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CB23A6" w14:textId="77777777" w:rsidR="009662A3" w:rsidRDefault="009662A3" w:rsidP="009662A3">
      <w:pPr>
        <w:pStyle w:val="GvdeMetni"/>
        <w:rPr>
          <w:b/>
          <w:bCs/>
        </w:rPr>
      </w:pPr>
      <w:bookmarkStart w:id="0" w:name="_Toc38715714"/>
      <w:r w:rsidRPr="00AE6D07">
        <w:rPr>
          <w:noProof/>
          <w:lang w:eastAsia="tr-TR"/>
        </w:rPr>
        <w:drawing>
          <wp:anchor distT="0" distB="0" distL="114300" distR="114300" simplePos="0" relativeHeight="251700224" behindDoc="0" locked="0" layoutInCell="1" allowOverlap="1" wp14:anchorId="31CB2DC9" wp14:editId="31CB2DCA">
            <wp:simplePos x="0" y="0"/>
            <wp:positionH relativeFrom="column">
              <wp:posOffset>2058035</wp:posOffset>
            </wp:positionH>
            <wp:positionV relativeFrom="paragraph">
              <wp:posOffset>114935</wp:posOffset>
            </wp:positionV>
            <wp:extent cx="1701165" cy="1724025"/>
            <wp:effectExtent l="0" t="0" r="0" b="9525"/>
            <wp:wrapSquare wrapText="bothSides"/>
            <wp:docPr id="1" name="Resim 1" descr="F:\TEZ\YÖK TEZLERİ\inönü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TEZ\YÖK TEZLERİ\inönü 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01165" cy="17240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CB23A7" w14:textId="77777777" w:rsidR="009662A3" w:rsidRDefault="009662A3" w:rsidP="009662A3">
      <w:pPr>
        <w:pStyle w:val="GvdeMetni"/>
        <w:rPr>
          <w:b/>
          <w:bCs/>
        </w:rPr>
      </w:pPr>
      <w:r>
        <w:rPr>
          <w:b/>
          <w:bCs/>
        </w:rPr>
        <w:t xml:space="preserve"> </w:t>
      </w:r>
    </w:p>
    <w:p w14:paraId="31CB23A8" w14:textId="77777777" w:rsidR="009662A3" w:rsidRDefault="009662A3" w:rsidP="009662A3">
      <w:pPr>
        <w:pStyle w:val="GvdeMetni"/>
      </w:pPr>
    </w:p>
    <w:p w14:paraId="31CB23A9" w14:textId="77777777" w:rsidR="009662A3" w:rsidRDefault="009662A3" w:rsidP="009662A3">
      <w:pPr>
        <w:pStyle w:val="GvdeMetni"/>
      </w:pPr>
    </w:p>
    <w:p w14:paraId="31CB23AA" w14:textId="77777777" w:rsidR="009662A3" w:rsidRDefault="009662A3" w:rsidP="009662A3">
      <w:pPr>
        <w:pStyle w:val="GvdeMetni"/>
      </w:pPr>
    </w:p>
    <w:p w14:paraId="31CB23AB" w14:textId="77777777" w:rsidR="009662A3" w:rsidRPr="00015F83" w:rsidRDefault="009662A3" w:rsidP="009662A3">
      <w:pPr>
        <w:pStyle w:val="GvdeMetni"/>
        <w:rPr>
          <w:b/>
        </w:rPr>
      </w:pPr>
    </w:p>
    <w:p w14:paraId="31CB23AC" w14:textId="77777777" w:rsidR="009662A3" w:rsidRPr="00015F83" w:rsidRDefault="009662A3" w:rsidP="009662A3">
      <w:pPr>
        <w:pStyle w:val="GvdeMetni"/>
        <w:rPr>
          <w:b/>
        </w:rPr>
      </w:pPr>
    </w:p>
    <w:p w14:paraId="31CB23AD" w14:textId="77777777" w:rsidR="009662A3" w:rsidRPr="00015F83" w:rsidRDefault="009662A3" w:rsidP="009662A3">
      <w:pPr>
        <w:pStyle w:val="GvdeMetni"/>
        <w:rPr>
          <w:b/>
        </w:rPr>
      </w:pPr>
    </w:p>
    <w:p w14:paraId="31CB23AE" w14:textId="77777777" w:rsidR="009662A3" w:rsidRPr="00015F83" w:rsidRDefault="009662A3" w:rsidP="009662A3">
      <w:pPr>
        <w:pStyle w:val="GvdeMetni"/>
        <w:rPr>
          <w:b/>
        </w:rPr>
      </w:pPr>
    </w:p>
    <w:p w14:paraId="31CB23AF" w14:textId="77777777" w:rsidR="009662A3" w:rsidRDefault="009662A3" w:rsidP="009662A3">
      <w:pPr>
        <w:pStyle w:val="GvdeMetni"/>
        <w:rPr>
          <w:b/>
        </w:rPr>
      </w:pPr>
    </w:p>
    <w:p w14:paraId="31CB23B0" w14:textId="77777777" w:rsidR="009662A3" w:rsidRDefault="009662A3" w:rsidP="009662A3">
      <w:pPr>
        <w:pStyle w:val="GvdeMetni"/>
        <w:rPr>
          <w:b/>
        </w:rPr>
      </w:pPr>
    </w:p>
    <w:p w14:paraId="31CB23B1" w14:textId="77777777" w:rsidR="009662A3" w:rsidRDefault="009662A3" w:rsidP="009662A3">
      <w:pPr>
        <w:pStyle w:val="GvdeMetni"/>
        <w:rPr>
          <w:b/>
        </w:rPr>
      </w:pPr>
    </w:p>
    <w:p w14:paraId="31CB23B2" w14:textId="77777777" w:rsidR="009662A3" w:rsidRPr="00015F83" w:rsidRDefault="009662A3" w:rsidP="009662A3">
      <w:pPr>
        <w:pStyle w:val="GvdeMetni"/>
        <w:rPr>
          <w:b/>
        </w:rPr>
      </w:pPr>
    </w:p>
    <w:p w14:paraId="31CB23B3" w14:textId="77777777" w:rsidR="009662A3" w:rsidRDefault="009662A3" w:rsidP="009662A3">
      <w:pPr>
        <w:pStyle w:val="GvdeMetni"/>
        <w:spacing w:line="276" w:lineRule="auto"/>
        <w:jc w:val="right"/>
        <w:rPr>
          <w:b/>
        </w:rPr>
      </w:pPr>
    </w:p>
    <w:p w14:paraId="31CB23B4" w14:textId="77777777" w:rsidR="009662A3" w:rsidRDefault="009662A3" w:rsidP="009662A3">
      <w:pPr>
        <w:pStyle w:val="GvdeMetni"/>
        <w:spacing w:line="276" w:lineRule="auto"/>
        <w:jc w:val="center"/>
        <w:rPr>
          <w:b/>
        </w:rPr>
      </w:pPr>
      <w:r w:rsidRPr="00015F83">
        <w:rPr>
          <w:b/>
        </w:rPr>
        <w:t>T.C.</w:t>
      </w:r>
    </w:p>
    <w:p w14:paraId="31CB23B5" w14:textId="77777777" w:rsidR="009662A3" w:rsidRPr="00015F83" w:rsidRDefault="009662A3" w:rsidP="009662A3">
      <w:pPr>
        <w:pStyle w:val="GvdeMetni"/>
        <w:spacing w:line="276" w:lineRule="auto"/>
        <w:jc w:val="center"/>
        <w:rPr>
          <w:b/>
        </w:rPr>
      </w:pPr>
    </w:p>
    <w:p w14:paraId="31CB23B6" w14:textId="77777777" w:rsidR="009662A3" w:rsidRPr="00015F83" w:rsidRDefault="009662A3" w:rsidP="009662A3">
      <w:pPr>
        <w:spacing w:line="276" w:lineRule="auto"/>
        <w:jc w:val="center"/>
        <w:rPr>
          <w:b/>
          <w:szCs w:val="24"/>
        </w:rPr>
      </w:pPr>
      <w:r w:rsidRPr="00015F83">
        <w:rPr>
          <w:b/>
          <w:szCs w:val="24"/>
        </w:rPr>
        <w:t>İNÖNÜ ÜNİVERSİTESİ TIP FAKÜLTESİ</w:t>
      </w:r>
    </w:p>
    <w:p w14:paraId="31CB23B7" w14:textId="77777777" w:rsidR="009662A3" w:rsidRPr="00015F83" w:rsidRDefault="009662A3" w:rsidP="009662A3">
      <w:pPr>
        <w:spacing w:line="276" w:lineRule="auto"/>
        <w:jc w:val="center"/>
        <w:rPr>
          <w:b/>
          <w:szCs w:val="24"/>
        </w:rPr>
      </w:pPr>
      <w:r w:rsidRPr="00015F83">
        <w:rPr>
          <w:b/>
          <w:szCs w:val="24"/>
        </w:rPr>
        <w:t>GENEL CERRAHİ ANABİLİM DALI</w:t>
      </w:r>
    </w:p>
    <w:p w14:paraId="31CB23B8" w14:textId="77777777" w:rsidR="009662A3" w:rsidRPr="00015F83" w:rsidRDefault="009662A3" w:rsidP="009662A3">
      <w:pPr>
        <w:spacing w:line="276" w:lineRule="auto"/>
        <w:jc w:val="center"/>
        <w:rPr>
          <w:b/>
          <w:szCs w:val="24"/>
        </w:rPr>
      </w:pPr>
    </w:p>
    <w:p w14:paraId="31CB23B9" w14:textId="77777777" w:rsidR="009662A3" w:rsidRDefault="009662A3" w:rsidP="009662A3">
      <w:pPr>
        <w:spacing w:line="276" w:lineRule="auto"/>
        <w:jc w:val="center"/>
        <w:rPr>
          <w:b/>
          <w:szCs w:val="24"/>
        </w:rPr>
      </w:pPr>
    </w:p>
    <w:p w14:paraId="31CB23BA" w14:textId="77777777" w:rsidR="009662A3" w:rsidRPr="00015F83" w:rsidRDefault="009662A3" w:rsidP="009662A3">
      <w:pPr>
        <w:spacing w:line="276" w:lineRule="auto"/>
        <w:jc w:val="center"/>
        <w:rPr>
          <w:b/>
          <w:szCs w:val="24"/>
        </w:rPr>
      </w:pPr>
    </w:p>
    <w:p w14:paraId="31CB23BB" w14:textId="77777777" w:rsidR="009662A3" w:rsidRPr="00015F83" w:rsidRDefault="009662A3" w:rsidP="009662A3">
      <w:pPr>
        <w:spacing w:line="276" w:lineRule="auto"/>
        <w:jc w:val="center"/>
        <w:rPr>
          <w:b/>
          <w:szCs w:val="24"/>
        </w:rPr>
      </w:pPr>
    </w:p>
    <w:p w14:paraId="31CB23BC" w14:textId="77777777" w:rsidR="009662A3" w:rsidRPr="00015F83" w:rsidRDefault="009662A3" w:rsidP="009662A3">
      <w:pPr>
        <w:spacing w:line="276" w:lineRule="auto"/>
        <w:jc w:val="center"/>
        <w:rPr>
          <w:b/>
          <w:sz w:val="28"/>
          <w:szCs w:val="28"/>
        </w:rPr>
      </w:pPr>
      <w:r w:rsidRPr="00015F83">
        <w:rPr>
          <w:b/>
          <w:sz w:val="28"/>
          <w:szCs w:val="28"/>
        </w:rPr>
        <w:t>KARACİĞER TRANSPLANTASYONU SONRASINDA ABDOMİNAL SEPSİS GELİŞEN HASTALARDA TRANPLANTE GREFTİN SEPSİSE YANITININ DEĞERLENDİRİLMESİ</w:t>
      </w:r>
    </w:p>
    <w:p w14:paraId="31CB23BD" w14:textId="77777777" w:rsidR="009662A3" w:rsidRDefault="009662A3" w:rsidP="009662A3">
      <w:pPr>
        <w:spacing w:line="276" w:lineRule="auto"/>
        <w:jc w:val="center"/>
        <w:rPr>
          <w:b/>
          <w:szCs w:val="24"/>
        </w:rPr>
      </w:pPr>
    </w:p>
    <w:p w14:paraId="31CB23BE" w14:textId="77777777" w:rsidR="009662A3" w:rsidRDefault="009662A3" w:rsidP="009662A3">
      <w:pPr>
        <w:spacing w:line="276" w:lineRule="auto"/>
        <w:jc w:val="center"/>
        <w:rPr>
          <w:b/>
          <w:szCs w:val="24"/>
        </w:rPr>
      </w:pPr>
    </w:p>
    <w:p w14:paraId="31CB23BF" w14:textId="77777777" w:rsidR="009662A3" w:rsidRPr="00015F83" w:rsidRDefault="009662A3" w:rsidP="009662A3">
      <w:pPr>
        <w:spacing w:line="276" w:lineRule="auto"/>
        <w:jc w:val="center"/>
        <w:rPr>
          <w:b/>
          <w:szCs w:val="24"/>
        </w:rPr>
      </w:pPr>
    </w:p>
    <w:p w14:paraId="31CB23C0" w14:textId="77777777" w:rsidR="009662A3" w:rsidRPr="00015F83" w:rsidRDefault="009662A3" w:rsidP="009662A3">
      <w:pPr>
        <w:spacing w:line="276" w:lineRule="auto"/>
        <w:jc w:val="center"/>
        <w:rPr>
          <w:b/>
          <w:szCs w:val="24"/>
        </w:rPr>
      </w:pPr>
    </w:p>
    <w:p w14:paraId="31CB23C1" w14:textId="77777777" w:rsidR="009662A3" w:rsidRPr="00015F83" w:rsidRDefault="009662A3" w:rsidP="009662A3">
      <w:pPr>
        <w:spacing w:line="276" w:lineRule="auto"/>
        <w:jc w:val="center"/>
        <w:rPr>
          <w:b/>
          <w:szCs w:val="24"/>
        </w:rPr>
      </w:pPr>
    </w:p>
    <w:p w14:paraId="31CB23C2" w14:textId="77777777" w:rsidR="009662A3" w:rsidRPr="00015F83" w:rsidRDefault="009662A3" w:rsidP="009662A3">
      <w:pPr>
        <w:spacing w:line="276" w:lineRule="auto"/>
        <w:jc w:val="center"/>
        <w:rPr>
          <w:b/>
          <w:szCs w:val="24"/>
        </w:rPr>
      </w:pPr>
      <w:r w:rsidRPr="00015F83">
        <w:rPr>
          <w:b/>
          <w:szCs w:val="24"/>
        </w:rPr>
        <w:t>TIPTA UZMANLIK TEZİ</w:t>
      </w:r>
    </w:p>
    <w:p w14:paraId="31CB23C3" w14:textId="77777777" w:rsidR="009662A3" w:rsidRPr="00015F83" w:rsidRDefault="009662A3" w:rsidP="009662A3">
      <w:pPr>
        <w:spacing w:line="276" w:lineRule="auto"/>
        <w:jc w:val="center"/>
        <w:rPr>
          <w:b/>
          <w:szCs w:val="24"/>
        </w:rPr>
      </w:pPr>
      <w:r w:rsidRPr="00015F83">
        <w:rPr>
          <w:b/>
          <w:szCs w:val="24"/>
        </w:rPr>
        <w:t>Dr. Emrah ŞAHİN</w:t>
      </w:r>
    </w:p>
    <w:p w14:paraId="31CB23C4" w14:textId="77777777" w:rsidR="009662A3" w:rsidRPr="00015F83" w:rsidRDefault="009662A3" w:rsidP="009662A3">
      <w:pPr>
        <w:spacing w:line="276" w:lineRule="auto"/>
        <w:jc w:val="center"/>
        <w:rPr>
          <w:b/>
          <w:szCs w:val="24"/>
        </w:rPr>
      </w:pPr>
    </w:p>
    <w:p w14:paraId="31CB23C5" w14:textId="77777777" w:rsidR="009662A3" w:rsidRDefault="009662A3" w:rsidP="009662A3">
      <w:pPr>
        <w:spacing w:line="276" w:lineRule="auto"/>
        <w:jc w:val="center"/>
        <w:rPr>
          <w:b/>
          <w:szCs w:val="24"/>
        </w:rPr>
      </w:pPr>
    </w:p>
    <w:p w14:paraId="31CB23C6" w14:textId="77777777" w:rsidR="009662A3" w:rsidRPr="00015F83" w:rsidRDefault="009662A3" w:rsidP="009662A3">
      <w:pPr>
        <w:spacing w:line="276" w:lineRule="auto"/>
        <w:jc w:val="center"/>
        <w:rPr>
          <w:b/>
          <w:szCs w:val="24"/>
        </w:rPr>
      </w:pPr>
    </w:p>
    <w:p w14:paraId="31CB23C7" w14:textId="77777777" w:rsidR="009662A3" w:rsidRPr="00015F83" w:rsidRDefault="009662A3" w:rsidP="009662A3">
      <w:pPr>
        <w:spacing w:line="276" w:lineRule="auto"/>
        <w:jc w:val="center"/>
        <w:rPr>
          <w:b/>
          <w:szCs w:val="24"/>
        </w:rPr>
      </w:pPr>
      <w:r w:rsidRPr="00015F83">
        <w:rPr>
          <w:b/>
          <w:szCs w:val="24"/>
        </w:rPr>
        <w:t>TEZ DANIŞMANI</w:t>
      </w:r>
    </w:p>
    <w:p w14:paraId="31CB23C8" w14:textId="77777777" w:rsidR="009662A3" w:rsidRPr="00015F83" w:rsidRDefault="009662A3" w:rsidP="009662A3">
      <w:pPr>
        <w:spacing w:line="276" w:lineRule="auto"/>
        <w:jc w:val="center"/>
        <w:rPr>
          <w:b/>
          <w:szCs w:val="24"/>
        </w:rPr>
      </w:pPr>
      <w:r w:rsidRPr="00015F83">
        <w:rPr>
          <w:b/>
          <w:szCs w:val="24"/>
        </w:rPr>
        <w:t>Prof.Dr. Cemalettin AYDIN</w:t>
      </w:r>
    </w:p>
    <w:p w14:paraId="31CB23C9" w14:textId="77777777" w:rsidR="009662A3" w:rsidRPr="00015F83" w:rsidRDefault="009662A3" w:rsidP="009662A3">
      <w:pPr>
        <w:spacing w:line="276" w:lineRule="auto"/>
        <w:jc w:val="center"/>
        <w:rPr>
          <w:b/>
          <w:szCs w:val="24"/>
        </w:rPr>
      </w:pPr>
    </w:p>
    <w:p w14:paraId="31CB23CA" w14:textId="5FE8F8ED" w:rsidR="009662A3" w:rsidRPr="008D1743" w:rsidRDefault="009662A3" w:rsidP="009662A3">
      <w:pPr>
        <w:spacing w:line="276" w:lineRule="auto"/>
        <w:jc w:val="center"/>
        <w:rPr>
          <w:b/>
          <w:szCs w:val="24"/>
        </w:rPr>
      </w:pPr>
      <w:r w:rsidRPr="008D1743">
        <w:rPr>
          <w:color w:val="000000"/>
          <w:szCs w:val="24"/>
        </w:rPr>
        <w:t>Bu tez, T.C. İnönü Üniversitesi Bilimsel Araştırma Projeleri Birimi (BAP) tarafından</w:t>
      </w:r>
      <w:r w:rsidR="00B93A6E">
        <w:rPr>
          <w:color w:val="000000"/>
          <w:szCs w:val="24"/>
        </w:rPr>
        <w:t xml:space="preserve"> TTU-2019-1810</w:t>
      </w:r>
      <w:r>
        <w:rPr>
          <w:color w:val="000000"/>
          <w:szCs w:val="24"/>
          <w:shd w:val="clear" w:color="auto" w:fill="F8F8F8"/>
        </w:rPr>
        <w:t xml:space="preserve"> </w:t>
      </w:r>
      <w:r w:rsidRPr="008D1743">
        <w:rPr>
          <w:color w:val="000000"/>
          <w:szCs w:val="24"/>
        </w:rPr>
        <w:t xml:space="preserve">proje </w:t>
      </w:r>
      <w:r>
        <w:rPr>
          <w:color w:val="000000"/>
          <w:szCs w:val="24"/>
        </w:rPr>
        <w:t xml:space="preserve">kodu </w:t>
      </w:r>
      <w:r w:rsidRPr="008D1743">
        <w:rPr>
          <w:color w:val="000000"/>
          <w:szCs w:val="24"/>
        </w:rPr>
        <w:t>ile desteklenmiştir.</w:t>
      </w:r>
    </w:p>
    <w:p w14:paraId="31CB23CB" w14:textId="77777777" w:rsidR="009662A3" w:rsidRDefault="009662A3" w:rsidP="009662A3">
      <w:pPr>
        <w:spacing w:line="276" w:lineRule="auto"/>
        <w:jc w:val="center"/>
        <w:rPr>
          <w:b/>
          <w:szCs w:val="24"/>
        </w:rPr>
      </w:pPr>
    </w:p>
    <w:p w14:paraId="31CB23CC" w14:textId="77777777" w:rsidR="009662A3" w:rsidRDefault="009662A3" w:rsidP="009662A3">
      <w:pPr>
        <w:spacing w:line="276" w:lineRule="auto"/>
        <w:jc w:val="center"/>
        <w:rPr>
          <w:b/>
          <w:szCs w:val="24"/>
        </w:rPr>
      </w:pPr>
    </w:p>
    <w:p w14:paraId="31CB23CD" w14:textId="77777777" w:rsidR="009662A3" w:rsidRDefault="009662A3" w:rsidP="009662A3">
      <w:pPr>
        <w:spacing w:line="276" w:lineRule="auto"/>
        <w:jc w:val="center"/>
        <w:rPr>
          <w:b/>
          <w:szCs w:val="24"/>
        </w:rPr>
      </w:pPr>
    </w:p>
    <w:p w14:paraId="31CB23CE" w14:textId="77777777" w:rsidR="009662A3" w:rsidRPr="00015F83" w:rsidRDefault="009662A3" w:rsidP="009662A3">
      <w:pPr>
        <w:spacing w:line="276" w:lineRule="auto"/>
        <w:jc w:val="center"/>
        <w:rPr>
          <w:b/>
          <w:szCs w:val="24"/>
        </w:rPr>
      </w:pPr>
    </w:p>
    <w:p w14:paraId="31CB23CF" w14:textId="77777777" w:rsidR="009662A3" w:rsidRPr="00015F83" w:rsidRDefault="009662A3" w:rsidP="009662A3">
      <w:pPr>
        <w:spacing w:line="276" w:lineRule="auto"/>
        <w:jc w:val="center"/>
        <w:rPr>
          <w:b/>
          <w:szCs w:val="24"/>
        </w:rPr>
      </w:pPr>
      <w:r w:rsidRPr="00015F83">
        <w:rPr>
          <w:b/>
          <w:szCs w:val="24"/>
        </w:rPr>
        <w:t>Malatya – 2020</w:t>
      </w:r>
    </w:p>
    <w:p w14:paraId="31CB23FE" w14:textId="77777777" w:rsidR="009662A3" w:rsidRDefault="009662A3" w:rsidP="009662A3">
      <w:pPr>
        <w:pStyle w:val="Balk1"/>
      </w:pPr>
      <w:bookmarkStart w:id="1" w:name="_Toc55727764"/>
      <w:r w:rsidRPr="003656DA">
        <w:lastRenderedPageBreak/>
        <w:t>İÇİNDEKİLER</w:t>
      </w:r>
      <w:bookmarkEnd w:id="1"/>
    </w:p>
    <w:p w14:paraId="687C4689" w14:textId="77777777" w:rsidR="00794B7D" w:rsidRPr="002C3D0F" w:rsidRDefault="009662A3">
      <w:pPr>
        <w:pStyle w:val="T1"/>
        <w:tabs>
          <w:tab w:val="right" w:leader="dot" w:pos="8493"/>
        </w:tabs>
        <w:rPr>
          <w:rFonts w:eastAsiaTheme="minorEastAsia" w:cs="Times New Roman"/>
          <w:b w:val="0"/>
          <w:bCs w:val="0"/>
          <w:noProof/>
          <w:lang w:eastAsia="tr-TR"/>
        </w:rPr>
      </w:pPr>
      <w:r w:rsidRPr="002C3D0F">
        <w:rPr>
          <w:rFonts w:cs="Times New Roman"/>
        </w:rPr>
        <w:fldChar w:fldCharType="begin"/>
      </w:r>
      <w:r w:rsidRPr="002C3D0F">
        <w:rPr>
          <w:rFonts w:cs="Times New Roman"/>
        </w:rPr>
        <w:instrText xml:space="preserve"> TOC \o "1-3" \h \z \u </w:instrText>
      </w:r>
      <w:r w:rsidRPr="002C3D0F">
        <w:rPr>
          <w:rFonts w:cs="Times New Roman"/>
        </w:rPr>
        <w:fldChar w:fldCharType="separate"/>
      </w:r>
      <w:hyperlink w:anchor="_Toc55727764" w:history="1">
        <w:r w:rsidR="00794B7D" w:rsidRPr="002C3D0F">
          <w:rPr>
            <w:rStyle w:val="Kpr"/>
            <w:rFonts w:cs="Times New Roman"/>
            <w:noProof/>
          </w:rPr>
          <w:t>İÇİNDEKİLER</w:t>
        </w:r>
        <w:r w:rsidR="00794B7D" w:rsidRPr="002C3D0F">
          <w:rPr>
            <w:rFonts w:cs="Times New Roman"/>
            <w:noProof/>
            <w:webHidden/>
          </w:rPr>
          <w:tab/>
        </w:r>
        <w:r w:rsidR="00794B7D" w:rsidRPr="002C3D0F">
          <w:rPr>
            <w:rFonts w:cs="Times New Roman"/>
            <w:noProof/>
            <w:webHidden/>
          </w:rPr>
          <w:fldChar w:fldCharType="begin"/>
        </w:r>
        <w:r w:rsidR="00794B7D" w:rsidRPr="002C3D0F">
          <w:rPr>
            <w:rFonts w:cs="Times New Roman"/>
            <w:noProof/>
            <w:webHidden/>
          </w:rPr>
          <w:instrText xml:space="preserve"> PAGEREF _Toc55727764 \h </w:instrText>
        </w:r>
        <w:r w:rsidR="00794B7D" w:rsidRPr="002C3D0F">
          <w:rPr>
            <w:rFonts w:cs="Times New Roman"/>
            <w:noProof/>
            <w:webHidden/>
          </w:rPr>
        </w:r>
        <w:r w:rsidR="00794B7D" w:rsidRPr="002C3D0F">
          <w:rPr>
            <w:rFonts w:cs="Times New Roman"/>
            <w:noProof/>
            <w:webHidden/>
          </w:rPr>
          <w:fldChar w:fldCharType="separate"/>
        </w:r>
        <w:r w:rsidR="00794B7D" w:rsidRPr="002C3D0F">
          <w:rPr>
            <w:rFonts w:cs="Times New Roman"/>
            <w:noProof/>
            <w:webHidden/>
          </w:rPr>
          <w:t>iv</w:t>
        </w:r>
        <w:r w:rsidR="00794B7D" w:rsidRPr="002C3D0F">
          <w:rPr>
            <w:rFonts w:cs="Times New Roman"/>
            <w:noProof/>
            <w:webHidden/>
          </w:rPr>
          <w:fldChar w:fldCharType="end"/>
        </w:r>
      </w:hyperlink>
    </w:p>
    <w:p w14:paraId="02AAE917" w14:textId="02C76A2A" w:rsidR="00794B7D" w:rsidRPr="002C3D0F" w:rsidRDefault="009F02C6">
      <w:pPr>
        <w:pStyle w:val="T1"/>
        <w:tabs>
          <w:tab w:val="right" w:leader="dot" w:pos="8493"/>
        </w:tabs>
        <w:rPr>
          <w:rFonts w:eastAsiaTheme="minorEastAsia" w:cs="Times New Roman"/>
          <w:b w:val="0"/>
          <w:bCs w:val="0"/>
          <w:noProof/>
          <w:lang w:eastAsia="tr-TR"/>
        </w:rPr>
      </w:pPr>
      <w:hyperlink w:anchor="_Toc55727765" w:history="1">
        <w:r w:rsidR="00794B7D" w:rsidRPr="002C3D0F">
          <w:rPr>
            <w:rStyle w:val="Kpr"/>
            <w:rFonts w:cs="Times New Roman"/>
            <w:noProof/>
          </w:rPr>
          <w:t>TEŞEKKÜR</w:t>
        </w:r>
        <w:r w:rsidR="00794B7D" w:rsidRPr="002C3D0F">
          <w:rPr>
            <w:rFonts w:cs="Times New Roman"/>
            <w:noProof/>
            <w:webHidden/>
          </w:rPr>
          <w:tab/>
        </w:r>
        <w:r w:rsidR="00794B7D" w:rsidRPr="002C3D0F">
          <w:rPr>
            <w:rFonts w:cs="Times New Roman"/>
            <w:noProof/>
            <w:webHidden/>
          </w:rPr>
          <w:fldChar w:fldCharType="begin"/>
        </w:r>
        <w:r w:rsidR="00794B7D" w:rsidRPr="002C3D0F">
          <w:rPr>
            <w:rFonts w:cs="Times New Roman"/>
            <w:noProof/>
            <w:webHidden/>
          </w:rPr>
          <w:instrText xml:space="preserve"> PAGEREF _Toc55727765 \h </w:instrText>
        </w:r>
        <w:r w:rsidR="00794B7D" w:rsidRPr="002C3D0F">
          <w:rPr>
            <w:rFonts w:cs="Times New Roman"/>
            <w:noProof/>
            <w:webHidden/>
          </w:rPr>
        </w:r>
        <w:r w:rsidR="00794B7D" w:rsidRPr="002C3D0F">
          <w:rPr>
            <w:rFonts w:cs="Times New Roman"/>
            <w:noProof/>
            <w:webHidden/>
          </w:rPr>
          <w:fldChar w:fldCharType="separate"/>
        </w:r>
        <w:r w:rsidR="00794B7D" w:rsidRPr="002C3D0F">
          <w:rPr>
            <w:rFonts w:cs="Times New Roman"/>
            <w:noProof/>
            <w:webHidden/>
          </w:rPr>
          <w:t>vii</w:t>
        </w:r>
        <w:r w:rsidR="00794B7D" w:rsidRPr="002C3D0F">
          <w:rPr>
            <w:rFonts w:cs="Times New Roman"/>
            <w:noProof/>
            <w:webHidden/>
          </w:rPr>
          <w:fldChar w:fldCharType="end"/>
        </w:r>
      </w:hyperlink>
    </w:p>
    <w:p w14:paraId="71BCB95F" w14:textId="77777777" w:rsidR="00794B7D" w:rsidRPr="002C3D0F" w:rsidRDefault="009F02C6">
      <w:pPr>
        <w:pStyle w:val="T1"/>
        <w:tabs>
          <w:tab w:val="right" w:leader="dot" w:pos="8493"/>
        </w:tabs>
        <w:rPr>
          <w:rFonts w:eastAsiaTheme="minorEastAsia" w:cs="Times New Roman"/>
          <w:b w:val="0"/>
          <w:bCs w:val="0"/>
          <w:noProof/>
          <w:lang w:eastAsia="tr-TR"/>
        </w:rPr>
      </w:pPr>
      <w:hyperlink w:anchor="_Toc55727766" w:history="1">
        <w:r w:rsidR="00794B7D" w:rsidRPr="002C3D0F">
          <w:rPr>
            <w:rStyle w:val="Kpr"/>
            <w:rFonts w:cs="Times New Roman"/>
            <w:noProof/>
          </w:rPr>
          <w:t>ÖZET</w:t>
        </w:r>
        <w:r w:rsidR="00794B7D" w:rsidRPr="002C3D0F">
          <w:rPr>
            <w:rFonts w:cs="Times New Roman"/>
            <w:noProof/>
            <w:webHidden/>
          </w:rPr>
          <w:tab/>
        </w:r>
        <w:r w:rsidR="00794B7D" w:rsidRPr="002C3D0F">
          <w:rPr>
            <w:rFonts w:cs="Times New Roman"/>
            <w:noProof/>
            <w:webHidden/>
          </w:rPr>
          <w:fldChar w:fldCharType="begin"/>
        </w:r>
        <w:r w:rsidR="00794B7D" w:rsidRPr="002C3D0F">
          <w:rPr>
            <w:rFonts w:cs="Times New Roman"/>
            <w:noProof/>
            <w:webHidden/>
          </w:rPr>
          <w:instrText xml:space="preserve"> PAGEREF _Toc55727766 \h </w:instrText>
        </w:r>
        <w:r w:rsidR="00794B7D" w:rsidRPr="002C3D0F">
          <w:rPr>
            <w:rFonts w:cs="Times New Roman"/>
            <w:noProof/>
            <w:webHidden/>
          </w:rPr>
        </w:r>
        <w:r w:rsidR="00794B7D" w:rsidRPr="002C3D0F">
          <w:rPr>
            <w:rFonts w:cs="Times New Roman"/>
            <w:noProof/>
            <w:webHidden/>
          </w:rPr>
          <w:fldChar w:fldCharType="separate"/>
        </w:r>
        <w:r w:rsidR="00794B7D" w:rsidRPr="002C3D0F">
          <w:rPr>
            <w:rFonts w:cs="Times New Roman"/>
            <w:noProof/>
            <w:webHidden/>
          </w:rPr>
          <w:t>viii</w:t>
        </w:r>
        <w:r w:rsidR="00794B7D" w:rsidRPr="002C3D0F">
          <w:rPr>
            <w:rFonts w:cs="Times New Roman"/>
            <w:noProof/>
            <w:webHidden/>
          </w:rPr>
          <w:fldChar w:fldCharType="end"/>
        </w:r>
      </w:hyperlink>
    </w:p>
    <w:p w14:paraId="70205D2F" w14:textId="77777777" w:rsidR="00794B7D" w:rsidRPr="002C3D0F" w:rsidRDefault="009F02C6">
      <w:pPr>
        <w:pStyle w:val="T1"/>
        <w:tabs>
          <w:tab w:val="right" w:leader="dot" w:pos="8493"/>
        </w:tabs>
        <w:rPr>
          <w:rFonts w:eastAsiaTheme="minorEastAsia" w:cs="Times New Roman"/>
          <w:b w:val="0"/>
          <w:bCs w:val="0"/>
          <w:noProof/>
          <w:lang w:eastAsia="tr-TR"/>
        </w:rPr>
      </w:pPr>
      <w:hyperlink w:anchor="_Toc55727767" w:history="1">
        <w:r w:rsidR="00794B7D" w:rsidRPr="002C3D0F">
          <w:rPr>
            <w:rStyle w:val="Kpr"/>
            <w:rFonts w:cs="Times New Roman"/>
            <w:noProof/>
          </w:rPr>
          <w:t>ABSTRACT</w:t>
        </w:r>
        <w:r w:rsidR="00794B7D" w:rsidRPr="002C3D0F">
          <w:rPr>
            <w:rFonts w:cs="Times New Roman"/>
            <w:noProof/>
            <w:webHidden/>
          </w:rPr>
          <w:tab/>
        </w:r>
        <w:r w:rsidR="00794B7D" w:rsidRPr="002C3D0F">
          <w:rPr>
            <w:rFonts w:cs="Times New Roman"/>
            <w:noProof/>
            <w:webHidden/>
          </w:rPr>
          <w:fldChar w:fldCharType="begin"/>
        </w:r>
        <w:r w:rsidR="00794B7D" w:rsidRPr="002C3D0F">
          <w:rPr>
            <w:rFonts w:cs="Times New Roman"/>
            <w:noProof/>
            <w:webHidden/>
          </w:rPr>
          <w:instrText xml:space="preserve"> PAGEREF _Toc55727767 \h </w:instrText>
        </w:r>
        <w:r w:rsidR="00794B7D" w:rsidRPr="002C3D0F">
          <w:rPr>
            <w:rFonts w:cs="Times New Roman"/>
            <w:noProof/>
            <w:webHidden/>
          </w:rPr>
        </w:r>
        <w:r w:rsidR="00794B7D" w:rsidRPr="002C3D0F">
          <w:rPr>
            <w:rFonts w:cs="Times New Roman"/>
            <w:noProof/>
            <w:webHidden/>
          </w:rPr>
          <w:fldChar w:fldCharType="separate"/>
        </w:r>
        <w:r w:rsidR="00794B7D" w:rsidRPr="002C3D0F">
          <w:rPr>
            <w:rFonts w:cs="Times New Roman"/>
            <w:noProof/>
            <w:webHidden/>
          </w:rPr>
          <w:t>x</w:t>
        </w:r>
        <w:r w:rsidR="00794B7D" w:rsidRPr="002C3D0F">
          <w:rPr>
            <w:rFonts w:cs="Times New Roman"/>
            <w:noProof/>
            <w:webHidden/>
          </w:rPr>
          <w:fldChar w:fldCharType="end"/>
        </w:r>
      </w:hyperlink>
    </w:p>
    <w:p w14:paraId="24A3C598" w14:textId="77777777" w:rsidR="00794B7D" w:rsidRPr="002C3D0F" w:rsidRDefault="009F02C6">
      <w:pPr>
        <w:pStyle w:val="T1"/>
        <w:tabs>
          <w:tab w:val="right" w:leader="dot" w:pos="8493"/>
        </w:tabs>
        <w:rPr>
          <w:rFonts w:eastAsiaTheme="minorEastAsia" w:cs="Times New Roman"/>
          <w:b w:val="0"/>
          <w:bCs w:val="0"/>
          <w:noProof/>
          <w:lang w:eastAsia="tr-TR"/>
        </w:rPr>
      </w:pPr>
      <w:hyperlink w:anchor="_Toc55727768" w:history="1">
        <w:r w:rsidR="00794B7D" w:rsidRPr="002C3D0F">
          <w:rPr>
            <w:rStyle w:val="Kpr"/>
            <w:rFonts w:cs="Times New Roman"/>
            <w:noProof/>
          </w:rPr>
          <w:t>SİMGELER VE KISALTMALAR DİZİNİ</w:t>
        </w:r>
        <w:r w:rsidR="00794B7D" w:rsidRPr="002C3D0F">
          <w:rPr>
            <w:rFonts w:cs="Times New Roman"/>
            <w:noProof/>
            <w:webHidden/>
          </w:rPr>
          <w:tab/>
        </w:r>
        <w:r w:rsidR="00794B7D" w:rsidRPr="002C3D0F">
          <w:rPr>
            <w:rFonts w:cs="Times New Roman"/>
            <w:noProof/>
            <w:webHidden/>
          </w:rPr>
          <w:fldChar w:fldCharType="begin"/>
        </w:r>
        <w:r w:rsidR="00794B7D" w:rsidRPr="002C3D0F">
          <w:rPr>
            <w:rFonts w:cs="Times New Roman"/>
            <w:noProof/>
            <w:webHidden/>
          </w:rPr>
          <w:instrText xml:space="preserve"> PAGEREF _Toc55727768 \h </w:instrText>
        </w:r>
        <w:r w:rsidR="00794B7D" w:rsidRPr="002C3D0F">
          <w:rPr>
            <w:rFonts w:cs="Times New Roman"/>
            <w:noProof/>
            <w:webHidden/>
          </w:rPr>
        </w:r>
        <w:r w:rsidR="00794B7D" w:rsidRPr="002C3D0F">
          <w:rPr>
            <w:rFonts w:cs="Times New Roman"/>
            <w:noProof/>
            <w:webHidden/>
          </w:rPr>
          <w:fldChar w:fldCharType="separate"/>
        </w:r>
        <w:r w:rsidR="00794B7D" w:rsidRPr="002C3D0F">
          <w:rPr>
            <w:rFonts w:cs="Times New Roman"/>
            <w:noProof/>
            <w:webHidden/>
          </w:rPr>
          <w:t>xi</w:t>
        </w:r>
        <w:r w:rsidR="00794B7D" w:rsidRPr="002C3D0F">
          <w:rPr>
            <w:rFonts w:cs="Times New Roman"/>
            <w:noProof/>
            <w:webHidden/>
          </w:rPr>
          <w:fldChar w:fldCharType="end"/>
        </w:r>
      </w:hyperlink>
    </w:p>
    <w:p w14:paraId="39E012E3" w14:textId="77777777" w:rsidR="00794B7D" w:rsidRPr="002C3D0F" w:rsidRDefault="009F02C6">
      <w:pPr>
        <w:pStyle w:val="T1"/>
        <w:tabs>
          <w:tab w:val="right" w:leader="dot" w:pos="8493"/>
        </w:tabs>
        <w:rPr>
          <w:rFonts w:eastAsiaTheme="minorEastAsia" w:cs="Times New Roman"/>
          <w:b w:val="0"/>
          <w:bCs w:val="0"/>
          <w:noProof/>
          <w:lang w:eastAsia="tr-TR"/>
        </w:rPr>
      </w:pPr>
      <w:hyperlink w:anchor="_Toc55727769" w:history="1">
        <w:r w:rsidR="00794B7D" w:rsidRPr="002C3D0F">
          <w:rPr>
            <w:rStyle w:val="Kpr"/>
            <w:rFonts w:cs="Times New Roman"/>
            <w:noProof/>
          </w:rPr>
          <w:t>ŞEKİLLER DİZİNİ</w:t>
        </w:r>
        <w:r w:rsidR="00794B7D" w:rsidRPr="002C3D0F">
          <w:rPr>
            <w:rFonts w:cs="Times New Roman"/>
            <w:noProof/>
            <w:webHidden/>
          </w:rPr>
          <w:tab/>
        </w:r>
        <w:r w:rsidR="00794B7D" w:rsidRPr="002C3D0F">
          <w:rPr>
            <w:rFonts w:cs="Times New Roman"/>
            <w:noProof/>
            <w:webHidden/>
          </w:rPr>
          <w:fldChar w:fldCharType="begin"/>
        </w:r>
        <w:r w:rsidR="00794B7D" w:rsidRPr="002C3D0F">
          <w:rPr>
            <w:rFonts w:cs="Times New Roman"/>
            <w:noProof/>
            <w:webHidden/>
          </w:rPr>
          <w:instrText xml:space="preserve"> PAGEREF _Toc55727769 \h </w:instrText>
        </w:r>
        <w:r w:rsidR="00794B7D" w:rsidRPr="002C3D0F">
          <w:rPr>
            <w:rFonts w:cs="Times New Roman"/>
            <w:noProof/>
            <w:webHidden/>
          </w:rPr>
        </w:r>
        <w:r w:rsidR="00794B7D" w:rsidRPr="002C3D0F">
          <w:rPr>
            <w:rFonts w:cs="Times New Roman"/>
            <w:noProof/>
            <w:webHidden/>
          </w:rPr>
          <w:fldChar w:fldCharType="separate"/>
        </w:r>
        <w:r w:rsidR="00794B7D" w:rsidRPr="002C3D0F">
          <w:rPr>
            <w:rFonts w:cs="Times New Roman"/>
            <w:noProof/>
            <w:webHidden/>
          </w:rPr>
          <w:t>xii</w:t>
        </w:r>
        <w:r w:rsidR="00794B7D" w:rsidRPr="002C3D0F">
          <w:rPr>
            <w:rFonts w:cs="Times New Roman"/>
            <w:noProof/>
            <w:webHidden/>
          </w:rPr>
          <w:fldChar w:fldCharType="end"/>
        </w:r>
      </w:hyperlink>
    </w:p>
    <w:p w14:paraId="644170EB" w14:textId="77777777" w:rsidR="00794B7D" w:rsidRPr="002C3D0F" w:rsidRDefault="009F02C6">
      <w:pPr>
        <w:pStyle w:val="T1"/>
        <w:tabs>
          <w:tab w:val="right" w:leader="dot" w:pos="8493"/>
        </w:tabs>
        <w:rPr>
          <w:rFonts w:eastAsiaTheme="minorEastAsia" w:cs="Times New Roman"/>
          <w:b w:val="0"/>
          <w:bCs w:val="0"/>
          <w:noProof/>
          <w:lang w:eastAsia="tr-TR"/>
        </w:rPr>
      </w:pPr>
      <w:hyperlink w:anchor="_Toc55727770" w:history="1">
        <w:r w:rsidR="00794B7D" w:rsidRPr="002C3D0F">
          <w:rPr>
            <w:rStyle w:val="Kpr"/>
            <w:rFonts w:cs="Times New Roman"/>
            <w:noProof/>
          </w:rPr>
          <w:t>TABLOLAR DİZİNİ</w:t>
        </w:r>
        <w:r w:rsidR="00794B7D" w:rsidRPr="002C3D0F">
          <w:rPr>
            <w:rFonts w:cs="Times New Roman"/>
            <w:noProof/>
            <w:webHidden/>
          </w:rPr>
          <w:tab/>
        </w:r>
        <w:r w:rsidR="00794B7D" w:rsidRPr="002C3D0F">
          <w:rPr>
            <w:rFonts w:cs="Times New Roman"/>
            <w:noProof/>
            <w:webHidden/>
          </w:rPr>
          <w:fldChar w:fldCharType="begin"/>
        </w:r>
        <w:r w:rsidR="00794B7D" w:rsidRPr="002C3D0F">
          <w:rPr>
            <w:rFonts w:cs="Times New Roman"/>
            <w:noProof/>
            <w:webHidden/>
          </w:rPr>
          <w:instrText xml:space="preserve"> PAGEREF _Toc55727770 \h </w:instrText>
        </w:r>
        <w:r w:rsidR="00794B7D" w:rsidRPr="002C3D0F">
          <w:rPr>
            <w:rFonts w:cs="Times New Roman"/>
            <w:noProof/>
            <w:webHidden/>
          </w:rPr>
        </w:r>
        <w:r w:rsidR="00794B7D" w:rsidRPr="002C3D0F">
          <w:rPr>
            <w:rFonts w:cs="Times New Roman"/>
            <w:noProof/>
            <w:webHidden/>
          </w:rPr>
          <w:fldChar w:fldCharType="separate"/>
        </w:r>
        <w:r w:rsidR="00794B7D" w:rsidRPr="002C3D0F">
          <w:rPr>
            <w:rFonts w:cs="Times New Roman"/>
            <w:noProof/>
            <w:webHidden/>
          </w:rPr>
          <w:t>xiii</w:t>
        </w:r>
        <w:r w:rsidR="00794B7D" w:rsidRPr="002C3D0F">
          <w:rPr>
            <w:rFonts w:cs="Times New Roman"/>
            <w:noProof/>
            <w:webHidden/>
          </w:rPr>
          <w:fldChar w:fldCharType="end"/>
        </w:r>
      </w:hyperlink>
    </w:p>
    <w:p w14:paraId="3D95DB23" w14:textId="77777777" w:rsidR="00794B7D" w:rsidRPr="002C3D0F" w:rsidRDefault="009F02C6">
      <w:pPr>
        <w:pStyle w:val="T1"/>
        <w:tabs>
          <w:tab w:val="left" w:pos="1200"/>
          <w:tab w:val="right" w:leader="dot" w:pos="8493"/>
        </w:tabs>
        <w:rPr>
          <w:rFonts w:eastAsiaTheme="minorEastAsia" w:cs="Times New Roman"/>
          <w:b w:val="0"/>
          <w:bCs w:val="0"/>
          <w:noProof/>
          <w:lang w:eastAsia="tr-TR"/>
        </w:rPr>
      </w:pPr>
      <w:hyperlink w:anchor="_Toc55727771" w:history="1">
        <w:r w:rsidR="00794B7D" w:rsidRPr="002C3D0F">
          <w:rPr>
            <w:rStyle w:val="Kpr"/>
            <w:rFonts w:cs="Times New Roman"/>
            <w:noProof/>
          </w:rPr>
          <w:t>1.</w:t>
        </w:r>
        <w:r w:rsidR="00794B7D" w:rsidRPr="002C3D0F">
          <w:rPr>
            <w:rFonts w:eastAsiaTheme="minorEastAsia" w:cs="Times New Roman"/>
            <w:b w:val="0"/>
            <w:bCs w:val="0"/>
            <w:noProof/>
            <w:lang w:eastAsia="tr-TR"/>
          </w:rPr>
          <w:tab/>
        </w:r>
        <w:r w:rsidR="00794B7D" w:rsidRPr="002C3D0F">
          <w:rPr>
            <w:rStyle w:val="Kpr"/>
            <w:rFonts w:cs="Times New Roman"/>
            <w:noProof/>
          </w:rPr>
          <w:t>GİRİŞ VE AMAÇ</w:t>
        </w:r>
        <w:r w:rsidR="00794B7D" w:rsidRPr="002C3D0F">
          <w:rPr>
            <w:rFonts w:cs="Times New Roman"/>
            <w:noProof/>
            <w:webHidden/>
          </w:rPr>
          <w:tab/>
        </w:r>
        <w:r w:rsidR="00794B7D" w:rsidRPr="002C3D0F">
          <w:rPr>
            <w:rFonts w:cs="Times New Roman"/>
            <w:noProof/>
            <w:webHidden/>
          </w:rPr>
          <w:fldChar w:fldCharType="begin"/>
        </w:r>
        <w:r w:rsidR="00794B7D" w:rsidRPr="002C3D0F">
          <w:rPr>
            <w:rFonts w:cs="Times New Roman"/>
            <w:noProof/>
            <w:webHidden/>
          </w:rPr>
          <w:instrText xml:space="preserve"> PAGEREF _Toc55727771 \h </w:instrText>
        </w:r>
        <w:r w:rsidR="00794B7D" w:rsidRPr="002C3D0F">
          <w:rPr>
            <w:rFonts w:cs="Times New Roman"/>
            <w:noProof/>
            <w:webHidden/>
          </w:rPr>
        </w:r>
        <w:r w:rsidR="00794B7D" w:rsidRPr="002C3D0F">
          <w:rPr>
            <w:rFonts w:cs="Times New Roman"/>
            <w:noProof/>
            <w:webHidden/>
          </w:rPr>
          <w:fldChar w:fldCharType="separate"/>
        </w:r>
        <w:r w:rsidR="00794B7D" w:rsidRPr="002C3D0F">
          <w:rPr>
            <w:rFonts w:cs="Times New Roman"/>
            <w:noProof/>
            <w:webHidden/>
          </w:rPr>
          <w:t>1</w:t>
        </w:r>
        <w:r w:rsidR="00794B7D" w:rsidRPr="002C3D0F">
          <w:rPr>
            <w:rFonts w:cs="Times New Roman"/>
            <w:noProof/>
            <w:webHidden/>
          </w:rPr>
          <w:fldChar w:fldCharType="end"/>
        </w:r>
      </w:hyperlink>
    </w:p>
    <w:p w14:paraId="3904998B" w14:textId="77777777" w:rsidR="00794B7D" w:rsidRPr="002C3D0F" w:rsidRDefault="009F02C6">
      <w:pPr>
        <w:pStyle w:val="T1"/>
        <w:tabs>
          <w:tab w:val="left" w:pos="1200"/>
          <w:tab w:val="right" w:leader="dot" w:pos="8493"/>
        </w:tabs>
        <w:rPr>
          <w:rFonts w:eastAsiaTheme="minorEastAsia" w:cs="Times New Roman"/>
          <w:b w:val="0"/>
          <w:bCs w:val="0"/>
          <w:noProof/>
          <w:lang w:eastAsia="tr-TR"/>
        </w:rPr>
      </w:pPr>
      <w:hyperlink w:anchor="_Toc55727772" w:history="1">
        <w:r w:rsidR="00794B7D" w:rsidRPr="002C3D0F">
          <w:rPr>
            <w:rStyle w:val="Kpr"/>
            <w:rFonts w:cs="Times New Roman"/>
            <w:noProof/>
          </w:rPr>
          <w:t>2.</w:t>
        </w:r>
        <w:r w:rsidR="00794B7D" w:rsidRPr="002C3D0F">
          <w:rPr>
            <w:rFonts w:eastAsiaTheme="minorEastAsia" w:cs="Times New Roman"/>
            <w:b w:val="0"/>
            <w:bCs w:val="0"/>
            <w:noProof/>
            <w:lang w:eastAsia="tr-TR"/>
          </w:rPr>
          <w:tab/>
        </w:r>
        <w:r w:rsidR="00794B7D" w:rsidRPr="002C3D0F">
          <w:rPr>
            <w:rStyle w:val="Kpr"/>
            <w:rFonts w:cs="Times New Roman"/>
            <w:noProof/>
          </w:rPr>
          <w:t>GENEL BİLGİLER</w:t>
        </w:r>
        <w:r w:rsidR="00794B7D" w:rsidRPr="002C3D0F">
          <w:rPr>
            <w:rFonts w:cs="Times New Roman"/>
            <w:noProof/>
            <w:webHidden/>
          </w:rPr>
          <w:tab/>
        </w:r>
        <w:r w:rsidR="00794B7D" w:rsidRPr="002C3D0F">
          <w:rPr>
            <w:rFonts w:cs="Times New Roman"/>
            <w:noProof/>
            <w:webHidden/>
          </w:rPr>
          <w:fldChar w:fldCharType="begin"/>
        </w:r>
        <w:r w:rsidR="00794B7D" w:rsidRPr="002C3D0F">
          <w:rPr>
            <w:rFonts w:cs="Times New Roman"/>
            <w:noProof/>
            <w:webHidden/>
          </w:rPr>
          <w:instrText xml:space="preserve"> PAGEREF _Toc55727772 \h </w:instrText>
        </w:r>
        <w:r w:rsidR="00794B7D" w:rsidRPr="002C3D0F">
          <w:rPr>
            <w:rFonts w:cs="Times New Roman"/>
            <w:noProof/>
            <w:webHidden/>
          </w:rPr>
        </w:r>
        <w:r w:rsidR="00794B7D" w:rsidRPr="002C3D0F">
          <w:rPr>
            <w:rFonts w:cs="Times New Roman"/>
            <w:noProof/>
            <w:webHidden/>
          </w:rPr>
          <w:fldChar w:fldCharType="separate"/>
        </w:r>
        <w:r w:rsidR="00794B7D" w:rsidRPr="002C3D0F">
          <w:rPr>
            <w:rFonts w:cs="Times New Roman"/>
            <w:noProof/>
            <w:webHidden/>
          </w:rPr>
          <w:t>2</w:t>
        </w:r>
        <w:r w:rsidR="00794B7D" w:rsidRPr="002C3D0F">
          <w:rPr>
            <w:rFonts w:cs="Times New Roman"/>
            <w:noProof/>
            <w:webHidden/>
          </w:rPr>
          <w:fldChar w:fldCharType="end"/>
        </w:r>
      </w:hyperlink>
    </w:p>
    <w:p w14:paraId="00833C72" w14:textId="77777777" w:rsidR="00794B7D" w:rsidRPr="002C3D0F" w:rsidRDefault="009F02C6">
      <w:pPr>
        <w:pStyle w:val="T2"/>
        <w:tabs>
          <w:tab w:val="left" w:pos="1440"/>
          <w:tab w:val="right" w:leader="dot" w:pos="8493"/>
        </w:tabs>
        <w:rPr>
          <w:rFonts w:ascii="Times New Roman" w:eastAsiaTheme="minorEastAsia" w:hAnsi="Times New Roman" w:cs="Times New Roman"/>
          <w:i w:val="0"/>
          <w:iCs w:val="0"/>
          <w:noProof/>
          <w:lang w:eastAsia="tr-TR"/>
        </w:rPr>
      </w:pPr>
      <w:hyperlink w:anchor="_Toc55727773" w:history="1">
        <w:r w:rsidR="00794B7D" w:rsidRPr="002C3D0F">
          <w:rPr>
            <w:rStyle w:val="Kpr"/>
            <w:rFonts w:ascii="Times New Roman" w:hAnsi="Times New Roman" w:cs="Times New Roman"/>
            <w:i w:val="0"/>
            <w:noProof/>
          </w:rPr>
          <w:t>2.1</w:t>
        </w:r>
        <w:r w:rsidR="00794B7D" w:rsidRPr="002C3D0F">
          <w:rPr>
            <w:rFonts w:ascii="Times New Roman" w:eastAsiaTheme="minorEastAsia" w:hAnsi="Times New Roman" w:cs="Times New Roman"/>
            <w:i w:val="0"/>
            <w:iCs w:val="0"/>
            <w:noProof/>
            <w:lang w:eastAsia="tr-TR"/>
          </w:rPr>
          <w:tab/>
        </w:r>
        <w:r w:rsidR="00794B7D" w:rsidRPr="002C3D0F">
          <w:rPr>
            <w:rStyle w:val="Kpr"/>
            <w:rFonts w:ascii="Times New Roman" w:hAnsi="Times New Roman" w:cs="Times New Roman"/>
            <w:i w:val="0"/>
            <w:noProof/>
          </w:rPr>
          <w:t>Karaciğerin Temel Görevleri ve Fonksiyon Testleri</w:t>
        </w:r>
        <w:r w:rsidR="00794B7D" w:rsidRPr="002C3D0F">
          <w:rPr>
            <w:rFonts w:ascii="Times New Roman" w:hAnsi="Times New Roman" w:cs="Times New Roman"/>
            <w:i w:val="0"/>
            <w:noProof/>
            <w:webHidden/>
          </w:rPr>
          <w:tab/>
        </w:r>
        <w:r w:rsidR="00794B7D" w:rsidRPr="002C3D0F">
          <w:rPr>
            <w:rFonts w:ascii="Times New Roman" w:hAnsi="Times New Roman" w:cs="Times New Roman"/>
            <w:i w:val="0"/>
            <w:noProof/>
            <w:webHidden/>
          </w:rPr>
          <w:fldChar w:fldCharType="begin"/>
        </w:r>
        <w:r w:rsidR="00794B7D" w:rsidRPr="002C3D0F">
          <w:rPr>
            <w:rFonts w:ascii="Times New Roman" w:hAnsi="Times New Roman" w:cs="Times New Roman"/>
            <w:i w:val="0"/>
            <w:noProof/>
            <w:webHidden/>
          </w:rPr>
          <w:instrText xml:space="preserve"> PAGEREF _Toc55727773 \h </w:instrText>
        </w:r>
        <w:r w:rsidR="00794B7D" w:rsidRPr="002C3D0F">
          <w:rPr>
            <w:rFonts w:ascii="Times New Roman" w:hAnsi="Times New Roman" w:cs="Times New Roman"/>
            <w:i w:val="0"/>
            <w:noProof/>
            <w:webHidden/>
          </w:rPr>
        </w:r>
        <w:r w:rsidR="00794B7D" w:rsidRPr="002C3D0F">
          <w:rPr>
            <w:rFonts w:ascii="Times New Roman" w:hAnsi="Times New Roman" w:cs="Times New Roman"/>
            <w:i w:val="0"/>
            <w:noProof/>
            <w:webHidden/>
          </w:rPr>
          <w:fldChar w:fldCharType="separate"/>
        </w:r>
        <w:r w:rsidR="00794B7D" w:rsidRPr="002C3D0F">
          <w:rPr>
            <w:rFonts w:ascii="Times New Roman" w:hAnsi="Times New Roman" w:cs="Times New Roman"/>
            <w:i w:val="0"/>
            <w:noProof/>
            <w:webHidden/>
          </w:rPr>
          <w:t>2</w:t>
        </w:r>
        <w:r w:rsidR="00794B7D" w:rsidRPr="002C3D0F">
          <w:rPr>
            <w:rFonts w:ascii="Times New Roman" w:hAnsi="Times New Roman" w:cs="Times New Roman"/>
            <w:i w:val="0"/>
            <w:noProof/>
            <w:webHidden/>
          </w:rPr>
          <w:fldChar w:fldCharType="end"/>
        </w:r>
      </w:hyperlink>
    </w:p>
    <w:p w14:paraId="45B297D0" w14:textId="77777777" w:rsidR="00794B7D" w:rsidRPr="002C3D0F" w:rsidRDefault="009F02C6">
      <w:pPr>
        <w:pStyle w:val="T2"/>
        <w:tabs>
          <w:tab w:val="left" w:pos="1440"/>
          <w:tab w:val="right" w:leader="dot" w:pos="8493"/>
        </w:tabs>
        <w:rPr>
          <w:rFonts w:ascii="Times New Roman" w:eastAsiaTheme="minorEastAsia" w:hAnsi="Times New Roman" w:cs="Times New Roman"/>
          <w:i w:val="0"/>
          <w:iCs w:val="0"/>
          <w:noProof/>
          <w:lang w:eastAsia="tr-TR"/>
        </w:rPr>
      </w:pPr>
      <w:hyperlink w:anchor="_Toc55727774" w:history="1">
        <w:r w:rsidR="00794B7D" w:rsidRPr="002C3D0F">
          <w:rPr>
            <w:rStyle w:val="Kpr"/>
            <w:rFonts w:ascii="Times New Roman" w:hAnsi="Times New Roman" w:cs="Times New Roman"/>
            <w:i w:val="0"/>
            <w:noProof/>
          </w:rPr>
          <w:t>2.2</w:t>
        </w:r>
        <w:r w:rsidR="00794B7D" w:rsidRPr="002C3D0F">
          <w:rPr>
            <w:rFonts w:ascii="Times New Roman" w:eastAsiaTheme="minorEastAsia" w:hAnsi="Times New Roman" w:cs="Times New Roman"/>
            <w:i w:val="0"/>
            <w:iCs w:val="0"/>
            <w:noProof/>
            <w:lang w:eastAsia="tr-TR"/>
          </w:rPr>
          <w:tab/>
        </w:r>
        <w:r w:rsidR="00794B7D" w:rsidRPr="002C3D0F">
          <w:rPr>
            <w:rStyle w:val="Kpr"/>
            <w:rFonts w:ascii="Times New Roman" w:hAnsi="Times New Roman" w:cs="Times New Roman"/>
            <w:i w:val="0"/>
            <w:noProof/>
          </w:rPr>
          <w:t>Karaciğer Nakil Endikasyonları</w:t>
        </w:r>
        <w:r w:rsidR="00794B7D" w:rsidRPr="002C3D0F">
          <w:rPr>
            <w:rFonts w:ascii="Times New Roman" w:hAnsi="Times New Roman" w:cs="Times New Roman"/>
            <w:i w:val="0"/>
            <w:noProof/>
            <w:webHidden/>
          </w:rPr>
          <w:tab/>
        </w:r>
        <w:r w:rsidR="00794B7D" w:rsidRPr="002C3D0F">
          <w:rPr>
            <w:rFonts w:ascii="Times New Roman" w:hAnsi="Times New Roman" w:cs="Times New Roman"/>
            <w:i w:val="0"/>
            <w:noProof/>
            <w:webHidden/>
          </w:rPr>
          <w:fldChar w:fldCharType="begin"/>
        </w:r>
        <w:r w:rsidR="00794B7D" w:rsidRPr="002C3D0F">
          <w:rPr>
            <w:rFonts w:ascii="Times New Roman" w:hAnsi="Times New Roman" w:cs="Times New Roman"/>
            <w:i w:val="0"/>
            <w:noProof/>
            <w:webHidden/>
          </w:rPr>
          <w:instrText xml:space="preserve"> PAGEREF _Toc55727774 \h </w:instrText>
        </w:r>
        <w:r w:rsidR="00794B7D" w:rsidRPr="002C3D0F">
          <w:rPr>
            <w:rFonts w:ascii="Times New Roman" w:hAnsi="Times New Roman" w:cs="Times New Roman"/>
            <w:i w:val="0"/>
            <w:noProof/>
            <w:webHidden/>
          </w:rPr>
        </w:r>
        <w:r w:rsidR="00794B7D" w:rsidRPr="002C3D0F">
          <w:rPr>
            <w:rFonts w:ascii="Times New Roman" w:hAnsi="Times New Roman" w:cs="Times New Roman"/>
            <w:i w:val="0"/>
            <w:noProof/>
            <w:webHidden/>
          </w:rPr>
          <w:fldChar w:fldCharType="separate"/>
        </w:r>
        <w:r w:rsidR="00794B7D" w:rsidRPr="002C3D0F">
          <w:rPr>
            <w:rFonts w:ascii="Times New Roman" w:hAnsi="Times New Roman" w:cs="Times New Roman"/>
            <w:i w:val="0"/>
            <w:noProof/>
            <w:webHidden/>
          </w:rPr>
          <w:t>5</w:t>
        </w:r>
        <w:r w:rsidR="00794B7D" w:rsidRPr="002C3D0F">
          <w:rPr>
            <w:rFonts w:ascii="Times New Roman" w:hAnsi="Times New Roman" w:cs="Times New Roman"/>
            <w:i w:val="0"/>
            <w:noProof/>
            <w:webHidden/>
          </w:rPr>
          <w:fldChar w:fldCharType="end"/>
        </w:r>
      </w:hyperlink>
    </w:p>
    <w:p w14:paraId="6F76DB74" w14:textId="77777777" w:rsidR="00794B7D" w:rsidRPr="002C3D0F" w:rsidRDefault="009F02C6">
      <w:pPr>
        <w:pStyle w:val="T2"/>
        <w:tabs>
          <w:tab w:val="left" w:pos="1440"/>
          <w:tab w:val="right" w:leader="dot" w:pos="8493"/>
        </w:tabs>
        <w:rPr>
          <w:rFonts w:ascii="Times New Roman" w:eastAsiaTheme="minorEastAsia" w:hAnsi="Times New Roman" w:cs="Times New Roman"/>
          <w:i w:val="0"/>
          <w:iCs w:val="0"/>
          <w:noProof/>
          <w:lang w:eastAsia="tr-TR"/>
        </w:rPr>
      </w:pPr>
      <w:hyperlink w:anchor="_Toc55727775" w:history="1">
        <w:r w:rsidR="00794B7D" w:rsidRPr="002C3D0F">
          <w:rPr>
            <w:rStyle w:val="Kpr"/>
            <w:rFonts w:ascii="Times New Roman" w:hAnsi="Times New Roman" w:cs="Times New Roman"/>
            <w:i w:val="0"/>
            <w:noProof/>
          </w:rPr>
          <w:t>2.3</w:t>
        </w:r>
        <w:r w:rsidR="00794B7D" w:rsidRPr="002C3D0F">
          <w:rPr>
            <w:rFonts w:ascii="Times New Roman" w:eastAsiaTheme="minorEastAsia" w:hAnsi="Times New Roman" w:cs="Times New Roman"/>
            <w:i w:val="0"/>
            <w:iCs w:val="0"/>
            <w:noProof/>
            <w:lang w:eastAsia="tr-TR"/>
          </w:rPr>
          <w:tab/>
        </w:r>
        <w:r w:rsidR="00794B7D" w:rsidRPr="002C3D0F">
          <w:rPr>
            <w:rStyle w:val="Kpr"/>
            <w:rFonts w:ascii="Times New Roman" w:hAnsi="Times New Roman" w:cs="Times New Roman"/>
            <w:i w:val="0"/>
            <w:noProof/>
          </w:rPr>
          <w:t>Karaciğer Nakli Komplikasyonları</w:t>
        </w:r>
        <w:r w:rsidR="00794B7D" w:rsidRPr="002C3D0F">
          <w:rPr>
            <w:rFonts w:ascii="Times New Roman" w:hAnsi="Times New Roman" w:cs="Times New Roman"/>
            <w:i w:val="0"/>
            <w:noProof/>
            <w:webHidden/>
          </w:rPr>
          <w:tab/>
        </w:r>
        <w:r w:rsidR="00794B7D" w:rsidRPr="002C3D0F">
          <w:rPr>
            <w:rFonts w:ascii="Times New Roman" w:hAnsi="Times New Roman" w:cs="Times New Roman"/>
            <w:i w:val="0"/>
            <w:noProof/>
            <w:webHidden/>
          </w:rPr>
          <w:fldChar w:fldCharType="begin"/>
        </w:r>
        <w:r w:rsidR="00794B7D" w:rsidRPr="002C3D0F">
          <w:rPr>
            <w:rFonts w:ascii="Times New Roman" w:hAnsi="Times New Roman" w:cs="Times New Roman"/>
            <w:i w:val="0"/>
            <w:noProof/>
            <w:webHidden/>
          </w:rPr>
          <w:instrText xml:space="preserve"> PAGEREF _Toc55727775 \h </w:instrText>
        </w:r>
        <w:r w:rsidR="00794B7D" w:rsidRPr="002C3D0F">
          <w:rPr>
            <w:rFonts w:ascii="Times New Roman" w:hAnsi="Times New Roman" w:cs="Times New Roman"/>
            <w:i w:val="0"/>
            <w:noProof/>
            <w:webHidden/>
          </w:rPr>
        </w:r>
        <w:r w:rsidR="00794B7D" w:rsidRPr="002C3D0F">
          <w:rPr>
            <w:rFonts w:ascii="Times New Roman" w:hAnsi="Times New Roman" w:cs="Times New Roman"/>
            <w:i w:val="0"/>
            <w:noProof/>
            <w:webHidden/>
          </w:rPr>
          <w:fldChar w:fldCharType="separate"/>
        </w:r>
        <w:r w:rsidR="00794B7D" w:rsidRPr="002C3D0F">
          <w:rPr>
            <w:rFonts w:ascii="Times New Roman" w:hAnsi="Times New Roman" w:cs="Times New Roman"/>
            <w:i w:val="0"/>
            <w:noProof/>
            <w:webHidden/>
          </w:rPr>
          <w:t>6</w:t>
        </w:r>
        <w:r w:rsidR="00794B7D" w:rsidRPr="002C3D0F">
          <w:rPr>
            <w:rFonts w:ascii="Times New Roman" w:hAnsi="Times New Roman" w:cs="Times New Roman"/>
            <w:i w:val="0"/>
            <w:noProof/>
            <w:webHidden/>
          </w:rPr>
          <w:fldChar w:fldCharType="end"/>
        </w:r>
      </w:hyperlink>
    </w:p>
    <w:p w14:paraId="3DCDF517" w14:textId="77777777" w:rsidR="00794B7D" w:rsidRPr="002C3D0F" w:rsidRDefault="009F02C6">
      <w:pPr>
        <w:pStyle w:val="T3"/>
        <w:tabs>
          <w:tab w:val="left" w:pos="1920"/>
          <w:tab w:val="right" w:leader="dot" w:pos="8493"/>
        </w:tabs>
        <w:rPr>
          <w:rFonts w:ascii="Times New Roman" w:eastAsiaTheme="minorEastAsia" w:hAnsi="Times New Roman" w:cs="Times New Roman"/>
          <w:noProof/>
          <w:lang w:eastAsia="tr-TR"/>
        </w:rPr>
      </w:pPr>
      <w:hyperlink w:anchor="_Toc55727776" w:history="1">
        <w:r w:rsidR="00794B7D" w:rsidRPr="002C3D0F">
          <w:rPr>
            <w:rStyle w:val="Kpr"/>
            <w:rFonts w:ascii="Times New Roman" w:hAnsi="Times New Roman" w:cs="Times New Roman"/>
            <w:noProof/>
          </w:rPr>
          <w:t>2.3.1</w:t>
        </w:r>
        <w:r w:rsidR="00794B7D" w:rsidRPr="002C3D0F">
          <w:rPr>
            <w:rFonts w:ascii="Times New Roman" w:eastAsiaTheme="minorEastAsia" w:hAnsi="Times New Roman" w:cs="Times New Roman"/>
            <w:noProof/>
            <w:lang w:eastAsia="tr-TR"/>
          </w:rPr>
          <w:tab/>
        </w:r>
        <w:r w:rsidR="00794B7D" w:rsidRPr="002C3D0F">
          <w:rPr>
            <w:rStyle w:val="Kpr"/>
            <w:rFonts w:ascii="Times New Roman" w:hAnsi="Times New Roman" w:cs="Times New Roman"/>
            <w:noProof/>
          </w:rPr>
          <w:t>Enfeksiyona Bağlı Komplikasyonlar</w:t>
        </w:r>
        <w:r w:rsidR="00794B7D" w:rsidRPr="002C3D0F">
          <w:rPr>
            <w:rFonts w:ascii="Times New Roman" w:hAnsi="Times New Roman" w:cs="Times New Roman"/>
            <w:noProof/>
            <w:webHidden/>
          </w:rPr>
          <w:tab/>
        </w:r>
        <w:r w:rsidR="00794B7D" w:rsidRPr="002C3D0F">
          <w:rPr>
            <w:rFonts w:ascii="Times New Roman" w:hAnsi="Times New Roman" w:cs="Times New Roman"/>
            <w:noProof/>
            <w:webHidden/>
          </w:rPr>
          <w:fldChar w:fldCharType="begin"/>
        </w:r>
        <w:r w:rsidR="00794B7D" w:rsidRPr="002C3D0F">
          <w:rPr>
            <w:rFonts w:ascii="Times New Roman" w:hAnsi="Times New Roman" w:cs="Times New Roman"/>
            <w:noProof/>
            <w:webHidden/>
          </w:rPr>
          <w:instrText xml:space="preserve"> PAGEREF _Toc55727776 \h </w:instrText>
        </w:r>
        <w:r w:rsidR="00794B7D" w:rsidRPr="002C3D0F">
          <w:rPr>
            <w:rFonts w:ascii="Times New Roman" w:hAnsi="Times New Roman" w:cs="Times New Roman"/>
            <w:noProof/>
            <w:webHidden/>
          </w:rPr>
        </w:r>
        <w:r w:rsidR="00794B7D" w:rsidRPr="002C3D0F">
          <w:rPr>
            <w:rFonts w:ascii="Times New Roman" w:hAnsi="Times New Roman" w:cs="Times New Roman"/>
            <w:noProof/>
            <w:webHidden/>
          </w:rPr>
          <w:fldChar w:fldCharType="separate"/>
        </w:r>
        <w:r w:rsidR="00794B7D" w:rsidRPr="002C3D0F">
          <w:rPr>
            <w:rFonts w:ascii="Times New Roman" w:hAnsi="Times New Roman" w:cs="Times New Roman"/>
            <w:noProof/>
            <w:webHidden/>
          </w:rPr>
          <w:t>6</w:t>
        </w:r>
        <w:r w:rsidR="00794B7D" w:rsidRPr="002C3D0F">
          <w:rPr>
            <w:rFonts w:ascii="Times New Roman" w:hAnsi="Times New Roman" w:cs="Times New Roman"/>
            <w:noProof/>
            <w:webHidden/>
          </w:rPr>
          <w:fldChar w:fldCharType="end"/>
        </w:r>
      </w:hyperlink>
    </w:p>
    <w:p w14:paraId="21404840" w14:textId="77777777" w:rsidR="00794B7D" w:rsidRPr="002C3D0F" w:rsidRDefault="009F02C6">
      <w:pPr>
        <w:pStyle w:val="T3"/>
        <w:tabs>
          <w:tab w:val="left" w:pos="1920"/>
          <w:tab w:val="right" w:leader="dot" w:pos="8493"/>
        </w:tabs>
        <w:rPr>
          <w:rFonts w:ascii="Times New Roman" w:eastAsiaTheme="minorEastAsia" w:hAnsi="Times New Roman" w:cs="Times New Roman"/>
          <w:noProof/>
          <w:lang w:eastAsia="tr-TR"/>
        </w:rPr>
      </w:pPr>
      <w:hyperlink w:anchor="_Toc55727777" w:history="1">
        <w:r w:rsidR="00794B7D" w:rsidRPr="002C3D0F">
          <w:rPr>
            <w:rStyle w:val="Kpr"/>
            <w:rFonts w:ascii="Times New Roman" w:hAnsi="Times New Roman" w:cs="Times New Roman"/>
            <w:noProof/>
          </w:rPr>
          <w:t>2.3.2</w:t>
        </w:r>
        <w:r w:rsidR="00794B7D" w:rsidRPr="002C3D0F">
          <w:rPr>
            <w:rFonts w:ascii="Times New Roman" w:eastAsiaTheme="minorEastAsia" w:hAnsi="Times New Roman" w:cs="Times New Roman"/>
            <w:noProof/>
            <w:lang w:eastAsia="tr-TR"/>
          </w:rPr>
          <w:tab/>
        </w:r>
        <w:r w:rsidR="00794B7D" w:rsidRPr="002C3D0F">
          <w:rPr>
            <w:rStyle w:val="Kpr"/>
            <w:rFonts w:ascii="Times New Roman" w:hAnsi="Times New Roman" w:cs="Times New Roman"/>
            <w:noProof/>
          </w:rPr>
          <w:t>Cerrahiye Bağlı Komplikasyonlar</w:t>
        </w:r>
        <w:r w:rsidR="00794B7D" w:rsidRPr="002C3D0F">
          <w:rPr>
            <w:rFonts w:ascii="Times New Roman" w:hAnsi="Times New Roman" w:cs="Times New Roman"/>
            <w:noProof/>
            <w:webHidden/>
          </w:rPr>
          <w:tab/>
        </w:r>
        <w:r w:rsidR="00794B7D" w:rsidRPr="002C3D0F">
          <w:rPr>
            <w:rFonts w:ascii="Times New Roman" w:hAnsi="Times New Roman" w:cs="Times New Roman"/>
            <w:noProof/>
            <w:webHidden/>
          </w:rPr>
          <w:fldChar w:fldCharType="begin"/>
        </w:r>
        <w:r w:rsidR="00794B7D" w:rsidRPr="002C3D0F">
          <w:rPr>
            <w:rFonts w:ascii="Times New Roman" w:hAnsi="Times New Roman" w:cs="Times New Roman"/>
            <w:noProof/>
            <w:webHidden/>
          </w:rPr>
          <w:instrText xml:space="preserve"> PAGEREF _Toc55727777 \h </w:instrText>
        </w:r>
        <w:r w:rsidR="00794B7D" w:rsidRPr="002C3D0F">
          <w:rPr>
            <w:rFonts w:ascii="Times New Roman" w:hAnsi="Times New Roman" w:cs="Times New Roman"/>
            <w:noProof/>
            <w:webHidden/>
          </w:rPr>
        </w:r>
        <w:r w:rsidR="00794B7D" w:rsidRPr="002C3D0F">
          <w:rPr>
            <w:rFonts w:ascii="Times New Roman" w:hAnsi="Times New Roman" w:cs="Times New Roman"/>
            <w:noProof/>
            <w:webHidden/>
          </w:rPr>
          <w:fldChar w:fldCharType="separate"/>
        </w:r>
        <w:r w:rsidR="00794B7D" w:rsidRPr="002C3D0F">
          <w:rPr>
            <w:rFonts w:ascii="Times New Roman" w:hAnsi="Times New Roman" w:cs="Times New Roman"/>
            <w:noProof/>
            <w:webHidden/>
          </w:rPr>
          <w:t>6</w:t>
        </w:r>
        <w:r w:rsidR="00794B7D" w:rsidRPr="002C3D0F">
          <w:rPr>
            <w:rFonts w:ascii="Times New Roman" w:hAnsi="Times New Roman" w:cs="Times New Roman"/>
            <w:noProof/>
            <w:webHidden/>
          </w:rPr>
          <w:fldChar w:fldCharType="end"/>
        </w:r>
      </w:hyperlink>
    </w:p>
    <w:p w14:paraId="3A20915F" w14:textId="77777777" w:rsidR="00794B7D" w:rsidRPr="002C3D0F" w:rsidRDefault="009F02C6">
      <w:pPr>
        <w:pStyle w:val="T3"/>
        <w:tabs>
          <w:tab w:val="left" w:pos="1920"/>
          <w:tab w:val="right" w:leader="dot" w:pos="8493"/>
        </w:tabs>
        <w:rPr>
          <w:rFonts w:ascii="Times New Roman" w:eastAsiaTheme="minorEastAsia" w:hAnsi="Times New Roman" w:cs="Times New Roman"/>
          <w:noProof/>
          <w:lang w:eastAsia="tr-TR"/>
        </w:rPr>
      </w:pPr>
      <w:hyperlink w:anchor="_Toc55727778" w:history="1">
        <w:r w:rsidR="00794B7D" w:rsidRPr="002C3D0F">
          <w:rPr>
            <w:rStyle w:val="Kpr"/>
            <w:rFonts w:ascii="Times New Roman" w:hAnsi="Times New Roman" w:cs="Times New Roman"/>
            <w:noProof/>
          </w:rPr>
          <w:t>2.3.3</w:t>
        </w:r>
        <w:r w:rsidR="00794B7D" w:rsidRPr="002C3D0F">
          <w:rPr>
            <w:rFonts w:ascii="Times New Roman" w:eastAsiaTheme="minorEastAsia" w:hAnsi="Times New Roman" w:cs="Times New Roman"/>
            <w:noProof/>
            <w:lang w:eastAsia="tr-TR"/>
          </w:rPr>
          <w:tab/>
        </w:r>
        <w:r w:rsidR="00794B7D" w:rsidRPr="002C3D0F">
          <w:rPr>
            <w:rStyle w:val="Kpr"/>
            <w:rFonts w:ascii="Times New Roman" w:hAnsi="Times New Roman" w:cs="Times New Roman"/>
            <w:noProof/>
          </w:rPr>
          <w:t>Sepsiste Greft Rejeksiyonu</w:t>
        </w:r>
        <w:r w:rsidR="00794B7D" w:rsidRPr="002C3D0F">
          <w:rPr>
            <w:rFonts w:ascii="Times New Roman" w:hAnsi="Times New Roman" w:cs="Times New Roman"/>
            <w:noProof/>
            <w:webHidden/>
          </w:rPr>
          <w:tab/>
        </w:r>
        <w:r w:rsidR="00794B7D" w:rsidRPr="002C3D0F">
          <w:rPr>
            <w:rFonts w:ascii="Times New Roman" w:hAnsi="Times New Roman" w:cs="Times New Roman"/>
            <w:noProof/>
            <w:webHidden/>
          </w:rPr>
          <w:fldChar w:fldCharType="begin"/>
        </w:r>
        <w:r w:rsidR="00794B7D" w:rsidRPr="002C3D0F">
          <w:rPr>
            <w:rFonts w:ascii="Times New Roman" w:hAnsi="Times New Roman" w:cs="Times New Roman"/>
            <w:noProof/>
            <w:webHidden/>
          </w:rPr>
          <w:instrText xml:space="preserve"> PAGEREF _Toc55727778 \h </w:instrText>
        </w:r>
        <w:r w:rsidR="00794B7D" w:rsidRPr="002C3D0F">
          <w:rPr>
            <w:rFonts w:ascii="Times New Roman" w:hAnsi="Times New Roman" w:cs="Times New Roman"/>
            <w:noProof/>
            <w:webHidden/>
          </w:rPr>
        </w:r>
        <w:r w:rsidR="00794B7D" w:rsidRPr="002C3D0F">
          <w:rPr>
            <w:rFonts w:ascii="Times New Roman" w:hAnsi="Times New Roman" w:cs="Times New Roman"/>
            <w:noProof/>
            <w:webHidden/>
          </w:rPr>
          <w:fldChar w:fldCharType="separate"/>
        </w:r>
        <w:r w:rsidR="00794B7D" w:rsidRPr="002C3D0F">
          <w:rPr>
            <w:rFonts w:ascii="Times New Roman" w:hAnsi="Times New Roman" w:cs="Times New Roman"/>
            <w:noProof/>
            <w:webHidden/>
          </w:rPr>
          <w:t>6</w:t>
        </w:r>
        <w:r w:rsidR="00794B7D" w:rsidRPr="002C3D0F">
          <w:rPr>
            <w:rFonts w:ascii="Times New Roman" w:hAnsi="Times New Roman" w:cs="Times New Roman"/>
            <w:noProof/>
            <w:webHidden/>
          </w:rPr>
          <w:fldChar w:fldCharType="end"/>
        </w:r>
      </w:hyperlink>
    </w:p>
    <w:p w14:paraId="0E75C65A" w14:textId="77777777" w:rsidR="00794B7D" w:rsidRPr="002C3D0F" w:rsidRDefault="009F02C6">
      <w:pPr>
        <w:pStyle w:val="T2"/>
        <w:tabs>
          <w:tab w:val="left" w:pos="1440"/>
          <w:tab w:val="right" w:leader="dot" w:pos="8493"/>
        </w:tabs>
        <w:rPr>
          <w:rFonts w:ascii="Times New Roman" w:eastAsiaTheme="minorEastAsia" w:hAnsi="Times New Roman" w:cs="Times New Roman"/>
          <w:i w:val="0"/>
          <w:iCs w:val="0"/>
          <w:noProof/>
          <w:lang w:eastAsia="tr-TR"/>
        </w:rPr>
      </w:pPr>
      <w:hyperlink w:anchor="_Toc55727779" w:history="1">
        <w:r w:rsidR="00794B7D" w:rsidRPr="002C3D0F">
          <w:rPr>
            <w:rStyle w:val="Kpr"/>
            <w:rFonts w:ascii="Times New Roman" w:hAnsi="Times New Roman" w:cs="Times New Roman"/>
            <w:i w:val="0"/>
            <w:noProof/>
          </w:rPr>
          <w:t>2.4</w:t>
        </w:r>
        <w:r w:rsidR="00794B7D" w:rsidRPr="002C3D0F">
          <w:rPr>
            <w:rFonts w:ascii="Times New Roman" w:eastAsiaTheme="minorEastAsia" w:hAnsi="Times New Roman" w:cs="Times New Roman"/>
            <w:i w:val="0"/>
            <w:iCs w:val="0"/>
            <w:noProof/>
            <w:lang w:eastAsia="tr-TR"/>
          </w:rPr>
          <w:tab/>
        </w:r>
        <w:r w:rsidR="00794B7D" w:rsidRPr="002C3D0F">
          <w:rPr>
            <w:rStyle w:val="Kpr"/>
            <w:rFonts w:ascii="Times New Roman" w:hAnsi="Times New Roman" w:cs="Times New Roman"/>
            <w:i w:val="0"/>
            <w:noProof/>
          </w:rPr>
          <w:t>Sepsis Nedir? Tanımlamalar</w:t>
        </w:r>
        <w:r w:rsidR="00794B7D" w:rsidRPr="002C3D0F">
          <w:rPr>
            <w:rFonts w:ascii="Times New Roman" w:hAnsi="Times New Roman" w:cs="Times New Roman"/>
            <w:i w:val="0"/>
            <w:noProof/>
            <w:webHidden/>
          </w:rPr>
          <w:tab/>
        </w:r>
        <w:r w:rsidR="00794B7D" w:rsidRPr="002C3D0F">
          <w:rPr>
            <w:rFonts w:ascii="Times New Roman" w:hAnsi="Times New Roman" w:cs="Times New Roman"/>
            <w:i w:val="0"/>
            <w:noProof/>
            <w:webHidden/>
          </w:rPr>
          <w:fldChar w:fldCharType="begin"/>
        </w:r>
        <w:r w:rsidR="00794B7D" w:rsidRPr="002C3D0F">
          <w:rPr>
            <w:rFonts w:ascii="Times New Roman" w:hAnsi="Times New Roman" w:cs="Times New Roman"/>
            <w:i w:val="0"/>
            <w:noProof/>
            <w:webHidden/>
          </w:rPr>
          <w:instrText xml:space="preserve"> PAGEREF _Toc55727779 \h </w:instrText>
        </w:r>
        <w:r w:rsidR="00794B7D" w:rsidRPr="002C3D0F">
          <w:rPr>
            <w:rFonts w:ascii="Times New Roman" w:hAnsi="Times New Roman" w:cs="Times New Roman"/>
            <w:i w:val="0"/>
            <w:noProof/>
            <w:webHidden/>
          </w:rPr>
        </w:r>
        <w:r w:rsidR="00794B7D" w:rsidRPr="002C3D0F">
          <w:rPr>
            <w:rFonts w:ascii="Times New Roman" w:hAnsi="Times New Roman" w:cs="Times New Roman"/>
            <w:i w:val="0"/>
            <w:noProof/>
            <w:webHidden/>
          </w:rPr>
          <w:fldChar w:fldCharType="separate"/>
        </w:r>
        <w:r w:rsidR="00794B7D" w:rsidRPr="002C3D0F">
          <w:rPr>
            <w:rFonts w:ascii="Times New Roman" w:hAnsi="Times New Roman" w:cs="Times New Roman"/>
            <w:i w:val="0"/>
            <w:noProof/>
            <w:webHidden/>
          </w:rPr>
          <w:t>7</w:t>
        </w:r>
        <w:r w:rsidR="00794B7D" w:rsidRPr="002C3D0F">
          <w:rPr>
            <w:rFonts w:ascii="Times New Roman" w:hAnsi="Times New Roman" w:cs="Times New Roman"/>
            <w:i w:val="0"/>
            <w:noProof/>
            <w:webHidden/>
          </w:rPr>
          <w:fldChar w:fldCharType="end"/>
        </w:r>
      </w:hyperlink>
    </w:p>
    <w:p w14:paraId="57472031" w14:textId="77777777" w:rsidR="00794B7D" w:rsidRPr="002C3D0F" w:rsidRDefault="009F02C6">
      <w:pPr>
        <w:pStyle w:val="T2"/>
        <w:tabs>
          <w:tab w:val="left" w:pos="1440"/>
          <w:tab w:val="right" w:leader="dot" w:pos="8493"/>
        </w:tabs>
        <w:rPr>
          <w:rFonts w:ascii="Times New Roman" w:eastAsiaTheme="minorEastAsia" w:hAnsi="Times New Roman" w:cs="Times New Roman"/>
          <w:i w:val="0"/>
          <w:iCs w:val="0"/>
          <w:noProof/>
          <w:lang w:eastAsia="tr-TR"/>
        </w:rPr>
      </w:pPr>
      <w:hyperlink w:anchor="_Toc55727780" w:history="1">
        <w:r w:rsidR="00794B7D" w:rsidRPr="002C3D0F">
          <w:rPr>
            <w:rStyle w:val="Kpr"/>
            <w:rFonts w:ascii="Times New Roman" w:hAnsi="Times New Roman" w:cs="Times New Roman"/>
            <w:i w:val="0"/>
            <w:noProof/>
          </w:rPr>
          <w:t>2.5</w:t>
        </w:r>
        <w:r w:rsidR="00794B7D" w:rsidRPr="002C3D0F">
          <w:rPr>
            <w:rFonts w:ascii="Times New Roman" w:eastAsiaTheme="minorEastAsia" w:hAnsi="Times New Roman" w:cs="Times New Roman"/>
            <w:i w:val="0"/>
            <w:iCs w:val="0"/>
            <w:noProof/>
            <w:lang w:eastAsia="tr-TR"/>
          </w:rPr>
          <w:tab/>
        </w:r>
        <w:r w:rsidR="00794B7D" w:rsidRPr="002C3D0F">
          <w:rPr>
            <w:rStyle w:val="Kpr"/>
            <w:rFonts w:ascii="Times New Roman" w:hAnsi="Times New Roman" w:cs="Times New Roman"/>
            <w:i w:val="0"/>
            <w:noProof/>
          </w:rPr>
          <w:t>Sepsis Epidemiyolojisi ve Etiyolojisi</w:t>
        </w:r>
        <w:r w:rsidR="00794B7D" w:rsidRPr="002C3D0F">
          <w:rPr>
            <w:rFonts w:ascii="Times New Roman" w:hAnsi="Times New Roman" w:cs="Times New Roman"/>
            <w:i w:val="0"/>
            <w:noProof/>
            <w:webHidden/>
          </w:rPr>
          <w:tab/>
        </w:r>
        <w:r w:rsidR="00794B7D" w:rsidRPr="002C3D0F">
          <w:rPr>
            <w:rFonts w:ascii="Times New Roman" w:hAnsi="Times New Roman" w:cs="Times New Roman"/>
            <w:i w:val="0"/>
            <w:noProof/>
            <w:webHidden/>
          </w:rPr>
          <w:fldChar w:fldCharType="begin"/>
        </w:r>
        <w:r w:rsidR="00794B7D" w:rsidRPr="002C3D0F">
          <w:rPr>
            <w:rFonts w:ascii="Times New Roman" w:hAnsi="Times New Roman" w:cs="Times New Roman"/>
            <w:i w:val="0"/>
            <w:noProof/>
            <w:webHidden/>
          </w:rPr>
          <w:instrText xml:space="preserve"> PAGEREF _Toc55727780 \h </w:instrText>
        </w:r>
        <w:r w:rsidR="00794B7D" w:rsidRPr="002C3D0F">
          <w:rPr>
            <w:rFonts w:ascii="Times New Roman" w:hAnsi="Times New Roman" w:cs="Times New Roman"/>
            <w:i w:val="0"/>
            <w:noProof/>
            <w:webHidden/>
          </w:rPr>
        </w:r>
        <w:r w:rsidR="00794B7D" w:rsidRPr="002C3D0F">
          <w:rPr>
            <w:rFonts w:ascii="Times New Roman" w:hAnsi="Times New Roman" w:cs="Times New Roman"/>
            <w:i w:val="0"/>
            <w:noProof/>
            <w:webHidden/>
          </w:rPr>
          <w:fldChar w:fldCharType="separate"/>
        </w:r>
        <w:r w:rsidR="00794B7D" w:rsidRPr="002C3D0F">
          <w:rPr>
            <w:rFonts w:ascii="Times New Roman" w:hAnsi="Times New Roman" w:cs="Times New Roman"/>
            <w:i w:val="0"/>
            <w:noProof/>
            <w:webHidden/>
          </w:rPr>
          <w:t>7</w:t>
        </w:r>
        <w:r w:rsidR="00794B7D" w:rsidRPr="002C3D0F">
          <w:rPr>
            <w:rFonts w:ascii="Times New Roman" w:hAnsi="Times New Roman" w:cs="Times New Roman"/>
            <w:i w:val="0"/>
            <w:noProof/>
            <w:webHidden/>
          </w:rPr>
          <w:fldChar w:fldCharType="end"/>
        </w:r>
      </w:hyperlink>
    </w:p>
    <w:p w14:paraId="5EAAEC2A" w14:textId="77777777" w:rsidR="00794B7D" w:rsidRPr="002C3D0F" w:rsidRDefault="009F02C6">
      <w:pPr>
        <w:pStyle w:val="T2"/>
        <w:tabs>
          <w:tab w:val="left" w:pos="1440"/>
          <w:tab w:val="right" w:leader="dot" w:pos="8493"/>
        </w:tabs>
        <w:rPr>
          <w:rFonts w:ascii="Times New Roman" w:eastAsiaTheme="minorEastAsia" w:hAnsi="Times New Roman" w:cs="Times New Roman"/>
          <w:i w:val="0"/>
          <w:iCs w:val="0"/>
          <w:noProof/>
          <w:lang w:eastAsia="tr-TR"/>
        </w:rPr>
      </w:pPr>
      <w:hyperlink w:anchor="_Toc55727781" w:history="1">
        <w:r w:rsidR="00794B7D" w:rsidRPr="002C3D0F">
          <w:rPr>
            <w:rStyle w:val="Kpr"/>
            <w:rFonts w:ascii="Times New Roman" w:hAnsi="Times New Roman" w:cs="Times New Roman"/>
            <w:i w:val="0"/>
            <w:noProof/>
          </w:rPr>
          <w:t>2.6</w:t>
        </w:r>
        <w:r w:rsidR="00794B7D" w:rsidRPr="002C3D0F">
          <w:rPr>
            <w:rFonts w:ascii="Times New Roman" w:eastAsiaTheme="minorEastAsia" w:hAnsi="Times New Roman" w:cs="Times New Roman"/>
            <w:i w:val="0"/>
            <w:iCs w:val="0"/>
            <w:noProof/>
            <w:lang w:eastAsia="tr-TR"/>
          </w:rPr>
          <w:tab/>
        </w:r>
        <w:r w:rsidR="00794B7D" w:rsidRPr="002C3D0F">
          <w:rPr>
            <w:rStyle w:val="Kpr"/>
            <w:rFonts w:ascii="Times New Roman" w:hAnsi="Times New Roman" w:cs="Times New Roman"/>
            <w:i w:val="0"/>
            <w:noProof/>
          </w:rPr>
          <w:t>Sepsis Fizyopatolojisi</w:t>
        </w:r>
        <w:r w:rsidR="00794B7D" w:rsidRPr="002C3D0F">
          <w:rPr>
            <w:rFonts w:ascii="Times New Roman" w:hAnsi="Times New Roman" w:cs="Times New Roman"/>
            <w:i w:val="0"/>
            <w:noProof/>
            <w:webHidden/>
          </w:rPr>
          <w:tab/>
        </w:r>
        <w:r w:rsidR="00794B7D" w:rsidRPr="002C3D0F">
          <w:rPr>
            <w:rFonts w:ascii="Times New Roman" w:hAnsi="Times New Roman" w:cs="Times New Roman"/>
            <w:i w:val="0"/>
            <w:noProof/>
            <w:webHidden/>
          </w:rPr>
          <w:fldChar w:fldCharType="begin"/>
        </w:r>
        <w:r w:rsidR="00794B7D" w:rsidRPr="002C3D0F">
          <w:rPr>
            <w:rFonts w:ascii="Times New Roman" w:hAnsi="Times New Roman" w:cs="Times New Roman"/>
            <w:i w:val="0"/>
            <w:noProof/>
            <w:webHidden/>
          </w:rPr>
          <w:instrText xml:space="preserve"> PAGEREF _Toc55727781 \h </w:instrText>
        </w:r>
        <w:r w:rsidR="00794B7D" w:rsidRPr="002C3D0F">
          <w:rPr>
            <w:rFonts w:ascii="Times New Roman" w:hAnsi="Times New Roman" w:cs="Times New Roman"/>
            <w:i w:val="0"/>
            <w:noProof/>
            <w:webHidden/>
          </w:rPr>
        </w:r>
        <w:r w:rsidR="00794B7D" w:rsidRPr="002C3D0F">
          <w:rPr>
            <w:rFonts w:ascii="Times New Roman" w:hAnsi="Times New Roman" w:cs="Times New Roman"/>
            <w:i w:val="0"/>
            <w:noProof/>
            <w:webHidden/>
          </w:rPr>
          <w:fldChar w:fldCharType="separate"/>
        </w:r>
        <w:r w:rsidR="00794B7D" w:rsidRPr="002C3D0F">
          <w:rPr>
            <w:rFonts w:ascii="Times New Roman" w:hAnsi="Times New Roman" w:cs="Times New Roman"/>
            <w:i w:val="0"/>
            <w:noProof/>
            <w:webHidden/>
          </w:rPr>
          <w:t>8</w:t>
        </w:r>
        <w:r w:rsidR="00794B7D" w:rsidRPr="002C3D0F">
          <w:rPr>
            <w:rFonts w:ascii="Times New Roman" w:hAnsi="Times New Roman" w:cs="Times New Roman"/>
            <w:i w:val="0"/>
            <w:noProof/>
            <w:webHidden/>
          </w:rPr>
          <w:fldChar w:fldCharType="end"/>
        </w:r>
      </w:hyperlink>
    </w:p>
    <w:p w14:paraId="5E32E478" w14:textId="77777777" w:rsidR="00794B7D" w:rsidRPr="002C3D0F" w:rsidRDefault="009F02C6">
      <w:pPr>
        <w:pStyle w:val="T2"/>
        <w:tabs>
          <w:tab w:val="left" w:pos="1440"/>
          <w:tab w:val="right" w:leader="dot" w:pos="8493"/>
        </w:tabs>
        <w:rPr>
          <w:rFonts w:ascii="Times New Roman" w:eastAsiaTheme="minorEastAsia" w:hAnsi="Times New Roman" w:cs="Times New Roman"/>
          <w:i w:val="0"/>
          <w:iCs w:val="0"/>
          <w:noProof/>
          <w:lang w:eastAsia="tr-TR"/>
        </w:rPr>
      </w:pPr>
      <w:hyperlink w:anchor="_Toc55727782" w:history="1">
        <w:r w:rsidR="00794B7D" w:rsidRPr="002C3D0F">
          <w:rPr>
            <w:rStyle w:val="Kpr"/>
            <w:rFonts w:ascii="Times New Roman" w:hAnsi="Times New Roman" w:cs="Times New Roman"/>
            <w:i w:val="0"/>
            <w:noProof/>
          </w:rPr>
          <w:t>2.7</w:t>
        </w:r>
        <w:r w:rsidR="00794B7D" w:rsidRPr="002C3D0F">
          <w:rPr>
            <w:rFonts w:ascii="Times New Roman" w:eastAsiaTheme="minorEastAsia" w:hAnsi="Times New Roman" w:cs="Times New Roman"/>
            <w:i w:val="0"/>
            <w:iCs w:val="0"/>
            <w:noProof/>
            <w:lang w:eastAsia="tr-TR"/>
          </w:rPr>
          <w:tab/>
        </w:r>
        <w:r w:rsidR="00794B7D" w:rsidRPr="002C3D0F">
          <w:rPr>
            <w:rStyle w:val="Kpr"/>
            <w:rFonts w:ascii="Times New Roman" w:hAnsi="Times New Roman" w:cs="Times New Roman"/>
            <w:i w:val="0"/>
            <w:noProof/>
          </w:rPr>
          <w:t>Sepsiste Belirti ve Bulgular</w:t>
        </w:r>
        <w:r w:rsidR="00794B7D" w:rsidRPr="002C3D0F">
          <w:rPr>
            <w:rFonts w:ascii="Times New Roman" w:hAnsi="Times New Roman" w:cs="Times New Roman"/>
            <w:i w:val="0"/>
            <w:noProof/>
            <w:webHidden/>
          </w:rPr>
          <w:tab/>
        </w:r>
        <w:r w:rsidR="00794B7D" w:rsidRPr="002C3D0F">
          <w:rPr>
            <w:rFonts w:ascii="Times New Roman" w:hAnsi="Times New Roman" w:cs="Times New Roman"/>
            <w:i w:val="0"/>
            <w:noProof/>
            <w:webHidden/>
          </w:rPr>
          <w:fldChar w:fldCharType="begin"/>
        </w:r>
        <w:r w:rsidR="00794B7D" w:rsidRPr="002C3D0F">
          <w:rPr>
            <w:rFonts w:ascii="Times New Roman" w:hAnsi="Times New Roman" w:cs="Times New Roman"/>
            <w:i w:val="0"/>
            <w:noProof/>
            <w:webHidden/>
          </w:rPr>
          <w:instrText xml:space="preserve"> PAGEREF _Toc55727782 \h </w:instrText>
        </w:r>
        <w:r w:rsidR="00794B7D" w:rsidRPr="002C3D0F">
          <w:rPr>
            <w:rFonts w:ascii="Times New Roman" w:hAnsi="Times New Roman" w:cs="Times New Roman"/>
            <w:i w:val="0"/>
            <w:noProof/>
            <w:webHidden/>
          </w:rPr>
        </w:r>
        <w:r w:rsidR="00794B7D" w:rsidRPr="002C3D0F">
          <w:rPr>
            <w:rFonts w:ascii="Times New Roman" w:hAnsi="Times New Roman" w:cs="Times New Roman"/>
            <w:i w:val="0"/>
            <w:noProof/>
            <w:webHidden/>
          </w:rPr>
          <w:fldChar w:fldCharType="separate"/>
        </w:r>
        <w:r w:rsidR="00794B7D" w:rsidRPr="002C3D0F">
          <w:rPr>
            <w:rFonts w:ascii="Times New Roman" w:hAnsi="Times New Roman" w:cs="Times New Roman"/>
            <w:i w:val="0"/>
            <w:noProof/>
            <w:webHidden/>
          </w:rPr>
          <w:t>11</w:t>
        </w:r>
        <w:r w:rsidR="00794B7D" w:rsidRPr="002C3D0F">
          <w:rPr>
            <w:rFonts w:ascii="Times New Roman" w:hAnsi="Times New Roman" w:cs="Times New Roman"/>
            <w:i w:val="0"/>
            <w:noProof/>
            <w:webHidden/>
          </w:rPr>
          <w:fldChar w:fldCharType="end"/>
        </w:r>
      </w:hyperlink>
    </w:p>
    <w:p w14:paraId="6173A7EF" w14:textId="77777777" w:rsidR="00794B7D" w:rsidRPr="002C3D0F" w:rsidRDefault="009F02C6">
      <w:pPr>
        <w:pStyle w:val="T2"/>
        <w:tabs>
          <w:tab w:val="left" w:pos="1440"/>
          <w:tab w:val="right" w:leader="dot" w:pos="8493"/>
        </w:tabs>
        <w:rPr>
          <w:rFonts w:ascii="Times New Roman" w:eastAsiaTheme="minorEastAsia" w:hAnsi="Times New Roman" w:cs="Times New Roman"/>
          <w:i w:val="0"/>
          <w:iCs w:val="0"/>
          <w:noProof/>
          <w:lang w:eastAsia="tr-TR"/>
        </w:rPr>
      </w:pPr>
      <w:hyperlink w:anchor="_Toc55727786" w:history="1">
        <w:r w:rsidR="00794B7D" w:rsidRPr="002C3D0F">
          <w:rPr>
            <w:rStyle w:val="Kpr"/>
            <w:rFonts w:ascii="Times New Roman" w:hAnsi="Times New Roman" w:cs="Times New Roman"/>
            <w:i w:val="0"/>
            <w:noProof/>
          </w:rPr>
          <w:t>2.8</w:t>
        </w:r>
        <w:r w:rsidR="00794B7D" w:rsidRPr="002C3D0F">
          <w:rPr>
            <w:rFonts w:ascii="Times New Roman" w:eastAsiaTheme="minorEastAsia" w:hAnsi="Times New Roman" w:cs="Times New Roman"/>
            <w:i w:val="0"/>
            <w:iCs w:val="0"/>
            <w:noProof/>
            <w:lang w:eastAsia="tr-TR"/>
          </w:rPr>
          <w:tab/>
        </w:r>
        <w:r w:rsidR="00794B7D" w:rsidRPr="002C3D0F">
          <w:rPr>
            <w:rStyle w:val="Kpr"/>
            <w:rFonts w:ascii="Times New Roman" w:hAnsi="Times New Roman" w:cs="Times New Roman"/>
            <w:i w:val="0"/>
            <w:noProof/>
          </w:rPr>
          <w:t>Sepsis Tanı Kriterleri</w:t>
        </w:r>
        <w:r w:rsidR="00794B7D" w:rsidRPr="002C3D0F">
          <w:rPr>
            <w:rFonts w:ascii="Times New Roman" w:hAnsi="Times New Roman" w:cs="Times New Roman"/>
            <w:i w:val="0"/>
            <w:noProof/>
            <w:webHidden/>
          </w:rPr>
          <w:tab/>
        </w:r>
        <w:r w:rsidR="00794B7D" w:rsidRPr="002C3D0F">
          <w:rPr>
            <w:rFonts w:ascii="Times New Roman" w:hAnsi="Times New Roman" w:cs="Times New Roman"/>
            <w:i w:val="0"/>
            <w:noProof/>
            <w:webHidden/>
          </w:rPr>
          <w:fldChar w:fldCharType="begin"/>
        </w:r>
        <w:r w:rsidR="00794B7D" w:rsidRPr="002C3D0F">
          <w:rPr>
            <w:rFonts w:ascii="Times New Roman" w:hAnsi="Times New Roman" w:cs="Times New Roman"/>
            <w:i w:val="0"/>
            <w:noProof/>
            <w:webHidden/>
          </w:rPr>
          <w:instrText xml:space="preserve"> PAGEREF _Toc55727786 \h </w:instrText>
        </w:r>
        <w:r w:rsidR="00794B7D" w:rsidRPr="002C3D0F">
          <w:rPr>
            <w:rFonts w:ascii="Times New Roman" w:hAnsi="Times New Roman" w:cs="Times New Roman"/>
            <w:i w:val="0"/>
            <w:noProof/>
            <w:webHidden/>
          </w:rPr>
        </w:r>
        <w:r w:rsidR="00794B7D" w:rsidRPr="002C3D0F">
          <w:rPr>
            <w:rFonts w:ascii="Times New Roman" w:hAnsi="Times New Roman" w:cs="Times New Roman"/>
            <w:i w:val="0"/>
            <w:noProof/>
            <w:webHidden/>
          </w:rPr>
          <w:fldChar w:fldCharType="separate"/>
        </w:r>
        <w:r w:rsidR="00794B7D" w:rsidRPr="002C3D0F">
          <w:rPr>
            <w:rFonts w:ascii="Times New Roman" w:hAnsi="Times New Roman" w:cs="Times New Roman"/>
            <w:i w:val="0"/>
            <w:noProof/>
            <w:webHidden/>
          </w:rPr>
          <w:t>13</w:t>
        </w:r>
        <w:r w:rsidR="00794B7D" w:rsidRPr="002C3D0F">
          <w:rPr>
            <w:rFonts w:ascii="Times New Roman" w:hAnsi="Times New Roman" w:cs="Times New Roman"/>
            <w:i w:val="0"/>
            <w:noProof/>
            <w:webHidden/>
          </w:rPr>
          <w:fldChar w:fldCharType="end"/>
        </w:r>
      </w:hyperlink>
    </w:p>
    <w:p w14:paraId="2CFE5B96" w14:textId="77777777" w:rsidR="00794B7D" w:rsidRPr="002C3D0F" w:rsidRDefault="009F02C6">
      <w:pPr>
        <w:pStyle w:val="T3"/>
        <w:tabs>
          <w:tab w:val="left" w:pos="1920"/>
          <w:tab w:val="right" w:leader="dot" w:pos="8493"/>
        </w:tabs>
        <w:rPr>
          <w:rFonts w:ascii="Times New Roman" w:eastAsiaTheme="minorEastAsia" w:hAnsi="Times New Roman" w:cs="Times New Roman"/>
          <w:noProof/>
          <w:lang w:eastAsia="tr-TR"/>
        </w:rPr>
      </w:pPr>
      <w:hyperlink w:anchor="_Toc55727788" w:history="1">
        <w:r w:rsidR="00794B7D" w:rsidRPr="002C3D0F">
          <w:rPr>
            <w:rStyle w:val="Kpr"/>
            <w:rFonts w:ascii="Times New Roman" w:hAnsi="Times New Roman" w:cs="Times New Roman"/>
            <w:noProof/>
          </w:rPr>
          <w:t>2.8.1</w:t>
        </w:r>
        <w:r w:rsidR="00794B7D" w:rsidRPr="002C3D0F">
          <w:rPr>
            <w:rFonts w:ascii="Times New Roman" w:eastAsiaTheme="minorEastAsia" w:hAnsi="Times New Roman" w:cs="Times New Roman"/>
            <w:noProof/>
            <w:lang w:eastAsia="tr-TR"/>
          </w:rPr>
          <w:tab/>
        </w:r>
        <w:r w:rsidR="00794B7D" w:rsidRPr="002C3D0F">
          <w:rPr>
            <w:rStyle w:val="Kpr"/>
            <w:rFonts w:ascii="Times New Roman" w:hAnsi="Times New Roman" w:cs="Times New Roman"/>
            <w:noProof/>
          </w:rPr>
          <w:t>SOFA</w:t>
        </w:r>
        <w:r w:rsidR="00794B7D" w:rsidRPr="002C3D0F">
          <w:rPr>
            <w:rFonts w:ascii="Times New Roman" w:hAnsi="Times New Roman" w:cs="Times New Roman"/>
            <w:noProof/>
            <w:webHidden/>
          </w:rPr>
          <w:tab/>
        </w:r>
        <w:r w:rsidR="00794B7D" w:rsidRPr="002C3D0F">
          <w:rPr>
            <w:rFonts w:ascii="Times New Roman" w:hAnsi="Times New Roman" w:cs="Times New Roman"/>
            <w:noProof/>
            <w:webHidden/>
          </w:rPr>
          <w:fldChar w:fldCharType="begin"/>
        </w:r>
        <w:r w:rsidR="00794B7D" w:rsidRPr="002C3D0F">
          <w:rPr>
            <w:rFonts w:ascii="Times New Roman" w:hAnsi="Times New Roman" w:cs="Times New Roman"/>
            <w:noProof/>
            <w:webHidden/>
          </w:rPr>
          <w:instrText xml:space="preserve"> PAGEREF _Toc55727788 \h </w:instrText>
        </w:r>
        <w:r w:rsidR="00794B7D" w:rsidRPr="002C3D0F">
          <w:rPr>
            <w:rFonts w:ascii="Times New Roman" w:hAnsi="Times New Roman" w:cs="Times New Roman"/>
            <w:noProof/>
            <w:webHidden/>
          </w:rPr>
        </w:r>
        <w:r w:rsidR="00794B7D" w:rsidRPr="002C3D0F">
          <w:rPr>
            <w:rFonts w:ascii="Times New Roman" w:hAnsi="Times New Roman" w:cs="Times New Roman"/>
            <w:noProof/>
            <w:webHidden/>
          </w:rPr>
          <w:fldChar w:fldCharType="separate"/>
        </w:r>
        <w:r w:rsidR="00794B7D" w:rsidRPr="002C3D0F">
          <w:rPr>
            <w:rFonts w:ascii="Times New Roman" w:hAnsi="Times New Roman" w:cs="Times New Roman"/>
            <w:noProof/>
            <w:webHidden/>
          </w:rPr>
          <w:t>13</w:t>
        </w:r>
        <w:r w:rsidR="00794B7D" w:rsidRPr="002C3D0F">
          <w:rPr>
            <w:rFonts w:ascii="Times New Roman" w:hAnsi="Times New Roman" w:cs="Times New Roman"/>
            <w:noProof/>
            <w:webHidden/>
          </w:rPr>
          <w:fldChar w:fldCharType="end"/>
        </w:r>
      </w:hyperlink>
    </w:p>
    <w:p w14:paraId="350C4237" w14:textId="77777777" w:rsidR="00794B7D" w:rsidRPr="002C3D0F" w:rsidRDefault="009F02C6">
      <w:pPr>
        <w:pStyle w:val="T3"/>
        <w:tabs>
          <w:tab w:val="left" w:pos="1920"/>
          <w:tab w:val="right" w:leader="dot" w:pos="8493"/>
        </w:tabs>
        <w:rPr>
          <w:rFonts w:ascii="Times New Roman" w:eastAsiaTheme="minorEastAsia" w:hAnsi="Times New Roman" w:cs="Times New Roman"/>
          <w:noProof/>
          <w:lang w:eastAsia="tr-TR"/>
        </w:rPr>
      </w:pPr>
      <w:hyperlink w:anchor="_Toc55727789" w:history="1">
        <w:r w:rsidR="00794B7D" w:rsidRPr="002C3D0F">
          <w:rPr>
            <w:rStyle w:val="Kpr"/>
            <w:rFonts w:ascii="Times New Roman" w:hAnsi="Times New Roman" w:cs="Times New Roman"/>
            <w:noProof/>
          </w:rPr>
          <w:t>2.8.2</w:t>
        </w:r>
        <w:r w:rsidR="00794B7D" w:rsidRPr="002C3D0F">
          <w:rPr>
            <w:rFonts w:ascii="Times New Roman" w:eastAsiaTheme="minorEastAsia" w:hAnsi="Times New Roman" w:cs="Times New Roman"/>
            <w:noProof/>
            <w:lang w:eastAsia="tr-TR"/>
          </w:rPr>
          <w:tab/>
        </w:r>
        <w:r w:rsidR="00794B7D" w:rsidRPr="002C3D0F">
          <w:rPr>
            <w:rStyle w:val="Kpr"/>
            <w:rFonts w:ascii="Times New Roman" w:hAnsi="Times New Roman" w:cs="Times New Roman"/>
            <w:noProof/>
          </w:rPr>
          <w:t>qSOFA</w:t>
        </w:r>
        <w:r w:rsidR="00794B7D" w:rsidRPr="002C3D0F">
          <w:rPr>
            <w:rFonts w:ascii="Times New Roman" w:hAnsi="Times New Roman" w:cs="Times New Roman"/>
            <w:noProof/>
            <w:webHidden/>
          </w:rPr>
          <w:tab/>
        </w:r>
        <w:r w:rsidR="00794B7D" w:rsidRPr="002C3D0F">
          <w:rPr>
            <w:rFonts w:ascii="Times New Roman" w:hAnsi="Times New Roman" w:cs="Times New Roman"/>
            <w:noProof/>
            <w:webHidden/>
          </w:rPr>
          <w:fldChar w:fldCharType="begin"/>
        </w:r>
        <w:r w:rsidR="00794B7D" w:rsidRPr="002C3D0F">
          <w:rPr>
            <w:rFonts w:ascii="Times New Roman" w:hAnsi="Times New Roman" w:cs="Times New Roman"/>
            <w:noProof/>
            <w:webHidden/>
          </w:rPr>
          <w:instrText xml:space="preserve"> PAGEREF _Toc55727789 \h </w:instrText>
        </w:r>
        <w:r w:rsidR="00794B7D" w:rsidRPr="002C3D0F">
          <w:rPr>
            <w:rFonts w:ascii="Times New Roman" w:hAnsi="Times New Roman" w:cs="Times New Roman"/>
            <w:noProof/>
            <w:webHidden/>
          </w:rPr>
        </w:r>
        <w:r w:rsidR="00794B7D" w:rsidRPr="002C3D0F">
          <w:rPr>
            <w:rFonts w:ascii="Times New Roman" w:hAnsi="Times New Roman" w:cs="Times New Roman"/>
            <w:noProof/>
            <w:webHidden/>
          </w:rPr>
          <w:fldChar w:fldCharType="separate"/>
        </w:r>
        <w:r w:rsidR="00794B7D" w:rsidRPr="002C3D0F">
          <w:rPr>
            <w:rFonts w:ascii="Times New Roman" w:hAnsi="Times New Roman" w:cs="Times New Roman"/>
            <w:noProof/>
            <w:webHidden/>
          </w:rPr>
          <w:t>14</w:t>
        </w:r>
        <w:r w:rsidR="00794B7D" w:rsidRPr="002C3D0F">
          <w:rPr>
            <w:rFonts w:ascii="Times New Roman" w:hAnsi="Times New Roman" w:cs="Times New Roman"/>
            <w:noProof/>
            <w:webHidden/>
          </w:rPr>
          <w:fldChar w:fldCharType="end"/>
        </w:r>
      </w:hyperlink>
    </w:p>
    <w:p w14:paraId="3254FEB7" w14:textId="77777777" w:rsidR="00794B7D" w:rsidRPr="002C3D0F" w:rsidRDefault="009F02C6">
      <w:pPr>
        <w:pStyle w:val="T2"/>
        <w:tabs>
          <w:tab w:val="left" w:pos="1440"/>
          <w:tab w:val="right" w:leader="dot" w:pos="8493"/>
        </w:tabs>
        <w:rPr>
          <w:rFonts w:ascii="Times New Roman" w:eastAsiaTheme="minorEastAsia" w:hAnsi="Times New Roman" w:cs="Times New Roman"/>
          <w:i w:val="0"/>
          <w:iCs w:val="0"/>
          <w:noProof/>
          <w:lang w:eastAsia="tr-TR"/>
        </w:rPr>
      </w:pPr>
      <w:hyperlink w:anchor="_Toc55727790" w:history="1">
        <w:r w:rsidR="00794B7D" w:rsidRPr="002C3D0F">
          <w:rPr>
            <w:rStyle w:val="Kpr"/>
            <w:rFonts w:ascii="Times New Roman" w:hAnsi="Times New Roman" w:cs="Times New Roman"/>
            <w:i w:val="0"/>
            <w:noProof/>
          </w:rPr>
          <w:t>2.9</w:t>
        </w:r>
        <w:r w:rsidR="00794B7D" w:rsidRPr="002C3D0F">
          <w:rPr>
            <w:rFonts w:ascii="Times New Roman" w:eastAsiaTheme="minorEastAsia" w:hAnsi="Times New Roman" w:cs="Times New Roman"/>
            <w:i w:val="0"/>
            <w:iCs w:val="0"/>
            <w:noProof/>
            <w:lang w:eastAsia="tr-TR"/>
          </w:rPr>
          <w:tab/>
        </w:r>
        <w:r w:rsidR="00794B7D" w:rsidRPr="002C3D0F">
          <w:rPr>
            <w:rStyle w:val="Kpr"/>
            <w:rFonts w:ascii="Times New Roman" w:hAnsi="Times New Roman" w:cs="Times New Roman"/>
            <w:i w:val="0"/>
            <w:noProof/>
          </w:rPr>
          <w:t>Sepsis Risk Faktörleri</w:t>
        </w:r>
        <w:r w:rsidR="00794B7D" w:rsidRPr="002C3D0F">
          <w:rPr>
            <w:rFonts w:ascii="Times New Roman" w:hAnsi="Times New Roman" w:cs="Times New Roman"/>
            <w:i w:val="0"/>
            <w:noProof/>
            <w:webHidden/>
          </w:rPr>
          <w:tab/>
        </w:r>
        <w:r w:rsidR="00794B7D" w:rsidRPr="002C3D0F">
          <w:rPr>
            <w:rFonts w:ascii="Times New Roman" w:hAnsi="Times New Roman" w:cs="Times New Roman"/>
            <w:i w:val="0"/>
            <w:noProof/>
            <w:webHidden/>
          </w:rPr>
          <w:fldChar w:fldCharType="begin"/>
        </w:r>
        <w:r w:rsidR="00794B7D" w:rsidRPr="002C3D0F">
          <w:rPr>
            <w:rFonts w:ascii="Times New Roman" w:hAnsi="Times New Roman" w:cs="Times New Roman"/>
            <w:i w:val="0"/>
            <w:noProof/>
            <w:webHidden/>
          </w:rPr>
          <w:instrText xml:space="preserve"> PAGEREF _Toc55727790 \h </w:instrText>
        </w:r>
        <w:r w:rsidR="00794B7D" w:rsidRPr="002C3D0F">
          <w:rPr>
            <w:rFonts w:ascii="Times New Roman" w:hAnsi="Times New Roman" w:cs="Times New Roman"/>
            <w:i w:val="0"/>
            <w:noProof/>
            <w:webHidden/>
          </w:rPr>
        </w:r>
        <w:r w:rsidR="00794B7D" w:rsidRPr="002C3D0F">
          <w:rPr>
            <w:rFonts w:ascii="Times New Roman" w:hAnsi="Times New Roman" w:cs="Times New Roman"/>
            <w:i w:val="0"/>
            <w:noProof/>
            <w:webHidden/>
          </w:rPr>
          <w:fldChar w:fldCharType="separate"/>
        </w:r>
        <w:r w:rsidR="00794B7D" w:rsidRPr="002C3D0F">
          <w:rPr>
            <w:rFonts w:ascii="Times New Roman" w:hAnsi="Times New Roman" w:cs="Times New Roman"/>
            <w:i w:val="0"/>
            <w:noProof/>
            <w:webHidden/>
          </w:rPr>
          <w:t>15</w:t>
        </w:r>
        <w:r w:rsidR="00794B7D" w:rsidRPr="002C3D0F">
          <w:rPr>
            <w:rFonts w:ascii="Times New Roman" w:hAnsi="Times New Roman" w:cs="Times New Roman"/>
            <w:i w:val="0"/>
            <w:noProof/>
            <w:webHidden/>
          </w:rPr>
          <w:fldChar w:fldCharType="end"/>
        </w:r>
      </w:hyperlink>
    </w:p>
    <w:p w14:paraId="36521AA3" w14:textId="77777777" w:rsidR="00794B7D" w:rsidRPr="002C3D0F" w:rsidRDefault="009F02C6">
      <w:pPr>
        <w:pStyle w:val="T3"/>
        <w:tabs>
          <w:tab w:val="left" w:pos="1920"/>
          <w:tab w:val="right" w:leader="dot" w:pos="8493"/>
        </w:tabs>
        <w:rPr>
          <w:rFonts w:ascii="Times New Roman" w:eastAsiaTheme="minorEastAsia" w:hAnsi="Times New Roman" w:cs="Times New Roman"/>
          <w:noProof/>
          <w:lang w:eastAsia="tr-TR"/>
        </w:rPr>
      </w:pPr>
      <w:hyperlink w:anchor="_Toc55727805" w:history="1">
        <w:r w:rsidR="00794B7D" w:rsidRPr="002C3D0F">
          <w:rPr>
            <w:rStyle w:val="Kpr"/>
            <w:rFonts w:ascii="Times New Roman" w:hAnsi="Times New Roman" w:cs="Times New Roman"/>
            <w:noProof/>
          </w:rPr>
          <w:t>2.9.1</w:t>
        </w:r>
        <w:r w:rsidR="00794B7D" w:rsidRPr="002C3D0F">
          <w:rPr>
            <w:rFonts w:ascii="Times New Roman" w:eastAsiaTheme="minorEastAsia" w:hAnsi="Times New Roman" w:cs="Times New Roman"/>
            <w:noProof/>
            <w:lang w:eastAsia="tr-TR"/>
          </w:rPr>
          <w:tab/>
        </w:r>
        <w:r w:rsidR="00794B7D" w:rsidRPr="002C3D0F">
          <w:rPr>
            <w:rStyle w:val="Kpr"/>
            <w:rFonts w:ascii="Times New Roman" w:hAnsi="Times New Roman" w:cs="Times New Roman"/>
            <w:noProof/>
          </w:rPr>
          <w:t>Normal Popülasyon İçin Risk Faktörleri</w:t>
        </w:r>
        <w:r w:rsidR="00794B7D" w:rsidRPr="002C3D0F">
          <w:rPr>
            <w:rFonts w:ascii="Times New Roman" w:hAnsi="Times New Roman" w:cs="Times New Roman"/>
            <w:noProof/>
            <w:webHidden/>
          </w:rPr>
          <w:tab/>
        </w:r>
        <w:r w:rsidR="00794B7D" w:rsidRPr="002C3D0F">
          <w:rPr>
            <w:rFonts w:ascii="Times New Roman" w:hAnsi="Times New Roman" w:cs="Times New Roman"/>
            <w:noProof/>
            <w:webHidden/>
          </w:rPr>
          <w:fldChar w:fldCharType="begin"/>
        </w:r>
        <w:r w:rsidR="00794B7D" w:rsidRPr="002C3D0F">
          <w:rPr>
            <w:rFonts w:ascii="Times New Roman" w:hAnsi="Times New Roman" w:cs="Times New Roman"/>
            <w:noProof/>
            <w:webHidden/>
          </w:rPr>
          <w:instrText xml:space="preserve"> PAGEREF _Toc55727805 \h </w:instrText>
        </w:r>
        <w:r w:rsidR="00794B7D" w:rsidRPr="002C3D0F">
          <w:rPr>
            <w:rFonts w:ascii="Times New Roman" w:hAnsi="Times New Roman" w:cs="Times New Roman"/>
            <w:noProof/>
            <w:webHidden/>
          </w:rPr>
        </w:r>
        <w:r w:rsidR="00794B7D" w:rsidRPr="002C3D0F">
          <w:rPr>
            <w:rFonts w:ascii="Times New Roman" w:hAnsi="Times New Roman" w:cs="Times New Roman"/>
            <w:noProof/>
            <w:webHidden/>
          </w:rPr>
          <w:fldChar w:fldCharType="separate"/>
        </w:r>
        <w:r w:rsidR="00794B7D" w:rsidRPr="002C3D0F">
          <w:rPr>
            <w:rFonts w:ascii="Times New Roman" w:hAnsi="Times New Roman" w:cs="Times New Roman"/>
            <w:noProof/>
            <w:webHidden/>
          </w:rPr>
          <w:t>15</w:t>
        </w:r>
        <w:r w:rsidR="00794B7D" w:rsidRPr="002C3D0F">
          <w:rPr>
            <w:rFonts w:ascii="Times New Roman" w:hAnsi="Times New Roman" w:cs="Times New Roman"/>
            <w:noProof/>
            <w:webHidden/>
          </w:rPr>
          <w:fldChar w:fldCharType="end"/>
        </w:r>
      </w:hyperlink>
    </w:p>
    <w:p w14:paraId="06D4C101" w14:textId="77777777" w:rsidR="00794B7D" w:rsidRPr="002C3D0F" w:rsidRDefault="009F02C6">
      <w:pPr>
        <w:pStyle w:val="T3"/>
        <w:tabs>
          <w:tab w:val="left" w:pos="1920"/>
          <w:tab w:val="right" w:leader="dot" w:pos="8493"/>
        </w:tabs>
        <w:rPr>
          <w:rFonts w:ascii="Times New Roman" w:eastAsiaTheme="minorEastAsia" w:hAnsi="Times New Roman" w:cs="Times New Roman"/>
          <w:noProof/>
          <w:lang w:eastAsia="tr-TR"/>
        </w:rPr>
      </w:pPr>
      <w:hyperlink w:anchor="_Toc55727806" w:history="1">
        <w:r w:rsidR="00794B7D" w:rsidRPr="002C3D0F">
          <w:rPr>
            <w:rStyle w:val="Kpr"/>
            <w:rFonts w:ascii="Times New Roman" w:hAnsi="Times New Roman" w:cs="Times New Roman"/>
            <w:noProof/>
          </w:rPr>
          <w:t>2.9.2</w:t>
        </w:r>
        <w:r w:rsidR="00794B7D" w:rsidRPr="002C3D0F">
          <w:rPr>
            <w:rFonts w:ascii="Times New Roman" w:eastAsiaTheme="minorEastAsia" w:hAnsi="Times New Roman" w:cs="Times New Roman"/>
            <w:noProof/>
            <w:lang w:eastAsia="tr-TR"/>
          </w:rPr>
          <w:tab/>
        </w:r>
        <w:r w:rsidR="00794B7D" w:rsidRPr="002C3D0F">
          <w:rPr>
            <w:rStyle w:val="Kpr"/>
            <w:rFonts w:ascii="Times New Roman" w:hAnsi="Times New Roman" w:cs="Times New Roman"/>
            <w:noProof/>
          </w:rPr>
          <w:t>Karaciğer Nakli Alıcısında Enfeksiyon Risk Faktörleri</w:t>
        </w:r>
        <w:r w:rsidR="00794B7D" w:rsidRPr="002C3D0F">
          <w:rPr>
            <w:rFonts w:ascii="Times New Roman" w:hAnsi="Times New Roman" w:cs="Times New Roman"/>
            <w:noProof/>
            <w:webHidden/>
          </w:rPr>
          <w:tab/>
        </w:r>
        <w:r w:rsidR="00794B7D" w:rsidRPr="002C3D0F">
          <w:rPr>
            <w:rFonts w:ascii="Times New Roman" w:hAnsi="Times New Roman" w:cs="Times New Roman"/>
            <w:noProof/>
            <w:webHidden/>
          </w:rPr>
          <w:fldChar w:fldCharType="begin"/>
        </w:r>
        <w:r w:rsidR="00794B7D" w:rsidRPr="002C3D0F">
          <w:rPr>
            <w:rFonts w:ascii="Times New Roman" w:hAnsi="Times New Roman" w:cs="Times New Roman"/>
            <w:noProof/>
            <w:webHidden/>
          </w:rPr>
          <w:instrText xml:space="preserve"> PAGEREF _Toc55727806 \h </w:instrText>
        </w:r>
        <w:r w:rsidR="00794B7D" w:rsidRPr="002C3D0F">
          <w:rPr>
            <w:rFonts w:ascii="Times New Roman" w:hAnsi="Times New Roman" w:cs="Times New Roman"/>
            <w:noProof/>
            <w:webHidden/>
          </w:rPr>
        </w:r>
        <w:r w:rsidR="00794B7D" w:rsidRPr="002C3D0F">
          <w:rPr>
            <w:rFonts w:ascii="Times New Roman" w:hAnsi="Times New Roman" w:cs="Times New Roman"/>
            <w:noProof/>
            <w:webHidden/>
          </w:rPr>
          <w:fldChar w:fldCharType="separate"/>
        </w:r>
        <w:r w:rsidR="00794B7D" w:rsidRPr="002C3D0F">
          <w:rPr>
            <w:rFonts w:ascii="Times New Roman" w:hAnsi="Times New Roman" w:cs="Times New Roman"/>
            <w:noProof/>
            <w:webHidden/>
          </w:rPr>
          <w:t>15</w:t>
        </w:r>
        <w:r w:rsidR="00794B7D" w:rsidRPr="002C3D0F">
          <w:rPr>
            <w:rFonts w:ascii="Times New Roman" w:hAnsi="Times New Roman" w:cs="Times New Roman"/>
            <w:noProof/>
            <w:webHidden/>
          </w:rPr>
          <w:fldChar w:fldCharType="end"/>
        </w:r>
      </w:hyperlink>
    </w:p>
    <w:p w14:paraId="2AFCE90E" w14:textId="77777777" w:rsidR="00794B7D" w:rsidRPr="002C3D0F" w:rsidRDefault="009F02C6">
      <w:pPr>
        <w:pStyle w:val="T2"/>
        <w:tabs>
          <w:tab w:val="left" w:pos="1680"/>
          <w:tab w:val="right" w:leader="dot" w:pos="8493"/>
        </w:tabs>
        <w:rPr>
          <w:rFonts w:ascii="Times New Roman" w:eastAsiaTheme="minorEastAsia" w:hAnsi="Times New Roman" w:cs="Times New Roman"/>
          <w:i w:val="0"/>
          <w:iCs w:val="0"/>
          <w:noProof/>
          <w:lang w:eastAsia="tr-TR"/>
        </w:rPr>
      </w:pPr>
      <w:hyperlink w:anchor="_Toc55727819" w:history="1">
        <w:r w:rsidR="00794B7D" w:rsidRPr="002C3D0F">
          <w:rPr>
            <w:rStyle w:val="Kpr"/>
            <w:rFonts w:ascii="Times New Roman" w:hAnsi="Times New Roman" w:cs="Times New Roman"/>
            <w:i w:val="0"/>
            <w:noProof/>
          </w:rPr>
          <w:t>2.10</w:t>
        </w:r>
        <w:r w:rsidR="00794B7D" w:rsidRPr="002C3D0F">
          <w:rPr>
            <w:rFonts w:ascii="Times New Roman" w:eastAsiaTheme="minorEastAsia" w:hAnsi="Times New Roman" w:cs="Times New Roman"/>
            <w:i w:val="0"/>
            <w:iCs w:val="0"/>
            <w:noProof/>
            <w:lang w:eastAsia="tr-TR"/>
          </w:rPr>
          <w:tab/>
        </w:r>
        <w:r w:rsidR="00794B7D" w:rsidRPr="002C3D0F">
          <w:rPr>
            <w:rStyle w:val="Kpr"/>
            <w:rFonts w:ascii="Times New Roman" w:hAnsi="Times New Roman" w:cs="Times New Roman"/>
            <w:i w:val="0"/>
            <w:noProof/>
          </w:rPr>
          <w:t>Sepsis Tanı ve İzleminde Kullanılan Biyobelirteçler</w:t>
        </w:r>
        <w:r w:rsidR="00794B7D" w:rsidRPr="002C3D0F">
          <w:rPr>
            <w:rFonts w:ascii="Times New Roman" w:hAnsi="Times New Roman" w:cs="Times New Roman"/>
            <w:i w:val="0"/>
            <w:noProof/>
            <w:webHidden/>
          </w:rPr>
          <w:tab/>
        </w:r>
        <w:r w:rsidR="00794B7D" w:rsidRPr="002C3D0F">
          <w:rPr>
            <w:rFonts w:ascii="Times New Roman" w:hAnsi="Times New Roman" w:cs="Times New Roman"/>
            <w:i w:val="0"/>
            <w:noProof/>
            <w:webHidden/>
          </w:rPr>
          <w:fldChar w:fldCharType="begin"/>
        </w:r>
        <w:r w:rsidR="00794B7D" w:rsidRPr="002C3D0F">
          <w:rPr>
            <w:rFonts w:ascii="Times New Roman" w:hAnsi="Times New Roman" w:cs="Times New Roman"/>
            <w:i w:val="0"/>
            <w:noProof/>
            <w:webHidden/>
          </w:rPr>
          <w:instrText xml:space="preserve"> PAGEREF _Toc55727819 \h </w:instrText>
        </w:r>
        <w:r w:rsidR="00794B7D" w:rsidRPr="002C3D0F">
          <w:rPr>
            <w:rFonts w:ascii="Times New Roman" w:hAnsi="Times New Roman" w:cs="Times New Roman"/>
            <w:i w:val="0"/>
            <w:noProof/>
            <w:webHidden/>
          </w:rPr>
        </w:r>
        <w:r w:rsidR="00794B7D" w:rsidRPr="002C3D0F">
          <w:rPr>
            <w:rFonts w:ascii="Times New Roman" w:hAnsi="Times New Roman" w:cs="Times New Roman"/>
            <w:i w:val="0"/>
            <w:noProof/>
            <w:webHidden/>
          </w:rPr>
          <w:fldChar w:fldCharType="separate"/>
        </w:r>
        <w:r w:rsidR="00794B7D" w:rsidRPr="002C3D0F">
          <w:rPr>
            <w:rFonts w:ascii="Times New Roman" w:hAnsi="Times New Roman" w:cs="Times New Roman"/>
            <w:i w:val="0"/>
            <w:noProof/>
            <w:webHidden/>
          </w:rPr>
          <w:t>16</w:t>
        </w:r>
        <w:r w:rsidR="00794B7D" w:rsidRPr="002C3D0F">
          <w:rPr>
            <w:rFonts w:ascii="Times New Roman" w:hAnsi="Times New Roman" w:cs="Times New Roman"/>
            <w:i w:val="0"/>
            <w:noProof/>
            <w:webHidden/>
          </w:rPr>
          <w:fldChar w:fldCharType="end"/>
        </w:r>
      </w:hyperlink>
    </w:p>
    <w:p w14:paraId="43857F93" w14:textId="77777777" w:rsidR="00794B7D" w:rsidRPr="002C3D0F" w:rsidRDefault="009F02C6">
      <w:pPr>
        <w:pStyle w:val="T3"/>
        <w:tabs>
          <w:tab w:val="right" w:leader="dot" w:pos="8493"/>
        </w:tabs>
        <w:rPr>
          <w:rFonts w:ascii="Times New Roman" w:eastAsiaTheme="minorEastAsia" w:hAnsi="Times New Roman" w:cs="Times New Roman"/>
          <w:noProof/>
          <w:lang w:eastAsia="tr-TR"/>
        </w:rPr>
      </w:pPr>
      <w:hyperlink w:anchor="_Toc55727820" w:history="1">
        <w:r w:rsidR="00794B7D" w:rsidRPr="002C3D0F">
          <w:rPr>
            <w:rStyle w:val="Kpr"/>
            <w:rFonts w:ascii="Times New Roman" w:hAnsi="Times New Roman" w:cs="Times New Roman"/>
            <w:noProof/>
          </w:rPr>
          <w:t>C-Reaktif Protein (CRP)</w:t>
        </w:r>
        <w:r w:rsidR="00794B7D" w:rsidRPr="002C3D0F">
          <w:rPr>
            <w:rFonts w:ascii="Times New Roman" w:hAnsi="Times New Roman" w:cs="Times New Roman"/>
            <w:noProof/>
            <w:webHidden/>
          </w:rPr>
          <w:tab/>
        </w:r>
        <w:r w:rsidR="00794B7D" w:rsidRPr="002C3D0F">
          <w:rPr>
            <w:rFonts w:ascii="Times New Roman" w:hAnsi="Times New Roman" w:cs="Times New Roman"/>
            <w:noProof/>
            <w:webHidden/>
          </w:rPr>
          <w:fldChar w:fldCharType="begin"/>
        </w:r>
        <w:r w:rsidR="00794B7D" w:rsidRPr="002C3D0F">
          <w:rPr>
            <w:rFonts w:ascii="Times New Roman" w:hAnsi="Times New Roman" w:cs="Times New Roman"/>
            <w:noProof/>
            <w:webHidden/>
          </w:rPr>
          <w:instrText xml:space="preserve"> PAGEREF _Toc55727820 \h </w:instrText>
        </w:r>
        <w:r w:rsidR="00794B7D" w:rsidRPr="002C3D0F">
          <w:rPr>
            <w:rFonts w:ascii="Times New Roman" w:hAnsi="Times New Roman" w:cs="Times New Roman"/>
            <w:noProof/>
            <w:webHidden/>
          </w:rPr>
        </w:r>
        <w:r w:rsidR="00794B7D" w:rsidRPr="002C3D0F">
          <w:rPr>
            <w:rFonts w:ascii="Times New Roman" w:hAnsi="Times New Roman" w:cs="Times New Roman"/>
            <w:noProof/>
            <w:webHidden/>
          </w:rPr>
          <w:fldChar w:fldCharType="separate"/>
        </w:r>
        <w:r w:rsidR="00794B7D" w:rsidRPr="002C3D0F">
          <w:rPr>
            <w:rFonts w:ascii="Times New Roman" w:hAnsi="Times New Roman" w:cs="Times New Roman"/>
            <w:noProof/>
            <w:webHidden/>
          </w:rPr>
          <w:t>17</w:t>
        </w:r>
        <w:r w:rsidR="00794B7D" w:rsidRPr="002C3D0F">
          <w:rPr>
            <w:rFonts w:ascii="Times New Roman" w:hAnsi="Times New Roman" w:cs="Times New Roman"/>
            <w:noProof/>
            <w:webHidden/>
          </w:rPr>
          <w:fldChar w:fldCharType="end"/>
        </w:r>
      </w:hyperlink>
    </w:p>
    <w:p w14:paraId="737BFACC" w14:textId="77777777" w:rsidR="00794B7D" w:rsidRPr="002C3D0F" w:rsidRDefault="009F02C6">
      <w:pPr>
        <w:pStyle w:val="T3"/>
        <w:tabs>
          <w:tab w:val="right" w:leader="dot" w:pos="8493"/>
        </w:tabs>
        <w:rPr>
          <w:rFonts w:ascii="Times New Roman" w:eastAsiaTheme="minorEastAsia" w:hAnsi="Times New Roman" w:cs="Times New Roman"/>
          <w:noProof/>
          <w:lang w:eastAsia="tr-TR"/>
        </w:rPr>
      </w:pPr>
      <w:hyperlink w:anchor="_Toc55727821" w:history="1">
        <w:r w:rsidR="00794B7D" w:rsidRPr="002C3D0F">
          <w:rPr>
            <w:rStyle w:val="Kpr"/>
            <w:rFonts w:ascii="Times New Roman" w:hAnsi="Times New Roman" w:cs="Times New Roman"/>
            <w:noProof/>
          </w:rPr>
          <w:t>Prokalsitonin (PCT)</w:t>
        </w:r>
        <w:r w:rsidR="00794B7D" w:rsidRPr="002C3D0F">
          <w:rPr>
            <w:rFonts w:ascii="Times New Roman" w:hAnsi="Times New Roman" w:cs="Times New Roman"/>
            <w:noProof/>
            <w:webHidden/>
          </w:rPr>
          <w:tab/>
        </w:r>
        <w:r w:rsidR="00794B7D" w:rsidRPr="002C3D0F">
          <w:rPr>
            <w:rFonts w:ascii="Times New Roman" w:hAnsi="Times New Roman" w:cs="Times New Roman"/>
            <w:noProof/>
            <w:webHidden/>
          </w:rPr>
          <w:fldChar w:fldCharType="begin"/>
        </w:r>
        <w:r w:rsidR="00794B7D" w:rsidRPr="002C3D0F">
          <w:rPr>
            <w:rFonts w:ascii="Times New Roman" w:hAnsi="Times New Roman" w:cs="Times New Roman"/>
            <w:noProof/>
            <w:webHidden/>
          </w:rPr>
          <w:instrText xml:space="preserve"> PAGEREF _Toc55727821 \h </w:instrText>
        </w:r>
        <w:r w:rsidR="00794B7D" w:rsidRPr="002C3D0F">
          <w:rPr>
            <w:rFonts w:ascii="Times New Roman" w:hAnsi="Times New Roman" w:cs="Times New Roman"/>
            <w:noProof/>
            <w:webHidden/>
          </w:rPr>
        </w:r>
        <w:r w:rsidR="00794B7D" w:rsidRPr="002C3D0F">
          <w:rPr>
            <w:rFonts w:ascii="Times New Roman" w:hAnsi="Times New Roman" w:cs="Times New Roman"/>
            <w:noProof/>
            <w:webHidden/>
          </w:rPr>
          <w:fldChar w:fldCharType="separate"/>
        </w:r>
        <w:r w:rsidR="00794B7D" w:rsidRPr="002C3D0F">
          <w:rPr>
            <w:rFonts w:ascii="Times New Roman" w:hAnsi="Times New Roman" w:cs="Times New Roman"/>
            <w:noProof/>
            <w:webHidden/>
          </w:rPr>
          <w:t>18</w:t>
        </w:r>
        <w:r w:rsidR="00794B7D" w:rsidRPr="002C3D0F">
          <w:rPr>
            <w:rFonts w:ascii="Times New Roman" w:hAnsi="Times New Roman" w:cs="Times New Roman"/>
            <w:noProof/>
            <w:webHidden/>
          </w:rPr>
          <w:fldChar w:fldCharType="end"/>
        </w:r>
      </w:hyperlink>
    </w:p>
    <w:p w14:paraId="7651607D" w14:textId="31C3D126" w:rsidR="00794B7D" w:rsidRPr="002C3D0F" w:rsidRDefault="009F02C6">
      <w:pPr>
        <w:pStyle w:val="T3"/>
        <w:tabs>
          <w:tab w:val="right" w:leader="dot" w:pos="8493"/>
        </w:tabs>
        <w:rPr>
          <w:rFonts w:ascii="Times New Roman" w:eastAsiaTheme="minorEastAsia" w:hAnsi="Times New Roman" w:cs="Times New Roman"/>
          <w:noProof/>
          <w:lang w:eastAsia="tr-TR"/>
        </w:rPr>
      </w:pPr>
      <w:hyperlink w:anchor="_Toc55727822" w:history="1">
        <w:r w:rsidR="00794B7D" w:rsidRPr="002C3D0F">
          <w:rPr>
            <w:rStyle w:val="Kpr"/>
            <w:rFonts w:ascii="Times New Roman" w:hAnsi="Times New Roman" w:cs="Times New Roman"/>
            <w:noProof/>
          </w:rPr>
          <w:t xml:space="preserve">Kan </w:t>
        </w:r>
        <w:r w:rsidR="00166D5E">
          <w:rPr>
            <w:rStyle w:val="Kpr"/>
            <w:rFonts w:ascii="Times New Roman" w:hAnsi="Times New Roman" w:cs="Times New Roman"/>
            <w:noProof/>
          </w:rPr>
          <w:t>G</w:t>
        </w:r>
        <w:r w:rsidR="00794B7D" w:rsidRPr="002C3D0F">
          <w:rPr>
            <w:rStyle w:val="Kpr"/>
            <w:rFonts w:ascii="Times New Roman" w:hAnsi="Times New Roman" w:cs="Times New Roman"/>
            <w:noProof/>
          </w:rPr>
          <w:t xml:space="preserve">azı </w:t>
        </w:r>
        <w:r w:rsidR="00166D5E">
          <w:rPr>
            <w:rStyle w:val="Kpr"/>
            <w:rFonts w:ascii="Times New Roman" w:hAnsi="Times New Roman" w:cs="Times New Roman"/>
            <w:noProof/>
          </w:rPr>
          <w:t>A</w:t>
        </w:r>
        <w:r w:rsidR="00794B7D" w:rsidRPr="002C3D0F">
          <w:rPr>
            <w:rStyle w:val="Kpr"/>
            <w:rFonts w:ascii="Times New Roman" w:hAnsi="Times New Roman" w:cs="Times New Roman"/>
            <w:noProof/>
          </w:rPr>
          <w:t>nalizi</w:t>
        </w:r>
        <w:r w:rsidR="00794B7D" w:rsidRPr="002C3D0F">
          <w:rPr>
            <w:rFonts w:ascii="Times New Roman" w:hAnsi="Times New Roman" w:cs="Times New Roman"/>
            <w:noProof/>
            <w:webHidden/>
          </w:rPr>
          <w:tab/>
        </w:r>
        <w:r w:rsidR="00794B7D" w:rsidRPr="002C3D0F">
          <w:rPr>
            <w:rFonts w:ascii="Times New Roman" w:hAnsi="Times New Roman" w:cs="Times New Roman"/>
            <w:noProof/>
            <w:webHidden/>
          </w:rPr>
          <w:fldChar w:fldCharType="begin"/>
        </w:r>
        <w:r w:rsidR="00794B7D" w:rsidRPr="002C3D0F">
          <w:rPr>
            <w:rFonts w:ascii="Times New Roman" w:hAnsi="Times New Roman" w:cs="Times New Roman"/>
            <w:noProof/>
            <w:webHidden/>
          </w:rPr>
          <w:instrText xml:space="preserve"> PAGEREF _Toc55727822 \h </w:instrText>
        </w:r>
        <w:r w:rsidR="00794B7D" w:rsidRPr="002C3D0F">
          <w:rPr>
            <w:rFonts w:ascii="Times New Roman" w:hAnsi="Times New Roman" w:cs="Times New Roman"/>
            <w:noProof/>
            <w:webHidden/>
          </w:rPr>
        </w:r>
        <w:r w:rsidR="00794B7D" w:rsidRPr="002C3D0F">
          <w:rPr>
            <w:rFonts w:ascii="Times New Roman" w:hAnsi="Times New Roman" w:cs="Times New Roman"/>
            <w:noProof/>
            <w:webHidden/>
          </w:rPr>
          <w:fldChar w:fldCharType="separate"/>
        </w:r>
        <w:r w:rsidR="00794B7D" w:rsidRPr="002C3D0F">
          <w:rPr>
            <w:rFonts w:ascii="Times New Roman" w:hAnsi="Times New Roman" w:cs="Times New Roman"/>
            <w:noProof/>
            <w:webHidden/>
          </w:rPr>
          <w:t>18</w:t>
        </w:r>
        <w:r w:rsidR="00794B7D" w:rsidRPr="002C3D0F">
          <w:rPr>
            <w:rFonts w:ascii="Times New Roman" w:hAnsi="Times New Roman" w:cs="Times New Roman"/>
            <w:noProof/>
            <w:webHidden/>
          </w:rPr>
          <w:fldChar w:fldCharType="end"/>
        </w:r>
      </w:hyperlink>
    </w:p>
    <w:p w14:paraId="2AEF8955" w14:textId="77777777" w:rsidR="00794B7D" w:rsidRPr="002C3D0F" w:rsidRDefault="009F02C6">
      <w:pPr>
        <w:pStyle w:val="T3"/>
        <w:tabs>
          <w:tab w:val="right" w:leader="dot" w:pos="8493"/>
        </w:tabs>
        <w:rPr>
          <w:rFonts w:ascii="Times New Roman" w:eastAsiaTheme="minorEastAsia" w:hAnsi="Times New Roman" w:cs="Times New Roman"/>
          <w:noProof/>
          <w:lang w:eastAsia="tr-TR"/>
        </w:rPr>
      </w:pPr>
      <w:hyperlink w:anchor="_Toc55727823" w:history="1">
        <w:r w:rsidR="00794B7D" w:rsidRPr="002C3D0F">
          <w:rPr>
            <w:rStyle w:val="Kpr"/>
            <w:rFonts w:ascii="Times New Roman" w:hAnsi="Times New Roman" w:cs="Times New Roman"/>
            <w:noProof/>
          </w:rPr>
          <w:t>Laktat</w:t>
        </w:r>
        <w:r w:rsidR="00794B7D" w:rsidRPr="002C3D0F">
          <w:rPr>
            <w:rFonts w:ascii="Times New Roman" w:hAnsi="Times New Roman" w:cs="Times New Roman"/>
            <w:noProof/>
            <w:webHidden/>
          </w:rPr>
          <w:tab/>
        </w:r>
        <w:r w:rsidR="00794B7D" w:rsidRPr="002C3D0F">
          <w:rPr>
            <w:rFonts w:ascii="Times New Roman" w:hAnsi="Times New Roman" w:cs="Times New Roman"/>
            <w:noProof/>
            <w:webHidden/>
          </w:rPr>
          <w:fldChar w:fldCharType="begin"/>
        </w:r>
        <w:r w:rsidR="00794B7D" w:rsidRPr="002C3D0F">
          <w:rPr>
            <w:rFonts w:ascii="Times New Roman" w:hAnsi="Times New Roman" w:cs="Times New Roman"/>
            <w:noProof/>
            <w:webHidden/>
          </w:rPr>
          <w:instrText xml:space="preserve"> PAGEREF _Toc55727823 \h </w:instrText>
        </w:r>
        <w:r w:rsidR="00794B7D" w:rsidRPr="002C3D0F">
          <w:rPr>
            <w:rFonts w:ascii="Times New Roman" w:hAnsi="Times New Roman" w:cs="Times New Roman"/>
            <w:noProof/>
            <w:webHidden/>
          </w:rPr>
        </w:r>
        <w:r w:rsidR="00794B7D" w:rsidRPr="002C3D0F">
          <w:rPr>
            <w:rFonts w:ascii="Times New Roman" w:hAnsi="Times New Roman" w:cs="Times New Roman"/>
            <w:noProof/>
            <w:webHidden/>
          </w:rPr>
          <w:fldChar w:fldCharType="separate"/>
        </w:r>
        <w:r w:rsidR="00794B7D" w:rsidRPr="002C3D0F">
          <w:rPr>
            <w:rFonts w:ascii="Times New Roman" w:hAnsi="Times New Roman" w:cs="Times New Roman"/>
            <w:noProof/>
            <w:webHidden/>
          </w:rPr>
          <w:t>18</w:t>
        </w:r>
        <w:r w:rsidR="00794B7D" w:rsidRPr="002C3D0F">
          <w:rPr>
            <w:rFonts w:ascii="Times New Roman" w:hAnsi="Times New Roman" w:cs="Times New Roman"/>
            <w:noProof/>
            <w:webHidden/>
          </w:rPr>
          <w:fldChar w:fldCharType="end"/>
        </w:r>
      </w:hyperlink>
    </w:p>
    <w:p w14:paraId="42744756" w14:textId="73CC3E15" w:rsidR="00794B7D" w:rsidRPr="002C3D0F" w:rsidRDefault="009F02C6">
      <w:pPr>
        <w:pStyle w:val="T3"/>
        <w:tabs>
          <w:tab w:val="right" w:leader="dot" w:pos="8493"/>
        </w:tabs>
        <w:rPr>
          <w:rFonts w:ascii="Times New Roman" w:eastAsiaTheme="minorEastAsia" w:hAnsi="Times New Roman" w:cs="Times New Roman"/>
          <w:noProof/>
          <w:lang w:eastAsia="tr-TR"/>
        </w:rPr>
      </w:pPr>
      <w:hyperlink w:anchor="_Toc55727824" w:history="1">
        <w:r w:rsidR="00794B7D" w:rsidRPr="002C3D0F">
          <w:rPr>
            <w:rStyle w:val="Kpr"/>
            <w:rFonts w:ascii="Times New Roman" w:hAnsi="Times New Roman" w:cs="Times New Roman"/>
            <w:noProof/>
          </w:rPr>
          <w:t>TREM-1</w:t>
        </w:r>
        <w:r w:rsidR="00794B7D" w:rsidRPr="002C3D0F">
          <w:rPr>
            <w:rFonts w:ascii="Times New Roman" w:hAnsi="Times New Roman" w:cs="Times New Roman"/>
            <w:noProof/>
            <w:webHidden/>
          </w:rPr>
          <w:tab/>
        </w:r>
        <w:r w:rsidR="00794B7D" w:rsidRPr="002C3D0F">
          <w:rPr>
            <w:rFonts w:ascii="Times New Roman" w:hAnsi="Times New Roman" w:cs="Times New Roman"/>
            <w:noProof/>
            <w:webHidden/>
          </w:rPr>
          <w:fldChar w:fldCharType="begin"/>
        </w:r>
        <w:r w:rsidR="00794B7D" w:rsidRPr="002C3D0F">
          <w:rPr>
            <w:rFonts w:ascii="Times New Roman" w:hAnsi="Times New Roman" w:cs="Times New Roman"/>
            <w:noProof/>
            <w:webHidden/>
          </w:rPr>
          <w:instrText xml:space="preserve"> PAGEREF _Toc55727824 \h </w:instrText>
        </w:r>
        <w:r w:rsidR="00794B7D" w:rsidRPr="002C3D0F">
          <w:rPr>
            <w:rFonts w:ascii="Times New Roman" w:hAnsi="Times New Roman" w:cs="Times New Roman"/>
            <w:noProof/>
            <w:webHidden/>
          </w:rPr>
        </w:r>
        <w:r w:rsidR="00794B7D" w:rsidRPr="002C3D0F">
          <w:rPr>
            <w:rFonts w:ascii="Times New Roman" w:hAnsi="Times New Roman" w:cs="Times New Roman"/>
            <w:noProof/>
            <w:webHidden/>
          </w:rPr>
          <w:fldChar w:fldCharType="separate"/>
        </w:r>
        <w:r w:rsidR="00794B7D" w:rsidRPr="002C3D0F">
          <w:rPr>
            <w:rFonts w:ascii="Times New Roman" w:hAnsi="Times New Roman" w:cs="Times New Roman"/>
            <w:noProof/>
            <w:webHidden/>
          </w:rPr>
          <w:t>18</w:t>
        </w:r>
        <w:r w:rsidR="00794B7D" w:rsidRPr="002C3D0F">
          <w:rPr>
            <w:rFonts w:ascii="Times New Roman" w:hAnsi="Times New Roman" w:cs="Times New Roman"/>
            <w:noProof/>
            <w:webHidden/>
          </w:rPr>
          <w:fldChar w:fldCharType="end"/>
        </w:r>
      </w:hyperlink>
    </w:p>
    <w:p w14:paraId="01E196B2" w14:textId="77777777" w:rsidR="00794B7D" w:rsidRPr="002C3D0F" w:rsidRDefault="009F02C6">
      <w:pPr>
        <w:pStyle w:val="T3"/>
        <w:tabs>
          <w:tab w:val="right" w:leader="dot" w:pos="8493"/>
        </w:tabs>
        <w:rPr>
          <w:rFonts w:ascii="Times New Roman" w:eastAsiaTheme="minorEastAsia" w:hAnsi="Times New Roman" w:cs="Times New Roman"/>
          <w:noProof/>
          <w:lang w:eastAsia="tr-TR"/>
        </w:rPr>
      </w:pPr>
      <w:hyperlink w:anchor="_Toc55727825" w:history="1">
        <w:r w:rsidR="00794B7D" w:rsidRPr="002C3D0F">
          <w:rPr>
            <w:rStyle w:val="Kpr"/>
            <w:rFonts w:ascii="Times New Roman" w:hAnsi="Times New Roman" w:cs="Times New Roman"/>
            <w:noProof/>
          </w:rPr>
          <w:t>sHLA-G (Soluble human leukocyte antigen-G)</w:t>
        </w:r>
        <w:r w:rsidR="00794B7D" w:rsidRPr="002C3D0F">
          <w:rPr>
            <w:rFonts w:ascii="Times New Roman" w:hAnsi="Times New Roman" w:cs="Times New Roman"/>
            <w:noProof/>
            <w:webHidden/>
          </w:rPr>
          <w:tab/>
        </w:r>
        <w:r w:rsidR="00794B7D" w:rsidRPr="002C3D0F">
          <w:rPr>
            <w:rFonts w:ascii="Times New Roman" w:hAnsi="Times New Roman" w:cs="Times New Roman"/>
            <w:noProof/>
            <w:webHidden/>
          </w:rPr>
          <w:fldChar w:fldCharType="begin"/>
        </w:r>
        <w:r w:rsidR="00794B7D" w:rsidRPr="002C3D0F">
          <w:rPr>
            <w:rFonts w:ascii="Times New Roman" w:hAnsi="Times New Roman" w:cs="Times New Roman"/>
            <w:noProof/>
            <w:webHidden/>
          </w:rPr>
          <w:instrText xml:space="preserve"> PAGEREF _Toc55727825 \h </w:instrText>
        </w:r>
        <w:r w:rsidR="00794B7D" w:rsidRPr="002C3D0F">
          <w:rPr>
            <w:rFonts w:ascii="Times New Roman" w:hAnsi="Times New Roman" w:cs="Times New Roman"/>
            <w:noProof/>
            <w:webHidden/>
          </w:rPr>
        </w:r>
        <w:r w:rsidR="00794B7D" w:rsidRPr="002C3D0F">
          <w:rPr>
            <w:rFonts w:ascii="Times New Roman" w:hAnsi="Times New Roman" w:cs="Times New Roman"/>
            <w:noProof/>
            <w:webHidden/>
          </w:rPr>
          <w:fldChar w:fldCharType="separate"/>
        </w:r>
        <w:r w:rsidR="00794B7D" w:rsidRPr="002C3D0F">
          <w:rPr>
            <w:rFonts w:ascii="Times New Roman" w:hAnsi="Times New Roman" w:cs="Times New Roman"/>
            <w:noProof/>
            <w:webHidden/>
          </w:rPr>
          <w:t>19</w:t>
        </w:r>
        <w:r w:rsidR="00794B7D" w:rsidRPr="002C3D0F">
          <w:rPr>
            <w:rFonts w:ascii="Times New Roman" w:hAnsi="Times New Roman" w:cs="Times New Roman"/>
            <w:noProof/>
            <w:webHidden/>
          </w:rPr>
          <w:fldChar w:fldCharType="end"/>
        </w:r>
      </w:hyperlink>
    </w:p>
    <w:p w14:paraId="465EE615" w14:textId="77777777" w:rsidR="00794B7D" w:rsidRPr="002C3D0F" w:rsidRDefault="009F02C6">
      <w:pPr>
        <w:pStyle w:val="T3"/>
        <w:tabs>
          <w:tab w:val="right" w:leader="dot" w:pos="8493"/>
        </w:tabs>
        <w:rPr>
          <w:rFonts w:ascii="Times New Roman" w:eastAsiaTheme="minorEastAsia" w:hAnsi="Times New Roman" w:cs="Times New Roman"/>
          <w:noProof/>
          <w:lang w:eastAsia="tr-TR"/>
        </w:rPr>
      </w:pPr>
      <w:hyperlink w:anchor="_Toc55727826" w:history="1">
        <w:r w:rsidR="00794B7D" w:rsidRPr="002C3D0F">
          <w:rPr>
            <w:rStyle w:val="Kpr"/>
            <w:rFonts w:ascii="Times New Roman" w:hAnsi="Times New Roman" w:cs="Times New Roman"/>
            <w:noProof/>
          </w:rPr>
          <w:t>TNF-α (Tümör Nekrosis Faktör- alfa)</w:t>
        </w:r>
        <w:r w:rsidR="00794B7D" w:rsidRPr="002C3D0F">
          <w:rPr>
            <w:rFonts w:ascii="Times New Roman" w:hAnsi="Times New Roman" w:cs="Times New Roman"/>
            <w:noProof/>
            <w:webHidden/>
          </w:rPr>
          <w:tab/>
        </w:r>
        <w:r w:rsidR="00794B7D" w:rsidRPr="002C3D0F">
          <w:rPr>
            <w:rFonts w:ascii="Times New Roman" w:hAnsi="Times New Roman" w:cs="Times New Roman"/>
            <w:noProof/>
            <w:webHidden/>
          </w:rPr>
          <w:fldChar w:fldCharType="begin"/>
        </w:r>
        <w:r w:rsidR="00794B7D" w:rsidRPr="002C3D0F">
          <w:rPr>
            <w:rFonts w:ascii="Times New Roman" w:hAnsi="Times New Roman" w:cs="Times New Roman"/>
            <w:noProof/>
            <w:webHidden/>
          </w:rPr>
          <w:instrText xml:space="preserve"> PAGEREF _Toc55727826 \h </w:instrText>
        </w:r>
        <w:r w:rsidR="00794B7D" w:rsidRPr="002C3D0F">
          <w:rPr>
            <w:rFonts w:ascii="Times New Roman" w:hAnsi="Times New Roman" w:cs="Times New Roman"/>
            <w:noProof/>
            <w:webHidden/>
          </w:rPr>
        </w:r>
        <w:r w:rsidR="00794B7D" w:rsidRPr="002C3D0F">
          <w:rPr>
            <w:rFonts w:ascii="Times New Roman" w:hAnsi="Times New Roman" w:cs="Times New Roman"/>
            <w:noProof/>
            <w:webHidden/>
          </w:rPr>
          <w:fldChar w:fldCharType="separate"/>
        </w:r>
        <w:r w:rsidR="00794B7D" w:rsidRPr="002C3D0F">
          <w:rPr>
            <w:rFonts w:ascii="Times New Roman" w:hAnsi="Times New Roman" w:cs="Times New Roman"/>
            <w:noProof/>
            <w:webHidden/>
          </w:rPr>
          <w:t>19</w:t>
        </w:r>
        <w:r w:rsidR="00794B7D" w:rsidRPr="002C3D0F">
          <w:rPr>
            <w:rFonts w:ascii="Times New Roman" w:hAnsi="Times New Roman" w:cs="Times New Roman"/>
            <w:noProof/>
            <w:webHidden/>
          </w:rPr>
          <w:fldChar w:fldCharType="end"/>
        </w:r>
      </w:hyperlink>
    </w:p>
    <w:p w14:paraId="41AD8F0B" w14:textId="77777777" w:rsidR="00794B7D" w:rsidRPr="002C3D0F" w:rsidRDefault="009F02C6">
      <w:pPr>
        <w:pStyle w:val="T3"/>
        <w:tabs>
          <w:tab w:val="right" w:leader="dot" w:pos="8493"/>
        </w:tabs>
        <w:rPr>
          <w:rFonts w:ascii="Times New Roman" w:eastAsiaTheme="minorEastAsia" w:hAnsi="Times New Roman" w:cs="Times New Roman"/>
          <w:noProof/>
          <w:lang w:eastAsia="tr-TR"/>
        </w:rPr>
      </w:pPr>
      <w:hyperlink w:anchor="_Toc55727827" w:history="1">
        <w:r w:rsidR="00794B7D" w:rsidRPr="002C3D0F">
          <w:rPr>
            <w:rStyle w:val="Kpr"/>
            <w:rFonts w:ascii="Times New Roman" w:hAnsi="Times New Roman" w:cs="Times New Roman"/>
            <w:noProof/>
          </w:rPr>
          <w:t>TGF-β (Transforming büyüme faktörü-beta)</w:t>
        </w:r>
        <w:r w:rsidR="00794B7D" w:rsidRPr="002C3D0F">
          <w:rPr>
            <w:rFonts w:ascii="Times New Roman" w:hAnsi="Times New Roman" w:cs="Times New Roman"/>
            <w:noProof/>
            <w:webHidden/>
          </w:rPr>
          <w:tab/>
        </w:r>
        <w:r w:rsidR="00794B7D" w:rsidRPr="002C3D0F">
          <w:rPr>
            <w:rFonts w:ascii="Times New Roman" w:hAnsi="Times New Roman" w:cs="Times New Roman"/>
            <w:noProof/>
            <w:webHidden/>
          </w:rPr>
          <w:fldChar w:fldCharType="begin"/>
        </w:r>
        <w:r w:rsidR="00794B7D" w:rsidRPr="002C3D0F">
          <w:rPr>
            <w:rFonts w:ascii="Times New Roman" w:hAnsi="Times New Roman" w:cs="Times New Roman"/>
            <w:noProof/>
            <w:webHidden/>
          </w:rPr>
          <w:instrText xml:space="preserve"> PAGEREF _Toc55727827 \h </w:instrText>
        </w:r>
        <w:r w:rsidR="00794B7D" w:rsidRPr="002C3D0F">
          <w:rPr>
            <w:rFonts w:ascii="Times New Roman" w:hAnsi="Times New Roman" w:cs="Times New Roman"/>
            <w:noProof/>
            <w:webHidden/>
          </w:rPr>
        </w:r>
        <w:r w:rsidR="00794B7D" w:rsidRPr="002C3D0F">
          <w:rPr>
            <w:rFonts w:ascii="Times New Roman" w:hAnsi="Times New Roman" w:cs="Times New Roman"/>
            <w:noProof/>
            <w:webHidden/>
          </w:rPr>
          <w:fldChar w:fldCharType="separate"/>
        </w:r>
        <w:r w:rsidR="00794B7D" w:rsidRPr="002C3D0F">
          <w:rPr>
            <w:rFonts w:ascii="Times New Roman" w:hAnsi="Times New Roman" w:cs="Times New Roman"/>
            <w:noProof/>
            <w:webHidden/>
          </w:rPr>
          <w:t>19</w:t>
        </w:r>
        <w:r w:rsidR="00794B7D" w:rsidRPr="002C3D0F">
          <w:rPr>
            <w:rFonts w:ascii="Times New Roman" w:hAnsi="Times New Roman" w:cs="Times New Roman"/>
            <w:noProof/>
            <w:webHidden/>
          </w:rPr>
          <w:fldChar w:fldCharType="end"/>
        </w:r>
      </w:hyperlink>
    </w:p>
    <w:p w14:paraId="3A557A8E" w14:textId="77777777" w:rsidR="00794B7D" w:rsidRPr="002C3D0F" w:rsidRDefault="009F02C6">
      <w:pPr>
        <w:pStyle w:val="T3"/>
        <w:tabs>
          <w:tab w:val="right" w:leader="dot" w:pos="8493"/>
        </w:tabs>
        <w:rPr>
          <w:rFonts w:ascii="Times New Roman" w:eastAsiaTheme="minorEastAsia" w:hAnsi="Times New Roman" w:cs="Times New Roman"/>
          <w:noProof/>
          <w:lang w:eastAsia="tr-TR"/>
        </w:rPr>
      </w:pPr>
      <w:hyperlink w:anchor="_Toc55727828" w:history="1">
        <w:r w:rsidR="00794B7D" w:rsidRPr="002C3D0F">
          <w:rPr>
            <w:rStyle w:val="Kpr"/>
            <w:rFonts w:ascii="Times New Roman" w:hAnsi="Times New Roman" w:cs="Times New Roman"/>
            <w:noProof/>
          </w:rPr>
          <w:t>IFN-γ (İnterferon-gama)</w:t>
        </w:r>
        <w:r w:rsidR="00794B7D" w:rsidRPr="002C3D0F">
          <w:rPr>
            <w:rFonts w:ascii="Times New Roman" w:hAnsi="Times New Roman" w:cs="Times New Roman"/>
            <w:noProof/>
            <w:webHidden/>
          </w:rPr>
          <w:tab/>
        </w:r>
        <w:r w:rsidR="00794B7D" w:rsidRPr="002C3D0F">
          <w:rPr>
            <w:rFonts w:ascii="Times New Roman" w:hAnsi="Times New Roman" w:cs="Times New Roman"/>
            <w:noProof/>
            <w:webHidden/>
          </w:rPr>
          <w:fldChar w:fldCharType="begin"/>
        </w:r>
        <w:r w:rsidR="00794B7D" w:rsidRPr="002C3D0F">
          <w:rPr>
            <w:rFonts w:ascii="Times New Roman" w:hAnsi="Times New Roman" w:cs="Times New Roman"/>
            <w:noProof/>
            <w:webHidden/>
          </w:rPr>
          <w:instrText xml:space="preserve"> PAGEREF _Toc55727828 \h </w:instrText>
        </w:r>
        <w:r w:rsidR="00794B7D" w:rsidRPr="002C3D0F">
          <w:rPr>
            <w:rFonts w:ascii="Times New Roman" w:hAnsi="Times New Roman" w:cs="Times New Roman"/>
            <w:noProof/>
            <w:webHidden/>
          </w:rPr>
        </w:r>
        <w:r w:rsidR="00794B7D" w:rsidRPr="002C3D0F">
          <w:rPr>
            <w:rFonts w:ascii="Times New Roman" w:hAnsi="Times New Roman" w:cs="Times New Roman"/>
            <w:noProof/>
            <w:webHidden/>
          </w:rPr>
          <w:fldChar w:fldCharType="separate"/>
        </w:r>
        <w:r w:rsidR="00794B7D" w:rsidRPr="002C3D0F">
          <w:rPr>
            <w:rFonts w:ascii="Times New Roman" w:hAnsi="Times New Roman" w:cs="Times New Roman"/>
            <w:noProof/>
            <w:webHidden/>
          </w:rPr>
          <w:t>20</w:t>
        </w:r>
        <w:r w:rsidR="00794B7D" w:rsidRPr="002C3D0F">
          <w:rPr>
            <w:rFonts w:ascii="Times New Roman" w:hAnsi="Times New Roman" w:cs="Times New Roman"/>
            <w:noProof/>
            <w:webHidden/>
          </w:rPr>
          <w:fldChar w:fldCharType="end"/>
        </w:r>
      </w:hyperlink>
    </w:p>
    <w:p w14:paraId="7C4B6017" w14:textId="77777777" w:rsidR="00794B7D" w:rsidRPr="002C3D0F" w:rsidRDefault="009F02C6">
      <w:pPr>
        <w:pStyle w:val="T3"/>
        <w:tabs>
          <w:tab w:val="right" w:leader="dot" w:pos="8493"/>
        </w:tabs>
        <w:rPr>
          <w:rFonts w:ascii="Times New Roman" w:eastAsiaTheme="minorEastAsia" w:hAnsi="Times New Roman" w:cs="Times New Roman"/>
          <w:noProof/>
          <w:lang w:eastAsia="tr-TR"/>
        </w:rPr>
      </w:pPr>
      <w:hyperlink w:anchor="_Toc55727829" w:history="1">
        <w:r w:rsidR="00794B7D" w:rsidRPr="002C3D0F">
          <w:rPr>
            <w:rStyle w:val="Kpr"/>
            <w:rFonts w:ascii="Times New Roman" w:hAnsi="Times New Roman" w:cs="Times New Roman"/>
            <w:noProof/>
          </w:rPr>
          <w:t>İnterlökin-4 (IL-4)</w:t>
        </w:r>
        <w:r w:rsidR="00794B7D" w:rsidRPr="002C3D0F">
          <w:rPr>
            <w:rFonts w:ascii="Times New Roman" w:hAnsi="Times New Roman" w:cs="Times New Roman"/>
            <w:noProof/>
            <w:webHidden/>
          </w:rPr>
          <w:tab/>
        </w:r>
        <w:r w:rsidR="00794B7D" w:rsidRPr="002C3D0F">
          <w:rPr>
            <w:rFonts w:ascii="Times New Roman" w:hAnsi="Times New Roman" w:cs="Times New Roman"/>
            <w:noProof/>
            <w:webHidden/>
          </w:rPr>
          <w:fldChar w:fldCharType="begin"/>
        </w:r>
        <w:r w:rsidR="00794B7D" w:rsidRPr="002C3D0F">
          <w:rPr>
            <w:rFonts w:ascii="Times New Roman" w:hAnsi="Times New Roman" w:cs="Times New Roman"/>
            <w:noProof/>
            <w:webHidden/>
          </w:rPr>
          <w:instrText xml:space="preserve"> PAGEREF _Toc55727829 \h </w:instrText>
        </w:r>
        <w:r w:rsidR="00794B7D" w:rsidRPr="002C3D0F">
          <w:rPr>
            <w:rFonts w:ascii="Times New Roman" w:hAnsi="Times New Roman" w:cs="Times New Roman"/>
            <w:noProof/>
            <w:webHidden/>
          </w:rPr>
        </w:r>
        <w:r w:rsidR="00794B7D" w:rsidRPr="002C3D0F">
          <w:rPr>
            <w:rFonts w:ascii="Times New Roman" w:hAnsi="Times New Roman" w:cs="Times New Roman"/>
            <w:noProof/>
            <w:webHidden/>
          </w:rPr>
          <w:fldChar w:fldCharType="separate"/>
        </w:r>
        <w:r w:rsidR="00794B7D" w:rsidRPr="002C3D0F">
          <w:rPr>
            <w:rFonts w:ascii="Times New Roman" w:hAnsi="Times New Roman" w:cs="Times New Roman"/>
            <w:noProof/>
            <w:webHidden/>
          </w:rPr>
          <w:t>20</w:t>
        </w:r>
        <w:r w:rsidR="00794B7D" w:rsidRPr="002C3D0F">
          <w:rPr>
            <w:rFonts w:ascii="Times New Roman" w:hAnsi="Times New Roman" w:cs="Times New Roman"/>
            <w:noProof/>
            <w:webHidden/>
          </w:rPr>
          <w:fldChar w:fldCharType="end"/>
        </w:r>
      </w:hyperlink>
    </w:p>
    <w:p w14:paraId="72B24FA2" w14:textId="77777777" w:rsidR="00794B7D" w:rsidRPr="002C3D0F" w:rsidRDefault="009F02C6">
      <w:pPr>
        <w:pStyle w:val="T3"/>
        <w:tabs>
          <w:tab w:val="right" w:leader="dot" w:pos="8493"/>
        </w:tabs>
        <w:rPr>
          <w:rFonts w:ascii="Times New Roman" w:eastAsiaTheme="minorEastAsia" w:hAnsi="Times New Roman" w:cs="Times New Roman"/>
          <w:noProof/>
          <w:lang w:eastAsia="tr-TR"/>
        </w:rPr>
      </w:pPr>
      <w:hyperlink w:anchor="_Toc55727830" w:history="1">
        <w:r w:rsidR="00794B7D" w:rsidRPr="002C3D0F">
          <w:rPr>
            <w:rStyle w:val="Kpr"/>
            <w:rFonts w:ascii="Times New Roman" w:hAnsi="Times New Roman" w:cs="Times New Roman"/>
            <w:noProof/>
          </w:rPr>
          <w:t>İnterlökin-6 (IL-6)</w:t>
        </w:r>
        <w:r w:rsidR="00794B7D" w:rsidRPr="002C3D0F">
          <w:rPr>
            <w:rFonts w:ascii="Times New Roman" w:hAnsi="Times New Roman" w:cs="Times New Roman"/>
            <w:noProof/>
            <w:webHidden/>
          </w:rPr>
          <w:tab/>
        </w:r>
        <w:r w:rsidR="00794B7D" w:rsidRPr="002C3D0F">
          <w:rPr>
            <w:rFonts w:ascii="Times New Roman" w:hAnsi="Times New Roman" w:cs="Times New Roman"/>
            <w:noProof/>
            <w:webHidden/>
          </w:rPr>
          <w:fldChar w:fldCharType="begin"/>
        </w:r>
        <w:r w:rsidR="00794B7D" w:rsidRPr="002C3D0F">
          <w:rPr>
            <w:rFonts w:ascii="Times New Roman" w:hAnsi="Times New Roman" w:cs="Times New Roman"/>
            <w:noProof/>
            <w:webHidden/>
          </w:rPr>
          <w:instrText xml:space="preserve"> PAGEREF _Toc55727830 \h </w:instrText>
        </w:r>
        <w:r w:rsidR="00794B7D" w:rsidRPr="002C3D0F">
          <w:rPr>
            <w:rFonts w:ascii="Times New Roman" w:hAnsi="Times New Roman" w:cs="Times New Roman"/>
            <w:noProof/>
            <w:webHidden/>
          </w:rPr>
        </w:r>
        <w:r w:rsidR="00794B7D" w:rsidRPr="002C3D0F">
          <w:rPr>
            <w:rFonts w:ascii="Times New Roman" w:hAnsi="Times New Roman" w:cs="Times New Roman"/>
            <w:noProof/>
            <w:webHidden/>
          </w:rPr>
          <w:fldChar w:fldCharType="separate"/>
        </w:r>
        <w:r w:rsidR="00794B7D" w:rsidRPr="002C3D0F">
          <w:rPr>
            <w:rFonts w:ascii="Times New Roman" w:hAnsi="Times New Roman" w:cs="Times New Roman"/>
            <w:noProof/>
            <w:webHidden/>
          </w:rPr>
          <w:t>20</w:t>
        </w:r>
        <w:r w:rsidR="00794B7D" w:rsidRPr="002C3D0F">
          <w:rPr>
            <w:rFonts w:ascii="Times New Roman" w:hAnsi="Times New Roman" w:cs="Times New Roman"/>
            <w:noProof/>
            <w:webHidden/>
          </w:rPr>
          <w:fldChar w:fldCharType="end"/>
        </w:r>
      </w:hyperlink>
    </w:p>
    <w:p w14:paraId="3DA5EEAA" w14:textId="77777777" w:rsidR="00794B7D" w:rsidRPr="002C3D0F" w:rsidRDefault="009F02C6">
      <w:pPr>
        <w:pStyle w:val="T3"/>
        <w:tabs>
          <w:tab w:val="right" w:leader="dot" w:pos="8493"/>
        </w:tabs>
        <w:rPr>
          <w:rFonts w:ascii="Times New Roman" w:eastAsiaTheme="minorEastAsia" w:hAnsi="Times New Roman" w:cs="Times New Roman"/>
          <w:noProof/>
          <w:lang w:eastAsia="tr-TR"/>
        </w:rPr>
      </w:pPr>
      <w:hyperlink w:anchor="_Toc55727831" w:history="1">
        <w:r w:rsidR="00794B7D" w:rsidRPr="002C3D0F">
          <w:rPr>
            <w:rStyle w:val="Kpr"/>
            <w:rFonts w:ascii="Times New Roman" w:hAnsi="Times New Roman" w:cs="Times New Roman"/>
            <w:noProof/>
          </w:rPr>
          <w:t>İnterlökin-10 (IL-10)</w:t>
        </w:r>
        <w:r w:rsidR="00794B7D" w:rsidRPr="002C3D0F">
          <w:rPr>
            <w:rFonts w:ascii="Times New Roman" w:hAnsi="Times New Roman" w:cs="Times New Roman"/>
            <w:noProof/>
            <w:webHidden/>
          </w:rPr>
          <w:tab/>
        </w:r>
        <w:r w:rsidR="00794B7D" w:rsidRPr="002C3D0F">
          <w:rPr>
            <w:rFonts w:ascii="Times New Roman" w:hAnsi="Times New Roman" w:cs="Times New Roman"/>
            <w:noProof/>
            <w:webHidden/>
          </w:rPr>
          <w:fldChar w:fldCharType="begin"/>
        </w:r>
        <w:r w:rsidR="00794B7D" w:rsidRPr="002C3D0F">
          <w:rPr>
            <w:rFonts w:ascii="Times New Roman" w:hAnsi="Times New Roman" w:cs="Times New Roman"/>
            <w:noProof/>
            <w:webHidden/>
          </w:rPr>
          <w:instrText xml:space="preserve"> PAGEREF _Toc55727831 \h </w:instrText>
        </w:r>
        <w:r w:rsidR="00794B7D" w:rsidRPr="002C3D0F">
          <w:rPr>
            <w:rFonts w:ascii="Times New Roman" w:hAnsi="Times New Roman" w:cs="Times New Roman"/>
            <w:noProof/>
            <w:webHidden/>
          </w:rPr>
        </w:r>
        <w:r w:rsidR="00794B7D" w:rsidRPr="002C3D0F">
          <w:rPr>
            <w:rFonts w:ascii="Times New Roman" w:hAnsi="Times New Roman" w:cs="Times New Roman"/>
            <w:noProof/>
            <w:webHidden/>
          </w:rPr>
          <w:fldChar w:fldCharType="separate"/>
        </w:r>
        <w:r w:rsidR="00794B7D" w:rsidRPr="002C3D0F">
          <w:rPr>
            <w:rFonts w:ascii="Times New Roman" w:hAnsi="Times New Roman" w:cs="Times New Roman"/>
            <w:noProof/>
            <w:webHidden/>
          </w:rPr>
          <w:t>20</w:t>
        </w:r>
        <w:r w:rsidR="00794B7D" w:rsidRPr="002C3D0F">
          <w:rPr>
            <w:rFonts w:ascii="Times New Roman" w:hAnsi="Times New Roman" w:cs="Times New Roman"/>
            <w:noProof/>
            <w:webHidden/>
          </w:rPr>
          <w:fldChar w:fldCharType="end"/>
        </w:r>
      </w:hyperlink>
    </w:p>
    <w:p w14:paraId="21C1D07E" w14:textId="77777777" w:rsidR="00794B7D" w:rsidRPr="002C3D0F" w:rsidRDefault="009F02C6">
      <w:pPr>
        <w:pStyle w:val="T3"/>
        <w:tabs>
          <w:tab w:val="right" w:leader="dot" w:pos="8493"/>
        </w:tabs>
        <w:rPr>
          <w:rFonts w:ascii="Times New Roman" w:eastAsiaTheme="minorEastAsia" w:hAnsi="Times New Roman" w:cs="Times New Roman"/>
          <w:noProof/>
          <w:lang w:eastAsia="tr-TR"/>
        </w:rPr>
      </w:pPr>
      <w:hyperlink w:anchor="_Toc55727832" w:history="1">
        <w:r w:rsidR="00794B7D" w:rsidRPr="002C3D0F">
          <w:rPr>
            <w:rStyle w:val="Kpr"/>
            <w:rFonts w:ascii="Times New Roman" w:hAnsi="Times New Roman" w:cs="Times New Roman"/>
            <w:noProof/>
          </w:rPr>
          <w:t>İnterlökin-17 (IL-17)</w:t>
        </w:r>
        <w:r w:rsidR="00794B7D" w:rsidRPr="002C3D0F">
          <w:rPr>
            <w:rFonts w:ascii="Times New Roman" w:hAnsi="Times New Roman" w:cs="Times New Roman"/>
            <w:noProof/>
            <w:webHidden/>
          </w:rPr>
          <w:tab/>
        </w:r>
        <w:r w:rsidR="00794B7D" w:rsidRPr="002C3D0F">
          <w:rPr>
            <w:rFonts w:ascii="Times New Roman" w:hAnsi="Times New Roman" w:cs="Times New Roman"/>
            <w:noProof/>
            <w:webHidden/>
          </w:rPr>
          <w:fldChar w:fldCharType="begin"/>
        </w:r>
        <w:r w:rsidR="00794B7D" w:rsidRPr="002C3D0F">
          <w:rPr>
            <w:rFonts w:ascii="Times New Roman" w:hAnsi="Times New Roman" w:cs="Times New Roman"/>
            <w:noProof/>
            <w:webHidden/>
          </w:rPr>
          <w:instrText xml:space="preserve"> PAGEREF _Toc55727832 \h </w:instrText>
        </w:r>
        <w:r w:rsidR="00794B7D" w:rsidRPr="002C3D0F">
          <w:rPr>
            <w:rFonts w:ascii="Times New Roman" w:hAnsi="Times New Roman" w:cs="Times New Roman"/>
            <w:noProof/>
            <w:webHidden/>
          </w:rPr>
        </w:r>
        <w:r w:rsidR="00794B7D" w:rsidRPr="002C3D0F">
          <w:rPr>
            <w:rFonts w:ascii="Times New Roman" w:hAnsi="Times New Roman" w:cs="Times New Roman"/>
            <w:noProof/>
            <w:webHidden/>
          </w:rPr>
          <w:fldChar w:fldCharType="separate"/>
        </w:r>
        <w:r w:rsidR="00794B7D" w:rsidRPr="002C3D0F">
          <w:rPr>
            <w:rFonts w:ascii="Times New Roman" w:hAnsi="Times New Roman" w:cs="Times New Roman"/>
            <w:noProof/>
            <w:webHidden/>
          </w:rPr>
          <w:t>21</w:t>
        </w:r>
        <w:r w:rsidR="00794B7D" w:rsidRPr="002C3D0F">
          <w:rPr>
            <w:rFonts w:ascii="Times New Roman" w:hAnsi="Times New Roman" w:cs="Times New Roman"/>
            <w:noProof/>
            <w:webHidden/>
          </w:rPr>
          <w:fldChar w:fldCharType="end"/>
        </w:r>
      </w:hyperlink>
    </w:p>
    <w:p w14:paraId="2368385C" w14:textId="77777777" w:rsidR="00794B7D" w:rsidRPr="002C3D0F" w:rsidRDefault="009F02C6">
      <w:pPr>
        <w:pStyle w:val="T2"/>
        <w:tabs>
          <w:tab w:val="left" w:pos="1680"/>
          <w:tab w:val="right" w:leader="dot" w:pos="8493"/>
        </w:tabs>
        <w:rPr>
          <w:rFonts w:ascii="Times New Roman" w:eastAsiaTheme="minorEastAsia" w:hAnsi="Times New Roman" w:cs="Times New Roman"/>
          <w:i w:val="0"/>
          <w:iCs w:val="0"/>
          <w:noProof/>
          <w:lang w:eastAsia="tr-TR"/>
        </w:rPr>
      </w:pPr>
      <w:hyperlink w:anchor="_Toc55727833" w:history="1">
        <w:r w:rsidR="00794B7D" w:rsidRPr="002C3D0F">
          <w:rPr>
            <w:rStyle w:val="Kpr"/>
            <w:rFonts w:ascii="Times New Roman" w:hAnsi="Times New Roman" w:cs="Times New Roman"/>
            <w:i w:val="0"/>
            <w:noProof/>
          </w:rPr>
          <w:t>2.11</w:t>
        </w:r>
        <w:r w:rsidR="00794B7D" w:rsidRPr="002C3D0F">
          <w:rPr>
            <w:rFonts w:ascii="Times New Roman" w:eastAsiaTheme="minorEastAsia" w:hAnsi="Times New Roman" w:cs="Times New Roman"/>
            <w:i w:val="0"/>
            <w:iCs w:val="0"/>
            <w:noProof/>
            <w:lang w:eastAsia="tr-TR"/>
          </w:rPr>
          <w:tab/>
        </w:r>
        <w:r w:rsidR="00794B7D" w:rsidRPr="002C3D0F">
          <w:rPr>
            <w:rStyle w:val="Kpr"/>
            <w:rFonts w:ascii="Times New Roman" w:hAnsi="Times New Roman" w:cs="Times New Roman"/>
            <w:i w:val="0"/>
            <w:noProof/>
          </w:rPr>
          <w:t>Sepsiste Gastrointestinal Sistem</w:t>
        </w:r>
        <w:r w:rsidR="00794B7D" w:rsidRPr="002C3D0F">
          <w:rPr>
            <w:rFonts w:ascii="Times New Roman" w:hAnsi="Times New Roman" w:cs="Times New Roman"/>
            <w:i w:val="0"/>
            <w:noProof/>
            <w:webHidden/>
          </w:rPr>
          <w:tab/>
        </w:r>
        <w:r w:rsidR="00794B7D" w:rsidRPr="002C3D0F">
          <w:rPr>
            <w:rFonts w:ascii="Times New Roman" w:hAnsi="Times New Roman" w:cs="Times New Roman"/>
            <w:i w:val="0"/>
            <w:noProof/>
            <w:webHidden/>
          </w:rPr>
          <w:fldChar w:fldCharType="begin"/>
        </w:r>
        <w:r w:rsidR="00794B7D" w:rsidRPr="002C3D0F">
          <w:rPr>
            <w:rFonts w:ascii="Times New Roman" w:hAnsi="Times New Roman" w:cs="Times New Roman"/>
            <w:i w:val="0"/>
            <w:noProof/>
            <w:webHidden/>
          </w:rPr>
          <w:instrText xml:space="preserve"> PAGEREF _Toc55727833 \h </w:instrText>
        </w:r>
        <w:r w:rsidR="00794B7D" w:rsidRPr="002C3D0F">
          <w:rPr>
            <w:rFonts w:ascii="Times New Roman" w:hAnsi="Times New Roman" w:cs="Times New Roman"/>
            <w:i w:val="0"/>
            <w:noProof/>
            <w:webHidden/>
          </w:rPr>
        </w:r>
        <w:r w:rsidR="00794B7D" w:rsidRPr="002C3D0F">
          <w:rPr>
            <w:rFonts w:ascii="Times New Roman" w:hAnsi="Times New Roman" w:cs="Times New Roman"/>
            <w:i w:val="0"/>
            <w:noProof/>
            <w:webHidden/>
          </w:rPr>
          <w:fldChar w:fldCharType="separate"/>
        </w:r>
        <w:r w:rsidR="00794B7D" w:rsidRPr="002C3D0F">
          <w:rPr>
            <w:rFonts w:ascii="Times New Roman" w:hAnsi="Times New Roman" w:cs="Times New Roman"/>
            <w:i w:val="0"/>
            <w:noProof/>
            <w:webHidden/>
          </w:rPr>
          <w:t>21</w:t>
        </w:r>
        <w:r w:rsidR="00794B7D" w:rsidRPr="002C3D0F">
          <w:rPr>
            <w:rFonts w:ascii="Times New Roman" w:hAnsi="Times New Roman" w:cs="Times New Roman"/>
            <w:i w:val="0"/>
            <w:noProof/>
            <w:webHidden/>
          </w:rPr>
          <w:fldChar w:fldCharType="end"/>
        </w:r>
      </w:hyperlink>
    </w:p>
    <w:p w14:paraId="7046D8F1" w14:textId="77777777" w:rsidR="00794B7D" w:rsidRPr="002C3D0F" w:rsidRDefault="009F02C6">
      <w:pPr>
        <w:pStyle w:val="T2"/>
        <w:tabs>
          <w:tab w:val="left" w:pos="1680"/>
          <w:tab w:val="right" w:leader="dot" w:pos="8493"/>
        </w:tabs>
        <w:rPr>
          <w:rFonts w:ascii="Times New Roman" w:eastAsiaTheme="minorEastAsia" w:hAnsi="Times New Roman" w:cs="Times New Roman"/>
          <w:i w:val="0"/>
          <w:iCs w:val="0"/>
          <w:noProof/>
          <w:lang w:eastAsia="tr-TR"/>
        </w:rPr>
      </w:pPr>
      <w:hyperlink w:anchor="_Toc55727834" w:history="1">
        <w:r w:rsidR="00794B7D" w:rsidRPr="002C3D0F">
          <w:rPr>
            <w:rStyle w:val="Kpr"/>
            <w:rFonts w:ascii="Times New Roman" w:hAnsi="Times New Roman" w:cs="Times New Roman"/>
            <w:i w:val="0"/>
            <w:noProof/>
          </w:rPr>
          <w:t>2.12</w:t>
        </w:r>
        <w:r w:rsidR="00794B7D" w:rsidRPr="002C3D0F">
          <w:rPr>
            <w:rFonts w:ascii="Times New Roman" w:eastAsiaTheme="minorEastAsia" w:hAnsi="Times New Roman" w:cs="Times New Roman"/>
            <w:i w:val="0"/>
            <w:iCs w:val="0"/>
            <w:noProof/>
            <w:lang w:eastAsia="tr-TR"/>
          </w:rPr>
          <w:tab/>
        </w:r>
        <w:r w:rsidR="00794B7D" w:rsidRPr="002C3D0F">
          <w:rPr>
            <w:rStyle w:val="Kpr"/>
            <w:rFonts w:ascii="Times New Roman" w:hAnsi="Times New Roman" w:cs="Times New Roman"/>
            <w:i w:val="0"/>
            <w:noProof/>
          </w:rPr>
          <w:t>Sepsis ve Karaciğer</w:t>
        </w:r>
        <w:r w:rsidR="00794B7D" w:rsidRPr="002C3D0F">
          <w:rPr>
            <w:rFonts w:ascii="Times New Roman" w:hAnsi="Times New Roman" w:cs="Times New Roman"/>
            <w:i w:val="0"/>
            <w:noProof/>
            <w:webHidden/>
          </w:rPr>
          <w:tab/>
        </w:r>
        <w:r w:rsidR="00794B7D" w:rsidRPr="002C3D0F">
          <w:rPr>
            <w:rFonts w:ascii="Times New Roman" w:hAnsi="Times New Roman" w:cs="Times New Roman"/>
            <w:i w:val="0"/>
            <w:noProof/>
            <w:webHidden/>
          </w:rPr>
          <w:fldChar w:fldCharType="begin"/>
        </w:r>
        <w:r w:rsidR="00794B7D" w:rsidRPr="002C3D0F">
          <w:rPr>
            <w:rFonts w:ascii="Times New Roman" w:hAnsi="Times New Roman" w:cs="Times New Roman"/>
            <w:i w:val="0"/>
            <w:noProof/>
            <w:webHidden/>
          </w:rPr>
          <w:instrText xml:space="preserve"> PAGEREF _Toc55727834 \h </w:instrText>
        </w:r>
        <w:r w:rsidR="00794B7D" w:rsidRPr="002C3D0F">
          <w:rPr>
            <w:rFonts w:ascii="Times New Roman" w:hAnsi="Times New Roman" w:cs="Times New Roman"/>
            <w:i w:val="0"/>
            <w:noProof/>
            <w:webHidden/>
          </w:rPr>
        </w:r>
        <w:r w:rsidR="00794B7D" w:rsidRPr="002C3D0F">
          <w:rPr>
            <w:rFonts w:ascii="Times New Roman" w:hAnsi="Times New Roman" w:cs="Times New Roman"/>
            <w:i w:val="0"/>
            <w:noProof/>
            <w:webHidden/>
          </w:rPr>
          <w:fldChar w:fldCharType="separate"/>
        </w:r>
        <w:r w:rsidR="00794B7D" w:rsidRPr="002C3D0F">
          <w:rPr>
            <w:rFonts w:ascii="Times New Roman" w:hAnsi="Times New Roman" w:cs="Times New Roman"/>
            <w:i w:val="0"/>
            <w:noProof/>
            <w:webHidden/>
          </w:rPr>
          <w:t>21</w:t>
        </w:r>
        <w:r w:rsidR="00794B7D" w:rsidRPr="002C3D0F">
          <w:rPr>
            <w:rFonts w:ascii="Times New Roman" w:hAnsi="Times New Roman" w:cs="Times New Roman"/>
            <w:i w:val="0"/>
            <w:noProof/>
            <w:webHidden/>
          </w:rPr>
          <w:fldChar w:fldCharType="end"/>
        </w:r>
      </w:hyperlink>
    </w:p>
    <w:p w14:paraId="68FD863E" w14:textId="25916F66" w:rsidR="00794B7D" w:rsidRPr="002C3D0F" w:rsidRDefault="009F02C6">
      <w:pPr>
        <w:pStyle w:val="T2"/>
        <w:tabs>
          <w:tab w:val="left" w:pos="1680"/>
          <w:tab w:val="right" w:leader="dot" w:pos="8493"/>
        </w:tabs>
        <w:rPr>
          <w:rFonts w:ascii="Times New Roman" w:eastAsiaTheme="minorEastAsia" w:hAnsi="Times New Roman" w:cs="Times New Roman"/>
          <w:i w:val="0"/>
          <w:iCs w:val="0"/>
          <w:noProof/>
          <w:lang w:eastAsia="tr-TR"/>
        </w:rPr>
      </w:pPr>
      <w:hyperlink w:anchor="_Toc55727835" w:history="1">
        <w:r w:rsidR="00794B7D" w:rsidRPr="002C3D0F">
          <w:rPr>
            <w:rStyle w:val="Kpr"/>
            <w:rFonts w:ascii="Times New Roman" w:hAnsi="Times New Roman" w:cs="Times New Roman"/>
            <w:i w:val="0"/>
            <w:noProof/>
          </w:rPr>
          <w:t>2.13</w:t>
        </w:r>
        <w:r w:rsidR="00794B7D" w:rsidRPr="002C3D0F">
          <w:rPr>
            <w:rFonts w:ascii="Times New Roman" w:eastAsiaTheme="minorEastAsia" w:hAnsi="Times New Roman" w:cs="Times New Roman"/>
            <w:i w:val="0"/>
            <w:iCs w:val="0"/>
            <w:noProof/>
            <w:lang w:eastAsia="tr-TR"/>
          </w:rPr>
          <w:tab/>
        </w:r>
        <w:r w:rsidR="000A58F7">
          <w:rPr>
            <w:rStyle w:val="Kpr"/>
            <w:rFonts w:ascii="Times New Roman" w:hAnsi="Times New Roman" w:cs="Times New Roman"/>
            <w:i w:val="0"/>
            <w:noProof/>
          </w:rPr>
          <w:t>Karaciğer N</w:t>
        </w:r>
        <w:r w:rsidR="00794B7D" w:rsidRPr="002C3D0F">
          <w:rPr>
            <w:rStyle w:val="Kpr"/>
            <w:rFonts w:ascii="Times New Roman" w:hAnsi="Times New Roman" w:cs="Times New Roman"/>
            <w:i w:val="0"/>
            <w:noProof/>
          </w:rPr>
          <w:t xml:space="preserve">aklinde </w:t>
        </w:r>
        <w:r w:rsidR="000A58F7">
          <w:rPr>
            <w:rStyle w:val="Kpr"/>
            <w:rFonts w:ascii="Times New Roman" w:hAnsi="Times New Roman" w:cs="Times New Roman"/>
            <w:i w:val="0"/>
            <w:noProof/>
          </w:rPr>
          <w:t>B</w:t>
        </w:r>
        <w:r w:rsidR="00794B7D" w:rsidRPr="002C3D0F">
          <w:rPr>
            <w:rStyle w:val="Kpr"/>
            <w:rFonts w:ascii="Times New Roman" w:hAnsi="Times New Roman" w:cs="Times New Roman"/>
            <w:i w:val="0"/>
            <w:noProof/>
          </w:rPr>
          <w:t>iyopsi</w:t>
        </w:r>
        <w:r w:rsidR="00794B7D" w:rsidRPr="002C3D0F">
          <w:rPr>
            <w:rFonts w:ascii="Times New Roman" w:hAnsi="Times New Roman" w:cs="Times New Roman"/>
            <w:i w:val="0"/>
            <w:noProof/>
            <w:webHidden/>
          </w:rPr>
          <w:tab/>
        </w:r>
        <w:r w:rsidR="00794B7D" w:rsidRPr="002C3D0F">
          <w:rPr>
            <w:rFonts w:ascii="Times New Roman" w:hAnsi="Times New Roman" w:cs="Times New Roman"/>
            <w:i w:val="0"/>
            <w:noProof/>
            <w:webHidden/>
          </w:rPr>
          <w:fldChar w:fldCharType="begin"/>
        </w:r>
        <w:r w:rsidR="00794B7D" w:rsidRPr="002C3D0F">
          <w:rPr>
            <w:rFonts w:ascii="Times New Roman" w:hAnsi="Times New Roman" w:cs="Times New Roman"/>
            <w:i w:val="0"/>
            <w:noProof/>
            <w:webHidden/>
          </w:rPr>
          <w:instrText xml:space="preserve"> PAGEREF _Toc55727835 \h </w:instrText>
        </w:r>
        <w:r w:rsidR="00794B7D" w:rsidRPr="002C3D0F">
          <w:rPr>
            <w:rFonts w:ascii="Times New Roman" w:hAnsi="Times New Roman" w:cs="Times New Roman"/>
            <w:i w:val="0"/>
            <w:noProof/>
            <w:webHidden/>
          </w:rPr>
        </w:r>
        <w:r w:rsidR="00794B7D" w:rsidRPr="002C3D0F">
          <w:rPr>
            <w:rFonts w:ascii="Times New Roman" w:hAnsi="Times New Roman" w:cs="Times New Roman"/>
            <w:i w:val="0"/>
            <w:noProof/>
            <w:webHidden/>
          </w:rPr>
          <w:fldChar w:fldCharType="separate"/>
        </w:r>
        <w:r w:rsidR="00794B7D" w:rsidRPr="002C3D0F">
          <w:rPr>
            <w:rFonts w:ascii="Times New Roman" w:hAnsi="Times New Roman" w:cs="Times New Roman"/>
            <w:i w:val="0"/>
            <w:noProof/>
            <w:webHidden/>
          </w:rPr>
          <w:t>24</w:t>
        </w:r>
        <w:r w:rsidR="00794B7D" w:rsidRPr="002C3D0F">
          <w:rPr>
            <w:rFonts w:ascii="Times New Roman" w:hAnsi="Times New Roman" w:cs="Times New Roman"/>
            <w:i w:val="0"/>
            <w:noProof/>
            <w:webHidden/>
          </w:rPr>
          <w:fldChar w:fldCharType="end"/>
        </w:r>
      </w:hyperlink>
    </w:p>
    <w:p w14:paraId="6113D98E" w14:textId="77777777" w:rsidR="00794B7D" w:rsidRPr="002C3D0F" w:rsidRDefault="009F02C6">
      <w:pPr>
        <w:pStyle w:val="T1"/>
        <w:tabs>
          <w:tab w:val="left" w:pos="1200"/>
          <w:tab w:val="right" w:leader="dot" w:pos="8493"/>
        </w:tabs>
        <w:rPr>
          <w:rFonts w:eastAsiaTheme="minorEastAsia" w:cs="Times New Roman"/>
          <w:b w:val="0"/>
          <w:bCs w:val="0"/>
          <w:noProof/>
          <w:lang w:eastAsia="tr-TR"/>
        </w:rPr>
      </w:pPr>
      <w:hyperlink w:anchor="_Toc55727836" w:history="1">
        <w:r w:rsidR="00794B7D" w:rsidRPr="002C3D0F">
          <w:rPr>
            <w:rStyle w:val="Kpr"/>
            <w:rFonts w:cs="Times New Roman"/>
            <w:noProof/>
          </w:rPr>
          <w:t>3.</w:t>
        </w:r>
        <w:r w:rsidR="00794B7D" w:rsidRPr="002C3D0F">
          <w:rPr>
            <w:rFonts w:eastAsiaTheme="minorEastAsia" w:cs="Times New Roman"/>
            <w:b w:val="0"/>
            <w:bCs w:val="0"/>
            <w:noProof/>
            <w:lang w:eastAsia="tr-TR"/>
          </w:rPr>
          <w:tab/>
        </w:r>
        <w:r w:rsidR="00794B7D" w:rsidRPr="002C3D0F">
          <w:rPr>
            <w:rStyle w:val="Kpr"/>
            <w:rFonts w:cs="Times New Roman"/>
            <w:noProof/>
          </w:rPr>
          <w:t>GEREÇ VE YÖNTEM</w:t>
        </w:r>
        <w:r w:rsidR="00794B7D" w:rsidRPr="002C3D0F">
          <w:rPr>
            <w:rFonts w:cs="Times New Roman"/>
            <w:noProof/>
            <w:webHidden/>
          </w:rPr>
          <w:tab/>
        </w:r>
        <w:r w:rsidR="00794B7D" w:rsidRPr="002C3D0F">
          <w:rPr>
            <w:rFonts w:cs="Times New Roman"/>
            <w:noProof/>
            <w:webHidden/>
          </w:rPr>
          <w:fldChar w:fldCharType="begin"/>
        </w:r>
        <w:r w:rsidR="00794B7D" w:rsidRPr="002C3D0F">
          <w:rPr>
            <w:rFonts w:cs="Times New Roman"/>
            <w:noProof/>
            <w:webHidden/>
          </w:rPr>
          <w:instrText xml:space="preserve"> PAGEREF _Toc55727836 \h </w:instrText>
        </w:r>
        <w:r w:rsidR="00794B7D" w:rsidRPr="002C3D0F">
          <w:rPr>
            <w:rFonts w:cs="Times New Roman"/>
            <w:noProof/>
            <w:webHidden/>
          </w:rPr>
        </w:r>
        <w:r w:rsidR="00794B7D" w:rsidRPr="002C3D0F">
          <w:rPr>
            <w:rFonts w:cs="Times New Roman"/>
            <w:noProof/>
            <w:webHidden/>
          </w:rPr>
          <w:fldChar w:fldCharType="separate"/>
        </w:r>
        <w:r w:rsidR="00794B7D" w:rsidRPr="002C3D0F">
          <w:rPr>
            <w:rFonts w:cs="Times New Roman"/>
            <w:noProof/>
            <w:webHidden/>
          </w:rPr>
          <w:t>25</w:t>
        </w:r>
        <w:r w:rsidR="00794B7D" w:rsidRPr="002C3D0F">
          <w:rPr>
            <w:rFonts w:cs="Times New Roman"/>
            <w:noProof/>
            <w:webHidden/>
          </w:rPr>
          <w:fldChar w:fldCharType="end"/>
        </w:r>
      </w:hyperlink>
    </w:p>
    <w:p w14:paraId="518DFF0A" w14:textId="77777777" w:rsidR="00794B7D" w:rsidRPr="002C3D0F" w:rsidRDefault="009F02C6">
      <w:pPr>
        <w:pStyle w:val="T2"/>
        <w:tabs>
          <w:tab w:val="right" w:leader="dot" w:pos="8493"/>
        </w:tabs>
        <w:rPr>
          <w:rFonts w:ascii="Times New Roman" w:eastAsiaTheme="minorEastAsia" w:hAnsi="Times New Roman" w:cs="Times New Roman"/>
          <w:i w:val="0"/>
          <w:iCs w:val="0"/>
          <w:noProof/>
          <w:lang w:eastAsia="tr-TR"/>
        </w:rPr>
      </w:pPr>
      <w:hyperlink w:anchor="_Toc55727837" w:history="1">
        <w:r w:rsidR="00794B7D" w:rsidRPr="002C3D0F">
          <w:rPr>
            <w:rStyle w:val="Kpr"/>
            <w:rFonts w:ascii="Times New Roman" w:hAnsi="Times New Roman" w:cs="Times New Roman"/>
            <w:i w:val="0"/>
            <w:noProof/>
          </w:rPr>
          <w:t>Materyallerin Toplanması ve Değerlendirilmesi</w:t>
        </w:r>
        <w:r w:rsidR="00794B7D" w:rsidRPr="002C3D0F">
          <w:rPr>
            <w:rFonts w:ascii="Times New Roman" w:hAnsi="Times New Roman" w:cs="Times New Roman"/>
            <w:i w:val="0"/>
            <w:noProof/>
            <w:webHidden/>
          </w:rPr>
          <w:tab/>
        </w:r>
        <w:r w:rsidR="00794B7D" w:rsidRPr="002C3D0F">
          <w:rPr>
            <w:rFonts w:ascii="Times New Roman" w:hAnsi="Times New Roman" w:cs="Times New Roman"/>
            <w:i w:val="0"/>
            <w:noProof/>
            <w:webHidden/>
          </w:rPr>
          <w:fldChar w:fldCharType="begin"/>
        </w:r>
        <w:r w:rsidR="00794B7D" w:rsidRPr="002C3D0F">
          <w:rPr>
            <w:rFonts w:ascii="Times New Roman" w:hAnsi="Times New Roman" w:cs="Times New Roman"/>
            <w:i w:val="0"/>
            <w:noProof/>
            <w:webHidden/>
          </w:rPr>
          <w:instrText xml:space="preserve"> PAGEREF _Toc55727837 \h </w:instrText>
        </w:r>
        <w:r w:rsidR="00794B7D" w:rsidRPr="002C3D0F">
          <w:rPr>
            <w:rFonts w:ascii="Times New Roman" w:hAnsi="Times New Roman" w:cs="Times New Roman"/>
            <w:i w:val="0"/>
            <w:noProof/>
            <w:webHidden/>
          </w:rPr>
        </w:r>
        <w:r w:rsidR="00794B7D" w:rsidRPr="002C3D0F">
          <w:rPr>
            <w:rFonts w:ascii="Times New Roman" w:hAnsi="Times New Roman" w:cs="Times New Roman"/>
            <w:i w:val="0"/>
            <w:noProof/>
            <w:webHidden/>
          </w:rPr>
          <w:fldChar w:fldCharType="separate"/>
        </w:r>
        <w:r w:rsidR="00794B7D" w:rsidRPr="002C3D0F">
          <w:rPr>
            <w:rFonts w:ascii="Times New Roman" w:hAnsi="Times New Roman" w:cs="Times New Roman"/>
            <w:i w:val="0"/>
            <w:noProof/>
            <w:webHidden/>
          </w:rPr>
          <w:t>25</w:t>
        </w:r>
        <w:r w:rsidR="00794B7D" w:rsidRPr="002C3D0F">
          <w:rPr>
            <w:rFonts w:ascii="Times New Roman" w:hAnsi="Times New Roman" w:cs="Times New Roman"/>
            <w:i w:val="0"/>
            <w:noProof/>
            <w:webHidden/>
          </w:rPr>
          <w:fldChar w:fldCharType="end"/>
        </w:r>
      </w:hyperlink>
    </w:p>
    <w:p w14:paraId="4F7E1665" w14:textId="440349F3" w:rsidR="00794B7D" w:rsidRPr="002C3D0F" w:rsidRDefault="009F02C6">
      <w:pPr>
        <w:pStyle w:val="T3"/>
        <w:tabs>
          <w:tab w:val="right" w:leader="dot" w:pos="8493"/>
        </w:tabs>
        <w:rPr>
          <w:rFonts w:ascii="Times New Roman" w:eastAsiaTheme="minorEastAsia" w:hAnsi="Times New Roman" w:cs="Times New Roman"/>
          <w:noProof/>
          <w:lang w:eastAsia="tr-TR"/>
        </w:rPr>
      </w:pPr>
      <w:hyperlink w:anchor="_Toc55727838" w:history="1">
        <w:r w:rsidR="00794B7D" w:rsidRPr="002C3D0F">
          <w:rPr>
            <w:rStyle w:val="Kpr"/>
            <w:rFonts w:ascii="Times New Roman" w:hAnsi="Times New Roman" w:cs="Times New Roman"/>
            <w:noProof/>
          </w:rPr>
          <w:t xml:space="preserve">Demografik </w:t>
        </w:r>
        <w:r w:rsidR="00166D5E">
          <w:rPr>
            <w:rStyle w:val="Kpr"/>
            <w:rFonts w:ascii="Times New Roman" w:hAnsi="Times New Roman" w:cs="Times New Roman"/>
            <w:noProof/>
          </w:rPr>
          <w:t>V</w:t>
        </w:r>
        <w:r w:rsidR="00794B7D" w:rsidRPr="002C3D0F">
          <w:rPr>
            <w:rStyle w:val="Kpr"/>
            <w:rFonts w:ascii="Times New Roman" w:hAnsi="Times New Roman" w:cs="Times New Roman"/>
            <w:noProof/>
          </w:rPr>
          <w:t>eriler</w:t>
        </w:r>
        <w:r w:rsidR="00794B7D" w:rsidRPr="002C3D0F">
          <w:rPr>
            <w:rFonts w:ascii="Times New Roman" w:hAnsi="Times New Roman" w:cs="Times New Roman"/>
            <w:noProof/>
            <w:webHidden/>
          </w:rPr>
          <w:tab/>
        </w:r>
        <w:r w:rsidR="00794B7D" w:rsidRPr="002C3D0F">
          <w:rPr>
            <w:rFonts w:ascii="Times New Roman" w:hAnsi="Times New Roman" w:cs="Times New Roman"/>
            <w:noProof/>
            <w:webHidden/>
          </w:rPr>
          <w:fldChar w:fldCharType="begin"/>
        </w:r>
        <w:r w:rsidR="00794B7D" w:rsidRPr="002C3D0F">
          <w:rPr>
            <w:rFonts w:ascii="Times New Roman" w:hAnsi="Times New Roman" w:cs="Times New Roman"/>
            <w:noProof/>
            <w:webHidden/>
          </w:rPr>
          <w:instrText xml:space="preserve"> PAGEREF _Toc55727838 \h </w:instrText>
        </w:r>
        <w:r w:rsidR="00794B7D" w:rsidRPr="002C3D0F">
          <w:rPr>
            <w:rFonts w:ascii="Times New Roman" w:hAnsi="Times New Roman" w:cs="Times New Roman"/>
            <w:noProof/>
            <w:webHidden/>
          </w:rPr>
        </w:r>
        <w:r w:rsidR="00794B7D" w:rsidRPr="002C3D0F">
          <w:rPr>
            <w:rFonts w:ascii="Times New Roman" w:hAnsi="Times New Roman" w:cs="Times New Roman"/>
            <w:noProof/>
            <w:webHidden/>
          </w:rPr>
          <w:fldChar w:fldCharType="separate"/>
        </w:r>
        <w:r w:rsidR="00794B7D" w:rsidRPr="002C3D0F">
          <w:rPr>
            <w:rFonts w:ascii="Times New Roman" w:hAnsi="Times New Roman" w:cs="Times New Roman"/>
            <w:noProof/>
            <w:webHidden/>
          </w:rPr>
          <w:t>25</w:t>
        </w:r>
        <w:r w:rsidR="00794B7D" w:rsidRPr="002C3D0F">
          <w:rPr>
            <w:rFonts w:ascii="Times New Roman" w:hAnsi="Times New Roman" w:cs="Times New Roman"/>
            <w:noProof/>
            <w:webHidden/>
          </w:rPr>
          <w:fldChar w:fldCharType="end"/>
        </w:r>
      </w:hyperlink>
    </w:p>
    <w:p w14:paraId="332E12E2" w14:textId="17FB24E4" w:rsidR="00794B7D" w:rsidRPr="002C3D0F" w:rsidRDefault="009F02C6">
      <w:pPr>
        <w:pStyle w:val="T3"/>
        <w:tabs>
          <w:tab w:val="right" w:leader="dot" w:pos="8493"/>
        </w:tabs>
        <w:rPr>
          <w:rFonts w:ascii="Times New Roman" w:eastAsiaTheme="minorEastAsia" w:hAnsi="Times New Roman" w:cs="Times New Roman"/>
          <w:noProof/>
          <w:lang w:eastAsia="tr-TR"/>
        </w:rPr>
      </w:pPr>
      <w:hyperlink w:anchor="_Toc55727839" w:history="1">
        <w:r w:rsidR="00166D5E">
          <w:rPr>
            <w:rStyle w:val="Kpr"/>
            <w:rFonts w:ascii="Times New Roman" w:hAnsi="Times New Roman" w:cs="Times New Roman"/>
            <w:noProof/>
          </w:rPr>
          <w:t>Laboratuvar V</w:t>
        </w:r>
        <w:r w:rsidR="00794B7D" w:rsidRPr="002C3D0F">
          <w:rPr>
            <w:rStyle w:val="Kpr"/>
            <w:rFonts w:ascii="Times New Roman" w:hAnsi="Times New Roman" w:cs="Times New Roman"/>
            <w:noProof/>
          </w:rPr>
          <w:t>erileri</w:t>
        </w:r>
        <w:r w:rsidR="00794B7D" w:rsidRPr="002C3D0F">
          <w:rPr>
            <w:rFonts w:ascii="Times New Roman" w:hAnsi="Times New Roman" w:cs="Times New Roman"/>
            <w:noProof/>
            <w:webHidden/>
          </w:rPr>
          <w:tab/>
        </w:r>
        <w:r w:rsidR="00794B7D" w:rsidRPr="002C3D0F">
          <w:rPr>
            <w:rFonts w:ascii="Times New Roman" w:hAnsi="Times New Roman" w:cs="Times New Roman"/>
            <w:noProof/>
            <w:webHidden/>
          </w:rPr>
          <w:fldChar w:fldCharType="begin"/>
        </w:r>
        <w:r w:rsidR="00794B7D" w:rsidRPr="002C3D0F">
          <w:rPr>
            <w:rFonts w:ascii="Times New Roman" w:hAnsi="Times New Roman" w:cs="Times New Roman"/>
            <w:noProof/>
            <w:webHidden/>
          </w:rPr>
          <w:instrText xml:space="preserve"> PAGEREF _Toc55727839 \h </w:instrText>
        </w:r>
        <w:r w:rsidR="00794B7D" w:rsidRPr="002C3D0F">
          <w:rPr>
            <w:rFonts w:ascii="Times New Roman" w:hAnsi="Times New Roman" w:cs="Times New Roman"/>
            <w:noProof/>
            <w:webHidden/>
          </w:rPr>
        </w:r>
        <w:r w:rsidR="00794B7D" w:rsidRPr="002C3D0F">
          <w:rPr>
            <w:rFonts w:ascii="Times New Roman" w:hAnsi="Times New Roman" w:cs="Times New Roman"/>
            <w:noProof/>
            <w:webHidden/>
          </w:rPr>
          <w:fldChar w:fldCharType="separate"/>
        </w:r>
        <w:r w:rsidR="00794B7D" w:rsidRPr="002C3D0F">
          <w:rPr>
            <w:rFonts w:ascii="Times New Roman" w:hAnsi="Times New Roman" w:cs="Times New Roman"/>
            <w:noProof/>
            <w:webHidden/>
          </w:rPr>
          <w:t>25</w:t>
        </w:r>
        <w:r w:rsidR="00794B7D" w:rsidRPr="002C3D0F">
          <w:rPr>
            <w:rFonts w:ascii="Times New Roman" w:hAnsi="Times New Roman" w:cs="Times New Roman"/>
            <w:noProof/>
            <w:webHidden/>
          </w:rPr>
          <w:fldChar w:fldCharType="end"/>
        </w:r>
      </w:hyperlink>
    </w:p>
    <w:p w14:paraId="09973B0D" w14:textId="0A970359" w:rsidR="00794B7D" w:rsidRPr="002C3D0F" w:rsidRDefault="009F02C6">
      <w:pPr>
        <w:pStyle w:val="T3"/>
        <w:tabs>
          <w:tab w:val="right" w:leader="dot" w:pos="8493"/>
        </w:tabs>
        <w:rPr>
          <w:rFonts w:ascii="Times New Roman" w:eastAsiaTheme="minorEastAsia" w:hAnsi="Times New Roman" w:cs="Times New Roman"/>
          <w:noProof/>
          <w:lang w:eastAsia="tr-TR"/>
        </w:rPr>
      </w:pPr>
      <w:hyperlink w:anchor="_Toc55727840" w:history="1">
        <w:r w:rsidR="00166D5E">
          <w:rPr>
            <w:rStyle w:val="Kpr"/>
            <w:rFonts w:ascii="Times New Roman" w:hAnsi="Times New Roman" w:cs="Times New Roman"/>
            <w:noProof/>
          </w:rPr>
          <w:t>Spesifik T</w:t>
        </w:r>
        <w:r w:rsidR="00794B7D" w:rsidRPr="002C3D0F">
          <w:rPr>
            <w:rStyle w:val="Kpr"/>
            <w:rFonts w:ascii="Times New Roman" w:hAnsi="Times New Roman" w:cs="Times New Roman"/>
            <w:noProof/>
          </w:rPr>
          <w:t>estler</w:t>
        </w:r>
        <w:r w:rsidR="00794B7D" w:rsidRPr="002C3D0F">
          <w:rPr>
            <w:rFonts w:ascii="Times New Roman" w:hAnsi="Times New Roman" w:cs="Times New Roman"/>
            <w:noProof/>
            <w:webHidden/>
          </w:rPr>
          <w:tab/>
        </w:r>
        <w:r w:rsidR="00794B7D" w:rsidRPr="002C3D0F">
          <w:rPr>
            <w:rFonts w:ascii="Times New Roman" w:hAnsi="Times New Roman" w:cs="Times New Roman"/>
            <w:noProof/>
            <w:webHidden/>
          </w:rPr>
          <w:fldChar w:fldCharType="begin"/>
        </w:r>
        <w:r w:rsidR="00794B7D" w:rsidRPr="002C3D0F">
          <w:rPr>
            <w:rFonts w:ascii="Times New Roman" w:hAnsi="Times New Roman" w:cs="Times New Roman"/>
            <w:noProof/>
            <w:webHidden/>
          </w:rPr>
          <w:instrText xml:space="preserve"> PAGEREF _Toc55727840 \h </w:instrText>
        </w:r>
        <w:r w:rsidR="00794B7D" w:rsidRPr="002C3D0F">
          <w:rPr>
            <w:rFonts w:ascii="Times New Roman" w:hAnsi="Times New Roman" w:cs="Times New Roman"/>
            <w:noProof/>
            <w:webHidden/>
          </w:rPr>
        </w:r>
        <w:r w:rsidR="00794B7D" w:rsidRPr="002C3D0F">
          <w:rPr>
            <w:rFonts w:ascii="Times New Roman" w:hAnsi="Times New Roman" w:cs="Times New Roman"/>
            <w:noProof/>
            <w:webHidden/>
          </w:rPr>
          <w:fldChar w:fldCharType="separate"/>
        </w:r>
        <w:r w:rsidR="00794B7D" w:rsidRPr="002C3D0F">
          <w:rPr>
            <w:rFonts w:ascii="Times New Roman" w:hAnsi="Times New Roman" w:cs="Times New Roman"/>
            <w:noProof/>
            <w:webHidden/>
          </w:rPr>
          <w:t>26</w:t>
        </w:r>
        <w:r w:rsidR="00794B7D" w:rsidRPr="002C3D0F">
          <w:rPr>
            <w:rFonts w:ascii="Times New Roman" w:hAnsi="Times New Roman" w:cs="Times New Roman"/>
            <w:noProof/>
            <w:webHidden/>
          </w:rPr>
          <w:fldChar w:fldCharType="end"/>
        </w:r>
      </w:hyperlink>
    </w:p>
    <w:p w14:paraId="09C11820" w14:textId="77777777" w:rsidR="00794B7D" w:rsidRPr="002C3D0F" w:rsidRDefault="009F02C6">
      <w:pPr>
        <w:pStyle w:val="T3"/>
        <w:tabs>
          <w:tab w:val="right" w:leader="dot" w:pos="8493"/>
        </w:tabs>
        <w:rPr>
          <w:rFonts w:ascii="Times New Roman" w:eastAsiaTheme="minorEastAsia" w:hAnsi="Times New Roman" w:cs="Times New Roman"/>
          <w:noProof/>
          <w:lang w:eastAsia="tr-TR"/>
        </w:rPr>
      </w:pPr>
      <w:hyperlink w:anchor="_Toc55727841" w:history="1">
        <w:r w:rsidR="00794B7D" w:rsidRPr="002C3D0F">
          <w:rPr>
            <w:rStyle w:val="Kpr"/>
            <w:rFonts w:ascii="Times New Roman" w:hAnsi="Times New Roman" w:cs="Times New Roman"/>
            <w:noProof/>
          </w:rPr>
          <w:t>Histopatoloji</w:t>
        </w:r>
        <w:r w:rsidR="00794B7D" w:rsidRPr="002C3D0F">
          <w:rPr>
            <w:rFonts w:ascii="Times New Roman" w:hAnsi="Times New Roman" w:cs="Times New Roman"/>
            <w:noProof/>
            <w:webHidden/>
          </w:rPr>
          <w:tab/>
        </w:r>
        <w:r w:rsidR="00794B7D" w:rsidRPr="002C3D0F">
          <w:rPr>
            <w:rFonts w:ascii="Times New Roman" w:hAnsi="Times New Roman" w:cs="Times New Roman"/>
            <w:noProof/>
            <w:webHidden/>
          </w:rPr>
          <w:fldChar w:fldCharType="begin"/>
        </w:r>
        <w:r w:rsidR="00794B7D" w:rsidRPr="002C3D0F">
          <w:rPr>
            <w:rFonts w:ascii="Times New Roman" w:hAnsi="Times New Roman" w:cs="Times New Roman"/>
            <w:noProof/>
            <w:webHidden/>
          </w:rPr>
          <w:instrText xml:space="preserve"> PAGEREF _Toc55727841 \h </w:instrText>
        </w:r>
        <w:r w:rsidR="00794B7D" w:rsidRPr="002C3D0F">
          <w:rPr>
            <w:rFonts w:ascii="Times New Roman" w:hAnsi="Times New Roman" w:cs="Times New Roman"/>
            <w:noProof/>
            <w:webHidden/>
          </w:rPr>
        </w:r>
        <w:r w:rsidR="00794B7D" w:rsidRPr="002C3D0F">
          <w:rPr>
            <w:rFonts w:ascii="Times New Roman" w:hAnsi="Times New Roman" w:cs="Times New Roman"/>
            <w:noProof/>
            <w:webHidden/>
          </w:rPr>
          <w:fldChar w:fldCharType="separate"/>
        </w:r>
        <w:r w:rsidR="00794B7D" w:rsidRPr="002C3D0F">
          <w:rPr>
            <w:rFonts w:ascii="Times New Roman" w:hAnsi="Times New Roman" w:cs="Times New Roman"/>
            <w:noProof/>
            <w:webHidden/>
          </w:rPr>
          <w:t>27</w:t>
        </w:r>
        <w:r w:rsidR="00794B7D" w:rsidRPr="002C3D0F">
          <w:rPr>
            <w:rFonts w:ascii="Times New Roman" w:hAnsi="Times New Roman" w:cs="Times New Roman"/>
            <w:noProof/>
            <w:webHidden/>
          </w:rPr>
          <w:fldChar w:fldCharType="end"/>
        </w:r>
      </w:hyperlink>
    </w:p>
    <w:p w14:paraId="4FC73228" w14:textId="43D1E01A" w:rsidR="00794B7D" w:rsidRPr="002C3D0F" w:rsidRDefault="009F02C6">
      <w:pPr>
        <w:pStyle w:val="T3"/>
        <w:tabs>
          <w:tab w:val="right" w:leader="dot" w:pos="8493"/>
        </w:tabs>
        <w:rPr>
          <w:rFonts w:ascii="Times New Roman" w:eastAsiaTheme="minorEastAsia" w:hAnsi="Times New Roman" w:cs="Times New Roman"/>
          <w:noProof/>
          <w:lang w:eastAsia="tr-TR"/>
        </w:rPr>
      </w:pPr>
      <w:hyperlink w:anchor="_Toc55727842" w:history="1">
        <w:r w:rsidR="00794B7D" w:rsidRPr="002C3D0F">
          <w:rPr>
            <w:rStyle w:val="Kpr"/>
            <w:rFonts w:ascii="Times New Roman" w:hAnsi="Times New Roman" w:cs="Times New Roman"/>
            <w:noProof/>
          </w:rPr>
          <w:t xml:space="preserve">Elektron </w:t>
        </w:r>
        <w:r w:rsidR="00166D5E">
          <w:rPr>
            <w:rStyle w:val="Kpr"/>
            <w:rFonts w:ascii="Times New Roman" w:hAnsi="Times New Roman" w:cs="Times New Roman"/>
            <w:noProof/>
          </w:rPr>
          <w:t>M</w:t>
        </w:r>
        <w:r w:rsidR="00794B7D" w:rsidRPr="002C3D0F">
          <w:rPr>
            <w:rStyle w:val="Kpr"/>
            <w:rFonts w:ascii="Times New Roman" w:hAnsi="Times New Roman" w:cs="Times New Roman"/>
            <w:noProof/>
          </w:rPr>
          <w:t>ikroskopi</w:t>
        </w:r>
        <w:r w:rsidR="00166D5E">
          <w:rPr>
            <w:rStyle w:val="Kpr"/>
            <w:rFonts w:ascii="Times New Roman" w:hAnsi="Times New Roman" w:cs="Times New Roman"/>
            <w:noProof/>
          </w:rPr>
          <w:t>si</w:t>
        </w:r>
        <w:r w:rsidR="00794B7D" w:rsidRPr="002C3D0F">
          <w:rPr>
            <w:rFonts w:ascii="Times New Roman" w:hAnsi="Times New Roman" w:cs="Times New Roman"/>
            <w:noProof/>
            <w:webHidden/>
          </w:rPr>
          <w:tab/>
        </w:r>
        <w:r w:rsidR="00794B7D" w:rsidRPr="002C3D0F">
          <w:rPr>
            <w:rFonts w:ascii="Times New Roman" w:hAnsi="Times New Roman" w:cs="Times New Roman"/>
            <w:noProof/>
            <w:webHidden/>
          </w:rPr>
          <w:fldChar w:fldCharType="begin"/>
        </w:r>
        <w:r w:rsidR="00794B7D" w:rsidRPr="002C3D0F">
          <w:rPr>
            <w:rFonts w:ascii="Times New Roman" w:hAnsi="Times New Roman" w:cs="Times New Roman"/>
            <w:noProof/>
            <w:webHidden/>
          </w:rPr>
          <w:instrText xml:space="preserve"> PAGEREF _Toc55727842 \h </w:instrText>
        </w:r>
        <w:r w:rsidR="00794B7D" w:rsidRPr="002C3D0F">
          <w:rPr>
            <w:rFonts w:ascii="Times New Roman" w:hAnsi="Times New Roman" w:cs="Times New Roman"/>
            <w:noProof/>
            <w:webHidden/>
          </w:rPr>
        </w:r>
        <w:r w:rsidR="00794B7D" w:rsidRPr="002C3D0F">
          <w:rPr>
            <w:rFonts w:ascii="Times New Roman" w:hAnsi="Times New Roman" w:cs="Times New Roman"/>
            <w:noProof/>
            <w:webHidden/>
          </w:rPr>
          <w:fldChar w:fldCharType="separate"/>
        </w:r>
        <w:r w:rsidR="00794B7D" w:rsidRPr="002C3D0F">
          <w:rPr>
            <w:rFonts w:ascii="Times New Roman" w:hAnsi="Times New Roman" w:cs="Times New Roman"/>
            <w:noProof/>
            <w:webHidden/>
          </w:rPr>
          <w:t>28</w:t>
        </w:r>
        <w:r w:rsidR="00794B7D" w:rsidRPr="002C3D0F">
          <w:rPr>
            <w:rFonts w:ascii="Times New Roman" w:hAnsi="Times New Roman" w:cs="Times New Roman"/>
            <w:noProof/>
            <w:webHidden/>
          </w:rPr>
          <w:fldChar w:fldCharType="end"/>
        </w:r>
      </w:hyperlink>
    </w:p>
    <w:p w14:paraId="27DBFAA8" w14:textId="77777777" w:rsidR="00794B7D" w:rsidRPr="002C3D0F" w:rsidRDefault="009F02C6">
      <w:pPr>
        <w:pStyle w:val="T2"/>
        <w:tabs>
          <w:tab w:val="right" w:leader="dot" w:pos="8493"/>
        </w:tabs>
        <w:rPr>
          <w:rFonts w:ascii="Times New Roman" w:eastAsiaTheme="minorEastAsia" w:hAnsi="Times New Roman" w:cs="Times New Roman"/>
          <w:i w:val="0"/>
          <w:iCs w:val="0"/>
          <w:noProof/>
          <w:lang w:eastAsia="tr-TR"/>
        </w:rPr>
      </w:pPr>
      <w:hyperlink w:anchor="_Toc55727843" w:history="1">
        <w:r w:rsidR="00794B7D" w:rsidRPr="002C3D0F">
          <w:rPr>
            <w:rStyle w:val="Kpr"/>
            <w:rFonts w:ascii="Times New Roman" w:hAnsi="Times New Roman" w:cs="Times New Roman"/>
            <w:i w:val="0"/>
            <w:noProof/>
          </w:rPr>
          <w:t>İstatistiksel Analiz</w:t>
        </w:r>
        <w:r w:rsidR="00794B7D" w:rsidRPr="002C3D0F">
          <w:rPr>
            <w:rFonts w:ascii="Times New Roman" w:hAnsi="Times New Roman" w:cs="Times New Roman"/>
            <w:i w:val="0"/>
            <w:noProof/>
            <w:webHidden/>
          </w:rPr>
          <w:tab/>
        </w:r>
        <w:r w:rsidR="00794B7D" w:rsidRPr="002C3D0F">
          <w:rPr>
            <w:rFonts w:ascii="Times New Roman" w:hAnsi="Times New Roman" w:cs="Times New Roman"/>
            <w:i w:val="0"/>
            <w:noProof/>
            <w:webHidden/>
          </w:rPr>
          <w:fldChar w:fldCharType="begin"/>
        </w:r>
        <w:r w:rsidR="00794B7D" w:rsidRPr="002C3D0F">
          <w:rPr>
            <w:rFonts w:ascii="Times New Roman" w:hAnsi="Times New Roman" w:cs="Times New Roman"/>
            <w:i w:val="0"/>
            <w:noProof/>
            <w:webHidden/>
          </w:rPr>
          <w:instrText xml:space="preserve"> PAGEREF _Toc55727843 \h </w:instrText>
        </w:r>
        <w:r w:rsidR="00794B7D" w:rsidRPr="002C3D0F">
          <w:rPr>
            <w:rFonts w:ascii="Times New Roman" w:hAnsi="Times New Roman" w:cs="Times New Roman"/>
            <w:i w:val="0"/>
            <w:noProof/>
            <w:webHidden/>
          </w:rPr>
        </w:r>
        <w:r w:rsidR="00794B7D" w:rsidRPr="002C3D0F">
          <w:rPr>
            <w:rFonts w:ascii="Times New Roman" w:hAnsi="Times New Roman" w:cs="Times New Roman"/>
            <w:i w:val="0"/>
            <w:noProof/>
            <w:webHidden/>
          </w:rPr>
          <w:fldChar w:fldCharType="separate"/>
        </w:r>
        <w:r w:rsidR="00794B7D" w:rsidRPr="002C3D0F">
          <w:rPr>
            <w:rFonts w:ascii="Times New Roman" w:hAnsi="Times New Roman" w:cs="Times New Roman"/>
            <w:i w:val="0"/>
            <w:noProof/>
            <w:webHidden/>
          </w:rPr>
          <w:t>29</w:t>
        </w:r>
        <w:r w:rsidR="00794B7D" w:rsidRPr="002C3D0F">
          <w:rPr>
            <w:rFonts w:ascii="Times New Roman" w:hAnsi="Times New Roman" w:cs="Times New Roman"/>
            <w:i w:val="0"/>
            <w:noProof/>
            <w:webHidden/>
          </w:rPr>
          <w:fldChar w:fldCharType="end"/>
        </w:r>
      </w:hyperlink>
    </w:p>
    <w:p w14:paraId="3D2BB581" w14:textId="77777777" w:rsidR="00794B7D" w:rsidRPr="002C3D0F" w:rsidRDefault="009F02C6">
      <w:pPr>
        <w:pStyle w:val="T1"/>
        <w:tabs>
          <w:tab w:val="left" w:pos="1200"/>
          <w:tab w:val="right" w:leader="dot" w:pos="8493"/>
        </w:tabs>
        <w:rPr>
          <w:rFonts w:eastAsiaTheme="minorEastAsia" w:cs="Times New Roman"/>
          <w:b w:val="0"/>
          <w:bCs w:val="0"/>
          <w:noProof/>
          <w:lang w:eastAsia="tr-TR"/>
        </w:rPr>
      </w:pPr>
      <w:hyperlink w:anchor="_Toc55727844" w:history="1">
        <w:r w:rsidR="00794B7D" w:rsidRPr="002C3D0F">
          <w:rPr>
            <w:rStyle w:val="Kpr"/>
            <w:rFonts w:cs="Times New Roman"/>
            <w:noProof/>
          </w:rPr>
          <w:t>4.</w:t>
        </w:r>
        <w:r w:rsidR="00794B7D" w:rsidRPr="002C3D0F">
          <w:rPr>
            <w:rFonts w:eastAsiaTheme="minorEastAsia" w:cs="Times New Roman"/>
            <w:b w:val="0"/>
            <w:bCs w:val="0"/>
            <w:noProof/>
            <w:lang w:eastAsia="tr-TR"/>
          </w:rPr>
          <w:tab/>
        </w:r>
        <w:r w:rsidR="00794B7D" w:rsidRPr="002C3D0F">
          <w:rPr>
            <w:rStyle w:val="Kpr"/>
            <w:rFonts w:cs="Times New Roman"/>
            <w:noProof/>
          </w:rPr>
          <w:t>BULGULAR</w:t>
        </w:r>
        <w:r w:rsidR="00794B7D" w:rsidRPr="002C3D0F">
          <w:rPr>
            <w:rFonts w:cs="Times New Roman"/>
            <w:noProof/>
            <w:webHidden/>
          </w:rPr>
          <w:tab/>
        </w:r>
        <w:r w:rsidR="00794B7D" w:rsidRPr="002C3D0F">
          <w:rPr>
            <w:rFonts w:cs="Times New Roman"/>
            <w:noProof/>
            <w:webHidden/>
          </w:rPr>
          <w:fldChar w:fldCharType="begin"/>
        </w:r>
        <w:r w:rsidR="00794B7D" w:rsidRPr="002C3D0F">
          <w:rPr>
            <w:rFonts w:cs="Times New Roman"/>
            <w:noProof/>
            <w:webHidden/>
          </w:rPr>
          <w:instrText xml:space="preserve"> PAGEREF _Toc55727844 \h </w:instrText>
        </w:r>
        <w:r w:rsidR="00794B7D" w:rsidRPr="002C3D0F">
          <w:rPr>
            <w:rFonts w:cs="Times New Roman"/>
            <w:noProof/>
            <w:webHidden/>
          </w:rPr>
        </w:r>
        <w:r w:rsidR="00794B7D" w:rsidRPr="002C3D0F">
          <w:rPr>
            <w:rFonts w:cs="Times New Roman"/>
            <w:noProof/>
            <w:webHidden/>
          </w:rPr>
          <w:fldChar w:fldCharType="separate"/>
        </w:r>
        <w:r w:rsidR="00794B7D" w:rsidRPr="002C3D0F">
          <w:rPr>
            <w:rFonts w:cs="Times New Roman"/>
            <w:noProof/>
            <w:webHidden/>
          </w:rPr>
          <w:t>31</w:t>
        </w:r>
        <w:r w:rsidR="00794B7D" w:rsidRPr="002C3D0F">
          <w:rPr>
            <w:rFonts w:cs="Times New Roman"/>
            <w:noProof/>
            <w:webHidden/>
          </w:rPr>
          <w:fldChar w:fldCharType="end"/>
        </w:r>
      </w:hyperlink>
    </w:p>
    <w:p w14:paraId="50DEF1BA" w14:textId="77777777" w:rsidR="00794B7D" w:rsidRPr="002C3D0F" w:rsidRDefault="009F02C6">
      <w:pPr>
        <w:pStyle w:val="T2"/>
        <w:tabs>
          <w:tab w:val="right" w:leader="dot" w:pos="8493"/>
        </w:tabs>
        <w:rPr>
          <w:rFonts w:ascii="Times New Roman" w:eastAsiaTheme="minorEastAsia" w:hAnsi="Times New Roman" w:cs="Times New Roman"/>
          <w:i w:val="0"/>
          <w:iCs w:val="0"/>
          <w:noProof/>
          <w:lang w:eastAsia="tr-TR"/>
        </w:rPr>
      </w:pPr>
      <w:hyperlink w:anchor="_Toc55727845" w:history="1">
        <w:r w:rsidR="00794B7D" w:rsidRPr="002C3D0F">
          <w:rPr>
            <w:rStyle w:val="Kpr"/>
            <w:rFonts w:ascii="Times New Roman" w:hAnsi="Times New Roman" w:cs="Times New Roman"/>
            <w:i w:val="0"/>
            <w:noProof/>
          </w:rPr>
          <w:t>Elektron Mikroskopisi Bulguları</w:t>
        </w:r>
        <w:r w:rsidR="00794B7D" w:rsidRPr="002C3D0F">
          <w:rPr>
            <w:rFonts w:ascii="Times New Roman" w:hAnsi="Times New Roman" w:cs="Times New Roman"/>
            <w:i w:val="0"/>
            <w:noProof/>
            <w:webHidden/>
          </w:rPr>
          <w:tab/>
        </w:r>
        <w:r w:rsidR="00794B7D" w:rsidRPr="002C3D0F">
          <w:rPr>
            <w:rFonts w:ascii="Times New Roman" w:hAnsi="Times New Roman" w:cs="Times New Roman"/>
            <w:i w:val="0"/>
            <w:noProof/>
            <w:webHidden/>
          </w:rPr>
          <w:fldChar w:fldCharType="begin"/>
        </w:r>
        <w:r w:rsidR="00794B7D" w:rsidRPr="002C3D0F">
          <w:rPr>
            <w:rFonts w:ascii="Times New Roman" w:hAnsi="Times New Roman" w:cs="Times New Roman"/>
            <w:i w:val="0"/>
            <w:noProof/>
            <w:webHidden/>
          </w:rPr>
          <w:instrText xml:space="preserve"> PAGEREF _Toc55727845 \h </w:instrText>
        </w:r>
        <w:r w:rsidR="00794B7D" w:rsidRPr="002C3D0F">
          <w:rPr>
            <w:rFonts w:ascii="Times New Roman" w:hAnsi="Times New Roman" w:cs="Times New Roman"/>
            <w:i w:val="0"/>
            <w:noProof/>
            <w:webHidden/>
          </w:rPr>
        </w:r>
        <w:r w:rsidR="00794B7D" w:rsidRPr="002C3D0F">
          <w:rPr>
            <w:rFonts w:ascii="Times New Roman" w:hAnsi="Times New Roman" w:cs="Times New Roman"/>
            <w:i w:val="0"/>
            <w:noProof/>
            <w:webHidden/>
          </w:rPr>
          <w:fldChar w:fldCharType="separate"/>
        </w:r>
        <w:r w:rsidR="00794B7D" w:rsidRPr="002C3D0F">
          <w:rPr>
            <w:rFonts w:ascii="Times New Roman" w:hAnsi="Times New Roman" w:cs="Times New Roman"/>
            <w:i w:val="0"/>
            <w:noProof/>
            <w:webHidden/>
          </w:rPr>
          <w:t>31</w:t>
        </w:r>
        <w:r w:rsidR="00794B7D" w:rsidRPr="002C3D0F">
          <w:rPr>
            <w:rFonts w:ascii="Times New Roman" w:hAnsi="Times New Roman" w:cs="Times New Roman"/>
            <w:i w:val="0"/>
            <w:noProof/>
            <w:webHidden/>
          </w:rPr>
          <w:fldChar w:fldCharType="end"/>
        </w:r>
      </w:hyperlink>
    </w:p>
    <w:p w14:paraId="13EC3A93" w14:textId="5EEFE56B" w:rsidR="00794B7D" w:rsidRPr="002C3D0F" w:rsidRDefault="009F02C6">
      <w:pPr>
        <w:pStyle w:val="T2"/>
        <w:tabs>
          <w:tab w:val="right" w:leader="dot" w:pos="8493"/>
        </w:tabs>
        <w:rPr>
          <w:rFonts w:ascii="Times New Roman" w:eastAsiaTheme="minorEastAsia" w:hAnsi="Times New Roman" w:cs="Times New Roman"/>
          <w:i w:val="0"/>
          <w:iCs w:val="0"/>
          <w:noProof/>
          <w:lang w:eastAsia="tr-TR"/>
        </w:rPr>
      </w:pPr>
      <w:hyperlink w:anchor="_Toc55727846" w:history="1">
        <w:r w:rsidR="00794B7D" w:rsidRPr="002C3D0F">
          <w:rPr>
            <w:rStyle w:val="Kpr"/>
            <w:rFonts w:ascii="Times New Roman" w:hAnsi="Times New Roman" w:cs="Times New Roman"/>
            <w:i w:val="0"/>
            <w:noProof/>
          </w:rPr>
          <w:t xml:space="preserve">Çalışma </w:t>
        </w:r>
        <w:r w:rsidR="000A58F7" w:rsidRPr="002C3D0F">
          <w:rPr>
            <w:rStyle w:val="Kpr"/>
            <w:rFonts w:ascii="Times New Roman" w:hAnsi="Times New Roman" w:cs="Times New Roman"/>
            <w:i w:val="0"/>
            <w:noProof/>
          </w:rPr>
          <w:t>Hastalar</w:t>
        </w:r>
        <w:r w:rsidR="000A58F7">
          <w:rPr>
            <w:rStyle w:val="Kpr"/>
            <w:rFonts w:ascii="Times New Roman" w:hAnsi="Times New Roman" w:cs="Times New Roman"/>
            <w:i w:val="0"/>
            <w:noProof/>
          </w:rPr>
          <w:t>ının Genel Demografik v</w:t>
        </w:r>
        <w:r w:rsidR="000A58F7" w:rsidRPr="002C3D0F">
          <w:rPr>
            <w:rStyle w:val="Kpr"/>
            <w:rFonts w:ascii="Times New Roman" w:hAnsi="Times New Roman" w:cs="Times New Roman"/>
            <w:i w:val="0"/>
            <w:noProof/>
          </w:rPr>
          <w:t>e Klinik Özellikleri</w:t>
        </w:r>
        <w:r w:rsidR="000A58F7" w:rsidRPr="002C3D0F">
          <w:rPr>
            <w:rFonts w:ascii="Times New Roman" w:hAnsi="Times New Roman" w:cs="Times New Roman"/>
            <w:i w:val="0"/>
            <w:noProof/>
            <w:webHidden/>
          </w:rPr>
          <w:tab/>
        </w:r>
        <w:r w:rsidR="00794B7D" w:rsidRPr="002C3D0F">
          <w:rPr>
            <w:rFonts w:ascii="Times New Roman" w:hAnsi="Times New Roman" w:cs="Times New Roman"/>
            <w:i w:val="0"/>
            <w:noProof/>
            <w:webHidden/>
          </w:rPr>
          <w:fldChar w:fldCharType="begin"/>
        </w:r>
        <w:r w:rsidR="00794B7D" w:rsidRPr="002C3D0F">
          <w:rPr>
            <w:rFonts w:ascii="Times New Roman" w:hAnsi="Times New Roman" w:cs="Times New Roman"/>
            <w:i w:val="0"/>
            <w:noProof/>
            <w:webHidden/>
          </w:rPr>
          <w:instrText xml:space="preserve"> PAGEREF _Toc55727846 \h </w:instrText>
        </w:r>
        <w:r w:rsidR="00794B7D" w:rsidRPr="002C3D0F">
          <w:rPr>
            <w:rFonts w:ascii="Times New Roman" w:hAnsi="Times New Roman" w:cs="Times New Roman"/>
            <w:i w:val="0"/>
            <w:noProof/>
            <w:webHidden/>
          </w:rPr>
        </w:r>
        <w:r w:rsidR="00794B7D" w:rsidRPr="002C3D0F">
          <w:rPr>
            <w:rFonts w:ascii="Times New Roman" w:hAnsi="Times New Roman" w:cs="Times New Roman"/>
            <w:i w:val="0"/>
            <w:noProof/>
            <w:webHidden/>
          </w:rPr>
          <w:fldChar w:fldCharType="separate"/>
        </w:r>
        <w:r w:rsidR="000A58F7" w:rsidRPr="002C3D0F">
          <w:rPr>
            <w:rFonts w:ascii="Times New Roman" w:hAnsi="Times New Roman" w:cs="Times New Roman"/>
            <w:i w:val="0"/>
            <w:noProof/>
            <w:webHidden/>
          </w:rPr>
          <w:t>34</w:t>
        </w:r>
        <w:r w:rsidR="00794B7D" w:rsidRPr="002C3D0F">
          <w:rPr>
            <w:rFonts w:ascii="Times New Roman" w:hAnsi="Times New Roman" w:cs="Times New Roman"/>
            <w:i w:val="0"/>
            <w:noProof/>
            <w:webHidden/>
          </w:rPr>
          <w:fldChar w:fldCharType="end"/>
        </w:r>
      </w:hyperlink>
    </w:p>
    <w:p w14:paraId="688FD03F" w14:textId="40FF9D45" w:rsidR="00794B7D" w:rsidRPr="002C3D0F" w:rsidRDefault="009F02C6">
      <w:pPr>
        <w:pStyle w:val="T2"/>
        <w:tabs>
          <w:tab w:val="right" w:leader="dot" w:pos="8493"/>
        </w:tabs>
        <w:rPr>
          <w:rFonts w:ascii="Times New Roman" w:eastAsiaTheme="minorEastAsia" w:hAnsi="Times New Roman" w:cs="Times New Roman"/>
          <w:i w:val="0"/>
          <w:iCs w:val="0"/>
          <w:noProof/>
          <w:lang w:eastAsia="tr-TR"/>
        </w:rPr>
      </w:pPr>
      <w:hyperlink w:anchor="_Toc55727847" w:history="1">
        <w:r w:rsidR="00794B7D" w:rsidRPr="002C3D0F">
          <w:rPr>
            <w:rStyle w:val="Kpr"/>
            <w:rFonts w:ascii="Times New Roman" w:hAnsi="Times New Roman" w:cs="Times New Roman"/>
            <w:i w:val="0"/>
            <w:noProof/>
          </w:rPr>
          <w:t xml:space="preserve">Çalışma </w:t>
        </w:r>
        <w:r w:rsidR="000A58F7" w:rsidRPr="002C3D0F">
          <w:rPr>
            <w:rStyle w:val="Kpr"/>
            <w:rFonts w:ascii="Times New Roman" w:hAnsi="Times New Roman" w:cs="Times New Roman"/>
            <w:i w:val="0"/>
            <w:noProof/>
          </w:rPr>
          <w:t xml:space="preserve">Gruplarının Laboratuvar, Klinik </w:t>
        </w:r>
        <w:r w:rsidR="000A58F7">
          <w:rPr>
            <w:rStyle w:val="Kpr"/>
            <w:rFonts w:ascii="Times New Roman" w:hAnsi="Times New Roman" w:cs="Times New Roman"/>
            <w:i w:val="0"/>
            <w:noProof/>
          </w:rPr>
          <w:t>v</w:t>
        </w:r>
        <w:r w:rsidR="000A58F7" w:rsidRPr="002C3D0F">
          <w:rPr>
            <w:rStyle w:val="Kpr"/>
            <w:rFonts w:ascii="Times New Roman" w:hAnsi="Times New Roman" w:cs="Times New Roman"/>
            <w:i w:val="0"/>
            <w:noProof/>
          </w:rPr>
          <w:t>e Demografik Verilerinin Değerlendirilmesi</w:t>
        </w:r>
        <w:r w:rsidR="000A58F7" w:rsidRPr="002C3D0F">
          <w:rPr>
            <w:rFonts w:ascii="Times New Roman" w:hAnsi="Times New Roman" w:cs="Times New Roman"/>
            <w:i w:val="0"/>
            <w:noProof/>
            <w:webHidden/>
          </w:rPr>
          <w:tab/>
        </w:r>
        <w:r w:rsidR="00794B7D" w:rsidRPr="002C3D0F">
          <w:rPr>
            <w:rFonts w:ascii="Times New Roman" w:hAnsi="Times New Roman" w:cs="Times New Roman"/>
            <w:i w:val="0"/>
            <w:noProof/>
            <w:webHidden/>
          </w:rPr>
          <w:fldChar w:fldCharType="begin"/>
        </w:r>
        <w:r w:rsidR="00794B7D" w:rsidRPr="002C3D0F">
          <w:rPr>
            <w:rFonts w:ascii="Times New Roman" w:hAnsi="Times New Roman" w:cs="Times New Roman"/>
            <w:i w:val="0"/>
            <w:noProof/>
            <w:webHidden/>
          </w:rPr>
          <w:instrText xml:space="preserve"> PAGEREF _Toc55727847 \h </w:instrText>
        </w:r>
        <w:r w:rsidR="00794B7D" w:rsidRPr="002C3D0F">
          <w:rPr>
            <w:rFonts w:ascii="Times New Roman" w:hAnsi="Times New Roman" w:cs="Times New Roman"/>
            <w:i w:val="0"/>
            <w:noProof/>
            <w:webHidden/>
          </w:rPr>
        </w:r>
        <w:r w:rsidR="00794B7D" w:rsidRPr="002C3D0F">
          <w:rPr>
            <w:rFonts w:ascii="Times New Roman" w:hAnsi="Times New Roman" w:cs="Times New Roman"/>
            <w:i w:val="0"/>
            <w:noProof/>
            <w:webHidden/>
          </w:rPr>
          <w:fldChar w:fldCharType="separate"/>
        </w:r>
        <w:r w:rsidR="000A58F7" w:rsidRPr="002C3D0F">
          <w:rPr>
            <w:rFonts w:ascii="Times New Roman" w:hAnsi="Times New Roman" w:cs="Times New Roman"/>
            <w:i w:val="0"/>
            <w:noProof/>
            <w:webHidden/>
          </w:rPr>
          <w:t>36</w:t>
        </w:r>
        <w:r w:rsidR="00794B7D" w:rsidRPr="002C3D0F">
          <w:rPr>
            <w:rFonts w:ascii="Times New Roman" w:hAnsi="Times New Roman" w:cs="Times New Roman"/>
            <w:i w:val="0"/>
            <w:noProof/>
            <w:webHidden/>
          </w:rPr>
          <w:fldChar w:fldCharType="end"/>
        </w:r>
      </w:hyperlink>
    </w:p>
    <w:p w14:paraId="7034FF96" w14:textId="4454C21A" w:rsidR="00794B7D" w:rsidRPr="002C3D0F" w:rsidRDefault="009F02C6">
      <w:pPr>
        <w:pStyle w:val="T2"/>
        <w:tabs>
          <w:tab w:val="right" w:leader="dot" w:pos="8493"/>
        </w:tabs>
        <w:rPr>
          <w:rFonts w:ascii="Times New Roman" w:eastAsiaTheme="minorEastAsia" w:hAnsi="Times New Roman" w:cs="Times New Roman"/>
          <w:i w:val="0"/>
          <w:iCs w:val="0"/>
          <w:noProof/>
          <w:lang w:eastAsia="tr-TR"/>
        </w:rPr>
      </w:pPr>
      <w:hyperlink w:anchor="_Toc55727848" w:history="1">
        <w:r w:rsidR="00794B7D" w:rsidRPr="002C3D0F">
          <w:rPr>
            <w:rStyle w:val="Kpr"/>
            <w:rFonts w:ascii="Times New Roman" w:hAnsi="Times New Roman" w:cs="Times New Roman"/>
            <w:i w:val="0"/>
            <w:noProof/>
          </w:rPr>
          <w:t xml:space="preserve">Hastalardan Alınan Kültürler </w:t>
        </w:r>
        <w:r w:rsidR="000A58F7">
          <w:rPr>
            <w:rStyle w:val="Kpr"/>
            <w:rFonts w:ascii="Times New Roman" w:hAnsi="Times New Roman" w:cs="Times New Roman"/>
            <w:i w:val="0"/>
            <w:noProof/>
          </w:rPr>
          <w:t>v</w:t>
        </w:r>
        <w:r w:rsidR="000A58F7" w:rsidRPr="002C3D0F">
          <w:rPr>
            <w:rStyle w:val="Kpr"/>
            <w:rFonts w:ascii="Times New Roman" w:hAnsi="Times New Roman" w:cs="Times New Roman"/>
            <w:i w:val="0"/>
            <w:noProof/>
          </w:rPr>
          <w:t xml:space="preserve">e </w:t>
        </w:r>
        <w:r w:rsidR="00794B7D" w:rsidRPr="002C3D0F">
          <w:rPr>
            <w:rStyle w:val="Kpr"/>
            <w:rFonts w:ascii="Times New Roman" w:hAnsi="Times New Roman" w:cs="Times New Roman"/>
            <w:i w:val="0"/>
            <w:noProof/>
          </w:rPr>
          <w:t>Üreyen Mikroorganizmalar</w:t>
        </w:r>
        <w:r w:rsidR="000A58F7" w:rsidRPr="002C3D0F">
          <w:rPr>
            <w:rFonts w:ascii="Times New Roman" w:hAnsi="Times New Roman" w:cs="Times New Roman"/>
            <w:i w:val="0"/>
            <w:noProof/>
            <w:webHidden/>
          </w:rPr>
          <w:tab/>
        </w:r>
        <w:r w:rsidR="00794B7D" w:rsidRPr="002C3D0F">
          <w:rPr>
            <w:rFonts w:ascii="Times New Roman" w:hAnsi="Times New Roman" w:cs="Times New Roman"/>
            <w:i w:val="0"/>
            <w:noProof/>
            <w:webHidden/>
          </w:rPr>
          <w:fldChar w:fldCharType="begin"/>
        </w:r>
        <w:r w:rsidR="00794B7D" w:rsidRPr="002C3D0F">
          <w:rPr>
            <w:rFonts w:ascii="Times New Roman" w:hAnsi="Times New Roman" w:cs="Times New Roman"/>
            <w:i w:val="0"/>
            <w:noProof/>
            <w:webHidden/>
          </w:rPr>
          <w:instrText xml:space="preserve"> PAGEREF _Toc55727848 \h </w:instrText>
        </w:r>
        <w:r w:rsidR="00794B7D" w:rsidRPr="002C3D0F">
          <w:rPr>
            <w:rFonts w:ascii="Times New Roman" w:hAnsi="Times New Roman" w:cs="Times New Roman"/>
            <w:i w:val="0"/>
            <w:noProof/>
            <w:webHidden/>
          </w:rPr>
        </w:r>
        <w:r w:rsidR="00794B7D" w:rsidRPr="002C3D0F">
          <w:rPr>
            <w:rFonts w:ascii="Times New Roman" w:hAnsi="Times New Roman" w:cs="Times New Roman"/>
            <w:i w:val="0"/>
            <w:noProof/>
            <w:webHidden/>
          </w:rPr>
          <w:fldChar w:fldCharType="separate"/>
        </w:r>
        <w:r w:rsidR="000A58F7" w:rsidRPr="002C3D0F">
          <w:rPr>
            <w:rFonts w:ascii="Times New Roman" w:hAnsi="Times New Roman" w:cs="Times New Roman"/>
            <w:i w:val="0"/>
            <w:noProof/>
            <w:webHidden/>
          </w:rPr>
          <w:t>39</w:t>
        </w:r>
        <w:r w:rsidR="00794B7D" w:rsidRPr="002C3D0F">
          <w:rPr>
            <w:rFonts w:ascii="Times New Roman" w:hAnsi="Times New Roman" w:cs="Times New Roman"/>
            <w:i w:val="0"/>
            <w:noProof/>
            <w:webHidden/>
          </w:rPr>
          <w:fldChar w:fldCharType="end"/>
        </w:r>
      </w:hyperlink>
    </w:p>
    <w:p w14:paraId="2814B4BD" w14:textId="4440F367" w:rsidR="00794B7D" w:rsidRPr="002C3D0F" w:rsidRDefault="009F02C6">
      <w:pPr>
        <w:pStyle w:val="T2"/>
        <w:tabs>
          <w:tab w:val="right" w:leader="dot" w:pos="8493"/>
        </w:tabs>
        <w:rPr>
          <w:rFonts w:ascii="Times New Roman" w:eastAsiaTheme="minorEastAsia" w:hAnsi="Times New Roman" w:cs="Times New Roman"/>
          <w:i w:val="0"/>
          <w:iCs w:val="0"/>
          <w:noProof/>
          <w:lang w:eastAsia="tr-TR"/>
        </w:rPr>
      </w:pPr>
      <w:hyperlink w:anchor="_Toc55727851" w:history="1">
        <w:r w:rsidR="00794B7D" w:rsidRPr="002C3D0F">
          <w:rPr>
            <w:rStyle w:val="Kpr"/>
            <w:rFonts w:ascii="Times New Roman" w:hAnsi="Times New Roman" w:cs="Times New Roman"/>
            <w:i w:val="0"/>
            <w:noProof/>
          </w:rPr>
          <w:t>Işık Mikroskopisi Bulguları</w:t>
        </w:r>
        <w:r w:rsidR="000A58F7" w:rsidRPr="002C3D0F">
          <w:rPr>
            <w:rFonts w:ascii="Times New Roman" w:hAnsi="Times New Roman" w:cs="Times New Roman"/>
            <w:i w:val="0"/>
            <w:noProof/>
            <w:webHidden/>
          </w:rPr>
          <w:tab/>
        </w:r>
        <w:r w:rsidR="00794B7D" w:rsidRPr="002C3D0F">
          <w:rPr>
            <w:rFonts w:ascii="Times New Roman" w:hAnsi="Times New Roman" w:cs="Times New Roman"/>
            <w:i w:val="0"/>
            <w:noProof/>
            <w:webHidden/>
          </w:rPr>
          <w:fldChar w:fldCharType="begin"/>
        </w:r>
        <w:r w:rsidR="00794B7D" w:rsidRPr="002C3D0F">
          <w:rPr>
            <w:rFonts w:ascii="Times New Roman" w:hAnsi="Times New Roman" w:cs="Times New Roman"/>
            <w:i w:val="0"/>
            <w:noProof/>
            <w:webHidden/>
          </w:rPr>
          <w:instrText xml:space="preserve"> PAGEREF _Toc55727851 \h </w:instrText>
        </w:r>
        <w:r w:rsidR="00794B7D" w:rsidRPr="002C3D0F">
          <w:rPr>
            <w:rFonts w:ascii="Times New Roman" w:hAnsi="Times New Roman" w:cs="Times New Roman"/>
            <w:i w:val="0"/>
            <w:noProof/>
            <w:webHidden/>
          </w:rPr>
        </w:r>
        <w:r w:rsidR="00794B7D" w:rsidRPr="002C3D0F">
          <w:rPr>
            <w:rFonts w:ascii="Times New Roman" w:hAnsi="Times New Roman" w:cs="Times New Roman"/>
            <w:i w:val="0"/>
            <w:noProof/>
            <w:webHidden/>
          </w:rPr>
          <w:fldChar w:fldCharType="separate"/>
        </w:r>
        <w:r w:rsidR="000A58F7" w:rsidRPr="002C3D0F">
          <w:rPr>
            <w:rFonts w:ascii="Times New Roman" w:hAnsi="Times New Roman" w:cs="Times New Roman"/>
            <w:i w:val="0"/>
            <w:noProof/>
            <w:webHidden/>
          </w:rPr>
          <w:t>49</w:t>
        </w:r>
        <w:r w:rsidR="00794B7D" w:rsidRPr="002C3D0F">
          <w:rPr>
            <w:rFonts w:ascii="Times New Roman" w:hAnsi="Times New Roman" w:cs="Times New Roman"/>
            <w:i w:val="0"/>
            <w:noProof/>
            <w:webHidden/>
          </w:rPr>
          <w:fldChar w:fldCharType="end"/>
        </w:r>
      </w:hyperlink>
    </w:p>
    <w:p w14:paraId="1E784194" w14:textId="77777777" w:rsidR="00794B7D" w:rsidRPr="002C3D0F" w:rsidRDefault="009F02C6">
      <w:pPr>
        <w:pStyle w:val="T1"/>
        <w:tabs>
          <w:tab w:val="left" w:pos="1200"/>
          <w:tab w:val="right" w:leader="dot" w:pos="8493"/>
        </w:tabs>
        <w:rPr>
          <w:rFonts w:eastAsiaTheme="minorEastAsia" w:cs="Times New Roman"/>
          <w:b w:val="0"/>
          <w:bCs w:val="0"/>
          <w:noProof/>
          <w:lang w:eastAsia="tr-TR"/>
        </w:rPr>
      </w:pPr>
      <w:hyperlink w:anchor="_Toc55727853" w:history="1">
        <w:r w:rsidR="00794B7D" w:rsidRPr="002C3D0F">
          <w:rPr>
            <w:rStyle w:val="Kpr"/>
            <w:rFonts w:cs="Times New Roman"/>
            <w:noProof/>
          </w:rPr>
          <w:t>5.</w:t>
        </w:r>
        <w:r w:rsidR="00794B7D" w:rsidRPr="002C3D0F">
          <w:rPr>
            <w:rFonts w:eastAsiaTheme="minorEastAsia" w:cs="Times New Roman"/>
            <w:b w:val="0"/>
            <w:bCs w:val="0"/>
            <w:noProof/>
            <w:lang w:eastAsia="tr-TR"/>
          </w:rPr>
          <w:tab/>
        </w:r>
        <w:r w:rsidR="00794B7D" w:rsidRPr="002C3D0F">
          <w:rPr>
            <w:rStyle w:val="Kpr"/>
            <w:rFonts w:cs="Times New Roman"/>
            <w:noProof/>
          </w:rPr>
          <w:t>TARTIŞMA</w:t>
        </w:r>
        <w:r w:rsidR="00794B7D" w:rsidRPr="002C3D0F">
          <w:rPr>
            <w:rFonts w:cs="Times New Roman"/>
            <w:noProof/>
            <w:webHidden/>
          </w:rPr>
          <w:tab/>
        </w:r>
        <w:r w:rsidR="00794B7D" w:rsidRPr="002C3D0F">
          <w:rPr>
            <w:rFonts w:cs="Times New Roman"/>
            <w:noProof/>
            <w:webHidden/>
          </w:rPr>
          <w:fldChar w:fldCharType="begin"/>
        </w:r>
        <w:r w:rsidR="00794B7D" w:rsidRPr="002C3D0F">
          <w:rPr>
            <w:rFonts w:cs="Times New Roman"/>
            <w:noProof/>
            <w:webHidden/>
          </w:rPr>
          <w:instrText xml:space="preserve"> PAGEREF _Toc55727853 \h </w:instrText>
        </w:r>
        <w:r w:rsidR="00794B7D" w:rsidRPr="002C3D0F">
          <w:rPr>
            <w:rFonts w:cs="Times New Roman"/>
            <w:noProof/>
            <w:webHidden/>
          </w:rPr>
        </w:r>
        <w:r w:rsidR="00794B7D" w:rsidRPr="002C3D0F">
          <w:rPr>
            <w:rFonts w:cs="Times New Roman"/>
            <w:noProof/>
            <w:webHidden/>
          </w:rPr>
          <w:fldChar w:fldCharType="separate"/>
        </w:r>
        <w:r w:rsidR="00794B7D" w:rsidRPr="002C3D0F">
          <w:rPr>
            <w:rFonts w:cs="Times New Roman"/>
            <w:noProof/>
            <w:webHidden/>
          </w:rPr>
          <w:t>54</w:t>
        </w:r>
        <w:r w:rsidR="00794B7D" w:rsidRPr="002C3D0F">
          <w:rPr>
            <w:rFonts w:cs="Times New Roman"/>
            <w:noProof/>
            <w:webHidden/>
          </w:rPr>
          <w:fldChar w:fldCharType="end"/>
        </w:r>
      </w:hyperlink>
    </w:p>
    <w:p w14:paraId="06787F25" w14:textId="0BF6FB62" w:rsidR="00794B7D" w:rsidRPr="002C3D0F" w:rsidRDefault="009F02C6">
      <w:pPr>
        <w:pStyle w:val="T2"/>
        <w:tabs>
          <w:tab w:val="right" w:leader="dot" w:pos="8493"/>
        </w:tabs>
        <w:rPr>
          <w:rFonts w:ascii="Times New Roman" w:eastAsiaTheme="minorEastAsia" w:hAnsi="Times New Roman" w:cs="Times New Roman"/>
          <w:i w:val="0"/>
          <w:iCs w:val="0"/>
          <w:noProof/>
          <w:lang w:eastAsia="tr-TR"/>
        </w:rPr>
      </w:pPr>
      <w:hyperlink w:anchor="_Toc55727854" w:history="1">
        <w:r w:rsidR="00794B7D" w:rsidRPr="00166D5E">
          <w:rPr>
            <w:rStyle w:val="Kpr"/>
            <w:rFonts w:ascii="Times New Roman" w:hAnsi="Times New Roman" w:cs="Times New Roman"/>
            <w:i w:val="0"/>
            <w:noProof/>
          </w:rPr>
          <w:t>Enfeksiyon</w:t>
        </w:r>
        <w:r w:rsidR="00794B7D" w:rsidRPr="002C3D0F">
          <w:rPr>
            <w:rFonts w:ascii="Times New Roman" w:hAnsi="Times New Roman" w:cs="Times New Roman"/>
            <w:i w:val="0"/>
            <w:noProof/>
            <w:webHidden/>
          </w:rPr>
          <w:tab/>
        </w:r>
        <w:r w:rsidR="00794B7D" w:rsidRPr="002C3D0F">
          <w:rPr>
            <w:rFonts w:ascii="Times New Roman" w:hAnsi="Times New Roman" w:cs="Times New Roman"/>
            <w:i w:val="0"/>
            <w:noProof/>
            <w:webHidden/>
          </w:rPr>
          <w:fldChar w:fldCharType="begin"/>
        </w:r>
        <w:r w:rsidR="00794B7D" w:rsidRPr="002C3D0F">
          <w:rPr>
            <w:rFonts w:ascii="Times New Roman" w:hAnsi="Times New Roman" w:cs="Times New Roman"/>
            <w:i w:val="0"/>
            <w:noProof/>
            <w:webHidden/>
          </w:rPr>
          <w:instrText xml:space="preserve"> PAGEREF _Toc55727854 \h </w:instrText>
        </w:r>
        <w:r w:rsidR="00794B7D" w:rsidRPr="002C3D0F">
          <w:rPr>
            <w:rFonts w:ascii="Times New Roman" w:hAnsi="Times New Roman" w:cs="Times New Roman"/>
            <w:i w:val="0"/>
            <w:noProof/>
            <w:webHidden/>
          </w:rPr>
        </w:r>
        <w:r w:rsidR="00794B7D" w:rsidRPr="002C3D0F">
          <w:rPr>
            <w:rFonts w:ascii="Times New Roman" w:hAnsi="Times New Roman" w:cs="Times New Roman"/>
            <w:i w:val="0"/>
            <w:noProof/>
            <w:webHidden/>
          </w:rPr>
          <w:fldChar w:fldCharType="separate"/>
        </w:r>
        <w:r w:rsidR="00794B7D" w:rsidRPr="002C3D0F">
          <w:rPr>
            <w:rFonts w:ascii="Times New Roman" w:hAnsi="Times New Roman" w:cs="Times New Roman"/>
            <w:i w:val="0"/>
            <w:noProof/>
            <w:webHidden/>
          </w:rPr>
          <w:t>55</w:t>
        </w:r>
        <w:r w:rsidR="00794B7D" w:rsidRPr="002C3D0F">
          <w:rPr>
            <w:rFonts w:ascii="Times New Roman" w:hAnsi="Times New Roman" w:cs="Times New Roman"/>
            <w:i w:val="0"/>
            <w:noProof/>
            <w:webHidden/>
          </w:rPr>
          <w:fldChar w:fldCharType="end"/>
        </w:r>
      </w:hyperlink>
    </w:p>
    <w:p w14:paraId="2DDE9C32" w14:textId="77777777" w:rsidR="00794B7D" w:rsidRPr="002C3D0F" w:rsidRDefault="009F02C6">
      <w:pPr>
        <w:pStyle w:val="T2"/>
        <w:tabs>
          <w:tab w:val="right" w:leader="dot" w:pos="8493"/>
        </w:tabs>
        <w:rPr>
          <w:rFonts w:ascii="Times New Roman" w:eastAsiaTheme="minorEastAsia" w:hAnsi="Times New Roman" w:cs="Times New Roman"/>
          <w:i w:val="0"/>
          <w:iCs w:val="0"/>
          <w:noProof/>
          <w:lang w:eastAsia="tr-TR"/>
        </w:rPr>
      </w:pPr>
      <w:hyperlink w:anchor="_Toc55727865" w:history="1">
        <w:r w:rsidR="00794B7D" w:rsidRPr="002C3D0F">
          <w:rPr>
            <w:rStyle w:val="Kpr"/>
            <w:rFonts w:ascii="Times New Roman" w:hAnsi="Times New Roman" w:cs="Times New Roman"/>
            <w:i w:val="0"/>
            <w:noProof/>
          </w:rPr>
          <w:t>Patoloji</w:t>
        </w:r>
        <w:r w:rsidR="00794B7D" w:rsidRPr="002C3D0F">
          <w:rPr>
            <w:rFonts w:ascii="Times New Roman" w:hAnsi="Times New Roman" w:cs="Times New Roman"/>
            <w:i w:val="0"/>
            <w:noProof/>
            <w:webHidden/>
          </w:rPr>
          <w:tab/>
        </w:r>
        <w:r w:rsidR="00794B7D" w:rsidRPr="002C3D0F">
          <w:rPr>
            <w:rFonts w:ascii="Times New Roman" w:hAnsi="Times New Roman" w:cs="Times New Roman"/>
            <w:i w:val="0"/>
            <w:noProof/>
            <w:webHidden/>
          </w:rPr>
          <w:fldChar w:fldCharType="begin"/>
        </w:r>
        <w:r w:rsidR="00794B7D" w:rsidRPr="002C3D0F">
          <w:rPr>
            <w:rFonts w:ascii="Times New Roman" w:hAnsi="Times New Roman" w:cs="Times New Roman"/>
            <w:i w:val="0"/>
            <w:noProof/>
            <w:webHidden/>
          </w:rPr>
          <w:instrText xml:space="preserve"> PAGEREF _Toc55727865 \h </w:instrText>
        </w:r>
        <w:r w:rsidR="00794B7D" w:rsidRPr="002C3D0F">
          <w:rPr>
            <w:rFonts w:ascii="Times New Roman" w:hAnsi="Times New Roman" w:cs="Times New Roman"/>
            <w:i w:val="0"/>
            <w:noProof/>
            <w:webHidden/>
          </w:rPr>
        </w:r>
        <w:r w:rsidR="00794B7D" w:rsidRPr="002C3D0F">
          <w:rPr>
            <w:rFonts w:ascii="Times New Roman" w:hAnsi="Times New Roman" w:cs="Times New Roman"/>
            <w:i w:val="0"/>
            <w:noProof/>
            <w:webHidden/>
          </w:rPr>
          <w:fldChar w:fldCharType="separate"/>
        </w:r>
        <w:r w:rsidR="00794B7D" w:rsidRPr="002C3D0F">
          <w:rPr>
            <w:rFonts w:ascii="Times New Roman" w:hAnsi="Times New Roman" w:cs="Times New Roman"/>
            <w:i w:val="0"/>
            <w:noProof/>
            <w:webHidden/>
          </w:rPr>
          <w:t>65</w:t>
        </w:r>
        <w:r w:rsidR="00794B7D" w:rsidRPr="002C3D0F">
          <w:rPr>
            <w:rFonts w:ascii="Times New Roman" w:hAnsi="Times New Roman" w:cs="Times New Roman"/>
            <w:i w:val="0"/>
            <w:noProof/>
            <w:webHidden/>
          </w:rPr>
          <w:fldChar w:fldCharType="end"/>
        </w:r>
      </w:hyperlink>
    </w:p>
    <w:p w14:paraId="501AF4CB" w14:textId="77777777" w:rsidR="00794B7D" w:rsidRPr="002C3D0F" w:rsidRDefault="009F02C6">
      <w:pPr>
        <w:pStyle w:val="T2"/>
        <w:tabs>
          <w:tab w:val="right" w:leader="dot" w:pos="8493"/>
        </w:tabs>
        <w:rPr>
          <w:rFonts w:ascii="Times New Roman" w:eastAsiaTheme="minorEastAsia" w:hAnsi="Times New Roman" w:cs="Times New Roman"/>
          <w:i w:val="0"/>
          <w:iCs w:val="0"/>
          <w:noProof/>
          <w:lang w:eastAsia="tr-TR"/>
        </w:rPr>
      </w:pPr>
      <w:hyperlink w:anchor="_Toc55727866" w:history="1">
        <w:r w:rsidR="00794B7D" w:rsidRPr="002C3D0F">
          <w:rPr>
            <w:rStyle w:val="Kpr"/>
            <w:rFonts w:ascii="Times New Roman" w:hAnsi="Times New Roman" w:cs="Times New Roman"/>
            <w:i w:val="0"/>
            <w:noProof/>
          </w:rPr>
          <w:t>Histoloji</w:t>
        </w:r>
        <w:r w:rsidR="00794B7D" w:rsidRPr="002C3D0F">
          <w:rPr>
            <w:rFonts w:ascii="Times New Roman" w:hAnsi="Times New Roman" w:cs="Times New Roman"/>
            <w:i w:val="0"/>
            <w:noProof/>
            <w:webHidden/>
          </w:rPr>
          <w:tab/>
        </w:r>
        <w:r w:rsidR="00794B7D" w:rsidRPr="002C3D0F">
          <w:rPr>
            <w:rFonts w:ascii="Times New Roman" w:hAnsi="Times New Roman" w:cs="Times New Roman"/>
            <w:i w:val="0"/>
            <w:noProof/>
            <w:webHidden/>
          </w:rPr>
          <w:fldChar w:fldCharType="begin"/>
        </w:r>
        <w:r w:rsidR="00794B7D" w:rsidRPr="002C3D0F">
          <w:rPr>
            <w:rFonts w:ascii="Times New Roman" w:hAnsi="Times New Roman" w:cs="Times New Roman"/>
            <w:i w:val="0"/>
            <w:noProof/>
            <w:webHidden/>
          </w:rPr>
          <w:instrText xml:space="preserve"> PAGEREF _Toc55727866 \h </w:instrText>
        </w:r>
        <w:r w:rsidR="00794B7D" w:rsidRPr="002C3D0F">
          <w:rPr>
            <w:rFonts w:ascii="Times New Roman" w:hAnsi="Times New Roman" w:cs="Times New Roman"/>
            <w:i w:val="0"/>
            <w:noProof/>
            <w:webHidden/>
          </w:rPr>
        </w:r>
        <w:r w:rsidR="00794B7D" w:rsidRPr="002C3D0F">
          <w:rPr>
            <w:rFonts w:ascii="Times New Roman" w:hAnsi="Times New Roman" w:cs="Times New Roman"/>
            <w:i w:val="0"/>
            <w:noProof/>
            <w:webHidden/>
          </w:rPr>
          <w:fldChar w:fldCharType="separate"/>
        </w:r>
        <w:r w:rsidR="00794B7D" w:rsidRPr="002C3D0F">
          <w:rPr>
            <w:rFonts w:ascii="Times New Roman" w:hAnsi="Times New Roman" w:cs="Times New Roman"/>
            <w:i w:val="0"/>
            <w:noProof/>
            <w:webHidden/>
          </w:rPr>
          <w:t>68</w:t>
        </w:r>
        <w:r w:rsidR="00794B7D" w:rsidRPr="002C3D0F">
          <w:rPr>
            <w:rFonts w:ascii="Times New Roman" w:hAnsi="Times New Roman" w:cs="Times New Roman"/>
            <w:i w:val="0"/>
            <w:noProof/>
            <w:webHidden/>
          </w:rPr>
          <w:fldChar w:fldCharType="end"/>
        </w:r>
      </w:hyperlink>
    </w:p>
    <w:p w14:paraId="352DF1CA" w14:textId="77777777" w:rsidR="00794B7D" w:rsidRPr="002C3D0F" w:rsidRDefault="009F02C6">
      <w:pPr>
        <w:pStyle w:val="T1"/>
        <w:tabs>
          <w:tab w:val="right" w:leader="dot" w:pos="8493"/>
        </w:tabs>
        <w:rPr>
          <w:rFonts w:eastAsiaTheme="minorEastAsia" w:cs="Times New Roman"/>
          <w:b w:val="0"/>
          <w:bCs w:val="0"/>
          <w:noProof/>
          <w:lang w:eastAsia="tr-TR"/>
        </w:rPr>
      </w:pPr>
      <w:hyperlink w:anchor="_Toc55727867" w:history="1">
        <w:r w:rsidR="00794B7D" w:rsidRPr="002C3D0F">
          <w:rPr>
            <w:rStyle w:val="Kpr"/>
            <w:rFonts w:cs="Times New Roman"/>
            <w:noProof/>
          </w:rPr>
          <w:t>SONUÇLAR VE ÖNERİLER</w:t>
        </w:r>
        <w:r w:rsidR="00794B7D" w:rsidRPr="002C3D0F">
          <w:rPr>
            <w:rFonts w:cs="Times New Roman"/>
            <w:noProof/>
            <w:webHidden/>
          </w:rPr>
          <w:tab/>
        </w:r>
        <w:r w:rsidR="00794B7D" w:rsidRPr="002C3D0F">
          <w:rPr>
            <w:rFonts w:cs="Times New Roman"/>
            <w:noProof/>
            <w:webHidden/>
          </w:rPr>
          <w:fldChar w:fldCharType="begin"/>
        </w:r>
        <w:r w:rsidR="00794B7D" w:rsidRPr="002C3D0F">
          <w:rPr>
            <w:rFonts w:cs="Times New Roman"/>
            <w:noProof/>
            <w:webHidden/>
          </w:rPr>
          <w:instrText xml:space="preserve"> PAGEREF _Toc55727867 \h </w:instrText>
        </w:r>
        <w:r w:rsidR="00794B7D" w:rsidRPr="002C3D0F">
          <w:rPr>
            <w:rFonts w:cs="Times New Roman"/>
            <w:noProof/>
            <w:webHidden/>
          </w:rPr>
        </w:r>
        <w:r w:rsidR="00794B7D" w:rsidRPr="002C3D0F">
          <w:rPr>
            <w:rFonts w:cs="Times New Roman"/>
            <w:noProof/>
            <w:webHidden/>
          </w:rPr>
          <w:fldChar w:fldCharType="separate"/>
        </w:r>
        <w:r w:rsidR="00794B7D" w:rsidRPr="002C3D0F">
          <w:rPr>
            <w:rFonts w:cs="Times New Roman"/>
            <w:noProof/>
            <w:webHidden/>
          </w:rPr>
          <w:t>70</w:t>
        </w:r>
        <w:r w:rsidR="00794B7D" w:rsidRPr="002C3D0F">
          <w:rPr>
            <w:rFonts w:cs="Times New Roman"/>
            <w:noProof/>
            <w:webHidden/>
          </w:rPr>
          <w:fldChar w:fldCharType="end"/>
        </w:r>
      </w:hyperlink>
    </w:p>
    <w:p w14:paraId="3EA1B30A" w14:textId="77777777" w:rsidR="00794B7D" w:rsidRPr="002C3D0F" w:rsidRDefault="009F02C6">
      <w:pPr>
        <w:pStyle w:val="T1"/>
        <w:tabs>
          <w:tab w:val="right" w:leader="dot" w:pos="8493"/>
        </w:tabs>
        <w:rPr>
          <w:rFonts w:eastAsiaTheme="minorEastAsia" w:cs="Times New Roman"/>
          <w:b w:val="0"/>
          <w:bCs w:val="0"/>
          <w:noProof/>
          <w:lang w:eastAsia="tr-TR"/>
        </w:rPr>
      </w:pPr>
      <w:hyperlink w:anchor="_Toc55727868" w:history="1">
        <w:r w:rsidR="00794B7D" w:rsidRPr="002C3D0F">
          <w:rPr>
            <w:rStyle w:val="Kpr"/>
            <w:rFonts w:cs="Times New Roman"/>
            <w:noProof/>
          </w:rPr>
          <w:t>EKLER</w:t>
        </w:r>
        <w:r w:rsidR="00794B7D" w:rsidRPr="002C3D0F">
          <w:rPr>
            <w:rFonts w:cs="Times New Roman"/>
            <w:noProof/>
            <w:webHidden/>
          </w:rPr>
          <w:tab/>
        </w:r>
        <w:r w:rsidR="00794B7D" w:rsidRPr="002C3D0F">
          <w:rPr>
            <w:rFonts w:cs="Times New Roman"/>
            <w:noProof/>
            <w:webHidden/>
          </w:rPr>
          <w:fldChar w:fldCharType="begin"/>
        </w:r>
        <w:r w:rsidR="00794B7D" w:rsidRPr="002C3D0F">
          <w:rPr>
            <w:rFonts w:cs="Times New Roman"/>
            <w:noProof/>
            <w:webHidden/>
          </w:rPr>
          <w:instrText xml:space="preserve"> PAGEREF _Toc55727868 \h </w:instrText>
        </w:r>
        <w:r w:rsidR="00794B7D" w:rsidRPr="002C3D0F">
          <w:rPr>
            <w:rFonts w:cs="Times New Roman"/>
            <w:noProof/>
            <w:webHidden/>
          </w:rPr>
        </w:r>
        <w:r w:rsidR="00794B7D" w:rsidRPr="002C3D0F">
          <w:rPr>
            <w:rFonts w:cs="Times New Roman"/>
            <w:noProof/>
            <w:webHidden/>
          </w:rPr>
          <w:fldChar w:fldCharType="separate"/>
        </w:r>
        <w:r w:rsidR="00794B7D" w:rsidRPr="002C3D0F">
          <w:rPr>
            <w:rFonts w:cs="Times New Roman"/>
            <w:noProof/>
            <w:webHidden/>
          </w:rPr>
          <w:t>71</w:t>
        </w:r>
        <w:r w:rsidR="00794B7D" w:rsidRPr="002C3D0F">
          <w:rPr>
            <w:rFonts w:cs="Times New Roman"/>
            <w:noProof/>
            <w:webHidden/>
          </w:rPr>
          <w:fldChar w:fldCharType="end"/>
        </w:r>
      </w:hyperlink>
    </w:p>
    <w:p w14:paraId="2D797EAE" w14:textId="77777777" w:rsidR="00794B7D" w:rsidRPr="002C3D0F" w:rsidRDefault="009F02C6">
      <w:pPr>
        <w:pStyle w:val="T1"/>
        <w:tabs>
          <w:tab w:val="right" w:leader="dot" w:pos="8493"/>
        </w:tabs>
        <w:rPr>
          <w:rFonts w:eastAsiaTheme="minorEastAsia" w:cs="Times New Roman"/>
          <w:b w:val="0"/>
          <w:bCs w:val="0"/>
          <w:noProof/>
          <w:lang w:eastAsia="tr-TR"/>
        </w:rPr>
      </w:pPr>
      <w:hyperlink w:anchor="_Toc55727870" w:history="1">
        <w:r w:rsidR="00794B7D" w:rsidRPr="002C3D0F">
          <w:rPr>
            <w:rStyle w:val="Kpr"/>
            <w:rFonts w:cs="Times New Roman"/>
            <w:noProof/>
          </w:rPr>
          <w:t>KAYNAKLAR</w:t>
        </w:r>
        <w:r w:rsidR="00794B7D" w:rsidRPr="002C3D0F">
          <w:rPr>
            <w:rFonts w:cs="Times New Roman"/>
            <w:noProof/>
            <w:webHidden/>
          </w:rPr>
          <w:tab/>
        </w:r>
        <w:r w:rsidR="00794B7D" w:rsidRPr="002C3D0F">
          <w:rPr>
            <w:rFonts w:cs="Times New Roman"/>
            <w:noProof/>
            <w:webHidden/>
          </w:rPr>
          <w:fldChar w:fldCharType="begin"/>
        </w:r>
        <w:r w:rsidR="00794B7D" w:rsidRPr="002C3D0F">
          <w:rPr>
            <w:rFonts w:cs="Times New Roman"/>
            <w:noProof/>
            <w:webHidden/>
          </w:rPr>
          <w:instrText xml:space="preserve"> PAGEREF _Toc55727870 \h </w:instrText>
        </w:r>
        <w:r w:rsidR="00794B7D" w:rsidRPr="002C3D0F">
          <w:rPr>
            <w:rFonts w:cs="Times New Roman"/>
            <w:noProof/>
            <w:webHidden/>
          </w:rPr>
        </w:r>
        <w:r w:rsidR="00794B7D" w:rsidRPr="002C3D0F">
          <w:rPr>
            <w:rFonts w:cs="Times New Roman"/>
            <w:noProof/>
            <w:webHidden/>
          </w:rPr>
          <w:fldChar w:fldCharType="separate"/>
        </w:r>
        <w:r w:rsidR="00794B7D" w:rsidRPr="002C3D0F">
          <w:rPr>
            <w:rFonts w:cs="Times New Roman"/>
            <w:noProof/>
            <w:webHidden/>
          </w:rPr>
          <w:t>84</w:t>
        </w:r>
        <w:r w:rsidR="00794B7D" w:rsidRPr="002C3D0F">
          <w:rPr>
            <w:rFonts w:cs="Times New Roman"/>
            <w:noProof/>
            <w:webHidden/>
          </w:rPr>
          <w:fldChar w:fldCharType="end"/>
        </w:r>
      </w:hyperlink>
    </w:p>
    <w:p w14:paraId="31CB2442" w14:textId="019AB9B0" w:rsidR="009662A3" w:rsidRPr="008A5571" w:rsidRDefault="009662A3" w:rsidP="009662A3">
      <w:r w:rsidRPr="002C3D0F">
        <w:rPr>
          <w:sz w:val="20"/>
          <w:szCs w:val="20"/>
        </w:rPr>
        <w:fldChar w:fldCharType="end"/>
      </w:r>
      <w:r w:rsidRPr="008A5571">
        <w:br w:type="page"/>
      </w:r>
    </w:p>
    <w:p w14:paraId="31CB2443" w14:textId="77777777" w:rsidR="009662A3" w:rsidRDefault="009662A3" w:rsidP="009662A3">
      <w:pPr>
        <w:pStyle w:val="Balk1"/>
      </w:pPr>
      <w:bookmarkStart w:id="2" w:name="_Toc38715708"/>
      <w:bookmarkStart w:id="3" w:name="_Toc55727765"/>
      <w:r w:rsidRPr="003656DA">
        <w:lastRenderedPageBreak/>
        <w:t>TEŞEKKÜ</w:t>
      </w:r>
      <w:bookmarkEnd w:id="2"/>
      <w:r w:rsidR="0012303F">
        <w:t>R</w:t>
      </w:r>
      <w:bookmarkEnd w:id="3"/>
    </w:p>
    <w:p w14:paraId="31CB2444" w14:textId="77777777" w:rsidR="0012303F" w:rsidRPr="0012303F" w:rsidRDefault="0012303F" w:rsidP="0012303F"/>
    <w:p w14:paraId="31CB2445" w14:textId="1E3CBD1D" w:rsidR="00B2203F" w:rsidRDefault="0012303F" w:rsidP="003C2D3C">
      <w:r w:rsidRPr="009F5620">
        <w:t>Uzmanlık eğitimim boyunca her konuda bilgi ve desteğini hiçbir zaman</w:t>
      </w:r>
      <w:r w:rsidRPr="009F5620">
        <w:br/>
        <w:t xml:space="preserve">esirgemeyen, meslek aşkına sahip olmamda büyük pay sahibi olan, Genel Cerrahi Anabilim Dalı Başkanı, saygıdeğer </w:t>
      </w:r>
      <w:r w:rsidR="00A03610" w:rsidRPr="009F5620">
        <w:t>h</w:t>
      </w:r>
      <w:r w:rsidRPr="009F5620">
        <w:t>ocam</w:t>
      </w:r>
      <w:r w:rsidR="00A03610" w:rsidRPr="009F5620">
        <w:t xml:space="preserve"> Sayın</w:t>
      </w:r>
      <w:r w:rsidRPr="009F5620">
        <w:t xml:space="preserve"> Prof. Dr. Sezai Yılmaz’a,</w:t>
      </w:r>
      <w:r w:rsidR="007B01A1" w:rsidRPr="009F5620">
        <w:t xml:space="preserve"> sadece bilgi ve tecrübesini değil, zor günlerde manevi desteğini de esirgemeyen, değerli hocam, tez danı</w:t>
      </w:r>
      <w:r w:rsidR="00B2203F" w:rsidRPr="009F5620">
        <w:t>ş</w:t>
      </w:r>
      <w:r w:rsidR="007B01A1" w:rsidRPr="009F5620">
        <w:t xml:space="preserve">manım </w:t>
      </w:r>
      <w:r w:rsidR="00A03610" w:rsidRPr="009F5620">
        <w:t>Prof. Dr. Cemalettin Aydın h</w:t>
      </w:r>
      <w:r w:rsidR="00B2203F" w:rsidRPr="009F5620">
        <w:t>ocama</w:t>
      </w:r>
      <w:r w:rsidR="007B01A1" w:rsidRPr="009F5620">
        <w:t xml:space="preserve">, </w:t>
      </w:r>
      <w:r w:rsidRPr="009F5620">
        <w:t xml:space="preserve"> </w:t>
      </w:r>
      <w:r w:rsidR="00C50013" w:rsidRPr="009F5620">
        <w:t>tezin hazırl</w:t>
      </w:r>
      <w:r w:rsidRPr="009F5620">
        <w:t>a</w:t>
      </w:r>
      <w:r w:rsidR="00C50013" w:rsidRPr="009F5620">
        <w:t xml:space="preserve">nma aşamasında her </w:t>
      </w:r>
      <w:r w:rsidR="0085653B">
        <w:t>şekilde</w:t>
      </w:r>
      <w:r w:rsidR="00C50013" w:rsidRPr="009F5620">
        <w:t xml:space="preserve"> yol gösteren </w:t>
      </w:r>
      <w:r w:rsidR="006E7C3E" w:rsidRPr="009F5620">
        <w:t>Prof. Dr. T. Tolga Şahin hocama; a</w:t>
      </w:r>
      <w:r w:rsidRPr="009F5620">
        <w:t>yrıca</w:t>
      </w:r>
      <w:r w:rsidRPr="0012303F">
        <w:t xml:space="preserve"> eğitimimde büyük</w:t>
      </w:r>
      <w:r>
        <w:t xml:space="preserve"> </w:t>
      </w:r>
      <w:r w:rsidRPr="0012303F">
        <w:t>emekleri olan Prof. Dr. Cüneyt Kayaalp, Prof. Dr. Cengiz Ara, Prof. Dr. Burak Işık,</w:t>
      </w:r>
      <w:r>
        <w:t xml:space="preserve"> </w:t>
      </w:r>
      <w:r w:rsidRPr="0012303F">
        <w:t>Prof. Dr.</w:t>
      </w:r>
      <w:r>
        <w:t xml:space="preserve"> </w:t>
      </w:r>
      <w:r w:rsidRPr="0012303F">
        <w:t xml:space="preserve">Abuzer Dirican, </w:t>
      </w:r>
      <w:r>
        <w:t>Prof</w:t>
      </w:r>
      <w:r w:rsidRPr="0012303F">
        <w:t xml:space="preserve">. Dr. Turgut Pişkin, </w:t>
      </w:r>
      <w:r>
        <w:t>Prof</w:t>
      </w:r>
      <w:r w:rsidRPr="0012303F">
        <w:t xml:space="preserve">. Dr. Mustafa Ateş, </w:t>
      </w:r>
      <w:r>
        <w:t>Prof</w:t>
      </w:r>
      <w:r w:rsidRPr="0012303F">
        <w:t>. Dr. Dinçer Özgör,</w:t>
      </w:r>
      <w:r w:rsidR="000A58F7">
        <w:t xml:space="preserve"> </w:t>
      </w:r>
      <w:r w:rsidRPr="0012303F">
        <w:t xml:space="preserve">Doç. Dr. Ahmet Sami Akbulut, Doç. Dr. Emrah Otan, Doç. Dr. Sait Murat Doğan, </w:t>
      </w:r>
      <w:r w:rsidR="007B01A1" w:rsidRPr="0012303F">
        <w:t>Doç. Dr. Fatih Sümer</w:t>
      </w:r>
      <w:r w:rsidR="007B01A1">
        <w:t xml:space="preserve">, </w:t>
      </w:r>
      <w:r w:rsidRPr="0012303F">
        <w:t xml:space="preserve">Doç. Dr. Fatih Özdemir, </w:t>
      </w:r>
      <w:r w:rsidR="007B01A1" w:rsidRPr="0012303F">
        <w:t>Doç. Dr. Volkan İnce</w:t>
      </w:r>
      <w:r w:rsidR="007B01A1">
        <w:t xml:space="preserve">, </w:t>
      </w:r>
      <w:r w:rsidR="007B01A1" w:rsidRPr="0012303F">
        <w:t>Doç. Dr. Adil Başkıran</w:t>
      </w:r>
      <w:r w:rsidR="007B01A1">
        <w:t xml:space="preserve">, </w:t>
      </w:r>
      <w:r w:rsidR="007B01A1" w:rsidRPr="0012303F">
        <w:t xml:space="preserve">Doç. Dr. Bora Barut, </w:t>
      </w:r>
      <w:r w:rsidRPr="0012303F">
        <w:t>Dr.</w:t>
      </w:r>
      <w:r w:rsidR="007B01A1">
        <w:t xml:space="preserve"> </w:t>
      </w:r>
      <w:r w:rsidR="002C203B">
        <w:t>Öğr. Ü</w:t>
      </w:r>
      <w:r w:rsidR="007B01A1">
        <w:t>.</w:t>
      </w:r>
      <w:r w:rsidRPr="0012303F">
        <w:t xml:space="preserve"> Veysel Ersan, </w:t>
      </w:r>
      <w:r w:rsidR="007B01A1" w:rsidRPr="0012303F">
        <w:t>Dr.</w:t>
      </w:r>
      <w:r w:rsidR="007B01A1">
        <w:t xml:space="preserve"> </w:t>
      </w:r>
      <w:r w:rsidR="002C203B">
        <w:t>Öğr. Ü</w:t>
      </w:r>
      <w:r w:rsidR="007B01A1">
        <w:t>.</w:t>
      </w:r>
      <w:r w:rsidRPr="0012303F">
        <w:t xml:space="preserve"> Cemalettin Koç, </w:t>
      </w:r>
      <w:r w:rsidR="007B01A1" w:rsidRPr="0012303F">
        <w:t>Dr.</w:t>
      </w:r>
      <w:r w:rsidR="007B01A1">
        <w:t xml:space="preserve"> </w:t>
      </w:r>
      <w:r w:rsidR="002C203B">
        <w:t>Öğr. Ü</w:t>
      </w:r>
      <w:r w:rsidR="007B01A1">
        <w:t>.</w:t>
      </w:r>
      <w:r w:rsidR="007B01A1" w:rsidRPr="0012303F">
        <w:t xml:space="preserve"> </w:t>
      </w:r>
      <w:r w:rsidRPr="0012303F">
        <w:t xml:space="preserve">Koray Kutlutürk, </w:t>
      </w:r>
      <w:r w:rsidR="007B01A1" w:rsidRPr="0012303F">
        <w:t>Dr.</w:t>
      </w:r>
      <w:r w:rsidR="007B01A1">
        <w:t xml:space="preserve"> </w:t>
      </w:r>
      <w:r w:rsidR="002C203B">
        <w:t>Öğr. Ü</w:t>
      </w:r>
      <w:r w:rsidR="007B01A1">
        <w:t>.</w:t>
      </w:r>
      <w:r w:rsidRPr="0012303F">
        <w:t xml:space="preserve"> Fatih Gönültaş</w:t>
      </w:r>
      <w:r w:rsidR="007B01A1">
        <w:t xml:space="preserve">, </w:t>
      </w:r>
      <w:r w:rsidR="007B01A1" w:rsidRPr="0012303F">
        <w:t>Dr.</w:t>
      </w:r>
      <w:r w:rsidR="007B01A1">
        <w:t xml:space="preserve"> </w:t>
      </w:r>
      <w:r w:rsidR="002C203B">
        <w:t>Öğr. Ü</w:t>
      </w:r>
      <w:r w:rsidR="007B01A1">
        <w:t>. K. Barış Sarıcı,</w:t>
      </w:r>
      <w:r w:rsidR="007B01A1" w:rsidRPr="0012303F">
        <w:t xml:space="preserve"> Dr.</w:t>
      </w:r>
      <w:r w:rsidR="007B01A1">
        <w:t xml:space="preserve"> </w:t>
      </w:r>
      <w:r w:rsidR="002C203B">
        <w:t>Öğr. Ü</w:t>
      </w:r>
      <w:r w:rsidR="007B01A1">
        <w:t>.</w:t>
      </w:r>
      <w:r w:rsidR="007B01A1" w:rsidRPr="0012303F">
        <w:t xml:space="preserve"> </w:t>
      </w:r>
      <w:r w:rsidR="007B01A1">
        <w:t xml:space="preserve">Sertaç Usta, </w:t>
      </w:r>
      <w:r w:rsidR="007B01A1" w:rsidRPr="0012303F">
        <w:t>Dr.</w:t>
      </w:r>
      <w:r w:rsidR="007B01A1">
        <w:t xml:space="preserve"> </w:t>
      </w:r>
      <w:r w:rsidR="002C203B">
        <w:t>Öğr. Ü</w:t>
      </w:r>
      <w:r w:rsidR="007B01A1">
        <w:t xml:space="preserve">. Serdar Karakaş, </w:t>
      </w:r>
      <w:r w:rsidR="007B01A1" w:rsidRPr="0012303F">
        <w:t>Dr.</w:t>
      </w:r>
      <w:r w:rsidR="007B01A1">
        <w:t xml:space="preserve"> </w:t>
      </w:r>
      <w:r w:rsidR="002C203B">
        <w:t>Öğr. Ü</w:t>
      </w:r>
      <w:r w:rsidR="007B01A1">
        <w:t xml:space="preserve">. Arife Şimşek, </w:t>
      </w:r>
      <w:r w:rsidR="002C203B">
        <w:t>Op. Dr.</w:t>
      </w:r>
      <w:r w:rsidR="007B01A1">
        <w:t xml:space="preserve"> Kutay </w:t>
      </w:r>
      <w:r w:rsidR="002C203B">
        <w:t xml:space="preserve">Sağlam </w:t>
      </w:r>
      <w:r w:rsidR="002C203B" w:rsidRPr="0012303F">
        <w:t>hocalarıma</w:t>
      </w:r>
      <w:r w:rsidR="00B2203F">
        <w:t>;</w:t>
      </w:r>
    </w:p>
    <w:p w14:paraId="31CB2446" w14:textId="555E9819" w:rsidR="00B2203F" w:rsidRDefault="00B2203F" w:rsidP="003C2D3C">
      <w:r>
        <w:t xml:space="preserve">Patoloji Anabilim Dalından, Prof. Dr. Neşe Karadağ Soylu ve </w:t>
      </w:r>
      <w:r w:rsidRPr="0012303F">
        <w:t>Dr.</w:t>
      </w:r>
      <w:r>
        <w:t xml:space="preserve"> </w:t>
      </w:r>
      <w:r w:rsidR="002C203B">
        <w:t>Öğr. Ü</w:t>
      </w:r>
      <w:r>
        <w:t>. Serhat Toprak;</w:t>
      </w:r>
      <w:r w:rsidR="003C2D3C">
        <w:t xml:space="preserve"> </w:t>
      </w:r>
      <w:r>
        <w:t xml:space="preserve">Histoloji Anabilim Dalından, Prof. Dr. Mehmet </w:t>
      </w:r>
      <w:r w:rsidR="0031392F">
        <w:t>Gül</w:t>
      </w:r>
      <w:r>
        <w:t>;</w:t>
      </w:r>
      <w:r w:rsidR="003C2D3C">
        <w:t xml:space="preserve"> </w:t>
      </w:r>
      <w:r>
        <w:t>Tıbbi Biyoloji ve Genetik Anabilim Dalından Prof. Dr. Başak Kayhan;</w:t>
      </w:r>
      <w:r w:rsidR="00A03610">
        <w:t xml:space="preserve"> Sağlık Bilimleri Enstitüsünden </w:t>
      </w:r>
      <w:r w:rsidR="00A03610" w:rsidRPr="0012303F">
        <w:t>Dr.</w:t>
      </w:r>
      <w:r w:rsidR="00A03610">
        <w:t xml:space="preserve"> Öğr. Ü. Basri Satılmış hocalarıma</w:t>
      </w:r>
      <w:r w:rsidR="0085653B">
        <w:t>;</w:t>
      </w:r>
    </w:p>
    <w:p w14:paraId="306C4F8F" w14:textId="77777777" w:rsidR="0085653B" w:rsidRDefault="00B2203F" w:rsidP="003C2D3C">
      <w:r>
        <w:t>U</w:t>
      </w:r>
      <w:r w:rsidR="0012303F" w:rsidRPr="0012303F">
        <w:t>zun zamandır beraber çalıştığım asistan arkadaşlarım</w:t>
      </w:r>
      <w:r w:rsidR="0085653B">
        <w:t>a;</w:t>
      </w:r>
    </w:p>
    <w:p w14:paraId="31CB2447" w14:textId="45F862F2" w:rsidR="00B2203F" w:rsidRDefault="0085653B" w:rsidP="003C2D3C">
      <w:r>
        <w:t>A</w:t>
      </w:r>
      <w:r w:rsidR="0012303F" w:rsidRPr="0012303F">
        <w:t>meliyathane, servis ve yoğun bakımda birlikte</w:t>
      </w:r>
      <w:r w:rsidR="007B01A1">
        <w:t xml:space="preserve"> </w:t>
      </w:r>
      <w:r w:rsidR="0012303F" w:rsidRPr="0012303F">
        <w:t>çalıştığım hemşire, sağlık memuru ve personel arkadaşlarıma</w:t>
      </w:r>
      <w:r>
        <w:t>;</w:t>
      </w:r>
    </w:p>
    <w:p w14:paraId="31CB2448" w14:textId="00D33485" w:rsidR="009662A3" w:rsidRPr="003656DA" w:rsidRDefault="00C1710C" w:rsidP="00C1710C">
      <w:r>
        <w:t xml:space="preserve">Hayatımın her anında </w:t>
      </w:r>
      <w:r w:rsidR="0012303F" w:rsidRPr="0012303F">
        <w:t xml:space="preserve">sonsuz özveri ve </w:t>
      </w:r>
      <w:r>
        <w:t>deste</w:t>
      </w:r>
      <w:r w:rsidR="0085653B">
        <w:t>ği</w:t>
      </w:r>
      <w:r w:rsidR="0012303F" w:rsidRPr="0012303F">
        <w:t xml:space="preserve"> ile her zaman</w:t>
      </w:r>
      <w:r>
        <w:t xml:space="preserve"> </w:t>
      </w:r>
      <w:r w:rsidR="0012303F" w:rsidRPr="0012303F">
        <w:t xml:space="preserve">yanımda olan </w:t>
      </w:r>
      <w:r>
        <w:t xml:space="preserve">Sevgili </w:t>
      </w:r>
      <w:r w:rsidR="0012303F" w:rsidRPr="0012303F">
        <w:t xml:space="preserve">eşim </w:t>
      </w:r>
      <w:r w:rsidR="0085653B">
        <w:t>Uzm. Dr.</w:t>
      </w:r>
      <w:r w:rsidR="00A03610">
        <w:t xml:space="preserve"> </w:t>
      </w:r>
      <w:r w:rsidR="00B2203F">
        <w:t>Fatma</w:t>
      </w:r>
      <w:r>
        <w:t xml:space="preserve"> Terzioğlu Şahin</w:t>
      </w:r>
      <w:r w:rsidR="00B2203F">
        <w:t xml:space="preserve"> </w:t>
      </w:r>
      <w:r w:rsidR="0012303F" w:rsidRPr="0012303F">
        <w:t xml:space="preserve">ve </w:t>
      </w:r>
      <w:r w:rsidR="00A03610">
        <w:t xml:space="preserve">biricik </w:t>
      </w:r>
      <w:r w:rsidR="00B2203F">
        <w:t>kızlarım Meryem Betül ile Amine Hümeyra’</w:t>
      </w:r>
      <w:r w:rsidR="00A03610">
        <w:t>m</w:t>
      </w:r>
      <w:r w:rsidR="0085653B">
        <w:t>a</w:t>
      </w:r>
      <w:r w:rsidR="0012303F" w:rsidRPr="0012303F">
        <w:t xml:space="preserve"> teşekkür ederim. </w:t>
      </w:r>
      <w:r w:rsidR="009662A3" w:rsidRPr="003656DA">
        <w:br w:type="page"/>
      </w:r>
    </w:p>
    <w:p w14:paraId="31CB2449" w14:textId="352821ED" w:rsidR="009662A3" w:rsidRPr="00122373" w:rsidRDefault="009662A3" w:rsidP="009662A3">
      <w:pPr>
        <w:pStyle w:val="Balk1"/>
      </w:pPr>
      <w:bookmarkStart w:id="4" w:name="_Toc38715709"/>
      <w:bookmarkStart w:id="5" w:name="_Toc55727766"/>
      <w:r w:rsidRPr="004F42A1">
        <w:lastRenderedPageBreak/>
        <w:t>ÖZET</w:t>
      </w:r>
      <w:bookmarkEnd w:id="4"/>
      <w:bookmarkEnd w:id="5"/>
    </w:p>
    <w:p w14:paraId="31CB244A" w14:textId="2DCF30D1" w:rsidR="00567A78" w:rsidRPr="009F5620" w:rsidRDefault="007D7911" w:rsidP="00AB62AB">
      <w:r w:rsidRPr="009F5620">
        <w:rPr>
          <w:b/>
          <w:bCs/>
        </w:rPr>
        <w:t>Amaç</w:t>
      </w:r>
      <w:r w:rsidRPr="009F5620">
        <w:t xml:space="preserve">: </w:t>
      </w:r>
      <w:r w:rsidR="00AB62AB" w:rsidRPr="009F5620">
        <w:t>S</w:t>
      </w:r>
      <w:r w:rsidRPr="009F5620">
        <w:t>epsis</w:t>
      </w:r>
      <w:r w:rsidR="00567A78" w:rsidRPr="009F5620">
        <w:t>,</w:t>
      </w:r>
      <w:r w:rsidRPr="009F5620">
        <w:t xml:space="preserve"> karmaşık patofizyolojik olayların etkili olduğu, mortalitesi yüksek,</w:t>
      </w:r>
      <w:r w:rsidR="00567A78" w:rsidRPr="009F5620">
        <w:t xml:space="preserve"> </w:t>
      </w:r>
      <w:r w:rsidRPr="009F5620">
        <w:t xml:space="preserve">tedavisi zor bir tablodur. </w:t>
      </w:r>
      <w:r w:rsidR="00B809C6" w:rsidRPr="009F5620">
        <w:t xml:space="preserve">Karaciğer nakli olmuş </w:t>
      </w:r>
      <w:r w:rsidR="00567A78" w:rsidRPr="009F5620">
        <w:t xml:space="preserve">ve abdominal kaynaklı </w:t>
      </w:r>
      <w:r w:rsidR="00B809C6" w:rsidRPr="009F5620">
        <w:t>sep</w:t>
      </w:r>
      <w:r w:rsidR="00567A78" w:rsidRPr="009F5620">
        <w:t xml:space="preserve">sis gelişmiş </w:t>
      </w:r>
      <w:r w:rsidR="00B809C6" w:rsidRPr="009F5620">
        <w:t xml:space="preserve">hastalarda </w:t>
      </w:r>
      <w:r w:rsidR="00C52126">
        <w:t>proinflamatu</w:t>
      </w:r>
      <w:r w:rsidR="0031392F" w:rsidRPr="009F5620">
        <w:t>ar</w:t>
      </w:r>
      <w:r w:rsidR="00C52126">
        <w:t>,</w:t>
      </w:r>
      <w:r w:rsidRPr="009F5620">
        <w:t xml:space="preserve"> </w:t>
      </w:r>
      <w:r w:rsidR="000A36FC" w:rsidRPr="009F5620">
        <w:t>inflamatuar</w:t>
      </w:r>
      <w:r w:rsidR="004F42A1" w:rsidRPr="009F5620">
        <w:t xml:space="preserve"> </w:t>
      </w:r>
      <w:r w:rsidR="00C52126" w:rsidRPr="009F5620">
        <w:t xml:space="preserve">ve </w:t>
      </w:r>
      <w:r w:rsidR="00C52126">
        <w:t xml:space="preserve">antiinflamatuar </w:t>
      </w:r>
      <w:r w:rsidR="004F42A1" w:rsidRPr="009F5620">
        <w:t xml:space="preserve">sitokinler, </w:t>
      </w:r>
      <w:r w:rsidR="00C52126">
        <w:t>CRP</w:t>
      </w:r>
      <w:r w:rsidR="00B809C6" w:rsidRPr="009F5620">
        <w:t xml:space="preserve">, </w:t>
      </w:r>
      <w:r w:rsidRPr="009F5620">
        <w:t>prokalsitonin</w:t>
      </w:r>
      <w:r w:rsidR="00B809C6" w:rsidRPr="009F5620">
        <w:t xml:space="preserve">, </w:t>
      </w:r>
      <w:r w:rsidR="00567A78" w:rsidRPr="009F5620">
        <w:t xml:space="preserve">hematolojik ve </w:t>
      </w:r>
      <w:r w:rsidR="00B809C6" w:rsidRPr="009F5620">
        <w:t>biyokimyasal belirteçler</w:t>
      </w:r>
      <w:r w:rsidR="00AB62AB" w:rsidRPr="009F5620">
        <w:t xml:space="preserve"> ile </w:t>
      </w:r>
      <w:r w:rsidR="00567A78" w:rsidRPr="009F5620">
        <w:t xml:space="preserve">transplante greftten alınan </w:t>
      </w:r>
      <w:r w:rsidR="00B809C6" w:rsidRPr="009F5620">
        <w:t xml:space="preserve">biyopsi </w:t>
      </w:r>
      <w:r w:rsidR="00567A78" w:rsidRPr="009F5620">
        <w:t>örne</w:t>
      </w:r>
      <w:r w:rsidR="00AB62AB" w:rsidRPr="009F5620">
        <w:t>klerinin</w:t>
      </w:r>
      <w:r w:rsidR="00B809C6" w:rsidRPr="009F5620">
        <w:t xml:space="preserve"> histolojik olarak elektron mikroskopisi ve </w:t>
      </w:r>
      <w:r w:rsidR="0031392F" w:rsidRPr="009F5620">
        <w:t>patolojik olarak</w:t>
      </w:r>
      <w:r w:rsidR="00B809C6" w:rsidRPr="009F5620">
        <w:t xml:space="preserve"> ışık mikroskopisi altında</w:t>
      </w:r>
      <w:r w:rsidR="00567A78" w:rsidRPr="009F5620">
        <w:t xml:space="preserve"> yapılan </w:t>
      </w:r>
      <w:r w:rsidR="00B809C6" w:rsidRPr="009F5620">
        <w:t>doku incelemeleri</w:t>
      </w:r>
      <w:r w:rsidR="00352D1C" w:rsidRPr="009F5620">
        <w:t>nin sonucunda transplante greftin sepsise yanıtının değerlendirilmesi ama</w:t>
      </w:r>
      <w:r w:rsidR="00567A78" w:rsidRPr="009F5620">
        <w:t>çlanmıştır</w:t>
      </w:r>
      <w:r w:rsidR="00AB62AB" w:rsidRPr="009F5620">
        <w:t>.</w:t>
      </w:r>
    </w:p>
    <w:p w14:paraId="31CB244B" w14:textId="698DE971" w:rsidR="00AB62AB" w:rsidRPr="009F5620" w:rsidRDefault="007D7911" w:rsidP="00AB62AB">
      <w:r w:rsidRPr="009F5620">
        <w:rPr>
          <w:b/>
          <w:bCs/>
        </w:rPr>
        <w:t>Gereç ve Yöntem</w:t>
      </w:r>
      <w:r w:rsidRPr="009F5620">
        <w:t>: Bu çalışma</w:t>
      </w:r>
      <w:r w:rsidR="00352D1C" w:rsidRPr="009F5620">
        <w:t>,</w:t>
      </w:r>
      <w:r w:rsidRPr="009F5620">
        <w:t xml:space="preserve"> </w:t>
      </w:r>
      <w:r w:rsidR="00352D1C" w:rsidRPr="009F5620">
        <w:t xml:space="preserve">İnönü Üniversitesi Karaciğer Nakli Enstitüsü’nde </w:t>
      </w:r>
      <w:r w:rsidR="00D853C7" w:rsidRPr="009F5620">
        <w:t xml:space="preserve">karaciğer nakli yapılmış ve </w:t>
      </w:r>
      <w:r w:rsidR="00567A78" w:rsidRPr="009F5620">
        <w:t>abdominal kaynaklı s</w:t>
      </w:r>
      <w:r w:rsidRPr="009F5620">
        <w:t>epsis</w:t>
      </w:r>
      <w:r w:rsidR="00567A78" w:rsidRPr="009F5620">
        <w:t xml:space="preserve"> tanısı al</w:t>
      </w:r>
      <w:r w:rsidR="00D853C7" w:rsidRPr="009F5620">
        <w:t>mış ardışık</w:t>
      </w:r>
      <w:r w:rsidR="00567A78" w:rsidRPr="009F5620">
        <w:t xml:space="preserve"> 24</w:t>
      </w:r>
      <w:r w:rsidRPr="009F5620">
        <w:t xml:space="preserve"> hasta üzerinde prospektif olarak gerçekleştirildi. Hastaların yaş, cinsiyet, tanı, yatış süreleri, </w:t>
      </w:r>
      <w:r w:rsidR="00567A78" w:rsidRPr="009F5620">
        <w:t>SOFA</w:t>
      </w:r>
      <w:r w:rsidRPr="009F5620">
        <w:t xml:space="preserve"> skorları, </w:t>
      </w:r>
      <w:r w:rsidR="00567A78" w:rsidRPr="009F5620">
        <w:t xml:space="preserve">nakil endikasyonları, </w:t>
      </w:r>
      <w:r w:rsidR="00AB62AB" w:rsidRPr="009F5620">
        <w:t>re</w:t>
      </w:r>
      <w:r w:rsidR="008A1F60">
        <w:t>laparot</w:t>
      </w:r>
      <w:r w:rsidR="00AB62AB" w:rsidRPr="009F5620">
        <w:t xml:space="preserve">omi yapılmasına sebep olan </w:t>
      </w:r>
      <w:r w:rsidR="00567A78" w:rsidRPr="009F5620">
        <w:t>sepsis etiyolojileri gibi</w:t>
      </w:r>
      <w:r w:rsidRPr="009F5620">
        <w:t xml:space="preserve"> tanımlayıc</w:t>
      </w:r>
      <w:r w:rsidR="00D853C7" w:rsidRPr="009F5620">
        <w:t>ı verileri kaydedildi. Hastalarda</w:t>
      </w:r>
      <w:r w:rsidRPr="009F5620">
        <w:t xml:space="preserve">n </w:t>
      </w:r>
      <w:r w:rsidR="00567A78" w:rsidRPr="009F5620">
        <w:t>a</w:t>
      </w:r>
      <w:r w:rsidRPr="009F5620">
        <w:t>lınan kan</w:t>
      </w:r>
      <w:r w:rsidR="008C34A5" w:rsidRPr="009F5620">
        <w:t xml:space="preserve">, batın içi sıvı, idrar ve solunum yolu </w:t>
      </w:r>
      <w:r w:rsidRPr="009F5620">
        <w:t>örnekleri</w:t>
      </w:r>
      <w:r w:rsidR="008C34A5" w:rsidRPr="009F5620">
        <w:t>, laboratuvar değerleri kayıt altın</w:t>
      </w:r>
      <w:r w:rsidRPr="009F5620">
        <w:t xml:space="preserve">a alındı. </w:t>
      </w:r>
      <w:r w:rsidR="00D853C7" w:rsidRPr="009F5620">
        <w:t xml:space="preserve">Relaparotomi sonrasında transplante karaciğerden alınan biyopsi örnekleri uygun solüsyonlarda histoloji ve patoloji laboratuvarlarına gönderildi. </w:t>
      </w:r>
      <w:r w:rsidRPr="009F5620">
        <w:t xml:space="preserve">Ayrıca </w:t>
      </w:r>
      <w:r w:rsidR="000A36FC" w:rsidRPr="009F5620">
        <w:t>inflamatuar</w:t>
      </w:r>
      <w:r w:rsidRPr="009F5620">
        <w:t xml:space="preserve"> sitokin</w:t>
      </w:r>
      <w:r w:rsidR="004F42A1" w:rsidRPr="009F5620">
        <w:t xml:space="preserve">lerin düzeyleri </w:t>
      </w:r>
      <w:r w:rsidRPr="009F5620">
        <w:t xml:space="preserve">ölçülmek </w:t>
      </w:r>
      <w:r w:rsidR="00C52126" w:rsidRPr="009F5620">
        <w:t xml:space="preserve">üzere kan örnekleri </w:t>
      </w:r>
      <w:r w:rsidRPr="009F5620">
        <w:t xml:space="preserve">depolandı. Çalışma sonunda </w:t>
      </w:r>
      <w:r w:rsidR="00C52126">
        <w:t>depolanan</w:t>
      </w:r>
      <w:r w:rsidRPr="009F5620">
        <w:t xml:space="preserve"> serum örneklerinden </w:t>
      </w:r>
      <w:r w:rsidR="00C52126">
        <w:t>IL</w:t>
      </w:r>
      <w:r w:rsidR="008C34A5" w:rsidRPr="009F5620">
        <w:t xml:space="preserve">-4, </w:t>
      </w:r>
      <w:r w:rsidR="00C52126">
        <w:t>IL</w:t>
      </w:r>
      <w:r w:rsidR="008C34A5" w:rsidRPr="009F5620">
        <w:t xml:space="preserve">-6, </w:t>
      </w:r>
      <w:r w:rsidR="00C52126">
        <w:t>IL</w:t>
      </w:r>
      <w:r w:rsidR="008C34A5" w:rsidRPr="009F5620">
        <w:t xml:space="preserve">-10, </w:t>
      </w:r>
      <w:r w:rsidR="00C52126">
        <w:t>IL</w:t>
      </w:r>
      <w:r w:rsidR="008C34A5" w:rsidRPr="009F5620">
        <w:t>-17, TREM1, sHLA-G, TNF-α, TGF-β, IFN</w:t>
      </w:r>
      <w:r w:rsidR="008C34A5" w:rsidRPr="009F5620">
        <w:rPr>
          <w:rFonts w:ascii="Arial" w:hAnsi="Arial" w:cs="Arial"/>
          <w:color w:val="333333"/>
          <w:shd w:val="clear" w:color="auto" w:fill="FFFFFF"/>
        </w:rPr>
        <w:t>-</w:t>
      </w:r>
      <w:r w:rsidR="008C34A5" w:rsidRPr="009F5620">
        <w:t xml:space="preserve">γ </w:t>
      </w:r>
      <w:r w:rsidRPr="009F5620">
        <w:t>değerleri çalışıldı.</w:t>
      </w:r>
      <w:r w:rsidR="00AB62AB" w:rsidRPr="009F5620">
        <w:t xml:space="preserve"> </w:t>
      </w:r>
    </w:p>
    <w:p w14:paraId="273B7E6F" w14:textId="6C735634" w:rsidR="00191308" w:rsidRDefault="007D7911" w:rsidP="00454035">
      <w:r w:rsidRPr="009F5620">
        <w:rPr>
          <w:b/>
          <w:bCs/>
        </w:rPr>
        <w:t>Bulgular</w:t>
      </w:r>
      <w:r w:rsidRPr="009F5620">
        <w:t>: Çalışma sonucunda</w:t>
      </w:r>
      <w:r w:rsidR="000A309D" w:rsidRPr="009F5620">
        <w:t xml:space="preserve"> üç grup</w:t>
      </w:r>
      <w:r w:rsidR="00191308">
        <w:t xml:space="preserve"> </w:t>
      </w:r>
      <w:r w:rsidR="000A36FC">
        <w:t>oluşturuldu</w:t>
      </w:r>
      <w:r w:rsidR="00191308">
        <w:t xml:space="preserve"> ve</w:t>
      </w:r>
      <w:r w:rsidR="000A309D" w:rsidRPr="009F5620">
        <w:t xml:space="preserve"> kendi içinde değerlendirildi.</w:t>
      </w:r>
    </w:p>
    <w:p w14:paraId="750C4CD4" w14:textId="5AC6DE46" w:rsidR="00454035" w:rsidRPr="009F5620" w:rsidRDefault="009F5620" w:rsidP="00454035">
      <w:r>
        <w:t xml:space="preserve"> </w:t>
      </w:r>
      <w:r w:rsidR="000A309D" w:rsidRPr="009F5620">
        <w:t xml:space="preserve">Kültür pozitif ve negatif grupta retransplantasyon oranı anlamlı olarak farklıydı (%12.5 </w:t>
      </w:r>
      <w:r w:rsidR="00C52126">
        <w:t>vs</w:t>
      </w:r>
      <w:r w:rsidR="000A309D" w:rsidRPr="009F5620">
        <w:t xml:space="preserve"> %50; p=0.046). </w:t>
      </w:r>
      <w:r w:rsidR="00454035" w:rsidRPr="009F5620">
        <w:t xml:space="preserve">Kültürde üreme olan hastalarda istatistiksel olarak anlamlı olmasa da mortalite daha fazlaydı (p=0.54). </w:t>
      </w:r>
      <w:r w:rsidR="000A309D" w:rsidRPr="009F5620">
        <w:t xml:space="preserve">TREM-1 üreme olan grupta </w:t>
      </w:r>
      <w:r w:rsidR="00454035" w:rsidRPr="009F5620">
        <w:t xml:space="preserve">daha </w:t>
      </w:r>
      <w:r w:rsidR="000A309D" w:rsidRPr="009F5620">
        <w:t>fazlaydı (1682</w:t>
      </w:r>
      <w:r w:rsidR="00454035" w:rsidRPr="009F5620">
        <w:t xml:space="preserve"> vs 1085.3 pg/mL; p=0.027</w:t>
      </w:r>
      <w:r w:rsidR="000A309D" w:rsidRPr="009F5620">
        <w:t>)</w:t>
      </w:r>
      <w:r w:rsidR="00454035" w:rsidRPr="009F5620">
        <w:t>.</w:t>
      </w:r>
      <w:r w:rsidR="000A309D" w:rsidRPr="009F5620">
        <w:t xml:space="preserve"> </w:t>
      </w:r>
      <w:r w:rsidR="00454035" w:rsidRPr="009F5620">
        <w:t xml:space="preserve">Üreme olmayan hastalarda AST ve ALT </w:t>
      </w:r>
      <w:r w:rsidR="00705906" w:rsidRPr="009F5620">
        <w:t xml:space="preserve">anlamlı olarak </w:t>
      </w:r>
      <w:r w:rsidR="00454035" w:rsidRPr="009F5620">
        <w:t>daha yüksekti</w:t>
      </w:r>
      <w:r w:rsidR="00705906" w:rsidRPr="009F5620">
        <w:t xml:space="preserve"> (</w:t>
      </w:r>
      <w:r w:rsidR="000A36FC" w:rsidRPr="009F5620">
        <w:rPr>
          <w:rStyle w:val="Balk3Char"/>
          <w:b w:val="0"/>
        </w:rPr>
        <w:t>sırasıyla</w:t>
      </w:r>
      <w:r w:rsidR="00705906" w:rsidRPr="009F5620">
        <w:t>; p=0.03 ve p=0.004)</w:t>
      </w:r>
      <w:r w:rsidR="00454035" w:rsidRPr="009F5620">
        <w:t xml:space="preserve">. Kültürde üreme olan ve olmayan </w:t>
      </w:r>
      <w:r w:rsidR="000A36FC" w:rsidRPr="009F5620">
        <w:t>grupta</w:t>
      </w:r>
      <w:r w:rsidR="00454035" w:rsidRPr="009F5620">
        <w:t xml:space="preserve"> AST değerleri sırası ile 42.5 (13-14830) ve 111 (47-3070) IU/L idi. </w:t>
      </w:r>
      <w:r w:rsidR="00454035" w:rsidRPr="009F5620">
        <w:rPr>
          <w:b/>
          <w:bCs/>
          <w:color w:val="FF0000"/>
        </w:rPr>
        <w:t xml:space="preserve"> </w:t>
      </w:r>
      <w:r w:rsidR="00454035" w:rsidRPr="009F5620">
        <w:t xml:space="preserve">Kültürde üreme olan ve olmayan </w:t>
      </w:r>
      <w:r w:rsidR="000A36FC" w:rsidRPr="009F5620">
        <w:t>grupta</w:t>
      </w:r>
      <w:r w:rsidR="00454035" w:rsidRPr="009F5620">
        <w:t xml:space="preserve"> ALT değerleri ise sırası ile 48.5 (13-5921) ve 195.5 (112-3276) IU/L idi. </w:t>
      </w:r>
    </w:p>
    <w:p w14:paraId="4D89BC20" w14:textId="680EF474" w:rsidR="00454035" w:rsidRPr="009F5620" w:rsidRDefault="00454035" w:rsidP="004F42A1">
      <w:r w:rsidRPr="009F5620">
        <w:t xml:space="preserve">Survival grubunda erkek hastalarda mortalite oranı daha fazlaydı (%87,5 vs %12,5; p=0.02). Retransplantasyon yapılan hastalarda da mortalite oranı anlamlı olarak farklı bulundu (%50 vs %12; p=0.04). </w:t>
      </w:r>
      <w:r w:rsidR="009F5620">
        <w:t>Mortalite</w:t>
      </w:r>
      <w:r w:rsidR="002F1052" w:rsidRPr="009F5620">
        <w:t xml:space="preserve"> gelişen hast</w:t>
      </w:r>
      <w:r w:rsidRPr="009F5620">
        <w:t>a</w:t>
      </w:r>
      <w:r w:rsidR="002F1052" w:rsidRPr="009F5620">
        <w:t>la</w:t>
      </w:r>
      <w:r w:rsidRPr="009F5620">
        <w:t xml:space="preserve">rın yaşayanlarla karşılaştırılmasında fibrinojen </w:t>
      </w:r>
      <w:r w:rsidR="009F5620">
        <w:t xml:space="preserve">istatistiksel olarak düşük bulunurken </w:t>
      </w:r>
      <w:r w:rsidRPr="009F5620">
        <w:t xml:space="preserve">(97.6 </w:t>
      </w:r>
      <w:r w:rsidR="00C52126">
        <w:t>vs</w:t>
      </w:r>
      <w:r w:rsidRPr="009F5620">
        <w:t xml:space="preserve"> 220 </w:t>
      </w:r>
      <w:r w:rsidR="00742672">
        <w:t>mg/dl</w:t>
      </w:r>
      <w:r w:rsidRPr="009F5620">
        <w:t xml:space="preserve">; </w:t>
      </w:r>
      <w:r w:rsidRPr="009F5620">
        <w:lastRenderedPageBreak/>
        <w:t xml:space="preserve">p=0.001), total bilirübin (18.3 vs 5.1 </w:t>
      </w:r>
      <w:r w:rsidR="00742672">
        <w:t>mg/dl</w:t>
      </w:r>
      <w:r w:rsidRPr="009F5620">
        <w:t xml:space="preserve">; p=0.006 ) ve PTZ (20.5 vs 15.2 sn; p=0.009) anlamlı olarak yüksek bulundu.  </w:t>
      </w:r>
    </w:p>
    <w:p w14:paraId="39D2900B" w14:textId="27D5610C" w:rsidR="004F42A1" w:rsidRPr="009F5620" w:rsidRDefault="002F1052" w:rsidP="004F42A1">
      <w:pPr>
        <w:rPr>
          <w:rStyle w:val="Balk3Char"/>
          <w:b w:val="0"/>
        </w:rPr>
      </w:pPr>
      <w:r w:rsidRPr="009F5620">
        <w:t>Cinsiyet</w:t>
      </w:r>
      <w:r w:rsidR="00705906" w:rsidRPr="009F5620">
        <w:t xml:space="preserve">e göre </w:t>
      </w:r>
      <w:r w:rsidR="00B93C43">
        <w:t>değerlendirilen</w:t>
      </w:r>
      <w:r w:rsidR="00705906" w:rsidRPr="009F5620">
        <w:t xml:space="preserve"> grupta</w:t>
      </w:r>
      <w:r w:rsidRPr="009F5620">
        <w:t xml:space="preserve"> ise </w:t>
      </w:r>
      <w:r w:rsidRPr="009F5620">
        <w:rPr>
          <w:rStyle w:val="Balk3Char"/>
          <w:b w:val="0"/>
        </w:rPr>
        <w:t>AST, ALT, LDH, amonyak, laktat seviyeleri erkeklerde</w:t>
      </w:r>
      <w:r w:rsidR="00B93C43">
        <w:rPr>
          <w:rStyle w:val="Balk3Char"/>
          <w:b w:val="0"/>
        </w:rPr>
        <w:t>,</w:t>
      </w:r>
      <w:r w:rsidRPr="009F5620">
        <w:rPr>
          <w:rStyle w:val="Balk3Char"/>
          <w:b w:val="0"/>
        </w:rPr>
        <w:t xml:space="preserve"> kadınlara oranla anlamlı olarak yüksek görüldü</w:t>
      </w:r>
      <w:r w:rsidR="00984388" w:rsidRPr="009F5620">
        <w:rPr>
          <w:rStyle w:val="Balk3Char"/>
          <w:b w:val="0"/>
        </w:rPr>
        <w:t xml:space="preserve"> (</w:t>
      </w:r>
      <w:r w:rsidR="000A36FC" w:rsidRPr="009F5620">
        <w:rPr>
          <w:rStyle w:val="Balk3Char"/>
          <w:b w:val="0"/>
        </w:rPr>
        <w:t>sırasıyla</w:t>
      </w:r>
      <w:r w:rsidR="00984388" w:rsidRPr="009F5620">
        <w:rPr>
          <w:rStyle w:val="Balk3Char"/>
          <w:b w:val="0"/>
        </w:rPr>
        <w:t xml:space="preserve">; p=0.012, p=0.016, </w:t>
      </w:r>
      <w:r w:rsidR="004F42A1" w:rsidRPr="009F5620">
        <w:rPr>
          <w:rStyle w:val="Balk3Char"/>
          <w:b w:val="0"/>
        </w:rPr>
        <w:t>p=0.014, p=0.03, p=0.048</w:t>
      </w:r>
      <w:r w:rsidR="00984388" w:rsidRPr="009F5620">
        <w:rPr>
          <w:rStyle w:val="Balk3Char"/>
          <w:b w:val="0"/>
        </w:rPr>
        <w:t>)</w:t>
      </w:r>
      <w:r w:rsidRPr="009F5620">
        <w:rPr>
          <w:rStyle w:val="Balk3Char"/>
          <w:b w:val="0"/>
        </w:rPr>
        <w:t xml:space="preserve">. Sadece fibrinojen düzeyleri kadınlarda </w:t>
      </w:r>
      <w:r w:rsidR="00B93C43">
        <w:rPr>
          <w:rStyle w:val="Balk3Char"/>
          <w:b w:val="0"/>
        </w:rPr>
        <w:t xml:space="preserve">istatistiksel olarak </w:t>
      </w:r>
      <w:r w:rsidRPr="009F5620">
        <w:rPr>
          <w:rStyle w:val="Balk3Char"/>
          <w:b w:val="0"/>
        </w:rPr>
        <w:t xml:space="preserve">daha yüksek bulundu (p=0.04). </w:t>
      </w:r>
      <w:r w:rsidR="004F42A1" w:rsidRPr="009F5620">
        <w:rPr>
          <w:rStyle w:val="Balk3Char"/>
          <w:b w:val="0"/>
        </w:rPr>
        <w:t xml:space="preserve"> Her üç grupta da diğer parametrelerde anlamlı </w:t>
      </w:r>
      <w:r w:rsidR="00B93C43">
        <w:rPr>
          <w:rStyle w:val="Balk3Char"/>
          <w:b w:val="0"/>
        </w:rPr>
        <w:t xml:space="preserve">bir </w:t>
      </w:r>
      <w:r w:rsidR="004F42A1" w:rsidRPr="009F5620">
        <w:rPr>
          <w:rStyle w:val="Balk3Char"/>
          <w:b w:val="0"/>
        </w:rPr>
        <w:t>farklılık yoktu.</w:t>
      </w:r>
    </w:p>
    <w:p w14:paraId="38A435EB" w14:textId="458DC29C" w:rsidR="00723666" w:rsidRPr="009F5620" w:rsidRDefault="00723666" w:rsidP="00723666">
      <w:r w:rsidRPr="009F5620">
        <w:t xml:space="preserve">Elektron ve ışık </w:t>
      </w:r>
      <w:r w:rsidR="000A36FC" w:rsidRPr="009F5620">
        <w:t>mikroskobik</w:t>
      </w:r>
      <w:r w:rsidRPr="009F5620">
        <w:t xml:space="preserve"> incelemede; kolestaz, nekroz, hücre içi organel değişiklikleri, steatoz, doku rejeksiyonu gibi sepsisi destekleyen bulgulara rastlan</w:t>
      </w:r>
      <w:r w:rsidR="00B93C43">
        <w:t>ıl</w:t>
      </w:r>
      <w:r w:rsidRPr="009F5620">
        <w:t>dı.</w:t>
      </w:r>
    </w:p>
    <w:p w14:paraId="51530B27" w14:textId="4F45D38B" w:rsidR="00723666" w:rsidRPr="009F5620" w:rsidRDefault="007D7911" w:rsidP="00723666">
      <w:r w:rsidRPr="009F5620">
        <w:rPr>
          <w:b/>
        </w:rPr>
        <w:t>Sonuç:</w:t>
      </w:r>
      <w:r w:rsidRPr="009F5620">
        <w:t xml:space="preserve"> Bu çalışma</w:t>
      </w:r>
      <w:r w:rsidR="004F42A1" w:rsidRPr="009F5620">
        <w:t>,</w:t>
      </w:r>
      <w:r w:rsidRPr="009F5620">
        <w:t xml:space="preserve"> </w:t>
      </w:r>
      <w:r w:rsidR="008C34A5" w:rsidRPr="009F5620">
        <w:t xml:space="preserve">karaciğer nakli </w:t>
      </w:r>
      <w:r w:rsidR="004F42A1" w:rsidRPr="009F5620">
        <w:t>sonrasında sepsis gelişm</w:t>
      </w:r>
      <w:r w:rsidR="00723666" w:rsidRPr="009F5620">
        <w:t xml:space="preserve">iş hastalarda birçok laboratuvar parametresi düzeyinin </w:t>
      </w:r>
      <w:r w:rsidR="004F42A1" w:rsidRPr="009F5620">
        <w:t>ve hücresel düzeyde doku değişikliklerinin gerçekleştiğini göstermektedir.</w:t>
      </w:r>
      <w:r w:rsidR="00723666" w:rsidRPr="009F5620">
        <w:t xml:space="preserve"> </w:t>
      </w:r>
    </w:p>
    <w:p w14:paraId="31CB244C" w14:textId="20268137" w:rsidR="007D7911" w:rsidRPr="008C34A5" w:rsidRDefault="007D7911" w:rsidP="004F42A1">
      <w:r w:rsidRPr="009F5620">
        <w:rPr>
          <w:b/>
          <w:bCs/>
        </w:rPr>
        <w:t>Anahtar Kelimeler</w:t>
      </w:r>
      <w:r w:rsidRPr="009F5620">
        <w:t xml:space="preserve">: </w:t>
      </w:r>
      <w:r w:rsidR="004924B0">
        <w:t>K</w:t>
      </w:r>
      <w:r w:rsidR="008C34A5" w:rsidRPr="009F5620">
        <w:t>araciğer nakli, abdominal sepsis, karaciğer biyopsisi, ışık</w:t>
      </w:r>
      <w:r w:rsidR="004924B0">
        <w:t xml:space="preserve"> </w:t>
      </w:r>
      <w:r w:rsidR="004924B0" w:rsidRPr="009F5620">
        <w:t>mikroskopisi</w:t>
      </w:r>
      <w:r w:rsidR="004924B0">
        <w:t>,</w:t>
      </w:r>
      <w:r w:rsidR="008C34A5" w:rsidRPr="009F5620">
        <w:t xml:space="preserve"> elektron mikroskopisi</w:t>
      </w:r>
      <w:r w:rsidRPr="009F5620">
        <w:t>, sitokin,</w:t>
      </w:r>
      <w:r w:rsidR="004924B0">
        <w:t xml:space="preserve"> interlökin,</w:t>
      </w:r>
      <w:r w:rsidRPr="009F5620">
        <w:t xml:space="preserve"> </w:t>
      </w:r>
      <w:r w:rsidR="002F21C6">
        <w:t>CRP</w:t>
      </w:r>
      <w:r w:rsidR="008C34A5" w:rsidRPr="009F5620">
        <w:t xml:space="preserve">, </w:t>
      </w:r>
      <w:r w:rsidRPr="009F5620">
        <w:t>prokalsitonin</w:t>
      </w:r>
    </w:p>
    <w:p w14:paraId="31CB244D" w14:textId="77777777" w:rsidR="007D7911" w:rsidRDefault="007D7911">
      <w:pPr>
        <w:spacing w:after="160"/>
        <w:ind w:left="680" w:firstLine="0"/>
        <w:rPr>
          <w:rFonts w:eastAsia="Times New Roman"/>
          <w:szCs w:val="24"/>
        </w:rPr>
      </w:pPr>
      <w:r>
        <w:br w:type="page"/>
      </w:r>
    </w:p>
    <w:p w14:paraId="31CB244E" w14:textId="77777777" w:rsidR="009662A3" w:rsidRPr="00122373" w:rsidRDefault="009662A3" w:rsidP="009662A3">
      <w:pPr>
        <w:pStyle w:val="Balk1"/>
      </w:pPr>
      <w:bookmarkStart w:id="6" w:name="_Toc38715710"/>
      <w:bookmarkStart w:id="7" w:name="_Toc55727767"/>
      <w:r w:rsidRPr="00122373">
        <w:lastRenderedPageBreak/>
        <w:t>ABSTRACT</w:t>
      </w:r>
      <w:bookmarkEnd w:id="6"/>
      <w:bookmarkEnd w:id="7"/>
    </w:p>
    <w:p w14:paraId="412454E9" w14:textId="40880123" w:rsidR="004924B0" w:rsidRPr="008A1F60" w:rsidRDefault="004924B0" w:rsidP="008A1F60">
      <w:pPr>
        <w:ind w:firstLine="0"/>
      </w:pPr>
      <w:r w:rsidRPr="008A1F60">
        <w:rPr>
          <w:b/>
        </w:rPr>
        <w:t xml:space="preserve">Introduction and Objective: </w:t>
      </w:r>
      <w:r w:rsidR="008A1F60" w:rsidRPr="008A1F60">
        <w:t>Sepsis is a difficult condition to treat with high mortality and complex pathophysiological events. Blood samples were taken from the patients for the examination of cytokines, hematological, and biochemical markers. It was aimed to evaluate the sepsis response of patients who underwent liver transplantation and developed abdominal sepsis as a result of tissue examinations performed under histologically electron microscope and pathologically under the light microscope.</w:t>
      </w:r>
    </w:p>
    <w:p w14:paraId="5B7170B7" w14:textId="1B602AD0" w:rsidR="004924B0" w:rsidRPr="008A1F60" w:rsidRDefault="004924B0" w:rsidP="008A1F60">
      <w:pPr>
        <w:ind w:firstLine="0"/>
      </w:pPr>
      <w:r w:rsidRPr="008A1F60">
        <w:rPr>
          <w:b/>
        </w:rPr>
        <w:t>Materials and Methods</w:t>
      </w:r>
      <w:r w:rsidR="008A1F60" w:rsidRPr="008A1F60">
        <w:rPr>
          <w:b/>
        </w:rPr>
        <w:t>:</w:t>
      </w:r>
      <w:r w:rsidR="008A1F60">
        <w:rPr>
          <w:b/>
        </w:rPr>
        <w:t xml:space="preserve"> </w:t>
      </w:r>
      <w:r w:rsidR="008A1F60" w:rsidRPr="008A1F60">
        <w:t>This study was carried out prospectively on 24 consecutive patients who underwent liver transplantation at Inonu University Liver Transplantation Institute and were diagnosed with sepsis of abdominal origin. Descriptive data of the patients such as age, gender, diagnosis, length of stay, SOFA scores, transplant indications, sepsis etiology leading to relaparotomy were recorded. Blood, intraabdominal fluid, urine, respiratory samples and laboratory values taken from the patients were recorded. Biopsy samples taken from the transplanted liver after relaparotomy were sent to histology and pathology laboratories in appropriate solutions. In addition, blood samples were stored to measure the levels of inflammatory cytokines. IL-4, IL-6, IL-10, IL-17, TREM1, sHLA-G, TNF-α, TGF-β, IFN-γ values were studied from the serum samples stored at the end of the study.</w:t>
      </w:r>
    </w:p>
    <w:p w14:paraId="462F3A8B" w14:textId="77777777" w:rsidR="00F57F0E" w:rsidRDefault="004924B0" w:rsidP="00F57F0E">
      <w:pPr>
        <w:ind w:firstLine="0"/>
      </w:pPr>
      <w:r w:rsidRPr="00F57F0E">
        <w:rPr>
          <w:b/>
          <w:bCs/>
          <w:color w:val="000000"/>
          <w:szCs w:val="24"/>
        </w:rPr>
        <w:t>Results</w:t>
      </w:r>
      <w:r w:rsidRPr="00F57F0E">
        <w:rPr>
          <w:b/>
          <w:color w:val="000000"/>
          <w:szCs w:val="24"/>
        </w:rPr>
        <w:t>:</w:t>
      </w:r>
      <w:r w:rsidRPr="008A1F60">
        <w:t xml:space="preserve"> </w:t>
      </w:r>
      <w:r w:rsidR="00F57F0E" w:rsidRPr="00F57F0E">
        <w:t>As a result of the study, three groups were formed and evaluated within themselves.</w:t>
      </w:r>
      <w:r w:rsidR="00F57F0E">
        <w:t xml:space="preserve"> </w:t>
      </w:r>
    </w:p>
    <w:p w14:paraId="34E556DB" w14:textId="5AEC9E6B" w:rsidR="00F57F0E" w:rsidRPr="00742672" w:rsidRDefault="00F57F0E" w:rsidP="00F57F0E">
      <w:r w:rsidRPr="00742672">
        <w:t xml:space="preserve">The retransplantation rate was significantly different in the culture positive and negative groups (12.5% ​​vs 50%; </w:t>
      </w:r>
      <w:r w:rsidR="00742672" w:rsidRPr="00742672">
        <w:t>p=</w:t>
      </w:r>
      <w:r w:rsidRPr="00742672">
        <w:t xml:space="preserve"> 0.046). Although it was not statistically significant in culture positive patients, mortality was higher (</w:t>
      </w:r>
      <w:r w:rsidR="00742672" w:rsidRPr="00742672">
        <w:t>p=</w:t>
      </w:r>
      <w:r w:rsidRPr="00742672">
        <w:t xml:space="preserve">0.54). TREM-1 was higher in the culture positive group (1682 vs 1085.3 </w:t>
      </w:r>
      <w:r w:rsidR="00CE1309">
        <w:t>pg/ml</w:t>
      </w:r>
      <w:r w:rsidRPr="00742672">
        <w:t xml:space="preserve">; </w:t>
      </w:r>
      <w:r w:rsidR="00742672" w:rsidRPr="00742672">
        <w:t>p=</w:t>
      </w:r>
      <w:r w:rsidRPr="00742672">
        <w:t>0.027). AST and ALT were significantly higher in culture negative patients (</w:t>
      </w:r>
      <w:r w:rsidR="00742672" w:rsidRPr="00742672">
        <w:t>p=</w:t>
      </w:r>
      <w:r w:rsidRPr="00742672">
        <w:t xml:space="preserve"> 0.03 and </w:t>
      </w:r>
      <w:r w:rsidR="00742672" w:rsidRPr="00742672">
        <w:t>p=</w:t>
      </w:r>
      <w:r w:rsidRPr="00742672">
        <w:t xml:space="preserve">0.004, respectively). AST values ​​were 42.5 </w:t>
      </w:r>
      <w:r w:rsidR="00742672">
        <w:t>(13-14830) and 111 (47-3070) IU</w:t>
      </w:r>
      <w:r w:rsidRPr="00742672">
        <w:t xml:space="preserve">/L in culture positive and culture negative groups, respectively. In culture positive and culture negative groups, ALT values ​​were 48.5 (13-5921) and 195.5 (112-3276) IU/L, respectively. </w:t>
      </w:r>
    </w:p>
    <w:p w14:paraId="42567A3D" w14:textId="7B568891" w:rsidR="00F57F0E" w:rsidRPr="00742672" w:rsidRDefault="00F57F0E" w:rsidP="00F57F0E">
      <w:r w:rsidRPr="00742672">
        <w:t>In the survival group, the mortality rate was higher in mal</w:t>
      </w:r>
      <w:r w:rsidR="00742672" w:rsidRPr="00742672">
        <w:t>e patients (87.5% vs 12.5%; p=</w:t>
      </w:r>
      <w:r w:rsidRPr="00742672">
        <w:t>0.02). Mortality rate in patients with retransplantation was found to be significantly different than those without ret</w:t>
      </w:r>
      <w:r w:rsidR="00742672" w:rsidRPr="00742672">
        <w:t>ransplantation (50% vs 12%; p=</w:t>
      </w:r>
      <w:r w:rsidRPr="00742672">
        <w:t xml:space="preserve">0.04). Fibrinogen was found to be statistically lower in patients with mortality compared to </w:t>
      </w:r>
      <w:r w:rsidR="00742672" w:rsidRPr="00742672">
        <w:lastRenderedPageBreak/>
        <w:t xml:space="preserve">living patients (97.6 vs 220 </w:t>
      </w:r>
      <w:r w:rsidR="00742672">
        <w:t>mg/dl</w:t>
      </w:r>
      <w:r w:rsidRPr="00742672">
        <w:t xml:space="preserve">; </w:t>
      </w:r>
      <w:r w:rsidR="00742672" w:rsidRPr="00742672">
        <w:t>p=</w:t>
      </w:r>
      <w:r w:rsidRPr="00742672">
        <w:t>0.001); however, total bil</w:t>
      </w:r>
      <w:r w:rsidR="00742672" w:rsidRPr="00742672">
        <w:t xml:space="preserve">irubin (18.3 vs 5.1 </w:t>
      </w:r>
      <w:r w:rsidR="00742672">
        <w:t>mg/dl</w:t>
      </w:r>
      <w:r w:rsidRPr="00742672">
        <w:t xml:space="preserve">; </w:t>
      </w:r>
      <w:r w:rsidR="00742672" w:rsidRPr="00742672">
        <w:t>p=</w:t>
      </w:r>
      <w:r w:rsidRPr="00742672">
        <w:t xml:space="preserve">0.006) and PTZ (20.5 vs 15.2 sec; </w:t>
      </w:r>
      <w:r w:rsidR="00742672" w:rsidRPr="00742672">
        <w:t>p=</w:t>
      </w:r>
      <w:r w:rsidRPr="00742672">
        <w:t xml:space="preserve">0.009) were found to be significantly higher. </w:t>
      </w:r>
    </w:p>
    <w:p w14:paraId="29C44107" w14:textId="30BE0BF6" w:rsidR="00F57F0E" w:rsidRPr="00742672" w:rsidRDefault="00F57F0E" w:rsidP="00F57F0E">
      <w:r w:rsidRPr="00742672">
        <w:t xml:space="preserve">In the group evaluated according to gender, AST, ALT, LDH, ammonia and lactate levels were found to be significantly higher in men than in women (respectively; </w:t>
      </w:r>
      <w:r w:rsidR="00742672" w:rsidRPr="00742672">
        <w:t>p=</w:t>
      </w:r>
      <w:r w:rsidRPr="00742672">
        <w:t xml:space="preserve">0.012, </w:t>
      </w:r>
      <w:r w:rsidR="00742672" w:rsidRPr="00742672">
        <w:t>p=</w:t>
      </w:r>
      <w:r w:rsidRPr="00742672">
        <w:t xml:space="preserve">0.016, </w:t>
      </w:r>
      <w:r w:rsidR="00742672" w:rsidRPr="00742672">
        <w:t>p=</w:t>
      </w:r>
      <w:r w:rsidRPr="00742672">
        <w:t xml:space="preserve">0.014, </w:t>
      </w:r>
      <w:r w:rsidR="00742672" w:rsidRPr="00742672">
        <w:t>p=</w:t>
      </w:r>
      <w:r w:rsidRPr="00742672">
        <w:t xml:space="preserve">0.03, </w:t>
      </w:r>
      <w:r w:rsidR="00742672" w:rsidRPr="00742672">
        <w:t>p=</w:t>
      </w:r>
      <w:r w:rsidRPr="00742672">
        <w:t>0.048). Only fibrinogen levels were found to be statistically higher in women (</w:t>
      </w:r>
      <w:r w:rsidR="00742672" w:rsidRPr="00742672">
        <w:t>p=</w:t>
      </w:r>
      <w:r w:rsidRPr="00742672">
        <w:t xml:space="preserve">0.04). There was no significant difference in other parameters in all three groups. </w:t>
      </w:r>
    </w:p>
    <w:p w14:paraId="0C8E77AC" w14:textId="68FF6E53" w:rsidR="00F57F0E" w:rsidRPr="00742672" w:rsidRDefault="00F57F0E" w:rsidP="00F57F0E">
      <w:r w:rsidRPr="00742672">
        <w:t>In electron and light microscopic examination; symptoms supporting sepsis such as cholestasis, necrosis, intracellular organelle changes, steatosis, and tissue rejection were encountered.</w:t>
      </w:r>
    </w:p>
    <w:p w14:paraId="120FEB3C" w14:textId="4F3C630D" w:rsidR="004924B0" w:rsidRPr="00742672" w:rsidRDefault="004924B0" w:rsidP="008A1F60">
      <w:pPr>
        <w:ind w:firstLine="0"/>
        <w:rPr>
          <w:rFonts w:eastAsiaTheme="majorEastAsia" w:cstheme="majorBidi"/>
          <w:b/>
          <w:i/>
          <w:color w:val="000000" w:themeColor="text1"/>
          <w:szCs w:val="26"/>
        </w:rPr>
      </w:pPr>
      <w:r w:rsidRPr="00742672">
        <w:rPr>
          <w:b/>
          <w:bCs/>
          <w:color w:val="000000"/>
          <w:szCs w:val="24"/>
        </w:rPr>
        <w:t>Conclusion:</w:t>
      </w:r>
      <w:r w:rsidRPr="00742672">
        <w:rPr>
          <w:b/>
        </w:rPr>
        <w:t xml:space="preserve"> </w:t>
      </w:r>
      <w:r w:rsidR="00F57F0E" w:rsidRPr="00742672">
        <w:t>This study shows that many laboratory parameters and cellular tissue changes occur in patients with sepsis after liver transplantation.</w:t>
      </w:r>
    </w:p>
    <w:p w14:paraId="31CB244F" w14:textId="6AD2191B" w:rsidR="009662A3" w:rsidRPr="00747A96" w:rsidRDefault="004924B0" w:rsidP="008A1F60">
      <w:pPr>
        <w:ind w:firstLine="0"/>
        <w:rPr>
          <w:i/>
        </w:rPr>
      </w:pPr>
      <w:r w:rsidRPr="00742672">
        <w:rPr>
          <w:b/>
          <w:bCs/>
          <w:color w:val="000000"/>
          <w:szCs w:val="24"/>
        </w:rPr>
        <w:t>Key words:</w:t>
      </w:r>
      <w:r w:rsidRPr="00742672">
        <w:t xml:space="preserve"> </w:t>
      </w:r>
      <w:r w:rsidR="002F21C6" w:rsidRPr="00742672">
        <w:t>Liver transplantation, abdominal sepsis, liver biopsy, light microscopy, electron microscopy, cytokine, interleukin, CRP, procalcitonin</w:t>
      </w:r>
      <w:r w:rsidR="002F21C6" w:rsidRPr="002F21C6">
        <w:t xml:space="preserve"> </w:t>
      </w:r>
      <w:r w:rsidR="009662A3" w:rsidRPr="00747A96">
        <w:rPr>
          <w:i/>
        </w:rPr>
        <w:br w:type="page"/>
      </w:r>
    </w:p>
    <w:p w14:paraId="31CB2450" w14:textId="77777777" w:rsidR="009662A3" w:rsidRPr="003656DA" w:rsidRDefault="009662A3" w:rsidP="009662A3">
      <w:pPr>
        <w:pStyle w:val="Balk1"/>
      </w:pPr>
      <w:bookmarkStart w:id="8" w:name="_Toc38715711"/>
      <w:bookmarkStart w:id="9" w:name="_Toc55727768"/>
      <w:r w:rsidRPr="003656DA">
        <w:lastRenderedPageBreak/>
        <w:t>SİMGELER VE KISALTMALAR DİZİNİ</w:t>
      </w:r>
      <w:bookmarkEnd w:id="8"/>
      <w:bookmarkEnd w:id="9"/>
    </w:p>
    <w:tbl>
      <w:tblPr>
        <w:tblW w:w="8455" w:type="dxa"/>
        <w:tblCellMar>
          <w:left w:w="70" w:type="dxa"/>
          <w:right w:w="70" w:type="dxa"/>
        </w:tblCellMar>
        <w:tblLook w:val="04A0" w:firstRow="1" w:lastRow="0" w:firstColumn="1" w:lastColumn="0" w:noHBand="0" w:noVBand="1"/>
      </w:tblPr>
      <w:tblGrid>
        <w:gridCol w:w="8455"/>
      </w:tblGrid>
      <w:tr w:rsidR="00955801" w:rsidRPr="00955801" w14:paraId="31CB2452" w14:textId="77777777" w:rsidTr="009B1C38">
        <w:trPr>
          <w:trHeight w:val="318"/>
        </w:trPr>
        <w:tc>
          <w:tcPr>
            <w:tcW w:w="8455" w:type="dxa"/>
            <w:tcBorders>
              <w:top w:val="nil"/>
              <w:left w:val="nil"/>
              <w:bottom w:val="nil"/>
              <w:right w:val="nil"/>
            </w:tcBorders>
            <w:shd w:val="clear" w:color="auto" w:fill="auto"/>
            <w:noWrap/>
            <w:hideMark/>
          </w:tcPr>
          <w:p w14:paraId="31CB2451" w14:textId="77777777" w:rsidR="00955801" w:rsidRPr="007D7911" w:rsidRDefault="00955801" w:rsidP="007D7911">
            <w:pPr>
              <w:rPr>
                <w:szCs w:val="24"/>
                <w:lang w:eastAsia="tr-TR"/>
              </w:rPr>
            </w:pPr>
            <w:r w:rsidRPr="007D7911">
              <w:rPr>
                <w:szCs w:val="24"/>
                <w:lang w:eastAsia="tr-TR"/>
              </w:rPr>
              <w:t>ALP: Alkalen Fosfataz</w:t>
            </w:r>
          </w:p>
        </w:tc>
      </w:tr>
      <w:tr w:rsidR="00955801" w:rsidRPr="00955801" w14:paraId="31CB2454" w14:textId="77777777" w:rsidTr="009B1C38">
        <w:trPr>
          <w:trHeight w:val="318"/>
        </w:trPr>
        <w:tc>
          <w:tcPr>
            <w:tcW w:w="8455" w:type="dxa"/>
            <w:tcBorders>
              <w:top w:val="nil"/>
              <w:left w:val="nil"/>
              <w:bottom w:val="nil"/>
              <w:right w:val="nil"/>
            </w:tcBorders>
            <w:shd w:val="clear" w:color="auto" w:fill="auto"/>
            <w:noWrap/>
            <w:hideMark/>
          </w:tcPr>
          <w:p w14:paraId="31CB2453" w14:textId="77777777" w:rsidR="00955801" w:rsidRPr="007D7911" w:rsidRDefault="00955801" w:rsidP="007D7911">
            <w:pPr>
              <w:rPr>
                <w:rFonts w:eastAsia="TimesNewRomanPSMT"/>
                <w:szCs w:val="24"/>
                <w:lang w:eastAsia="tr-TR"/>
              </w:rPr>
            </w:pPr>
            <w:r w:rsidRPr="007D7911">
              <w:rPr>
                <w:szCs w:val="24"/>
                <w:lang w:eastAsia="tr-TR"/>
              </w:rPr>
              <w:t>ALT: Alanin Aminotransferaz</w:t>
            </w:r>
          </w:p>
        </w:tc>
      </w:tr>
      <w:tr w:rsidR="00CE1309" w:rsidRPr="00955801" w14:paraId="02079323" w14:textId="77777777" w:rsidTr="009B1C38">
        <w:trPr>
          <w:trHeight w:val="318"/>
        </w:trPr>
        <w:tc>
          <w:tcPr>
            <w:tcW w:w="8455" w:type="dxa"/>
            <w:tcBorders>
              <w:top w:val="nil"/>
              <w:left w:val="nil"/>
              <w:bottom w:val="nil"/>
              <w:right w:val="nil"/>
            </w:tcBorders>
            <w:shd w:val="clear" w:color="auto" w:fill="auto"/>
            <w:noWrap/>
          </w:tcPr>
          <w:p w14:paraId="4ECF4E9C" w14:textId="7CA17455" w:rsidR="00CE1309" w:rsidRPr="007D7911" w:rsidRDefault="00CE1309" w:rsidP="007D7911">
            <w:pPr>
              <w:rPr>
                <w:szCs w:val="24"/>
                <w:lang w:eastAsia="tr-TR"/>
              </w:rPr>
            </w:pPr>
            <w:r>
              <w:rPr>
                <w:szCs w:val="24"/>
                <w:lang w:eastAsia="tr-TR"/>
              </w:rPr>
              <w:t>aPTT</w:t>
            </w:r>
            <w:r w:rsidRPr="007D7911">
              <w:rPr>
                <w:szCs w:val="24"/>
                <w:lang w:eastAsia="tr-TR"/>
              </w:rPr>
              <w:t xml:space="preserve">: </w:t>
            </w:r>
            <w:r>
              <w:rPr>
                <w:szCs w:val="24"/>
                <w:lang w:eastAsia="tr-TR"/>
              </w:rPr>
              <w:t>A</w:t>
            </w:r>
            <w:r w:rsidRPr="00CE1309">
              <w:rPr>
                <w:szCs w:val="24"/>
                <w:shd w:val="clear" w:color="auto" w:fill="FFFFFF"/>
              </w:rPr>
              <w:t>ktive Parsiyel Tromboplastin Zamanı</w:t>
            </w:r>
          </w:p>
        </w:tc>
      </w:tr>
      <w:tr w:rsidR="00955801" w:rsidRPr="00955801" w14:paraId="31CB2456" w14:textId="77777777" w:rsidTr="009B1C38">
        <w:trPr>
          <w:trHeight w:val="318"/>
        </w:trPr>
        <w:tc>
          <w:tcPr>
            <w:tcW w:w="8455" w:type="dxa"/>
            <w:tcBorders>
              <w:top w:val="nil"/>
              <w:left w:val="nil"/>
              <w:bottom w:val="nil"/>
              <w:right w:val="nil"/>
            </w:tcBorders>
            <w:shd w:val="clear" w:color="auto" w:fill="auto"/>
            <w:noWrap/>
            <w:hideMark/>
          </w:tcPr>
          <w:p w14:paraId="31CB2455" w14:textId="77777777" w:rsidR="00955801" w:rsidRPr="007D7911" w:rsidRDefault="00955801" w:rsidP="007D7911">
            <w:pPr>
              <w:rPr>
                <w:szCs w:val="24"/>
                <w:lang w:eastAsia="tr-TR"/>
              </w:rPr>
            </w:pPr>
            <w:r w:rsidRPr="007D7911">
              <w:rPr>
                <w:szCs w:val="24"/>
                <w:lang w:eastAsia="tr-TR"/>
              </w:rPr>
              <w:t>ARDS: Akut Solunum Sıkıntısı Sendromu</w:t>
            </w:r>
          </w:p>
        </w:tc>
      </w:tr>
      <w:tr w:rsidR="00955801" w:rsidRPr="00955801" w14:paraId="31CB2458" w14:textId="77777777" w:rsidTr="009B1C38">
        <w:trPr>
          <w:trHeight w:val="318"/>
        </w:trPr>
        <w:tc>
          <w:tcPr>
            <w:tcW w:w="8455" w:type="dxa"/>
            <w:tcBorders>
              <w:top w:val="nil"/>
              <w:left w:val="nil"/>
              <w:bottom w:val="nil"/>
              <w:right w:val="nil"/>
            </w:tcBorders>
            <w:shd w:val="clear" w:color="auto" w:fill="auto"/>
            <w:noWrap/>
            <w:hideMark/>
          </w:tcPr>
          <w:p w14:paraId="31CB2457" w14:textId="77777777" w:rsidR="00955801" w:rsidRPr="007D7911" w:rsidRDefault="00955801" w:rsidP="007D7911">
            <w:pPr>
              <w:rPr>
                <w:rFonts w:eastAsia="TimesNewRomanPSMT"/>
                <w:szCs w:val="24"/>
                <w:lang w:eastAsia="tr-TR"/>
              </w:rPr>
            </w:pPr>
            <w:r w:rsidRPr="007D7911">
              <w:rPr>
                <w:szCs w:val="24"/>
                <w:lang w:eastAsia="tr-TR"/>
              </w:rPr>
              <w:t>AST: Aspartat Aminotransferaz</w:t>
            </w:r>
          </w:p>
        </w:tc>
      </w:tr>
      <w:tr w:rsidR="00955801" w:rsidRPr="00955801" w14:paraId="31CB245A" w14:textId="77777777" w:rsidTr="009B1C38">
        <w:trPr>
          <w:trHeight w:val="318"/>
        </w:trPr>
        <w:tc>
          <w:tcPr>
            <w:tcW w:w="8455" w:type="dxa"/>
            <w:tcBorders>
              <w:top w:val="nil"/>
              <w:left w:val="nil"/>
              <w:bottom w:val="nil"/>
              <w:right w:val="nil"/>
            </w:tcBorders>
            <w:shd w:val="clear" w:color="auto" w:fill="auto"/>
            <w:noWrap/>
            <w:hideMark/>
          </w:tcPr>
          <w:p w14:paraId="31CB2459" w14:textId="77777777" w:rsidR="00955801" w:rsidRPr="007D7911" w:rsidRDefault="00955801" w:rsidP="007D7911">
            <w:pPr>
              <w:rPr>
                <w:szCs w:val="24"/>
                <w:lang w:eastAsia="tr-TR"/>
              </w:rPr>
            </w:pPr>
            <w:r w:rsidRPr="007D7911">
              <w:rPr>
                <w:szCs w:val="24"/>
                <w:lang w:eastAsia="tr-TR"/>
              </w:rPr>
              <w:t>CRP: C-Reaktif Proteinin</w:t>
            </w:r>
          </w:p>
        </w:tc>
      </w:tr>
      <w:tr w:rsidR="00955801" w:rsidRPr="00955801" w14:paraId="31CB245C" w14:textId="77777777" w:rsidTr="009B1C38">
        <w:trPr>
          <w:trHeight w:val="318"/>
        </w:trPr>
        <w:tc>
          <w:tcPr>
            <w:tcW w:w="8455" w:type="dxa"/>
            <w:tcBorders>
              <w:top w:val="nil"/>
              <w:left w:val="nil"/>
              <w:bottom w:val="nil"/>
              <w:right w:val="nil"/>
            </w:tcBorders>
            <w:shd w:val="clear" w:color="auto" w:fill="auto"/>
            <w:noWrap/>
            <w:hideMark/>
          </w:tcPr>
          <w:p w14:paraId="31CB245B" w14:textId="77777777" w:rsidR="00955801" w:rsidRPr="007D7911" w:rsidRDefault="00955801" w:rsidP="007D7911">
            <w:pPr>
              <w:rPr>
                <w:szCs w:val="24"/>
                <w:lang w:eastAsia="tr-TR"/>
              </w:rPr>
            </w:pPr>
            <w:r w:rsidRPr="007D7911">
              <w:rPr>
                <w:szCs w:val="24"/>
                <w:lang w:eastAsia="tr-TR"/>
              </w:rPr>
              <w:t>DİK: Dissemine İntravasküler Koagülasyon </w:t>
            </w:r>
          </w:p>
        </w:tc>
      </w:tr>
      <w:tr w:rsidR="00955801" w:rsidRPr="00955801" w14:paraId="31CB245E" w14:textId="77777777" w:rsidTr="009B1C38">
        <w:trPr>
          <w:trHeight w:val="318"/>
        </w:trPr>
        <w:tc>
          <w:tcPr>
            <w:tcW w:w="8455" w:type="dxa"/>
            <w:tcBorders>
              <w:top w:val="nil"/>
              <w:left w:val="nil"/>
              <w:bottom w:val="nil"/>
              <w:right w:val="nil"/>
            </w:tcBorders>
            <w:shd w:val="clear" w:color="auto" w:fill="auto"/>
            <w:noWrap/>
            <w:hideMark/>
          </w:tcPr>
          <w:p w14:paraId="31CB245D" w14:textId="77777777" w:rsidR="00955801" w:rsidRPr="007D7911" w:rsidRDefault="00955801" w:rsidP="007D7911">
            <w:pPr>
              <w:rPr>
                <w:szCs w:val="24"/>
                <w:lang w:eastAsia="tr-TR"/>
              </w:rPr>
            </w:pPr>
            <w:r w:rsidRPr="007D7911">
              <w:rPr>
                <w:szCs w:val="24"/>
                <w:lang w:eastAsia="tr-TR"/>
              </w:rPr>
              <w:t>ELISA: Enzyme-Linked İmmunosorbant Assay</w:t>
            </w:r>
          </w:p>
        </w:tc>
      </w:tr>
      <w:tr w:rsidR="00955801" w:rsidRPr="00955801" w14:paraId="31CB2460" w14:textId="77777777" w:rsidTr="009B1C38">
        <w:trPr>
          <w:trHeight w:val="318"/>
        </w:trPr>
        <w:tc>
          <w:tcPr>
            <w:tcW w:w="8455" w:type="dxa"/>
            <w:tcBorders>
              <w:top w:val="nil"/>
              <w:left w:val="nil"/>
              <w:bottom w:val="nil"/>
              <w:right w:val="nil"/>
            </w:tcBorders>
            <w:shd w:val="clear" w:color="auto" w:fill="auto"/>
            <w:noWrap/>
            <w:hideMark/>
          </w:tcPr>
          <w:p w14:paraId="31CB245F" w14:textId="77777777" w:rsidR="00955801" w:rsidRPr="007D7911" w:rsidRDefault="00955801" w:rsidP="007D7911">
            <w:pPr>
              <w:rPr>
                <w:szCs w:val="24"/>
                <w:lang w:eastAsia="tr-TR"/>
              </w:rPr>
            </w:pPr>
            <w:r w:rsidRPr="007D7911">
              <w:rPr>
                <w:szCs w:val="24"/>
                <w:lang w:eastAsia="tr-TR"/>
              </w:rPr>
              <w:t>GGT: Gama Glutamil Transpeptidaz</w:t>
            </w:r>
          </w:p>
        </w:tc>
      </w:tr>
      <w:tr w:rsidR="00955801" w:rsidRPr="00955801" w14:paraId="31CB2462" w14:textId="77777777" w:rsidTr="009B1C38">
        <w:trPr>
          <w:trHeight w:val="318"/>
        </w:trPr>
        <w:tc>
          <w:tcPr>
            <w:tcW w:w="8455" w:type="dxa"/>
            <w:tcBorders>
              <w:top w:val="nil"/>
              <w:left w:val="nil"/>
              <w:bottom w:val="nil"/>
              <w:right w:val="nil"/>
            </w:tcBorders>
            <w:shd w:val="clear" w:color="auto" w:fill="auto"/>
            <w:noWrap/>
            <w:hideMark/>
          </w:tcPr>
          <w:p w14:paraId="31CB2461" w14:textId="77777777" w:rsidR="00955801" w:rsidRPr="007D7911" w:rsidRDefault="00955801" w:rsidP="007D7911">
            <w:pPr>
              <w:rPr>
                <w:szCs w:val="24"/>
                <w:lang w:eastAsia="tr-TR"/>
              </w:rPr>
            </w:pPr>
            <w:r w:rsidRPr="007D7911">
              <w:rPr>
                <w:szCs w:val="24"/>
                <w:lang w:eastAsia="tr-TR"/>
              </w:rPr>
              <w:t xml:space="preserve">HAT: Hepatik Arter Trombozu </w:t>
            </w:r>
          </w:p>
        </w:tc>
      </w:tr>
      <w:tr w:rsidR="00955801" w:rsidRPr="00955801" w14:paraId="31CB2464" w14:textId="77777777" w:rsidTr="009B1C38">
        <w:trPr>
          <w:trHeight w:val="318"/>
        </w:trPr>
        <w:tc>
          <w:tcPr>
            <w:tcW w:w="8455" w:type="dxa"/>
            <w:tcBorders>
              <w:top w:val="nil"/>
              <w:left w:val="nil"/>
              <w:bottom w:val="nil"/>
              <w:right w:val="nil"/>
            </w:tcBorders>
            <w:shd w:val="clear" w:color="auto" w:fill="auto"/>
            <w:noWrap/>
            <w:hideMark/>
          </w:tcPr>
          <w:p w14:paraId="31CB2463" w14:textId="77777777" w:rsidR="00955801" w:rsidRPr="007D7911" w:rsidRDefault="00955801" w:rsidP="007D7911">
            <w:pPr>
              <w:rPr>
                <w:szCs w:val="24"/>
                <w:lang w:eastAsia="tr-TR"/>
              </w:rPr>
            </w:pPr>
            <w:r w:rsidRPr="007D7911">
              <w:rPr>
                <w:szCs w:val="24"/>
                <w:lang w:eastAsia="tr-TR"/>
              </w:rPr>
              <w:t>IFN-γ :İnterferon-γ</w:t>
            </w:r>
          </w:p>
        </w:tc>
      </w:tr>
      <w:tr w:rsidR="00B83824" w:rsidRPr="00955801" w14:paraId="7008749C" w14:textId="77777777" w:rsidTr="009B1C38">
        <w:trPr>
          <w:trHeight w:val="318"/>
        </w:trPr>
        <w:tc>
          <w:tcPr>
            <w:tcW w:w="8455" w:type="dxa"/>
            <w:tcBorders>
              <w:top w:val="nil"/>
              <w:left w:val="nil"/>
              <w:bottom w:val="nil"/>
              <w:right w:val="nil"/>
            </w:tcBorders>
            <w:shd w:val="clear" w:color="auto" w:fill="auto"/>
            <w:noWrap/>
          </w:tcPr>
          <w:p w14:paraId="44B1B20D" w14:textId="08DA3951" w:rsidR="00B83824" w:rsidRPr="007D7911" w:rsidRDefault="00166D5E" w:rsidP="007D7911">
            <w:pPr>
              <w:rPr>
                <w:szCs w:val="24"/>
                <w:lang w:eastAsia="tr-TR"/>
              </w:rPr>
            </w:pPr>
            <w:r>
              <w:rPr>
                <w:szCs w:val="24"/>
                <w:lang w:eastAsia="tr-TR"/>
              </w:rPr>
              <w:t>IL: İnterlökin</w:t>
            </w:r>
          </w:p>
        </w:tc>
      </w:tr>
      <w:tr w:rsidR="00955801" w:rsidRPr="00955801" w14:paraId="31CB2466" w14:textId="77777777" w:rsidTr="009B1C38">
        <w:trPr>
          <w:trHeight w:val="318"/>
        </w:trPr>
        <w:tc>
          <w:tcPr>
            <w:tcW w:w="8455" w:type="dxa"/>
            <w:tcBorders>
              <w:top w:val="nil"/>
              <w:left w:val="nil"/>
              <w:bottom w:val="nil"/>
              <w:right w:val="nil"/>
            </w:tcBorders>
            <w:shd w:val="clear" w:color="auto" w:fill="auto"/>
            <w:noWrap/>
            <w:hideMark/>
          </w:tcPr>
          <w:p w14:paraId="31CB2465" w14:textId="77777777" w:rsidR="00955801" w:rsidRPr="007D7911" w:rsidRDefault="00955801" w:rsidP="007D7911">
            <w:pPr>
              <w:rPr>
                <w:szCs w:val="24"/>
                <w:lang w:eastAsia="tr-TR"/>
              </w:rPr>
            </w:pPr>
            <w:r w:rsidRPr="007D7911">
              <w:rPr>
                <w:szCs w:val="24"/>
                <w:lang w:eastAsia="tr-TR"/>
              </w:rPr>
              <w:t>INR: Ulusal Normalize Edilmiş Oran</w:t>
            </w:r>
          </w:p>
        </w:tc>
      </w:tr>
      <w:tr w:rsidR="00955801" w:rsidRPr="00955801" w14:paraId="31CB2468" w14:textId="77777777" w:rsidTr="009B1C38">
        <w:trPr>
          <w:trHeight w:val="318"/>
        </w:trPr>
        <w:tc>
          <w:tcPr>
            <w:tcW w:w="8455" w:type="dxa"/>
            <w:tcBorders>
              <w:top w:val="nil"/>
              <w:left w:val="nil"/>
              <w:bottom w:val="nil"/>
              <w:right w:val="nil"/>
            </w:tcBorders>
            <w:shd w:val="clear" w:color="auto" w:fill="auto"/>
            <w:noWrap/>
            <w:hideMark/>
          </w:tcPr>
          <w:p w14:paraId="31CB2467" w14:textId="77777777" w:rsidR="00955801" w:rsidRPr="007D7911" w:rsidRDefault="00955801" w:rsidP="007D7911">
            <w:pPr>
              <w:rPr>
                <w:szCs w:val="24"/>
                <w:lang w:eastAsia="tr-TR"/>
              </w:rPr>
            </w:pPr>
            <w:r w:rsidRPr="007D7911">
              <w:rPr>
                <w:szCs w:val="24"/>
                <w:lang w:eastAsia="tr-TR"/>
              </w:rPr>
              <w:t xml:space="preserve">İHK: İmmunhistokimyasal </w:t>
            </w:r>
          </w:p>
        </w:tc>
      </w:tr>
      <w:tr w:rsidR="00955801" w:rsidRPr="00955801" w14:paraId="31CB246C" w14:textId="77777777" w:rsidTr="009B1C38">
        <w:trPr>
          <w:trHeight w:val="318"/>
        </w:trPr>
        <w:tc>
          <w:tcPr>
            <w:tcW w:w="8455" w:type="dxa"/>
            <w:tcBorders>
              <w:top w:val="nil"/>
              <w:left w:val="nil"/>
              <w:bottom w:val="nil"/>
              <w:right w:val="nil"/>
            </w:tcBorders>
            <w:shd w:val="clear" w:color="auto" w:fill="auto"/>
            <w:noWrap/>
            <w:hideMark/>
          </w:tcPr>
          <w:p w14:paraId="06CD14E7" w14:textId="77777777" w:rsidR="00955801" w:rsidRDefault="00955801" w:rsidP="007D7911">
            <w:pPr>
              <w:rPr>
                <w:szCs w:val="24"/>
                <w:lang w:eastAsia="tr-TR"/>
              </w:rPr>
            </w:pPr>
            <w:r w:rsidRPr="007D7911">
              <w:rPr>
                <w:szCs w:val="24"/>
                <w:lang w:eastAsia="tr-TR"/>
              </w:rPr>
              <w:t>KCFT: Karaciğer Fonksiyon Testleri</w:t>
            </w:r>
          </w:p>
          <w:p w14:paraId="31CB246B" w14:textId="5AFDF24A" w:rsidR="00A609A6" w:rsidRPr="007D7911" w:rsidRDefault="00A609A6" w:rsidP="00A609A6">
            <w:pPr>
              <w:rPr>
                <w:szCs w:val="24"/>
                <w:lang w:eastAsia="tr-TR"/>
              </w:rPr>
            </w:pPr>
            <w:r>
              <w:rPr>
                <w:szCs w:val="24"/>
                <w:lang w:eastAsia="tr-TR"/>
              </w:rPr>
              <w:t>KC Tx: Karaciğer Nakli</w:t>
            </w:r>
          </w:p>
        </w:tc>
      </w:tr>
      <w:tr w:rsidR="00955801" w:rsidRPr="00955801" w14:paraId="31CB246E" w14:textId="77777777" w:rsidTr="009B1C38">
        <w:trPr>
          <w:trHeight w:val="318"/>
        </w:trPr>
        <w:tc>
          <w:tcPr>
            <w:tcW w:w="8455" w:type="dxa"/>
            <w:tcBorders>
              <w:top w:val="nil"/>
              <w:left w:val="nil"/>
              <w:bottom w:val="nil"/>
              <w:right w:val="nil"/>
            </w:tcBorders>
            <w:shd w:val="clear" w:color="auto" w:fill="auto"/>
            <w:noWrap/>
            <w:hideMark/>
          </w:tcPr>
          <w:p w14:paraId="31CB246D" w14:textId="77777777" w:rsidR="00955801" w:rsidRPr="007D7911" w:rsidRDefault="00955801" w:rsidP="007D7911">
            <w:pPr>
              <w:rPr>
                <w:szCs w:val="24"/>
                <w:lang w:eastAsia="tr-TR"/>
              </w:rPr>
            </w:pPr>
            <w:r w:rsidRPr="007D7911">
              <w:rPr>
                <w:szCs w:val="24"/>
                <w:lang w:eastAsia="tr-TR"/>
              </w:rPr>
              <w:t>LDH: Laktat Dehidrogenaz</w:t>
            </w:r>
          </w:p>
        </w:tc>
      </w:tr>
      <w:tr w:rsidR="00955801" w:rsidRPr="00955801" w14:paraId="31CB2470" w14:textId="77777777" w:rsidTr="009B1C38">
        <w:trPr>
          <w:trHeight w:val="318"/>
        </w:trPr>
        <w:tc>
          <w:tcPr>
            <w:tcW w:w="8455" w:type="dxa"/>
            <w:tcBorders>
              <w:top w:val="nil"/>
              <w:left w:val="nil"/>
              <w:bottom w:val="nil"/>
              <w:right w:val="nil"/>
            </w:tcBorders>
            <w:shd w:val="clear" w:color="auto" w:fill="auto"/>
            <w:noWrap/>
            <w:hideMark/>
          </w:tcPr>
          <w:p w14:paraId="31CB246F" w14:textId="77777777" w:rsidR="00955801" w:rsidRPr="007D7911" w:rsidRDefault="00955801" w:rsidP="007D7911">
            <w:pPr>
              <w:rPr>
                <w:szCs w:val="24"/>
                <w:lang w:eastAsia="tr-TR"/>
              </w:rPr>
            </w:pPr>
            <w:r w:rsidRPr="007D7911">
              <w:rPr>
                <w:szCs w:val="24"/>
                <w:lang w:eastAsia="tr-TR"/>
              </w:rPr>
              <w:t>LPS: Lipopolisakkarid</w:t>
            </w:r>
          </w:p>
        </w:tc>
      </w:tr>
      <w:tr w:rsidR="00955801" w:rsidRPr="00955801" w14:paraId="31CB2474" w14:textId="77777777" w:rsidTr="009B1C38">
        <w:trPr>
          <w:trHeight w:val="318"/>
        </w:trPr>
        <w:tc>
          <w:tcPr>
            <w:tcW w:w="8455" w:type="dxa"/>
            <w:tcBorders>
              <w:top w:val="nil"/>
              <w:left w:val="nil"/>
              <w:bottom w:val="nil"/>
              <w:right w:val="nil"/>
            </w:tcBorders>
            <w:shd w:val="clear" w:color="auto" w:fill="auto"/>
            <w:noWrap/>
            <w:hideMark/>
          </w:tcPr>
          <w:p w14:paraId="31CB2473" w14:textId="39BB2AB6" w:rsidR="00955801" w:rsidRPr="007D7911" w:rsidRDefault="00955801" w:rsidP="00166D5E">
            <w:pPr>
              <w:rPr>
                <w:szCs w:val="24"/>
                <w:lang w:eastAsia="tr-TR"/>
              </w:rPr>
            </w:pPr>
            <w:r w:rsidRPr="007D7911">
              <w:rPr>
                <w:szCs w:val="24"/>
                <w:lang w:eastAsia="tr-TR"/>
              </w:rPr>
              <w:t>MARS: Molekül Ab</w:t>
            </w:r>
            <w:r w:rsidR="00166D5E">
              <w:rPr>
                <w:szCs w:val="24"/>
                <w:lang w:eastAsia="tr-TR"/>
              </w:rPr>
              <w:t>s</w:t>
            </w:r>
            <w:r w:rsidRPr="007D7911">
              <w:rPr>
                <w:szCs w:val="24"/>
                <w:lang w:eastAsia="tr-TR"/>
              </w:rPr>
              <w:t>orbe Edici Resirkülasyon Sistemi</w:t>
            </w:r>
          </w:p>
        </w:tc>
      </w:tr>
      <w:tr w:rsidR="00955801" w:rsidRPr="00955801" w14:paraId="31CB2476" w14:textId="77777777" w:rsidTr="009B1C38">
        <w:trPr>
          <w:trHeight w:val="318"/>
        </w:trPr>
        <w:tc>
          <w:tcPr>
            <w:tcW w:w="8455" w:type="dxa"/>
            <w:tcBorders>
              <w:top w:val="nil"/>
              <w:left w:val="nil"/>
              <w:bottom w:val="nil"/>
              <w:right w:val="nil"/>
            </w:tcBorders>
            <w:shd w:val="clear" w:color="auto" w:fill="auto"/>
            <w:noWrap/>
            <w:hideMark/>
          </w:tcPr>
          <w:p w14:paraId="31CB2475" w14:textId="77777777" w:rsidR="00955801" w:rsidRPr="007D7911" w:rsidRDefault="00955801" w:rsidP="007D7911">
            <w:pPr>
              <w:rPr>
                <w:szCs w:val="24"/>
                <w:lang w:eastAsia="tr-TR"/>
              </w:rPr>
            </w:pPr>
            <w:r w:rsidRPr="007D7911">
              <w:rPr>
                <w:szCs w:val="24"/>
                <w:lang w:eastAsia="tr-TR"/>
              </w:rPr>
              <w:t>MOY: Multiple Organ Yetmezliği</w:t>
            </w:r>
          </w:p>
        </w:tc>
      </w:tr>
      <w:tr w:rsidR="00955801" w:rsidRPr="00955801" w14:paraId="31CB2478" w14:textId="77777777" w:rsidTr="009B1C38">
        <w:trPr>
          <w:trHeight w:val="318"/>
        </w:trPr>
        <w:tc>
          <w:tcPr>
            <w:tcW w:w="8455" w:type="dxa"/>
            <w:tcBorders>
              <w:top w:val="nil"/>
              <w:left w:val="nil"/>
              <w:bottom w:val="nil"/>
              <w:right w:val="nil"/>
            </w:tcBorders>
            <w:shd w:val="clear" w:color="auto" w:fill="auto"/>
            <w:noWrap/>
            <w:hideMark/>
          </w:tcPr>
          <w:p w14:paraId="31CB2477" w14:textId="43FBD532" w:rsidR="00955801" w:rsidRPr="007D7911" w:rsidRDefault="00955801" w:rsidP="007D7911">
            <w:pPr>
              <w:rPr>
                <w:szCs w:val="24"/>
                <w:lang w:eastAsia="tr-TR"/>
              </w:rPr>
            </w:pPr>
            <w:r w:rsidRPr="007D7911">
              <w:rPr>
                <w:szCs w:val="24"/>
                <w:lang w:eastAsia="tr-TR"/>
              </w:rPr>
              <w:t xml:space="preserve">OAB: Ortalama </w:t>
            </w:r>
            <w:r w:rsidR="00166D5E" w:rsidRPr="007D7911">
              <w:rPr>
                <w:szCs w:val="24"/>
                <w:lang w:eastAsia="tr-TR"/>
              </w:rPr>
              <w:t>Arteriel</w:t>
            </w:r>
            <w:r w:rsidRPr="007D7911">
              <w:rPr>
                <w:szCs w:val="24"/>
                <w:lang w:eastAsia="tr-TR"/>
              </w:rPr>
              <w:t xml:space="preserve"> Basınç</w:t>
            </w:r>
          </w:p>
        </w:tc>
      </w:tr>
      <w:tr w:rsidR="00955801" w:rsidRPr="00955801" w14:paraId="31CB247A" w14:textId="77777777" w:rsidTr="009B1C38">
        <w:trPr>
          <w:trHeight w:val="318"/>
        </w:trPr>
        <w:tc>
          <w:tcPr>
            <w:tcW w:w="8455" w:type="dxa"/>
            <w:tcBorders>
              <w:top w:val="nil"/>
              <w:left w:val="nil"/>
              <w:bottom w:val="nil"/>
              <w:right w:val="nil"/>
            </w:tcBorders>
            <w:shd w:val="clear" w:color="auto" w:fill="auto"/>
            <w:noWrap/>
            <w:hideMark/>
          </w:tcPr>
          <w:p w14:paraId="31CB2479" w14:textId="77777777" w:rsidR="00955801" w:rsidRPr="007D7911" w:rsidRDefault="00955801" w:rsidP="007D7911">
            <w:pPr>
              <w:rPr>
                <w:szCs w:val="24"/>
                <w:lang w:eastAsia="tr-TR"/>
              </w:rPr>
            </w:pPr>
            <w:r w:rsidRPr="007D7911">
              <w:rPr>
                <w:szCs w:val="24"/>
                <w:lang w:eastAsia="tr-TR"/>
              </w:rPr>
              <w:t xml:space="preserve">PCR: Polymerase Chain Reaction </w:t>
            </w:r>
          </w:p>
        </w:tc>
      </w:tr>
      <w:tr w:rsidR="00955801" w:rsidRPr="00955801" w14:paraId="31CB247C" w14:textId="77777777" w:rsidTr="009B1C38">
        <w:trPr>
          <w:trHeight w:val="318"/>
        </w:trPr>
        <w:tc>
          <w:tcPr>
            <w:tcW w:w="8455" w:type="dxa"/>
            <w:tcBorders>
              <w:top w:val="nil"/>
              <w:left w:val="nil"/>
              <w:bottom w:val="nil"/>
              <w:right w:val="nil"/>
            </w:tcBorders>
            <w:shd w:val="clear" w:color="auto" w:fill="auto"/>
            <w:noWrap/>
            <w:hideMark/>
          </w:tcPr>
          <w:p w14:paraId="31CB247B" w14:textId="77777777" w:rsidR="00955801" w:rsidRPr="007D7911" w:rsidRDefault="00955801" w:rsidP="007D7911">
            <w:pPr>
              <w:rPr>
                <w:szCs w:val="24"/>
                <w:lang w:eastAsia="tr-TR"/>
              </w:rPr>
            </w:pPr>
            <w:r w:rsidRPr="007D7911">
              <w:rPr>
                <w:szCs w:val="24"/>
                <w:lang w:eastAsia="tr-TR"/>
              </w:rPr>
              <w:t xml:space="preserve">PCT: Prokalsitonin </w:t>
            </w:r>
          </w:p>
        </w:tc>
      </w:tr>
      <w:tr w:rsidR="00955801" w:rsidRPr="00955801" w14:paraId="31CB247E" w14:textId="77777777" w:rsidTr="009B1C38">
        <w:trPr>
          <w:trHeight w:val="318"/>
        </w:trPr>
        <w:tc>
          <w:tcPr>
            <w:tcW w:w="8455" w:type="dxa"/>
            <w:tcBorders>
              <w:top w:val="nil"/>
              <w:left w:val="nil"/>
              <w:bottom w:val="nil"/>
              <w:right w:val="nil"/>
            </w:tcBorders>
            <w:shd w:val="clear" w:color="auto" w:fill="auto"/>
            <w:noWrap/>
            <w:hideMark/>
          </w:tcPr>
          <w:p w14:paraId="31CB247D" w14:textId="77777777" w:rsidR="00955801" w:rsidRPr="007D7911" w:rsidRDefault="00955801" w:rsidP="007D7911">
            <w:pPr>
              <w:rPr>
                <w:szCs w:val="24"/>
                <w:lang w:eastAsia="tr-TR"/>
              </w:rPr>
            </w:pPr>
            <w:r w:rsidRPr="007D7911">
              <w:rPr>
                <w:szCs w:val="24"/>
                <w:lang w:eastAsia="tr-TR"/>
              </w:rPr>
              <w:t xml:space="preserve">PVT: Portal Ven Trombozu </w:t>
            </w:r>
          </w:p>
        </w:tc>
      </w:tr>
      <w:tr w:rsidR="00955801" w:rsidRPr="00955801" w14:paraId="31CB2480" w14:textId="77777777" w:rsidTr="009B1C38">
        <w:trPr>
          <w:trHeight w:val="318"/>
        </w:trPr>
        <w:tc>
          <w:tcPr>
            <w:tcW w:w="8455" w:type="dxa"/>
            <w:tcBorders>
              <w:top w:val="nil"/>
              <w:left w:val="nil"/>
              <w:bottom w:val="nil"/>
              <w:right w:val="nil"/>
            </w:tcBorders>
            <w:shd w:val="clear" w:color="auto" w:fill="auto"/>
            <w:noWrap/>
            <w:hideMark/>
          </w:tcPr>
          <w:p w14:paraId="31CB247F" w14:textId="3B5E78C5" w:rsidR="00955801" w:rsidRPr="007D7911" w:rsidRDefault="00EE69CB" w:rsidP="007D7911">
            <w:pPr>
              <w:rPr>
                <w:szCs w:val="24"/>
                <w:lang w:eastAsia="tr-TR"/>
              </w:rPr>
            </w:pPr>
            <w:r>
              <w:rPr>
                <w:szCs w:val="24"/>
                <w:lang w:eastAsia="tr-TR"/>
              </w:rPr>
              <w:t>PTZ</w:t>
            </w:r>
            <w:r w:rsidR="00955801" w:rsidRPr="007D7911">
              <w:rPr>
                <w:szCs w:val="24"/>
                <w:lang w:eastAsia="tr-TR"/>
              </w:rPr>
              <w:t>: Protrombin Zamanı</w:t>
            </w:r>
          </w:p>
        </w:tc>
      </w:tr>
      <w:tr w:rsidR="00955801" w:rsidRPr="00955801" w14:paraId="31CB2482" w14:textId="77777777" w:rsidTr="009B1C38">
        <w:trPr>
          <w:trHeight w:val="318"/>
        </w:trPr>
        <w:tc>
          <w:tcPr>
            <w:tcW w:w="8455" w:type="dxa"/>
            <w:tcBorders>
              <w:top w:val="nil"/>
              <w:left w:val="nil"/>
              <w:bottom w:val="nil"/>
              <w:right w:val="nil"/>
            </w:tcBorders>
            <w:shd w:val="clear" w:color="auto" w:fill="auto"/>
            <w:noWrap/>
            <w:hideMark/>
          </w:tcPr>
          <w:p w14:paraId="31CB2481" w14:textId="4AC8613E" w:rsidR="00955801" w:rsidRPr="007D7911" w:rsidRDefault="00955801" w:rsidP="007D7911">
            <w:pPr>
              <w:rPr>
                <w:szCs w:val="24"/>
                <w:lang w:eastAsia="tr-TR"/>
              </w:rPr>
            </w:pPr>
            <w:r w:rsidRPr="007D7911">
              <w:rPr>
                <w:szCs w:val="24"/>
                <w:lang w:eastAsia="tr-TR"/>
              </w:rPr>
              <w:t xml:space="preserve">SIRS: Sistemik </w:t>
            </w:r>
            <w:r w:rsidR="002D45E6" w:rsidRPr="007D7911">
              <w:rPr>
                <w:szCs w:val="24"/>
                <w:lang w:eastAsia="tr-TR"/>
              </w:rPr>
              <w:t>İnflamatuar</w:t>
            </w:r>
            <w:r w:rsidRPr="007D7911">
              <w:rPr>
                <w:szCs w:val="24"/>
                <w:lang w:eastAsia="tr-TR"/>
              </w:rPr>
              <w:t xml:space="preserve"> Yanıt Sendromu</w:t>
            </w:r>
          </w:p>
        </w:tc>
      </w:tr>
      <w:tr w:rsidR="00955801" w:rsidRPr="00955801" w14:paraId="31CB2484" w14:textId="77777777" w:rsidTr="009B1C38">
        <w:trPr>
          <w:trHeight w:val="318"/>
        </w:trPr>
        <w:tc>
          <w:tcPr>
            <w:tcW w:w="8455" w:type="dxa"/>
            <w:tcBorders>
              <w:top w:val="nil"/>
              <w:left w:val="nil"/>
              <w:bottom w:val="nil"/>
              <w:right w:val="nil"/>
            </w:tcBorders>
            <w:shd w:val="clear" w:color="auto" w:fill="auto"/>
            <w:noWrap/>
            <w:hideMark/>
          </w:tcPr>
          <w:p w14:paraId="31CB2483" w14:textId="77777777" w:rsidR="00955801" w:rsidRPr="007D7911" w:rsidRDefault="00955801" w:rsidP="007D7911">
            <w:pPr>
              <w:rPr>
                <w:szCs w:val="24"/>
                <w:lang w:eastAsia="tr-TR"/>
              </w:rPr>
            </w:pPr>
            <w:r w:rsidRPr="007D7911">
              <w:rPr>
                <w:szCs w:val="24"/>
                <w:lang w:eastAsia="tr-TR"/>
              </w:rPr>
              <w:t>TCMR: T-Cell Mediated Rejection</w:t>
            </w:r>
          </w:p>
        </w:tc>
      </w:tr>
      <w:tr w:rsidR="00955801" w:rsidRPr="00955801" w14:paraId="31CB2486" w14:textId="77777777" w:rsidTr="009B1C38">
        <w:trPr>
          <w:trHeight w:val="318"/>
        </w:trPr>
        <w:tc>
          <w:tcPr>
            <w:tcW w:w="8455" w:type="dxa"/>
            <w:tcBorders>
              <w:top w:val="nil"/>
              <w:left w:val="nil"/>
              <w:bottom w:val="nil"/>
              <w:right w:val="nil"/>
            </w:tcBorders>
            <w:shd w:val="clear" w:color="auto" w:fill="auto"/>
            <w:noWrap/>
            <w:hideMark/>
          </w:tcPr>
          <w:p w14:paraId="31CB2485" w14:textId="77777777" w:rsidR="00955801" w:rsidRPr="007D7911" w:rsidRDefault="00955801" w:rsidP="007D7911">
            <w:pPr>
              <w:rPr>
                <w:szCs w:val="24"/>
                <w:lang w:eastAsia="tr-TR"/>
              </w:rPr>
            </w:pPr>
            <w:r w:rsidRPr="007D7911">
              <w:rPr>
                <w:iCs/>
                <w:szCs w:val="24"/>
                <w:lang w:eastAsia="tr-TR"/>
              </w:rPr>
              <w:t>TEM: Transmission Elektron Mikroskop</w:t>
            </w:r>
          </w:p>
        </w:tc>
      </w:tr>
      <w:tr w:rsidR="00955801" w:rsidRPr="00955801" w14:paraId="31CB2488" w14:textId="77777777" w:rsidTr="009B1C38">
        <w:trPr>
          <w:trHeight w:val="318"/>
        </w:trPr>
        <w:tc>
          <w:tcPr>
            <w:tcW w:w="8455" w:type="dxa"/>
            <w:tcBorders>
              <w:top w:val="nil"/>
              <w:left w:val="nil"/>
              <w:bottom w:val="nil"/>
              <w:right w:val="nil"/>
            </w:tcBorders>
            <w:shd w:val="clear" w:color="auto" w:fill="auto"/>
            <w:noWrap/>
            <w:hideMark/>
          </w:tcPr>
          <w:p w14:paraId="31CB2487" w14:textId="77777777" w:rsidR="00955801" w:rsidRPr="007D7911" w:rsidRDefault="00955801" w:rsidP="007D7911">
            <w:pPr>
              <w:rPr>
                <w:szCs w:val="24"/>
                <w:lang w:eastAsia="tr-TR"/>
              </w:rPr>
            </w:pPr>
            <w:r w:rsidRPr="007D7911">
              <w:rPr>
                <w:szCs w:val="24"/>
                <w:lang w:eastAsia="tr-TR"/>
              </w:rPr>
              <w:t>TNF-α : Tümör Nekrosis Faktör-α</w:t>
            </w:r>
          </w:p>
        </w:tc>
      </w:tr>
      <w:tr w:rsidR="00955801" w:rsidRPr="00955801" w14:paraId="31CB248A" w14:textId="77777777" w:rsidTr="009B1C38">
        <w:trPr>
          <w:trHeight w:val="318"/>
        </w:trPr>
        <w:tc>
          <w:tcPr>
            <w:tcW w:w="8455" w:type="dxa"/>
            <w:tcBorders>
              <w:top w:val="nil"/>
              <w:left w:val="nil"/>
              <w:bottom w:val="nil"/>
              <w:right w:val="nil"/>
            </w:tcBorders>
            <w:shd w:val="clear" w:color="auto" w:fill="auto"/>
            <w:noWrap/>
            <w:hideMark/>
          </w:tcPr>
          <w:p w14:paraId="31CB2489" w14:textId="77777777" w:rsidR="00955801" w:rsidRPr="007D7911" w:rsidRDefault="00955801" w:rsidP="007D7911">
            <w:pPr>
              <w:rPr>
                <w:szCs w:val="24"/>
                <w:lang w:eastAsia="tr-TR"/>
              </w:rPr>
            </w:pPr>
            <w:r w:rsidRPr="007D7911">
              <w:rPr>
                <w:szCs w:val="24"/>
                <w:lang w:eastAsia="tr-TR"/>
              </w:rPr>
              <w:t>TREM-1: Myeloid Hücrelerde Eksprese Edilen Tetikleyici Reseptör</w:t>
            </w:r>
          </w:p>
        </w:tc>
      </w:tr>
      <w:tr w:rsidR="00955801" w:rsidRPr="00955801" w14:paraId="31CB248C" w14:textId="77777777" w:rsidTr="009B1C38">
        <w:trPr>
          <w:trHeight w:val="318"/>
        </w:trPr>
        <w:tc>
          <w:tcPr>
            <w:tcW w:w="8455" w:type="dxa"/>
            <w:tcBorders>
              <w:top w:val="nil"/>
              <w:left w:val="nil"/>
              <w:bottom w:val="nil"/>
              <w:right w:val="nil"/>
            </w:tcBorders>
            <w:shd w:val="clear" w:color="auto" w:fill="auto"/>
            <w:noWrap/>
            <w:hideMark/>
          </w:tcPr>
          <w:p w14:paraId="31CB248B" w14:textId="77777777" w:rsidR="00955801" w:rsidRPr="007D7911" w:rsidRDefault="00955801" w:rsidP="007D7911">
            <w:pPr>
              <w:rPr>
                <w:szCs w:val="24"/>
                <w:lang w:eastAsia="tr-TR"/>
              </w:rPr>
            </w:pPr>
            <w:r w:rsidRPr="007D7911">
              <w:rPr>
                <w:szCs w:val="24"/>
                <w:lang w:eastAsia="tr-TR"/>
              </w:rPr>
              <w:t>WBC: White Blood Cell</w:t>
            </w:r>
          </w:p>
        </w:tc>
      </w:tr>
    </w:tbl>
    <w:p w14:paraId="31CB248D" w14:textId="77777777" w:rsidR="009662A3" w:rsidRDefault="009662A3" w:rsidP="009662A3">
      <w:pPr>
        <w:ind w:firstLine="0"/>
      </w:pPr>
    </w:p>
    <w:p w14:paraId="31CB248F" w14:textId="77777777" w:rsidR="009662A3" w:rsidRDefault="009662A3" w:rsidP="009662A3">
      <w:pPr>
        <w:pStyle w:val="Balk1"/>
      </w:pPr>
      <w:bookmarkStart w:id="10" w:name="_Toc38715712"/>
      <w:bookmarkStart w:id="11" w:name="_Toc55727769"/>
      <w:r w:rsidRPr="003656DA">
        <w:lastRenderedPageBreak/>
        <w:t>ŞEKİLLER DİZİNİ</w:t>
      </w:r>
      <w:bookmarkEnd w:id="10"/>
      <w:bookmarkEnd w:id="11"/>
    </w:p>
    <w:p w14:paraId="31CB2490" w14:textId="77777777" w:rsidR="009662A3" w:rsidRPr="002B1BBD" w:rsidRDefault="009662A3" w:rsidP="009662A3"/>
    <w:p w14:paraId="3A3610B2" w14:textId="38C6F152" w:rsidR="00BC4914" w:rsidRDefault="009662A3">
      <w:pPr>
        <w:pStyle w:val="ekillerTablosu"/>
        <w:tabs>
          <w:tab w:val="right" w:leader="dot" w:pos="8493"/>
        </w:tabs>
        <w:rPr>
          <w:rFonts w:asciiTheme="minorHAnsi" w:eastAsiaTheme="minorEastAsia" w:hAnsiTheme="minorHAnsi" w:cstheme="minorBidi"/>
          <w:noProof/>
          <w:sz w:val="22"/>
          <w:lang w:eastAsia="tr-TR"/>
        </w:rPr>
      </w:pPr>
      <w:r>
        <w:fldChar w:fldCharType="begin"/>
      </w:r>
      <w:r>
        <w:instrText xml:space="preserve"> TOC \h \z \c "Şekil" </w:instrText>
      </w:r>
      <w:r>
        <w:fldChar w:fldCharType="separate"/>
      </w:r>
      <w:hyperlink w:anchor="_Toc49817967" w:history="1">
        <w:r w:rsidR="00BC4914" w:rsidRPr="00273D3B">
          <w:rPr>
            <w:rStyle w:val="Kpr"/>
            <w:noProof/>
          </w:rPr>
          <w:t xml:space="preserve">Şekil 2.1 Hepatosit ve </w:t>
        </w:r>
        <w:r w:rsidR="00166574">
          <w:rPr>
            <w:rStyle w:val="Kpr"/>
            <w:noProof/>
          </w:rPr>
          <w:t>İ</w:t>
        </w:r>
        <w:r w:rsidR="00BC4914" w:rsidRPr="00273D3B">
          <w:rPr>
            <w:rStyle w:val="Kpr"/>
            <w:noProof/>
          </w:rPr>
          <w:t xml:space="preserve">çindeki </w:t>
        </w:r>
        <w:r w:rsidR="00166574">
          <w:rPr>
            <w:rStyle w:val="Kpr"/>
            <w:noProof/>
          </w:rPr>
          <w:t>O</w:t>
        </w:r>
        <w:r w:rsidR="00BC4914" w:rsidRPr="00273D3B">
          <w:rPr>
            <w:rStyle w:val="Kpr"/>
            <w:noProof/>
          </w:rPr>
          <w:t>rganeller</w:t>
        </w:r>
        <w:r w:rsidR="00BC4914">
          <w:rPr>
            <w:noProof/>
            <w:webHidden/>
          </w:rPr>
          <w:tab/>
        </w:r>
        <w:r w:rsidR="00BC4914">
          <w:rPr>
            <w:noProof/>
            <w:webHidden/>
          </w:rPr>
          <w:fldChar w:fldCharType="begin"/>
        </w:r>
        <w:r w:rsidR="00BC4914">
          <w:rPr>
            <w:noProof/>
            <w:webHidden/>
          </w:rPr>
          <w:instrText xml:space="preserve"> PAGEREF _Toc49817967 \h </w:instrText>
        </w:r>
        <w:r w:rsidR="00BC4914">
          <w:rPr>
            <w:noProof/>
            <w:webHidden/>
          </w:rPr>
        </w:r>
        <w:r w:rsidR="00BC4914">
          <w:rPr>
            <w:noProof/>
            <w:webHidden/>
          </w:rPr>
          <w:fldChar w:fldCharType="separate"/>
        </w:r>
        <w:r w:rsidR="00063441">
          <w:rPr>
            <w:noProof/>
            <w:webHidden/>
          </w:rPr>
          <w:t>2</w:t>
        </w:r>
        <w:r w:rsidR="00BC4914">
          <w:rPr>
            <w:noProof/>
            <w:webHidden/>
          </w:rPr>
          <w:fldChar w:fldCharType="end"/>
        </w:r>
      </w:hyperlink>
    </w:p>
    <w:p w14:paraId="472B3F33" w14:textId="3915A999" w:rsidR="00BC4914" w:rsidRDefault="009F02C6">
      <w:pPr>
        <w:pStyle w:val="ekillerTablosu"/>
        <w:tabs>
          <w:tab w:val="right" w:leader="dot" w:pos="8493"/>
        </w:tabs>
        <w:rPr>
          <w:rFonts w:asciiTheme="minorHAnsi" w:eastAsiaTheme="minorEastAsia" w:hAnsiTheme="minorHAnsi" w:cstheme="minorBidi"/>
          <w:noProof/>
          <w:sz w:val="22"/>
          <w:lang w:eastAsia="tr-TR"/>
        </w:rPr>
      </w:pPr>
      <w:hyperlink w:anchor="_Toc49817968" w:history="1">
        <w:r w:rsidR="00BC4914" w:rsidRPr="00273D3B">
          <w:rPr>
            <w:rStyle w:val="Kpr"/>
            <w:noProof/>
          </w:rPr>
          <w:t xml:space="preserve">Şekil 2.2 Karaciğer </w:t>
        </w:r>
        <w:r w:rsidR="00166574" w:rsidRPr="00273D3B">
          <w:rPr>
            <w:rStyle w:val="Kpr"/>
            <w:noProof/>
          </w:rPr>
          <w:t xml:space="preserve">Lobülü </w:t>
        </w:r>
        <w:r w:rsidR="00166574">
          <w:rPr>
            <w:rStyle w:val="Kpr"/>
            <w:noProof/>
          </w:rPr>
          <w:t>v</w:t>
        </w:r>
        <w:r w:rsidR="00166574" w:rsidRPr="00273D3B">
          <w:rPr>
            <w:rStyle w:val="Kpr"/>
            <w:noProof/>
          </w:rPr>
          <w:t>e Portal Alan</w:t>
        </w:r>
        <w:r w:rsidR="00BC4914">
          <w:rPr>
            <w:noProof/>
            <w:webHidden/>
          </w:rPr>
          <w:tab/>
        </w:r>
        <w:r w:rsidR="00BC4914">
          <w:rPr>
            <w:noProof/>
            <w:webHidden/>
          </w:rPr>
          <w:fldChar w:fldCharType="begin"/>
        </w:r>
        <w:r w:rsidR="00BC4914">
          <w:rPr>
            <w:noProof/>
            <w:webHidden/>
          </w:rPr>
          <w:instrText xml:space="preserve"> PAGEREF _Toc49817968 \h </w:instrText>
        </w:r>
        <w:r w:rsidR="00BC4914">
          <w:rPr>
            <w:noProof/>
            <w:webHidden/>
          </w:rPr>
        </w:r>
        <w:r w:rsidR="00BC4914">
          <w:rPr>
            <w:noProof/>
            <w:webHidden/>
          </w:rPr>
          <w:fldChar w:fldCharType="separate"/>
        </w:r>
        <w:r w:rsidR="00063441">
          <w:rPr>
            <w:noProof/>
            <w:webHidden/>
          </w:rPr>
          <w:t>3</w:t>
        </w:r>
        <w:r w:rsidR="00BC4914">
          <w:rPr>
            <w:noProof/>
            <w:webHidden/>
          </w:rPr>
          <w:fldChar w:fldCharType="end"/>
        </w:r>
      </w:hyperlink>
    </w:p>
    <w:p w14:paraId="61246CC1" w14:textId="05C59E3F" w:rsidR="00BC4914" w:rsidRDefault="009F02C6">
      <w:pPr>
        <w:pStyle w:val="ekillerTablosu"/>
        <w:tabs>
          <w:tab w:val="right" w:leader="dot" w:pos="8493"/>
        </w:tabs>
        <w:rPr>
          <w:rFonts w:asciiTheme="minorHAnsi" w:eastAsiaTheme="minorEastAsia" w:hAnsiTheme="minorHAnsi" w:cstheme="minorBidi"/>
          <w:noProof/>
          <w:sz w:val="22"/>
          <w:lang w:eastAsia="tr-TR"/>
        </w:rPr>
      </w:pPr>
      <w:hyperlink w:anchor="_Toc49817969" w:history="1">
        <w:r w:rsidR="00BC4914" w:rsidRPr="00273D3B">
          <w:rPr>
            <w:rStyle w:val="Kpr"/>
            <w:noProof/>
          </w:rPr>
          <w:t xml:space="preserve">Şekil </w:t>
        </w:r>
        <w:r w:rsidR="00166574" w:rsidRPr="00273D3B">
          <w:rPr>
            <w:rStyle w:val="Kpr"/>
            <w:noProof/>
          </w:rPr>
          <w:t xml:space="preserve">2.3 </w:t>
        </w:r>
        <w:r w:rsidR="00BC4914" w:rsidRPr="00273D3B">
          <w:rPr>
            <w:rStyle w:val="Kpr"/>
            <w:noProof/>
          </w:rPr>
          <w:t xml:space="preserve">Sepsisli </w:t>
        </w:r>
        <w:r w:rsidR="00166574" w:rsidRPr="00273D3B">
          <w:rPr>
            <w:rStyle w:val="Kpr"/>
            <w:noProof/>
          </w:rPr>
          <w:t xml:space="preserve">Hastada Karaciğer Fonksiyonu </w:t>
        </w:r>
        <w:r w:rsidR="00166574">
          <w:rPr>
            <w:rStyle w:val="Kpr"/>
            <w:noProof/>
          </w:rPr>
          <w:t xml:space="preserve">ve </w:t>
        </w:r>
        <w:r w:rsidR="0048467D">
          <w:rPr>
            <w:rStyle w:val="Kpr"/>
            <w:noProof/>
          </w:rPr>
          <w:t>Sepsise Yanıtı</w:t>
        </w:r>
        <w:r w:rsidR="00166574">
          <w:rPr>
            <w:noProof/>
            <w:webHidden/>
          </w:rPr>
          <w:tab/>
        </w:r>
        <w:r w:rsidR="00BC4914">
          <w:rPr>
            <w:noProof/>
            <w:webHidden/>
          </w:rPr>
          <w:fldChar w:fldCharType="begin"/>
        </w:r>
        <w:r w:rsidR="00BC4914">
          <w:rPr>
            <w:noProof/>
            <w:webHidden/>
          </w:rPr>
          <w:instrText xml:space="preserve"> PAGEREF _Toc49817969 \h </w:instrText>
        </w:r>
        <w:r w:rsidR="00BC4914">
          <w:rPr>
            <w:noProof/>
            <w:webHidden/>
          </w:rPr>
        </w:r>
        <w:r w:rsidR="00BC4914">
          <w:rPr>
            <w:noProof/>
            <w:webHidden/>
          </w:rPr>
          <w:fldChar w:fldCharType="separate"/>
        </w:r>
        <w:r w:rsidR="00166574">
          <w:rPr>
            <w:noProof/>
            <w:webHidden/>
          </w:rPr>
          <w:t>22</w:t>
        </w:r>
        <w:r w:rsidR="00BC4914">
          <w:rPr>
            <w:noProof/>
            <w:webHidden/>
          </w:rPr>
          <w:fldChar w:fldCharType="end"/>
        </w:r>
      </w:hyperlink>
    </w:p>
    <w:p w14:paraId="4D6D112A" w14:textId="0CC85264" w:rsidR="00BC4914" w:rsidRDefault="009F02C6">
      <w:pPr>
        <w:pStyle w:val="ekillerTablosu"/>
        <w:tabs>
          <w:tab w:val="right" w:leader="dot" w:pos="8493"/>
        </w:tabs>
        <w:rPr>
          <w:rFonts w:asciiTheme="minorHAnsi" w:eastAsiaTheme="minorEastAsia" w:hAnsiTheme="minorHAnsi" w:cstheme="minorBidi"/>
          <w:noProof/>
          <w:sz w:val="22"/>
          <w:lang w:eastAsia="tr-TR"/>
        </w:rPr>
      </w:pPr>
      <w:hyperlink w:anchor="_Toc49817970" w:history="1">
        <w:r w:rsidR="00BC4914" w:rsidRPr="00273D3B">
          <w:rPr>
            <w:rStyle w:val="Kpr"/>
            <w:noProof/>
          </w:rPr>
          <w:t xml:space="preserve">Şekil </w:t>
        </w:r>
        <w:r w:rsidR="00166574" w:rsidRPr="00273D3B">
          <w:rPr>
            <w:rStyle w:val="Kpr"/>
            <w:noProof/>
          </w:rPr>
          <w:t xml:space="preserve">2.4 </w:t>
        </w:r>
        <w:r w:rsidR="00BC4914" w:rsidRPr="00273D3B">
          <w:rPr>
            <w:rStyle w:val="Kpr"/>
            <w:noProof/>
          </w:rPr>
          <w:t xml:space="preserve">Sepsisteki </w:t>
        </w:r>
        <w:r w:rsidR="00166574" w:rsidRPr="00273D3B">
          <w:rPr>
            <w:rStyle w:val="Kpr"/>
            <w:noProof/>
          </w:rPr>
          <w:t>Karaciğerde Patolojik Değ</w:t>
        </w:r>
        <w:r w:rsidR="0048467D">
          <w:rPr>
            <w:rStyle w:val="Kpr"/>
            <w:noProof/>
          </w:rPr>
          <w:t>işiklikler</w:t>
        </w:r>
        <w:r w:rsidR="00166574">
          <w:rPr>
            <w:noProof/>
            <w:webHidden/>
          </w:rPr>
          <w:tab/>
        </w:r>
        <w:r w:rsidR="00BC4914">
          <w:rPr>
            <w:noProof/>
            <w:webHidden/>
          </w:rPr>
          <w:fldChar w:fldCharType="begin"/>
        </w:r>
        <w:r w:rsidR="00BC4914">
          <w:rPr>
            <w:noProof/>
            <w:webHidden/>
          </w:rPr>
          <w:instrText xml:space="preserve"> PAGEREF _Toc49817970 \h </w:instrText>
        </w:r>
        <w:r w:rsidR="00BC4914">
          <w:rPr>
            <w:noProof/>
            <w:webHidden/>
          </w:rPr>
        </w:r>
        <w:r w:rsidR="00BC4914">
          <w:rPr>
            <w:noProof/>
            <w:webHidden/>
          </w:rPr>
          <w:fldChar w:fldCharType="separate"/>
        </w:r>
        <w:r w:rsidR="00166574">
          <w:rPr>
            <w:noProof/>
            <w:webHidden/>
          </w:rPr>
          <w:t>24</w:t>
        </w:r>
        <w:r w:rsidR="00BC4914">
          <w:rPr>
            <w:noProof/>
            <w:webHidden/>
          </w:rPr>
          <w:fldChar w:fldCharType="end"/>
        </w:r>
      </w:hyperlink>
    </w:p>
    <w:p w14:paraId="6C38450F" w14:textId="49CB4B1D" w:rsidR="00BC4914" w:rsidRDefault="009F02C6">
      <w:pPr>
        <w:pStyle w:val="ekillerTablosu"/>
        <w:tabs>
          <w:tab w:val="right" w:leader="dot" w:pos="8493"/>
        </w:tabs>
        <w:rPr>
          <w:rFonts w:asciiTheme="minorHAnsi" w:eastAsiaTheme="minorEastAsia" w:hAnsiTheme="minorHAnsi" w:cstheme="minorBidi"/>
          <w:noProof/>
          <w:sz w:val="22"/>
          <w:lang w:eastAsia="tr-TR"/>
        </w:rPr>
      </w:pPr>
      <w:hyperlink w:anchor="_Toc49817971" w:history="1">
        <w:r w:rsidR="00BC4914" w:rsidRPr="00166574">
          <w:rPr>
            <w:rStyle w:val="Kpr"/>
            <w:noProof/>
            <w:color w:val="auto"/>
          </w:rPr>
          <w:t xml:space="preserve">Şekil </w:t>
        </w:r>
        <w:r w:rsidR="00166574" w:rsidRPr="00166574">
          <w:rPr>
            <w:rStyle w:val="Kpr"/>
            <w:noProof/>
            <w:color w:val="auto"/>
          </w:rPr>
          <w:t xml:space="preserve">4.1 </w:t>
        </w:r>
        <w:r w:rsidR="00BC4914" w:rsidRPr="00166574">
          <w:rPr>
            <w:rStyle w:val="Kpr"/>
            <w:noProof/>
            <w:color w:val="auto"/>
          </w:rPr>
          <w:t xml:space="preserve">Kültür </w:t>
        </w:r>
        <w:r w:rsidR="00166574" w:rsidRPr="00166574">
          <w:rPr>
            <w:rStyle w:val="Kpr"/>
            <w:noProof/>
            <w:color w:val="auto"/>
          </w:rPr>
          <w:t xml:space="preserve">Sonucuna Göre </w:t>
        </w:r>
        <w:r w:rsidR="00BC4914" w:rsidRPr="00166574">
          <w:rPr>
            <w:rStyle w:val="Kpr"/>
            <w:noProof/>
            <w:color w:val="auto"/>
          </w:rPr>
          <w:t xml:space="preserve">Kaplan Meier </w:t>
        </w:r>
        <w:r w:rsidR="00166574" w:rsidRPr="00166574">
          <w:rPr>
            <w:rStyle w:val="Kpr"/>
            <w:noProof/>
            <w:color w:val="auto"/>
          </w:rPr>
          <w:t>Hayatta Kalım Analizi</w:t>
        </w:r>
        <w:r w:rsidR="00BC4914">
          <w:rPr>
            <w:noProof/>
            <w:webHidden/>
          </w:rPr>
          <w:tab/>
        </w:r>
        <w:r w:rsidR="00BC4914">
          <w:rPr>
            <w:noProof/>
            <w:webHidden/>
          </w:rPr>
          <w:fldChar w:fldCharType="begin"/>
        </w:r>
        <w:r w:rsidR="00BC4914">
          <w:rPr>
            <w:noProof/>
            <w:webHidden/>
          </w:rPr>
          <w:instrText xml:space="preserve"> PAGEREF _Toc49817971 \h </w:instrText>
        </w:r>
        <w:r w:rsidR="00BC4914">
          <w:rPr>
            <w:noProof/>
            <w:webHidden/>
          </w:rPr>
        </w:r>
        <w:r w:rsidR="00BC4914">
          <w:rPr>
            <w:noProof/>
            <w:webHidden/>
          </w:rPr>
          <w:fldChar w:fldCharType="separate"/>
        </w:r>
        <w:r w:rsidR="00063441">
          <w:rPr>
            <w:noProof/>
            <w:webHidden/>
          </w:rPr>
          <w:t>40</w:t>
        </w:r>
        <w:r w:rsidR="00BC4914">
          <w:rPr>
            <w:noProof/>
            <w:webHidden/>
          </w:rPr>
          <w:fldChar w:fldCharType="end"/>
        </w:r>
      </w:hyperlink>
    </w:p>
    <w:p w14:paraId="45BE3142" w14:textId="1C57E710" w:rsidR="00BC4914" w:rsidRDefault="009F02C6">
      <w:pPr>
        <w:pStyle w:val="ekillerTablosu"/>
        <w:tabs>
          <w:tab w:val="right" w:leader="dot" w:pos="8493"/>
        </w:tabs>
        <w:rPr>
          <w:rFonts w:asciiTheme="minorHAnsi" w:eastAsiaTheme="minorEastAsia" w:hAnsiTheme="minorHAnsi" w:cstheme="minorBidi"/>
          <w:noProof/>
          <w:sz w:val="22"/>
          <w:lang w:eastAsia="tr-TR"/>
        </w:rPr>
      </w:pPr>
      <w:hyperlink w:anchor="_Toc49817972" w:history="1">
        <w:r w:rsidR="00BC4914" w:rsidRPr="00273D3B">
          <w:rPr>
            <w:rStyle w:val="Kpr"/>
            <w:noProof/>
          </w:rPr>
          <w:t xml:space="preserve">Şekil 4.2 Kolestaz </w:t>
        </w:r>
        <w:r w:rsidR="00166574" w:rsidRPr="00273D3B">
          <w:rPr>
            <w:rStyle w:val="Kpr"/>
            <w:noProof/>
          </w:rPr>
          <w:t xml:space="preserve">Durumuna Göre </w:t>
        </w:r>
        <w:r w:rsidR="00BC4914" w:rsidRPr="00273D3B">
          <w:rPr>
            <w:rStyle w:val="Kpr"/>
            <w:noProof/>
          </w:rPr>
          <w:t xml:space="preserve">Kaplan Meier </w:t>
        </w:r>
        <w:r w:rsidR="00166574" w:rsidRPr="00273D3B">
          <w:rPr>
            <w:rStyle w:val="Kpr"/>
            <w:noProof/>
          </w:rPr>
          <w:t>Hayatta Kalım Analizi</w:t>
        </w:r>
        <w:r w:rsidR="00BC4914">
          <w:rPr>
            <w:noProof/>
            <w:webHidden/>
          </w:rPr>
          <w:tab/>
        </w:r>
        <w:r w:rsidR="00BC4914">
          <w:rPr>
            <w:noProof/>
            <w:webHidden/>
          </w:rPr>
          <w:fldChar w:fldCharType="begin"/>
        </w:r>
        <w:r w:rsidR="00BC4914">
          <w:rPr>
            <w:noProof/>
            <w:webHidden/>
          </w:rPr>
          <w:instrText xml:space="preserve"> PAGEREF _Toc49817972 \h </w:instrText>
        </w:r>
        <w:r w:rsidR="00BC4914">
          <w:rPr>
            <w:noProof/>
            <w:webHidden/>
          </w:rPr>
        </w:r>
        <w:r w:rsidR="00BC4914">
          <w:rPr>
            <w:noProof/>
            <w:webHidden/>
          </w:rPr>
          <w:fldChar w:fldCharType="separate"/>
        </w:r>
        <w:r w:rsidR="00063441">
          <w:rPr>
            <w:noProof/>
            <w:webHidden/>
          </w:rPr>
          <w:t>53</w:t>
        </w:r>
        <w:r w:rsidR="00BC4914">
          <w:rPr>
            <w:noProof/>
            <w:webHidden/>
          </w:rPr>
          <w:fldChar w:fldCharType="end"/>
        </w:r>
      </w:hyperlink>
    </w:p>
    <w:p w14:paraId="31CB2497" w14:textId="77777777" w:rsidR="009662A3" w:rsidRPr="003656DA" w:rsidRDefault="009662A3" w:rsidP="009662A3">
      <w:r>
        <w:fldChar w:fldCharType="end"/>
      </w:r>
      <w:r w:rsidRPr="003656DA">
        <w:br w:type="page"/>
      </w:r>
    </w:p>
    <w:p w14:paraId="31CB2498" w14:textId="77777777" w:rsidR="009662A3" w:rsidRDefault="009662A3" w:rsidP="009662A3">
      <w:pPr>
        <w:pStyle w:val="Balk1"/>
      </w:pPr>
      <w:bookmarkStart w:id="12" w:name="_Toc38715713"/>
      <w:bookmarkStart w:id="13" w:name="_Toc55727770"/>
      <w:r w:rsidRPr="003656DA">
        <w:lastRenderedPageBreak/>
        <w:t>TABLOLAR DİZİNİ</w:t>
      </w:r>
      <w:bookmarkEnd w:id="12"/>
      <w:bookmarkEnd w:id="13"/>
    </w:p>
    <w:p w14:paraId="31CB2499" w14:textId="77777777" w:rsidR="009662A3" w:rsidRDefault="009662A3" w:rsidP="009662A3">
      <w:pPr>
        <w:ind w:firstLine="0"/>
      </w:pPr>
    </w:p>
    <w:p w14:paraId="7CFECD4F" w14:textId="77777777" w:rsidR="00BC4914" w:rsidRPr="00166574" w:rsidRDefault="009662A3">
      <w:pPr>
        <w:pStyle w:val="ekillerTablosu"/>
        <w:tabs>
          <w:tab w:val="right" w:leader="dot" w:pos="8493"/>
        </w:tabs>
        <w:rPr>
          <w:rFonts w:asciiTheme="minorHAnsi" w:eastAsiaTheme="minorEastAsia" w:hAnsiTheme="minorHAnsi" w:cstheme="minorBidi"/>
          <w:noProof/>
          <w:sz w:val="22"/>
          <w:lang w:eastAsia="tr-TR"/>
        </w:rPr>
      </w:pPr>
      <w:r>
        <w:fldChar w:fldCharType="begin"/>
      </w:r>
      <w:r>
        <w:instrText xml:space="preserve"> TOC \h \z \c "Tablo" </w:instrText>
      </w:r>
      <w:r>
        <w:fldChar w:fldCharType="separate"/>
      </w:r>
      <w:hyperlink w:anchor="_Toc49818007" w:history="1">
        <w:r w:rsidR="00BC4914" w:rsidRPr="00166574">
          <w:rPr>
            <w:rStyle w:val="Kpr"/>
            <w:noProof/>
          </w:rPr>
          <w:t>Tablo 2.1  2016 yılı Sepsis Uzlaşı Toplantısındaki Tanımlamalar</w:t>
        </w:r>
        <w:r w:rsidR="00BC4914" w:rsidRPr="00166574">
          <w:rPr>
            <w:noProof/>
            <w:webHidden/>
          </w:rPr>
          <w:tab/>
        </w:r>
        <w:r w:rsidR="00BC4914" w:rsidRPr="00166574">
          <w:rPr>
            <w:noProof/>
            <w:webHidden/>
          </w:rPr>
          <w:fldChar w:fldCharType="begin"/>
        </w:r>
        <w:r w:rsidR="00BC4914" w:rsidRPr="00166574">
          <w:rPr>
            <w:noProof/>
            <w:webHidden/>
          </w:rPr>
          <w:instrText xml:space="preserve"> PAGEREF _Toc49818007 \h </w:instrText>
        </w:r>
        <w:r w:rsidR="00BC4914" w:rsidRPr="00166574">
          <w:rPr>
            <w:noProof/>
            <w:webHidden/>
          </w:rPr>
        </w:r>
        <w:r w:rsidR="00BC4914" w:rsidRPr="00166574">
          <w:rPr>
            <w:noProof/>
            <w:webHidden/>
          </w:rPr>
          <w:fldChar w:fldCharType="separate"/>
        </w:r>
        <w:r w:rsidR="00063441" w:rsidRPr="00166574">
          <w:rPr>
            <w:noProof/>
            <w:webHidden/>
          </w:rPr>
          <w:t>7</w:t>
        </w:r>
        <w:r w:rsidR="00BC4914" w:rsidRPr="00166574">
          <w:rPr>
            <w:noProof/>
            <w:webHidden/>
          </w:rPr>
          <w:fldChar w:fldCharType="end"/>
        </w:r>
      </w:hyperlink>
    </w:p>
    <w:p w14:paraId="561757C5" w14:textId="3E0C8B89" w:rsidR="00BC4914" w:rsidRPr="00166574" w:rsidRDefault="009F02C6">
      <w:pPr>
        <w:pStyle w:val="ekillerTablosu"/>
        <w:tabs>
          <w:tab w:val="right" w:leader="dot" w:pos="8493"/>
        </w:tabs>
        <w:rPr>
          <w:rFonts w:asciiTheme="minorHAnsi" w:eastAsiaTheme="minorEastAsia" w:hAnsiTheme="minorHAnsi" w:cstheme="minorBidi"/>
          <w:noProof/>
          <w:sz w:val="22"/>
          <w:lang w:eastAsia="tr-TR"/>
        </w:rPr>
      </w:pPr>
      <w:hyperlink w:anchor="_Toc49818008" w:history="1">
        <w:r w:rsidR="00BC4914" w:rsidRPr="00166574">
          <w:rPr>
            <w:rStyle w:val="Kpr"/>
            <w:noProof/>
          </w:rPr>
          <w:t xml:space="preserve">Tablo 2.2 Septik </w:t>
        </w:r>
        <w:r w:rsidR="0048467D" w:rsidRPr="00166574">
          <w:rPr>
            <w:rStyle w:val="Kpr"/>
            <w:noProof/>
          </w:rPr>
          <w:t>Şokta Rol Alan Antijenik Yapılar</w:t>
        </w:r>
        <w:r w:rsidR="00BC4914" w:rsidRPr="00166574">
          <w:rPr>
            <w:noProof/>
            <w:webHidden/>
          </w:rPr>
          <w:tab/>
        </w:r>
        <w:r w:rsidR="00BC4914" w:rsidRPr="00166574">
          <w:rPr>
            <w:noProof/>
            <w:webHidden/>
          </w:rPr>
          <w:fldChar w:fldCharType="begin"/>
        </w:r>
        <w:r w:rsidR="00BC4914" w:rsidRPr="00166574">
          <w:rPr>
            <w:noProof/>
            <w:webHidden/>
          </w:rPr>
          <w:instrText xml:space="preserve"> PAGEREF _Toc49818008 \h </w:instrText>
        </w:r>
        <w:r w:rsidR="00BC4914" w:rsidRPr="00166574">
          <w:rPr>
            <w:noProof/>
            <w:webHidden/>
          </w:rPr>
        </w:r>
        <w:r w:rsidR="00BC4914" w:rsidRPr="00166574">
          <w:rPr>
            <w:noProof/>
            <w:webHidden/>
          </w:rPr>
          <w:fldChar w:fldCharType="separate"/>
        </w:r>
        <w:r w:rsidR="00063441" w:rsidRPr="00166574">
          <w:rPr>
            <w:noProof/>
            <w:webHidden/>
          </w:rPr>
          <w:t>8</w:t>
        </w:r>
        <w:r w:rsidR="00BC4914" w:rsidRPr="00166574">
          <w:rPr>
            <w:noProof/>
            <w:webHidden/>
          </w:rPr>
          <w:fldChar w:fldCharType="end"/>
        </w:r>
      </w:hyperlink>
    </w:p>
    <w:p w14:paraId="588EF502" w14:textId="77777777" w:rsidR="00BC4914" w:rsidRPr="00166574" w:rsidRDefault="009F02C6">
      <w:pPr>
        <w:pStyle w:val="ekillerTablosu"/>
        <w:tabs>
          <w:tab w:val="right" w:leader="dot" w:pos="8493"/>
        </w:tabs>
        <w:rPr>
          <w:rFonts w:asciiTheme="minorHAnsi" w:eastAsiaTheme="minorEastAsia" w:hAnsiTheme="minorHAnsi" w:cstheme="minorBidi"/>
          <w:noProof/>
          <w:sz w:val="22"/>
          <w:lang w:eastAsia="tr-TR"/>
        </w:rPr>
      </w:pPr>
      <w:hyperlink w:anchor="_Toc49818009" w:history="1">
        <w:r w:rsidR="00BC4914" w:rsidRPr="00166574">
          <w:rPr>
            <w:rStyle w:val="Kpr"/>
            <w:noProof/>
          </w:rPr>
          <w:t>Tablo 2.3 Septik Triad</w:t>
        </w:r>
        <w:r w:rsidR="00BC4914" w:rsidRPr="00166574">
          <w:rPr>
            <w:noProof/>
            <w:webHidden/>
          </w:rPr>
          <w:tab/>
        </w:r>
        <w:r w:rsidR="00BC4914" w:rsidRPr="00166574">
          <w:rPr>
            <w:noProof/>
            <w:webHidden/>
          </w:rPr>
          <w:fldChar w:fldCharType="begin"/>
        </w:r>
        <w:r w:rsidR="00BC4914" w:rsidRPr="00166574">
          <w:rPr>
            <w:noProof/>
            <w:webHidden/>
          </w:rPr>
          <w:instrText xml:space="preserve"> PAGEREF _Toc49818009 \h </w:instrText>
        </w:r>
        <w:r w:rsidR="00BC4914" w:rsidRPr="00166574">
          <w:rPr>
            <w:noProof/>
            <w:webHidden/>
          </w:rPr>
        </w:r>
        <w:r w:rsidR="00BC4914" w:rsidRPr="00166574">
          <w:rPr>
            <w:noProof/>
            <w:webHidden/>
          </w:rPr>
          <w:fldChar w:fldCharType="separate"/>
        </w:r>
        <w:r w:rsidR="00063441" w:rsidRPr="00166574">
          <w:rPr>
            <w:noProof/>
            <w:webHidden/>
          </w:rPr>
          <w:t>9</w:t>
        </w:r>
        <w:r w:rsidR="00BC4914" w:rsidRPr="00166574">
          <w:rPr>
            <w:noProof/>
            <w:webHidden/>
          </w:rPr>
          <w:fldChar w:fldCharType="end"/>
        </w:r>
      </w:hyperlink>
    </w:p>
    <w:p w14:paraId="7F5A42C3" w14:textId="0D65E58A" w:rsidR="00BC4914" w:rsidRPr="00166574" w:rsidRDefault="009F02C6">
      <w:pPr>
        <w:pStyle w:val="ekillerTablosu"/>
        <w:tabs>
          <w:tab w:val="right" w:leader="dot" w:pos="8493"/>
        </w:tabs>
        <w:rPr>
          <w:rFonts w:asciiTheme="minorHAnsi" w:eastAsiaTheme="minorEastAsia" w:hAnsiTheme="minorHAnsi" w:cstheme="minorBidi"/>
          <w:noProof/>
          <w:sz w:val="22"/>
          <w:lang w:eastAsia="tr-TR"/>
        </w:rPr>
      </w:pPr>
      <w:hyperlink w:anchor="_Toc49818010" w:history="1">
        <w:r w:rsidR="00BC4914" w:rsidRPr="00166574">
          <w:rPr>
            <w:rStyle w:val="Kpr"/>
            <w:noProof/>
          </w:rPr>
          <w:t xml:space="preserve">Tablo 2.4. Sepsiste </w:t>
        </w:r>
        <w:r w:rsidR="0048467D" w:rsidRPr="00166574">
          <w:rPr>
            <w:rStyle w:val="Kpr"/>
            <w:noProof/>
          </w:rPr>
          <w:t>İnflamatuvar Mediyatörler</w:t>
        </w:r>
        <w:r w:rsidR="00BC4914" w:rsidRPr="00166574">
          <w:rPr>
            <w:noProof/>
            <w:webHidden/>
          </w:rPr>
          <w:tab/>
        </w:r>
        <w:r w:rsidR="00BC4914" w:rsidRPr="00166574">
          <w:rPr>
            <w:noProof/>
            <w:webHidden/>
          </w:rPr>
          <w:fldChar w:fldCharType="begin"/>
        </w:r>
        <w:r w:rsidR="00BC4914" w:rsidRPr="00166574">
          <w:rPr>
            <w:noProof/>
            <w:webHidden/>
          </w:rPr>
          <w:instrText xml:space="preserve"> PAGEREF _Toc49818010 \h </w:instrText>
        </w:r>
        <w:r w:rsidR="00BC4914" w:rsidRPr="00166574">
          <w:rPr>
            <w:noProof/>
            <w:webHidden/>
          </w:rPr>
        </w:r>
        <w:r w:rsidR="00BC4914" w:rsidRPr="00166574">
          <w:rPr>
            <w:noProof/>
            <w:webHidden/>
          </w:rPr>
          <w:fldChar w:fldCharType="separate"/>
        </w:r>
        <w:r w:rsidR="00063441" w:rsidRPr="00166574">
          <w:rPr>
            <w:noProof/>
            <w:webHidden/>
          </w:rPr>
          <w:t>10</w:t>
        </w:r>
        <w:r w:rsidR="00BC4914" w:rsidRPr="00166574">
          <w:rPr>
            <w:noProof/>
            <w:webHidden/>
          </w:rPr>
          <w:fldChar w:fldCharType="end"/>
        </w:r>
      </w:hyperlink>
    </w:p>
    <w:p w14:paraId="44C02867" w14:textId="0627CC23" w:rsidR="00BC4914" w:rsidRPr="00166574" w:rsidRDefault="009F02C6">
      <w:pPr>
        <w:pStyle w:val="ekillerTablosu"/>
        <w:tabs>
          <w:tab w:val="right" w:leader="dot" w:pos="8493"/>
        </w:tabs>
        <w:rPr>
          <w:rFonts w:asciiTheme="minorHAnsi" w:eastAsiaTheme="minorEastAsia" w:hAnsiTheme="minorHAnsi" w:cstheme="minorBidi"/>
          <w:noProof/>
          <w:sz w:val="22"/>
          <w:lang w:eastAsia="tr-TR"/>
        </w:rPr>
      </w:pPr>
      <w:hyperlink w:anchor="_Toc49818011" w:history="1">
        <w:r w:rsidR="00BC4914" w:rsidRPr="00166574">
          <w:rPr>
            <w:rStyle w:val="Kpr"/>
            <w:noProof/>
          </w:rPr>
          <w:t xml:space="preserve">Tablo 2.5 Sepsiste </w:t>
        </w:r>
        <w:r w:rsidR="0048467D" w:rsidRPr="00166574">
          <w:rPr>
            <w:rStyle w:val="Kpr"/>
            <w:noProof/>
          </w:rPr>
          <w:t>Muayene Bulguları</w:t>
        </w:r>
        <w:r w:rsidR="00BC4914" w:rsidRPr="00166574">
          <w:rPr>
            <w:noProof/>
            <w:webHidden/>
          </w:rPr>
          <w:tab/>
        </w:r>
        <w:r w:rsidR="00BC4914" w:rsidRPr="00166574">
          <w:rPr>
            <w:noProof/>
            <w:webHidden/>
          </w:rPr>
          <w:fldChar w:fldCharType="begin"/>
        </w:r>
        <w:r w:rsidR="00BC4914" w:rsidRPr="00166574">
          <w:rPr>
            <w:noProof/>
            <w:webHidden/>
          </w:rPr>
          <w:instrText xml:space="preserve"> PAGEREF _Toc49818011 \h </w:instrText>
        </w:r>
        <w:r w:rsidR="00BC4914" w:rsidRPr="00166574">
          <w:rPr>
            <w:noProof/>
            <w:webHidden/>
          </w:rPr>
        </w:r>
        <w:r w:rsidR="00BC4914" w:rsidRPr="00166574">
          <w:rPr>
            <w:noProof/>
            <w:webHidden/>
          </w:rPr>
          <w:fldChar w:fldCharType="separate"/>
        </w:r>
        <w:r w:rsidR="00063441" w:rsidRPr="00166574">
          <w:rPr>
            <w:noProof/>
            <w:webHidden/>
          </w:rPr>
          <w:t>11</w:t>
        </w:r>
        <w:r w:rsidR="00BC4914" w:rsidRPr="00166574">
          <w:rPr>
            <w:noProof/>
            <w:webHidden/>
          </w:rPr>
          <w:fldChar w:fldCharType="end"/>
        </w:r>
      </w:hyperlink>
    </w:p>
    <w:p w14:paraId="1ADAD11C" w14:textId="77777777" w:rsidR="00BC4914" w:rsidRPr="00166574" w:rsidRDefault="009F02C6">
      <w:pPr>
        <w:pStyle w:val="ekillerTablosu"/>
        <w:tabs>
          <w:tab w:val="right" w:leader="dot" w:pos="8493"/>
        </w:tabs>
        <w:rPr>
          <w:rFonts w:asciiTheme="minorHAnsi" w:eastAsiaTheme="minorEastAsia" w:hAnsiTheme="minorHAnsi" w:cstheme="minorBidi"/>
          <w:noProof/>
          <w:sz w:val="22"/>
          <w:lang w:eastAsia="tr-TR"/>
        </w:rPr>
      </w:pPr>
      <w:hyperlink w:anchor="_Toc49818012" w:history="1">
        <w:r w:rsidR="00BC4914" w:rsidRPr="00166574">
          <w:rPr>
            <w:rStyle w:val="Kpr"/>
            <w:noProof/>
          </w:rPr>
          <w:t>Tablo 2.6 Sepsiste Görülen Primer ve Sekonder Belirti ve Bulgular</w:t>
        </w:r>
        <w:r w:rsidR="00BC4914" w:rsidRPr="00166574">
          <w:rPr>
            <w:noProof/>
            <w:webHidden/>
          </w:rPr>
          <w:tab/>
        </w:r>
        <w:r w:rsidR="00BC4914" w:rsidRPr="00166574">
          <w:rPr>
            <w:noProof/>
            <w:webHidden/>
          </w:rPr>
          <w:fldChar w:fldCharType="begin"/>
        </w:r>
        <w:r w:rsidR="00BC4914" w:rsidRPr="00166574">
          <w:rPr>
            <w:noProof/>
            <w:webHidden/>
          </w:rPr>
          <w:instrText xml:space="preserve"> PAGEREF _Toc49818012 \h </w:instrText>
        </w:r>
        <w:r w:rsidR="00BC4914" w:rsidRPr="00166574">
          <w:rPr>
            <w:noProof/>
            <w:webHidden/>
          </w:rPr>
        </w:r>
        <w:r w:rsidR="00BC4914" w:rsidRPr="00166574">
          <w:rPr>
            <w:noProof/>
            <w:webHidden/>
          </w:rPr>
          <w:fldChar w:fldCharType="separate"/>
        </w:r>
        <w:r w:rsidR="00063441" w:rsidRPr="00166574">
          <w:rPr>
            <w:noProof/>
            <w:webHidden/>
          </w:rPr>
          <w:t>12</w:t>
        </w:r>
        <w:r w:rsidR="00BC4914" w:rsidRPr="00166574">
          <w:rPr>
            <w:noProof/>
            <w:webHidden/>
          </w:rPr>
          <w:fldChar w:fldCharType="end"/>
        </w:r>
      </w:hyperlink>
    </w:p>
    <w:p w14:paraId="5794E2E8" w14:textId="77777777" w:rsidR="00BC4914" w:rsidRPr="00166574" w:rsidRDefault="009F02C6">
      <w:pPr>
        <w:pStyle w:val="ekillerTablosu"/>
        <w:tabs>
          <w:tab w:val="right" w:leader="dot" w:pos="8493"/>
        </w:tabs>
        <w:rPr>
          <w:rFonts w:asciiTheme="minorHAnsi" w:eastAsiaTheme="minorEastAsia" w:hAnsiTheme="minorHAnsi" w:cstheme="minorBidi"/>
          <w:noProof/>
          <w:sz w:val="22"/>
          <w:lang w:eastAsia="tr-TR"/>
        </w:rPr>
      </w:pPr>
      <w:hyperlink w:anchor="_Toc49818013" w:history="1">
        <w:r w:rsidR="00BC4914" w:rsidRPr="00166574">
          <w:rPr>
            <w:rStyle w:val="Kpr"/>
            <w:noProof/>
          </w:rPr>
          <w:t xml:space="preserve">Tablo 2.7 </w:t>
        </w:r>
        <w:r w:rsidR="00BC4914" w:rsidRPr="00166574">
          <w:rPr>
            <w:rStyle w:val="Kpr"/>
            <w:rFonts w:eastAsia="Times New Roman"/>
            <w:bCs/>
            <w:noProof/>
            <w:lang w:eastAsia="tr-TR"/>
          </w:rPr>
          <w:t xml:space="preserve"> </w:t>
        </w:r>
        <w:r w:rsidR="00BC4914" w:rsidRPr="00166574">
          <w:rPr>
            <w:rStyle w:val="Kpr"/>
            <w:noProof/>
          </w:rPr>
          <w:t>Sequential Organ Failure Assessment Score</w:t>
        </w:r>
        <w:r w:rsidR="00BC4914" w:rsidRPr="00166574">
          <w:rPr>
            <w:rStyle w:val="Kpr"/>
            <w:rFonts w:eastAsia="Times New Roman"/>
            <w:bCs/>
            <w:noProof/>
            <w:lang w:eastAsia="tr-TR"/>
          </w:rPr>
          <w:t xml:space="preserve"> (</w:t>
        </w:r>
        <w:r w:rsidR="00BC4914" w:rsidRPr="00166574">
          <w:rPr>
            <w:rStyle w:val="Kpr"/>
            <w:noProof/>
          </w:rPr>
          <w:t>SOFA)</w:t>
        </w:r>
        <w:r w:rsidR="00BC4914" w:rsidRPr="00166574">
          <w:rPr>
            <w:noProof/>
            <w:webHidden/>
          </w:rPr>
          <w:tab/>
        </w:r>
        <w:r w:rsidR="00BC4914" w:rsidRPr="00166574">
          <w:rPr>
            <w:noProof/>
            <w:webHidden/>
          </w:rPr>
          <w:fldChar w:fldCharType="begin"/>
        </w:r>
        <w:r w:rsidR="00BC4914" w:rsidRPr="00166574">
          <w:rPr>
            <w:noProof/>
            <w:webHidden/>
          </w:rPr>
          <w:instrText xml:space="preserve"> PAGEREF _Toc49818013 \h </w:instrText>
        </w:r>
        <w:r w:rsidR="00BC4914" w:rsidRPr="00166574">
          <w:rPr>
            <w:noProof/>
            <w:webHidden/>
          </w:rPr>
        </w:r>
        <w:r w:rsidR="00BC4914" w:rsidRPr="00166574">
          <w:rPr>
            <w:noProof/>
            <w:webHidden/>
          </w:rPr>
          <w:fldChar w:fldCharType="separate"/>
        </w:r>
        <w:r w:rsidR="00063441" w:rsidRPr="00166574">
          <w:rPr>
            <w:noProof/>
            <w:webHidden/>
          </w:rPr>
          <w:t>14</w:t>
        </w:r>
        <w:r w:rsidR="00BC4914" w:rsidRPr="00166574">
          <w:rPr>
            <w:noProof/>
            <w:webHidden/>
          </w:rPr>
          <w:fldChar w:fldCharType="end"/>
        </w:r>
      </w:hyperlink>
    </w:p>
    <w:p w14:paraId="05D1BFEB" w14:textId="77777777" w:rsidR="00BC4914" w:rsidRPr="00166574" w:rsidRDefault="009F02C6">
      <w:pPr>
        <w:pStyle w:val="ekillerTablosu"/>
        <w:tabs>
          <w:tab w:val="right" w:leader="dot" w:pos="8493"/>
        </w:tabs>
        <w:rPr>
          <w:rFonts w:asciiTheme="minorHAnsi" w:eastAsiaTheme="minorEastAsia" w:hAnsiTheme="minorHAnsi" w:cstheme="minorBidi"/>
          <w:noProof/>
          <w:sz w:val="22"/>
          <w:lang w:eastAsia="tr-TR"/>
        </w:rPr>
      </w:pPr>
      <w:hyperlink w:anchor="_Toc49818014" w:history="1">
        <w:r w:rsidR="00BC4914" w:rsidRPr="00166574">
          <w:rPr>
            <w:rStyle w:val="Kpr"/>
            <w:noProof/>
          </w:rPr>
          <w:t>Tablo 2.8  qSOFA Skoru</w:t>
        </w:r>
        <w:r w:rsidR="00BC4914" w:rsidRPr="00166574">
          <w:rPr>
            <w:noProof/>
            <w:webHidden/>
          </w:rPr>
          <w:tab/>
        </w:r>
        <w:r w:rsidR="00BC4914" w:rsidRPr="00166574">
          <w:rPr>
            <w:noProof/>
            <w:webHidden/>
          </w:rPr>
          <w:fldChar w:fldCharType="begin"/>
        </w:r>
        <w:r w:rsidR="00BC4914" w:rsidRPr="00166574">
          <w:rPr>
            <w:noProof/>
            <w:webHidden/>
          </w:rPr>
          <w:instrText xml:space="preserve"> PAGEREF _Toc49818014 \h </w:instrText>
        </w:r>
        <w:r w:rsidR="00BC4914" w:rsidRPr="00166574">
          <w:rPr>
            <w:noProof/>
            <w:webHidden/>
          </w:rPr>
        </w:r>
        <w:r w:rsidR="00BC4914" w:rsidRPr="00166574">
          <w:rPr>
            <w:noProof/>
            <w:webHidden/>
          </w:rPr>
          <w:fldChar w:fldCharType="separate"/>
        </w:r>
        <w:r w:rsidR="00063441" w:rsidRPr="00166574">
          <w:rPr>
            <w:noProof/>
            <w:webHidden/>
          </w:rPr>
          <w:t>15</w:t>
        </w:r>
        <w:r w:rsidR="00BC4914" w:rsidRPr="00166574">
          <w:rPr>
            <w:noProof/>
            <w:webHidden/>
          </w:rPr>
          <w:fldChar w:fldCharType="end"/>
        </w:r>
      </w:hyperlink>
    </w:p>
    <w:p w14:paraId="5ABC417B" w14:textId="17E872A5" w:rsidR="00BC4914" w:rsidRPr="00166574" w:rsidRDefault="009F02C6">
      <w:pPr>
        <w:pStyle w:val="ekillerTablosu"/>
        <w:tabs>
          <w:tab w:val="right" w:leader="dot" w:pos="8493"/>
        </w:tabs>
        <w:rPr>
          <w:rFonts w:asciiTheme="minorHAnsi" w:eastAsiaTheme="minorEastAsia" w:hAnsiTheme="minorHAnsi" w:cstheme="minorBidi"/>
          <w:noProof/>
          <w:sz w:val="22"/>
          <w:lang w:eastAsia="tr-TR"/>
        </w:rPr>
      </w:pPr>
      <w:hyperlink w:anchor="_Toc49818015" w:history="1">
        <w:r w:rsidR="00BC4914" w:rsidRPr="00166574">
          <w:rPr>
            <w:rStyle w:val="Kpr"/>
            <w:noProof/>
          </w:rPr>
          <w:t xml:space="preserve">Tablo 2.9 Karaciğer </w:t>
        </w:r>
        <w:r w:rsidR="0048467D" w:rsidRPr="00166574">
          <w:rPr>
            <w:rStyle w:val="Kpr"/>
            <w:noProof/>
          </w:rPr>
          <w:t>Nakli Alıcısında Enfeksiyon İçin Risk Faktörleri</w:t>
        </w:r>
        <w:r w:rsidR="00BC4914" w:rsidRPr="00166574">
          <w:rPr>
            <w:noProof/>
            <w:webHidden/>
          </w:rPr>
          <w:tab/>
        </w:r>
        <w:r w:rsidR="00BC4914" w:rsidRPr="00166574">
          <w:rPr>
            <w:noProof/>
            <w:webHidden/>
          </w:rPr>
          <w:fldChar w:fldCharType="begin"/>
        </w:r>
        <w:r w:rsidR="00BC4914" w:rsidRPr="00166574">
          <w:rPr>
            <w:noProof/>
            <w:webHidden/>
          </w:rPr>
          <w:instrText xml:space="preserve"> PAGEREF _Toc49818015 \h </w:instrText>
        </w:r>
        <w:r w:rsidR="00BC4914" w:rsidRPr="00166574">
          <w:rPr>
            <w:noProof/>
            <w:webHidden/>
          </w:rPr>
        </w:r>
        <w:r w:rsidR="00BC4914" w:rsidRPr="00166574">
          <w:rPr>
            <w:noProof/>
            <w:webHidden/>
          </w:rPr>
          <w:fldChar w:fldCharType="separate"/>
        </w:r>
        <w:r w:rsidR="00063441" w:rsidRPr="00166574">
          <w:rPr>
            <w:noProof/>
            <w:webHidden/>
          </w:rPr>
          <w:t>16</w:t>
        </w:r>
        <w:r w:rsidR="00BC4914" w:rsidRPr="00166574">
          <w:rPr>
            <w:noProof/>
            <w:webHidden/>
          </w:rPr>
          <w:fldChar w:fldCharType="end"/>
        </w:r>
      </w:hyperlink>
    </w:p>
    <w:p w14:paraId="032904D9" w14:textId="368C5928" w:rsidR="00BC4914" w:rsidRPr="00166574" w:rsidRDefault="009F02C6">
      <w:pPr>
        <w:pStyle w:val="ekillerTablosu"/>
        <w:tabs>
          <w:tab w:val="right" w:leader="dot" w:pos="8493"/>
        </w:tabs>
        <w:rPr>
          <w:rFonts w:asciiTheme="minorHAnsi" w:eastAsiaTheme="minorEastAsia" w:hAnsiTheme="minorHAnsi" w:cstheme="minorBidi"/>
          <w:noProof/>
          <w:sz w:val="22"/>
          <w:lang w:eastAsia="tr-TR"/>
        </w:rPr>
      </w:pPr>
      <w:hyperlink w:anchor="_Toc49818016" w:history="1">
        <w:r w:rsidR="00BC4914" w:rsidRPr="00166574">
          <w:rPr>
            <w:rStyle w:val="Kpr"/>
            <w:noProof/>
          </w:rPr>
          <w:t xml:space="preserve">Tablo 4.1 Hasar </w:t>
        </w:r>
        <w:r w:rsidR="0048467D" w:rsidRPr="00166574">
          <w:rPr>
            <w:rStyle w:val="Kpr"/>
            <w:noProof/>
          </w:rPr>
          <w:t xml:space="preserve">Şiddeti </w:t>
        </w:r>
        <w:r w:rsidR="0048467D">
          <w:rPr>
            <w:rStyle w:val="Kpr"/>
            <w:noProof/>
          </w:rPr>
          <w:t>v</w:t>
        </w:r>
        <w:r w:rsidR="0048467D" w:rsidRPr="00166574">
          <w:rPr>
            <w:rStyle w:val="Kpr"/>
            <w:noProof/>
          </w:rPr>
          <w:t>e Hasar Yay</w:t>
        </w:r>
        <w:r w:rsidR="0048467D">
          <w:rPr>
            <w:rStyle w:val="Kpr"/>
            <w:noProof/>
          </w:rPr>
          <w:t>gınlık Derecesi Skorları v</w:t>
        </w:r>
        <w:r w:rsidR="0048467D" w:rsidRPr="00166574">
          <w:rPr>
            <w:rStyle w:val="Kpr"/>
            <w:noProof/>
          </w:rPr>
          <w:t xml:space="preserve">e </w:t>
        </w:r>
        <w:r w:rsidR="00BC4914" w:rsidRPr="00166574">
          <w:rPr>
            <w:rStyle w:val="Kpr"/>
            <w:noProof/>
          </w:rPr>
          <w:t xml:space="preserve">Total </w:t>
        </w:r>
        <w:r w:rsidR="0048467D" w:rsidRPr="00166574">
          <w:rPr>
            <w:rStyle w:val="Kpr"/>
            <w:noProof/>
          </w:rPr>
          <w:t>Hasar</w:t>
        </w:r>
        <w:r w:rsidR="00BC4914" w:rsidRPr="00166574">
          <w:rPr>
            <w:noProof/>
            <w:webHidden/>
          </w:rPr>
          <w:tab/>
        </w:r>
        <w:r w:rsidR="00BC4914" w:rsidRPr="00166574">
          <w:rPr>
            <w:noProof/>
            <w:webHidden/>
          </w:rPr>
          <w:fldChar w:fldCharType="begin"/>
        </w:r>
        <w:r w:rsidR="00BC4914" w:rsidRPr="00166574">
          <w:rPr>
            <w:noProof/>
            <w:webHidden/>
          </w:rPr>
          <w:instrText xml:space="preserve"> PAGEREF _Toc49818016 \h </w:instrText>
        </w:r>
        <w:r w:rsidR="00BC4914" w:rsidRPr="00166574">
          <w:rPr>
            <w:noProof/>
            <w:webHidden/>
          </w:rPr>
        </w:r>
        <w:r w:rsidR="00BC4914" w:rsidRPr="00166574">
          <w:rPr>
            <w:noProof/>
            <w:webHidden/>
          </w:rPr>
          <w:fldChar w:fldCharType="separate"/>
        </w:r>
        <w:r w:rsidR="00063441" w:rsidRPr="00166574">
          <w:rPr>
            <w:noProof/>
            <w:webHidden/>
          </w:rPr>
          <w:t>33</w:t>
        </w:r>
        <w:r w:rsidR="00BC4914" w:rsidRPr="00166574">
          <w:rPr>
            <w:noProof/>
            <w:webHidden/>
          </w:rPr>
          <w:fldChar w:fldCharType="end"/>
        </w:r>
      </w:hyperlink>
    </w:p>
    <w:p w14:paraId="57ABA14B" w14:textId="77777777" w:rsidR="00BC4914" w:rsidRPr="00166574" w:rsidRDefault="009F02C6">
      <w:pPr>
        <w:pStyle w:val="ekillerTablosu"/>
        <w:tabs>
          <w:tab w:val="right" w:leader="dot" w:pos="8493"/>
        </w:tabs>
        <w:rPr>
          <w:rFonts w:asciiTheme="minorHAnsi" w:eastAsiaTheme="minorEastAsia" w:hAnsiTheme="minorHAnsi" w:cstheme="minorBidi"/>
          <w:noProof/>
          <w:sz w:val="22"/>
          <w:lang w:eastAsia="tr-TR"/>
        </w:rPr>
      </w:pPr>
      <w:hyperlink w:anchor="_Toc49818017" w:history="1">
        <w:r w:rsidR="00BC4914" w:rsidRPr="00166574">
          <w:rPr>
            <w:rStyle w:val="Kpr"/>
            <w:noProof/>
          </w:rPr>
          <w:t>Tablo 4.2 Cinsiyete Göre Nakil Endikasyonları</w:t>
        </w:r>
        <w:r w:rsidR="00BC4914" w:rsidRPr="00166574">
          <w:rPr>
            <w:noProof/>
            <w:webHidden/>
          </w:rPr>
          <w:tab/>
        </w:r>
        <w:r w:rsidR="00BC4914" w:rsidRPr="00166574">
          <w:rPr>
            <w:noProof/>
            <w:webHidden/>
          </w:rPr>
          <w:fldChar w:fldCharType="begin"/>
        </w:r>
        <w:r w:rsidR="00BC4914" w:rsidRPr="00166574">
          <w:rPr>
            <w:noProof/>
            <w:webHidden/>
          </w:rPr>
          <w:instrText xml:space="preserve"> PAGEREF _Toc49818017 \h </w:instrText>
        </w:r>
        <w:r w:rsidR="00BC4914" w:rsidRPr="00166574">
          <w:rPr>
            <w:noProof/>
            <w:webHidden/>
          </w:rPr>
        </w:r>
        <w:r w:rsidR="00BC4914" w:rsidRPr="00166574">
          <w:rPr>
            <w:noProof/>
            <w:webHidden/>
          </w:rPr>
          <w:fldChar w:fldCharType="separate"/>
        </w:r>
        <w:r w:rsidR="00063441" w:rsidRPr="00166574">
          <w:rPr>
            <w:noProof/>
            <w:webHidden/>
          </w:rPr>
          <w:t>34</w:t>
        </w:r>
        <w:r w:rsidR="00BC4914" w:rsidRPr="00166574">
          <w:rPr>
            <w:noProof/>
            <w:webHidden/>
          </w:rPr>
          <w:fldChar w:fldCharType="end"/>
        </w:r>
      </w:hyperlink>
    </w:p>
    <w:p w14:paraId="6E579762" w14:textId="77777777" w:rsidR="00BC4914" w:rsidRPr="00166574" w:rsidRDefault="009F02C6">
      <w:pPr>
        <w:pStyle w:val="ekillerTablosu"/>
        <w:tabs>
          <w:tab w:val="right" w:leader="dot" w:pos="8493"/>
        </w:tabs>
        <w:rPr>
          <w:rFonts w:asciiTheme="minorHAnsi" w:eastAsiaTheme="minorEastAsia" w:hAnsiTheme="minorHAnsi" w:cstheme="minorBidi"/>
          <w:noProof/>
          <w:sz w:val="22"/>
          <w:lang w:eastAsia="tr-TR"/>
        </w:rPr>
      </w:pPr>
      <w:hyperlink w:anchor="_Toc49818018" w:history="1">
        <w:r w:rsidR="00BC4914" w:rsidRPr="00166574">
          <w:rPr>
            <w:rStyle w:val="Kpr"/>
            <w:noProof/>
          </w:rPr>
          <w:t>Tablo 4.3 Hastalardaki Sepsis Nedenleri</w:t>
        </w:r>
        <w:r w:rsidR="00BC4914" w:rsidRPr="00166574">
          <w:rPr>
            <w:noProof/>
            <w:webHidden/>
          </w:rPr>
          <w:tab/>
        </w:r>
        <w:r w:rsidR="00BC4914" w:rsidRPr="00166574">
          <w:rPr>
            <w:noProof/>
            <w:webHidden/>
          </w:rPr>
          <w:fldChar w:fldCharType="begin"/>
        </w:r>
        <w:r w:rsidR="00BC4914" w:rsidRPr="00166574">
          <w:rPr>
            <w:noProof/>
            <w:webHidden/>
          </w:rPr>
          <w:instrText xml:space="preserve"> PAGEREF _Toc49818018 \h </w:instrText>
        </w:r>
        <w:r w:rsidR="00BC4914" w:rsidRPr="00166574">
          <w:rPr>
            <w:noProof/>
            <w:webHidden/>
          </w:rPr>
        </w:r>
        <w:r w:rsidR="00BC4914" w:rsidRPr="00166574">
          <w:rPr>
            <w:noProof/>
            <w:webHidden/>
          </w:rPr>
          <w:fldChar w:fldCharType="separate"/>
        </w:r>
        <w:r w:rsidR="00063441" w:rsidRPr="00166574">
          <w:rPr>
            <w:noProof/>
            <w:webHidden/>
          </w:rPr>
          <w:t>35</w:t>
        </w:r>
        <w:r w:rsidR="00BC4914" w:rsidRPr="00166574">
          <w:rPr>
            <w:noProof/>
            <w:webHidden/>
          </w:rPr>
          <w:fldChar w:fldCharType="end"/>
        </w:r>
      </w:hyperlink>
    </w:p>
    <w:p w14:paraId="315772FA" w14:textId="62B0757B" w:rsidR="00BC4914" w:rsidRPr="00166574" w:rsidRDefault="009F02C6">
      <w:pPr>
        <w:pStyle w:val="ekillerTablosu"/>
        <w:tabs>
          <w:tab w:val="right" w:leader="dot" w:pos="8493"/>
        </w:tabs>
        <w:rPr>
          <w:rFonts w:asciiTheme="minorHAnsi" w:eastAsiaTheme="minorEastAsia" w:hAnsiTheme="minorHAnsi" w:cstheme="minorBidi"/>
          <w:noProof/>
          <w:sz w:val="22"/>
          <w:lang w:eastAsia="tr-TR"/>
        </w:rPr>
      </w:pPr>
      <w:hyperlink w:anchor="_Toc49818019" w:history="1">
        <w:r w:rsidR="00BC4914" w:rsidRPr="00166574">
          <w:rPr>
            <w:rStyle w:val="Kpr"/>
            <w:noProof/>
          </w:rPr>
          <w:t>Tablo 4.4 Re</w:t>
        </w:r>
        <w:r w:rsidR="008A1F60" w:rsidRPr="00166574">
          <w:rPr>
            <w:rStyle w:val="Kpr"/>
            <w:noProof/>
          </w:rPr>
          <w:t>laparot</w:t>
        </w:r>
        <w:r w:rsidR="00BC4914" w:rsidRPr="00166574">
          <w:rPr>
            <w:rStyle w:val="Kpr"/>
            <w:noProof/>
          </w:rPr>
          <w:t>omi Nedenleri ve Yapılan Ameliyat</w:t>
        </w:r>
        <w:r w:rsidR="00BC4914" w:rsidRPr="00166574">
          <w:rPr>
            <w:noProof/>
            <w:webHidden/>
          </w:rPr>
          <w:tab/>
        </w:r>
        <w:r w:rsidR="00BC4914" w:rsidRPr="00166574">
          <w:rPr>
            <w:noProof/>
            <w:webHidden/>
          </w:rPr>
          <w:fldChar w:fldCharType="begin"/>
        </w:r>
        <w:r w:rsidR="00BC4914" w:rsidRPr="00166574">
          <w:rPr>
            <w:noProof/>
            <w:webHidden/>
          </w:rPr>
          <w:instrText xml:space="preserve"> PAGEREF _Toc49818019 \h </w:instrText>
        </w:r>
        <w:r w:rsidR="00BC4914" w:rsidRPr="00166574">
          <w:rPr>
            <w:noProof/>
            <w:webHidden/>
          </w:rPr>
        </w:r>
        <w:r w:rsidR="00BC4914" w:rsidRPr="00166574">
          <w:rPr>
            <w:noProof/>
            <w:webHidden/>
          </w:rPr>
          <w:fldChar w:fldCharType="separate"/>
        </w:r>
        <w:r w:rsidR="00063441" w:rsidRPr="00166574">
          <w:rPr>
            <w:noProof/>
            <w:webHidden/>
          </w:rPr>
          <w:t>35</w:t>
        </w:r>
        <w:r w:rsidR="00BC4914" w:rsidRPr="00166574">
          <w:rPr>
            <w:noProof/>
            <w:webHidden/>
          </w:rPr>
          <w:fldChar w:fldCharType="end"/>
        </w:r>
      </w:hyperlink>
    </w:p>
    <w:p w14:paraId="02E2BBB6" w14:textId="76358098" w:rsidR="00BC4914" w:rsidRPr="00166574" w:rsidRDefault="009F02C6">
      <w:pPr>
        <w:pStyle w:val="ekillerTablosu"/>
        <w:tabs>
          <w:tab w:val="right" w:leader="dot" w:pos="8493"/>
        </w:tabs>
        <w:rPr>
          <w:rFonts w:asciiTheme="minorHAnsi" w:eastAsiaTheme="minorEastAsia" w:hAnsiTheme="minorHAnsi" w:cstheme="minorBidi"/>
          <w:noProof/>
          <w:sz w:val="22"/>
          <w:lang w:eastAsia="tr-TR"/>
        </w:rPr>
      </w:pPr>
      <w:hyperlink w:anchor="_Toc49818020" w:history="1">
        <w:r w:rsidR="00BC4914" w:rsidRPr="00166574">
          <w:rPr>
            <w:rStyle w:val="Kpr"/>
            <w:noProof/>
          </w:rPr>
          <w:t>Tablo 4.5</w:t>
        </w:r>
        <w:r w:rsidR="0048467D" w:rsidRPr="00166574">
          <w:rPr>
            <w:rStyle w:val="Kpr"/>
            <w:noProof/>
          </w:rPr>
          <w:t xml:space="preserve"> </w:t>
        </w:r>
        <w:r w:rsidR="00BC4914" w:rsidRPr="00166574">
          <w:rPr>
            <w:rStyle w:val="Kpr"/>
            <w:noProof/>
          </w:rPr>
          <w:t xml:space="preserve">Kültürde </w:t>
        </w:r>
        <w:r w:rsidR="0048467D">
          <w:rPr>
            <w:rStyle w:val="Kpr"/>
            <w:noProof/>
          </w:rPr>
          <w:t>Üreme Durumuna Göre Demografik v</w:t>
        </w:r>
        <w:r w:rsidR="0048467D" w:rsidRPr="00166574">
          <w:rPr>
            <w:rStyle w:val="Kpr"/>
            <w:noProof/>
          </w:rPr>
          <w:t>e Klinik Veriler</w:t>
        </w:r>
        <w:r w:rsidR="00BC4914" w:rsidRPr="00166574">
          <w:rPr>
            <w:noProof/>
            <w:webHidden/>
          </w:rPr>
          <w:tab/>
        </w:r>
        <w:r w:rsidR="00BC4914" w:rsidRPr="00166574">
          <w:rPr>
            <w:noProof/>
            <w:webHidden/>
          </w:rPr>
          <w:fldChar w:fldCharType="begin"/>
        </w:r>
        <w:r w:rsidR="00BC4914" w:rsidRPr="00166574">
          <w:rPr>
            <w:noProof/>
            <w:webHidden/>
          </w:rPr>
          <w:instrText xml:space="preserve"> PAGEREF _Toc49818020 \h </w:instrText>
        </w:r>
        <w:r w:rsidR="00BC4914" w:rsidRPr="00166574">
          <w:rPr>
            <w:noProof/>
            <w:webHidden/>
          </w:rPr>
        </w:r>
        <w:r w:rsidR="00BC4914" w:rsidRPr="00166574">
          <w:rPr>
            <w:noProof/>
            <w:webHidden/>
          </w:rPr>
          <w:fldChar w:fldCharType="separate"/>
        </w:r>
        <w:r w:rsidR="00063441" w:rsidRPr="00166574">
          <w:rPr>
            <w:noProof/>
            <w:webHidden/>
          </w:rPr>
          <w:t>37</w:t>
        </w:r>
        <w:r w:rsidR="00BC4914" w:rsidRPr="00166574">
          <w:rPr>
            <w:noProof/>
            <w:webHidden/>
          </w:rPr>
          <w:fldChar w:fldCharType="end"/>
        </w:r>
      </w:hyperlink>
    </w:p>
    <w:p w14:paraId="4F47F541" w14:textId="510BAB5C" w:rsidR="00BC4914" w:rsidRPr="00166574" w:rsidRDefault="009F02C6">
      <w:pPr>
        <w:pStyle w:val="ekillerTablosu"/>
        <w:tabs>
          <w:tab w:val="right" w:leader="dot" w:pos="8493"/>
        </w:tabs>
        <w:rPr>
          <w:rFonts w:asciiTheme="minorHAnsi" w:eastAsiaTheme="minorEastAsia" w:hAnsiTheme="minorHAnsi" w:cstheme="minorBidi"/>
          <w:noProof/>
          <w:sz w:val="22"/>
          <w:lang w:eastAsia="tr-TR"/>
        </w:rPr>
      </w:pPr>
      <w:hyperlink w:anchor="_Toc49818021" w:history="1">
        <w:r w:rsidR="00BC4914" w:rsidRPr="00166574">
          <w:rPr>
            <w:rStyle w:val="Kpr"/>
            <w:noProof/>
          </w:rPr>
          <w:t xml:space="preserve">Tablo 4.6 Kültürde </w:t>
        </w:r>
        <w:r w:rsidR="0048467D">
          <w:rPr>
            <w:rStyle w:val="Kpr"/>
            <w:noProof/>
          </w:rPr>
          <w:t>Üreme v</w:t>
        </w:r>
        <w:r w:rsidR="0048467D" w:rsidRPr="00166574">
          <w:rPr>
            <w:rStyle w:val="Kpr"/>
            <w:noProof/>
          </w:rPr>
          <w:t>e Laboratuvar Değerleri Arasındaki İlişki</w:t>
        </w:r>
        <w:r w:rsidR="00BC4914" w:rsidRPr="00166574">
          <w:rPr>
            <w:noProof/>
            <w:webHidden/>
          </w:rPr>
          <w:tab/>
        </w:r>
        <w:r w:rsidR="00BC4914" w:rsidRPr="00166574">
          <w:rPr>
            <w:noProof/>
            <w:webHidden/>
          </w:rPr>
          <w:fldChar w:fldCharType="begin"/>
        </w:r>
        <w:r w:rsidR="00BC4914" w:rsidRPr="00166574">
          <w:rPr>
            <w:noProof/>
            <w:webHidden/>
          </w:rPr>
          <w:instrText xml:space="preserve"> PAGEREF _Toc49818021 \h </w:instrText>
        </w:r>
        <w:r w:rsidR="00BC4914" w:rsidRPr="00166574">
          <w:rPr>
            <w:noProof/>
            <w:webHidden/>
          </w:rPr>
        </w:r>
        <w:r w:rsidR="00BC4914" w:rsidRPr="00166574">
          <w:rPr>
            <w:noProof/>
            <w:webHidden/>
          </w:rPr>
          <w:fldChar w:fldCharType="separate"/>
        </w:r>
        <w:r w:rsidR="00063441" w:rsidRPr="00166574">
          <w:rPr>
            <w:noProof/>
            <w:webHidden/>
          </w:rPr>
          <w:t>38</w:t>
        </w:r>
        <w:r w:rsidR="00BC4914" w:rsidRPr="00166574">
          <w:rPr>
            <w:noProof/>
            <w:webHidden/>
          </w:rPr>
          <w:fldChar w:fldCharType="end"/>
        </w:r>
      </w:hyperlink>
    </w:p>
    <w:p w14:paraId="1698AB0A" w14:textId="433BD95D" w:rsidR="00BC4914" w:rsidRPr="00166574" w:rsidRDefault="009F02C6">
      <w:pPr>
        <w:pStyle w:val="ekillerTablosu"/>
        <w:tabs>
          <w:tab w:val="right" w:leader="dot" w:pos="8493"/>
        </w:tabs>
        <w:rPr>
          <w:rFonts w:asciiTheme="minorHAnsi" w:eastAsiaTheme="minorEastAsia" w:hAnsiTheme="minorHAnsi" w:cstheme="minorBidi"/>
          <w:noProof/>
          <w:sz w:val="22"/>
          <w:lang w:eastAsia="tr-TR"/>
        </w:rPr>
      </w:pPr>
      <w:hyperlink w:anchor="_Toc49818022" w:history="1">
        <w:r w:rsidR="00BC4914" w:rsidRPr="00166574">
          <w:rPr>
            <w:rStyle w:val="Kpr"/>
            <w:noProof/>
          </w:rPr>
          <w:t xml:space="preserve">Tablo 4.7  Alınan </w:t>
        </w:r>
        <w:r w:rsidR="0048467D" w:rsidRPr="00166574">
          <w:rPr>
            <w:rStyle w:val="Kpr"/>
            <w:noProof/>
          </w:rPr>
          <w:t>Kültürlere Göre Üreyen Bütün Mikroorganizmalar</w:t>
        </w:r>
        <w:r w:rsidR="00BC4914" w:rsidRPr="00166574">
          <w:rPr>
            <w:noProof/>
            <w:webHidden/>
          </w:rPr>
          <w:tab/>
        </w:r>
        <w:r w:rsidR="00BC4914" w:rsidRPr="00166574">
          <w:rPr>
            <w:noProof/>
            <w:webHidden/>
          </w:rPr>
          <w:fldChar w:fldCharType="begin"/>
        </w:r>
        <w:r w:rsidR="00BC4914" w:rsidRPr="00166574">
          <w:rPr>
            <w:noProof/>
            <w:webHidden/>
          </w:rPr>
          <w:instrText xml:space="preserve"> PAGEREF _Toc49818022 \h </w:instrText>
        </w:r>
        <w:r w:rsidR="00BC4914" w:rsidRPr="00166574">
          <w:rPr>
            <w:noProof/>
            <w:webHidden/>
          </w:rPr>
        </w:r>
        <w:r w:rsidR="00BC4914" w:rsidRPr="00166574">
          <w:rPr>
            <w:noProof/>
            <w:webHidden/>
          </w:rPr>
          <w:fldChar w:fldCharType="separate"/>
        </w:r>
        <w:r w:rsidR="00063441" w:rsidRPr="00166574">
          <w:rPr>
            <w:noProof/>
            <w:webHidden/>
          </w:rPr>
          <w:t>39</w:t>
        </w:r>
        <w:r w:rsidR="00BC4914" w:rsidRPr="00166574">
          <w:rPr>
            <w:noProof/>
            <w:webHidden/>
          </w:rPr>
          <w:fldChar w:fldCharType="end"/>
        </w:r>
      </w:hyperlink>
    </w:p>
    <w:p w14:paraId="79E662BD" w14:textId="4BAE81F8" w:rsidR="00BC4914" w:rsidRPr="00166574" w:rsidRDefault="009F02C6">
      <w:pPr>
        <w:pStyle w:val="ekillerTablosu"/>
        <w:tabs>
          <w:tab w:val="right" w:leader="dot" w:pos="8493"/>
        </w:tabs>
        <w:rPr>
          <w:rFonts w:asciiTheme="minorHAnsi" w:eastAsiaTheme="minorEastAsia" w:hAnsiTheme="minorHAnsi" w:cstheme="minorBidi"/>
          <w:noProof/>
          <w:sz w:val="22"/>
          <w:lang w:eastAsia="tr-TR"/>
        </w:rPr>
      </w:pPr>
      <w:hyperlink w:anchor="_Toc49818023" w:history="1">
        <w:r w:rsidR="00BC4914" w:rsidRPr="00166574">
          <w:rPr>
            <w:rStyle w:val="Kpr"/>
            <w:noProof/>
          </w:rPr>
          <w:t xml:space="preserve">Tablo 4.8  Kültür </w:t>
        </w:r>
        <w:r w:rsidR="00166574" w:rsidRPr="00166574">
          <w:rPr>
            <w:rStyle w:val="Kpr"/>
            <w:noProof/>
          </w:rPr>
          <w:t>Sonucuna Göre Hayatta Kalma Dağılımlarının Eşitliği Testi</w:t>
        </w:r>
        <w:r w:rsidR="00BC4914" w:rsidRPr="00166574">
          <w:rPr>
            <w:noProof/>
            <w:webHidden/>
          </w:rPr>
          <w:tab/>
        </w:r>
        <w:r w:rsidR="00BC4914" w:rsidRPr="00166574">
          <w:rPr>
            <w:noProof/>
            <w:webHidden/>
          </w:rPr>
          <w:fldChar w:fldCharType="begin"/>
        </w:r>
        <w:r w:rsidR="00BC4914" w:rsidRPr="00166574">
          <w:rPr>
            <w:noProof/>
            <w:webHidden/>
          </w:rPr>
          <w:instrText xml:space="preserve"> PAGEREF _Toc49818023 \h </w:instrText>
        </w:r>
        <w:r w:rsidR="00BC4914" w:rsidRPr="00166574">
          <w:rPr>
            <w:noProof/>
            <w:webHidden/>
          </w:rPr>
        </w:r>
        <w:r w:rsidR="00BC4914" w:rsidRPr="00166574">
          <w:rPr>
            <w:noProof/>
            <w:webHidden/>
          </w:rPr>
          <w:fldChar w:fldCharType="separate"/>
        </w:r>
        <w:r w:rsidR="00063441" w:rsidRPr="00166574">
          <w:rPr>
            <w:noProof/>
            <w:webHidden/>
          </w:rPr>
          <w:t>40</w:t>
        </w:r>
        <w:r w:rsidR="00BC4914" w:rsidRPr="00166574">
          <w:rPr>
            <w:noProof/>
            <w:webHidden/>
          </w:rPr>
          <w:fldChar w:fldCharType="end"/>
        </w:r>
      </w:hyperlink>
    </w:p>
    <w:p w14:paraId="1666F123" w14:textId="6B53F9B9" w:rsidR="00BC4914" w:rsidRDefault="009F02C6">
      <w:pPr>
        <w:pStyle w:val="ekillerTablosu"/>
        <w:tabs>
          <w:tab w:val="right" w:leader="dot" w:pos="8493"/>
        </w:tabs>
        <w:rPr>
          <w:rFonts w:asciiTheme="minorHAnsi" w:eastAsiaTheme="minorEastAsia" w:hAnsiTheme="minorHAnsi" w:cstheme="minorBidi"/>
          <w:noProof/>
          <w:sz w:val="22"/>
          <w:lang w:eastAsia="tr-TR"/>
        </w:rPr>
      </w:pPr>
      <w:hyperlink w:anchor="_Toc49818024" w:history="1">
        <w:r w:rsidR="00BC4914" w:rsidRPr="00166574">
          <w:rPr>
            <w:rStyle w:val="Kpr"/>
            <w:noProof/>
          </w:rPr>
          <w:t>Tablo 4.9 Etiyoloj</w:t>
        </w:r>
        <w:r w:rsidR="00166574" w:rsidRPr="00166574">
          <w:rPr>
            <w:rStyle w:val="Kpr"/>
            <w:noProof/>
          </w:rPr>
          <w:t>iye G</w:t>
        </w:r>
        <w:r w:rsidR="00BC4914" w:rsidRPr="00166574">
          <w:rPr>
            <w:rStyle w:val="Kpr"/>
            <w:noProof/>
          </w:rPr>
          <w:t>öre Patolojik Bulgular ve Kültürde Üreme Verileri</w:t>
        </w:r>
        <w:r w:rsidR="00BC4914" w:rsidRPr="00166574">
          <w:rPr>
            <w:noProof/>
            <w:webHidden/>
          </w:rPr>
          <w:tab/>
        </w:r>
        <w:r w:rsidR="00BC4914" w:rsidRPr="00166574">
          <w:rPr>
            <w:noProof/>
            <w:webHidden/>
          </w:rPr>
          <w:fldChar w:fldCharType="begin"/>
        </w:r>
        <w:r w:rsidR="00BC4914" w:rsidRPr="00166574">
          <w:rPr>
            <w:noProof/>
            <w:webHidden/>
          </w:rPr>
          <w:instrText xml:space="preserve"> PAGEREF _Toc49818024 \h </w:instrText>
        </w:r>
        <w:r w:rsidR="00BC4914" w:rsidRPr="00166574">
          <w:rPr>
            <w:noProof/>
            <w:webHidden/>
          </w:rPr>
        </w:r>
        <w:r w:rsidR="00BC4914" w:rsidRPr="00166574">
          <w:rPr>
            <w:noProof/>
            <w:webHidden/>
          </w:rPr>
          <w:fldChar w:fldCharType="separate"/>
        </w:r>
        <w:r w:rsidR="00063441" w:rsidRPr="00166574">
          <w:rPr>
            <w:noProof/>
            <w:webHidden/>
          </w:rPr>
          <w:t>41</w:t>
        </w:r>
        <w:r w:rsidR="00BC4914" w:rsidRPr="00166574">
          <w:rPr>
            <w:noProof/>
            <w:webHidden/>
          </w:rPr>
          <w:fldChar w:fldCharType="end"/>
        </w:r>
      </w:hyperlink>
    </w:p>
    <w:p w14:paraId="063D8497" w14:textId="75FF2035" w:rsidR="00BC4914" w:rsidRDefault="009F02C6">
      <w:pPr>
        <w:pStyle w:val="ekillerTablosu"/>
        <w:tabs>
          <w:tab w:val="right" w:leader="dot" w:pos="8493"/>
        </w:tabs>
        <w:rPr>
          <w:rFonts w:asciiTheme="minorHAnsi" w:eastAsiaTheme="minorEastAsia" w:hAnsiTheme="minorHAnsi" w:cstheme="minorBidi"/>
          <w:noProof/>
          <w:sz w:val="22"/>
          <w:lang w:eastAsia="tr-TR"/>
        </w:rPr>
      </w:pPr>
      <w:hyperlink w:anchor="_Toc49818025" w:history="1">
        <w:r w:rsidR="00BC4914" w:rsidRPr="00F70EF7">
          <w:rPr>
            <w:rStyle w:val="Kpr"/>
            <w:noProof/>
          </w:rPr>
          <w:t xml:space="preserve">Tablo 4.10 Hayatta </w:t>
        </w:r>
        <w:r w:rsidR="0048467D" w:rsidRPr="00F70EF7">
          <w:rPr>
            <w:rStyle w:val="Kpr"/>
            <w:noProof/>
          </w:rPr>
          <w:t>Kalma Durumuna Gö</w:t>
        </w:r>
        <w:r w:rsidR="0048467D">
          <w:rPr>
            <w:rStyle w:val="Kpr"/>
            <w:noProof/>
          </w:rPr>
          <w:t>re Demografik ve Klinik Veriler</w:t>
        </w:r>
        <w:r w:rsidR="00BC4914">
          <w:rPr>
            <w:noProof/>
            <w:webHidden/>
          </w:rPr>
          <w:tab/>
        </w:r>
        <w:r w:rsidR="00BC4914">
          <w:rPr>
            <w:noProof/>
            <w:webHidden/>
          </w:rPr>
          <w:fldChar w:fldCharType="begin"/>
        </w:r>
        <w:r w:rsidR="00BC4914">
          <w:rPr>
            <w:noProof/>
            <w:webHidden/>
          </w:rPr>
          <w:instrText xml:space="preserve"> PAGEREF _Toc49818025 \h </w:instrText>
        </w:r>
        <w:r w:rsidR="00BC4914">
          <w:rPr>
            <w:noProof/>
            <w:webHidden/>
          </w:rPr>
        </w:r>
        <w:r w:rsidR="00BC4914">
          <w:rPr>
            <w:noProof/>
            <w:webHidden/>
          </w:rPr>
          <w:fldChar w:fldCharType="separate"/>
        </w:r>
        <w:r w:rsidR="00063441">
          <w:rPr>
            <w:noProof/>
            <w:webHidden/>
          </w:rPr>
          <w:t>42</w:t>
        </w:r>
        <w:r w:rsidR="00BC4914">
          <w:rPr>
            <w:noProof/>
            <w:webHidden/>
          </w:rPr>
          <w:fldChar w:fldCharType="end"/>
        </w:r>
      </w:hyperlink>
    </w:p>
    <w:p w14:paraId="0114432A" w14:textId="7F23BCF0" w:rsidR="00BC4914" w:rsidRDefault="009F02C6">
      <w:pPr>
        <w:pStyle w:val="ekillerTablosu"/>
        <w:tabs>
          <w:tab w:val="right" w:leader="dot" w:pos="8493"/>
        </w:tabs>
        <w:rPr>
          <w:rFonts w:asciiTheme="minorHAnsi" w:eastAsiaTheme="minorEastAsia" w:hAnsiTheme="minorHAnsi" w:cstheme="minorBidi"/>
          <w:noProof/>
          <w:sz w:val="22"/>
          <w:lang w:eastAsia="tr-TR"/>
        </w:rPr>
      </w:pPr>
      <w:hyperlink w:anchor="_Toc49818026" w:history="1">
        <w:r w:rsidR="00BC4914" w:rsidRPr="00F70EF7">
          <w:rPr>
            <w:rStyle w:val="Kpr"/>
            <w:noProof/>
          </w:rPr>
          <w:t xml:space="preserve">Tablo 4.11 Hayatta </w:t>
        </w:r>
        <w:r w:rsidR="001110C5">
          <w:rPr>
            <w:rStyle w:val="Kpr"/>
            <w:noProof/>
          </w:rPr>
          <w:t>Kalma v</w:t>
        </w:r>
        <w:r w:rsidR="001110C5" w:rsidRPr="00F70EF7">
          <w:rPr>
            <w:rStyle w:val="Kpr"/>
            <w:noProof/>
          </w:rPr>
          <w:t xml:space="preserve">e Laboratuvar Değerleri Arasındaki İlişki </w:t>
        </w:r>
        <w:r w:rsidR="00BC4914">
          <w:rPr>
            <w:noProof/>
            <w:webHidden/>
          </w:rPr>
          <w:tab/>
        </w:r>
        <w:r w:rsidR="00BC4914">
          <w:rPr>
            <w:noProof/>
            <w:webHidden/>
          </w:rPr>
          <w:fldChar w:fldCharType="begin"/>
        </w:r>
        <w:r w:rsidR="00BC4914">
          <w:rPr>
            <w:noProof/>
            <w:webHidden/>
          </w:rPr>
          <w:instrText xml:space="preserve"> PAGEREF _Toc49818026 \h </w:instrText>
        </w:r>
        <w:r w:rsidR="00BC4914">
          <w:rPr>
            <w:noProof/>
            <w:webHidden/>
          </w:rPr>
        </w:r>
        <w:r w:rsidR="00BC4914">
          <w:rPr>
            <w:noProof/>
            <w:webHidden/>
          </w:rPr>
          <w:fldChar w:fldCharType="separate"/>
        </w:r>
        <w:r w:rsidR="00063441">
          <w:rPr>
            <w:noProof/>
            <w:webHidden/>
          </w:rPr>
          <w:t>44</w:t>
        </w:r>
        <w:r w:rsidR="00BC4914">
          <w:rPr>
            <w:noProof/>
            <w:webHidden/>
          </w:rPr>
          <w:fldChar w:fldCharType="end"/>
        </w:r>
      </w:hyperlink>
    </w:p>
    <w:p w14:paraId="01615F7A" w14:textId="4004E5FC" w:rsidR="00BC4914" w:rsidRDefault="009F02C6">
      <w:pPr>
        <w:pStyle w:val="ekillerTablosu"/>
        <w:tabs>
          <w:tab w:val="right" w:leader="dot" w:pos="8493"/>
        </w:tabs>
        <w:rPr>
          <w:rFonts w:asciiTheme="minorHAnsi" w:eastAsiaTheme="minorEastAsia" w:hAnsiTheme="minorHAnsi" w:cstheme="minorBidi"/>
          <w:noProof/>
          <w:sz w:val="22"/>
          <w:lang w:eastAsia="tr-TR"/>
        </w:rPr>
      </w:pPr>
      <w:hyperlink w:anchor="_Toc49818027" w:history="1">
        <w:r w:rsidR="00BC4914" w:rsidRPr="00F70EF7">
          <w:rPr>
            <w:rStyle w:val="Kpr"/>
            <w:noProof/>
          </w:rPr>
          <w:t xml:space="preserve">Tablo 4.12 Cinsiyete </w:t>
        </w:r>
        <w:r w:rsidR="001110C5" w:rsidRPr="00F70EF7">
          <w:rPr>
            <w:rStyle w:val="Kpr"/>
            <w:noProof/>
          </w:rPr>
          <w:t>Göre Demog</w:t>
        </w:r>
        <w:r w:rsidR="001110C5">
          <w:rPr>
            <w:rStyle w:val="Kpr"/>
            <w:noProof/>
          </w:rPr>
          <w:t>rafik ve Klinik Veriler</w:t>
        </w:r>
        <w:r w:rsidR="00BC4914">
          <w:rPr>
            <w:noProof/>
            <w:webHidden/>
          </w:rPr>
          <w:tab/>
        </w:r>
        <w:r w:rsidR="00BC4914">
          <w:rPr>
            <w:noProof/>
            <w:webHidden/>
          </w:rPr>
          <w:fldChar w:fldCharType="begin"/>
        </w:r>
        <w:r w:rsidR="00BC4914">
          <w:rPr>
            <w:noProof/>
            <w:webHidden/>
          </w:rPr>
          <w:instrText xml:space="preserve"> PAGEREF _Toc49818027 \h </w:instrText>
        </w:r>
        <w:r w:rsidR="00BC4914">
          <w:rPr>
            <w:noProof/>
            <w:webHidden/>
          </w:rPr>
        </w:r>
        <w:r w:rsidR="00BC4914">
          <w:rPr>
            <w:noProof/>
            <w:webHidden/>
          </w:rPr>
          <w:fldChar w:fldCharType="separate"/>
        </w:r>
        <w:r w:rsidR="00063441">
          <w:rPr>
            <w:noProof/>
            <w:webHidden/>
          </w:rPr>
          <w:t>45</w:t>
        </w:r>
        <w:r w:rsidR="00BC4914">
          <w:rPr>
            <w:noProof/>
            <w:webHidden/>
          </w:rPr>
          <w:fldChar w:fldCharType="end"/>
        </w:r>
      </w:hyperlink>
    </w:p>
    <w:p w14:paraId="0F988E29" w14:textId="54F535EA" w:rsidR="00BC4914" w:rsidRDefault="009F02C6">
      <w:pPr>
        <w:pStyle w:val="ekillerTablosu"/>
        <w:tabs>
          <w:tab w:val="right" w:leader="dot" w:pos="8493"/>
        </w:tabs>
        <w:rPr>
          <w:rFonts w:asciiTheme="minorHAnsi" w:eastAsiaTheme="minorEastAsia" w:hAnsiTheme="minorHAnsi" w:cstheme="minorBidi"/>
          <w:noProof/>
          <w:sz w:val="22"/>
          <w:lang w:eastAsia="tr-TR"/>
        </w:rPr>
      </w:pPr>
      <w:hyperlink w:anchor="_Toc49818028" w:history="1">
        <w:r w:rsidR="00BC4914" w:rsidRPr="00F70EF7">
          <w:rPr>
            <w:rStyle w:val="Kpr"/>
            <w:noProof/>
          </w:rPr>
          <w:t xml:space="preserve">Tablo 4.13 Cinsiyet </w:t>
        </w:r>
        <w:r w:rsidR="001110C5">
          <w:rPr>
            <w:rStyle w:val="Kpr"/>
            <w:noProof/>
          </w:rPr>
          <w:t>v</w:t>
        </w:r>
        <w:r w:rsidR="001110C5" w:rsidRPr="00F70EF7">
          <w:rPr>
            <w:rStyle w:val="Kpr"/>
            <w:noProof/>
          </w:rPr>
          <w:t>e Laboratuvar Değe</w:t>
        </w:r>
        <w:r w:rsidR="001110C5">
          <w:rPr>
            <w:rStyle w:val="Kpr"/>
            <w:noProof/>
          </w:rPr>
          <w:t>rleri Arasındaki İlişki</w:t>
        </w:r>
        <w:r w:rsidR="00BC4914">
          <w:rPr>
            <w:noProof/>
            <w:webHidden/>
          </w:rPr>
          <w:tab/>
        </w:r>
        <w:r w:rsidR="00BC4914">
          <w:rPr>
            <w:noProof/>
            <w:webHidden/>
          </w:rPr>
          <w:fldChar w:fldCharType="begin"/>
        </w:r>
        <w:r w:rsidR="00BC4914">
          <w:rPr>
            <w:noProof/>
            <w:webHidden/>
          </w:rPr>
          <w:instrText xml:space="preserve"> PAGEREF _Toc49818028 \h </w:instrText>
        </w:r>
        <w:r w:rsidR="00BC4914">
          <w:rPr>
            <w:noProof/>
            <w:webHidden/>
          </w:rPr>
        </w:r>
        <w:r w:rsidR="00BC4914">
          <w:rPr>
            <w:noProof/>
            <w:webHidden/>
          </w:rPr>
          <w:fldChar w:fldCharType="separate"/>
        </w:r>
        <w:r w:rsidR="00063441">
          <w:rPr>
            <w:noProof/>
            <w:webHidden/>
          </w:rPr>
          <w:t>47</w:t>
        </w:r>
        <w:r w:rsidR="00BC4914">
          <w:rPr>
            <w:noProof/>
            <w:webHidden/>
          </w:rPr>
          <w:fldChar w:fldCharType="end"/>
        </w:r>
      </w:hyperlink>
    </w:p>
    <w:p w14:paraId="6A927AC4" w14:textId="28F48331" w:rsidR="00BC4914" w:rsidRDefault="009F02C6">
      <w:pPr>
        <w:pStyle w:val="ekillerTablosu"/>
        <w:tabs>
          <w:tab w:val="right" w:leader="dot" w:pos="8493"/>
        </w:tabs>
        <w:rPr>
          <w:rFonts w:asciiTheme="minorHAnsi" w:eastAsiaTheme="minorEastAsia" w:hAnsiTheme="minorHAnsi" w:cstheme="minorBidi"/>
          <w:noProof/>
          <w:sz w:val="22"/>
          <w:lang w:eastAsia="tr-TR"/>
        </w:rPr>
      </w:pPr>
      <w:hyperlink w:anchor="_Toc49818029" w:history="1">
        <w:r w:rsidR="00BC4914" w:rsidRPr="00F70EF7">
          <w:rPr>
            <w:rStyle w:val="Kpr"/>
            <w:noProof/>
          </w:rPr>
          <w:t xml:space="preserve">Tablo 4.14 ROC </w:t>
        </w:r>
        <w:r w:rsidR="001110C5" w:rsidRPr="00F70EF7">
          <w:rPr>
            <w:rStyle w:val="Kpr"/>
            <w:noProof/>
          </w:rPr>
          <w:t>Curve Analizi</w:t>
        </w:r>
        <w:r w:rsidR="00BC4914">
          <w:rPr>
            <w:noProof/>
            <w:webHidden/>
          </w:rPr>
          <w:tab/>
        </w:r>
        <w:r w:rsidR="00BC4914">
          <w:rPr>
            <w:noProof/>
            <w:webHidden/>
          </w:rPr>
          <w:fldChar w:fldCharType="begin"/>
        </w:r>
        <w:r w:rsidR="00BC4914">
          <w:rPr>
            <w:noProof/>
            <w:webHidden/>
          </w:rPr>
          <w:instrText xml:space="preserve"> PAGEREF _Toc49818029 \h </w:instrText>
        </w:r>
        <w:r w:rsidR="00BC4914">
          <w:rPr>
            <w:noProof/>
            <w:webHidden/>
          </w:rPr>
        </w:r>
        <w:r w:rsidR="00BC4914">
          <w:rPr>
            <w:noProof/>
            <w:webHidden/>
          </w:rPr>
          <w:fldChar w:fldCharType="separate"/>
        </w:r>
        <w:r w:rsidR="00063441">
          <w:rPr>
            <w:noProof/>
            <w:webHidden/>
          </w:rPr>
          <w:t>48</w:t>
        </w:r>
        <w:r w:rsidR="00BC4914">
          <w:rPr>
            <w:noProof/>
            <w:webHidden/>
          </w:rPr>
          <w:fldChar w:fldCharType="end"/>
        </w:r>
      </w:hyperlink>
    </w:p>
    <w:p w14:paraId="107CA7C8" w14:textId="1163186C" w:rsidR="00BC4914" w:rsidRDefault="009F02C6">
      <w:pPr>
        <w:pStyle w:val="ekillerTablosu"/>
        <w:tabs>
          <w:tab w:val="right" w:leader="dot" w:pos="8493"/>
        </w:tabs>
        <w:rPr>
          <w:rFonts w:asciiTheme="minorHAnsi" w:eastAsiaTheme="minorEastAsia" w:hAnsiTheme="minorHAnsi" w:cstheme="minorBidi"/>
          <w:noProof/>
          <w:sz w:val="22"/>
          <w:lang w:eastAsia="tr-TR"/>
        </w:rPr>
      </w:pPr>
      <w:hyperlink w:anchor="_Toc49818030" w:history="1">
        <w:r w:rsidR="00BC4914" w:rsidRPr="00F70EF7">
          <w:rPr>
            <w:rStyle w:val="Kpr"/>
            <w:noProof/>
          </w:rPr>
          <w:t xml:space="preserve">Tablo 4.15 Biyopsilerde </w:t>
        </w:r>
        <w:r w:rsidR="001110C5" w:rsidRPr="00F70EF7">
          <w:rPr>
            <w:rStyle w:val="Kpr"/>
            <w:noProof/>
          </w:rPr>
          <w:t>Işık Mikroskopisi Altında Görülen Patolojik Bulgular</w:t>
        </w:r>
        <w:r w:rsidR="00BC4914">
          <w:rPr>
            <w:noProof/>
            <w:webHidden/>
          </w:rPr>
          <w:tab/>
        </w:r>
        <w:r w:rsidR="00BC4914">
          <w:rPr>
            <w:noProof/>
            <w:webHidden/>
          </w:rPr>
          <w:fldChar w:fldCharType="begin"/>
        </w:r>
        <w:r w:rsidR="00BC4914">
          <w:rPr>
            <w:noProof/>
            <w:webHidden/>
          </w:rPr>
          <w:instrText xml:space="preserve"> PAGEREF _Toc49818030 \h </w:instrText>
        </w:r>
        <w:r w:rsidR="00BC4914">
          <w:rPr>
            <w:noProof/>
            <w:webHidden/>
          </w:rPr>
        </w:r>
        <w:r w:rsidR="00BC4914">
          <w:rPr>
            <w:noProof/>
            <w:webHidden/>
          </w:rPr>
          <w:fldChar w:fldCharType="separate"/>
        </w:r>
        <w:r w:rsidR="00063441">
          <w:rPr>
            <w:noProof/>
            <w:webHidden/>
          </w:rPr>
          <w:t>49</w:t>
        </w:r>
        <w:r w:rsidR="00BC4914">
          <w:rPr>
            <w:noProof/>
            <w:webHidden/>
          </w:rPr>
          <w:fldChar w:fldCharType="end"/>
        </w:r>
      </w:hyperlink>
    </w:p>
    <w:p w14:paraId="193D551D" w14:textId="251CC73C" w:rsidR="00BC4914" w:rsidRDefault="009F02C6">
      <w:pPr>
        <w:pStyle w:val="ekillerTablosu"/>
        <w:tabs>
          <w:tab w:val="right" w:leader="dot" w:pos="8493"/>
        </w:tabs>
        <w:rPr>
          <w:rFonts w:asciiTheme="minorHAnsi" w:eastAsiaTheme="minorEastAsia" w:hAnsiTheme="minorHAnsi" w:cstheme="minorBidi"/>
          <w:noProof/>
          <w:sz w:val="22"/>
          <w:lang w:eastAsia="tr-TR"/>
        </w:rPr>
      </w:pPr>
      <w:hyperlink w:anchor="_Toc49818031" w:history="1">
        <w:r w:rsidR="00BC4914" w:rsidRPr="00F70EF7">
          <w:rPr>
            <w:rStyle w:val="Kpr"/>
            <w:noProof/>
          </w:rPr>
          <w:t xml:space="preserve">Tablo 4.16 Kültür </w:t>
        </w:r>
        <w:r w:rsidR="001110C5">
          <w:rPr>
            <w:rStyle w:val="Kpr"/>
            <w:noProof/>
          </w:rPr>
          <w:t>Grubu v</w:t>
        </w:r>
        <w:r w:rsidR="001110C5" w:rsidRPr="00F70EF7">
          <w:rPr>
            <w:rStyle w:val="Kpr"/>
            <w:noProof/>
          </w:rPr>
          <w:t>e Işık Mikroskopisi Bulgularının Karşılaştırılması</w:t>
        </w:r>
        <w:r w:rsidR="00BC4914">
          <w:rPr>
            <w:noProof/>
            <w:webHidden/>
          </w:rPr>
          <w:tab/>
        </w:r>
        <w:r w:rsidR="00BC4914">
          <w:rPr>
            <w:noProof/>
            <w:webHidden/>
          </w:rPr>
          <w:fldChar w:fldCharType="begin"/>
        </w:r>
        <w:r w:rsidR="00BC4914">
          <w:rPr>
            <w:noProof/>
            <w:webHidden/>
          </w:rPr>
          <w:instrText xml:space="preserve"> PAGEREF _Toc49818031 \h </w:instrText>
        </w:r>
        <w:r w:rsidR="00BC4914">
          <w:rPr>
            <w:noProof/>
            <w:webHidden/>
          </w:rPr>
        </w:r>
        <w:r w:rsidR="00BC4914">
          <w:rPr>
            <w:noProof/>
            <w:webHidden/>
          </w:rPr>
          <w:fldChar w:fldCharType="separate"/>
        </w:r>
        <w:r w:rsidR="00063441">
          <w:rPr>
            <w:noProof/>
            <w:webHidden/>
          </w:rPr>
          <w:t>50</w:t>
        </w:r>
        <w:r w:rsidR="00BC4914">
          <w:rPr>
            <w:noProof/>
            <w:webHidden/>
          </w:rPr>
          <w:fldChar w:fldCharType="end"/>
        </w:r>
      </w:hyperlink>
    </w:p>
    <w:p w14:paraId="60F6E883" w14:textId="73A550F4" w:rsidR="00BC4914" w:rsidRDefault="009F02C6">
      <w:pPr>
        <w:pStyle w:val="ekillerTablosu"/>
        <w:tabs>
          <w:tab w:val="right" w:leader="dot" w:pos="8493"/>
        </w:tabs>
        <w:rPr>
          <w:rFonts w:asciiTheme="minorHAnsi" w:eastAsiaTheme="minorEastAsia" w:hAnsiTheme="minorHAnsi" w:cstheme="minorBidi"/>
          <w:noProof/>
          <w:sz w:val="22"/>
          <w:lang w:eastAsia="tr-TR"/>
        </w:rPr>
      </w:pPr>
      <w:hyperlink w:anchor="_Toc49818032" w:history="1">
        <w:r w:rsidR="00BC4914" w:rsidRPr="00F70EF7">
          <w:rPr>
            <w:rStyle w:val="Kpr"/>
            <w:noProof/>
          </w:rPr>
          <w:t xml:space="preserve">Tablo 4.17 Survival </w:t>
        </w:r>
        <w:r w:rsidR="007235C8">
          <w:rPr>
            <w:rStyle w:val="Kpr"/>
            <w:noProof/>
          </w:rPr>
          <w:t>Grubu-</w:t>
        </w:r>
        <w:r w:rsidR="001110C5" w:rsidRPr="00F70EF7">
          <w:rPr>
            <w:rStyle w:val="Kpr"/>
            <w:noProof/>
          </w:rPr>
          <w:t>Işık Mikroskopisi Bulgularının Karşılaştırılması</w:t>
        </w:r>
        <w:r w:rsidR="00BC4914">
          <w:rPr>
            <w:noProof/>
            <w:webHidden/>
          </w:rPr>
          <w:tab/>
        </w:r>
        <w:r w:rsidR="00BC4914">
          <w:rPr>
            <w:noProof/>
            <w:webHidden/>
          </w:rPr>
          <w:fldChar w:fldCharType="begin"/>
        </w:r>
        <w:r w:rsidR="00BC4914">
          <w:rPr>
            <w:noProof/>
            <w:webHidden/>
          </w:rPr>
          <w:instrText xml:space="preserve"> PAGEREF _Toc49818032 \h </w:instrText>
        </w:r>
        <w:r w:rsidR="00BC4914">
          <w:rPr>
            <w:noProof/>
            <w:webHidden/>
          </w:rPr>
        </w:r>
        <w:r w:rsidR="00BC4914">
          <w:rPr>
            <w:noProof/>
            <w:webHidden/>
          </w:rPr>
          <w:fldChar w:fldCharType="separate"/>
        </w:r>
        <w:r w:rsidR="00063441">
          <w:rPr>
            <w:noProof/>
            <w:webHidden/>
          </w:rPr>
          <w:t>50</w:t>
        </w:r>
        <w:r w:rsidR="00BC4914">
          <w:rPr>
            <w:noProof/>
            <w:webHidden/>
          </w:rPr>
          <w:fldChar w:fldCharType="end"/>
        </w:r>
      </w:hyperlink>
    </w:p>
    <w:p w14:paraId="7B42E585" w14:textId="06792938" w:rsidR="00BC4914" w:rsidRDefault="009F02C6">
      <w:pPr>
        <w:pStyle w:val="ekillerTablosu"/>
        <w:tabs>
          <w:tab w:val="right" w:leader="dot" w:pos="8493"/>
        </w:tabs>
        <w:rPr>
          <w:rFonts w:asciiTheme="minorHAnsi" w:eastAsiaTheme="minorEastAsia" w:hAnsiTheme="minorHAnsi" w:cstheme="minorBidi"/>
          <w:noProof/>
          <w:sz w:val="22"/>
          <w:lang w:eastAsia="tr-TR"/>
        </w:rPr>
      </w:pPr>
      <w:hyperlink w:anchor="_Toc49818033" w:history="1">
        <w:r w:rsidR="00BC4914" w:rsidRPr="00F70EF7">
          <w:rPr>
            <w:rStyle w:val="Kpr"/>
            <w:noProof/>
          </w:rPr>
          <w:t>Tab</w:t>
        </w:r>
        <w:r w:rsidR="007235C8">
          <w:rPr>
            <w:rStyle w:val="Kpr"/>
            <w:noProof/>
          </w:rPr>
          <w:t>lo 4.18 Cinsiyet Grubu-</w:t>
        </w:r>
        <w:r w:rsidR="007235C8" w:rsidRPr="00F70EF7">
          <w:rPr>
            <w:rStyle w:val="Kpr"/>
            <w:noProof/>
          </w:rPr>
          <w:t>Işık Mikroskopisi Bulgularının Karşılaştırılması</w:t>
        </w:r>
        <w:r w:rsidR="00BC4914">
          <w:rPr>
            <w:noProof/>
            <w:webHidden/>
          </w:rPr>
          <w:tab/>
        </w:r>
        <w:r w:rsidR="00BC4914">
          <w:rPr>
            <w:noProof/>
            <w:webHidden/>
          </w:rPr>
          <w:fldChar w:fldCharType="begin"/>
        </w:r>
        <w:r w:rsidR="00BC4914">
          <w:rPr>
            <w:noProof/>
            <w:webHidden/>
          </w:rPr>
          <w:instrText xml:space="preserve"> PAGEREF _Toc49818033 \h </w:instrText>
        </w:r>
        <w:r w:rsidR="00BC4914">
          <w:rPr>
            <w:noProof/>
            <w:webHidden/>
          </w:rPr>
        </w:r>
        <w:r w:rsidR="00BC4914">
          <w:rPr>
            <w:noProof/>
            <w:webHidden/>
          </w:rPr>
          <w:fldChar w:fldCharType="separate"/>
        </w:r>
        <w:r w:rsidR="00063441">
          <w:rPr>
            <w:noProof/>
            <w:webHidden/>
          </w:rPr>
          <w:t>51</w:t>
        </w:r>
        <w:r w:rsidR="00BC4914">
          <w:rPr>
            <w:noProof/>
            <w:webHidden/>
          </w:rPr>
          <w:fldChar w:fldCharType="end"/>
        </w:r>
      </w:hyperlink>
    </w:p>
    <w:p w14:paraId="239D3839" w14:textId="04EA9CDD" w:rsidR="00BC4914" w:rsidRDefault="00BC4914">
      <w:pPr>
        <w:pStyle w:val="ekillerTablosu"/>
        <w:tabs>
          <w:tab w:val="right" w:leader="dot" w:pos="8493"/>
        </w:tabs>
        <w:rPr>
          <w:rStyle w:val="Kpr"/>
          <w:noProof/>
        </w:rPr>
      </w:pPr>
      <w:r w:rsidRPr="00F70EF7">
        <w:rPr>
          <w:rStyle w:val="Kpr"/>
          <w:noProof/>
        </w:rPr>
        <w:fldChar w:fldCharType="begin"/>
      </w:r>
      <w:r w:rsidRPr="00F70EF7">
        <w:rPr>
          <w:rStyle w:val="Kpr"/>
          <w:noProof/>
        </w:rPr>
        <w:instrText xml:space="preserve"> </w:instrText>
      </w:r>
      <w:r>
        <w:rPr>
          <w:noProof/>
        </w:rPr>
        <w:instrText>HYPERLINK \l "_Toc49818034"</w:instrText>
      </w:r>
      <w:r w:rsidRPr="00F70EF7">
        <w:rPr>
          <w:rStyle w:val="Kpr"/>
          <w:noProof/>
        </w:rPr>
        <w:instrText xml:space="preserve"> </w:instrText>
      </w:r>
      <w:r w:rsidRPr="00F70EF7">
        <w:rPr>
          <w:rStyle w:val="Kpr"/>
          <w:noProof/>
        </w:rPr>
        <w:fldChar w:fldCharType="separate"/>
      </w:r>
      <w:r w:rsidRPr="00F70EF7">
        <w:rPr>
          <w:rStyle w:val="Kpr"/>
          <w:noProof/>
        </w:rPr>
        <w:t>Tablo 4.19</w:t>
      </w:r>
      <w:r w:rsidR="007235C8" w:rsidRPr="00F70EF7">
        <w:rPr>
          <w:rStyle w:val="Kpr"/>
          <w:noProof/>
        </w:rPr>
        <w:t xml:space="preserve"> </w:t>
      </w:r>
      <w:r w:rsidRPr="00F70EF7">
        <w:rPr>
          <w:rStyle w:val="Kpr"/>
          <w:noProof/>
        </w:rPr>
        <w:t xml:space="preserve">Işık </w:t>
      </w:r>
      <w:r w:rsidR="007235C8">
        <w:rPr>
          <w:rStyle w:val="Kpr"/>
          <w:noProof/>
        </w:rPr>
        <w:t>Mikroskopik Bulgular v</w:t>
      </w:r>
      <w:r w:rsidR="007235C8" w:rsidRPr="00F70EF7">
        <w:rPr>
          <w:rStyle w:val="Kpr"/>
          <w:noProof/>
        </w:rPr>
        <w:t>e İnflamatuvar Parametreler Arasındaki</w:t>
      </w:r>
    </w:p>
    <w:p w14:paraId="506C09CA" w14:textId="57FB079E" w:rsidR="00BC4914" w:rsidRDefault="007235C8">
      <w:pPr>
        <w:pStyle w:val="ekillerTablosu"/>
        <w:tabs>
          <w:tab w:val="right" w:leader="dot" w:pos="8493"/>
        </w:tabs>
        <w:rPr>
          <w:rFonts w:asciiTheme="minorHAnsi" w:eastAsiaTheme="minorEastAsia" w:hAnsiTheme="minorHAnsi" w:cstheme="minorBidi"/>
          <w:noProof/>
          <w:sz w:val="22"/>
          <w:lang w:eastAsia="tr-TR"/>
        </w:rPr>
      </w:pPr>
      <w:r w:rsidRPr="00F70EF7">
        <w:rPr>
          <w:rStyle w:val="Kpr"/>
          <w:noProof/>
        </w:rPr>
        <w:t>Korelasyon</w:t>
      </w:r>
      <w:r w:rsidR="00BC4914">
        <w:rPr>
          <w:noProof/>
          <w:webHidden/>
        </w:rPr>
        <w:tab/>
      </w:r>
      <w:r w:rsidR="00BC4914">
        <w:rPr>
          <w:noProof/>
          <w:webHidden/>
        </w:rPr>
        <w:fldChar w:fldCharType="begin"/>
      </w:r>
      <w:r w:rsidR="00BC4914">
        <w:rPr>
          <w:noProof/>
          <w:webHidden/>
        </w:rPr>
        <w:instrText xml:space="preserve"> PAGEREF _Toc49818034 \h </w:instrText>
      </w:r>
      <w:r w:rsidR="00BC4914">
        <w:rPr>
          <w:noProof/>
          <w:webHidden/>
        </w:rPr>
      </w:r>
      <w:r w:rsidR="00BC4914">
        <w:rPr>
          <w:noProof/>
          <w:webHidden/>
        </w:rPr>
        <w:fldChar w:fldCharType="separate"/>
      </w:r>
      <w:r w:rsidR="00063441">
        <w:rPr>
          <w:noProof/>
          <w:webHidden/>
        </w:rPr>
        <w:t>52</w:t>
      </w:r>
      <w:r w:rsidR="00BC4914">
        <w:rPr>
          <w:noProof/>
          <w:webHidden/>
        </w:rPr>
        <w:fldChar w:fldCharType="end"/>
      </w:r>
      <w:r w:rsidR="00BC4914" w:rsidRPr="00F70EF7">
        <w:rPr>
          <w:rStyle w:val="Kpr"/>
          <w:noProof/>
        </w:rPr>
        <w:fldChar w:fldCharType="end"/>
      </w:r>
    </w:p>
    <w:p w14:paraId="5BC06891" w14:textId="6962383E" w:rsidR="00BC4914" w:rsidRDefault="009F02C6">
      <w:pPr>
        <w:pStyle w:val="ekillerTablosu"/>
        <w:tabs>
          <w:tab w:val="right" w:leader="dot" w:pos="8493"/>
        </w:tabs>
        <w:rPr>
          <w:rFonts w:asciiTheme="minorHAnsi" w:eastAsiaTheme="minorEastAsia" w:hAnsiTheme="minorHAnsi" w:cstheme="minorBidi"/>
          <w:noProof/>
          <w:sz w:val="22"/>
          <w:lang w:eastAsia="tr-TR"/>
        </w:rPr>
      </w:pPr>
      <w:hyperlink w:anchor="_Toc49818035" w:history="1">
        <w:r w:rsidR="00BC4914" w:rsidRPr="00F70EF7">
          <w:rPr>
            <w:rStyle w:val="Kpr"/>
            <w:noProof/>
          </w:rPr>
          <w:t xml:space="preserve">Tablo 4.20 Kolestaz </w:t>
        </w:r>
        <w:r w:rsidR="007235C8" w:rsidRPr="00F70EF7">
          <w:rPr>
            <w:rStyle w:val="Kpr"/>
            <w:noProof/>
          </w:rPr>
          <w:t>Varlığına Göre Hayatta Kalma Dağılımlarının Eşitliği</w:t>
        </w:r>
        <w:r w:rsidR="00BC4914">
          <w:rPr>
            <w:noProof/>
            <w:webHidden/>
          </w:rPr>
          <w:tab/>
        </w:r>
        <w:r w:rsidR="00BC4914">
          <w:rPr>
            <w:noProof/>
            <w:webHidden/>
          </w:rPr>
          <w:fldChar w:fldCharType="begin"/>
        </w:r>
        <w:r w:rsidR="00BC4914">
          <w:rPr>
            <w:noProof/>
            <w:webHidden/>
          </w:rPr>
          <w:instrText xml:space="preserve"> PAGEREF _Toc49818035 \h </w:instrText>
        </w:r>
        <w:r w:rsidR="00BC4914">
          <w:rPr>
            <w:noProof/>
            <w:webHidden/>
          </w:rPr>
        </w:r>
        <w:r w:rsidR="00BC4914">
          <w:rPr>
            <w:noProof/>
            <w:webHidden/>
          </w:rPr>
          <w:fldChar w:fldCharType="separate"/>
        </w:r>
        <w:r w:rsidR="00063441">
          <w:rPr>
            <w:noProof/>
            <w:webHidden/>
          </w:rPr>
          <w:t>53</w:t>
        </w:r>
        <w:r w:rsidR="00BC4914">
          <w:rPr>
            <w:noProof/>
            <w:webHidden/>
          </w:rPr>
          <w:fldChar w:fldCharType="end"/>
        </w:r>
      </w:hyperlink>
    </w:p>
    <w:p w14:paraId="31CB24B0" w14:textId="77777777" w:rsidR="007B0CD7" w:rsidRPr="007B0CD7" w:rsidRDefault="009662A3" w:rsidP="009662A3">
      <w:pPr>
        <w:tabs>
          <w:tab w:val="left" w:pos="705"/>
        </w:tabs>
        <w:ind w:firstLine="0"/>
        <w:sectPr w:rsidR="007B0CD7" w:rsidRPr="007B0CD7" w:rsidSect="00DA6263">
          <w:footerReference w:type="default" r:id="rId9"/>
          <w:pgSz w:w="11906" w:h="16838"/>
          <w:pgMar w:top="1418" w:right="1418" w:bottom="1418" w:left="1985" w:header="708" w:footer="708" w:gutter="0"/>
          <w:pgNumType w:fmt="lowerRoman" w:start="3"/>
          <w:cols w:space="708"/>
          <w:titlePg/>
          <w:docGrid w:linePitch="360"/>
        </w:sectPr>
      </w:pPr>
      <w:r>
        <w:fldChar w:fldCharType="end"/>
      </w:r>
    </w:p>
    <w:p w14:paraId="31CB24B1" w14:textId="1EDB8C8C" w:rsidR="00C16CE7" w:rsidRDefault="00AF00FB" w:rsidP="004F194B">
      <w:pPr>
        <w:pStyle w:val="Balk1"/>
        <w:numPr>
          <w:ilvl w:val="0"/>
          <w:numId w:val="13"/>
        </w:numPr>
        <w:jc w:val="left"/>
      </w:pPr>
      <w:bookmarkStart w:id="14" w:name="_Toc45265875"/>
      <w:bookmarkStart w:id="15" w:name="_Toc55727771"/>
      <w:r w:rsidRPr="003656DA">
        <w:lastRenderedPageBreak/>
        <w:t>GİRİŞ</w:t>
      </w:r>
      <w:bookmarkEnd w:id="0"/>
      <w:bookmarkEnd w:id="14"/>
      <w:r w:rsidR="00A26F1B">
        <w:t xml:space="preserve"> VE AMAÇ</w:t>
      </w:r>
      <w:bookmarkEnd w:id="15"/>
    </w:p>
    <w:p w14:paraId="12C7516B" w14:textId="6A87673A" w:rsidR="00922F87" w:rsidRDefault="00922F87" w:rsidP="00922F87">
      <w:r w:rsidRPr="00C51DF3">
        <w:t xml:space="preserve">Sepsis; enfeksiyon, travma ya da bir toksin tarafından tetiklenen, </w:t>
      </w:r>
      <w:r>
        <w:t>düzensiz</w:t>
      </w:r>
      <w:r w:rsidRPr="00C51DF3">
        <w:br/>
        <w:t xml:space="preserve">sistemik </w:t>
      </w:r>
      <w:r w:rsidR="002D45E6" w:rsidRPr="00C51DF3">
        <w:t>inflamatuar</w:t>
      </w:r>
      <w:r w:rsidRPr="00C51DF3">
        <w:t xml:space="preserve"> yanıttır</w:t>
      </w:r>
      <w:r>
        <w:t xml:space="preserve"> </w:t>
      </w:r>
      <w:r>
        <w:fldChar w:fldCharType="begin" w:fldLock="1"/>
      </w:r>
      <w:r w:rsidR="0014051D">
        <w:instrText>ADDIN CSL_CITATION {"citationItems":[{"id":"ITEM-1","itemData":{"id":"ITEM-1","issued":{"date-parts":[["0"]]},"title":"Yan J, Li S, Li S. The role of the liver in sepsis. International reviews of immunology. 2014;33(6):498-510","type":"article-journal"},"uris":["http://www.mendeley.com/documents/?uuid=95106561-8b61-4e5d-8650-fd4749e0c24a"]}],"mendeley":{"formattedCitation":"(1)","plainTextFormattedCitation":"(1)","previouslyFormattedCitation":"(1)"},"properties":{"noteIndex":0},"schema":"https://github.com/citation-style-language/schema/raw/master/csl-citation.json"}</w:instrText>
      </w:r>
      <w:r>
        <w:fldChar w:fldCharType="separate"/>
      </w:r>
      <w:r w:rsidR="000A309D" w:rsidRPr="000A309D">
        <w:rPr>
          <w:noProof/>
        </w:rPr>
        <w:t>(1)</w:t>
      </w:r>
      <w:r>
        <w:fldChar w:fldCharType="end"/>
      </w:r>
      <w:r w:rsidRPr="00C51DF3">
        <w:t>.</w:t>
      </w:r>
      <w:r>
        <w:t xml:space="preserve"> Bu yanıt hastalarda;</w:t>
      </w:r>
      <w:r w:rsidRPr="00C51DF3">
        <w:t xml:space="preserve"> </w:t>
      </w:r>
      <w:r>
        <w:t>i</w:t>
      </w:r>
      <w:r w:rsidRPr="00C51DF3">
        <w:t>nflamasyondan sepsise, ciddi</w:t>
      </w:r>
      <w:r w:rsidRPr="00C51DF3">
        <w:br/>
        <w:t xml:space="preserve">sepsise, septik şoka ve </w:t>
      </w:r>
      <w:r>
        <w:t xml:space="preserve">multiple organ yetmezliğine (MOY) kadar ilerleyebilir </w:t>
      </w:r>
      <w:r>
        <w:fldChar w:fldCharType="begin" w:fldLock="1"/>
      </w:r>
      <w:r w:rsidR="0014051D">
        <w:instrText>ADDIN CSL_CITATION {"citationItems":[{"id":"ITEM-1","itemData":{"id":"ITEM-1","issued":{"date-parts":[["0"]]},"title":"Ferrario, M. Et al. Mortality prediction in patients with severe septic shock: a pilot study using a target metabolomics approach. Sci. Rep. 6, 20391; 2016","type":"article-journal"},"uris":["http://www.mendeley.com/documents/?uuid=418fec11-82c2-491a-9715-b95844d6bc95"]}],"mendeley":{"formattedCitation":"(2)","plainTextFormattedCitation":"(2)","previouslyFormattedCitation":"(2)"},"properties":{"noteIndex":0},"schema":"https://github.com/citation-style-language/schema/raw/master/csl-citation.json"}</w:instrText>
      </w:r>
      <w:r>
        <w:fldChar w:fldCharType="separate"/>
      </w:r>
      <w:r w:rsidR="000A309D" w:rsidRPr="000A309D">
        <w:rPr>
          <w:noProof/>
        </w:rPr>
        <w:t>(2)</w:t>
      </w:r>
      <w:r>
        <w:fldChar w:fldCharType="end"/>
      </w:r>
      <w:r w:rsidRPr="00C51DF3">
        <w:t>.</w:t>
      </w:r>
      <w:r>
        <w:t xml:space="preserve"> </w:t>
      </w:r>
      <w:r w:rsidRPr="00C51DF3">
        <w:t xml:space="preserve">Sistemik </w:t>
      </w:r>
      <w:r w:rsidR="002D45E6" w:rsidRPr="00C51DF3">
        <w:t>inflamatuar</w:t>
      </w:r>
      <w:r w:rsidRPr="00C51DF3">
        <w:t xml:space="preserve"> yanıt sendromu (SIRS) ise her zaman enfeksiyöz bir nedenle gelişmediği için, sepsis ve septik şoktan ayrı olarak tanımlanmaya başlanmıştır </w:t>
      </w:r>
      <w:r>
        <w:fldChar w:fldCharType="begin" w:fldLock="1"/>
      </w:r>
      <w:r w:rsidR="0085653B">
        <w:instrText>ADDIN CSL_CITATION {"citationItems":[{"id":"ITEM-1","itemData":{"id":"ITEM-1","issued":{"date-parts":[["0"]]},"title":"Khwannimit B, Bhurayanontachai R. The epidemiology of, and risk factors for, mortaliy from severe sepsis and septic shock in a tertiary-care university hospital setting. Epidemiology and Infection 2009;137:1333-41","type":"article-journal"},"uris":["http://www.mendeley.com/documents/?uuid=a25d5b5c-ef3d-405f-a0fa-fbe7047ced4a"]},{"id":"ITEM-2","itemData":{"id":"ITEM-2","issued":{"date-parts":[["0"]]},"title":"Aristotelis Perrakis, Volker Müller, Werner Hohenberger and Roland S. Croner (2012). The Role of Procalcitonin in the Early Diagnosis of Septic and NonSeptic Complications in the Immediate Postoperative Setting After Orthotopic Liver Transplantation, Seps","type":"article-journal"},"uris":["http://www.mendeley.com/documents/?uuid=a6f5519b-4043-4596-9eb7-e47bb3c9a26c"]}],"mendeley":{"formattedCitation":"(3,4)","manualFormatting":"(3)","plainTextFormattedCitation":"(3,4)","previouslyFormattedCitation":"(3,4)"},"properties":{"noteIndex":0},"schema":"https://github.com/citation-style-language/schema/raw/master/csl-citation.json"}</w:instrText>
      </w:r>
      <w:r>
        <w:fldChar w:fldCharType="separate"/>
      </w:r>
      <w:r w:rsidR="000A309D" w:rsidRPr="000A309D">
        <w:rPr>
          <w:noProof/>
        </w:rPr>
        <w:t>(3)</w:t>
      </w:r>
      <w:r>
        <w:fldChar w:fldCharType="end"/>
      </w:r>
      <w:r w:rsidRPr="00C51DF3">
        <w:t>.</w:t>
      </w:r>
      <w:r w:rsidR="000A309D">
        <w:t xml:space="preserve"> </w:t>
      </w:r>
      <w:r w:rsidRPr="00C51DF3">
        <w:t>Gelişmiş antibiyoterapi ve yoğun bakım olanaklarına rağmen sepsis, yoğun bakım</w:t>
      </w:r>
      <w:r>
        <w:t xml:space="preserve"> </w:t>
      </w:r>
      <w:r w:rsidRPr="00C51DF3">
        <w:t>hastalarının ölüm nedenleri arasında ön sıralardaki yerini korumaktadır</w:t>
      </w:r>
      <w:r w:rsidR="0085653B">
        <w:t xml:space="preserve"> </w:t>
      </w:r>
      <w:r w:rsidR="0085653B">
        <w:fldChar w:fldCharType="begin" w:fldLock="1"/>
      </w:r>
      <w:r w:rsidR="0085653B">
        <w:instrText>ADDIN CSL_CITATION {"citationItems":[{"id":"ITEM-1","itemData":{"id":"ITEM-1","issued":{"date-parts":[["0"]]},"title":"Aristotelis Perrakis, Volker Müller, Werner Hohenberger and Roland S. Croner (2012). The Role of Procalcitonin in the Early Diagnosis of Septic and NonSeptic Complications in the Immediate Postoperative Setting After Orthotopic Liver Transplantation, Seps","type":"article-journal"},"uris":["http://www.mendeley.com/documents/?uuid=a6f5519b-4043-4596-9eb7-e47bb3c9a26c"]}],"mendeley":{"formattedCitation":"(4)","plainTextFormattedCitation":"(4)","previouslyFormattedCitation":"(4)"},"properties":{"noteIndex":0},"schema":"https://github.com/citation-style-language/schema/raw/master/csl-citation.json"}</w:instrText>
      </w:r>
      <w:r w:rsidR="0085653B">
        <w:fldChar w:fldCharType="separate"/>
      </w:r>
      <w:r w:rsidR="0085653B" w:rsidRPr="0085653B">
        <w:rPr>
          <w:noProof/>
        </w:rPr>
        <w:t>(4)</w:t>
      </w:r>
      <w:r w:rsidR="0085653B">
        <w:fldChar w:fldCharType="end"/>
      </w:r>
      <w:r w:rsidRPr="00C51DF3">
        <w:t>.</w:t>
      </w:r>
    </w:p>
    <w:p w14:paraId="31CB24B4" w14:textId="37FE2B56" w:rsidR="000315BD" w:rsidRDefault="00BC3DD1" w:rsidP="000315BD">
      <w:r w:rsidRPr="008A5571">
        <w:t>Karaciğer naklindeki cerrahi tekniklerin</w:t>
      </w:r>
      <w:r w:rsidR="00606924" w:rsidRPr="008A5571">
        <w:t xml:space="preserve">, özellikle yoğun bakım şartlarındaki </w:t>
      </w:r>
      <w:r w:rsidRPr="008A5571">
        <w:t>ve immünsüpresif tedavilerdeki gelişmelerle birlikte</w:t>
      </w:r>
      <w:r w:rsidR="00606924" w:rsidRPr="008A5571">
        <w:t xml:space="preserve"> karaciğer transplantasyonu sonrası erken mortalite büyük or</w:t>
      </w:r>
      <w:r w:rsidR="00721651" w:rsidRPr="008A5571">
        <w:t>a</w:t>
      </w:r>
      <w:r w:rsidR="00606924" w:rsidRPr="008A5571">
        <w:t xml:space="preserve">nda engellenmiştir. </w:t>
      </w:r>
      <w:r w:rsidRPr="00C51DF3">
        <w:t xml:space="preserve"> </w:t>
      </w:r>
      <w:r w:rsidR="00606924">
        <w:t>K</w:t>
      </w:r>
      <w:r w:rsidRPr="00C51DF3">
        <w:t>araciğer nakil alıcısının kötü prognozunda etkili olan birçok önlenebi</w:t>
      </w:r>
      <w:r w:rsidR="000532CD">
        <w:t>lir durumdan biri olan enfeksiyö</w:t>
      </w:r>
      <w:r w:rsidRPr="00C51DF3">
        <w:t>z komplikasyonların erken tanı ve tedavisi yaşam kalitesini ve yaşam süresin</w:t>
      </w:r>
      <w:r>
        <w:t>i arttırmak için gerekmektedir</w:t>
      </w:r>
      <w:r w:rsidRPr="00C51DF3">
        <w:t xml:space="preserve"> </w:t>
      </w:r>
      <w:r w:rsidR="00DB034C">
        <w:fldChar w:fldCharType="begin" w:fldLock="1"/>
      </w:r>
      <w:r w:rsidR="0085653B">
        <w:instrText>ADDIN CSL_CITATION {"citationItems":[{"id":"ITEM-1","itemData":{"id":"ITEM-1","issued":{"date-parts":[["0"]]},"title":"Kusne S, Dummer JS, Singh N, et al. Infections after liver transplantation. An analysis of 101 consecutive cases. Medicine 1988; 67: 132-43","type":"article-journal"},"uris":["http://www.mendeley.com/documents/?uuid=de7a8e43-1e3e-48b7-b264-de0a7b6406e9"]}],"mendeley":{"formattedCitation":"(5)","plainTextFormattedCitation":"(5)","previouslyFormattedCitation":"(5)"},"properties":{"noteIndex":0},"schema":"https://github.com/citation-style-language/schema/raw/master/csl-citation.json"}</w:instrText>
      </w:r>
      <w:r w:rsidR="00DB034C">
        <w:fldChar w:fldCharType="separate"/>
      </w:r>
      <w:r w:rsidR="0085653B" w:rsidRPr="0085653B">
        <w:rPr>
          <w:noProof/>
        </w:rPr>
        <w:t>(5)</w:t>
      </w:r>
      <w:r w:rsidR="00DB034C">
        <w:fldChar w:fldCharType="end"/>
      </w:r>
      <w:r w:rsidR="00DB034C" w:rsidRPr="00C51DF3">
        <w:t xml:space="preserve">. </w:t>
      </w:r>
    </w:p>
    <w:p w14:paraId="31CB24B8" w14:textId="3C2DE8B8" w:rsidR="000315BD" w:rsidRPr="00C51DF3" w:rsidRDefault="000315BD" w:rsidP="000315BD">
      <w:r w:rsidRPr="00C51DF3">
        <w:t>Karaciğer nakli sonrası erken ve geç dönem mortalite</w:t>
      </w:r>
      <w:r w:rsidRPr="00C51DF3">
        <w:br/>
        <w:t xml:space="preserve">nedenleri arasında sepsis ve sepsisle ilişkili </w:t>
      </w:r>
      <w:r w:rsidR="00E06867">
        <w:t>MOY</w:t>
      </w:r>
      <w:r w:rsidRPr="00C51DF3">
        <w:t xml:space="preserve"> önemini korumaktadır. Karaciğer</w:t>
      </w:r>
      <w:r w:rsidRPr="00C51DF3">
        <w:br/>
        <w:t>nakli alıcılarında bir enfeksiyon odağı olmasa da, nakil sırasındaki reperfüzyon,</w:t>
      </w:r>
      <w:r w:rsidRPr="00C51DF3">
        <w:br/>
      </w:r>
      <w:r w:rsidR="000532CD" w:rsidRPr="00C51DF3">
        <w:t>immünsüpresif</w:t>
      </w:r>
      <w:r w:rsidRPr="00C51DF3">
        <w:t xml:space="preserve"> tedavi indüksiyonu gibi nedenlerle SIRS sık gözlenebilmekte ve klinik</w:t>
      </w:r>
      <w:r w:rsidRPr="00C51DF3">
        <w:br/>
        <w:t>takipte nakil alıcısı olmayan hastalara kıyasla daha mortal seyretmektedir</w:t>
      </w:r>
      <w:r w:rsidR="0085653B">
        <w:t xml:space="preserve"> </w:t>
      </w:r>
      <w:r w:rsidR="0085653B">
        <w:fldChar w:fldCharType="begin" w:fldLock="1"/>
      </w:r>
      <w:r w:rsidR="0085653B">
        <w:instrText>ADDIN CSL_CITATION {"citationItems":[{"id":"ITEM-1","itemData":{"id":"ITEM-1","issued":{"date-parts":[["0"]]},"title":"Pan H-C, Jenq C-C, Lee W-C, Tsai M-H, Fan P-C, Chang C-H, et al. (2014) Scoring Systems for Predicting Mortality after Liver Transplantation. PloS ONE 9(9): e107138. Doi:10.1371/journal.pone.0107138","type":"article-journal"},"uris":["http://www.mendeley.com/documents/?uuid=5ce0192d-1ed7-4d7c-afa4-810a42f7b656"]},{"id":"ITEM-2","itemData":{"id":"ITEM-2","issued":{"date-parts":[["0"]]},"title":"Huang SW1, Guan XD, He XS, Chen J, Ouyang B. The scoring system for patients with severe sepsis after orthotopic liver transplantation. Hepatobiliary Pancreat Dis Int. 2006 Aug;5(3):364-7","type":"article-journal"},"uris":["http://www.mendeley.com/documents/?uuid=868a47cd-adac-490b-afb9-1740abed6ec0"]}],"mendeley":{"formattedCitation":"(6,7)","plainTextFormattedCitation":"(6,7)","previouslyFormattedCitation":"(6,7)"},"properties":{"noteIndex":0},"schema":"https://github.com/citation-style-language/schema/raw/master/csl-citation.json"}</w:instrText>
      </w:r>
      <w:r w:rsidR="0085653B">
        <w:fldChar w:fldCharType="separate"/>
      </w:r>
      <w:r w:rsidR="0085653B" w:rsidRPr="0085653B">
        <w:rPr>
          <w:noProof/>
        </w:rPr>
        <w:t>(6,7)</w:t>
      </w:r>
      <w:r w:rsidR="0085653B">
        <w:fldChar w:fldCharType="end"/>
      </w:r>
      <w:r w:rsidR="0085653B">
        <w:t>.</w:t>
      </w:r>
    </w:p>
    <w:p w14:paraId="717F3969" w14:textId="263FB13F" w:rsidR="00332BDE" w:rsidRDefault="006104FA" w:rsidP="009B361C">
      <w:r w:rsidRPr="00A40FB5">
        <w:t>Bu çalışma</w:t>
      </w:r>
      <w:r w:rsidR="00F13527">
        <w:t>ya</w:t>
      </w:r>
      <w:r w:rsidRPr="00A40FB5">
        <w:t xml:space="preserve"> prospektif olarak Mart 2019 ve Nisan 2020 yılları arasında </w:t>
      </w:r>
      <w:r w:rsidR="00F13527">
        <w:t xml:space="preserve">merkezimizde </w:t>
      </w:r>
      <w:r w:rsidR="00332BDE" w:rsidRPr="00A40FB5">
        <w:t>ardışık</w:t>
      </w:r>
      <w:r w:rsidR="00F13527">
        <w:t xml:space="preserve"> olarak</w:t>
      </w:r>
      <w:r w:rsidR="00332BDE" w:rsidRPr="00A40FB5">
        <w:t xml:space="preserve"> abdominal sepsis nedeniyle reopere edilen 24 hasta alınmıştır. </w:t>
      </w:r>
      <w:r w:rsidR="00F13527">
        <w:t>H</w:t>
      </w:r>
      <w:r w:rsidR="009B361C" w:rsidRPr="00A40FB5">
        <w:t xml:space="preserve">astaların </w:t>
      </w:r>
      <w:r w:rsidR="00332BDE" w:rsidRPr="00A40FB5">
        <w:t>yaş, cinsiyet, tanı, yatış süreleri, SOFA skorları, nakil endikasyonları, re</w:t>
      </w:r>
      <w:r w:rsidR="008A1F60">
        <w:t>laparot</w:t>
      </w:r>
      <w:r w:rsidR="00332BDE" w:rsidRPr="00A40FB5">
        <w:t xml:space="preserve">omi yapılmasına sebep olan sepsis etiyolojileri gibi tanımlayıcı verileri kaydedildi. Hastalardan alınan kan, batın içi sıvı, idrar ve solunum yolu örnekleri, laboratuvar değerleri kayıt altına alındı. Relaparotomi sonrasında transplante karaciğerden alınan biyopsi örnekleri </w:t>
      </w:r>
      <w:r w:rsidR="00F13527">
        <w:t>“gluteraldehit</w:t>
      </w:r>
      <w:r w:rsidR="00332BDE" w:rsidRPr="00A40FB5">
        <w:t xml:space="preserve"> solüsyon</w:t>
      </w:r>
      <w:r w:rsidR="00F13527">
        <w:t xml:space="preserve">u” içinde </w:t>
      </w:r>
      <w:r w:rsidR="00332BDE" w:rsidRPr="00A40FB5">
        <w:t>histoloji ve</w:t>
      </w:r>
      <w:r w:rsidR="00F13527">
        <w:t xml:space="preserve"> “formaldehit</w:t>
      </w:r>
      <w:r w:rsidR="00F13527" w:rsidRPr="00A40FB5">
        <w:t xml:space="preserve"> solüsyon</w:t>
      </w:r>
      <w:r w:rsidR="00F13527">
        <w:t>u” içinde</w:t>
      </w:r>
      <w:r w:rsidR="00332BDE" w:rsidRPr="00A40FB5">
        <w:t xml:space="preserve"> patoloji laboratuvarlarına gönderildi. Ayrıca, </w:t>
      </w:r>
      <w:r w:rsidR="002D45E6" w:rsidRPr="00A40FB5">
        <w:t>inflamatuar</w:t>
      </w:r>
      <w:r w:rsidR="00332BDE" w:rsidRPr="00A40FB5">
        <w:t xml:space="preserve"> sitokinlerin düzeyleri ölçülmek</w:t>
      </w:r>
      <w:r w:rsidR="00F13527">
        <w:t xml:space="preserve"> </w:t>
      </w:r>
      <w:r w:rsidR="00F13527" w:rsidRPr="00A40FB5">
        <w:t>üzere kan örnekleri</w:t>
      </w:r>
      <w:r w:rsidR="00332BDE" w:rsidRPr="00A40FB5">
        <w:t xml:space="preserve"> depolandı. Çalışma sonunda </w:t>
      </w:r>
      <w:r w:rsidR="00C52126">
        <w:t>depolanan</w:t>
      </w:r>
      <w:r w:rsidR="00332BDE" w:rsidRPr="00A40FB5">
        <w:t xml:space="preserve"> serum örneklerinden </w:t>
      </w:r>
      <w:r w:rsidR="00C52126">
        <w:t>IL-</w:t>
      </w:r>
      <w:r w:rsidR="00332BDE" w:rsidRPr="00A40FB5">
        <w:t xml:space="preserve">4, </w:t>
      </w:r>
      <w:r w:rsidR="00C52126">
        <w:t>IL-</w:t>
      </w:r>
      <w:r w:rsidR="00332BDE" w:rsidRPr="00A40FB5">
        <w:t xml:space="preserve">6, </w:t>
      </w:r>
      <w:r w:rsidR="00C52126">
        <w:t>IL-</w:t>
      </w:r>
      <w:r w:rsidR="00332BDE" w:rsidRPr="00A40FB5">
        <w:t xml:space="preserve">10, </w:t>
      </w:r>
      <w:r w:rsidR="00C52126">
        <w:t>IL-</w:t>
      </w:r>
      <w:r w:rsidR="00332BDE" w:rsidRPr="00A40FB5">
        <w:t>17, TREM1, sHLA-G, TNF-α, TGF-β, IFN</w:t>
      </w:r>
      <w:r w:rsidR="00332BDE" w:rsidRPr="00A40FB5">
        <w:rPr>
          <w:rFonts w:ascii="Arial" w:hAnsi="Arial" w:cs="Arial"/>
          <w:color w:val="333333"/>
          <w:shd w:val="clear" w:color="auto" w:fill="FFFFFF"/>
        </w:rPr>
        <w:t>-</w:t>
      </w:r>
      <w:r w:rsidR="00332BDE" w:rsidRPr="00A40FB5">
        <w:t>γ değerleri çalışıldı.</w:t>
      </w:r>
      <w:r w:rsidR="00332BDE">
        <w:t xml:space="preserve"> </w:t>
      </w:r>
    </w:p>
    <w:p w14:paraId="31CB24B9" w14:textId="1C8EF3E7" w:rsidR="000315BD" w:rsidRPr="00922F87" w:rsidRDefault="000315BD" w:rsidP="006104FA"/>
    <w:p w14:paraId="31CB24BA" w14:textId="77777777" w:rsidR="00C50692" w:rsidRDefault="00C50692" w:rsidP="00DB034C">
      <w:pPr>
        <w:rPr>
          <w:color w:val="FF0000"/>
        </w:rPr>
        <w:sectPr w:rsidR="00C50692" w:rsidSect="00DA6263">
          <w:pgSz w:w="11906" w:h="16838"/>
          <w:pgMar w:top="1418" w:right="1418" w:bottom="1418" w:left="1985" w:header="709" w:footer="709" w:gutter="0"/>
          <w:pgNumType w:start="1"/>
          <w:cols w:space="708"/>
          <w:docGrid w:linePitch="360"/>
        </w:sectPr>
      </w:pPr>
    </w:p>
    <w:p w14:paraId="31CB24BB" w14:textId="77777777" w:rsidR="00AE01EB" w:rsidRDefault="00AF00FB" w:rsidP="004F194B">
      <w:pPr>
        <w:pStyle w:val="Balk1"/>
        <w:numPr>
          <w:ilvl w:val="0"/>
          <w:numId w:val="13"/>
        </w:numPr>
        <w:jc w:val="left"/>
      </w:pPr>
      <w:bookmarkStart w:id="16" w:name="_Toc38715715"/>
      <w:bookmarkStart w:id="17" w:name="_Toc45265876"/>
      <w:bookmarkStart w:id="18" w:name="_Toc55727772"/>
      <w:r w:rsidRPr="003656DA">
        <w:lastRenderedPageBreak/>
        <w:t>GENEL BİLGİLER</w:t>
      </w:r>
      <w:bookmarkEnd w:id="16"/>
      <w:bookmarkEnd w:id="17"/>
      <w:bookmarkEnd w:id="18"/>
    </w:p>
    <w:p w14:paraId="31CB24BC" w14:textId="77777777" w:rsidR="00015F83" w:rsidRPr="00015F83" w:rsidRDefault="00015F83" w:rsidP="00015F83"/>
    <w:p w14:paraId="31CB24BD" w14:textId="77777777" w:rsidR="00015F83" w:rsidRDefault="00A854EE" w:rsidP="00C50692">
      <w:pPr>
        <w:pStyle w:val="Balk2"/>
        <w:numPr>
          <w:ilvl w:val="0"/>
          <w:numId w:val="12"/>
        </w:numPr>
      </w:pPr>
      <w:bookmarkStart w:id="19" w:name="_Toc45265877"/>
      <w:bookmarkStart w:id="20" w:name="_Toc55727773"/>
      <w:r w:rsidRPr="00015F83">
        <w:t xml:space="preserve">Karaciğerin </w:t>
      </w:r>
      <w:r w:rsidR="00015F83" w:rsidRPr="00015F83">
        <w:t>Temel Görevleri ve Fonksiyon Testleri</w:t>
      </w:r>
      <w:bookmarkEnd w:id="19"/>
      <w:bookmarkEnd w:id="20"/>
      <w:r w:rsidR="00015F83" w:rsidRPr="00015F83">
        <w:t xml:space="preserve"> </w:t>
      </w:r>
    </w:p>
    <w:p w14:paraId="31CB24BE" w14:textId="71DF2371" w:rsidR="009F0B8F" w:rsidRPr="005E166A" w:rsidRDefault="009F0B8F" w:rsidP="005E166A">
      <w:pPr>
        <w:rPr>
          <w:shd w:val="clear" w:color="auto" w:fill="FFFFFF"/>
        </w:rPr>
      </w:pPr>
      <w:r w:rsidRPr="00721651">
        <w:t xml:space="preserve">Karaciğer </w:t>
      </w:r>
      <w:r w:rsidR="005E166A" w:rsidRPr="00721651">
        <w:t xml:space="preserve">(KC) </w:t>
      </w:r>
      <w:r w:rsidRPr="00721651">
        <w:t>in</w:t>
      </w:r>
      <w:r w:rsidR="005E166A" w:rsidRPr="00721651">
        <w:t xml:space="preserve">san vücudundaki en büyük </w:t>
      </w:r>
      <w:r w:rsidR="00C8550E" w:rsidRPr="00721651">
        <w:t>organdır</w:t>
      </w:r>
      <w:r w:rsidR="005E166A" w:rsidRPr="00721651">
        <w:t>.</w:t>
      </w:r>
      <w:r w:rsidR="00BF289C">
        <w:t xml:space="preserve"> Y</w:t>
      </w:r>
      <w:r w:rsidR="00A609A6" w:rsidRPr="00A609A6">
        <w:rPr>
          <w:rFonts w:ascii="ArialMT" w:hAnsi="ArialMT"/>
          <w:color w:val="000000"/>
          <w:szCs w:val="24"/>
        </w:rPr>
        <w:t>etişkinde vücut ağırlığının %2’si</w:t>
      </w:r>
      <w:r w:rsidR="00BF289C">
        <w:rPr>
          <w:rFonts w:ascii="ArialMT" w:hAnsi="ArialMT"/>
          <w:color w:val="000000"/>
          <w:szCs w:val="24"/>
        </w:rPr>
        <w:t>ni</w:t>
      </w:r>
      <w:r w:rsidR="00A609A6" w:rsidRPr="00A609A6">
        <w:rPr>
          <w:rFonts w:ascii="ArialMT" w:hAnsi="ArialMT"/>
          <w:color w:val="000000"/>
          <w:szCs w:val="24"/>
        </w:rPr>
        <w:t xml:space="preserve"> (yaklaşık olarak 1500-1700</w:t>
      </w:r>
      <w:r w:rsidR="00A609A6">
        <w:rPr>
          <w:rFonts w:ascii="ArialMT" w:hAnsi="ArialMT"/>
          <w:color w:val="000000"/>
          <w:szCs w:val="24"/>
        </w:rPr>
        <w:t xml:space="preserve"> </w:t>
      </w:r>
      <w:r w:rsidR="00A609A6" w:rsidRPr="00A609A6">
        <w:rPr>
          <w:rFonts w:ascii="ArialMT" w:hAnsi="ArialMT"/>
          <w:color w:val="000000"/>
          <w:szCs w:val="24"/>
        </w:rPr>
        <w:t>g</w:t>
      </w:r>
      <w:r w:rsidR="00D14B60">
        <w:rPr>
          <w:rFonts w:ascii="ArialMT" w:hAnsi="ArialMT"/>
          <w:color w:val="000000"/>
          <w:szCs w:val="24"/>
        </w:rPr>
        <w:t>r</w:t>
      </w:r>
      <w:r w:rsidR="00A609A6" w:rsidRPr="00A609A6">
        <w:rPr>
          <w:rFonts w:ascii="ArialMT" w:hAnsi="ArialMT"/>
          <w:color w:val="000000"/>
          <w:szCs w:val="24"/>
        </w:rPr>
        <w:t>’dır), yenidoğanda ise vüc</w:t>
      </w:r>
      <w:r w:rsidR="00837053">
        <w:rPr>
          <w:rFonts w:ascii="ArialMT" w:hAnsi="ArialMT"/>
          <w:color w:val="000000"/>
          <w:szCs w:val="24"/>
        </w:rPr>
        <w:t>ut ağırlığının %5’ini oluştur</w:t>
      </w:r>
      <w:r w:rsidR="00D14B60">
        <w:rPr>
          <w:rFonts w:ascii="ArialMT" w:hAnsi="ArialMT"/>
          <w:color w:val="000000"/>
          <w:szCs w:val="24"/>
        </w:rPr>
        <w:t>maktadır</w:t>
      </w:r>
      <w:r w:rsidR="00837053">
        <w:rPr>
          <w:rFonts w:ascii="ArialMT" w:hAnsi="ArialMT"/>
          <w:color w:val="000000"/>
          <w:szCs w:val="24"/>
        </w:rPr>
        <w:t>.</w:t>
      </w:r>
      <w:r w:rsidR="00A609A6" w:rsidRPr="00A609A6">
        <w:rPr>
          <w:color w:val="FF0000"/>
        </w:rPr>
        <w:t xml:space="preserve"> </w:t>
      </w:r>
      <w:r w:rsidR="00BF289C" w:rsidRPr="00A40FB5">
        <w:rPr>
          <w:shd w:val="clear" w:color="auto" w:fill="FFFFFF"/>
        </w:rPr>
        <w:t>Karaciğer; m</w:t>
      </w:r>
      <w:r w:rsidR="005E166A" w:rsidRPr="00A40FB5">
        <w:rPr>
          <w:shd w:val="clear" w:color="auto" w:fill="FFFFFF"/>
        </w:rPr>
        <w:t>etabolik,</w:t>
      </w:r>
      <w:r w:rsidRPr="00A40FB5">
        <w:rPr>
          <w:shd w:val="clear" w:color="auto" w:fill="FFFFFF"/>
        </w:rPr>
        <w:t xml:space="preserve"> immünolojik </w:t>
      </w:r>
      <w:r w:rsidR="005E166A" w:rsidRPr="00A40FB5">
        <w:rPr>
          <w:shd w:val="clear" w:color="auto" w:fill="FFFFFF"/>
        </w:rPr>
        <w:t>görevlerinin yanı sıra</w:t>
      </w:r>
      <w:r w:rsidR="00BF289C" w:rsidRPr="00A40FB5">
        <w:rPr>
          <w:shd w:val="clear" w:color="auto" w:fill="FFFFFF"/>
        </w:rPr>
        <w:t xml:space="preserve"> </w:t>
      </w:r>
      <w:r w:rsidRPr="00A40FB5">
        <w:rPr>
          <w:shd w:val="clear" w:color="auto" w:fill="FFFFFF"/>
        </w:rPr>
        <w:t>detoksifikasyon, depolama, enerji üretimi, besin dönüşümü, hormonal denge ve pıhtılaşma</w:t>
      </w:r>
      <w:r w:rsidR="00BF289C" w:rsidRPr="00A40FB5">
        <w:rPr>
          <w:shd w:val="clear" w:color="auto" w:fill="FFFFFF"/>
        </w:rPr>
        <w:t xml:space="preserve"> faktörlerinin üretimi</w:t>
      </w:r>
      <w:r w:rsidRPr="00A40FB5">
        <w:rPr>
          <w:shd w:val="clear" w:color="auto" w:fill="FFFFFF"/>
        </w:rPr>
        <w:t xml:space="preserve"> gibi 200'den fazla fonksiyondan sorumludur.</w:t>
      </w:r>
      <w:r w:rsidRPr="005E166A">
        <w:rPr>
          <w:shd w:val="clear" w:color="auto" w:fill="FFFFFF"/>
        </w:rPr>
        <w:t> Bu önemli fizyolojik fonksiyonlar, karaciğeri sepsis gibi ciddi yaralanmaları takiben konakçının hayatta kalması için kritik bir organ haline getirir</w:t>
      </w:r>
      <w:r w:rsidR="00A40FB5">
        <w:rPr>
          <w:shd w:val="clear" w:color="auto" w:fill="FFFFFF"/>
        </w:rPr>
        <w:t xml:space="preserve"> </w:t>
      </w:r>
      <w:r w:rsidR="00A40FB5">
        <w:rPr>
          <w:shd w:val="clear" w:color="auto" w:fill="FFFFFF"/>
        </w:rPr>
        <w:fldChar w:fldCharType="begin" w:fldLock="1"/>
      </w:r>
      <w:r w:rsidR="0085653B">
        <w:rPr>
          <w:shd w:val="clear" w:color="auto" w:fill="FFFFFF"/>
        </w:rPr>
        <w:instrText>ADDIN CSL_CITATION {"citationItems":[{"id":"ITEM-1","itemData":{"DOI":"10.1038/nrgastro.2016.168","ISSN":"17595053","PMID":"27924081","abstract":"Sepsis and septic shock are characterized by life-threatening organ dysfunction caused by a dysregulated host response to infection. The liver has a central role during sepsis, and is essential to the regulation of immune defence during systemic infections by mechanisms such as bacterial clearance, acute-phase protein or cytokine production and metabolic adaptation to inflammation. However, the liver is also a target for sepsis-related injury, including hypoxic hepatitis due to ischaemia and shock, cholestasis due to altered bile metabolism, hepatocellular injury due to drug toxicity or overwhelming inflammation, as well as distinct pathologies such as secondary sclerosing cholangitis in critically ill patients. Hence, hepatic dysfunction substantially impairs the prognosis of sepsis and serves as a powerful independent predictor of mortality in the intensive care unit. Sepsis is particularly problematic in patients with liver cirrhosis (who experience increased bacterial translocation from the gut and impaired microbial defence) as it can trigger acute-on-chronic liver failure-a syndrome with high short-term mortality. Here, we review the importance of the liver as a guardian, modifier and target of sepsis, the factors that contribute to sepsis in patients with liver cirrhosis and new therapeutic strategies.","author":[{"dropping-particle":"","family":"Strnad","given":"Pavel","non-dropping-particle":"","parse-names":false,"suffix":""},{"dropping-particle":"","family":"Tacke","given":"Frank","non-dropping-particle":"","parse-names":false,"suffix":""},{"dropping-particle":"","family":"Koch","given":"Alexander","non-dropping-particle":"","parse-names":false,"suffix":""},{"dropping-particle":"","family":"Trautwein","given":"Christian","non-dropping-particle":"","parse-names":false,"suffix":""}],"container-title":"Nature Reviews Gastroenterology and Hepatology","id":"ITEM-1","issue":"1","issued":{"date-parts":[["2017","1","1"]]},"page":"55-66","publisher":"Nature Publishing Group","title":"Liver-guardian, modifier and target of sepsis","type":"article","volume":"14"},"uris":["http://www.mendeley.com/documents/?uuid=d55729ed-edd2-396f-91f0-95a44f31c9c1"]}],"mendeley":{"formattedCitation":"(8)","plainTextFormattedCitation":"(8)","previouslyFormattedCitation":"(8)"},"properties":{"noteIndex":0},"schema":"https://github.com/citation-style-language/schema/raw/master/csl-citation.json"}</w:instrText>
      </w:r>
      <w:r w:rsidR="00A40FB5">
        <w:rPr>
          <w:shd w:val="clear" w:color="auto" w:fill="FFFFFF"/>
        </w:rPr>
        <w:fldChar w:fldCharType="separate"/>
      </w:r>
      <w:r w:rsidR="0085653B" w:rsidRPr="0085653B">
        <w:rPr>
          <w:noProof/>
          <w:shd w:val="clear" w:color="auto" w:fill="FFFFFF"/>
        </w:rPr>
        <w:t>(8)</w:t>
      </w:r>
      <w:r w:rsidR="00A40FB5">
        <w:rPr>
          <w:shd w:val="clear" w:color="auto" w:fill="FFFFFF"/>
        </w:rPr>
        <w:fldChar w:fldCharType="end"/>
      </w:r>
      <w:r w:rsidRPr="005E166A">
        <w:rPr>
          <w:shd w:val="clear" w:color="auto" w:fill="FFFFFF"/>
        </w:rPr>
        <w:t>. </w:t>
      </w:r>
    </w:p>
    <w:p w14:paraId="608B1BA4" w14:textId="6C1F0094" w:rsidR="00CB0587" w:rsidRPr="008A5571" w:rsidRDefault="0041112A" w:rsidP="00CB0587">
      <w:pPr>
        <w:rPr>
          <w:rStyle w:val="fontstyle21"/>
          <w:rFonts w:ascii="Times New Roman" w:hAnsi="Times New Roman"/>
          <w:color w:val="auto"/>
          <w:szCs w:val="22"/>
        </w:rPr>
      </w:pPr>
      <w:r w:rsidRPr="0041112A">
        <w:t xml:space="preserve">Karaciğer </w:t>
      </w:r>
      <w:r w:rsidR="005579CD" w:rsidRPr="0041112A">
        <w:t>parankiminin temelini</w:t>
      </w:r>
      <w:r w:rsidRPr="0041112A">
        <w:t xml:space="preserve"> </w:t>
      </w:r>
      <w:r w:rsidR="00C144E1" w:rsidRPr="0041112A">
        <w:t>oluşturan</w:t>
      </w:r>
      <w:r w:rsidR="009F0B8F" w:rsidRPr="0041112A">
        <w:t xml:space="preserve"> </w:t>
      </w:r>
      <w:r w:rsidR="0031392F" w:rsidRPr="0041112A">
        <w:t>hepatositler</w:t>
      </w:r>
      <w:r w:rsidRPr="0041112A">
        <w:t>;</w:t>
      </w:r>
      <w:r w:rsidR="00C144E1" w:rsidRPr="0041112A">
        <w:t xml:space="preserve"> protein,</w:t>
      </w:r>
      <w:r w:rsidRPr="0041112A">
        <w:t xml:space="preserve"> karbonhidrat</w:t>
      </w:r>
      <w:r w:rsidR="00C144E1" w:rsidRPr="0041112A">
        <w:t xml:space="preserve"> </w:t>
      </w:r>
      <w:r w:rsidRPr="0041112A">
        <w:t xml:space="preserve">ve </w:t>
      </w:r>
      <w:r w:rsidR="00F87EBF">
        <w:t xml:space="preserve">lipid metabolizmasında önemli rol oynar ve bununla </w:t>
      </w:r>
      <w:r w:rsidRPr="0041112A">
        <w:t>birlikte</w:t>
      </w:r>
      <w:r w:rsidR="00C144E1" w:rsidRPr="0041112A">
        <w:t xml:space="preserve"> albümin, pıhtılaşma faktörleri gibi proteinlerin ve</w:t>
      </w:r>
      <w:r w:rsidR="009F0B8F" w:rsidRPr="0041112A">
        <w:t xml:space="preserve"> </w:t>
      </w:r>
      <w:r w:rsidR="00C144E1" w:rsidRPr="0041112A">
        <w:t>enzimlerin sentezini</w:t>
      </w:r>
      <w:r w:rsidR="00735D64" w:rsidRPr="0041112A">
        <w:t xml:space="preserve"> de</w:t>
      </w:r>
      <w:r w:rsidR="00C144E1" w:rsidRPr="0041112A">
        <w:t xml:space="preserve"> gerçekleştirir</w:t>
      </w:r>
      <w:r w:rsidR="00837053">
        <w:t xml:space="preserve"> </w:t>
      </w:r>
      <w:r w:rsidR="00837053">
        <w:fldChar w:fldCharType="begin" w:fldLock="1"/>
      </w:r>
      <w:r w:rsidR="0085653B">
        <w:instrText>ADDIN CSL_CITATION {"citationItems":[{"id":"ITEM-1","itemData":{"PMID":"30571059","abstract":"The liver is a critical organ in the human body. It performs an array of functions that help support metabolism, immunity, digestion, detoxification, vitamin storage among other functions. It comprises around 2% of an adult's body weight. The liver is a unique organ due to its dual blood supply from the portal vein (approximately 75%) and the hepatic artery (approximately 25%). It is intertwined with nearly every system in the body, hence, it is prone to a variety of pathologies.","author":[{"dropping-particle":"","family":"Kalra","given":"Arjun","non-dropping-particle":"","parse-names":false,"suffix":""},{"dropping-particle":"","family":"Tuma","given":"Faiz","non-dropping-particle":"","parse-names":false,"suffix":""}],"container-title":"StatPearls","id":"ITEM-1","issued":{"date-parts":[["2018","5","24"]]},"publisher":"StatPearls Publishing","title":"Physiology, Liver","type":"book"},"uris":["http://www.mendeley.com/documents/?uuid=7350685c-7e6f-3ea6-b44b-fda45af71288"]}],"mendeley":{"formattedCitation":"(9)","plainTextFormattedCitation":"(9)","previouslyFormattedCitation":"(9)"},"properties":{"noteIndex":0},"schema":"https://github.com/citation-style-language/schema/raw/master/csl-citation.json"}</w:instrText>
      </w:r>
      <w:r w:rsidR="00837053">
        <w:fldChar w:fldCharType="separate"/>
      </w:r>
      <w:r w:rsidR="0085653B" w:rsidRPr="0085653B">
        <w:rPr>
          <w:noProof/>
        </w:rPr>
        <w:t>(9)</w:t>
      </w:r>
      <w:r w:rsidR="00837053">
        <w:fldChar w:fldCharType="end"/>
      </w:r>
      <w:r w:rsidR="00C144E1" w:rsidRPr="0041112A">
        <w:t>.</w:t>
      </w:r>
      <w:r w:rsidR="00CB0587" w:rsidRPr="008A5571">
        <w:rPr>
          <w:rStyle w:val="fontstyle21"/>
          <w:rFonts w:ascii="Times New Roman" w:hAnsi="Times New Roman"/>
          <w:color w:val="auto"/>
          <w:szCs w:val="22"/>
        </w:rPr>
        <w:t xml:space="preserve"> </w:t>
      </w:r>
      <w:r w:rsidR="00CB0587">
        <w:rPr>
          <w:rStyle w:val="fontstyle21"/>
          <w:rFonts w:ascii="Times New Roman" w:hAnsi="Times New Roman"/>
          <w:color w:val="auto"/>
          <w:szCs w:val="22"/>
        </w:rPr>
        <w:t>G</w:t>
      </w:r>
      <w:r w:rsidR="00CB0587" w:rsidRPr="008A5571">
        <w:rPr>
          <w:rStyle w:val="fontstyle21"/>
          <w:rFonts w:ascii="Times New Roman" w:hAnsi="Times New Roman"/>
          <w:color w:val="auto"/>
          <w:szCs w:val="22"/>
        </w:rPr>
        <w:t xml:space="preserve">likozu glikojen formunda depolar, gerektiğinde glukoneogenez yapar. </w:t>
      </w:r>
      <w:r w:rsidR="00CB0587">
        <w:rPr>
          <w:rStyle w:val="fontstyle21"/>
          <w:rFonts w:ascii="Times New Roman" w:hAnsi="Times New Roman"/>
          <w:color w:val="auto"/>
          <w:szCs w:val="22"/>
        </w:rPr>
        <w:t>Karaciğer, p</w:t>
      </w:r>
      <w:r w:rsidR="00CB0587" w:rsidRPr="008A5571">
        <w:rPr>
          <w:rStyle w:val="fontstyle21"/>
          <w:rFonts w:ascii="Times New Roman" w:hAnsi="Times New Roman"/>
          <w:color w:val="auto"/>
          <w:szCs w:val="22"/>
        </w:rPr>
        <w:t xml:space="preserve">lazma glikoz seviyesinin çok önemli bir düzenleyicisidir </w:t>
      </w:r>
      <w:r w:rsidR="00CB0587" w:rsidRPr="008A5571">
        <w:rPr>
          <w:rStyle w:val="fontstyle21"/>
          <w:rFonts w:ascii="Times New Roman" w:hAnsi="Times New Roman"/>
          <w:color w:val="auto"/>
          <w:szCs w:val="22"/>
        </w:rPr>
        <w:fldChar w:fldCharType="begin" w:fldLock="1"/>
      </w:r>
      <w:r w:rsidR="0085653B">
        <w:rPr>
          <w:rStyle w:val="fontstyle21"/>
          <w:rFonts w:ascii="Times New Roman" w:hAnsi="Times New Roman"/>
          <w:color w:val="auto"/>
          <w:szCs w:val="22"/>
        </w:rPr>
        <w:instrText>ADDIN CSL_CITATION {"citationItems":[{"id":"ITEM-1","itemData":{"PMID":"30571059","abstract":"The liver is a critical organ in the human body. It performs an array of functions that help support metabolism, immunity, digestion, detoxification, vitamin storage among other functions. It comprises around 2% of an adult's body weight. The liver is a unique organ due to its dual blood supply from the portal vein (approximately 75%) and the hepatic artery (approximately 25%). It is intertwined with nearly every system in the body, hence, it is prone to a variety of pathologies.","author":[{"dropping-particle":"","family":"Kalra","given":"Arjun","non-dropping-particle":"","parse-names":false,"suffix":""},{"dropping-particle":"","family":"Tuma","given":"Faiz","non-dropping-particle":"","parse-names":false,"suffix":""}],"container-title":"StatPearls","id":"ITEM-1","issued":{"date-parts":[["2018","5","24"]]},"publisher":"StatPearls Publishing","title":"Physiology, Liver","type":"book"},"uris":["http://www.mendeley.com/documents/?uuid=7350685c-7e6f-3ea6-b44b-fda45af71288"]}],"mendeley":{"formattedCitation":"(9)","plainTextFormattedCitation":"(9)","previouslyFormattedCitation":"(9)"},"properties":{"noteIndex":0},"schema":"https://github.com/citation-style-language/schema/raw/master/csl-citation.json"}</w:instrText>
      </w:r>
      <w:r w:rsidR="00CB0587" w:rsidRPr="008A5571">
        <w:rPr>
          <w:rStyle w:val="fontstyle21"/>
          <w:rFonts w:ascii="Times New Roman" w:hAnsi="Times New Roman"/>
          <w:color w:val="auto"/>
          <w:szCs w:val="22"/>
        </w:rPr>
        <w:fldChar w:fldCharType="separate"/>
      </w:r>
      <w:r w:rsidR="0085653B" w:rsidRPr="0085653B">
        <w:rPr>
          <w:rStyle w:val="fontstyle21"/>
          <w:rFonts w:ascii="Times New Roman" w:hAnsi="Times New Roman"/>
          <w:noProof/>
          <w:color w:val="auto"/>
          <w:szCs w:val="22"/>
        </w:rPr>
        <w:t>(9)</w:t>
      </w:r>
      <w:r w:rsidR="00CB0587" w:rsidRPr="008A5571">
        <w:rPr>
          <w:rStyle w:val="fontstyle21"/>
          <w:rFonts w:ascii="Times New Roman" w:hAnsi="Times New Roman"/>
          <w:color w:val="auto"/>
          <w:szCs w:val="22"/>
        </w:rPr>
        <w:fldChar w:fldCharType="end"/>
      </w:r>
      <w:r w:rsidR="00CB0587" w:rsidRPr="008A5571">
        <w:rPr>
          <w:rStyle w:val="fontstyle21"/>
          <w:rFonts w:ascii="Times New Roman" w:hAnsi="Times New Roman"/>
          <w:color w:val="auto"/>
          <w:szCs w:val="22"/>
        </w:rPr>
        <w:t xml:space="preserve">. </w:t>
      </w:r>
    </w:p>
    <w:p w14:paraId="7F87A70A" w14:textId="5B46BD78" w:rsidR="00CB0587" w:rsidRPr="00A40FB5" w:rsidRDefault="00152ED6" w:rsidP="001F018B">
      <w:pPr>
        <w:rPr>
          <w:rStyle w:val="fontstyle21"/>
          <w:rFonts w:ascii="Times New Roman" w:hAnsi="Times New Roman"/>
          <w:color w:val="auto"/>
          <w:szCs w:val="22"/>
        </w:rPr>
      </w:pPr>
      <w:r w:rsidRPr="00BF114A">
        <w:rPr>
          <w:noProof/>
          <w:lang w:eastAsia="tr-TR"/>
        </w:rPr>
        <w:drawing>
          <wp:anchor distT="0" distB="0" distL="114300" distR="114300" simplePos="0" relativeHeight="251673600" behindDoc="1" locked="0" layoutInCell="1" allowOverlap="1" wp14:anchorId="31CB2DCF" wp14:editId="4E4059BE">
            <wp:simplePos x="0" y="0"/>
            <wp:positionH relativeFrom="column">
              <wp:posOffset>887095</wp:posOffset>
            </wp:positionH>
            <wp:positionV relativeFrom="paragraph">
              <wp:posOffset>2019669</wp:posOffset>
            </wp:positionV>
            <wp:extent cx="2974518" cy="2658804"/>
            <wp:effectExtent l="0" t="0" r="0" b="8255"/>
            <wp:wrapNone/>
            <wp:docPr id="6" name="Resim 6" descr="G:\TEZ\TEZ TASLAK WORD\tez içindeki resimler\hepatocito-esquem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TEZ\TEZ TASLAK WORD\tez içindeki resimler\hepatocito-esquema.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74518" cy="26588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37053" w:rsidRPr="00A40FB5">
        <w:rPr>
          <w:shd w:val="clear" w:color="auto" w:fill="FFFFFF"/>
        </w:rPr>
        <w:t>Hepatositler tarafından</w:t>
      </w:r>
      <w:r w:rsidR="00BF289C" w:rsidRPr="00A40FB5">
        <w:rPr>
          <w:shd w:val="clear" w:color="auto" w:fill="FFFFFF"/>
        </w:rPr>
        <w:t xml:space="preserve"> ayrıca</w:t>
      </w:r>
      <w:r w:rsidR="00837053" w:rsidRPr="00A40FB5">
        <w:rPr>
          <w:shd w:val="clear" w:color="auto" w:fill="FFFFFF"/>
        </w:rPr>
        <w:t xml:space="preserve"> safra</w:t>
      </w:r>
      <w:r w:rsidR="00BF289C" w:rsidRPr="00A40FB5">
        <w:rPr>
          <w:shd w:val="clear" w:color="auto" w:fill="FFFFFF"/>
        </w:rPr>
        <w:t xml:space="preserve"> sıvısı da</w:t>
      </w:r>
      <w:r w:rsidR="00837053" w:rsidRPr="00A40FB5">
        <w:rPr>
          <w:shd w:val="clear" w:color="auto" w:fill="FFFFFF"/>
        </w:rPr>
        <w:t xml:space="preserve"> üretilir. Safra esas olarak; su, elektrolitler, safra tuzları, safra asitleri, kolesterol, safra pigmenti, bilirubin ve fosfolipitlerin </w:t>
      </w:r>
      <w:r w:rsidR="002D45E6" w:rsidRPr="00A40FB5">
        <w:rPr>
          <w:shd w:val="clear" w:color="auto" w:fill="FFFFFF"/>
        </w:rPr>
        <w:t>yanı sıra</w:t>
      </w:r>
      <w:r w:rsidR="008A5571" w:rsidRPr="00A40FB5">
        <w:rPr>
          <w:shd w:val="clear" w:color="auto" w:fill="FFFFFF"/>
        </w:rPr>
        <w:t xml:space="preserve"> ksenobiyotiklerin</w:t>
      </w:r>
      <w:r w:rsidR="00837053" w:rsidRPr="00A40FB5">
        <w:t xml:space="preserve"> detoksifikasyonu </w:t>
      </w:r>
      <w:r w:rsidR="00BF289C" w:rsidRPr="00A40FB5">
        <w:t xml:space="preserve">ile </w:t>
      </w:r>
      <w:r w:rsidR="00837053" w:rsidRPr="00A40FB5">
        <w:t xml:space="preserve">oluşan metabolik atıkları içermektedir. </w:t>
      </w:r>
      <w:r w:rsidR="00BF289C" w:rsidRPr="00A40FB5">
        <w:t xml:space="preserve">Oluşan </w:t>
      </w:r>
      <w:r w:rsidR="00BF289C" w:rsidRPr="00A40FB5">
        <w:rPr>
          <w:shd w:val="clear" w:color="auto" w:fill="FFFFFF"/>
        </w:rPr>
        <w:t>s</w:t>
      </w:r>
      <w:r w:rsidR="00837053" w:rsidRPr="00A40FB5">
        <w:rPr>
          <w:shd w:val="clear" w:color="auto" w:fill="FFFFFF"/>
        </w:rPr>
        <w:t xml:space="preserve">afra, hepatositlerden safra kanalikülerine salgılanır, burada daha küçük kanallardan daha büyük kanallara geçerek, sonunda duodenuma ulaşır </w:t>
      </w:r>
      <w:r w:rsidR="00BF6F14" w:rsidRPr="00A40FB5">
        <w:rPr>
          <w:shd w:val="clear" w:color="auto" w:fill="FFFFFF"/>
        </w:rPr>
        <w:fldChar w:fldCharType="begin" w:fldLock="1"/>
      </w:r>
      <w:r w:rsidR="0085653B">
        <w:rPr>
          <w:shd w:val="clear" w:color="auto" w:fill="FFFFFF"/>
        </w:rPr>
        <w:instrText>ADDIN CSL_CITATION {"citationItems":[{"id":"ITEM-1","itemData":{"DOI":"10.1007/978-3-319-96400-3_2","ISBN":"9783319964003","author":[{"dropping-particle":"","family":"Casotti","given":"Valeria","non-dropping-particle":"","parse-names":false,"suffix":""},{"dropping-particle":"","family":"D'antiga","given":"Lorenzo","non-dropping-particle":"","parse-names":false,"suffix":""}],"container-title":"Pediatric Hepatology and Liver Transplantation","id":"ITEM-1","issued":{"date-parts":[["2019","4","29"]]},"page":"21-39","publisher":"Springer International Publishing","title":"Principles of liver physiology","type":"chapter"},"uris":["http://www.mendeley.com/documents/?uuid=a6ef94f8-1920-318f-bf4b-90bdf36fece2"]}],"mendeley":{"formattedCitation":"(10)","plainTextFormattedCitation":"(10)","previouslyFormattedCitation":"(10)"},"properties":{"noteIndex":0},"schema":"https://github.com/citation-style-language/schema/raw/master/csl-citation.json"}</w:instrText>
      </w:r>
      <w:r w:rsidR="00BF6F14" w:rsidRPr="00A40FB5">
        <w:rPr>
          <w:shd w:val="clear" w:color="auto" w:fill="FFFFFF"/>
        </w:rPr>
        <w:fldChar w:fldCharType="separate"/>
      </w:r>
      <w:r w:rsidR="0085653B" w:rsidRPr="0085653B">
        <w:rPr>
          <w:noProof/>
          <w:shd w:val="clear" w:color="auto" w:fill="FFFFFF"/>
        </w:rPr>
        <w:t>(10)</w:t>
      </w:r>
      <w:r w:rsidR="00BF6F14" w:rsidRPr="00A40FB5">
        <w:rPr>
          <w:shd w:val="clear" w:color="auto" w:fill="FFFFFF"/>
        </w:rPr>
        <w:fldChar w:fldCharType="end"/>
      </w:r>
      <w:r w:rsidR="00837053" w:rsidRPr="00A40FB5">
        <w:rPr>
          <w:shd w:val="clear" w:color="auto" w:fill="FFFFFF"/>
        </w:rPr>
        <w:t>.</w:t>
      </w:r>
      <w:r w:rsidR="002E054C" w:rsidRPr="00A40FB5">
        <w:t xml:space="preserve"> </w:t>
      </w:r>
      <w:r>
        <w:t>Karaciğerin yapısının daha net anlaşılabilmesi için aşağıdaki Ş</w:t>
      </w:r>
      <w:r w:rsidR="00CB0587" w:rsidRPr="00A40FB5">
        <w:t>ekil</w:t>
      </w:r>
      <w:r>
        <w:t xml:space="preserve"> 2.1 </w:t>
      </w:r>
      <w:r w:rsidR="00CB0587" w:rsidRPr="00A40FB5">
        <w:t>de bir hepatosit hücresi ve içindeki organeller</w:t>
      </w:r>
      <w:r>
        <w:t>, Şekil</w:t>
      </w:r>
      <w:r w:rsidR="00CB0587" w:rsidRPr="00A40FB5">
        <w:t xml:space="preserve"> </w:t>
      </w:r>
      <w:r>
        <w:t>2.2 de</w:t>
      </w:r>
      <w:r w:rsidR="00CB0587" w:rsidRPr="00A40FB5">
        <w:t xml:space="preserve"> </w:t>
      </w:r>
      <w:r>
        <w:t xml:space="preserve">ise </w:t>
      </w:r>
      <w:r w:rsidR="00CB0587" w:rsidRPr="00A40FB5">
        <w:t>bir karaciğer lobülü</w:t>
      </w:r>
      <w:r>
        <w:t>, portal alan</w:t>
      </w:r>
      <w:r w:rsidR="00CB0587" w:rsidRPr="00A40FB5">
        <w:t xml:space="preserve"> ve etrafındaki yapılar gösterilmiştir.</w:t>
      </w:r>
    </w:p>
    <w:p w14:paraId="31CB24C2" w14:textId="5A71A6C7" w:rsidR="00BF114A" w:rsidRDefault="00BF114A" w:rsidP="00015F83">
      <w:pPr>
        <w:rPr>
          <w:rStyle w:val="fontstyle21"/>
          <w:rFonts w:ascii="Times New Roman" w:hAnsi="Times New Roman"/>
          <w:color w:val="auto"/>
          <w:szCs w:val="22"/>
        </w:rPr>
      </w:pPr>
    </w:p>
    <w:p w14:paraId="31CB24C3" w14:textId="67EA2DC0" w:rsidR="00BF114A" w:rsidRDefault="00BF114A" w:rsidP="00BF114A">
      <w:pPr>
        <w:rPr>
          <w:highlight w:val="yellow"/>
        </w:rPr>
      </w:pPr>
      <w:bookmarkStart w:id="21" w:name="_Toc41808520"/>
    </w:p>
    <w:p w14:paraId="31CB24C4" w14:textId="58BCE919" w:rsidR="00BF114A" w:rsidRPr="00BF114A" w:rsidRDefault="00BF114A" w:rsidP="00BF114A">
      <w:pPr>
        <w:rPr>
          <w:highlight w:val="yellow"/>
        </w:rPr>
      </w:pPr>
    </w:p>
    <w:p w14:paraId="31CB24C5" w14:textId="617FC533" w:rsidR="00BF114A" w:rsidRPr="00BF114A" w:rsidRDefault="00BF114A" w:rsidP="00BF114A">
      <w:pPr>
        <w:rPr>
          <w:highlight w:val="yellow"/>
        </w:rPr>
      </w:pPr>
    </w:p>
    <w:bookmarkEnd w:id="21"/>
    <w:p w14:paraId="31CB24C6" w14:textId="323F2B5B" w:rsidR="008D226E" w:rsidRDefault="008D226E" w:rsidP="00BF114A">
      <w:pPr>
        <w:pStyle w:val="ResimYazs"/>
        <w:rPr>
          <w:i w:val="0"/>
          <w:color w:val="auto"/>
          <w:sz w:val="24"/>
          <w:szCs w:val="24"/>
          <w:highlight w:val="yellow"/>
        </w:rPr>
      </w:pPr>
    </w:p>
    <w:p w14:paraId="31CB24C7" w14:textId="3E4D7C2E" w:rsidR="008D226E" w:rsidRDefault="008D226E" w:rsidP="00BF114A">
      <w:pPr>
        <w:pStyle w:val="ResimYazs"/>
        <w:rPr>
          <w:i w:val="0"/>
          <w:color w:val="auto"/>
          <w:sz w:val="24"/>
          <w:szCs w:val="24"/>
          <w:highlight w:val="yellow"/>
        </w:rPr>
      </w:pPr>
    </w:p>
    <w:p w14:paraId="31CB24C8" w14:textId="52C6A8E2" w:rsidR="008D226E" w:rsidRDefault="008D226E" w:rsidP="008D226E">
      <w:pPr>
        <w:pStyle w:val="ResimYazs"/>
        <w:ind w:firstLine="0"/>
        <w:rPr>
          <w:i w:val="0"/>
          <w:color w:val="auto"/>
          <w:sz w:val="24"/>
          <w:szCs w:val="24"/>
          <w:highlight w:val="yellow"/>
        </w:rPr>
      </w:pPr>
    </w:p>
    <w:p w14:paraId="31CB24C9" w14:textId="65F5942D" w:rsidR="008D226E" w:rsidRDefault="008D226E" w:rsidP="008D226E">
      <w:pPr>
        <w:pStyle w:val="ResimYazs"/>
        <w:ind w:firstLine="0"/>
        <w:rPr>
          <w:i w:val="0"/>
          <w:color w:val="auto"/>
          <w:sz w:val="24"/>
          <w:szCs w:val="24"/>
          <w:highlight w:val="yellow"/>
        </w:rPr>
      </w:pPr>
    </w:p>
    <w:p w14:paraId="31CB24CA" w14:textId="5B8DA9ED" w:rsidR="008D226E" w:rsidRDefault="008D226E" w:rsidP="008D226E">
      <w:pPr>
        <w:pStyle w:val="ResimYazs"/>
        <w:ind w:firstLine="0"/>
        <w:rPr>
          <w:i w:val="0"/>
          <w:color w:val="auto"/>
          <w:sz w:val="24"/>
          <w:szCs w:val="24"/>
          <w:highlight w:val="yellow"/>
        </w:rPr>
      </w:pPr>
    </w:p>
    <w:p w14:paraId="0CE3BA8D" w14:textId="06AFD5B0" w:rsidR="00CB0587" w:rsidRPr="008E6A64" w:rsidRDefault="00CB0587" w:rsidP="00111217">
      <w:pPr>
        <w:pStyle w:val="ResimYazs"/>
        <w:rPr>
          <w:szCs w:val="24"/>
          <w:highlight w:val="yellow"/>
        </w:rPr>
      </w:pPr>
      <w:bookmarkStart w:id="22" w:name="_Toc49817967"/>
      <w:r w:rsidRPr="003A4709">
        <w:rPr>
          <w:i w:val="0"/>
          <w:color w:val="auto"/>
          <w:sz w:val="24"/>
          <w:szCs w:val="24"/>
        </w:rPr>
        <w:t xml:space="preserve">Şekil </w:t>
      </w:r>
      <w:r w:rsidRPr="003A4709">
        <w:rPr>
          <w:i w:val="0"/>
          <w:color w:val="auto"/>
          <w:sz w:val="24"/>
          <w:szCs w:val="24"/>
        </w:rPr>
        <w:fldChar w:fldCharType="begin"/>
      </w:r>
      <w:r w:rsidRPr="003A4709">
        <w:rPr>
          <w:i w:val="0"/>
          <w:color w:val="auto"/>
          <w:sz w:val="24"/>
          <w:szCs w:val="24"/>
        </w:rPr>
        <w:instrText xml:space="preserve"> STYLEREF 1 \s </w:instrText>
      </w:r>
      <w:r w:rsidRPr="003A4709">
        <w:rPr>
          <w:i w:val="0"/>
          <w:color w:val="auto"/>
          <w:sz w:val="24"/>
          <w:szCs w:val="24"/>
        </w:rPr>
        <w:fldChar w:fldCharType="separate"/>
      </w:r>
      <w:r w:rsidR="00063441">
        <w:rPr>
          <w:i w:val="0"/>
          <w:noProof/>
          <w:color w:val="auto"/>
          <w:sz w:val="24"/>
          <w:szCs w:val="24"/>
        </w:rPr>
        <w:t>2</w:t>
      </w:r>
      <w:r w:rsidRPr="003A4709">
        <w:rPr>
          <w:i w:val="0"/>
          <w:color w:val="auto"/>
          <w:sz w:val="24"/>
          <w:szCs w:val="24"/>
        </w:rPr>
        <w:fldChar w:fldCharType="end"/>
      </w:r>
      <w:r w:rsidRPr="003A4709">
        <w:rPr>
          <w:i w:val="0"/>
          <w:color w:val="auto"/>
          <w:sz w:val="24"/>
          <w:szCs w:val="24"/>
        </w:rPr>
        <w:t>.</w:t>
      </w:r>
      <w:r w:rsidRPr="003A4709">
        <w:rPr>
          <w:i w:val="0"/>
          <w:color w:val="auto"/>
          <w:sz w:val="24"/>
          <w:szCs w:val="24"/>
        </w:rPr>
        <w:fldChar w:fldCharType="begin"/>
      </w:r>
      <w:r w:rsidRPr="003A4709">
        <w:rPr>
          <w:i w:val="0"/>
          <w:color w:val="auto"/>
          <w:sz w:val="24"/>
          <w:szCs w:val="24"/>
        </w:rPr>
        <w:instrText xml:space="preserve"> SEQ Şekil \* ARABIC \s 1 </w:instrText>
      </w:r>
      <w:r w:rsidRPr="003A4709">
        <w:rPr>
          <w:i w:val="0"/>
          <w:color w:val="auto"/>
          <w:sz w:val="24"/>
          <w:szCs w:val="24"/>
        </w:rPr>
        <w:fldChar w:fldCharType="separate"/>
      </w:r>
      <w:r w:rsidR="00063441">
        <w:rPr>
          <w:i w:val="0"/>
          <w:noProof/>
          <w:color w:val="auto"/>
          <w:sz w:val="24"/>
          <w:szCs w:val="24"/>
        </w:rPr>
        <w:t>1</w:t>
      </w:r>
      <w:r w:rsidRPr="003A4709">
        <w:rPr>
          <w:i w:val="0"/>
          <w:color w:val="auto"/>
          <w:sz w:val="24"/>
          <w:szCs w:val="24"/>
        </w:rPr>
        <w:fldChar w:fldCharType="end"/>
      </w:r>
      <w:r w:rsidRPr="003A4709">
        <w:rPr>
          <w:i w:val="0"/>
          <w:color w:val="auto"/>
          <w:sz w:val="24"/>
          <w:szCs w:val="24"/>
        </w:rPr>
        <w:t xml:space="preserve"> Hepatosit </w:t>
      </w:r>
      <w:r w:rsidR="00166574">
        <w:rPr>
          <w:i w:val="0"/>
          <w:color w:val="auto"/>
          <w:sz w:val="24"/>
          <w:szCs w:val="24"/>
        </w:rPr>
        <w:t>v</w:t>
      </w:r>
      <w:r w:rsidR="00166574" w:rsidRPr="003A4709">
        <w:rPr>
          <w:i w:val="0"/>
          <w:color w:val="auto"/>
          <w:sz w:val="24"/>
          <w:szCs w:val="24"/>
        </w:rPr>
        <w:t>e İçindeki Organeller</w:t>
      </w:r>
      <w:bookmarkEnd w:id="22"/>
    </w:p>
    <w:p w14:paraId="31CB24CD" w14:textId="2775521E" w:rsidR="007A6D4B" w:rsidRPr="00A81EDF" w:rsidRDefault="00CB0587" w:rsidP="00A81EDF">
      <w:pPr>
        <w:tabs>
          <w:tab w:val="left" w:pos="5234"/>
        </w:tabs>
      </w:pPr>
      <w:r w:rsidRPr="00084E0A">
        <w:rPr>
          <w:noProof/>
          <w:lang w:eastAsia="tr-TR"/>
        </w:rPr>
        <w:lastRenderedPageBreak/>
        <w:drawing>
          <wp:anchor distT="0" distB="0" distL="114300" distR="114300" simplePos="0" relativeHeight="251692032" behindDoc="1" locked="0" layoutInCell="1" allowOverlap="1" wp14:anchorId="31CB2DD1" wp14:editId="4BB3130A">
            <wp:simplePos x="0" y="0"/>
            <wp:positionH relativeFrom="column">
              <wp:posOffset>-698500</wp:posOffset>
            </wp:positionH>
            <wp:positionV relativeFrom="paragraph">
              <wp:posOffset>-214630</wp:posOffset>
            </wp:positionV>
            <wp:extent cx="3853637" cy="2520627"/>
            <wp:effectExtent l="0" t="0" r="0" b="0"/>
            <wp:wrapNone/>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12703"/>
                    <a:stretch/>
                  </pic:blipFill>
                  <pic:spPr bwMode="auto">
                    <a:xfrm>
                      <a:off x="0" y="0"/>
                      <a:ext cx="3853637" cy="2520627"/>
                    </a:xfrm>
                    <a:prstGeom prst="rect">
                      <a:avLst/>
                    </a:prstGeom>
                    <a:pattFill prst="pct5">
                      <a:fgClr>
                        <a:schemeClr val="accent1"/>
                      </a:fgClr>
                      <a:bgClr>
                        <a:schemeClr val="bg1"/>
                      </a:bgClr>
                    </a:patt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75FDE">
        <w:rPr>
          <w:noProof/>
          <w:lang w:eastAsia="tr-TR"/>
        </w:rPr>
        <w:drawing>
          <wp:anchor distT="0" distB="0" distL="114300" distR="114300" simplePos="0" relativeHeight="251707392" behindDoc="0" locked="0" layoutInCell="1" allowOverlap="1" wp14:anchorId="3AABB998" wp14:editId="7C8F02F7">
            <wp:simplePos x="0" y="0"/>
            <wp:positionH relativeFrom="column">
              <wp:posOffset>3286125</wp:posOffset>
            </wp:positionH>
            <wp:positionV relativeFrom="paragraph">
              <wp:posOffset>-213995</wp:posOffset>
            </wp:positionV>
            <wp:extent cx="2688590" cy="2828925"/>
            <wp:effectExtent l="0" t="0" r="0" b="9525"/>
            <wp:wrapNone/>
            <wp:docPr id="23" name="Resim 23" descr="D:\TEZ\TEZ TASLAK WORD\tez içindeki resimler\notlar\images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TEZ\TEZ TASLAK WORD\tez içindeki resimler\notlar\images (1).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88590" cy="2828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1EDF" w:rsidRPr="00A81EDF">
        <w:tab/>
      </w:r>
    </w:p>
    <w:p w14:paraId="31CB24CE" w14:textId="13B101DA" w:rsidR="007A6D4B" w:rsidRDefault="007A6D4B" w:rsidP="007A6D4B">
      <w:pPr>
        <w:rPr>
          <w:highlight w:val="yellow"/>
        </w:rPr>
      </w:pPr>
    </w:p>
    <w:p w14:paraId="31CB24CF" w14:textId="3BD9A667" w:rsidR="007A6D4B" w:rsidRDefault="007A6D4B" w:rsidP="007A6D4B">
      <w:pPr>
        <w:rPr>
          <w:highlight w:val="yellow"/>
        </w:rPr>
      </w:pPr>
    </w:p>
    <w:p w14:paraId="31CB24D0" w14:textId="7B065FEE" w:rsidR="007A6D4B" w:rsidRDefault="007A6D4B" w:rsidP="00084E0A">
      <w:pPr>
        <w:ind w:firstLine="0"/>
        <w:rPr>
          <w:highlight w:val="yellow"/>
        </w:rPr>
      </w:pPr>
    </w:p>
    <w:p w14:paraId="31CB24D1" w14:textId="5DE447DF" w:rsidR="007A6D4B" w:rsidRDefault="007A6D4B" w:rsidP="007A6D4B">
      <w:pPr>
        <w:rPr>
          <w:highlight w:val="yellow"/>
        </w:rPr>
      </w:pPr>
    </w:p>
    <w:p w14:paraId="31CB24D2" w14:textId="0E2C9436" w:rsidR="007A6D4B" w:rsidRDefault="007A6D4B" w:rsidP="007A6D4B">
      <w:pPr>
        <w:rPr>
          <w:highlight w:val="yellow"/>
        </w:rPr>
      </w:pPr>
    </w:p>
    <w:p w14:paraId="31CB24D3" w14:textId="5858AE1D" w:rsidR="007A6D4B" w:rsidRDefault="007A6D4B" w:rsidP="007A6D4B">
      <w:pPr>
        <w:rPr>
          <w:highlight w:val="yellow"/>
        </w:rPr>
      </w:pPr>
    </w:p>
    <w:p w14:paraId="31CB24D4" w14:textId="2E2886DC" w:rsidR="007A6D4B" w:rsidRDefault="007A6D4B" w:rsidP="007A6D4B">
      <w:pPr>
        <w:rPr>
          <w:highlight w:val="yellow"/>
        </w:rPr>
      </w:pPr>
    </w:p>
    <w:p w14:paraId="31CB24D5" w14:textId="7C4EE089" w:rsidR="007A6D4B" w:rsidRPr="007A6D4B" w:rsidRDefault="007A6D4B" w:rsidP="007A6D4B">
      <w:pPr>
        <w:rPr>
          <w:highlight w:val="yellow"/>
        </w:rPr>
      </w:pPr>
    </w:p>
    <w:p w14:paraId="31CB24D6" w14:textId="1A8F996D" w:rsidR="00F63D28" w:rsidRDefault="00F63D28" w:rsidP="00F63D28">
      <w:pPr>
        <w:rPr>
          <w:highlight w:val="yellow"/>
        </w:rPr>
      </w:pPr>
    </w:p>
    <w:p w14:paraId="31CB24DA" w14:textId="4CB578F6" w:rsidR="008D226E" w:rsidRPr="008D226E" w:rsidRDefault="00BF114A" w:rsidP="008D226E">
      <w:pPr>
        <w:pStyle w:val="ResimYazs"/>
        <w:rPr>
          <w:i w:val="0"/>
          <w:color w:val="auto"/>
          <w:sz w:val="24"/>
          <w:szCs w:val="24"/>
        </w:rPr>
      </w:pPr>
      <w:bookmarkStart w:id="23" w:name="_Toc49817968"/>
      <w:r w:rsidRPr="005E166A">
        <w:rPr>
          <w:i w:val="0"/>
          <w:color w:val="auto"/>
          <w:sz w:val="24"/>
          <w:szCs w:val="24"/>
        </w:rPr>
        <w:t xml:space="preserve">Şekil </w:t>
      </w:r>
      <w:r w:rsidR="00CB0587">
        <w:rPr>
          <w:i w:val="0"/>
          <w:color w:val="auto"/>
          <w:sz w:val="24"/>
          <w:szCs w:val="24"/>
        </w:rPr>
        <w:fldChar w:fldCharType="begin"/>
      </w:r>
      <w:r w:rsidR="00CB0587">
        <w:rPr>
          <w:i w:val="0"/>
          <w:color w:val="auto"/>
          <w:sz w:val="24"/>
          <w:szCs w:val="24"/>
        </w:rPr>
        <w:instrText xml:space="preserve"> STYLEREF 1 \s </w:instrText>
      </w:r>
      <w:r w:rsidR="00CB0587">
        <w:rPr>
          <w:i w:val="0"/>
          <w:color w:val="auto"/>
          <w:sz w:val="24"/>
          <w:szCs w:val="24"/>
        </w:rPr>
        <w:fldChar w:fldCharType="separate"/>
      </w:r>
      <w:r w:rsidR="00063441">
        <w:rPr>
          <w:i w:val="0"/>
          <w:noProof/>
          <w:color w:val="auto"/>
          <w:sz w:val="24"/>
          <w:szCs w:val="24"/>
        </w:rPr>
        <w:t>2</w:t>
      </w:r>
      <w:r w:rsidR="00CB0587">
        <w:rPr>
          <w:i w:val="0"/>
          <w:color w:val="auto"/>
          <w:sz w:val="24"/>
          <w:szCs w:val="24"/>
        </w:rPr>
        <w:fldChar w:fldCharType="end"/>
      </w:r>
      <w:r w:rsidR="00CB0587">
        <w:rPr>
          <w:i w:val="0"/>
          <w:color w:val="auto"/>
          <w:sz w:val="24"/>
          <w:szCs w:val="24"/>
        </w:rPr>
        <w:t>.</w:t>
      </w:r>
      <w:r w:rsidR="00CB0587">
        <w:rPr>
          <w:i w:val="0"/>
          <w:color w:val="auto"/>
          <w:sz w:val="24"/>
          <w:szCs w:val="24"/>
        </w:rPr>
        <w:fldChar w:fldCharType="begin"/>
      </w:r>
      <w:r w:rsidR="00CB0587">
        <w:rPr>
          <w:i w:val="0"/>
          <w:color w:val="auto"/>
          <w:sz w:val="24"/>
          <w:szCs w:val="24"/>
        </w:rPr>
        <w:instrText xml:space="preserve"> SEQ Şekil \* ARABIC \s 1 </w:instrText>
      </w:r>
      <w:r w:rsidR="00CB0587">
        <w:rPr>
          <w:i w:val="0"/>
          <w:color w:val="auto"/>
          <w:sz w:val="24"/>
          <w:szCs w:val="24"/>
        </w:rPr>
        <w:fldChar w:fldCharType="separate"/>
      </w:r>
      <w:r w:rsidR="00063441">
        <w:rPr>
          <w:i w:val="0"/>
          <w:noProof/>
          <w:color w:val="auto"/>
          <w:sz w:val="24"/>
          <w:szCs w:val="24"/>
        </w:rPr>
        <w:t>2</w:t>
      </w:r>
      <w:r w:rsidR="00CB0587">
        <w:rPr>
          <w:i w:val="0"/>
          <w:color w:val="auto"/>
          <w:sz w:val="24"/>
          <w:szCs w:val="24"/>
        </w:rPr>
        <w:fldChar w:fldCharType="end"/>
      </w:r>
      <w:r w:rsidR="00975FDE" w:rsidRPr="005E166A">
        <w:rPr>
          <w:i w:val="0"/>
          <w:color w:val="auto"/>
          <w:sz w:val="24"/>
          <w:szCs w:val="24"/>
        </w:rPr>
        <w:t xml:space="preserve"> </w:t>
      </w:r>
      <w:r w:rsidR="00CB0587">
        <w:rPr>
          <w:i w:val="0"/>
          <w:color w:val="auto"/>
          <w:sz w:val="24"/>
          <w:szCs w:val="24"/>
        </w:rPr>
        <w:t>K</w:t>
      </w:r>
      <w:r w:rsidR="008D226E" w:rsidRPr="005E166A">
        <w:rPr>
          <w:i w:val="0"/>
          <w:color w:val="auto"/>
          <w:sz w:val="24"/>
          <w:szCs w:val="24"/>
        </w:rPr>
        <w:t xml:space="preserve">araciğer </w:t>
      </w:r>
      <w:r w:rsidR="00166574" w:rsidRPr="005E166A">
        <w:rPr>
          <w:i w:val="0"/>
          <w:color w:val="auto"/>
          <w:sz w:val="24"/>
          <w:szCs w:val="24"/>
        </w:rPr>
        <w:t>Lobülü</w:t>
      </w:r>
      <w:r w:rsidR="00166574">
        <w:rPr>
          <w:i w:val="0"/>
          <w:color w:val="auto"/>
          <w:sz w:val="24"/>
          <w:szCs w:val="24"/>
        </w:rPr>
        <w:t xml:space="preserve"> ve Portal Alan</w:t>
      </w:r>
      <w:bookmarkEnd w:id="23"/>
    </w:p>
    <w:p w14:paraId="31CB24DB" w14:textId="4AD076DD" w:rsidR="00BF114A" w:rsidRDefault="00BF114A" w:rsidP="008D226E">
      <w:pPr>
        <w:pStyle w:val="ResimYazs"/>
        <w:tabs>
          <w:tab w:val="left" w:pos="5145"/>
        </w:tabs>
        <w:ind w:firstLine="0"/>
        <w:rPr>
          <w:i w:val="0"/>
          <w:color w:val="auto"/>
          <w:sz w:val="24"/>
          <w:szCs w:val="24"/>
        </w:rPr>
      </w:pPr>
    </w:p>
    <w:p w14:paraId="2B77C36C" w14:textId="7824AD57" w:rsidR="00A820ED" w:rsidRDefault="00735D64" w:rsidP="001F018B">
      <w:r w:rsidRPr="005651CD">
        <w:t>Karaciğer</w:t>
      </w:r>
      <w:r w:rsidRPr="005651CD">
        <w:rPr>
          <w:bCs/>
        </w:rPr>
        <w:t>, hematolojik dengenin sağlanmasında da önemli rol alır</w:t>
      </w:r>
      <w:r w:rsidR="008B2A6F">
        <w:t xml:space="preserve"> ve </w:t>
      </w:r>
      <w:r w:rsidR="00EE69CB">
        <w:t>bü</w:t>
      </w:r>
      <w:r w:rsidR="002E054C" w:rsidRPr="007A06AC">
        <w:t>tü</w:t>
      </w:r>
      <w:r w:rsidR="00EE69CB">
        <w:t>n</w:t>
      </w:r>
      <w:r w:rsidR="002E054C" w:rsidRPr="007A06AC">
        <w:t xml:space="preserve"> pıhtılaşma faktörlerinin yapıldığı yerdir. </w:t>
      </w:r>
      <w:r w:rsidR="00334626" w:rsidRPr="007A06AC">
        <w:t>F</w:t>
      </w:r>
      <w:r w:rsidR="002E054C" w:rsidRPr="00334626">
        <w:t>ibrinojen, protrombin, prekallikrein, faktör</w:t>
      </w:r>
      <w:r w:rsidR="00334626" w:rsidRPr="00334626">
        <w:t xml:space="preserve"> </w:t>
      </w:r>
      <w:r w:rsidR="002E054C" w:rsidRPr="00334626">
        <w:t>V,</w:t>
      </w:r>
      <w:r w:rsidR="00334626" w:rsidRPr="00334626">
        <w:t xml:space="preserve"> </w:t>
      </w:r>
      <w:r w:rsidR="002E054C" w:rsidRPr="00334626">
        <w:t>VII,</w:t>
      </w:r>
      <w:r w:rsidR="00334626" w:rsidRPr="00334626">
        <w:t xml:space="preserve"> </w:t>
      </w:r>
      <w:r w:rsidR="002E054C" w:rsidRPr="00334626">
        <w:t>VIII,</w:t>
      </w:r>
      <w:r w:rsidR="00334626" w:rsidRPr="00334626">
        <w:t xml:space="preserve"> </w:t>
      </w:r>
      <w:r w:rsidR="002E054C" w:rsidRPr="00334626">
        <w:t xml:space="preserve"> IX,</w:t>
      </w:r>
      <w:r w:rsidR="00334626" w:rsidRPr="00334626">
        <w:t xml:space="preserve"> </w:t>
      </w:r>
      <w:r w:rsidR="002E054C" w:rsidRPr="00334626">
        <w:t>X,</w:t>
      </w:r>
      <w:r w:rsidR="00334626" w:rsidRPr="00334626">
        <w:t xml:space="preserve"> </w:t>
      </w:r>
      <w:r w:rsidR="002E054C" w:rsidRPr="00334626">
        <w:t>XI,</w:t>
      </w:r>
      <w:r w:rsidR="00334626" w:rsidRPr="00334626">
        <w:t xml:space="preserve"> </w:t>
      </w:r>
      <w:r w:rsidR="002E054C" w:rsidRPr="00334626">
        <w:t>XII,</w:t>
      </w:r>
      <w:r w:rsidR="00334626" w:rsidRPr="00334626">
        <w:t xml:space="preserve"> </w:t>
      </w:r>
      <w:r w:rsidR="002E054C" w:rsidRPr="00334626">
        <w:t>XIII</w:t>
      </w:r>
      <w:r w:rsidR="00334626" w:rsidRPr="00334626">
        <w:t>,</w:t>
      </w:r>
      <w:r w:rsidR="002E054C" w:rsidRPr="00334626">
        <w:t xml:space="preserve"> </w:t>
      </w:r>
      <w:r w:rsidR="00334626" w:rsidRPr="00334626">
        <w:t>p</w:t>
      </w:r>
      <w:r w:rsidR="002E054C" w:rsidRPr="00334626">
        <w:t xml:space="preserve">lazminojen, </w:t>
      </w:r>
      <w:r w:rsidR="00334626" w:rsidRPr="00334626">
        <w:t>antitrombin III</w:t>
      </w:r>
      <w:r w:rsidR="002E054C" w:rsidRPr="00334626">
        <w:t xml:space="preserve">, protein C ve S, alfa-2 antiplazmin ve alfa-1 antitripsin </w:t>
      </w:r>
      <w:r w:rsidRPr="00334626">
        <w:t>gibi antikoag</w:t>
      </w:r>
      <w:r w:rsidR="00F11FD5" w:rsidRPr="00334626">
        <w:t>ü</w:t>
      </w:r>
      <w:r w:rsidRPr="00334626">
        <w:t>lan ve antifibrinolitik faktörler</w:t>
      </w:r>
      <w:r w:rsidR="00334626" w:rsidRPr="00334626">
        <w:t xml:space="preserve"> </w:t>
      </w:r>
      <w:r w:rsidRPr="00334626">
        <w:t>sentezle</w:t>
      </w:r>
      <w:r w:rsidR="00334626" w:rsidRPr="00334626">
        <w:t>ni</w:t>
      </w:r>
      <w:r w:rsidRPr="00334626">
        <w:t>r.</w:t>
      </w:r>
      <w:r w:rsidRPr="005651CD">
        <w:t xml:space="preserve"> </w:t>
      </w:r>
    </w:p>
    <w:p w14:paraId="10E36998" w14:textId="64D2B3CE" w:rsidR="00A820ED" w:rsidRDefault="00735D64" w:rsidP="00A820ED">
      <w:pPr>
        <w:rPr>
          <w:rStyle w:val="fontstyle21"/>
          <w:rFonts w:ascii="Times New Roman" w:hAnsi="Times New Roman"/>
          <w:color w:val="auto"/>
          <w:szCs w:val="22"/>
        </w:rPr>
      </w:pPr>
      <w:r w:rsidRPr="005651CD">
        <w:t xml:space="preserve">Akut ve kronik karaciğer hastalıklarında bu faktörlerin yapımının azalması, disfonksiyonel pıhtılaşma faktörlerinin sentezlenmesi, trombositlerin sayıca azalması ve yapıca bozuk olması, K vitamini eksikliği, aktive faktörlerin klirensinin azalması, </w:t>
      </w:r>
      <w:r w:rsidRPr="00EE69CB">
        <w:t xml:space="preserve">hiperfibrinolizis ve </w:t>
      </w:r>
      <w:r w:rsidR="00EE69CB">
        <w:t>d</w:t>
      </w:r>
      <w:r w:rsidR="00EE69CB" w:rsidRPr="00EE69CB">
        <w:t>issemine intravasküler koagülasyon (</w:t>
      </w:r>
      <w:r w:rsidRPr="00EE69CB">
        <w:t>DİK</w:t>
      </w:r>
      <w:r w:rsidR="00EE69CB" w:rsidRPr="00EE69CB">
        <w:t>)</w:t>
      </w:r>
      <w:r w:rsidRPr="005651CD">
        <w:t xml:space="preserve"> olması gibi nedenlerin sonucu olarak hemostazis bozulur. Bu hastalarda protrombin zamanı </w:t>
      </w:r>
      <w:r w:rsidR="00EE69CB">
        <w:t>(PTZ)</w:t>
      </w:r>
      <w:r w:rsidRPr="005651CD">
        <w:t xml:space="preserve"> ve INR belirgin olarak artmıştır</w:t>
      </w:r>
      <w:r w:rsidR="00EE69CB">
        <w:t>.</w:t>
      </w:r>
      <w:r w:rsidRPr="005651CD">
        <w:t xml:space="preserve"> </w:t>
      </w:r>
      <w:r w:rsidR="00EE69CB">
        <w:t>B</w:t>
      </w:r>
      <w:r w:rsidRPr="005651CD">
        <w:t xml:space="preserve">u durum transplantasyon için prognozu belirler </w:t>
      </w:r>
      <w:r w:rsidRPr="005651CD">
        <w:fldChar w:fldCharType="begin" w:fldLock="1"/>
      </w:r>
      <w:r w:rsidR="0085653B">
        <w:instrText>ADDIN CSL_CITATION {"citationItems":[{"id":"ITEM-1","itemData":{"id":"ITEM-1","issued":{"date-parts":[["0"]]},"title":"Ozier Y, Steib A, Ickx B, Nathan N, Derlon A, Guay J, De Moerloose P: Hemostatic disorders during liver transplantation. European Journal of Anesthesiology. (2001); 18:208- 18.","type":"article-journal"},"uris":["http://www.mendeley.com/documents/?uuid=be9f811c-379c-4ffb-8961-a3988b7e2a18"]}],"mendeley":{"formattedCitation":"(11)","plainTextFormattedCitation":"(11)","previouslyFormattedCitation":"(11)"},"properties":{"noteIndex":0},"schema":"https://github.com/citation-style-language/schema/raw/master/csl-citation.json"}</w:instrText>
      </w:r>
      <w:r w:rsidRPr="005651CD">
        <w:fldChar w:fldCharType="separate"/>
      </w:r>
      <w:r w:rsidR="0085653B" w:rsidRPr="0085653B">
        <w:rPr>
          <w:noProof/>
        </w:rPr>
        <w:t>(11)</w:t>
      </w:r>
      <w:r w:rsidRPr="005651CD">
        <w:fldChar w:fldCharType="end"/>
      </w:r>
      <w:r w:rsidR="00A820ED">
        <w:t xml:space="preserve">. </w:t>
      </w:r>
      <w:r w:rsidR="00A820ED" w:rsidRPr="005E166A">
        <w:t>Plazma glikozu ve amonyak seviyelerinin önemli bir düzenleyicisi olarak, karaci</w:t>
      </w:r>
      <w:r w:rsidR="00A820ED" w:rsidRPr="005E166A">
        <w:rPr>
          <w:rFonts w:ascii="ArialMT" w:hAnsi="ArialMT"/>
        </w:rPr>
        <w:t>ğ</w:t>
      </w:r>
      <w:r w:rsidR="00A820ED" w:rsidRPr="005E166A">
        <w:t>er beynin optimal i</w:t>
      </w:r>
      <w:r w:rsidR="00A820ED" w:rsidRPr="005E166A">
        <w:rPr>
          <w:rFonts w:ascii="ArialMT" w:hAnsi="ArialMT"/>
        </w:rPr>
        <w:t>ş</w:t>
      </w:r>
      <w:r w:rsidR="00A820ED" w:rsidRPr="005E166A">
        <w:t>levi için gereklidir. Karaci</w:t>
      </w:r>
      <w:r w:rsidR="00A820ED" w:rsidRPr="005E166A">
        <w:rPr>
          <w:rFonts w:ascii="ArialMT" w:hAnsi="ArialMT"/>
        </w:rPr>
        <w:t>ğ</w:t>
      </w:r>
      <w:r w:rsidR="00A820ED" w:rsidRPr="005E166A">
        <w:t>er fonksiyon kaybı,</w:t>
      </w:r>
      <w:r w:rsidR="00A820ED">
        <w:t xml:space="preserve"> </w:t>
      </w:r>
      <w:r w:rsidR="00A820ED" w:rsidRPr="005E166A">
        <w:t>“hepatik ensefalopati” ve nihayetinde komaya yol açar.</w:t>
      </w:r>
    </w:p>
    <w:p w14:paraId="31CB24DD" w14:textId="50E7C4F8" w:rsidR="00015F83" w:rsidRDefault="00015F83" w:rsidP="00A67B74">
      <w:r w:rsidRPr="005651CD">
        <w:t>Karaciğer</w:t>
      </w:r>
      <w:r w:rsidR="002E054C">
        <w:t xml:space="preserve"> fonksiyonlarının</w:t>
      </w:r>
      <w:r w:rsidRPr="005651CD">
        <w:t xml:space="preserve"> değerlendirilmesi için çalışılan</w:t>
      </w:r>
      <w:r w:rsidR="00851D60" w:rsidRPr="005651CD">
        <w:t xml:space="preserve"> </w:t>
      </w:r>
      <w:r w:rsidR="00533812">
        <w:t>önemli</w:t>
      </w:r>
      <w:r w:rsidRPr="005651CD">
        <w:t xml:space="preserve"> testler vardır. </w:t>
      </w:r>
      <w:r w:rsidR="00533812">
        <w:t>En sık kullanılan k</w:t>
      </w:r>
      <w:r w:rsidRPr="005651CD">
        <w:t xml:space="preserve">araciğer </w:t>
      </w:r>
      <w:r w:rsidR="00C144E1" w:rsidRPr="005651CD">
        <w:t>testleri</w:t>
      </w:r>
      <w:r w:rsidR="00851D60" w:rsidRPr="005651CD">
        <w:t xml:space="preserve"> (KCFT)</w:t>
      </w:r>
      <w:r w:rsidR="00533812">
        <w:t xml:space="preserve"> arasında</w:t>
      </w:r>
      <w:r w:rsidR="00735D64" w:rsidRPr="005651CD">
        <w:t>;</w:t>
      </w:r>
      <w:r w:rsidR="00C144E1" w:rsidRPr="005651CD">
        <w:t xml:space="preserve"> </w:t>
      </w:r>
      <w:r w:rsidR="00DD456C" w:rsidRPr="005651CD">
        <w:t>aspartat</w:t>
      </w:r>
      <w:r w:rsidR="00DD456C">
        <w:t xml:space="preserve"> </w:t>
      </w:r>
      <w:r w:rsidR="00DD456C" w:rsidRPr="005651CD">
        <w:t xml:space="preserve">aminotransferaz (AST), </w:t>
      </w:r>
      <w:r w:rsidR="00DD456C">
        <w:t>a</w:t>
      </w:r>
      <w:r w:rsidR="00F11FD5" w:rsidRPr="005651CD">
        <w:t>lanin</w:t>
      </w:r>
      <w:r w:rsidR="00C144E1" w:rsidRPr="005651CD">
        <w:t xml:space="preserve"> aminotransferaz (ALT), </w:t>
      </w:r>
      <w:r w:rsidR="00DD456C" w:rsidRPr="005651CD">
        <w:t>gama glutamil transpeptidaz</w:t>
      </w:r>
      <w:r w:rsidR="00DD456C">
        <w:t xml:space="preserve"> </w:t>
      </w:r>
      <w:r w:rsidR="00DD456C" w:rsidRPr="005651CD">
        <w:t>(GGT),</w:t>
      </w:r>
      <w:r w:rsidR="00DD456C">
        <w:t xml:space="preserve"> </w:t>
      </w:r>
      <w:r w:rsidR="00C144E1" w:rsidRPr="005651CD">
        <w:t>alkalen fo</w:t>
      </w:r>
      <w:r w:rsidR="00DD456C">
        <w:t xml:space="preserve">sfataz (ALP), </w:t>
      </w:r>
      <w:r w:rsidR="00C144E1" w:rsidRPr="005651CD">
        <w:t>alb</w:t>
      </w:r>
      <w:r w:rsidR="00F11FD5" w:rsidRPr="005651CD">
        <w:t>ü</w:t>
      </w:r>
      <w:r w:rsidR="00DD456C">
        <w:t>min</w:t>
      </w:r>
      <w:r w:rsidR="00A21040" w:rsidRPr="005651CD">
        <w:t>,</w:t>
      </w:r>
      <w:r w:rsidR="00DD456C">
        <w:t xml:space="preserve"> </w:t>
      </w:r>
      <w:r w:rsidR="00DD456C" w:rsidRPr="005651CD">
        <w:t>bilirübin</w:t>
      </w:r>
      <w:r w:rsidR="00DD456C">
        <w:t>,</w:t>
      </w:r>
      <w:r w:rsidR="00A21040" w:rsidRPr="005651CD">
        <w:t xml:space="preserve"> </w:t>
      </w:r>
      <w:r w:rsidR="00A21040" w:rsidRPr="005651CD">
        <w:rPr>
          <w:rFonts w:ascii="ArialMT" w:hAnsi="ArialMT"/>
        </w:rPr>
        <w:t>laktat dehidrogenaz (LDH)</w:t>
      </w:r>
      <w:r w:rsidR="00C144E1" w:rsidRPr="005651CD">
        <w:t xml:space="preserve"> </w:t>
      </w:r>
      <w:r w:rsidR="00533812">
        <w:t>sayılabilir.</w:t>
      </w:r>
      <w:r w:rsidR="00C144E1" w:rsidRPr="005651CD">
        <w:t xml:space="preserve"> Bunlardan </w:t>
      </w:r>
      <w:r w:rsidR="00DD456C" w:rsidRPr="005651CD">
        <w:t>AST</w:t>
      </w:r>
      <w:r w:rsidR="00DD456C">
        <w:t xml:space="preserve">, </w:t>
      </w:r>
      <w:r w:rsidR="00C144E1" w:rsidRPr="005651CD">
        <w:t>ALT,</w:t>
      </w:r>
      <w:r w:rsidR="00DD456C">
        <w:t xml:space="preserve"> </w:t>
      </w:r>
      <w:r w:rsidR="00DD456C" w:rsidRPr="005651CD">
        <w:t>GGT</w:t>
      </w:r>
      <w:r w:rsidR="00DD456C">
        <w:t>,</w:t>
      </w:r>
      <w:r w:rsidR="00C144E1" w:rsidRPr="005651CD">
        <w:t xml:space="preserve"> ALP</w:t>
      </w:r>
      <w:r w:rsidR="00A21040" w:rsidRPr="005651CD">
        <w:t xml:space="preserve"> </w:t>
      </w:r>
      <w:r w:rsidR="00C144E1" w:rsidRPr="005651CD">
        <w:t>karaciğer</w:t>
      </w:r>
      <w:r w:rsidR="00735D64" w:rsidRPr="005651CD">
        <w:t xml:space="preserve"> hasarını gösteren</w:t>
      </w:r>
      <w:r w:rsidR="00851D60" w:rsidRPr="005651CD">
        <w:t xml:space="preserve"> enzimlerdir. Diğer</w:t>
      </w:r>
      <w:r w:rsidR="00DD456C">
        <w:t xml:space="preserve"> testler</w:t>
      </w:r>
      <w:r w:rsidR="00851D60" w:rsidRPr="005651CD">
        <w:t xml:space="preserve"> karaciğerin</w:t>
      </w:r>
      <w:r w:rsidR="00C144E1" w:rsidRPr="005651CD">
        <w:t xml:space="preserve"> </w:t>
      </w:r>
      <w:r w:rsidRPr="005651CD">
        <w:t>fonksiyonunu belirlemeye yarar.</w:t>
      </w:r>
      <w:r w:rsidR="00735D64" w:rsidRPr="005651CD">
        <w:t xml:space="preserve"> </w:t>
      </w:r>
    </w:p>
    <w:p w14:paraId="31CB24DE" w14:textId="06750758" w:rsidR="00FE7987" w:rsidRPr="005651CD" w:rsidRDefault="00C144E1" w:rsidP="00BD4BE8">
      <w:pPr>
        <w:rPr>
          <w:rStyle w:val="fontstyle21"/>
          <w:rFonts w:ascii="Times New Roman" w:hAnsi="Times New Roman"/>
          <w:color w:val="auto"/>
        </w:rPr>
      </w:pPr>
      <w:r w:rsidRPr="005651CD">
        <w:rPr>
          <w:rStyle w:val="fontstyle01"/>
          <w:rFonts w:ascii="Times New Roman" w:hAnsi="Times New Roman"/>
          <w:bCs w:val="0"/>
          <w:color w:val="auto"/>
        </w:rPr>
        <w:t>Aminotransferazlar (AST, ALT)</w:t>
      </w:r>
      <w:r w:rsidR="00CD7772" w:rsidRPr="005651CD">
        <w:rPr>
          <w:rStyle w:val="fontstyle01"/>
          <w:rFonts w:ascii="Times New Roman" w:hAnsi="Times New Roman"/>
          <w:bCs w:val="0"/>
          <w:color w:val="auto"/>
        </w:rPr>
        <w:t xml:space="preserve">: </w:t>
      </w:r>
      <w:r w:rsidR="00A67B74">
        <w:rPr>
          <w:rStyle w:val="fontstyle21"/>
          <w:rFonts w:ascii="Times New Roman" w:hAnsi="Times New Roman"/>
          <w:color w:val="auto"/>
        </w:rPr>
        <w:t xml:space="preserve">Karaciğer hepatosit hasarında </w:t>
      </w:r>
      <w:r w:rsidR="00A21040" w:rsidRPr="005651CD">
        <w:rPr>
          <w:rStyle w:val="fontstyle21"/>
          <w:rFonts w:ascii="Times New Roman" w:hAnsi="Times New Roman"/>
          <w:color w:val="auto"/>
        </w:rPr>
        <w:t>yükselirler</w:t>
      </w:r>
      <w:r w:rsidR="006315B2" w:rsidRPr="005651CD">
        <w:rPr>
          <w:rStyle w:val="fontstyle21"/>
          <w:rFonts w:ascii="Times New Roman" w:hAnsi="Times New Roman"/>
          <w:color w:val="auto"/>
        </w:rPr>
        <w:t>.</w:t>
      </w:r>
      <w:r w:rsidRPr="005651CD">
        <w:rPr>
          <w:rStyle w:val="fontstyle21"/>
          <w:rFonts w:ascii="Times New Roman" w:hAnsi="Times New Roman"/>
          <w:color w:val="auto"/>
        </w:rPr>
        <w:t xml:space="preserve"> </w:t>
      </w:r>
      <w:r w:rsidR="00A67B74">
        <w:rPr>
          <w:rStyle w:val="fontstyle21"/>
          <w:rFonts w:ascii="Times New Roman" w:hAnsi="Times New Roman"/>
          <w:color w:val="auto"/>
        </w:rPr>
        <w:t>O</w:t>
      </w:r>
      <w:r w:rsidRPr="005651CD">
        <w:rPr>
          <w:rStyle w:val="fontstyle21"/>
          <w:rFonts w:ascii="Times New Roman" w:hAnsi="Times New Roman"/>
          <w:color w:val="auto"/>
        </w:rPr>
        <w:t>rganizmada plazma gibi dağılım</w:t>
      </w:r>
      <w:r w:rsidR="006315B2" w:rsidRPr="005651CD">
        <w:rPr>
          <w:rStyle w:val="fontstyle21"/>
          <w:rFonts w:ascii="Times New Roman" w:hAnsi="Times New Roman"/>
          <w:color w:val="auto"/>
        </w:rPr>
        <w:t xml:space="preserve"> </w:t>
      </w:r>
      <w:r w:rsidRPr="005651CD">
        <w:rPr>
          <w:rStyle w:val="fontstyle21"/>
          <w:rFonts w:ascii="Times New Roman" w:hAnsi="Times New Roman"/>
          <w:color w:val="auto"/>
        </w:rPr>
        <w:t>göstererek interstisyel sıvılara geçer.</w:t>
      </w:r>
      <w:r w:rsidR="00A67B74">
        <w:rPr>
          <w:rStyle w:val="fontstyle21"/>
          <w:rFonts w:ascii="Times New Roman" w:hAnsi="Times New Roman"/>
          <w:color w:val="auto"/>
        </w:rPr>
        <w:t xml:space="preserve"> </w:t>
      </w:r>
      <w:r w:rsidR="00A67B74" w:rsidRPr="005651CD">
        <w:rPr>
          <w:rStyle w:val="fontstyle21"/>
          <w:rFonts w:ascii="Times New Roman" w:hAnsi="Times New Roman"/>
          <w:color w:val="auto"/>
        </w:rPr>
        <w:t xml:space="preserve">Transaminazların </w:t>
      </w:r>
      <w:r w:rsidR="00A67B74" w:rsidRPr="005651CD">
        <w:rPr>
          <w:rStyle w:val="fontstyle21"/>
          <w:rFonts w:ascii="Times New Roman" w:hAnsi="Times New Roman"/>
          <w:color w:val="auto"/>
        </w:rPr>
        <w:lastRenderedPageBreak/>
        <w:t xml:space="preserve">yükselmesi akut hücresel, mitokondriyal hasarı gösterir </w:t>
      </w:r>
      <w:r w:rsidR="00A67B74" w:rsidRPr="005651CD">
        <w:rPr>
          <w:rStyle w:val="fontstyle21"/>
          <w:rFonts w:ascii="Times New Roman" w:hAnsi="Times New Roman"/>
          <w:color w:val="auto"/>
        </w:rPr>
        <w:fldChar w:fldCharType="begin" w:fldLock="1"/>
      </w:r>
      <w:r w:rsidR="0085653B">
        <w:rPr>
          <w:rStyle w:val="fontstyle21"/>
          <w:rFonts w:ascii="Times New Roman" w:hAnsi="Times New Roman"/>
          <w:color w:val="auto"/>
        </w:rPr>
        <w:instrText>ADDIN CSL_CITATION {"citationItems":[{"id":"ITEM-1","itemData":{"URL":"https://europepmc.org/article/med/3541266","accessed":{"date-parts":[["2020","6","23"]]},"author":[{"dropping-particle":"","family":"FB","given":"Cerra","non-dropping-particle":"","parse-names":false,"suffix":""}],"id":"ITEM-1","issued":{"date-parts":[["0"]]},"title":"Hypermetabolism, organ failure, and metabolic support. Surgery 1987;101:1-14.","type":"webpage"},"uris":["http://www.mendeley.com/documents/?uuid=33ffe40c-1be4-384c-a37c-0979ee5881ee"]}],"mendeley":{"formattedCitation":"(12)","plainTextFormattedCitation":"(12)","previouslyFormattedCitation":"(12)"},"properties":{"noteIndex":0},"schema":"https://github.com/citation-style-language/schema/raw/master/csl-citation.json"}</w:instrText>
      </w:r>
      <w:r w:rsidR="00A67B74" w:rsidRPr="005651CD">
        <w:rPr>
          <w:rStyle w:val="fontstyle21"/>
          <w:rFonts w:ascii="Times New Roman" w:hAnsi="Times New Roman"/>
          <w:color w:val="auto"/>
        </w:rPr>
        <w:fldChar w:fldCharType="separate"/>
      </w:r>
      <w:r w:rsidR="0085653B" w:rsidRPr="0085653B">
        <w:rPr>
          <w:rStyle w:val="fontstyle21"/>
          <w:rFonts w:ascii="Times New Roman" w:hAnsi="Times New Roman"/>
          <w:noProof/>
          <w:color w:val="auto"/>
        </w:rPr>
        <w:t>(12)</w:t>
      </w:r>
      <w:r w:rsidR="00A67B74" w:rsidRPr="005651CD">
        <w:rPr>
          <w:rStyle w:val="fontstyle21"/>
          <w:rFonts w:ascii="Times New Roman" w:hAnsi="Times New Roman"/>
          <w:color w:val="auto"/>
        </w:rPr>
        <w:fldChar w:fldCharType="end"/>
      </w:r>
      <w:r w:rsidR="00A67B74" w:rsidRPr="005651CD">
        <w:rPr>
          <w:rStyle w:val="fontstyle21"/>
          <w:rFonts w:ascii="Times New Roman" w:hAnsi="Times New Roman"/>
          <w:color w:val="auto"/>
        </w:rPr>
        <w:t xml:space="preserve">. </w:t>
      </w:r>
      <w:r w:rsidRPr="005651CD">
        <w:rPr>
          <w:rStyle w:val="fontstyle21"/>
          <w:rFonts w:ascii="Times New Roman" w:hAnsi="Times New Roman"/>
          <w:color w:val="auto"/>
        </w:rPr>
        <w:t>Her ikisi</w:t>
      </w:r>
      <w:r w:rsidR="00A21040" w:rsidRPr="005651CD">
        <w:rPr>
          <w:rStyle w:val="fontstyle21"/>
          <w:rFonts w:ascii="Times New Roman" w:hAnsi="Times New Roman"/>
          <w:color w:val="auto"/>
        </w:rPr>
        <w:t xml:space="preserve"> </w:t>
      </w:r>
      <w:r w:rsidRPr="005651CD">
        <w:rPr>
          <w:rStyle w:val="fontstyle21"/>
          <w:rFonts w:ascii="Times New Roman" w:hAnsi="Times New Roman"/>
          <w:color w:val="auto"/>
        </w:rPr>
        <w:t>de KC sinüzoidal hücreleri ve diğer</w:t>
      </w:r>
      <w:r w:rsidR="006315B2" w:rsidRPr="005651CD">
        <w:rPr>
          <w:rStyle w:val="fontstyle21"/>
          <w:rFonts w:ascii="Times New Roman" w:hAnsi="Times New Roman"/>
          <w:color w:val="auto"/>
        </w:rPr>
        <w:t xml:space="preserve"> </w:t>
      </w:r>
      <w:r w:rsidRPr="005651CD">
        <w:rPr>
          <w:rStyle w:val="fontstyle21"/>
          <w:rFonts w:ascii="Times New Roman" w:hAnsi="Times New Roman"/>
          <w:color w:val="auto"/>
        </w:rPr>
        <w:t>retiküloendotelyal hücreler</w:t>
      </w:r>
      <w:r w:rsidR="00A67B74">
        <w:rPr>
          <w:rStyle w:val="fontstyle21"/>
          <w:rFonts w:ascii="Times New Roman" w:hAnsi="Times New Roman"/>
          <w:color w:val="auto"/>
        </w:rPr>
        <w:t>in</w:t>
      </w:r>
      <w:r w:rsidRPr="005651CD">
        <w:rPr>
          <w:rStyle w:val="fontstyle21"/>
          <w:rFonts w:ascii="Times New Roman" w:hAnsi="Times New Roman"/>
          <w:color w:val="auto"/>
        </w:rPr>
        <w:t xml:space="preserve">ce katabolize edilir. </w:t>
      </w:r>
      <w:r w:rsidR="00A21040" w:rsidRPr="005651CD">
        <w:rPr>
          <w:rFonts w:ascii="ArialMT" w:hAnsi="ArialMT"/>
        </w:rPr>
        <w:t>Normal AST ve ALT değerleri 35-45 U/L’dir (2).</w:t>
      </w:r>
      <w:r w:rsidR="00A21040" w:rsidRPr="005651CD">
        <w:rPr>
          <w:rFonts w:ascii="Arial-BoldMT" w:hAnsi="Arial-BoldMT"/>
          <w:bCs/>
        </w:rPr>
        <w:t xml:space="preserve"> </w:t>
      </w:r>
      <w:r w:rsidR="00A21040" w:rsidRPr="005651CD">
        <w:rPr>
          <w:rFonts w:ascii="ArialMT" w:hAnsi="ArialMT"/>
        </w:rPr>
        <w:t>AST'nin yarı ömrü 17±5 s</w:t>
      </w:r>
      <w:r w:rsidR="005651CD" w:rsidRPr="005651CD">
        <w:rPr>
          <w:rFonts w:ascii="ArialMT" w:hAnsi="ArialMT"/>
        </w:rPr>
        <w:t xml:space="preserve">aat, ALT'nin ömrü 47±10 saattir. </w:t>
      </w:r>
      <w:r w:rsidR="00A67B74">
        <w:rPr>
          <w:rFonts w:ascii="ArialMT" w:hAnsi="ArialMT"/>
        </w:rPr>
        <w:t xml:space="preserve"> </w:t>
      </w:r>
      <w:r w:rsidR="00A67B74" w:rsidRPr="005651CD">
        <w:rPr>
          <w:rStyle w:val="fontstyle21"/>
          <w:rFonts w:ascii="Times New Roman" w:hAnsi="Times New Roman"/>
          <w:color w:val="auto"/>
        </w:rPr>
        <w:t xml:space="preserve">Bu enzimler </w:t>
      </w:r>
      <w:r w:rsidR="00DD456C">
        <w:rPr>
          <w:rStyle w:val="fontstyle21"/>
          <w:rFonts w:ascii="Times New Roman" w:hAnsi="Times New Roman"/>
          <w:color w:val="auto"/>
        </w:rPr>
        <w:t>yükseldikten</w:t>
      </w:r>
      <w:r w:rsidR="00A67B74" w:rsidRPr="005651CD">
        <w:rPr>
          <w:rStyle w:val="fontstyle21"/>
          <w:rFonts w:ascii="Times New Roman" w:hAnsi="Times New Roman"/>
          <w:color w:val="auto"/>
        </w:rPr>
        <w:t xml:space="preserve"> birkaç gün </w:t>
      </w:r>
      <w:r w:rsidR="00DD456C">
        <w:rPr>
          <w:rStyle w:val="fontstyle21"/>
          <w:rFonts w:ascii="Times New Roman" w:hAnsi="Times New Roman"/>
          <w:color w:val="auto"/>
        </w:rPr>
        <w:t xml:space="preserve">sonra </w:t>
      </w:r>
      <w:r w:rsidR="00A67B74" w:rsidRPr="005651CD">
        <w:rPr>
          <w:rStyle w:val="fontstyle21"/>
          <w:rFonts w:ascii="Times New Roman" w:hAnsi="Times New Roman"/>
          <w:color w:val="auto"/>
        </w:rPr>
        <w:t>normale döner</w:t>
      </w:r>
      <w:r w:rsidR="00DD456C">
        <w:rPr>
          <w:rStyle w:val="fontstyle21"/>
          <w:rFonts w:ascii="Times New Roman" w:hAnsi="Times New Roman"/>
          <w:color w:val="auto"/>
        </w:rPr>
        <w:t>ler</w:t>
      </w:r>
      <w:r w:rsidR="00BD4BE8">
        <w:rPr>
          <w:rStyle w:val="fontstyle21"/>
          <w:rFonts w:ascii="Times New Roman" w:hAnsi="Times New Roman"/>
          <w:color w:val="auto"/>
        </w:rPr>
        <w:t xml:space="preserve">. </w:t>
      </w:r>
      <w:r w:rsidR="00A67B74">
        <w:rPr>
          <w:rFonts w:ascii="ArialMT" w:hAnsi="ArialMT"/>
        </w:rPr>
        <w:t xml:space="preserve">ALT, KC’e daha spesifiktir. AST, başka dokularda da üretilir. </w:t>
      </w:r>
    </w:p>
    <w:p w14:paraId="31CB24DF" w14:textId="1B2A14DA" w:rsidR="00C850FB" w:rsidRDefault="00C850FB" w:rsidP="00A21040">
      <w:r w:rsidRPr="00A21040">
        <w:rPr>
          <w:b/>
        </w:rPr>
        <w:t>Laktat Dehidrogenaz</w:t>
      </w:r>
      <w:r w:rsidR="00A21040" w:rsidRPr="00A21040">
        <w:rPr>
          <w:b/>
        </w:rPr>
        <w:t xml:space="preserve"> (LDH):</w:t>
      </w:r>
      <w:r w:rsidR="00A21040">
        <w:t xml:space="preserve"> A</w:t>
      </w:r>
      <w:r w:rsidR="00A21040" w:rsidRPr="00A21040">
        <w:t xml:space="preserve">rtmış </w:t>
      </w:r>
      <w:r w:rsidR="00A21040">
        <w:t>LDH</w:t>
      </w:r>
      <w:r w:rsidRPr="00A21040">
        <w:t xml:space="preserve"> seviyeleri</w:t>
      </w:r>
      <w:r w:rsidR="00A21040">
        <w:t>,</w:t>
      </w:r>
      <w:r w:rsidRPr="00A21040">
        <w:t xml:space="preserve"> akut ya da kronik</w:t>
      </w:r>
      <w:r w:rsidR="00A21040" w:rsidRPr="00A21040">
        <w:t xml:space="preserve"> </w:t>
      </w:r>
      <w:r w:rsidRPr="00A21040">
        <w:t>karaciğer hasarını gösterebilir.</w:t>
      </w:r>
      <w:r w:rsidR="008A5571">
        <w:t xml:space="preserve"> S</w:t>
      </w:r>
      <w:r w:rsidR="00B8687E" w:rsidRPr="00B8687E">
        <w:t>erum aminotransferazlar kadar duyarlı değildir</w:t>
      </w:r>
      <w:r w:rsidR="00B8687E">
        <w:t xml:space="preserve">. </w:t>
      </w:r>
      <w:r w:rsidRPr="00A21040">
        <w:t>Masif fakat geçici bir yükseliş iskemik hepatiti</w:t>
      </w:r>
      <w:r w:rsidR="00A21040" w:rsidRPr="00A21040">
        <w:t xml:space="preserve"> </w:t>
      </w:r>
      <w:r w:rsidR="005F5767">
        <w:t>veya KC hasarına eşlik eden</w:t>
      </w:r>
      <w:r w:rsidR="005651CD">
        <w:t xml:space="preserve"> hemolizi gösteri</w:t>
      </w:r>
      <w:r w:rsidR="005651CD" w:rsidRPr="005651CD">
        <w:t>r</w:t>
      </w:r>
      <w:r w:rsidRPr="005651CD">
        <w:t>.</w:t>
      </w:r>
      <w:r w:rsidR="00491E8F" w:rsidRPr="005651CD">
        <w:rPr>
          <w:rFonts w:ascii="Arial-BoldMT" w:hAnsi="Arial-BoldMT"/>
          <w:bCs/>
        </w:rPr>
        <w:t xml:space="preserve"> </w:t>
      </w:r>
    </w:p>
    <w:p w14:paraId="31CB24E3" w14:textId="0BBF7F2A" w:rsidR="00C850FB" w:rsidRDefault="00C850FB" w:rsidP="007D3AAB">
      <w:pPr>
        <w:rPr>
          <w:rFonts w:ascii="ArialMT" w:hAnsi="ArialMT"/>
          <w:color w:val="000000"/>
          <w:szCs w:val="24"/>
        </w:rPr>
      </w:pPr>
      <w:r w:rsidRPr="007D3AAB">
        <w:rPr>
          <w:b/>
        </w:rPr>
        <w:t>Alkalen Fosfataz</w:t>
      </w:r>
      <w:r w:rsidR="00D85293">
        <w:rPr>
          <w:b/>
        </w:rPr>
        <w:t xml:space="preserve"> (ALP):</w:t>
      </w:r>
      <w:r w:rsidR="007D3AAB">
        <w:rPr>
          <w:rFonts w:ascii="ArialMT" w:hAnsi="ArialMT"/>
          <w:color w:val="000000"/>
          <w:szCs w:val="24"/>
        </w:rPr>
        <w:t xml:space="preserve"> </w:t>
      </w:r>
      <w:r w:rsidR="00D85293">
        <w:rPr>
          <w:rFonts w:ascii="ArialMT" w:hAnsi="ArialMT"/>
          <w:color w:val="000000"/>
          <w:szCs w:val="24"/>
        </w:rPr>
        <w:t>Akut hepatit, maligniteler</w:t>
      </w:r>
      <w:r w:rsidRPr="00C850FB">
        <w:rPr>
          <w:rFonts w:ascii="ArialMT" w:hAnsi="ArialMT"/>
          <w:color w:val="000000"/>
          <w:szCs w:val="24"/>
        </w:rPr>
        <w:t xml:space="preserve"> ve</w:t>
      </w:r>
      <w:r w:rsidR="007D3AAB">
        <w:rPr>
          <w:rFonts w:ascii="ArialMT" w:hAnsi="ArialMT"/>
          <w:color w:val="000000"/>
          <w:szCs w:val="24"/>
        </w:rPr>
        <w:t xml:space="preserve"> </w:t>
      </w:r>
      <w:r w:rsidRPr="00C850FB">
        <w:rPr>
          <w:rFonts w:ascii="ArialMT" w:hAnsi="ArialMT"/>
          <w:color w:val="000000"/>
          <w:szCs w:val="24"/>
        </w:rPr>
        <w:t xml:space="preserve">kolestatik hastalıklar gibi </w:t>
      </w:r>
      <w:r w:rsidR="00D85293">
        <w:rPr>
          <w:rFonts w:ascii="ArialMT" w:hAnsi="ArialMT"/>
          <w:color w:val="000000"/>
          <w:szCs w:val="24"/>
        </w:rPr>
        <w:t xml:space="preserve">safra yollarının </w:t>
      </w:r>
      <w:r w:rsidRPr="00C850FB">
        <w:rPr>
          <w:rFonts w:ascii="ArialMT" w:hAnsi="ArialMT"/>
          <w:color w:val="000000"/>
          <w:szCs w:val="24"/>
        </w:rPr>
        <w:t>ve KC hastalıkların</w:t>
      </w:r>
      <w:r w:rsidR="00D85293">
        <w:rPr>
          <w:rFonts w:ascii="ArialMT" w:hAnsi="ArialMT"/>
          <w:color w:val="000000"/>
          <w:szCs w:val="24"/>
        </w:rPr>
        <w:t>ın</w:t>
      </w:r>
      <w:r w:rsidRPr="00C850FB">
        <w:rPr>
          <w:rFonts w:ascii="ArialMT" w:hAnsi="ArialMT"/>
          <w:color w:val="000000"/>
          <w:szCs w:val="24"/>
        </w:rPr>
        <w:t xml:space="preserve"> yararlı bir takip</w:t>
      </w:r>
      <w:r w:rsidR="007D3AAB">
        <w:rPr>
          <w:rFonts w:ascii="ArialMT" w:hAnsi="ArialMT"/>
          <w:color w:val="000000"/>
          <w:szCs w:val="24"/>
        </w:rPr>
        <w:t xml:space="preserve"> </w:t>
      </w:r>
      <w:r w:rsidRPr="00C850FB">
        <w:rPr>
          <w:rFonts w:ascii="ArialMT" w:hAnsi="ArialMT"/>
          <w:color w:val="000000"/>
          <w:szCs w:val="24"/>
        </w:rPr>
        <w:t>testidir</w:t>
      </w:r>
      <w:r w:rsidR="006E19F5">
        <w:rPr>
          <w:rFonts w:ascii="ArialMT" w:hAnsi="ArialMT"/>
          <w:color w:val="000000"/>
          <w:szCs w:val="24"/>
        </w:rPr>
        <w:t xml:space="preserve"> </w:t>
      </w:r>
      <w:r w:rsidR="006E19F5">
        <w:rPr>
          <w:rFonts w:ascii="ArialMT" w:hAnsi="ArialMT"/>
          <w:color w:val="000000"/>
          <w:szCs w:val="24"/>
        </w:rPr>
        <w:fldChar w:fldCharType="begin" w:fldLock="1"/>
      </w:r>
      <w:r w:rsidR="0085653B">
        <w:rPr>
          <w:rFonts w:ascii="ArialMT" w:hAnsi="ArialMT"/>
          <w:color w:val="000000"/>
          <w:szCs w:val="24"/>
        </w:rPr>
        <w:instrText>ADDIN CSL_CITATION {"citationItems":[{"id":"ITEM-1","itemData":{"id":"ITEM-1","issued":{"date-parts":[["0"]]},"title":"Miller RD. Organ Transplantasyonu Ayd</w:instrText>
      </w:r>
      <w:r w:rsidR="0085653B">
        <w:rPr>
          <w:rFonts w:ascii="ArialMT" w:hAnsi="ArialMT" w:hint="eastAsia"/>
          <w:color w:val="000000"/>
          <w:szCs w:val="24"/>
        </w:rPr>
        <w:instrText>ı</w:instrText>
      </w:r>
      <w:r w:rsidR="0085653B">
        <w:rPr>
          <w:rFonts w:ascii="ArialMT" w:hAnsi="ArialMT"/>
          <w:color w:val="000000"/>
          <w:szCs w:val="24"/>
        </w:rPr>
        <w:instrText xml:space="preserve">n D, </w:instrText>
      </w:r>
      <w:r w:rsidR="0085653B">
        <w:rPr>
          <w:rFonts w:ascii="ArialMT" w:hAnsi="ArialMT" w:hint="eastAsia"/>
          <w:color w:val="000000"/>
          <w:szCs w:val="24"/>
        </w:rPr>
        <w:instrText>ç</w:instrText>
      </w:r>
      <w:r w:rsidR="0085653B">
        <w:rPr>
          <w:rFonts w:ascii="ArialMT" w:hAnsi="ArialMT"/>
          <w:color w:val="000000"/>
          <w:szCs w:val="24"/>
        </w:rPr>
        <w:instrText>ev. Edit</w:instrText>
      </w:r>
      <w:r w:rsidR="0085653B">
        <w:rPr>
          <w:rFonts w:ascii="ArialMT" w:hAnsi="ArialMT" w:hint="eastAsia"/>
          <w:color w:val="000000"/>
          <w:szCs w:val="24"/>
        </w:rPr>
        <w:instrText>ö</w:instrText>
      </w:r>
      <w:r w:rsidR="0085653B">
        <w:rPr>
          <w:rFonts w:ascii="ArialMT" w:hAnsi="ArialMT"/>
          <w:color w:val="000000"/>
          <w:szCs w:val="24"/>
        </w:rPr>
        <w:instrText>r</w:instrText>
      </w:r>
      <w:r w:rsidR="0085653B">
        <w:rPr>
          <w:rFonts w:ascii="ArialMT" w:hAnsi="ArialMT" w:hint="eastAsia"/>
          <w:color w:val="000000"/>
          <w:szCs w:val="24"/>
        </w:rPr>
        <w:instrText>ü</w:instrText>
      </w:r>
      <w:r w:rsidR="0085653B">
        <w:rPr>
          <w:rFonts w:ascii="ArialMT" w:hAnsi="ArialMT"/>
          <w:color w:val="000000"/>
          <w:szCs w:val="24"/>
        </w:rPr>
        <w:instrText>. Miller Anestezi 6","type":"article-journal"},"uris":["http://www.mendeley.com/documents/?uuid=2dbdd925-9be5-4003-97d5-84a7d29edc82"]}],"mendeley":{"formattedCitation":"(13)","plainTextFormattedCitation":"(13)","previouslyFormattedCitation":"(13)"},"properties":{"noteIndex":0},"schema":"https://github.com/citation-style-language/schema/raw/master/csl-citation.json"}</w:instrText>
      </w:r>
      <w:r w:rsidR="006E19F5">
        <w:rPr>
          <w:rFonts w:ascii="ArialMT" w:hAnsi="ArialMT"/>
          <w:color w:val="000000"/>
          <w:szCs w:val="24"/>
        </w:rPr>
        <w:fldChar w:fldCharType="separate"/>
      </w:r>
      <w:r w:rsidR="0085653B" w:rsidRPr="0085653B">
        <w:rPr>
          <w:rFonts w:ascii="ArialMT" w:hAnsi="ArialMT"/>
          <w:noProof/>
          <w:color w:val="000000"/>
          <w:szCs w:val="24"/>
        </w:rPr>
        <w:t>(13)</w:t>
      </w:r>
      <w:r w:rsidR="006E19F5">
        <w:rPr>
          <w:rFonts w:ascii="ArialMT" w:hAnsi="ArialMT"/>
          <w:color w:val="000000"/>
          <w:szCs w:val="24"/>
        </w:rPr>
        <w:fldChar w:fldCharType="end"/>
      </w:r>
      <w:r w:rsidRPr="00C850FB">
        <w:rPr>
          <w:rFonts w:ascii="ArialMT" w:hAnsi="ArialMT"/>
          <w:color w:val="000000"/>
          <w:szCs w:val="24"/>
        </w:rPr>
        <w:t>. Normal serum</w:t>
      </w:r>
      <w:r w:rsidR="007D3AAB">
        <w:rPr>
          <w:rFonts w:ascii="ArialMT" w:hAnsi="ArialMT"/>
          <w:color w:val="000000"/>
          <w:szCs w:val="24"/>
        </w:rPr>
        <w:t xml:space="preserve"> aktivitesi 25-85 IU/L’ dir ve y</w:t>
      </w:r>
      <w:r w:rsidRPr="00C850FB">
        <w:rPr>
          <w:rFonts w:ascii="ArialMT" w:hAnsi="ArialMT"/>
          <w:color w:val="000000"/>
          <w:szCs w:val="24"/>
        </w:rPr>
        <w:t>arı ömrü 7 gündür</w:t>
      </w:r>
      <w:r w:rsidR="006E19F5">
        <w:rPr>
          <w:rFonts w:ascii="ArialMT" w:hAnsi="ArialMT"/>
          <w:color w:val="000000"/>
          <w:szCs w:val="24"/>
        </w:rPr>
        <w:t xml:space="preserve"> </w:t>
      </w:r>
      <w:r w:rsidR="006E19F5">
        <w:rPr>
          <w:rFonts w:ascii="ArialMT" w:hAnsi="ArialMT"/>
          <w:color w:val="000000"/>
          <w:szCs w:val="24"/>
        </w:rPr>
        <w:fldChar w:fldCharType="begin" w:fldLock="1"/>
      </w:r>
      <w:r w:rsidR="0085653B">
        <w:rPr>
          <w:rFonts w:ascii="ArialMT" w:hAnsi="ArialMT"/>
          <w:color w:val="000000"/>
          <w:szCs w:val="24"/>
        </w:rPr>
        <w:instrText xml:space="preserve">ADDIN CSL_CITATION {"citationItems":[{"id":"ITEM-1","itemData":{"id":"ITEM-1","issued":{"date-parts":[["0"]]},"title":"Hepatik Fizyoloji ve Anestezi Lange Klinik Anesteziyoloji </w:instrText>
      </w:r>
      <w:r w:rsidR="0085653B">
        <w:rPr>
          <w:rFonts w:ascii="ArialMT" w:hAnsi="ArialMT" w:hint="eastAsia"/>
          <w:color w:val="000000"/>
          <w:szCs w:val="24"/>
        </w:rPr>
        <w:instrText>Ç</w:instrText>
      </w:r>
      <w:r w:rsidR="0085653B">
        <w:rPr>
          <w:rFonts w:ascii="ArialMT" w:hAnsi="ArialMT"/>
          <w:color w:val="000000"/>
          <w:szCs w:val="24"/>
        </w:rPr>
        <w:instrText>.Ed. Tulunay M, Cuhruk H. 773-88","type":"article-journal"},"uris":["http://www.mendeley.com/documents/?uuid=e3029eaa-6310-4956-bdec-c7797cf12b31"]}],"mendeley":{"formattedCitation":"(14)","plainTextFormattedCitation":"(14)","previouslyFormattedCitation":"(14)"},"properties":{"noteIndex":0},"schema":"https://github.com/citation-style-language/schema/raw/master/csl-citation.json"}</w:instrText>
      </w:r>
      <w:r w:rsidR="006E19F5">
        <w:rPr>
          <w:rFonts w:ascii="ArialMT" w:hAnsi="ArialMT"/>
          <w:color w:val="000000"/>
          <w:szCs w:val="24"/>
        </w:rPr>
        <w:fldChar w:fldCharType="separate"/>
      </w:r>
      <w:r w:rsidR="0085653B" w:rsidRPr="0085653B">
        <w:rPr>
          <w:rFonts w:ascii="ArialMT" w:hAnsi="ArialMT"/>
          <w:noProof/>
          <w:color w:val="000000"/>
          <w:szCs w:val="24"/>
        </w:rPr>
        <w:t>(14)</w:t>
      </w:r>
      <w:r w:rsidR="006E19F5">
        <w:rPr>
          <w:rFonts w:ascii="ArialMT" w:hAnsi="ArialMT"/>
          <w:color w:val="000000"/>
          <w:szCs w:val="24"/>
        </w:rPr>
        <w:fldChar w:fldCharType="end"/>
      </w:r>
      <w:r w:rsidRPr="00C850FB">
        <w:rPr>
          <w:rFonts w:ascii="ArialMT" w:hAnsi="ArialMT"/>
          <w:color w:val="000000"/>
          <w:szCs w:val="24"/>
        </w:rPr>
        <w:t>.</w:t>
      </w:r>
      <w:r w:rsidR="00491E8F" w:rsidRPr="00491E8F">
        <w:rPr>
          <w:rFonts w:ascii="Arial-BoldMT" w:hAnsi="Arial-BoldMT"/>
          <w:b/>
          <w:bCs/>
          <w:color w:val="FF0000"/>
          <w:szCs w:val="24"/>
        </w:rPr>
        <w:t xml:space="preserve"> </w:t>
      </w:r>
    </w:p>
    <w:p w14:paraId="31CB24E4" w14:textId="77777777" w:rsidR="00C850FB" w:rsidRDefault="00C850FB" w:rsidP="007D3AAB">
      <w:r w:rsidRPr="007D3AAB">
        <w:rPr>
          <w:b/>
        </w:rPr>
        <w:t>Gama-Glutamil Transpeptidaz</w:t>
      </w:r>
      <w:r w:rsidR="007D3AAB">
        <w:rPr>
          <w:b/>
        </w:rPr>
        <w:t xml:space="preserve"> (GGT)</w:t>
      </w:r>
      <w:r w:rsidR="007D3AAB" w:rsidRPr="007D3AAB">
        <w:rPr>
          <w:rFonts w:ascii="Arial-BoldMT" w:hAnsi="Arial-BoldMT"/>
          <w:b/>
          <w:bCs/>
        </w:rPr>
        <w:t>:</w:t>
      </w:r>
      <w:r w:rsidR="007D3AAB" w:rsidRPr="007D3AAB">
        <w:rPr>
          <w:rFonts w:ascii="Arial-BoldMT" w:hAnsi="Arial-BoldMT"/>
          <w:bCs/>
        </w:rPr>
        <w:t xml:space="preserve"> </w:t>
      </w:r>
      <w:r w:rsidRPr="00C850FB">
        <w:t>ALP’deki yükselişin hepatik</w:t>
      </w:r>
      <w:r w:rsidR="007D3AAB">
        <w:t>-</w:t>
      </w:r>
      <w:r w:rsidRPr="00C850FB">
        <w:t>ekstrahepatik ayrımını yapmada</w:t>
      </w:r>
      <w:r w:rsidR="007D3AAB">
        <w:t xml:space="preserve"> kullanılırlar. </w:t>
      </w:r>
      <w:r w:rsidRPr="00C850FB">
        <w:t>ALP ile birlikte artmış</w:t>
      </w:r>
      <w:r w:rsidR="007D3AAB">
        <w:t xml:space="preserve"> </w:t>
      </w:r>
      <w:r w:rsidRPr="00C850FB">
        <w:t xml:space="preserve">düzeyleri hepatobilier </w:t>
      </w:r>
      <w:r w:rsidR="00323CD2">
        <w:t>sistem</w:t>
      </w:r>
      <w:r w:rsidRPr="00C850FB">
        <w:t xml:space="preserve"> patolojilerini </w:t>
      </w:r>
      <w:r w:rsidR="002208E5" w:rsidRPr="00C850FB">
        <w:t>gösterir.</w:t>
      </w:r>
      <w:r w:rsidR="00491E8F" w:rsidRPr="00491E8F">
        <w:rPr>
          <w:rFonts w:ascii="Arial-BoldMT" w:hAnsi="Arial-BoldMT"/>
          <w:b/>
          <w:bCs/>
          <w:color w:val="FF0000"/>
        </w:rPr>
        <w:t xml:space="preserve"> </w:t>
      </w:r>
    </w:p>
    <w:p w14:paraId="31CB24E5" w14:textId="0FF8178F" w:rsidR="007616A8" w:rsidRDefault="00C850FB" w:rsidP="002208E5">
      <w:r w:rsidRPr="00A140BF">
        <w:rPr>
          <w:b/>
        </w:rPr>
        <w:t>Serum Bilirübini</w:t>
      </w:r>
      <w:r w:rsidR="00A140BF">
        <w:rPr>
          <w:b/>
        </w:rPr>
        <w:t xml:space="preserve">: </w:t>
      </w:r>
      <w:r w:rsidR="007D0E2B">
        <w:t>H</w:t>
      </w:r>
      <w:r w:rsidR="00533812" w:rsidRPr="00533812">
        <w:t>emoglobin metabolizmasının son ürünü olan bilirubin</w:t>
      </w:r>
      <w:r w:rsidR="00533812">
        <w:rPr>
          <w:b/>
        </w:rPr>
        <w:t xml:space="preserve"> </w:t>
      </w:r>
      <w:r w:rsidRPr="00C850FB">
        <w:t>KC’</w:t>
      </w:r>
      <w:r w:rsidR="00D85293">
        <w:t>n</w:t>
      </w:r>
      <w:r w:rsidRPr="00C850FB">
        <w:t xml:space="preserve">in </w:t>
      </w:r>
      <w:r w:rsidR="00A140BF">
        <w:t>boşaltım</w:t>
      </w:r>
      <w:r w:rsidRPr="00C850FB">
        <w:t xml:space="preserve"> fonksiyonunu ölçmede en yararlı</w:t>
      </w:r>
      <w:r w:rsidR="00A140BF">
        <w:t xml:space="preserve"> </w:t>
      </w:r>
      <w:r w:rsidRPr="00C850FB">
        <w:t xml:space="preserve">testtir </w:t>
      </w:r>
      <w:r w:rsidR="002208E5">
        <w:fldChar w:fldCharType="begin" w:fldLock="1"/>
      </w:r>
      <w:r w:rsidR="0085653B">
        <w:instrText>ADDIN CSL_CITATION {"citationItems":[{"id":"ITEM-1","itemData":{"id":"ITEM-1","issued":{"date-parts":[["0"]]},"title":"Miller RD. Organ Transplantasyonu Aydın D, çev. Editörü. Miller Anestezi 6","type":"article-journal"},"uris":["http://www.mendeley.com/documents/?uuid=2dbdd925-9be5-4003-97d5-84a7d29edc82"]}],"mendeley":{"formattedCitation":"(13)","plainTextFormattedCitation":"(13)","previouslyFormattedCitation":"(13)"},"properties":{"noteIndex":0},"schema":"https://github.com/citation-style-language/schema/raw/master/csl-citation.json"}</w:instrText>
      </w:r>
      <w:r w:rsidR="002208E5">
        <w:fldChar w:fldCharType="separate"/>
      </w:r>
      <w:r w:rsidR="0085653B" w:rsidRPr="0085653B">
        <w:rPr>
          <w:noProof/>
        </w:rPr>
        <w:t>(13)</w:t>
      </w:r>
      <w:r w:rsidR="002208E5">
        <w:fldChar w:fldCharType="end"/>
      </w:r>
      <w:r w:rsidRPr="00C850FB">
        <w:t xml:space="preserve">. Normal total serum bilirübin düzeyi </w:t>
      </w:r>
      <w:r w:rsidR="00F11FD5" w:rsidRPr="00C850FB">
        <w:t>1,5</w:t>
      </w:r>
      <w:r w:rsidRPr="00C850FB">
        <w:t xml:space="preserve"> </w:t>
      </w:r>
      <w:r w:rsidR="00742672">
        <w:t>mg/dl</w:t>
      </w:r>
      <w:r w:rsidRPr="00C850FB">
        <w:t>’den azdır</w:t>
      </w:r>
      <w:r w:rsidR="00334626">
        <w:t xml:space="preserve"> ancak</w:t>
      </w:r>
      <w:r w:rsidRPr="00C850FB">
        <w:t xml:space="preserve"> 3 </w:t>
      </w:r>
      <w:r w:rsidR="00742672">
        <w:t>mg/dl</w:t>
      </w:r>
      <w:r w:rsidRPr="00C850FB">
        <w:t>’nin üzerine çıktığında</w:t>
      </w:r>
      <w:r w:rsidR="002208E5">
        <w:t xml:space="preserve"> klinik olarak sarılık gözlenir</w:t>
      </w:r>
      <w:r w:rsidRPr="00C850FB">
        <w:t>. Direkt hiperbilirübinemi</w:t>
      </w:r>
      <w:r w:rsidR="002208E5">
        <w:t>;</w:t>
      </w:r>
      <w:r w:rsidRPr="00C850FB">
        <w:t xml:space="preserve"> </w:t>
      </w:r>
      <w:r w:rsidR="00F11FD5" w:rsidRPr="00C850FB">
        <w:t>hepatosellüler</w:t>
      </w:r>
      <w:r w:rsidR="002208E5">
        <w:t xml:space="preserve"> </w:t>
      </w:r>
      <w:r w:rsidRPr="00C850FB">
        <w:t>disfonksiyon, intrahepatik kolestaz veya ekstrahepatik biliyer tıkanıklığı</w:t>
      </w:r>
      <w:r w:rsidR="00334626">
        <w:t xml:space="preserve"> </w:t>
      </w:r>
      <w:r w:rsidRPr="00C850FB">
        <w:t>gösterirken, indirekt hiperbilirübinemi ise hemoliz veya bilirübin konjugasyon defektlerinde gözle</w:t>
      </w:r>
      <w:r w:rsidR="002208E5">
        <w:t>nir</w:t>
      </w:r>
      <w:r w:rsidR="006E19F5">
        <w:t xml:space="preserve"> </w:t>
      </w:r>
      <w:r w:rsidR="006E19F5">
        <w:fldChar w:fldCharType="begin" w:fldLock="1"/>
      </w:r>
      <w:r w:rsidR="0085653B">
        <w:instrText>ADDIN CSL_CITATION {"citationItems":[{"id":"ITEM-1","itemData":{"id":"ITEM-1","issued":{"date-parts":[["0"]]},"title":"Hepatik Fizyoloji ve Anestezi Lange Klinik Anesteziyoloji Ç.Ed. Tulunay M, Cuhruk H. 773-88","type":"article-journal"},"uris":["http://www.mendeley.com/documents/?uuid=e3029eaa-6310-4956-bdec-c7797cf12b31"]}],"mendeley":{"formattedCitation":"(14)","plainTextFormattedCitation":"(14)","previouslyFormattedCitation":"(14)"},"properties":{"noteIndex":0},"schema":"https://github.com/citation-style-language/schema/raw/master/csl-citation.json"}</w:instrText>
      </w:r>
      <w:r w:rsidR="006E19F5">
        <w:fldChar w:fldCharType="separate"/>
      </w:r>
      <w:r w:rsidR="0085653B" w:rsidRPr="0085653B">
        <w:rPr>
          <w:noProof/>
        </w:rPr>
        <w:t>(14)</w:t>
      </w:r>
      <w:r w:rsidR="006E19F5">
        <w:fldChar w:fldCharType="end"/>
      </w:r>
      <w:r w:rsidR="00A140BF">
        <w:t>.</w:t>
      </w:r>
    </w:p>
    <w:p w14:paraId="5FE0E36A" w14:textId="0B58717E" w:rsidR="00533812" w:rsidRPr="00533812" w:rsidRDefault="00533812" w:rsidP="00206A9A">
      <w:pPr>
        <w:rPr>
          <w:b/>
        </w:rPr>
      </w:pPr>
      <w:r w:rsidRPr="00206A9A">
        <w:rPr>
          <w:b/>
        </w:rPr>
        <w:t xml:space="preserve">Amonyak: </w:t>
      </w:r>
      <w:r w:rsidR="00BF6F14" w:rsidRPr="00206A9A">
        <w:rPr>
          <w:shd w:val="clear" w:color="auto" w:fill="FFFFFF"/>
        </w:rPr>
        <w:t> </w:t>
      </w:r>
      <w:r w:rsidR="00BF6F14">
        <w:rPr>
          <w:shd w:val="clear" w:color="auto" w:fill="FFFFFF"/>
        </w:rPr>
        <w:t xml:space="preserve">Gastrointestinal sistemde üretilen amonyak, portal ven yoluyla dolaşıma girer. Amonyak, enterositler tarafından glutaminden ve azotlu </w:t>
      </w:r>
      <w:r w:rsidR="00206A9A">
        <w:rPr>
          <w:shd w:val="clear" w:color="auto" w:fill="FFFFFF"/>
        </w:rPr>
        <w:t>maddelerin</w:t>
      </w:r>
      <w:r w:rsidR="00BF6F14">
        <w:rPr>
          <w:shd w:val="clear" w:color="auto" w:fill="FFFFFF"/>
        </w:rPr>
        <w:t xml:space="preserve"> kolonik bakteri</w:t>
      </w:r>
      <w:r w:rsidR="00206A9A">
        <w:rPr>
          <w:shd w:val="clear" w:color="auto" w:fill="FFFFFF"/>
        </w:rPr>
        <w:t xml:space="preserve">lerce </w:t>
      </w:r>
      <w:r w:rsidR="00BF6F14">
        <w:rPr>
          <w:shd w:val="clear" w:color="auto" w:fill="FFFFFF"/>
        </w:rPr>
        <w:t>kataboliz</w:t>
      </w:r>
      <w:r w:rsidR="00206A9A">
        <w:rPr>
          <w:shd w:val="clear" w:color="auto" w:fill="FFFFFF"/>
        </w:rPr>
        <w:t>e edilmesi ile</w:t>
      </w:r>
      <w:r w:rsidR="00BF6F14">
        <w:rPr>
          <w:shd w:val="clear" w:color="auto" w:fill="FFFFFF"/>
        </w:rPr>
        <w:t xml:space="preserve"> üretilir.  Sağlam karaciğer, </w:t>
      </w:r>
      <w:r w:rsidR="00206A9A">
        <w:rPr>
          <w:shd w:val="clear" w:color="auto" w:fill="FFFFFF"/>
        </w:rPr>
        <w:t>dolaşımdaki</w:t>
      </w:r>
      <w:r w:rsidR="002D45E6">
        <w:rPr>
          <w:shd w:val="clear" w:color="auto" w:fill="FFFFFF"/>
        </w:rPr>
        <w:t xml:space="preserve"> amonyağı</w:t>
      </w:r>
      <w:r w:rsidR="00BF6F14">
        <w:rPr>
          <w:shd w:val="clear" w:color="auto" w:fill="FFFFFF"/>
        </w:rPr>
        <w:t>n tamamını te</w:t>
      </w:r>
      <w:r w:rsidR="00206A9A">
        <w:rPr>
          <w:shd w:val="clear" w:color="auto" w:fill="FFFFFF"/>
        </w:rPr>
        <w:t>mizler ve</w:t>
      </w:r>
      <w:r w:rsidR="00BF6F14">
        <w:rPr>
          <w:shd w:val="clear" w:color="auto" w:fill="FFFFFF"/>
        </w:rPr>
        <w:t xml:space="preserve"> glutamine dönüştürür </w:t>
      </w:r>
      <w:r w:rsidR="00206A9A">
        <w:rPr>
          <w:shd w:val="clear" w:color="auto" w:fill="FFFFFF"/>
        </w:rPr>
        <w:t>böylece</w:t>
      </w:r>
      <w:r w:rsidR="00BF6F14">
        <w:rPr>
          <w:shd w:val="clear" w:color="auto" w:fill="FFFFFF"/>
        </w:rPr>
        <w:t xml:space="preserve"> si</w:t>
      </w:r>
      <w:r w:rsidR="00206A9A">
        <w:rPr>
          <w:shd w:val="clear" w:color="auto" w:fill="FFFFFF"/>
        </w:rPr>
        <w:t>stemik dolaşıma girmesini önler</w:t>
      </w:r>
      <w:r w:rsidR="00206A9A" w:rsidRPr="00206A9A">
        <w:t>. İleri karaciğer hastalığında kan amonya</w:t>
      </w:r>
      <w:r w:rsidR="002D45E6">
        <w:t>ğ</w:t>
      </w:r>
      <w:r w:rsidR="00206A9A" w:rsidRPr="00206A9A">
        <w:t xml:space="preserve">ındaki artış hepatik ensefalopatiye neden olur </w:t>
      </w:r>
      <w:r w:rsidR="00206A9A" w:rsidRPr="00206A9A">
        <w:fldChar w:fldCharType="begin" w:fldLock="1"/>
      </w:r>
      <w:r w:rsidR="0085653B">
        <w:instrText>ADDIN CSL_CITATION {"citationItems":[{"id":"ITEM-1","itemData":{"DOI":"10.1002/hep.21357","ISSN":"02709139","abstract":"Mechanisms involved in hepatic encephalopathy still remain to be defined. Nonetheless, it is well recognized that ammonia is a major factor in its pathogenesis, and that the astrocyte represents a major target of its CNS toxicity. In vivo and in vitro studies have shown that ammonia evokes oxidative/nitrosative stress, mitochondrial abnormalities (the mitochondrial permeability transition, MPT) and astrocyte swelling, a major component of the brain edema associated with fulminant hepatic failure. How ammonia brings about these changes in astrocytes is not well understood. It has long been accepted that the conversion of glutamate to glutamine, catalyzed by glutamine synthetase, a cytoplasmic enzyme largely localized to astrocytes in brain, represented the principal means of cerebral ammonia detoxification. Yet, the \"benign\" aspect of glutamine synthesis has been questioned. This article highlights evidence that, at elevated levels, glutamine is indeed a noxious agent. We also propose a mechanism by which glutamine executes its toxic effects in astrocytes, the \"Trojan horse\" hypothesis. Much of the newly synthesized glutamine is subsequently metabolized in mitochondria by phosphate-activated glutaminase, yielding glutamate and ammonia. In this manner, glutamine (the Trojan horse) is transported in excess from the cytoplasm to mitochondria serving as a carrier of ammonia. We propose that it is the glutamine-derived ammonia within mitochondria that interferes with mitochondrial function giving rise to excessive production of free radicals and induction of the MPT, two phenomena known to bring about astrocyte dysfunction, including cell swelling. Future therapeutic approaches might include controlling excessive transport of newly synthesized glutamine to mitochondria and its subsequent hydrolysis. Copyright © 2006 by the American Association for the Study of Liver Diseases.","author":[{"dropping-particle":"","family":"Albrecht","given":"Jan","non-dropping-particle":"","parse-names":false,"suffix":""},{"dropping-particle":"","family":"Norenberg","given":"Michael D.","non-dropping-particle":"","parse-names":false,"suffix":""}],"container-title":"Hepatology","id":"ITEM-1","issue":"4","issued":{"date-parts":[["2006","10"]]},"page":"788-794","publisher":"Hepatology","title":"Glutamine: A Trojan horse in ammonia neurotoxicity","type":"article","volume":"44"},"uris":["http://www.mendeley.com/documents/?uuid=f7b165ce-fee9-30bc-972e-3cf8089f86ed"]}],"mendeley":{"formattedCitation":"(15)","plainTextFormattedCitation":"(15)","previouslyFormattedCitation":"(15)"},"properties":{"noteIndex":0},"schema":"https://github.com/citation-style-language/schema/raw/master/csl-citation.json"}</w:instrText>
      </w:r>
      <w:r w:rsidR="00206A9A" w:rsidRPr="00206A9A">
        <w:fldChar w:fldCharType="separate"/>
      </w:r>
      <w:r w:rsidR="0085653B" w:rsidRPr="0085653B">
        <w:rPr>
          <w:noProof/>
        </w:rPr>
        <w:t>(15)</w:t>
      </w:r>
      <w:r w:rsidR="00206A9A" w:rsidRPr="00206A9A">
        <w:fldChar w:fldCharType="end"/>
      </w:r>
      <w:r w:rsidR="00206A9A" w:rsidRPr="00206A9A">
        <w:t>.</w:t>
      </w:r>
    </w:p>
    <w:p w14:paraId="44F35CAF" w14:textId="1D6B5E24" w:rsidR="00533812" w:rsidRDefault="00533812" w:rsidP="00533812">
      <w:r w:rsidRPr="00FC5528">
        <w:rPr>
          <w:b/>
        </w:rPr>
        <w:t>Protrombin Zamanı</w:t>
      </w:r>
      <w:r>
        <w:rPr>
          <w:b/>
        </w:rPr>
        <w:t xml:space="preserve"> </w:t>
      </w:r>
      <w:r w:rsidR="00EE69CB">
        <w:rPr>
          <w:b/>
        </w:rPr>
        <w:t>(PTZ)</w:t>
      </w:r>
      <w:r w:rsidRPr="00FC5528">
        <w:rPr>
          <w:b/>
        </w:rPr>
        <w:t>:</w:t>
      </w:r>
      <w:r w:rsidRPr="00FC5528">
        <w:rPr>
          <w:rFonts w:ascii="Arial-BoldMT" w:hAnsi="Arial-BoldMT"/>
          <w:b/>
          <w:bCs/>
          <w:color w:val="FF0000"/>
        </w:rPr>
        <w:t xml:space="preserve"> </w:t>
      </w:r>
      <w:r w:rsidRPr="00C850FB">
        <w:t>Serum albüminin ter</w:t>
      </w:r>
      <w:r>
        <w:t>sine, KC'den sentezlenen koagü</w:t>
      </w:r>
      <w:r w:rsidRPr="00C850FB">
        <w:t>lasyon faktörleri</w:t>
      </w:r>
      <w:r>
        <w:t xml:space="preserve"> </w:t>
      </w:r>
      <w:r w:rsidRPr="00C850FB">
        <w:t>kısa yarı ömre sahiptir ve kısa döne</w:t>
      </w:r>
      <w:r>
        <w:t>mde KC yetmezliğini gösterirler</w:t>
      </w:r>
      <w:r w:rsidRPr="00C850FB">
        <w:t>. Bu</w:t>
      </w:r>
      <w:r>
        <w:t xml:space="preserve"> </w:t>
      </w:r>
      <w:r w:rsidRPr="00C850FB">
        <w:t xml:space="preserve">nedenle </w:t>
      </w:r>
      <w:r w:rsidR="00EE69CB">
        <w:t>PTZ</w:t>
      </w:r>
      <w:r w:rsidRPr="00C850FB">
        <w:t xml:space="preserve"> ya da ulusal normalize edilmiş oran</w:t>
      </w:r>
      <w:r w:rsidRPr="00D85293">
        <w:t xml:space="preserve"> </w:t>
      </w:r>
      <w:r w:rsidRPr="00C850FB">
        <w:t>(INR)</w:t>
      </w:r>
      <w:r>
        <w:t xml:space="preserve"> </w:t>
      </w:r>
      <w:r w:rsidRPr="00C850FB">
        <w:t>değerlerinin yükselmesi akut karaciğer hastalığını gösterir</w:t>
      </w:r>
      <w:r>
        <w:t xml:space="preserve"> </w:t>
      </w:r>
      <w:r>
        <w:fldChar w:fldCharType="begin" w:fldLock="1"/>
      </w:r>
      <w:r w:rsidR="0085653B">
        <w:instrText>ADDIN CSL_CITATION {"citationItems":[{"id":"ITEM-1","itemData":{"author":[{"dropping-particle":"","family":"Rabie M, Negmi H, Hammad Y, Al Oufi H","given":"Khalaf H.","non-dropping-particle":"","parse-names":false,"suffix":""}],"id":"ITEM-1","issued":{"date-parts":[["0"]]},"title":"Living donor hepatectomy (LDH) comparative study between two different anesthetic techniques. Middle East J Anaesthesiol. 2006;18:743-56.","type":"article-journal"},"uris":["http://www.mendeley.com/documents/?uuid=7907e0d4-b349-4bea-aaba-c4296a31d129"]}],"mendeley":{"formattedCitation":"(16)","plainTextFormattedCitation":"(16)","previouslyFormattedCitation":"(16)"},"properties":{"noteIndex":0},"schema":"https://github.com/citation-style-language/schema/raw/master/csl-citation.json"}</w:instrText>
      </w:r>
      <w:r>
        <w:fldChar w:fldCharType="separate"/>
      </w:r>
      <w:r w:rsidR="0085653B" w:rsidRPr="0085653B">
        <w:rPr>
          <w:noProof/>
        </w:rPr>
        <w:t>(16)</w:t>
      </w:r>
      <w:r>
        <w:fldChar w:fldCharType="end"/>
      </w:r>
      <w:r w:rsidRPr="00C850FB">
        <w:t xml:space="preserve">. </w:t>
      </w:r>
      <w:r w:rsidR="00EE69CB">
        <w:t>PTZ</w:t>
      </w:r>
      <w:r w:rsidRPr="00C850FB">
        <w:t>’nin</w:t>
      </w:r>
      <w:r>
        <w:t xml:space="preserve"> normal değeri 11-14sn’dir</w:t>
      </w:r>
      <w:r w:rsidRPr="00C850FB">
        <w:t>. Canlı vericili KC nakli operasyonları</w:t>
      </w:r>
      <w:r>
        <w:t xml:space="preserve"> sonrasında </w:t>
      </w:r>
      <w:r w:rsidR="00EE69CB">
        <w:t>PTZ</w:t>
      </w:r>
      <w:r>
        <w:t>,</w:t>
      </w:r>
      <w:r w:rsidRPr="00C850FB">
        <w:t xml:space="preserve"> postop 2</w:t>
      </w:r>
      <w:r>
        <w:t>-</w:t>
      </w:r>
      <w:r w:rsidRPr="00C850FB">
        <w:t>3.</w:t>
      </w:r>
      <w:r>
        <w:t xml:space="preserve"> </w:t>
      </w:r>
      <w:r w:rsidRPr="00C850FB">
        <w:t xml:space="preserve">günde </w:t>
      </w:r>
      <w:r>
        <w:t>tepe noktasına ulaşmakta, ortalama 5</w:t>
      </w:r>
      <w:r w:rsidRPr="00C850FB">
        <w:t xml:space="preserve">. </w:t>
      </w:r>
      <w:r>
        <w:t>g</w:t>
      </w:r>
      <w:r w:rsidRPr="00C850FB">
        <w:t>ünde</w:t>
      </w:r>
      <w:r>
        <w:t>n sonra</w:t>
      </w:r>
      <w:r w:rsidRPr="00C850FB">
        <w:t xml:space="preserve"> normal değerlerine dönmektedir </w:t>
      </w:r>
      <w:r>
        <w:fldChar w:fldCharType="begin" w:fldLock="1"/>
      </w:r>
      <w:r w:rsidR="0085653B">
        <w:instrText>ADDIN CSL_CITATION {"citationItems":[{"id":"ITEM-1","itemData":{"id":"ITEM-1","issued":{"date-parts":[["0"]]},"title":"Miller RD. Organ Transplantasyonu Aydın D, çev. Editörü. Miller Anestezi 6","type":"article-journal"},"uris":["http://www.mendeley.com/documents/?uuid=2dbdd925-9be5-4003-97d5-84a7d29edc82"]}],"mendeley":{"formattedCitation":"(13)","plainTextFormattedCitation":"(13)","previouslyFormattedCitation":"(13)"},"properties":{"noteIndex":0},"schema":"https://github.com/citation-style-language/schema/raw/master/csl-citation.json"}</w:instrText>
      </w:r>
      <w:r>
        <w:fldChar w:fldCharType="separate"/>
      </w:r>
      <w:r w:rsidR="0085653B" w:rsidRPr="0085653B">
        <w:rPr>
          <w:noProof/>
        </w:rPr>
        <w:t>(13)</w:t>
      </w:r>
      <w:r>
        <w:fldChar w:fldCharType="end"/>
      </w:r>
      <w:r w:rsidRPr="00C850FB">
        <w:t>.</w:t>
      </w:r>
    </w:p>
    <w:p w14:paraId="4E92C65B" w14:textId="643ADBC3" w:rsidR="00533812" w:rsidRPr="00FC5528" w:rsidRDefault="00533812" w:rsidP="00533812">
      <w:pPr>
        <w:rPr>
          <w:rFonts w:ascii="ArialMT" w:hAnsi="ArialMT"/>
          <w:color w:val="000000"/>
          <w:szCs w:val="24"/>
        </w:rPr>
      </w:pPr>
      <w:r w:rsidRPr="005F5767">
        <w:rPr>
          <w:b/>
        </w:rPr>
        <w:t>Serum Albümini</w:t>
      </w:r>
      <w:r w:rsidRPr="005F5767">
        <w:rPr>
          <w:rFonts w:ascii="Arial-BoldMT" w:hAnsi="Arial-BoldMT"/>
          <w:b/>
          <w:bCs/>
        </w:rPr>
        <w:t xml:space="preserve">: </w:t>
      </w:r>
      <w:r w:rsidRPr="00A67B74">
        <w:rPr>
          <w:rFonts w:ascii="Arial-BoldMT" w:hAnsi="Arial-BoldMT"/>
          <w:bCs/>
        </w:rPr>
        <w:t>B</w:t>
      </w:r>
      <w:r w:rsidRPr="00A67B74">
        <w:t>i</w:t>
      </w:r>
      <w:r w:rsidRPr="00C850FB">
        <w:t xml:space="preserve">r plazma proteinidir. </w:t>
      </w:r>
      <w:r>
        <w:t>K</w:t>
      </w:r>
      <w:r w:rsidRPr="00C850FB">
        <w:t>araciğer</w:t>
      </w:r>
      <w:r>
        <w:t>de</w:t>
      </w:r>
      <w:r w:rsidRPr="00C850FB">
        <w:t xml:space="preserve"> gün</w:t>
      </w:r>
      <w:r>
        <w:t>lük</w:t>
      </w:r>
      <w:r w:rsidRPr="00C850FB">
        <w:t xml:space="preserve"> 9-12</w:t>
      </w:r>
      <w:r>
        <w:t xml:space="preserve"> </w:t>
      </w:r>
      <w:r w:rsidRPr="00C850FB">
        <w:t>gram albümin üreti</w:t>
      </w:r>
      <w:r>
        <w:t>li</w:t>
      </w:r>
      <w:r w:rsidRPr="00C850FB">
        <w:t xml:space="preserve">r. </w:t>
      </w:r>
      <w:r>
        <w:t>Serum albümin konsantrasyonu</w:t>
      </w:r>
      <w:r w:rsidRPr="00C850FB">
        <w:t xml:space="preserve"> </w:t>
      </w:r>
      <w:r>
        <w:t xml:space="preserve">4 </w:t>
      </w:r>
      <w:r w:rsidR="00B0144B">
        <w:t xml:space="preserve">gr/dl </w:t>
      </w:r>
      <w:r>
        <w:t xml:space="preserve"> civarındadır. Yarılanma ömrü 21 gündür. </w:t>
      </w:r>
      <w:r w:rsidRPr="00C850FB">
        <w:lastRenderedPageBreak/>
        <w:t>Albüminin katabolizması vas</w:t>
      </w:r>
      <w:r>
        <w:t xml:space="preserve">küler endotelde meydana gelir, albüminin </w:t>
      </w:r>
      <w:r w:rsidRPr="00C850FB">
        <w:t>günlük</w:t>
      </w:r>
      <w:r>
        <w:t xml:space="preserve"> </w:t>
      </w:r>
      <w:r w:rsidR="00B0144B">
        <w:t>9-12 gr/dl (%</w:t>
      </w:r>
      <w:r w:rsidRPr="00C850FB">
        <w:t xml:space="preserve">4) </w:t>
      </w:r>
      <w:r>
        <w:t>kadarı yıkıma uğrar.</w:t>
      </w:r>
      <w:r w:rsidRPr="00C850FB">
        <w:t xml:space="preserve"> </w:t>
      </w:r>
      <w:r>
        <w:t>A</w:t>
      </w:r>
      <w:r w:rsidRPr="00C850FB">
        <w:t>lbümin intravasküler alandan</w:t>
      </w:r>
      <w:r>
        <w:t xml:space="preserve"> </w:t>
      </w:r>
      <w:r w:rsidRPr="00C850FB">
        <w:t>kapi</w:t>
      </w:r>
      <w:r>
        <w:t>l</w:t>
      </w:r>
      <w:r w:rsidRPr="00C850FB">
        <w:t>ler duvar boyunca interstisyel alana geçer. İnterstisyel alana geçen albümin</w:t>
      </w:r>
      <w:r>
        <w:t xml:space="preserve"> tekrar lenfatik sisteml</w:t>
      </w:r>
      <w:r w:rsidRPr="00C850FB">
        <w:t xml:space="preserve">e intravasküler alana döner </w:t>
      </w:r>
      <w:r>
        <w:fldChar w:fldCharType="begin" w:fldLock="1"/>
      </w:r>
      <w:r w:rsidR="0085653B">
        <w:instrText>ADDIN CSL_CITATION {"citationItems":[{"id":"ITEM-1","itemData":{"DOI":"10.1136/bmj.300.6716.35","ISSN":"0959-8138","author":[{"dropping-particle":"","family":"McClelland","given":"D B","non-dropping-particle":"","parse-names":false,"suffix":""}],"container-title":"BMJ","id":"ITEM-1","issue":"6716","issued":{"date-parts":[["1990","1","6"]]},"page":"35-37","publisher":"BMJ","title":"ABC of transfusion. Human albumin solutions.","type":"article-journal","volume":"300"},"uris":["http://www.mendeley.com/documents/?uuid=d41d4e59-9e34-33a2-a172-684042a8cc8c"]}],"mendeley":{"formattedCitation":"(17)","plainTextFormattedCitation":"(17)","previouslyFormattedCitation":"(17)"},"properties":{"noteIndex":0},"schema":"https://github.com/citation-style-language/schema/raw/master/csl-citation.json"}</w:instrText>
      </w:r>
      <w:r>
        <w:fldChar w:fldCharType="separate"/>
      </w:r>
      <w:r w:rsidR="0085653B" w:rsidRPr="0085653B">
        <w:rPr>
          <w:noProof/>
        </w:rPr>
        <w:t>(17)</w:t>
      </w:r>
      <w:r>
        <w:fldChar w:fldCharType="end"/>
      </w:r>
      <w:r>
        <w:t xml:space="preserve">. </w:t>
      </w:r>
      <w:r w:rsidRPr="00C850FB">
        <w:t>Kalori ve protein eksikliği</w:t>
      </w:r>
      <w:r>
        <w:t xml:space="preserve"> de </w:t>
      </w:r>
      <w:r w:rsidRPr="00C850FB">
        <w:t xml:space="preserve">albümin sentezini etkiler. </w:t>
      </w:r>
      <w:r w:rsidRPr="00C850FB">
        <w:rPr>
          <w:rFonts w:ascii="ArialMT" w:hAnsi="ArialMT"/>
          <w:color w:val="000000"/>
          <w:szCs w:val="24"/>
        </w:rPr>
        <w:t xml:space="preserve">Ayrıca </w:t>
      </w:r>
      <w:r w:rsidR="008419DB" w:rsidRPr="00C850FB">
        <w:rPr>
          <w:rFonts w:ascii="ArialMT" w:hAnsi="ArialMT"/>
          <w:color w:val="000000"/>
          <w:szCs w:val="24"/>
        </w:rPr>
        <w:t>albüminin</w:t>
      </w:r>
      <w:r w:rsidRPr="00C850FB">
        <w:rPr>
          <w:rFonts w:ascii="ArialMT" w:hAnsi="ArialMT"/>
          <w:color w:val="000000"/>
          <w:szCs w:val="24"/>
        </w:rPr>
        <w:t xml:space="preserve"> endotelyal hücre apoptozisini</w:t>
      </w:r>
      <w:r>
        <w:rPr>
          <w:rFonts w:ascii="ArialMT" w:hAnsi="ArialMT"/>
          <w:color w:val="000000"/>
          <w:szCs w:val="24"/>
        </w:rPr>
        <w:t xml:space="preserve"> </w:t>
      </w:r>
      <w:r w:rsidRPr="00C850FB">
        <w:rPr>
          <w:rFonts w:ascii="ArialMT" w:hAnsi="ArialMT"/>
          <w:color w:val="000000"/>
          <w:szCs w:val="24"/>
        </w:rPr>
        <w:t xml:space="preserve">önleyerek endotelyal hücre yapısını koruduğu ileri sürülmektedir </w:t>
      </w:r>
      <w:r>
        <w:rPr>
          <w:rFonts w:ascii="ArialMT" w:hAnsi="ArialMT"/>
          <w:color w:val="000000"/>
          <w:szCs w:val="24"/>
        </w:rPr>
        <w:fldChar w:fldCharType="begin" w:fldLock="1"/>
      </w:r>
      <w:r w:rsidR="0085653B">
        <w:rPr>
          <w:rFonts w:ascii="ArialMT" w:hAnsi="ArialMT"/>
          <w:color w:val="000000"/>
          <w:szCs w:val="24"/>
        </w:rPr>
        <w:instrText>ADDIN CSL_CITATION {"citationItems":[{"id":"ITEM-1","itemData":{"author":[{"dropping-particle":"","family":"Zoellner H, H</w:instrText>
      </w:r>
      <w:r w:rsidR="0085653B">
        <w:rPr>
          <w:rFonts w:ascii="ArialMT" w:hAnsi="ArialMT" w:hint="eastAsia"/>
          <w:color w:val="000000"/>
          <w:szCs w:val="24"/>
        </w:rPr>
        <w:instrText>ö</w:instrText>
      </w:r>
      <w:r w:rsidR="0085653B">
        <w:rPr>
          <w:rFonts w:ascii="ArialMT" w:hAnsi="ArialMT"/>
          <w:color w:val="000000"/>
          <w:szCs w:val="24"/>
        </w:rPr>
        <w:instrText>fler M, Beckmann R","given":"et al.","non-dropping-particle":"","parse-names":false,"suffix":""}],"id":"ITEM-1","issued":{"date-parts":[["0"]]},"title":"Serum albumin is a specific inhibitor of apoptosis in human endothelial cells. J Cell Sci. 1996;109:2571-80.","type":"article-journal"},"uris":["http://www.mendeley.com/documents/?uuid=41b2880e-b9fa-42fe-b221-c757a6845df0"]}],"mendeley":{"formattedCitation":"(18)","plainTextFormattedCitation":"(18)","previouslyFormattedCitation":"(18)"},"properties":{"noteIndex":0},"schema":"https://github.com/citation-style-language/schema/raw/master/csl-citation.json"}</w:instrText>
      </w:r>
      <w:r>
        <w:rPr>
          <w:rFonts w:ascii="ArialMT" w:hAnsi="ArialMT"/>
          <w:color w:val="000000"/>
          <w:szCs w:val="24"/>
        </w:rPr>
        <w:fldChar w:fldCharType="separate"/>
      </w:r>
      <w:r w:rsidR="0085653B" w:rsidRPr="0085653B">
        <w:rPr>
          <w:rFonts w:ascii="ArialMT" w:hAnsi="ArialMT"/>
          <w:noProof/>
          <w:color w:val="000000"/>
          <w:szCs w:val="24"/>
        </w:rPr>
        <w:t>(18)</w:t>
      </w:r>
      <w:r>
        <w:rPr>
          <w:rFonts w:ascii="ArialMT" w:hAnsi="ArialMT"/>
          <w:color w:val="000000"/>
          <w:szCs w:val="24"/>
        </w:rPr>
        <w:fldChar w:fldCharType="end"/>
      </w:r>
      <w:r w:rsidRPr="00C850FB">
        <w:rPr>
          <w:rFonts w:ascii="ArialMT" w:hAnsi="ArialMT"/>
          <w:color w:val="000000"/>
          <w:szCs w:val="24"/>
        </w:rPr>
        <w:t>.</w:t>
      </w:r>
    </w:p>
    <w:p w14:paraId="6FD07A2E" w14:textId="0623EB6B" w:rsidR="00533812" w:rsidRPr="00FC5528" w:rsidRDefault="00533812" w:rsidP="00533812">
      <w:pPr>
        <w:rPr>
          <w:rFonts w:ascii="ArialMT" w:hAnsi="ArialMT"/>
          <w:color w:val="000000"/>
          <w:szCs w:val="24"/>
        </w:rPr>
      </w:pPr>
      <w:r>
        <w:t>Hipoalbü</w:t>
      </w:r>
      <w:r w:rsidRPr="00C850FB">
        <w:t>mineminin kötü prognoz ve</w:t>
      </w:r>
      <w:r>
        <w:t xml:space="preserve"> </w:t>
      </w:r>
      <w:r w:rsidRPr="00C850FB">
        <w:t>mortalite ile ilişkili olduğu bildirilmiştir</w:t>
      </w:r>
      <w:r>
        <w:t xml:space="preserve"> </w:t>
      </w:r>
      <w:r>
        <w:fldChar w:fldCharType="begin" w:fldLock="1"/>
      </w:r>
      <w:r w:rsidR="0085653B">
        <w:instrText>ADDIN CSL_CITATION {"citationItems":[{"id":"ITEM-1","itemData":{"DOI":"10.1177/014860718000400404","ISSN":"19412444","abstract":"The purpose of this study was to determine the incidence of hypoalbuminemia (HAlb) in a hospitalized male veteran population. Computerized surveillance of all clinical serum albumin determinations was performed during a 60-day interval. Each patient with an albumin level of 3.4 g/100 ml or less was identified and classified as an A, B, C, or D patient, based on the lowest recorded albumin level. After classification, each patient was followed either until death or for a minimum of 60 days. From a population of 2060 hospitalized veterans, 509 were identified as having HAlb for an incidence of 24.7%. The 30-day mortality rate for these 509 patients was 24.6%. The highest mortality rate, 62.0%, was seen in 50 group D patients whose albumin levels fell to 2.0 or below. For all HAlb patient groups, a linear correlation could be demonstrated between the level of HAlb observed and the subsequent 30-day mortality rate. It is concluded that, in our hospitalized veteran population, HAlb is a common finding and is associated with an increased 30-day mortality rate. © 1980, SAGE Publications. All rights reserved.","author":[{"dropping-particle":"","family":"Reinhardt","given":"George F.","non-dropping-particle":"","parse-names":false,"suffix":""},{"dropping-particle":"","family":"Myscofski","given":"Jeanne W.","non-dropping-particle":"","parse-names":false,"suffix":""},{"dropping-particle":"","family":"Wilkens","given":"Donna B.","non-dropping-particle":"","parse-names":false,"suffix":""},{"dropping-particle":"","family":"Dobrin","given":"Philip B.","non-dropping-particle":"","parse-names":false,"suffix":""},{"dropping-particle":"","family":"Mangan","given":"James E.","non-dropping-particle":"","parse-names":false,"suffix":""},{"dropping-particle":"","family":"Stannard","given":"Robert T.","non-dropping-particle":"","parse-names":false,"suffix":""}],"container-title":"Journal of Parenteral and Enteral Nutrition","id":"ITEM-1","issue":"4","issued":{"date-parts":[["1980","7","1"]]},"page":"357-359","publisher":"John Wiley &amp; Sons, Ltd","title":"Incidence and Mortality of Hypoalbuminemic Patients in Hospitalized Veterans","type":"article-journal","volume":"4"},"uris":["http://www.mendeley.com/documents/?uuid=b2633ee1-31f5-317e-bfb1-1afc93d98cdb"]}],"mendeley":{"formattedCitation":"(19)","plainTextFormattedCitation":"(19)","previouslyFormattedCitation":"(19)"},"properties":{"noteIndex":0},"schema":"https://github.com/citation-style-language/schema/raw/master/csl-citation.json"}</w:instrText>
      </w:r>
      <w:r>
        <w:fldChar w:fldCharType="separate"/>
      </w:r>
      <w:r w:rsidR="0085653B" w:rsidRPr="0085653B">
        <w:rPr>
          <w:noProof/>
        </w:rPr>
        <w:t>(19)</w:t>
      </w:r>
      <w:r>
        <w:fldChar w:fldCharType="end"/>
      </w:r>
      <w:r w:rsidRPr="00C850FB">
        <w:t>.</w:t>
      </w:r>
      <w:r>
        <w:t xml:space="preserve"> </w:t>
      </w:r>
      <w:r w:rsidR="008419DB" w:rsidRPr="00C850FB">
        <w:rPr>
          <w:rFonts w:ascii="ArialMT" w:hAnsi="ArialMT"/>
          <w:color w:val="000000"/>
          <w:szCs w:val="24"/>
        </w:rPr>
        <w:t>İnflamatuar</w:t>
      </w:r>
      <w:r w:rsidRPr="00C850FB">
        <w:rPr>
          <w:rFonts w:ascii="ArialMT" w:hAnsi="ArialMT"/>
          <w:color w:val="000000"/>
          <w:szCs w:val="24"/>
        </w:rPr>
        <w:t xml:space="preserve"> olaylar</w:t>
      </w:r>
      <w:r>
        <w:rPr>
          <w:rFonts w:ascii="ArialMT" w:hAnsi="ArialMT"/>
          <w:color w:val="000000"/>
          <w:szCs w:val="24"/>
        </w:rPr>
        <w:t xml:space="preserve"> </w:t>
      </w:r>
      <w:r w:rsidR="008419DB">
        <w:rPr>
          <w:rFonts w:ascii="ArialMT" w:hAnsi="ArialMT"/>
          <w:color w:val="000000"/>
          <w:szCs w:val="24"/>
        </w:rPr>
        <w:t>hipoalbü</w:t>
      </w:r>
      <w:r w:rsidRPr="00C850FB">
        <w:rPr>
          <w:rFonts w:ascii="ArialMT" w:hAnsi="ArialMT"/>
          <w:color w:val="000000"/>
          <w:szCs w:val="24"/>
        </w:rPr>
        <w:t>mineminin en sık nedenidir</w:t>
      </w:r>
      <w:r>
        <w:rPr>
          <w:rFonts w:ascii="ArialMT" w:hAnsi="ArialMT"/>
          <w:color w:val="000000"/>
          <w:szCs w:val="24"/>
        </w:rPr>
        <w:t xml:space="preserve"> (</w:t>
      </w:r>
      <w:r w:rsidRPr="00C850FB">
        <w:rPr>
          <w:rFonts w:ascii="ArialMT" w:hAnsi="ArialMT"/>
          <w:color w:val="000000"/>
          <w:szCs w:val="24"/>
        </w:rPr>
        <w:t>negatif akut faz</w:t>
      </w:r>
      <w:r w:rsidRPr="00C850FB">
        <w:rPr>
          <w:rFonts w:ascii="ArialMT" w:hAnsi="ArialMT"/>
          <w:color w:val="000000"/>
        </w:rPr>
        <w:br/>
      </w:r>
      <w:r w:rsidRPr="00C850FB">
        <w:rPr>
          <w:rFonts w:ascii="ArialMT" w:hAnsi="ArialMT"/>
          <w:color w:val="000000"/>
          <w:szCs w:val="24"/>
        </w:rPr>
        <w:t>protein</w:t>
      </w:r>
      <w:r>
        <w:rPr>
          <w:rFonts w:ascii="ArialMT" w:hAnsi="ArialMT"/>
          <w:color w:val="000000"/>
          <w:szCs w:val="24"/>
        </w:rPr>
        <w:t>idir)</w:t>
      </w:r>
      <w:r w:rsidRPr="00C850FB">
        <w:rPr>
          <w:rFonts w:ascii="ArialMT" w:hAnsi="ArialMT"/>
          <w:color w:val="000000"/>
          <w:szCs w:val="24"/>
        </w:rPr>
        <w:t xml:space="preserve">. </w:t>
      </w:r>
      <w:r>
        <w:rPr>
          <w:rFonts w:ascii="ArialMT" w:hAnsi="ArialMT"/>
          <w:color w:val="000000"/>
          <w:szCs w:val="24"/>
        </w:rPr>
        <w:t>Ö</w:t>
      </w:r>
      <w:r w:rsidRPr="00C850FB">
        <w:rPr>
          <w:rFonts w:ascii="ArialMT" w:hAnsi="ArialMT"/>
          <w:color w:val="000000"/>
          <w:szCs w:val="24"/>
        </w:rPr>
        <w:t>zellikle</w:t>
      </w:r>
      <w:r>
        <w:rPr>
          <w:rFonts w:ascii="ArialMT" w:hAnsi="ArialMT"/>
          <w:color w:val="000000"/>
          <w:szCs w:val="24"/>
        </w:rPr>
        <w:t xml:space="preserve"> </w:t>
      </w:r>
      <w:r w:rsidRPr="00C850FB">
        <w:rPr>
          <w:rFonts w:ascii="ArialMT" w:hAnsi="ArialMT"/>
          <w:color w:val="000000"/>
          <w:szCs w:val="24"/>
        </w:rPr>
        <w:t>TNF-α</w:t>
      </w:r>
      <w:r>
        <w:rPr>
          <w:rFonts w:ascii="ArialMT" w:hAnsi="ArialMT"/>
          <w:color w:val="000000"/>
          <w:szCs w:val="24"/>
        </w:rPr>
        <w:t xml:space="preserve"> ve</w:t>
      </w:r>
      <w:r w:rsidRPr="00C850FB">
        <w:rPr>
          <w:rFonts w:ascii="ArialMT" w:hAnsi="ArialMT"/>
          <w:color w:val="000000"/>
          <w:szCs w:val="24"/>
        </w:rPr>
        <w:t xml:space="preserve"> IL-6</w:t>
      </w:r>
      <w:r>
        <w:rPr>
          <w:rFonts w:ascii="ArialMT" w:hAnsi="ArialMT"/>
          <w:color w:val="000000"/>
          <w:szCs w:val="24"/>
        </w:rPr>
        <w:t xml:space="preserve"> gibi sitokinler, </w:t>
      </w:r>
      <w:r w:rsidRPr="00C850FB">
        <w:rPr>
          <w:rFonts w:ascii="ArialMT" w:hAnsi="ArialMT"/>
          <w:color w:val="000000"/>
          <w:szCs w:val="24"/>
        </w:rPr>
        <w:t>albümin</w:t>
      </w:r>
      <w:r>
        <w:rPr>
          <w:rFonts w:ascii="ArialMT" w:hAnsi="ArialMT"/>
          <w:color w:val="000000"/>
          <w:szCs w:val="24"/>
        </w:rPr>
        <w:t xml:space="preserve"> gen</w:t>
      </w:r>
      <w:r w:rsidRPr="00C850FB">
        <w:rPr>
          <w:rFonts w:ascii="ArialMT" w:hAnsi="ArialMT"/>
          <w:color w:val="000000"/>
          <w:szCs w:val="24"/>
        </w:rPr>
        <w:t xml:space="preserve"> transkripsiyonunu inhibe ederek sentezini</w:t>
      </w:r>
      <w:r>
        <w:rPr>
          <w:rFonts w:ascii="ArialMT" w:hAnsi="ArialMT"/>
          <w:color w:val="000000"/>
          <w:szCs w:val="24"/>
        </w:rPr>
        <w:t xml:space="preserve"> </w:t>
      </w:r>
      <w:r w:rsidRPr="00C850FB">
        <w:rPr>
          <w:rFonts w:ascii="ArialMT" w:hAnsi="ArialMT"/>
          <w:color w:val="000000"/>
          <w:szCs w:val="24"/>
        </w:rPr>
        <w:t xml:space="preserve">baskılar </w:t>
      </w:r>
      <w:r>
        <w:rPr>
          <w:rFonts w:ascii="ArialMT" w:hAnsi="ArialMT"/>
          <w:color w:val="000000"/>
          <w:szCs w:val="24"/>
        </w:rPr>
        <w:fldChar w:fldCharType="begin" w:fldLock="1"/>
      </w:r>
      <w:r w:rsidR="0085653B">
        <w:rPr>
          <w:rFonts w:ascii="ArialMT" w:hAnsi="ArialMT"/>
          <w:color w:val="000000"/>
          <w:szCs w:val="24"/>
        </w:rPr>
        <w:instrText>ADDIN CSL_CITATION {"citationItems":[{"id":"ITEM-1","itemData":{"DOI":"10.1172/JCI114419","ISSN":"00219738","PMID":"2295699","abstract":"The mechanisms responsible for decreased serum albumin levels in patients with cachexia-associated infection, inflammation, and cancer are unknown. Since tumor necrosis factor-</w:instrText>
      </w:r>
      <w:r w:rsidR="0085653B">
        <w:rPr>
          <w:rFonts w:ascii="ArialMT" w:hAnsi="ArialMT" w:hint="eastAsia"/>
          <w:color w:val="000000"/>
          <w:szCs w:val="24"/>
        </w:rPr>
        <w:instrText>α</w:instrText>
      </w:r>
      <w:r w:rsidR="0085653B">
        <w:rPr>
          <w:rFonts w:ascii="ArialMT" w:hAnsi="ArialMT"/>
          <w:color w:val="000000"/>
          <w:szCs w:val="24"/>
        </w:rPr>
        <w:instrText xml:space="preserve"> (TNF</w:instrText>
      </w:r>
      <w:r w:rsidR="0085653B">
        <w:rPr>
          <w:rFonts w:ascii="ArialMT" w:hAnsi="ArialMT" w:hint="eastAsia"/>
          <w:color w:val="000000"/>
          <w:szCs w:val="24"/>
        </w:rPr>
        <w:instrText>α</w:instrText>
      </w:r>
      <w:r w:rsidR="0085653B">
        <w:rPr>
          <w:rFonts w:ascii="ArialMT" w:hAnsi="ArialMT"/>
          <w:color w:val="000000"/>
          <w:szCs w:val="24"/>
        </w:rPr>
        <w:instrText>) is elevated in cachexia-associated diseases, and chronic administration of TNF</w:instrText>
      </w:r>
      <w:r w:rsidR="0085653B">
        <w:rPr>
          <w:rFonts w:ascii="ArialMT" w:hAnsi="ArialMT" w:hint="eastAsia"/>
          <w:color w:val="000000"/>
          <w:szCs w:val="24"/>
        </w:rPr>
        <w:instrText>α</w:instrText>
      </w:r>
      <w:r w:rsidR="0085653B">
        <w:rPr>
          <w:rFonts w:ascii="ArialMT" w:hAnsi="ArialMT"/>
          <w:color w:val="000000"/>
          <w:szCs w:val="24"/>
        </w:rPr>
        <w:instrText xml:space="preserve"> induces cachexia in animal models, we assessed the regulation of albumin gene expression by TNF</w:instrText>
      </w:r>
      <w:r w:rsidR="0085653B">
        <w:rPr>
          <w:rFonts w:ascii="ArialMT" w:hAnsi="ArialMT" w:hint="eastAsia"/>
          <w:color w:val="000000"/>
          <w:szCs w:val="24"/>
        </w:rPr>
        <w:instrText>α</w:instrText>
      </w:r>
      <w:r w:rsidR="0085653B">
        <w:rPr>
          <w:rFonts w:ascii="ArialMT" w:hAnsi="ArialMT"/>
          <w:color w:val="000000"/>
          <w:szCs w:val="24"/>
        </w:rPr>
        <w:instrText xml:space="preserve"> in vivo. In this animal model of cachexia, Chinese hamster ovary cells transfected with the functional gene for human TNF</w:instrText>
      </w:r>
      <w:r w:rsidR="0085653B">
        <w:rPr>
          <w:rFonts w:ascii="ArialMT" w:hAnsi="ArialMT" w:hint="eastAsia"/>
          <w:color w:val="000000"/>
          <w:szCs w:val="24"/>
        </w:rPr>
        <w:instrText>α</w:instrText>
      </w:r>
      <w:r w:rsidR="0085653B">
        <w:rPr>
          <w:rFonts w:ascii="ArialMT" w:hAnsi="ArialMT"/>
          <w:color w:val="000000"/>
          <w:szCs w:val="24"/>
        </w:rPr>
        <w:instrText xml:space="preserve"> were inoculated into nude mice (TNF</w:instrText>
      </w:r>
      <w:r w:rsidR="0085653B">
        <w:rPr>
          <w:rFonts w:ascii="ArialMT" w:hAnsi="ArialMT" w:hint="eastAsia"/>
          <w:color w:val="000000"/>
          <w:szCs w:val="24"/>
        </w:rPr>
        <w:instrText>α</w:instrText>
      </w:r>
      <w:r w:rsidR="0085653B">
        <w:rPr>
          <w:rFonts w:ascii="ArialMT" w:hAnsi="ArialMT"/>
          <w:color w:val="000000"/>
          <w:szCs w:val="24"/>
        </w:rPr>
        <w:instrText xml:space="preserve"> mice). TNF</w:instrText>
      </w:r>
      <w:r w:rsidR="0085653B">
        <w:rPr>
          <w:rFonts w:ascii="ArialMT" w:hAnsi="ArialMT" w:hint="eastAsia"/>
          <w:color w:val="000000"/>
          <w:szCs w:val="24"/>
        </w:rPr>
        <w:instrText>α</w:instrText>
      </w:r>
      <w:r w:rsidR="0085653B">
        <w:rPr>
          <w:rFonts w:ascii="ArialMT" w:hAnsi="ArialMT"/>
          <w:color w:val="000000"/>
          <w:szCs w:val="24"/>
        </w:rPr>
        <w:instrText xml:space="preserve"> mice became cachectic and manifested decreased serum albumin levels, albumin synthesis, and albumin mRNA levels. However, even before the TNF</w:instrText>
      </w:r>
      <w:r w:rsidR="0085653B">
        <w:rPr>
          <w:rFonts w:ascii="ArialMT" w:hAnsi="ArialMT" w:hint="eastAsia"/>
          <w:color w:val="000000"/>
          <w:szCs w:val="24"/>
        </w:rPr>
        <w:instrText>α</w:instrText>
      </w:r>
      <w:r w:rsidR="0085653B">
        <w:rPr>
          <w:rFonts w:ascii="ArialMT" w:hAnsi="ArialMT"/>
          <w:color w:val="000000"/>
          <w:szCs w:val="24"/>
        </w:rPr>
        <w:instrText xml:space="preserve"> mice lost weight, their albumin mRNA steady-state levels were decreased ≈90%, and in situ hybridization revealed a low level of albumin gene expression throughout the hepatic lobule. The mRNA levels of several other genes were unchanged. Hepatic nuclei from TNF</w:instrText>
      </w:r>
      <w:r w:rsidR="0085653B">
        <w:rPr>
          <w:rFonts w:ascii="ArialMT" w:hAnsi="ArialMT" w:hint="eastAsia"/>
          <w:color w:val="000000"/>
          <w:szCs w:val="24"/>
        </w:rPr>
        <w:instrText>α</w:instrText>
      </w:r>
      <w:r w:rsidR="0085653B">
        <w:rPr>
          <w:rFonts w:ascii="ArialMT" w:hAnsi="ArialMT"/>
          <w:color w:val="000000"/>
          <w:szCs w:val="24"/>
        </w:rPr>
        <w:instrText xml:space="preserve"> mice before the onset of weight loss were markedly less active in transcribing the albumin gene than hepatic nuclei from control mice. Therefore, TNF</w:instrText>
      </w:r>
      <w:r w:rsidR="0085653B">
        <w:rPr>
          <w:rFonts w:ascii="ArialMT" w:hAnsi="ArialMT" w:hint="eastAsia"/>
          <w:color w:val="000000"/>
          <w:szCs w:val="24"/>
        </w:rPr>
        <w:instrText>α</w:instrText>
      </w:r>
      <w:r w:rsidR="0085653B">
        <w:rPr>
          <w:rFonts w:ascii="ArialMT" w:hAnsi="ArialMT"/>
          <w:color w:val="000000"/>
          <w:szCs w:val="24"/>
        </w:rPr>
        <w:instrText xml:space="preserve"> selectively inhibits the genetic expression of albumin in this model before weight loss.","author":[{"dropping-particle":"","family":"Brenner","given":"D. A.","non-dropping-particle":"","parse-names":false,"suffix":""},{"dropping-particle":"","family":"Buck","given":"M.","non-dropping-particle":"","parse-names":false,"suffix":""},{"dropping-particle":"","family":"Feitelberg","given":"S. P.","non-dropping-particle":"","parse-names":false,"suffix":""},{"dropping-particle":"","family":"Chojkier","given":"M.","non-dropping-particle":"","parse-names":false,"suffix":""}],"container-title":"Journal of Clinical Investigation","id":"ITEM-1","issue":"1","issued":{"date-parts":[["1990","1","1"]]},"page":"248-255","publisher":"The American Society for Clinical Investigation","title":"Tumor necrosis factor-</w:instrText>
      </w:r>
      <w:r w:rsidR="0085653B">
        <w:rPr>
          <w:rFonts w:ascii="ArialMT" w:hAnsi="ArialMT" w:hint="eastAsia"/>
          <w:color w:val="000000"/>
          <w:szCs w:val="24"/>
        </w:rPr>
        <w:instrText>α</w:instrText>
      </w:r>
      <w:r w:rsidR="0085653B">
        <w:rPr>
          <w:rFonts w:ascii="ArialMT" w:hAnsi="ArialMT"/>
          <w:color w:val="000000"/>
          <w:szCs w:val="24"/>
        </w:rPr>
        <w:instrText xml:space="preserve"> inhibits albumin gene expression in a murine model of cachexia","type":"article-journal","volume":"85"},"uris":["http://www.mendeley.com/documents/?uuid=1cdc11d6-98bc-3f4b-ab73-ea7f16e44141"]}],"mendeley":{"formattedCitation":"(20)","plainTextFormattedCitation":"(20)","previouslyFormattedCitation":"(20)"},"properties":{"noteIndex":0},"schema":"https://github.com/citation-style-language/schema/raw/master/csl-citation.json"}</w:instrText>
      </w:r>
      <w:r>
        <w:rPr>
          <w:rFonts w:ascii="ArialMT" w:hAnsi="ArialMT"/>
          <w:color w:val="000000"/>
          <w:szCs w:val="24"/>
        </w:rPr>
        <w:fldChar w:fldCharType="separate"/>
      </w:r>
      <w:r w:rsidR="0085653B" w:rsidRPr="0085653B">
        <w:rPr>
          <w:rFonts w:ascii="ArialMT" w:hAnsi="ArialMT"/>
          <w:noProof/>
          <w:color w:val="000000"/>
          <w:szCs w:val="24"/>
        </w:rPr>
        <w:t>(20)</w:t>
      </w:r>
      <w:r>
        <w:rPr>
          <w:rFonts w:ascii="ArialMT" w:hAnsi="ArialMT"/>
          <w:color w:val="000000"/>
          <w:szCs w:val="24"/>
        </w:rPr>
        <w:fldChar w:fldCharType="end"/>
      </w:r>
      <w:r>
        <w:rPr>
          <w:rFonts w:ascii="ArialMT" w:hAnsi="ArialMT"/>
          <w:color w:val="000000"/>
          <w:szCs w:val="24"/>
        </w:rPr>
        <w:t xml:space="preserve">. </w:t>
      </w:r>
      <w:r w:rsidRPr="00C850FB">
        <w:rPr>
          <w:rFonts w:ascii="ArialMT" w:hAnsi="ArialMT"/>
          <w:color w:val="000000"/>
          <w:szCs w:val="24"/>
        </w:rPr>
        <w:t xml:space="preserve">İnflamasyonda sitokin aracılı gelişen akut faz </w:t>
      </w:r>
      <w:r>
        <w:rPr>
          <w:rFonts w:ascii="ArialMT" w:hAnsi="ArialMT"/>
          <w:color w:val="000000"/>
          <w:szCs w:val="24"/>
        </w:rPr>
        <w:t xml:space="preserve">cevabında C-reaktif protein (CRP) ve </w:t>
      </w:r>
      <w:r w:rsidRPr="00C850FB">
        <w:rPr>
          <w:rFonts w:ascii="ArialMT" w:hAnsi="ArialMT"/>
          <w:color w:val="000000"/>
          <w:szCs w:val="24"/>
        </w:rPr>
        <w:t>fibrinojen yapımı ve sekresyonu artarken</w:t>
      </w:r>
      <w:r>
        <w:rPr>
          <w:rFonts w:ascii="ArialMT" w:hAnsi="ArialMT"/>
          <w:color w:val="000000"/>
          <w:szCs w:val="24"/>
        </w:rPr>
        <w:t>,</w:t>
      </w:r>
      <w:r w:rsidRPr="00C850FB">
        <w:rPr>
          <w:rFonts w:ascii="ArialMT" w:hAnsi="ArialMT"/>
          <w:color w:val="000000"/>
          <w:szCs w:val="24"/>
        </w:rPr>
        <w:t xml:space="preserve"> </w:t>
      </w:r>
      <w:r w:rsidR="008419DB" w:rsidRPr="00C850FB">
        <w:rPr>
          <w:rFonts w:ascii="ArialMT" w:hAnsi="ArialMT"/>
          <w:color w:val="000000"/>
          <w:szCs w:val="24"/>
        </w:rPr>
        <w:t>albümin</w:t>
      </w:r>
      <w:r w:rsidR="008419DB">
        <w:rPr>
          <w:rFonts w:ascii="ArialMT" w:hAnsi="ArialMT"/>
          <w:color w:val="000000"/>
          <w:szCs w:val="24"/>
        </w:rPr>
        <w:t>in</w:t>
      </w:r>
      <w:r w:rsidRPr="00C850FB">
        <w:rPr>
          <w:rFonts w:ascii="ArialMT" w:hAnsi="ArialMT"/>
          <w:color w:val="000000"/>
          <w:szCs w:val="24"/>
        </w:rPr>
        <w:t xml:space="preserve"> plazma konsantrasyonları düşer.</w:t>
      </w:r>
      <w:r>
        <w:rPr>
          <w:rFonts w:ascii="ArialMT" w:hAnsi="ArialMT"/>
          <w:color w:val="000000"/>
          <w:szCs w:val="24"/>
        </w:rPr>
        <w:t xml:space="preserve"> </w:t>
      </w:r>
    </w:p>
    <w:p w14:paraId="31CB24E7" w14:textId="7A09B43C" w:rsidR="00A5415B" w:rsidRPr="00FA28BF" w:rsidRDefault="00A5415B" w:rsidP="00E01C19">
      <w:r w:rsidRPr="00FA28BF">
        <w:rPr>
          <w:rStyle w:val="fontstyle21"/>
          <w:rFonts w:ascii="Times New Roman" w:hAnsi="Times New Roman"/>
          <w:b/>
          <w:bCs/>
          <w:color w:val="auto"/>
        </w:rPr>
        <w:t>Karaciğer rejenerasyonu</w:t>
      </w:r>
      <w:r w:rsidR="009C68D0" w:rsidRPr="00FA28BF">
        <w:rPr>
          <w:rStyle w:val="fontstyle21"/>
          <w:rFonts w:ascii="Times New Roman" w:hAnsi="Times New Roman"/>
          <w:b/>
          <w:bCs/>
          <w:color w:val="auto"/>
        </w:rPr>
        <w:t xml:space="preserve">: </w:t>
      </w:r>
      <w:r w:rsidRPr="00FA28BF">
        <w:t xml:space="preserve">Genel olarak parsiyel hepatektomi bir tür </w:t>
      </w:r>
      <w:r w:rsidRPr="00FA28BF">
        <w:rPr>
          <w:rFonts w:ascii="OpenSans-Italic" w:hAnsi="OpenSans-Italic"/>
        </w:rPr>
        <w:t>karaci</w:t>
      </w:r>
      <w:r w:rsidRPr="00FA28BF">
        <w:rPr>
          <w:rFonts w:ascii="Arial-ItalicMT" w:hAnsi="Arial-ItalicMT"/>
        </w:rPr>
        <w:t>ğ</w:t>
      </w:r>
      <w:r w:rsidRPr="00FA28BF">
        <w:rPr>
          <w:rFonts w:ascii="OpenSans-Italic" w:hAnsi="OpenSans-Italic"/>
        </w:rPr>
        <w:t>er hasarıdır</w:t>
      </w:r>
      <w:r w:rsidRPr="00FA28BF">
        <w:t>, ancak hemen histolojik hasar ortaya çıkmaz. Bu nedenle, karaci</w:t>
      </w:r>
      <w:r w:rsidRPr="00FA28BF">
        <w:rPr>
          <w:rFonts w:ascii="ArialMT" w:hAnsi="ArialMT"/>
        </w:rPr>
        <w:t>ğ</w:t>
      </w:r>
      <w:r w:rsidRPr="00FA28BF">
        <w:t>er rejenerasyonu sırasında tetiklenen sinyal yollarının, di</w:t>
      </w:r>
      <w:r w:rsidRPr="00FA28BF">
        <w:rPr>
          <w:rFonts w:ascii="ArialMT" w:hAnsi="ArialMT"/>
        </w:rPr>
        <w:t>ğ</w:t>
      </w:r>
      <w:r w:rsidRPr="00FA28BF">
        <w:t xml:space="preserve">er dokularda görülen </w:t>
      </w:r>
      <w:r w:rsidRPr="00FA28BF">
        <w:rPr>
          <w:rFonts w:ascii="OpenSans-Italic" w:hAnsi="OpenSans-Italic"/>
        </w:rPr>
        <w:t>yara iyile</w:t>
      </w:r>
      <w:r w:rsidRPr="00FA28BF">
        <w:rPr>
          <w:rFonts w:ascii="Arial-ItalicMT" w:hAnsi="Arial-ItalicMT"/>
        </w:rPr>
        <w:t>ş</w:t>
      </w:r>
      <w:r w:rsidRPr="00FA28BF">
        <w:rPr>
          <w:rFonts w:ascii="OpenSans-Italic" w:hAnsi="OpenSans-Italic"/>
        </w:rPr>
        <w:t xml:space="preserve">mesine </w:t>
      </w:r>
      <w:r w:rsidRPr="00FA28BF">
        <w:t xml:space="preserve">kuvvetli bir </w:t>
      </w:r>
      <w:r w:rsidRPr="00FA28BF">
        <w:rPr>
          <w:rFonts w:ascii="ArialMT" w:hAnsi="ArialMT"/>
        </w:rPr>
        <w:t>ş</w:t>
      </w:r>
      <w:r w:rsidRPr="00FA28BF">
        <w:t xml:space="preserve">ekilde benzemesi </w:t>
      </w:r>
      <w:r w:rsidRPr="00FA28BF">
        <w:rPr>
          <w:rFonts w:ascii="ArialMT" w:hAnsi="ArialMT"/>
        </w:rPr>
        <w:t>ş</w:t>
      </w:r>
      <w:r w:rsidRPr="00FA28BF">
        <w:t>a</w:t>
      </w:r>
      <w:r w:rsidRPr="00FA28BF">
        <w:rPr>
          <w:rFonts w:ascii="ArialMT" w:hAnsi="ArialMT"/>
        </w:rPr>
        <w:t>ş</w:t>
      </w:r>
      <w:r w:rsidRPr="00FA28BF">
        <w:t>ırtıcı de</w:t>
      </w:r>
      <w:r w:rsidRPr="00FA28BF">
        <w:rPr>
          <w:rFonts w:ascii="ArialMT" w:hAnsi="ArialMT"/>
        </w:rPr>
        <w:t>ğ</w:t>
      </w:r>
      <w:r w:rsidRPr="00FA28BF">
        <w:t>ildir</w:t>
      </w:r>
      <w:r w:rsidR="00A40FB5">
        <w:t xml:space="preserve">. </w:t>
      </w:r>
      <w:r w:rsidRPr="00FA28BF">
        <w:t>Klasik yara iyile</w:t>
      </w:r>
      <w:r w:rsidRPr="00FA28BF">
        <w:rPr>
          <w:rFonts w:ascii="ArialMT" w:hAnsi="ArialMT"/>
        </w:rPr>
        <w:t>ş</w:t>
      </w:r>
      <w:r w:rsidR="00A40FB5">
        <w:t>me sürecind</w:t>
      </w:r>
      <w:r w:rsidR="00E01C19" w:rsidRPr="00FA28BF">
        <w:t xml:space="preserve">en </w:t>
      </w:r>
      <w:r w:rsidRPr="00FA28BF">
        <w:t>fark</w:t>
      </w:r>
      <w:r w:rsidR="00E01C19" w:rsidRPr="00FA28BF">
        <w:t>ı</w:t>
      </w:r>
      <w:r w:rsidRPr="00FA28BF">
        <w:t>, karaci</w:t>
      </w:r>
      <w:r w:rsidRPr="00FA28BF">
        <w:rPr>
          <w:rFonts w:ascii="ArialMT" w:hAnsi="ArialMT"/>
        </w:rPr>
        <w:t>ğ</w:t>
      </w:r>
      <w:r w:rsidRPr="00FA28BF">
        <w:t>erde gözlenen de</w:t>
      </w:r>
      <w:r w:rsidRPr="00FA28BF">
        <w:rPr>
          <w:rFonts w:ascii="ArialMT" w:hAnsi="ArialMT"/>
        </w:rPr>
        <w:t>ğ</w:t>
      </w:r>
      <w:r w:rsidRPr="00FA28BF">
        <w:t>i</w:t>
      </w:r>
      <w:r w:rsidRPr="00FA28BF">
        <w:rPr>
          <w:rFonts w:ascii="ArialMT" w:hAnsi="ArialMT"/>
        </w:rPr>
        <w:t>ş</w:t>
      </w:r>
      <w:r w:rsidRPr="00FA28BF">
        <w:t xml:space="preserve">ikliklerin tüm organ üzerinde </w:t>
      </w:r>
      <w:r w:rsidR="009C68D0" w:rsidRPr="00FA28BF">
        <w:t>m</w:t>
      </w:r>
      <w:r w:rsidRPr="00FA28BF">
        <w:t>eydana gelmesi ve bazı sinyallerin kısmen periferik dola</w:t>
      </w:r>
      <w:r w:rsidRPr="00FA28BF">
        <w:rPr>
          <w:rFonts w:ascii="ArialMT" w:hAnsi="ArialMT"/>
        </w:rPr>
        <w:t>ş</w:t>
      </w:r>
      <w:r w:rsidRPr="00FA28BF">
        <w:t>ımdan türetilebilmesidir</w:t>
      </w:r>
      <w:r w:rsidR="00334626">
        <w:t xml:space="preserve"> </w:t>
      </w:r>
      <w:r w:rsidR="00444213" w:rsidRPr="00444213">
        <w:fldChar w:fldCharType="begin" w:fldLock="1"/>
      </w:r>
      <w:r w:rsidR="0085653B">
        <w:instrText>ADDIN CSL_CITATION {"citationItems":[{"id":"ITEM-1","itemData":{"DOI":"10.1038/nrgastro.2016.168","ISSN":"17595053","PMID":"27924081","abstract":"Sepsis and septic shock are characterized by life-threatening organ dysfunction caused by a dysregulated host response to infection. The liver has a central role during sepsis, and is essential to the regulation of immune defence during systemic infections by mechanisms such as bacterial clearance, acute-phase protein or cytokine production and metabolic adaptation to inflammation. However, the liver is also a target for sepsis-related injury, including hypoxic hepatitis due to ischaemia and shock, cholestasis due to altered bile metabolism, hepatocellular injury due to drug toxicity or overwhelming inflammation, as well as distinct pathologies such as secondary sclerosing cholangitis in critically ill patients. Hence, hepatic dysfunction substantially impairs the prognosis of sepsis and serves as a powerful independent predictor of mortality in the intensive care unit. Sepsis is particularly problematic in patients with liver cirrhosis (who experience increased bacterial translocation from the gut and impaired microbial defence) as it can trigger acute-on-chronic liver failure-a syndrome with high short-term mortality. Here, we review the importance of the liver as a guardian, modifier and target of sepsis, the factors that contribute to sepsis in patients with liver cirrhosis and new therapeutic strategies.","author":[{"dropping-particle":"","family":"Strnad","given":"Pavel","non-dropping-particle":"","parse-names":false,"suffix":""},{"dropping-particle":"","family":"Tacke","given":"Frank","non-dropping-particle":"","parse-names":false,"suffix":""},{"dropping-particle":"","family":"Koch","given":"Alexander","non-dropping-particle":"","parse-names":false,"suffix":""},{"dropping-particle":"","family":"Trautwein","given":"Christian","non-dropping-particle":"","parse-names":false,"suffix":""}],"container-title":"Nature Reviews Gastroenterology and Hepatology","id":"ITEM-1","issue":"1","issued":{"date-parts":[["2017","1","1"]]},"page":"55-66","publisher":"Nature Publishing Group","title":"Liver-guardian, modifier and target of sepsis","type":"article","volume":"14"},"uris":["http://www.mendeley.com/documents/?uuid=d55729ed-edd2-396f-91f0-95a44f31c9c1"]},{"id":"ITEM-2","itemData":{"DOI":"10.1016/j.trsl.2014.01.005","ISSN":"18781810","PMID":"24495569","abstract":"The liver is unique in its ability to regenerate in response to injury. A number of evolutionary safeguards have allowed the liver to continue to perform its complex functions despite significant injury. Increased understanding of the regenerative process has significant benefit in the treatment of liver failure. Furthermore, understanding of liver regeneration may shed light on the development of cancer within the cirrhotic liver. This review provides an overview of the models of study currently used in liver regeneration, the molecular basis of liver regeneration, and the role of liver progenitor cells in regeneration of the liver. Specific focus is placed on clinical applications of current knowledge in liver regeneration, including small-for-size liver transplant. Furthermore, cutting-edge topics in liver regeneration, including in vivo animal models for xenogeneic human hepatocyte expansion and the use of decellularized liver matrices as a 3-dimensional scaffold for liver repopulation, are proposed. Unfortunately, despite 50 years of intense study, many gaps remain in the scientific understanding of liver regeneration. © 2014 Mosby, Inc. All rights reserved.","author":[{"dropping-particle":"","family":"Mao","given":"Shennen A.","non-dropping-particle":"","parse-names":false,"suffix":""},{"dropping-particle":"","family":"Glorioso","given":"Jaime M.","non-dropping-particle":"","parse-names":false,"suffix":""},{"dropping-particle":"","family":"Nyberg","given":"Scott L.","non-dropping-particle":"","parse-names":false,"suffix":""}],"container-title":"Translational Research","id":"ITEM-2","issue":"4","issued":{"date-parts":[["2014","4","1"]]},"page":"352-362","publisher":"Mosby Inc.","title":"Liver regeneration","type":"article","volume":"163"},"uris":["http://www.mendeley.com/documents/?uuid=8ab348dc-022e-314f-9b9c-b32a12e5eec9"]}],"mendeley":{"formattedCitation":"(8,21)","plainTextFormattedCitation":"(8,21)","previouslyFormattedCitation":"(8,21)"},"properties":{"noteIndex":0},"schema":"https://github.com/citation-style-language/schema/raw/master/csl-citation.json"}</w:instrText>
      </w:r>
      <w:r w:rsidR="00444213" w:rsidRPr="00444213">
        <w:fldChar w:fldCharType="separate"/>
      </w:r>
      <w:r w:rsidR="0085653B" w:rsidRPr="0085653B">
        <w:rPr>
          <w:noProof/>
        </w:rPr>
        <w:t>(8,21)</w:t>
      </w:r>
      <w:r w:rsidR="00444213" w:rsidRPr="00444213">
        <w:fldChar w:fldCharType="end"/>
      </w:r>
      <w:r w:rsidR="00444213" w:rsidRPr="00444213">
        <w:t>.</w:t>
      </w:r>
    </w:p>
    <w:p w14:paraId="31CB24EC" w14:textId="77777777" w:rsidR="00E01C19" w:rsidRDefault="00E01C19" w:rsidP="008A5571">
      <w:pPr>
        <w:ind w:firstLine="0"/>
        <w:rPr>
          <w:rFonts w:ascii="Arial" w:hAnsi="Arial" w:cs="Arial"/>
          <w:color w:val="1C1D1E"/>
          <w:highlight w:val="yellow"/>
          <w:shd w:val="clear" w:color="auto" w:fill="FFFFFF"/>
        </w:rPr>
      </w:pPr>
    </w:p>
    <w:p w14:paraId="31CB24ED" w14:textId="165CD79D" w:rsidR="00F41C9D" w:rsidRPr="003656DA" w:rsidRDefault="000974EB" w:rsidP="00C50692">
      <w:pPr>
        <w:pStyle w:val="Balk2"/>
        <w:numPr>
          <w:ilvl w:val="0"/>
          <w:numId w:val="12"/>
        </w:numPr>
      </w:pPr>
      <w:bookmarkStart w:id="24" w:name="_Toc55727774"/>
      <w:bookmarkStart w:id="25" w:name="_Toc45265878"/>
      <w:r w:rsidRPr="003656DA">
        <w:t>K</w:t>
      </w:r>
      <w:r>
        <w:t>araciğer</w:t>
      </w:r>
      <w:r w:rsidRPr="003656DA">
        <w:t xml:space="preserve"> </w:t>
      </w:r>
      <w:r>
        <w:t>N</w:t>
      </w:r>
      <w:r w:rsidRPr="003656DA">
        <w:t xml:space="preserve">akil </w:t>
      </w:r>
      <w:r>
        <w:t>E</w:t>
      </w:r>
      <w:r w:rsidR="00A854EE" w:rsidRPr="003656DA">
        <w:t>ndikasyonla</w:t>
      </w:r>
      <w:r w:rsidR="00D85293">
        <w:t>rı</w:t>
      </w:r>
      <w:bookmarkEnd w:id="24"/>
      <w:r w:rsidR="00D85293">
        <w:t xml:space="preserve"> </w:t>
      </w:r>
      <w:bookmarkEnd w:id="25"/>
    </w:p>
    <w:p w14:paraId="31CB24EF" w14:textId="31C65EA2" w:rsidR="00D85293" w:rsidRDefault="00D85293" w:rsidP="00D85293">
      <w:pPr>
        <w:rPr>
          <w:color w:val="FF0000"/>
        </w:rPr>
      </w:pPr>
      <w:r>
        <w:t>A</w:t>
      </w:r>
      <w:r w:rsidR="00AE6C19" w:rsidRPr="00122373">
        <w:t>kut ve</w:t>
      </w:r>
      <w:r>
        <w:t>ya</w:t>
      </w:r>
      <w:r w:rsidR="00AE6C19">
        <w:t xml:space="preserve"> </w:t>
      </w:r>
      <w:r w:rsidR="00AE6C19" w:rsidRPr="00122373">
        <w:t>kronik karaciğer yetmezliği nedeniyle</w:t>
      </w:r>
      <w:r>
        <w:t xml:space="preserve"> </w:t>
      </w:r>
      <w:r w:rsidR="00AE6C19">
        <w:t xml:space="preserve">pek çok merkezde </w:t>
      </w:r>
      <w:r w:rsidR="00AE6C19" w:rsidRPr="00960B39">
        <w:t>hastaların kesin</w:t>
      </w:r>
      <w:r w:rsidR="006E19F5">
        <w:t xml:space="preserve"> </w:t>
      </w:r>
      <w:r w:rsidR="00AE6C19" w:rsidRPr="00960B39">
        <w:t xml:space="preserve">tedavisi için karaciğer </w:t>
      </w:r>
      <w:r w:rsidR="006E19F5">
        <w:t>nakli</w:t>
      </w:r>
      <w:r w:rsidR="00AE6C19" w:rsidRPr="00960B39">
        <w:t xml:space="preserve"> uygulanmaktadır. </w:t>
      </w:r>
    </w:p>
    <w:p w14:paraId="3FD34565" w14:textId="36F1CF23" w:rsidR="00C80357" w:rsidRDefault="00C80357" w:rsidP="00C80357">
      <w:r w:rsidRPr="00507FCF">
        <w:t xml:space="preserve">Transplantasyon endikasyonları içerisinde karaciğer sirozu birinci sırada yer alır. Bu durum Amerika, Avrupa ve ülkemizde de benzedir. Amerika‘da karaciğer nakil endikasyonları arasında viral hepatit C (HCV) ve alkolik siroz ilk sırayı alırken, Avrupa da benzer bir durum söz konusudur. Ülkemizde ise </w:t>
      </w:r>
      <w:r w:rsidR="00B0144B">
        <w:t>nakil yapılan olguların %60-70‘t</w:t>
      </w:r>
      <w:r w:rsidRPr="00507FCF">
        <w:t>en fazlasını kronik viral hepatit B‘ye (HBV) bağlı siroz vakaları oluşturmaktadır</w:t>
      </w:r>
      <w:r w:rsidR="00507FCF" w:rsidRPr="00507FCF">
        <w:t xml:space="preserve"> </w:t>
      </w:r>
      <w:r w:rsidR="00507FCF" w:rsidRPr="00507FCF">
        <w:fldChar w:fldCharType="begin" w:fldLock="1"/>
      </w:r>
      <w:r w:rsidR="0085653B">
        <w:instrText>ADDIN CSL_CITATION {"citationItems":[{"id":"ITEM-1","itemData":{"DOI":"10.1016/j.lts.2003.09.018","ISSN":"15276465","PMID":"14625822","abstract":"The European Liver Transplant Registry (ELTR) currently allows for the analysis of 44,286 liver transplantations (LTs) performed on 39,196 patients in a 13-year period. After an exponential increase, the number of LTs is plateauing due to a lack of organs. To cope with this, alternatives to cadaveric LT, such as split LT, domino LT, or living-related LT (LRLT) are being used increasingly. They now account for 11% of all procedures. One of the most important findings in the evolution of LT is the considerable improvement of results along time with, for the mean time, a one-year survival of 83%, all indications confounded. The improvement is particularly significant for cancers. This improvement is mainly represented by hepatocellular carcinoma, with a gain of 17% for 5-year survival rate from 1990 to 2000. Increasingly, older donors are used to augment the donor pool and older recipients are transplanted due to improved results and a better selection of patients. More than two thirds of deaths and three quarters of retransplantations occurred within the first year of transplantation. Retransplantation is associated with much less optimal results than first LT. One of the prominent features of recent years is the development of LRLT. LRLT is now performed by almost half of the European centers. As with split LT or domino LT, LRLT aims to provide more patients to be transplanted. Special attention is paid to reducing the risk for the donor, which is now estimated to be 0.5% mortality and 21% postoperative morbidity.","author":[{"dropping-particle":"","family":"Adam","given":"René","non-dropping-particle":"","parse-names":false,"suffix":""},{"dropping-particle":"","family":"McMaster","given":"Paul","non-dropping-particle":"","parse-names":false,"suffix":""},{"dropping-particle":"","family":"O'Grady","given":"John G.","non-dropping-particle":"","parse-names":false,"suffix":""},{"dropping-particle":"","family":"Castaing","given":"Denis","non-dropping-particle":"","parse-names":false,"suffix":""},{"dropping-particle":"","family":"Klempnauer","given":"Jurgen L.","non-dropping-particle":"","parse-names":false,"suffix":""},{"dropping-particle":"","family":"Jamieson","given":"Neville","non-dropping-particle":"","parse-names":false,"suffix":""},{"dropping-particle":"","family":"Neuhaus","given":"Peter","non-dropping-particle":"","parse-names":false,"suffix":""},{"dropping-particle":"","family":"Lerut","given":"Jan","non-dropping-particle":"","parse-names":false,"suffix":""},{"dropping-particle":"","family":"Salizzoni","given":"Mauro","non-dropping-particle":"","parse-names":false,"suffix":""},{"dropping-particle":"","family":"Pollard","given":"Stephen","non-dropping-particle":"","parse-names":false,"suffix":""},{"dropping-particle":"","family":"Muhlbacher","given":"Ferdinand","non-dropping-particle":"","parse-names":false,"suffix":""},{"dropping-particle":"","family":"Rogiers","given":"Xavier","non-dropping-particle":"","parse-names":false,"suffix":""},{"dropping-particle":"","family":"Garcia Valdecasas","given":"Juan Carlos","non-dropping-particle":"","parse-names":false,"suffix":""},{"dropping-particle":"","family":"Berenguer","given":"Joaquin","non-dropping-particle":"","parse-names":false,"suffix":""},{"dropping-particle":"","family":"Jaeck","given":"Daniel","non-dropping-particle":"","parse-names":false,"suffix":""},{"dropping-particle":"","family":"Moreno Gonzalez","given":"Enrique","non-dropping-particle":"","parse-names":false,"suffix":""}],"container-title":"Liver Transplantation","id":"ITEM-1","issue":"12","issued":{"date-parts":[["2003","12","1"]]},"page":"1231-1243","publisher":"W.B. Saunders","title":"Evolution of liver transplantation in Europe: Report of the European Liver Transplant Registry","type":"article","volume":"9"},"uris":["http://www.mendeley.com/documents/?uuid=697ebacc-3df0-3b72-a009-c0ab209e5f2b"]}],"mendeley":{"formattedCitation":"(22)","plainTextFormattedCitation":"(22)","previouslyFormattedCitation":"(22)"},"properties":{"noteIndex":0},"schema":"https://github.com/citation-style-language/schema/raw/master/csl-citation.json"}</w:instrText>
      </w:r>
      <w:r w:rsidR="00507FCF" w:rsidRPr="00507FCF">
        <w:fldChar w:fldCharType="separate"/>
      </w:r>
      <w:r w:rsidR="0085653B" w:rsidRPr="0085653B">
        <w:rPr>
          <w:noProof/>
        </w:rPr>
        <w:t>(22)</w:t>
      </w:r>
      <w:r w:rsidR="00507FCF" w:rsidRPr="00507FCF">
        <w:fldChar w:fldCharType="end"/>
      </w:r>
      <w:r w:rsidRPr="00507FCF">
        <w:t>.</w:t>
      </w:r>
      <w:r w:rsidRPr="00507FCF">
        <w:br/>
        <w:t>Çocuklarda biliyer atrezi, erişkinlerde ise çeşitli karaciğer hastalıklarından dolayı ortaya çıkan metabolik olaylar karaciğer nakil endikasyonu için major nedenlerdir. Ancak akut (fulminan) karaciğer yetmezliği veya kronik son dönem karaciğer hastalığı zemininde gelişen akut olaylar sonucunda da acil transplantasyon gerekebilir</w:t>
      </w:r>
      <w:r w:rsidR="00507FCF" w:rsidRPr="00507FCF">
        <w:t xml:space="preserve"> </w:t>
      </w:r>
      <w:r w:rsidR="00507FCF" w:rsidRPr="00507FCF">
        <w:fldChar w:fldCharType="begin" w:fldLock="1"/>
      </w:r>
      <w:r w:rsidR="0085653B">
        <w:instrText>ADDIN CSL_CITATION {"citationItems":[{"id":"ITEM-1","itemData":{"author":[{"dropping-particle":"","family":"Kasapoğlu","given":"Benan","non-dropping-particle":"","parse-names":false,"suffix":""},{"dropping-particle":"","family":"Serkan YALÇIN","given":"K","non-dropping-particle":"","parse-names":false,"suffix":""},{"dropping-particle":"","family":"Türkay","given":"Cansel","non-dropping-particle":"","parse-names":false,"suffix":""},{"dropping-particle":"","family":"Üniversitesi Tıp Fakültesi","given":"Fatih","non-dropping-particle":"","parse-names":false,"suffix":""},{"dropping-particle":"","family":"Hastalıkları Ana Bilim Dalı","given":"İç","non-dropping-particle":"","parse-names":false,"suffix":""},{"dropping-particle":"","family":"Bilim Dalı","given":"Gastroenteroloji","non-dropping-particle":"","parse-names":false,"suffix":""}],"container-title":"guncel.tgv.org.tr","id":"ITEM-1","issued":{"date-parts":[["0"]]},"title":"Canlı Donörden Karaciğer Transplantasyonu","type":"report"},"uris":["http://www.mendeley.com/documents/?uuid=812c6e0c-a776-36f5-88f6-9625e46fea54"]}],"mendeley":{"formattedCitation":"(23)","plainTextFormattedCitation":"(23)","previouslyFormattedCitation":"(23)"},"properties":{"noteIndex":0},"schema":"https://github.com/citation-style-language/schema/raw/master/csl-citation.json"}</w:instrText>
      </w:r>
      <w:r w:rsidR="00507FCF" w:rsidRPr="00507FCF">
        <w:fldChar w:fldCharType="separate"/>
      </w:r>
      <w:r w:rsidR="0085653B" w:rsidRPr="0085653B">
        <w:rPr>
          <w:noProof/>
        </w:rPr>
        <w:t>(23)</w:t>
      </w:r>
      <w:r w:rsidR="00507FCF" w:rsidRPr="00507FCF">
        <w:fldChar w:fldCharType="end"/>
      </w:r>
      <w:r w:rsidRPr="00507FCF">
        <w:t>.</w:t>
      </w:r>
    </w:p>
    <w:p w14:paraId="63DB59CA" w14:textId="77777777" w:rsidR="00A81EDF" w:rsidRDefault="00A81EDF" w:rsidP="009F4DCE"/>
    <w:p w14:paraId="15BFACD0" w14:textId="77777777" w:rsidR="00152ED6" w:rsidRDefault="00152ED6" w:rsidP="009F4DCE"/>
    <w:p w14:paraId="31CB24F3" w14:textId="77777777" w:rsidR="0064270E" w:rsidRDefault="00616CDA" w:rsidP="00C50692">
      <w:pPr>
        <w:pStyle w:val="Balk2"/>
        <w:numPr>
          <w:ilvl w:val="0"/>
          <w:numId w:val="12"/>
        </w:numPr>
      </w:pPr>
      <w:bookmarkStart w:id="26" w:name="_Toc45265879"/>
      <w:bookmarkStart w:id="27" w:name="_Toc55727775"/>
      <w:r w:rsidRPr="003656DA">
        <w:lastRenderedPageBreak/>
        <w:t>K</w:t>
      </w:r>
      <w:r w:rsidR="000974EB">
        <w:t>araciğer</w:t>
      </w:r>
      <w:r w:rsidRPr="003656DA">
        <w:t xml:space="preserve"> </w:t>
      </w:r>
      <w:r w:rsidR="000974EB">
        <w:t>N</w:t>
      </w:r>
      <w:r w:rsidRPr="003656DA">
        <w:t>akl</w:t>
      </w:r>
      <w:r w:rsidR="009C30CA">
        <w:t>i</w:t>
      </w:r>
      <w:r w:rsidRPr="003656DA">
        <w:t xml:space="preserve"> </w:t>
      </w:r>
      <w:r w:rsidR="000974EB">
        <w:t>K</w:t>
      </w:r>
      <w:r w:rsidRPr="003656DA">
        <w:t>omplikasyonları</w:t>
      </w:r>
      <w:bookmarkEnd w:id="26"/>
      <w:bookmarkEnd w:id="27"/>
    </w:p>
    <w:p w14:paraId="1CF26B78" w14:textId="77777777" w:rsidR="00152ED6" w:rsidRPr="00152ED6" w:rsidRDefault="00152ED6" w:rsidP="00152ED6"/>
    <w:p w14:paraId="31CB24F4" w14:textId="77777777" w:rsidR="0064270E" w:rsidRDefault="00352D52" w:rsidP="00D84756">
      <w:pPr>
        <w:pStyle w:val="Balk3"/>
        <w:numPr>
          <w:ilvl w:val="0"/>
          <w:numId w:val="9"/>
        </w:numPr>
        <w:ind w:hanging="578"/>
      </w:pPr>
      <w:bookmarkStart w:id="28" w:name="_Toc45265880"/>
      <w:bookmarkStart w:id="29" w:name="_Toc55727776"/>
      <w:r w:rsidRPr="003D7722">
        <w:t>Enfeksiyon</w:t>
      </w:r>
      <w:r w:rsidR="00694456">
        <w:t>a Bağlı K</w:t>
      </w:r>
      <w:r w:rsidR="003D7722">
        <w:t>omplikasyonlar</w:t>
      </w:r>
      <w:bookmarkEnd w:id="28"/>
      <w:bookmarkEnd w:id="29"/>
    </w:p>
    <w:p w14:paraId="624B214E" w14:textId="77777777" w:rsidR="00507FCF" w:rsidRDefault="00507FCF" w:rsidP="00507FCF">
      <w:r w:rsidRPr="00507FCF">
        <w:t>Cerrahi faktörler, immünsüpresyon seviyesi ve çevresel temasa göre nakilden sonra görülen enfeksiyonlar</w:t>
      </w:r>
      <w:r w:rsidRPr="00C51DF3">
        <w:t>; erken dönem (ilk bir ay),</w:t>
      </w:r>
      <w:r>
        <w:t xml:space="preserve"> </w:t>
      </w:r>
      <w:r w:rsidRPr="00C51DF3">
        <w:t>ara dönem (1-6 ay arası)</w:t>
      </w:r>
      <w:r>
        <w:t xml:space="preserve"> ve</w:t>
      </w:r>
      <w:r w:rsidRPr="00C51DF3">
        <w:t xml:space="preserve"> geç dönem (6 aydan sonra) ol</w:t>
      </w:r>
      <w:r>
        <w:t xml:space="preserve">mak üzere </w:t>
      </w:r>
      <w:r w:rsidRPr="00C51DF3">
        <w:t>üç</w:t>
      </w:r>
      <w:r>
        <w:t xml:space="preserve"> </w:t>
      </w:r>
      <w:r w:rsidRPr="00C51DF3">
        <w:t xml:space="preserve">dönem halinde incelenmektedir. </w:t>
      </w:r>
    </w:p>
    <w:p w14:paraId="21BB0DE6" w14:textId="7F67C70B" w:rsidR="00507FCF" w:rsidRDefault="00507FCF" w:rsidP="00507FCF">
      <w:pPr>
        <w:rPr>
          <w:color w:val="FF0000"/>
        </w:rPr>
      </w:pPr>
      <w:r w:rsidRPr="00C51DF3">
        <w:t>Erken dönemde meydana gelen enfeksiyonlar</w:t>
      </w:r>
      <w:r>
        <w:t>ın</w:t>
      </w:r>
      <w:r w:rsidRPr="00C51DF3">
        <w:t xml:space="preserve"> </w:t>
      </w:r>
      <w:r>
        <w:t xml:space="preserve">çoğu </w:t>
      </w:r>
      <w:r w:rsidRPr="00C51DF3">
        <w:t>cerrahi veya teknik sorunlar</w:t>
      </w:r>
      <w:r>
        <w:t>la ilişkilidir</w:t>
      </w:r>
      <w:r w:rsidRPr="00DD0FE6">
        <w:t>.</w:t>
      </w:r>
      <w:r>
        <w:rPr>
          <w:rFonts w:ascii="Georgia" w:hAnsi="Georgia"/>
          <w:color w:val="2E2E2E"/>
          <w:sz w:val="27"/>
          <w:szCs w:val="27"/>
        </w:rPr>
        <w:t xml:space="preserve"> </w:t>
      </w:r>
      <w:r w:rsidRPr="00C51DF3">
        <w:t>Ara dönemde immünsüpresyonun etkileri ortaya çıkmakta ve buna bağlı olarak fırsatçı enfeksiyonlar</w:t>
      </w:r>
      <w:r>
        <w:t xml:space="preserve"> </w:t>
      </w:r>
      <w:r w:rsidRPr="00C51DF3">
        <w:t>gelişmekte, geç dönemde ise toplum kökenli bakteriyel enfeksiyonlar ve nadir görülen</w:t>
      </w:r>
      <w:r>
        <w:t xml:space="preserve"> enfeksiyonlar gelişebilmektedir </w:t>
      </w:r>
      <w:r>
        <w:fldChar w:fldCharType="begin" w:fldLock="1"/>
      </w:r>
      <w:r w:rsidR="0085653B">
        <w:instrText>ADDIN CSL_CITATION {"citationItems":[{"id":"ITEM-1","itemData":{"DOI":"10.3748/wjg.14.4977","ISSN":"10079327","PMID":"18763277","abstract":"Recent advances in effective antimicrobial prophylactic strategies have led to a decline in the incidence of opportunistic infections in liver transplant recipients. However, morbidity and mortality due to infectious diseases remain as major problems. Bacterial infections occurring early after transplant are mainly related to the technical aspects of the procedure. By contrast, after the first postoperative days and beyond, the nature and variety of infectious complications change. Opportunistic bacterial infections are uncommon after 6 mo in patients receiving stable and reduced maintenance doses of immunosuppression with good graft function and little is documented about these cases in the literature. Transplant recipients may be more susceptible to some pathogens, such as the Nocardia species, Legionella species, Listeria monocytogenes, Mycoplasma species, Salmonella species or Rhodococcus equi. Respiratory infections due to capsulated bacteria, such as Streptococcus pneumoniae and Haemophilus influenza, can be life-threatening if not promptly treated in this population. These late bacterial infections may be very difficult to recognize and treat in this population. In this article, we review what has been described in the literature with regards to late bacterial infections following liver transplantation. © 2008 The WJG Press. All rights reserved.","author":[{"dropping-particle":"","family":"Pozo","given":"Jose Luis","non-dropping-particle":"del","parse-names":false,"suffix":""}],"container-title":"World Journal of Gastroenterology","id":"ITEM-1","issue":"32","issued":{"date-parts":[["2008","8","28"]]},"page":"4977-4983","publisher":"Baishideng Publishing Group Inc","title":"del Pozo JL. Update and actual trends on bacterial infections following liver transplantation. World J Gastroenterol 2008; 14: 4977-83","type":"article-journal","volume":"14"},"uris":["http://www.mendeley.com/documents/?uuid=282427f3-fa95-4fd0-9baf-1acbc101a6e0"]}],"mendeley":{"formattedCitation":"(24)","plainTextFormattedCitation":"(24)","previouslyFormattedCitation":"(24)"},"properties":{"noteIndex":0},"schema":"https://github.com/citation-style-language/schema/raw/master/csl-citation.json"}</w:instrText>
      </w:r>
      <w:r>
        <w:fldChar w:fldCharType="separate"/>
      </w:r>
      <w:r w:rsidR="0085653B" w:rsidRPr="0085653B">
        <w:rPr>
          <w:noProof/>
        </w:rPr>
        <w:t>(24)</w:t>
      </w:r>
      <w:r>
        <w:fldChar w:fldCharType="end"/>
      </w:r>
      <w:r w:rsidRPr="00C51DF3">
        <w:t>.</w:t>
      </w:r>
      <w:r w:rsidRPr="00C51DF3">
        <w:rPr>
          <w:color w:val="FF0000"/>
        </w:rPr>
        <w:t xml:space="preserve"> </w:t>
      </w:r>
    </w:p>
    <w:p w14:paraId="3F6829CC" w14:textId="745EABEC" w:rsidR="00507FCF" w:rsidRDefault="00507FCF" w:rsidP="00507FCF">
      <w:pPr>
        <w:rPr>
          <w:rFonts w:eastAsia="TimesNewRomanPSMT"/>
        </w:rPr>
      </w:pPr>
      <w:r w:rsidRPr="00B1498C">
        <w:t>Çoğu</w:t>
      </w:r>
      <w:r>
        <w:t xml:space="preserve"> </w:t>
      </w:r>
      <w:r w:rsidRPr="00B1498C">
        <w:t>bakteriyel enfeksiyonlar karaciğer nakli alıcılarında ilk bir ayda meydana</w:t>
      </w:r>
      <w:r>
        <w:t xml:space="preserve"> </w:t>
      </w:r>
      <w:r w:rsidRPr="00B1498C">
        <w:t xml:space="preserve">gelmektedir. </w:t>
      </w:r>
      <w:r>
        <w:rPr>
          <w:rFonts w:eastAsia="TimesNewRomanPSMT"/>
        </w:rPr>
        <w:t>K</w:t>
      </w:r>
      <w:r w:rsidRPr="00B1498C">
        <w:rPr>
          <w:rFonts w:eastAsia="TimesNewRomanPSMT"/>
        </w:rPr>
        <w:t>araciğer nakli sonrası</w:t>
      </w:r>
      <w:r>
        <w:rPr>
          <w:rFonts w:eastAsia="TimesNewRomanPSMT"/>
        </w:rPr>
        <w:t xml:space="preserve">nda </w:t>
      </w:r>
      <w:r w:rsidRPr="00B1498C">
        <w:rPr>
          <w:rFonts w:eastAsia="TimesNewRomanPSMT"/>
        </w:rPr>
        <w:t>erken dönemde görülen</w:t>
      </w:r>
      <w:r>
        <w:rPr>
          <w:rFonts w:eastAsia="TimesNewRomanPSMT"/>
        </w:rPr>
        <w:t xml:space="preserve"> </w:t>
      </w:r>
      <w:r w:rsidRPr="00B1498C">
        <w:rPr>
          <w:rFonts w:eastAsia="TimesNewRomanPSMT"/>
        </w:rPr>
        <w:t xml:space="preserve">enfeksiyonların %27-47’sini </w:t>
      </w:r>
      <w:r>
        <w:rPr>
          <w:rFonts w:eastAsia="TimesNewRomanPSMT"/>
        </w:rPr>
        <w:t xml:space="preserve">intraabdominal kaynaklı sebepler </w:t>
      </w:r>
      <w:r w:rsidRPr="00B1498C">
        <w:rPr>
          <w:rFonts w:eastAsia="TimesNewRomanPSMT"/>
        </w:rPr>
        <w:t xml:space="preserve">oluşturmaktadır </w:t>
      </w:r>
      <w:r>
        <w:rPr>
          <w:rFonts w:eastAsia="TimesNewRomanPSMT"/>
        </w:rPr>
        <w:fldChar w:fldCharType="begin" w:fldLock="1"/>
      </w:r>
      <w:r w:rsidR="0085653B">
        <w:rPr>
          <w:rFonts w:eastAsia="TimesNewRomanPSMT"/>
        </w:rPr>
        <w:instrText>ADDIN CSL_CITATION {"citationItems":[{"id":"ITEM-1","itemData":{"DOI":"10.1086/320901","ISSN":"1058-4838","abstract":"In addition to the net state of immunosuppression, the risk of infection after transplantation is largely determined by the transplant recipient's epidemiologic exposures. Potential sources of infection in the transplant recipient include the environment and the recipient's endogenous flora. This article presents aspects of prevention of infection after solid-organ transplantation such as avoidance of epidemiologic exposures, antibacterial prophylaxis, prophylaxis for tuberculin-positive transplant recipients, and prophylaxis against infections with Pneumocystis carinii and Toxoplasma gondii.","author":[{"dropping-particle":"","family":"Soave","given":"Rosemary","non-dropping-particle":"","parse-names":false,"suffix":""}],"container-title":"Clinical Infectious Diseases","id":"ITEM-1","issue":"s1","issued":{"date-parts":[["2001","7","1"]]},"page":"S26-S31","publisher":"Oxford University Pre</w:instrText>
      </w:r>
      <w:r w:rsidR="0085653B">
        <w:rPr>
          <w:rFonts w:eastAsia="TimesNewRomanPSMT" w:hint="eastAsia"/>
        </w:rPr>
        <w:instrText>ss (OUP)","title":"Prophylaxis Strategies for Solid</w:instrText>
      </w:r>
      <w:r w:rsidR="0085653B">
        <w:rPr>
          <w:rFonts w:eastAsia="TimesNewRomanPSMT" w:hint="eastAsia"/>
        </w:rPr>
        <w:instrText>‐</w:instrText>
      </w:r>
      <w:r w:rsidR="0085653B">
        <w:rPr>
          <w:rFonts w:eastAsia="TimesNewRomanPSMT" w:hint="eastAsia"/>
        </w:rPr>
        <w:instrText>Organ Transplantation","type":"article-journal","volume":"33"},"uris":["http://www.mendeley.com/documents/?uuid=a91d433c-4fe4-3455-b038-2efa6b9f4cd3"]}],"mendeley":{"formattedCitation":"(25)","plainTextF</w:instrText>
      </w:r>
      <w:r w:rsidR="0085653B">
        <w:rPr>
          <w:rFonts w:eastAsia="TimesNewRomanPSMT"/>
        </w:rPr>
        <w:instrText>ormattedCitation":"(25)","previouslyFormattedCitation":"(25)"},"properties":{"noteIndex":0},"schema":"https://github.com/citation-style-language/schema/raw/master/csl-citation.json"}</w:instrText>
      </w:r>
      <w:r>
        <w:rPr>
          <w:rFonts w:eastAsia="TimesNewRomanPSMT"/>
        </w:rPr>
        <w:fldChar w:fldCharType="separate"/>
      </w:r>
      <w:r w:rsidR="0085653B" w:rsidRPr="0085653B">
        <w:rPr>
          <w:rFonts w:eastAsia="TimesNewRomanPSMT"/>
          <w:noProof/>
        </w:rPr>
        <w:t>(25)</w:t>
      </w:r>
      <w:r>
        <w:rPr>
          <w:rFonts w:eastAsia="TimesNewRomanPSMT"/>
        </w:rPr>
        <w:fldChar w:fldCharType="end"/>
      </w:r>
      <w:r w:rsidRPr="00B1498C">
        <w:rPr>
          <w:rFonts w:eastAsia="TimesNewRomanPSMT"/>
        </w:rPr>
        <w:t xml:space="preserve">. </w:t>
      </w:r>
      <w:r>
        <w:rPr>
          <w:rFonts w:eastAsia="TimesNewRomanPSMT"/>
        </w:rPr>
        <w:t>N</w:t>
      </w:r>
      <w:r w:rsidRPr="00B1498C">
        <w:rPr>
          <w:rFonts w:eastAsia="TimesNewRomanPSMT"/>
        </w:rPr>
        <w:t>ak</w:t>
      </w:r>
      <w:r>
        <w:rPr>
          <w:rFonts w:eastAsia="TimesNewRomanPSMT"/>
        </w:rPr>
        <w:t>i</w:t>
      </w:r>
      <w:r w:rsidRPr="00B1498C">
        <w:rPr>
          <w:rFonts w:eastAsia="TimesNewRomanPSMT"/>
        </w:rPr>
        <w:t>lden sonraki ilk</w:t>
      </w:r>
      <w:r>
        <w:rPr>
          <w:rFonts w:eastAsia="TimesNewRomanPSMT"/>
        </w:rPr>
        <w:t xml:space="preserve"> </w:t>
      </w:r>
      <w:r w:rsidRPr="00B1498C">
        <w:rPr>
          <w:rFonts w:eastAsia="TimesNewRomanPSMT"/>
        </w:rPr>
        <w:t>haftalar</w:t>
      </w:r>
      <w:r>
        <w:rPr>
          <w:rFonts w:eastAsia="TimesNewRomanPSMT"/>
        </w:rPr>
        <w:t>da</w:t>
      </w:r>
      <w:r w:rsidRPr="00B1498C">
        <w:rPr>
          <w:rFonts w:eastAsia="TimesNewRomanPSMT"/>
        </w:rPr>
        <w:t xml:space="preserve"> ateş, lökositoz, karın ağrısı ile birlikte; sıklıkla intraabdominal apse, peritonit ve</w:t>
      </w:r>
      <w:r>
        <w:rPr>
          <w:rFonts w:eastAsia="TimesNewRomanPSMT"/>
        </w:rPr>
        <w:t xml:space="preserve"> </w:t>
      </w:r>
      <w:r w:rsidRPr="00B1498C">
        <w:rPr>
          <w:rFonts w:eastAsia="TimesNewRomanPSMT"/>
        </w:rPr>
        <w:t xml:space="preserve">kolanjit </w:t>
      </w:r>
      <w:r>
        <w:rPr>
          <w:rFonts w:eastAsia="TimesNewRomanPSMT"/>
        </w:rPr>
        <w:t xml:space="preserve">tablosu ile </w:t>
      </w:r>
      <w:r w:rsidRPr="00B1498C">
        <w:rPr>
          <w:rFonts w:eastAsia="TimesNewRomanPSMT"/>
        </w:rPr>
        <w:t>kendini göstermektedir.</w:t>
      </w:r>
      <w:r>
        <w:rPr>
          <w:rFonts w:eastAsia="TimesNewRomanPSMT"/>
        </w:rPr>
        <w:t xml:space="preserve"> </w:t>
      </w:r>
    </w:p>
    <w:p w14:paraId="53025E8F" w14:textId="77777777" w:rsidR="00152ED6" w:rsidRPr="00507FCF" w:rsidRDefault="00152ED6" w:rsidP="00507FCF"/>
    <w:p w14:paraId="31CB24F7" w14:textId="77777777" w:rsidR="003D7722" w:rsidRPr="003D7722" w:rsidRDefault="003D7722" w:rsidP="00D84756">
      <w:pPr>
        <w:pStyle w:val="Balk3"/>
        <w:numPr>
          <w:ilvl w:val="0"/>
          <w:numId w:val="9"/>
        </w:numPr>
        <w:ind w:hanging="578"/>
      </w:pPr>
      <w:bookmarkStart w:id="30" w:name="_Toc45265881"/>
      <w:bookmarkStart w:id="31" w:name="_Toc55727777"/>
      <w:r w:rsidRPr="003D7722">
        <w:t xml:space="preserve">Cerrahiye Bağlı </w:t>
      </w:r>
      <w:r w:rsidR="00694456">
        <w:t>K</w:t>
      </w:r>
      <w:r w:rsidRPr="003D7722">
        <w:t>omplikasyonlar</w:t>
      </w:r>
      <w:bookmarkEnd w:id="30"/>
      <w:bookmarkEnd w:id="31"/>
    </w:p>
    <w:p w14:paraId="7A6B9513" w14:textId="75A436F2" w:rsidR="00BA5C5E" w:rsidRDefault="003D7722" w:rsidP="000B1FC6">
      <w:pPr>
        <w:rPr>
          <w:b/>
          <w:color w:val="000000"/>
          <w:szCs w:val="24"/>
        </w:rPr>
      </w:pPr>
      <w:r w:rsidRPr="003D7722">
        <w:rPr>
          <w:color w:val="000000"/>
          <w:szCs w:val="24"/>
        </w:rPr>
        <w:t>Cerrahi teknikler çok standardize edilmiş olmasına rağmen, teknik</w:t>
      </w:r>
      <w:r w:rsidRPr="003D7722">
        <w:rPr>
          <w:color w:val="000000"/>
        </w:rPr>
        <w:br/>
      </w:r>
      <w:r w:rsidRPr="003D7722">
        <w:rPr>
          <w:color w:val="000000"/>
          <w:szCs w:val="24"/>
        </w:rPr>
        <w:t>komplikasyonlar karaciğer nakli hastalarında %5-10</w:t>
      </w:r>
      <w:r w:rsidR="00BA5C5E">
        <w:rPr>
          <w:color w:val="000000"/>
          <w:szCs w:val="24"/>
        </w:rPr>
        <w:t xml:space="preserve"> oranında</w:t>
      </w:r>
      <w:r w:rsidRPr="003D7722">
        <w:rPr>
          <w:color w:val="000000"/>
          <w:szCs w:val="24"/>
        </w:rPr>
        <w:t xml:space="preserve"> görül</w:t>
      </w:r>
      <w:r w:rsidR="00D876D1">
        <w:rPr>
          <w:color w:val="000000"/>
          <w:szCs w:val="24"/>
        </w:rPr>
        <w:t xml:space="preserve">mektedir </w:t>
      </w:r>
      <w:r>
        <w:rPr>
          <w:color w:val="000000"/>
          <w:szCs w:val="24"/>
        </w:rPr>
        <w:fldChar w:fldCharType="begin" w:fldLock="1"/>
      </w:r>
      <w:r w:rsidR="0085653B">
        <w:rPr>
          <w:color w:val="000000"/>
          <w:szCs w:val="24"/>
        </w:rPr>
        <w:instrText>ADDIN CSL_CITATION {"citationItems":[{"id":"ITEM-1","itemData":{"DOI":"10.1126/science.1215173","ISSN":"1040-8363","PMID":"18763277","abstract":"Sepsis is an unusual systemic reaction to what is sometimes an otherwise ordinary infection, and it probably represents a pattern of response by the immune system to injury. A hyper-inflammatory response is followed by an immunosuppressive phase during which multiple organ dysfunction is present and the patient is susceptible to nosocomial infection. Biomarkers to diagnose sepsis may allow early intervention which, although primarily supportive, can reduce the risk of death. Although lactate is currently the most commonly used biomarker to identify sepsis, other biomarkers may help to enhance lactate's effectiveness; these include markers of the hyper-inflammatory phase of sepsis, such as pro-inflammatory cytokines and chemokines; proteins such as C-reactive protein and procalcitonin which are synthesized in response to infection and inflammation; and markers of neutrophil and monocyte activation. Recently, markers of the immunosuppressive phase of sepsis, such as anti-inflammatory cytokines, and alterations of the cell surface markers of monocytes and lymphocytes have been examined. Combinations of pro- and anti-inflammatory biomarkers in a multi-marker panel may help identify patients who are developing severe sepsis before organ dysfunction has advanced too far. Combined with innovative approaches to treatment that target the immunosuppressive phase, these biomarkers may help to reduce the mortality rate associated with severe sepsis which, despite advances in supportive measures, remains high. © 2013 Informa UK Ltd All rights reserved: reproduction in whole or part not permitted.","author":[{"dropping-particle":"","family":"Faix","given":"James D.","non-dropping-particle":"","parse-names":false,"suffix":""},{"dropping-particle":"","family":"Gandhi","given":"Namita A.","non-dropping-particle":"","parse-names":false,"suffix":""},{"dropping-particle":"","family":"Pirozzi","given":"Gianluca","non-dropping-particle":"","parse-names":false,"suffix":""},{"dropping-particle":"","family":"Graham","given":"Neil M.H.","non-dropping-particle":"","parse-names":false,"suffix":""},{"dropping-particle":"","family":"Epstein","given":"Franklin H.","non-dropping-particle":"","parse-names":false,"suffix":""},{"dropping-particle":"","family":"Beutler","given":"Bruce","non-dropping-particle":"","parse-names":false,"suffix":""},{"dropping-particle":"","family":"Cerami","given":"Anthony","non-dropping-particle":"","parse-names":false,"suffix":""},{"dropping-particle":"","family":"Fijen","given":"J. W.","non-dropping-particle":"","parse-names":false,"suffix":""},{"dropping-particle":"","family":"Kobold","given":"A. C.Muller","non-dropping-particle":"","parse-names":false,"suffix":""},{"dropping-particle":"","family":"Boer","given":"P.","non-dropping-particle":"De","parse-names":false,"suffix":""},{"dropping-particle":"","family":"Jones","given":"C. R.","non-dropping-particle":"","parse-names":false,"suffix":""},{"dropping-particle":"","family":"Werf","given":"T. S.","non-dropping-particle":"Van Der","parse-names":false,"suffix":""},{"dropping-particle":"","family":"Tervaert","given":"J. W.Cohen","non-dropping-particle":"","parse-names":false,"suffix":""},{"dropping-particle":"","family":"Zijlstra","given":"J. G.","non-dropping-particle":"","parse-names":false,"suffix":""},{"dropping-particle":"","family":"Tulleken","given":"J. E.","non-dropping-particle":"","parse-names":false,"suffix":""},{"dropping-particle":"","family":"Ebong","given":"Samuel","non-dropping-particle":"","parse-names":false,"suffix":""},{"dropping-particle":"","family":"Call","given":"Douglas","non-dropping-particle":"","parse-names":false,"suffix":""},{"dropping-particle":"","family":"Nemzek","given":"Jean","non-dropping-particle":"","parse-names":false,"suffix":""},{"dropping-particle":"","family":"Bolgos","given":"Gerald","non-dropping-particle":"","parse-names":false,"suffix":""},{"dropping-particle":"","family":"Newcomb","given":"David","non-dropping-particle":"","parse-names":false,"suffix":""},{"dropping-particle":"","family":"Remick","given":"Daniel","non-dropping-particle":"","parse-names":false,"suffix":""},{"dropping-particle":"","family":"Gogos","given":"Charalambos A.","non-dropping-particle":"","parse-names":false,"suffix":""},{"dropping-particle":"","family":"Drosou","given":"Eugenia","non-dropping-particle":"","parse-names":false,"suffix":""},{"dropping-particle":"","family":"Bassaris","given":"Harry P.","non-dropping-particle":"","parse-names":false,"suffix":""},{"dropping-particle":"","family":"Skoutelis","given":"Athanassios","non-dropping-particle":"","parse-names":false,"suffix":""},{"dropping-particle":"","family":"Gaïni","given":"Shahin","non-dropping-particle":"","parse-names":false,"suffix":""},{"dropping-particle":"","family":"Koldkjær","given":"Ole Græbøll","non-dropping-particle":"","parse-names":false,"suffix":""},{"dropping-particle":"","family":"Pedersen","given":"Court","non-dropping-particle":"","parse-names":false,"suffix":""},{"dropping-particle":"","family":"Pedersen","given":"Svend Stenvang","non-dropping-particle":"","parse-names":false,"suffix":""},{"dropping-particle":"","family":"Andaluz-Ojeda","given":"David","non-dropping-particle":"","parse-names":false,"suffix":""},{"dropping-particle":"","family":"Bobillo","given":"Felipe","non-dropping-particle":"","parse-names":false,"suffix":""},{"dropping-particle":"","family":"Iglesias","given":"Verónica","non-dropping-particle":"","parse-names":false,"suffix":""},{"dropping-particle":"","family":"Almansa","given":"Raquel","non-dropping-particle":"","parse-names":false,"suffix":""},{"dropping-particle":"","family":"Rico","given":"Lucía","non-dropping-particle":"","parse-names":false,"suffix":""},{"dropping-particle":"","family":"Gandía","given":"Francisco","non-dropping-particle":"","parse-names":false,"suffix":""},{"dropping-particle":"","family":"Resino","given":"Salvador","non-dropping-particle":"","parse-names":false,"suffix":""},{"dropping-particle":"","family":"Tamayo","given":"Eduardo","non-dropping-particle":"","parse-names":false,"suffix":""},{"dropping-particle":"","family":"Lejarazu","given":"Raul Ortiz","non-dropping-particle":"de","parse-names":false,"suffix":""},{"dropping-particle":"","family":"Bermejo-Martin","given":"Jesús F.","non-dropping-particle":"","parse-names":false,"suffix":""},{"dropping-particle":"","family":"Nguyen","given":"H Bryant","non-dropping-particle":"","parse-names":false,"suffix":""},{"dropping-particle":"","family":"Rivers","given":"Emanuel P.","non-dropping-particle":"","parse-names":false,"suffix":""},{"dropping-particle":"","family":"Knoblich","given":"Bernhard P.","non-dropping-particle":"","parse-names":false,"suffix":""},{"dropping-particle":"","family":"Jacobsen","given":"Gordon","non-dropping-particle":"","parse-names":false,"suffix":""},{"dropping-particle":"","family":"Muzzin","given":"Alexandria","non-dropping-particle":"","parse-names":false,"suffix":""},{"dropping-particle":"","family":"Ressler","given":"Julie A.","non-dropping-particle":"","parse-names":false,"suffix":""},{"dropping-particle":"","family":"Tomlanovich","given":"Michael C.","non-dropping-particle":"","parse-names":false,"suffix":""},{"dropping-particle":"","family":"Gabay","given":"Cem","non-dropping-particle":"","parse-names":false,"suffix":""},{"dropping-particle":"","family":"Kushner","given":"Irving","non-dropping-particle":"","parse-names":false,"suffix":""},{"dropping-particle":"","family":"Pozo","given":"Jose Luis","non-dropping-particle":"del","parse-names":false,"suffix":""},{"dropping-particle":"","family":"Meisner","given":"M.","non-dropping-particle":"","parse-names":false,"suffix":""},{"dropping-particle":"","family":"Schmidt","given":"J.","non-dropping-particle":"","parse-names":false,"suffix":""},{"dropping-particle":"","family":"Hüttner","given":"H.","non-dropping-particle":"","parse-names":false,"suffix":""},{"dropping-particle":"","family":"Tschaikowsky","given":"K.","non-dropping-particle":"","parse-names":false,"suffix":""},{"dropping-particle":"","family":"Dandona","given":"P","non-dropping-particle":"","parse-names":false,"suffix":""},{"dropping-particle":"","family":"Nix","given":"D","non-dropping-particle":"","parse-names":false,"suffix":""},{"dropping-particle":"","family":"Wilson","given":"M F","non-dropping-particle":"","parse-names":false,"suffix":""},{"dropping-particle":"","family":"Aljada","given":"A","non-dropping-particle":"","parse-names":false,"suffix":""},{"dropping-particle":"","family":"Love","given":"J","non-dropping-particle":"","parse-names":false,"suffix":""},{"dropping-particle":"","family":"Assicot","given":"M","non-dropping-particle":"","parse-names":false,"suffix":""},{"dropping-particle":"","family":"Bohuon","given":"C","non-dropping-particle":"","parse-names":false,"suffix":""},{"dropping-particle":"","family":"Steel","given":"Diana M.","non-dropping-particle":"","parse-names":false,"suffix":""},{"dropping-particle":"","family":"Whitehead","given":"Alexander S.","non-dropping-particle":"","parse-names":false,"suffix":""},{"dropping-particle":"","family":"Póvoa","given":"Pedro","non-dropping-particle":"","parse-names":false,"suffix":""},{"dropping-particle":"","family":"Bouchon","given":"Axel","non-dropping-particle":"","parse-names":false,"suffix":""},{"dropping-particle":"","family":"Dietrich","given":"Jes","non-dropping-particle":"","parse-names":false,"suffix":""},{"dropping-particle":"","family":"Colonna","given":"Marco","non-dropping-particle":"","parse-names":false,"suffix":""},{"dropping-particle":"","family":"Facchetti","given":"Fabio","non-dropping-particle":"","parse-names":false,"suffix":""},{"dropping-particle":"","family":"Weigand","given":"Markus A.","non-dropping-particle":"","parse-names":false,"suffix":""},{"dropping-particle":"","family":"Colonna","given":"Marco","non-dropping-particle":"","parse-names":false,"suffix":""},{"dropping-particle":"","family":"Gibot","given":"Sébastien","non-dropping-particle":"","parse-names":false,"suffix":""},{"dropping-particle":"","family":"Kolopp-Sarda","given":"Marie Nathalie","non-dropping-particle":"","parse-names":false,"suffix":""},{"dropping-particle":"","family":"Béné","given":"Marie C.","non-dropping-particle":"","parse-names":false,"suffix":""},{"dropping-particle":"","family":"Cravoisy","given":"Aurélie","non-dropping-particle":"","parse-names":false,"suffix":""},{"dropping-particle":"","family":"Levy","given":"Bruno","non-dropping-particle":"","parse-names":false,"suffix":""},{"dropping-particle":"","family":"Faure","given":"Gilbert C.","non-dropping-particle":"","parse-names":false,"suffix":""},{"dropping-particle":"","family":"Bollaert","given":"Pierre Edouard","non-dropping-particle":"","parse-names":false,"suffix":""},{"dropping-particle":"","family":"Wong","given":"Connie H.Y.","non-dropping-particle":"","parse-names":false,"suffix":""},{"dropping-particle":"","family":"Jenne","given":"Craig N.","non-dropping-particle":"","parse-names":false,"suffix":""},{"dropping-particle":"","family":"Petri","given":"Björn","non-dropping-particle":"","parse-names":false,"suffix":""},{"dropping-particle":"","family":"Chrobok","given":"Navina L.","non-dropping-particle":"","parse-names":false,"suffix":""},{"dropping-particle":"","family":"Kubes","given":"Paul","non-dropping-particle":"","parse-names":false,"suffix":""},{"dropping-particle":"","family":"Rauch","given":"Philipp J.","non-dropping-particle":"","parse-names":false,"suffix":""},{"dropping-particle":"","family":"Chudnovskiy","given":"Aleksey","non-dropping-particle":"","parse-names":false,"suffix":""},{"dropping-particle":"","family":"Robbins","given":"Clinton S.","non-dropping-particle":"","parse-names":false,"suffix":""},{"dropping-particle":"","family":"Weber","given":"Georg F.","non-dropping-particle":"","parse-names":false,"suffix":""},{"dropping-particle":"","family":"Etzrodt","given":"Martin","non-dropping-particle":"","parse-names":false,"suffix":""},{"dropping-particle":"","family":"Hilgendorf","given":"Ingo","non-dropping-particle":"","parse-names":false,"suffix":""},{"dropping-particle":"","family":"Tiglao","given":"Elizabeth","non-dropping-particle":"","parse-names":false,"suffix":""},{"dropping-particle":"","family":"Figueiredo","given":"Jose Luiz","non-dropping-particle":"","parse-names":false,"suffix":""},{"dropping-particle":"","family":"Iwamoto","given":"Yoshiko","non-dropping-particle":"","parse-names":false,"suffix":""},{"dropping-particle":"","family":"Theurl","given":"Igor","non-dropping-particle":"","parse-names":false,"suffix":""},{"dropping-particle":"","family":"Gorbatov","given":"Rostic","non-dropping-particle":"","parse-names":false,"suffix":""},{"dropping-particle":"","family":"Waring","given":"Michael T.","non-dropping-particle":"","parse-names":false,"suffix":""},{"dropping-particle":"","family":"Chicoine","given":"Adam T.","non-dropping-particle":"","parse-names":false,"suffix":""},{"dropping-particle":"","family":"Mouded","given":"Majd","non-dropping-particle":"","parse-names":false,"suffix":""},{"dropping-particle":"","family":"Pittet","given":"Mikael J.","non-dropping-particle":"","parse-names":false,"suffix":""},{"dropping-particle":"","family":"Nahrendorf","given":"Matthias","non-dropping-particle":"","parse-names":false,"suffix":""},{"dropping-particle":"","family":"Weissleder","given":"Ralph","non-dropping-particle":"","parse-names":false,"suffix":""},{"dropping-particle":"","family":"Swirski","given":"Filip K.","non-dropping-particle":"","parse-names":false,"suffix":""},{"dropping-particle":"","family":"Jarrar","given":"Doraid","non-dropping-particle":"","parse-names":false,"suffix":""},{"dropping-particle":"","family":"Wang","given":"Ping","non-dropping-particle":"","parse-names":false,"suffix":""},{"dropping-particle":"","family":"Chaudry","given":"Irshad H","non-dropping-particle":"","parse-names":false,"suffix":""},{"dropping-particle":"","family":"Muftuoglu","given":"M. A.Tolga","non-dropping-particle":"","parse-names":false,"suffix":""},{"dropping-particle":"","family":"Aktekin","given":"Ali","non-dropping-particle":"","parse-names":false,"suffix":""},{"dropping-particle":"","family":"Ozdemir","given":"Nilgun C.","non-dropping-particle":"","parse-names":false,"suffix":""},{"dropping-particle":"","family":"Saglam","given":"Abdullah","non-dropping-particle":"","parse-names":false,"suffix":""}],"container-title":"New England Journal of Medicine","editor":[{"dropping-particle":"","family":"Epstein","given":"Franklin H.","non-dropping-particle":"","parse-names":false,"suffix":""}],"id":"ITEM-1","issue":"6","issued":{"date-parts":[["2001","2","12"]]},"page":"23-36","publisher":" Massachusetts Medical Society ","title":"Andrea R. Mueller Klaus-Peter Platz Bernd Kremer Universita tsklinikum Schleswig Holstein, Campus Kiel, Klinik fu r Allgemeine Chirurgie und Thoraxchirurgie, Arnold-Heller Str. 7, 24105 Kiel, Germany.","type":"article-journal","volume":"14"},"uris":["http://www.mendeley.com/documents/?uuid=51363f71-24f2-45d1-8b16-4108bae7a49b"]}],"mendeley":{"formattedCitation":"(26)","plainTextFormattedCitation":"(26)","previouslyFormattedCitation":"(26)"},"properties":{"noteIndex":0},"schema":"https://github.com/citation-style-language/schema/raw/master/csl-citation.json"}</w:instrText>
      </w:r>
      <w:r>
        <w:rPr>
          <w:color w:val="000000"/>
          <w:szCs w:val="24"/>
        </w:rPr>
        <w:fldChar w:fldCharType="separate"/>
      </w:r>
      <w:r w:rsidR="0085653B" w:rsidRPr="0085653B">
        <w:rPr>
          <w:noProof/>
          <w:color w:val="000000"/>
          <w:szCs w:val="24"/>
        </w:rPr>
        <w:t>(26)</w:t>
      </w:r>
      <w:r>
        <w:rPr>
          <w:color w:val="000000"/>
          <w:szCs w:val="24"/>
        </w:rPr>
        <w:fldChar w:fldCharType="end"/>
      </w:r>
      <w:r>
        <w:rPr>
          <w:color w:val="000000"/>
          <w:szCs w:val="24"/>
        </w:rPr>
        <w:t>.</w:t>
      </w:r>
      <w:r w:rsidRPr="003D7722">
        <w:rPr>
          <w:color w:val="000000"/>
        </w:rPr>
        <w:br/>
      </w:r>
      <w:r w:rsidRPr="003D7722">
        <w:rPr>
          <w:color w:val="000000"/>
          <w:szCs w:val="24"/>
        </w:rPr>
        <w:t>Şiddetli koagülopati ve önceki operasyonlar</w:t>
      </w:r>
      <w:r w:rsidR="000B1FC6">
        <w:rPr>
          <w:color w:val="000000"/>
          <w:szCs w:val="24"/>
        </w:rPr>
        <w:t>ın varlığı</w:t>
      </w:r>
      <w:r w:rsidRPr="003D7722">
        <w:rPr>
          <w:color w:val="000000"/>
          <w:szCs w:val="24"/>
        </w:rPr>
        <w:t xml:space="preserve"> postoperatif komplikasyonlara zemin</w:t>
      </w:r>
      <w:r>
        <w:rPr>
          <w:color w:val="000000"/>
          <w:szCs w:val="24"/>
        </w:rPr>
        <w:t xml:space="preserve"> </w:t>
      </w:r>
      <w:r w:rsidRPr="003D7722">
        <w:rPr>
          <w:color w:val="000000"/>
          <w:szCs w:val="24"/>
        </w:rPr>
        <w:t xml:space="preserve">oluşturabilir. Olası </w:t>
      </w:r>
      <w:r w:rsidR="00D876D1">
        <w:rPr>
          <w:color w:val="000000"/>
          <w:szCs w:val="24"/>
        </w:rPr>
        <w:t>cerrahi</w:t>
      </w:r>
      <w:r w:rsidRPr="003D7722">
        <w:rPr>
          <w:color w:val="000000"/>
          <w:szCs w:val="24"/>
        </w:rPr>
        <w:t xml:space="preserve"> komplikasyonlar</w:t>
      </w:r>
      <w:r w:rsidR="00D876D1">
        <w:rPr>
          <w:color w:val="000000"/>
          <w:szCs w:val="24"/>
        </w:rPr>
        <w:t>,</w:t>
      </w:r>
      <w:r w:rsidRPr="003D7722">
        <w:rPr>
          <w:color w:val="000000"/>
          <w:szCs w:val="24"/>
        </w:rPr>
        <w:t xml:space="preserve"> kanamaya bağlı basit reoperasyondan acil</w:t>
      </w:r>
      <w:r>
        <w:rPr>
          <w:color w:val="000000"/>
          <w:szCs w:val="24"/>
        </w:rPr>
        <w:t xml:space="preserve"> </w:t>
      </w:r>
      <w:r w:rsidRPr="003D7722">
        <w:rPr>
          <w:color w:val="000000"/>
          <w:szCs w:val="24"/>
        </w:rPr>
        <w:t xml:space="preserve">retransplantasyon ihtiyacına kadar uzanan geniş </w:t>
      </w:r>
      <w:r w:rsidR="00BA5C5E">
        <w:rPr>
          <w:color w:val="000000"/>
          <w:szCs w:val="24"/>
        </w:rPr>
        <w:t xml:space="preserve">bir </w:t>
      </w:r>
      <w:r w:rsidRPr="003D7722">
        <w:rPr>
          <w:color w:val="000000"/>
          <w:szCs w:val="24"/>
        </w:rPr>
        <w:t>spektrumu kapsamaktadır. Teknik</w:t>
      </w:r>
      <w:r>
        <w:rPr>
          <w:color w:val="000000"/>
          <w:szCs w:val="24"/>
        </w:rPr>
        <w:t xml:space="preserve"> </w:t>
      </w:r>
      <w:r w:rsidRPr="003D7722">
        <w:rPr>
          <w:color w:val="000000"/>
          <w:szCs w:val="24"/>
        </w:rPr>
        <w:t>komplikasyonların çoğu transplantasyon işlemi ile ilgilidir ama özellikle arter</w:t>
      </w:r>
      <w:r>
        <w:rPr>
          <w:color w:val="000000"/>
          <w:szCs w:val="24"/>
        </w:rPr>
        <w:t xml:space="preserve"> </w:t>
      </w:r>
      <w:r w:rsidRPr="003D7722">
        <w:rPr>
          <w:color w:val="000000"/>
          <w:szCs w:val="24"/>
        </w:rPr>
        <w:t>rekonstrüksiyonu</w:t>
      </w:r>
      <w:r w:rsidR="00D876D1">
        <w:rPr>
          <w:color w:val="000000"/>
          <w:szCs w:val="24"/>
        </w:rPr>
        <w:t xml:space="preserve"> gibi donör ile ilgili prosedürler </w:t>
      </w:r>
      <w:r w:rsidRPr="003D7722">
        <w:rPr>
          <w:color w:val="000000"/>
          <w:szCs w:val="24"/>
        </w:rPr>
        <w:t>de cerrahi sonuçlar üzerinde önemli bir</w:t>
      </w:r>
      <w:r>
        <w:rPr>
          <w:color w:val="000000"/>
          <w:szCs w:val="24"/>
        </w:rPr>
        <w:t xml:space="preserve"> </w:t>
      </w:r>
      <w:r w:rsidRPr="003D7722">
        <w:rPr>
          <w:color w:val="000000"/>
          <w:szCs w:val="24"/>
        </w:rPr>
        <w:t>etkiye sahip olabilir.</w:t>
      </w:r>
      <w:r w:rsidR="00BA5C5E">
        <w:rPr>
          <w:color w:val="000000"/>
          <w:szCs w:val="24"/>
        </w:rPr>
        <w:t xml:space="preserve"> Cerrahiye bağlı komplikasyonları kısaca kanama, kaçak, darlık, hepatik arter trombozu, portal ven trombozu gibi alt başlıklarda toplayabiliriz. </w:t>
      </w:r>
    </w:p>
    <w:p w14:paraId="31CB2511" w14:textId="77777777" w:rsidR="00CC753A" w:rsidRPr="003656DA" w:rsidRDefault="00CC753A" w:rsidP="00CC753A">
      <w:pPr>
        <w:ind w:firstLine="1276"/>
      </w:pPr>
    </w:p>
    <w:p w14:paraId="58044BAF" w14:textId="4F525529" w:rsidR="00FF3F6B" w:rsidRPr="00507FCF" w:rsidRDefault="00FF3F6B" w:rsidP="00FF3F6B">
      <w:pPr>
        <w:pStyle w:val="Balk3"/>
        <w:numPr>
          <w:ilvl w:val="0"/>
          <w:numId w:val="9"/>
        </w:numPr>
        <w:ind w:hanging="578"/>
      </w:pPr>
      <w:bookmarkStart w:id="32" w:name="_Toc55727778"/>
      <w:bookmarkStart w:id="33" w:name="_Toc45265882"/>
      <w:r w:rsidRPr="00507FCF">
        <w:t xml:space="preserve">Sepsiste Greft </w:t>
      </w:r>
      <w:r w:rsidR="00CC753A" w:rsidRPr="00507FCF">
        <w:t>R</w:t>
      </w:r>
      <w:r w:rsidR="00352D52" w:rsidRPr="00507FCF">
        <w:t>ejeksiyon</w:t>
      </w:r>
      <w:r w:rsidRPr="00507FCF">
        <w:t>u</w:t>
      </w:r>
      <w:bookmarkEnd w:id="32"/>
      <w:r w:rsidR="00CC753A" w:rsidRPr="00507FCF">
        <w:t xml:space="preserve"> </w:t>
      </w:r>
      <w:bookmarkEnd w:id="33"/>
    </w:p>
    <w:p w14:paraId="31CB2513" w14:textId="3D37E511" w:rsidR="00EC6FBD" w:rsidRDefault="00C56F2F" w:rsidP="00EC6FBD">
      <w:pPr>
        <w:rPr>
          <w:color w:val="000000"/>
          <w:szCs w:val="24"/>
        </w:rPr>
      </w:pPr>
      <w:r>
        <w:rPr>
          <w:color w:val="000000"/>
          <w:szCs w:val="24"/>
        </w:rPr>
        <w:t>İmmü</w:t>
      </w:r>
      <w:r w:rsidR="00EC6FBD" w:rsidRPr="00EC6FBD">
        <w:rPr>
          <w:color w:val="000000"/>
          <w:szCs w:val="24"/>
        </w:rPr>
        <w:t>ns</w:t>
      </w:r>
      <w:r>
        <w:rPr>
          <w:color w:val="000000"/>
          <w:szCs w:val="24"/>
        </w:rPr>
        <w:t>ü</w:t>
      </w:r>
      <w:r w:rsidR="00EC6FBD" w:rsidRPr="00EC6FBD">
        <w:rPr>
          <w:color w:val="000000"/>
          <w:szCs w:val="24"/>
        </w:rPr>
        <w:t>presyon tedavisindeki gelişmeler sayesinde karaciğer nakli sonrası akut</w:t>
      </w:r>
      <w:r w:rsidR="00EC6FBD" w:rsidRPr="00EC6FBD">
        <w:rPr>
          <w:color w:val="000000"/>
        </w:rPr>
        <w:br/>
      </w:r>
      <w:r w:rsidR="00EC6FBD" w:rsidRPr="00EC6FBD">
        <w:rPr>
          <w:color w:val="000000"/>
          <w:szCs w:val="24"/>
        </w:rPr>
        <w:t>rejeksiyon nadir görülmektedir ve çoğunlukla hafif seyretmektedir. Akut rejeksiyon</w:t>
      </w:r>
      <w:r w:rsidR="00EC6FBD" w:rsidRPr="00EC6FBD">
        <w:rPr>
          <w:color w:val="000000"/>
        </w:rPr>
        <w:br/>
      </w:r>
      <w:r w:rsidR="00EC6FBD" w:rsidRPr="00EC6FBD">
        <w:rPr>
          <w:color w:val="000000"/>
          <w:szCs w:val="24"/>
        </w:rPr>
        <w:t xml:space="preserve">sıklığı %10-30 arasında değişmektedir </w:t>
      </w:r>
      <w:r w:rsidR="00EC6FBD" w:rsidRPr="00EC6FBD">
        <w:rPr>
          <w:color w:val="000000"/>
          <w:szCs w:val="24"/>
        </w:rPr>
        <w:fldChar w:fldCharType="begin" w:fldLock="1"/>
      </w:r>
      <w:r w:rsidR="0085653B">
        <w:rPr>
          <w:color w:val="000000"/>
          <w:szCs w:val="24"/>
        </w:rPr>
        <w:instrText>ADDIN CSL_CITATION {"citationItems":[{"id":"ITEM-1","itemData":{"id":"ITEM-1","issued":{"date-parts":[["0"]]},"title":"Busuttil RW &amp; Lake JR. Role of tacrolimus in evolution of liver transplantation. Transplantation 2004; 77: S44–S51.","type":"article-journal"},"uris":["http://www.mendeley.com/documents/?uuid=932c037a-0e4f-4f25-ad02-73eac8c0c9b1"]}],"mendeley":{"formattedCitation":"(27)","plainTextFormattedCitation":"(27)","previouslyFormattedCitation":"(27)"},"properties":{"noteIndex":0},"schema":"https://github.com/citation-style-language/schema/raw/master/csl-citation.json"}</w:instrText>
      </w:r>
      <w:r w:rsidR="00EC6FBD" w:rsidRPr="00EC6FBD">
        <w:rPr>
          <w:color w:val="000000"/>
          <w:szCs w:val="24"/>
        </w:rPr>
        <w:fldChar w:fldCharType="separate"/>
      </w:r>
      <w:r w:rsidR="0085653B" w:rsidRPr="0085653B">
        <w:rPr>
          <w:noProof/>
          <w:color w:val="000000"/>
          <w:szCs w:val="24"/>
        </w:rPr>
        <w:t>(27)</w:t>
      </w:r>
      <w:r w:rsidR="00EC6FBD" w:rsidRPr="00EC6FBD">
        <w:rPr>
          <w:color w:val="000000"/>
          <w:szCs w:val="24"/>
        </w:rPr>
        <w:fldChar w:fldCharType="end"/>
      </w:r>
      <w:r w:rsidR="00EC6FBD" w:rsidRPr="00EC6FBD">
        <w:rPr>
          <w:color w:val="000000"/>
          <w:szCs w:val="24"/>
        </w:rPr>
        <w:t>.</w:t>
      </w:r>
    </w:p>
    <w:p w14:paraId="208E5692" w14:textId="48FA17B3" w:rsidR="00FF3F6B" w:rsidRDefault="001379AC" w:rsidP="002D4B87">
      <w:pPr>
        <w:rPr>
          <w:color w:val="000000"/>
          <w:szCs w:val="24"/>
        </w:rPr>
      </w:pPr>
      <w:r w:rsidRPr="00AE08EC">
        <w:t>Septik komplikasyonlar her zaman hasta ve greft sağkalımı ile ilişkilendirilmiştir.</w:t>
      </w:r>
      <w:r>
        <w:rPr>
          <w:color w:val="000000"/>
          <w:szCs w:val="24"/>
        </w:rPr>
        <w:t xml:space="preserve"> </w:t>
      </w:r>
      <w:r w:rsidR="00FF3F6B">
        <w:t>K</w:t>
      </w:r>
      <w:r w:rsidR="00FF3F6B" w:rsidRPr="00AE08EC">
        <w:t xml:space="preserve">araciğer nakli sonrası </w:t>
      </w:r>
      <w:r w:rsidR="00FF3F6B">
        <w:rPr>
          <w:color w:val="000000"/>
          <w:szCs w:val="24"/>
        </w:rPr>
        <w:t xml:space="preserve">sepsis gelişen hastalarda, rejeksiyon geliştiğinde </w:t>
      </w:r>
      <w:r w:rsidR="00FF3F6B" w:rsidRPr="00AE08EC">
        <w:t>greft sağkalımı önemli</w:t>
      </w:r>
      <w:r w:rsidR="00FF3F6B">
        <w:t xml:space="preserve"> oranda düşmektedir </w:t>
      </w:r>
      <w:r w:rsidR="00FF3F6B">
        <w:fldChar w:fldCharType="begin" w:fldLock="1"/>
      </w:r>
      <w:r w:rsidR="0085653B">
        <w:instrText>ADDIN CSL_CITATION {"citationItems":[{"id":"ITEM-1","itemData":{"DOI":"10.1016/S0041-1345(98)01306-2","ISSN":"00411345","author":[{"dropping-particle":"","family":"Avolio","given":"Alfonso W.","non-dropping-particle":"","parse-names":false,"suffix":""},{"dropping-particle":"","family":"Agnes","given":"S.","non-dropping-particle":"","parse-names":false,"suffix":""},{"dropping-particle":"","family":"Chirico","given":"A. S.A.","non-dropping-particle":"","parse-names":false,"suffix":""},{"dropping-particle":"","family":"Citterio","given":"F.","non-dropping-particle":"","parse-names":false,"suffix":""},{"dropping-particle":"","family":"Montemagno","given":"S.","non-dropping-particle":"","parse-names":false,"suffix":""},{"dropping-particle":"","family":"Castagneto","given":"M.","non-dropping-particle":"","parse-names":false,"suffix":""}],"container-title":"Transplantation Proceedings","id":"ITEM-1","issue":"8","issued":{"date-parts":[["1998","12","1"]]},"page":"3962-3966","publisher":"Elsevier","title":"Outcome of liver transplantation after acute rejection and sepsis","type":"paper-conference","volume":"30"},"uris":["http://www.mendeley.com/documents/?uuid=f1408e8c-f03b-33f8-a207-6899800073a7"]}],"mendeley":{"formattedCitation":"(28)","plainTextFormattedCitation":"(28)","previouslyFormattedCitation":"(28)"},"properties":{"noteIndex":0},"schema":"https://github.com/citation-style-language/schema/raw/master/csl-citation.json"}</w:instrText>
      </w:r>
      <w:r w:rsidR="00FF3F6B">
        <w:fldChar w:fldCharType="separate"/>
      </w:r>
      <w:r w:rsidR="0085653B" w:rsidRPr="0085653B">
        <w:rPr>
          <w:noProof/>
        </w:rPr>
        <w:t>(28)</w:t>
      </w:r>
      <w:r w:rsidR="00FF3F6B">
        <w:fldChar w:fldCharType="end"/>
      </w:r>
      <w:r w:rsidR="00FF3F6B">
        <w:t>.</w:t>
      </w:r>
      <w:r w:rsidR="00FF3F6B" w:rsidRPr="00AE08EC">
        <w:t> </w:t>
      </w:r>
    </w:p>
    <w:p w14:paraId="31CB2516" w14:textId="77777777" w:rsidR="0064270E" w:rsidRDefault="0064270E" w:rsidP="00C50692">
      <w:pPr>
        <w:pStyle w:val="Balk2"/>
        <w:numPr>
          <w:ilvl w:val="0"/>
          <w:numId w:val="12"/>
        </w:numPr>
      </w:pPr>
      <w:bookmarkStart w:id="34" w:name="_Toc45265883"/>
      <w:bookmarkStart w:id="35" w:name="_Toc55727779"/>
      <w:r w:rsidRPr="003656DA">
        <w:lastRenderedPageBreak/>
        <w:t>Sepsis Nedir? Tanımlamalar</w:t>
      </w:r>
      <w:bookmarkEnd w:id="34"/>
      <w:bookmarkEnd w:id="35"/>
    </w:p>
    <w:p w14:paraId="31CB2517" w14:textId="04358619" w:rsidR="007E13D2" w:rsidRDefault="007E13D2" w:rsidP="009E6A9E">
      <w:r>
        <w:rPr>
          <w:color w:val="000000"/>
          <w:shd w:val="clear" w:color="auto" w:fill="FFFFFF"/>
        </w:rPr>
        <w:t xml:space="preserve">Modern anlamda sepsis görüşüne 19. yüzyılda Semmelweis, Pasteur ve Lister öncülük etmiştir. </w:t>
      </w:r>
      <w:r w:rsidR="007749B5" w:rsidRPr="007749B5">
        <w:t>American College of Chest Physicians (ACCP)/SCCM komitesi</w:t>
      </w:r>
      <w:r w:rsidR="007749B5">
        <w:t xml:space="preserve"> ilk defa 1991 yılında toplanarak sepsis tanımlaması ve evr</w:t>
      </w:r>
      <w:r w:rsidR="00C56F2F">
        <w:t>e</w:t>
      </w:r>
      <w:r w:rsidR="007749B5">
        <w:t xml:space="preserve">lemesini yapmıştır. </w:t>
      </w:r>
    </w:p>
    <w:p w14:paraId="31CB2518" w14:textId="77777777" w:rsidR="007E13D2" w:rsidRDefault="007749B5" w:rsidP="009E6A9E">
      <w:r>
        <w:t xml:space="preserve">Sonraki yıllarda tanımlamaların yeterli kliniği yansıtmaması üzerine </w:t>
      </w:r>
      <w:r w:rsidRPr="007749B5">
        <w:t>2001, 2005,</w:t>
      </w:r>
      <w:r w:rsidR="00BA6B35">
        <w:t xml:space="preserve"> </w:t>
      </w:r>
      <w:r>
        <w:t xml:space="preserve">2008, 2012 ve en son </w:t>
      </w:r>
      <w:r w:rsidRPr="007749B5">
        <w:t xml:space="preserve">2016 yıllarında </w:t>
      </w:r>
      <w:r>
        <w:t>sepsiste belirli</w:t>
      </w:r>
      <w:r w:rsidRPr="007749B5">
        <w:t xml:space="preserve"> standartlar getirmek</w:t>
      </w:r>
      <w:r>
        <w:t xml:space="preserve"> için yeni toplantılar düzenlenmiştir </w:t>
      </w:r>
      <w:r w:rsidRPr="007749B5">
        <w:t xml:space="preserve">(19). </w:t>
      </w:r>
    </w:p>
    <w:p w14:paraId="31CB2519" w14:textId="4D46608F" w:rsidR="007E13D2" w:rsidRDefault="007749B5" w:rsidP="009E6A9E">
      <w:r w:rsidRPr="007749B5">
        <w:t>Bu toplantılar sonucunda</w:t>
      </w:r>
      <w:r w:rsidR="00BA6B35">
        <w:t xml:space="preserve"> </w:t>
      </w:r>
      <w:r w:rsidR="00D876D1">
        <w:t>s</w:t>
      </w:r>
      <w:r w:rsidR="00BA6B35">
        <w:t>epsis;</w:t>
      </w:r>
      <w:r w:rsidR="00D876D1">
        <w:t xml:space="preserve"> </w:t>
      </w:r>
      <w:r w:rsidR="00BA6B35" w:rsidRPr="00612583">
        <w:t xml:space="preserve">enfeksiyon, travma </w:t>
      </w:r>
      <w:r w:rsidR="00BA6B35">
        <w:t>veya</w:t>
      </w:r>
      <w:r w:rsidR="00BA6B35" w:rsidRPr="00612583">
        <w:t xml:space="preserve"> bir toksin tarafından tetiklenen, </w:t>
      </w:r>
      <w:r w:rsidR="00BA6B35">
        <w:t xml:space="preserve">düzensiz konak cevabıyla gelişen, organ disfonksiyonuyla seyreden </w:t>
      </w:r>
      <w:r w:rsidR="00BA6B35" w:rsidRPr="00612583">
        <w:t xml:space="preserve">sistemik </w:t>
      </w:r>
      <w:r w:rsidR="008419DB" w:rsidRPr="00612583">
        <w:t>i</w:t>
      </w:r>
      <w:r w:rsidR="008419DB">
        <w:t>nflamatuar</w:t>
      </w:r>
      <w:r w:rsidR="00BA6B35">
        <w:t xml:space="preserve"> </w:t>
      </w:r>
      <w:r w:rsidR="002C11F5">
        <w:t xml:space="preserve">bir </w:t>
      </w:r>
      <w:r w:rsidR="00BA6B35">
        <w:t>yanıt olarak değerlendirilmiştir</w:t>
      </w:r>
      <w:r w:rsidR="00706195">
        <w:t xml:space="preserve"> </w:t>
      </w:r>
      <w:r w:rsidR="00706195">
        <w:fldChar w:fldCharType="begin" w:fldLock="1"/>
      </w:r>
      <w:r w:rsidR="0085653B">
        <w:instrText>ADDIN CSL_CITATION {"citationItems":[{"id":"ITEM-1","itemData":{"id":"ITEM-1","issued":{"date-parts":[["0"]]},"title":"Dellinger RP, Levy MM, Rhodes A, et al. Surviving sepsis campaign: international guidelines for management of severe sepsis and septic shock: 2012. Crit Care Med 2013; 41:580","type":"article-journal"},"uris":["http://www.mendeley.com/documents/?uuid=ad1740b6-f0d0-4188-a515-670630ae25f1"]}],"mendeley":{"formattedCitation":"(29)","plainTextFormattedCitation":"(29)","previouslyFormattedCitation":"(29)"},"properties":{"noteIndex":0},"schema":"https://github.com/citation-style-language/schema/raw/master/csl-citation.json"}</w:instrText>
      </w:r>
      <w:r w:rsidR="00706195">
        <w:fldChar w:fldCharType="separate"/>
      </w:r>
      <w:r w:rsidR="0085653B" w:rsidRPr="0085653B">
        <w:rPr>
          <w:noProof/>
        </w:rPr>
        <w:t>(29)</w:t>
      </w:r>
      <w:r w:rsidR="00706195">
        <w:fldChar w:fldCharType="end"/>
      </w:r>
      <w:r w:rsidR="00BA6B35">
        <w:t xml:space="preserve">. </w:t>
      </w:r>
      <w:r w:rsidRPr="007749B5">
        <w:t>Sepsis tanısı</w:t>
      </w:r>
      <w:r w:rsidR="00485249">
        <w:t xml:space="preserve">nda </w:t>
      </w:r>
      <w:r w:rsidRPr="007749B5">
        <w:t>yeni kriterler arasında “kanıtlanmış</w:t>
      </w:r>
      <w:r w:rsidR="00BA6B35">
        <w:t xml:space="preserve"> </w:t>
      </w:r>
      <w:r w:rsidR="00485249">
        <w:t>enfeksiyonla birlikte,</w:t>
      </w:r>
      <w:r w:rsidRPr="007749B5">
        <w:t xml:space="preserve"> yaşamı tehdit eden organ yetmezliği” yer almıştır</w:t>
      </w:r>
      <w:r w:rsidR="007E13D2">
        <w:t>.</w:t>
      </w:r>
      <w:r w:rsidR="00B00718">
        <w:t xml:space="preserve"> </w:t>
      </w:r>
    </w:p>
    <w:p w14:paraId="6EFF2A95" w14:textId="14B2A872" w:rsidR="009A794E" w:rsidRDefault="002C11F5" w:rsidP="003A4709">
      <w:pPr>
        <w:rPr>
          <w:rFonts w:eastAsia="Times New Roman"/>
          <w:color w:val="000000"/>
          <w:szCs w:val="24"/>
          <w:lang w:eastAsia="tr-TR"/>
        </w:rPr>
      </w:pPr>
      <w:r>
        <w:rPr>
          <w:color w:val="000000"/>
          <w:szCs w:val="24"/>
        </w:rPr>
        <w:t>Yeni kriterlerde</w:t>
      </w:r>
      <w:r w:rsidR="00B00718">
        <w:rPr>
          <w:color w:val="000000"/>
          <w:szCs w:val="24"/>
        </w:rPr>
        <w:t xml:space="preserve"> septik şok diyebilmek için </w:t>
      </w:r>
      <w:r w:rsidR="00485249">
        <w:rPr>
          <w:color w:val="000000"/>
          <w:szCs w:val="24"/>
        </w:rPr>
        <w:t>“</w:t>
      </w:r>
      <w:r w:rsidR="00B00718">
        <w:rPr>
          <w:color w:val="000000"/>
          <w:szCs w:val="24"/>
        </w:rPr>
        <w:t>yeterli</w:t>
      </w:r>
      <w:r>
        <w:rPr>
          <w:color w:val="000000"/>
          <w:szCs w:val="24"/>
        </w:rPr>
        <w:t xml:space="preserve"> </w:t>
      </w:r>
      <w:r w:rsidR="00BA6B35">
        <w:rPr>
          <w:color w:val="000000"/>
          <w:szCs w:val="24"/>
        </w:rPr>
        <w:t xml:space="preserve">sıvı </w:t>
      </w:r>
      <w:r w:rsidR="00485249">
        <w:rPr>
          <w:color w:val="000000"/>
          <w:szCs w:val="24"/>
        </w:rPr>
        <w:t>desteğine rağmen</w:t>
      </w:r>
      <w:r w:rsidR="00BA6B35">
        <w:rPr>
          <w:color w:val="000000"/>
          <w:szCs w:val="24"/>
        </w:rPr>
        <w:t xml:space="preserve"> </w:t>
      </w:r>
      <w:r w:rsidR="00485249">
        <w:rPr>
          <w:color w:val="000000"/>
          <w:szCs w:val="24"/>
        </w:rPr>
        <w:t xml:space="preserve">ortalama </w:t>
      </w:r>
      <w:r w:rsidR="008419DB">
        <w:rPr>
          <w:color w:val="000000"/>
          <w:szCs w:val="24"/>
        </w:rPr>
        <w:t>arteriel</w:t>
      </w:r>
      <w:r w:rsidR="00485249">
        <w:rPr>
          <w:color w:val="000000"/>
          <w:szCs w:val="24"/>
        </w:rPr>
        <w:t xml:space="preserve"> basıncın 65 mmHg </w:t>
      </w:r>
      <w:r w:rsidR="00BA6B35" w:rsidRPr="00BA6B35">
        <w:rPr>
          <w:color w:val="000000"/>
          <w:szCs w:val="24"/>
        </w:rPr>
        <w:t xml:space="preserve">üzerinde tutulabilmesi için vazopressör </w:t>
      </w:r>
      <w:r w:rsidR="00485249">
        <w:rPr>
          <w:color w:val="000000"/>
          <w:szCs w:val="24"/>
        </w:rPr>
        <w:t xml:space="preserve">desteği ihtiyacı </w:t>
      </w:r>
      <w:r w:rsidR="00BA6B35" w:rsidRPr="00BA6B35">
        <w:rPr>
          <w:color w:val="000000"/>
          <w:szCs w:val="24"/>
        </w:rPr>
        <w:t>ve serum laktat düzeyinin 2 mmol/L üzerinde olması</w:t>
      </w:r>
      <w:r w:rsidR="00485249">
        <w:rPr>
          <w:color w:val="000000"/>
          <w:szCs w:val="24"/>
        </w:rPr>
        <w:t>”</w:t>
      </w:r>
      <w:r w:rsidR="00BA6B35" w:rsidRPr="00BA6B35">
        <w:rPr>
          <w:color w:val="000000"/>
          <w:szCs w:val="24"/>
        </w:rPr>
        <w:t xml:space="preserve"> </w:t>
      </w:r>
      <w:r w:rsidR="00706195">
        <w:rPr>
          <w:color w:val="000000"/>
          <w:szCs w:val="24"/>
        </w:rPr>
        <w:t>gerekmektedir</w:t>
      </w:r>
      <w:r w:rsidR="00BA6B35" w:rsidRPr="00BA6B35">
        <w:rPr>
          <w:color w:val="000000"/>
          <w:szCs w:val="24"/>
        </w:rPr>
        <w:t xml:space="preserve"> </w:t>
      </w:r>
      <w:r w:rsidR="002B0674">
        <w:rPr>
          <w:color w:val="000000"/>
          <w:szCs w:val="24"/>
        </w:rPr>
        <w:fldChar w:fldCharType="begin" w:fldLock="1"/>
      </w:r>
      <w:r w:rsidR="0085653B">
        <w:rPr>
          <w:color w:val="000000"/>
          <w:szCs w:val="24"/>
        </w:rPr>
        <w:instrText>ADDIN CSL_CITATION {"citationItems":[{"id":"ITEM-1","itemData":{"id":"ITEM-1","issued":{"date-parts":[["0"]]},"title":"Rhodes A, Evans LE, Alhazzani W et al. Surviving sepsis campaign: international guidelines for management of sepsis and septic shock: 2016. Intensive Care Med 2017; 43(3): 304-377.","type":"article-journal"},"uris":["http://www.mendeley.com/documents/?uuid=c6f549ae-fbcc-41cb-8d1f-b47bc8d114ca"]}],"mendeley":{"formattedCitation":"(30)","plainTextFormattedCitation":"(30)","previouslyFormattedCitation":"(30)"},"properties":{"noteIndex":0},"schema":"https://github.com/citation-style-language/schema/raw/master/csl-citation.json"}</w:instrText>
      </w:r>
      <w:r w:rsidR="002B0674">
        <w:rPr>
          <w:color w:val="000000"/>
          <w:szCs w:val="24"/>
        </w:rPr>
        <w:fldChar w:fldCharType="separate"/>
      </w:r>
      <w:r w:rsidR="0085653B" w:rsidRPr="0085653B">
        <w:rPr>
          <w:noProof/>
          <w:color w:val="000000"/>
          <w:szCs w:val="24"/>
        </w:rPr>
        <w:t>(30)</w:t>
      </w:r>
      <w:r w:rsidR="002B0674">
        <w:rPr>
          <w:color w:val="000000"/>
          <w:szCs w:val="24"/>
        </w:rPr>
        <w:fldChar w:fldCharType="end"/>
      </w:r>
      <w:r w:rsidR="00BA6B35" w:rsidRPr="00BA6B35">
        <w:rPr>
          <w:color w:val="000000"/>
          <w:szCs w:val="24"/>
        </w:rPr>
        <w:t>.</w:t>
      </w:r>
      <w:r w:rsidR="009A794E">
        <w:rPr>
          <w:color w:val="000000"/>
          <w:szCs w:val="24"/>
        </w:rPr>
        <w:t xml:space="preserve"> Bu tanımlamalar aşağıdaki tabloda gösterilmektedir.</w:t>
      </w:r>
      <w:bookmarkStart w:id="36" w:name="_Toc45383386"/>
    </w:p>
    <w:p w14:paraId="14175FAD" w14:textId="77777777" w:rsidR="009A794E" w:rsidRDefault="009A794E" w:rsidP="003A4709">
      <w:pPr>
        <w:rPr>
          <w:rFonts w:eastAsia="Times New Roman"/>
          <w:color w:val="000000"/>
          <w:szCs w:val="24"/>
          <w:lang w:eastAsia="tr-TR"/>
        </w:rPr>
      </w:pPr>
    </w:p>
    <w:p w14:paraId="31CB251D" w14:textId="675DE010" w:rsidR="00682B8E" w:rsidRPr="00B1750E" w:rsidRDefault="00B1750E" w:rsidP="003A4709">
      <w:pPr>
        <w:rPr>
          <w:i/>
          <w:szCs w:val="24"/>
        </w:rPr>
      </w:pPr>
      <w:bookmarkStart w:id="37" w:name="_Toc49818007"/>
      <w:r w:rsidRPr="00042CE7">
        <w:rPr>
          <w:szCs w:val="24"/>
        </w:rPr>
        <w:t xml:space="preserve">Tablo </w:t>
      </w:r>
      <w:r w:rsidR="002B4CBE">
        <w:rPr>
          <w:szCs w:val="24"/>
        </w:rPr>
        <w:fldChar w:fldCharType="begin"/>
      </w:r>
      <w:r w:rsidR="002B4CBE">
        <w:rPr>
          <w:szCs w:val="24"/>
        </w:rPr>
        <w:instrText xml:space="preserve"> STYLEREF 1 \s </w:instrText>
      </w:r>
      <w:r w:rsidR="002B4CBE">
        <w:rPr>
          <w:szCs w:val="24"/>
        </w:rPr>
        <w:fldChar w:fldCharType="separate"/>
      </w:r>
      <w:r w:rsidR="00063441">
        <w:rPr>
          <w:noProof/>
          <w:szCs w:val="24"/>
        </w:rPr>
        <w:t>2</w:t>
      </w:r>
      <w:r w:rsidR="002B4CBE">
        <w:rPr>
          <w:szCs w:val="24"/>
        </w:rPr>
        <w:fldChar w:fldCharType="end"/>
      </w:r>
      <w:r w:rsidR="002B4CBE">
        <w:rPr>
          <w:szCs w:val="24"/>
        </w:rPr>
        <w:t>.</w:t>
      </w:r>
      <w:r w:rsidR="002B4CBE">
        <w:rPr>
          <w:szCs w:val="24"/>
        </w:rPr>
        <w:fldChar w:fldCharType="begin"/>
      </w:r>
      <w:r w:rsidR="002B4CBE">
        <w:rPr>
          <w:szCs w:val="24"/>
        </w:rPr>
        <w:instrText xml:space="preserve"> SEQ Tablo \* ARABIC \s 1 </w:instrText>
      </w:r>
      <w:r w:rsidR="002B4CBE">
        <w:rPr>
          <w:szCs w:val="24"/>
        </w:rPr>
        <w:fldChar w:fldCharType="separate"/>
      </w:r>
      <w:r w:rsidR="00063441">
        <w:rPr>
          <w:noProof/>
          <w:szCs w:val="24"/>
        </w:rPr>
        <w:t>1</w:t>
      </w:r>
      <w:r w:rsidR="002B4CBE">
        <w:rPr>
          <w:szCs w:val="24"/>
        </w:rPr>
        <w:fldChar w:fldCharType="end"/>
      </w:r>
      <w:r w:rsidRPr="00042CE7">
        <w:rPr>
          <w:szCs w:val="24"/>
        </w:rPr>
        <w:t xml:space="preserve"> </w:t>
      </w:r>
      <w:r w:rsidR="00485249">
        <w:rPr>
          <w:szCs w:val="24"/>
        </w:rPr>
        <w:t xml:space="preserve"> </w:t>
      </w:r>
      <w:r w:rsidR="00485249" w:rsidRPr="00042CE7">
        <w:rPr>
          <w:szCs w:val="24"/>
        </w:rPr>
        <w:t>2016</w:t>
      </w:r>
      <w:r w:rsidR="00485249">
        <w:rPr>
          <w:szCs w:val="24"/>
        </w:rPr>
        <w:t xml:space="preserve"> yılı</w:t>
      </w:r>
      <w:r w:rsidRPr="00042CE7">
        <w:rPr>
          <w:szCs w:val="24"/>
        </w:rPr>
        <w:t xml:space="preserve"> Sepsis Uzlaşı</w:t>
      </w:r>
      <w:r w:rsidR="002840FF">
        <w:rPr>
          <w:szCs w:val="24"/>
        </w:rPr>
        <w:t xml:space="preserve"> </w:t>
      </w:r>
      <w:r w:rsidRPr="00042CE7">
        <w:rPr>
          <w:szCs w:val="24"/>
        </w:rPr>
        <w:t>Toplantısı</w:t>
      </w:r>
      <w:r w:rsidR="002840FF">
        <w:rPr>
          <w:szCs w:val="24"/>
        </w:rPr>
        <w:t>ndaki</w:t>
      </w:r>
      <w:r w:rsidRPr="00042CE7">
        <w:rPr>
          <w:szCs w:val="24"/>
        </w:rPr>
        <w:t xml:space="preserve"> Tanımlamala</w:t>
      </w:r>
      <w:r w:rsidR="002840FF">
        <w:rPr>
          <w:szCs w:val="24"/>
        </w:rPr>
        <w:t>r</w:t>
      </w:r>
      <w:bookmarkEnd w:id="36"/>
      <w:bookmarkEnd w:id="37"/>
    </w:p>
    <w:tbl>
      <w:tblPr>
        <w:tblStyle w:val="TabloKlavuzuAk"/>
        <w:tblW w:w="8735" w:type="dxa"/>
        <w:tblLayout w:type="fixed"/>
        <w:tblLook w:val="04A0" w:firstRow="1" w:lastRow="0" w:firstColumn="1" w:lastColumn="0" w:noHBand="0" w:noVBand="1"/>
      </w:tblPr>
      <w:tblGrid>
        <w:gridCol w:w="8735"/>
      </w:tblGrid>
      <w:tr w:rsidR="00682B8E" w:rsidRPr="008D0EF5" w14:paraId="31CB2520" w14:textId="77777777" w:rsidTr="00FA28BF">
        <w:trPr>
          <w:trHeight w:val="627"/>
        </w:trPr>
        <w:tc>
          <w:tcPr>
            <w:tcW w:w="8735" w:type="dxa"/>
            <w:hideMark/>
          </w:tcPr>
          <w:p w14:paraId="31CB251E" w14:textId="77777777" w:rsidR="00682B8E" w:rsidRDefault="00682B8E" w:rsidP="00682B8E">
            <w:pPr>
              <w:ind w:firstLine="0"/>
              <w:jc w:val="left"/>
              <w:rPr>
                <w:rFonts w:eastAsia="Times New Roman"/>
                <w:b/>
                <w:bCs/>
                <w:color w:val="000000"/>
                <w:szCs w:val="24"/>
                <w:lang w:eastAsia="tr-TR"/>
              </w:rPr>
            </w:pPr>
            <w:r>
              <w:rPr>
                <w:rFonts w:eastAsia="Times New Roman"/>
                <w:b/>
                <w:bCs/>
                <w:color w:val="000000"/>
                <w:szCs w:val="24"/>
                <w:lang w:eastAsia="tr-TR"/>
              </w:rPr>
              <w:t>E</w:t>
            </w:r>
            <w:r w:rsidRPr="008D0EF5">
              <w:rPr>
                <w:rFonts w:eastAsia="Times New Roman"/>
                <w:b/>
                <w:bCs/>
                <w:color w:val="000000"/>
                <w:szCs w:val="24"/>
                <w:lang w:eastAsia="tr-TR"/>
              </w:rPr>
              <w:t xml:space="preserve">nfeksiyon: </w:t>
            </w:r>
          </w:p>
          <w:p w14:paraId="31CB251F" w14:textId="4F80B416" w:rsidR="00682B8E" w:rsidRPr="008D0EF5" w:rsidRDefault="00682B8E" w:rsidP="003C761B">
            <w:pPr>
              <w:ind w:left="708" w:firstLine="0"/>
              <w:jc w:val="left"/>
              <w:rPr>
                <w:rFonts w:eastAsia="Times New Roman"/>
                <w:szCs w:val="24"/>
                <w:lang w:eastAsia="tr-TR"/>
              </w:rPr>
            </w:pPr>
            <w:r w:rsidRPr="008D0EF5">
              <w:rPr>
                <w:rFonts w:eastAsia="Times New Roman"/>
                <w:color w:val="000000"/>
                <w:szCs w:val="24"/>
                <w:lang w:eastAsia="tr-TR"/>
              </w:rPr>
              <w:t>Mikroorganizma varlığında ve/veya steril olan dokuların</w:t>
            </w:r>
            <w:r w:rsidR="003C761B">
              <w:rPr>
                <w:rFonts w:eastAsia="Times New Roman"/>
                <w:color w:val="000000"/>
                <w:szCs w:val="24"/>
                <w:lang w:eastAsia="tr-TR"/>
              </w:rPr>
              <w:t>,</w:t>
            </w:r>
            <w:r>
              <w:rPr>
                <w:rFonts w:eastAsia="Times New Roman"/>
                <w:color w:val="000000"/>
                <w:szCs w:val="24"/>
                <w:lang w:eastAsia="tr-TR"/>
              </w:rPr>
              <w:t xml:space="preserve"> </w:t>
            </w:r>
            <w:r w:rsidRPr="008D0EF5">
              <w:rPr>
                <w:rFonts w:eastAsia="Times New Roman"/>
                <w:color w:val="000000"/>
                <w:szCs w:val="24"/>
                <w:lang w:eastAsia="tr-TR"/>
              </w:rPr>
              <w:t>mikroorganizmalar tarafından invaz</w:t>
            </w:r>
            <w:r w:rsidR="003C761B">
              <w:rPr>
                <w:rFonts w:eastAsia="Times New Roman"/>
                <w:color w:val="000000"/>
                <w:szCs w:val="24"/>
                <w:lang w:eastAsia="tr-TR"/>
              </w:rPr>
              <w:t>yonu ile</w:t>
            </w:r>
            <w:r w:rsidRPr="008D0EF5">
              <w:rPr>
                <w:rFonts w:eastAsia="Times New Roman"/>
                <w:color w:val="000000"/>
                <w:szCs w:val="24"/>
                <w:lang w:eastAsia="tr-TR"/>
              </w:rPr>
              <w:t xml:space="preserve"> ortaya çıkan </w:t>
            </w:r>
            <w:r w:rsidR="008419DB" w:rsidRPr="008D0EF5">
              <w:rPr>
                <w:rFonts w:eastAsia="Times New Roman"/>
                <w:color w:val="000000"/>
                <w:szCs w:val="24"/>
                <w:lang w:eastAsia="tr-TR"/>
              </w:rPr>
              <w:t>inflamatuar</w:t>
            </w:r>
            <w:r>
              <w:rPr>
                <w:rFonts w:eastAsia="Times New Roman"/>
                <w:color w:val="000000"/>
                <w:szCs w:val="24"/>
                <w:lang w:eastAsia="tr-TR"/>
              </w:rPr>
              <w:t xml:space="preserve"> </w:t>
            </w:r>
            <w:r w:rsidRPr="008D0EF5">
              <w:rPr>
                <w:rFonts w:eastAsia="Times New Roman"/>
                <w:color w:val="000000"/>
                <w:szCs w:val="24"/>
                <w:lang w:eastAsia="tr-TR"/>
              </w:rPr>
              <w:t>cevaptır.</w:t>
            </w:r>
          </w:p>
        </w:tc>
      </w:tr>
      <w:tr w:rsidR="00682B8E" w:rsidRPr="008D0EF5" w14:paraId="31CB2525" w14:textId="77777777" w:rsidTr="00FA28BF">
        <w:trPr>
          <w:trHeight w:val="1271"/>
        </w:trPr>
        <w:tc>
          <w:tcPr>
            <w:tcW w:w="8735" w:type="dxa"/>
            <w:hideMark/>
          </w:tcPr>
          <w:p w14:paraId="31CB2521" w14:textId="77777777" w:rsidR="00682B8E" w:rsidRDefault="00682B8E" w:rsidP="00682B8E">
            <w:pPr>
              <w:ind w:firstLine="0"/>
              <w:jc w:val="left"/>
              <w:rPr>
                <w:rFonts w:eastAsia="Times New Roman"/>
                <w:b/>
                <w:bCs/>
                <w:color w:val="000000"/>
                <w:szCs w:val="24"/>
                <w:lang w:eastAsia="tr-TR"/>
              </w:rPr>
            </w:pPr>
            <w:r w:rsidRPr="008D0EF5">
              <w:rPr>
                <w:rFonts w:eastAsia="Times New Roman"/>
                <w:b/>
                <w:bCs/>
                <w:color w:val="000000"/>
                <w:szCs w:val="24"/>
                <w:lang w:eastAsia="tr-TR"/>
              </w:rPr>
              <w:t xml:space="preserve">Sepsis: </w:t>
            </w:r>
          </w:p>
          <w:p w14:paraId="31CB2522" w14:textId="77777777" w:rsidR="003C761B" w:rsidRDefault="003C761B" w:rsidP="003C761B">
            <w:pPr>
              <w:ind w:left="708" w:firstLine="0"/>
              <w:jc w:val="left"/>
              <w:rPr>
                <w:rFonts w:eastAsia="Times New Roman"/>
                <w:color w:val="000000"/>
                <w:szCs w:val="24"/>
                <w:lang w:eastAsia="tr-TR"/>
              </w:rPr>
            </w:pPr>
            <w:r>
              <w:rPr>
                <w:rFonts w:eastAsia="Times New Roman"/>
                <w:color w:val="000000"/>
                <w:szCs w:val="24"/>
                <w:lang w:eastAsia="tr-TR"/>
              </w:rPr>
              <w:t>E</w:t>
            </w:r>
            <w:r w:rsidRPr="008D0EF5">
              <w:rPr>
                <w:rFonts w:eastAsia="Times New Roman"/>
                <w:color w:val="000000"/>
                <w:szCs w:val="24"/>
                <w:lang w:eastAsia="tr-TR"/>
              </w:rPr>
              <w:t xml:space="preserve">nfeksiyon </w:t>
            </w:r>
            <w:r>
              <w:rPr>
                <w:rFonts w:eastAsia="Times New Roman"/>
                <w:color w:val="000000"/>
                <w:szCs w:val="24"/>
                <w:lang w:eastAsia="tr-TR"/>
              </w:rPr>
              <w:t xml:space="preserve">tanısı </w:t>
            </w:r>
          </w:p>
          <w:p w14:paraId="31CB2523" w14:textId="77777777" w:rsidR="00682B8E" w:rsidRDefault="00682B8E" w:rsidP="003C761B">
            <w:pPr>
              <w:ind w:left="708" w:firstLine="0"/>
              <w:jc w:val="left"/>
              <w:rPr>
                <w:rFonts w:eastAsia="Times New Roman"/>
                <w:color w:val="000000"/>
                <w:szCs w:val="24"/>
                <w:lang w:eastAsia="tr-TR"/>
              </w:rPr>
            </w:pPr>
            <w:r>
              <w:rPr>
                <w:rFonts w:eastAsia="Times New Roman"/>
                <w:color w:val="000000"/>
                <w:szCs w:val="24"/>
                <w:lang w:eastAsia="tr-TR"/>
              </w:rPr>
              <w:t>Konağın enfeksiyona karş</w:t>
            </w:r>
            <w:r w:rsidRPr="008D0EF5">
              <w:rPr>
                <w:rFonts w:eastAsia="Times New Roman"/>
                <w:color w:val="000000"/>
                <w:szCs w:val="24"/>
                <w:lang w:eastAsia="tr-TR"/>
              </w:rPr>
              <w:t>ı düzensiz yanı</w:t>
            </w:r>
            <w:r>
              <w:rPr>
                <w:rFonts w:eastAsia="Times New Roman"/>
                <w:color w:val="000000"/>
                <w:szCs w:val="24"/>
                <w:lang w:eastAsia="tr-TR"/>
              </w:rPr>
              <w:t xml:space="preserve">tına bağlı organ disfonksiyonu </w:t>
            </w:r>
          </w:p>
          <w:p w14:paraId="31CB2524" w14:textId="77777777" w:rsidR="00682B8E" w:rsidRPr="008D0EF5" w:rsidRDefault="00682B8E" w:rsidP="005579CD">
            <w:pPr>
              <w:ind w:left="708" w:firstLine="0"/>
              <w:jc w:val="left"/>
              <w:rPr>
                <w:rFonts w:eastAsia="Times New Roman"/>
                <w:szCs w:val="24"/>
                <w:lang w:eastAsia="tr-TR"/>
              </w:rPr>
            </w:pPr>
            <w:r w:rsidRPr="008D0EF5">
              <w:rPr>
                <w:rFonts w:eastAsia="Times New Roman"/>
                <w:color w:val="000000"/>
                <w:szCs w:val="24"/>
                <w:lang w:eastAsia="tr-TR"/>
              </w:rPr>
              <w:t>Hipotansiyon</w:t>
            </w:r>
            <w:r>
              <w:rPr>
                <w:rFonts w:eastAsia="Times New Roman"/>
                <w:color w:val="000000"/>
                <w:szCs w:val="24"/>
                <w:lang w:eastAsia="tr-TR"/>
              </w:rPr>
              <w:t xml:space="preserve">      </w:t>
            </w:r>
            <w:r w:rsidR="00485249">
              <w:rPr>
                <w:rFonts w:eastAsia="Times New Roman"/>
                <w:color w:val="000000"/>
                <w:szCs w:val="24"/>
                <w:lang w:eastAsia="tr-TR"/>
              </w:rPr>
              <w:t xml:space="preserve">  </w:t>
            </w:r>
            <w:r w:rsidR="005579CD">
              <w:rPr>
                <w:rFonts w:eastAsia="Times New Roman"/>
                <w:color w:val="000000"/>
                <w:szCs w:val="24"/>
                <w:lang w:eastAsia="tr-TR"/>
              </w:rPr>
              <w:t xml:space="preserve">       </w:t>
            </w:r>
            <w:r w:rsidRPr="008D0EF5">
              <w:rPr>
                <w:rFonts w:eastAsia="Times New Roman"/>
                <w:color w:val="000000"/>
                <w:szCs w:val="24"/>
                <w:lang w:eastAsia="tr-TR"/>
              </w:rPr>
              <w:t xml:space="preserve"> </w:t>
            </w:r>
            <w:r w:rsidR="005579CD">
              <w:rPr>
                <w:rFonts w:eastAsia="Times New Roman"/>
                <w:color w:val="000000"/>
                <w:szCs w:val="24"/>
                <w:lang w:eastAsia="tr-TR"/>
              </w:rPr>
              <w:t xml:space="preserve">      </w:t>
            </w:r>
            <w:r w:rsidRPr="008D0EF5">
              <w:rPr>
                <w:rFonts w:eastAsia="Times New Roman"/>
                <w:color w:val="000000"/>
                <w:szCs w:val="24"/>
                <w:lang w:eastAsia="tr-TR"/>
              </w:rPr>
              <w:t>≤ 100 mmHg</w:t>
            </w:r>
            <w:r>
              <w:rPr>
                <w:rFonts w:eastAsia="Times New Roman"/>
                <w:color w:val="000000"/>
                <w:szCs w:val="24"/>
                <w:lang w:eastAsia="tr-TR"/>
              </w:rPr>
              <w:t xml:space="preserve"> (sistolik)</w:t>
            </w:r>
            <w:r w:rsidRPr="008D0EF5">
              <w:rPr>
                <w:rFonts w:eastAsia="Times New Roman"/>
                <w:color w:val="000000"/>
                <w:szCs w:val="24"/>
                <w:lang w:eastAsia="tr-TR"/>
              </w:rPr>
              <w:br/>
              <w:t xml:space="preserve">Bilinç </w:t>
            </w:r>
            <w:r w:rsidR="005579CD" w:rsidRPr="008D0EF5">
              <w:rPr>
                <w:rFonts w:eastAsia="Times New Roman"/>
                <w:color w:val="000000"/>
                <w:szCs w:val="24"/>
                <w:lang w:eastAsia="tr-TR"/>
              </w:rPr>
              <w:t>bozukluğu</w:t>
            </w:r>
            <w:r w:rsidR="005579CD">
              <w:rPr>
                <w:rFonts w:eastAsia="Times New Roman"/>
                <w:color w:val="000000"/>
                <w:szCs w:val="24"/>
                <w:lang w:eastAsia="tr-TR"/>
              </w:rPr>
              <w:t xml:space="preserve"> (GKS)</w:t>
            </w:r>
            <w:r w:rsidRPr="008D0EF5">
              <w:rPr>
                <w:rFonts w:eastAsia="Times New Roman"/>
                <w:color w:val="000000"/>
                <w:szCs w:val="24"/>
                <w:lang w:eastAsia="tr-TR"/>
              </w:rPr>
              <w:t xml:space="preserve"> </w:t>
            </w:r>
            <w:r w:rsidR="005579CD">
              <w:rPr>
                <w:rFonts w:eastAsia="Times New Roman"/>
                <w:color w:val="000000"/>
                <w:szCs w:val="24"/>
                <w:lang w:eastAsia="tr-TR"/>
              </w:rPr>
              <w:t xml:space="preserve">    </w:t>
            </w:r>
            <w:r w:rsidRPr="008D0EF5">
              <w:rPr>
                <w:rFonts w:eastAsia="Times New Roman"/>
                <w:color w:val="000000"/>
                <w:szCs w:val="24"/>
                <w:lang w:eastAsia="tr-TR"/>
              </w:rPr>
              <w:t>≤ 13</w:t>
            </w:r>
            <w:r w:rsidRPr="008D0EF5">
              <w:rPr>
                <w:rFonts w:eastAsia="Times New Roman"/>
                <w:color w:val="000000"/>
                <w:szCs w:val="24"/>
                <w:lang w:eastAsia="tr-TR"/>
              </w:rPr>
              <w:br/>
              <w:t xml:space="preserve">Takipne </w:t>
            </w:r>
            <w:r>
              <w:rPr>
                <w:rFonts w:eastAsia="Times New Roman"/>
                <w:color w:val="000000"/>
                <w:szCs w:val="24"/>
                <w:lang w:eastAsia="tr-TR"/>
              </w:rPr>
              <w:t xml:space="preserve">             </w:t>
            </w:r>
            <w:r w:rsidR="00485249">
              <w:rPr>
                <w:rFonts w:eastAsia="Times New Roman"/>
                <w:color w:val="000000"/>
                <w:szCs w:val="24"/>
                <w:lang w:eastAsia="tr-TR"/>
              </w:rPr>
              <w:t xml:space="preserve"> </w:t>
            </w:r>
            <w:r>
              <w:rPr>
                <w:rFonts w:eastAsia="Times New Roman"/>
                <w:color w:val="000000"/>
                <w:szCs w:val="24"/>
                <w:lang w:eastAsia="tr-TR"/>
              </w:rPr>
              <w:t xml:space="preserve">   </w:t>
            </w:r>
            <w:r w:rsidR="005579CD">
              <w:rPr>
                <w:rFonts w:eastAsia="Times New Roman"/>
                <w:color w:val="000000"/>
                <w:szCs w:val="24"/>
                <w:lang w:eastAsia="tr-TR"/>
              </w:rPr>
              <w:t xml:space="preserve">             </w:t>
            </w:r>
            <w:r w:rsidRPr="008D0EF5">
              <w:rPr>
                <w:rFonts w:eastAsia="Times New Roman"/>
                <w:color w:val="000000"/>
                <w:szCs w:val="24"/>
                <w:lang w:eastAsia="tr-TR"/>
              </w:rPr>
              <w:t>≥22/dk</w:t>
            </w:r>
          </w:p>
        </w:tc>
      </w:tr>
      <w:tr w:rsidR="00682B8E" w:rsidRPr="008D0EF5" w14:paraId="31CB2529" w14:textId="77777777" w:rsidTr="00FA28BF">
        <w:trPr>
          <w:trHeight w:val="410"/>
        </w:trPr>
        <w:tc>
          <w:tcPr>
            <w:tcW w:w="8735" w:type="dxa"/>
            <w:hideMark/>
          </w:tcPr>
          <w:p w14:paraId="31CB2526" w14:textId="77777777" w:rsidR="00682B8E" w:rsidRDefault="00682B8E" w:rsidP="00682B8E">
            <w:pPr>
              <w:ind w:firstLine="0"/>
              <w:jc w:val="left"/>
              <w:rPr>
                <w:rFonts w:eastAsia="Times New Roman"/>
                <w:b/>
                <w:bCs/>
                <w:color w:val="000000"/>
                <w:szCs w:val="24"/>
                <w:lang w:eastAsia="tr-TR"/>
              </w:rPr>
            </w:pPr>
            <w:r w:rsidRPr="008D0EF5">
              <w:rPr>
                <w:rFonts w:eastAsia="Times New Roman"/>
                <w:b/>
                <w:bCs/>
                <w:color w:val="000000"/>
                <w:szCs w:val="24"/>
                <w:lang w:eastAsia="tr-TR"/>
              </w:rPr>
              <w:t xml:space="preserve">Septik </w:t>
            </w:r>
            <w:r>
              <w:rPr>
                <w:rFonts w:eastAsia="Times New Roman"/>
                <w:b/>
                <w:bCs/>
                <w:color w:val="000000"/>
                <w:szCs w:val="24"/>
                <w:lang w:eastAsia="tr-TR"/>
              </w:rPr>
              <w:t>Ş</w:t>
            </w:r>
            <w:r w:rsidRPr="008D0EF5">
              <w:rPr>
                <w:rFonts w:eastAsia="Times New Roman"/>
                <w:b/>
                <w:bCs/>
                <w:color w:val="000000"/>
                <w:szCs w:val="24"/>
                <w:lang w:eastAsia="tr-TR"/>
              </w:rPr>
              <w:t xml:space="preserve">ok: </w:t>
            </w:r>
          </w:p>
          <w:p w14:paraId="31CB2527" w14:textId="77777777" w:rsidR="00682B8E" w:rsidRDefault="00706195" w:rsidP="003C761B">
            <w:pPr>
              <w:ind w:left="708" w:firstLine="0"/>
              <w:jc w:val="left"/>
              <w:rPr>
                <w:rFonts w:eastAsia="Times New Roman"/>
                <w:color w:val="000000"/>
                <w:szCs w:val="24"/>
                <w:lang w:eastAsia="tr-TR"/>
              </w:rPr>
            </w:pPr>
            <w:r>
              <w:rPr>
                <w:rFonts w:eastAsia="Times New Roman"/>
                <w:color w:val="000000"/>
                <w:szCs w:val="24"/>
                <w:lang w:eastAsia="tr-TR"/>
              </w:rPr>
              <w:t>Sepsis + O</w:t>
            </w:r>
            <w:r w:rsidR="00682B8E" w:rsidRPr="008D0EF5">
              <w:rPr>
                <w:rFonts w:eastAsia="Times New Roman"/>
                <w:color w:val="000000"/>
                <w:szCs w:val="24"/>
                <w:lang w:eastAsia="tr-TR"/>
              </w:rPr>
              <w:t>A</w:t>
            </w:r>
            <w:r>
              <w:rPr>
                <w:rFonts w:eastAsia="Times New Roman"/>
                <w:color w:val="000000"/>
                <w:szCs w:val="24"/>
                <w:lang w:eastAsia="tr-TR"/>
              </w:rPr>
              <w:t>B</w:t>
            </w:r>
            <w:r w:rsidR="00430077">
              <w:rPr>
                <w:rFonts w:eastAsia="Times New Roman"/>
                <w:color w:val="000000"/>
                <w:szCs w:val="24"/>
                <w:lang w:eastAsia="tr-TR"/>
              </w:rPr>
              <w:t xml:space="preserve"> </w:t>
            </w:r>
            <w:r w:rsidR="00682B8E" w:rsidRPr="008D0EF5">
              <w:rPr>
                <w:rFonts w:eastAsia="Times New Roman"/>
                <w:color w:val="000000"/>
                <w:szCs w:val="24"/>
                <w:lang w:eastAsia="tr-TR"/>
              </w:rPr>
              <w:t>&gt;</w:t>
            </w:r>
            <w:r w:rsidR="00430077">
              <w:rPr>
                <w:rFonts w:eastAsia="Times New Roman"/>
                <w:color w:val="000000"/>
                <w:szCs w:val="24"/>
                <w:lang w:eastAsia="tr-TR"/>
              </w:rPr>
              <w:t xml:space="preserve"> </w:t>
            </w:r>
            <w:r w:rsidR="00682B8E" w:rsidRPr="008D0EF5">
              <w:rPr>
                <w:rFonts w:eastAsia="Times New Roman"/>
                <w:color w:val="000000"/>
                <w:szCs w:val="24"/>
                <w:lang w:eastAsia="tr-TR"/>
              </w:rPr>
              <w:t>65 mmHg için Vazopressör ihtiyacı</w:t>
            </w:r>
          </w:p>
          <w:p w14:paraId="31CB2528" w14:textId="77777777" w:rsidR="00682B8E" w:rsidRPr="008D0EF5" w:rsidRDefault="00682B8E" w:rsidP="003C761B">
            <w:pPr>
              <w:ind w:left="708" w:firstLine="0"/>
              <w:jc w:val="left"/>
              <w:rPr>
                <w:rFonts w:eastAsia="Times New Roman"/>
                <w:szCs w:val="24"/>
                <w:lang w:eastAsia="tr-TR"/>
              </w:rPr>
            </w:pPr>
            <w:r w:rsidRPr="008D0EF5">
              <w:rPr>
                <w:rFonts w:eastAsia="Times New Roman"/>
                <w:color w:val="000000"/>
                <w:szCs w:val="24"/>
                <w:lang w:eastAsia="tr-TR"/>
              </w:rPr>
              <w:t>Laktat &gt;</w:t>
            </w:r>
            <w:r>
              <w:rPr>
                <w:rFonts w:eastAsia="Times New Roman"/>
                <w:color w:val="000000"/>
                <w:szCs w:val="24"/>
                <w:lang w:eastAsia="tr-TR"/>
              </w:rPr>
              <w:t xml:space="preserve"> 2 </w:t>
            </w:r>
            <w:r w:rsidRPr="008D0EF5">
              <w:rPr>
                <w:rFonts w:eastAsia="Times New Roman"/>
                <w:color w:val="000000"/>
                <w:szCs w:val="24"/>
                <w:lang w:eastAsia="tr-TR"/>
              </w:rPr>
              <w:t>mmol/L</w:t>
            </w:r>
          </w:p>
        </w:tc>
      </w:tr>
    </w:tbl>
    <w:p w14:paraId="31CB252A" w14:textId="63205CE8" w:rsidR="00682B8E" w:rsidRDefault="00682B8E" w:rsidP="00682B8E">
      <w:pPr>
        <w:rPr>
          <w:rFonts w:eastAsia="Times New Roman"/>
          <w:sz w:val="20"/>
          <w:szCs w:val="20"/>
          <w:lang w:eastAsia="tr-TR"/>
        </w:rPr>
      </w:pPr>
      <w:r w:rsidRPr="003C761B">
        <w:rPr>
          <w:rFonts w:eastAsia="Times New Roman"/>
          <w:sz w:val="20"/>
          <w:szCs w:val="20"/>
          <w:lang w:eastAsia="tr-TR"/>
        </w:rPr>
        <w:t xml:space="preserve">GKS: </w:t>
      </w:r>
      <w:r w:rsidR="005579CD" w:rsidRPr="003C761B">
        <w:rPr>
          <w:rFonts w:eastAsia="Times New Roman"/>
          <w:sz w:val="20"/>
          <w:szCs w:val="20"/>
          <w:lang w:eastAsia="tr-TR"/>
        </w:rPr>
        <w:t>Glasgow</w:t>
      </w:r>
      <w:r w:rsidRPr="003C761B">
        <w:rPr>
          <w:rFonts w:eastAsia="Times New Roman"/>
          <w:sz w:val="20"/>
          <w:szCs w:val="20"/>
          <w:lang w:eastAsia="tr-TR"/>
        </w:rPr>
        <w:t xml:space="preserve"> Koma Skoru,  </w:t>
      </w:r>
      <w:r w:rsidR="00706195">
        <w:rPr>
          <w:rFonts w:eastAsia="Times New Roman"/>
          <w:sz w:val="20"/>
          <w:szCs w:val="20"/>
          <w:lang w:eastAsia="tr-TR"/>
        </w:rPr>
        <w:t>OAB</w:t>
      </w:r>
      <w:r w:rsidRPr="003C761B">
        <w:rPr>
          <w:rFonts w:eastAsia="Times New Roman"/>
          <w:sz w:val="20"/>
          <w:szCs w:val="20"/>
          <w:lang w:eastAsia="tr-TR"/>
        </w:rPr>
        <w:t xml:space="preserve">: Ortalama </w:t>
      </w:r>
      <w:r w:rsidR="008419DB" w:rsidRPr="003C761B">
        <w:rPr>
          <w:rFonts w:eastAsia="Times New Roman"/>
          <w:sz w:val="20"/>
          <w:szCs w:val="20"/>
          <w:lang w:eastAsia="tr-TR"/>
        </w:rPr>
        <w:t>Arteriel</w:t>
      </w:r>
      <w:r w:rsidRPr="003C761B">
        <w:rPr>
          <w:rFonts w:eastAsia="Times New Roman"/>
          <w:sz w:val="20"/>
          <w:szCs w:val="20"/>
          <w:lang w:eastAsia="tr-TR"/>
        </w:rPr>
        <w:t xml:space="preserve"> Basınç</w:t>
      </w:r>
    </w:p>
    <w:p w14:paraId="31CB252B" w14:textId="77777777" w:rsidR="007E13D2" w:rsidRDefault="007E13D2" w:rsidP="00682B8E">
      <w:pPr>
        <w:rPr>
          <w:rFonts w:eastAsia="Times New Roman"/>
          <w:sz w:val="20"/>
          <w:szCs w:val="20"/>
          <w:lang w:eastAsia="tr-TR"/>
        </w:rPr>
      </w:pPr>
    </w:p>
    <w:p w14:paraId="2C266EB2" w14:textId="77777777" w:rsidR="00A81EDF" w:rsidRPr="003C761B" w:rsidRDefault="00A81EDF" w:rsidP="00682B8E">
      <w:pPr>
        <w:rPr>
          <w:rFonts w:eastAsia="Times New Roman"/>
          <w:sz w:val="20"/>
          <w:szCs w:val="20"/>
          <w:lang w:eastAsia="tr-TR"/>
        </w:rPr>
      </w:pPr>
    </w:p>
    <w:p w14:paraId="31CB252C" w14:textId="77777777" w:rsidR="0064270E" w:rsidRDefault="00D60F63" w:rsidP="00C50692">
      <w:pPr>
        <w:pStyle w:val="Balk2"/>
        <w:numPr>
          <w:ilvl w:val="0"/>
          <w:numId w:val="12"/>
        </w:numPr>
        <w:rPr>
          <w:rFonts w:eastAsiaTheme="minorHAnsi"/>
        </w:rPr>
      </w:pPr>
      <w:bookmarkStart w:id="38" w:name="_Toc45265884"/>
      <w:bookmarkStart w:id="39" w:name="_Toc55727780"/>
      <w:r w:rsidRPr="003656DA">
        <w:t xml:space="preserve">Sepsis Epidemiyolojisi ve </w:t>
      </w:r>
      <w:r w:rsidRPr="003656DA">
        <w:rPr>
          <w:rFonts w:eastAsiaTheme="minorHAnsi"/>
        </w:rPr>
        <w:t>Etiyolojisi</w:t>
      </w:r>
      <w:bookmarkEnd w:id="38"/>
      <w:bookmarkEnd w:id="39"/>
    </w:p>
    <w:p w14:paraId="31CB252D" w14:textId="2EE9F583" w:rsidR="00706195" w:rsidRDefault="00706195" w:rsidP="009E6A9E">
      <w:r w:rsidRPr="00E20864">
        <w:t xml:space="preserve">Sepsis YBÜ mortalitesinin en yaygın nedenidir. </w:t>
      </w:r>
      <w:r w:rsidR="00485249">
        <w:t>İdeal</w:t>
      </w:r>
      <w:r w:rsidRPr="00CF62FB">
        <w:t xml:space="preserve"> tedavilere rağmen sepsis ve septik</w:t>
      </w:r>
      <w:r>
        <w:t xml:space="preserve"> </w:t>
      </w:r>
      <w:r w:rsidRPr="00CF62FB">
        <w:t xml:space="preserve">şokun mortalite </w:t>
      </w:r>
      <w:r w:rsidR="00485249">
        <w:t>oranı</w:t>
      </w:r>
      <w:r w:rsidR="00B0144B">
        <w:t xml:space="preserve"> yaklaşık %40’t</w:t>
      </w:r>
      <w:r w:rsidRPr="00CF62FB">
        <w:t xml:space="preserve">ır </w:t>
      </w:r>
      <w:r>
        <w:fldChar w:fldCharType="begin" w:fldLock="1"/>
      </w:r>
      <w:r w:rsidR="0085653B">
        <w:instrText>ADDIN CSL_CITATION {"citationItems":[{"id":"ITEM-1","itemData":{"id":"ITEM-1","issued":{"date-parts":[["0"]]},"title":"Harris RL, Musher K, Bloom K et al. Manifestations of sepsis. Archives of Internal Medicine 1987; 147(11): 1895-1906.","type":"article-journal"},"uris":["http://www.mendeley.com/documents/?uuid=fd6a6736-b15c-401a-af4c-c73839ced9c4"]}],"mendeley":{"formattedCitation":"(31)","plainTextFormattedCitation":"(31)","previouslyFormattedCitation":"(31)"},"properties":{"noteIndex":0},"schema":"https://github.com/citation-style-language/schema/raw/master/csl-citation.json"}</w:instrText>
      </w:r>
      <w:r>
        <w:fldChar w:fldCharType="separate"/>
      </w:r>
      <w:r w:rsidR="0085653B" w:rsidRPr="0085653B">
        <w:rPr>
          <w:noProof/>
        </w:rPr>
        <w:t>(31)</w:t>
      </w:r>
      <w:r>
        <w:fldChar w:fldCharType="end"/>
      </w:r>
      <w:r>
        <w:t xml:space="preserve">. </w:t>
      </w:r>
    </w:p>
    <w:p w14:paraId="31CB252E" w14:textId="4FC5FE7B" w:rsidR="00CF62FB" w:rsidRDefault="007061DF" w:rsidP="009E6A9E">
      <w:r w:rsidRPr="007061DF">
        <w:rPr>
          <w:szCs w:val="24"/>
        </w:rPr>
        <w:t>Karaciğer nakli</w:t>
      </w:r>
      <w:r w:rsidR="00706195">
        <w:rPr>
          <w:szCs w:val="24"/>
        </w:rPr>
        <w:t xml:space="preserve"> sonrası sepsis sıklığının</w:t>
      </w:r>
      <w:r w:rsidR="00C27667">
        <w:rPr>
          <w:szCs w:val="24"/>
        </w:rPr>
        <w:t xml:space="preserve"> </w:t>
      </w:r>
      <w:r w:rsidR="00706195">
        <w:rPr>
          <w:szCs w:val="24"/>
        </w:rPr>
        <w:t>%</w:t>
      </w:r>
      <w:r w:rsidR="00C27667">
        <w:rPr>
          <w:shd w:val="clear" w:color="auto" w:fill="FFFFFF"/>
        </w:rPr>
        <w:t>1</w:t>
      </w:r>
      <w:r w:rsidR="00275AF1">
        <w:rPr>
          <w:shd w:val="clear" w:color="auto" w:fill="FFFFFF"/>
        </w:rPr>
        <w:t>5</w:t>
      </w:r>
      <w:r w:rsidR="00706195">
        <w:rPr>
          <w:shd w:val="clear" w:color="auto" w:fill="FFFFFF"/>
        </w:rPr>
        <w:t>-</w:t>
      </w:r>
      <w:r w:rsidR="00C27667">
        <w:rPr>
          <w:shd w:val="clear" w:color="auto" w:fill="FFFFFF"/>
        </w:rPr>
        <w:t xml:space="preserve">52 arasında değiştiği bildirilmiştir </w:t>
      </w:r>
      <w:r w:rsidR="00C27667">
        <w:rPr>
          <w:shd w:val="clear" w:color="auto" w:fill="FFFFFF"/>
        </w:rPr>
        <w:fldChar w:fldCharType="begin" w:fldLock="1"/>
      </w:r>
      <w:r w:rsidR="0085653B">
        <w:rPr>
          <w:shd w:val="clear" w:color="auto" w:fill="FFFFFF"/>
        </w:rPr>
        <w:instrText>ADDIN CSL_CITATION {"citationItems":[{"id":"ITEM-1","itemData":{"DOI":"10.1016/j.trre.2014.02.001","ISSN":"15579816","abstract":"Bloodstream infections (BSIs) remain important causes of morbidity and mortality among solid organ transplant (SOT) recipients and still threaten the success of SOT. In general, among SOT recipients, risk factors for BSIs are associated with prior ICU admission, catheterization, older recipient or donor age...etc. Pulmonary focus, nosocomial source of BSIs, lack of appropriate antibiotic therapy and other variables have significant impacts on BSIs-related mortality in SOT. Most of BSIs in SOT are caused by gram-negative bacteria. However, all aspects including microbiological spectrum, morbidity and mortality rates, risk factors of BSIs and BSIs-related death depend on the type of transplantation. The purpose of this review is to summarize the epidemiology, microbiologic features including antimicrobial resistance of organisms, and associated risk factors for morbidity and mortality of BSIs according to different type of transplantation to better understand the characteristics of BSIs and improve the outcomes after SOT.","author":[{"dropping-particle":"","family":"Shao","given":"Mingjie","non-dropping-particle":"","parse-names":false,"suffix":""},{"dropping-particle":"","family":"Wan","given":"Qiquan","non-dropping-particle":"","parse-names":false,"suffix":""},{"dropping-particle":"","family":"Xie","given":"Wenzhao","non-dropping-particle":"","parse-names":false,"suffix":""},{"dropping-particle":"","family":"Ye","given":"Qifa","non-dropping-particle":"","parse-names":false,"suffix":""}],"container-title":"Transplantation Reviews","id":"ITEM-1","issue":"4","issued":{"date-parts":[["2014","10","1"]]},"page":"176-181","publisher":"W.B. Saunders","title":"Bloodstream infections among solid organ transplant recipients: Epidemiology, microbiology, associated risk factors for morbility and mortality","type":"article","volume":"28"},"uris":["http://www.mendeley.com/documents/?uuid=bc74c4a0-647e-3153-92b4-bb403bb5c281"]}],"mendeley":{"formattedCitation":"(32)","plainTextFormattedCitation":"(32)","previouslyFormattedCitation":"(32)"},"properties":{"noteIndex":0},"schema":"https://github.com/citation-style-language/schema/raw/master/csl-citation.json"}</w:instrText>
      </w:r>
      <w:r w:rsidR="00C27667">
        <w:rPr>
          <w:shd w:val="clear" w:color="auto" w:fill="FFFFFF"/>
        </w:rPr>
        <w:fldChar w:fldCharType="separate"/>
      </w:r>
      <w:r w:rsidR="0085653B" w:rsidRPr="0085653B">
        <w:rPr>
          <w:noProof/>
          <w:shd w:val="clear" w:color="auto" w:fill="FFFFFF"/>
        </w:rPr>
        <w:t>(32)</w:t>
      </w:r>
      <w:r w:rsidR="00C27667">
        <w:rPr>
          <w:shd w:val="clear" w:color="auto" w:fill="FFFFFF"/>
        </w:rPr>
        <w:fldChar w:fldCharType="end"/>
      </w:r>
      <w:r w:rsidR="00C27667">
        <w:rPr>
          <w:shd w:val="clear" w:color="auto" w:fill="FFFFFF"/>
        </w:rPr>
        <w:t>.</w:t>
      </w:r>
      <w:r w:rsidR="00706195">
        <w:rPr>
          <w:szCs w:val="24"/>
        </w:rPr>
        <w:t xml:space="preserve"> </w:t>
      </w:r>
      <w:r w:rsidR="00485249">
        <w:rPr>
          <w:szCs w:val="24"/>
        </w:rPr>
        <w:t>D</w:t>
      </w:r>
      <w:r w:rsidR="00485249" w:rsidRPr="007061DF">
        <w:rPr>
          <w:szCs w:val="24"/>
        </w:rPr>
        <w:t>ünya gene</w:t>
      </w:r>
      <w:r w:rsidR="00485249">
        <w:rPr>
          <w:szCs w:val="24"/>
        </w:rPr>
        <w:t>linde her yıl milyonlarca insan s</w:t>
      </w:r>
      <w:r w:rsidRPr="007061DF">
        <w:rPr>
          <w:szCs w:val="24"/>
        </w:rPr>
        <w:t>epsis ve</w:t>
      </w:r>
      <w:r w:rsidR="00485249">
        <w:rPr>
          <w:szCs w:val="24"/>
        </w:rPr>
        <w:t>ya</w:t>
      </w:r>
      <w:r w:rsidRPr="007061DF">
        <w:rPr>
          <w:szCs w:val="24"/>
        </w:rPr>
        <w:t xml:space="preserve"> septik </w:t>
      </w:r>
      <w:r w:rsidR="00C56F2F">
        <w:rPr>
          <w:szCs w:val="24"/>
        </w:rPr>
        <w:t>ş</w:t>
      </w:r>
      <w:r w:rsidRPr="007061DF">
        <w:rPr>
          <w:szCs w:val="24"/>
        </w:rPr>
        <w:t xml:space="preserve">ok </w:t>
      </w:r>
      <w:r w:rsidR="005579CD">
        <w:rPr>
          <w:szCs w:val="24"/>
        </w:rPr>
        <w:t>tablosuna</w:t>
      </w:r>
      <w:r w:rsidR="00485249">
        <w:rPr>
          <w:szCs w:val="24"/>
        </w:rPr>
        <w:t xml:space="preserve"> girmekte </w:t>
      </w:r>
      <w:r w:rsidR="00485249">
        <w:rPr>
          <w:szCs w:val="24"/>
        </w:rPr>
        <w:lastRenderedPageBreak/>
        <w:t>olup</w:t>
      </w:r>
      <w:r w:rsidRPr="007061DF">
        <w:rPr>
          <w:szCs w:val="24"/>
        </w:rPr>
        <w:t xml:space="preserve"> bunların da </w:t>
      </w:r>
      <w:r w:rsidR="00B0144B">
        <w:rPr>
          <w:szCs w:val="24"/>
        </w:rPr>
        <w:t>%25’</w:t>
      </w:r>
      <w:r w:rsidR="00706195">
        <w:rPr>
          <w:szCs w:val="24"/>
        </w:rPr>
        <w:t>inden f</w:t>
      </w:r>
      <w:r w:rsidRPr="007061DF">
        <w:rPr>
          <w:szCs w:val="24"/>
        </w:rPr>
        <w:t>azlası hayatını kaybetmektedir.</w:t>
      </w:r>
      <w:r w:rsidR="00C27667">
        <w:rPr>
          <w:szCs w:val="24"/>
        </w:rPr>
        <w:t xml:space="preserve"> </w:t>
      </w:r>
      <w:r w:rsidR="00485249">
        <w:rPr>
          <w:szCs w:val="24"/>
        </w:rPr>
        <w:t>İnsanların</w:t>
      </w:r>
      <w:r w:rsidRPr="007061DF">
        <w:rPr>
          <w:szCs w:val="24"/>
        </w:rPr>
        <w:t xml:space="preserve"> ya</w:t>
      </w:r>
      <w:r w:rsidR="00B62330">
        <w:rPr>
          <w:szCs w:val="24"/>
        </w:rPr>
        <w:t>ş</w:t>
      </w:r>
      <w:r w:rsidR="00485249">
        <w:rPr>
          <w:szCs w:val="24"/>
        </w:rPr>
        <w:t xml:space="preserve">am süresinin artması, </w:t>
      </w:r>
      <w:r w:rsidRPr="007061DF">
        <w:rPr>
          <w:szCs w:val="24"/>
        </w:rPr>
        <w:t>e</w:t>
      </w:r>
      <w:r w:rsidR="00B62330">
        <w:rPr>
          <w:szCs w:val="24"/>
        </w:rPr>
        <w:t>ş</w:t>
      </w:r>
      <w:r w:rsidRPr="007061DF">
        <w:rPr>
          <w:szCs w:val="24"/>
        </w:rPr>
        <w:t>lik eden</w:t>
      </w:r>
      <w:r w:rsidR="00B62330">
        <w:rPr>
          <w:szCs w:val="24"/>
        </w:rPr>
        <w:t xml:space="preserve"> </w:t>
      </w:r>
      <w:r w:rsidR="00485249">
        <w:rPr>
          <w:szCs w:val="24"/>
        </w:rPr>
        <w:t xml:space="preserve">ek hastalıkların çoğalmasıyla </w:t>
      </w:r>
      <w:r w:rsidRPr="007061DF">
        <w:rPr>
          <w:szCs w:val="24"/>
        </w:rPr>
        <w:t xml:space="preserve">birlikte sepsis sıklığı </w:t>
      </w:r>
      <w:r w:rsidR="00706195">
        <w:rPr>
          <w:szCs w:val="24"/>
        </w:rPr>
        <w:t xml:space="preserve">da </w:t>
      </w:r>
      <w:r w:rsidRPr="007061DF">
        <w:rPr>
          <w:szCs w:val="24"/>
        </w:rPr>
        <w:t>artmaktadır. Ya</w:t>
      </w:r>
      <w:r w:rsidR="00B62330">
        <w:rPr>
          <w:szCs w:val="24"/>
        </w:rPr>
        <w:t>ş</w:t>
      </w:r>
      <w:r w:rsidRPr="007061DF">
        <w:rPr>
          <w:szCs w:val="24"/>
        </w:rPr>
        <w:t>,</w:t>
      </w:r>
      <w:r w:rsidR="00B62330">
        <w:rPr>
          <w:szCs w:val="24"/>
        </w:rPr>
        <w:t xml:space="preserve"> </w:t>
      </w:r>
      <w:r w:rsidRPr="007061DF">
        <w:rPr>
          <w:szCs w:val="24"/>
        </w:rPr>
        <w:t>sepsis için ba</w:t>
      </w:r>
      <w:r w:rsidR="00B62330">
        <w:rPr>
          <w:szCs w:val="24"/>
        </w:rPr>
        <w:t>ş</w:t>
      </w:r>
      <w:r w:rsidRPr="007061DF">
        <w:rPr>
          <w:szCs w:val="24"/>
        </w:rPr>
        <w:t>lı ba</w:t>
      </w:r>
      <w:r w:rsidR="00B62330">
        <w:rPr>
          <w:szCs w:val="24"/>
        </w:rPr>
        <w:t>ş</w:t>
      </w:r>
      <w:r w:rsidRPr="007061DF">
        <w:rPr>
          <w:szCs w:val="24"/>
        </w:rPr>
        <w:t>ın</w:t>
      </w:r>
      <w:r w:rsidR="00B62330">
        <w:rPr>
          <w:szCs w:val="24"/>
        </w:rPr>
        <w:t>a bir risk faktörüdür. Bunun dış</w:t>
      </w:r>
      <w:r w:rsidRPr="007061DF">
        <w:rPr>
          <w:szCs w:val="24"/>
        </w:rPr>
        <w:t>ında böbrek yetmezliği,</w:t>
      </w:r>
      <w:r w:rsidR="00B62330">
        <w:rPr>
          <w:szCs w:val="24"/>
        </w:rPr>
        <w:t xml:space="preserve"> </w:t>
      </w:r>
      <w:r w:rsidRPr="007061DF">
        <w:rPr>
          <w:szCs w:val="24"/>
        </w:rPr>
        <w:t xml:space="preserve">diyabet, </w:t>
      </w:r>
      <w:r w:rsidR="00485249">
        <w:rPr>
          <w:szCs w:val="24"/>
        </w:rPr>
        <w:t>huzur</w:t>
      </w:r>
      <w:r w:rsidR="00706195">
        <w:rPr>
          <w:szCs w:val="24"/>
        </w:rPr>
        <w:t xml:space="preserve"> evinde kalmak</w:t>
      </w:r>
      <w:r w:rsidRPr="007061DF">
        <w:rPr>
          <w:szCs w:val="24"/>
        </w:rPr>
        <w:t>, karaciğer yetmezliği, invaziv i</w:t>
      </w:r>
      <w:r w:rsidR="00B62330">
        <w:rPr>
          <w:szCs w:val="24"/>
        </w:rPr>
        <w:t>ş</w:t>
      </w:r>
      <w:r w:rsidRPr="007061DF">
        <w:rPr>
          <w:szCs w:val="24"/>
        </w:rPr>
        <w:t>lem</w:t>
      </w:r>
      <w:r w:rsidR="00B62330">
        <w:rPr>
          <w:szCs w:val="24"/>
        </w:rPr>
        <w:t xml:space="preserve"> </w:t>
      </w:r>
      <w:r w:rsidRPr="007061DF">
        <w:rPr>
          <w:szCs w:val="24"/>
        </w:rPr>
        <w:t>yapılmı</w:t>
      </w:r>
      <w:r w:rsidR="00B62330">
        <w:rPr>
          <w:szCs w:val="24"/>
        </w:rPr>
        <w:t>ş</w:t>
      </w:r>
      <w:r w:rsidRPr="007061DF">
        <w:rPr>
          <w:szCs w:val="24"/>
        </w:rPr>
        <w:t xml:space="preserve"> olması, immün sistemin baskılanmasına sebep olan hastalıklar ve</w:t>
      </w:r>
      <w:r w:rsidR="00C27667">
        <w:rPr>
          <w:szCs w:val="24"/>
        </w:rPr>
        <w:t xml:space="preserve"> </w:t>
      </w:r>
      <w:r w:rsidR="00485249">
        <w:rPr>
          <w:szCs w:val="24"/>
        </w:rPr>
        <w:t xml:space="preserve">ilaçlar da sepsis </w:t>
      </w:r>
      <w:r w:rsidR="00B62330">
        <w:rPr>
          <w:szCs w:val="24"/>
        </w:rPr>
        <w:t>risk</w:t>
      </w:r>
      <w:r w:rsidR="00485249">
        <w:rPr>
          <w:szCs w:val="24"/>
        </w:rPr>
        <w:t>ini</w:t>
      </w:r>
      <w:r w:rsidR="00B62330">
        <w:rPr>
          <w:szCs w:val="24"/>
        </w:rPr>
        <w:t xml:space="preserve"> </w:t>
      </w:r>
      <w:r w:rsidR="00485249">
        <w:rPr>
          <w:szCs w:val="24"/>
        </w:rPr>
        <w:t>arttırmaktadır</w:t>
      </w:r>
      <w:r w:rsidR="00D97A43">
        <w:rPr>
          <w:szCs w:val="24"/>
        </w:rPr>
        <w:t xml:space="preserve"> </w:t>
      </w:r>
      <w:r w:rsidR="00D97A43">
        <w:rPr>
          <w:szCs w:val="24"/>
        </w:rPr>
        <w:fldChar w:fldCharType="begin" w:fldLock="1"/>
      </w:r>
      <w:r w:rsidR="0085653B">
        <w:rPr>
          <w:szCs w:val="24"/>
        </w:rPr>
        <w:instrText>ADDIN CSL_CITATION {"citationItems":[{"id":"ITEM-1","itemData":{"id":"ITEM-1","issued":{"date-parts":[["0"]]},"title":"Khwannimit, B., &amp; Bhurayanontachai, R. (2009). The epidemiology of, and risk factors for, mortality from severe sepsis and septic shock in a tertiary-care university hospital setting. Epidemiology &amp; Infection, 137(9), 1333-1341.","type":"article-journal"},"uris":["http://www.mendeley.com/documents/?uuid=49ac309d-fc51-415f-af94-829a8c1d225b"]},{"id":"ITEM-2","itemData":{"id":"ITEM-2","issued":{"date-parts":[["0"]]},"title":"Tsertsvadze, A., Royle, P., &amp; McCarthy, N. (2015). Community-onset sepsis and its public health burden: protocol of a systematic review. Systematic reviews, 4(1), 119.","type":"article-journal"},"uris":["http://www.mendeley.com/documents/?uuid=6c358ce6-72da-44ef-a454-fea020e159ba"]}],"mendeley":{"formattedCitation":"(33,34)","plainTextFormattedCitation":"(33,34)","previouslyFormattedCitation":"(33,34)"},"properties":{"noteIndex":0},"schema":"https://github.com/citation-style-language/schema/raw/master/csl-citation.json"}</w:instrText>
      </w:r>
      <w:r w:rsidR="00D97A43">
        <w:rPr>
          <w:szCs w:val="24"/>
        </w:rPr>
        <w:fldChar w:fldCharType="separate"/>
      </w:r>
      <w:r w:rsidR="0085653B" w:rsidRPr="0085653B">
        <w:rPr>
          <w:noProof/>
          <w:szCs w:val="24"/>
        </w:rPr>
        <w:t>(33,34)</w:t>
      </w:r>
      <w:r w:rsidR="00D97A43">
        <w:rPr>
          <w:szCs w:val="24"/>
        </w:rPr>
        <w:fldChar w:fldCharType="end"/>
      </w:r>
      <w:r w:rsidRPr="007061DF">
        <w:rPr>
          <w:szCs w:val="24"/>
        </w:rPr>
        <w:t>.</w:t>
      </w:r>
      <w:r w:rsidRPr="007061DF">
        <w:t xml:space="preserve"> </w:t>
      </w:r>
    </w:p>
    <w:p w14:paraId="2AE98313" w14:textId="77777777" w:rsidR="00A81EDF" w:rsidRDefault="00A81EDF" w:rsidP="009E6A9E">
      <w:pPr>
        <w:rPr>
          <w:color w:val="FF0000"/>
          <w:szCs w:val="24"/>
        </w:rPr>
      </w:pPr>
    </w:p>
    <w:p w14:paraId="31CB252F" w14:textId="77777777" w:rsidR="0064270E" w:rsidRPr="003656DA" w:rsidRDefault="003E11CA" w:rsidP="00557076">
      <w:pPr>
        <w:pStyle w:val="Balk2"/>
        <w:numPr>
          <w:ilvl w:val="0"/>
          <w:numId w:val="12"/>
        </w:numPr>
      </w:pPr>
      <w:bookmarkStart w:id="40" w:name="_Toc45265885"/>
      <w:bookmarkStart w:id="41" w:name="_Toc55727781"/>
      <w:r>
        <w:t>Sepsis Fizyop</w:t>
      </w:r>
      <w:r w:rsidR="0064270E" w:rsidRPr="003656DA">
        <w:t>ato</w:t>
      </w:r>
      <w:r>
        <w:t>lojisi</w:t>
      </w:r>
      <w:bookmarkEnd w:id="40"/>
      <w:bookmarkEnd w:id="41"/>
    </w:p>
    <w:p w14:paraId="31CB2530" w14:textId="34B9A51B" w:rsidR="008A36B7" w:rsidRDefault="00911F24" w:rsidP="003E11CA">
      <w:r>
        <w:rPr>
          <w:rStyle w:val="fontstyle11"/>
          <w:rFonts w:ascii="Times New Roman" w:hAnsi="Times New Roman"/>
        </w:rPr>
        <w:t xml:space="preserve">Sepsiste oldukça karmaşık </w:t>
      </w:r>
      <w:r w:rsidR="009E49C1" w:rsidRPr="003656DA">
        <w:rPr>
          <w:rStyle w:val="fontstyle11"/>
          <w:rFonts w:ascii="Times New Roman" w:hAnsi="Times New Roman"/>
        </w:rPr>
        <w:t xml:space="preserve">fizyopatolojik olaylar </w:t>
      </w:r>
      <w:r w:rsidR="0071008A">
        <w:rPr>
          <w:rStyle w:val="fontstyle11"/>
          <w:rFonts w:ascii="Times New Roman" w:hAnsi="Times New Roman"/>
        </w:rPr>
        <w:t>olmaktadır</w:t>
      </w:r>
      <w:r w:rsidR="009E49C1" w:rsidRPr="003656DA">
        <w:rPr>
          <w:rStyle w:val="fontstyle11"/>
          <w:rFonts w:ascii="Times New Roman" w:hAnsi="Times New Roman"/>
        </w:rPr>
        <w:t xml:space="preserve">. </w:t>
      </w:r>
      <w:r w:rsidR="0071008A">
        <w:t>D</w:t>
      </w:r>
      <w:r w:rsidR="0071008A" w:rsidRPr="0094706F">
        <w:t>okularda oluşan enfeksiyon ve</w:t>
      </w:r>
      <w:r w:rsidR="0071008A">
        <w:t>ya</w:t>
      </w:r>
      <w:r w:rsidR="0071008A" w:rsidRPr="0094706F">
        <w:t xml:space="preserve"> travmatik hasar sonucu vücutta humoral</w:t>
      </w:r>
      <w:r w:rsidR="0071008A">
        <w:t xml:space="preserve"> sistem aktive olur</w:t>
      </w:r>
      <w:r w:rsidR="0071008A" w:rsidRPr="0094706F">
        <w:t xml:space="preserve"> ve </w:t>
      </w:r>
      <w:r w:rsidR="0071008A">
        <w:t>birçok sitokin</w:t>
      </w:r>
      <w:r w:rsidR="0071008A" w:rsidRPr="0094706F">
        <w:t xml:space="preserve"> salın</w:t>
      </w:r>
      <w:r w:rsidR="0071008A">
        <w:t xml:space="preserve">ır. </w:t>
      </w:r>
      <w:r w:rsidR="009E49C1" w:rsidRPr="003656DA">
        <w:rPr>
          <w:rStyle w:val="fontstyle11"/>
          <w:rFonts w:ascii="Times New Roman" w:hAnsi="Times New Roman"/>
        </w:rPr>
        <w:t>Bakteri</w:t>
      </w:r>
      <w:r w:rsidR="003E11CA">
        <w:rPr>
          <w:rStyle w:val="fontstyle11"/>
          <w:rFonts w:ascii="Times New Roman" w:hAnsi="Times New Roman"/>
        </w:rPr>
        <w:t>lerin</w:t>
      </w:r>
      <w:r w:rsidR="009E49C1" w:rsidRPr="003656DA">
        <w:rPr>
          <w:rStyle w:val="fontstyle11"/>
          <w:rFonts w:ascii="Times New Roman" w:hAnsi="Times New Roman"/>
        </w:rPr>
        <w:t xml:space="preserve"> hücre</w:t>
      </w:r>
      <w:r w:rsidR="003E11CA">
        <w:rPr>
          <w:rStyle w:val="fontstyle11"/>
          <w:rFonts w:ascii="Times New Roman" w:hAnsi="Times New Roman"/>
        </w:rPr>
        <w:t xml:space="preserve"> </w:t>
      </w:r>
      <w:r w:rsidR="009E49C1" w:rsidRPr="003656DA">
        <w:rPr>
          <w:rStyle w:val="fontstyle11"/>
          <w:rFonts w:ascii="Times New Roman" w:hAnsi="Times New Roman"/>
        </w:rPr>
        <w:t>duvar</w:t>
      </w:r>
      <w:r w:rsidR="0071008A">
        <w:rPr>
          <w:rStyle w:val="fontstyle11"/>
          <w:rFonts w:ascii="Times New Roman" w:hAnsi="Times New Roman"/>
        </w:rPr>
        <w:t>lar</w:t>
      </w:r>
      <w:r w:rsidR="009E49C1" w:rsidRPr="003656DA">
        <w:rPr>
          <w:rStyle w:val="fontstyle11"/>
          <w:rFonts w:ascii="Times New Roman" w:hAnsi="Times New Roman"/>
        </w:rPr>
        <w:t>ında yer alan antijenik yapı</w:t>
      </w:r>
      <w:r w:rsidR="0071008A">
        <w:rPr>
          <w:rStyle w:val="fontstyle11"/>
          <w:rFonts w:ascii="Times New Roman" w:hAnsi="Times New Roman"/>
        </w:rPr>
        <w:t>lar</w:t>
      </w:r>
      <w:r w:rsidR="009E49C1" w:rsidRPr="003656DA">
        <w:rPr>
          <w:rStyle w:val="fontstyle11"/>
          <w:rFonts w:ascii="Times New Roman" w:hAnsi="Times New Roman"/>
        </w:rPr>
        <w:t xml:space="preserve"> ve toksinler</w:t>
      </w:r>
      <w:r w:rsidR="003E11CA">
        <w:rPr>
          <w:rStyle w:val="fontstyle11"/>
          <w:rFonts w:ascii="Times New Roman" w:hAnsi="Times New Roman"/>
        </w:rPr>
        <w:t>;</w:t>
      </w:r>
      <w:r w:rsidR="009E49C1" w:rsidRPr="003656DA">
        <w:rPr>
          <w:rStyle w:val="fontstyle11"/>
          <w:rFonts w:ascii="Times New Roman" w:hAnsi="Times New Roman"/>
        </w:rPr>
        <w:t xml:space="preserve"> </w:t>
      </w:r>
      <w:r w:rsidR="0071008A">
        <w:rPr>
          <w:rStyle w:val="fontstyle11"/>
          <w:rFonts w:ascii="Times New Roman" w:hAnsi="Times New Roman"/>
        </w:rPr>
        <w:t xml:space="preserve">kan </w:t>
      </w:r>
      <w:r w:rsidR="009E49C1" w:rsidRPr="003656DA">
        <w:rPr>
          <w:rStyle w:val="fontstyle11"/>
          <w:rFonts w:ascii="Times New Roman" w:hAnsi="Times New Roman"/>
        </w:rPr>
        <w:t>dolaşım</w:t>
      </w:r>
      <w:r w:rsidR="0071008A">
        <w:rPr>
          <w:rStyle w:val="fontstyle11"/>
          <w:rFonts w:ascii="Times New Roman" w:hAnsi="Times New Roman"/>
        </w:rPr>
        <w:t>ın</w:t>
      </w:r>
      <w:r w:rsidR="009E49C1" w:rsidRPr="003656DA">
        <w:rPr>
          <w:rStyle w:val="fontstyle11"/>
          <w:rFonts w:ascii="Times New Roman" w:hAnsi="Times New Roman"/>
        </w:rPr>
        <w:t>daki mononükleer</w:t>
      </w:r>
      <w:r w:rsidR="00557076">
        <w:rPr>
          <w:rStyle w:val="fontstyle11"/>
          <w:rFonts w:ascii="Times New Roman" w:hAnsi="Times New Roman"/>
        </w:rPr>
        <w:t xml:space="preserve"> </w:t>
      </w:r>
      <w:r w:rsidR="009E49C1" w:rsidRPr="003656DA">
        <w:rPr>
          <w:rStyle w:val="fontstyle11"/>
          <w:rFonts w:ascii="Times New Roman" w:hAnsi="Times New Roman"/>
        </w:rPr>
        <w:t>fagositler</w:t>
      </w:r>
      <w:r w:rsidR="0071008A">
        <w:rPr>
          <w:rStyle w:val="fontstyle11"/>
          <w:rFonts w:ascii="Times New Roman" w:hAnsi="Times New Roman"/>
        </w:rPr>
        <w:t>den</w:t>
      </w:r>
      <w:r w:rsidR="009E49C1" w:rsidRPr="003656DA">
        <w:rPr>
          <w:rStyle w:val="fontstyle11"/>
          <w:rFonts w:ascii="Times New Roman" w:hAnsi="Times New Roman"/>
        </w:rPr>
        <w:t>, endotel hücreleri</w:t>
      </w:r>
      <w:r w:rsidR="0071008A">
        <w:rPr>
          <w:rStyle w:val="fontstyle11"/>
          <w:rFonts w:ascii="Times New Roman" w:hAnsi="Times New Roman"/>
        </w:rPr>
        <w:t>nden</w:t>
      </w:r>
      <w:r w:rsidR="009E49C1" w:rsidRPr="003656DA">
        <w:rPr>
          <w:rStyle w:val="fontstyle11"/>
          <w:rFonts w:ascii="Times New Roman" w:hAnsi="Times New Roman"/>
        </w:rPr>
        <w:t xml:space="preserve"> ve diğer hücrelerden birçok </w:t>
      </w:r>
      <w:r w:rsidR="0071008A">
        <w:rPr>
          <w:rStyle w:val="fontstyle11"/>
          <w:rFonts w:ascii="Times New Roman" w:hAnsi="Times New Roman"/>
        </w:rPr>
        <w:t>mediyatörün</w:t>
      </w:r>
      <w:r w:rsidR="00557076">
        <w:rPr>
          <w:rStyle w:val="fontstyle11"/>
          <w:rFonts w:ascii="Times New Roman" w:hAnsi="Times New Roman"/>
        </w:rPr>
        <w:t xml:space="preserve"> </w:t>
      </w:r>
      <w:r w:rsidR="009E49C1" w:rsidRPr="003656DA">
        <w:rPr>
          <w:rStyle w:val="fontstyle11"/>
          <w:rFonts w:ascii="Times New Roman" w:hAnsi="Times New Roman"/>
        </w:rPr>
        <w:t xml:space="preserve">salınımını başlatırlar. </w:t>
      </w:r>
      <w:r w:rsidR="000C3554" w:rsidRPr="009E6A9E">
        <w:rPr>
          <w:color w:val="000000" w:themeColor="text1"/>
        </w:rPr>
        <w:t>Sepsisin k</w:t>
      </w:r>
      <w:r w:rsidR="000C3554" w:rsidRPr="00426146">
        <w:t>linik özellikleri</w:t>
      </w:r>
      <w:r w:rsidR="000C3554">
        <w:t>,</w:t>
      </w:r>
      <w:r w:rsidR="000C3554" w:rsidRPr="00426146">
        <w:t xml:space="preserve"> </w:t>
      </w:r>
      <w:r w:rsidR="000C3554">
        <w:t xml:space="preserve">etken </w:t>
      </w:r>
      <w:r w:rsidR="00C56F2F">
        <w:t xml:space="preserve">mikroorganizmanın </w:t>
      </w:r>
      <w:r w:rsidR="00354DA3">
        <w:t>g</w:t>
      </w:r>
      <w:r w:rsidR="00C56F2F" w:rsidRPr="00426146">
        <w:t>ram</w:t>
      </w:r>
      <w:r w:rsidR="000C3554">
        <w:t xml:space="preserve"> </w:t>
      </w:r>
      <w:r w:rsidR="000C3554" w:rsidRPr="00426146">
        <w:t xml:space="preserve">(+) ya da </w:t>
      </w:r>
      <w:r w:rsidR="000C3554">
        <w:t>(</w:t>
      </w:r>
      <w:r w:rsidR="000C3554" w:rsidRPr="00426146">
        <w:t>-)</w:t>
      </w:r>
      <w:r w:rsidR="000C3554">
        <w:t xml:space="preserve"> o</w:t>
      </w:r>
      <w:r w:rsidR="00426146" w:rsidRPr="00426146">
        <w:t>lma</w:t>
      </w:r>
      <w:r w:rsidR="000C3554">
        <w:t xml:space="preserve">sından </w:t>
      </w:r>
      <w:r w:rsidR="00426146" w:rsidRPr="00426146">
        <w:t>bağımsız</w:t>
      </w:r>
      <w:r w:rsidR="000C3554">
        <w:t xml:space="preserve"> olarak</w:t>
      </w:r>
      <w:r w:rsidR="00426146" w:rsidRPr="00426146">
        <w:t xml:space="preserve"> benzer</w:t>
      </w:r>
      <w:r w:rsidR="000C3554">
        <w:t>dir</w:t>
      </w:r>
      <w:r w:rsidR="002D4B87">
        <w:t xml:space="preserve"> </w:t>
      </w:r>
      <w:r w:rsidR="002D4B87">
        <w:fldChar w:fldCharType="begin" w:fldLock="1"/>
      </w:r>
      <w:r w:rsidR="0085653B">
        <w:instrText>ADDIN CSL_CITATION {"citationItems":[{"id":"ITEM-1","itemData":{"DOI":"10.1056/NEJMra021333","ISSN":"00284793","PMID":"12519925","abstract":"Sepsis is the leading cause of death in critically ill patients in the United States. Yet the individual host response to septicemia is variable, depending on the patient's immune response, age, nu...","author":[{"dropping-particle":"","family":"Hotchkiss","given":"Richard S.","non-dropping-particle":"","parse-names":false,"suffix":""},{"dropping-particle":"","family":"Karl","given":"Irene E.","non-dropping-particle":"","parse-names":false,"suffix":""}],"container-title":"New England Journal of Medicine","id":"ITEM-1","issue":"2","issued":{"date-parts":[["2003","1","9"]]},"page":"138-150","publisher":" Massachusetts Medical Society ","title":"The pathophysiology and treatment of sepsis","type":"article","volume":"348"},"uris":["http://www.mendeley.com/documents/?uuid=0072e74d-9c40-35fa-b4dd-a22a30b24fcd"]},{"id":"ITEM-2","itemData":{"id":"ITEM-2","issued":{"date-parts":[["0"]]},"title":"Bone RC, Grodzin CJ, Balk RA. Sepsis: a new hypothesis for pathogenesis of the disease process. Chest. 1997 Jul; 112(1):235-43","type":"article-journal"},"uris":["http://www.mendeley.com/documents/?uuid=dafebeff-27e7-416b-bc3e-7d4139dc4613"]}],"mendeley":{"formattedCitation":"(35,36)","plainTextFormattedCitation":"(35,36)","previouslyFormattedCitation":"(35,36)"},"properties":{"noteIndex":0},"schema":"https://github.com/citation-style-language/schema/raw/master/csl-citation.json"}</w:instrText>
      </w:r>
      <w:r w:rsidR="002D4B87">
        <w:fldChar w:fldCharType="separate"/>
      </w:r>
      <w:r w:rsidR="0085653B" w:rsidRPr="0085653B">
        <w:rPr>
          <w:noProof/>
        </w:rPr>
        <w:t>(35,36)</w:t>
      </w:r>
      <w:r w:rsidR="002D4B87">
        <w:fldChar w:fldCharType="end"/>
      </w:r>
      <w:r w:rsidR="000C3554">
        <w:t>.</w:t>
      </w:r>
      <w:r w:rsidR="00426146" w:rsidRPr="00426146">
        <w:t xml:space="preserve"> </w:t>
      </w:r>
    </w:p>
    <w:p w14:paraId="31CB2531" w14:textId="77777777" w:rsidR="008A36B7" w:rsidRDefault="003E11CA" w:rsidP="009E6A9E">
      <w:r>
        <w:t xml:space="preserve">Enflamasyonu başlatan bakteriyel </w:t>
      </w:r>
      <w:r w:rsidR="008A36B7" w:rsidRPr="0094706F">
        <w:t>bazı antijenik yapıları ve toksinler</w:t>
      </w:r>
      <w:r>
        <w:t xml:space="preserve"> tablo 2.3 te göster</w:t>
      </w:r>
      <w:r w:rsidR="008A36B7" w:rsidRPr="0094706F">
        <w:t>i</w:t>
      </w:r>
      <w:r>
        <w:t>lmiştir.</w:t>
      </w:r>
      <w:r w:rsidR="00557076">
        <w:t xml:space="preserve"> </w:t>
      </w:r>
      <w:r w:rsidR="00426146" w:rsidRPr="00426146">
        <w:t>Gram (+)'lere bağlı sepsisi</w:t>
      </w:r>
      <w:r w:rsidR="0045549B">
        <w:t xml:space="preserve"> </w:t>
      </w:r>
      <w:r w:rsidR="00426146" w:rsidRPr="00426146">
        <w:t>bakteri yüzeyindeki peptidoglikan ve teikoik asit ile kompleman aktivasyonu yaparak</w:t>
      </w:r>
      <w:r w:rsidR="0045549B">
        <w:t xml:space="preserve"> </w:t>
      </w:r>
      <w:r w:rsidR="00426146" w:rsidRPr="00426146">
        <w:t>ba</w:t>
      </w:r>
      <w:r w:rsidR="000C3554">
        <w:t>ş</w:t>
      </w:r>
      <w:r w:rsidR="00426146" w:rsidRPr="00426146">
        <w:t>latır, monositlerden IL-1 salınımı gerçekle</w:t>
      </w:r>
      <w:r w:rsidR="000C3554">
        <w:t>ş</w:t>
      </w:r>
      <w:r w:rsidR="00426146" w:rsidRPr="00426146">
        <w:t xml:space="preserve">ir. </w:t>
      </w:r>
    </w:p>
    <w:p w14:paraId="31CB2532" w14:textId="5EED6F2D" w:rsidR="008A36B7" w:rsidRDefault="008A36B7" w:rsidP="009E6A9E">
      <w:r w:rsidRPr="0094706F">
        <w:t>Mikrobiyal patojenler içinde gram (-) hücre duvarı komponentleri (endotoksinler),</w:t>
      </w:r>
      <w:r>
        <w:t xml:space="preserve"> </w:t>
      </w:r>
      <w:r w:rsidRPr="0094706F">
        <w:t xml:space="preserve">sepsisi tetikleyen moleküllerin başında gelmektedir. </w:t>
      </w:r>
      <w:r w:rsidR="002D4B87">
        <w:t>Sepsise sebep olan bakteriyel yapılar aşağıdaki tabloda özetlenmiştir.</w:t>
      </w:r>
    </w:p>
    <w:p w14:paraId="31CB2533" w14:textId="77777777" w:rsidR="003E11CA" w:rsidRDefault="003E11CA" w:rsidP="009E6A9E"/>
    <w:p w14:paraId="31CB2534" w14:textId="3E106AAC" w:rsidR="003E11CA" w:rsidRPr="00B1750E" w:rsidRDefault="003E11CA" w:rsidP="003E11CA">
      <w:pPr>
        <w:pStyle w:val="ResimYazs"/>
        <w:rPr>
          <w:i w:val="0"/>
          <w:color w:val="auto"/>
          <w:sz w:val="24"/>
          <w:szCs w:val="24"/>
        </w:rPr>
      </w:pPr>
      <w:bookmarkStart w:id="42" w:name="_Toc45383387"/>
      <w:bookmarkStart w:id="43" w:name="_Toc49818008"/>
      <w:r w:rsidRPr="00E7732D">
        <w:rPr>
          <w:i w:val="0"/>
          <w:color w:val="auto"/>
          <w:sz w:val="24"/>
          <w:szCs w:val="24"/>
        </w:rPr>
        <w:t xml:space="preserve">Tablo </w:t>
      </w:r>
      <w:r w:rsidR="002B4CBE">
        <w:rPr>
          <w:i w:val="0"/>
          <w:color w:val="auto"/>
          <w:sz w:val="24"/>
          <w:szCs w:val="24"/>
        </w:rPr>
        <w:fldChar w:fldCharType="begin"/>
      </w:r>
      <w:r w:rsidR="002B4CBE">
        <w:rPr>
          <w:i w:val="0"/>
          <w:color w:val="auto"/>
          <w:sz w:val="24"/>
          <w:szCs w:val="24"/>
        </w:rPr>
        <w:instrText xml:space="preserve"> STYLEREF 1 \s </w:instrText>
      </w:r>
      <w:r w:rsidR="002B4CBE">
        <w:rPr>
          <w:i w:val="0"/>
          <w:color w:val="auto"/>
          <w:sz w:val="24"/>
          <w:szCs w:val="24"/>
        </w:rPr>
        <w:fldChar w:fldCharType="separate"/>
      </w:r>
      <w:r w:rsidR="00063441">
        <w:rPr>
          <w:i w:val="0"/>
          <w:noProof/>
          <w:color w:val="auto"/>
          <w:sz w:val="24"/>
          <w:szCs w:val="24"/>
        </w:rPr>
        <w:t>2</w:t>
      </w:r>
      <w:r w:rsidR="002B4CBE">
        <w:rPr>
          <w:i w:val="0"/>
          <w:color w:val="auto"/>
          <w:sz w:val="24"/>
          <w:szCs w:val="24"/>
        </w:rPr>
        <w:fldChar w:fldCharType="end"/>
      </w:r>
      <w:r w:rsidR="002B4CBE">
        <w:rPr>
          <w:i w:val="0"/>
          <w:color w:val="auto"/>
          <w:sz w:val="24"/>
          <w:szCs w:val="24"/>
        </w:rPr>
        <w:t>.</w:t>
      </w:r>
      <w:r w:rsidR="002B4CBE">
        <w:rPr>
          <w:i w:val="0"/>
          <w:color w:val="auto"/>
          <w:sz w:val="24"/>
          <w:szCs w:val="24"/>
        </w:rPr>
        <w:fldChar w:fldCharType="begin"/>
      </w:r>
      <w:r w:rsidR="002B4CBE">
        <w:rPr>
          <w:i w:val="0"/>
          <w:color w:val="auto"/>
          <w:sz w:val="24"/>
          <w:szCs w:val="24"/>
        </w:rPr>
        <w:instrText xml:space="preserve"> SEQ Tablo \* ARABIC \s 1 </w:instrText>
      </w:r>
      <w:r w:rsidR="002B4CBE">
        <w:rPr>
          <w:i w:val="0"/>
          <w:color w:val="auto"/>
          <w:sz w:val="24"/>
          <w:szCs w:val="24"/>
        </w:rPr>
        <w:fldChar w:fldCharType="separate"/>
      </w:r>
      <w:r w:rsidR="00063441">
        <w:rPr>
          <w:i w:val="0"/>
          <w:noProof/>
          <w:color w:val="auto"/>
          <w:sz w:val="24"/>
          <w:szCs w:val="24"/>
        </w:rPr>
        <w:t>2</w:t>
      </w:r>
      <w:r w:rsidR="002B4CBE">
        <w:rPr>
          <w:i w:val="0"/>
          <w:color w:val="auto"/>
          <w:sz w:val="24"/>
          <w:szCs w:val="24"/>
        </w:rPr>
        <w:fldChar w:fldCharType="end"/>
      </w:r>
      <w:r w:rsidRPr="00E7732D">
        <w:rPr>
          <w:i w:val="0"/>
          <w:color w:val="auto"/>
          <w:sz w:val="24"/>
          <w:szCs w:val="24"/>
        </w:rPr>
        <w:t xml:space="preserve"> Septik </w:t>
      </w:r>
      <w:r w:rsidR="0048467D" w:rsidRPr="00E7732D">
        <w:rPr>
          <w:i w:val="0"/>
          <w:color w:val="auto"/>
          <w:sz w:val="24"/>
          <w:szCs w:val="24"/>
        </w:rPr>
        <w:t>Şok</w:t>
      </w:r>
      <w:r w:rsidR="0048467D">
        <w:rPr>
          <w:i w:val="0"/>
          <w:color w:val="auto"/>
          <w:sz w:val="24"/>
          <w:szCs w:val="24"/>
        </w:rPr>
        <w:t>ta</w:t>
      </w:r>
      <w:r w:rsidR="0048467D" w:rsidRPr="00E7732D">
        <w:rPr>
          <w:i w:val="0"/>
          <w:color w:val="auto"/>
          <w:sz w:val="24"/>
          <w:szCs w:val="24"/>
        </w:rPr>
        <w:t xml:space="preserve"> Rol </w:t>
      </w:r>
      <w:r w:rsidR="0048467D">
        <w:rPr>
          <w:i w:val="0"/>
          <w:color w:val="auto"/>
          <w:sz w:val="24"/>
          <w:szCs w:val="24"/>
        </w:rPr>
        <w:t>Alan</w:t>
      </w:r>
      <w:r w:rsidR="0048467D" w:rsidRPr="00E7732D">
        <w:rPr>
          <w:i w:val="0"/>
          <w:color w:val="auto"/>
          <w:sz w:val="24"/>
          <w:szCs w:val="24"/>
        </w:rPr>
        <w:t xml:space="preserve"> </w:t>
      </w:r>
      <w:r w:rsidR="0048467D">
        <w:rPr>
          <w:i w:val="0"/>
          <w:color w:val="auto"/>
          <w:sz w:val="24"/>
          <w:szCs w:val="24"/>
        </w:rPr>
        <w:t>Antijenik</w:t>
      </w:r>
      <w:r w:rsidR="0048467D" w:rsidRPr="00E7732D">
        <w:rPr>
          <w:i w:val="0"/>
          <w:color w:val="auto"/>
          <w:sz w:val="24"/>
          <w:szCs w:val="24"/>
        </w:rPr>
        <w:t xml:space="preserve"> Yapılar</w:t>
      </w:r>
      <w:bookmarkEnd w:id="42"/>
      <w:bookmarkEnd w:id="43"/>
    </w:p>
    <w:tbl>
      <w:tblPr>
        <w:tblStyle w:val="TabloKlavuzuAk"/>
        <w:tblW w:w="0" w:type="auto"/>
        <w:tblLayout w:type="fixed"/>
        <w:tblLook w:val="04A0" w:firstRow="1" w:lastRow="0" w:firstColumn="1" w:lastColumn="0" w:noHBand="0" w:noVBand="1"/>
      </w:tblPr>
      <w:tblGrid>
        <w:gridCol w:w="2603"/>
        <w:gridCol w:w="3504"/>
      </w:tblGrid>
      <w:tr w:rsidR="003E11CA" w:rsidRPr="006718D0" w14:paraId="31CB2537" w14:textId="77777777" w:rsidTr="00FA28BF">
        <w:trPr>
          <w:trHeight w:val="278"/>
        </w:trPr>
        <w:tc>
          <w:tcPr>
            <w:tcW w:w="2603" w:type="dxa"/>
            <w:hideMark/>
          </w:tcPr>
          <w:p w14:paraId="31CB2535" w14:textId="77777777" w:rsidR="003E11CA" w:rsidRPr="00FA28BF" w:rsidRDefault="003E11CA" w:rsidP="003E11CA">
            <w:pPr>
              <w:rPr>
                <w:rFonts w:eastAsia="Times New Roman"/>
                <w:b/>
                <w:szCs w:val="24"/>
                <w:lang w:eastAsia="tr-TR"/>
              </w:rPr>
            </w:pPr>
            <w:r w:rsidRPr="00FA28BF">
              <w:rPr>
                <w:rFonts w:eastAsia="Times New Roman"/>
                <w:b/>
                <w:color w:val="000000"/>
                <w:szCs w:val="24"/>
                <w:lang w:eastAsia="tr-TR"/>
              </w:rPr>
              <w:t xml:space="preserve">Bakteriyel yapı </w:t>
            </w:r>
          </w:p>
        </w:tc>
        <w:tc>
          <w:tcPr>
            <w:tcW w:w="3504" w:type="dxa"/>
            <w:hideMark/>
          </w:tcPr>
          <w:p w14:paraId="31CB2536" w14:textId="77777777" w:rsidR="003E11CA" w:rsidRPr="00FA28BF" w:rsidRDefault="003E11CA" w:rsidP="003E11CA">
            <w:pPr>
              <w:rPr>
                <w:rFonts w:eastAsia="Times New Roman"/>
                <w:b/>
                <w:szCs w:val="24"/>
                <w:lang w:eastAsia="tr-TR"/>
              </w:rPr>
            </w:pPr>
            <w:r w:rsidRPr="00FA28BF">
              <w:rPr>
                <w:rFonts w:eastAsia="Times New Roman"/>
                <w:b/>
                <w:color w:val="000000"/>
                <w:szCs w:val="24"/>
                <w:lang w:eastAsia="tr-TR"/>
              </w:rPr>
              <w:t xml:space="preserve">Kaynak </w:t>
            </w:r>
          </w:p>
        </w:tc>
      </w:tr>
      <w:tr w:rsidR="003E11CA" w:rsidRPr="006718D0" w14:paraId="31CB253C" w14:textId="77777777" w:rsidTr="00FA28BF">
        <w:trPr>
          <w:trHeight w:val="278"/>
        </w:trPr>
        <w:tc>
          <w:tcPr>
            <w:tcW w:w="2603" w:type="dxa"/>
          </w:tcPr>
          <w:p w14:paraId="31CB2538" w14:textId="77777777" w:rsidR="003E11CA" w:rsidRDefault="003E11CA" w:rsidP="003E11CA">
            <w:pPr>
              <w:rPr>
                <w:rFonts w:eastAsia="Times New Roman"/>
                <w:b/>
                <w:color w:val="000000"/>
                <w:szCs w:val="24"/>
                <w:lang w:eastAsia="tr-TR"/>
              </w:rPr>
            </w:pPr>
            <w:r w:rsidRPr="00E726DA">
              <w:rPr>
                <w:rFonts w:eastAsia="Times New Roman"/>
                <w:color w:val="000000"/>
                <w:szCs w:val="24"/>
                <w:lang w:eastAsia="tr-TR"/>
              </w:rPr>
              <w:t xml:space="preserve">Endotoksin </w:t>
            </w:r>
          </w:p>
          <w:p w14:paraId="31CB2539" w14:textId="77777777" w:rsidR="003E11CA" w:rsidRPr="0071008A" w:rsidRDefault="003E11CA" w:rsidP="003E11CA">
            <w:pPr>
              <w:rPr>
                <w:rFonts w:eastAsia="Times New Roman"/>
                <w:b/>
                <w:color w:val="000000"/>
                <w:sz w:val="22"/>
                <w:lang w:eastAsia="tr-TR"/>
              </w:rPr>
            </w:pPr>
            <w:r w:rsidRPr="0071008A">
              <w:rPr>
                <w:rFonts w:eastAsia="Times New Roman"/>
                <w:color w:val="000000"/>
                <w:sz w:val="22"/>
                <w:lang w:eastAsia="tr-TR"/>
              </w:rPr>
              <w:t xml:space="preserve">(LPS, lipid A) </w:t>
            </w:r>
          </w:p>
          <w:p w14:paraId="31CB253A" w14:textId="77777777" w:rsidR="003E11CA" w:rsidRPr="00E726DA" w:rsidRDefault="003E11CA" w:rsidP="0071008A">
            <w:pPr>
              <w:ind w:firstLine="0"/>
              <w:rPr>
                <w:rFonts w:eastAsia="Times New Roman"/>
                <w:b/>
                <w:szCs w:val="24"/>
                <w:lang w:eastAsia="tr-TR"/>
              </w:rPr>
            </w:pPr>
          </w:p>
        </w:tc>
        <w:tc>
          <w:tcPr>
            <w:tcW w:w="3504" w:type="dxa"/>
          </w:tcPr>
          <w:p w14:paraId="31CB253B" w14:textId="77777777" w:rsidR="003E11CA" w:rsidRPr="006718D0" w:rsidRDefault="003E11CA" w:rsidP="003E11CA">
            <w:pPr>
              <w:rPr>
                <w:rFonts w:eastAsia="Times New Roman"/>
                <w:szCs w:val="24"/>
                <w:lang w:eastAsia="tr-TR"/>
              </w:rPr>
            </w:pPr>
            <w:r w:rsidRPr="006718D0">
              <w:rPr>
                <w:rFonts w:eastAsia="Times New Roman"/>
                <w:color w:val="000000"/>
                <w:szCs w:val="24"/>
                <w:lang w:eastAsia="tr-TR"/>
              </w:rPr>
              <w:t xml:space="preserve">Gram (-) bakteri </w:t>
            </w:r>
          </w:p>
        </w:tc>
      </w:tr>
      <w:tr w:rsidR="003E11CA" w:rsidRPr="006718D0" w14:paraId="31CB2540" w14:textId="77777777" w:rsidTr="00FA28BF">
        <w:trPr>
          <w:trHeight w:val="278"/>
        </w:trPr>
        <w:tc>
          <w:tcPr>
            <w:tcW w:w="2603" w:type="dxa"/>
          </w:tcPr>
          <w:p w14:paraId="31CB253D" w14:textId="77777777" w:rsidR="003E11CA" w:rsidRPr="006718D0" w:rsidRDefault="003E11CA" w:rsidP="003E11CA">
            <w:pPr>
              <w:rPr>
                <w:rFonts w:eastAsia="Times New Roman"/>
                <w:b/>
                <w:bCs/>
                <w:color w:val="000000"/>
                <w:szCs w:val="24"/>
                <w:lang w:eastAsia="tr-TR"/>
              </w:rPr>
            </w:pPr>
            <w:r>
              <w:rPr>
                <w:rFonts w:eastAsia="Times New Roman"/>
                <w:color w:val="000000"/>
                <w:szCs w:val="24"/>
                <w:lang w:eastAsia="tr-TR"/>
              </w:rPr>
              <w:t>Peptidoglikan</w:t>
            </w:r>
          </w:p>
        </w:tc>
        <w:tc>
          <w:tcPr>
            <w:tcW w:w="3504" w:type="dxa"/>
          </w:tcPr>
          <w:p w14:paraId="31CB253E" w14:textId="77777777" w:rsidR="003E11CA" w:rsidRDefault="003E11CA" w:rsidP="0071008A">
            <w:pPr>
              <w:rPr>
                <w:rFonts w:eastAsia="Times New Roman"/>
                <w:color w:val="000000"/>
                <w:szCs w:val="24"/>
                <w:lang w:eastAsia="tr-TR"/>
              </w:rPr>
            </w:pPr>
            <w:r w:rsidRPr="006718D0">
              <w:rPr>
                <w:rFonts w:eastAsia="Times New Roman"/>
                <w:color w:val="000000"/>
                <w:szCs w:val="24"/>
                <w:lang w:eastAsia="tr-TR"/>
              </w:rPr>
              <w:t xml:space="preserve">Gram (+) ve (-) </w:t>
            </w:r>
            <w:r w:rsidR="0071008A" w:rsidRPr="006718D0">
              <w:rPr>
                <w:rFonts w:eastAsia="Times New Roman"/>
                <w:color w:val="000000"/>
                <w:szCs w:val="24"/>
                <w:lang w:eastAsia="tr-TR"/>
              </w:rPr>
              <w:t>B</w:t>
            </w:r>
            <w:r w:rsidRPr="006718D0">
              <w:rPr>
                <w:rFonts w:eastAsia="Times New Roman"/>
                <w:color w:val="000000"/>
                <w:szCs w:val="24"/>
                <w:lang w:eastAsia="tr-TR"/>
              </w:rPr>
              <w:t>akteriler</w:t>
            </w:r>
          </w:p>
          <w:p w14:paraId="31CB253F" w14:textId="77777777" w:rsidR="0071008A" w:rsidRPr="006718D0" w:rsidRDefault="0071008A" w:rsidP="0071008A">
            <w:pPr>
              <w:rPr>
                <w:rFonts w:eastAsia="Times New Roman"/>
                <w:b/>
                <w:bCs/>
                <w:color w:val="000000"/>
                <w:szCs w:val="24"/>
                <w:lang w:eastAsia="tr-TR"/>
              </w:rPr>
            </w:pPr>
          </w:p>
        </w:tc>
      </w:tr>
      <w:tr w:rsidR="0071008A" w:rsidRPr="006718D0" w14:paraId="31CB2544" w14:textId="77777777" w:rsidTr="00FA28BF">
        <w:trPr>
          <w:trHeight w:val="278"/>
        </w:trPr>
        <w:tc>
          <w:tcPr>
            <w:tcW w:w="2603" w:type="dxa"/>
          </w:tcPr>
          <w:p w14:paraId="31CB2541" w14:textId="77777777" w:rsidR="0071008A" w:rsidRPr="00E726DA" w:rsidRDefault="0071008A" w:rsidP="0071008A">
            <w:pPr>
              <w:rPr>
                <w:rFonts w:eastAsia="Times New Roman"/>
                <w:b/>
                <w:szCs w:val="24"/>
                <w:lang w:eastAsia="tr-TR"/>
              </w:rPr>
            </w:pPr>
            <w:r w:rsidRPr="00E726DA">
              <w:rPr>
                <w:rFonts w:eastAsia="Times New Roman"/>
                <w:color w:val="000000"/>
                <w:szCs w:val="24"/>
                <w:lang w:eastAsia="tr-TR"/>
              </w:rPr>
              <w:t>Lipoteikoikasit</w:t>
            </w:r>
          </w:p>
        </w:tc>
        <w:tc>
          <w:tcPr>
            <w:tcW w:w="3504" w:type="dxa"/>
          </w:tcPr>
          <w:p w14:paraId="31CB2542" w14:textId="77777777" w:rsidR="0071008A" w:rsidRDefault="0071008A" w:rsidP="0071008A">
            <w:pPr>
              <w:rPr>
                <w:rFonts w:eastAsia="Times New Roman"/>
                <w:color w:val="000000"/>
                <w:szCs w:val="24"/>
                <w:lang w:eastAsia="tr-TR"/>
              </w:rPr>
            </w:pPr>
            <w:r w:rsidRPr="006718D0">
              <w:rPr>
                <w:rFonts w:eastAsia="Times New Roman"/>
                <w:color w:val="000000"/>
                <w:szCs w:val="24"/>
                <w:lang w:eastAsia="tr-TR"/>
              </w:rPr>
              <w:t>Gram(+) bakteri</w:t>
            </w:r>
          </w:p>
          <w:p w14:paraId="31CB2543" w14:textId="77777777" w:rsidR="0071008A" w:rsidRPr="006718D0" w:rsidRDefault="0071008A" w:rsidP="0071008A">
            <w:pPr>
              <w:rPr>
                <w:rFonts w:eastAsia="Times New Roman"/>
                <w:szCs w:val="24"/>
                <w:lang w:eastAsia="tr-TR"/>
              </w:rPr>
            </w:pPr>
          </w:p>
        </w:tc>
      </w:tr>
    </w:tbl>
    <w:p w14:paraId="31CB2545" w14:textId="77777777" w:rsidR="003E11CA" w:rsidRPr="003C761B" w:rsidRDefault="003E11CA" w:rsidP="003E11CA">
      <w:pPr>
        <w:rPr>
          <w:sz w:val="20"/>
          <w:szCs w:val="20"/>
        </w:rPr>
      </w:pPr>
      <w:r>
        <w:rPr>
          <w:rFonts w:eastAsia="Times New Roman"/>
          <w:color w:val="000000"/>
          <w:sz w:val="20"/>
          <w:szCs w:val="20"/>
          <w:lang w:eastAsia="tr-TR"/>
        </w:rPr>
        <w:t>LPS: Lipopolisakkarid</w:t>
      </w:r>
    </w:p>
    <w:p w14:paraId="31CB2546" w14:textId="77777777" w:rsidR="003E11CA" w:rsidRDefault="003E11CA" w:rsidP="009E6A9E"/>
    <w:p w14:paraId="5CDD039A" w14:textId="77777777" w:rsidR="00A81EDF" w:rsidRDefault="00A81EDF" w:rsidP="009E6A9E"/>
    <w:p w14:paraId="31CB2548" w14:textId="77777777" w:rsidR="009E49C1" w:rsidRDefault="00426146" w:rsidP="00C547F4">
      <w:r w:rsidRPr="00426146">
        <w:t>Gr</w:t>
      </w:r>
      <w:r w:rsidR="003E11CA">
        <w:t>am</w:t>
      </w:r>
      <w:r w:rsidRPr="00426146">
        <w:t xml:space="preserve"> (-)</w:t>
      </w:r>
      <w:r w:rsidR="009E49C1">
        <w:t xml:space="preserve"> </w:t>
      </w:r>
      <w:r w:rsidR="009E49C1" w:rsidRPr="003656DA">
        <w:rPr>
          <w:rStyle w:val="fontstyle11"/>
          <w:rFonts w:ascii="Times New Roman" w:hAnsi="Times New Roman"/>
        </w:rPr>
        <w:t xml:space="preserve">mikroorganizmaların dış membranındaki </w:t>
      </w:r>
      <w:r w:rsidRPr="00426146">
        <w:t>lipopolisakkari</w:t>
      </w:r>
      <w:r w:rsidR="008A36B7">
        <w:t>d</w:t>
      </w:r>
      <w:r w:rsidRPr="00426146">
        <w:t xml:space="preserve"> (LPS) yapılı </w:t>
      </w:r>
      <w:r w:rsidR="008A36B7" w:rsidRPr="0094706F">
        <w:t>endotoksinin lipid A bölümü, toksisiteden</w:t>
      </w:r>
      <w:r w:rsidR="008A36B7">
        <w:t xml:space="preserve"> </w:t>
      </w:r>
      <w:r w:rsidR="008A36B7" w:rsidRPr="0094706F">
        <w:t>sorumludur.</w:t>
      </w:r>
      <w:r w:rsidR="008A36B7">
        <w:t xml:space="preserve"> </w:t>
      </w:r>
      <w:r w:rsidR="008E5BF7" w:rsidRPr="0045549B">
        <w:t>Endotoksin</w:t>
      </w:r>
      <w:r w:rsidR="0071008A">
        <w:t>ler</w:t>
      </w:r>
      <w:r w:rsidR="008E5BF7">
        <w:t>,</w:t>
      </w:r>
      <w:r w:rsidR="008E5BF7" w:rsidRPr="0045549B">
        <w:t xml:space="preserve"> mononükleer </w:t>
      </w:r>
      <w:r w:rsidR="0071008A">
        <w:t>hücreler</w:t>
      </w:r>
      <w:r w:rsidR="008E5BF7" w:rsidRPr="0045549B">
        <w:t xml:space="preserve"> (monosit ve makrofajlar) üzerinde</w:t>
      </w:r>
      <w:r w:rsidR="0071008A">
        <w:t>ki</w:t>
      </w:r>
      <w:r w:rsidR="008E5BF7" w:rsidRPr="0045549B">
        <w:t xml:space="preserve"> </w:t>
      </w:r>
      <w:r w:rsidR="008E5BF7" w:rsidRPr="00426146">
        <w:t>CD14</w:t>
      </w:r>
      <w:r w:rsidR="008E5BF7">
        <w:t xml:space="preserve"> </w:t>
      </w:r>
      <w:r w:rsidR="008E5BF7" w:rsidRPr="0045549B">
        <w:t>reseptörler</w:t>
      </w:r>
      <w:r w:rsidR="008E5BF7">
        <w:t>in</w:t>
      </w:r>
      <w:r w:rsidR="008E5BF7" w:rsidRPr="0045549B">
        <w:t xml:space="preserve">e bağlanır. Bu </w:t>
      </w:r>
      <w:r w:rsidR="0071008A">
        <w:t>etkileşim</w:t>
      </w:r>
      <w:r w:rsidR="008E5BF7" w:rsidRPr="0045549B">
        <w:t xml:space="preserve"> </w:t>
      </w:r>
      <w:r w:rsidR="008E5BF7" w:rsidRPr="0045549B">
        <w:lastRenderedPageBreak/>
        <w:t>sonucunda, çeşitli</w:t>
      </w:r>
      <w:r w:rsidR="0071008A">
        <w:t xml:space="preserve"> sitokinler salınır</w:t>
      </w:r>
      <w:r w:rsidR="008E5BF7" w:rsidRPr="0045549B">
        <w:t xml:space="preserve">. </w:t>
      </w:r>
      <w:r w:rsidR="00275AF1" w:rsidRPr="00275AF1">
        <w:t>Sepsis sırasında bakteriyel LPS, sitokin üretimini indükleyen ana moleküldür.</w:t>
      </w:r>
      <w:r w:rsidR="00275AF1">
        <w:rPr>
          <w:rFonts w:ascii="Tahoma" w:hAnsi="Tahoma" w:cs="Tahoma"/>
          <w:color w:val="333333"/>
          <w:sz w:val="21"/>
          <w:szCs w:val="21"/>
          <w:shd w:val="clear" w:color="auto" w:fill="FFFFFF"/>
        </w:rPr>
        <w:t> </w:t>
      </w:r>
    </w:p>
    <w:p w14:paraId="31CB2549" w14:textId="7AD5D90D" w:rsidR="009E49C1" w:rsidRDefault="009E49C1" w:rsidP="00C547F4">
      <w:pPr>
        <w:rPr>
          <w:color w:val="FF0000"/>
        </w:rPr>
      </w:pPr>
      <w:r w:rsidRPr="0094706F">
        <w:t>Monositlerden IL-1, IL-6,</w:t>
      </w:r>
      <w:r>
        <w:t xml:space="preserve"> </w:t>
      </w:r>
      <w:r w:rsidRPr="0094706F">
        <w:t>IL-8</w:t>
      </w:r>
      <w:r w:rsidR="0071008A">
        <w:t xml:space="preserve">, </w:t>
      </w:r>
      <w:r w:rsidR="0071008A" w:rsidRPr="0094706F">
        <w:t>TNF</w:t>
      </w:r>
      <w:r w:rsidR="005579CD">
        <w:t>-α</w:t>
      </w:r>
      <w:r w:rsidR="0071008A" w:rsidRPr="0094706F">
        <w:t>,</w:t>
      </w:r>
      <w:r w:rsidRPr="0094706F">
        <w:t xml:space="preserve"> ve </w:t>
      </w:r>
      <w:r w:rsidR="003E11CA" w:rsidRPr="0094706F">
        <w:t xml:space="preserve">PAF </w:t>
      </w:r>
      <w:r w:rsidRPr="0094706F">
        <w:t>(</w:t>
      </w:r>
      <w:r w:rsidR="003E11CA" w:rsidRPr="0094706F">
        <w:t>trombosit aktive ed</w:t>
      </w:r>
      <w:r w:rsidR="0071008A">
        <w:t>ici</w:t>
      </w:r>
      <w:r w:rsidR="003E11CA" w:rsidRPr="0094706F">
        <w:t xml:space="preserve"> faktör</w:t>
      </w:r>
      <w:r w:rsidRPr="0094706F">
        <w:t xml:space="preserve">) salınır. </w:t>
      </w:r>
      <w:r w:rsidR="0071008A">
        <w:t xml:space="preserve">Salınan </w:t>
      </w:r>
      <w:r w:rsidRPr="0094706F">
        <w:t>IL-1 ve IL-6</w:t>
      </w:r>
      <w:r w:rsidR="00C3504D">
        <w:t>;</w:t>
      </w:r>
      <w:r w:rsidRPr="0094706F">
        <w:t xml:space="preserve"> T hücrelerini aktive</w:t>
      </w:r>
      <w:r>
        <w:t xml:space="preserve"> </w:t>
      </w:r>
      <w:r w:rsidRPr="0094706F">
        <w:t>ederek, interferon</w:t>
      </w:r>
      <w:r w:rsidR="008E5BF7">
        <w:t>-</w:t>
      </w:r>
      <w:r w:rsidR="008E5BF7" w:rsidRPr="0094706F">
        <w:t>γ</w:t>
      </w:r>
      <w:r w:rsidRPr="0094706F">
        <w:t xml:space="preserve">, IL-2, IL-4, </w:t>
      </w:r>
      <w:r w:rsidR="003E11CA" w:rsidRPr="0094706F">
        <w:t xml:space="preserve">GM-CSF </w:t>
      </w:r>
      <w:r w:rsidRPr="0094706F">
        <w:t>(</w:t>
      </w:r>
      <w:r w:rsidR="003E11CA" w:rsidRPr="0094706F">
        <w:t>granulosit-monosit-koloni</w:t>
      </w:r>
      <w:r w:rsidR="0071008A">
        <w:t xml:space="preserve"> </w:t>
      </w:r>
      <w:r w:rsidR="0031392F">
        <w:t>stimu</w:t>
      </w:r>
      <w:r w:rsidR="0031392F" w:rsidRPr="0094706F">
        <w:t>l</w:t>
      </w:r>
      <w:r w:rsidR="0031392F">
        <w:t>e</w:t>
      </w:r>
      <w:r w:rsidR="0071008A">
        <w:t xml:space="preserve"> edici faktör</w:t>
      </w:r>
      <w:r w:rsidRPr="0094706F">
        <w:t>)</w:t>
      </w:r>
      <w:r>
        <w:t xml:space="preserve"> </w:t>
      </w:r>
      <w:r w:rsidRPr="0094706F">
        <w:t>sal</w:t>
      </w:r>
      <w:r w:rsidR="0071008A">
        <w:t>ınmasını</w:t>
      </w:r>
      <w:r w:rsidRPr="0094706F">
        <w:t xml:space="preserve"> sağlarlar </w:t>
      </w:r>
      <w:r w:rsidR="009E6A9E">
        <w:fldChar w:fldCharType="begin" w:fldLock="1"/>
      </w:r>
      <w:r w:rsidR="0085653B">
        <w:instrText>ADDIN CSL_CITATION {"citationItems":[{"id":"ITEM-1","itemData":{"DOI":"10.1038/nature01326","ISSN":"00280836","PMID":"12490963","abstract":"Sepsis is a condition that results from a harmful or damaging host response to infection. Many of the components of the innate immune response that the normally concerned with host defences against infection can, under some circumstances, cause cell and tissue damage and hence multiple organ failure, the clinical hallmark of sepsis. Because of high mortality of sepsis in the face of standard treatment, many efforts have been made to improve understanding of the dysregulation of the host response in sepsis. As a result much has been learnt of the basic principles governing bacterial-host infections, and new opportunities for therapeutic intervention have been revealed.","author":[{"dropping-particle":"","family":"Cohen","given":"Jonathan","non-dropping-particle":"","parse-names":false,"suffix":""}],"container-title":"Nature","id":"ITEM-1","issue":"6917","issued":{"date-parts":[["2002","12","26"]]},"page":"885-891","publisher":"Nature Publishing Group","title":"The immunopathogenesis of sepsis","type":"article","volume":"420"},"uris":["http://www.mendeley.com/documents/?uuid=86f5d885-bd1c-3530-b9bc-e7d884a9750e"]}],"mendeley":{"formattedCitation":"(37)","plainTextFormattedCitation":"(37)","previouslyFormattedCitation":"(37)"},"properties":{"noteIndex":0},"schema":"https://github.com/citation-style-language/schema/raw/master/csl-citation.json"}</w:instrText>
      </w:r>
      <w:r w:rsidR="009E6A9E">
        <w:fldChar w:fldCharType="separate"/>
      </w:r>
      <w:r w:rsidR="0085653B" w:rsidRPr="0085653B">
        <w:rPr>
          <w:noProof/>
        </w:rPr>
        <w:t>(37)</w:t>
      </w:r>
      <w:r w:rsidR="009E6A9E">
        <w:fldChar w:fldCharType="end"/>
      </w:r>
      <w:r w:rsidRPr="0094706F">
        <w:t xml:space="preserve">. </w:t>
      </w:r>
      <w:r>
        <w:rPr>
          <w:color w:val="FF0000"/>
        </w:rPr>
        <w:t xml:space="preserve"> </w:t>
      </w:r>
    </w:p>
    <w:p w14:paraId="31CB254A" w14:textId="17089847" w:rsidR="00E7732D" w:rsidRDefault="008E5BF7" w:rsidP="00C547F4">
      <w:r w:rsidRPr="0045549B">
        <w:t xml:space="preserve">Bu patofizyolojik olaylar, </w:t>
      </w:r>
      <w:r w:rsidR="00C3504D">
        <w:t>Gr (+) şokta da gelişebilir. S</w:t>
      </w:r>
      <w:r w:rsidRPr="0045549B">
        <w:t>epsis sırasında gelişen ola</w:t>
      </w:r>
      <w:r w:rsidR="00C3504D">
        <w:t>ylardan, tek başına endotoksin</w:t>
      </w:r>
      <w:r w:rsidRPr="0045549B">
        <w:t xml:space="preserve"> değil, esas olarak sitokinlerin</w:t>
      </w:r>
      <w:r w:rsidR="00C3504D">
        <w:t xml:space="preserve"> kendisi de</w:t>
      </w:r>
      <w:r w:rsidRPr="0045549B">
        <w:t xml:space="preserve"> mediyatör olarak sorumlu</w:t>
      </w:r>
      <w:r w:rsidR="00C3504D">
        <w:t>dur</w:t>
      </w:r>
      <w:r w:rsidR="00123A98">
        <w:t xml:space="preserve"> </w:t>
      </w:r>
      <w:r w:rsidR="00123A98">
        <w:fldChar w:fldCharType="begin" w:fldLock="1"/>
      </w:r>
      <w:r w:rsidR="0085653B">
        <w:instrText>ADDIN CSL_CITATION {"citationItems":[{"id":"ITEM-1","itemData":{"DOI":"10.1038/nature01326","ISSN":"00280836","PMID":"12490963","abstract":"Sepsis is a condition that results from a harmful or damaging host response to infection. Many of the components of the innate immune response that the normally concerned with host defences against infection can, under some circumstances, cause cell and tissue damage and hence multiple organ failure, the clinical hallmark of sepsis. Because of high mortality of sepsis in the face of standard treatment, many efforts have been made to improve understanding of the dysregulation of the host response in sepsis. As a result much has been learnt of the basic principles governing bacterial-host infections, and new opportunities for therapeutic intervention have been revealed.","author":[{"dropping-particle":"","family":"Cohen","given":"Jonathan","non-dropping-particle":"","parse-names":false,"suffix":""}],"container-title":"Nature","id":"ITEM-1","issue":"6917","issued":{"date-parts":[["2002","12","26"]]},"page":"885-891","publisher":"Nature Publishing Group","title":"The immunopathogenesis of sepsis","type":"article","volume":"420"},"uris":["http://www.mendeley.com/documents/?uuid=86f5d885-bd1c-3530-b9bc-e7d884a9750e"]}],"mendeley":{"formattedCitation":"(37)","plainTextFormattedCitation":"(37)","previouslyFormattedCitation":"(37)"},"properties":{"noteIndex":0},"schema":"https://github.com/citation-style-language/schema/raw/master/csl-citation.json"}</w:instrText>
      </w:r>
      <w:r w:rsidR="00123A98">
        <w:fldChar w:fldCharType="separate"/>
      </w:r>
      <w:r w:rsidR="0085653B" w:rsidRPr="0085653B">
        <w:rPr>
          <w:noProof/>
        </w:rPr>
        <w:t>(37)</w:t>
      </w:r>
      <w:r w:rsidR="00123A98">
        <w:fldChar w:fldCharType="end"/>
      </w:r>
      <w:r w:rsidR="00C3504D">
        <w:t>.</w:t>
      </w:r>
    </w:p>
    <w:p w14:paraId="31CB254B" w14:textId="6A6C8DF0" w:rsidR="00C547F4" w:rsidRDefault="009E49C1" w:rsidP="00C547F4">
      <w:r w:rsidRPr="003656DA">
        <w:rPr>
          <w:rStyle w:val="fontstyle11"/>
          <w:rFonts w:ascii="Times New Roman" w:hAnsi="Times New Roman"/>
        </w:rPr>
        <w:t>Sepsis patofizyolojisi</w:t>
      </w:r>
      <w:r w:rsidR="00E7732D">
        <w:rPr>
          <w:rStyle w:val="fontstyle11"/>
          <w:rFonts w:ascii="Times New Roman" w:hAnsi="Times New Roman"/>
        </w:rPr>
        <w:t xml:space="preserve"> esasında</w:t>
      </w:r>
      <w:r>
        <w:rPr>
          <w:rStyle w:val="fontstyle11"/>
          <w:rFonts w:ascii="Times New Roman" w:hAnsi="Times New Roman"/>
        </w:rPr>
        <w:t xml:space="preserve"> </w:t>
      </w:r>
      <w:r w:rsidR="00CE4583">
        <w:rPr>
          <w:rStyle w:val="fontstyle11"/>
          <w:rFonts w:ascii="Times New Roman" w:hAnsi="Times New Roman"/>
        </w:rPr>
        <w:t>enflamasy</w:t>
      </w:r>
      <w:r w:rsidRPr="003656DA">
        <w:rPr>
          <w:rStyle w:val="fontstyle11"/>
          <w:rFonts w:ascii="Times New Roman" w:hAnsi="Times New Roman"/>
        </w:rPr>
        <w:t>on reaksiyon</w:t>
      </w:r>
      <w:r w:rsidR="00E7732D">
        <w:rPr>
          <w:rStyle w:val="fontstyle11"/>
          <w:rFonts w:ascii="Times New Roman" w:hAnsi="Times New Roman"/>
        </w:rPr>
        <w:t>ları</w:t>
      </w:r>
      <w:r w:rsidRPr="003656DA">
        <w:rPr>
          <w:rStyle w:val="fontstyle11"/>
          <w:rFonts w:ascii="Times New Roman" w:hAnsi="Times New Roman"/>
        </w:rPr>
        <w:t xml:space="preserve"> zinciridir. Bu </w:t>
      </w:r>
      <w:r w:rsidR="00C3504D">
        <w:rPr>
          <w:rStyle w:val="fontstyle11"/>
          <w:rFonts w:ascii="Times New Roman" w:hAnsi="Times New Roman"/>
        </w:rPr>
        <w:t>olaylarda</w:t>
      </w:r>
      <w:r w:rsidRPr="003656DA">
        <w:rPr>
          <w:rStyle w:val="fontstyle11"/>
          <w:rFonts w:ascii="Times New Roman" w:hAnsi="Times New Roman"/>
        </w:rPr>
        <w:t xml:space="preserve"> başlıca rol oynayan mediyatör</w:t>
      </w:r>
      <w:r>
        <w:rPr>
          <w:rStyle w:val="fontstyle11"/>
          <w:rFonts w:ascii="Times New Roman" w:hAnsi="Times New Roman"/>
        </w:rPr>
        <w:t xml:space="preserve"> </w:t>
      </w:r>
      <w:r w:rsidRPr="003656DA">
        <w:rPr>
          <w:rStyle w:val="fontstyle11"/>
          <w:rFonts w:ascii="Times New Roman" w:hAnsi="Times New Roman"/>
        </w:rPr>
        <w:t>Tümör Nekroz</w:t>
      </w:r>
      <w:r w:rsidR="00E7732D">
        <w:rPr>
          <w:rStyle w:val="fontstyle11"/>
          <w:rFonts w:ascii="Times New Roman" w:hAnsi="Times New Roman"/>
        </w:rPr>
        <w:t>is</w:t>
      </w:r>
      <w:r w:rsidRPr="003656DA">
        <w:rPr>
          <w:rStyle w:val="fontstyle11"/>
          <w:rFonts w:ascii="Times New Roman" w:hAnsi="Times New Roman"/>
        </w:rPr>
        <w:t xml:space="preserve"> Faktör</w:t>
      </w:r>
      <w:r w:rsidR="00E7732D">
        <w:rPr>
          <w:rStyle w:val="fontstyle11"/>
          <w:rFonts w:ascii="Times New Roman" w:hAnsi="Times New Roman"/>
        </w:rPr>
        <w:t>-a</w:t>
      </w:r>
      <w:r w:rsidRPr="003656DA">
        <w:rPr>
          <w:rStyle w:val="fontstyle11"/>
          <w:rFonts w:ascii="Times New Roman" w:hAnsi="Times New Roman"/>
        </w:rPr>
        <w:t>lfa (TNF-α)’dır.</w:t>
      </w:r>
      <w:r w:rsidR="008E5BF7" w:rsidRPr="008E5BF7">
        <w:rPr>
          <w:rStyle w:val="fontstyle11"/>
          <w:rFonts w:ascii="Times New Roman" w:hAnsi="Times New Roman"/>
          <w:color w:val="FF0000"/>
        </w:rPr>
        <w:t xml:space="preserve"> </w:t>
      </w:r>
      <w:r w:rsidR="00C3504D">
        <w:rPr>
          <w:rStyle w:val="fontstyle11"/>
          <w:rFonts w:ascii="Times New Roman" w:hAnsi="Times New Roman"/>
        </w:rPr>
        <w:t xml:space="preserve">IL-1 ve </w:t>
      </w:r>
      <w:r w:rsidR="00C547F4" w:rsidRPr="003656DA">
        <w:rPr>
          <w:rStyle w:val="fontstyle11"/>
          <w:rFonts w:ascii="Times New Roman" w:hAnsi="Times New Roman"/>
        </w:rPr>
        <w:t>TNF-α</w:t>
      </w:r>
      <w:r w:rsidR="00C3504D">
        <w:rPr>
          <w:rStyle w:val="fontstyle11"/>
          <w:rFonts w:ascii="Times New Roman" w:hAnsi="Times New Roman"/>
        </w:rPr>
        <w:t>’nı</w:t>
      </w:r>
      <w:r w:rsidR="00C547F4" w:rsidRPr="003656DA">
        <w:rPr>
          <w:rStyle w:val="fontstyle11"/>
          <w:rFonts w:ascii="Times New Roman" w:hAnsi="Times New Roman"/>
        </w:rPr>
        <w:t>n, birçok biyolojik etkileri ortak olup sinerjik etki</w:t>
      </w:r>
      <w:r w:rsidR="00C547F4">
        <w:rPr>
          <w:rStyle w:val="fontstyle11"/>
          <w:rFonts w:ascii="Times New Roman" w:hAnsi="Times New Roman"/>
        </w:rPr>
        <w:t xml:space="preserve"> </w:t>
      </w:r>
      <w:r w:rsidR="00C3504D">
        <w:rPr>
          <w:rStyle w:val="fontstyle11"/>
          <w:rFonts w:ascii="Times New Roman" w:hAnsi="Times New Roman"/>
        </w:rPr>
        <w:t>gösterirler. Sepsiste</w:t>
      </w:r>
      <w:r w:rsidR="00C547F4" w:rsidRPr="003656DA">
        <w:rPr>
          <w:rStyle w:val="fontstyle11"/>
          <w:rFonts w:ascii="Times New Roman" w:hAnsi="Times New Roman"/>
        </w:rPr>
        <w:t xml:space="preserve"> </w:t>
      </w:r>
      <w:r w:rsidR="00C3504D">
        <w:rPr>
          <w:rStyle w:val="fontstyle11"/>
          <w:rFonts w:ascii="Times New Roman" w:hAnsi="Times New Roman"/>
        </w:rPr>
        <w:t xml:space="preserve">hipotermi, </w:t>
      </w:r>
      <w:r w:rsidR="00C547F4" w:rsidRPr="003656DA">
        <w:rPr>
          <w:rStyle w:val="fontstyle11"/>
          <w:rFonts w:ascii="Times New Roman" w:hAnsi="Times New Roman"/>
        </w:rPr>
        <w:t>ateş</w:t>
      </w:r>
      <w:r w:rsidR="00C3504D">
        <w:rPr>
          <w:rStyle w:val="fontstyle11"/>
          <w:rFonts w:ascii="Times New Roman" w:hAnsi="Times New Roman"/>
        </w:rPr>
        <w:t xml:space="preserve"> yüksekliği</w:t>
      </w:r>
      <w:r w:rsidR="00C547F4" w:rsidRPr="003656DA">
        <w:rPr>
          <w:rStyle w:val="fontstyle11"/>
          <w:rFonts w:ascii="Times New Roman" w:hAnsi="Times New Roman"/>
        </w:rPr>
        <w:t>,</w:t>
      </w:r>
      <w:r w:rsidR="00C547F4">
        <w:rPr>
          <w:rStyle w:val="fontstyle11"/>
          <w:rFonts w:ascii="Times New Roman" w:hAnsi="Times New Roman"/>
        </w:rPr>
        <w:t xml:space="preserve"> </w:t>
      </w:r>
      <w:r w:rsidR="00C3504D">
        <w:rPr>
          <w:rStyle w:val="fontstyle11"/>
          <w:rFonts w:ascii="Times New Roman" w:hAnsi="Times New Roman"/>
        </w:rPr>
        <w:t>l</w:t>
      </w:r>
      <w:r w:rsidR="00C547F4" w:rsidRPr="0045549B">
        <w:t>ökositoz</w:t>
      </w:r>
      <w:r w:rsidR="00C3504D">
        <w:t xml:space="preserve"> yapıp;</w:t>
      </w:r>
      <w:r w:rsidR="00C547F4" w:rsidRPr="0045549B">
        <w:t xml:space="preserve"> </w:t>
      </w:r>
      <w:r w:rsidR="00C3504D" w:rsidRPr="0045549B">
        <w:t xml:space="preserve">laktat dehidrogenaz </w:t>
      </w:r>
      <w:r w:rsidR="00C3504D">
        <w:t xml:space="preserve">gibi </w:t>
      </w:r>
      <w:r w:rsidR="00C547F4" w:rsidRPr="0045549B">
        <w:t>bazı enzimler</w:t>
      </w:r>
      <w:r w:rsidR="00C3504D">
        <w:t xml:space="preserve">e </w:t>
      </w:r>
      <w:r w:rsidR="00C547F4" w:rsidRPr="0045549B">
        <w:t xml:space="preserve">etki </w:t>
      </w:r>
      <w:r w:rsidR="00C3504D">
        <w:t>ederek</w:t>
      </w:r>
      <w:r w:rsidR="00C547F4" w:rsidRPr="0045549B">
        <w:t xml:space="preserve"> dokuların enerji kullanımında değişiklikler</w:t>
      </w:r>
      <w:r w:rsidR="00C3504D">
        <w:t xml:space="preserve"> yaparlar. </w:t>
      </w:r>
      <w:r w:rsidR="005579CD">
        <w:t>Ayrıca</w:t>
      </w:r>
      <w:r w:rsidR="005579CD">
        <w:rPr>
          <w:rStyle w:val="fontstyle11"/>
          <w:rFonts w:ascii="Times New Roman" w:hAnsi="Times New Roman"/>
        </w:rPr>
        <w:t xml:space="preserve"> </w:t>
      </w:r>
      <w:r w:rsidR="005579CD" w:rsidRPr="003656DA">
        <w:rPr>
          <w:rStyle w:val="fontstyle11"/>
          <w:rFonts w:ascii="Times New Roman" w:hAnsi="Times New Roman"/>
        </w:rPr>
        <w:t>hipotansiyon</w:t>
      </w:r>
      <w:r w:rsidR="00C547F4">
        <w:rPr>
          <w:rStyle w:val="fontstyle11"/>
          <w:rFonts w:ascii="Times New Roman" w:hAnsi="Times New Roman"/>
        </w:rPr>
        <w:t xml:space="preserve"> ve </w:t>
      </w:r>
      <w:r w:rsidR="00C547F4" w:rsidRPr="003656DA">
        <w:rPr>
          <w:rStyle w:val="fontstyle11"/>
          <w:rFonts w:ascii="Times New Roman" w:hAnsi="Times New Roman"/>
        </w:rPr>
        <w:t>şok patogenezinde rol oyna</w:t>
      </w:r>
      <w:r w:rsidR="00C3504D">
        <w:rPr>
          <w:rStyle w:val="fontstyle11"/>
          <w:rFonts w:ascii="Times New Roman" w:hAnsi="Times New Roman"/>
        </w:rPr>
        <w:t>rlar</w:t>
      </w:r>
      <w:r w:rsidR="00C547F4">
        <w:rPr>
          <w:rStyle w:val="fontstyle11"/>
          <w:rFonts w:ascii="Times New Roman" w:hAnsi="Times New Roman"/>
        </w:rPr>
        <w:t xml:space="preserve"> </w:t>
      </w:r>
      <w:r w:rsidR="008E5BF7" w:rsidRPr="0045549B">
        <w:fldChar w:fldCharType="begin" w:fldLock="1"/>
      </w:r>
      <w:r w:rsidR="0085653B">
        <w:instrText>ADDIN CSL_CITATION {"citationItems":[{"id":"ITEM-1","itemData":{"id":"ITEM-1","issued":{"date-parts":[["0"]]},"title":"Uzun O. Nozokomiyal sepsis: Patogenezi ve Klinik özellikleri. Hastane Enfeksiyonları Dergisi. 1998; 2(4):188-93.","type":"article-journal"},"uris":["http://www.mendeley.com/documents/?uuid=e2f667c2-b257-45f9-84ec-3cbecbc4db34"]}],"mendeley":{"formattedCitation":"(38)","plainTextFormattedCitation":"(38)","previouslyFormattedCitation":"(38)"},"properties":{"noteIndex":0},"schema":"https://github.com/citation-style-language/schema/raw/master/csl-citation.json"}</w:instrText>
      </w:r>
      <w:r w:rsidR="008E5BF7" w:rsidRPr="0045549B">
        <w:fldChar w:fldCharType="separate"/>
      </w:r>
      <w:r w:rsidR="0085653B" w:rsidRPr="0085653B">
        <w:rPr>
          <w:noProof/>
        </w:rPr>
        <w:t>(38)</w:t>
      </w:r>
      <w:r w:rsidR="008E5BF7" w:rsidRPr="0045549B">
        <w:fldChar w:fldCharType="end"/>
      </w:r>
      <w:r w:rsidR="008E5BF7" w:rsidRPr="0045549B">
        <w:t xml:space="preserve">. </w:t>
      </w:r>
    </w:p>
    <w:p w14:paraId="31CB254C" w14:textId="4F60F5BA" w:rsidR="00C547F4" w:rsidRPr="00C547F4" w:rsidRDefault="00C547F4" w:rsidP="005F7E6A">
      <w:pPr>
        <w:rPr>
          <w:rStyle w:val="fontstyle01"/>
          <w:rFonts w:ascii="Times New Roman" w:hAnsi="Times New Roman"/>
          <w:b w:val="0"/>
          <w:bCs w:val="0"/>
          <w:color w:val="auto"/>
          <w:szCs w:val="22"/>
        </w:rPr>
      </w:pPr>
      <w:r>
        <w:t xml:space="preserve"> </w:t>
      </w:r>
      <w:r w:rsidRPr="003656DA">
        <w:rPr>
          <w:rStyle w:val="fontstyle11"/>
          <w:rFonts w:ascii="Times New Roman" w:hAnsi="Times New Roman"/>
        </w:rPr>
        <w:t>IL-6</w:t>
      </w:r>
      <w:r w:rsidR="00A24AD9">
        <w:rPr>
          <w:rStyle w:val="fontstyle11"/>
          <w:rFonts w:ascii="Times New Roman" w:hAnsi="Times New Roman"/>
        </w:rPr>
        <w:t xml:space="preserve"> ve IL-10, proinflamatuvar sitokin olan TNF-α’nın sentezini önleyerek</w:t>
      </w:r>
      <w:r w:rsidRPr="003656DA">
        <w:rPr>
          <w:rStyle w:val="fontstyle11"/>
          <w:rFonts w:ascii="Times New Roman" w:hAnsi="Times New Roman"/>
        </w:rPr>
        <w:t>, akut faz reaktanlarının ve</w:t>
      </w:r>
      <w:r>
        <w:rPr>
          <w:rStyle w:val="fontstyle11"/>
          <w:rFonts w:ascii="Times New Roman" w:hAnsi="Times New Roman"/>
        </w:rPr>
        <w:t xml:space="preserve"> </w:t>
      </w:r>
      <w:r w:rsidR="008419DB">
        <w:rPr>
          <w:rStyle w:val="fontstyle11"/>
          <w:rFonts w:ascii="Times New Roman" w:hAnsi="Times New Roman"/>
        </w:rPr>
        <w:t>immü</w:t>
      </w:r>
      <w:r w:rsidRPr="003656DA">
        <w:rPr>
          <w:rStyle w:val="fontstyle11"/>
          <w:rFonts w:ascii="Times New Roman" w:hAnsi="Times New Roman"/>
        </w:rPr>
        <w:t>nglobulinlerin etkisini artırır</w:t>
      </w:r>
      <w:r w:rsidR="00A24AD9">
        <w:rPr>
          <w:rStyle w:val="fontstyle11"/>
          <w:rFonts w:ascii="Times New Roman" w:hAnsi="Times New Roman"/>
        </w:rPr>
        <w:t xml:space="preserve">lar. Böylece </w:t>
      </w:r>
      <w:r w:rsidRPr="003656DA">
        <w:rPr>
          <w:rStyle w:val="fontstyle11"/>
          <w:rFonts w:ascii="Times New Roman" w:hAnsi="Times New Roman"/>
        </w:rPr>
        <w:t>T lenfositlerin ve makrofajların</w:t>
      </w:r>
      <w:r>
        <w:rPr>
          <w:rStyle w:val="fontstyle11"/>
          <w:rFonts w:ascii="Times New Roman" w:hAnsi="Times New Roman"/>
        </w:rPr>
        <w:t xml:space="preserve"> </w:t>
      </w:r>
      <w:r w:rsidRPr="003656DA">
        <w:rPr>
          <w:rStyle w:val="fontstyle11"/>
          <w:rFonts w:ascii="Times New Roman" w:hAnsi="Times New Roman"/>
        </w:rPr>
        <w:t>fonksiyonlarını inhibe eder</w:t>
      </w:r>
      <w:r w:rsidR="00A24AD9">
        <w:rPr>
          <w:rStyle w:val="fontstyle11"/>
          <w:rFonts w:ascii="Times New Roman" w:hAnsi="Times New Roman"/>
        </w:rPr>
        <w:t xml:space="preserve">ler. Bu sitokinler, bu özellikleriyle </w:t>
      </w:r>
      <w:r w:rsidR="005579CD">
        <w:rPr>
          <w:rStyle w:val="fontstyle11"/>
          <w:rFonts w:ascii="Times New Roman" w:hAnsi="Times New Roman"/>
        </w:rPr>
        <w:t>enflamasy</w:t>
      </w:r>
      <w:r w:rsidR="005579CD" w:rsidRPr="003656DA">
        <w:rPr>
          <w:rStyle w:val="fontstyle11"/>
          <w:rFonts w:ascii="Times New Roman" w:hAnsi="Times New Roman"/>
        </w:rPr>
        <w:t>on</w:t>
      </w:r>
      <w:r w:rsidR="005579CD">
        <w:rPr>
          <w:rStyle w:val="fontstyle11"/>
          <w:rFonts w:ascii="Times New Roman" w:hAnsi="Times New Roman"/>
        </w:rPr>
        <w:t>a</w:t>
      </w:r>
      <w:r>
        <w:rPr>
          <w:rStyle w:val="fontstyle11"/>
          <w:rFonts w:ascii="Times New Roman" w:hAnsi="Times New Roman"/>
        </w:rPr>
        <w:t xml:space="preserve"> </w:t>
      </w:r>
      <w:r w:rsidRPr="003656DA">
        <w:rPr>
          <w:rStyle w:val="fontstyle11"/>
          <w:rFonts w:ascii="Times New Roman" w:hAnsi="Times New Roman"/>
        </w:rPr>
        <w:t xml:space="preserve">düzenleyici ve antiinflamatuvar rol oynarlar </w:t>
      </w:r>
      <w:r>
        <w:rPr>
          <w:rStyle w:val="fontstyle11"/>
          <w:rFonts w:ascii="Times New Roman" w:hAnsi="Times New Roman"/>
        </w:rPr>
        <w:fldChar w:fldCharType="begin" w:fldLock="1"/>
      </w:r>
      <w:r w:rsidR="0085653B">
        <w:rPr>
          <w:rStyle w:val="fontstyle11"/>
          <w:rFonts w:ascii="Times New Roman" w:hAnsi="Times New Roman"/>
        </w:rPr>
        <w:instrText>ADDIN CSL_CITATION {"citationItems":[{"id":"ITEM-1","itemData":{"id":"ITEM-1","issued":{"date-parts":[["0"]]},"title":"Wheeler AP, Bernard GR. Treating patients with severe sepsis. N Engl J Med. 1999 Jan 21; 340(3):207-14. PubMed PMID: 9895401. Epub 1999/01/23. eng.","type":"article-journal"},"uris":["http://www.mendeley.com/documents/?uuid=25cb86c6-203c-4399-ab9c-23bb1d2c08de"]}],"mendeley":{"formattedCitation":"(39)","plainTextFormattedCitation":"(39)","previouslyFormattedCitation":"(39)"},"properties":{"noteIndex":0},"schema":"https://github.com/citation-style-language/schema/raw/master/csl-citation.json"}</w:instrText>
      </w:r>
      <w:r>
        <w:rPr>
          <w:rStyle w:val="fontstyle11"/>
          <w:rFonts w:ascii="Times New Roman" w:hAnsi="Times New Roman"/>
        </w:rPr>
        <w:fldChar w:fldCharType="separate"/>
      </w:r>
      <w:r w:rsidR="0085653B" w:rsidRPr="0085653B">
        <w:rPr>
          <w:rStyle w:val="fontstyle11"/>
          <w:rFonts w:ascii="Times New Roman" w:hAnsi="Times New Roman"/>
          <w:noProof/>
        </w:rPr>
        <w:t>(39)</w:t>
      </w:r>
      <w:r>
        <w:rPr>
          <w:rStyle w:val="fontstyle11"/>
          <w:rFonts w:ascii="Times New Roman" w:hAnsi="Times New Roman"/>
        </w:rPr>
        <w:fldChar w:fldCharType="end"/>
      </w:r>
      <w:r>
        <w:rPr>
          <w:rStyle w:val="fontstyle11"/>
          <w:rFonts w:ascii="Times New Roman" w:hAnsi="Times New Roman"/>
        </w:rPr>
        <w:t xml:space="preserve">.  </w:t>
      </w:r>
    </w:p>
    <w:p w14:paraId="31CB254D" w14:textId="6BC6BAAB" w:rsidR="000239F5" w:rsidRDefault="00123A98" w:rsidP="000239F5">
      <w:pPr>
        <w:rPr>
          <w:color w:val="FF0000"/>
        </w:rPr>
      </w:pPr>
      <w:r>
        <w:t>Sepsiste gelişen yukarıdaki olayların sonucunda</w:t>
      </w:r>
      <w:r w:rsidR="008A36B7" w:rsidRPr="0094706F">
        <w:t>,</w:t>
      </w:r>
      <w:r w:rsidR="008A36B7">
        <w:t xml:space="preserve"> </w:t>
      </w:r>
      <w:r w:rsidR="008A36B7" w:rsidRPr="0094706F">
        <w:t xml:space="preserve">sistemik </w:t>
      </w:r>
      <w:r w:rsidR="008419DB" w:rsidRPr="0094706F">
        <w:t>inflamatuar</w:t>
      </w:r>
      <w:r w:rsidR="008A36B7" w:rsidRPr="0094706F">
        <w:t xml:space="preserve"> yanıt</w:t>
      </w:r>
      <w:r w:rsidR="005F7E6A">
        <w:t xml:space="preserve"> gelişir</w:t>
      </w:r>
      <w:r w:rsidR="008A36B7" w:rsidRPr="0094706F">
        <w:t xml:space="preserve">, hemostatik değişiklikler </w:t>
      </w:r>
      <w:r w:rsidR="005F7E6A">
        <w:t xml:space="preserve">oluşur </w:t>
      </w:r>
      <w:r w:rsidR="008A36B7" w:rsidRPr="0094706F">
        <w:t>ve organ hasarı ortaya çık</w:t>
      </w:r>
      <w:r>
        <w:t>ar</w:t>
      </w:r>
      <w:r w:rsidR="008A36B7">
        <w:t xml:space="preserve"> </w:t>
      </w:r>
      <w:r w:rsidR="009E6A9E" w:rsidRPr="00507FCF">
        <w:fldChar w:fldCharType="begin" w:fldLock="1"/>
      </w:r>
      <w:r w:rsidR="0085653B">
        <w:instrText>ADDIN CSL_CITATION {"citationItems":[{"id":"ITEM-1","itemData":{"DOI":"10.1056/NEJMra021333","ISSN":"00284793","PMID":"12519925","abstract":"Sepsis is the leading cause of death in critically ill patients in the United States. Yet the individual host response to septicemia is variable, depending on the patient's immune response, age, nu...","author":[{"dropping-particle":"","family":"Hotchkiss","given":"Richard S.","non-dropping-particle":"","parse-names":false,"suffix":""},{"dropping-particle":"","family":"Karl","given":"Irene E.","non-dropping-particle":"","parse-names":false,"suffix":""}],"container-title":"New England Journal of Medicine","id":"ITEM-1","issue":"2","issued":{"date-parts":[["2003","1","9"]]},"page":"138-150","publisher":" Massachusetts Medical Society ","title":"The pathophysiology and treatment of sepsis","type":"article","volume":"348"},"uris":["http://www.mendeley.com/documents/?uuid=0072e74d-9c40-35fa-b4dd-a22a30b24fcd"]},{"id":"ITEM-2","itemData":{"DOI":"10.1038/nature01326","ISSN":"00280836","PMID":"12490963","abstract":"Sepsis is a condition that results from a harmful or damaging host response to infection. Many of the components of the innate immune response that the normally concerned with host defences against infection can, under some circumstances, cause cell and tissue damage and hence multiple organ failure, the clinical hallmark of sepsis. Because of high mortality of sepsis in the face of standard treatment, many efforts have been made to improve understanding of the dysregulation of the host response in sepsis. As a result much has been learnt of the basic principles governing bacterial-host infections, and new opportunities for therapeutic intervention have been revealed.","author":[{"dropping-particle":"","family":"Cohen","given":"Jonathan","non-dropping-particle":"","parse-names":false,"suffix":""}],"container-title":"Nature","id":"ITEM-2","issue":"6917","issued":{"date-parts":[["2002","12","26"]]},"page":"885-891","publisher":"Nature Publishing Group","title":"The immunopathogenesis of sepsis","type":"article","volume":"420"},"uris":["http://www.mendeley.com/documents/?uuid=86f5d885-bd1c-3530-b9bc-e7d884a9750e"]}],"mendeley":{"formattedCitation":"(35,37)","plainTextFormattedCitation":"(35,37)","previouslyFormattedCitation":"(35,37)"},"properties":{"noteIndex":0},"schema":"https://github.com/citation-style-language/schema/raw/master/csl-citation.json"}</w:instrText>
      </w:r>
      <w:r w:rsidR="009E6A9E" w:rsidRPr="00507FCF">
        <w:fldChar w:fldCharType="separate"/>
      </w:r>
      <w:r w:rsidR="0085653B" w:rsidRPr="0085653B">
        <w:rPr>
          <w:noProof/>
        </w:rPr>
        <w:t>(35,37)</w:t>
      </w:r>
      <w:r w:rsidR="009E6A9E" w:rsidRPr="00507FCF">
        <w:fldChar w:fldCharType="end"/>
      </w:r>
      <w:r w:rsidR="009E6A9E" w:rsidRPr="00507FCF">
        <w:t>.</w:t>
      </w:r>
      <w:r w:rsidR="008A36B7" w:rsidRPr="00507FCF">
        <w:t xml:space="preserve"> </w:t>
      </w:r>
      <w:r w:rsidRPr="00507FCF">
        <w:t>Bu duruma septik tirad denir, aşağıda</w:t>
      </w:r>
      <w:r w:rsidR="00A01358" w:rsidRPr="00507FCF">
        <w:t xml:space="preserve"> tabloda</w:t>
      </w:r>
      <w:r w:rsidRPr="00507FCF">
        <w:t xml:space="preserve"> şematize edilmiştir.</w:t>
      </w:r>
    </w:p>
    <w:p w14:paraId="31CB254E" w14:textId="77777777" w:rsidR="00E7732D" w:rsidRDefault="00E7732D" w:rsidP="004F6156">
      <w:pPr>
        <w:pStyle w:val="ResimYazs"/>
        <w:ind w:firstLine="0"/>
        <w:rPr>
          <w:i w:val="0"/>
          <w:color w:val="auto"/>
          <w:sz w:val="24"/>
          <w:szCs w:val="24"/>
          <w:highlight w:val="yellow"/>
        </w:rPr>
      </w:pPr>
    </w:p>
    <w:p w14:paraId="31CB254F" w14:textId="2E823820" w:rsidR="00B1750E" w:rsidRPr="00B1750E" w:rsidRDefault="000239F5" w:rsidP="004F6156">
      <w:pPr>
        <w:pStyle w:val="ResimYazs"/>
        <w:ind w:firstLine="0"/>
        <w:rPr>
          <w:i w:val="0"/>
          <w:color w:val="auto"/>
          <w:sz w:val="24"/>
          <w:szCs w:val="24"/>
        </w:rPr>
      </w:pPr>
      <w:bookmarkStart w:id="44" w:name="_Toc45383388"/>
      <w:bookmarkStart w:id="45" w:name="_Toc49818009"/>
      <w:r w:rsidRPr="00042CE7">
        <w:rPr>
          <w:noProof/>
          <w:lang w:eastAsia="tr-TR"/>
        </w:rPr>
        <w:drawing>
          <wp:anchor distT="0" distB="0" distL="114300" distR="114300" simplePos="0" relativeHeight="251670528" behindDoc="1" locked="0" layoutInCell="1" allowOverlap="1" wp14:anchorId="31CB2DD7" wp14:editId="31CB2DD8">
            <wp:simplePos x="0" y="0"/>
            <wp:positionH relativeFrom="column">
              <wp:posOffset>24765</wp:posOffset>
            </wp:positionH>
            <wp:positionV relativeFrom="paragraph">
              <wp:posOffset>299720</wp:posOffset>
            </wp:positionV>
            <wp:extent cx="3228975" cy="1352550"/>
            <wp:effectExtent l="0" t="19050" r="0" b="57150"/>
            <wp:wrapTight wrapText="bothSides">
              <wp:wrapPolygon edited="0">
                <wp:start x="8156" y="-304"/>
                <wp:lineTo x="8156" y="4868"/>
                <wp:lineTo x="8538" y="9735"/>
                <wp:lineTo x="7901" y="11561"/>
                <wp:lineTo x="8028" y="13082"/>
                <wp:lineTo x="10704" y="14603"/>
                <wp:lineTo x="4333" y="15820"/>
                <wp:lineTo x="4333" y="22208"/>
                <wp:lineTo x="17204" y="22208"/>
                <wp:lineTo x="17458" y="15820"/>
                <wp:lineTo x="10704" y="14603"/>
                <wp:lineTo x="13126" y="13386"/>
                <wp:lineTo x="13635" y="12169"/>
                <wp:lineTo x="12998" y="9735"/>
                <wp:lineTo x="13381" y="4868"/>
                <wp:lineTo x="13381" y="-304"/>
                <wp:lineTo x="8156" y="-304"/>
              </wp:wrapPolygon>
            </wp:wrapTight>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14:sizeRelH relativeFrom="margin">
              <wp14:pctWidth>0</wp14:pctWidth>
            </wp14:sizeRelH>
            <wp14:sizeRelV relativeFrom="margin">
              <wp14:pctHeight>0</wp14:pctHeight>
            </wp14:sizeRelV>
          </wp:anchor>
        </w:drawing>
      </w:r>
      <w:r w:rsidR="004F6156" w:rsidRPr="00042CE7">
        <w:rPr>
          <w:i w:val="0"/>
          <w:color w:val="auto"/>
          <w:sz w:val="24"/>
          <w:szCs w:val="24"/>
        </w:rPr>
        <w:t>T</w:t>
      </w:r>
      <w:r w:rsidR="00B1750E" w:rsidRPr="00042CE7">
        <w:rPr>
          <w:i w:val="0"/>
          <w:color w:val="auto"/>
          <w:sz w:val="24"/>
          <w:szCs w:val="24"/>
        </w:rPr>
        <w:t xml:space="preserve">ablo </w:t>
      </w:r>
      <w:r w:rsidR="002B4CBE">
        <w:rPr>
          <w:i w:val="0"/>
          <w:color w:val="auto"/>
          <w:sz w:val="24"/>
          <w:szCs w:val="24"/>
        </w:rPr>
        <w:fldChar w:fldCharType="begin"/>
      </w:r>
      <w:r w:rsidR="002B4CBE">
        <w:rPr>
          <w:i w:val="0"/>
          <w:color w:val="auto"/>
          <w:sz w:val="24"/>
          <w:szCs w:val="24"/>
        </w:rPr>
        <w:instrText xml:space="preserve"> STYLEREF 1 \s </w:instrText>
      </w:r>
      <w:r w:rsidR="002B4CBE">
        <w:rPr>
          <w:i w:val="0"/>
          <w:color w:val="auto"/>
          <w:sz w:val="24"/>
          <w:szCs w:val="24"/>
        </w:rPr>
        <w:fldChar w:fldCharType="separate"/>
      </w:r>
      <w:r w:rsidR="00063441">
        <w:rPr>
          <w:i w:val="0"/>
          <w:noProof/>
          <w:color w:val="auto"/>
          <w:sz w:val="24"/>
          <w:szCs w:val="24"/>
        </w:rPr>
        <w:t>2</w:t>
      </w:r>
      <w:r w:rsidR="002B4CBE">
        <w:rPr>
          <w:i w:val="0"/>
          <w:color w:val="auto"/>
          <w:sz w:val="24"/>
          <w:szCs w:val="24"/>
        </w:rPr>
        <w:fldChar w:fldCharType="end"/>
      </w:r>
      <w:r w:rsidR="002B4CBE">
        <w:rPr>
          <w:i w:val="0"/>
          <w:color w:val="auto"/>
          <w:sz w:val="24"/>
          <w:szCs w:val="24"/>
        </w:rPr>
        <w:t>.</w:t>
      </w:r>
      <w:r w:rsidR="002B4CBE">
        <w:rPr>
          <w:i w:val="0"/>
          <w:color w:val="auto"/>
          <w:sz w:val="24"/>
          <w:szCs w:val="24"/>
        </w:rPr>
        <w:fldChar w:fldCharType="begin"/>
      </w:r>
      <w:r w:rsidR="002B4CBE">
        <w:rPr>
          <w:i w:val="0"/>
          <w:color w:val="auto"/>
          <w:sz w:val="24"/>
          <w:szCs w:val="24"/>
        </w:rPr>
        <w:instrText xml:space="preserve"> SEQ Tablo \* ARABIC \s 1 </w:instrText>
      </w:r>
      <w:r w:rsidR="002B4CBE">
        <w:rPr>
          <w:i w:val="0"/>
          <w:color w:val="auto"/>
          <w:sz w:val="24"/>
          <w:szCs w:val="24"/>
        </w:rPr>
        <w:fldChar w:fldCharType="separate"/>
      </w:r>
      <w:r w:rsidR="00063441">
        <w:rPr>
          <w:i w:val="0"/>
          <w:noProof/>
          <w:color w:val="auto"/>
          <w:sz w:val="24"/>
          <w:szCs w:val="24"/>
        </w:rPr>
        <w:t>3</w:t>
      </w:r>
      <w:r w:rsidR="002B4CBE">
        <w:rPr>
          <w:i w:val="0"/>
          <w:color w:val="auto"/>
          <w:sz w:val="24"/>
          <w:szCs w:val="24"/>
        </w:rPr>
        <w:fldChar w:fldCharType="end"/>
      </w:r>
      <w:r w:rsidR="00B1750E" w:rsidRPr="00042CE7">
        <w:rPr>
          <w:i w:val="0"/>
          <w:color w:val="auto"/>
          <w:sz w:val="24"/>
          <w:szCs w:val="24"/>
        </w:rPr>
        <w:t xml:space="preserve"> </w:t>
      </w:r>
      <w:r w:rsidRPr="00042CE7">
        <w:rPr>
          <w:i w:val="0"/>
          <w:color w:val="auto"/>
          <w:sz w:val="24"/>
          <w:szCs w:val="24"/>
        </w:rPr>
        <w:t>Septik Tri</w:t>
      </w:r>
      <w:r w:rsidR="00950D94" w:rsidRPr="00042CE7">
        <w:rPr>
          <w:i w:val="0"/>
          <w:color w:val="auto"/>
          <w:sz w:val="24"/>
          <w:szCs w:val="24"/>
        </w:rPr>
        <w:t>ad</w:t>
      </w:r>
      <w:bookmarkEnd w:id="44"/>
      <w:bookmarkEnd w:id="45"/>
    </w:p>
    <w:p w14:paraId="31CB2550" w14:textId="77777777" w:rsidR="00B1750E" w:rsidRDefault="00B1750E" w:rsidP="00B1750E">
      <w:pPr>
        <w:jc w:val="left"/>
      </w:pPr>
    </w:p>
    <w:p w14:paraId="31CB2551" w14:textId="77777777" w:rsidR="00B1750E" w:rsidRDefault="00B1750E" w:rsidP="00B1750E"/>
    <w:p w14:paraId="31CB2552" w14:textId="77777777" w:rsidR="00B1750E" w:rsidRDefault="00B1750E" w:rsidP="00B1750E"/>
    <w:p w14:paraId="31CB2553" w14:textId="77777777" w:rsidR="00B1750E" w:rsidRDefault="00B1750E" w:rsidP="00D14DD6">
      <w:pPr>
        <w:jc w:val="left"/>
        <w:rPr>
          <w:color w:val="FF0000"/>
        </w:rPr>
      </w:pPr>
    </w:p>
    <w:p w14:paraId="31CB2554" w14:textId="77777777" w:rsidR="00B1750E" w:rsidRDefault="00B1750E" w:rsidP="00D14DD6">
      <w:pPr>
        <w:jc w:val="left"/>
        <w:rPr>
          <w:color w:val="FF0000"/>
        </w:rPr>
      </w:pPr>
    </w:p>
    <w:p w14:paraId="31CB2555" w14:textId="77777777" w:rsidR="00B1750E" w:rsidRDefault="00B1750E" w:rsidP="003A3BE9">
      <w:pPr>
        <w:pStyle w:val="ResimYazs"/>
        <w:rPr>
          <w:i w:val="0"/>
          <w:sz w:val="24"/>
          <w:szCs w:val="24"/>
          <w:highlight w:val="yellow"/>
        </w:rPr>
      </w:pPr>
    </w:p>
    <w:p w14:paraId="494F2B78" w14:textId="77777777" w:rsidR="00A81EDF" w:rsidRPr="00A81EDF" w:rsidRDefault="00A81EDF" w:rsidP="00A81EDF">
      <w:pPr>
        <w:rPr>
          <w:highlight w:val="yellow"/>
        </w:rPr>
      </w:pPr>
    </w:p>
    <w:p w14:paraId="31CB2557" w14:textId="77777777" w:rsidR="005F7E6A" w:rsidRDefault="005F7E6A" w:rsidP="005F7E6A">
      <w:pPr>
        <w:rPr>
          <w:rStyle w:val="fontstyle11"/>
          <w:rFonts w:ascii="Times New Roman" w:hAnsi="Times New Roman"/>
          <w:color w:val="FF0000"/>
        </w:rPr>
      </w:pPr>
      <w:r w:rsidRPr="0045549B">
        <w:t>Sitokinlerin hedef dokulardaki etkilerinden nitrik oksit (NO), araşidonik asit metabolitleri (prostaglandinler, eikosanoidler), platelet aktive edici faktör (PAF) ve lipooksijenaz ürünleri sorumludur.</w:t>
      </w:r>
      <w:r w:rsidRPr="008E5BF7">
        <w:rPr>
          <w:rStyle w:val="fontstyle11"/>
          <w:rFonts w:ascii="Times New Roman" w:hAnsi="Times New Roman"/>
          <w:color w:val="FF0000"/>
        </w:rPr>
        <w:t xml:space="preserve"> </w:t>
      </w:r>
    </w:p>
    <w:p w14:paraId="31CB2558" w14:textId="77777777" w:rsidR="001D6569" w:rsidRDefault="005F7E6A" w:rsidP="00751B08">
      <w:r>
        <w:lastRenderedPageBreak/>
        <w:t xml:space="preserve">TNF-α; </w:t>
      </w:r>
      <w:r w:rsidRPr="0045549B">
        <w:t xml:space="preserve">IL-1 </w:t>
      </w:r>
      <w:r>
        <w:t xml:space="preserve">ve </w:t>
      </w:r>
      <w:r w:rsidR="008E5BF7" w:rsidRPr="0045549B">
        <w:t xml:space="preserve">IFN-γ gibi diğer sitokinlerle birlikte pek çok dokuda nitrik oksit sentetaz enzimini indükler. </w:t>
      </w:r>
      <w:r>
        <w:t>Artmış</w:t>
      </w:r>
      <w:r w:rsidR="008E5BF7" w:rsidRPr="0045549B">
        <w:t xml:space="preserve"> nitrik oksit (NO) molekülü vazodilatasyona </w:t>
      </w:r>
      <w:r>
        <w:t>sebep</w:t>
      </w:r>
      <w:r w:rsidR="008E5BF7" w:rsidRPr="0045549B">
        <w:t xml:space="preserve"> olur</w:t>
      </w:r>
      <w:r w:rsidR="008E5BF7">
        <w:t xml:space="preserve"> ve hipotansiyon </w:t>
      </w:r>
      <w:r>
        <w:t>gelişir</w:t>
      </w:r>
      <w:r w:rsidR="008E5BF7">
        <w:t xml:space="preserve">. </w:t>
      </w:r>
    </w:p>
    <w:p w14:paraId="31CB2559" w14:textId="77777777" w:rsidR="008E5BF7" w:rsidRDefault="008E5BF7" w:rsidP="00751B08">
      <w:pPr>
        <w:rPr>
          <w:rStyle w:val="fontstyle11"/>
          <w:rFonts w:ascii="Times New Roman" w:hAnsi="Times New Roman"/>
          <w:color w:val="FF0000"/>
        </w:rPr>
      </w:pPr>
      <w:r w:rsidRPr="0045549B">
        <w:t>IL-1 ve TNF-α diğer sitokinlerin salınımını etkiler. Lokal olarak hücrelerden IL-8 ve diğer kemokinlerin yapımını arttırırlar. Bu sitokinler polimorfonükleer lökositlerin (PMNL) o bölgeye toplanmasına ve aktive olmasına neden olarak doku hasarı ve organ fonksiyon bozukluğuna yol açarlar.</w:t>
      </w:r>
      <w:r w:rsidR="00751B08" w:rsidRPr="00751B08">
        <w:rPr>
          <w:rStyle w:val="fontstyle11"/>
          <w:rFonts w:ascii="Times New Roman" w:hAnsi="Times New Roman"/>
          <w:color w:val="FF0000"/>
        </w:rPr>
        <w:t xml:space="preserve"> </w:t>
      </w:r>
    </w:p>
    <w:p w14:paraId="31CB2564" w14:textId="77777777" w:rsidR="001D6569" w:rsidRDefault="005F7E6A" w:rsidP="001D6569">
      <w:r>
        <w:t>Salınan mediyatörler e</w:t>
      </w:r>
      <w:r w:rsidR="00C56F2F" w:rsidRPr="0045549B">
        <w:t>nfeksiyona</w:t>
      </w:r>
      <w:r>
        <w:t xml:space="preserve"> sistemik cevabı oluştururlar</w:t>
      </w:r>
      <w:r w:rsidR="00751B08" w:rsidRPr="0045549B">
        <w:t>. Bu mediyatörler</w:t>
      </w:r>
      <w:r>
        <w:t xml:space="preserve"> </w:t>
      </w:r>
      <w:r w:rsidR="005579CD">
        <w:t>üç kısma</w:t>
      </w:r>
      <w:r>
        <w:t xml:space="preserve"> ayrılmaktadır. Bir </w:t>
      </w:r>
      <w:r w:rsidR="00751B08" w:rsidRPr="0045549B">
        <w:t xml:space="preserve">kısmı proinflamatuvar (TNF-α, </w:t>
      </w:r>
      <w:r w:rsidR="001D6569" w:rsidRPr="00654C41">
        <w:rPr>
          <w:rFonts w:eastAsia="Times New Roman"/>
          <w:color w:val="000000"/>
          <w:szCs w:val="24"/>
          <w:lang w:eastAsia="tr-TR"/>
        </w:rPr>
        <w:t>IFN- γ</w:t>
      </w:r>
      <w:r w:rsidR="001D6569">
        <w:t xml:space="preserve">, </w:t>
      </w:r>
      <w:r w:rsidR="00751B08" w:rsidRPr="0045549B">
        <w:t>IL-1,</w:t>
      </w:r>
      <w:r w:rsidR="001D6569">
        <w:t xml:space="preserve"> </w:t>
      </w:r>
      <w:r w:rsidR="00751B08" w:rsidRPr="0045549B">
        <w:t>IL-</w:t>
      </w:r>
      <w:r w:rsidR="001D6569">
        <w:t>8</w:t>
      </w:r>
      <w:r w:rsidR="00751B08" w:rsidRPr="0045549B">
        <w:t>)</w:t>
      </w:r>
      <w:r w:rsidR="001D6569">
        <w:t>,</w:t>
      </w:r>
      <w:r w:rsidR="00751B08" w:rsidRPr="0045549B">
        <w:t xml:space="preserve"> bir kısmı antiinflamatuvar (IL-4,</w:t>
      </w:r>
      <w:r w:rsidR="001D6569">
        <w:t xml:space="preserve"> </w:t>
      </w:r>
      <w:r w:rsidR="00751B08" w:rsidRPr="0045549B">
        <w:t>IL-10</w:t>
      </w:r>
      <w:r w:rsidR="001D6569">
        <w:t>, TGF-</w:t>
      </w:r>
      <w:r w:rsidR="001D6569" w:rsidRPr="00654C41">
        <w:rPr>
          <w:rFonts w:eastAsia="Times New Roman"/>
          <w:color w:val="000000"/>
          <w:szCs w:val="24"/>
          <w:lang w:eastAsia="tr-TR"/>
        </w:rPr>
        <w:t>β</w:t>
      </w:r>
      <w:r w:rsidR="00751B08" w:rsidRPr="0045549B">
        <w:t>)</w:t>
      </w:r>
      <w:r w:rsidR="001D6569">
        <w:t xml:space="preserve"> ve </w:t>
      </w:r>
      <w:r>
        <w:t xml:space="preserve">diğer kısmı da düzenleyici </w:t>
      </w:r>
      <w:r w:rsidR="001D6569">
        <w:t>(IL-6, IL-12)</w:t>
      </w:r>
      <w:r w:rsidR="00751B08" w:rsidRPr="0045549B">
        <w:t xml:space="preserve"> özelliğe sahiptir.</w:t>
      </w:r>
      <w:r w:rsidR="001D6569">
        <w:t xml:space="preserve"> Aşağıdaki tabloda mediyatörler</w:t>
      </w:r>
      <w:r>
        <w:t>in grupları</w:t>
      </w:r>
      <w:r w:rsidR="001D6569">
        <w:t xml:space="preserve"> gösterilmiştir.</w:t>
      </w:r>
    </w:p>
    <w:p w14:paraId="31CB2565" w14:textId="1A808A64" w:rsidR="00084E0A" w:rsidRDefault="00084E0A">
      <w:pPr>
        <w:spacing w:after="160"/>
        <w:ind w:left="680" w:firstLine="0"/>
        <w:rPr>
          <w:rStyle w:val="fontstyle11"/>
          <w:rFonts w:ascii="Times New Roman" w:hAnsi="Times New Roman"/>
          <w:color w:val="FF0000"/>
        </w:rPr>
      </w:pPr>
    </w:p>
    <w:p w14:paraId="31CB2566" w14:textId="030FC690" w:rsidR="00B1750E" w:rsidRDefault="00751B08" w:rsidP="00B1750E">
      <w:pPr>
        <w:pStyle w:val="ResimYazs"/>
        <w:rPr>
          <w:i w:val="0"/>
          <w:color w:val="auto"/>
          <w:sz w:val="24"/>
          <w:szCs w:val="24"/>
        </w:rPr>
      </w:pPr>
      <w:bookmarkStart w:id="46" w:name="_Toc49818010"/>
      <w:bookmarkStart w:id="47" w:name="_Toc45383389"/>
      <w:r w:rsidRPr="001D6569">
        <w:rPr>
          <w:i w:val="0"/>
          <w:color w:val="auto"/>
          <w:sz w:val="24"/>
          <w:szCs w:val="24"/>
        </w:rPr>
        <w:t xml:space="preserve">Tablo </w:t>
      </w:r>
      <w:r w:rsidR="002B4CBE">
        <w:rPr>
          <w:i w:val="0"/>
          <w:color w:val="auto"/>
          <w:sz w:val="24"/>
          <w:szCs w:val="24"/>
        </w:rPr>
        <w:fldChar w:fldCharType="begin"/>
      </w:r>
      <w:r w:rsidR="002B4CBE">
        <w:rPr>
          <w:i w:val="0"/>
          <w:color w:val="auto"/>
          <w:sz w:val="24"/>
          <w:szCs w:val="24"/>
        </w:rPr>
        <w:instrText xml:space="preserve"> STYLEREF 1 \s </w:instrText>
      </w:r>
      <w:r w:rsidR="002B4CBE">
        <w:rPr>
          <w:i w:val="0"/>
          <w:color w:val="auto"/>
          <w:sz w:val="24"/>
          <w:szCs w:val="24"/>
        </w:rPr>
        <w:fldChar w:fldCharType="separate"/>
      </w:r>
      <w:r w:rsidR="00063441">
        <w:rPr>
          <w:i w:val="0"/>
          <w:noProof/>
          <w:color w:val="auto"/>
          <w:sz w:val="24"/>
          <w:szCs w:val="24"/>
        </w:rPr>
        <w:t>2</w:t>
      </w:r>
      <w:r w:rsidR="002B4CBE">
        <w:rPr>
          <w:i w:val="0"/>
          <w:color w:val="auto"/>
          <w:sz w:val="24"/>
          <w:szCs w:val="24"/>
        </w:rPr>
        <w:fldChar w:fldCharType="end"/>
      </w:r>
      <w:r w:rsidR="002B4CBE">
        <w:rPr>
          <w:i w:val="0"/>
          <w:color w:val="auto"/>
          <w:sz w:val="24"/>
          <w:szCs w:val="24"/>
        </w:rPr>
        <w:t>.</w:t>
      </w:r>
      <w:r w:rsidR="002B4CBE">
        <w:rPr>
          <w:i w:val="0"/>
          <w:color w:val="auto"/>
          <w:sz w:val="24"/>
          <w:szCs w:val="24"/>
        </w:rPr>
        <w:fldChar w:fldCharType="begin"/>
      </w:r>
      <w:r w:rsidR="002B4CBE">
        <w:rPr>
          <w:i w:val="0"/>
          <w:color w:val="auto"/>
          <w:sz w:val="24"/>
          <w:szCs w:val="24"/>
        </w:rPr>
        <w:instrText xml:space="preserve"> SEQ Tablo \* ARABIC \s 1 </w:instrText>
      </w:r>
      <w:r w:rsidR="002B4CBE">
        <w:rPr>
          <w:i w:val="0"/>
          <w:color w:val="auto"/>
          <w:sz w:val="24"/>
          <w:szCs w:val="24"/>
        </w:rPr>
        <w:fldChar w:fldCharType="separate"/>
      </w:r>
      <w:r w:rsidR="00063441">
        <w:rPr>
          <w:i w:val="0"/>
          <w:noProof/>
          <w:color w:val="auto"/>
          <w:sz w:val="24"/>
          <w:szCs w:val="24"/>
        </w:rPr>
        <w:t>4</w:t>
      </w:r>
      <w:r w:rsidR="002B4CBE">
        <w:rPr>
          <w:i w:val="0"/>
          <w:color w:val="auto"/>
          <w:sz w:val="24"/>
          <w:szCs w:val="24"/>
        </w:rPr>
        <w:fldChar w:fldCharType="end"/>
      </w:r>
      <w:r w:rsidRPr="001D6569">
        <w:rPr>
          <w:i w:val="0"/>
          <w:color w:val="auto"/>
          <w:sz w:val="24"/>
          <w:szCs w:val="24"/>
        </w:rPr>
        <w:t xml:space="preserve">. Sepsiste </w:t>
      </w:r>
      <w:r w:rsidR="0048467D" w:rsidRPr="001D6569">
        <w:rPr>
          <w:i w:val="0"/>
          <w:color w:val="auto"/>
          <w:sz w:val="24"/>
          <w:szCs w:val="24"/>
        </w:rPr>
        <w:t xml:space="preserve">İnflamatuar Mediyatörler </w:t>
      </w:r>
      <w:r w:rsidR="00B1750E" w:rsidRPr="001D6569">
        <w:rPr>
          <w:i w:val="0"/>
          <w:color w:val="auto"/>
          <w:sz w:val="24"/>
          <w:szCs w:val="24"/>
        </w:rPr>
        <w:fldChar w:fldCharType="begin" w:fldLock="1"/>
      </w:r>
      <w:r w:rsidR="0085653B">
        <w:rPr>
          <w:i w:val="0"/>
          <w:color w:val="auto"/>
          <w:sz w:val="24"/>
          <w:szCs w:val="24"/>
        </w:rPr>
        <w:instrText>ADDIN CSL_CITATION {"citationItems":[{"id":"ITEM-1","itemData":{"DOI":"10.1038/nature01326","ISSN":"00280836","PMID":"12490963","abstract":"Sepsis is a condition that results from a harmful or damaging host response to infection. Many of the components of the innate immune response that the normally concerned with host defences against infection can, under some circumstances, cause cell and tissue damage and hence multiple organ failure, the clinical hallmark of sepsis. Because of high mortality of sepsis in the face of standard treatment, many efforts have been made to improve understanding of the dysregulation of the host response in sepsis. As a result much has been learnt of the basic principles governing bacterial-host infections, and new opportunities for therapeutic intervention have been revealed.","author":[{"dropping-particle":"","family":"Cohen","given":"Jonathan","non-dropping-particle":"","parse-names":false,"suffix":""}],"container-title":"Nature","id":"ITEM-1","issue":"6917","issued":{"date-parts":[["2002","12","26"]]},"page":"885-891","publisher":"Nature Publishing Group","title":"The immunopathogenesis of sepsis","type":"article","volume":"420"},"uris":["http://www.mendeley.com/documents/?uuid=86f5d885-bd1c-3530-b9bc-e7d884a9750e"]}],"mendeley":{"formattedCitation":"(37)","plainTextFormattedCitation":"(37)","previouslyFormattedCitation":"(37)"},"properties":{"noteIndex":0},"schema":"https://github.com/citation-style-language/schema/raw/master/csl-citation.json"}</w:instrText>
      </w:r>
      <w:r w:rsidR="00B1750E" w:rsidRPr="001D6569">
        <w:rPr>
          <w:i w:val="0"/>
          <w:color w:val="auto"/>
          <w:sz w:val="24"/>
          <w:szCs w:val="24"/>
        </w:rPr>
        <w:fldChar w:fldCharType="separate"/>
      </w:r>
      <w:bookmarkEnd w:id="47"/>
      <w:r w:rsidR="0085653B" w:rsidRPr="0085653B">
        <w:rPr>
          <w:i w:val="0"/>
          <w:noProof/>
          <w:color w:val="auto"/>
          <w:sz w:val="24"/>
          <w:szCs w:val="24"/>
        </w:rPr>
        <w:t>(37)</w:t>
      </w:r>
      <w:bookmarkEnd w:id="46"/>
      <w:r w:rsidR="00B1750E" w:rsidRPr="001D6569">
        <w:rPr>
          <w:i w:val="0"/>
          <w:color w:val="auto"/>
          <w:sz w:val="24"/>
          <w:szCs w:val="24"/>
        </w:rPr>
        <w:fldChar w:fldCharType="end"/>
      </w:r>
    </w:p>
    <w:tbl>
      <w:tblPr>
        <w:tblStyle w:val="DzTablo4"/>
        <w:tblW w:w="8761" w:type="dxa"/>
        <w:tblInd w:w="-15"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957"/>
        <w:gridCol w:w="2835"/>
        <w:gridCol w:w="1843"/>
        <w:gridCol w:w="2126"/>
      </w:tblGrid>
      <w:tr w:rsidR="007379D2" w:rsidRPr="00654C41" w14:paraId="31CB256C" w14:textId="77777777" w:rsidTr="00886A91">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957" w:type="dxa"/>
            <w:tcBorders>
              <w:top w:val="single" w:sz="12" w:space="0" w:color="auto"/>
              <w:bottom w:val="thinThickLargeGap" w:sz="24" w:space="0" w:color="auto"/>
            </w:tcBorders>
            <w:hideMark/>
          </w:tcPr>
          <w:p w14:paraId="31CB2567" w14:textId="77777777" w:rsidR="00B1750E" w:rsidRPr="00886A91" w:rsidRDefault="00B1750E" w:rsidP="007379D2">
            <w:pPr>
              <w:ind w:firstLine="0"/>
              <w:jc w:val="left"/>
              <w:rPr>
                <w:rFonts w:eastAsia="Times New Roman"/>
                <w:sz w:val="22"/>
                <w:lang w:eastAsia="tr-TR"/>
              </w:rPr>
            </w:pPr>
            <w:r w:rsidRPr="00886A91">
              <w:rPr>
                <w:rFonts w:eastAsia="Times New Roman"/>
                <w:bCs w:val="0"/>
                <w:color w:val="000000"/>
                <w:sz w:val="22"/>
                <w:lang w:eastAsia="tr-TR"/>
              </w:rPr>
              <w:t>Konak hücre</w:t>
            </w:r>
          </w:p>
        </w:tc>
        <w:tc>
          <w:tcPr>
            <w:tcW w:w="2835" w:type="dxa"/>
            <w:tcBorders>
              <w:top w:val="single" w:sz="12" w:space="0" w:color="auto"/>
              <w:bottom w:val="thinThickLargeGap" w:sz="24" w:space="0" w:color="auto"/>
            </w:tcBorders>
            <w:hideMark/>
          </w:tcPr>
          <w:p w14:paraId="31CB2568" w14:textId="77777777" w:rsidR="00B1750E" w:rsidRPr="00886A91" w:rsidRDefault="005579CD" w:rsidP="007379D2">
            <w:pPr>
              <w:ind w:firstLine="0"/>
              <w:jc w:val="left"/>
              <w:cnfStyle w:val="100000000000" w:firstRow="1" w:lastRow="0" w:firstColumn="0" w:lastColumn="0" w:oddVBand="0" w:evenVBand="0" w:oddHBand="0" w:evenHBand="0" w:firstRowFirstColumn="0" w:firstRowLastColumn="0" w:lastRowFirstColumn="0" w:lastRowLastColumn="0"/>
              <w:rPr>
                <w:rFonts w:eastAsia="Times New Roman"/>
                <w:sz w:val="22"/>
                <w:lang w:eastAsia="tr-TR"/>
              </w:rPr>
            </w:pPr>
            <w:r w:rsidRPr="00886A91">
              <w:rPr>
                <w:rFonts w:eastAsia="Times New Roman"/>
                <w:bCs w:val="0"/>
                <w:color w:val="000000"/>
                <w:sz w:val="22"/>
                <w:lang w:eastAsia="tr-TR"/>
              </w:rPr>
              <w:t>Proinflamatuvar</w:t>
            </w:r>
            <w:r w:rsidR="00B1750E" w:rsidRPr="00886A91">
              <w:rPr>
                <w:rFonts w:eastAsia="Times New Roman"/>
                <w:bCs w:val="0"/>
                <w:color w:val="000000"/>
                <w:sz w:val="22"/>
                <w:lang w:eastAsia="tr-TR"/>
              </w:rPr>
              <w:br/>
            </w:r>
            <w:r w:rsidRPr="00886A91">
              <w:rPr>
                <w:rFonts w:eastAsia="Times New Roman"/>
                <w:bCs w:val="0"/>
                <w:color w:val="000000"/>
                <w:sz w:val="22"/>
                <w:lang w:eastAsia="tr-TR"/>
              </w:rPr>
              <w:t>mediyatörler</w:t>
            </w:r>
          </w:p>
        </w:tc>
        <w:tc>
          <w:tcPr>
            <w:tcW w:w="1843" w:type="dxa"/>
            <w:tcBorders>
              <w:top w:val="single" w:sz="12" w:space="0" w:color="auto"/>
              <w:bottom w:val="thinThickLargeGap" w:sz="24" w:space="0" w:color="auto"/>
            </w:tcBorders>
            <w:hideMark/>
          </w:tcPr>
          <w:p w14:paraId="31CB2569" w14:textId="77777777" w:rsidR="00B1750E" w:rsidRPr="00886A91" w:rsidRDefault="00B1750E" w:rsidP="007379D2">
            <w:pPr>
              <w:ind w:firstLine="0"/>
              <w:jc w:val="left"/>
              <w:cnfStyle w:val="100000000000" w:firstRow="1" w:lastRow="0" w:firstColumn="0" w:lastColumn="0" w:oddVBand="0" w:evenVBand="0" w:oddHBand="0" w:evenHBand="0" w:firstRowFirstColumn="0" w:firstRowLastColumn="0" w:lastRowFirstColumn="0" w:lastRowLastColumn="0"/>
              <w:rPr>
                <w:rFonts w:eastAsia="Times New Roman"/>
                <w:sz w:val="22"/>
                <w:lang w:eastAsia="tr-TR"/>
              </w:rPr>
            </w:pPr>
            <w:r w:rsidRPr="00886A91">
              <w:rPr>
                <w:rFonts w:eastAsia="Times New Roman"/>
                <w:bCs w:val="0"/>
                <w:color w:val="000000"/>
                <w:sz w:val="22"/>
                <w:lang w:eastAsia="tr-TR"/>
              </w:rPr>
              <w:t>Düzenleyici</w:t>
            </w:r>
            <w:r w:rsidRPr="00886A91">
              <w:rPr>
                <w:rFonts w:eastAsia="Times New Roman"/>
                <w:bCs w:val="0"/>
                <w:color w:val="000000"/>
                <w:sz w:val="22"/>
                <w:lang w:eastAsia="tr-TR"/>
              </w:rPr>
              <w:br/>
            </w:r>
            <w:r w:rsidR="005579CD" w:rsidRPr="00886A91">
              <w:rPr>
                <w:rFonts w:eastAsia="Times New Roman"/>
                <w:bCs w:val="0"/>
                <w:color w:val="000000"/>
                <w:sz w:val="22"/>
                <w:lang w:eastAsia="tr-TR"/>
              </w:rPr>
              <w:t>mediyatörler</w:t>
            </w:r>
          </w:p>
        </w:tc>
        <w:tc>
          <w:tcPr>
            <w:tcW w:w="2126" w:type="dxa"/>
            <w:tcBorders>
              <w:top w:val="single" w:sz="12" w:space="0" w:color="auto"/>
              <w:bottom w:val="thinThickLargeGap" w:sz="24" w:space="0" w:color="auto"/>
            </w:tcBorders>
            <w:hideMark/>
          </w:tcPr>
          <w:p w14:paraId="31CB256A" w14:textId="77777777" w:rsidR="00B1750E" w:rsidRPr="00886A91" w:rsidRDefault="005579CD" w:rsidP="007379D2">
            <w:pPr>
              <w:ind w:firstLine="0"/>
              <w:jc w:val="left"/>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22"/>
                <w:lang w:eastAsia="tr-TR"/>
              </w:rPr>
            </w:pPr>
            <w:r w:rsidRPr="00886A91">
              <w:rPr>
                <w:rFonts w:eastAsia="Times New Roman"/>
                <w:bCs w:val="0"/>
                <w:color w:val="000000"/>
                <w:sz w:val="22"/>
                <w:lang w:eastAsia="tr-TR"/>
              </w:rPr>
              <w:t>Antiinflamatuvar</w:t>
            </w:r>
            <w:r w:rsidR="00B1750E" w:rsidRPr="00886A91">
              <w:rPr>
                <w:rFonts w:eastAsia="Times New Roman"/>
                <w:bCs w:val="0"/>
                <w:color w:val="000000"/>
                <w:sz w:val="22"/>
                <w:lang w:eastAsia="tr-TR"/>
              </w:rPr>
              <w:br/>
            </w:r>
            <w:r w:rsidR="007379D2" w:rsidRPr="00886A91">
              <w:rPr>
                <w:rFonts w:eastAsia="Times New Roman"/>
                <w:bCs w:val="0"/>
                <w:color w:val="000000"/>
                <w:sz w:val="22"/>
                <w:lang w:eastAsia="tr-TR"/>
              </w:rPr>
              <w:t>mediyatörler</w:t>
            </w:r>
          </w:p>
          <w:p w14:paraId="31CB256B" w14:textId="77777777" w:rsidR="007379D2" w:rsidRPr="00886A91" w:rsidRDefault="007379D2" w:rsidP="007379D2">
            <w:pPr>
              <w:ind w:firstLine="0"/>
              <w:jc w:val="left"/>
              <w:cnfStyle w:val="100000000000" w:firstRow="1" w:lastRow="0" w:firstColumn="0" w:lastColumn="0" w:oddVBand="0" w:evenVBand="0" w:oddHBand="0" w:evenHBand="0" w:firstRowFirstColumn="0" w:firstRowLastColumn="0" w:lastRowFirstColumn="0" w:lastRowLastColumn="0"/>
              <w:rPr>
                <w:rFonts w:eastAsia="Times New Roman"/>
                <w:sz w:val="22"/>
                <w:lang w:eastAsia="tr-TR"/>
              </w:rPr>
            </w:pPr>
          </w:p>
        </w:tc>
      </w:tr>
      <w:tr w:rsidR="00DB2CE5" w:rsidRPr="00654C41" w14:paraId="31CB2573" w14:textId="77777777" w:rsidTr="00886A91">
        <w:trPr>
          <w:cnfStyle w:val="000000100000" w:firstRow="0" w:lastRow="0" w:firstColumn="0" w:lastColumn="0" w:oddVBand="0" w:evenVBand="0" w:oddHBand="1" w:evenHBand="0" w:firstRowFirstColumn="0" w:firstRowLastColumn="0" w:lastRowFirstColumn="0" w:lastRowLastColumn="0"/>
          <w:trHeight w:val="554"/>
        </w:trPr>
        <w:tc>
          <w:tcPr>
            <w:cnfStyle w:val="001000000000" w:firstRow="0" w:lastRow="0" w:firstColumn="1" w:lastColumn="0" w:oddVBand="0" w:evenVBand="0" w:oddHBand="0" w:evenHBand="0" w:firstRowFirstColumn="0" w:firstRowLastColumn="0" w:lastRowFirstColumn="0" w:lastRowLastColumn="0"/>
            <w:tcW w:w="1957" w:type="dxa"/>
            <w:tcBorders>
              <w:top w:val="thinThickLargeGap" w:sz="24" w:space="0" w:color="auto"/>
              <w:bottom w:val="single" w:sz="4" w:space="0" w:color="auto"/>
            </w:tcBorders>
          </w:tcPr>
          <w:p w14:paraId="31CB256D" w14:textId="77777777" w:rsidR="00DB2CE5" w:rsidRPr="00886A91" w:rsidRDefault="00DB2CE5" w:rsidP="00DB2CE5">
            <w:pPr>
              <w:ind w:firstLine="0"/>
              <w:jc w:val="left"/>
              <w:rPr>
                <w:rFonts w:eastAsia="Times New Roman"/>
                <w:sz w:val="22"/>
                <w:lang w:eastAsia="tr-TR"/>
              </w:rPr>
            </w:pPr>
            <w:r w:rsidRPr="00886A91">
              <w:rPr>
                <w:rFonts w:eastAsia="Times New Roman"/>
                <w:bCs w:val="0"/>
                <w:color w:val="000000"/>
                <w:sz w:val="22"/>
                <w:lang w:eastAsia="tr-TR"/>
              </w:rPr>
              <w:t>Lenfositler</w:t>
            </w:r>
          </w:p>
        </w:tc>
        <w:tc>
          <w:tcPr>
            <w:tcW w:w="2835" w:type="dxa"/>
            <w:tcBorders>
              <w:top w:val="thinThickLargeGap" w:sz="24" w:space="0" w:color="auto"/>
              <w:bottom w:val="single" w:sz="4" w:space="0" w:color="auto"/>
            </w:tcBorders>
          </w:tcPr>
          <w:p w14:paraId="31CB256E" w14:textId="77777777" w:rsidR="00DB2CE5" w:rsidRPr="00886A91" w:rsidRDefault="00DB2CE5" w:rsidP="00DB2CE5">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sz w:val="22"/>
                <w:lang w:eastAsia="tr-TR"/>
              </w:rPr>
            </w:pPr>
            <w:r w:rsidRPr="00886A91">
              <w:rPr>
                <w:rFonts w:eastAsia="Times New Roman"/>
                <w:color w:val="000000"/>
                <w:sz w:val="22"/>
                <w:lang w:eastAsia="tr-TR"/>
              </w:rPr>
              <w:t>IFN-γ</w:t>
            </w:r>
            <w:r w:rsidRPr="00886A91">
              <w:rPr>
                <w:rFonts w:eastAsia="Times New Roman"/>
                <w:color w:val="000000"/>
                <w:sz w:val="22"/>
                <w:lang w:eastAsia="tr-TR"/>
              </w:rPr>
              <w:br/>
              <w:t>TNF-α</w:t>
            </w:r>
          </w:p>
        </w:tc>
        <w:tc>
          <w:tcPr>
            <w:tcW w:w="1843" w:type="dxa"/>
            <w:tcBorders>
              <w:top w:val="thinThickLargeGap" w:sz="24" w:space="0" w:color="auto"/>
              <w:bottom w:val="single" w:sz="4" w:space="0" w:color="auto"/>
            </w:tcBorders>
          </w:tcPr>
          <w:p w14:paraId="31CB256F" w14:textId="77777777" w:rsidR="00DB2CE5" w:rsidRPr="00886A91" w:rsidRDefault="00DB2CE5" w:rsidP="00DB2CE5">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sz w:val="22"/>
                <w:lang w:eastAsia="tr-TR"/>
              </w:rPr>
            </w:pPr>
            <w:r w:rsidRPr="00886A91">
              <w:rPr>
                <w:rFonts w:eastAsia="Times New Roman"/>
                <w:color w:val="000000"/>
                <w:sz w:val="22"/>
                <w:lang w:eastAsia="tr-TR"/>
              </w:rPr>
              <w:t>IL-12</w:t>
            </w:r>
          </w:p>
        </w:tc>
        <w:tc>
          <w:tcPr>
            <w:tcW w:w="2126" w:type="dxa"/>
            <w:tcBorders>
              <w:top w:val="thinThickLargeGap" w:sz="24" w:space="0" w:color="auto"/>
              <w:bottom w:val="single" w:sz="4" w:space="0" w:color="auto"/>
            </w:tcBorders>
          </w:tcPr>
          <w:p w14:paraId="31CB2570" w14:textId="77777777" w:rsidR="00DB2CE5" w:rsidRPr="00886A91" w:rsidRDefault="00DB2CE5" w:rsidP="00DB2CE5">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tr-TR"/>
              </w:rPr>
            </w:pPr>
            <w:r w:rsidRPr="00886A91">
              <w:rPr>
                <w:rFonts w:eastAsia="Times New Roman"/>
                <w:color w:val="000000"/>
                <w:sz w:val="22"/>
                <w:lang w:eastAsia="tr-TR"/>
              </w:rPr>
              <w:t>IL-4</w:t>
            </w:r>
            <w:r w:rsidRPr="00886A91">
              <w:rPr>
                <w:rFonts w:eastAsia="Times New Roman"/>
                <w:color w:val="000000"/>
                <w:sz w:val="22"/>
                <w:lang w:eastAsia="tr-TR"/>
              </w:rPr>
              <w:br/>
              <w:t>IL-10</w:t>
            </w:r>
          </w:p>
          <w:p w14:paraId="31CB2571" w14:textId="77777777" w:rsidR="00DB2CE5" w:rsidRPr="00886A91" w:rsidRDefault="00DB2CE5" w:rsidP="00DB2CE5">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tr-TR"/>
              </w:rPr>
            </w:pPr>
            <w:r w:rsidRPr="00886A91">
              <w:rPr>
                <w:rFonts w:eastAsia="Times New Roman"/>
                <w:color w:val="000000"/>
                <w:sz w:val="22"/>
                <w:lang w:eastAsia="tr-TR"/>
              </w:rPr>
              <w:t>sIL-2r</w:t>
            </w:r>
          </w:p>
          <w:p w14:paraId="31CB2572" w14:textId="77777777" w:rsidR="00DB2CE5" w:rsidRPr="00886A91" w:rsidRDefault="00DB2CE5" w:rsidP="00DB2CE5">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sz w:val="22"/>
                <w:lang w:eastAsia="tr-TR"/>
              </w:rPr>
            </w:pPr>
          </w:p>
        </w:tc>
      </w:tr>
      <w:tr w:rsidR="00DB2CE5" w:rsidRPr="00654C41" w14:paraId="31CB257D" w14:textId="77777777" w:rsidTr="00886A91">
        <w:trPr>
          <w:trHeight w:val="459"/>
        </w:trPr>
        <w:tc>
          <w:tcPr>
            <w:cnfStyle w:val="001000000000" w:firstRow="0" w:lastRow="0" w:firstColumn="1" w:lastColumn="0" w:oddVBand="0" w:evenVBand="0" w:oddHBand="0" w:evenHBand="0" w:firstRowFirstColumn="0" w:firstRowLastColumn="0" w:lastRowFirstColumn="0" w:lastRowLastColumn="0"/>
            <w:tcW w:w="1957" w:type="dxa"/>
            <w:tcBorders>
              <w:top w:val="single" w:sz="4" w:space="0" w:color="auto"/>
              <w:bottom w:val="single" w:sz="4" w:space="0" w:color="auto"/>
            </w:tcBorders>
          </w:tcPr>
          <w:p w14:paraId="31CB2574" w14:textId="77777777" w:rsidR="00DB2CE5" w:rsidRPr="00886A91" w:rsidRDefault="00DB2CE5" w:rsidP="00DB2CE5">
            <w:pPr>
              <w:ind w:firstLine="0"/>
              <w:jc w:val="left"/>
              <w:rPr>
                <w:rFonts w:eastAsia="Times New Roman"/>
                <w:bCs w:val="0"/>
                <w:color w:val="000000"/>
                <w:sz w:val="22"/>
                <w:lang w:eastAsia="tr-TR"/>
              </w:rPr>
            </w:pPr>
          </w:p>
          <w:p w14:paraId="31CB2575" w14:textId="77777777" w:rsidR="00DB2CE5" w:rsidRPr="00886A91" w:rsidRDefault="00DB2CE5" w:rsidP="00DB2CE5">
            <w:pPr>
              <w:ind w:firstLine="0"/>
              <w:jc w:val="left"/>
              <w:rPr>
                <w:rFonts w:eastAsia="Times New Roman"/>
                <w:sz w:val="22"/>
                <w:lang w:eastAsia="tr-TR"/>
              </w:rPr>
            </w:pPr>
            <w:r w:rsidRPr="00886A91">
              <w:rPr>
                <w:rFonts w:eastAsia="Times New Roman"/>
                <w:bCs w:val="0"/>
                <w:color w:val="000000"/>
                <w:sz w:val="22"/>
                <w:lang w:eastAsia="tr-TR"/>
              </w:rPr>
              <w:t>Monosit/makrofaj</w:t>
            </w:r>
          </w:p>
        </w:tc>
        <w:tc>
          <w:tcPr>
            <w:tcW w:w="2835" w:type="dxa"/>
            <w:tcBorders>
              <w:top w:val="single" w:sz="4" w:space="0" w:color="auto"/>
              <w:bottom w:val="single" w:sz="4" w:space="0" w:color="auto"/>
            </w:tcBorders>
          </w:tcPr>
          <w:p w14:paraId="31CB2576" w14:textId="77777777" w:rsidR="00DB2CE5" w:rsidRPr="00886A91" w:rsidRDefault="00DB2CE5" w:rsidP="00DB2CE5">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lang w:eastAsia="tr-TR"/>
              </w:rPr>
            </w:pPr>
            <w:r w:rsidRPr="00886A91">
              <w:rPr>
                <w:rFonts w:eastAsia="Times New Roman"/>
                <w:color w:val="000000"/>
                <w:sz w:val="22"/>
                <w:lang w:eastAsia="tr-TR"/>
              </w:rPr>
              <w:t xml:space="preserve">TNF-α, IL-1, IL-8, IFN-γ, </w:t>
            </w:r>
          </w:p>
          <w:p w14:paraId="31CB2577" w14:textId="77777777" w:rsidR="00DB2CE5" w:rsidRPr="00886A91" w:rsidRDefault="00DB2CE5" w:rsidP="00DB2CE5">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sz w:val="22"/>
                <w:lang w:eastAsia="tr-TR"/>
              </w:rPr>
            </w:pPr>
            <w:r w:rsidRPr="00886A91">
              <w:rPr>
                <w:rFonts w:eastAsia="Times New Roman"/>
                <w:color w:val="000000"/>
                <w:sz w:val="22"/>
                <w:lang w:eastAsia="tr-TR"/>
              </w:rPr>
              <w:t>Doku faktörü, Prostonoidler, Lökotrienler, PAF, NO</w:t>
            </w:r>
          </w:p>
        </w:tc>
        <w:tc>
          <w:tcPr>
            <w:tcW w:w="1843" w:type="dxa"/>
            <w:tcBorders>
              <w:top w:val="single" w:sz="4" w:space="0" w:color="auto"/>
              <w:bottom w:val="single" w:sz="4" w:space="0" w:color="auto"/>
            </w:tcBorders>
          </w:tcPr>
          <w:p w14:paraId="31CB2578" w14:textId="77777777" w:rsidR="00DB2CE5" w:rsidRPr="00886A91" w:rsidRDefault="00DB2CE5" w:rsidP="00DB2CE5">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sz w:val="22"/>
                <w:lang w:eastAsia="tr-TR"/>
              </w:rPr>
            </w:pPr>
            <w:r w:rsidRPr="00886A91">
              <w:rPr>
                <w:rFonts w:eastAsia="Times New Roman"/>
                <w:color w:val="000000"/>
                <w:sz w:val="22"/>
                <w:lang w:eastAsia="tr-TR"/>
              </w:rPr>
              <w:t>IL-6</w:t>
            </w:r>
            <w:r w:rsidRPr="00886A91">
              <w:rPr>
                <w:rFonts w:eastAsia="Times New Roman"/>
                <w:color w:val="000000"/>
                <w:sz w:val="22"/>
                <w:lang w:eastAsia="tr-TR"/>
              </w:rPr>
              <w:br/>
              <w:t>IL-12</w:t>
            </w:r>
          </w:p>
        </w:tc>
        <w:tc>
          <w:tcPr>
            <w:tcW w:w="2126" w:type="dxa"/>
            <w:tcBorders>
              <w:top w:val="single" w:sz="4" w:space="0" w:color="auto"/>
              <w:bottom w:val="single" w:sz="4" w:space="0" w:color="auto"/>
            </w:tcBorders>
          </w:tcPr>
          <w:p w14:paraId="31CB2579" w14:textId="77777777" w:rsidR="00DB2CE5" w:rsidRPr="00886A91" w:rsidRDefault="00DB2CE5" w:rsidP="00DB2CE5">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lang w:eastAsia="tr-TR"/>
              </w:rPr>
            </w:pPr>
            <w:r w:rsidRPr="00886A91">
              <w:rPr>
                <w:rFonts w:eastAsia="Times New Roman"/>
                <w:color w:val="000000"/>
                <w:sz w:val="22"/>
                <w:lang w:eastAsia="tr-TR"/>
              </w:rPr>
              <w:t xml:space="preserve">IL-1Ra, sTNFr, </w:t>
            </w:r>
          </w:p>
          <w:p w14:paraId="31CB257A" w14:textId="77777777" w:rsidR="00DB2CE5" w:rsidRPr="00886A91" w:rsidRDefault="00DB2CE5" w:rsidP="00DB2CE5">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lang w:eastAsia="tr-TR"/>
              </w:rPr>
            </w:pPr>
            <w:r w:rsidRPr="00886A91">
              <w:rPr>
                <w:rFonts w:eastAsia="Times New Roman"/>
                <w:color w:val="000000"/>
                <w:sz w:val="22"/>
                <w:lang w:eastAsia="tr-TR"/>
              </w:rPr>
              <w:t>TGF-β</w:t>
            </w:r>
          </w:p>
          <w:p w14:paraId="31CB257B" w14:textId="77777777" w:rsidR="00DB2CE5" w:rsidRPr="00886A91" w:rsidRDefault="00DB2CE5" w:rsidP="00DB2CE5">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lang w:eastAsia="tr-TR"/>
              </w:rPr>
            </w:pPr>
          </w:p>
          <w:p w14:paraId="31CB257C" w14:textId="77777777" w:rsidR="00DB2CE5" w:rsidRPr="00886A91" w:rsidRDefault="00DB2CE5" w:rsidP="00DB2CE5">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sz w:val="22"/>
                <w:lang w:eastAsia="tr-TR"/>
              </w:rPr>
            </w:pPr>
          </w:p>
        </w:tc>
      </w:tr>
      <w:tr w:rsidR="00DB2CE5" w:rsidRPr="00654C41" w14:paraId="31CB2585" w14:textId="77777777" w:rsidTr="00886A91">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957" w:type="dxa"/>
            <w:tcBorders>
              <w:top w:val="single" w:sz="4" w:space="0" w:color="auto"/>
              <w:bottom w:val="single" w:sz="4" w:space="0" w:color="auto"/>
            </w:tcBorders>
          </w:tcPr>
          <w:p w14:paraId="31CB257E" w14:textId="77777777" w:rsidR="00DB2CE5" w:rsidRPr="00886A91" w:rsidRDefault="00DB2CE5" w:rsidP="00DB2CE5">
            <w:pPr>
              <w:ind w:firstLine="0"/>
              <w:jc w:val="left"/>
              <w:rPr>
                <w:rFonts w:eastAsia="Times New Roman"/>
                <w:sz w:val="22"/>
                <w:lang w:eastAsia="tr-TR"/>
              </w:rPr>
            </w:pPr>
            <w:r w:rsidRPr="00886A91">
              <w:rPr>
                <w:rFonts w:eastAsia="Times New Roman"/>
                <w:bCs w:val="0"/>
                <w:color w:val="000000"/>
                <w:sz w:val="22"/>
                <w:lang w:eastAsia="tr-TR"/>
              </w:rPr>
              <w:t>Nötrofiller</w:t>
            </w:r>
          </w:p>
        </w:tc>
        <w:tc>
          <w:tcPr>
            <w:tcW w:w="2835" w:type="dxa"/>
            <w:tcBorders>
              <w:top w:val="single" w:sz="4" w:space="0" w:color="auto"/>
              <w:bottom w:val="single" w:sz="4" w:space="0" w:color="auto"/>
            </w:tcBorders>
          </w:tcPr>
          <w:p w14:paraId="31CB257F" w14:textId="77777777" w:rsidR="00DB2CE5" w:rsidRPr="00886A91" w:rsidRDefault="00DB2CE5" w:rsidP="00DB2CE5">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tr-TR"/>
              </w:rPr>
            </w:pPr>
            <w:r w:rsidRPr="00886A91">
              <w:rPr>
                <w:rFonts w:eastAsia="Times New Roman"/>
                <w:color w:val="000000"/>
                <w:sz w:val="22"/>
                <w:lang w:eastAsia="tr-TR"/>
              </w:rPr>
              <w:t>İntegrin ekspresyonu</w:t>
            </w:r>
            <w:r w:rsidRPr="00886A91">
              <w:rPr>
                <w:rFonts w:eastAsia="Times New Roman"/>
                <w:color w:val="000000"/>
                <w:sz w:val="22"/>
                <w:lang w:eastAsia="tr-TR"/>
              </w:rPr>
              <w:br/>
              <w:t>Süperoksit,</w:t>
            </w:r>
          </w:p>
          <w:p w14:paraId="31CB2580" w14:textId="77777777" w:rsidR="00DB2CE5" w:rsidRPr="00886A91" w:rsidRDefault="00DB2CE5" w:rsidP="00DB2CE5">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sz w:val="22"/>
                <w:lang w:eastAsia="tr-TR"/>
              </w:rPr>
            </w:pPr>
            <w:r w:rsidRPr="00886A91">
              <w:rPr>
                <w:rFonts w:eastAsia="Times New Roman"/>
                <w:color w:val="000000"/>
                <w:sz w:val="22"/>
                <w:lang w:eastAsia="tr-TR"/>
              </w:rPr>
              <w:t>TNF-α, IL-1</w:t>
            </w:r>
          </w:p>
        </w:tc>
        <w:tc>
          <w:tcPr>
            <w:tcW w:w="1843" w:type="dxa"/>
            <w:tcBorders>
              <w:top w:val="single" w:sz="4" w:space="0" w:color="auto"/>
              <w:bottom w:val="single" w:sz="4" w:space="0" w:color="auto"/>
            </w:tcBorders>
          </w:tcPr>
          <w:p w14:paraId="31CB2581" w14:textId="77777777" w:rsidR="00DB2CE5" w:rsidRPr="00886A91" w:rsidRDefault="00DB2CE5" w:rsidP="00DB2CE5">
            <w:pPr>
              <w:jc w:val="left"/>
              <w:cnfStyle w:val="000000100000" w:firstRow="0" w:lastRow="0" w:firstColumn="0" w:lastColumn="0" w:oddVBand="0" w:evenVBand="0" w:oddHBand="1" w:evenHBand="0" w:firstRowFirstColumn="0" w:firstRowLastColumn="0" w:lastRowFirstColumn="0" w:lastRowLastColumn="0"/>
              <w:rPr>
                <w:rFonts w:eastAsia="Times New Roman"/>
                <w:sz w:val="22"/>
                <w:lang w:eastAsia="tr-TR"/>
              </w:rPr>
            </w:pPr>
          </w:p>
        </w:tc>
        <w:tc>
          <w:tcPr>
            <w:tcW w:w="2126" w:type="dxa"/>
            <w:tcBorders>
              <w:top w:val="single" w:sz="4" w:space="0" w:color="auto"/>
              <w:bottom w:val="single" w:sz="4" w:space="0" w:color="auto"/>
            </w:tcBorders>
          </w:tcPr>
          <w:p w14:paraId="31CB2582" w14:textId="77777777" w:rsidR="00DB2CE5" w:rsidRPr="00886A91" w:rsidRDefault="00DB2CE5" w:rsidP="00DB2CE5">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tr-TR"/>
              </w:rPr>
            </w:pPr>
            <w:r w:rsidRPr="00886A91">
              <w:rPr>
                <w:rFonts w:eastAsia="Times New Roman"/>
                <w:color w:val="000000"/>
                <w:sz w:val="22"/>
                <w:lang w:eastAsia="tr-TR"/>
              </w:rPr>
              <w:t>BPI</w:t>
            </w:r>
            <w:r w:rsidRPr="00886A91">
              <w:rPr>
                <w:rFonts w:eastAsia="Times New Roman"/>
                <w:color w:val="000000"/>
                <w:sz w:val="22"/>
                <w:lang w:eastAsia="tr-TR"/>
              </w:rPr>
              <w:br/>
              <w:t>Defensinler</w:t>
            </w:r>
          </w:p>
          <w:p w14:paraId="31CB2583" w14:textId="77777777" w:rsidR="00DB2CE5" w:rsidRPr="00886A91" w:rsidRDefault="00DB2CE5" w:rsidP="00DB2CE5">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tr-TR"/>
              </w:rPr>
            </w:pPr>
            <w:r w:rsidRPr="00886A91">
              <w:rPr>
                <w:rFonts w:eastAsia="Times New Roman"/>
                <w:color w:val="000000"/>
                <w:sz w:val="22"/>
                <w:lang w:eastAsia="tr-TR"/>
              </w:rPr>
              <w:t>Asikloksiasilhidrolaz</w:t>
            </w:r>
          </w:p>
          <w:p w14:paraId="31CB2584" w14:textId="77777777" w:rsidR="00DB2CE5" w:rsidRPr="00886A91" w:rsidRDefault="00DB2CE5" w:rsidP="00DB2CE5">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sz w:val="22"/>
                <w:lang w:eastAsia="tr-TR"/>
              </w:rPr>
            </w:pPr>
          </w:p>
        </w:tc>
      </w:tr>
      <w:tr w:rsidR="00DB2CE5" w:rsidRPr="00654C41" w14:paraId="31CB258D" w14:textId="77777777" w:rsidTr="00886A91">
        <w:trPr>
          <w:trHeight w:val="279"/>
        </w:trPr>
        <w:tc>
          <w:tcPr>
            <w:cnfStyle w:val="001000000000" w:firstRow="0" w:lastRow="0" w:firstColumn="1" w:lastColumn="0" w:oddVBand="0" w:evenVBand="0" w:oddHBand="0" w:evenHBand="0" w:firstRowFirstColumn="0" w:firstRowLastColumn="0" w:lastRowFirstColumn="0" w:lastRowLastColumn="0"/>
            <w:tcW w:w="1957" w:type="dxa"/>
            <w:tcBorders>
              <w:top w:val="single" w:sz="4" w:space="0" w:color="auto"/>
              <w:bottom w:val="single" w:sz="4" w:space="0" w:color="auto"/>
            </w:tcBorders>
            <w:hideMark/>
          </w:tcPr>
          <w:p w14:paraId="31CB2586" w14:textId="77777777" w:rsidR="00DB2CE5" w:rsidRPr="00886A91" w:rsidRDefault="00DB2CE5" w:rsidP="00DB2CE5">
            <w:pPr>
              <w:ind w:firstLine="0"/>
              <w:jc w:val="left"/>
              <w:rPr>
                <w:rFonts w:eastAsia="Times New Roman"/>
                <w:sz w:val="22"/>
                <w:lang w:eastAsia="tr-TR"/>
              </w:rPr>
            </w:pPr>
            <w:r w:rsidRPr="00886A91">
              <w:rPr>
                <w:rFonts w:eastAsia="Times New Roman"/>
                <w:bCs w:val="0"/>
                <w:color w:val="000000"/>
                <w:sz w:val="22"/>
                <w:lang w:eastAsia="tr-TR"/>
              </w:rPr>
              <w:t>Endotel hücresi</w:t>
            </w:r>
          </w:p>
        </w:tc>
        <w:tc>
          <w:tcPr>
            <w:tcW w:w="2835" w:type="dxa"/>
            <w:tcBorders>
              <w:top w:val="single" w:sz="4" w:space="0" w:color="auto"/>
              <w:bottom w:val="single" w:sz="4" w:space="0" w:color="auto"/>
            </w:tcBorders>
            <w:hideMark/>
          </w:tcPr>
          <w:p w14:paraId="31CB2587" w14:textId="77777777" w:rsidR="00DB2CE5" w:rsidRPr="00886A91" w:rsidRDefault="00DB2CE5" w:rsidP="00DB2CE5">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lang w:eastAsia="tr-TR"/>
              </w:rPr>
            </w:pPr>
            <w:r w:rsidRPr="00886A91">
              <w:rPr>
                <w:rFonts w:eastAsia="Times New Roman"/>
                <w:color w:val="000000"/>
                <w:sz w:val="22"/>
                <w:lang w:eastAsia="tr-TR"/>
              </w:rPr>
              <w:t xml:space="preserve">Selektin, VCAM, ICAM, </w:t>
            </w:r>
          </w:p>
          <w:p w14:paraId="31CB2588" w14:textId="77777777" w:rsidR="00DB2CE5" w:rsidRPr="00886A91" w:rsidRDefault="00DB2CE5" w:rsidP="00DB2CE5">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sz w:val="22"/>
                <w:lang w:eastAsia="tr-TR"/>
              </w:rPr>
            </w:pPr>
            <w:r w:rsidRPr="00886A91">
              <w:rPr>
                <w:rFonts w:eastAsia="Times New Roman"/>
                <w:color w:val="000000"/>
                <w:sz w:val="22"/>
                <w:lang w:eastAsia="tr-TR"/>
              </w:rPr>
              <w:t>NO, Doku faktörü</w:t>
            </w:r>
          </w:p>
        </w:tc>
        <w:tc>
          <w:tcPr>
            <w:tcW w:w="1843" w:type="dxa"/>
            <w:tcBorders>
              <w:top w:val="single" w:sz="4" w:space="0" w:color="auto"/>
              <w:bottom w:val="single" w:sz="4" w:space="0" w:color="auto"/>
            </w:tcBorders>
            <w:hideMark/>
          </w:tcPr>
          <w:p w14:paraId="31CB2589" w14:textId="77777777" w:rsidR="00DB2CE5" w:rsidRPr="00886A91" w:rsidRDefault="00DB2CE5" w:rsidP="00DB2CE5">
            <w:pPr>
              <w:jc w:val="left"/>
              <w:cnfStyle w:val="000000000000" w:firstRow="0" w:lastRow="0" w:firstColumn="0" w:lastColumn="0" w:oddVBand="0" w:evenVBand="0" w:oddHBand="0" w:evenHBand="0" w:firstRowFirstColumn="0" w:firstRowLastColumn="0" w:lastRowFirstColumn="0" w:lastRowLastColumn="0"/>
              <w:rPr>
                <w:rFonts w:eastAsia="Times New Roman"/>
                <w:sz w:val="22"/>
                <w:lang w:eastAsia="tr-TR"/>
              </w:rPr>
            </w:pPr>
          </w:p>
        </w:tc>
        <w:tc>
          <w:tcPr>
            <w:tcW w:w="2126" w:type="dxa"/>
            <w:tcBorders>
              <w:top w:val="single" w:sz="4" w:space="0" w:color="auto"/>
              <w:bottom w:val="single" w:sz="4" w:space="0" w:color="auto"/>
            </w:tcBorders>
            <w:hideMark/>
          </w:tcPr>
          <w:p w14:paraId="31CB258A" w14:textId="77777777" w:rsidR="00DB2CE5" w:rsidRPr="00886A91" w:rsidRDefault="00DB2CE5" w:rsidP="00DB2CE5">
            <w:pPr>
              <w:jc w:val="left"/>
              <w:cnfStyle w:val="000000000000" w:firstRow="0" w:lastRow="0" w:firstColumn="0" w:lastColumn="0" w:oddVBand="0" w:evenVBand="0" w:oddHBand="0" w:evenHBand="0" w:firstRowFirstColumn="0" w:firstRowLastColumn="0" w:lastRowFirstColumn="0" w:lastRowLastColumn="0"/>
              <w:rPr>
                <w:rFonts w:eastAsia="Times New Roman"/>
                <w:sz w:val="22"/>
                <w:lang w:eastAsia="tr-TR"/>
              </w:rPr>
            </w:pPr>
          </w:p>
          <w:p w14:paraId="31CB258B" w14:textId="77777777" w:rsidR="00DB2CE5" w:rsidRPr="00886A91" w:rsidRDefault="00DB2CE5" w:rsidP="00DB2CE5">
            <w:pPr>
              <w:jc w:val="left"/>
              <w:cnfStyle w:val="000000000000" w:firstRow="0" w:lastRow="0" w:firstColumn="0" w:lastColumn="0" w:oddVBand="0" w:evenVBand="0" w:oddHBand="0" w:evenHBand="0" w:firstRowFirstColumn="0" w:firstRowLastColumn="0" w:lastRowFirstColumn="0" w:lastRowLastColumn="0"/>
              <w:rPr>
                <w:rFonts w:eastAsia="Times New Roman"/>
                <w:sz w:val="22"/>
                <w:lang w:eastAsia="tr-TR"/>
              </w:rPr>
            </w:pPr>
          </w:p>
          <w:p w14:paraId="31CB258C" w14:textId="77777777" w:rsidR="00DB2CE5" w:rsidRPr="00886A91" w:rsidRDefault="00DB2CE5" w:rsidP="00DB2CE5">
            <w:pPr>
              <w:jc w:val="left"/>
              <w:cnfStyle w:val="000000000000" w:firstRow="0" w:lastRow="0" w:firstColumn="0" w:lastColumn="0" w:oddVBand="0" w:evenVBand="0" w:oddHBand="0" w:evenHBand="0" w:firstRowFirstColumn="0" w:firstRowLastColumn="0" w:lastRowFirstColumn="0" w:lastRowLastColumn="0"/>
              <w:rPr>
                <w:rFonts w:eastAsia="Times New Roman"/>
                <w:sz w:val="22"/>
                <w:lang w:eastAsia="tr-TR"/>
              </w:rPr>
            </w:pPr>
          </w:p>
        </w:tc>
      </w:tr>
      <w:tr w:rsidR="00DB2CE5" w:rsidRPr="00654C41" w14:paraId="31CB2593" w14:textId="77777777" w:rsidTr="00886A91">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1957" w:type="dxa"/>
            <w:tcBorders>
              <w:top w:val="single" w:sz="4" w:space="0" w:color="auto"/>
              <w:bottom w:val="single" w:sz="4" w:space="0" w:color="auto"/>
            </w:tcBorders>
          </w:tcPr>
          <w:p w14:paraId="31CB258E" w14:textId="77777777" w:rsidR="00DB2CE5" w:rsidRPr="00886A91" w:rsidRDefault="00DB2CE5" w:rsidP="00DB2CE5">
            <w:pPr>
              <w:ind w:firstLine="0"/>
              <w:jc w:val="left"/>
              <w:rPr>
                <w:rFonts w:eastAsia="Times New Roman"/>
                <w:bCs w:val="0"/>
                <w:color w:val="000000"/>
                <w:sz w:val="22"/>
                <w:lang w:eastAsia="tr-TR"/>
              </w:rPr>
            </w:pPr>
            <w:r w:rsidRPr="00886A91">
              <w:rPr>
                <w:rFonts w:eastAsia="Times New Roman"/>
                <w:bCs w:val="0"/>
                <w:color w:val="000000"/>
                <w:sz w:val="22"/>
                <w:lang w:eastAsia="tr-TR"/>
              </w:rPr>
              <w:t>Plazma</w:t>
            </w:r>
          </w:p>
          <w:p w14:paraId="31CB258F" w14:textId="77777777" w:rsidR="00DB2CE5" w:rsidRPr="00886A91" w:rsidRDefault="00DB2CE5" w:rsidP="00DB2CE5">
            <w:pPr>
              <w:ind w:firstLine="0"/>
              <w:jc w:val="left"/>
              <w:rPr>
                <w:rFonts w:eastAsia="Times New Roman"/>
                <w:color w:val="000000"/>
                <w:sz w:val="22"/>
                <w:lang w:eastAsia="tr-TR"/>
              </w:rPr>
            </w:pPr>
            <w:r w:rsidRPr="00886A91">
              <w:rPr>
                <w:rFonts w:eastAsia="Times New Roman"/>
                <w:bCs w:val="0"/>
                <w:color w:val="000000"/>
                <w:sz w:val="22"/>
                <w:lang w:eastAsia="tr-TR"/>
              </w:rPr>
              <w:t>komponentleri</w:t>
            </w:r>
          </w:p>
        </w:tc>
        <w:tc>
          <w:tcPr>
            <w:tcW w:w="2835" w:type="dxa"/>
            <w:tcBorders>
              <w:top w:val="single" w:sz="4" w:space="0" w:color="auto"/>
              <w:bottom w:val="single" w:sz="4" w:space="0" w:color="auto"/>
            </w:tcBorders>
          </w:tcPr>
          <w:p w14:paraId="31CB2590" w14:textId="77777777" w:rsidR="00DB2CE5" w:rsidRPr="00886A91" w:rsidRDefault="00DB2CE5" w:rsidP="00DB2CE5">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sz w:val="22"/>
                <w:lang w:eastAsia="tr-TR"/>
              </w:rPr>
            </w:pPr>
            <w:r w:rsidRPr="00886A91">
              <w:rPr>
                <w:rFonts w:eastAsia="Times New Roman"/>
                <w:color w:val="000000"/>
                <w:sz w:val="22"/>
                <w:lang w:eastAsia="tr-TR"/>
              </w:rPr>
              <w:t>Koagülasyon kaskadı, Kompleman aktivasyonu, Bradikinin</w:t>
            </w:r>
          </w:p>
        </w:tc>
        <w:tc>
          <w:tcPr>
            <w:tcW w:w="1843" w:type="dxa"/>
            <w:tcBorders>
              <w:top w:val="single" w:sz="4" w:space="0" w:color="auto"/>
              <w:bottom w:val="single" w:sz="4" w:space="0" w:color="auto"/>
            </w:tcBorders>
          </w:tcPr>
          <w:p w14:paraId="31CB2591" w14:textId="77777777" w:rsidR="00DB2CE5" w:rsidRPr="00886A91" w:rsidRDefault="00DB2CE5" w:rsidP="00DB2CE5">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sz w:val="22"/>
                <w:lang w:eastAsia="tr-TR"/>
              </w:rPr>
            </w:pPr>
            <w:r w:rsidRPr="00886A91">
              <w:rPr>
                <w:rFonts w:eastAsia="Times New Roman"/>
                <w:color w:val="000000"/>
                <w:sz w:val="22"/>
                <w:lang w:eastAsia="tr-TR"/>
              </w:rPr>
              <w:t>CRP</w:t>
            </w:r>
            <w:r w:rsidRPr="00886A91">
              <w:rPr>
                <w:rFonts w:eastAsia="Times New Roman"/>
                <w:color w:val="000000"/>
                <w:sz w:val="22"/>
                <w:lang w:eastAsia="tr-TR"/>
              </w:rPr>
              <w:br/>
              <w:t>LBP</w:t>
            </w:r>
          </w:p>
        </w:tc>
        <w:tc>
          <w:tcPr>
            <w:tcW w:w="2126" w:type="dxa"/>
            <w:tcBorders>
              <w:top w:val="single" w:sz="4" w:space="0" w:color="auto"/>
              <w:bottom w:val="single" w:sz="4" w:space="0" w:color="auto"/>
            </w:tcBorders>
          </w:tcPr>
          <w:p w14:paraId="31CB2592" w14:textId="77777777" w:rsidR="00DB2CE5" w:rsidRPr="00886A91" w:rsidRDefault="00DB2CE5" w:rsidP="00DB2CE5">
            <w:pPr>
              <w:jc w:val="left"/>
              <w:cnfStyle w:val="000000100000" w:firstRow="0" w:lastRow="0" w:firstColumn="0" w:lastColumn="0" w:oddVBand="0" w:evenVBand="0" w:oddHBand="1" w:evenHBand="0" w:firstRowFirstColumn="0" w:firstRowLastColumn="0" w:lastRowFirstColumn="0" w:lastRowLastColumn="0"/>
              <w:rPr>
                <w:rFonts w:eastAsia="Times New Roman"/>
                <w:sz w:val="22"/>
                <w:lang w:eastAsia="tr-TR"/>
              </w:rPr>
            </w:pPr>
          </w:p>
        </w:tc>
      </w:tr>
      <w:tr w:rsidR="00DB2CE5" w:rsidRPr="00654C41" w14:paraId="31CB259A" w14:textId="77777777" w:rsidTr="00886A91">
        <w:trPr>
          <w:trHeight w:val="179"/>
        </w:trPr>
        <w:tc>
          <w:tcPr>
            <w:cnfStyle w:val="001000000000" w:firstRow="0" w:lastRow="0" w:firstColumn="1" w:lastColumn="0" w:oddVBand="0" w:evenVBand="0" w:oddHBand="0" w:evenHBand="0" w:firstRowFirstColumn="0" w:firstRowLastColumn="0" w:lastRowFirstColumn="0" w:lastRowLastColumn="0"/>
            <w:tcW w:w="1957" w:type="dxa"/>
            <w:tcBorders>
              <w:top w:val="single" w:sz="4" w:space="0" w:color="auto"/>
              <w:bottom w:val="single" w:sz="4" w:space="0" w:color="auto"/>
            </w:tcBorders>
            <w:hideMark/>
          </w:tcPr>
          <w:p w14:paraId="31CB2594" w14:textId="77777777" w:rsidR="00DB2CE5" w:rsidRPr="00886A91" w:rsidRDefault="00DB2CE5" w:rsidP="00DB2CE5">
            <w:pPr>
              <w:ind w:firstLine="0"/>
              <w:jc w:val="left"/>
              <w:rPr>
                <w:rFonts w:eastAsia="Times New Roman"/>
                <w:sz w:val="22"/>
                <w:lang w:eastAsia="tr-TR"/>
              </w:rPr>
            </w:pPr>
            <w:r w:rsidRPr="00886A91">
              <w:rPr>
                <w:rFonts w:eastAsia="Times New Roman"/>
                <w:bCs w:val="0"/>
                <w:color w:val="000000"/>
                <w:sz w:val="22"/>
                <w:lang w:eastAsia="tr-TR"/>
              </w:rPr>
              <w:t>Trombositler</w:t>
            </w:r>
          </w:p>
        </w:tc>
        <w:tc>
          <w:tcPr>
            <w:tcW w:w="2835" w:type="dxa"/>
            <w:tcBorders>
              <w:top w:val="single" w:sz="4" w:space="0" w:color="auto"/>
              <w:bottom w:val="single" w:sz="4" w:space="0" w:color="auto"/>
            </w:tcBorders>
            <w:hideMark/>
          </w:tcPr>
          <w:p w14:paraId="31CB2595" w14:textId="77777777" w:rsidR="00DB2CE5" w:rsidRPr="00886A91" w:rsidRDefault="00DB2CE5" w:rsidP="00DB2CE5">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sz w:val="22"/>
                <w:lang w:eastAsia="tr-TR"/>
              </w:rPr>
            </w:pPr>
            <w:r w:rsidRPr="00886A91">
              <w:rPr>
                <w:rFonts w:eastAsia="Times New Roman"/>
                <w:color w:val="000000"/>
                <w:sz w:val="22"/>
                <w:lang w:eastAsia="tr-TR"/>
              </w:rPr>
              <w:t>Serotonin</w:t>
            </w:r>
            <w:r w:rsidRPr="00886A91">
              <w:rPr>
                <w:rFonts w:eastAsia="Times New Roman"/>
                <w:color w:val="000000"/>
                <w:sz w:val="22"/>
                <w:lang w:eastAsia="tr-TR"/>
              </w:rPr>
              <w:br/>
              <w:t>Prostonoidler</w:t>
            </w:r>
          </w:p>
        </w:tc>
        <w:tc>
          <w:tcPr>
            <w:tcW w:w="1843" w:type="dxa"/>
            <w:tcBorders>
              <w:top w:val="single" w:sz="4" w:space="0" w:color="auto"/>
              <w:bottom w:val="single" w:sz="4" w:space="0" w:color="auto"/>
            </w:tcBorders>
            <w:hideMark/>
          </w:tcPr>
          <w:p w14:paraId="31CB2596" w14:textId="77777777" w:rsidR="00DB2CE5" w:rsidRPr="00886A91" w:rsidRDefault="00DB2CE5" w:rsidP="00DB2CE5">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sz w:val="22"/>
                <w:lang w:eastAsia="tr-TR"/>
              </w:rPr>
            </w:pPr>
            <w:r w:rsidRPr="00886A91">
              <w:rPr>
                <w:rFonts w:eastAsia="Times New Roman"/>
                <w:color w:val="000000"/>
                <w:sz w:val="22"/>
                <w:lang w:eastAsia="tr-TR"/>
              </w:rPr>
              <w:t>PDGF</w:t>
            </w:r>
          </w:p>
        </w:tc>
        <w:tc>
          <w:tcPr>
            <w:tcW w:w="2126" w:type="dxa"/>
            <w:tcBorders>
              <w:top w:val="single" w:sz="4" w:space="0" w:color="auto"/>
              <w:bottom w:val="single" w:sz="4" w:space="0" w:color="auto"/>
            </w:tcBorders>
            <w:hideMark/>
          </w:tcPr>
          <w:p w14:paraId="31CB2597" w14:textId="77777777" w:rsidR="00DB2CE5" w:rsidRPr="00886A91" w:rsidRDefault="00DB2CE5" w:rsidP="00DB2CE5">
            <w:pPr>
              <w:jc w:val="left"/>
              <w:cnfStyle w:val="000000000000" w:firstRow="0" w:lastRow="0" w:firstColumn="0" w:lastColumn="0" w:oddVBand="0" w:evenVBand="0" w:oddHBand="0" w:evenHBand="0" w:firstRowFirstColumn="0" w:firstRowLastColumn="0" w:lastRowFirstColumn="0" w:lastRowLastColumn="0"/>
              <w:rPr>
                <w:rFonts w:eastAsia="Times New Roman"/>
                <w:sz w:val="22"/>
                <w:lang w:eastAsia="tr-TR"/>
              </w:rPr>
            </w:pPr>
          </w:p>
          <w:p w14:paraId="31CB2598" w14:textId="77777777" w:rsidR="00DB2CE5" w:rsidRPr="00886A91" w:rsidRDefault="00DB2CE5" w:rsidP="00DB2CE5">
            <w:pPr>
              <w:jc w:val="left"/>
              <w:cnfStyle w:val="000000000000" w:firstRow="0" w:lastRow="0" w:firstColumn="0" w:lastColumn="0" w:oddVBand="0" w:evenVBand="0" w:oddHBand="0" w:evenHBand="0" w:firstRowFirstColumn="0" w:firstRowLastColumn="0" w:lastRowFirstColumn="0" w:lastRowLastColumn="0"/>
              <w:rPr>
                <w:rFonts w:eastAsia="Times New Roman"/>
                <w:sz w:val="22"/>
                <w:lang w:eastAsia="tr-TR"/>
              </w:rPr>
            </w:pPr>
          </w:p>
          <w:p w14:paraId="31CB2599" w14:textId="77777777" w:rsidR="00DB2CE5" w:rsidRPr="00886A91" w:rsidRDefault="00DB2CE5" w:rsidP="00DB2CE5">
            <w:pPr>
              <w:jc w:val="left"/>
              <w:cnfStyle w:val="000000000000" w:firstRow="0" w:lastRow="0" w:firstColumn="0" w:lastColumn="0" w:oddVBand="0" w:evenVBand="0" w:oddHBand="0" w:evenHBand="0" w:firstRowFirstColumn="0" w:firstRowLastColumn="0" w:lastRowFirstColumn="0" w:lastRowLastColumn="0"/>
              <w:rPr>
                <w:rFonts w:eastAsia="Times New Roman"/>
                <w:sz w:val="22"/>
                <w:lang w:eastAsia="tr-TR"/>
              </w:rPr>
            </w:pPr>
          </w:p>
        </w:tc>
      </w:tr>
    </w:tbl>
    <w:p w14:paraId="31CB259B" w14:textId="77777777" w:rsidR="00B1750E" w:rsidRPr="007379D2" w:rsidRDefault="00B1750E" w:rsidP="005579CD">
      <w:pPr>
        <w:ind w:firstLine="0"/>
        <w:rPr>
          <w:sz w:val="20"/>
          <w:szCs w:val="20"/>
        </w:rPr>
      </w:pPr>
      <w:r w:rsidRPr="007379D2">
        <w:rPr>
          <w:sz w:val="20"/>
          <w:szCs w:val="20"/>
          <w:lang w:eastAsia="tr-TR"/>
        </w:rPr>
        <w:t>TNF: tümör nekroz faktörü, IL: interlökin, INF: interferon, PAF: trombosit aktive eden faktör,</w:t>
      </w:r>
      <w:r w:rsidR="007379D2" w:rsidRPr="007379D2">
        <w:rPr>
          <w:rFonts w:eastAsia="Times New Roman"/>
          <w:sz w:val="20"/>
          <w:szCs w:val="20"/>
          <w:lang w:eastAsia="tr-TR"/>
        </w:rPr>
        <w:t xml:space="preserve"> </w:t>
      </w:r>
      <w:r w:rsidRPr="007379D2">
        <w:rPr>
          <w:sz w:val="20"/>
          <w:szCs w:val="20"/>
          <w:lang w:eastAsia="tr-TR"/>
        </w:rPr>
        <w:t>IL-1Ra: interlökin-1 reseptör antagonisti,</w:t>
      </w:r>
      <w:r w:rsidR="00DB2CE5">
        <w:rPr>
          <w:sz w:val="20"/>
          <w:szCs w:val="20"/>
          <w:lang w:eastAsia="tr-TR"/>
        </w:rPr>
        <w:t xml:space="preserve"> </w:t>
      </w:r>
      <w:r w:rsidR="005579CD" w:rsidRPr="007379D2">
        <w:rPr>
          <w:sz w:val="20"/>
          <w:szCs w:val="20"/>
          <w:lang w:eastAsia="tr-TR"/>
        </w:rPr>
        <w:t>NO: nitrik</w:t>
      </w:r>
      <w:r w:rsidR="00DB2CE5" w:rsidRPr="007379D2">
        <w:rPr>
          <w:sz w:val="20"/>
          <w:szCs w:val="20"/>
          <w:lang w:eastAsia="tr-TR"/>
        </w:rPr>
        <w:t xml:space="preserve"> oksit,</w:t>
      </w:r>
      <w:r w:rsidRPr="007379D2">
        <w:rPr>
          <w:sz w:val="20"/>
          <w:szCs w:val="20"/>
          <w:lang w:eastAsia="tr-TR"/>
        </w:rPr>
        <w:t xml:space="preserve"> sTNFr: solubl TNF reseptör, sIL-2r: solubl</w:t>
      </w:r>
      <w:r w:rsidR="007379D2" w:rsidRPr="007379D2">
        <w:rPr>
          <w:rFonts w:eastAsia="Times New Roman"/>
          <w:sz w:val="20"/>
          <w:szCs w:val="20"/>
          <w:lang w:eastAsia="tr-TR"/>
        </w:rPr>
        <w:t xml:space="preserve"> </w:t>
      </w:r>
      <w:r w:rsidRPr="007379D2">
        <w:rPr>
          <w:sz w:val="20"/>
          <w:szCs w:val="20"/>
          <w:lang w:eastAsia="tr-TR"/>
        </w:rPr>
        <w:t xml:space="preserve">IL-2 reseptör, </w:t>
      </w:r>
      <w:r w:rsidR="00DB2CE5" w:rsidRPr="007379D2">
        <w:rPr>
          <w:sz w:val="20"/>
          <w:szCs w:val="20"/>
          <w:lang w:eastAsia="tr-TR"/>
        </w:rPr>
        <w:t>TGF-β:</w:t>
      </w:r>
      <w:r w:rsidR="00DB2CE5" w:rsidRPr="007379D2">
        <w:rPr>
          <w:rFonts w:eastAsia="Times New Roman"/>
          <w:sz w:val="20"/>
          <w:szCs w:val="20"/>
          <w:lang w:eastAsia="tr-TR"/>
        </w:rPr>
        <w:t xml:space="preserve"> </w:t>
      </w:r>
      <w:r w:rsidR="00DB2CE5" w:rsidRPr="007379D2">
        <w:rPr>
          <w:sz w:val="20"/>
          <w:szCs w:val="20"/>
          <w:lang w:eastAsia="tr-TR"/>
        </w:rPr>
        <w:t>transforming büyüme faktörü</w:t>
      </w:r>
      <w:r w:rsidR="00DB2CE5">
        <w:rPr>
          <w:sz w:val="20"/>
          <w:szCs w:val="20"/>
          <w:lang w:eastAsia="tr-TR"/>
        </w:rPr>
        <w:t>-</w:t>
      </w:r>
      <w:r w:rsidR="00DB2CE5" w:rsidRPr="007379D2">
        <w:rPr>
          <w:sz w:val="20"/>
          <w:szCs w:val="20"/>
          <w:lang w:eastAsia="tr-TR"/>
        </w:rPr>
        <w:t>beta,</w:t>
      </w:r>
      <w:r w:rsidR="00DB2CE5">
        <w:rPr>
          <w:sz w:val="20"/>
          <w:szCs w:val="20"/>
          <w:lang w:eastAsia="tr-TR"/>
        </w:rPr>
        <w:t xml:space="preserve"> </w:t>
      </w:r>
      <w:r w:rsidRPr="007379D2">
        <w:rPr>
          <w:sz w:val="20"/>
          <w:szCs w:val="20"/>
          <w:lang w:eastAsia="tr-TR"/>
        </w:rPr>
        <w:t>PDGF: trombositten açığa çıkan büyüme faktörü, VCAM: damar hücre adhezyon</w:t>
      </w:r>
      <w:r w:rsidR="007379D2" w:rsidRPr="007379D2">
        <w:rPr>
          <w:rFonts w:eastAsia="Times New Roman"/>
          <w:sz w:val="20"/>
          <w:szCs w:val="20"/>
          <w:lang w:eastAsia="tr-TR"/>
        </w:rPr>
        <w:t xml:space="preserve"> </w:t>
      </w:r>
      <w:r w:rsidRPr="007379D2">
        <w:rPr>
          <w:sz w:val="20"/>
          <w:szCs w:val="20"/>
          <w:lang w:eastAsia="tr-TR"/>
        </w:rPr>
        <w:t>molekülü, ICAM: hücre içi adezyon molekül</w:t>
      </w:r>
      <w:r w:rsidR="007379D2" w:rsidRPr="007379D2">
        <w:rPr>
          <w:rFonts w:eastAsia="Times New Roman"/>
          <w:sz w:val="20"/>
          <w:szCs w:val="20"/>
          <w:lang w:eastAsia="tr-TR"/>
        </w:rPr>
        <w:t xml:space="preserve">ü, CRP: C-reaktif protein, LBP: </w:t>
      </w:r>
      <w:r w:rsidR="005579CD" w:rsidRPr="007379D2">
        <w:rPr>
          <w:sz w:val="20"/>
          <w:szCs w:val="20"/>
          <w:lang w:eastAsia="tr-TR"/>
        </w:rPr>
        <w:t>lipopolisakkarid</w:t>
      </w:r>
      <w:r w:rsidR="007379D2" w:rsidRPr="007379D2">
        <w:rPr>
          <w:sz w:val="20"/>
          <w:szCs w:val="20"/>
          <w:lang w:eastAsia="tr-TR"/>
        </w:rPr>
        <w:t xml:space="preserve"> </w:t>
      </w:r>
      <w:r w:rsidR="005579CD">
        <w:rPr>
          <w:sz w:val="20"/>
          <w:szCs w:val="20"/>
          <w:lang w:eastAsia="tr-TR"/>
        </w:rPr>
        <w:t xml:space="preserve">bağlayıcı protein, </w:t>
      </w:r>
      <w:r w:rsidR="005579CD" w:rsidRPr="007379D2">
        <w:rPr>
          <w:sz w:val="20"/>
          <w:szCs w:val="20"/>
          <w:lang w:eastAsia="tr-TR"/>
        </w:rPr>
        <w:t>BPI:</w:t>
      </w:r>
      <w:r w:rsidR="005579CD">
        <w:rPr>
          <w:sz w:val="20"/>
          <w:szCs w:val="20"/>
          <w:lang w:eastAsia="tr-TR"/>
        </w:rPr>
        <w:t xml:space="preserve"> </w:t>
      </w:r>
      <w:r w:rsidR="005579CD" w:rsidRPr="007379D2">
        <w:rPr>
          <w:sz w:val="20"/>
          <w:szCs w:val="20"/>
          <w:lang w:eastAsia="tr-TR"/>
        </w:rPr>
        <w:t>bakteriye</w:t>
      </w:r>
      <w:r w:rsidR="005579CD">
        <w:rPr>
          <w:sz w:val="20"/>
          <w:szCs w:val="20"/>
          <w:lang w:eastAsia="tr-TR"/>
        </w:rPr>
        <w:t>l/permeabilite arttıran protein.</w:t>
      </w:r>
    </w:p>
    <w:p w14:paraId="31CB259C" w14:textId="77777777" w:rsidR="00B1750E" w:rsidRPr="00B1750E" w:rsidRDefault="00B1750E" w:rsidP="00B1750E"/>
    <w:p w14:paraId="31CB259D" w14:textId="11127A54" w:rsidR="00C144E1" w:rsidRPr="00D925AB" w:rsidRDefault="00DB2CE5" w:rsidP="0045549B">
      <w:pPr>
        <w:rPr>
          <w:rStyle w:val="fontstyle01"/>
          <w:rFonts w:ascii="Times New Roman" w:hAnsi="Times New Roman"/>
          <w:color w:val="FF0000"/>
          <w:sz w:val="20"/>
          <w:szCs w:val="20"/>
        </w:rPr>
      </w:pPr>
      <w:r>
        <w:rPr>
          <w:rStyle w:val="fontstyle11"/>
          <w:rFonts w:ascii="Times New Roman" w:hAnsi="Times New Roman"/>
        </w:rPr>
        <w:lastRenderedPageBreak/>
        <w:t xml:space="preserve">Salınan tüm bu </w:t>
      </w:r>
      <w:r w:rsidR="00B114F0" w:rsidRPr="003656DA">
        <w:rPr>
          <w:rStyle w:val="fontstyle11"/>
          <w:rFonts w:ascii="Times New Roman" w:hAnsi="Times New Roman"/>
        </w:rPr>
        <w:t>sitokin</w:t>
      </w:r>
      <w:r>
        <w:rPr>
          <w:rStyle w:val="fontstyle11"/>
          <w:rFonts w:ascii="Times New Roman" w:hAnsi="Times New Roman"/>
        </w:rPr>
        <w:t xml:space="preserve">ler </w:t>
      </w:r>
      <w:r w:rsidR="00B114F0" w:rsidRPr="003656DA">
        <w:rPr>
          <w:rStyle w:val="fontstyle11"/>
          <w:rFonts w:ascii="Times New Roman" w:hAnsi="Times New Roman"/>
        </w:rPr>
        <w:t>belli bir</w:t>
      </w:r>
      <w:r w:rsidR="0045549B">
        <w:rPr>
          <w:rStyle w:val="fontstyle11"/>
          <w:rFonts w:ascii="Times New Roman" w:hAnsi="Times New Roman"/>
        </w:rPr>
        <w:t xml:space="preserve"> </w:t>
      </w:r>
      <w:r w:rsidR="00B114F0" w:rsidRPr="003656DA">
        <w:rPr>
          <w:rStyle w:val="fontstyle11"/>
          <w:rFonts w:ascii="Times New Roman" w:hAnsi="Times New Roman"/>
        </w:rPr>
        <w:t xml:space="preserve">düzen içerisinde </w:t>
      </w:r>
      <w:r>
        <w:rPr>
          <w:rStyle w:val="fontstyle11"/>
          <w:rFonts w:ascii="Times New Roman" w:hAnsi="Times New Roman"/>
        </w:rPr>
        <w:t>hareket ederler</w:t>
      </w:r>
      <w:r w:rsidR="00B114F0" w:rsidRPr="003656DA">
        <w:rPr>
          <w:rStyle w:val="fontstyle11"/>
          <w:rFonts w:ascii="Times New Roman" w:hAnsi="Times New Roman"/>
        </w:rPr>
        <w:t xml:space="preserve">. </w:t>
      </w:r>
      <w:r>
        <w:rPr>
          <w:rStyle w:val="fontstyle11"/>
          <w:rFonts w:ascii="Times New Roman" w:hAnsi="Times New Roman"/>
        </w:rPr>
        <w:t xml:space="preserve">Ancak bu denge </w:t>
      </w:r>
      <w:r w:rsidR="00B114F0" w:rsidRPr="003656DA">
        <w:rPr>
          <w:rStyle w:val="fontstyle11"/>
          <w:rFonts w:ascii="Times New Roman" w:hAnsi="Times New Roman"/>
        </w:rPr>
        <w:t>bozul</w:t>
      </w:r>
      <w:r>
        <w:rPr>
          <w:rStyle w:val="fontstyle11"/>
          <w:rFonts w:ascii="Times New Roman" w:hAnsi="Times New Roman"/>
        </w:rPr>
        <w:t>ursa</w:t>
      </w:r>
      <w:r w:rsidR="00B114F0" w:rsidRPr="003656DA">
        <w:rPr>
          <w:rStyle w:val="fontstyle11"/>
          <w:rFonts w:ascii="Times New Roman" w:hAnsi="Times New Roman"/>
        </w:rPr>
        <w:t xml:space="preserve"> proinflamatuvar</w:t>
      </w:r>
      <w:r w:rsidR="003051F1">
        <w:rPr>
          <w:rStyle w:val="fontstyle11"/>
          <w:rFonts w:ascii="Times New Roman" w:hAnsi="Times New Roman"/>
        </w:rPr>
        <w:t xml:space="preserve"> </w:t>
      </w:r>
      <w:r w:rsidR="00B114F0" w:rsidRPr="003656DA">
        <w:rPr>
          <w:rStyle w:val="fontstyle11"/>
          <w:rFonts w:ascii="Times New Roman" w:hAnsi="Times New Roman"/>
        </w:rPr>
        <w:t>veya antiinflamatuvar reaksiyon</w:t>
      </w:r>
      <w:r w:rsidR="00384969">
        <w:rPr>
          <w:rStyle w:val="fontstyle11"/>
          <w:rFonts w:ascii="Times New Roman" w:hAnsi="Times New Roman"/>
        </w:rPr>
        <w:t xml:space="preserve">lar artar. Artmış </w:t>
      </w:r>
      <w:r w:rsidR="008419DB">
        <w:rPr>
          <w:rStyle w:val="fontstyle11"/>
          <w:rFonts w:ascii="Times New Roman" w:hAnsi="Times New Roman"/>
        </w:rPr>
        <w:t>inflamatuar</w:t>
      </w:r>
      <w:r w:rsidR="00384969">
        <w:rPr>
          <w:rStyle w:val="fontstyle11"/>
          <w:rFonts w:ascii="Times New Roman" w:hAnsi="Times New Roman"/>
        </w:rPr>
        <w:t xml:space="preserve"> cevap s</w:t>
      </w:r>
      <w:r w:rsidR="00B114F0" w:rsidRPr="003656DA">
        <w:rPr>
          <w:rStyle w:val="fontstyle11"/>
          <w:rFonts w:ascii="Times New Roman" w:hAnsi="Times New Roman"/>
        </w:rPr>
        <w:t>onu</w:t>
      </w:r>
      <w:r w:rsidR="00384969">
        <w:rPr>
          <w:rStyle w:val="fontstyle11"/>
          <w:rFonts w:ascii="Times New Roman" w:hAnsi="Times New Roman"/>
        </w:rPr>
        <w:t>nda</w:t>
      </w:r>
      <w:r w:rsidR="00B114F0" w:rsidRPr="003656DA">
        <w:rPr>
          <w:rStyle w:val="fontstyle11"/>
          <w:rFonts w:ascii="Times New Roman" w:hAnsi="Times New Roman"/>
        </w:rPr>
        <w:t xml:space="preserve"> klinik </w:t>
      </w:r>
      <w:r w:rsidR="00384969">
        <w:rPr>
          <w:rStyle w:val="fontstyle11"/>
          <w:rFonts w:ascii="Times New Roman" w:hAnsi="Times New Roman"/>
        </w:rPr>
        <w:t>olarak sepsis t</w:t>
      </w:r>
      <w:r w:rsidR="00B114F0" w:rsidRPr="003656DA">
        <w:rPr>
          <w:rStyle w:val="fontstyle11"/>
          <w:rFonts w:ascii="Times New Roman" w:hAnsi="Times New Roman"/>
        </w:rPr>
        <w:t>ablosu ortaya çıkar</w:t>
      </w:r>
      <w:r w:rsidR="003051F1">
        <w:rPr>
          <w:rStyle w:val="fontstyle11"/>
          <w:rFonts w:ascii="Times New Roman" w:hAnsi="Times New Roman"/>
        </w:rPr>
        <w:t xml:space="preserve"> </w:t>
      </w:r>
      <w:r w:rsidR="003051F1">
        <w:rPr>
          <w:rStyle w:val="fontstyle11"/>
          <w:rFonts w:ascii="Times New Roman" w:hAnsi="Times New Roman"/>
        </w:rPr>
        <w:fldChar w:fldCharType="begin" w:fldLock="1"/>
      </w:r>
      <w:r w:rsidR="0085653B">
        <w:rPr>
          <w:rStyle w:val="fontstyle11"/>
          <w:rFonts w:ascii="Times New Roman" w:hAnsi="Times New Roman"/>
        </w:rPr>
        <w:instrText>ADDIN CSL_CITATION {"citationItems":[{"id":"ITEM-1","itemData":{"id":"ITEM-1","issued":{"date-parts":[["0"]]},"title":"Bone RC, Grodzin CJ, Balk RA. Sepsis: a new hypothesis for pathogenesis of the disease process. Chest. 1997 Jul; 112(1):235-43","type":"article-journal"},"uris":["http://www.mendeley.com/documents/?uuid=dafebeff-27e7-416b-bc3e-7d4139dc4613"]}],"mendeley":{"formattedCitation":"(36)","plainTextFormattedCitation":"(36)","previouslyFormattedCitation":"(36)"},"properties":{"noteIndex":0},"schema":"https://github.com/citation-style-language/schema/raw/master/csl-citation.json"}</w:instrText>
      </w:r>
      <w:r w:rsidR="003051F1">
        <w:rPr>
          <w:rStyle w:val="fontstyle11"/>
          <w:rFonts w:ascii="Times New Roman" w:hAnsi="Times New Roman"/>
        </w:rPr>
        <w:fldChar w:fldCharType="separate"/>
      </w:r>
      <w:r w:rsidR="0085653B" w:rsidRPr="0085653B">
        <w:rPr>
          <w:rStyle w:val="fontstyle11"/>
          <w:rFonts w:ascii="Times New Roman" w:hAnsi="Times New Roman"/>
          <w:noProof/>
        </w:rPr>
        <w:t>(36)</w:t>
      </w:r>
      <w:r w:rsidR="003051F1">
        <w:rPr>
          <w:rStyle w:val="fontstyle11"/>
          <w:rFonts w:ascii="Times New Roman" w:hAnsi="Times New Roman"/>
        </w:rPr>
        <w:fldChar w:fldCharType="end"/>
      </w:r>
      <w:r w:rsidR="00B114F0" w:rsidRPr="003656DA">
        <w:rPr>
          <w:rStyle w:val="fontstyle11"/>
          <w:rFonts w:ascii="Times New Roman" w:hAnsi="Times New Roman"/>
        </w:rPr>
        <w:t>.</w:t>
      </w:r>
      <w:r w:rsidR="003051F1">
        <w:rPr>
          <w:rStyle w:val="fontstyle11"/>
          <w:rFonts w:ascii="Times New Roman" w:hAnsi="Times New Roman"/>
        </w:rPr>
        <w:t xml:space="preserve"> </w:t>
      </w:r>
    </w:p>
    <w:p w14:paraId="6E72C7EF" w14:textId="77777777" w:rsidR="00597481" w:rsidRDefault="00597481" w:rsidP="00597481">
      <w:pPr>
        <w:rPr>
          <w:b/>
          <w:bCs/>
        </w:rPr>
      </w:pPr>
    </w:p>
    <w:p w14:paraId="25857983" w14:textId="456D6395" w:rsidR="00597481" w:rsidRPr="00627E82" w:rsidRDefault="00597481" w:rsidP="00597481">
      <w:pPr>
        <w:rPr>
          <w:shd w:val="clear" w:color="auto" w:fill="FFFFFF"/>
        </w:rPr>
      </w:pPr>
      <w:r w:rsidRPr="00AE08EC">
        <w:rPr>
          <w:b/>
          <w:bCs/>
        </w:rPr>
        <w:t xml:space="preserve">Bakteriyel </w:t>
      </w:r>
      <w:r w:rsidRPr="00AE08EC">
        <w:rPr>
          <w:b/>
          <w:bCs/>
          <w:shd w:val="clear" w:color="auto" w:fill="FFFFFF"/>
        </w:rPr>
        <w:t>translokasyon</w:t>
      </w:r>
      <w:r w:rsidRPr="00AE08EC">
        <w:rPr>
          <w:b/>
          <w:shd w:val="clear" w:color="auto" w:fill="FFFFFF"/>
        </w:rPr>
        <w:t>:</w:t>
      </w:r>
      <w:r>
        <w:rPr>
          <w:shd w:val="clear" w:color="auto" w:fill="FFFFFF"/>
        </w:rPr>
        <w:t xml:space="preserve"> Normal şartlarda bakteriler barsak lümeninden dışarı çıkarak sistemik doku ve organlarda enfeksiyonlara yol açmazlar. </w:t>
      </w:r>
      <w:r w:rsidRPr="00426146">
        <w:t>Sağlıklı bireylerde barsak</w:t>
      </w:r>
      <w:r>
        <w:t xml:space="preserve"> </w:t>
      </w:r>
      <w:r w:rsidRPr="00426146">
        <w:t xml:space="preserve">florasında yaygın olarak bulunan </w:t>
      </w:r>
      <w:r>
        <w:t>g</w:t>
      </w:r>
      <w:r w:rsidRPr="00426146">
        <w:t>ram (-) bakterilerin dola</w:t>
      </w:r>
      <w:r>
        <w:t>ş</w:t>
      </w:r>
      <w:r w:rsidRPr="00426146">
        <w:t>ıma geçi</w:t>
      </w:r>
      <w:r>
        <w:t>ş</w:t>
      </w:r>
      <w:r w:rsidRPr="00426146">
        <w:t>i, kan-barsak</w:t>
      </w:r>
      <w:r>
        <w:t xml:space="preserve"> </w:t>
      </w:r>
      <w:r w:rsidRPr="00426146">
        <w:t>bariyerinin bozulduğu durumlarda artar. Ba</w:t>
      </w:r>
      <w:r>
        <w:t>ş</w:t>
      </w:r>
      <w:r w:rsidRPr="00426146">
        <w:t>ta karaciğer yetmezliği ile birlikte görülen</w:t>
      </w:r>
      <w:r>
        <w:t xml:space="preserve"> </w:t>
      </w:r>
      <w:r w:rsidR="008419DB" w:rsidRPr="00426146">
        <w:t>retiküloendotelyal</w:t>
      </w:r>
      <w:r w:rsidRPr="00426146">
        <w:t xml:space="preserve"> sistem (RES, karaciğerde Kupffer hücreleri) bozukluklarında sistemik</w:t>
      </w:r>
      <w:r>
        <w:t xml:space="preserve"> dolaş</w:t>
      </w:r>
      <w:r w:rsidRPr="00426146">
        <w:t>ımda bakteri miktarı artar.</w:t>
      </w:r>
      <w:r>
        <w:t xml:space="preserve"> </w:t>
      </w:r>
      <w:r>
        <w:rPr>
          <w:shd w:val="clear" w:color="auto" w:fill="FFFFFF"/>
        </w:rPr>
        <w:t>Bakterilerin lümen dışına çıkarak ekstra intestinal dokulara invazyonuna </w:t>
      </w:r>
      <w:r w:rsidRPr="00354DA3">
        <w:rPr>
          <w:bCs/>
          <w:shd w:val="clear" w:color="auto" w:fill="FFFFFF"/>
        </w:rPr>
        <w:t>translokasyon</w:t>
      </w:r>
      <w:r>
        <w:rPr>
          <w:shd w:val="clear" w:color="auto" w:fill="FFFFFF"/>
        </w:rPr>
        <w:t> denir</w:t>
      </w:r>
      <w:r w:rsidR="00271271">
        <w:rPr>
          <w:shd w:val="clear" w:color="auto" w:fill="FFFFFF"/>
        </w:rPr>
        <w:t xml:space="preserve"> </w:t>
      </w:r>
      <w:r w:rsidR="00271271">
        <w:rPr>
          <w:shd w:val="clear" w:color="auto" w:fill="FFFFFF"/>
        </w:rPr>
        <w:fldChar w:fldCharType="begin" w:fldLock="1"/>
      </w:r>
      <w:r w:rsidR="0085653B">
        <w:rPr>
          <w:shd w:val="clear" w:color="auto" w:fill="FFFFFF"/>
        </w:rPr>
        <w:instrText>ADDIN CSL_CITATION {"citationItems":[{"id":"ITEM-1","itemData":{"DOI":"10.1016/j.jhep.2013.07.044","ISSN":"01688278","PMID":"23993913","author":[{"dropping-particle":"","family":"Wiest","given":"Reiner","non-dropping-particle":"","parse-names":false,"suffix":""},{"dropping-particle":"","family":"Lawson","given":"Melissa","non-dropping-particle":"","parse-names":false,"suffix":""},{"dropping-particle":"","family":"Geuking","given":"Markus","non-dropping-particle":"","parse-names":false,"suffix":""}],"container-title":"Journal of Hepatology","id":"ITEM-1","issue":"1","issued":{"date-parts":[["2014","1","1"]]},"page":"197-209","publisher":"Elsevier","title":"Pathological bacterial translocation in liver cirrhosis","type":"article","volume":"60"},"uris":["http://www.mendeley.com/documents/?uuid=b48217f6-fe74-3a99-9f26-b3ed49f3e64f"]}],"mendeley":{"formattedCitation":"(40)","plainTextFormattedCitation":"(40)","previouslyFormattedCitation":"(40)"},"properties":{"noteIndex":0},"schema":"https://github.com/citation-style-language/schema/raw/master/csl-citation.json"}</w:instrText>
      </w:r>
      <w:r w:rsidR="00271271">
        <w:rPr>
          <w:shd w:val="clear" w:color="auto" w:fill="FFFFFF"/>
        </w:rPr>
        <w:fldChar w:fldCharType="separate"/>
      </w:r>
      <w:r w:rsidR="0085653B" w:rsidRPr="0085653B">
        <w:rPr>
          <w:noProof/>
          <w:shd w:val="clear" w:color="auto" w:fill="FFFFFF"/>
        </w:rPr>
        <w:t>(40)</w:t>
      </w:r>
      <w:r w:rsidR="00271271">
        <w:rPr>
          <w:shd w:val="clear" w:color="auto" w:fill="FFFFFF"/>
        </w:rPr>
        <w:fldChar w:fldCharType="end"/>
      </w:r>
      <w:r>
        <w:rPr>
          <w:shd w:val="clear" w:color="auto" w:fill="FFFFFF"/>
        </w:rPr>
        <w:t xml:space="preserve">. </w:t>
      </w:r>
    </w:p>
    <w:p w14:paraId="31CB259E" w14:textId="32D3A08F" w:rsidR="00DB2CE5" w:rsidRDefault="00DB2CE5" w:rsidP="00FA28BF">
      <w:pPr>
        <w:spacing w:after="160"/>
        <w:ind w:firstLine="0"/>
        <w:rPr>
          <w:rStyle w:val="fontstyle11"/>
          <w:rFonts w:ascii="Times New Roman" w:hAnsi="Times New Roman"/>
        </w:rPr>
      </w:pPr>
    </w:p>
    <w:p w14:paraId="31CB259F" w14:textId="42008F28" w:rsidR="0064270E" w:rsidRPr="00354DA3" w:rsidRDefault="00D60F63" w:rsidP="00C50692">
      <w:pPr>
        <w:pStyle w:val="Balk2"/>
        <w:numPr>
          <w:ilvl w:val="0"/>
          <w:numId w:val="12"/>
        </w:numPr>
      </w:pPr>
      <w:bookmarkStart w:id="48" w:name="_Toc45265886"/>
      <w:bookmarkStart w:id="49" w:name="_Toc55727782"/>
      <w:r w:rsidRPr="00354DA3">
        <w:t>Sepsiste Belirti ve Bulgular</w:t>
      </w:r>
      <w:bookmarkEnd w:id="48"/>
      <w:bookmarkEnd w:id="49"/>
      <w:r w:rsidR="00462525" w:rsidRPr="00354DA3">
        <w:t xml:space="preserve"> </w:t>
      </w:r>
    </w:p>
    <w:p w14:paraId="31CB25A0" w14:textId="77777777" w:rsidR="00C60D43" w:rsidRPr="00C60D43" w:rsidRDefault="00C60D43" w:rsidP="00C50692">
      <w:pPr>
        <w:pStyle w:val="ListeParagraf"/>
        <w:keepNext/>
        <w:keepLines/>
        <w:numPr>
          <w:ilvl w:val="0"/>
          <w:numId w:val="4"/>
        </w:numPr>
        <w:spacing w:before="40" w:line="240" w:lineRule="auto"/>
        <w:contextualSpacing w:val="0"/>
        <w:outlineLvl w:val="2"/>
        <w:rPr>
          <w:rFonts w:eastAsiaTheme="majorEastAsia" w:cstheme="majorBidi"/>
          <w:b/>
          <w:vanish/>
          <w:szCs w:val="24"/>
        </w:rPr>
      </w:pPr>
      <w:bookmarkStart w:id="50" w:name="_Toc41803194"/>
      <w:bookmarkStart w:id="51" w:name="_Toc41808299"/>
      <w:bookmarkStart w:id="52" w:name="_Toc43775376"/>
      <w:bookmarkStart w:id="53" w:name="_Toc43775465"/>
      <w:bookmarkStart w:id="54" w:name="_Toc45265661"/>
      <w:bookmarkStart w:id="55" w:name="_Toc45265887"/>
      <w:bookmarkStart w:id="56" w:name="_Toc45497733"/>
      <w:bookmarkStart w:id="57" w:name="_Toc45497832"/>
      <w:bookmarkStart w:id="58" w:name="_Toc45497930"/>
      <w:bookmarkStart w:id="59" w:name="_Toc45498030"/>
      <w:bookmarkStart w:id="60" w:name="_Toc46048038"/>
      <w:bookmarkStart w:id="61" w:name="_Toc46154291"/>
      <w:bookmarkStart w:id="62" w:name="_Toc46495155"/>
      <w:bookmarkStart w:id="63" w:name="_Toc47882213"/>
      <w:bookmarkStart w:id="64" w:name="_Toc49815722"/>
      <w:bookmarkStart w:id="65" w:name="_Toc55727783"/>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p>
    <w:p w14:paraId="31CB25A1" w14:textId="77777777" w:rsidR="00C60D43" w:rsidRPr="00C60D43" w:rsidRDefault="00C60D43" w:rsidP="00C50692">
      <w:pPr>
        <w:pStyle w:val="ListeParagraf"/>
        <w:keepNext/>
        <w:keepLines/>
        <w:numPr>
          <w:ilvl w:val="1"/>
          <w:numId w:val="4"/>
        </w:numPr>
        <w:spacing w:before="40" w:line="240" w:lineRule="auto"/>
        <w:contextualSpacing w:val="0"/>
        <w:outlineLvl w:val="2"/>
        <w:rPr>
          <w:rFonts w:eastAsiaTheme="majorEastAsia" w:cstheme="majorBidi"/>
          <w:b/>
          <w:vanish/>
          <w:szCs w:val="24"/>
        </w:rPr>
      </w:pPr>
      <w:bookmarkStart w:id="66" w:name="_Toc43775377"/>
      <w:bookmarkStart w:id="67" w:name="_Toc43775466"/>
      <w:bookmarkStart w:id="68" w:name="_Toc45265662"/>
      <w:bookmarkStart w:id="69" w:name="_Toc45265888"/>
      <w:bookmarkStart w:id="70" w:name="_Toc45497734"/>
      <w:bookmarkStart w:id="71" w:name="_Toc45497833"/>
      <w:bookmarkStart w:id="72" w:name="_Toc45497931"/>
      <w:bookmarkStart w:id="73" w:name="_Toc45498031"/>
      <w:bookmarkStart w:id="74" w:name="_Toc46048039"/>
      <w:bookmarkStart w:id="75" w:name="_Toc46154292"/>
      <w:bookmarkStart w:id="76" w:name="_Toc46495156"/>
      <w:bookmarkStart w:id="77" w:name="_Toc47882214"/>
      <w:bookmarkStart w:id="78" w:name="_Toc49815723"/>
      <w:bookmarkStart w:id="79" w:name="_Toc55727784"/>
      <w:bookmarkEnd w:id="66"/>
      <w:bookmarkEnd w:id="67"/>
      <w:bookmarkEnd w:id="68"/>
      <w:bookmarkEnd w:id="69"/>
      <w:bookmarkEnd w:id="70"/>
      <w:bookmarkEnd w:id="71"/>
      <w:bookmarkEnd w:id="72"/>
      <w:bookmarkEnd w:id="73"/>
      <w:bookmarkEnd w:id="74"/>
      <w:bookmarkEnd w:id="75"/>
      <w:bookmarkEnd w:id="76"/>
      <w:bookmarkEnd w:id="77"/>
      <w:bookmarkEnd w:id="78"/>
      <w:bookmarkEnd w:id="79"/>
    </w:p>
    <w:p w14:paraId="31CB25A2" w14:textId="77777777" w:rsidR="00C60D43" w:rsidRPr="00C60D43" w:rsidRDefault="00C60D43" w:rsidP="00C50692">
      <w:pPr>
        <w:pStyle w:val="ListeParagraf"/>
        <w:keepNext/>
        <w:keepLines/>
        <w:numPr>
          <w:ilvl w:val="1"/>
          <w:numId w:val="4"/>
        </w:numPr>
        <w:spacing w:before="40" w:line="240" w:lineRule="auto"/>
        <w:contextualSpacing w:val="0"/>
        <w:outlineLvl w:val="2"/>
        <w:rPr>
          <w:rFonts w:eastAsiaTheme="majorEastAsia" w:cstheme="majorBidi"/>
          <w:b/>
          <w:vanish/>
          <w:szCs w:val="24"/>
        </w:rPr>
      </w:pPr>
      <w:bookmarkStart w:id="80" w:name="_Toc43775378"/>
      <w:bookmarkStart w:id="81" w:name="_Toc43775467"/>
      <w:bookmarkStart w:id="82" w:name="_Toc45265663"/>
      <w:bookmarkStart w:id="83" w:name="_Toc45265889"/>
      <w:bookmarkStart w:id="84" w:name="_Toc45497735"/>
      <w:bookmarkStart w:id="85" w:name="_Toc45497834"/>
      <w:bookmarkStart w:id="86" w:name="_Toc45497932"/>
      <w:bookmarkStart w:id="87" w:name="_Toc45498032"/>
      <w:bookmarkStart w:id="88" w:name="_Toc46048040"/>
      <w:bookmarkStart w:id="89" w:name="_Toc46154293"/>
      <w:bookmarkStart w:id="90" w:name="_Toc46495157"/>
      <w:bookmarkStart w:id="91" w:name="_Toc47882215"/>
      <w:bookmarkStart w:id="92" w:name="_Toc49815724"/>
      <w:bookmarkStart w:id="93" w:name="_Toc55727785"/>
      <w:bookmarkEnd w:id="80"/>
      <w:bookmarkEnd w:id="81"/>
      <w:bookmarkEnd w:id="82"/>
      <w:bookmarkEnd w:id="83"/>
      <w:bookmarkEnd w:id="84"/>
      <w:bookmarkEnd w:id="85"/>
      <w:bookmarkEnd w:id="86"/>
      <w:bookmarkEnd w:id="87"/>
      <w:bookmarkEnd w:id="88"/>
      <w:bookmarkEnd w:id="89"/>
      <w:bookmarkEnd w:id="90"/>
      <w:bookmarkEnd w:id="91"/>
      <w:bookmarkEnd w:id="92"/>
      <w:bookmarkEnd w:id="93"/>
    </w:p>
    <w:p w14:paraId="31CB25A3" w14:textId="7BC35D5F" w:rsidR="00857532" w:rsidRDefault="00857532" w:rsidP="00857532">
      <w:pPr>
        <w:rPr>
          <w:color w:val="000000"/>
          <w:szCs w:val="24"/>
        </w:rPr>
      </w:pPr>
      <w:r>
        <w:rPr>
          <w:color w:val="000000"/>
          <w:szCs w:val="24"/>
        </w:rPr>
        <w:t>En son 2016’da yayınlanan</w:t>
      </w:r>
      <w:r w:rsidRPr="0002450E">
        <w:rPr>
          <w:color w:val="000000"/>
          <w:szCs w:val="24"/>
        </w:rPr>
        <w:t xml:space="preserve"> </w:t>
      </w:r>
      <w:r>
        <w:rPr>
          <w:color w:val="000000"/>
          <w:szCs w:val="24"/>
        </w:rPr>
        <w:t>k</w:t>
      </w:r>
      <w:r w:rsidRPr="0002450E">
        <w:rPr>
          <w:color w:val="000000"/>
          <w:szCs w:val="24"/>
        </w:rPr>
        <w:t xml:space="preserve">ılavuza göre sepsisin </w:t>
      </w:r>
      <w:r>
        <w:rPr>
          <w:color w:val="000000"/>
          <w:szCs w:val="24"/>
        </w:rPr>
        <w:t>fizik muayene</w:t>
      </w:r>
      <w:r w:rsidRPr="0002450E">
        <w:rPr>
          <w:color w:val="000000"/>
          <w:szCs w:val="24"/>
        </w:rPr>
        <w:t xml:space="preserve"> ve klinik bulguları</w:t>
      </w:r>
      <w:r>
        <w:rPr>
          <w:color w:val="000000"/>
          <w:szCs w:val="24"/>
        </w:rPr>
        <w:t xml:space="preserve"> </w:t>
      </w:r>
      <w:r w:rsidR="008E77A9">
        <w:rPr>
          <w:color w:val="000000"/>
          <w:szCs w:val="24"/>
        </w:rPr>
        <w:t>aşağıdaki tabloya göre şu şekilde belirlenmiştir</w:t>
      </w:r>
      <w:r>
        <w:rPr>
          <w:color w:val="000000"/>
          <w:szCs w:val="24"/>
        </w:rPr>
        <w:t>:</w:t>
      </w:r>
      <w:r w:rsidRPr="0002450E">
        <w:rPr>
          <w:color w:val="000000"/>
          <w:szCs w:val="24"/>
        </w:rPr>
        <w:t xml:space="preserve"> </w:t>
      </w:r>
    </w:p>
    <w:p w14:paraId="7A4F1329" w14:textId="77777777" w:rsidR="008E77A9" w:rsidRDefault="008E77A9" w:rsidP="003A4709">
      <w:pPr>
        <w:pStyle w:val="ResimYazs"/>
      </w:pPr>
    </w:p>
    <w:p w14:paraId="31CB25A4" w14:textId="038FD76A" w:rsidR="00886A91" w:rsidRPr="003A4709" w:rsidRDefault="008E77A9" w:rsidP="003A4709">
      <w:pPr>
        <w:pStyle w:val="ResimYazs"/>
        <w:rPr>
          <w:color w:val="auto"/>
          <w:szCs w:val="24"/>
        </w:rPr>
      </w:pPr>
      <w:bookmarkStart w:id="94" w:name="_Toc49818011"/>
      <w:r w:rsidRPr="003A4709">
        <w:rPr>
          <w:i w:val="0"/>
          <w:color w:val="auto"/>
          <w:sz w:val="24"/>
          <w:szCs w:val="24"/>
        </w:rPr>
        <w:t xml:space="preserve">Tablo </w:t>
      </w:r>
      <w:r w:rsidR="002B4CBE">
        <w:rPr>
          <w:i w:val="0"/>
          <w:color w:val="auto"/>
          <w:sz w:val="24"/>
          <w:szCs w:val="24"/>
        </w:rPr>
        <w:fldChar w:fldCharType="begin"/>
      </w:r>
      <w:r w:rsidR="002B4CBE">
        <w:rPr>
          <w:i w:val="0"/>
          <w:color w:val="auto"/>
          <w:sz w:val="24"/>
          <w:szCs w:val="24"/>
        </w:rPr>
        <w:instrText xml:space="preserve"> STYLEREF 1 \s </w:instrText>
      </w:r>
      <w:r w:rsidR="002B4CBE">
        <w:rPr>
          <w:i w:val="0"/>
          <w:color w:val="auto"/>
          <w:sz w:val="24"/>
          <w:szCs w:val="24"/>
        </w:rPr>
        <w:fldChar w:fldCharType="separate"/>
      </w:r>
      <w:r w:rsidR="00063441">
        <w:rPr>
          <w:i w:val="0"/>
          <w:noProof/>
          <w:color w:val="auto"/>
          <w:sz w:val="24"/>
          <w:szCs w:val="24"/>
        </w:rPr>
        <w:t>2</w:t>
      </w:r>
      <w:r w:rsidR="002B4CBE">
        <w:rPr>
          <w:i w:val="0"/>
          <w:color w:val="auto"/>
          <w:sz w:val="24"/>
          <w:szCs w:val="24"/>
        </w:rPr>
        <w:fldChar w:fldCharType="end"/>
      </w:r>
      <w:r w:rsidR="002B4CBE">
        <w:rPr>
          <w:i w:val="0"/>
          <w:color w:val="auto"/>
          <w:sz w:val="24"/>
          <w:szCs w:val="24"/>
        </w:rPr>
        <w:t>.</w:t>
      </w:r>
      <w:r w:rsidR="002B4CBE">
        <w:rPr>
          <w:i w:val="0"/>
          <w:color w:val="auto"/>
          <w:sz w:val="24"/>
          <w:szCs w:val="24"/>
        </w:rPr>
        <w:fldChar w:fldCharType="begin"/>
      </w:r>
      <w:r w:rsidR="002B4CBE">
        <w:rPr>
          <w:i w:val="0"/>
          <w:color w:val="auto"/>
          <w:sz w:val="24"/>
          <w:szCs w:val="24"/>
        </w:rPr>
        <w:instrText xml:space="preserve"> SEQ Tablo \* ARABIC \s 1 </w:instrText>
      </w:r>
      <w:r w:rsidR="002B4CBE">
        <w:rPr>
          <w:i w:val="0"/>
          <w:color w:val="auto"/>
          <w:sz w:val="24"/>
          <w:szCs w:val="24"/>
        </w:rPr>
        <w:fldChar w:fldCharType="separate"/>
      </w:r>
      <w:r w:rsidR="00063441">
        <w:rPr>
          <w:i w:val="0"/>
          <w:noProof/>
          <w:color w:val="auto"/>
          <w:sz w:val="24"/>
          <w:szCs w:val="24"/>
        </w:rPr>
        <w:t>5</w:t>
      </w:r>
      <w:r w:rsidR="002B4CBE">
        <w:rPr>
          <w:i w:val="0"/>
          <w:color w:val="auto"/>
          <w:sz w:val="24"/>
          <w:szCs w:val="24"/>
        </w:rPr>
        <w:fldChar w:fldCharType="end"/>
      </w:r>
      <w:r w:rsidRPr="003A4709">
        <w:rPr>
          <w:i w:val="0"/>
          <w:color w:val="auto"/>
          <w:sz w:val="24"/>
          <w:szCs w:val="24"/>
        </w:rPr>
        <w:t xml:space="preserve"> </w:t>
      </w:r>
      <w:r>
        <w:rPr>
          <w:i w:val="0"/>
          <w:color w:val="auto"/>
          <w:sz w:val="24"/>
          <w:szCs w:val="24"/>
        </w:rPr>
        <w:t>S</w:t>
      </w:r>
      <w:r w:rsidRPr="003A4709">
        <w:rPr>
          <w:i w:val="0"/>
          <w:color w:val="auto"/>
          <w:sz w:val="24"/>
          <w:szCs w:val="24"/>
        </w:rPr>
        <w:t xml:space="preserve">epsiste </w:t>
      </w:r>
      <w:r w:rsidR="0048467D" w:rsidRPr="003A4709">
        <w:rPr>
          <w:i w:val="0"/>
          <w:color w:val="auto"/>
          <w:sz w:val="24"/>
          <w:szCs w:val="24"/>
        </w:rPr>
        <w:t>Muayene Bulguları</w:t>
      </w:r>
      <w:bookmarkEnd w:id="94"/>
    </w:p>
    <w:tbl>
      <w:tblPr>
        <w:tblStyle w:val="DzTablo1"/>
        <w:tblW w:w="0" w:type="auto"/>
        <w:tblLook w:val="04A0" w:firstRow="1" w:lastRow="0" w:firstColumn="1" w:lastColumn="0" w:noHBand="0" w:noVBand="1"/>
      </w:tblPr>
      <w:tblGrid>
        <w:gridCol w:w="6020"/>
      </w:tblGrid>
      <w:tr w:rsidR="00DB1477" w:rsidRPr="00DB1477" w14:paraId="31CB25A6" w14:textId="77777777" w:rsidTr="00DB14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CB25A5" w14:textId="77777777" w:rsidR="00DB1477" w:rsidRPr="00DB1477" w:rsidRDefault="00DB1477" w:rsidP="005C31FA">
            <w:pPr>
              <w:ind w:firstLine="0"/>
              <w:rPr>
                <w:b w:val="0"/>
                <w:color w:val="000000"/>
                <w:szCs w:val="24"/>
              </w:rPr>
            </w:pPr>
            <w:r w:rsidRPr="00DB1477">
              <w:rPr>
                <w:b w:val="0"/>
                <w:color w:val="000000"/>
                <w:szCs w:val="24"/>
              </w:rPr>
              <w:t>Ateş (</w:t>
            </w:r>
            <w:r w:rsidRPr="00DB1477">
              <w:rPr>
                <w:rFonts w:eastAsia="Times New Roman"/>
                <w:b w:val="0"/>
                <w:color w:val="000000"/>
                <w:szCs w:val="24"/>
                <w:lang w:eastAsia="tr-TR"/>
              </w:rPr>
              <w:t>&gt; 38,3°C veya &lt;36 ºC</w:t>
            </w:r>
            <w:r w:rsidRPr="00DB1477">
              <w:rPr>
                <w:b w:val="0"/>
                <w:color w:val="000000"/>
                <w:szCs w:val="24"/>
              </w:rPr>
              <w:t>)</w:t>
            </w:r>
          </w:p>
        </w:tc>
      </w:tr>
      <w:tr w:rsidR="00DB1477" w:rsidRPr="00DB1477" w14:paraId="31CB25A8" w14:textId="77777777" w:rsidTr="00DB14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CB25A7" w14:textId="77777777" w:rsidR="00DB1477" w:rsidRPr="00DB1477" w:rsidRDefault="00DB1477" w:rsidP="005C31FA">
            <w:pPr>
              <w:ind w:firstLine="0"/>
              <w:rPr>
                <w:b w:val="0"/>
                <w:color w:val="000000"/>
                <w:szCs w:val="24"/>
              </w:rPr>
            </w:pPr>
            <w:r w:rsidRPr="00DB1477">
              <w:rPr>
                <w:b w:val="0"/>
                <w:color w:val="000000"/>
                <w:szCs w:val="24"/>
              </w:rPr>
              <w:t xml:space="preserve">Taşikardi (&gt;90 </w:t>
            </w:r>
            <w:r w:rsidRPr="00DB1477">
              <w:rPr>
                <w:rFonts w:eastAsia="Times New Roman"/>
                <w:b w:val="0"/>
                <w:color w:val="000000"/>
                <w:szCs w:val="24"/>
                <w:lang w:eastAsia="tr-TR"/>
              </w:rPr>
              <w:t>atım/dk</w:t>
            </w:r>
            <w:r>
              <w:rPr>
                <w:b w:val="0"/>
                <w:color w:val="000000"/>
                <w:szCs w:val="24"/>
              </w:rPr>
              <w:t>)</w:t>
            </w:r>
          </w:p>
        </w:tc>
      </w:tr>
      <w:tr w:rsidR="00DB1477" w:rsidRPr="00DB1477" w14:paraId="31CB25AA" w14:textId="77777777" w:rsidTr="00DB1477">
        <w:tc>
          <w:tcPr>
            <w:cnfStyle w:val="001000000000" w:firstRow="0" w:lastRow="0" w:firstColumn="1" w:lastColumn="0" w:oddVBand="0" w:evenVBand="0" w:oddHBand="0" w:evenHBand="0" w:firstRowFirstColumn="0" w:firstRowLastColumn="0" w:lastRowFirstColumn="0" w:lastRowLastColumn="0"/>
            <w:tcW w:w="0" w:type="auto"/>
          </w:tcPr>
          <w:p w14:paraId="31CB25A9" w14:textId="4F67316C" w:rsidR="00DB1477" w:rsidRPr="00DB1477" w:rsidRDefault="008419DB" w:rsidP="005C31FA">
            <w:pPr>
              <w:ind w:firstLine="0"/>
              <w:rPr>
                <w:rFonts w:ascii="Symbol" w:hAnsi="Symbol"/>
                <w:b w:val="0"/>
                <w:color w:val="000000"/>
                <w:szCs w:val="24"/>
              </w:rPr>
            </w:pPr>
            <w:r w:rsidRPr="00DB1477">
              <w:rPr>
                <w:b w:val="0"/>
                <w:color w:val="000000"/>
                <w:szCs w:val="24"/>
              </w:rPr>
              <w:t>Arteriel</w:t>
            </w:r>
            <w:r w:rsidR="00DB1477" w:rsidRPr="00DB1477">
              <w:rPr>
                <w:b w:val="0"/>
                <w:color w:val="000000"/>
                <w:szCs w:val="24"/>
              </w:rPr>
              <w:t xml:space="preserve"> hipotansiyon </w:t>
            </w:r>
            <w:r w:rsidR="00DB1477" w:rsidRPr="00DB1477">
              <w:rPr>
                <w:rFonts w:eastAsia="Times New Roman"/>
                <w:b w:val="0"/>
                <w:color w:val="000000"/>
                <w:szCs w:val="24"/>
                <w:lang w:eastAsia="tr-TR"/>
              </w:rPr>
              <w:t>(SKB &lt; 90 mmHg, OAB &lt; 70 mmHg)</w:t>
            </w:r>
          </w:p>
        </w:tc>
      </w:tr>
      <w:tr w:rsidR="00DB1477" w:rsidRPr="00DB1477" w14:paraId="31CB25AC" w14:textId="77777777" w:rsidTr="00DB14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CB25AB" w14:textId="77777777" w:rsidR="00DB1477" w:rsidRPr="00DB1477" w:rsidRDefault="00DB1477" w:rsidP="005C31FA">
            <w:pPr>
              <w:ind w:firstLine="0"/>
              <w:rPr>
                <w:b w:val="0"/>
                <w:color w:val="000000"/>
                <w:szCs w:val="24"/>
              </w:rPr>
            </w:pPr>
            <w:r w:rsidRPr="00DB1477">
              <w:rPr>
                <w:b w:val="0"/>
                <w:color w:val="000000"/>
                <w:szCs w:val="24"/>
              </w:rPr>
              <w:t>B</w:t>
            </w:r>
            <w:r>
              <w:rPr>
                <w:b w:val="0"/>
                <w:color w:val="000000"/>
                <w:szCs w:val="24"/>
              </w:rPr>
              <w:t>ilinç bozukluğu</w:t>
            </w:r>
          </w:p>
        </w:tc>
      </w:tr>
      <w:tr w:rsidR="00DB1477" w:rsidRPr="00DB1477" w14:paraId="31CB25AE" w14:textId="77777777" w:rsidTr="00DB1477">
        <w:tc>
          <w:tcPr>
            <w:cnfStyle w:val="001000000000" w:firstRow="0" w:lastRow="0" w:firstColumn="1" w:lastColumn="0" w:oddVBand="0" w:evenVBand="0" w:oddHBand="0" w:evenHBand="0" w:firstRowFirstColumn="0" w:firstRowLastColumn="0" w:lastRowFirstColumn="0" w:lastRowLastColumn="0"/>
            <w:tcW w:w="0" w:type="auto"/>
          </w:tcPr>
          <w:p w14:paraId="31CB25AD" w14:textId="77777777" w:rsidR="00DB1477" w:rsidRPr="00DB1477" w:rsidRDefault="00DB1477" w:rsidP="005C31FA">
            <w:pPr>
              <w:ind w:firstLine="0"/>
              <w:rPr>
                <w:rFonts w:ascii="Symbol" w:hAnsi="Symbol"/>
                <w:b w:val="0"/>
                <w:color w:val="000000"/>
                <w:szCs w:val="24"/>
              </w:rPr>
            </w:pPr>
            <w:r w:rsidRPr="00DB1477">
              <w:rPr>
                <w:b w:val="0"/>
                <w:color w:val="000000"/>
                <w:szCs w:val="24"/>
              </w:rPr>
              <w:t>Takipne (</w:t>
            </w:r>
            <w:r w:rsidRPr="00DB1477">
              <w:rPr>
                <w:rFonts w:eastAsia="Times New Roman"/>
                <w:b w:val="0"/>
                <w:color w:val="000000"/>
                <w:szCs w:val="24"/>
                <w:lang w:eastAsia="tr-TR"/>
              </w:rPr>
              <w:t>&gt; 22 soluk/dk</w:t>
            </w:r>
            <w:r w:rsidRPr="00DB1477">
              <w:rPr>
                <w:b w:val="0"/>
                <w:color w:val="000000"/>
                <w:szCs w:val="24"/>
              </w:rPr>
              <w:t>)</w:t>
            </w:r>
          </w:p>
        </w:tc>
      </w:tr>
      <w:tr w:rsidR="00DB1477" w:rsidRPr="00DB1477" w14:paraId="31CB25B1" w14:textId="77777777" w:rsidTr="00DB14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CB25AF" w14:textId="77777777" w:rsidR="00354DA3" w:rsidRDefault="00354DA3" w:rsidP="005C31FA">
            <w:pPr>
              <w:ind w:firstLine="0"/>
              <w:rPr>
                <w:b w:val="0"/>
                <w:color w:val="000000"/>
                <w:szCs w:val="24"/>
              </w:rPr>
            </w:pPr>
            <w:r>
              <w:rPr>
                <w:b w:val="0"/>
                <w:color w:val="000000"/>
                <w:szCs w:val="24"/>
              </w:rPr>
              <w:t>Kanama diyatezi</w:t>
            </w:r>
          </w:p>
          <w:p w14:paraId="31CB25B0" w14:textId="77777777" w:rsidR="00DB1477" w:rsidRPr="00DB1477" w:rsidRDefault="00354DA3" w:rsidP="00354DA3">
            <w:pPr>
              <w:ind w:firstLine="0"/>
              <w:rPr>
                <w:b w:val="0"/>
                <w:color w:val="FF0000"/>
                <w:szCs w:val="24"/>
              </w:rPr>
            </w:pPr>
            <w:r>
              <w:rPr>
                <w:rFonts w:eastAsia="Times New Roman"/>
                <w:b w:val="0"/>
                <w:color w:val="000000"/>
                <w:szCs w:val="24"/>
                <w:lang w:eastAsia="tr-TR"/>
              </w:rPr>
              <w:t>Belirgin ödem (</w:t>
            </w:r>
            <w:r w:rsidR="00DB1477" w:rsidRPr="00DB1477">
              <w:rPr>
                <w:rFonts w:eastAsia="Times New Roman"/>
                <w:b w:val="0"/>
                <w:color w:val="000000"/>
                <w:szCs w:val="24"/>
                <w:lang w:eastAsia="tr-TR"/>
              </w:rPr>
              <w:t>24 saatte</w:t>
            </w:r>
            <w:r>
              <w:rPr>
                <w:rFonts w:eastAsia="Times New Roman"/>
                <w:b w:val="0"/>
                <w:color w:val="000000"/>
                <w:szCs w:val="24"/>
                <w:lang w:eastAsia="tr-TR"/>
              </w:rPr>
              <w:t>, &lt;</w:t>
            </w:r>
            <w:r w:rsidRPr="00DB1477">
              <w:rPr>
                <w:rFonts w:eastAsia="Times New Roman"/>
                <w:b w:val="0"/>
                <w:color w:val="000000"/>
                <w:szCs w:val="24"/>
                <w:lang w:eastAsia="tr-TR"/>
              </w:rPr>
              <w:t>20ml/kg</w:t>
            </w:r>
            <w:r w:rsidR="00DB1477" w:rsidRPr="00DB1477">
              <w:rPr>
                <w:rFonts w:eastAsia="Times New Roman"/>
                <w:b w:val="0"/>
                <w:color w:val="000000"/>
                <w:szCs w:val="24"/>
                <w:lang w:eastAsia="tr-TR"/>
              </w:rPr>
              <w:t>)</w:t>
            </w:r>
          </w:p>
        </w:tc>
      </w:tr>
      <w:tr w:rsidR="00DB1477" w:rsidRPr="00DB1477" w14:paraId="31CB25B3" w14:textId="77777777" w:rsidTr="00DB1477">
        <w:tc>
          <w:tcPr>
            <w:cnfStyle w:val="001000000000" w:firstRow="0" w:lastRow="0" w:firstColumn="1" w:lastColumn="0" w:oddVBand="0" w:evenVBand="0" w:oddHBand="0" w:evenHBand="0" w:firstRowFirstColumn="0" w:firstRowLastColumn="0" w:lastRowFirstColumn="0" w:lastRowLastColumn="0"/>
            <w:tcW w:w="0" w:type="auto"/>
          </w:tcPr>
          <w:p w14:paraId="31CB25B2" w14:textId="77777777" w:rsidR="00DB1477" w:rsidRPr="00DB1477" w:rsidRDefault="00DB1477" w:rsidP="005C31FA">
            <w:pPr>
              <w:ind w:firstLine="0"/>
              <w:rPr>
                <w:b w:val="0"/>
              </w:rPr>
            </w:pPr>
            <w:r w:rsidRPr="00DB1477">
              <w:rPr>
                <w:rFonts w:eastAsia="Times New Roman"/>
                <w:b w:val="0"/>
                <w:color w:val="000000"/>
                <w:szCs w:val="24"/>
                <w:lang w:eastAsia="tr-TR"/>
              </w:rPr>
              <w:t>İleus (bağırsak seslerinin yokluğu)</w:t>
            </w:r>
            <w:r w:rsidRPr="00DB1477">
              <w:rPr>
                <w:b w:val="0"/>
                <w:color w:val="FF0000"/>
                <w:szCs w:val="24"/>
              </w:rPr>
              <w:t xml:space="preserve"> </w:t>
            </w:r>
          </w:p>
        </w:tc>
      </w:tr>
    </w:tbl>
    <w:p w14:paraId="31CB25B4" w14:textId="213743C9" w:rsidR="00DB1477" w:rsidRDefault="005579CD" w:rsidP="00354DA3">
      <w:pPr>
        <w:ind w:firstLine="0"/>
        <w:rPr>
          <w:sz w:val="20"/>
          <w:szCs w:val="20"/>
          <w:lang w:eastAsia="tr-TR"/>
        </w:rPr>
      </w:pPr>
      <w:r w:rsidRPr="00354DA3">
        <w:rPr>
          <w:sz w:val="20"/>
          <w:szCs w:val="20"/>
          <w:lang w:eastAsia="tr-TR"/>
        </w:rPr>
        <w:t>SKB: Sistolik</w:t>
      </w:r>
      <w:r w:rsidR="00354DA3" w:rsidRPr="00354DA3">
        <w:rPr>
          <w:sz w:val="20"/>
          <w:szCs w:val="20"/>
          <w:lang w:eastAsia="tr-TR"/>
        </w:rPr>
        <w:t xml:space="preserve"> kan basıncı, </w:t>
      </w:r>
      <w:r w:rsidRPr="00354DA3">
        <w:rPr>
          <w:sz w:val="20"/>
          <w:szCs w:val="20"/>
          <w:lang w:eastAsia="tr-TR"/>
        </w:rPr>
        <w:t>OAB: Ortalama</w:t>
      </w:r>
      <w:r w:rsidR="00354DA3" w:rsidRPr="00354DA3">
        <w:rPr>
          <w:sz w:val="20"/>
          <w:szCs w:val="20"/>
          <w:lang w:eastAsia="tr-TR"/>
        </w:rPr>
        <w:t xml:space="preserve"> arter</w:t>
      </w:r>
      <w:r w:rsidR="008419DB">
        <w:rPr>
          <w:sz w:val="20"/>
          <w:szCs w:val="20"/>
          <w:lang w:eastAsia="tr-TR"/>
        </w:rPr>
        <w:t>i</w:t>
      </w:r>
      <w:r w:rsidR="00354DA3" w:rsidRPr="00354DA3">
        <w:rPr>
          <w:sz w:val="20"/>
          <w:szCs w:val="20"/>
          <w:lang w:eastAsia="tr-TR"/>
        </w:rPr>
        <w:t>el basınç</w:t>
      </w:r>
    </w:p>
    <w:p w14:paraId="31CB25B5" w14:textId="77777777" w:rsidR="00886A91" w:rsidRDefault="00886A91" w:rsidP="00354DA3">
      <w:pPr>
        <w:ind w:firstLine="0"/>
        <w:rPr>
          <w:sz w:val="20"/>
          <w:szCs w:val="20"/>
          <w:lang w:eastAsia="tr-TR"/>
        </w:rPr>
      </w:pPr>
    </w:p>
    <w:p w14:paraId="31CB25B6" w14:textId="5591C8DF" w:rsidR="00AC13CD" w:rsidRDefault="00AC13CD" w:rsidP="00995B2D">
      <w:pPr>
        <w:rPr>
          <w:color w:val="FF0000"/>
          <w:lang w:eastAsia="tr-TR"/>
        </w:rPr>
      </w:pPr>
      <w:r w:rsidRPr="003656DA">
        <w:rPr>
          <w:lang w:eastAsia="tr-TR"/>
        </w:rPr>
        <w:t>Sepsisli hastaların çoğun</w:t>
      </w:r>
      <w:r w:rsidR="00886A91">
        <w:rPr>
          <w:lang w:eastAsia="tr-TR"/>
        </w:rPr>
        <w:t>da</w:t>
      </w:r>
      <w:r w:rsidRPr="003656DA">
        <w:rPr>
          <w:lang w:eastAsia="tr-TR"/>
        </w:rPr>
        <w:t xml:space="preserve"> vücut </w:t>
      </w:r>
      <w:r w:rsidR="00886A91">
        <w:rPr>
          <w:lang w:eastAsia="tr-TR"/>
        </w:rPr>
        <w:t>sıcaklığı</w:t>
      </w:r>
      <w:r w:rsidRPr="003656DA">
        <w:rPr>
          <w:lang w:eastAsia="tr-TR"/>
        </w:rPr>
        <w:t xml:space="preserve"> yükselir. </w:t>
      </w:r>
      <w:r w:rsidR="00886A91">
        <w:rPr>
          <w:lang w:eastAsia="tr-TR"/>
        </w:rPr>
        <w:t>Yüksek a</w:t>
      </w:r>
      <w:r w:rsidRPr="003656DA">
        <w:rPr>
          <w:lang w:eastAsia="tr-TR"/>
        </w:rPr>
        <w:t>teş</w:t>
      </w:r>
      <w:r w:rsidR="00886A91">
        <w:rPr>
          <w:lang w:eastAsia="tr-TR"/>
        </w:rPr>
        <w:t>l</w:t>
      </w:r>
      <w:r w:rsidRPr="003656DA">
        <w:rPr>
          <w:lang w:eastAsia="tr-TR"/>
        </w:rPr>
        <w:t>e b</w:t>
      </w:r>
      <w:r w:rsidR="00886A91">
        <w:rPr>
          <w:lang w:eastAsia="tr-TR"/>
        </w:rPr>
        <w:t>irlikte</w:t>
      </w:r>
      <w:r w:rsidRPr="003656DA">
        <w:rPr>
          <w:lang w:eastAsia="tr-TR"/>
        </w:rPr>
        <w:t xml:space="preserve"> titreme</w:t>
      </w:r>
      <w:r w:rsidR="00354DA3">
        <w:rPr>
          <w:lang w:eastAsia="tr-TR"/>
        </w:rPr>
        <w:t xml:space="preserve"> </w:t>
      </w:r>
      <w:r w:rsidRPr="003656DA">
        <w:rPr>
          <w:lang w:eastAsia="tr-TR"/>
        </w:rPr>
        <w:t>de</w:t>
      </w:r>
      <w:r>
        <w:rPr>
          <w:lang w:eastAsia="tr-TR"/>
        </w:rPr>
        <w:t xml:space="preserve"> </w:t>
      </w:r>
      <w:r w:rsidRPr="003656DA">
        <w:rPr>
          <w:lang w:eastAsia="tr-TR"/>
        </w:rPr>
        <w:t>gözlenir. Bazı hastalar</w:t>
      </w:r>
      <w:r w:rsidR="00886A91">
        <w:rPr>
          <w:lang w:eastAsia="tr-TR"/>
        </w:rPr>
        <w:t>ın</w:t>
      </w:r>
      <w:r w:rsidRPr="003656DA">
        <w:rPr>
          <w:lang w:eastAsia="tr-TR"/>
        </w:rPr>
        <w:t xml:space="preserve"> vücut </w:t>
      </w:r>
      <w:r w:rsidR="00886A91">
        <w:rPr>
          <w:lang w:eastAsia="tr-TR"/>
        </w:rPr>
        <w:t>sıcaklığı</w:t>
      </w:r>
      <w:r w:rsidRPr="003656DA">
        <w:rPr>
          <w:lang w:eastAsia="tr-TR"/>
        </w:rPr>
        <w:t xml:space="preserve"> normal sınırlarda olabileceği gibi</w:t>
      </w:r>
      <w:r w:rsidR="00886A91">
        <w:rPr>
          <w:lang w:eastAsia="tr-TR"/>
        </w:rPr>
        <w:t xml:space="preserve"> bazılarında</w:t>
      </w:r>
      <w:r w:rsidRPr="003656DA">
        <w:rPr>
          <w:lang w:eastAsia="tr-TR"/>
        </w:rPr>
        <w:t xml:space="preserve"> hipotermi de</w:t>
      </w:r>
      <w:r>
        <w:rPr>
          <w:lang w:eastAsia="tr-TR"/>
        </w:rPr>
        <w:t xml:space="preserve"> </w:t>
      </w:r>
      <w:r w:rsidRPr="003656DA">
        <w:rPr>
          <w:lang w:eastAsia="tr-TR"/>
        </w:rPr>
        <w:t>görülebilir. Hipotermi</w:t>
      </w:r>
      <w:r w:rsidR="00886A91">
        <w:rPr>
          <w:lang w:eastAsia="tr-TR"/>
        </w:rPr>
        <w:t xml:space="preserve"> varlığı sepsiste kötü prognozu</w:t>
      </w:r>
      <w:r w:rsidRPr="003656DA">
        <w:rPr>
          <w:lang w:eastAsia="tr-TR"/>
        </w:rPr>
        <w:t xml:space="preserve"> </w:t>
      </w:r>
      <w:r w:rsidR="00886A91">
        <w:rPr>
          <w:lang w:eastAsia="tr-TR"/>
        </w:rPr>
        <w:t>işaret etmektedir.</w:t>
      </w:r>
      <w:r>
        <w:rPr>
          <w:lang w:eastAsia="tr-TR"/>
        </w:rPr>
        <w:t xml:space="preserve"> </w:t>
      </w:r>
      <w:r w:rsidRPr="003656DA">
        <w:rPr>
          <w:lang w:eastAsia="tr-TR"/>
        </w:rPr>
        <w:t xml:space="preserve">Hipotansiyon, </w:t>
      </w:r>
      <w:r w:rsidR="00F33ADE">
        <w:rPr>
          <w:lang w:eastAsia="tr-TR"/>
        </w:rPr>
        <w:t xml:space="preserve">trombositopeni, kanama ve </w:t>
      </w:r>
      <w:r w:rsidR="00F33ADE" w:rsidRPr="003656DA">
        <w:rPr>
          <w:lang w:eastAsia="tr-TR"/>
        </w:rPr>
        <w:t>olig</w:t>
      </w:r>
      <w:r w:rsidR="00F33ADE">
        <w:rPr>
          <w:lang w:eastAsia="tr-TR"/>
        </w:rPr>
        <w:t>üri görülmesi</w:t>
      </w:r>
      <w:r w:rsidRPr="003656DA">
        <w:rPr>
          <w:lang w:eastAsia="tr-TR"/>
        </w:rPr>
        <w:t xml:space="preserve"> hastaların sepsis</w:t>
      </w:r>
      <w:r>
        <w:rPr>
          <w:lang w:eastAsia="tr-TR"/>
        </w:rPr>
        <w:t xml:space="preserve"> </w:t>
      </w:r>
      <w:r w:rsidRPr="003656DA">
        <w:rPr>
          <w:lang w:eastAsia="tr-TR"/>
        </w:rPr>
        <w:t>yönünden</w:t>
      </w:r>
      <w:r w:rsidR="00995B2D">
        <w:rPr>
          <w:lang w:eastAsia="tr-TR"/>
        </w:rPr>
        <w:t xml:space="preserve"> değerlendirilmesini gerektirir</w:t>
      </w:r>
      <w:r w:rsidR="007769A2">
        <w:rPr>
          <w:lang w:eastAsia="tr-TR"/>
        </w:rPr>
        <w:t xml:space="preserve"> </w:t>
      </w:r>
      <w:r w:rsidR="00B71F47">
        <w:rPr>
          <w:lang w:eastAsia="tr-TR"/>
        </w:rPr>
        <w:fldChar w:fldCharType="begin" w:fldLock="1"/>
      </w:r>
      <w:r w:rsidR="0085653B">
        <w:rPr>
          <w:lang w:eastAsia="tr-TR"/>
        </w:rPr>
        <w:instrText>ADDIN CSL_CITATION {"citationItems":[{"id":"ITEM-1","itemData":{"id":"ITEM-1","issued":{"date-parts":[["0"]]},"title":"Harris RL, Musher K, Bloom K et al. Manifestations of sepsis. Archives of Internal Medicine 1987; 147(11): 1895-1906.","type":"article-journal"},"uris":["http://www.mendeley.com/documents/?uuid=fd6a6736-b15c-401a-af4c-c73839ced9c4"]}],"mendeley":{"formattedCitation":"(31)","plainTextFormattedCitation":"(31)","previouslyFormattedCitation":"(31)"},"properties":{"noteIndex":0},"schema":"https://github.com/citation-style-language/schema/raw/master/csl-citation.json"}</w:instrText>
      </w:r>
      <w:r w:rsidR="00B71F47">
        <w:rPr>
          <w:lang w:eastAsia="tr-TR"/>
        </w:rPr>
        <w:fldChar w:fldCharType="separate"/>
      </w:r>
      <w:r w:rsidR="0085653B" w:rsidRPr="0085653B">
        <w:rPr>
          <w:noProof/>
          <w:lang w:eastAsia="tr-TR"/>
        </w:rPr>
        <w:t>(31)</w:t>
      </w:r>
      <w:r w:rsidR="00B71F47">
        <w:rPr>
          <w:lang w:eastAsia="tr-TR"/>
        </w:rPr>
        <w:fldChar w:fldCharType="end"/>
      </w:r>
      <w:r w:rsidR="00995B2D">
        <w:rPr>
          <w:lang w:eastAsia="tr-TR"/>
        </w:rPr>
        <w:t>.</w:t>
      </w:r>
      <w:r w:rsidRPr="00AC13CD">
        <w:rPr>
          <w:color w:val="FF0000"/>
          <w:lang w:eastAsia="tr-TR"/>
        </w:rPr>
        <w:t xml:space="preserve"> </w:t>
      </w:r>
    </w:p>
    <w:p w14:paraId="31CB25B7" w14:textId="3535C1F8" w:rsidR="00CB5982" w:rsidRDefault="00AC13CD" w:rsidP="00CB5982">
      <w:pPr>
        <w:rPr>
          <w:lang w:eastAsia="tr-TR"/>
        </w:rPr>
      </w:pPr>
      <w:r w:rsidRPr="003656DA">
        <w:rPr>
          <w:lang w:eastAsia="tr-TR"/>
        </w:rPr>
        <w:t xml:space="preserve">Hiperventilasyon, sepsisin </w:t>
      </w:r>
      <w:r w:rsidR="00F33ADE">
        <w:rPr>
          <w:lang w:eastAsia="tr-TR"/>
        </w:rPr>
        <w:t>erken belirtilerinden biridir.</w:t>
      </w:r>
      <w:r w:rsidRPr="003656DA">
        <w:rPr>
          <w:lang w:eastAsia="tr-TR"/>
        </w:rPr>
        <w:t xml:space="preserve"> Ateş, titreme ve diğer belirtiler</w:t>
      </w:r>
      <w:r>
        <w:rPr>
          <w:lang w:eastAsia="tr-TR"/>
        </w:rPr>
        <w:t xml:space="preserve"> </w:t>
      </w:r>
      <w:r w:rsidRPr="003656DA">
        <w:rPr>
          <w:lang w:eastAsia="tr-TR"/>
        </w:rPr>
        <w:t xml:space="preserve">daha sonra gelişebilir. Yoğun bakım </w:t>
      </w:r>
      <w:r w:rsidR="00F33ADE">
        <w:rPr>
          <w:lang w:eastAsia="tr-TR"/>
        </w:rPr>
        <w:t xml:space="preserve">hastalarında </w:t>
      </w:r>
      <w:r w:rsidRPr="003656DA">
        <w:rPr>
          <w:lang w:eastAsia="tr-TR"/>
        </w:rPr>
        <w:t xml:space="preserve">hiperventilasyon ve respiratuvar alkaloz </w:t>
      </w:r>
      <w:r w:rsidR="00CB5982" w:rsidRPr="003656DA">
        <w:rPr>
          <w:lang w:eastAsia="tr-TR"/>
        </w:rPr>
        <w:t>(</w:t>
      </w:r>
      <w:r w:rsidR="008419DB" w:rsidRPr="003656DA">
        <w:rPr>
          <w:lang w:eastAsia="tr-TR"/>
        </w:rPr>
        <w:t>arteriel</w:t>
      </w:r>
      <w:r w:rsidR="00CB5982" w:rsidRPr="003656DA">
        <w:rPr>
          <w:lang w:eastAsia="tr-TR"/>
        </w:rPr>
        <w:t xml:space="preserve"> CO2 basıncı&lt;30 mmHg)</w:t>
      </w:r>
      <w:r w:rsidR="00CB5982">
        <w:rPr>
          <w:lang w:eastAsia="tr-TR"/>
        </w:rPr>
        <w:t xml:space="preserve"> </w:t>
      </w:r>
      <w:r w:rsidRPr="003656DA">
        <w:rPr>
          <w:lang w:eastAsia="tr-TR"/>
        </w:rPr>
        <w:t>gözlenmesi sepsisi ilk planda düşündürmelidir.</w:t>
      </w:r>
      <w:r w:rsidR="00CB5982">
        <w:rPr>
          <w:lang w:eastAsia="tr-TR"/>
        </w:rPr>
        <w:t xml:space="preserve"> </w:t>
      </w:r>
      <w:r w:rsidRPr="003656DA">
        <w:rPr>
          <w:lang w:eastAsia="tr-TR"/>
        </w:rPr>
        <w:t xml:space="preserve">Santral sinir sistemi tutulumu olmaksızın mental değişikliklerin </w:t>
      </w:r>
      <w:r w:rsidR="005579CD" w:rsidRPr="003656DA">
        <w:rPr>
          <w:lang w:eastAsia="tr-TR"/>
        </w:rPr>
        <w:t xml:space="preserve">olması </w:t>
      </w:r>
      <w:r w:rsidR="005579CD">
        <w:rPr>
          <w:lang w:eastAsia="tr-TR"/>
        </w:rPr>
        <w:lastRenderedPageBreak/>
        <w:t>da</w:t>
      </w:r>
      <w:r w:rsidR="00F33ADE">
        <w:rPr>
          <w:lang w:eastAsia="tr-TR"/>
        </w:rPr>
        <w:t xml:space="preserve"> </w:t>
      </w:r>
      <w:r w:rsidRPr="003656DA">
        <w:rPr>
          <w:lang w:eastAsia="tr-TR"/>
        </w:rPr>
        <w:t>sepsiste önemli</w:t>
      </w:r>
      <w:r w:rsidR="00CB5982">
        <w:rPr>
          <w:lang w:eastAsia="tr-TR"/>
        </w:rPr>
        <w:t xml:space="preserve"> </w:t>
      </w:r>
      <w:r w:rsidRPr="003656DA">
        <w:rPr>
          <w:lang w:eastAsia="tr-TR"/>
        </w:rPr>
        <w:t xml:space="preserve">bir bulgudur. </w:t>
      </w:r>
      <w:r w:rsidR="008419DB" w:rsidRPr="003656DA">
        <w:rPr>
          <w:lang w:eastAsia="tr-TR"/>
        </w:rPr>
        <w:t>Sepsiste</w:t>
      </w:r>
      <w:r w:rsidRPr="003656DA">
        <w:rPr>
          <w:lang w:eastAsia="tr-TR"/>
        </w:rPr>
        <w:t xml:space="preserve"> %9-71 oranında ensefalopati tablosu gelişebilmektedir</w:t>
      </w:r>
      <w:r w:rsidR="00995B2D">
        <w:rPr>
          <w:lang w:eastAsia="tr-TR"/>
        </w:rPr>
        <w:t xml:space="preserve"> </w:t>
      </w:r>
      <w:r w:rsidR="00995B2D">
        <w:rPr>
          <w:lang w:eastAsia="tr-TR"/>
        </w:rPr>
        <w:fldChar w:fldCharType="begin" w:fldLock="1"/>
      </w:r>
      <w:r w:rsidR="0085653B">
        <w:rPr>
          <w:lang w:eastAsia="tr-TR"/>
        </w:rPr>
        <w:instrText>ADDIN CSL_CITATION {"citationItems":[{"id":"ITEM-1","itemData":{"DOI":"10.4103/0028-3886.227299","ISSN":"0028-3886","abstract":"Sepsis is a leading cause of death in medical and surgical intensive care units (ICUs). Disturbance of consciousness of varying severity is an early warning sign of developing sepsis in the majority of cases. Sepsis-associated encephalopathy (SAE) is the most frequent type of encephalopathy in the ICU and is defined as a state of diffuse cerebral dysfunction caused by the inflammatory response of the body to various infections, where the inflammatory process does not affect the central nervous system (CNS) directly and the primary symptom is a disturbed level of consciousness. The aim of this comprehensive review was to collect the latest scientific knowledge regarding the epidemiology, clinical aspects, pathogenesis, diagnosis, and possible prevention strategies related to SAE.","author":[{"dropping-particle":"","family":"Molnar","given":"Levente","non-dropping-particle":"","parse-names":false,"suffix":""},{"dropping-particle":"","family":"Fülesdi","given":"Béla","non-dropping-particle":"","parse-names":false,"suffix":""},{"dropping-particle":"","family":"Németh","given":"Norbert","non-dropping-particle":"","parse-names":false,"suffix":""},{"dropping-particle":"","family":"Molnár","given":"Csilla","non-dropping-particle":"","parse-names":false,"suffix":""}],"container-title":"Neurology India","id":"ITEM-1","issue":"2","issued":{"date-parts":[["2018","3","1"]]},"page":"352","publisher":"Medknow Publications","title":"Sepsis-associated encephalopathy: A review of literature","type":"article-journal","volume":"66"},"uris":["http://www.mendeley.com/documents/?uuid=2b6eee59-b13f-3553-aa6a-603424a2692a"]}],"mendeley":{"formattedCitation":"(41)","plainTextFormattedCitation":"(41)","previouslyFormattedCitation":"(41)"},"properties":{"noteIndex":0},"schema":"https://github.com/citation-style-language/schema/raw/master/csl-citation.json"}</w:instrText>
      </w:r>
      <w:r w:rsidR="00995B2D">
        <w:rPr>
          <w:lang w:eastAsia="tr-TR"/>
        </w:rPr>
        <w:fldChar w:fldCharType="separate"/>
      </w:r>
      <w:r w:rsidR="0085653B" w:rsidRPr="0085653B">
        <w:rPr>
          <w:noProof/>
          <w:lang w:eastAsia="tr-TR"/>
        </w:rPr>
        <w:t>(41)</w:t>
      </w:r>
      <w:r w:rsidR="00995B2D">
        <w:rPr>
          <w:lang w:eastAsia="tr-TR"/>
        </w:rPr>
        <w:fldChar w:fldCharType="end"/>
      </w:r>
      <w:r w:rsidRPr="003656DA">
        <w:rPr>
          <w:lang w:eastAsia="tr-TR"/>
        </w:rPr>
        <w:t>.</w:t>
      </w:r>
    </w:p>
    <w:p w14:paraId="31CB25B8" w14:textId="77777777" w:rsidR="00CB5982" w:rsidRDefault="00857532" w:rsidP="00CB5982">
      <w:pPr>
        <w:rPr>
          <w:lang w:eastAsia="tr-TR"/>
        </w:rPr>
      </w:pPr>
      <w:r w:rsidRPr="003656DA">
        <w:rPr>
          <w:lang w:eastAsia="tr-TR"/>
        </w:rPr>
        <w:t xml:space="preserve">Sepsiste </w:t>
      </w:r>
      <w:r w:rsidR="00F33ADE">
        <w:rPr>
          <w:lang w:eastAsia="tr-TR"/>
        </w:rPr>
        <w:t xml:space="preserve">diğer </w:t>
      </w:r>
      <w:r w:rsidRPr="003656DA">
        <w:rPr>
          <w:lang w:eastAsia="tr-TR"/>
        </w:rPr>
        <w:t xml:space="preserve">görülen </w:t>
      </w:r>
      <w:r w:rsidR="00F33ADE">
        <w:rPr>
          <w:lang w:eastAsia="tr-TR"/>
        </w:rPr>
        <w:t xml:space="preserve">önemli </w:t>
      </w:r>
      <w:r w:rsidRPr="003656DA">
        <w:rPr>
          <w:lang w:eastAsia="tr-TR"/>
        </w:rPr>
        <w:t>komplikasyonlardan biri de organ yetmezlikleridir.</w:t>
      </w:r>
      <w:r w:rsidR="00354DA3">
        <w:rPr>
          <w:lang w:eastAsia="tr-TR"/>
        </w:rPr>
        <w:t xml:space="preserve"> </w:t>
      </w:r>
      <w:r w:rsidR="00F33ADE">
        <w:rPr>
          <w:lang w:eastAsia="tr-TR"/>
        </w:rPr>
        <w:t>Hemen her organ veya sistem ye</w:t>
      </w:r>
      <w:r w:rsidRPr="003656DA">
        <w:rPr>
          <w:lang w:eastAsia="tr-TR"/>
        </w:rPr>
        <w:t>tmezli</w:t>
      </w:r>
      <w:r w:rsidR="00F33ADE">
        <w:rPr>
          <w:lang w:eastAsia="tr-TR"/>
        </w:rPr>
        <w:t>ği görülebilir</w:t>
      </w:r>
      <w:r w:rsidRPr="003656DA">
        <w:rPr>
          <w:lang w:eastAsia="tr-TR"/>
        </w:rPr>
        <w:t>; kardiyovasküler sistem, akciğerler, böbrekler,</w:t>
      </w:r>
      <w:r>
        <w:rPr>
          <w:lang w:eastAsia="tr-TR"/>
        </w:rPr>
        <w:t xml:space="preserve"> </w:t>
      </w:r>
      <w:r w:rsidRPr="003656DA">
        <w:rPr>
          <w:lang w:eastAsia="tr-TR"/>
        </w:rPr>
        <w:t>karaciğer, pankreas, gastrointestinal sistem ve santral sinir sistemi. Bunlar</w:t>
      </w:r>
      <w:r w:rsidR="00F33ADE">
        <w:rPr>
          <w:lang w:eastAsia="tr-TR"/>
        </w:rPr>
        <w:t>la birlikte m</w:t>
      </w:r>
      <w:r w:rsidR="00C56F2F">
        <w:rPr>
          <w:lang w:eastAsia="tr-TR"/>
        </w:rPr>
        <w:t>etabolik bozukluklar, koagü</w:t>
      </w:r>
      <w:r w:rsidRPr="003656DA">
        <w:rPr>
          <w:lang w:eastAsia="tr-TR"/>
        </w:rPr>
        <w:t>lasyon sist</w:t>
      </w:r>
      <w:r w:rsidR="00995B2D">
        <w:rPr>
          <w:lang w:eastAsia="tr-TR"/>
        </w:rPr>
        <w:t xml:space="preserve">emi bozuklukları da görülebilir. </w:t>
      </w:r>
    </w:p>
    <w:p w14:paraId="31CB25B9" w14:textId="77777777" w:rsidR="00857532" w:rsidRDefault="00F33ADE" w:rsidP="00CB5982">
      <w:pPr>
        <w:rPr>
          <w:lang w:eastAsia="tr-TR"/>
        </w:rPr>
      </w:pPr>
      <w:r>
        <w:rPr>
          <w:lang w:eastAsia="tr-TR"/>
        </w:rPr>
        <w:t xml:space="preserve">Altta yatan </w:t>
      </w:r>
      <w:r w:rsidR="005A0FF4">
        <w:rPr>
          <w:lang w:eastAsia="tr-TR"/>
        </w:rPr>
        <w:t>h</w:t>
      </w:r>
      <w:r w:rsidR="005A0FF4" w:rsidRPr="003656DA">
        <w:rPr>
          <w:lang w:eastAsia="tr-TR"/>
        </w:rPr>
        <w:t>epatobili</w:t>
      </w:r>
      <w:r w:rsidR="005A0FF4">
        <w:rPr>
          <w:lang w:eastAsia="tr-TR"/>
        </w:rPr>
        <w:t>e</w:t>
      </w:r>
      <w:r w:rsidR="005A0FF4" w:rsidRPr="003656DA">
        <w:rPr>
          <w:lang w:eastAsia="tr-TR"/>
        </w:rPr>
        <w:t>r</w:t>
      </w:r>
      <w:r w:rsidR="00857532" w:rsidRPr="003656DA">
        <w:rPr>
          <w:lang w:eastAsia="tr-TR"/>
        </w:rPr>
        <w:t xml:space="preserve"> </w:t>
      </w:r>
      <w:r>
        <w:rPr>
          <w:lang w:eastAsia="tr-TR"/>
        </w:rPr>
        <w:t xml:space="preserve">bir </w:t>
      </w:r>
      <w:r w:rsidR="00857532" w:rsidRPr="003656DA">
        <w:rPr>
          <w:lang w:eastAsia="tr-TR"/>
        </w:rPr>
        <w:t>hastalı</w:t>
      </w:r>
      <w:r>
        <w:rPr>
          <w:lang w:eastAsia="tr-TR"/>
        </w:rPr>
        <w:t>k olmaksızın sarılık gelişebilir.</w:t>
      </w:r>
      <w:r w:rsidR="00857532" w:rsidRPr="003656DA">
        <w:rPr>
          <w:lang w:eastAsia="tr-TR"/>
        </w:rPr>
        <w:t xml:space="preserve"> Direkt bilirübin artışı ile beraber</w:t>
      </w:r>
      <w:r w:rsidR="00857532">
        <w:rPr>
          <w:lang w:eastAsia="tr-TR"/>
        </w:rPr>
        <w:t xml:space="preserve"> </w:t>
      </w:r>
      <w:r>
        <w:rPr>
          <w:lang w:eastAsia="tr-TR"/>
        </w:rPr>
        <w:t>ALP</w:t>
      </w:r>
      <w:r w:rsidR="00857532" w:rsidRPr="003656DA">
        <w:rPr>
          <w:lang w:eastAsia="tr-TR"/>
        </w:rPr>
        <w:t xml:space="preserve"> ve transami</w:t>
      </w:r>
      <w:r>
        <w:rPr>
          <w:lang w:eastAsia="tr-TR"/>
        </w:rPr>
        <w:t>naz seviyeleri de</w:t>
      </w:r>
      <w:r w:rsidR="00995B2D">
        <w:rPr>
          <w:lang w:eastAsia="tr-TR"/>
        </w:rPr>
        <w:t xml:space="preserve"> art</w:t>
      </w:r>
      <w:r>
        <w:rPr>
          <w:lang w:eastAsia="tr-TR"/>
        </w:rPr>
        <w:t>ar</w:t>
      </w:r>
      <w:r w:rsidR="00857532">
        <w:rPr>
          <w:lang w:eastAsia="tr-TR"/>
        </w:rPr>
        <w:t xml:space="preserve">. </w:t>
      </w:r>
    </w:p>
    <w:p w14:paraId="31CB25BA" w14:textId="3C659428" w:rsidR="00E80D14" w:rsidRDefault="00F33ADE" w:rsidP="00CB5982">
      <w:r>
        <w:t>B</w:t>
      </w:r>
      <w:r w:rsidR="00E80D14" w:rsidRPr="003656DA">
        <w:t>akteriye</w:t>
      </w:r>
      <w:r>
        <w:t>l antijenler sepsiste,</w:t>
      </w:r>
      <w:r w:rsidR="00E80D14" w:rsidRPr="003656DA">
        <w:t xml:space="preserve"> intrinsik pıhtılaşma yolunu aktive eder</w:t>
      </w:r>
      <w:r>
        <w:t>ek</w:t>
      </w:r>
      <w:r w:rsidR="00E80D14" w:rsidRPr="003656DA">
        <w:t xml:space="preserve"> fibrinolitik sistemi</w:t>
      </w:r>
      <w:r w:rsidR="00E80D14">
        <w:t xml:space="preserve"> </w:t>
      </w:r>
      <w:r>
        <w:t xml:space="preserve">aktifleştirir. </w:t>
      </w:r>
      <w:r w:rsidR="00CB5982" w:rsidRPr="00CB5982">
        <w:t>DİK</w:t>
      </w:r>
      <w:r w:rsidR="00EE69CB">
        <w:t>’in</w:t>
      </w:r>
      <w:r>
        <w:t xml:space="preserve"> en sık nedeni sepsistir.</w:t>
      </w:r>
      <w:r w:rsidR="00E80D14" w:rsidRPr="003656DA">
        <w:t xml:space="preserve"> </w:t>
      </w:r>
    </w:p>
    <w:p w14:paraId="31CB25BC" w14:textId="7A8D5F37" w:rsidR="00084E0A" w:rsidRDefault="00E80D14" w:rsidP="003A4709">
      <w:pPr>
        <w:rPr>
          <w:iCs/>
          <w:color w:val="000000" w:themeColor="text1"/>
          <w:szCs w:val="24"/>
          <w:highlight w:val="yellow"/>
        </w:rPr>
      </w:pPr>
      <w:r w:rsidRPr="003656DA">
        <w:t>Deri ve</w:t>
      </w:r>
      <w:r>
        <w:t xml:space="preserve"> </w:t>
      </w:r>
      <w:r w:rsidRPr="003656DA">
        <w:t>mukozalarda pe</w:t>
      </w:r>
      <w:r w:rsidR="0007243D">
        <w:t xml:space="preserve">teşi, purpura, </w:t>
      </w:r>
      <w:r w:rsidR="00F33ADE">
        <w:t>hemorajik büller</w:t>
      </w:r>
      <w:r w:rsidR="0007243D">
        <w:t>,</w:t>
      </w:r>
      <w:r w:rsidR="00F33ADE">
        <w:t xml:space="preserve"> </w:t>
      </w:r>
      <w:r w:rsidR="0007243D">
        <w:t>periferik siy</w:t>
      </w:r>
      <w:r w:rsidR="005A0FF4">
        <w:t>a</w:t>
      </w:r>
      <w:r w:rsidR="0007243D">
        <w:t>noz</w:t>
      </w:r>
      <w:r w:rsidRPr="003656DA">
        <w:t xml:space="preserve"> </w:t>
      </w:r>
      <w:r w:rsidR="0007243D">
        <w:t xml:space="preserve">ve gangrenler </w:t>
      </w:r>
      <w:r w:rsidRPr="003656DA">
        <w:t>görülebilir.</w:t>
      </w:r>
      <w:r>
        <w:t xml:space="preserve"> </w:t>
      </w:r>
      <w:r w:rsidRPr="003656DA">
        <w:t xml:space="preserve">Cerrahi </w:t>
      </w:r>
      <w:r w:rsidR="0007243D">
        <w:t>alan y</w:t>
      </w:r>
      <w:r w:rsidRPr="003656DA">
        <w:t xml:space="preserve">erinden </w:t>
      </w:r>
      <w:r w:rsidR="0007243D">
        <w:t xml:space="preserve">ve </w:t>
      </w:r>
      <w:r w:rsidR="005A0FF4">
        <w:t>enjeksiyonlardan</w:t>
      </w:r>
      <w:r w:rsidR="0007243D">
        <w:t xml:space="preserve"> sonra </w:t>
      </w:r>
      <w:r w:rsidRPr="003656DA">
        <w:t>kanama,</w:t>
      </w:r>
      <w:r w:rsidR="0007243D">
        <w:t xml:space="preserve"> sızıntı, deri altı hematom </w:t>
      </w:r>
      <w:r w:rsidR="00CB5982">
        <w:t>sık görülür.</w:t>
      </w:r>
      <w:r w:rsidRPr="003656DA">
        <w:t xml:space="preserve"> D</w:t>
      </w:r>
      <w:r w:rsidR="00CB5982">
        <w:t>İ</w:t>
      </w:r>
      <w:r w:rsidRPr="003656DA">
        <w:t>K</w:t>
      </w:r>
      <w:r w:rsidR="00CB5982">
        <w:t>,</w:t>
      </w:r>
      <w:r w:rsidRPr="003656DA">
        <w:t xml:space="preserve"> hem gram negatif hem de gram pozitif</w:t>
      </w:r>
      <w:r w:rsidR="0007243D">
        <w:t xml:space="preserve"> </w:t>
      </w:r>
      <w:r w:rsidRPr="003656DA">
        <w:t>bakteriyel sepsislerde görülmekle birlikte, gram negatif sepsislerde daha yaygın</w:t>
      </w:r>
      <w:r w:rsidR="0007243D">
        <w:t>dır.</w:t>
      </w:r>
      <w:r>
        <w:t xml:space="preserve"> </w:t>
      </w:r>
      <w:r w:rsidR="008E77A9">
        <w:t>Sepsiste görülen primer ve sekonder bulgular alttaki tabloda özetlenmiştir.</w:t>
      </w:r>
    </w:p>
    <w:p w14:paraId="2A9CCCC1" w14:textId="77777777" w:rsidR="008E77A9" w:rsidRDefault="008E77A9" w:rsidP="003A4709">
      <w:pPr>
        <w:rPr>
          <w:iCs/>
          <w:color w:val="000000" w:themeColor="text1"/>
          <w:szCs w:val="24"/>
          <w:highlight w:val="yellow"/>
        </w:rPr>
      </w:pPr>
    </w:p>
    <w:p w14:paraId="31CB25BD" w14:textId="2E540790" w:rsidR="00B6405B" w:rsidRDefault="00857532" w:rsidP="00857532">
      <w:pPr>
        <w:pStyle w:val="ResimYazs"/>
        <w:rPr>
          <w:i w:val="0"/>
          <w:color w:val="000000" w:themeColor="text1"/>
          <w:sz w:val="24"/>
          <w:szCs w:val="24"/>
        </w:rPr>
      </w:pPr>
      <w:bookmarkStart w:id="95" w:name="_Toc45383390"/>
      <w:bookmarkStart w:id="96" w:name="_Toc49818012"/>
      <w:r w:rsidRPr="009F195B">
        <w:rPr>
          <w:i w:val="0"/>
          <w:color w:val="000000" w:themeColor="text1"/>
          <w:sz w:val="24"/>
          <w:szCs w:val="24"/>
        </w:rPr>
        <w:t xml:space="preserve">Tablo </w:t>
      </w:r>
      <w:r w:rsidR="002B4CBE">
        <w:rPr>
          <w:i w:val="0"/>
          <w:color w:val="000000" w:themeColor="text1"/>
          <w:sz w:val="24"/>
          <w:szCs w:val="24"/>
        </w:rPr>
        <w:fldChar w:fldCharType="begin"/>
      </w:r>
      <w:r w:rsidR="002B4CBE">
        <w:rPr>
          <w:i w:val="0"/>
          <w:color w:val="000000" w:themeColor="text1"/>
          <w:sz w:val="24"/>
          <w:szCs w:val="24"/>
        </w:rPr>
        <w:instrText xml:space="preserve"> STYLEREF 1 \s </w:instrText>
      </w:r>
      <w:r w:rsidR="002B4CBE">
        <w:rPr>
          <w:i w:val="0"/>
          <w:color w:val="000000" w:themeColor="text1"/>
          <w:sz w:val="24"/>
          <w:szCs w:val="24"/>
        </w:rPr>
        <w:fldChar w:fldCharType="separate"/>
      </w:r>
      <w:r w:rsidR="00063441">
        <w:rPr>
          <w:i w:val="0"/>
          <w:noProof/>
          <w:color w:val="000000" w:themeColor="text1"/>
          <w:sz w:val="24"/>
          <w:szCs w:val="24"/>
        </w:rPr>
        <w:t>2</w:t>
      </w:r>
      <w:r w:rsidR="002B4CBE">
        <w:rPr>
          <w:i w:val="0"/>
          <w:color w:val="000000" w:themeColor="text1"/>
          <w:sz w:val="24"/>
          <w:szCs w:val="24"/>
        </w:rPr>
        <w:fldChar w:fldCharType="end"/>
      </w:r>
      <w:r w:rsidR="002B4CBE">
        <w:rPr>
          <w:i w:val="0"/>
          <w:color w:val="000000" w:themeColor="text1"/>
          <w:sz w:val="24"/>
          <w:szCs w:val="24"/>
        </w:rPr>
        <w:t>.</w:t>
      </w:r>
      <w:r w:rsidR="002B4CBE">
        <w:rPr>
          <w:i w:val="0"/>
          <w:color w:val="000000" w:themeColor="text1"/>
          <w:sz w:val="24"/>
          <w:szCs w:val="24"/>
        </w:rPr>
        <w:fldChar w:fldCharType="begin"/>
      </w:r>
      <w:r w:rsidR="002B4CBE">
        <w:rPr>
          <w:i w:val="0"/>
          <w:color w:val="000000" w:themeColor="text1"/>
          <w:sz w:val="24"/>
          <w:szCs w:val="24"/>
        </w:rPr>
        <w:instrText xml:space="preserve"> SEQ Tablo \* ARABIC \s 1 </w:instrText>
      </w:r>
      <w:r w:rsidR="002B4CBE">
        <w:rPr>
          <w:i w:val="0"/>
          <w:color w:val="000000" w:themeColor="text1"/>
          <w:sz w:val="24"/>
          <w:szCs w:val="24"/>
        </w:rPr>
        <w:fldChar w:fldCharType="separate"/>
      </w:r>
      <w:r w:rsidR="00063441">
        <w:rPr>
          <w:i w:val="0"/>
          <w:noProof/>
          <w:color w:val="000000" w:themeColor="text1"/>
          <w:sz w:val="24"/>
          <w:szCs w:val="24"/>
        </w:rPr>
        <w:t>6</w:t>
      </w:r>
      <w:r w:rsidR="002B4CBE">
        <w:rPr>
          <w:i w:val="0"/>
          <w:color w:val="000000" w:themeColor="text1"/>
          <w:sz w:val="24"/>
          <w:szCs w:val="24"/>
        </w:rPr>
        <w:fldChar w:fldCharType="end"/>
      </w:r>
      <w:r w:rsidRPr="009F195B">
        <w:rPr>
          <w:i w:val="0"/>
          <w:color w:val="000000" w:themeColor="text1"/>
          <w:sz w:val="24"/>
          <w:szCs w:val="24"/>
        </w:rPr>
        <w:t xml:space="preserve"> Sepsiste Görülen Primer ve Sekonder Belirti ve Bulgular</w:t>
      </w:r>
      <w:bookmarkEnd w:id="95"/>
      <w:bookmarkEnd w:id="96"/>
    </w:p>
    <w:tbl>
      <w:tblPr>
        <w:tblStyle w:val="DzTablo4"/>
        <w:tblW w:w="5171" w:type="pct"/>
        <w:tblLook w:val="04A0" w:firstRow="1" w:lastRow="0" w:firstColumn="1" w:lastColumn="0" w:noHBand="0" w:noVBand="1"/>
      </w:tblPr>
      <w:tblGrid>
        <w:gridCol w:w="4249"/>
        <w:gridCol w:w="4534"/>
      </w:tblGrid>
      <w:tr w:rsidR="007861E2" w:rsidRPr="003656DA" w14:paraId="31CB25C0" w14:textId="77777777" w:rsidTr="005A0F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9" w:type="pct"/>
            <w:tcBorders>
              <w:top w:val="single" w:sz="4" w:space="0" w:color="auto"/>
              <w:left w:val="single" w:sz="4" w:space="0" w:color="auto"/>
              <w:bottom w:val="double" w:sz="4" w:space="0" w:color="auto"/>
            </w:tcBorders>
            <w:hideMark/>
          </w:tcPr>
          <w:p w14:paraId="31CB25BE" w14:textId="77777777" w:rsidR="007861E2" w:rsidRPr="00E46964" w:rsidRDefault="007861E2" w:rsidP="007E13D2">
            <w:pPr>
              <w:rPr>
                <w:b w:val="0"/>
                <w:lang w:eastAsia="tr-TR"/>
              </w:rPr>
            </w:pPr>
            <w:r w:rsidRPr="00E46964">
              <w:rPr>
                <w:lang w:eastAsia="tr-TR"/>
              </w:rPr>
              <w:t xml:space="preserve">1. Primer Belirti ve Bulgular </w:t>
            </w:r>
          </w:p>
        </w:tc>
        <w:tc>
          <w:tcPr>
            <w:tcW w:w="2581" w:type="pct"/>
            <w:tcBorders>
              <w:top w:val="single" w:sz="4" w:space="0" w:color="auto"/>
              <w:bottom w:val="double" w:sz="4" w:space="0" w:color="auto"/>
              <w:right w:val="single" w:sz="4" w:space="0" w:color="auto"/>
            </w:tcBorders>
            <w:hideMark/>
          </w:tcPr>
          <w:p w14:paraId="31CB25BF" w14:textId="77777777" w:rsidR="007861E2" w:rsidRPr="00E46964" w:rsidRDefault="007861E2" w:rsidP="007E13D2">
            <w:pPr>
              <w:cnfStyle w:val="100000000000" w:firstRow="1" w:lastRow="0" w:firstColumn="0" w:lastColumn="0" w:oddVBand="0" w:evenVBand="0" w:oddHBand="0" w:evenHBand="0" w:firstRowFirstColumn="0" w:firstRowLastColumn="0" w:lastRowFirstColumn="0" w:lastRowLastColumn="0"/>
              <w:rPr>
                <w:b w:val="0"/>
                <w:lang w:eastAsia="tr-TR"/>
              </w:rPr>
            </w:pPr>
            <w:r w:rsidRPr="00E46964">
              <w:rPr>
                <w:lang w:eastAsia="tr-TR"/>
              </w:rPr>
              <w:t>2. Sekonder Belirti ve Bulgular</w:t>
            </w:r>
          </w:p>
        </w:tc>
      </w:tr>
      <w:tr w:rsidR="007861E2" w:rsidRPr="003656DA" w14:paraId="31CB25C3" w14:textId="77777777" w:rsidTr="005A0F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9" w:type="pct"/>
            <w:tcBorders>
              <w:top w:val="double" w:sz="4" w:space="0" w:color="auto"/>
              <w:left w:val="single" w:sz="4" w:space="0" w:color="auto"/>
            </w:tcBorders>
            <w:hideMark/>
          </w:tcPr>
          <w:p w14:paraId="31CB25C1" w14:textId="77777777" w:rsidR="007861E2" w:rsidRPr="000848EE" w:rsidRDefault="007861E2" w:rsidP="007E13D2">
            <w:pPr>
              <w:rPr>
                <w:b w:val="0"/>
                <w:lang w:eastAsia="tr-TR"/>
              </w:rPr>
            </w:pPr>
            <w:r w:rsidRPr="000848EE">
              <w:rPr>
                <w:b w:val="0"/>
                <w:lang w:eastAsia="tr-TR"/>
              </w:rPr>
              <w:t xml:space="preserve">Ateş veya hipotermi </w:t>
            </w:r>
          </w:p>
        </w:tc>
        <w:tc>
          <w:tcPr>
            <w:tcW w:w="2581" w:type="pct"/>
            <w:tcBorders>
              <w:top w:val="double" w:sz="4" w:space="0" w:color="auto"/>
              <w:right w:val="single" w:sz="4" w:space="0" w:color="auto"/>
            </w:tcBorders>
            <w:hideMark/>
          </w:tcPr>
          <w:p w14:paraId="31CB25C2" w14:textId="77777777" w:rsidR="007861E2" w:rsidRPr="000848EE" w:rsidRDefault="007861E2" w:rsidP="007E13D2">
            <w:pPr>
              <w:cnfStyle w:val="000000100000" w:firstRow="0" w:lastRow="0" w:firstColumn="0" w:lastColumn="0" w:oddVBand="0" w:evenVBand="0" w:oddHBand="1" w:evenHBand="0" w:firstRowFirstColumn="0" w:firstRowLastColumn="0" w:lastRowFirstColumn="0" w:lastRowLastColumn="0"/>
              <w:rPr>
                <w:lang w:eastAsia="tr-TR"/>
              </w:rPr>
            </w:pPr>
            <w:r w:rsidRPr="000848EE">
              <w:rPr>
                <w:lang w:eastAsia="tr-TR"/>
              </w:rPr>
              <w:t>Hipotansiyon</w:t>
            </w:r>
          </w:p>
        </w:tc>
      </w:tr>
      <w:tr w:rsidR="007861E2" w:rsidRPr="003656DA" w14:paraId="31CB25C6" w14:textId="77777777" w:rsidTr="005A0FF4">
        <w:tc>
          <w:tcPr>
            <w:cnfStyle w:val="001000000000" w:firstRow="0" w:lastRow="0" w:firstColumn="1" w:lastColumn="0" w:oddVBand="0" w:evenVBand="0" w:oddHBand="0" w:evenHBand="0" w:firstRowFirstColumn="0" w:firstRowLastColumn="0" w:lastRowFirstColumn="0" w:lastRowLastColumn="0"/>
            <w:tcW w:w="2419" w:type="pct"/>
            <w:tcBorders>
              <w:left w:val="single" w:sz="4" w:space="0" w:color="auto"/>
            </w:tcBorders>
            <w:hideMark/>
          </w:tcPr>
          <w:p w14:paraId="31CB25C4" w14:textId="77777777" w:rsidR="007861E2" w:rsidRPr="000848EE" w:rsidRDefault="007861E2" w:rsidP="007E13D2">
            <w:pPr>
              <w:rPr>
                <w:b w:val="0"/>
                <w:lang w:eastAsia="tr-TR"/>
              </w:rPr>
            </w:pPr>
            <w:r w:rsidRPr="000848EE">
              <w:rPr>
                <w:b w:val="0"/>
                <w:lang w:eastAsia="tr-TR"/>
              </w:rPr>
              <w:t xml:space="preserve">Titreme </w:t>
            </w:r>
          </w:p>
        </w:tc>
        <w:tc>
          <w:tcPr>
            <w:tcW w:w="2581" w:type="pct"/>
            <w:tcBorders>
              <w:right w:val="single" w:sz="4" w:space="0" w:color="auto"/>
            </w:tcBorders>
            <w:hideMark/>
          </w:tcPr>
          <w:p w14:paraId="31CB25C5" w14:textId="77777777" w:rsidR="007861E2" w:rsidRPr="000848EE" w:rsidRDefault="007861E2" w:rsidP="007E13D2">
            <w:pPr>
              <w:cnfStyle w:val="000000000000" w:firstRow="0" w:lastRow="0" w:firstColumn="0" w:lastColumn="0" w:oddVBand="0" w:evenVBand="0" w:oddHBand="0" w:evenHBand="0" w:firstRowFirstColumn="0" w:firstRowLastColumn="0" w:lastRowFirstColumn="0" w:lastRowLastColumn="0"/>
              <w:rPr>
                <w:lang w:eastAsia="tr-TR"/>
              </w:rPr>
            </w:pPr>
            <w:r w:rsidRPr="000848EE">
              <w:rPr>
                <w:lang w:eastAsia="tr-TR"/>
              </w:rPr>
              <w:t>Kana</w:t>
            </w:r>
            <w:r w:rsidR="00CB5982">
              <w:rPr>
                <w:lang w:eastAsia="tr-TR"/>
              </w:rPr>
              <w:t>ma ve Dİ</w:t>
            </w:r>
            <w:r w:rsidRPr="000848EE">
              <w:rPr>
                <w:lang w:eastAsia="tr-TR"/>
              </w:rPr>
              <w:t>K bulguları</w:t>
            </w:r>
          </w:p>
        </w:tc>
      </w:tr>
      <w:tr w:rsidR="007861E2" w:rsidRPr="003656DA" w14:paraId="31CB25C9" w14:textId="77777777" w:rsidTr="005A0F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9" w:type="pct"/>
            <w:tcBorders>
              <w:left w:val="single" w:sz="4" w:space="0" w:color="auto"/>
            </w:tcBorders>
            <w:hideMark/>
          </w:tcPr>
          <w:p w14:paraId="31CB25C7" w14:textId="77777777" w:rsidR="007861E2" w:rsidRPr="000848EE" w:rsidRDefault="00C8510A" w:rsidP="00C8510A">
            <w:pPr>
              <w:rPr>
                <w:b w:val="0"/>
                <w:lang w:eastAsia="tr-TR"/>
              </w:rPr>
            </w:pPr>
            <w:r>
              <w:rPr>
                <w:b w:val="0"/>
                <w:lang w:eastAsia="tr-TR"/>
              </w:rPr>
              <w:t>T</w:t>
            </w:r>
            <w:r w:rsidRPr="000848EE">
              <w:rPr>
                <w:b w:val="0"/>
                <w:lang w:eastAsia="tr-TR"/>
              </w:rPr>
              <w:t xml:space="preserve">akipne </w:t>
            </w:r>
          </w:p>
        </w:tc>
        <w:tc>
          <w:tcPr>
            <w:tcW w:w="2581" w:type="pct"/>
            <w:tcBorders>
              <w:right w:val="single" w:sz="4" w:space="0" w:color="auto"/>
            </w:tcBorders>
            <w:hideMark/>
          </w:tcPr>
          <w:p w14:paraId="31CB25C8" w14:textId="1D8EA18B" w:rsidR="007861E2" w:rsidRPr="000848EE" w:rsidRDefault="006C3BE3" w:rsidP="007E13D2">
            <w:pPr>
              <w:cnfStyle w:val="000000100000" w:firstRow="0" w:lastRow="0" w:firstColumn="0" w:lastColumn="0" w:oddVBand="0" w:evenVBand="0" w:oddHBand="1" w:evenHBand="0" w:firstRowFirstColumn="0" w:firstRowLastColumn="0" w:lastRowFirstColumn="0" w:lastRowLastColumn="0"/>
              <w:rPr>
                <w:lang w:eastAsia="tr-TR"/>
              </w:rPr>
            </w:pPr>
            <w:r>
              <w:rPr>
                <w:lang w:eastAsia="tr-TR"/>
              </w:rPr>
              <w:t>MOY</w:t>
            </w:r>
          </w:p>
        </w:tc>
      </w:tr>
      <w:tr w:rsidR="007861E2" w:rsidRPr="003656DA" w14:paraId="31CB25CC" w14:textId="77777777" w:rsidTr="005A0FF4">
        <w:tc>
          <w:tcPr>
            <w:cnfStyle w:val="001000000000" w:firstRow="0" w:lastRow="0" w:firstColumn="1" w:lastColumn="0" w:oddVBand="0" w:evenVBand="0" w:oddHBand="0" w:evenHBand="0" w:firstRowFirstColumn="0" w:firstRowLastColumn="0" w:lastRowFirstColumn="0" w:lastRowLastColumn="0"/>
            <w:tcW w:w="2419" w:type="pct"/>
            <w:tcBorders>
              <w:left w:val="single" w:sz="4" w:space="0" w:color="auto"/>
            </w:tcBorders>
            <w:hideMark/>
          </w:tcPr>
          <w:p w14:paraId="31CB25CA" w14:textId="77777777" w:rsidR="007861E2" w:rsidRPr="000848EE" w:rsidRDefault="00C8510A" w:rsidP="007E13D2">
            <w:pPr>
              <w:rPr>
                <w:b w:val="0"/>
                <w:lang w:eastAsia="tr-TR"/>
              </w:rPr>
            </w:pPr>
            <w:r>
              <w:rPr>
                <w:b w:val="0"/>
                <w:lang w:eastAsia="tr-TR"/>
              </w:rPr>
              <w:t>T</w:t>
            </w:r>
            <w:r w:rsidRPr="000848EE">
              <w:rPr>
                <w:b w:val="0"/>
                <w:lang w:eastAsia="tr-TR"/>
              </w:rPr>
              <w:t>aşikardi</w:t>
            </w:r>
          </w:p>
        </w:tc>
        <w:tc>
          <w:tcPr>
            <w:tcW w:w="2581" w:type="pct"/>
            <w:tcBorders>
              <w:right w:val="single" w:sz="4" w:space="0" w:color="auto"/>
            </w:tcBorders>
            <w:hideMark/>
          </w:tcPr>
          <w:p w14:paraId="31CB25CB" w14:textId="77777777" w:rsidR="007861E2" w:rsidRPr="000848EE" w:rsidRDefault="007861E2" w:rsidP="00C8510A">
            <w:pPr>
              <w:cnfStyle w:val="000000000000" w:firstRow="0" w:lastRow="0" w:firstColumn="0" w:lastColumn="0" w:oddVBand="0" w:evenVBand="0" w:oddHBand="0" w:evenHBand="0" w:firstRowFirstColumn="0" w:firstRowLastColumn="0" w:lastRowFirstColumn="0" w:lastRowLastColumn="0"/>
              <w:rPr>
                <w:lang w:eastAsia="tr-TR"/>
              </w:rPr>
            </w:pPr>
            <w:r w:rsidRPr="000848EE">
              <w:rPr>
                <w:lang w:eastAsia="tr-TR"/>
              </w:rPr>
              <w:t>Trombositopeni</w:t>
            </w:r>
            <w:r w:rsidR="00C8510A">
              <w:rPr>
                <w:lang w:eastAsia="tr-TR"/>
              </w:rPr>
              <w:t xml:space="preserve"> </w:t>
            </w:r>
          </w:p>
        </w:tc>
      </w:tr>
      <w:tr w:rsidR="007861E2" w:rsidRPr="003656DA" w14:paraId="31CB25CF" w14:textId="77777777" w:rsidTr="005A0F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9" w:type="pct"/>
            <w:tcBorders>
              <w:left w:val="single" w:sz="4" w:space="0" w:color="auto"/>
            </w:tcBorders>
            <w:hideMark/>
          </w:tcPr>
          <w:p w14:paraId="31CB25CD" w14:textId="77777777" w:rsidR="007861E2" w:rsidRPr="000848EE" w:rsidRDefault="00C8510A" w:rsidP="007E13D2">
            <w:pPr>
              <w:rPr>
                <w:b w:val="0"/>
                <w:lang w:eastAsia="tr-TR"/>
              </w:rPr>
            </w:pPr>
            <w:r>
              <w:rPr>
                <w:b w:val="0"/>
                <w:lang w:eastAsia="tr-TR"/>
              </w:rPr>
              <w:t>Şok bulguları</w:t>
            </w:r>
            <w:r w:rsidR="007861E2" w:rsidRPr="000848EE">
              <w:rPr>
                <w:b w:val="0"/>
                <w:lang w:eastAsia="tr-TR"/>
              </w:rPr>
              <w:t xml:space="preserve"> </w:t>
            </w:r>
          </w:p>
        </w:tc>
        <w:tc>
          <w:tcPr>
            <w:tcW w:w="2581" w:type="pct"/>
            <w:tcBorders>
              <w:right w:val="single" w:sz="4" w:space="0" w:color="auto"/>
            </w:tcBorders>
            <w:hideMark/>
          </w:tcPr>
          <w:p w14:paraId="31CB25CE" w14:textId="77777777" w:rsidR="007861E2" w:rsidRPr="000848EE" w:rsidRDefault="00C8510A" w:rsidP="007E13D2">
            <w:pPr>
              <w:cnfStyle w:val="000000100000" w:firstRow="0" w:lastRow="0" w:firstColumn="0" w:lastColumn="0" w:oddVBand="0" w:evenVBand="0" w:oddHBand="1" w:evenHBand="0" w:firstRowFirstColumn="0" w:firstRowLastColumn="0" w:lastRowFirstColumn="0" w:lastRowLastColumn="0"/>
              <w:rPr>
                <w:lang w:eastAsia="tr-TR"/>
              </w:rPr>
            </w:pPr>
            <w:r w:rsidRPr="000848EE">
              <w:rPr>
                <w:lang w:eastAsia="tr-TR"/>
              </w:rPr>
              <w:t>Lökopeni veya lökositoz</w:t>
            </w:r>
          </w:p>
        </w:tc>
      </w:tr>
      <w:tr w:rsidR="007861E2" w:rsidRPr="003656DA" w14:paraId="31CB25D2" w14:textId="77777777" w:rsidTr="005A0FF4">
        <w:tc>
          <w:tcPr>
            <w:cnfStyle w:val="001000000000" w:firstRow="0" w:lastRow="0" w:firstColumn="1" w:lastColumn="0" w:oddVBand="0" w:evenVBand="0" w:oddHBand="0" w:evenHBand="0" w:firstRowFirstColumn="0" w:firstRowLastColumn="0" w:lastRowFirstColumn="0" w:lastRowLastColumn="0"/>
            <w:tcW w:w="2419" w:type="pct"/>
            <w:tcBorders>
              <w:left w:val="single" w:sz="4" w:space="0" w:color="auto"/>
            </w:tcBorders>
            <w:hideMark/>
          </w:tcPr>
          <w:p w14:paraId="31CB25D0" w14:textId="77777777" w:rsidR="007861E2" w:rsidRPr="000848EE" w:rsidRDefault="007861E2" w:rsidP="007E13D2">
            <w:pPr>
              <w:rPr>
                <w:b w:val="0"/>
                <w:lang w:eastAsia="tr-TR"/>
              </w:rPr>
            </w:pPr>
            <w:r w:rsidRPr="000848EE">
              <w:rPr>
                <w:b w:val="0"/>
                <w:lang w:eastAsia="tr-TR"/>
              </w:rPr>
              <w:t xml:space="preserve">Periferik vazodilatasyon bulguları </w:t>
            </w:r>
          </w:p>
        </w:tc>
        <w:tc>
          <w:tcPr>
            <w:tcW w:w="2581" w:type="pct"/>
            <w:tcBorders>
              <w:right w:val="single" w:sz="4" w:space="0" w:color="auto"/>
            </w:tcBorders>
            <w:hideMark/>
          </w:tcPr>
          <w:p w14:paraId="31CB25D1" w14:textId="77777777" w:rsidR="007861E2" w:rsidRPr="000848EE" w:rsidRDefault="00C8510A" w:rsidP="00C8510A">
            <w:pPr>
              <w:cnfStyle w:val="000000000000" w:firstRow="0" w:lastRow="0" w:firstColumn="0" w:lastColumn="0" w:oddVBand="0" w:evenVBand="0" w:oddHBand="0" w:evenHBand="0" w:firstRowFirstColumn="0" w:firstRowLastColumn="0" w:lastRowFirstColumn="0" w:lastRowLastColumn="0"/>
              <w:rPr>
                <w:lang w:eastAsia="tr-TR"/>
              </w:rPr>
            </w:pPr>
            <w:r w:rsidRPr="007861E2">
              <w:rPr>
                <w:b/>
                <w:lang w:eastAsia="tr-TR"/>
              </w:rPr>
              <w:t>Böbrek</w:t>
            </w:r>
            <w:r w:rsidRPr="000848EE">
              <w:rPr>
                <w:lang w:eastAsia="tr-TR"/>
              </w:rPr>
              <w:t>: Oligüri, anüri, asidoz</w:t>
            </w:r>
            <w:r w:rsidRPr="007861E2">
              <w:rPr>
                <w:b/>
                <w:lang w:eastAsia="tr-TR"/>
              </w:rPr>
              <w:t xml:space="preserve"> </w:t>
            </w:r>
          </w:p>
        </w:tc>
      </w:tr>
      <w:tr w:rsidR="007861E2" w:rsidRPr="003656DA" w14:paraId="31CB25D5" w14:textId="77777777" w:rsidTr="005A0F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9" w:type="pct"/>
            <w:tcBorders>
              <w:left w:val="single" w:sz="4" w:space="0" w:color="auto"/>
            </w:tcBorders>
            <w:hideMark/>
          </w:tcPr>
          <w:p w14:paraId="31CB25D3" w14:textId="77777777" w:rsidR="007861E2" w:rsidRPr="000848EE" w:rsidRDefault="007861E2" w:rsidP="007E13D2">
            <w:pPr>
              <w:rPr>
                <w:b w:val="0"/>
                <w:lang w:eastAsia="tr-TR"/>
              </w:rPr>
            </w:pPr>
            <w:r w:rsidRPr="000848EE">
              <w:rPr>
                <w:b w:val="0"/>
                <w:lang w:eastAsia="tr-TR"/>
              </w:rPr>
              <w:t>Mental durum</w:t>
            </w:r>
            <w:r w:rsidR="00C8510A">
              <w:rPr>
                <w:b w:val="0"/>
                <w:lang w:eastAsia="tr-TR"/>
              </w:rPr>
              <w:t>da değişiklikler</w:t>
            </w:r>
            <w:r w:rsidRPr="000848EE">
              <w:rPr>
                <w:b w:val="0"/>
                <w:lang w:eastAsia="tr-TR"/>
              </w:rPr>
              <w:t xml:space="preserve"> </w:t>
            </w:r>
          </w:p>
        </w:tc>
        <w:tc>
          <w:tcPr>
            <w:tcW w:w="2581" w:type="pct"/>
            <w:tcBorders>
              <w:right w:val="single" w:sz="4" w:space="0" w:color="auto"/>
            </w:tcBorders>
            <w:hideMark/>
          </w:tcPr>
          <w:p w14:paraId="31CB25D4" w14:textId="77777777" w:rsidR="007861E2" w:rsidRPr="000848EE" w:rsidRDefault="00C8510A" w:rsidP="007E13D2">
            <w:pPr>
              <w:cnfStyle w:val="000000100000" w:firstRow="0" w:lastRow="0" w:firstColumn="0" w:lastColumn="0" w:oddVBand="0" w:evenVBand="0" w:oddHBand="1" w:evenHBand="0" w:firstRowFirstColumn="0" w:firstRowLastColumn="0" w:lastRowFirstColumn="0" w:lastRowLastColumn="0"/>
              <w:rPr>
                <w:lang w:eastAsia="tr-TR"/>
              </w:rPr>
            </w:pPr>
            <w:r w:rsidRPr="007861E2">
              <w:rPr>
                <w:b/>
                <w:lang w:eastAsia="tr-TR"/>
              </w:rPr>
              <w:t>Akciğer</w:t>
            </w:r>
            <w:r w:rsidRPr="000848EE">
              <w:rPr>
                <w:lang w:eastAsia="tr-TR"/>
              </w:rPr>
              <w:t>: Siyanoz, asidoz, ARDS</w:t>
            </w:r>
          </w:p>
        </w:tc>
      </w:tr>
      <w:tr w:rsidR="007861E2" w:rsidRPr="003656DA" w14:paraId="31CB25DA" w14:textId="77777777" w:rsidTr="005A0FF4">
        <w:tc>
          <w:tcPr>
            <w:cnfStyle w:val="001000000000" w:firstRow="0" w:lastRow="0" w:firstColumn="1" w:lastColumn="0" w:oddVBand="0" w:evenVBand="0" w:oddHBand="0" w:evenHBand="0" w:firstRowFirstColumn="0" w:firstRowLastColumn="0" w:lastRowFirstColumn="0" w:lastRowLastColumn="0"/>
            <w:tcW w:w="2419" w:type="pct"/>
            <w:tcBorders>
              <w:left w:val="single" w:sz="4" w:space="0" w:color="auto"/>
              <w:bottom w:val="single" w:sz="4" w:space="0" w:color="auto"/>
            </w:tcBorders>
            <w:hideMark/>
          </w:tcPr>
          <w:p w14:paraId="31CB25D6" w14:textId="77777777" w:rsidR="007861E2" w:rsidRPr="000848EE" w:rsidRDefault="007861E2" w:rsidP="007E13D2">
            <w:pPr>
              <w:rPr>
                <w:b w:val="0"/>
                <w:lang w:eastAsia="tr-TR"/>
              </w:rPr>
            </w:pPr>
          </w:p>
        </w:tc>
        <w:tc>
          <w:tcPr>
            <w:tcW w:w="2581" w:type="pct"/>
            <w:tcBorders>
              <w:bottom w:val="single" w:sz="4" w:space="0" w:color="auto"/>
              <w:right w:val="single" w:sz="4" w:space="0" w:color="auto"/>
            </w:tcBorders>
            <w:hideMark/>
          </w:tcPr>
          <w:p w14:paraId="31CB25D7" w14:textId="77777777" w:rsidR="007861E2" w:rsidRDefault="007861E2" w:rsidP="007E13D2">
            <w:pPr>
              <w:cnfStyle w:val="000000000000" w:firstRow="0" w:lastRow="0" w:firstColumn="0" w:lastColumn="0" w:oddVBand="0" w:evenVBand="0" w:oddHBand="0" w:evenHBand="0" w:firstRowFirstColumn="0" w:firstRowLastColumn="0" w:lastRowFirstColumn="0" w:lastRowLastColumn="0"/>
              <w:rPr>
                <w:lang w:eastAsia="tr-TR"/>
              </w:rPr>
            </w:pPr>
            <w:r w:rsidRPr="007861E2">
              <w:rPr>
                <w:b/>
                <w:lang w:eastAsia="tr-TR"/>
              </w:rPr>
              <w:t>Karaciğer</w:t>
            </w:r>
            <w:r w:rsidRPr="000848EE">
              <w:rPr>
                <w:lang w:eastAsia="tr-TR"/>
              </w:rPr>
              <w:t xml:space="preserve">: hiperbilirübinemi, </w:t>
            </w:r>
          </w:p>
          <w:p w14:paraId="31CB25D8" w14:textId="77777777" w:rsidR="007861E2" w:rsidRDefault="007861E2" w:rsidP="005A0FF4">
            <w:pPr>
              <w:cnfStyle w:val="000000000000" w:firstRow="0" w:lastRow="0" w:firstColumn="0" w:lastColumn="0" w:oddVBand="0" w:evenVBand="0" w:oddHBand="0" w:evenHBand="0" w:firstRowFirstColumn="0" w:firstRowLastColumn="0" w:lastRowFirstColumn="0" w:lastRowLastColumn="0"/>
              <w:rPr>
                <w:lang w:eastAsia="tr-TR"/>
              </w:rPr>
            </w:pPr>
            <w:r w:rsidRPr="000848EE">
              <w:rPr>
                <w:lang w:eastAsia="tr-TR"/>
              </w:rPr>
              <w:t xml:space="preserve">alkalen fosfataz </w:t>
            </w:r>
            <w:r w:rsidR="005A0FF4" w:rsidRPr="000848EE">
              <w:rPr>
                <w:lang w:eastAsia="tr-TR"/>
              </w:rPr>
              <w:t>ve transaminaz</w:t>
            </w:r>
            <w:r w:rsidRPr="000848EE">
              <w:rPr>
                <w:lang w:eastAsia="tr-TR"/>
              </w:rPr>
              <w:t xml:space="preserve"> artışı</w:t>
            </w:r>
          </w:p>
          <w:p w14:paraId="31CB25D9" w14:textId="77777777" w:rsidR="005A0FF4" w:rsidRPr="000848EE" w:rsidRDefault="005A0FF4" w:rsidP="005A0FF4">
            <w:pPr>
              <w:cnfStyle w:val="000000000000" w:firstRow="0" w:lastRow="0" w:firstColumn="0" w:lastColumn="0" w:oddVBand="0" w:evenVBand="0" w:oddHBand="0" w:evenHBand="0" w:firstRowFirstColumn="0" w:firstRowLastColumn="0" w:lastRowFirstColumn="0" w:lastRowLastColumn="0"/>
              <w:rPr>
                <w:lang w:eastAsia="tr-TR"/>
              </w:rPr>
            </w:pPr>
          </w:p>
        </w:tc>
      </w:tr>
    </w:tbl>
    <w:p w14:paraId="646657FF" w14:textId="77777777" w:rsidR="006C3BE3" w:rsidRDefault="00C8510A" w:rsidP="00CB5982">
      <w:pPr>
        <w:ind w:firstLine="0"/>
        <w:jc w:val="left"/>
        <w:rPr>
          <w:sz w:val="20"/>
          <w:szCs w:val="20"/>
        </w:rPr>
      </w:pPr>
      <w:r w:rsidRPr="00CB5982">
        <w:rPr>
          <w:sz w:val="20"/>
          <w:szCs w:val="20"/>
        </w:rPr>
        <w:t>DİK:</w:t>
      </w:r>
      <w:r>
        <w:rPr>
          <w:sz w:val="20"/>
          <w:szCs w:val="20"/>
        </w:rPr>
        <w:t xml:space="preserve"> D</w:t>
      </w:r>
      <w:r w:rsidRPr="00CB5982">
        <w:rPr>
          <w:sz w:val="20"/>
          <w:szCs w:val="20"/>
        </w:rPr>
        <w:t xml:space="preserve">issemine intravasküler koagülasyon  </w:t>
      </w:r>
      <w:r>
        <w:rPr>
          <w:sz w:val="20"/>
          <w:szCs w:val="20"/>
        </w:rPr>
        <w:t xml:space="preserve">  </w:t>
      </w:r>
      <w:r w:rsidR="00CB5982" w:rsidRPr="00CB5982">
        <w:rPr>
          <w:sz w:val="20"/>
          <w:szCs w:val="20"/>
        </w:rPr>
        <w:t xml:space="preserve">ARDS: </w:t>
      </w:r>
      <w:r w:rsidR="00CB5982">
        <w:rPr>
          <w:sz w:val="20"/>
          <w:szCs w:val="20"/>
        </w:rPr>
        <w:t>A</w:t>
      </w:r>
      <w:r w:rsidR="00CB5982" w:rsidRPr="00CB5982">
        <w:rPr>
          <w:sz w:val="20"/>
          <w:szCs w:val="20"/>
          <w:lang w:eastAsia="tr-TR"/>
        </w:rPr>
        <w:t>kut solunum sıkı</w:t>
      </w:r>
      <w:r w:rsidR="00CB5982" w:rsidRPr="00CB5982">
        <w:rPr>
          <w:sz w:val="20"/>
          <w:szCs w:val="20"/>
        </w:rPr>
        <w:t xml:space="preserve">ntısı sendromu, </w:t>
      </w:r>
      <w:r w:rsidR="00CB5982">
        <w:rPr>
          <w:sz w:val="20"/>
          <w:szCs w:val="20"/>
        </w:rPr>
        <w:t xml:space="preserve">  </w:t>
      </w:r>
      <w:r w:rsidR="006C3BE3">
        <w:rPr>
          <w:sz w:val="20"/>
          <w:szCs w:val="20"/>
        </w:rPr>
        <w:t xml:space="preserve"> </w:t>
      </w:r>
    </w:p>
    <w:p w14:paraId="31CB25DB" w14:textId="27446325" w:rsidR="00B128AF" w:rsidRPr="00CB5982" w:rsidRDefault="006C3BE3" w:rsidP="00CB5982">
      <w:pPr>
        <w:ind w:firstLine="0"/>
        <w:jc w:val="left"/>
        <w:rPr>
          <w:sz w:val="20"/>
          <w:szCs w:val="20"/>
        </w:rPr>
        <w:sectPr w:rsidR="00B128AF" w:rsidRPr="00CB5982" w:rsidSect="00923C54">
          <w:pgSz w:w="11906" w:h="16838"/>
          <w:pgMar w:top="1418" w:right="1418" w:bottom="1418" w:left="1985" w:header="709" w:footer="709" w:gutter="0"/>
          <w:cols w:space="708"/>
          <w:docGrid w:linePitch="360"/>
        </w:sectPr>
      </w:pPr>
      <w:r>
        <w:rPr>
          <w:sz w:val="20"/>
          <w:szCs w:val="20"/>
        </w:rPr>
        <w:t>MOY: Multipl</w:t>
      </w:r>
      <w:r w:rsidR="003B1EAA">
        <w:rPr>
          <w:sz w:val="20"/>
          <w:szCs w:val="20"/>
        </w:rPr>
        <w:t>e</w:t>
      </w:r>
      <w:r>
        <w:rPr>
          <w:sz w:val="20"/>
          <w:szCs w:val="20"/>
        </w:rPr>
        <w:t xml:space="preserve"> organ yetmezliği</w:t>
      </w:r>
    </w:p>
    <w:p w14:paraId="31CB25DC" w14:textId="77777777" w:rsidR="007769A2" w:rsidRDefault="007769A2" w:rsidP="00B208D1">
      <w:pPr>
        <w:rPr>
          <w:rStyle w:val="fontstyle21"/>
          <w:rFonts w:ascii="Times New Roman" w:hAnsi="Times New Roman"/>
        </w:rPr>
      </w:pPr>
    </w:p>
    <w:p w14:paraId="31CB25DD" w14:textId="4CD1EBB7" w:rsidR="007402F8" w:rsidRDefault="007402F8" w:rsidP="00B208D1">
      <w:pPr>
        <w:rPr>
          <w:rStyle w:val="fontstyle21"/>
          <w:rFonts w:ascii="Times New Roman" w:hAnsi="Times New Roman"/>
        </w:rPr>
      </w:pPr>
      <w:r w:rsidRPr="003656DA">
        <w:rPr>
          <w:rStyle w:val="fontstyle21"/>
          <w:rFonts w:ascii="Times New Roman" w:hAnsi="Times New Roman"/>
        </w:rPr>
        <w:t>Sepsiste, başlangıçta kesin tanı koyduracak</w:t>
      </w:r>
      <w:r>
        <w:rPr>
          <w:rStyle w:val="fontstyle21"/>
          <w:rFonts w:ascii="Times New Roman" w:hAnsi="Times New Roman"/>
        </w:rPr>
        <w:t xml:space="preserve"> </w:t>
      </w:r>
      <w:r w:rsidRPr="003656DA">
        <w:rPr>
          <w:rStyle w:val="fontstyle21"/>
          <w:rFonts w:ascii="Times New Roman" w:hAnsi="Times New Roman"/>
        </w:rPr>
        <w:t xml:space="preserve">bulgular genellikle mevcut değildir. </w:t>
      </w:r>
      <w:r>
        <w:rPr>
          <w:rStyle w:val="fontstyle21"/>
          <w:rFonts w:ascii="Times New Roman" w:hAnsi="Times New Roman"/>
        </w:rPr>
        <w:t>B</w:t>
      </w:r>
      <w:r w:rsidRPr="003656DA">
        <w:rPr>
          <w:rStyle w:val="fontstyle21"/>
          <w:rFonts w:ascii="Times New Roman" w:hAnsi="Times New Roman"/>
        </w:rPr>
        <w:t>elirti ve</w:t>
      </w:r>
      <w:r>
        <w:rPr>
          <w:rStyle w:val="fontstyle21"/>
          <w:rFonts w:ascii="Times New Roman" w:hAnsi="Times New Roman"/>
        </w:rPr>
        <w:t xml:space="preserve"> </w:t>
      </w:r>
      <w:r w:rsidRPr="003656DA">
        <w:rPr>
          <w:rStyle w:val="fontstyle21"/>
          <w:rFonts w:ascii="Times New Roman" w:hAnsi="Times New Roman"/>
        </w:rPr>
        <w:t xml:space="preserve">bulguları olan hastalardan olası </w:t>
      </w:r>
      <w:r w:rsidR="00C56F2F" w:rsidRPr="003656DA">
        <w:rPr>
          <w:rStyle w:val="fontstyle21"/>
          <w:rFonts w:ascii="Times New Roman" w:hAnsi="Times New Roman"/>
        </w:rPr>
        <w:t>enfeksiyon</w:t>
      </w:r>
      <w:r w:rsidRPr="003656DA">
        <w:rPr>
          <w:rStyle w:val="fontstyle21"/>
          <w:rFonts w:ascii="Times New Roman" w:hAnsi="Times New Roman"/>
        </w:rPr>
        <w:t xml:space="preserve"> odağından kültürler alınmalı ve</w:t>
      </w:r>
      <w:r>
        <w:rPr>
          <w:rStyle w:val="fontstyle21"/>
          <w:rFonts w:ascii="Times New Roman" w:hAnsi="Times New Roman"/>
        </w:rPr>
        <w:t xml:space="preserve"> </w:t>
      </w:r>
      <w:r w:rsidRPr="003656DA">
        <w:rPr>
          <w:rStyle w:val="fontstyle21"/>
          <w:rFonts w:ascii="Times New Roman" w:hAnsi="Times New Roman"/>
        </w:rPr>
        <w:t xml:space="preserve">uygun </w:t>
      </w:r>
      <w:r w:rsidR="00607AD6">
        <w:rPr>
          <w:rStyle w:val="fontstyle21"/>
          <w:rFonts w:ascii="Times New Roman" w:hAnsi="Times New Roman"/>
        </w:rPr>
        <w:t xml:space="preserve">antibiyotik </w:t>
      </w:r>
      <w:r w:rsidRPr="003656DA">
        <w:rPr>
          <w:rStyle w:val="fontstyle21"/>
          <w:rFonts w:ascii="Times New Roman" w:hAnsi="Times New Roman"/>
        </w:rPr>
        <w:t>tedavi</w:t>
      </w:r>
      <w:r w:rsidR="00607AD6">
        <w:rPr>
          <w:rStyle w:val="fontstyle21"/>
          <w:rFonts w:ascii="Times New Roman" w:hAnsi="Times New Roman"/>
        </w:rPr>
        <w:t>sine erken</w:t>
      </w:r>
      <w:r w:rsidRPr="003656DA">
        <w:rPr>
          <w:rStyle w:val="fontstyle21"/>
          <w:rFonts w:ascii="Times New Roman" w:hAnsi="Times New Roman"/>
        </w:rPr>
        <w:t xml:space="preserve"> </w:t>
      </w:r>
      <w:r w:rsidR="00C56F2F" w:rsidRPr="003656DA">
        <w:rPr>
          <w:rStyle w:val="fontstyle21"/>
          <w:rFonts w:ascii="Times New Roman" w:hAnsi="Times New Roman"/>
        </w:rPr>
        <w:t>başlanmalıdır</w:t>
      </w:r>
      <w:r w:rsidR="00C56F2F">
        <w:rPr>
          <w:rStyle w:val="fontstyle21"/>
          <w:rFonts w:ascii="Times New Roman" w:hAnsi="Times New Roman"/>
        </w:rPr>
        <w:t>.</w:t>
      </w:r>
      <w:r w:rsidR="00C56F2F" w:rsidRPr="003656DA">
        <w:rPr>
          <w:rStyle w:val="fontstyle21"/>
          <w:rFonts w:ascii="Times New Roman" w:hAnsi="Times New Roman"/>
        </w:rPr>
        <w:t xml:space="preserve"> Sistemik</w:t>
      </w:r>
      <w:r w:rsidRPr="003656DA">
        <w:rPr>
          <w:rStyle w:val="fontstyle21"/>
          <w:rFonts w:ascii="Times New Roman" w:hAnsi="Times New Roman"/>
        </w:rPr>
        <w:t xml:space="preserve"> </w:t>
      </w:r>
      <w:r w:rsidR="008419DB" w:rsidRPr="003656DA">
        <w:rPr>
          <w:rStyle w:val="fontstyle21"/>
          <w:rFonts w:ascii="Times New Roman" w:hAnsi="Times New Roman"/>
        </w:rPr>
        <w:t>inflamatuar</w:t>
      </w:r>
      <w:r w:rsidRPr="003656DA">
        <w:rPr>
          <w:rStyle w:val="fontstyle21"/>
          <w:rFonts w:ascii="Times New Roman" w:hAnsi="Times New Roman"/>
        </w:rPr>
        <w:t xml:space="preserve"> yanıtın geliştiğini</w:t>
      </w:r>
      <w:r>
        <w:rPr>
          <w:rStyle w:val="fontstyle21"/>
          <w:rFonts w:ascii="Times New Roman" w:hAnsi="Times New Roman"/>
        </w:rPr>
        <w:t xml:space="preserve"> </w:t>
      </w:r>
      <w:r w:rsidRPr="003656DA">
        <w:rPr>
          <w:rStyle w:val="fontstyle21"/>
          <w:rFonts w:ascii="Times New Roman" w:hAnsi="Times New Roman"/>
        </w:rPr>
        <w:t xml:space="preserve">gösteren ilk ipuçları hastanın vital bulgularındaki değişiklikler ve </w:t>
      </w:r>
      <w:r w:rsidR="00C56F2F" w:rsidRPr="003656DA">
        <w:rPr>
          <w:rStyle w:val="fontstyle21"/>
          <w:rFonts w:ascii="Times New Roman" w:hAnsi="Times New Roman"/>
        </w:rPr>
        <w:t>enfeksiyonun</w:t>
      </w:r>
      <w:r w:rsidR="00607AD6">
        <w:rPr>
          <w:rStyle w:val="fontstyle21"/>
          <w:rFonts w:ascii="Times New Roman" w:hAnsi="Times New Roman"/>
        </w:rPr>
        <w:t xml:space="preserve"> görülmesidir.</w:t>
      </w:r>
      <w:r w:rsidRPr="003656DA">
        <w:rPr>
          <w:rStyle w:val="fontstyle21"/>
          <w:rFonts w:ascii="Times New Roman" w:hAnsi="Times New Roman"/>
        </w:rPr>
        <w:t xml:space="preserve"> Nötropenik ve</w:t>
      </w:r>
      <w:r w:rsidR="007769A2">
        <w:rPr>
          <w:rStyle w:val="fontstyle21"/>
          <w:rFonts w:ascii="Times New Roman" w:hAnsi="Times New Roman"/>
        </w:rPr>
        <w:t xml:space="preserve"> </w:t>
      </w:r>
      <w:r w:rsidR="00C56F2F" w:rsidRPr="003656DA">
        <w:rPr>
          <w:rStyle w:val="fontstyle21"/>
          <w:rFonts w:ascii="Times New Roman" w:hAnsi="Times New Roman"/>
        </w:rPr>
        <w:t>immünsüpresif</w:t>
      </w:r>
      <w:r w:rsidRPr="003656DA">
        <w:rPr>
          <w:rStyle w:val="fontstyle21"/>
          <w:rFonts w:ascii="Times New Roman" w:hAnsi="Times New Roman"/>
        </w:rPr>
        <w:t xml:space="preserve"> hastalar sistemik </w:t>
      </w:r>
      <w:r w:rsidR="008419DB" w:rsidRPr="003656DA">
        <w:rPr>
          <w:rStyle w:val="fontstyle21"/>
          <w:rFonts w:ascii="Times New Roman" w:hAnsi="Times New Roman"/>
        </w:rPr>
        <w:t>enfeksiyona</w:t>
      </w:r>
      <w:r w:rsidRPr="003656DA">
        <w:rPr>
          <w:rStyle w:val="fontstyle21"/>
          <w:rFonts w:ascii="Times New Roman" w:hAnsi="Times New Roman"/>
        </w:rPr>
        <w:t xml:space="preserve"> yatkındırlar. </w:t>
      </w:r>
      <w:r w:rsidRPr="003656DA">
        <w:rPr>
          <w:rStyle w:val="fontstyle21"/>
          <w:rFonts w:ascii="Times New Roman" w:hAnsi="Times New Roman"/>
        </w:rPr>
        <w:lastRenderedPageBreak/>
        <w:t xml:space="preserve">Vücut </w:t>
      </w:r>
      <w:r w:rsidR="00607AD6">
        <w:rPr>
          <w:rStyle w:val="fontstyle21"/>
          <w:rFonts w:ascii="Times New Roman" w:hAnsi="Times New Roman"/>
        </w:rPr>
        <w:t>sıcaklığı</w:t>
      </w:r>
      <w:r w:rsidRPr="003656DA">
        <w:rPr>
          <w:rStyle w:val="fontstyle21"/>
          <w:rFonts w:ascii="Times New Roman" w:hAnsi="Times New Roman"/>
        </w:rPr>
        <w:t xml:space="preserve"> değişiklikleri olası bir </w:t>
      </w:r>
      <w:r w:rsidR="00C56F2F" w:rsidRPr="003656DA">
        <w:rPr>
          <w:rStyle w:val="fontstyle21"/>
          <w:rFonts w:ascii="Times New Roman" w:hAnsi="Times New Roman"/>
        </w:rPr>
        <w:t>enfeksiyon</w:t>
      </w:r>
      <w:r w:rsidRPr="003656DA">
        <w:rPr>
          <w:rStyle w:val="fontstyle21"/>
          <w:rFonts w:ascii="Times New Roman" w:hAnsi="Times New Roman"/>
        </w:rPr>
        <w:t xml:space="preserve"> için</w:t>
      </w:r>
      <w:r>
        <w:rPr>
          <w:rStyle w:val="fontstyle21"/>
          <w:rFonts w:ascii="Times New Roman" w:hAnsi="Times New Roman"/>
        </w:rPr>
        <w:t xml:space="preserve"> </w:t>
      </w:r>
      <w:r w:rsidR="00607AD6">
        <w:rPr>
          <w:rStyle w:val="fontstyle21"/>
          <w:rFonts w:ascii="Times New Roman" w:hAnsi="Times New Roman"/>
        </w:rPr>
        <w:t>değerlendirilmelidir.</w:t>
      </w:r>
      <w:r w:rsidRPr="003656DA">
        <w:rPr>
          <w:rStyle w:val="fontstyle21"/>
          <w:rFonts w:ascii="Times New Roman" w:hAnsi="Times New Roman"/>
        </w:rPr>
        <w:t xml:space="preserve"> </w:t>
      </w:r>
      <w:r w:rsidR="00607AD6">
        <w:rPr>
          <w:rStyle w:val="fontstyle21"/>
          <w:rFonts w:ascii="Times New Roman" w:hAnsi="Times New Roman"/>
        </w:rPr>
        <w:t xml:space="preserve">Salınan </w:t>
      </w:r>
      <w:r w:rsidR="00607AD6" w:rsidRPr="003656DA">
        <w:rPr>
          <w:rStyle w:val="fontstyle21"/>
          <w:rFonts w:ascii="Times New Roman" w:hAnsi="Times New Roman"/>
        </w:rPr>
        <w:t>IL-1</w:t>
      </w:r>
      <w:r w:rsidR="00607AD6">
        <w:rPr>
          <w:rStyle w:val="fontstyle21"/>
          <w:rFonts w:ascii="Times New Roman" w:hAnsi="Times New Roman"/>
        </w:rPr>
        <w:t xml:space="preserve"> ve </w:t>
      </w:r>
      <w:r w:rsidR="00607AD6" w:rsidRPr="003656DA">
        <w:rPr>
          <w:rStyle w:val="fontstyle21"/>
          <w:rFonts w:ascii="Times New Roman" w:hAnsi="Times New Roman"/>
        </w:rPr>
        <w:t xml:space="preserve">TNF-α </w:t>
      </w:r>
      <w:r w:rsidR="00607AD6">
        <w:rPr>
          <w:rStyle w:val="fontstyle21"/>
          <w:rFonts w:ascii="Times New Roman" w:hAnsi="Times New Roman"/>
        </w:rPr>
        <w:t xml:space="preserve"> aracılığıyla ateş meydana gelmektedir.</w:t>
      </w:r>
      <w:r w:rsidR="00607AD6" w:rsidRPr="003656DA">
        <w:rPr>
          <w:rStyle w:val="fontstyle21"/>
          <w:rFonts w:ascii="Times New Roman" w:hAnsi="Times New Roman"/>
        </w:rPr>
        <w:t xml:space="preserve"> </w:t>
      </w:r>
    </w:p>
    <w:p w14:paraId="31CB25DF" w14:textId="77777777" w:rsidR="00361C1F" w:rsidRDefault="00361C1F" w:rsidP="007402F8">
      <w:pPr>
        <w:rPr>
          <w:rStyle w:val="fontstyle21"/>
          <w:rFonts w:ascii="Times New Roman" w:hAnsi="Times New Roman"/>
        </w:rPr>
      </w:pPr>
    </w:p>
    <w:p w14:paraId="31CB25E0" w14:textId="77777777" w:rsidR="00C70703" w:rsidRPr="009662A3" w:rsidRDefault="00462525" w:rsidP="00C50692">
      <w:pPr>
        <w:pStyle w:val="Balk2"/>
        <w:numPr>
          <w:ilvl w:val="0"/>
          <w:numId w:val="12"/>
        </w:numPr>
      </w:pPr>
      <w:bookmarkStart w:id="97" w:name="_Toc45265890"/>
      <w:bookmarkStart w:id="98" w:name="_Toc55727786"/>
      <w:r w:rsidRPr="009662A3">
        <w:t>Sepsis Tanı Kriterleri</w:t>
      </w:r>
      <w:bookmarkEnd w:id="97"/>
      <w:bookmarkEnd w:id="98"/>
    </w:p>
    <w:p w14:paraId="31CB25E2" w14:textId="43C48681" w:rsidR="00B71F47" w:rsidRDefault="00B71F47" w:rsidP="00B71F47">
      <w:pPr>
        <w:jc w:val="left"/>
        <w:rPr>
          <w:lang w:eastAsia="tr-TR"/>
        </w:rPr>
      </w:pPr>
      <w:r w:rsidRPr="00037DDE">
        <w:rPr>
          <w:lang w:eastAsia="tr-TR"/>
        </w:rPr>
        <w:t xml:space="preserve">Sepsis-3 isimli </w:t>
      </w:r>
      <w:r>
        <w:rPr>
          <w:lang w:eastAsia="tr-TR"/>
        </w:rPr>
        <w:t xml:space="preserve">2016 yılındaki </w:t>
      </w:r>
      <w:r w:rsidRPr="00037DDE">
        <w:rPr>
          <w:lang w:eastAsia="tr-TR"/>
        </w:rPr>
        <w:t>uzla</w:t>
      </w:r>
      <w:r>
        <w:rPr>
          <w:lang w:eastAsia="tr-TR"/>
        </w:rPr>
        <w:t>ş</w:t>
      </w:r>
      <w:r w:rsidRPr="00037DDE">
        <w:rPr>
          <w:lang w:eastAsia="tr-TR"/>
        </w:rPr>
        <w:t>ı toplantısında</w:t>
      </w:r>
      <w:r>
        <w:rPr>
          <w:lang w:eastAsia="tr-TR"/>
        </w:rPr>
        <w:t xml:space="preserve"> </w:t>
      </w:r>
      <w:r>
        <w:t>yayınlanan</w:t>
      </w:r>
      <w:r w:rsidRPr="00D67D8F">
        <w:t xml:space="preserve"> sepsis kılavuzunda</w:t>
      </w:r>
      <w:r>
        <w:rPr>
          <w:lang w:eastAsia="tr-TR"/>
        </w:rPr>
        <w:t xml:space="preserve"> “Sepsis, </w:t>
      </w:r>
      <w:r w:rsidRPr="00037DDE">
        <w:rPr>
          <w:lang w:eastAsia="tr-TR"/>
        </w:rPr>
        <w:t>enfeksiyona kar</w:t>
      </w:r>
      <w:r w:rsidR="008E6A64">
        <w:rPr>
          <w:lang w:eastAsia="tr-TR"/>
        </w:rPr>
        <w:t>ş</w:t>
      </w:r>
      <w:r w:rsidRPr="00037DDE">
        <w:rPr>
          <w:lang w:eastAsia="tr-TR"/>
        </w:rPr>
        <w:t>ı disregüle</w:t>
      </w:r>
      <w:r>
        <w:rPr>
          <w:lang w:eastAsia="tr-TR"/>
        </w:rPr>
        <w:t xml:space="preserve"> </w:t>
      </w:r>
      <w:r w:rsidRPr="00037DDE">
        <w:rPr>
          <w:lang w:eastAsia="tr-TR"/>
        </w:rPr>
        <w:t xml:space="preserve">konak yanıtına bağlı organ disfonksiyonu” </w:t>
      </w:r>
      <w:r>
        <w:rPr>
          <w:lang w:eastAsia="tr-TR"/>
        </w:rPr>
        <w:t>ş</w:t>
      </w:r>
      <w:r w:rsidRPr="00037DDE">
        <w:rPr>
          <w:lang w:eastAsia="tr-TR"/>
        </w:rPr>
        <w:t>eklinde tanımlanmı</w:t>
      </w:r>
      <w:r>
        <w:rPr>
          <w:lang w:eastAsia="tr-TR"/>
        </w:rPr>
        <w:t>ş</w:t>
      </w:r>
      <w:r w:rsidRPr="00037DDE">
        <w:rPr>
          <w:lang w:eastAsia="tr-TR"/>
        </w:rPr>
        <w:t xml:space="preserve"> ve “kanıtlanmı</w:t>
      </w:r>
      <w:r>
        <w:rPr>
          <w:lang w:eastAsia="tr-TR"/>
        </w:rPr>
        <w:t xml:space="preserve">ş </w:t>
      </w:r>
      <w:r w:rsidRPr="00037DDE">
        <w:rPr>
          <w:lang w:eastAsia="tr-TR"/>
        </w:rPr>
        <w:t>enfeksiyonun yanında ya</w:t>
      </w:r>
      <w:r>
        <w:rPr>
          <w:lang w:eastAsia="tr-TR"/>
        </w:rPr>
        <w:t>ş</w:t>
      </w:r>
      <w:r w:rsidRPr="00037DDE">
        <w:rPr>
          <w:lang w:eastAsia="tr-TR"/>
        </w:rPr>
        <w:t>amı tehdit eden organ yetmezliği” tanı kriteri olarak</w:t>
      </w:r>
      <w:r>
        <w:rPr>
          <w:lang w:eastAsia="tr-TR"/>
        </w:rPr>
        <w:t xml:space="preserve"> </w:t>
      </w:r>
      <w:r w:rsidRPr="00037DDE">
        <w:rPr>
          <w:lang w:eastAsia="tr-TR"/>
        </w:rPr>
        <w:t>belirlenmi</w:t>
      </w:r>
      <w:r>
        <w:rPr>
          <w:lang w:eastAsia="tr-TR"/>
        </w:rPr>
        <w:t>ş</w:t>
      </w:r>
      <w:r w:rsidRPr="00037DDE">
        <w:rPr>
          <w:lang w:eastAsia="tr-TR"/>
        </w:rPr>
        <w:t xml:space="preserve">tir. </w:t>
      </w:r>
    </w:p>
    <w:p w14:paraId="31CB25E3" w14:textId="2A573E33" w:rsidR="00B71F47" w:rsidRDefault="00B71F47" w:rsidP="00B71F47">
      <w:pPr>
        <w:rPr>
          <w:color w:val="FF0000"/>
        </w:rPr>
      </w:pPr>
      <w:r w:rsidRPr="00037DDE">
        <w:rPr>
          <w:lang w:eastAsia="tr-TR"/>
        </w:rPr>
        <w:t>Bu organ i</w:t>
      </w:r>
      <w:r>
        <w:rPr>
          <w:lang w:eastAsia="tr-TR"/>
        </w:rPr>
        <w:t>ş</w:t>
      </w:r>
      <w:r w:rsidRPr="00037DDE">
        <w:rPr>
          <w:lang w:eastAsia="tr-TR"/>
        </w:rPr>
        <w:t>lev bozukluğu SOFA skorunda 2 puan ve daha fazla artı</w:t>
      </w:r>
      <w:r>
        <w:rPr>
          <w:lang w:eastAsia="tr-TR"/>
        </w:rPr>
        <w:t>ş</w:t>
      </w:r>
      <w:r w:rsidRPr="00037DDE">
        <w:rPr>
          <w:lang w:eastAsia="tr-TR"/>
        </w:rPr>
        <w:br/>
        <w:t>olması ile karakterizedir.</w:t>
      </w:r>
      <w:r>
        <w:rPr>
          <w:lang w:eastAsia="tr-TR"/>
        </w:rPr>
        <w:t xml:space="preserve"> </w:t>
      </w:r>
      <w:r w:rsidRPr="00037DDE">
        <w:rPr>
          <w:lang w:eastAsia="tr-TR"/>
        </w:rPr>
        <w:t>Kolay uygulanabilirliği açısından üstünlüğü kabul edilen qSOFA skoru, 2 veya</w:t>
      </w:r>
      <w:r>
        <w:rPr>
          <w:lang w:eastAsia="tr-TR"/>
        </w:rPr>
        <w:t xml:space="preserve"> </w:t>
      </w:r>
      <w:r w:rsidRPr="00037DDE">
        <w:rPr>
          <w:lang w:eastAsia="tr-TR"/>
        </w:rPr>
        <w:t>üzeri olduğunda sepsis ön planda dü</w:t>
      </w:r>
      <w:r>
        <w:rPr>
          <w:lang w:eastAsia="tr-TR"/>
        </w:rPr>
        <w:t>ş</w:t>
      </w:r>
      <w:r w:rsidRPr="00037DDE">
        <w:rPr>
          <w:lang w:eastAsia="tr-TR"/>
        </w:rPr>
        <w:t>ünülmelidir</w:t>
      </w:r>
      <w:r>
        <w:rPr>
          <w:lang w:eastAsia="tr-TR"/>
        </w:rPr>
        <w:t xml:space="preserve"> </w:t>
      </w:r>
      <w:r>
        <w:rPr>
          <w:lang w:eastAsia="tr-TR"/>
        </w:rPr>
        <w:fldChar w:fldCharType="begin" w:fldLock="1"/>
      </w:r>
      <w:r w:rsidR="0085653B">
        <w:rPr>
          <w:lang w:eastAsia="tr-TR"/>
        </w:rPr>
        <w:instrText>ADDIN CSL_CITATION {"citationItems":[{"id":"ITEM-1","itemData":{"id":"ITEM-1","issued":{"date-parts":[["0"]]},"title":"Singer M, Deutschman CS, Seymour CW, Shankar-Hari M, Annane D, Bauer M, et al. The Third International Consensus Definitions for Sepsis and Septic Shock (Sepsis-3) JAMA. 2016;315(8):801–10","type":"article-journal"},"uris":["http://www.mendeley.com/documents/?uuid=d1a74f50-693e-4a6e-9b3b-e944e2e371ed"]}],"mendeley":{"formattedCitation":"(42)","plainTextFormattedCitation":"(42)","previouslyFormattedCitation":"(42)"},"properties":{"noteIndex":0},"schema":"https://github.com/citation-style-language/schema/raw/master/csl-citation.json"}</w:instrText>
      </w:r>
      <w:r>
        <w:rPr>
          <w:lang w:eastAsia="tr-TR"/>
        </w:rPr>
        <w:fldChar w:fldCharType="separate"/>
      </w:r>
      <w:r w:rsidR="0085653B" w:rsidRPr="0085653B">
        <w:rPr>
          <w:noProof/>
          <w:lang w:eastAsia="tr-TR"/>
        </w:rPr>
        <w:t>(42)</w:t>
      </w:r>
      <w:r>
        <w:rPr>
          <w:lang w:eastAsia="tr-TR"/>
        </w:rPr>
        <w:fldChar w:fldCharType="end"/>
      </w:r>
      <w:r w:rsidRPr="00037DDE">
        <w:rPr>
          <w:lang w:eastAsia="tr-TR"/>
        </w:rPr>
        <w:t>.</w:t>
      </w:r>
      <w:r w:rsidRPr="00037DDE">
        <w:rPr>
          <w:color w:val="FF0000"/>
        </w:rPr>
        <w:t xml:space="preserve"> </w:t>
      </w:r>
    </w:p>
    <w:p w14:paraId="31CB25E4" w14:textId="066326DF" w:rsidR="00B71F47" w:rsidRDefault="00C56F2F" w:rsidP="00B71F47">
      <w:pPr>
        <w:rPr>
          <w:color w:val="FF0000"/>
        </w:rPr>
      </w:pPr>
      <w:r>
        <w:t>E</w:t>
      </w:r>
      <w:r w:rsidRPr="00D67D8F">
        <w:t>nfeksiyon</w:t>
      </w:r>
      <w:r w:rsidR="00D67D8F" w:rsidRPr="00D67D8F">
        <w:t xml:space="preserve"> tanısı</w:t>
      </w:r>
      <w:r w:rsidR="00B71F47">
        <w:t>,</w:t>
      </w:r>
      <w:r w:rsidR="00D67D8F" w:rsidRPr="00D67D8F">
        <w:t xml:space="preserve"> patojenlerin kan veya doku kültürlerinde üremesi ile kesin</w:t>
      </w:r>
      <w:r w:rsidR="00D67D8F" w:rsidRPr="00D67D8F">
        <w:br/>
        <w:t xml:space="preserve">olarak </w:t>
      </w:r>
      <w:r w:rsidRPr="00D67D8F">
        <w:t>anlaşılır</w:t>
      </w:r>
      <w:r w:rsidR="00D67D8F" w:rsidRPr="00D67D8F">
        <w:t>. Ancak kültürler 6-48 saatte sonuç verir</w:t>
      </w:r>
      <w:r w:rsidR="00B71F47">
        <w:t xml:space="preserve">ler. </w:t>
      </w:r>
      <w:r w:rsidR="00B71F47" w:rsidRPr="00D925AB">
        <w:t>Sepsisli hastaların çoğunda kan</w:t>
      </w:r>
      <w:r w:rsidR="00B71F47">
        <w:t xml:space="preserve"> </w:t>
      </w:r>
      <w:r w:rsidR="00B71F47" w:rsidRPr="00D925AB">
        <w:t xml:space="preserve">kültürlerinde üreme saptanamamaktadır. </w:t>
      </w:r>
      <w:r w:rsidR="00B71F47">
        <w:t xml:space="preserve">Kültürde üreme </w:t>
      </w:r>
      <w:r w:rsidR="00186C44">
        <w:t xml:space="preserve">olmaması erken antibiyotik başlanması ile ilişkili olabilmektedir. </w:t>
      </w:r>
      <w:r w:rsidR="00186C44" w:rsidRPr="003A4709">
        <w:t>Kültür negatif ve kültür pozitif sepsis hastaları, büyük ölçüde benzer özellikler ve mortalite gösterirler</w:t>
      </w:r>
      <w:r w:rsidR="00186C44">
        <w:t xml:space="preserve"> </w:t>
      </w:r>
      <w:r w:rsidR="00186C44">
        <w:fldChar w:fldCharType="begin" w:fldLock="1"/>
      </w:r>
      <w:r w:rsidR="0085653B">
        <w:instrText>ADDIN CSL_CITATION {"citationItems":[{"id":"ITEM-1","itemData":{"DOI":"10.1213/ANE.0000000000004072","ISSN":"0003-2999","abstract":"BACKGROUND: The primary objective of this study was to compare the characteristics of culture-positive and culture-negative status in septic patients. We also determined whether culture status is associated with mortality and whether unique variables are associated with mortality in culture-positive and culture-negative patients separately. METHODS: Utilizing patient records from intensive care units, emergency department, and general care wards in a large academic medical center, we identified adult patients with suspected infection and ≥2 systemic inflammatory response syndrome criteria between January 1, 2007, and May 31, 2014. We compared the characteristics between culture-positive and culture-negative patients and used binary logistic regression to identify variables independently associated with culture status and mortality. We also did sensitivity analyses using patients with Sequential Organ Failure Assessment and quick Sequential Organ Failure Assessment criteria for sepsis. RESULTS: The study population included 9288 culture-negative patients (89%) and 1105 culture-positive patients (11%). Culture-negative patients received more antibiotics during the 48 hours preceding diagnosis but otherwise demonstrated similar characteristics as culture-positive patients. After adjusting for illness severity, a positive culture was not independently associated with mortality (odds ratio = 1.01 [95% CI, 0.81-1.26]; P =.945). The models predicting mortality separately in culture-negative and culture-positive patients demonstrated very good and excellent discrimination (C-statistic ± SD, 0.87 ± 0.01 and 0.92 ± 0.01), respectively. In the sensitivity analyses using patients with sepsis by Sequential Organ Failure Assessment and quick Sequential Organ Failure Assessment criteria, after adjustments for illness severity, positive cultures were still not associated with mortality (odds ratio = 1.13 [95% CI, 0.86-1.43]; P =.303; and odds ratio = 1.05 [95% CI, 0.83-1.33]; P =.665), respectively. In all models, physiological derangements were associated with mortality. CONCLUSIONS: While culture status is important for tailoring antibiotics, culture-negative and culture-positive patients with sepsis demonstrate similar characteristics and, after adjusting for severity of illness, similar mortality. The most important factor associated with negative cultures is receipt of antibiotics during the preceding 48 hours. The risk of death in patients suspected of having an …","author":[{"dropping-particle":"","family":"Sigakis","given":"Matthew J. G.","non-dropping-particle":"","parse-names":false,"suffix":""},{"dropping-particle":"","family":"Jewell","given":"Elizabeth","non-dropping-particle":"","parse-names":false,"suffix":""},{"dropping-particle":"","family":"Maile","given":"Michael D.","non-dropping-particle":"","parse-names":false,"suffix":""},{"dropping-particle":"","family":"Cinti","given":"Sandro K.","non-dropping-particle":"","parse-names":false,"suffix":""},{"dropping-particle":"","family":"Bateman","given":"Brian T.","non-dropping-particle":"","parse-names":false,"suffix":""},{"dropping-particle":"","family":"Engoren","given":"Milo","non-dropping-particle":"","parse-names":false,"suffix":""}],"container-title":"Anesthesia &amp; Analgesia","id":"ITEM-1","issue":"5","issued":{"date-parts":[["2019","11","1"]]},"page":"1300-1309","publisher":"Lippincott Williams and Wilkins","title":"Culture-Negative and Culture-Positive Sepsis","type":"article-journal","volume":"129"},"uris":["http://www.mendeley.com/documents/?uuid=62c249ed-4c5c-370d-bf3c-daba590fe8b5"]}],"mendeley":{"formattedCitation":"(43)","plainTextFormattedCitation":"(43)","previouslyFormattedCitation":"(43)"},"properties":{"noteIndex":0},"schema":"https://github.com/citation-style-language/schema/raw/master/csl-citation.json"}</w:instrText>
      </w:r>
      <w:r w:rsidR="00186C44">
        <w:fldChar w:fldCharType="separate"/>
      </w:r>
      <w:r w:rsidR="0085653B" w:rsidRPr="0085653B">
        <w:rPr>
          <w:noProof/>
        </w:rPr>
        <w:t>(43)</w:t>
      </w:r>
      <w:r w:rsidR="00186C44">
        <w:fldChar w:fldCharType="end"/>
      </w:r>
      <w:r w:rsidR="00B71F47" w:rsidRPr="00D925AB">
        <w:t>.</w:t>
      </w:r>
    </w:p>
    <w:p w14:paraId="31CB25E5" w14:textId="13D967AE" w:rsidR="00D67D8F" w:rsidRDefault="00B71F47" w:rsidP="00B71F47">
      <w:pPr>
        <w:rPr>
          <w:color w:val="FF0000"/>
        </w:rPr>
      </w:pPr>
      <w:r>
        <w:t>A</w:t>
      </w:r>
      <w:r w:rsidR="00D67D8F" w:rsidRPr="00D67D8F">
        <w:t>yrıca sepsis sadece patojenlere bağlı değil, patojenlerin ürettiği toksinlere bağlı da</w:t>
      </w:r>
      <w:r>
        <w:t xml:space="preserve"> </w:t>
      </w:r>
      <w:r w:rsidR="00C56F2F" w:rsidRPr="00D67D8F">
        <w:t>oluşabilir</w:t>
      </w:r>
      <w:r w:rsidR="00D67D8F" w:rsidRPr="00D67D8F">
        <w:t>. Bu nedenlerle Polymerase Chain Reaction (PCR) veya bazı bakteri türlerinin</w:t>
      </w:r>
      <w:r>
        <w:t xml:space="preserve"> </w:t>
      </w:r>
      <w:r w:rsidR="008419DB">
        <w:t xml:space="preserve">hızlı (&lt;4 </w:t>
      </w:r>
      <w:r w:rsidR="00D67D8F" w:rsidRPr="00D67D8F">
        <w:t>sa) tanısını sağlayan moleküler yöntemler geleneksel kültür yönteminin yerini</w:t>
      </w:r>
      <w:r>
        <w:t xml:space="preserve"> </w:t>
      </w:r>
      <w:r w:rsidR="00D67D8F" w:rsidRPr="00D67D8F">
        <w:t xml:space="preserve">alabilir </w:t>
      </w:r>
      <w:r w:rsidR="00995B2D">
        <w:fldChar w:fldCharType="begin" w:fldLock="1"/>
      </w:r>
      <w:r w:rsidR="0085653B">
        <w:instrText>ADDIN CSL_CITATION {"citationItems":[{"id":"ITEM-1","itemData":{"DOI":"10.1086/345438","ISSN":"1058-4838","abstract":"The diagnosis of bacterial meningitis often depends on isolation of bacteria on culture, which may take 24-48 h. DNA amplification techniques could provide rapid diagnosis, which would guide the clinician in antimicrobial therapy decisions. This study determined the clinical utility of polymerase chain reaction (PCR) for the diagnosis of meningitis with use of a broad range of bacterial primers. Seventy-four cerebrospinal fluid specimens obtained from 70 patients were subjected to PCR with use of primers derived from conserved regions of the bacterial 16S RNA gene. The test characteristics for the broad-range bacterial PCR were as follows: sensitivity, 100%; specificity, 98.2%; positive predictive value, 94.4%; and negative predictive value, 100%. Broad-range bacterial PCR may be useful for excluding the diagnosis of meningitis, and the results may influence the decision to initiate or discontinue antimicrobial therapy.","author":[{"dropping-particle":"","family":"Saravolatz","given":"Louis D.","non-dropping-particle":"","parse-names":false,"suffix":""},{"dropping-particle":"","family":"Manzor","given":"Odette","non-dropping-particle":"","parse-names":false,"suffix":""},{"dropping-particle":"","family":"VanderVelde","given":"Nancy","non-dropping-particle":"","parse-names":false,"suffix":""},{"dropping-particle":"","family":"Pawlak","given":"Joan","non-dropping-particle":"","parse-names":false,"suffix":""},{"dropping-particle":"","family":"Belian","given":"Bradley","non-dropping-particle":"","parse-names":false,"suffix":""}],"container-title":"Clinical Infectious Diseases","id":"ITEM-1","issue":"1","issued":{"date-parts":[["2003","1","1"]]},"page":"40-45","publisher":"Oxford University Press (OUP)","title":"Broad</w:instrText>
      </w:r>
      <w:r w:rsidR="0085653B">
        <w:rPr>
          <w:rFonts w:ascii="Cambria Math" w:hAnsi="Cambria Math" w:cs="Cambria Math"/>
        </w:rPr>
        <w:instrText>‐</w:instrText>
      </w:r>
      <w:r w:rsidR="0085653B">
        <w:instrText>Range Bacterial Polymerase Chain Reaction for Early Detection of Bacterial Meningitis","type":"article-journal","volume":"36"},"uris":["http://www.mendeley.com/documents/?uuid=39c46eb9-62b0-3cb9-8a25-360b75a17912"]}],"mendeley":{"formattedCitation":"(44)","plainTextFormattedCitation":"(44)","previouslyFormattedCitation":"(44)"},"properties":{"noteIndex":0},"schema":"https://github.com/citation-style-language/schema/raw/master/csl-citation.json"}</w:instrText>
      </w:r>
      <w:r w:rsidR="00995B2D">
        <w:fldChar w:fldCharType="separate"/>
      </w:r>
      <w:r w:rsidR="0085653B" w:rsidRPr="0085653B">
        <w:rPr>
          <w:noProof/>
        </w:rPr>
        <w:t>(44)</w:t>
      </w:r>
      <w:r w:rsidR="00995B2D">
        <w:fldChar w:fldCharType="end"/>
      </w:r>
      <w:r w:rsidR="00995B2D">
        <w:t>.</w:t>
      </w:r>
    </w:p>
    <w:p w14:paraId="31CB25E6" w14:textId="0DA676CC" w:rsidR="00D67D8F" w:rsidRDefault="00D67D8F" w:rsidP="00B71F47">
      <w:r w:rsidRPr="00D67D8F">
        <w:t>Antibiyotik tedavisinde bariz bir gecikmeye neden olmayacaksa antibiyotik</w:t>
      </w:r>
      <w:r w:rsidRPr="00D67D8F">
        <w:br/>
        <w:t>tedavisinden önce kültürlerin alınmasını önerilir. Etken mikroorganizmanın tanınması</w:t>
      </w:r>
      <w:r w:rsidRPr="00D67D8F">
        <w:br/>
        <w:t>için antibiyotikten önce en az iki kan kültürü alınmalıdır. Bunlardan biri perkütan olarak</w:t>
      </w:r>
      <w:r w:rsidRPr="00D67D8F">
        <w:br/>
      </w:r>
      <w:r w:rsidR="00C56F2F">
        <w:t>diğeri vasküler giriş</w:t>
      </w:r>
      <w:r w:rsidRPr="00D67D8F">
        <w:t>i 48 saatten önce olan bir yerden alınmalıdır. Diğer yandan eğer</w:t>
      </w:r>
      <w:r w:rsidRPr="00D67D8F">
        <w:br/>
        <w:t>antibiyotik tedavisinde gecikme olmayacaksa kültür</w:t>
      </w:r>
      <w:r w:rsidR="00B71F47">
        <w:t>;</w:t>
      </w:r>
      <w:r w:rsidRPr="00D67D8F">
        <w:t xml:space="preserve"> idrar, BOS, yara, </w:t>
      </w:r>
      <w:r w:rsidR="00C56F2F" w:rsidRPr="00D67D8F">
        <w:t>respiratuvar</w:t>
      </w:r>
      <w:r w:rsidRPr="00D67D8F">
        <w:br/>
      </w:r>
      <w:r w:rsidR="00C56F2F">
        <w:t>sekresyon</w:t>
      </w:r>
      <w:r w:rsidRPr="00D67D8F">
        <w:t xml:space="preserve"> ya da diğer vücut sıvılarından da alınabilir </w:t>
      </w:r>
      <w:r w:rsidR="00995B2D">
        <w:fldChar w:fldCharType="begin" w:fldLock="1"/>
      </w:r>
      <w:r w:rsidR="0085653B">
        <w:instrText>ADDIN CSL_CITATION {"citationItems":[{"id":"ITEM-1","itemData":{"DOI":"10.1210/jc.2002-021808","ISSN":"0021-972X","abstract":"The role of resistin in obesity and insulin resistance in humans is controversial. Therefore, resistin protein was quantitated by ELISA in serum of 27 lean [13 women/14 men, body mass index (BMI) 21.7 ± 0.4 kg/m 2, age 33 ± 2 yr] and 50 obese (37 women/13 men, BMI 49.8 ± 1.5 kg/m2, age 47 ± 1 yr) subjects. There was more serum resistin protein in the obese (mean ± SEM: 5.3 ± 0.4 ng/ml; range 1.8-17.9) than lean subjects (3.6 ± 0.4 ng/ml; range 1.5-9.9; P = 0.001). The elevation of serum resistin in obese humans was confirmed by Western blot as was expression of resistin protein in human adipose tissue and isolated adipocytes. There was a significant positive correlation between resistin and BMI (r = 0.37; P = 0.002). Multiple regression analysis with predictors BMI and resistin explained 25% of the variance in homeostasis model assessment of insulin resistance score. BMI was a significant predictor of insulin resistance (P = 0.0002), but resistin adjusted for BMI was not (P = 0.11). The data demonstrate that resistin protein is present in human adipose tissue and blood, and that there is significantly more resistin in the serum of obese subjects. Serum resistin is not a significant predictor of insulin resistance in humans.","author":[{"dropping-particle":"","family":"Degawa-Yamauchi","given":"Mikako","non-dropping-particle":"","parse-names":false,"suffix":""},{"dropping-particle":"","family":"Bovenkerk","given":"Jason E.","non-dropping-particle":"","parse-names":false,"suffix":""},{"dropping-particle":"","family":"Juliar","given":"Beth Elisa","non-dropping-particle":"","parse-names":false,"suffix":""},{"dropping-particle":"","family":"Watson","given":"William","non-dropping-particle":"","parse-names":false,"suffix":""},{"dropping-particle":"","family":"Kerr","given":"Kimberly","non-dropping-particle":"","parse-names":false,"suffix":""},{"dropping-particle":"","family":"Jones","given":"RoseMarie","non-dropping-particle":"","parse-names":false,"suffix":""},{"dropping-particle":"","family":"Zhu","given":"Qihong","non-dropping-particle":"","parse-names":false,"suffix":""},{"dropping-particle":"V.","family":"Considine","given":"Robert","non-dropping-particle":"","parse-names":false,"suffix":""}],"container-title":"The Journal of Clinical Endocrinology &amp; Metabolism","id":"ITEM-1","issue":"11","issued":{"date-parts":[["2003","11","1"]]},"page":"5452-5455","publisher":"Oxford Academic","title":"Serum Resistin (FIZZ3) Protein Is Increased in Obese Humans","type":"article-journal","volume":"88"},"uris":["http://www.mendeley.com/documents/?uuid=82a2921c-d879-3e97-b9ad-0a6a7002032b"]}],"mendeley":{"formattedCitation":"(45)","plainTextFormattedCitation":"(45)","previouslyFormattedCitation":"(45)"},"properties":{"noteIndex":0},"schema":"https://github.com/citation-style-language/schema/raw/master/csl-citation.json"}</w:instrText>
      </w:r>
      <w:r w:rsidR="00995B2D">
        <w:fldChar w:fldCharType="separate"/>
      </w:r>
      <w:r w:rsidR="0085653B" w:rsidRPr="0085653B">
        <w:rPr>
          <w:noProof/>
        </w:rPr>
        <w:t>(45)</w:t>
      </w:r>
      <w:r w:rsidR="00995B2D">
        <w:fldChar w:fldCharType="end"/>
      </w:r>
      <w:r w:rsidR="00995B2D">
        <w:t>.</w:t>
      </w:r>
    </w:p>
    <w:p w14:paraId="6455DE31" w14:textId="77777777" w:rsidR="00186C44" w:rsidRDefault="00186C44" w:rsidP="00B71F47"/>
    <w:p w14:paraId="31CB25E7" w14:textId="77777777" w:rsidR="007402F8" w:rsidRDefault="00F14ADC" w:rsidP="007402F8">
      <w:pPr>
        <w:rPr>
          <w:lang w:eastAsia="tr-TR"/>
        </w:rPr>
      </w:pPr>
      <w:r>
        <w:t>S</w:t>
      </w:r>
      <w:r w:rsidRPr="003656DA">
        <w:t>epsiste tanı ve prognoz tayininde kullanılan</w:t>
      </w:r>
      <w:r>
        <w:t xml:space="preserve"> iki</w:t>
      </w:r>
      <w:r w:rsidRPr="003656DA">
        <w:t xml:space="preserve"> skorlama </w:t>
      </w:r>
      <w:r>
        <w:t>sistemi vardır:</w:t>
      </w:r>
      <w:r w:rsidR="007F7666">
        <w:t xml:space="preserve"> </w:t>
      </w:r>
      <w:r w:rsidR="008B7DB3">
        <w:t>S</w:t>
      </w:r>
      <w:r w:rsidR="007402F8" w:rsidRPr="00037DDE">
        <w:rPr>
          <w:lang w:eastAsia="tr-TR"/>
        </w:rPr>
        <w:t>OFA</w:t>
      </w:r>
      <w:r w:rsidR="005C31FA">
        <w:rPr>
          <w:lang w:eastAsia="tr-TR"/>
        </w:rPr>
        <w:t xml:space="preserve"> ve </w:t>
      </w:r>
      <w:r w:rsidR="007402F8" w:rsidRPr="00037DDE">
        <w:rPr>
          <w:lang w:eastAsia="tr-TR"/>
        </w:rPr>
        <w:t>qSOFA</w:t>
      </w:r>
      <w:r w:rsidR="007F7666">
        <w:rPr>
          <w:lang w:eastAsia="tr-TR"/>
        </w:rPr>
        <w:t xml:space="preserve">. </w:t>
      </w:r>
    </w:p>
    <w:p w14:paraId="31CB25E8" w14:textId="77777777" w:rsidR="007402F8" w:rsidRPr="007402F8" w:rsidRDefault="007402F8" w:rsidP="00C50692">
      <w:pPr>
        <w:pStyle w:val="ListeParagraf"/>
        <w:keepNext/>
        <w:keepLines/>
        <w:numPr>
          <w:ilvl w:val="1"/>
          <w:numId w:val="4"/>
        </w:numPr>
        <w:spacing w:before="40" w:line="240" w:lineRule="auto"/>
        <w:contextualSpacing w:val="0"/>
        <w:outlineLvl w:val="2"/>
        <w:rPr>
          <w:rFonts w:eastAsiaTheme="majorEastAsia" w:cstheme="majorBidi"/>
          <w:b/>
          <w:vanish/>
          <w:szCs w:val="24"/>
        </w:rPr>
      </w:pPr>
      <w:bookmarkStart w:id="99" w:name="_Toc41803204"/>
      <w:bookmarkStart w:id="100" w:name="_Toc41808309"/>
      <w:bookmarkStart w:id="101" w:name="_Toc43775380"/>
      <w:bookmarkStart w:id="102" w:name="_Toc43775469"/>
      <w:bookmarkStart w:id="103" w:name="_Toc45265665"/>
      <w:bookmarkStart w:id="104" w:name="_Toc45265891"/>
      <w:bookmarkStart w:id="105" w:name="_Toc45497737"/>
      <w:bookmarkStart w:id="106" w:name="_Toc45497836"/>
      <w:bookmarkStart w:id="107" w:name="_Toc45497934"/>
      <w:bookmarkStart w:id="108" w:name="_Toc45498034"/>
      <w:bookmarkStart w:id="109" w:name="_Toc46048042"/>
      <w:bookmarkStart w:id="110" w:name="_Toc46154295"/>
      <w:bookmarkStart w:id="111" w:name="_Toc46495159"/>
      <w:bookmarkStart w:id="112" w:name="_Toc47882217"/>
      <w:bookmarkStart w:id="113" w:name="_Toc49815726"/>
      <w:bookmarkStart w:id="114" w:name="_Toc55727787"/>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p>
    <w:p w14:paraId="31CB25E9" w14:textId="77777777" w:rsidR="00F23CF6" w:rsidRDefault="00F23CF6" w:rsidP="00D84756">
      <w:pPr>
        <w:pStyle w:val="Balk3"/>
        <w:numPr>
          <w:ilvl w:val="2"/>
          <w:numId w:val="4"/>
        </w:numPr>
        <w:ind w:left="851" w:firstLine="0"/>
      </w:pPr>
      <w:bookmarkStart w:id="115" w:name="_Toc45265892"/>
      <w:bookmarkStart w:id="116" w:name="_Toc55727788"/>
      <w:r w:rsidRPr="00A769E9">
        <w:t>SOFA</w:t>
      </w:r>
      <w:bookmarkEnd w:id="115"/>
      <w:bookmarkEnd w:id="116"/>
    </w:p>
    <w:p w14:paraId="31CB25EA" w14:textId="046C65FE" w:rsidR="007402F8" w:rsidRDefault="00F23CF6" w:rsidP="00F23CF6">
      <w:r w:rsidRPr="00F23CF6">
        <w:rPr>
          <w:color w:val="000000"/>
          <w:szCs w:val="24"/>
        </w:rPr>
        <w:t>Ba</w:t>
      </w:r>
      <w:r w:rsidR="00A272AB">
        <w:rPr>
          <w:color w:val="000000"/>
          <w:szCs w:val="24"/>
        </w:rPr>
        <w:t>ş</w:t>
      </w:r>
      <w:r w:rsidRPr="00F23CF6">
        <w:rPr>
          <w:color w:val="000000"/>
          <w:szCs w:val="24"/>
        </w:rPr>
        <w:t xml:space="preserve">langıçta sepsis </w:t>
      </w:r>
      <w:r w:rsidR="00C56F2F" w:rsidRPr="00F23CF6">
        <w:rPr>
          <w:color w:val="000000"/>
          <w:szCs w:val="24"/>
        </w:rPr>
        <w:t>ili</w:t>
      </w:r>
      <w:r w:rsidR="00C56F2F">
        <w:rPr>
          <w:color w:val="000000"/>
          <w:szCs w:val="24"/>
        </w:rPr>
        <w:t>ş</w:t>
      </w:r>
      <w:r w:rsidR="00C56F2F" w:rsidRPr="00F23CF6">
        <w:rPr>
          <w:color w:val="000000"/>
          <w:szCs w:val="24"/>
        </w:rPr>
        <w:t>kili</w:t>
      </w:r>
      <w:r w:rsidRPr="00F23CF6">
        <w:rPr>
          <w:color w:val="000000"/>
          <w:szCs w:val="24"/>
        </w:rPr>
        <w:t xml:space="preserve"> organ yetersizlik değerlendirme skoru</w:t>
      </w:r>
      <w:r w:rsidRPr="00F23CF6">
        <w:rPr>
          <w:color w:val="000000"/>
        </w:rPr>
        <w:br/>
      </w:r>
      <w:r w:rsidRPr="00F23CF6">
        <w:rPr>
          <w:color w:val="000000"/>
          <w:szCs w:val="24"/>
        </w:rPr>
        <w:t>olarak adlandırılmı</w:t>
      </w:r>
      <w:r w:rsidR="00A272AB">
        <w:rPr>
          <w:color w:val="000000"/>
          <w:szCs w:val="24"/>
        </w:rPr>
        <w:t>ş</w:t>
      </w:r>
      <w:r w:rsidRPr="00F23CF6">
        <w:rPr>
          <w:color w:val="000000"/>
          <w:szCs w:val="24"/>
        </w:rPr>
        <w:t xml:space="preserve"> olmakla birlikte, septik olmayan hastalara da e</w:t>
      </w:r>
      <w:r w:rsidR="00A272AB">
        <w:rPr>
          <w:color w:val="000000"/>
          <w:szCs w:val="24"/>
        </w:rPr>
        <w:t>ş</w:t>
      </w:r>
      <w:r w:rsidRPr="00F23CF6">
        <w:rPr>
          <w:color w:val="000000"/>
          <w:szCs w:val="24"/>
        </w:rPr>
        <w:t xml:space="preserve">it bir </w:t>
      </w:r>
      <w:r w:rsidR="00A272AB">
        <w:rPr>
          <w:color w:val="000000"/>
          <w:szCs w:val="24"/>
        </w:rPr>
        <w:t>ş</w:t>
      </w:r>
      <w:r w:rsidRPr="00F23CF6">
        <w:rPr>
          <w:color w:val="000000"/>
          <w:szCs w:val="24"/>
        </w:rPr>
        <w:t>ekilde</w:t>
      </w:r>
      <w:r w:rsidRPr="00F23CF6">
        <w:rPr>
          <w:color w:val="000000"/>
        </w:rPr>
        <w:br/>
      </w:r>
      <w:r w:rsidRPr="00F23CF6">
        <w:rPr>
          <w:color w:val="000000"/>
          <w:szCs w:val="24"/>
        </w:rPr>
        <w:t xml:space="preserve">uygulanabileceği görüldüğünden </w:t>
      </w:r>
      <w:r w:rsidRPr="00EF4B44">
        <w:rPr>
          <w:b/>
          <w:color w:val="000000"/>
          <w:szCs w:val="24"/>
        </w:rPr>
        <w:t>“ardı</w:t>
      </w:r>
      <w:r w:rsidR="00A272AB" w:rsidRPr="00EF4B44">
        <w:rPr>
          <w:b/>
          <w:color w:val="000000"/>
          <w:szCs w:val="24"/>
        </w:rPr>
        <w:t>ş</w:t>
      </w:r>
      <w:r w:rsidRPr="00EF4B44">
        <w:rPr>
          <w:b/>
          <w:color w:val="000000"/>
          <w:szCs w:val="24"/>
        </w:rPr>
        <w:t>ık organ yetersizliği değerlendirmesi”</w:t>
      </w:r>
      <w:r w:rsidRPr="00F23CF6">
        <w:rPr>
          <w:color w:val="000000"/>
          <w:szCs w:val="24"/>
        </w:rPr>
        <w:t xml:space="preserve"> olarak</w:t>
      </w:r>
      <w:r w:rsidRPr="00F23CF6">
        <w:rPr>
          <w:color w:val="000000"/>
        </w:rPr>
        <w:br/>
      </w:r>
      <w:r w:rsidRPr="00F23CF6">
        <w:rPr>
          <w:color w:val="000000"/>
          <w:szCs w:val="24"/>
        </w:rPr>
        <w:t>yeniden adlandırılmı</w:t>
      </w:r>
      <w:r w:rsidR="00A272AB">
        <w:rPr>
          <w:color w:val="000000"/>
          <w:szCs w:val="24"/>
        </w:rPr>
        <w:t>ş</w:t>
      </w:r>
      <w:r w:rsidRPr="00F23CF6">
        <w:rPr>
          <w:color w:val="000000"/>
          <w:szCs w:val="24"/>
        </w:rPr>
        <w:t>tır. Diğer sistemlerden farklı olarak, kritik hastalarda geli</w:t>
      </w:r>
      <w:r w:rsidR="00A272AB">
        <w:rPr>
          <w:color w:val="000000"/>
          <w:szCs w:val="24"/>
        </w:rPr>
        <w:t>ş</w:t>
      </w:r>
      <w:r w:rsidRPr="00F23CF6">
        <w:rPr>
          <w:color w:val="000000"/>
          <w:szCs w:val="24"/>
        </w:rPr>
        <w:t>en</w:t>
      </w:r>
      <w:r w:rsidRPr="00F23CF6">
        <w:rPr>
          <w:color w:val="000000"/>
        </w:rPr>
        <w:br/>
      </w:r>
      <w:r w:rsidRPr="00F23CF6">
        <w:rPr>
          <w:color w:val="000000"/>
          <w:szCs w:val="24"/>
        </w:rPr>
        <w:lastRenderedPageBreak/>
        <w:t>komplikasyonları tanımlamayı amaçlar. Burada altı organ sisteminin fonksiyonu</w:t>
      </w:r>
      <w:r w:rsidR="00EF4B44">
        <w:rPr>
          <w:color w:val="000000"/>
          <w:szCs w:val="24"/>
        </w:rPr>
        <w:t xml:space="preserve">, </w:t>
      </w:r>
      <w:r w:rsidRPr="00F23CF6">
        <w:rPr>
          <w:color w:val="000000"/>
          <w:szCs w:val="24"/>
        </w:rPr>
        <w:t>normal</w:t>
      </w:r>
      <w:r w:rsidRPr="00F23CF6">
        <w:rPr>
          <w:color w:val="000000"/>
        </w:rPr>
        <w:br/>
      </w:r>
      <w:r w:rsidRPr="009C2AD4">
        <w:t>değer</w:t>
      </w:r>
      <w:r w:rsidR="00EF4B44" w:rsidRPr="009C2AD4">
        <w:t>:</w:t>
      </w:r>
      <w:r w:rsidRPr="009C2AD4">
        <w:t>1 olmak üzere</w:t>
      </w:r>
      <w:r w:rsidR="00EF4B44" w:rsidRPr="009C2AD4">
        <w:t>,</w:t>
      </w:r>
      <w:r w:rsidRPr="009C2AD4">
        <w:t xml:space="preserve"> 1-4 arasında skorlanır. Her gün, gün içi en kötü değer kaydedilir</w:t>
      </w:r>
      <w:r w:rsidR="009C2AD4">
        <w:t xml:space="preserve">, </w:t>
      </w:r>
      <w:r w:rsidR="009C2AD4" w:rsidRPr="009C2AD4">
        <w:t>15 ve üzeri SOFA skorunda mortalite &gt;%90</w:t>
      </w:r>
      <w:r w:rsidR="00B0144B">
        <w:t>’</w:t>
      </w:r>
      <w:r w:rsidR="009C2AD4" w:rsidRPr="009C2AD4">
        <w:t>dır.</w:t>
      </w:r>
      <w:r w:rsidR="00186C44">
        <w:t xml:space="preserve"> SOFA skoru</w:t>
      </w:r>
      <w:r w:rsidR="00272116">
        <w:t xml:space="preserve"> parametreleri</w:t>
      </w:r>
      <w:r w:rsidR="00186C44">
        <w:t xml:space="preserve"> Tablo 2.7 de </w:t>
      </w:r>
      <w:r w:rsidR="00272116">
        <w:t>gösterilmiştir.</w:t>
      </w:r>
    </w:p>
    <w:p w14:paraId="31CB25EC" w14:textId="77777777" w:rsidR="00F23CF6" w:rsidRPr="00A769E9" w:rsidRDefault="00F23CF6" w:rsidP="00D84756">
      <w:pPr>
        <w:pStyle w:val="Balk3"/>
        <w:numPr>
          <w:ilvl w:val="2"/>
          <w:numId w:val="4"/>
        </w:numPr>
        <w:ind w:left="1418" w:hanging="567"/>
      </w:pPr>
      <w:bookmarkStart w:id="117" w:name="_Toc45265893"/>
      <w:bookmarkStart w:id="118" w:name="_Toc55727789"/>
      <w:r w:rsidRPr="00A769E9">
        <w:t>qSOFA</w:t>
      </w:r>
      <w:bookmarkEnd w:id="117"/>
      <w:bookmarkEnd w:id="118"/>
    </w:p>
    <w:p w14:paraId="31CB25ED" w14:textId="2E8FF104" w:rsidR="009C2AD4" w:rsidRPr="003656DA" w:rsidRDefault="00FC60B7" w:rsidP="00FC60B7">
      <w:r>
        <w:t xml:space="preserve">Tek başına sepsis tanısı koydurmaz, enfeksiyon şüphesi olan hastalarda sepsis açısından uyarıcıdır. Yoğun bakım dışı hastalar için hızlı değerlendirme amaçlı tasarlanmıştır. </w:t>
      </w:r>
      <w:r>
        <w:rPr>
          <w:color w:val="000000"/>
          <w:szCs w:val="24"/>
        </w:rPr>
        <w:t>H</w:t>
      </w:r>
      <w:r w:rsidR="00C30B7E" w:rsidRPr="00C30B7E">
        <w:rPr>
          <w:color w:val="000000"/>
          <w:szCs w:val="24"/>
        </w:rPr>
        <w:t xml:space="preserve">er biri 1 puan </w:t>
      </w:r>
      <w:r>
        <w:rPr>
          <w:color w:val="000000"/>
          <w:szCs w:val="24"/>
        </w:rPr>
        <w:t xml:space="preserve">olarak </w:t>
      </w:r>
      <w:r w:rsidR="00C30B7E" w:rsidRPr="00C30B7E">
        <w:rPr>
          <w:color w:val="000000"/>
          <w:szCs w:val="24"/>
        </w:rPr>
        <w:t>değerlendirilen; hipotansiyon ≤100 mmHg,</w:t>
      </w:r>
      <w:r w:rsidR="00864CED">
        <w:rPr>
          <w:color w:val="000000"/>
          <w:szCs w:val="24"/>
        </w:rPr>
        <w:t xml:space="preserve"> </w:t>
      </w:r>
      <w:r w:rsidR="00C30B7E" w:rsidRPr="00C30B7E">
        <w:rPr>
          <w:color w:val="000000"/>
          <w:szCs w:val="24"/>
        </w:rPr>
        <w:t xml:space="preserve">GKS≤13, takipne ≥22/dk kriterlerinden </w:t>
      </w:r>
      <w:r w:rsidR="00F52B2F" w:rsidRPr="00C30B7E">
        <w:rPr>
          <w:color w:val="000000"/>
          <w:szCs w:val="24"/>
        </w:rPr>
        <w:t>oluşan</w:t>
      </w:r>
      <w:r w:rsidR="00C30B7E" w:rsidRPr="00C30B7E">
        <w:rPr>
          <w:color w:val="000000"/>
          <w:szCs w:val="24"/>
        </w:rPr>
        <w:t xml:space="preserve"> hızlı SOFA skorunun primer sonlanım</w:t>
      </w:r>
      <w:r w:rsidR="00864CED">
        <w:rPr>
          <w:color w:val="000000"/>
          <w:szCs w:val="24"/>
        </w:rPr>
        <w:t xml:space="preserve"> </w:t>
      </w:r>
      <w:r w:rsidR="00C30B7E" w:rsidRPr="00C30B7E">
        <w:rPr>
          <w:color w:val="000000"/>
          <w:szCs w:val="24"/>
        </w:rPr>
        <w:t>noktalarını öngörmede diğer skorlardan daha hızlı olduğu ve kolay uygulanabilirliği</w:t>
      </w:r>
      <w:r w:rsidR="00864CED">
        <w:rPr>
          <w:color w:val="000000"/>
          <w:szCs w:val="24"/>
        </w:rPr>
        <w:t xml:space="preserve"> </w:t>
      </w:r>
      <w:r w:rsidR="00F52B2F" w:rsidRPr="00C30B7E">
        <w:rPr>
          <w:color w:val="000000"/>
          <w:szCs w:val="24"/>
        </w:rPr>
        <w:t>belirtilmiştir</w:t>
      </w:r>
      <w:r w:rsidR="00C30B7E" w:rsidRPr="00C30B7E">
        <w:rPr>
          <w:color w:val="000000"/>
          <w:szCs w:val="24"/>
        </w:rPr>
        <w:t xml:space="preserve">. qSOFA skoru 2 veya üzeri olduğunda sepsisin öncelikle </w:t>
      </w:r>
      <w:r w:rsidR="00F52B2F" w:rsidRPr="00C30B7E">
        <w:rPr>
          <w:color w:val="000000"/>
          <w:szCs w:val="24"/>
        </w:rPr>
        <w:t>düşünülmesi</w:t>
      </w:r>
      <w:r w:rsidR="00864CED">
        <w:rPr>
          <w:color w:val="000000"/>
          <w:szCs w:val="24"/>
        </w:rPr>
        <w:t xml:space="preserve"> </w:t>
      </w:r>
      <w:r w:rsidR="00C30B7E" w:rsidRPr="00C30B7E">
        <w:rPr>
          <w:color w:val="000000"/>
          <w:szCs w:val="24"/>
        </w:rPr>
        <w:t>önerilmektedir</w:t>
      </w:r>
      <w:r>
        <w:rPr>
          <w:color w:val="000000"/>
          <w:szCs w:val="24"/>
        </w:rPr>
        <w:t xml:space="preserve">. </w:t>
      </w:r>
      <w:r>
        <w:t xml:space="preserve">Skorun 2 veya daha yüksek olması, hastane içi mortalitede 3-14 kat artışı ön görmektedir </w:t>
      </w:r>
      <w:r w:rsidR="00864CED">
        <w:rPr>
          <w:color w:val="000000"/>
          <w:szCs w:val="24"/>
        </w:rPr>
        <w:fldChar w:fldCharType="begin" w:fldLock="1"/>
      </w:r>
      <w:r w:rsidR="0085653B">
        <w:rPr>
          <w:color w:val="000000"/>
          <w:szCs w:val="24"/>
        </w:rPr>
        <w:instrText>ADDIN CSL_CITATION {"citationItems":[{"id":"ITEM-1","itemData":{"id":"ITEM-1","issued":{"date-parts":[["0"]]},"title":"Singer M, Deutschman CS, Seymour CW, Shankar-Hari M, Annane D, Bauer M, et al. The Third International Consensus Definitions for Sepsis and Septic Shock (Sepsis-3) JAMA. 2016;315(8):801–10","type":"article-journal"},"uris":["http://www.mendeley.com/documents/?uuid=d1a74f50-693e-4a6e-9b3b-e944e2e371ed"]}],"mendeley":{"formattedCitation":"(42)","plainTextFormattedCitation":"(42)","previouslyFormattedCitation":"(42)"},"properties":{"noteIndex":0},"schema":"https://github.com/citation-style-language/schema/raw/master/csl-citation.json"}</w:instrText>
      </w:r>
      <w:r w:rsidR="00864CED">
        <w:rPr>
          <w:color w:val="000000"/>
          <w:szCs w:val="24"/>
        </w:rPr>
        <w:fldChar w:fldCharType="separate"/>
      </w:r>
      <w:r w:rsidR="0085653B" w:rsidRPr="0085653B">
        <w:rPr>
          <w:noProof/>
          <w:color w:val="000000"/>
          <w:szCs w:val="24"/>
        </w:rPr>
        <w:t>(42)</w:t>
      </w:r>
      <w:r w:rsidR="00864CED">
        <w:rPr>
          <w:color w:val="000000"/>
          <w:szCs w:val="24"/>
        </w:rPr>
        <w:fldChar w:fldCharType="end"/>
      </w:r>
      <w:r w:rsidR="00C30B7E" w:rsidRPr="00C30B7E">
        <w:rPr>
          <w:color w:val="000000"/>
          <w:szCs w:val="24"/>
        </w:rPr>
        <w:t>.</w:t>
      </w:r>
      <w:r>
        <w:rPr>
          <w:color w:val="FF0000"/>
          <w:szCs w:val="24"/>
        </w:rPr>
        <w:t xml:space="preserve"> </w:t>
      </w:r>
      <w:r w:rsidR="00186C44">
        <w:rPr>
          <w:color w:val="FF0000"/>
          <w:szCs w:val="24"/>
        </w:rPr>
        <w:t xml:space="preserve"> </w:t>
      </w:r>
      <w:r w:rsidR="00272116" w:rsidRPr="00271271">
        <w:rPr>
          <w:szCs w:val="24"/>
        </w:rPr>
        <w:t>qSOFA skoru parametreleri Tablo 2.8 de gösterilmiştir.</w:t>
      </w:r>
    </w:p>
    <w:p w14:paraId="31CB25EE" w14:textId="7F4644C6" w:rsidR="00084E0A" w:rsidRDefault="00084E0A">
      <w:pPr>
        <w:spacing w:after="160"/>
        <w:ind w:left="680" w:firstLine="0"/>
        <w:rPr>
          <w:iCs/>
          <w:color w:val="000000" w:themeColor="text1"/>
          <w:szCs w:val="24"/>
          <w:highlight w:val="yellow"/>
        </w:rPr>
      </w:pPr>
    </w:p>
    <w:p w14:paraId="31CB25EF" w14:textId="6A8B8F32" w:rsidR="00084E0A" w:rsidRPr="00EF4B44" w:rsidRDefault="00084E0A" w:rsidP="00084E0A">
      <w:pPr>
        <w:spacing w:line="240" w:lineRule="auto"/>
        <w:rPr>
          <w:color w:val="000000" w:themeColor="text1"/>
          <w:szCs w:val="24"/>
        </w:rPr>
      </w:pPr>
      <w:bookmarkStart w:id="119" w:name="_Toc45383391"/>
      <w:bookmarkStart w:id="120" w:name="_Toc49818013"/>
      <w:r w:rsidRPr="00EF4B44">
        <w:rPr>
          <w:color w:val="000000" w:themeColor="text1"/>
          <w:szCs w:val="24"/>
        </w:rPr>
        <w:t xml:space="preserve">Tablo </w:t>
      </w:r>
      <w:r w:rsidR="002B4CBE">
        <w:rPr>
          <w:color w:val="000000" w:themeColor="text1"/>
          <w:szCs w:val="24"/>
        </w:rPr>
        <w:fldChar w:fldCharType="begin"/>
      </w:r>
      <w:r w:rsidR="002B4CBE">
        <w:rPr>
          <w:color w:val="000000" w:themeColor="text1"/>
          <w:szCs w:val="24"/>
        </w:rPr>
        <w:instrText xml:space="preserve"> STYLEREF 1 \s </w:instrText>
      </w:r>
      <w:r w:rsidR="002B4CBE">
        <w:rPr>
          <w:color w:val="000000" w:themeColor="text1"/>
          <w:szCs w:val="24"/>
        </w:rPr>
        <w:fldChar w:fldCharType="separate"/>
      </w:r>
      <w:r w:rsidR="00063441">
        <w:rPr>
          <w:noProof/>
          <w:color w:val="000000" w:themeColor="text1"/>
          <w:szCs w:val="24"/>
        </w:rPr>
        <w:t>2</w:t>
      </w:r>
      <w:r w:rsidR="002B4CBE">
        <w:rPr>
          <w:color w:val="000000" w:themeColor="text1"/>
          <w:szCs w:val="24"/>
        </w:rPr>
        <w:fldChar w:fldCharType="end"/>
      </w:r>
      <w:r w:rsidR="002B4CBE">
        <w:rPr>
          <w:color w:val="000000" w:themeColor="text1"/>
          <w:szCs w:val="24"/>
        </w:rPr>
        <w:t>.</w:t>
      </w:r>
      <w:r w:rsidR="002B4CBE">
        <w:rPr>
          <w:color w:val="000000" w:themeColor="text1"/>
          <w:szCs w:val="24"/>
        </w:rPr>
        <w:fldChar w:fldCharType="begin"/>
      </w:r>
      <w:r w:rsidR="002B4CBE">
        <w:rPr>
          <w:color w:val="000000" w:themeColor="text1"/>
          <w:szCs w:val="24"/>
        </w:rPr>
        <w:instrText xml:space="preserve"> SEQ Tablo \* ARABIC \s 1 </w:instrText>
      </w:r>
      <w:r w:rsidR="002B4CBE">
        <w:rPr>
          <w:color w:val="000000" w:themeColor="text1"/>
          <w:szCs w:val="24"/>
        </w:rPr>
        <w:fldChar w:fldCharType="separate"/>
      </w:r>
      <w:r w:rsidR="00063441">
        <w:rPr>
          <w:noProof/>
          <w:color w:val="000000" w:themeColor="text1"/>
          <w:szCs w:val="24"/>
        </w:rPr>
        <w:t>7</w:t>
      </w:r>
      <w:r w:rsidR="002B4CBE">
        <w:rPr>
          <w:color w:val="000000" w:themeColor="text1"/>
          <w:szCs w:val="24"/>
        </w:rPr>
        <w:fldChar w:fldCharType="end"/>
      </w:r>
      <w:r w:rsidRPr="00EF4B44">
        <w:rPr>
          <w:color w:val="000000" w:themeColor="text1"/>
          <w:szCs w:val="24"/>
        </w:rPr>
        <w:t xml:space="preserve"> </w:t>
      </w:r>
      <w:r w:rsidRPr="00EF4B44">
        <w:rPr>
          <w:rFonts w:eastAsia="Times New Roman"/>
          <w:bCs/>
          <w:szCs w:val="24"/>
          <w:lang w:eastAsia="tr-TR"/>
        </w:rPr>
        <w:t xml:space="preserve"> </w:t>
      </w:r>
      <w:r w:rsidRPr="00EF4B44">
        <w:rPr>
          <w:szCs w:val="24"/>
        </w:rPr>
        <w:t>Sequential Organ Failure Assessment Score</w:t>
      </w:r>
      <w:r w:rsidRPr="00EF4B44">
        <w:rPr>
          <w:rFonts w:eastAsia="Times New Roman"/>
          <w:bCs/>
          <w:szCs w:val="24"/>
          <w:lang w:eastAsia="tr-TR"/>
        </w:rPr>
        <w:t xml:space="preserve"> (</w:t>
      </w:r>
      <w:r w:rsidRPr="00EF4B44">
        <w:rPr>
          <w:color w:val="000000" w:themeColor="text1"/>
          <w:szCs w:val="24"/>
        </w:rPr>
        <w:t>SOFA)</w:t>
      </w:r>
      <w:bookmarkEnd w:id="119"/>
      <w:bookmarkEnd w:id="120"/>
      <w:r w:rsidRPr="00EF4B44">
        <w:rPr>
          <w:color w:val="000000" w:themeColor="text1"/>
          <w:szCs w:val="24"/>
        </w:rPr>
        <w:t xml:space="preserve"> </w:t>
      </w:r>
    </w:p>
    <w:p w14:paraId="31CB25F0" w14:textId="77777777" w:rsidR="00084E0A" w:rsidRPr="00B128AF" w:rsidRDefault="00084E0A" w:rsidP="00084E0A">
      <w:pPr>
        <w:spacing w:line="240" w:lineRule="auto"/>
        <w:rPr>
          <w:i/>
          <w:color w:val="000000" w:themeColor="text1"/>
          <w:szCs w:val="24"/>
          <w:highlight w:val="yellow"/>
        </w:rPr>
      </w:pPr>
    </w:p>
    <w:tbl>
      <w:tblPr>
        <w:tblStyle w:val="KlavuzTablo2-Vurgu3"/>
        <w:tblW w:w="10127" w:type="dxa"/>
        <w:tblInd w:w="-1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4"/>
        <w:gridCol w:w="1025"/>
        <w:gridCol w:w="1028"/>
        <w:gridCol w:w="1502"/>
        <w:gridCol w:w="2213"/>
        <w:gridCol w:w="2245"/>
      </w:tblGrid>
      <w:tr w:rsidR="00084E0A" w:rsidRPr="00340764" w14:paraId="31CB25F2" w14:textId="77777777" w:rsidTr="00A81EDF">
        <w:trPr>
          <w:cnfStyle w:val="100000000000" w:firstRow="1" w:lastRow="0" w:firstColumn="0" w:lastColumn="0" w:oddVBand="0" w:evenVBand="0" w:oddHBand="0" w:evenHBand="0" w:firstRowFirstColumn="0" w:firstRowLastColumn="0" w:lastRowFirstColumn="0" w:lastRowLastColumn="0"/>
          <w:trHeight w:val="86"/>
        </w:trPr>
        <w:tc>
          <w:tcPr>
            <w:cnfStyle w:val="001000000000" w:firstRow="0" w:lastRow="0" w:firstColumn="1" w:lastColumn="0" w:oddVBand="0" w:evenVBand="0" w:oddHBand="0" w:evenHBand="0" w:firstRowFirstColumn="0" w:firstRowLastColumn="0" w:lastRowFirstColumn="0" w:lastRowLastColumn="0"/>
            <w:tcW w:w="10127" w:type="dxa"/>
            <w:gridSpan w:val="6"/>
            <w:tcBorders>
              <w:top w:val="none" w:sz="0" w:space="0" w:color="auto"/>
              <w:bottom w:val="none" w:sz="0" w:space="0" w:color="auto"/>
            </w:tcBorders>
            <w:hideMark/>
          </w:tcPr>
          <w:p w14:paraId="31CB25F1" w14:textId="77777777" w:rsidR="00084E0A" w:rsidRPr="00340764" w:rsidRDefault="00084E0A" w:rsidP="00084E0A">
            <w:pPr>
              <w:jc w:val="center"/>
              <w:rPr>
                <w:rFonts w:eastAsia="Times New Roman"/>
                <w:szCs w:val="24"/>
                <w:lang w:eastAsia="tr-TR"/>
              </w:rPr>
            </w:pPr>
            <w:r w:rsidRPr="00340764">
              <w:rPr>
                <w:rFonts w:eastAsia="Times New Roman"/>
                <w:color w:val="000000"/>
                <w:szCs w:val="24"/>
                <w:lang w:eastAsia="tr-TR"/>
              </w:rPr>
              <w:t>SKOR</w:t>
            </w:r>
          </w:p>
        </w:tc>
      </w:tr>
      <w:tr w:rsidR="00084E0A" w:rsidRPr="007B4B72" w14:paraId="31CB25FA" w14:textId="77777777" w:rsidTr="00A81EDF">
        <w:trPr>
          <w:cnfStyle w:val="000000100000" w:firstRow="0" w:lastRow="0" w:firstColumn="0" w:lastColumn="0" w:oddVBand="0" w:evenVBand="0" w:oddHBand="1"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0" w:type="auto"/>
            <w:hideMark/>
          </w:tcPr>
          <w:p w14:paraId="31CB25F3" w14:textId="77777777" w:rsidR="00084E0A" w:rsidRPr="00340764" w:rsidRDefault="00084E0A" w:rsidP="00084E0A">
            <w:pPr>
              <w:ind w:firstLine="0"/>
              <w:jc w:val="left"/>
              <w:rPr>
                <w:rFonts w:eastAsia="Times New Roman"/>
                <w:szCs w:val="24"/>
                <w:lang w:eastAsia="tr-TR"/>
              </w:rPr>
            </w:pPr>
          </w:p>
        </w:tc>
        <w:tc>
          <w:tcPr>
            <w:tcW w:w="0" w:type="auto"/>
            <w:hideMark/>
          </w:tcPr>
          <w:p w14:paraId="31CB25F4" w14:textId="77777777" w:rsidR="00084E0A" w:rsidRPr="007B4B72" w:rsidRDefault="00084E0A" w:rsidP="00084E0A">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b/>
                <w:szCs w:val="24"/>
                <w:lang w:eastAsia="tr-TR"/>
              </w:rPr>
            </w:pPr>
            <w:r w:rsidRPr="007B4B72">
              <w:rPr>
                <w:rFonts w:eastAsia="Times New Roman"/>
                <w:b/>
                <w:color w:val="000000"/>
                <w:szCs w:val="24"/>
                <w:lang w:eastAsia="tr-TR"/>
              </w:rPr>
              <w:t>0</w:t>
            </w:r>
          </w:p>
        </w:tc>
        <w:tc>
          <w:tcPr>
            <w:tcW w:w="0" w:type="auto"/>
            <w:hideMark/>
          </w:tcPr>
          <w:p w14:paraId="31CB25F5" w14:textId="77777777" w:rsidR="00084E0A" w:rsidRPr="007B4B72" w:rsidRDefault="00084E0A" w:rsidP="00084E0A">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b/>
                <w:szCs w:val="24"/>
                <w:lang w:eastAsia="tr-TR"/>
              </w:rPr>
            </w:pPr>
            <w:r w:rsidRPr="007B4B72">
              <w:rPr>
                <w:rFonts w:eastAsia="Times New Roman"/>
                <w:b/>
                <w:color w:val="000000"/>
                <w:szCs w:val="24"/>
                <w:lang w:eastAsia="tr-TR"/>
              </w:rPr>
              <w:t>1</w:t>
            </w:r>
          </w:p>
        </w:tc>
        <w:tc>
          <w:tcPr>
            <w:tcW w:w="1497" w:type="dxa"/>
            <w:hideMark/>
          </w:tcPr>
          <w:p w14:paraId="31CB25F6" w14:textId="77777777" w:rsidR="00084E0A" w:rsidRPr="007B4B72" w:rsidRDefault="00084E0A" w:rsidP="00084E0A">
            <w:pPr>
              <w:ind w:firstLine="0"/>
              <w:cnfStyle w:val="000000100000" w:firstRow="0" w:lastRow="0" w:firstColumn="0" w:lastColumn="0" w:oddVBand="0" w:evenVBand="0" w:oddHBand="1" w:evenHBand="0" w:firstRowFirstColumn="0" w:firstRowLastColumn="0" w:lastRowFirstColumn="0" w:lastRowLastColumn="0"/>
              <w:rPr>
                <w:rFonts w:eastAsia="Times New Roman"/>
                <w:b/>
                <w:szCs w:val="24"/>
                <w:lang w:eastAsia="tr-TR"/>
              </w:rPr>
            </w:pPr>
            <w:r>
              <w:rPr>
                <w:rFonts w:eastAsia="Times New Roman"/>
                <w:b/>
                <w:color w:val="000000"/>
                <w:szCs w:val="24"/>
                <w:lang w:eastAsia="tr-TR"/>
              </w:rPr>
              <w:t xml:space="preserve">    </w:t>
            </w:r>
            <w:r w:rsidRPr="007B4B72">
              <w:rPr>
                <w:rFonts w:eastAsia="Times New Roman"/>
                <w:b/>
                <w:color w:val="000000"/>
                <w:szCs w:val="24"/>
                <w:lang w:eastAsia="tr-TR"/>
              </w:rPr>
              <w:t>2</w:t>
            </w:r>
          </w:p>
        </w:tc>
        <w:tc>
          <w:tcPr>
            <w:tcW w:w="2206" w:type="dxa"/>
            <w:hideMark/>
          </w:tcPr>
          <w:p w14:paraId="31CB25F7" w14:textId="77777777" w:rsidR="00084E0A" w:rsidRPr="007B4B72" w:rsidRDefault="00084E0A" w:rsidP="00084E0A">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b/>
                <w:szCs w:val="24"/>
                <w:lang w:eastAsia="tr-TR"/>
              </w:rPr>
            </w:pPr>
            <w:r w:rsidRPr="007B4B72">
              <w:rPr>
                <w:rFonts w:eastAsia="Times New Roman"/>
                <w:b/>
                <w:color w:val="000000"/>
                <w:szCs w:val="24"/>
                <w:lang w:eastAsia="tr-TR"/>
              </w:rPr>
              <w:t>3</w:t>
            </w:r>
          </w:p>
        </w:tc>
        <w:tc>
          <w:tcPr>
            <w:tcW w:w="2238" w:type="dxa"/>
            <w:hideMark/>
          </w:tcPr>
          <w:p w14:paraId="31CB25F8" w14:textId="77777777" w:rsidR="00084E0A" w:rsidRDefault="00084E0A" w:rsidP="00084E0A">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Cs w:val="24"/>
                <w:lang w:eastAsia="tr-TR"/>
              </w:rPr>
            </w:pPr>
            <w:r w:rsidRPr="007B4B72">
              <w:rPr>
                <w:rFonts w:eastAsia="Times New Roman"/>
                <w:b/>
                <w:color w:val="000000"/>
                <w:szCs w:val="24"/>
                <w:lang w:eastAsia="tr-TR"/>
              </w:rPr>
              <w:t>4</w:t>
            </w:r>
          </w:p>
          <w:p w14:paraId="31CB25F9" w14:textId="77777777" w:rsidR="00084E0A" w:rsidRPr="007B4B72" w:rsidRDefault="00084E0A" w:rsidP="00084E0A">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b/>
                <w:szCs w:val="24"/>
                <w:lang w:eastAsia="tr-TR"/>
              </w:rPr>
            </w:pPr>
          </w:p>
        </w:tc>
      </w:tr>
      <w:tr w:rsidR="00084E0A" w:rsidRPr="00340764" w14:paraId="31CB2607" w14:textId="77777777" w:rsidTr="00A81EDF">
        <w:trPr>
          <w:trHeight w:val="178"/>
        </w:trPr>
        <w:tc>
          <w:tcPr>
            <w:cnfStyle w:val="001000000000" w:firstRow="0" w:lastRow="0" w:firstColumn="1" w:lastColumn="0" w:oddVBand="0" w:evenVBand="0" w:oddHBand="0" w:evenHBand="0" w:firstRowFirstColumn="0" w:firstRowLastColumn="0" w:lastRowFirstColumn="0" w:lastRowLastColumn="0"/>
            <w:tcW w:w="0" w:type="auto"/>
            <w:hideMark/>
          </w:tcPr>
          <w:p w14:paraId="31CB25FB" w14:textId="77777777" w:rsidR="00084E0A" w:rsidRPr="0033724B" w:rsidRDefault="00084E0A" w:rsidP="00084E0A">
            <w:pPr>
              <w:ind w:firstLine="0"/>
              <w:jc w:val="left"/>
              <w:rPr>
                <w:rFonts w:eastAsia="Times New Roman"/>
                <w:b w:val="0"/>
                <w:color w:val="000000"/>
                <w:sz w:val="22"/>
                <w:lang w:eastAsia="tr-TR"/>
              </w:rPr>
            </w:pPr>
            <w:r w:rsidRPr="0033724B">
              <w:rPr>
                <w:rFonts w:eastAsia="Times New Roman"/>
                <w:color w:val="000000"/>
                <w:sz w:val="22"/>
                <w:lang w:eastAsia="tr-TR"/>
              </w:rPr>
              <w:t>Solunum</w:t>
            </w:r>
            <w:r w:rsidRPr="0033724B">
              <w:rPr>
                <w:rFonts w:eastAsia="Times New Roman"/>
                <w:b w:val="0"/>
                <w:color w:val="000000"/>
                <w:sz w:val="22"/>
                <w:lang w:eastAsia="tr-TR"/>
              </w:rPr>
              <w:t xml:space="preserve"> </w:t>
            </w:r>
          </w:p>
          <w:p w14:paraId="31CB25FC" w14:textId="77777777" w:rsidR="00084E0A" w:rsidRPr="0033724B" w:rsidRDefault="00084E0A" w:rsidP="00084E0A">
            <w:pPr>
              <w:ind w:firstLine="0"/>
              <w:jc w:val="left"/>
              <w:rPr>
                <w:rFonts w:eastAsia="Times New Roman"/>
                <w:b w:val="0"/>
                <w:sz w:val="22"/>
                <w:lang w:eastAsia="tr-TR"/>
              </w:rPr>
            </w:pPr>
            <w:r w:rsidRPr="0033724B">
              <w:rPr>
                <w:rFonts w:eastAsia="Times New Roman"/>
                <w:b w:val="0"/>
                <w:color w:val="000000"/>
                <w:sz w:val="22"/>
                <w:lang w:eastAsia="tr-TR"/>
              </w:rPr>
              <w:t>PaO2/FiO2 mmHg</w:t>
            </w:r>
          </w:p>
        </w:tc>
        <w:tc>
          <w:tcPr>
            <w:tcW w:w="0" w:type="auto"/>
            <w:hideMark/>
          </w:tcPr>
          <w:p w14:paraId="31CB25FD" w14:textId="77777777" w:rsidR="00084E0A" w:rsidRPr="0033724B" w:rsidRDefault="00084E0A" w:rsidP="00084E0A">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lang w:eastAsia="tr-TR"/>
              </w:rPr>
            </w:pPr>
          </w:p>
          <w:p w14:paraId="31CB25FE" w14:textId="77777777" w:rsidR="00084E0A" w:rsidRPr="0033724B" w:rsidRDefault="00084E0A" w:rsidP="00084E0A">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sz w:val="22"/>
                <w:lang w:eastAsia="tr-TR"/>
              </w:rPr>
            </w:pPr>
            <w:r w:rsidRPr="0033724B">
              <w:rPr>
                <w:rFonts w:eastAsia="Times New Roman"/>
                <w:color w:val="000000"/>
                <w:sz w:val="22"/>
                <w:lang w:eastAsia="tr-TR"/>
              </w:rPr>
              <w:t xml:space="preserve">≥400 </w:t>
            </w:r>
          </w:p>
        </w:tc>
        <w:tc>
          <w:tcPr>
            <w:tcW w:w="0" w:type="auto"/>
            <w:hideMark/>
          </w:tcPr>
          <w:p w14:paraId="31CB25FF" w14:textId="77777777" w:rsidR="00084E0A" w:rsidRPr="0033724B" w:rsidRDefault="00084E0A" w:rsidP="00084E0A">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lang w:eastAsia="tr-TR"/>
              </w:rPr>
            </w:pPr>
          </w:p>
          <w:p w14:paraId="31CB2600" w14:textId="77777777" w:rsidR="00084E0A" w:rsidRPr="0033724B" w:rsidRDefault="00084E0A" w:rsidP="00084E0A">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sz w:val="22"/>
                <w:lang w:eastAsia="tr-TR"/>
              </w:rPr>
            </w:pPr>
            <w:r w:rsidRPr="0033724B">
              <w:rPr>
                <w:rFonts w:eastAsia="Times New Roman"/>
                <w:color w:val="000000"/>
                <w:sz w:val="22"/>
                <w:lang w:eastAsia="tr-TR"/>
              </w:rPr>
              <w:t xml:space="preserve">&lt;400 </w:t>
            </w:r>
          </w:p>
        </w:tc>
        <w:tc>
          <w:tcPr>
            <w:tcW w:w="1497" w:type="dxa"/>
            <w:hideMark/>
          </w:tcPr>
          <w:p w14:paraId="31CB2601" w14:textId="77777777" w:rsidR="00084E0A" w:rsidRPr="0033724B" w:rsidRDefault="00084E0A" w:rsidP="00084E0A">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lang w:eastAsia="tr-TR"/>
              </w:rPr>
            </w:pPr>
          </w:p>
          <w:p w14:paraId="31CB2602" w14:textId="77777777" w:rsidR="00084E0A" w:rsidRPr="0033724B" w:rsidRDefault="00084E0A" w:rsidP="00084E0A">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sz w:val="22"/>
                <w:lang w:eastAsia="tr-TR"/>
              </w:rPr>
            </w:pPr>
            <w:r w:rsidRPr="0033724B">
              <w:rPr>
                <w:rFonts w:eastAsia="Times New Roman"/>
                <w:color w:val="000000"/>
                <w:sz w:val="22"/>
                <w:lang w:eastAsia="tr-TR"/>
              </w:rPr>
              <w:t xml:space="preserve">&lt;300 </w:t>
            </w:r>
          </w:p>
        </w:tc>
        <w:tc>
          <w:tcPr>
            <w:tcW w:w="2206" w:type="dxa"/>
            <w:hideMark/>
          </w:tcPr>
          <w:p w14:paraId="31CB2603" w14:textId="77777777" w:rsidR="00084E0A" w:rsidRPr="0033724B" w:rsidRDefault="00084E0A" w:rsidP="00084E0A">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lang w:eastAsia="tr-TR"/>
              </w:rPr>
            </w:pPr>
          </w:p>
          <w:p w14:paraId="31CB2604" w14:textId="77777777" w:rsidR="00084E0A" w:rsidRPr="0033724B" w:rsidRDefault="00084E0A" w:rsidP="00084E0A">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sz w:val="22"/>
                <w:lang w:eastAsia="tr-TR"/>
              </w:rPr>
            </w:pPr>
            <w:r w:rsidRPr="0033724B">
              <w:rPr>
                <w:rFonts w:eastAsia="Times New Roman"/>
                <w:color w:val="000000"/>
                <w:sz w:val="22"/>
                <w:lang w:eastAsia="tr-TR"/>
              </w:rPr>
              <w:t xml:space="preserve">&lt;200, MV </w:t>
            </w:r>
            <w:r>
              <w:rPr>
                <w:rFonts w:eastAsia="Times New Roman"/>
                <w:color w:val="000000"/>
                <w:sz w:val="22"/>
                <w:lang w:eastAsia="tr-TR"/>
              </w:rPr>
              <w:t>desteği</w:t>
            </w:r>
            <w:r w:rsidRPr="0033724B">
              <w:rPr>
                <w:rFonts w:eastAsia="Times New Roman"/>
                <w:color w:val="000000"/>
                <w:sz w:val="22"/>
                <w:lang w:eastAsia="tr-TR"/>
              </w:rPr>
              <w:t xml:space="preserve"> </w:t>
            </w:r>
          </w:p>
        </w:tc>
        <w:tc>
          <w:tcPr>
            <w:tcW w:w="2238" w:type="dxa"/>
            <w:hideMark/>
          </w:tcPr>
          <w:p w14:paraId="31CB2605" w14:textId="77777777" w:rsidR="00084E0A" w:rsidRPr="0033724B" w:rsidRDefault="00084E0A" w:rsidP="00084E0A">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color w:val="000000"/>
                <w:sz w:val="22"/>
                <w:lang w:eastAsia="tr-TR"/>
              </w:rPr>
            </w:pPr>
          </w:p>
          <w:p w14:paraId="31CB2606" w14:textId="77777777" w:rsidR="00084E0A" w:rsidRPr="0033724B" w:rsidRDefault="00084E0A" w:rsidP="00084E0A">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sz w:val="22"/>
                <w:lang w:eastAsia="tr-TR"/>
              </w:rPr>
            </w:pPr>
            <w:r w:rsidRPr="0033724B">
              <w:rPr>
                <w:rFonts w:eastAsia="Times New Roman"/>
                <w:color w:val="000000"/>
                <w:sz w:val="22"/>
                <w:lang w:eastAsia="tr-TR"/>
              </w:rPr>
              <w:t xml:space="preserve">&lt;100 MV </w:t>
            </w:r>
            <w:r>
              <w:rPr>
                <w:rFonts w:eastAsia="Times New Roman"/>
                <w:color w:val="000000"/>
                <w:sz w:val="22"/>
                <w:lang w:eastAsia="tr-TR"/>
              </w:rPr>
              <w:t>desteği</w:t>
            </w:r>
          </w:p>
        </w:tc>
      </w:tr>
      <w:tr w:rsidR="00084E0A" w:rsidRPr="00340764" w14:paraId="31CB2614" w14:textId="77777777" w:rsidTr="00A81EDF">
        <w:trPr>
          <w:cnfStyle w:val="000000100000" w:firstRow="0" w:lastRow="0" w:firstColumn="0" w:lastColumn="0" w:oddVBand="0" w:evenVBand="0" w:oddHBand="1"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0" w:type="auto"/>
            <w:hideMark/>
          </w:tcPr>
          <w:p w14:paraId="31CB2608" w14:textId="77777777" w:rsidR="00084E0A" w:rsidRDefault="00084E0A" w:rsidP="00084E0A">
            <w:pPr>
              <w:ind w:firstLine="0"/>
              <w:jc w:val="left"/>
              <w:rPr>
                <w:rFonts w:eastAsia="Times New Roman"/>
                <w:b w:val="0"/>
                <w:color w:val="000000"/>
                <w:sz w:val="22"/>
                <w:lang w:eastAsia="tr-TR"/>
              </w:rPr>
            </w:pPr>
            <w:r w:rsidRPr="0033724B">
              <w:rPr>
                <w:rFonts w:eastAsia="Times New Roman"/>
                <w:color w:val="000000"/>
                <w:sz w:val="22"/>
                <w:lang w:eastAsia="tr-TR"/>
              </w:rPr>
              <w:t>Hematoloji</w:t>
            </w:r>
            <w:r w:rsidRPr="0033724B">
              <w:rPr>
                <w:rFonts w:eastAsia="Times New Roman"/>
                <w:b w:val="0"/>
                <w:color w:val="000000"/>
                <w:sz w:val="22"/>
                <w:lang w:eastAsia="tr-TR"/>
              </w:rPr>
              <w:t xml:space="preserve"> </w:t>
            </w:r>
          </w:p>
          <w:p w14:paraId="31CB2609" w14:textId="77777777" w:rsidR="00084E0A" w:rsidRPr="0033724B" w:rsidRDefault="00084E0A" w:rsidP="00084E0A">
            <w:pPr>
              <w:ind w:firstLine="0"/>
              <w:jc w:val="left"/>
              <w:rPr>
                <w:rFonts w:eastAsia="Times New Roman"/>
                <w:b w:val="0"/>
                <w:sz w:val="22"/>
                <w:lang w:eastAsia="tr-TR"/>
              </w:rPr>
            </w:pPr>
            <w:r>
              <w:rPr>
                <w:rFonts w:eastAsia="Times New Roman"/>
                <w:b w:val="0"/>
                <w:color w:val="000000"/>
                <w:sz w:val="22"/>
                <w:lang w:eastAsia="tr-TR"/>
              </w:rPr>
              <w:t>Trombosit, x</w:t>
            </w:r>
            <w:r w:rsidRPr="0033724B">
              <w:rPr>
                <w:rFonts w:eastAsia="Times New Roman"/>
                <w:b w:val="0"/>
                <w:color w:val="000000"/>
                <w:sz w:val="22"/>
                <w:lang w:eastAsia="tr-TR"/>
              </w:rPr>
              <w:t>10³/mm³</w:t>
            </w:r>
          </w:p>
        </w:tc>
        <w:tc>
          <w:tcPr>
            <w:tcW w:w="0" w:type="auto"/>
            <w:hideMark/>
          </w:tcPr>
          <w:p w14:paraId="31CB260A" w14:textId="77777777" w:rsidR="00084E0A" w:rsidRPr="0033724B" w:rsidRDefault="00084E0A" w:rsidP="00084E0A">
            <w:pPr>
              <w:ind w:firstLine="0"/>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tr-TR"/>
              </w:rPr>
            </w:pPr>
          </w:p>
          <w:p w14:paraId="31CB260B" w14:textId="77777777" w:rsidR="00084E0A" w:rsidRPr="0033724B" w:rsidRDefault="00084E0A" w:rsidP="00084E0A">
            <w:pPr>
              <w:ind w:firstLine="0"/>
              <w:cnfStyle w:val="000000100000" w:firstRow="0" w:lastRow="0" w:firstColumn="0" w:lastColumn="0" w:oddVBand="0" w:evenVBand="0" w:oddHBand="1" w:evenHBand="0" w:firstRowFirstColumn="0" w:firstRowLastColumn="0" w:lastRowFirstColumn="0" w:lastRowLastColumn="0"/>
              <w:rPr>
                <w:rFonts w:eastAsia="Times New Roman"/>
                <w:sz w:val="22"/>
                <w:lang w:eastAsia="tr-TR"/>
              </w:rPr>
            </w:pPr>
            <w:r w:rsidRPr="0033724B">
              <w:rPr>
                <w:rFonts w:eastAsia="Times New Roman"/>
                <w:color w:val="000000"/>
                <w:sz w:val="22"/>
                <w:lang w:eastAsia="tr-TR"/>
              </w:rPr>
              <w:t xml:space="preserve">≥150 </w:t>
            </w:r>
          </w:p>
        </w:tc>
        <w:tc>
          <w:tcPr>
            <w:tcW w:w="0" w:type="auto"/>
            <w:hideMark/>
          </w:tcPr>
          <w:p w14:paraId="31CB260C" w14:textId="77777777" w:rsidR="00084E0A" w:rsidRPr="0033724B" w:rsidRDefault="00084E0A" w:rsidP="00084E0A">
            <w:pPr>
              <w:ind w:firstLine="0"/>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tr-TR"/>
              </w:rPr>
            </w:pPr>
          </w:p>
          <w:p w14:paraId="31CB260D" w14:textId="77777777" w:rsidR="00084E0A" w:rsidRPr="0033724B" w:rsidRDefault="00084E0A" w:rsidP="00084E0A">
            <w:pPr>
              <w:ind w:firstLine="0"/>
              <w:cnfStyle w:val="000000100000" w:firstRow="0" w:lastRow="0" w:firstColumn="0" w:lastColumn="0" w:oddVBand="0" w:evenVBand="0" w:oddHBand="1" w:evenHBand="0" w:firstRowFirstColumn="0" w:firstRowLastColumn="0" w:lastRowFirstColumn="0" w:lastRowLastColumn="0"/>
              <w:rPr>
                <w:rFonts w:eastAsia="Times New Roman"/>
                <w:sz w:val="22"/>
                <w:lang w:eastAsia="tr-TR"/>
              </w:rPr>
            </w:pPr>
            <w:r w:rsidRPr="0033724B">
              <w:rPr>
                <w:rFonts w:eastAsia="Times New Roman"/>
                <w:color w:val="000000"/>
                <w:sz w:val="22"/>
                <w:lang w:eastAsia="tr-TR"/>
              </w:rPr>
              <w:t xml:space="preserve">&lt;150 </w:t>
            </w:r>
          </w:p>
        </w:tc>
        <w:tc>
          <w:tcPr>
            <w:tcW w:w="1497" w:type="dxa"/>
            <w:hideMark/>
          </w:tcPr>
          <w:p w14:paraId="31CB260E" w14:textId="77777777" w:rsidR="00084E0A" w:rsidRPr="0033724B" w:rsidRDefault="00084E0A" w:rsidP="00084E0A">
            <w:pPr>
              <w:ind w:firstLine="0"/>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tr-TR"/>
              </w:rPr>
            </w:pPr>
          </w:p>
          <w:p w14:paraId="31CB260F" w14:textId="77777777" w:rsidR="00084E0A" w:rsidRPr="0033724B" w:rsidRDefault="00084E0A" w:rsidP="00084E0A">
            <w:pPr>
              <w:ind w:firstLine="0"/>
              <w:cnfStyle w:val="000000100000" w:firstRow="0" w:lastRow="0" w:firstColumn="0" w:lastColumn="0" w:oddVBand="0" w:evenVBand="0" w:oddHBand="1" w:evenHBand="0" w:firstRowFirstColumn="0" w:firstRowLastColumn="0" w:lastRowFirstColumn="0" w:lastRowLastColumn="0"/>
              <w:rPr>
                <w:rFonts w:eastAsia="Times New Roman"/>
                <w:sz w:val="22"/>
                <w:lang w:eastAsia="tr-TR"/>
              </w:rPr>
            </w:pPr>
            <w:r w:rsidRPr="0033724B">
              <w:rPr>
                <w:rFonts w:eastAsia="Times New Roman"/>
                <w:color w:val="000000"/>
                <w:sz w:val="22"/>
                <w:lang w:eastAsia="tr-TR"/>
              </w:rPr>
              <w:t xml:space="preserve">&lt;100 </w:t>
            </w:r>
          </w:p>
        </w:tc>
        <w:tc>
          <w:tcPr>
            <w:tcW w:w="2206" w:type="dxa"/>
            <w:hideMark/>
          </w:tcPr>
          <w:p w14:paraId="31CB2610" w14:textId="77777777" w:rsidR="00084E0A" w:rsidRPr="0033724B" w:rsidRDefault="00084E0A" w:rsidP="00084E0A">
            <w:pPr>
              <w:ind w:firstLine="0"/>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tr-TR"/>
              </w:rPr>
            </w:pPr>
          </w:p>
          <w:p w14:paraId="31CB2611" w14:textId="77777777" w:rsidR="00084E0A" w:rsidRPr="0033724B" w:rsidRDefault="00084E0A" w:rsidP="00084E0A">
            <w:pPr>
              <w:ind w:firstLine="0"/>
              <w:cnfStyle w:val="000000100000" w:firstRow="0" w:lastRow="0" w:firstColumn="0" w:lastColumn="0" w:oddVBand="0" w:evenVBand="0" w:oddHBand="1" w:evenHBand="0" w:firstRowFirstColumn="0" w:firstRowLastColumn="0" w:lastRowFirstColumn="0" w:lastRowLastColumn="0"/>
              <w:rPr>
                <w:rFonts w:eastAsia="Times New Roman"/>
                <w:sz w:val="22"/>
                <w:lang w:eastAsia="tr-TR"/>
              </w:rPr>
            </w:pPr>
            <w:r w:rsidRPr="0033724B">
              <w:rPr>
                <w:rFonts w:eastAsia="Times New Roman"/>
                <w:color w:val="000000"/>
                <w:sz w:val="22"/>
                <w:lang w:eastAsia="tr-TR"/>
              </w:rPr>
              <w:t xml:space="preserve">&lt;50 </w:t>
            </w:r>
          </w:p>
        </w:tc>
        <w:tc>
          <w:tcPr>
            <w:tcW w:w="2238" w:type="dxa"/>
            <w:hideMark/>
          </w:tcPr>
          <w:p w14:paraId="31CB2612" w14:textId="77777777" w:rsidR="00084E0A" w:rsidRPr="0033724B" w:rsidRDefault="00084E0A" w:rsidP="00084E0A">
            <w:pPr>
              <w:ind w:firstLine="0"/>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tr-TR"/>
              </w:rPr>
            </w:pPr>
          </w:p>
          <w:p w14:paraId="31CB2613" w14:textId="77777777" w:rsidR="00084E0A" w:rsidRPr="0033724B" w:rsidRDefault="00084E0A" w:rsidP="00084E0A">
            <w:pPr>
              <w:ind w:firstLine="0"/>
              <w:cnfStyle w:val="000000100000" w:firstRow="0" w:lastRow="0" w:firstColumn="0" w:lastColumn="0" w:oddVBand="0" w:evenVBand="0" w:oddHBand="1" w:evenHBand="0" w:firstRowFirstColumn="0" w:firstRowLastColumn="0" w:lastRowFirstColumn="0" w:lastRowLastColumn="0"/>
              <w:rPr>
                <w:rFonts w:eastAsia="Times New Roman"/>
                <w:sz w:val="22"/>
                <w:lang w:eastAsia="tr-TR"/>
              </w:rPr>
            </w:pPr>
            <w:r w:rsidRPr="0033724B">
              <w:rPr>
                <w:rFonts w:eastAsia="Times New Roman"/>
                <w:color w:val="000000"/>
                <w:sz w:val="22"/>
                <w:lang w:eastAsia="tr-TR"/>
              </w:rPr>
              <w:t>&lt;20</w:t>
            </w:r>
          </w:p>
        </w:tc>
      </w:tr>
      <w:tr w:rsidR="00084E0A" w:rsidRPr="00340764" w14:paraId="31CB2621" w14:textId="77777777" w:rsidTr="00A81EDF">
        <w:trPr>
          <w:trHeight w:val="178"/>
        </w:trPr>
        <w:tc>
          <w:tcPr>
            <w:cnfStyle w:val="001000000000" w:firstRow="0" w:lastRow="0" w:firstColumn="1" w:lastColumn="0" w:oddVBand="0" w:evenVBand="0" w:oddHBand="0" w:evenHBand="0" w:firstRowFirstColumn="0" w:firstRowLastColumn="0" w:lastRowFirstColumn="0" w:lastRowLastColumn="0"/>
            <w:tcW w:w="0" w:type="auto"/>
            <w:hideMark/>
          </w:tcPr>
          <w:p w14:paraId="31CB2615" w14:textId="77777777" w:rsidR="00084E0A" w:rsidRPr="0033724B" w:rsidRDefault="00084E0A" w:rsidP="00084E0A">
            <w:pPr>
              <w:ind w:firstLine="0"/>
              <w:jc w:val="left"/>
              <w:rPr>
                <w:rFonts w:eastAsia="Times New Roman"/>
                <w:b w:val="0"/>
                <w:color w:val="000000"/>
                <w:sz w:val="22"/>
                <w:lang w:eastAsia="tr-TR"/>
              </w:rPr>
            </w:pPr>
            <w:r w:rsidRPr="0033724B">
              <w:rPr>
                <w:rFonts w:eastAsia="Times New Roman"/>
                <w:color w:val="000000"/>
                <w:sz w:val="22"/>
                <w:lang w:eastAsia="tr-TR"/>
              </w:rPr>
              <w:t>Karaciğer</w:t>
            </w:r>
          </w:p>
          <w:p w14:paraId="31CB2616" w14:textId="12BCB21F" w:rsidR="00084E0A" w:rsidRPr="0033724B" w:rsidRDefault="00084E0A" w:rsidP="00084E0A">
            <w:pPr>
              <w:ind w:firstLine="0"/>
              <w:jc w:val="left"/>
              <w:rPr>
                <w:rFonts w:eastAsia="Times New Roman"/>
                <w:b w:val="0"/>
                <w:sz w:val="22"/>
                <w:lang w:eastAsia="tr-TR"/>
              </w:rPr>
            </w:pPr>
            <w:r w:rsidRPr="0033724B">
              <w:rPr>
                <w:rFonts w:eastAsia="Times New Roman"/>
                <w:b w:val="0"/>
                <w:color w:val="000000"/>
                <w:sz w:val="22"/>
                <w:lang w:eastAsia="tr-TR"/>
              </w:rPr>
              <w:t xml:space="preserve">Bilirübin, </w:t>
            </w:r>
            <w:r w:rsidR="00742672">
              <w:rPr>
                <w:rFonts w:eastAsia="Times New Roman"/>
                <w:b w:val="0"/>
                <w:color w:val="000000"/>
                <w:sz w:val="22"/>
                <w:lang w:eastAsia="tr-TR"/>
              </w:rPr>
              <w:t>mg/dl</w:t>
            </w:r>
            <w:r w:rsidRPr="0033724B">
              <w:rPr>
                <w:rFonts w:eastAsia="Times New Roman"/>
                <w:b w:val="0"/>
                <w:color w:val="000000"/>
                <w:sz w:val="22"/>
                <w:lang w:eastAsia="tr-TR"/>
              </w:rPr>
              <w:t xml:space="preserve"> </w:t>
            </w:r>
          </w:p>
        </w:tc>
        <w:tc>
          <w:tcPr>
            <w:tcW w:w="0" w:type="auto"/>
            <w:hideMark/>
          </w:tcPr>
          <w:p w14:paraId="31CB2617" w14:textId="77777777" w:rsidR="00084E0A" w:rsidRPr="0033724B" w:rsidRDefault="00084E0A" w:rsidP="00084E0A">
            <w:pPr>
              <w:ind w:firstLine="0"/>
              <w:cnfStyle w:val="000000000000" w:firstRow="0" w:lastRow="0" w:firstColumn="0" w:lastColumn="0" w:oddVBand="0" w:evenVBand="0" w:oddHBand="0" w:evenHBand="0" w:firstRowFirstColumn="0" w:firstRowLastColumn="0" w:lastRowFirstColumn="0" w:lastRowLastColumn="0"/>
              <w:rPr>
                <w:rFonts w:eastAsia="Times New Roman"/>
                <w:color w:val="000000"/>
                <w:sz w:val="22"/>
                <w:lang w:eastAsia="tr-TR"/>
              </w:rPr>
            </w:pPr>
          </w:p>
          <w:p w14:paraId="31CB2618" w14:textId="77777777" w:rsidR="00084E0A" w:rsidRPr="0033724B" w:rsidRDefault="00084E0A" w:rsidP="00084E0A">
            <w:pPr>
              <w:ind w:firstLine="0"/>
              <w:cnfStyle w:val="000000000000" w:firstRow="0" w:lastRow="0" w:firstColumn="0" w:lastColumn="0" w:oddVBand="0" w:evenVBand="0" w:oddHBand="0" w:evenHBand="0" w:firstRowFirstColumn="0" w:firstRowLastColumn="0" w:lastRowFirstColumn="0" w:lastRowLastColumn="0"/>
              <w:rPr>
                <w:rFonts w:eastAsia="Times New Roman"/>
                <w:sz w:val="22"/>
                <w:lang w:eastAsia="tr-TR"/>
              </w:rPr>
            </w:pPr>
            <w:r w:rsidRPr="0033724B">
              <w:rPr>
                <w:rFonts w:eastAsia="Times New Roman"/>
                <w:color w:val="000000"/>
                <w:sz w:val="22"/>
                <w:lang w:eastAsia="tr-TR"/>
              </w:rPr>
              <w:t xml:space="preserve">&lt;1.2 </w:t>
            </w:r>
          </w:p>
        </w:tc>
        <w:tc>
          <w:tcPr>
            <w:tcW w:w="0" w:type="auto"/>
            <w:hideMark/>
          </w:tcPr>
          <w:p w14:paraId="31CB2619" w14:textId="77777777" w:rsidR="00084E0A" w:rsidRPr="0033724B" w:rsidRDefault="00084E0A" w:rsidP="00084E0A">
            <w:pPr>
              <w:ind w:firstLine="0"/>
              <w:cnfStyle w:val="000000000000" w:firstRow="0" w:lastRow="0" w:firstColumn="0" w:lastColumn="0" w:oddVBand="0" w:evenVBand="0" w:oddHBand="0" w:evenHBand="0" w:firstRowFirstColumn="0" w:firstRowLastColumn="0" w:lastRowFirstColumn="0" w:lastRowLastColumn="0"/>
              <w:rPr>
                <w:rFonts w:eastAsia="Times New Roman"/>
                <w:color w:val="000000"/>
                <w:sz w:val="22"/>
                <w:lang w:eastAsia="tr-TR"/>
              </w:rPr>
            </w:pPr>
          </w:p>
          <w:p w14:paraId="31CB261A" w14:textId="77777777" w:rsidR="00084E0A" w:rsidRPr="0033724B" w:rsidRDefault="00084E0A" w:rsidP="00084E0A">
            <w:pPr>
              <w:ind w:firstLine="0"/>
              <w:cnfStyle w:val="000000000000" w:firstRow="0" w:lastRow="0" w:firstColumn="0" w:lastColumn="0" w:oddVBand="0" w:evenVBand="0" w:oddHBand="0" w:evenHBand="0" w:firstRowFirstColumn="0" w:firstRowLastColumn="0" w:lastRowFirstColumn="0" w:lastRowLastColumn="0"/>
              <w:rPr>
                <w:rFonts w:eastAsia="Times New Roman"/>
                <w:sz w:val="22"/>
                <w:lang w:eastAsia="tr-TR"/>
              </w:rPr>
            </w:pPr>
            <w:r w:rsidRPr="0033724B">
              <w:rPr>
                <w:rFonts w:eastAsia="Times New Roman"/>
                <w:color w:val="000000"/>
                <w:sz w:val="22"/>
                <w:lang w:eastAsia="tr-TR"/>
              </w:rPr>
              <w:t xml:space="preserve">1.2-1.9 </w:t>
            </w:r>
          </w:p>
        </w:tc>
        <w:tc>
          <w:tcPr>
            <w:tcW w:w="1497" w:type="dxa"/>
            <w:hideMark/>
          </w:tcPr>
          <w:p w14:paraId="31CB261B" w14:textId="77777777" w:rsidR="00084E0A" w:rsidRPr="0033724B" w:rsidRDefault="00084E0A" w:rsidP="00084E0A">
            <w:pPr>
              <w:ind w:firstLine="0"/>
              <w:cnfStyle w:val="000000000000" w:firstRow="0" w:lastRow="0" w:firstColumn="0" w:lastColumn="0" w:oddVBand="0" w:evenVBand="0" w:oddHBand="0" w:evenHBand="0" w:firstRowFirstColumn="0" w:firstRowLastColumn="0" w:lastRowFirstColumn="0" w:lastRowLastColumn="0"/>
              <w:rPr>
                <w:rFonts w:eastAsia="Times New Roman"/>
                <w:color w:val="000000"/>
                <w:sz w:val="22"/>
                <w:lang w:eastAsia="tr-TR"/>
              </w:rPr>
            </w:pPr>
          </w:p>
          <w:p w14:paraId="31CB261C" w14:textId="77777777" w:rsidR="00084E0A" w:rsidRPr="0033724B" w:rsidRDefault="00084E0A" w:rsidP="00084E0A">
            <w:pPr>
              <w:ind w:firstLine="0"/>
              <w:cnfStyle w:val="000000000000" w:firstRow="0" w:lastRow="0" w:firstColumn="0" w:lastColumn="0" w:oddVBand="0" w:evenVBand="0" w:oddHBand="0" w:evenHBand="0" w:firstRowFirstColumn="0" w:firstRowLastColumn="0" w:lastRowFirstColumn="0" w:lastRowLastColumn="0"/>
              <w:rPr>
                <w:rFonts w:eastAsia="Times New Roman"/>
                <w:sz w:val="22"/>
                <w:lang w:eastAsia="tr-TR"/>
              </w:rPr>
            </w:pPr>
            <w:r w:rsidRPr="0033724B">
              <w:rPr>
                <w:rFonts w:eastAsia="Times New Roman"/>
                <w:color w:val="000000"/>
                <w:sz w:val="22"/>
                <w:lang w:eastAsia="tr-TR"/>
              </w:rPr>
              <w:t xml:space="preserve">2.0-5.9 </w:t>
            </w:r>
          </w:p>
        </w:tc>
        <w:tc>
          <w:tcPr>
            <w:tcW w:w="2206" w:type="dxa"/>
            <w:hideMark/>
          </w:tcPr>
          <w:p w14:paraId="31CB261D" w14:textId="77777777" w:rsidR="00084E0A" w:rsidRPr="0033724B" w:rsidRDefault="00084E0A" w:rsidP="00084E0A">
            <w:pPr>
              <w:ind w:firstLine="0"/>
              <w:cnfStyle w:val="000000000000" w:firstRow="0" w:lastRow="0" w:firstColumn="0" w:lastColumn="0" w:oddVBand="0" w:evenVBand="0" w:oddHBand="0" w:evenHBand="0" w:firstRowFirstColumn="0" w:firstRowLastColumn="0" w:lastRowFirstColumn="0" w:lastRowLastColumn="0"/>
              <w:rPr>
                <w:rFonts w:eastAsia="Times New Roman"/>
                <w:color w:val="000000"/>
                <w:sz w:val="22"/>
                <w:lang w:eastAsia="tr-TR"/>
              </w:rPr>
            </w:pPr>
          </w:p>
          <w:p w14:paraId="31CB261E" w14:textId="77777777" w:rsidR="00084E0A" w:rsidRPr="0033724B" w:rsidRDefault="00084E0A" w:rsidP="00084E0A">
            <w:pPr>
              <w:ind w:firstLine="0"/>
              <w:cnfStyle w:val="000000000000" w:firstRow="0" w:lastRow="0" w:firstColumn="0" w:lastColumn="0" w:oddVBand="0" w:evenVBand="0" w:oddHBand="0" w:evenHBand="0" w:firstRowFirstColumn="0" w:firstRowLastColumn="0" w:lastRowFirstColumn="0" w:lastRowLastColumn="0"/>
              <w:rPr>
                <w:rFonts w:eastAsia="Times New Roman"/>
                <w:sz w:val="22"/>
                <w:lang w:eastAsia="tr-TR"/>
              </w:rPr>
            </w:pPr>
            <w:r w:rsidRPr="0033724B">
              <w:rPr>
                <w:rFonts w:eastAsia="Times New Roman"/>
                <w:color w:val="000000"/>
                <w:sz w:val="22"/>
                <w:lang w:eastAsia="tr-TR"/>
              </w:rPr>
              <w:t xml:space="preserve">6.0-11.9 </w:t>
            </w:r>
          </w:p>
        </w:tc>
        <w:tc>
          <w:tcPr>
            <w:tcW w:w="2238" w:type="dxa"/>
            <w:hideMark/>
          </w:tcPr>
          <w:p w14:paraId="31CB261F" w14:textId="77777777" w:rsidR="00084E0A" w:rsidRPr="0033724B" w:rsidRDefault="00084E0A" w:rsidP="00084E0A">
            <w:pPr>
              <w:ind w:firstLine="0"/>
              <w:cnfStyle w:val="000000000000" w:firstRow="0" w:lastRow="0" w:firstColumn="0" w:lastColumn="0" w:oddVBand="0" w:evenVBand="0" w:oddHBand="0" w:evenHBand="0" w:firstRowFirstColumn="0" w:firstRowLastColumn="0" w:lastRowFirstColumn="0" w:lastRowLastColumn="0"/>
              <w:rPr>
                <w:rFonts w:eastAsia="Times New Roman"/>
                <w:color w:val="000000"/>
                <w:sz w:val="22"/>
                <w:lang w:eastAsia="tr-TR"/>
              </w:rPr>
            </w:pPr>
          </w:p>
          <w:p w14:paraId="31CB2620" w14:textId="77777777" w:rsidR="00084E0A" w:rsidRPr="0033724B" w:rsidRDefault="00084E0A" w:rsidP="00084E0A">
            <w:pPr>
              <w:ind w:firstLine="0"/>
              <w:cnfStyle w:val="000000000000" w:firstRow="0" w:lastRow="0" w:firstColumn="0" w:lastColumn="0" w:oddVBand="0" w:evenVBand="0" w:oddHBand="0" w:evenHBand="0" w:firstRowFirstColumn="0" w:firstRowLastColumn="0" w:lastRowFirstColumn="0" w:lastRowLastColumn="0"/>
              <w:rPr>
                <w:rFonts w:eastAsia="Times New Roman"/>
                <w:sz w:val="22"/>
                <w:lang w:eastAsia="tr-TR"/>
              </w:rPr>
            </w:pPr>
            <w:r w:rsidRPr="0033724B">
              <w:rPr>
                <w:rFonts w:eastAsia="Times New Roman"/>
                <w:color w:val="000000"/>
                <w:sz w:val="22"/>
                <w:lang w:eastAsia="tr-TR"/>
              </w:rPr>
              <w:t>&gt;12.0</w:t>
            </w:r>
          </w:p>
        </w:tc>
      </w:tr>
      <w:tr w:rsidR="00084E0A" w:rsidRPr="00340764" w14:paraId="31CB262F" w14:textId="77777777" w:rsidTr="00A81EDF">
        <w:trPr>
          <w:cnfStyle w:val="000000100000" w:firstRow="0" w:lastRow="0" w:firstColumn="0" w:lastColumn="0" w:oddVBand="0" w:evenVBand="0" w:oddHBand="1" w:evenHBand="0" w:firstRowFirstColumn="0" w:firstRowLastColumn="0" w:lastRowFirstColumn="0" w:lastRowLastColumn="0"/>
          <w:trHeight w:val="713"/>
        </w:trPr>
        <w:tc>
          <w:tcPr>
            <w:cnfStyle w:val="001000000000" w:firstRow="0" w:lastRow="0" w:firstColumn="1" w:lastColumn="0" w:oddVBand="0" w:evenVBand="0" w:oddHBand="0" w:evenHBand="0" w:firstRowFirstColumn="0" w:firstRowLastColumn="0" w:lastRowFirstColumn="0" w:lastRowLastColumn="0"/>
            <w:tcW w:w="0" w:type="auto"/>
            <w:hideMark/>
          </w:tcPr>
          <w:p w14:paraId="31CB2622" w14:textId="77777777" w:rsidR="00084E0A" w:rsidRPr="0033724B" w:rsidRDefault="00084E0A" w:rsidP="00084E0A">
            <w:pPr>
              <w:ind w:firstLine="0"/>
              <w:jc w:val="left"/>
              <w:rPr>
                <w:rFonts w:eastAsia="Times New Roman"/>
                <w:color w:val="000000"/>
                <w:sz w:val="22"/>
                <w:lang w:eastAsia="tr-TR"/>
              </w:rPr>
            </w:pPr>
          </w:p>
          <w:p w14:paraId="31CB2623" w14:textId="77777777" w:rsidR="00084E0A" w:rsidRDefault="00084E0A" w:rsidP="00084E0A">
            <w:pPr>
              <w:ind w:firstLine="0"/>
              <w:jc w:val="left"/>
              <w:rPr>
                <w:rFonts w:eastAsia="Times New Roman"/>
                <w:color w:val="000000"/>
                <w:sz w:val="22"/>
                <w:lang w:eastAsia="tr-TR"/>
              </w:rPr>
            </w:pPr>
            <w:r w:rsidRPr="0033724B">
              <w:rPr>
                <w:rFonts w:eastAsia="Times New Roman"/>
                <w:color w:val="000000"/>
                <w:sz w:val="22"/>
                <w:lang w:eastAsia="tr-TR"/>
              </w:rPr>
              <w:t>Kardiyovasküler</w:t>
            </w:r>
          </w:p>
          <w:p w14:paraId="31CB2624" w14:textId="77777777" w:rsidR="00084E0A" w:rsidRPr="0033724B" w:rsidRDefault="00084E0A" w:rsidP="00084E0A">
            <w:pPr>
              <w:ind w:firstLine="0"/>
              <w:jc w:val="left"/>
              <w:rPr>
                <w:rFonts w:eastAsia="Times New Roman"/>
                <w:b w:val="0"/>
                <w:sz w:val="22"/>
                <w:lang w:eastAsia="tr-TR"/>
              </w:rPr>
            </w:pPr>
            <w:r w:rsidRPr="0033724B">
              <w:rPr>
                <w:rFonts w:eastAsia="Times New Roman"/>
                <w:b w:val="0"/>
                <w:color w:val="000000"/>
                <w:sz w:val="22"/>
                <w:lang w:eastAsia="tr-TR"/>
              </w:rPr>
              <w:t xml:space="preserve">(Hipotansiyon) </w:t>
            </w:r>
          </w:p>
        </w:tc>
        <w:tc>
          <w:tcPr>
            <w:tcW w:w="0" w:type="auto"/>
            <w:hideMark/>
          </w:tcPr>
          <w:p w14:paraId="31CB2625" w14:textId="77777777" w:rsidR="00084E0A" w:rsidRPr="0033724B" w:rsidRDefault="00084E0A" w:rsidP="00084E0A">
            <w:pPr>
              <w:ind w:firstLine="0"/>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tr-TR"/>
              </w:rPr>
            </w:pPr>
          </w:p>
          <w:p w14:paraId="31CB2626" w14:textId="77777777" w:rsidR="00084E0A" w:rsidRPr="0033724B" w:rsidRDefault="00084E0A" w:rsidP="00084E0A">
            <w:pPr>
              <w:ind w:firstLine="0"/>
              <w:cnfStyle w:val="000000100000" w:firstRow="0" w:lastRow="0" w:firstColumn="0" w:lastColumn="0" w:oddVBand="0" w:evenVBand="0" w:oddHBand="1" w:evenHBand="0" w:firstRowFirstColumn="0" w:firstRowLastColumn="0" w:lastRowFirstColumn="0" w:lastRowLastColumn="0"/>
              <w:rPr>
                <w:rFonts w:eastAsia="Times New Roman"/>
                <w:sz w:val="22"/>
                <w:lang w:eastAsia="tr-TR"/>
              </w:rPr>
            </w:pPr>
            <w:r w:rsidRPr="0033724B">
              <w:rPr>
                <w:rFonts w:eastAsia="Times New Roman"/>
                <w:color w:val="000000"/>
                <w:sz w:val="22"/>
                <w:lang w:eastAsia="tr-TR"/>
              </w:rPr>
              <w:t>OAB≥70</w:t>
            </w:r>
            <w:r w:rsidRPr="0033724B">
              <w:rPr>
                <w:rFonts w:eastAsia="Times New Roman"/>
                <w:color w:val="000000"/>
                <w:sz w:val="22"/>
                <w:lang w:eastAsia="tr-TR"/>
              </w:rPr>
              <w:br/>
              <w:t>mmHg</w:t>
            </w:r>
          </w:p>
        </w:tc>
        <w:tc>
          <w:tcPr>
            <w:tcW w:w="0" w:type="auto"/>
            <w:hideMark/>
          </w:tcPr>
          <w:p w14:paraId="31CB2627" w14:textId="77777777" w:rsidR="00084E0A" w:rsidRPr="0033724B" w:rsidRDefault="00084E0A" w:rsidP="00084E0A">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tr-TR"/>
              </w:rPr>
            </w:pPr>
          </w:p>
          <w:p w14:paraId="31CB2628" w14:textId="77777777" w:rsidR="00084E0A" w:rsidRPr="0033724B" w:rsidRDefault="00084E0A" w:rsidP="00084E0A">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sz w:val="22"/>
                <w:lang w:eastAsia="tr-TR"/>
              </w:rPr>
            </w:pPr>
            <w:r w:rsidRPr="0033724B">
              <w:rPr>
                <w:rFonts w:eastAsia="Times New Roman"/>
                <w:color w:val="000000"/>
                <w:sz w:val="22"/>
                <w:lang w:eastAsia="tr-TR"/>
              </w:rPr>
              <w:t>OAB&lt;70</w:t>
            </w:r>
            <w:r w:rsidRPr="0033724B">
              <w:rPr>
                <w:rFonts w:eastAsia="Times New Roman"/>
                <w:color w:val="000000"/>
                <w:sz w:val="22"/>
                <w:lang w:eastAsia="tr-TR"/>
              </w:rPr>
              <w:br/>
              <w:t>mmHg</w:t>
            </w:r>
          </w:p>
        </w:tc>
        <w:tc>
          <w:tcPr>
            <w:tcW w:w="1497" w:type="dxa"/>
            <w:hideMark/>
          </w:tcPr>
          <w:p w14:paraId="31CB2629" w14:textId="77777777" w:rsidR="00084E0A" w:rsidRPr="0033724B" w:rsidRDefault="00084E0A" w:rsidP="00084E0A">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tr-TR"/>
              </w:rPr>
            </w:pPr>
          </w:p>
          <w:p w14:paraId="31CB262A" w14:textId="77777777" w:rsidR="00084E0A" w:rsidRPr="0033724B" w:rsidRDefault="00084E0A" w:rsidP="00084E0A">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sz w:val="22"/>
                <w:lang w:eastAsia="tr-TR"/>
              </w:rPr>
            </w:pPr>
            <w:r w:rsidRPr="0033724B">
              <w:rPr>
                <w:rFonts w:eastAsia="Times New Roman"/>
                <w:color w:val="000000"/>
                <w:sz w:val="22"/>
                <w:lang w:eastAsia="tr-TR"/>
              </w:rPr>
              <w:t>Dopamin&lt;5</w:t>
            </w:r>
            <w:r>
              <w:rPr>
                <w:rFonts w:eastAsia="Times New Roman"/>
                <w:color w:val="000000"/>
                <w:sz w:val="22"/>
                <w:lang w:eastAsia="tr-TR"/>
              </w:rPr>
              <w:t xml:space="preserve"> ya da</w:t>
            </w:r>
            <w:r w:rsidRPr="0033724B">
              <w:rPr>
                <w:rFonts w:eastAsia="Times New Roman"/>
                <w:color w:val="000000"/>
                <w:sz w:val="22"/>
                <w:lang w:eastAsia="tr-TR"/>
              </w:rPr>
              <w:br/>
              <w:t>Dobutamin*</w:t>
            </w:r>
          </w:p>
        </w:tc>
        <w:tc>
          <w:tcPr>
            <w:tcW w:w="2206" w:type="dxa"/>
            <w:hideMark/>
          </w:tcPr>
          <w:p w14:paraId="31CB262B" w14:textId="77777777" w:rsidR="00084E0A" w:rsidRPr="0033724B" w:rsidRDefault="00084E0A" w:rsidP="00084E0A">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tr-TR"/>
              </w:rPr>
            </w:pPr>
          </w:p>
          <w:p w14:paraId="31CB262C" w14:textId="77777777" w:rsidR="00084E0A" w:rsidRPr="0033724B" w:rsidRDefault="00084E0A" w:rsidP="00084E0A">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sz w:val="22"/>
                <w:lang w:eastAsia="tr-TR"/>
              </w:rPr>
            </w:pPr>
            <w:r w:rsidRPr="0033724B">
              <w:rPr>
                <w:rFonts w:eastAsia="Times New Roman"/>
                <w:color w:val="000000"/>
                <w:sz w:val="22"/>
                <w:lang w:eastAsia="tr-TR"/>
              </w:rPr>
              <w:t>Dopamin&gt;5 ya da</w:t>
            </w:r>
            <w:r w:rsidRPr="0033724B">
              <w:rPr>
                <w:rFonts w:eastAsia="Times New Roman"/>
                <w:color w:val="000000"/>
                <w:sz w:val="22"/>
                <w:lang w:eastAsia="tr-TR"/>
              </w:rPr>
              <w:br/>
              <w:t>Epinefrin;≤0.1</w:t>
            </w:r>
            <w:r>
              <w:rPr>
                <w:rFonts w:eastAsia="Times New Roman"/>
                <w:color w:val="000000"/>
                <w:sz w:val="22"/>
                <w:lang w:eastAsia="tr-TR"/>
              </w:rPr>
              <w:t xml:space="preserve"> ya da</w:t>
            </w:r>
            <w:r w:rsidRPr="0033724B">
              <w:rPr>
                <w:rFonts w:eastAsia="Times New Roman"/>
                <w:color w:val="000000"/>
                <w:sz w:val="22"/>
                <w:lang w:eastAsia="tr-TR"/>
              </w:rPr>
              <w:br/>
              <w:t>Norepinefrin≤0.1*</w:t>
            </w:r>
          </w:p>
        </w:tc>
        <w:tc>
          <w:tcPr>
            <w:tcW w:w="2238" w:type="dxa"/>
            <w:hideMark/>
          </w:tcPr>
          <w:p w14:paraId="31CB262D" w14:textId="77777777" w:rsidR="00084E0A" w:rsidRPr="0033724B" w:rsidRDefault="00084E0A" w:rsidP="00084E0A">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tr-TR"/>
              </w:rPr>
            </w:pPr>
          </w:p>
          <w:p w14:paraId="31CB262E" w14:textId="77777777" w:rsidR="00084E0A" w:rsidRPr="0033724B" w:rsidRDefault="00084E0A" w:rsidP="00084E0A">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sz w:val="22"/>
                <w:lang w:eastAsia="tr-TR"/>
              </w:rPr>
            </w:pPr>
            <w:r w:rsidRPr="0033724B">
              <w:rPr>
                <w:rFonts w:eastAsia="Times New Roman"/>
                <w:color w:val="000000"/>
                <w:sz w:val="22"/>
                <w:lang w:eastAsia="tr-TR"/>
              </w:rPr>
              <w:t>Dopamin; &gt;15</w:t>
            </w:r>
            <w:r>
              <w:rPr>
                <w:rFonts w:eastAsia="Times New Roman"/>
                <w:color w:val="000000"/>
                <w:sz w:val="22"/>
                <w:lang w:eastAsia="tr-TR"/>
              </w:rPr>
              <w:t xml:space="preserve"> ya da</w:t>
            </w:r>
            <w:r w:rsidRPr="0033724B">
              <w:rPr>
                <w:rFonts w:eastAsia="Times New Roman"/>
                <w:color w:val="000000"/>
                <w:sz w:val="22"/>
                <w:lang w:eastAsia="tr-TR"/>
              </w:rPr>
              <w:br/>
              <w:t>Epinefrin; &gt;0.1</w:t>
            </w:r>
            <w:r>
              <w:rPr>
                <w:rFonts w:eastAsia="Times New Roman"/>
                <w:color w:val="000000"/>
                <w:sz w:val="22"/>
                <w:lang w:eastAsia="tr-TR"/>
              </w:rPr>
              <w:t xml:space="preserve"> ya da</w:t>
            </w:r>
            <w:r w:rsidRPr="0033724B">
              <w:rPr>
                <w:rFonts w:eastAsia="Times New Roman"/>
                <w:color w:val="000000"/>
                <w:sz w:val="22"/>
                <w:lang w:eastAsia="tr-TR"/>
              </w:rPr>
              <w:br/>
              <w:t>Norepinefrin&gt;0.1*</w:t>
            </w:r>
          </w:p>
        </w:tc>
      </w:tr>
      <w:tr w:rsidR="00084E0A" w:rsidRPr="00340764" w14:paraId="31CB263B" w14:textId="77777777" w:rsidTr="00A81EDF">
        <w:trPr>
          <w:trHeight w:val="353"/>
        </w:trPr>
        <w:tc>
          <w:tcPr>
            <w:cnfStyle w:val="001000000000" w:firstRow="0" w:lastRow="0" w:firstColumn="1" w:lastColumn="0" w:oddVBand="0" w:evenVBand="0" w:oddHBand="0" w:evenHBand="0" w:firstRowFirstColumn="0" w:firstRowLastColumn="0" w:lastRowFirstColumn="0" w:lastRowLastColumn="0"/>
            <w:tcW w:w="0" w:type="auto"/>
            <w:hideMark/>
          </w:tcPr>
          <w:p w14:paraId="31CB2630" w14:textId="77777777" w:rsidR="00084E0A" w:rsidRPr="0033724B" w:rsidRDefault="00084E0A" w:rsidP="00084E0A">
            <w:pPr>
              <w:ind w:firstLine="0"/>
              <w:jc w:val="left"/>
              <w:rPr>
                <w:rFonts w:eastAsia="Times New Roman"/>
                <w:b w:val="0"/>
                <w:color w:val="000000"/>
                <w:sz w:val="22"/>
                <w:lang w:eastAsia="tr-TR"/>
              </w:rPr>
            </w:pPr>
            <w:r w:rsidRPr="0033724B">
              <w:rPr>
                <w:rFonts w:eastAsia="Times New Roman"/>
                <w:color w:val="000000"/>
                <w:sz w:val="22"/>
                <w:lang w:eastAsia="tr-TR"/>
              </w:rPr>
              <w:t>Santral Sinir</w:t>
            </w:r>
            <w:r w:rsidRPr="0033724B">
              <w:rPr>
                <w:rFonts w:eastAsia="Times New Roman"/>
                <w:color w:val="000000"/>
                <w:sz w:val="22"/>
                <w:lang w:eastAsia="tr-TR"/>
              </w:rPr>
              <w:br/>
              <w:t>Sistemi</w:t>
            </w:r>
            <w:r w:rsidRPr="0033724B">
              <w:rPr>
                <w:rFonts w:eastAsia="Times New Roman"/>
                <w:b w:val="0"/>
                <w:color w:val="000000"/>
                <w:sz w:val="22"/>
                <w:lang w:eastAsia="tr-TR"/>
              </w:rPr>
              <w:t xml:space="preserve"> (GKS)</w:t>
            </w:r>
          </w:p>
        </w:tc>
        <w:tc>
          <w:tcPr>
            <w:tcW w:w="0" w:type="auto"/>
            <w:hideMark/>
          </w:tcPr>
          <w:p w14:paraId="31CB2631" w14:textId="77777777" w:rsidR="00084E0A" w:rsidRPr="0033724B" w:rsidRDefault="00084E0A" w:rsidP="00084E0A">
            <w:pPr>
              <w:ind w:firstLine="0"/>
              <w:cnfStyle w:val="000000000000" w:firstRow="0" w:lastRow="0" w:firstColumn="0" w:lastColumn="0" w:oddVBand="0" w:evenVBand="0" w:oddHBand="0" w:evenHBand="0" w:firstRowFirstColumn="0" w:firstRowLastColumn="0" w:lastRowFirstColumn="0" w:lastRowLastColumn="0"/>
              <w:rPr>
                <w:rFonts w:eastAsia="Times New Roman"/>
                <w:color w:val="000000"/>
                <w:sz w:val="22"/>
                <w:lang w:eastAsia="tr-TR"/>
              </w:rPr>
            </w:pPr>
          </w:p>
          <w:p w14:paraId="31CB2632" w14:textId="77777777" w:rsidR="00084E0A" w:rsidRPr="0033724B" w:rsidRDefault="00084E0A" w:rsidP="00084E0A">
            <w:pPr>
              <w:ind w:firstLine="0"/>
              <w:cnfStyle w:val="000000000000" w:firstRow="0" w:lastRow="0" w:firstColumn="0" w:lastColumn="0" w:oddVBand="0" w:evenVBand="0" w:oddHBand="0" w:evenHBand="0" w:firstRowFirstColumn="0" w:firstRowLastColumn="0" w:lastRowFirstColumn="0" w:lastRowLastColumn="0"/>
              <w:rPr>
                <w:rFonts w:eastAsia="Times New Roman"/>
                <w:sz w:val="22"/>
                <w:lang w:eastAsia="tr-TR"/>
              </w:rPr>
            </w:pPr>
            <w:r w:rsidRPr="0033724B">
              <w:rPr>
                <w:rFonts w:eastAsia="Times New Roman"/>
                <w:color w:val="000000"/>
                <w:sz w:val="22"/>
                <w:lang w:eastAsia="tr-TR"/>
              </w:rPr>
              <w:t xml:space="preserve">15 </w:t>
            </w:r>
          </w:p>
        </w:tc>
        <w:tc>
          <w:tcPr>
            <w:tcW w:w="0" w:type="auto"/>
            <w:hideMark/>
          </w:tcPr>
          <w:p w14:paraId="31CB2633" w14:textId="77777777" w:rsidR="00084E0A" w:rsidRPr="0033724B" w:rsidRDefault="00084E0A" w:rsidP="00084E0A">
            <w:pPr>
              <w:ind w:firstLine="0"/>
              <w:cnfStyle w:val="000000000000" w:firstRow="0" w:lastRow="0" w:firstColumn="0" w:lastColumn="0" w:oddVBand="0" w:evenVBand="0" w:oddHBand="0" w:evenHBand="0" w:firstRowFirstColumn="0" w:firstRowLastColumn="0" w:lastRowFirstColumn="0" w:lastRowLastColumn="0"/>
              <w:rPr>
                <w:rFonts w:eastAsia="Times New Roman"/>
                <w:color w:val="000000"/>
                <w:sz w:val="22"/>
                <w:lang w:eastAsia="tr-TR"/>
              </w:rPr>
            </w:pPr>
          </w:p>
          <w:p w14:paraId="31CB2634" w14:textId="77777777" w:rsidR="00084E0A" w:rsidRPr="0033724B" w:rsidRDefault="00084E0A" w:rsidP="00084E0A">
            <w:pPr>
              <w:ind w:firstLine="0"/>
              <w:cnfStyle w:val="000000000000" w:firstRow="0" w:lastRow="0" w:firstColumn="0" w:lastColumn="0" w:oddVBand="0" w:evenVBand="0" w:oddHBand="0" w:evenHBand="0" w:firstRowFirstColumn="0" w:firstRowLastColumn="0" w:lastRowFirstColumn="0" w:lastRowLastColumn="0"/>
              <w:rPr>
                <w:rFonts w:eastAsia="Times New Roman"/>
                <w:sz w:val="22"/>
                <w:lang w:eastAsia="tr-TR"/>
              </w:rPr>
            </w:pPr>
            <w:r w:rsidRPr="0033724B">
              <w:rPr>
                <w:rFonts w:eastAsia="Times New Roman"/>
                <w:color w:val="000000"/>
                <w:sz w:val="22"/>
                <w:lang w:eastAsia="tr-TR"/>
              </w:rPr>
              <w:t xml:space="preserve">13-14 </w:t>
            </w:r>
          </w:p>
        </w:tc>
        <w:tc>
          <w:tcPr>
            <w:tcW w:w="1497" w:type="dxa"/>
            <w:hideMark/>
          </w:tcPr>
          <w:p w14:paraId="31CB2635" w14:textId="77777777" w:rsidR="00084E0A" w:rsidRPr="0033724B" w:rsidRDefault="00084E0A" w:rsidP="00084E0A">
            <w:pPr>
              <w:ind w:firstLine="0"/>
              <w:cnfStyle w:val="000000000000" w:firstRow="0" w:lastRow="0" w:firstColumn="0" w:lastColumn="0" w:oddVBand="0" w:evenVBand="0" w:oddHBand="0" w:evenHBand="0" w:firstRowFirstColumn="0" w:firstRowLastColumn="0" w:lastRowFirstColumn="0" w:lastRowLastColumn="0"/>
              <w:rPr>
                <w:rFonts w:eastAsia="Times New Roman"/>
                <w:color w:val="000000"/>
                <w:sz w:val="22"/>
                <w:lang w:eastAsia="tr-TR"/>
              </w:rPr>
            </w:pPr>
          </w:p>
          <w:p w14:paraId="31CB2636" w14:textId="77777777" w:rsidR="00084E0A" w:rsidRPr="0033724B" w:rsidRDefault="00084E0A" w:rsidP="00084E0A">
            <w:pPr>
              <w:ind w:firstLine="0"/>
              <w:cnfStyle w:val="000000000000" w:firstRow="0" w:lastRow="0" w:firstColumn="0" w:lastColumn="0" w:oddVBand="0" w:evenVBand="0" w:oddHBand="0" w:evenHBand="0" w:firstRowFirstColumn="0" w:firstRowLastColumn="0" w:lastRowFirstColumn="0" w:lastRowLastColumn="0"/>
              <w:rPr>
                <w:rFonts w:eastAsia="Times New Roman"/>
                <w:sz w:val="22"/>
                <w:lang w:eastAsia="tr-TR"/>
              </w:rPr>
            </w:pPr>
            <w:r w:rsidRPr="0033724B">
              <w:rPr>
                <w:rFonts w:eastAsia="Times New Roman"/>
                <w:color w:val="000000"/>
                <w:sz w:val="22"/>
                <w:lang w:eastAsia="tr-TR"/>
              </w:rPr>
              <w:t xml:space="preserve">10-12 </w:t>
            </w:r>
          </w:p>
        </w:tc>
        <w:tc>
          <w:tcPr>
            <w:tcW w:w="2206" w:type="dxa"/>
            <w:hideMark/>
          </w:tcPr>
          <w:p w14:paraId="31CB2637" w14:textId="77777777" w:rsidR="00084E0A" w:rsidRPr="0033724B" w:rsidRDefault="00084E0A" w:rsidP="00084E0A">
            <w:pPr>
              <w:ind w:firstLine="0"/>
              <w:cnfStyle w:val="000000000000" w:firstRow="0" w:lastRow="0" w:firstColumn="0" w:lastColumn="0" w:oddVBand="0" w:evenVBand="0" w:oddHBand="0" w:evenHBand="0" w:firstRowFirstColumn="0" w:firstRowLastColumn="0" w:lastRowFirstColumn="0" w:lastRowLastColumn="0"/>
              <w:rPr>
                <w:rFonts w:eastAsia="Times New Roman"/>
                <w:color w:val="000000"/>
                <w:sz w:val="22"/>
                <w:lang w:eastAsia="tr-TR"/>
              </w:rPr>
            </w:pPr>
          </w:p>
          <w:p w14:paraId="31CB2638" w14:textId="77777777" w:rsidR="00084E0A" w:rsidRPr="0033724B" w:rsidRDefault="00084E0A" w:rsidP="00084E0A">
            <w:pPr>
              <w:ind w:firstLine="0"/>
              <w:cnfStyle w:val="000000000000" w:firstRow="0" w:lastRow="0" w:firstColumn="0" w:lastColumn="0" w:oddVBand="0" w:evenVBand="0" w:oddHBand="0" w:evenHBand="0" w:firstRowFirstColumn="0" w:firstRowLastColumn="0" w:lastRowFirstColumn="0" w:lastRowLastColumn="0"/>
              <w:rPr>
                <w:rFonts w:eastAsia="Times New Roman"/>
                <w:sz w:val="22"/>
                <w:lang w:eastAsia="tr-TR"/>
              </w:rPr>
            </w:pPr>
            <w:r w:rsidRPr="0033724B">
              <w:rPr>
                <w:rFonts w:eastAsia="Times New Roman"/>
                <w:color w:val="000000"/>
                <w:sz w:val="22"/>
                <w:lang w:eastAsia="tr-TR"/>
              </w:rPr>
              <w:t xml:space="preserve">6-9 </w:t>
            </w:r>
          </w:p>
        </w:tc>
        <w:tc>
          <w:tcPr>
            <w:tcW w:w="2238" w:type="dxa"/>
            <w:hideMark/>
          </w:tcPr>
          <w:p w14:paraId="31CB2639" w14:textId="77777777" w:rsidR="00084E0A" w:rsidRPr="0033724B" w:rsidRDefault="00084E0A" w:rsidP="00084E0A">
            <w:pPr>
              <w:ind w:firstLine="0"/>
              <w:cnfStyle w:val="000000000000" w:firstRow="0" w:lastRow="0" w:firstColumn="0" w:lastColumn="0" w:oddVBand="0" w:evenVBand="0" w:oddHBand="0" w:evenHBand="0" w:firstRowFirstColumn="0" w:firstRowLastColumn="0" w:lastRowFirstColumn="0" w:lastRowLastColumn="0"/>
              <w:rPr>
                <w:rFonts w:eastAsia="Times New Roman"/>
                <w:color w:val="000000"/>
                <w:sz w:val="22"/>
                <w:lang w:eastAsia="tr-TR"/>
              </w:rPr>
            </w:pPr>
          </w:p>
          <w:p w14:paraId="31CB263A" w14:textId="77777777" w:rsidR="00084E0A" w:rsidRPr="0033724B" w:rsidRDefault="00084E0A" w:rsidP="00084E0A">
            <w:pPr>
              <w:ind w:firstLine="0"/>
              <w:cnfStyle w:val="000000000000" w:firstRow="0" w:lastRow="0" w:firstColumn="0" w:lastColumn="0" w:oddVBand="0" w:evenVBand="0" w:oddHBand="0" w:evenHBand="0" w:firstRowFirstColumn="0" w:firstRowLastColumn="0" w:lastRowFirstColumn="0" w:lastRowLastColumn="0"/>
              <w:rPr>
                <w:rFonts w:eastAsia="Times New Roman"/>
                <w:sz w:val="22"/>
                <w:lang w:eastAsia="tr-TR"/>
              </w:rPr>
            </w:pPr>
            <w:r w:rsidRPr="0033724B">
              <w:rPr>
                <w:rFonts w:eastAsia="Times New Roman"/>
                <w:color w:val="000000"/>
                <w:sz w:val="22"/>
                <w:lang w:eastAsia="tr-TR"/>
              </w:rPr>
              <w:t>&lt;6</w:t>
            </w:r>
          </w:p>
        </w:tc>
      </w:tr>
      <w:tr w:rsidR="00084E0A" w:rsidRPr="00340764" w14:paraId="31CB264C" w14:textId="77777777" w:rsidTr="00A81EDF">
        <w:trPr>
          <w:cnfStyle w:val="000000100000" w:firstRow="0" w:lastRow="0" w:firstColumn="0" w:lastColumn="0" w:oddVBand="0" w:evenVBand="0" w:oddHBand="1" w:evenHBand="0" w:firstRowFirstColumn="0" w:firstRowLastColumn="0" w:lastRowFirstColumn="0" w:lastRowLastColumn="0"/>
          <w:trHeight w:val="759"/>
        </w:trPr>
        <w:tc>
          <w:tcPr>
            <w:cnfStyle w:val="001000000000" w:firstRow="0" w:lastRow="0" w:firstColumn="1" w:lastColumn="0" w:oddVBand="0" w:evenVBand="0" w:oddHBand="0" w:evenHBand="0" w:firstRowFirstColumn="0" w:firstRowLastColumn="0" w:lastRowFirstColumn="0" w:lastRowLastColumn="0"/>
            <w:tcW w:w="0" w:type="auto"/>
            <w:hideMark/>
          </w:tcPr>
          <w:p w14:paraId="31CB263C" w14:textId="77777777" w:rsidR="00084E0A" w:rsidRPr="0033724B" w:rsidRDefault="00084E0A" w:rsidP="00084E0A">
            <w:pPr>
              <w:ind w:firstLine="0"/>
              <w:jc w:val="left"/>
              <w:rPr>
                <w:rFonts w:eastAsia="Times New Roman"/>
                <w:b w:val="0"/>
                <w:color w:val="000000"/>
                <w:sz w:val="22"/>
                <w:lang w:eastAsia="tr-TR"/>
              </w:rPr>
            </w:pPr>
            <w:r w:rsidRPr="0033724B">
              <w:rPr>
                <w:rFonts w:eastAsia="Times New Roman"/>
                <w:color w:val="000000"/>
                <w:sz w:val="22"/>
                <w:lang w:eastAsia="tr-TR"/>
              </w:rPr>
              <w:t>Renal</w:t>
            </w:r>
            <w:r w:rsidRPr="0033724B">
              <w:rPr>
                <w:rFonts w:eastAsia="Times New Roman"/>
                <w:b w:val="0"/>
                <w:color w:val="000000"/>
                <w:sz w:val="22"/>
                <w:lang w:eastAsia="tr-TR"/>
              </w:rPr>
              <w:t xml:space="preserve"> </w:t>
            </w:r>
          </w:p>
          <w:p w14:paraId="31CB263D" w14:textId="5AB8548F" w:rsidR="00084E0A" w:rsidRPr="0033724B" w:rsidRDefault="00084E0A" w:rsidP="00084E0A">
            <w:pPr>
              <w:ind w:firstLine="0"/>
              <w:jc w:val="left"/>
              <w:rPr>
                <w:rFonts w:eastAsia="Times New Roman"/>
                <w:b w:val="0"/>
                <w:color w:val="000000"/>
                <w:sz w:val="22"/>
                <w:lang w:eastAsia="tr-TR"/>
              </w:rPr>
            </w:pPr>
            <w:r w:rsidRPr="0033724B">
              <w:rPr>
                <w:rFonts w:eastAsia="Times New Roman"/>
                <w:b w:val="0"/>
                <w:color w:val="000000"/>
                <w:sz w:val="22"/>
                <w:lang w:eastAsia="tr-TR"/>
              </w:rPr>
              <w:t xml:space="preserve">Kreatinin </w:t>
            </w:r>
            <w:r w:rsidR="00742672">
              <w:rPr>
                <w:rFonts w:eastAsia="Times New Roman"/>
                <w:b w:val="0"/>
                <w:color w:val="000000"/>
                <w:sz w:val="22"/>
                <w:lang w:eastAsia="tr-TR"/>
              </w:rPr>
              <w:t>mg/dl</w:t>
            </w:r>
            <w:r w:rsidRPr="0033724B">
              <w:rPr>
                <w:rFonts w:eastAsia="Times New Roman"/>
                <w:b w:val="0"/>
                <w:color w:val="000000"/>
                <w:sz w:val="22"/>
                <w:lang w:eastAsia="tr-TR"/>
              </w:rPr>
              <w:t xml:space="preserve"> </w:t>
            </w:r>
          </w:p>
          <w:p w14:paraId="31CB263E" w14:textId="77777777" w:rsidR="00084E0A" w:rsidRPr="0033724B" w:rsidRDefault="00084E0A" w:rsidP="00084E0A">
            <w:pPr>
              <w:ind w:firstLine="0"/>
              <w:jc w:val="left"/>
              <w:rPr>
                <w:rFonts w:eastAsia="Times New Roman"/>
                <w:b w:val="0"/>
                <w:sz w:val="22"/>
                <w:lang w:eastAsia="tr-TR"/>
              </w:rPr>
            </w:pPr>
            <w:r w:rsidRPr="0033724B">
              <w:rPr>
                <w:rFonts w:eastAsia="Times New Roman"/>
                <w:b w:val="0"/>
                <w:color w:val="000000"/>
                <w:sz w:val="22"/>
                <w:lang w:eastAsia="tr-TR"/>
              </w:rPr>
              <w:t>İdrar miktarı</w:t>
            </w:r>
          </w:p>
        </w:tc>
        <w:tc>
          <w:tcPr>
            <w:tcW w:w="0" w:type="auto"/>
            <w:hideMark/>
          </w:tcPr>
          <w:p w14:paraId="31CB263F" w14:textId="77777777" w:rsidR="00084E0A" w:rsidRPr="0033724B" w:rsidRDefault="00084E0A" w:rsidP="00084E0A">
            <w:pPr>
              <w:ind w:firstLine="0"/>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tr-TR"/>
              </w:rPr>
            </w:pPr>
          </w:p>
          <w:p w14:paraId="31CB2640" w14:textId="77777777" w:rsidR="00084E0A" w:rsidRPr="0033724B" w:rsidRDefault="00084E0A" w:rsidP="00084E0A">
            <w:pPr>
              <w:ind w:firstLine="0"/>
              <w:cnfStyle w:val="000000100000" w:firstRow="0" w:lastRow="0" w:firstColumn="0" w:lastColumn="0" w:oddVBand="0" w:evenVBand="0" w:oddHBand="1" w:evenHBand="0" w:firstRowFirstColumn="0" w:firstRowLastColumn="0" w:lastRowFirstColumn="0" w:lastRowLastColumn="0"/>
              <w:rPr>
                <w:rFonts w:eastAsia="Times New Roman"/>
                <w:sz w:val="22"/>
                <w:lang w:eastAsia="tr-TR"/>
              </w:rPr>
            </w:pPr>
            <w:r w:rsidRPr="0033724B">
              <w:rPr>
                <w:rFonts w:eastAsia="Times New Roman"/>
                <w:color w:val="000000"/>
                <w:sz w:val="22"/>
                <w:lang w:eastAsia="tr-TR"/>
              </w:rPr>
              <w:t>&lt;1.2</w:t>
            </w:r>
          </w:p>
        </w:tc>
        <w:tc>
          <w:tcPr>
            <w:tcW w:w="0" w:type="auto"/>
            <w:hideMark/>
          </w:tcPr>
          <w:p w14:paraId="31CB2641" w14:textId="77777777" w:rsidR="00084E0A" w:rsidRPr="0033724B" w:rsidRDefault="00084E0A" w:rsidP="00084E0A">
            <w:pPr>
              <w:ind w:firstLine="0"/>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tr-TR"/>
              </w:rPr>
            </w:pPr>
          </w:p>
          <w:p w14:paraId="31CB2642" w14:textId="77777777" w:rsidR="00084E0A" w:rsidRPr="0033724B" w:rsidRDefault="00084E0A" w:rsidP="00084E0A">
            <w:pPr>
              <w:ind w:firstLine="0"/>
              <w:cnfStyle w:val="000000100000" w:firstRow="0" w:lastRow="0" w:firstColumn="0" w:lastColumn="0" w:oddVBand="0" w:evenVBand="0" w:oddHBand="1" w:evenHBand="0" w:firstRowFirstColumn="0" w:firstRowLastColumn="0" w:lastRowFirstColumn="0" w:lastRowLastColumn="0"/>
              <w:rPr>
                <w:rFonts w:eastAsia="Times New Roman"/>
                <w:sz w:val="22"/>
                <w:lang w:eastAsia="tr-TR"/>
              </w:rPr>
            </w:pPr>
            <w:r w:rsidRPr="0033724B">
              <w:rPr>
                <w:rFonts w:eastAsia="Times New Roman"/>
                <w:color w:val="000000"/>
                <w:sz w:val="22"/>
                <w:lang w:eastAsia="tr-TR"/>
              </w:rPr>
              <w:t xml:space="preserve">1.2-1.9 </w:t>
            </w:r>
          </w:p>
        </w:tc>
        <w:tc>
          <w:tcPr>
            <w:tcW w:w="1497" w:type="dxa"/>
            <w:hideMark/>
          </w:tcPr>
          <w:p w14:paraId="31CB2643" w14:textId="77777777" w:rsidR="00084E0A" w:rsidRPr="0033724B" w:rsidRDefault="00084E0A" w:rsidP="00084E0A">
            <w:pPr>
              <w:ind w:firstLine="0"/>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tr-TR"/>
              </w:rPr>
            </w:pPr>
          </w:p>
          <w:p w14:paraId="31CB2644" w14:textId="77777777" w:rsidR="00084E0A" w:rsidRPr="0033724B" w:rsidRDefault="00084E0A" w:rsidP="00084E0A">
            <w:pPr>
              <w:ind w:firstLine="0"/>
              <w:cnfStyle w:val="000000100000" w:firstRow="0" w:lastRow="0" w:firstColumn="0" w:lastColumn="0" w:oddVBand="0" w:evenVBand="0" w:oddHBand="1" w:evenHBand="0" w:firstRowFirstColumn="0" w:firstRowLastColumn="0" w:lastRowFirstColumn="0" w:lastRowLastColumn="0"/>
              <w:rPr>
                <w:rFonts w:eastAsia="Times New Roman"/>
                <w:sz w:val="22"/>
                <w:lang w:eastAsia="tr-TR"/>
              </w:rPr>
            </w:pPr>
            <w:r w:rsidRPr="0033724B">
              <w:rPr>
                <w:rFonts w:eastAsia="Times New Roman"/>
                <w:color w:val="000000"/>
                <w:sz w:val="22"/>
                <w:lang w:eastAsia="tr-TR"/>
              </w:rPr>
              <w:t xml:space="preserve">2.0-3.4 </w:t>
            </w:r>
          </w:p>
        </w:tc>
        <w:tc>
          <w:tcPr>
            <w:tcW w:w="2206" w:type="dxa"/>
            <w:hideMark/>
          </w:tcPr>
          <w:p w14:paraId="31CB2645" w14:textId="77777777" w:rsidR="00084E0A" w:rsidRPr="0033724B" w:rsidRDefault="00084E0A" w:rsidP="00084E0A">
            <w:pPr>
              <w:ind w:firstLine="0"/>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tr-TR"/>
              </w:rPr>
            </w:pPr>
          </w:p>
          <w:p w14:paraId="31CB2646" w14:textId="77777777" w:rsidR="00084E0A" w:rsidRPr="0033724B" w:rsidRDefault="00084E0A" w:rsidP="00084E0A">
            <w:pPr>
              <w:ind w:firstLine="0"/>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tr-TR"/>
              </w:rPr>
            </w:pPr>
            <w:r w:rsidRPr="0033724B">
              <w:rPr>
                <w:rFonts w:eastAsia="Times New Roman"/>
                <w:color w:val="000000"/>
                <w:sz w:val="22"/>
                <w:lang w:eastAsia="tr-TR"/>
              </w:rPr>
              <w:t xml:space="preserve">3.5-4.9 </w:t>
            </w:r>
          </w:p>
          <w:p w14:paraId="31CB2647" w14:textId="77777777" w:rsidR="00084E0A" w:rsidRPr="0033724B" w:rsidRDefault="00084E0A" w:rsidP="00084E0A">
            <w:pPr>
              <w:ind w:firstLine="0"/>
              <w:cnfStyle w:val="000000100000" w:firstRow="0" w:lastRow="0" w:firstColumn="0" w:lastColumn="0" w:oddVBand="0" w:evenVBand="0" w:oddHBand="1" w:evenHBand="0" w:firstRowFirstColumn="0" w:firstRowLastColumn="0" w:lastRowFirstColumn="0" w:lastRowLastColumn="0"/>
              <w:rPr>
                <w:rFonts w:eastAsia="Times New Roman"/>
                <w:sz w:val="22"/>
                <w:lang w:eastAsia="tr-TR"/>
              </w:rPr>
            </w:pPr>
            <w:r w:rsidRPr="0033724B">
              <w:rPr>
                <w:rFonts w:eastAsia="Times New Roman"/>
                <w:color w:val="000000"/>
                <w:sz w:val="22"/>
                <w:lang w:eastAsia="tr-TR"/>
              </w:rPr>
              <w:t>&lt;500</w:t>
            </w:r>
          </w:p>
        </w:tc>
        <w:tc>
          <w:tcPr>
            <w:tcW w:w="2238" w:type="dxa"/>
            <w:hideMark/>
          </w:tcPr>
          <w:p w14:paraId="31CB2648" w14:textId="77777777" w:rsidR="00084E0A" w:rsidRPr="0033724B" w:rsidRDefault="00084E0A" w:rsidP="00084E0A">
            <w:pPr>
              <w:ind w:firstLine="0"/>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tr-TR"/>
              </w:rPr>
            </w:pPr>
          </w:p>
          <w:p w14:paraId="31CB2649" w14:textId="77777777" w:rsidR="00084E0A" w:rsidRPr="0033724B" w:rsidRDefault="00084E0A" w:rsidP="00084E0A">
            <w:pPr>
              <w:ind w:firstLine="0"/>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tr-TR"/>
              </w:rPr>
            </w:pPr>
            <w:r w:rsidRPr="0033724B">
              <w:rPr>
                <w:rFonts w:eastAsia="Times New Roman"/>
                <w:color w:val="000000"/>
                <w:sz w:val="22"/>
                <w:lang w:eastAsia="tr-TR"/>
              </w:rPr>
              <w:t>&gt;5.0</w:t>
            </w:r>
          </w:p>
          <w:p w14:paraId="31CB264A" w14:textId="77777777" w:rsidR="00084E0A" w:rsidRPr="0033724B" w:rsidRDefault="00084E0A" w:rsidP="00084E0A">
            <w:pPr>
              <w:ind w:firstLine="0"/>
              <w:cnfStyle w:val="000000100000" w:firstRow="0" w:lastRow="0" w:firstColumn="0" w:lastColumn="0" w:oddVBand="0" w:evenVBand="0" w:oddHBand="1" w:evenHBand="0" w:firstRowFirstColumn="0" w:firstRowLastColumn="0" w:lastRowFirstColumn="0" w:lastRowLastColumn="0"/>
              <w:rPr>
                <w:rFonts w:eastAsia="Times New Roman"/>
                <w:color w:val="000000"/>
                <w:sz w:val="22"/>
                <w:lang w:eastAsia="tr-TR"/>
              </w:rPr>
            </w:pPr>
            <w:r w:rsidRPr="0033724B">
              <w:rPr>
                <w:rFonts w:eastAsia="Times New Roman"/>
                <w:color w:val="000000"/>
                <w:sz w:val="22"/>
                <w:lang w:eastAsia="tr-TR"/>
              </w:rPr>
              <w:t>&lt;200</w:t>
            </w:r>
          </w:p>
          <w:p w14:paraId="31CB264B" w14:textId="77777777" w:rsidR="00084E0A" w:rsidRPr="0033724B" w:rsidRDefault="00084E0A" w:rsidP="00084E0A">
            <w:pPr>
              <w:ind w:firstLine="0"/>
              <w:cnfStyle w:val="000000100000" w:firstRow="0" w:lastRow="0" w:firstColumn="0" w:lastColumn="0" w:oddVBand="0" w:evenVBand="0" w:oddHBand="1" w:evenHBand="0" w:firstRowFirstColumn="0" w:firstRowLastColumn="0" w:lastRowFirstColumn="0" w:lastRowLastColumn="0"/>
              <w:rPr>
                <w:rFonts w:eastAsia="Times New Roman"/>
                <w:sz w:val="22"/>
                <w:lang w:eastAsia="tr-TR"/>
              </w:rPr>
            </w:pPr>
          </w:p>
        </w:tc>
      </w:tr>
      <w:tr w:rsidR="00084E0A" w:rsidRPr="00B128AF" w14:paraId="31CB264E" w14:textId="77777777" w:rsidTr="00A81EDF">
        <w:trPr>
          <w:trHeight w:val="353"/>
        </w:trPr>
        <w:tc>
          <w:tcPr>
            <w:cnfStyle w:val="001000000000" w:firstRow="0" w:lastRow="0" w:firstColumn="1" w:lastColumn="0" w:oddVBand="0" w:evenVBand="0" w:oddHBand="0" w:evenHBand="0" w:firstRowFirstColumn="0" w:firstRowLastColumn="0" w:lastRowFirstColumn="0" w:lastRowLastColumn="0"/>
            <w:tcW w:w="10127" w:type="dxa"/>
            <w:gridSpan w:val="6"/>
            <w:hideMark/>
          </w:tcPr>
          <w:p w14:paraId="31CB264D" w14:textId="77777777" w:rsidR="00084E0A" w:rsidRPr="0033724B" w:rsidRDefault="00084E0A" w:rsidP="00084E0A">
            <w:pPr>
              <w:ind w:firstLine="0"/>
              <w:jc w:val="left"/>
              <w:rPr>
                <w:sz w:val="20"/>
                <w:szCs w:val="20"/>
                <w:highlight w:val="yellow"/>
              </w:rPr>
            </w:pPr>
            <w:r w:rsidRPr="0033724B">
              <w:rPr>
                <w:rFonts w:eastAsia="Times New Roman"/>
                <w:b w:val="0"/>
                <w:color w:val="000000"/>
                <w:sz w:val="22"/>
                <w:lang w:eastAsia="tr-TR"/>
              </w:rPr>
              <w:t>FiO2: Fraction of Inspired Oxygen OAB: Ortalama arter basıncı, MV: Mekanik Ventilasyon</w:t>
            </w:r>
            <w:r w:rsidRPr="0033724B">
              <w:rPr>
                <w:rFonts w:eastAsia="Times New Roman"/>
                <w:b w:val="0"/>
                <w:color w:val="000000"/>
                <w:sz w:val="22"/>
                <w:lang w:eastAsia="tr-TR"/>
              </w:rPr>
              <w:br/>
            </w:r>
            <w:r w:rsidRPr="0033724B">
              <w:rPr>
                <w:rFonts w:eastAsia="Times New Roman"/>
                <w:b w:val="0"/>
                <w:bCs w:val="0"/>
                <w:color w:val="000000"/>
                <w:sz w:val="22"/>
                <w:lang w:eastAsia="tr-TR"/>
              </w:rPr>
              <w:t>*</w:t>
            </w:r>
            <w:r w:rsidRPr="0033724B">
              <w:rPr>
                <w:rFonts w:eastAsia="Times New Roman"/>
                <w:b w:val="0"/>
                <w:color w:val="000000"/>
                <w:sz w:val="22"/>
                <w:lang w:eastAsia="tr-TR"/>
              </w:rPr>
              <w:t xml:space="preserve">Katekolamin dozu </w:t>
            </w:r>
            <w:r w:rsidR="005A0FF4" w:rsidRPr="0033724B">
              <w:rPr>
                <w:rFonts w:eastAsia="Times New Roman"/>
                <w:b w:val="0"/>
                <w:color w:val="000000"/>
                <w:sz w:val="22"/>
                <w:lang w:eastAsia="tr-TR"/>
              </w:rPr>
              <w:t>mg</w:t>
            </w:r>
            <w:r w:rsidRPr="0033724B">
              <w:rPr>
                <w:rFonts w:eastAsia="Times New Roman"/>
                <w:b w:val="0"/>
                <w:color w:val="000000"/>
                <w:sz w:val="22"/>
                <w:lang w:eastAsia="tr-TR"/>
              </w:rPr>
              <w:t>/kg/dk (en az 1 saat)</w:t>
            </w:r>
            <w:r>
              <w:rPr>
                <w:rFonts w:eastAsia="Times New Roman"/>
                <w:b w:val="0"/>
                <w:color w:val="000000"/>
                <w:sz w:val="22"/>
                <w:lang w:eastAsia="tr-TR"/>
              </w:rPr>
              <w:t xml:space="preserve">, </w:t>
            </w:r>
            <w:r w:rsidRPr="0033724B">
              <w:rPr>
                <w:rFonts w:eastAsia="Times New Roman"/>
                <w:b w:val="0"/>
                <w:color w:val="000000"/>
                <w:sz w:val="22"/>
                <w:lang w:eastAsia="tr-TR"/>
              </w:rPr>
              <w:t xml:space="preserve"> GKS: Glasgow Koma Skoru</w:t>
            </w:r>
          </w:p>
        </w:tc>
      </w:tr>
    </w:tbl>
    <w:p w14:paraId="31CB264F" w14:textId="77777777" w:rsidR="00FC60B7" w:rsidRDefault="00FC60B7" w:rsidP="007402F8">
      <w:pPr>
        <w:pStyle w:val="ResimYazs"/>
        <w:rPr>
          <w:i w:val="0"/>
          <w:color w:val="000000" w:themeColor="text1"/>
          <w:sz w:val="24"/>
          <w:szCs w:val="24"/>
          <w:highlight w:val="yellow"/>
        </w:rPr>
      </w:pPr>
    </w:p>
    <w:p w14:paraId="31CB2650" w14:textId="5ADE3A10" w:rsidR="00084E0A" w:rsidRDefault="00084E0A" w:rsidP="00084E0A">
      <w:pPr>
        <w:rPr>
          <w:highlight w:val="yellow"/>
        </w:rPr>
      </w:pPr>
    </w:p>
    <w:p w14:paraId="31CB2651" w14:textId="77777777" w:rsidR="00084E0A" w:rsidRDefault="00084E0A" w:rsidP="00084E0A">
      <w:pPr>
        <w:rPr>
          <w:highlight w:val="yellow"/>
        </w:rPr>
      </w:pPr>
    </w:p>
    <w:p w14:paraId="3189C4AA" w14:textId="77777777" w:rsidR="00272116" w:rsidRDefault="00272116" w:rsidP="00084E0A">
      <w:pPr>
        <w:rPr>
          <w:highlight w:val="yellow"/>
        </w:rPr>
      </w:pPr>
    </w:p>
    <w:p w14:paraId="40D28F2B" w14:textId="77777777" w:rsidR="00272116" w:rsidRPr="00084E0A" w:rsidRDefault="00272116" w:rsidP="00084E0A">
      <w:pPr>
        <w:rPr>
          <w:highlight w:val="yellow"/>
        </w:rPr>
      </w:pPr>
    </w:p>
    <w:p w14:paraId="31CB2652" w14:textId="5D40D8FF" w:rsidR="007402F8" w:rsidRPr="009F195B" w:rsidRDefault="00FA28BF" w:rsidP="007402F8">
      <w:pPr>
        <w:pStyle w:val="ResimYazs"/>
        <w:rPr>
          <w:i w:val="0"/>
          <w:color w:val="000000" w:themeColor="text1"/>
          <w:sz w:val="24"/>
          <w:szCs w:val="24"/>
        </w:rPr>
      </w:pPr>
      <w:bookmarkStart w:id="121" w:name="_Toc45383392"/>
      <w:r>
        <w:rPr>
          <w:i w:val="0"/>
          <w:color w:val="000000" w:themeColor="text1"/>
          <w:sz w:val="24"/>
          <w:szCs w:val="24"/>
        </w:rPr>
        <w:lastRenderedPageBreak/>
        <w:t xml:space="preserve">        </w:t>
      </w:r>
      <w:bookmarkStart w:id="122" w:name="_Toc49818014"/>
      <w:r w:rsidR="007402F8" w:rsidRPr="009F195B">
        <w:rPr>
          <w:i w:val="0"/>
          <w:color w:val="000000" w:themeColor="text1"/>
          <w:sz w:val="24"/>
          <w:szCs w:val="24"/>
        </w:rPr>
        <w:t xml:space="preserve">Tablo </w:t>
      </w:r>
      <w:r w:rsidR="002B4CBE">
        <w:rPr>
          <w:i w:val="0"/>
          <w:color w:val="000000" w:themeColor="text1"/>
          <w:sz w:val="24"/>
          <w:szCs w:val="24"/>
        </w:rPr>
        <w:fldChar w:fldCharType="begin"/>
      </w:r>
      <w:r w:rsidR="002B4CBE">
        <w:rPr>
          <w:i w:val="0"/>
          <w:color w:val="000000" w:themeColor="text1"/>
          <w:sz w:val="24"/>
          <w:szCs w:val="24"/>
        </w:rPr>
        <w:instrText xml:space="preserve"> STYLEREF 1 \s </w:instrText>
      </w:r>
      <w:r w:rsidR="002B4CBE">
        <w:rPr>
          <w:i w:val="0"/>
          <w:color w:val="000000" w:themeColor="text1"/>
          <w:sz w:val="24"/>
          <w:szCs w:val="24"/>
        </w:rPr>
        <w:fldChar w:fldCharType="separate"/>
      </w:r>
      <w:r w:rsidR="00063441">
        <w:rPr>
          <w:i w:val="0"/>
          <w:noProof/>
          <w:color w:val="000000" w:themeColor="text1"/>
          <w:sz w:val="24"/>
          <w:szCs w:val="24"/>
        </w:rPr>
        <w:t>2</w:t>
      </w:r>
      <w:r w:rsidR="002B4CBE">
        <w:rPr>
          <w:i w:val="0"/>
          <w:color w:val="000000" w:themeColor="text1"/>
          <w:sz w:val="24"/>
          <w:szCs w:val="24"/>
        </w:rPr>
        <w:fldChar w:fldCharType="end"/>
      </w:r>
      <w:r w:rsidR="002B4CBE">
        <w:rPr>
          <w:i w:val="0"/>
          <w:color w:val="000000" w:themeColor="text1"/>
          <w:sz w:val="24"/>
          <w:szCs w:val="24"/>
        </w:rPr>
        <w:t>.</w:t>
      </w:r>
      <w:r w:rsidR="002B4CBE">
        <w:rPr>
          <w:i w:val="0"/>
          <w:color w:val="000000" w:themeColor="text1"/>
          <w:sz w:val="24"/>
          <w:szCs w:val="24"/>
        </w:rPr>
        <w:fldChar w:fldCharType="begin"/>
      </w:r>
      <w:r w:rsidR="002B4CBE">
        <w:rPr>
          <w:i w:val="0"/>
          <w:color w:val="000000" w:themeColor="text1"/>
          <w:sz w:val="24"/>
          <w:szCs w:val="24"/>
        </w:rPr>
        <w:instrText xml:space="preserve"> SEQ Tablo \* ARABIC \s 1 </w:instrText>
      </w:r>
      <w:r w:rsidR="002B4CBE">
        <w:rPr>
          <w:i w:val="0"/>
          <w:color w:val="000000" w:themeColor="text1"/>
          <w:sz w:val="24"/>
          <w:szCs w:val="24"/>
        </w:rPr>
        <w:fldChar w:fldCharType="separate"/>
      </w:r>
      <w:r w:rsidR="00063441">
        <w:rPr>
          <w:i w:val="0"/>
          <w:noProof/>
          <w:color w:val="000000" w:themeColor="text1"/>
          <w:sz w:val="24"/>
          <w:szCs w:val="24"/>
        </w:rPr>
        <w:t>8</w:t>
      </w:r>
      <w:r w:rsidR="002B4CBE">
        <w:rPr>
          <w:i w:val="0"/>
          <w:color w:val="000000" w:themeColor="text1"/>
          <w:sz w:val="24"/>
          <w:szCs w:val="24"/>
        </w:rPr>
        <w:fldChar w:fldCharType="end"/>
      </w:r>
      <w:r w:rsidR="007402F8" w:rsidRPr="009F195B">
        <w:rPr>
          <w:i w:val="0"/>
          <w:color w:val="000000" w:themeColor="text1"/>
          <w:sz w:val="24"/>
          <w:szCs w:val="24"/>
        </w:rPr>
        <w:t xml:space="preserve">  qSOFA Skoru</w:t>
      </w:r>
      <w:bookmarkEnd w:id="121"/>
      <w:bookmarkEnd w:id="122"/>
    </w:p>
    <w:tbl>
      <w:tblPr>
        <w:tblStyle w:val="KlavuzTablo2-Vurgu5"/>
        <w:tblW w:w="0" w:type="auto"/>
        <w:tblInd w:w="1163" w:type="dxa"/>
        <w:tblBorders>
          <w:top w:val="none" w:sz="0" w:space="0" w:color="auto"/>
          <w:bottom w:val="none" w:sz="0" w:space="0" w:color="auto"/>
          <w:insideH w:val="none" w:sz="0" w:space="0" w:color="auto"/>
          <w:insideV w:val="none" w:sz="0" w:space="0" w:color="auto"/>
        </w:tblBorders>
        <w:tblLayout w:type="fixed"/>
        <w:tblLook w:val="04A0" w:firstRow="1" w:lastRow="0" w:firstColumn="1" w:lastColumn="0" w:noHBand="0" w:noVBand="1"/>
      </w:tblPr>
      <w:tblGrid>
        <w:gridCol w:w="3317"/>
        <w:gridCol w:w="2161"/>
        <w:gridCol w:w="1100"/>
      </w:tblGrid>
      <w:tr w:rsidR="00457BEA" w:rsidRPr="00037DDE" w14:paraId="31CB2655" w14:textId="77777777" w:rsidTr="00FA28BF">
        <w:trPr>
          <w:cnfStyle w:val="100000000000" w:firstRow="1" w:lastRow="0" w:firstColumn="0" w:lastColumn="0" w:oddVBand="0" w:evenVBand="0" w:oddHBand="0"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478" w:type="dxa"/>
            <w:gridSpan w:val="2"/>
            <w:tcBorders>
              <w:top w:val="none" w:sz="0" w:space="0" w:color="auto"/>
              <w:bottom w:val="none" w:sz="0" w:space="0" w:color="auto"/>
              <w:right w:val="none" w:sz="0" w:space="0" w:color="auto"/>
            </w:tcBorders>
            <w:hideMark/>
          </w:tcPr>
          <w:p w14:paraId="31CB2653" w14:textId="77777777" w:rsidR="00457BEA" w:rsidRPr="00457BEA" w:rsidRDefault="00457BEA" w:rsidP="00457BEA">
            <w:pPr>
              <w:ind w:firstLine="0"/>
              <w:rPr>
                <w:rFonts w:eastAsia="Times New Roman"/>
                <w:szCs w:val="24"/>
                <w:lang w:eastAsia="tr-TR"/>
              </w:rPr>
            </w:pPr>
            <w:r w:rsidRPr="00457BEA">
              <w:rPr>
                <w:rFonts w:eastAsia="Times New Roman"/>
                <w:color w:val="000000"/>
                <w:szCs w:val="24"/>
                <w:lang w:eastAsia="tr-TR"/>
              </w:rPr>
              <w:t>qSOFA Parametreleri:</w:t>
            </w:r>
          </w:p>
        </w:tc>
        <w:tc>
          <w:tcPr>
            <w:tcW w:w="1100" w:type="dxa"/>
            <w:tcBorders>
              <w:top w:val="none" w:sz="0" w:space="0" w:color="auto"/>
              <w:left w:val="none" w:sz="0" w:space="0" w:color="auto"/>
              <w:bottom w:val="none" w:sz="0" w:space="0" w:color="auto"/>
            </w:tcBorders>
          </w:tcPr>
          <w:p w14:paraId="31CB2654" w14:textId="77777777" w:rsidR="00457BEA" w:rsidRPr="00457BEA" w:rsidRDefault="00457BEA" w:rsidP="00457BEA">
            <w:pPr>
              <w:ind w:firstLine="0"/>
              <w:cnfStyle w:val="100000000000" w:firstRow="1" w:lastRow="0" w:firstColumn="0" w:lastColumn="0" w:oddVBand="0" w:evenVBand="0" w:oddHBand="0" w:evenHBand="0" w:firstRowFirstColumn="0" w:firstRowLastColumn="0" w:lastRowFirstColumn="0" w:lastRowLastColumn="0"/>
              <w:rPr>
                <w:rFonts w:eastAsia="Times New Roman"/>
                <w:szCs w:val="24"/>
                <w:lang w:eastAsia="tr-TR"/>
              </w:rPr>
            </w:pPr>
            <w:r>
              <w:rPr>
                <w:rFonts w:eastAsia="Times New Roman"/>
                <w:szCs w:val="24"/>
                <w:lang w:eastAsia="tr-TR"/>
              </w:rPr>
              <w:t xml:space="preserve">   </w:t>
            </w:r>
            <w:r w:rsidRPr="00457BEA">
              <w:rPr>
                <w:rFonts w:eastAsia="Times New Roman"/>
                <w:szCs w:val="24"/>
                <w:lang w:eastAsia="tr-TR"/>
              </w:rPr>
              <w:t xml:space="preserve">Puan </w:t>
            </w:r>
          </w:p>
        </w:tc>
      </w:tr>
      <w:tr w:rsidR="00457BEA" w:rsidRPr="00037DDE" w14:paraId="31CB2659" w14:textId="77777777" w:rsidTr="00FA28BF">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3317" w:type="dxa"/>
            <w:hideMark/>
          </w:tcPr>
          <w:p w14:paraId="31CB2656" w14:textId="77777777" w:rsidR="00457BEA" w:rsidRPr="00457BEA" w:rsidRDefault="00457BEA" w:rsidP="00A95C87">
            <w:pPr>
              <w:ind w:firstLine="0"/>
              <w:rPr>
                <w:rFonts w:eastAsia="Times New Roman"/>
                <w:b w:val="0"/>
                <w:szCs w:val="24"/>
                <w:lang w:eastAsia="tr-TR"/>
              </w:rPr>
            </w:pPr>
            <w:r w:rsidRPr="00457BEA">
              <w:rPr>
                <w:rFonts w:eastAsia="Times New Roman"/>
                <w:b w:val="0"/>
                <w:color w:val="000000"/>
                <w:szCs w:val="24"/>
                <w:lang w:eastAsia="tr-TR"/>
              </w:rPr>
              <w:t xml:space="preserve">Solunum Sayısı </w:t>
            </w:r>
          </w:p>
        </w:tc>
        <w:tc>
          <w:tcPr>
            <w:tcW w:w="2161" w:type="dxa"/>
            <w:hideMark/>
          </w:tcPr>
          <w:p w14:paraId="31CB2657" w14:textId="77777777" w:rsidR="00457BEA" w:rsidRPr="00037DDE" w:rsidRDefault="00457BEA" w:rsidP="00A95C87">
            <w:pPr>
              <w:ind w:firstLine="0"/>
              <w:cnfStyle w:val="000000100000" w:firstRow="0" w:lastRow="0" w:firstColumn="0" w:lastColumn="0" w:oddVBand="0" w:evenVBand="0" w:oddHBand="1" w:evenHBand="0" w:firstRowFirstColumn="0" w:firstRowLastColumn="0" w:lastRowFirstColumn="0" w:lastRowLastColumn="0"/>
              <w:rPr>
                <w:rFonts w:eastAsia="Times New Roman"/>
                <w:szCs w:val="24"/>
                <w:lang w:eastAsia="tr-TR"/>
              </w:rPr>
            </w:pPr>
            <w:r w:rsidRPr="00037DDE">
              <w:rPr>
                <w:rFonts w:eastAsia="Times New Roman"/>
                <w:color w:val="000000"/>
                <w:szCs w:val="24"/>
                <w:lang w:eastAsia="tr-TR"/>
              </w:rPr>
              <w:t>≥22</w:t>
            </w:r>
          </w:p>
        </w:tc>
        <w:tc>
          <w:tcPr>
            <w:tcW w:w="1100" w:type="dxa"/>
          </w:tcPr>
          <w:p w14:paraId="31CB2658" w14:textId="77777777" w:rsidR="00457BEA" w:rsidRPr="00037DDE" w:rsidRDefault="00457BEA" w:rsidP="00457BEA">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szCs w:val="24"/>
                <w:lang w:eastAsia="tr-TR"/>
              </w:rPr>
            </w:pPr>
            <w:r>
              <w:rPr>
                <w:rFonts w:eastAsia="Times New Roman"/>
                <w:szCs w:val="24"/>
                <w:lang w:eastAsia="tr-TR"/>
              </w:rPr>
              <w:t>1</w:t>
            </w:r>
          </w:p>
        </w:tc>
      </w:tr>
      <w:tr w:rsidR="00457BEA" w:rsidRPr="00037DDE" w14:paraId="31CB265D" w14:textId="77777777" w:rsidTr="00FA28BF">
        <w:trPr>
          <w:trHeight w:val="248"/>
        </w:trPr>
        <w:tc>
          <w:tcPr>
            <w:cnfStyle w:val="001000000000" w:firstRow="0" w:lastRow="0" w:firstColumn="1" w:lastColumn="0" w:oddVBand="0" w:evenVBand="0" w:oddHBand="0" w:evenHBand="0" w:firstRowFirstColumn="0" w:firstRowLastColumn="0" w:lastRowFirstColumn="0" w:lastRowLastColumn="0"/>
            <w:tcW w:w="3317" w:type="dxa"/>
            <w:hideMark/>
          </w:tcPr>
          <w:p w14:paraId="31CB265A" w14:textId="77777777" w:rsidR="00457BEA" w:rsidRPr="00457BEA" w:rsidRDefault="00457BEA" w:rsidP="00A95C87">
            <w:pPr>
              <w:ind w:firstLine="0"/>
              <w:jc w:val="left"/>
              <w:rPr>
                <w:rFonts w:eastAsia="Times New Roman"/>
                <w:b w:val="0"/>
                <w:szCs w:val="24"/>
                <w:lang w:eastAsia="tr-TR"/>
              </w:rPr>
            </w:pPr>
            <w:r w:rsidRPr="00457BEA">
              <w:rPr>
                <w:rFonts w:eastAsia="Times New Roman"/>
                <w:b w:val="0"/>
                <w:color w:val="000000"/>
                <w:szCs w:val="24"/>
                <w:lang w:eastAsia="tr-TR"/>
              </w:rPr>
              <w:t xml:space="preserve">Glasgow Koma Skalası (GKS) </w:t>
            </w:r>
          </w:p>
        </w:tc>
        <w:tc>
          <w:tcPr>
            <w:tcW w:w="2161" w:type="dxa"/>
            <w:hideMark/>
          </w:tcPr>
          <w:p w14:paraId="31CB265B" w14:textId="77777777" w:rsidR="00457BEA" w:rsidRPr="00037DDE" w:rsidRDefault="00457BEA" w:rsidP="00A95C87">
            <w:pPr>
              <w:ind w:firstLine="0"/>
              <w:cnfStyle w:val="000000000000" w:firstRow="0" w:lastRow="0" w:firstColumn="0" w:lastColumn="0" w:oddVBand="0" w:evenVBand="0" w:oddHBand="0" w:evenHBand="0" w:firstRowFirstColumn="0" w:firstRowLastColumn="0" w:lastRowFirstColumn="0" w:lastRowLastColumn="0"/>
              <w:rPr>
                <w:rFonts w:eastAsia="Times New Roman"/>
                <w:szCs w:val="24"/>
                <w:lang w:eastAsia="tr-TR"/>
              </w:rPr>
            </w:pPr>
            <w:r w:rsidRPr="00037DDE">
              <w:rPr>
                <w:rFonts w:eastAsia="Times New Roman"/>
                <w:color w:val="000000"/>
                <w:szCs w:val="24"/>
                <w:lang w:eastAsia="tr-TR"/>
              </w:rPr>
              <w:t>≤13</w:t>
            </w:r>
          </w:p>
        </w:tc>
        <w:tc>
          <w:tcPr>
            <w:tcW w:w="1100" w:type="dxa"/>
          </w:tcPr>
          <w:p w14:paraId="31CB265C" w14:textId="77777777" w:rsidR="00457BEA" w:rsidRPr="00037DDE" w:rsidRDefault="00457BEA" w:rsidP="00457BEA">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szCs w:val="24"/>
                <w:lang w:eastAsia="tr-TR"/>
              </w:rPr>
            </w:pPr>
            <w:r>
              <w:rPr>
                <w:rFonts w:eastAsia="Times New Roman"/>
                <w:szCs w:val="24"/>
                <w:lang w:eastAsia="tr-TR"/>
              </w:rPr>
              <w:t>1</w:t>
            </w:r>
          </w:p>
        </w:tc>
      </w:tr>
      <w:tr w:rsidR="00457BEA" w:rsidRPr="00037DDE" w14:paraId="31CB2661" w14:textId="77777777" w:rsidTr="00FA28BF">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3317" w:type="dxa"/>
            <w:hideMark/>
          </w:tcPr>
          <w:p w14:paraId="31CB265E" w14:textId="77777777" w:rsidR="00457BEA" w:rsidRPr="00457BEA" w:rsidRDefault="00457BEA" w:rsidP="00A95C87">
            <w:pPr>
              <w:ind w:firstLine="0"/>
              <w:rPr>
                <w:rFonts w:eastAsia="Times New Roman"/>
                <w:b w:val="0"/>
                <w:szCs w:val="24"/>
                <w:lang w:eastAsia="tr-TR"/>
              </w:rPr>
            </w:pPr>
            <w:r w:rsidRPr="00457BEA">
              <w:rPr>
                <w:rFonts w:eastAsia="Times New Roman"/>
                <w:b w:val="0"/>
                <w:color w:val="000000"/>
                <w:szCs w:val="24"/>
                <w:lang w:eastAsia="tr-TR"/>
              </w:rPr>
              <w:t xml:space="preserve">Sistolik Kan Basıncı </w:t>
            </w:r>
          </w:p>
        </w:tc>
        <w:tc>
          <w:tcPr>
            <w:tcW w:w="2161" w:type="dxa"/>
            <w:hideMark/>
          </w:tcPr>
          <w:p w14:paraId="31CB265F" w14:textId="77777777" w:rsidR="00457BEA" w:rsidRPr="00037DDE" w:rsidRDefault="00457BEA" w:rsidP="00A95C87">
            <w:pPr>
              <w:ind w:firstLine="0"/>
              <w:cnfStyle w:val="000000100000" w:firstRow="0" w:lastRow="0" w:firstColumn="0" w:lastColumn="0" w:oddVBand="0" w:evenVBand="0" w:oddHBand="1" w:evenHBand="0" w:firstRowFirstColumn="0" w:firstRowLastColumn="0" w:lastRowFirstColumn="0" w:lastRowLastColumn="0"/>
              <w:rPr>
                <w:rFonts w:eastAsia="Times New Roman"/>
                <w:szCs w:val="24"/>
                <w:lang w:eastAsia="tr-TR"/>
              </w:rPr>
            </w:pPr>
            <w:r w:rsidRPr="00037DDE">
              <w:rPr>
                <w:rFonts w:eastAsia="Times New Roman"/>
                <w:color w:val="000000"/>
                <w:szCs w:val="24"/>
                <w:lang w:eastAsia="tr-TR"/>
              </w:rPr>
              <w:t>≤100 mmHg</w:t>
            </w:r>
          </w:p>
        </w:tc>
        <w:tc>
          <w:tcPr>
            <w:tcW w:w="1100" w:type="dxa"/>
          </w:tcPr>
          <w:p w14:paraId="31CB2660" w14:textId="77777777" w:rsidR="00457BEA" w:rsidRPr="00037DDE" w:rsidRDefault="00457BEA" w:rsidP="00457BEA">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szCs w:val="24"/>
                <w:lang w:eastAsia="tr-TR"/>
              </w:rPr>
            </w:pPr>
            <w:r>
              <w:rPr>
                <w:rFonts w:eastAsia="Times New Roman"/>
                <w:szCs w:val="24"/>
                <w:lang w:eastAsia="tr-TR"/>
              </w:rPr>
              <w:t>1</w:t>
            </w:r>
          </w:p>
        </w:tc>
      </w:tr>
    </w:tbl>
    <w:p w14:paraId="31CB2662" w14:textId="77777777" w:rsidR="00B128AF" w:rsidRDefault="00B128AF" w:rsidP="00B128AF">
      <w:pPr>
        <w:rPr>
          <w:highlight w:val="yellow"/>
        </w:rPr>
      </w:pPr>
    </w:p>
    <w:p w14:paraId="6EE7BF7B" w14:textId="77777777" w:rsidR="00A81EDF" w:rsidRDefault="00A81EDF" w:rsidP="00B128AF">
      <w:pPr>
        <w:rPr>
          <w:highlight w:val="yellow"/>
        </w:rPr>
      </w:pPr>
    </w:p>
    <w:p w14:paraId="31CB2663" w14:textId="77777777" w:rsidR="00EF3DBD" w:rsidRDefault="00EF3DBD" w:rsidP="00EF3DBD">
      <w:pPr>
        <w:pStyle w:val="Balk2"/>
        <w:numPr>
          <w:ilvl w:val="0"/>
          <w:numId w:val="12"/>
        </w:numPr>
        <w:ind w:left="1843" w:hanging="142"/>
      </w:pPr>
      <w:bookmarkStart w:id="123" w:name="_Toc45265894"/>
      <w:bookmarkStart w:id="124" w:name="_Toc55727790"/>
      <w:r w:rsidRPr="003656DA">
        <w:t>Sepsis Risk Faktörleri</w:t>
      </w:r>
      <w:bookmarkEnd w:id="123"/>
      <w:bookmarkEnd w:id="124"/>
    </w:p>
    <w:p w14:paraId="31CB2665" w14:textId="77777777" w:rsidR="00EF3DBD" w:rsidRPr="00477372" w:rsidRDefault="00EF3DBD" w:rsidP="00EF3DBD">
      <w:pPr>
        <w:pStyle w:val="ListeParagraf"/>
        <w:keepNext/>
        <w:keepLines/>
        <w:numPr>
          <w:ilvl w:val="0"/>
          <w:numId w:val="3"/>
        </w:numPr>
        <w:spacing w:before="40" w:line="240" w:lineRule="auto"/>
        <w:contextualSpacing w:val="0"/>
        <w:outlineLvl w:val="2"/>
        <w:rPr>
          <w:rFonts w:eastAsiaTheme="majorEastAsia" w:cstheme="majorBidi"/>
          <w:b/>
          <w:vanish/>
          <w:szCs w:val="24"/>
        </w:rPr>
      </w:pPr>
      <w:bookmarkStart w:id="125" w:name="_Toc43775394"/>
      <w:bookmarkStart w:id="126" w:name="_Toc43775483"/>
      <w:bookmarkStart w:id="127" w:name="_Toc45265669"/>
      <w:bookmarkStart w:id="128" w:name="_Toc45265895"/>
      <w:bookmarkStart w:id="129" w:name="_Toc45497741"/>
      <w:bookmarkStart w:id="130" w:name="_Toc45497840"/>
      <w:bookmarkStart w:id="131" w:name="_Toc45497938"/>
      <w:bookmarkStart w:id="132" w:name="_Toc45498038"/>
      <w:bookmarkStart w:id="133" w:name="_Toc46048046"/>
      <w:bookmarkStart w:id="134" w:name="_Toc46154299"/>
      <w:bookmarkStart w:id="135" w:name="_Toc46495163"/>
      <w:bookmarkStart w:id="136" w:name="_Toc47882221"/>
      <w:bookmarkStart w:id="137" w:name="_Toc49815730"/>
      <w:bookmarkStart w:id="138" w:name="_Toc55727791"/>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p>
    <w:p w14:paraId="31CB2666" w14:textId="77777777" w:rsidR="00EF3DBD" w:rsidRPr="00477372" w:rsidRDefault="00EF3DBD" w:rsidP="00EF3DBD">
      <w:pPr>
        <w:pStyle w:val="ListeParagraf"/>
        <w:keepNext/>
        <w:keepLines/>
        <w:numPr>
          <w:ilvl w:val="1"/>
          <w:numId w:val="3"/>
        </w:numPr>
        <w:spacing w:before="40" w:line="240" w:lineRule="auto"/>
        <w:contextualSpacing w:val="0"/>
        <w:outlineLvl w:val="2"/>
        <w:rPr>
          <w:rFonts w:eastAsiaTheme="majorEastAsia" w:cstheme="majorBidi"/>
          <w:b/>
          <w:vanish/>
          <w:szCs w:val="24"/>
        </w:rPr>
      </w:pPr>
      <w:bookmarkStart w:id="139" w:name="_Toc43775395"/>
      <w:bookmarkStart w:id="140" w:name="_Toc43775484"/>
      <w:bookmarkStart w:id="141" w:name="_Toc45265670"/>
      <w:bookmarkStart w:id="142" w:name="_Toc45265896"/>
      <w:bookmarkStart w:id="143" w:name="_Toc45497742"/>
      <w:bookmarkStart w:id="144" w:name="_Toc45497841"/>
      <w:bookmarkStart w:id="145" w:name="_Toc45497939"/>
      <w:bookmarkStart w:id="146" w:name="_Toc45498039"/>
      <w:bookmarkStart w:id="147" w:name="_Toc46048047"/>
      <w:bookmarkStart w:id="148" w:name="_Toc46154300"/>
      <w:bookmarkStart w:id="149" w:name="_Toc46495164"/>
      <w:bookmarkStart w:id="150" w:name="_Toc47882222"/>
      <w:bookmarkStart w:id="151" w:name="_Toc49815731"/>
      <w:bookmarkStart w:id="152" w:name="_Toc55727792"/>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31CB2667" w14:textId="77777777" w:rsidR="00EF3DBD" w:rsidRPr="00477372" w:rsidRDefault="00EF3DBD" w:rsidP="00EF3DBD">
      <w:pPr>
        <w:pStyle w:val="ListeParagraf"/>
        <w:keepNext/>
        <w:keepLines/>
        <w:numPr>
          <w:ilvl w:val="1"/>
          <w:numId w:val="3"/>
        </w:numPr>
        <w:spacing w:before="40" w:line="240" w:lineRule="auto"/>
        <w:contextualSpacing w:val="0"/>
        <w:outlineLvl w:val="2"/>
        <w:rPr>
          <w:rFonts w:eastAsiaTheme="majorEastAsia" w:cstheme="majorBidi"/>
          <w:b/>
          <w:vanish/>
          <w:szCs w:val="24"/>
        </w:rPr>
      </w:pPr>
      <w:bookmarkStart w:id="153" w:name="_Toc43775396"/>
      <w:bookmarkStart w:id="154" w:name="_Toc43775485"/>
      <w:bookmarkStart w:id="155" w:name="_Toc45265671"/>
      <w:bookmarkStart w:id="156" w:name="_Toc45265897"/>
      <w:bookmarkStart w:id="157" w:name="_Toc45497743"/>
      <w:bookmarkStart w:id="158" w:name="_Toc45497842"/>
      <w:bookmarkStart w:id="159" w:name="_Toc45497940"/>
      <w:bookmarkStart w:id="160" w:name="_Toc45498040"/>
      <w:bookmarkStart w:id="161" w:name="_Toc46048048"/>
      <w:bookmarkStart w:id="162" w:name="_Toc46154301"/>
      <w:bookmarkStart w:id="163" w:name="_Toc46495165"/>
      <w:bookmarkStart w:id="164" w:name="_Toc47882223"/>
      <w:bookmarkStart w:id="165" w:name="_Toc49815732"/>
      <w:bookmarkStart w:id="166" w:name="_Toc55727793"/>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p>
    <w:p w14:paraId="31CB2668" w14:textId="77777777" w:rsidR="00EF3DBD" w:rsidRPr="00477372" w:rsidRDefault="00EF3DBD" w:rsidP="00EF3DBD">
      <w:pPr>
        <w:pStyle w:val="ListeParagraf"/>
        <w:keepNext/>
        <w:keepLines/>
        <w:numPr>
          <w:ilvl w:val="1"/>
          <w:numId w:val="3"/>
        </w:numPr>
        <w:spacing w:before="40" w:line="240" w:lineRule="auto"/>
        <w:contextualSpacing w:val="0"/>
        <w:outlineLvl w:val="2"/>
        <w:rPr>
          <w:rFonts w:eastAsiaTheme="majorEastAsia" w:cstheme="majorBidi"/>
          <w:b/>
          <w:vanish/>
          <w:szCs w:val="24"/>
        </w:rPr>
      </w:pPr>
      <w:bookmarkStart w:id="167" w:name="_Toc43775397"/>
      <w:bookmarkStart w:id="168" w:name="_Toc43775486"/>
      <w:bookmarkStart w:id="169" w:name="_Toc45265672"/>
      <w:bookmarkStart w:id="170" w:name="_Toc45265898"/>
      <w:bookmarkStart w:id="171" w:name="_Toc45497744"/>
      <w:bookmarkStart w:id="172" w:name="_Toc45497843"/>
      <w:bookmarkStart w:id="173" w:name="_Toc45497941"/>
      <w:bookmarkStart w:id="174" w:name="_Toc45498041"/>
      <w:bookmarkStart w:id="175" w:name="_Toc46048049"/>
      <w:bookmarkStart w:id="176" w:name="_Toc46154302"/>
      <w:bookmarkStart w:id="177" w:name="_Toc46495166"/>
      <w:bookmarkStart w:id="178" w:name="_Toc47882224"/>
      <w:bookmarkStart w:id="179" w:name="_Toc49815733"/>
      <w:bookmarkStart w:id="180" w:name="_Toc55727794"/>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p>
    <w:p w14:paraId="31CB2669" w14:textId="77777777" w:rsidR="00EF3DBD" w:rsidRPr="00477372" w:rsidRDefault="00EF3DBD" w:rsidP="00EF3DBD">
      <w:pPr>
        <w:pStyle w:val="ListeParagraf"/>
        <w:keepNext/>
        <w:keepLines/>
        <w:numPr>
          <w:ilvl w:val="1"/>
          <w:numId w:val="3"/>
        </w:numPr>
        <w:spacing w:before="40" w:line="240" w:lineRule="auto"/>
        <w:contextualSpacing w:val="0"/>
        <w:outlineLvl w:val="2"/>
        <w:rPr>
          <w:rFonts w:eastAsiaTheme="majorEastAsia" w:cstheme="majorBidi"/>
          <w:b/>
          <w:vanish/>
          <w:szCs w:val="24"/>
        </w:rPr>
      </w:pPr>
      <w:bookmarkStart w:id="181" w:name="_Toc43775398"/>
      <w:bookmarkStart w:id="182" w:name="_Toc43775487"/>
      <w:bookmarkStart w:id="183" w:name="_Toc45265673"/>
      <w:bookmarkStart w:id="184" w:name="_Toc45265899"/>
      <w:bookmarkStart w:id="185" w:name="_Toc45497745"/>
      <w:bookmarkStart w:id="186" w:name="_Toc45497844"/>
      <w:bookmarkStart w:id="187" w:name="_Toc45497942"/>
      <w:bookmarkStart w:id="188" w:name="_Toc45498042"/>
      <w:bookmarkStart w:id="189" w:name="_Toc46048050"/>
      <w:bookmarkStart w:id="190" w:name="_Toc46154303"/>
      <w:bookmarkStart w:id="191" w:name="_Toc46495167"/>
      <w:bookmarkStart w:id="192" w:name="_Toc47882225"/>
      <w:bookmarkStart w:id="193" w:name="_Toc49815734"/>
      <w:bookmarkStart w:id="194" w:name="_Toc55727795"/>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
    <w:p w14:paraId="31CB266A" w14:textId="77777777" w:rsidR="00EF3DBD" w:rsidRPr="00477372" w:rsidRDefault="00EF3DBD" w:rsidP="00EF3DBD">
      <w:pPr>
        <w:pStyle w:val="ListeParagraf"/>
        <w:keepNext/>
        <w:keepLines/>
        <w:numPr>
          <w:ilvl w:val="1"/>
          <w:numId w:val="3"/>
        </w:numPr>
        <w:spacing w:before="40" w:line="240" w:lineRule="auto"/>
        <w:contextualSpacing w:val="0"/>
        <w:outlineLvl w:val="2"/>
        <w:rPr>
          <w:rFonts w:eastAsiaTheme="majorEastAsia" w:cstheme="majorBidi"/>
          <w:b/>
          <w:vanish/>
          <w:szCs w:val="24"/>
        </w:rPr>
      </w:pPr>
      <w:bookmarkStart w:id="195" w:name="_Toc43775399"/>
      <w:bookmarkStart w:id="196" w:name="_Toc43775488"/>
      <w:bookmarkStart w:id="197" w:name="_Toc45265674"/>
      <w:bookmarkStart w:id="198" w:name="_Toc45265900"/>
      <w:bookmarkStart w:id="199" w:name="_Toc45497746"/>
      <w:bookmarkStart w:id="200" w:name="_Toc45497845"/>
      <w:bookmarkStart w:id="201" w:name="_Toc45497943"/>
      <w:bookmarkStart w:id="202" w:name="_Toc45498043"/>
      <w:bookmarkStart w:id="203" w:name="_Toc46048051"/>
      <w:bookmarkStart w:id="204" w:name="_Toc46154304"/>
      <w:bookmarkStart w:id="205" w:name="_Toc46495168"/>
      <w:bookmarkStart w:id="206" w:name="_Toc47882226"/>
      <w:bookmarkStart w:id="207" w:name="_Toc49815735"/>
      <w:bookmarkStart w:id="208" w:name="_Toc55727796"/>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p>
    <w:p w14:paraId="31CB266B" w14:textId="77777777" w:rsidR="00EF3DBD" w:rsidRPr="00477372" w:rsidRDefault="00EF3DBD" w:rsidP="00EF3DBD">
      <w:pPr>
        <w:pStyle w:val="ListeParagraf"/>
        <w:keepNext/>
        <w:keepLines/>
        <w:numPr>
          <w:ilvl w:val="1"/>
          <w:numId w:val="3"/>
        </w:numPr>
        <w:spacing w:before="40" w:line="240" w:lineRule="auto"/>
        <w:contextualSpacing w:val="0"/>
        <w:outlineLvl w:val="2"/>
        <w:rPr>
          <w:rFonts w:eastAsiaTheme="majorEastAsia" w:cstheme="majorBidi"/>
          <w:b/>
          <w:vanish/>
          <w:szCs w:val="24"/>
        </w:rPr>
      </w:pPr>
      <w:bookmarkStart w:id="209" w:name="_Toc43775400"/>
      <w:bookmarkStart w:id="210" w:name="_Toc43775489"/>
      <w:bookmarkStart w:id="211" w:name="_Toc45265675"/>
      <w:bookmarkStart w:id="212" w:name="_Toc45265901"/>
      <w:bookmarkStart w:id="213" w:name="_Toc45497747"/>
      <w:bookmarkStart w:id="214" w:name="_Toc45497846"/>
      <w:bookmarkStart w:id="215" w:name="_Toc45497944"/>
      <w:bookmarkStart w:id="216" w:name="_Toc45498044"/>
      <w:bookmarkStart w:id="217" w:name="_Toc46048052"/>
      <w:bookmarkStart w:id="218" w:name="_Toc46154305"/>
      <w:bookmarkStart w:id="219" w:name="_Toc46495169"/>
      <w:bookmarkStart w:id="220" w:name="_Toc47882227"/>
      <w:bookmarkStart w:id="221" w:name="_Toc49815736"/>
      <w:bookmarkStart w:id="222" w:name="_Toc55727797"/>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p>
    <w:p w14:paraId="31CB266C" w14:textId="77777777" w:rsidR="00EF3DBD" w:rsidRPr="0085015D" w:rsidRDefault="00EF3DBD" w:rsidP="00EF3DBD">
      <w:pPr>
        <w:pStyle w:val="ListeParagraf"/>
        <w:keepNext/>
        <w:keepLines/>
        <w:numPr>
          <w:ilvl w:val="0"/>
          <w:numId w:val="10"/>
        </w:numPr>
        <w:spacing w:before="40" w:line="240" w:lineRule="auto"/>
        <w:contextualSpacing w:val="0"/>
        <w:outlineLvl w:val="2"/>
        <w:rPr>
          <w:rFonts w:eastAsiaTheme="majorEastAsia" w:cstheme="majorBidi"/>
          <w:b/>
          <w:vanish/>
          <w:szCs w:val="24"/>
        </w:rPr>
      </w:pPr>
      <w:bookmarkStart w:id="223" w:name="_Toc43775401"/>
      <w:bookmarkStart w:id="224" w:name="_Toc43775490"/>
      <w:bookmarkStart w:id="225" w:name="_Toc45265676"/>
      <w:bookmarkStart w:id="226" w:name="_Toc45265902"/>
      <w:bookmarkStart w:id="227" w:name="_Toc45497748"/>
      <w:bookmarkStart w:id="228" w:name="_Toc45497847"/>
      <w:bookmarkStart w:id="229" w:name="_Toc45497945"/>
      <w:bookmarkStart w:id="230" w:name="_Toc45498045"/>
      <w:bookmarkStart w:id="231" w:name="_Toc46048053"/>
      <w:bookmarkStart w:id="232" w:name="_Toc46154306"/>
      <w:bookmarkStart w:id="233" w:name="_Toc46495170"/>
      <w:bookmarkStart w:id="234" w:name="_Toc47882228"/>
      <w:bookmarkStart w:id="235" w:name="_Toc49815737"/>
      <w:bookmarkStart w:id="236" w:name="_Toc55727798"/>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p>
    <w:p w14:paraId="31CB266D" w14:textId="77777777" w:rsidR="00EF3DBD" w:rsidRPr="0085015D" w:rsidRDefault="00EF3DBD" w:rsidP="00EF3DBD">
      <w:pPr>
        <w:pStyle w:val="ListeParagraf"/>
        <w:keepNext/>
        <w:keepLines/>
        <w:numPr>
          <w:ilvl w:val="1"/>
          <w:numId w:val="10"/>
        </w:numPr>
        <w:spacing w:before="40" w:line="240" w:lineRule="auto"/>
        <w:contextualSpacing w:val="0"/>
        <w:outlineLvl w:val="2"/>
        <w:rPr>
          <w:rFonts w:eastAsiaTheme="majorEastAsia" w:cstheme="majorBidi"/>
          <w:b/>
          <w:vanish/>
          <w:szCs w:val="24"/>
        </w:rPr>
      </w:pPr>
      <w:bookmarkStart w:id="237" w:name="_Toc43775402"/>
      <w:bookmarkStart w:id="238" w:name="_Toc43775491"/>
      <w:bookmarkStart w:id="239" w:name="_Toc45265677"/>
      <w:bookmarkStart w:id="240" w:name="_Toc45265903"/>
      <w:bookmarkStart w:id="241" w:name="_Toc45497749"/>
      <w:bookmarkStart w:id="242" w:name="_Toc45497848"/>
      <w:bookmarkStart w:id="243" w:name="_Toc45497946"/>
      <w:bookmarkStart w:id="244" w:name="_Toc45498046"/>
      <w:bookmarkStart w:id="245" w:name="_Toc46048054"/>
      <w:bookmarkStart w:id="246" w:name="_Toc46154307"/>
      <w:bookmarkStart w:id="247" w:name="_Toc46495171"/>
      <w:bookmarkStart w:id="248" w:name="_Toc47882229"/>
      <w:bookmarkStart w:id="249" w:name="_Toc49815738"/>
      <w:bookmarkStart w:id="250" w:name="_Toc55727799"/>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31CB266E" w14:textId="77777777" w:rsidR="00EF3DBD" w:rsidRPr="0085015D" w:rsidRDefault="00EF3DBD" w:rsidP="00EF3DBD">
      <w:pPr>
        <w:pStyle w:val="ListeParagraf"/>
        <w:keepNext/>
        <w:keepLines/>
        <w:numPr>
          <w:ilvl w:val="1"/>
          <w:numId w:val="10"/>
        </w:numPr>
        <w:spacing w:before="40" w:line="240" w:lineRule="auto"/>
        <w:contextualSpacing w:val="0"/>
        <w:outlineLvl w:val="2"/>
        <w:rPr>
          <w:rFonts w:eastAsiaTheme="majorEastAsia" w:cstheme="majorBidi"/>
          <w:b/>
          <w:vanish/>
          <w:szCs w:val="24"/>
        </w:rPr>
      </w:pPr>
      <w:bookmarkStart w:id="251" w:name="_Toc43775403"/>
      <w:bookmarkStart w:id="252" w:name="_Toc43775492"/>
      <w:bookmarkStart w:id="253" w:name="_Toc45265678"/>
      <w:bookmarkStart w:id="254" w:name="_Toc45265904"/>
      <w:bookmarkStart w:id="255" w:name="_Toc45497750"/>
      <w:bookmarkStart w:id="256" w:name="_Toc45497849"/>
      <w:bookmarkStart w:id="257" w:name="_Toc45497947"/>
      <w:bookmarkStart w:id="258" w:name="_Toc45498047"/>
      <w:bookmarkStart w:id="259" w:name="_Toc46048055"/>
      <w:bookmarkStart w:id="260" w:name="_Toc46154308"/>
      <w:bookmarkStart w:id="261" w:name="_Toc46495172"/>
      <w:bookmarkStart w:id="262" w:name="_Toc47882230"/>
      <w:bookmarkStart w:id="263" w:name="_Toc49815739"/>
      <w:bookmarkStart w:id="264" w:name="_Toc5572780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p>
    <w:p w14:paraId="31CB266F" w14:textId="77777777" w:rsidR="00EF3DBD" w:rsidRPr="0085015D" w:rsidRDefault="00EF3DBD" w:rsidP="00EF3DBD">
      <w:pPr>
        <w:pStyle w:val="ListeParagraf"/>
        <w:keepNext/>
        <w:keepLines/>
        <w:numPr>
          <w:ilvl w:val="1"/>
          <w:numId w:val="10"/>
        </w:numPr>
        <w:spacing w:before="40" w:line="240" w:lineRule="auto"/>
        <w:contextualSpacing w:val="0"/>
        <w:outlineLvl w:val="2"/>
        <w:rPr>
          <w:rFonts w:eastAsiaTheme="majorEastAsia" w:cstheme="majorBidi"/>
          <w:b/>
          <w:vanish/>
          <w:szCs w:val="24"/>
        </w:rPr>
      </w:pPr>
      <w:bookmarkStart w:id="265" w:name="_Toc43775404"/>
      <w:bookmarkStart w:id="266" w:name="_Toc43775493"/>
      <w:bookmarkStart w:id="267" w:name="_Toc45265679"/>
      <w:bookmarkStart w:id="268" w:name="_Toc45265905"/>
      <w:bookmarkStart w:id="269" w:name="_Toc45497751"/>
      <w:bookmarkStart w:id="270" w:name="_Toc45497850"/>
      <w:bookmarkStart w:id="271" w:name="_Toc45497948"/>
      <w:bookmarkStart w:id="272" w:name="_Toc45498048"/>
      <w:bookmarkStart w:id="273" w:name="_Toc46048056"/>
      <w:bookmarkStart w:id="274" w:name="_Toc46154309"/>
      <w:bookmarkStart w:id="275" w:name="_Toc46495173"/>
      <w:bookmarkStart w:id="276" w:name="_Toc47882231"/>
      <w:bookmarkStart w:id="277" w:name="_Toc49815740"/>
      <w:bookmarkStart w:id="278" w:name="_Toc55727801"/>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p>
    <w:p w14:paraId="31CB2670" w14:textId="77777777" w:rsidR="00EF3DBD" w:rsidRPr="0085015D" w:rsidRDefault="00EF3DBD" w:rsidP="00EF3DBD">
      <w:pPr>
        <w:pStyle w:val="ListeParagraf"/>
        <w:keepNext/>
        <w:keepLines/>
        <w:numPr>
          <w:ilvl w:val="1"/>
          <w:numId w:val="10"/>
        </w:numPr>
        <w:spacing w:before="40" w:line="240" w:lineRule="auto"/>
        <w:contextualSpacing w:val="0"/>
        <w:outlineLvl w:val="2"/>
        <w:rPr>
          <w:rFonts w:eastAsiaTheme="majorEastAsia" w:cstheme="majorBidi"/>
          <w:b/>
          <w:vanish/>
          <w:szCs w:val="24"/>
        </w:rPr>
      </w:pPr>
      <w:bookmarkStart w:id="279" w:name="_Toc43775405"/>
      <w:bookmarkStart w:id="280" w:name="_Toc43775494"/>
      <w:bookmarkStart w:id="281" w:name="_Toc45265680"/>
      <w:bookmarkStart w:id="282" w:name="_Toc45265906"/>
      <w:bookmarkStart w:id="283" w:name="_Toc45497752"/>
      <w:bookmarkStart w:id="284" w:name="_Toc45497851"/>
      <w:bookmarkStart w:id="285" w:name="_Toc45497949"/>
      <w:bookmarkStart w:id="286" w:name="_Toc45498049"/>
      <w:bookmarkStart w:id="287" w:name="_Toc46048057"/>
      <w:bookmarkStart w:id="288" w:name="_Toc46154310"/>
      <w:bookmarkStart w:id="289" w:name="_Toc46495174"/>
      <w:bookmarkStart w:id="290" w:name="_Toc47882232"/>
      <w:bookmarkStart w:id="291" w:name="_Toc49815741"/>
      <w:bookmarkStart w:id="292" w:name="_Toc55727802"/>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p>
    <w:p w14:paraId="31CB2671" w14:textId="77777777" w:rsidR="00EF3DBD" w:rsidRPr="00D84756" w:rsidRDefault="00EF3DBD" w:rsidP="00EF3DBD">
      <w:pPr>
        <w:pStyle w:val="ListeParagraf"/>
        <w:keepNext/>
        <w:keepLines/>
        <w:numPr>
          <w:ilvl w:val="0"/>
          <w:numId w:val="11"/>
        </w:numPr>
        <w:spacing w:before="40"/>
        <w:contextualSpacing w:val="0"/>
        <w:outlineLvl w:val="1"/>
        <w:rPr>
          <w:rFonts w:eastAsiaTheme="majorEastAsia" w:cstheme="majorBidi"/>
          <w:b/>
          <w:vanish/>
          <w:color w:val="000000" w:themeColor="text1"/>
          <w:szCs w:val="26"/>
        </w:rPr>
      </w:pPr>
      <w:bookmarkStart w:id="293" w:name="_Toc43775406"/>
      <w:bookmarkStart w:id="294" w:name="_Toc43775495"/>
      <w:bookmarkStart w:id="295" w:name="_Toc45265681"/>
      <w:bookmarkStart w:id="296" w:name="_Toc45265907"/>
      <w:bookmarkStart w:id="297" w:name="_Toc45497753"/>
      <w:bookmarkStart w:id="298" w:name="_Toc45497852"/>
      <w:bookmarkStart w:id="299" w:name="_Toc45497950"/>
      <w:bookmarkStart w:id="300" w:name="_Toc45498050"/>
      <w:bookmarkStart w:id="301" w:name="_Toc46048058"/>
      <w:bookmarkStart w:id="302" w:name="_Toc46154311"/>
      <w:bookmarkStart w:id="303" w:name="_Toc46495175"/>
      <w:bookmarkStart w:id="304" w:name="_Toc47882233"/>
      <w:bookmarkStart w:id="305" w:name="_Toc49815742"/>
      <w:bookmarkStart w:id="306" w:name="_Toc55727803"/>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p>
    <w:p w14:paraId="31CB2672" w14:textId="77777777" w:rsidR="00EF3DBD" w:rsidRPr="00D84756" w:rsidRDefault="00EF3DBD" w:rsidP="00EF3DBD">
      <w:pPr>
        <w:pStyle w:val="ListeParagraf"/>
        <w:keepNext/>
        <w:keepLines/>
        <w:numPr>
          <w:ilvl w:val="1"/>
          <w:numId w:val="11"/>
        </w:numPr>
        <w:spacing w:before="40"/>
        <w:contextualSpacing w:val="0"/>
        <w:outlineLvl w:val="1"/>
        <w:rPr>
          <w:rFonts w:eastAsiaTheme="majorEastAsia" w:cstheme="majorBidi"/>
          <w:b/>
          <w:vanish/>
          <w:color w:val="000000" w:themeColor="text1"/>
          <w:szCs w:val="26"/>
        </w:rPr>
      </w:pPr>
      <w:bookmarkStart w:id="307" w:name="_Toc45265908"/>
      <w:bookmarkStart w:id="308" w:name="_Toc45497951"/>
      <w:bookmarkStart w:id="309" w:name="_Toc45498051"/>
      <w:bookmarkStart w:id="310" w:name="_Toc46154312"/>
      <w:bookmarkStart w:id="311" w:name="_Toc46495176"/>
      <w:bookmarkStart w:id="312" w:name="_Toc49815743"/>
      <w:bookmarkStart w:id="313" w:name="_Toc55727804"/>
      <w:bookmarkEnd w:id="307"/>
      <w:bookmarkEnd w:id="308"/>
      <w:bookmarkEnd w:id="309"/>
      <w:bookmarkEnd w:id="310"/>
      <w:bookmarkEnd w:id="311"/>
      <w:bookmarkEnd w:id="312"/>
      <w:bookmarkEnd w:id="313"/>
    </w:p>
    <w:p w14:paraId="31CB2673" w14:textId="77777777" w:rsidR="00EF3DBD" w:rsidRPr="0085015D" w:rsidRDefault="00EF3DBD" w:rsidP="00EF3DBD">
      <w:pPr>
        <w:pStyle w:val="Balk3"/>
        <w:ind w:left="1418"/>
      </w:pPr>
      <w:bookmarkStart w:id="314" w:name="_Toc45265909"/>
      <w:bookmarkStart w:id="315" w:name="_Toc55727805"/>
      <w:r w:rsidRPr="0085015D">
        <w:t>Normal Popülasyon İçin Risk Faktörleri</w:t>
      </w:r>
      <w:bookmarkEnd w:id="314"/>
      <w:bookmarkEnd w:id="315"/>
      <w:r w:rsidRPr="0085015D">
        <w:t xml:space="preserve"> </w:t>
      </w:r>
    </w:p>
    <w:p w14:paraId="31CB2674" w14:textId="476C3C3B" w:rsidR="00EF3DBD" w:rsidRDefault="00EF3DBD" w:rsidP="00EF3DBD">
      <w:pPr>
        <w:rPr>
          <w:color w:val="000000"/>
          <w:szCs w:val="24"/>
        </w:rPr>
      </w:pPr>
      <w:r>
        <w:rPr>
          <w:color w:val="000000"/>
          <w:szCs w:val="24"/>
        </w:rPr>
        <w:t xml:space="preserve">Sepsisin görülme sıklığı yaşa, cinsiyete toplumlara </w:t>
      </w:r>
      <w:r w:rsidRPr="007061DF">
        <w:rPr>
          <w:color w:val="000000"/>
          <w:szCs w:val="24"/>
        </w:rPr>
        <w:t>göre farklılıklar göste</w:t>
      </w:r>
      <w:r>
        <w:rPr>
          <w:color w:val="000000"/>
          <w:szCs w:val="24"/>
        </w:rPr>
        <w:t xml:space="preserve">rmekte olup </w:t>
      </w:r>
      <w:r w:rsidRPr="007061DF">
        <w:rPr>
          <w:color w:val="000000"/>
          <w:szCs w:val="24"/>
        </w:rPr>
        <w:t>sepsis</w:t>
      </w:r>
      <w:r>
        <w:rPr>
          <w:color w:val="000000"/>
          <w:szCs w:val="24"/>
        </w:rPr>
        <w:t xml:space="preserve"> </w:t>
      </w:r>
      <w:r w:rsidRPr="007061DF">
        <w:rPr>
          <w:color w:val="000000"/>
          <w:szCs w:val="24"/>
        </w:rPr>
        <w:t>sıklığında artı</w:t>
      </w:r>
      <w:r>
        <w:rPr>
          <w:color w:val="000000"/>
          <w:szCs w:val="24"/>
        </w:rPr>
        <w:t>ş</w:t>
      </w:r>
      <w:r w:rsidRPr="007061DF">
        <w:rPr>
          <w:color w:val="000000"/>
          <w:szCs w:val="24"/>
        </w:rPr>
        <w:t xml:space="preserve"> görülmektedir.</w:t>
      </w:r>
      <w:r>
        <w:rPr>
          <w:color w:val="000000"/>
          <w:szCs w:val="24"/>
        </w:rPr>
        <w:t xml:space="preserve"> Bunun sebebi olarak yeni geliştirilen </w:t>
      </w:r>
      <w:r w:rsidR="00846A6A">
        <w:rPr>
          <w:color w:val="000000"/>
          <w:szCs w:val="24"/>
        </w:rPr>
        <w:t xml:space="preserve">destek </w:t>
      </w:r>
      <w:r>
        <w:rPr>
          <w:color w:val="000000"/>
          <w:szCs w:val="24"/>
        </w:rPr>
        <w:t xml:space="preserve">tedaviler, </w:t>
      </w:r>
      <w:r w:rsidRPr="007061DF">
        <w:rPr>
          <w:color w:val="000000"/>
          <w:szCs w:val="24"/>
        </w:rPr>
        <w:t>iler</w:t>
      </w:r>
      <w:r>
        <w:rPr>
          <w:color w:val="000000"/>
          <w:szCs w:val="24"/>
        </w:rPr>
        <w:t>i yaş popülasyonundaki artış</w:t>
      </w:r>
      <w:r w:rsidRPr="007061DF">
        <w:rPr>
          <w:color w:val="000000"/>
          <w:szCs w:val="24"/>
        </w:rPr>
        <w:t>,</w:t>
      </w:r>
      <w:r>
        <w:rPr>
          <w:color w:val="000000"/>
        </w:rPr>
        <w:t xml:space="preserve"> </w:t>
      </w:r>
      <w:r w:rsidR="00846A6A">
        <w:rPr>
          <w:color w:val="000000"/>
          <w:szCs w:val="24"/>
        </w:rPr>
        <w:t>i</w:t>
      </w:r>
      <w:r w:rsidRPr="007061DF">
        <w:rPr>
          <w:color w:val="000000"/>
          <w:szCs w:val="24"/>
        </w:rPr>
        <w:t xml:space="preserve">mmünsüpresyon </w:t>
      </w:r>
      <w:r>
        <w:rPr>
          <w:color w:val="000000"/>
          <w:szCs w:val="24"/>
        </w:rPr>
        <w:t xml:space="preserve">kullanımı </w:t>
      </w:r>
      <w:r w:rsidRPr="007061DF">
        <w:rPr>
          <w:color w:val="000000"/>
          <w:szCs w:val="24"/>
        </w:rPr>
        <w:t xml:space="preserve">ve </w:t>
      </w:r>
      <w:r>
        <w:rPr>
          <w:color w:val="000000"/>
          <w:szCs w:val="24"/>
        </w:rPr>
        <w:t>multiple</w:t>
      </w:r>
      <w:r w:rsidRPr="007061DF">
        <w:rPr>
          <w:color w:val="000000"/>
          <w:szCs w:val="24"/>
        </w:rPr>
        <w:t xml:space="preserve"> ilaç direnci olan patojenlerin artması gösterilebilir</w:t>
      </w:r>
      <w:r>
        <w:rPr>
          <w:color w:val="000000"/>
          <w:szCs w:val="24"/>
        </w:rPr>
        <w:t xml:space="preserve"> </w:t>
      </w:r>
      <w:r>
        <w:rPr>
          <w:color w:val="000000"/>
          <w:szCs w:val="24"/>
        </w:rPr>
        <w:fldChar w:fldCharType="begin" w:fldLock="1"/>
      </w:r>
      <w:r w:rsidR="0085653B">
        <w:rPr>
          <w:color w:val="000000"/>
          <w:szCs w:val="24"/>
        </w:rPr>
        <w:instrText>ADDIN CSL_CITATION {"citationItems":[{"id":"ITEM-1","itemData":{"DOI":"10.1186/cc7704","ISSN":"1466609X","PMID":"19291262","abstract":"In the previous issue of Critical Care, Blanco and colleagues contributed to a growing body of literature on the international epidemiology of severe sepsis. Taken together, these studies confirm that the sepsis incidence is high, that the development of organ dysfunction is a major determinant of mortality and that the occurrence of organ dysfunction is influenced by chronic comorbid medical conditions. It is clear that early detection of organ dysfunction and serial sequential organ dysfunction scoring provides us with the best chance to optimize clinical care. Identifying factors that contribute to the development of organ dysfunction in sepsis will lead to the development of new treatment modalities that will reduce mortality. Future studies must therefore focus on the impact of new treatment modalities for preventing progression to multiple organ dysfunction syndrome and consequent mortality in sepsis.","author":[{"dropping-particle":"","family":"Esper","given":"Annette M.","non-dropping-particle":"","parse-names":false,"suffix":""},{"dropping-particle":"","family":"Martin","given":"Greg S.","non-dropping-particle":"","parse-names":false,"suffix":""}],"container-title":"Critical care (London, England)","id":"ITEM-1","issue":"1","issued":{"date-parts":[["2009","2","23"]]},"page":"120","publisher":"BioMed Central","title":"Extending international sepsis epidemiology: the impact of organ dysfunction.","type":"article","volume":"13"},"uris":["http://www.mendeley.com/documents/?uuid=a2ab222f-743e-3772-83f4-fa607679647d"]},{"id":"ITEM-2","itemData":{"DOI":"10.1056/NEJMoa022139","ISSN":"0028-4793","abstract":"BACKGROUND: Sepsis represents a substantial health care burden, and there is limited epidemiologic information about the demography of sepsis or about the temporal changes in its incidence and outcome. We investigated the epidemiology of sepsis in the United States, with specific examination of race and sex, causative organisms, the disposition of patients, and the incidence and outcome. METHODS: We analyzed the occurrence of sepsis from 1979 through 2000 using a nationally representative sample of all nonfederal acute care hospitals in the United States. Data on new cases were obtained from hospital discharge records coded according to the International Classification of Diseases, Ninth Revision, Clinical Modification. RESULTS: Review of discharge data on approximately 750 million hospitalizations in the United States over the 22-year period identified 10,319,418 cases of sepsis. Sepsis was more common among men than among women (mean annual relative risk, 1.28 [95 percent confidence interval, 1.24 to 1.32]) and among nonwhite persons than amongwhite persons (mean annual relative risk, 1.90 [95 percent confidence interval, 1.81 to 2.00]). Between 1979 and 2000, there was an annualized increase in the incidence of sepsis of 8.7 percent, from about 164,000 cases (82.7 per 100,000 population) to nearly 660,000 cases (240.4 per 100,000 population). The rate of sepsis due to fungal organisms increased by 207 percent, with gram-positive bacteria becoming the predominant pathogens after 1987. The total in-hospital mortality rate fell from 27.8 percent during the period from 1979 through 1984 to 17.9 percent during the period from 1995 through 2000, yet the total number of deaths continued to increase. Mortality was highest among black men. Organ failure contributed cumulatively to mortality, with temporal improvements in survival among patients with fewer than three failing organs. The average length of the hospital stay decreased, and the rate of discharge to nonacute care medical facilities increased. CONCLUSIONS: The incidence of sepsis and the number of sepsis-related deaths are increasing, although the overall mortality rate among patients with sepsis is declining. There are also disparities among races and between men and women in the incidence of sepsis. Gram-positive bacteria and fungal organisms are increasingly common causes of sepsis.","author":[{"dropping-particle":"","family":"Martin","given":"Greg S.","non-dropping-particle":"","parse-names":false,"suffix":""},{"dropping-particle":"","family":"Mannino","given":"David M.","non-dropping-particle":"","parse-names":false,"suffix":""},{"dropping-particle":"","family":"Eaton","given":"Stephanie","non-dropping-particle":"","parse-names":false,"suffix":""},{"dropping-particle":"","family":"Moss","given":"Marc","non-dropping-particle":"","parse-names":false,"suffix":""}],"container-title":"New England Journal of Medicine","id":"ITEM-2","issue":"16","issued":{"date-parts":[["2003","4","17"]]},"page":"1546-1554","publisher":" Massachusetts Medical Society ","title":"The Epidemiology of Sepsis in the United States from 1979 through 2000","type":"article-journal","volume":"348"},"uris":["http://www.mendeley.com/documents/?uuid=3c5a1ad0-4e02-3a68-976b-214810cd01b3"]}],"mendeley":{"formattedCitation":"(46,47)","plainTextFormattedCitation":"(46,47)","previouslyFormattedCitation":"(46,47)"},"properties":{"noteIndex":0},"schema":"https://github.com/citation-style-language/schema/raw/master/csl-citation.json"}</w:instrText>
      </w:r>
      <w:r>
        <w:rPr>
          <w:color w:val="000000"/>
          <w:szCs w:val="24"/>
        </w:rPr>
        <w:fldChar w:fldCharType="separate"/>
      </w:r>
      <w:r w:rsidR="0085653B" w:rsidRPr="0085653B">
        <w:rPr>
          <w:noProof/>
          <w:color w:val="000000"/>
          <w:szCs w:val="24"/>
        </w:rPr>
        <w:t>(46,47)</w:t>
      </w:r>
      <w:r>
        <w:rPr>
          <w:color w:val="000000"/>
          <w:szCs w:val="24"/>
        </w:rPr>
        <w:fldChar w:fldCharType="end"/>
      </w:r>
      <w:r w:rsidRPr="007061DF">
        <w:rPr>
          <w:color w:val="000000"/>
          <w:szCs w:val="24"/>
        </w:rPr>
        <w:t xml:space="preserve">. Aynı zamanda </w:t>
      </w:r>
      <w:r>
        <w:rPr>
          <w:color w:val="000000"/>
          <w:szCs w:val="24"/>
        </w:rPr>
        <w:t xml:space="preserve">yoğun bakımda </w:t>
      </w:r>
      <w:r w:rsidRPr="007061DF">
        <w:rPr>
          <w:color w:val="000000"/>
          <w:szCs w:val="24"/>
        </w:rPr>
        <w:t xml:space="preserve">sepsisin </w:t>
      </w:r>
      <w:r>
        <w:rPr>
          <w:color w:val="000000"/>
          <w:szCs w:val="24"/>
        </w:rPr>
        <w:t xml:space="preserve">anlaşılmasına bağlı </w:t>
      </w:r>
      <w:r w:rsidRPr="007061DF">
        <w:rPr>
          <w:color w:val="000000"/>
          <w:szCs w:val="24"/>
        </w:rPr>
        <w:t>tanı</w:t>
      </w:r>
      <w:r w:rsidR="00846A6A">
        <w:rPr>
          <w:color w:val="000000"/>
          <w:szCs w:val="24"/>
        </w:rPr>
        <w:t xml:space="preserve"> konması</w:t>
      </w:r>
      <w:r w:rsidRPr="007061DF">
        <w:rPr>
          <w:color w:val="000000"/>
          <w:szCs w:val="24"/>
        </w:rPr>
        <w:t xml:space="preserve"> da </w:t>
      </w:r>
      <w:r>
        <w:rPr>
          <w:color w:val="000000"/>
          <w:szCs w:val="24"/>
        </w:rPr>
        <w:t xml:space="preserve">sıklığı </w:t>
      </w:r>
      <w:r w:rsidRPr="007061DF">
        <w:rPr>
          <w:color w:val="000000"/>
          <w:szCs w:val="24"/>
        </w:rPr>
        <w:t>ar</w:t>
      </w:r>
      <w:r>
        <w:rPr>
          <w:color w:val="000000"/>
          <w:szCs w:val="24"/>
        </w:rPr>
        <w:t>t</w:t>
      </w:r>
      <w:r w:rsidRPr="007061DF">
        <w:rPr>
          <w:color w:val="000000"/>
          <w:szCs w:val="24"/>
        </w:rPr>
        <w:t>t</w:t>
      </w:r>
      <w:r>
        <w:rPr>
          <w:color w:val="000000"/>
          <w:szCs w:val="24"/>
        </w:rPr>
        <w:t>ırmaktadır</w:t>
      </w:r>
      <w:r w:rsidRPr="007061DF">
        <w:rPr>
          <w:color w:val="000000"/>
          <w:szCs w:val="24"/>
        </w:rPr>
        <w:t xml:space="preserve"> </w:t>
      </w:r>
      <w:r>
        <w:rPr>
          <w:color w:val="000000"/>
          <w:szCs w:val="24"/>
        </w:rPr>
        <w:fldChar w:fldCharType="begin" w:fldLock="1"/>
      </w:r>
      <w:r w:rsidR="0085653B">
        <w:rPr>
          <w:color w:val="000000"/>
          <w:szCs w:val="24"/>
        </w:rPr>
        <w:instrText>ADDIN CSL_CITATION {"citationItems":[{"id":"ITEM-1","itemData":{"id":"ITEM-1","issued":{"date-parts":[["0"]]},"title":"Singer M, Deutschman CS, Seymour CW, Shankar-Hari M, Annane D, Bauer M, et al. The Third International Consensus Definitions for Sepsis and Septic Shock (Sepsis-3) JAMA. 2016;315(8):801–10","type":"article-journal"},"uris":["http://www.mendeley.com/documents/?uuid=d1a74f50-693e-4a6e-9b3b-e944e2e371ed"]}],"mendeley":{"formattedCitation":"(42)","plainTextFormattedCitation":"(42)","previouslyFormattedCitation":"(42)"},"properties":{"noteIndex":0},"schema":"https://github.com/citation-style-language/schema/raw/master/csl-citation.json"}</w:instrText>
      </w:r>
      <w:r>
        <w:rPr>
          <w:color w:val="000000"/>
          <w:szCs w:val="24"/>
        </w:rPr>
        <w:fldChar w:fldCharType="separate"/>
      </w:r>
      <w:r w:rsidR="0085653B" w:rsidRPr="0085653B">
        <w:rPr>
          <w:noProof/>
          <w:color w:val="000000"/>
          <w:szCs w:val="24"/>
        </w:rPr>
        <w:t>(42)</w:t>
      </w:r>
      <w:r>
        <w:rPr>
          <w:color w:val="000000"/>
          <w:szCs w:val="24"/>
        </w:rPr>
        <w:fldChar w:fldCharType="end"/>
      </w:r>
      <w:r w:rsidRPr="007061DF">
        <w:rPr>
          <w:color w:val="000000"/>
          <w:szCs w:val="24"/>
        </w:rPr>
        <w:t xml:space="preserve">. </w:t>
      </w:r>
      <w:r>
        <w:rPr>
          <w:color w:val="000000"/>
          <w:szCs w:val="24"/>
        </w:rPr>
        <w:t>Sepsisteki hastada p</w:t>
      </w:r>
      <w:r w:rsidRPr="007061DF">
        <w:rPr>
          <w:color w:val="000000"/>
          <w:szCs w:val="24"/>
        </w:rPr>
        <w:t>rognoz, enfeksiyonun çe</w:t>
      </w:r>
      <w:r>
        <w:rPr>
          <w:color w:val="000000"/>
          <w:szCs w:val="24"/>
        </w:rPr>
        <w:t>ş</w:t>
      </w:r>
      <w:r w:rsidRPr="007061DF">
        <w:rPr>
          <w:color w:val="000000"/>
          <w:szCs w:val="24"/>
        </w:rPr>
        <w:t>idine,</w:t>
      </w:r>
      <w:r>
        <w:rPr>
          <w:color w:val="000000"/>
          <w:szCs w:val="24"/>
        </w:rPr>
        <w:t xml:space="preserve"> antibiyotik baş</w:t>
      </w:r>
      <w:r w:rsidRPr="007061DF">
        <w:rPr>
          <w:color w:val="000000"/>
          <w:szCs w:val="24"/>
        </w:rPr>
        <w:t>lanma süresine, hastanın tedavi yanıtına göre deği</w:t>
      </w:r>
      <w:r>
        <w:rPr>
          <w:color w:val="000000"/>
          <w:szCs w:val="24"/>
        </w:rPr>
        <w:t>ş</w:t>
      </w:r>
      <w:r w:rsidRPr="007061DF">
        <w:rPr>
          <w:color w:val="000000"/>
          <w:szCs w:val="24"/>
        </w:rPr>
        <w:t>mektedir.</w:t>
      </w:r>
      <w:r>
        <w:rPr>
          <w:color w:val="000000"/>
          <w:szCs w:val="24"/>
        </w:rPr>
        <w:t xml:space="preserve"> </w:t>
      </w:r>
      <w:r w:rsidRPr="007061DF">
        <w:rPr>
          <w:color w:val="000000"/>
          <w:szCs w:val="24"/>
        </w:rPr>
        <w:t>Toplum kaynaklı patojenlere bağlı geli</w:t>
      </w:r>
      <w:r>
        <w:rPr>
          <w:color w:val="000000"/>
          <w:szCs w:val="24"/>
        </w:rPr>
        <w:t>ş</w:t>
      </w:r>
      <w:r w:rsidRPr="007061DF">
        <w:rPr>
          <w:color w:val="000000"/>
          <w:szCs w:val="24"/>
        </w:rPr>
        <w:t>en sepsiste mortalite oranları hastane</w:t>
      </w:r>
      <w:r>
        <w:rPr>
          <w:color w:val="000000"/>
          <w:szCs w:val="24"/>
        </w:rPr>
        <w:t xml:space="preserve"> </w:t>
      </w:r>
      <w:r w:rsidRPr="007061DF">
        <w:rPr>
          <w:color w:val="000000"/>
          <w:szCs w:val="24"/>
        </w:rPr>
        <w:t>kökenli patojenlere bağlı geli</w:t>
      </w:r>
      <w:r>
        <w:rPr>
          <w:color w:val="000000"/>
          <w:szCs w:val="24"/>
        </w:rPr>
        <w:t xml:space="preserve">şen sepsisten daha azdır </w:t>
      </w:r>
      <w:r>
        <w:rPr>
          <w:color w:val="000000"/>
          <w:szCs w:val="24"/>
        </w:rPr>
        <w:fldChar w:fldCharType="begin" w:fldLock="1"/>
      </w:r>
      <w:r w:rsidR="0085653B">
        <w:rPr>
          <w:color w:val="000000"/>
          <w:szCs w:val="24"/>
        </w:rPr>
        <w:instrText>ADDIN CSL_CITATION {"citationItems":[{"id":"ITEM-1","itemData":{"DOI":"10.1001/jama.1995.03530080055041","ISSN":"15383598","abstract":"&lt;h3&gt;Objective.&lt;/h3&gt;&lt;p&gt;—To determine the prevalence of intensive care unit (ICU)—acquired infections and the risk factors for these infections, identify the predominant infecting organisms, and evaluate the relationship between ICU-acquired infection and mortality.&lt;/p&gt;&lt;h3&gt;Design.&lt;/h3&gt;&lt;p&gt;—A 1-day point-prevalence study.&lt;/p&gt;&lt;h3&gt;Setting.&lt;/h3&gt;&lt;p&gt;—Intensive care units in 17 countries in Western Europe, excluding coronary care units and pediatric and special care infant units.&lt;/p&gt;&lt;h3&gt;Patients.&lt;/h3&gt;&lt;p&gt;—All patients (&amp;gt;10 years of age) occupying an ICU bed over a 24-hour period. A total of 1417 ICUs provided 10 038 patient case reports.&lt;/p&gt;&lt;h3&gt;Main Outcome Measures.&lt;/h3&gt;&lt;p&gt;—Rates of ICU-acquired infection, prescription of antimicrobials, resistance patterns of microbiological isolates, and potential risk factors for ICU-acquired infection and death.&lt;/p&gt;&lt;h3&gt;Results.&lt;/h3&gt;&lt;p&gt;—A total of 4501 patients (44.8%) were infected, and 2064 (20.6%) had ICU-acquired infection. Pneumonia (46.9%), lower respiratory tract infection (17.8%), urinary tract infection (17.6%), and bloodstream infection (12%) were the most frequent types of ICU infection reported. Most frequently reported microorganisms were Enterobacteriaceae (34.4%),&lt;i&gt;Staphylococcus aureus&lt;/i&gt;(30.1%; [60% resistant to methicillin]),&lt;i&gt;Pseudomonas aeruginosa&lt;/i&gt;(28.7%), coagulase-negative staphylococci (19.1%), and fungi (17.1%). Seven risk factors for ICU-acquired infection were identified: increasing length of ICU stay (&amp;gt;48 hours), mechanical ventilation, diagnosis of trauma, central venous, pulmonary artery, and urinary catheterization, and stress ulcer prophylaxis. ICU-acquired pneumonia (odds ratio [OR], 1.91; 95% confidence interval [CI], 1.6 to 2.29), clinical sepsis (OR, 3.50; 95% CI, 1.71 to 7.18), and bloodstream infection (OR, 1.73; 95% CI, 1.25 to 2.41) increased the risk of ICU death.&lt;/p&gt;&lt;h3&gt;Conclusions.&lt;/h3&gt;&lt;p&gt;—ICU-acquired infection is common and often associated with microbiological isolates of resistant organisms. The potential effects on outcome emphasize the importance of specific measures for infection control in critically ill patients.&lt;/p&gt;&lt;p&gt;(&lt;i&gt;JAMA&lt;/i&gt;. 1995;274:639-644)&lt;/p&gt;","author":[{"dropping-particle":"","family":"Vincent","given":"Jean Louis","non-dropping-particle":"","parse-names":false,"suffix":""},{"dropping-particle":"","family":"Bihari","given":"David J.","non-dropping-particle":"","parse-names":false,"suffix":""},{"dropping-particle":"","family":"Suter","given":"Peter M.","non-dropping-particle":"","parse-names":false,"suffix":""},{"dropping-particle":"","family":"Bruining","given":"Hajo A.","non-dropping-particle":"","parse-names":false,"suffix":""},{"dropping-particle":"","family":"White","given":"Jane","non-dropping-particle":"","parse-names":false,"suffix":""},{"dropping-particle":"","family":"Nicolas Chanoin","given":"Marie Helene","non-dropping-particle":"","parse-names":false,"suffix":""},{"dropping-particle":"","family":"Wolff","given":"Michel","non-dropping-particle":"","parse-names":false,"suffix":""},{"dropping-particle":"","family":"Spencer","given":"Robert C.","non-dropping-particle":"","parse-names":false,"suffix":""},{"dropping-particle":"","family":"Hemmer","given":"Margaret","non-dropping-particle":"","parse-names":false,"suffix":""}],"container-title":"JAMA: The Journal of the American Medical Association","id":"ITEM-1","issue":"8","issued":{"date-parts":[["1995","8","23"]]},"page":"639-644","publisher":"American Medical Association","title":"The Prevalence of Nosocomial Infection in Intensive Care Units in Europe: Results of the European Prevalence of Infection in Intensive Care (EPIC) Study","type":"article-journal","volume":"274"},"uris":["http://www.mendeley.com/documents/?uuid=a1233e3e-b028-3bf4-802a-0b6790808c4d"]}],"mendeley":{"formattedCitation":"(48)","plainTextFormattedCitation":"(48)","previouslyFormattedCitation":"(48)"},"properties":{"noteIndex":0},"schema":"https://github.com/citation-style-language/schema/raw/master/csl-citation.json"}</w:instrText>
      </w:r>
      <w:r>
        <w:rPr>
          <w:color w:val="000000"/>
          <w:szCs w:val="24"/>
        </w:rPr>
        <w:fldChar w:fldCharType="separate"/>
      </w:r>
      <w:r w:rsidR="0085653B" w:rsidRPr="0085653B">
        <w:rPr>
          <w:noProof/>
          <w:color w:val="000000"/>
          <w:szCs w:val="24"/>
        </w:rPr>
        <w:t>(48)</w:t>
      </w:r>
      <w:r>
        <w:rPr>
          <w:color w:val="000000"/>
          <w:szCs w:val="24"/>
        </w:rPr>
        <w:fldChar w:fldCharType="end"/>
      </w:r>
      <w:r>
        <w:rPr>
          <w:color w:val="000000"/>
          <w:szCs w:val="24"/>
        </w:rPr>
        <w:t>.</w:t>
      </w:r>
    </w:p>
    <w:p w14:paraId="3AFD68BB" w14:textId="77777777" w:rsidR="00272116" w:rsidRDefault="00272116" w:rsidP="00EF3DBD">
      <w:pPr>
        <w:rPr>
          <w:color w:val="000000"/>
          <w:szCs w:val="24"/>
        </w:rPr>
      </w:pPr>
    </w:p>
    <w:p w14:paraId="31CB2676" w14:textId="02FBD629" w:rsidR="00EF3DBD" w:rsidRDefault="00EF3DBD" w:rsidP="00EF3DBD">
      <w:pPr>
        <w:pStyle w:val="Balk3"/>
        <w:ind w:left="426" w:firstLine="283"/>
      </w:pPr>
      <w:bookmarkStart w:id="316" w:name="_Toc45265910"/>
      <w:bookmarkStart w:id="317" w:name="_Toc55727806"/>
      <w:r w:rsidRPr="0085015D">
        <w:t>Karaciğer Nakli Alıcısında</w:t>
      </w:r>
      <w:r w:rsidR="008E6A64">
        <w:t xml:space="preserve"> Enfeksiyon</w:t>
      </w:r>
      <w:r w:rsidRPr="0085015D">
        <w:t xml:space="preserve"> Risk Faktörler</w:t>
      </w:r>
      <w:bookmarkEnd w:id="316"/>
      <w:r w:rsidR="008E6A64">
        <w:t>i</w:t>
      </w:r>
      <w:bookmarkEnd w:id="317"/>
    </w:p>
    <w:p w14:paraId="31CB2678" w14:textId="645B654E" w:rsidR="00E2344D" w:rsidRDefault="00EF3DBD" w:rsidP="00B54610">
      <w:r w:rsidRPr="00846A6A">
        <w:t xml:space="preserve">Karaciğer nakli sonrası bakteriyel enfeksiyonların oluşması; bakteriyel epidemiyoloji, preoperatif ve postoperatif antibiyotik proflaksisi, cerrahi teknikler, kullanılan immünsüpresan ilaçlar ve postoperatif bakımdaki gelişmelere göre değişim göstermektedir </w:t>
      </w:r>
      <w:r w:rsidRPr="00846A6A">
        <w:fldChar w:fldCharType="begin" w:fldLock="1"/>
      </w:r>
      <w:r w:rsidR="0085653B">
        <w:instrText>ADDIN CSL_CITATION {"citationItems":[{"id":"ITEM-1","itemData":{"DOI":"10.3748/wjg.v20.i20.6211","ISSN":"22192840","PMID":"24876741","abstract":"Infectious complications are major causes of morbidity and mortality after liver transplantation, despite recent advances in the transplant field. Bacteria, fungi, viruses and parasites can cause infection before and after transplantation. Among them, bacterial infections are predominant during the first two months posttransplantation and affect patient and graft survival. They might cause surgical site infections, including deep intra-abdominal infections, bacteremia, pneumonia, catheter-related infections and urinary tract infections. The risk factors for bacterial infections differ between the periods after transplant, and between centers. Recently, the emergence of multi-drug resistant bacteria is great concern in liver transplant (LT) patients. The instructive data about effects of infections with extended-spectrum beta lactamase producing bacteria, carbapenem-resistant gram-negative bacteria, and glycopeptide-resistant gram-positive bacteria were reported on a center-by-center basis. To prevent posttransplant bacterial infections, proper strategies need to be established based upon center-specific data and evidence from well-controlled studies. This article reviewed the recent epidemiological data, risk factors for each type of infections and important clinical issues in bacterial infection after LT. © 2014 Baishideng Publishing Group Inc. All rights reserved.","author":[{"dropping-particle":"Il","family":"Kim","given":"Sang","non-dropping-particle":"","parse-names":false,"suffix":""}],"container-title":"World Journal of Gastroenterology","id":"ITEM-1","issue":"20","issued":{"date-parts":[["2014","5","28"]]},"page":"6211-6220","publisher":"WJG Press","title":"Bacterial infection after liver transplantation","type":"article-journal","volume":"20"},"uris":["http://www.mendeley.com/documents/?uuid=b722d5ee-8a70-36a3-ae15-b1515d784b87"]},{"id":"ITEM-2","itemData":{"DOI":"10.1097/01.qco.0000172698.52408.be","ISSN":"0951-7375","abstract":"Purpose of review: The rates and types of infections associated with conventional immunosuppression regimens comprising calcineurin-inhibitor agents, tacrolimus, and cyclosporine could be used to compare similar data with the use of novel immunosuppressive regimens in organ transplant recipients. Recent findings: Tacrolimus appears to be superior to cyclosporine in preventing rejection. The frequency and spectrum of infections in organ transplant recipients does not appear to be notably modified by the choice of calcineurin-inhibitor agents per se. A higher risk of cytomegalovirus and poorer outcomes associated with hepatitis C virus with cyclosporine in some studies may be related to a greater requirement of adjunctive immunosuppression with cyclosporine-based regimens. Potent immunosuppression with tacrolimus, however, particularly when combined with mycophenolate mofetil, is believed to be a significant contributor to a higher incidence of BK virus nephropathy in renal transplant recipients in recent years. Calcineurin-inhibitor agents possess in-vitro activity against a number of fungal pathogens. In the clinical setting, however, the immunosuppressive effect outweighs their antifungal activity. Summary: Calcineurin inhibitor-based regimens have been the mainstay of immunosuppression after organ transplantation for almost two decades. However, suboptimal long-term outcomes in transplant recipients have led to a growing interest in the use of calcineurin inhibitor agent-sparing regimens. Whether novel immunosuppressive agents with a more selective mechanism of action would lead to a further reduction in the risk of posttransplant infections remains to be discerned. © 2005 Lippincott Williams &amp; Wilkins.","author":[{"dropping-particle":"","family":"Singh","given":"Nina","non-dropping-particle":"","parse-names":false,"suffix":""}],"container-title":"Current Opinion in Infectious Diseases","id":"ITEM-2","issue":"4","issued":{"date-parts":[["2005","8"]]},"page":"342-345","publisher":"Lippincott Williams and Wilkins","title":"Infectious complications in organ transplant recipients with the use of calcineurin-inhibitor agent-based immunosuppressive regimens","type":"article-journal","volume":"18"},"uris":["http://www.mendeley.com/documents/?uuid=a5833732-0bc1-3d62-a3fa-ab2e9ea3cdb0"]}],"mendeley":{"formattedCitation":"(49,50)","plainTextFormattedCitation":"(49,50)","previouslyFormattedCitation":"(49,50)"},"properties":{"noteIndex":0},"schema":"https://github.com/citation-style-language/schema/raw/master/csl-citation.json"}</w:instrText>
      </w:r>
      <w:r w:rsidRPr="00846A6A">
        <w:fldChar w:fldCharType="separate"/>
      </w:r>
      <w:r w:rsidR="0085653B" w:rsidRPr="0085653B">
        <w:rPr>
          <w:noProof/>
        </w:rPr>
        <w:t>(49,50)</w:t>
      </w:r>
      <w:r w:rsidRPr="00846A6A">
        <w:fldChar w:fldCharType="end"/>
      </w:r>
      <w:r w:rsidRPr="00846A6A">
        <w:t>. Karaciğer nakli alıcılarında, 1980-2000 yılları arasında yapılan çalışmalarda, hastaların nakil sonrası en az bir kez bakteriyel e</w:t>
      </w:r>
      <w:r w:rsidR="00B0144B">
        <w:t>nfeksiyon geçirme oranları %33-</w:t>
      </w:r>
      <w:r w:rsidRPr="00846A6A">
        <w:t>68 olarak değerlendirilmiştir</w:t>
      </w:r>
      <w:r w:rsidR="00246373">
        <w:t xml:space="preserve"> </w:t>
      </w:r>
      <w:r w:rsidR="00246373">
        <w:fldChar w:fldCharType="begin" w:fldLock="1"/>
      </w:r>
      <w:r w:rsidR="0085653B">
        <w:instrText>ADDIN CSL_CITATION {"citationItems":[{"id":"ITEM-1","itemData":{"author":[{"dropping-particle":"","family":"Patel","given":"R","non-dropping-particle":"","parse-names":false,"suffix":""},{"dropping-particle":"V","family":"Paya","given":"C","non-dropping-particle":"","parse-names":false,"suffix":""}],"container-title":"Clinical Microbiology Reviews","id":"ITEM-1","issue":"1","issued":{"date-parts":[["1997"]]},"title":"Infections in solid-organ transplant recipients.","type":"article-journal","volume":"10"},"uris":["http://www.mendeley.com/documents/?uuid=2ff57d22-d825-30cd-ad48-01c0b18bfa94"]}],"mendeley":{"formattedCitation":"(51)","plainTextFormattedCitation":"(51)","previouslyFormattedCitation":"(51)"},"properties":{"noteIndex":0},"schema":"https://github.com/citation-style-language/schema/raw/master/csl-citation.json"}</w:instrText>
      </w:r>
      <w:r w:rsidR="00246373">
        <w:fldChar w:fldCharType="separate"/>
      </w:r>
      <w:r w:rsidR="0085653B" w:rsidRPr="0085653B">
        <w:rPr>
          <w:noProof/>
        </w:rPr>
        <w:t>(51)</w:t>
      </w:r>
      <w:r w:rsidR="00246373">
        <w:fldChar w:fldCharType="end"/>
      </w:r>
      <w:r w:rsidRPr="00846A6A">
        <w:t xml:space="preserve">. Bu oranın </w:t>
      </w:r>
      <w:r w:rsidR="00B0144B">
        <w:t>ABD'deki büyük merkezlerde %53-</w:t>
      </w:r>
      <w:r w:rsidRPr="00846A6A">
        <w:t xml:space="preserve">56 olduğu bildirilmiştir </w:t>
      </w:r>
      <w:r w:rsidRPr="00846A6A">
        <w:fldChar w:fldCharType="begin" w:fldLock="1"/>
      </w:r>
      <w:r w:rsidR="0085653B">
        <w:instrText>ADDIN CSL_CITATION {"citationItems":[{"id":"ITEM-1","itemData":{"DOI":"10.3748/wjg.v20.i20.6211","ISSN":"22192840","PMID":"24876741","abstract":"Infectious complications are major causes of morbidity and mortality after liver transplantation, despite recent advances in the transplant field. Bacteria, fungi, viruses and parasites can cause infection before and after transplantation. Among them, bacterial infections are predominant during the first two months posttransplantation and affect patient and graft survival. They might cause surgical site infections, including deep intra-abdominal infections, bacteremia, pneumonia, catheter-related infections and urinary tract infections. The risk factors for bacterial infections differ between the periods after transplant, and between centers. Recently, the emergence of multi-drug resistant bacteria is great concern in liver transplant (LT) patients. The instructive data about effects of infections with extended-spectrum beta lactamase producing bacteria, carbapenem-resistant gram-negative bacteria, and glycopeptide-resistant gram-positive bacteria were reported on a center-by-center basis. To prevent posttransplant bacterial infections, proper strategies need to be established based upon center-specific data and evidence from well-controlled studies. This article reviewed the recent epidemiological data, risk factors for each type of infections and important clinical issues in bacterial infection after LT. © 2014 Baishideng Publishing Group Inc. All rights reserved.","author":[{"dropping-particle":"Il","family":"Kim","given":"Sang","non-dropping-particle":"","parse-names":false,"suffix":""}],"container-title":"World Journal of Gastroenterology","id":"ITEM-1","issue":"20","issued":{"date-parts":[["2014","5","28"]]},"page":"6211-6220","publisher":"WJG Press","title":"Bacterial infection after liver transplantation","type":"article-journal","volume":"20"},"uris":["http://www.mendeley.com/documents/?uuid=b722d5ee-8a70-36a3-ae15-b1515d784b87"]}],"mendeley":{"formattedCitation":"(49)","plainTextFormattedCitation":"(49)","previouslyFormattedCitation":"(49)"},"properties":{"noteIndex":0},"schema":"https://github.com/citation-style-language/schema/raw/master/csl-citation.json"}</w:instrText>
      </w:r>
      <w:r w:rsidRPr="00846A6A">
        <w:fldChar w:fldCharType="separate"/>
      </w:r>
      <w:r w:rsidR="0085653B" w:rsidRPr="0085653B">
        <w:rPr>
          <w:noProof/>
        </w:rPr>
        <w:t>(49)</w:t>
      </w:r>
      <w:r w:rsidRPr="00846A6A">
        <w:fldChar w:fldCharType="end"/>
      </w:r>
      <w:r w:rsidRPr="00846A6A">
        <w:t xml:space="preserve">. Enfeksiyonların yaklaşık yarısı nakil sonrası ilk 2 aylık dönemde gözlenmiştir. </w:t>
      </w:r>
      <w:r w:rsidR="009426A9">
        <w:t>T</w:t>
      </w:r>
      <w:r w:rsidR="009426A9" w:rsidRPr="009426A9">
        <w:t>ransplantasyonu izleyen ilk 6 ay içinde</w:t>
      </w:r>
      <w:r w:rsidR="009426A9">
        <w:t xml:space="preserve"> hastaların </w:t>
      </w:r>
      <w:r w:rsidR="009426A9" w:rsidRPr="009426A9">
        <w:t xml:space="preserve">%80'inden fazlası enfeksiyöz bir komplikasyon yaşar. </w:t>
      </w:r>
      <w:r w:rsidRPr="00846A6A">
        <w:t xml:space="preserve"> </w:t>
      </w:r>
      <w:r w:rsidR="009426A9" w:rsidRPr="009426A9">
        <w:t xml:space="preserve">Karaciğer nakli hastalarında bakteriyel enfeksiyonlar baskındır. Kan dolaşımı, batın içi, yara veya safra yollarında görülebilirler. </w:t>
      </w:r>
    </w:p>
    <w:p w14:paraId="31CB2679" w14:textId="6AC1FD01" w:rsidR="00E2344D" w:rsidRDefault="00E2344D" w:rsidP="00B54610">
      <w:r w:rsidRPr="00CA7C99">
        <w:t>Karaciğer nakli sonrası immün sistemde meydana gelen deği</w:t>
      </w:r>
      <w:r>
        <w:t>ş</w:t>
      </w:r>
      <w:r w:rsidRPr="00CA7C99">
        <w:t>im, artmı</w:t>
      </w:r>
      <w:r>
        <w:t>ş</w:t>
      </w:r>
      <w:r w:rsidRPr="00CA7C99">
        <w:t xml:space="preserve"> fırsatçı</w:t>
      </w:r>
      <w:r>
        <w:t xml:space="preserve"> </w:t>
      </w:r>
      <w:r w:rsidRPr="00CA7C99">
        <w:t xml:space="preserve">enfeksiyon riskini beraberinde getirmektedir. </w:t>
      </w:r>
      <w:r>
        <w:t>A</w:t>
      </w:r>
      <w:r w:rsidR="005A0FF4">
        <w:t>ğırlıklı olarak k</w:t>
      </w:r>
      <w:r w:rsidR="009426A9" w:rsidRPr="009426A9">
        <w:t>andidemi, invaziv aspergilloz ve kriptokok gibi mantar enfeksiyonlarına da özellikle duyarlıdırlar.</w:t>
      </w:r>
      <w:r w:rsidR="009426A9">
        <w:t xml:space="preserve"> </w:t>
      </w:r>
      <w:r w:rsidRPr="00CA7C99">
        <w:t>Yüksek mortalite nedeniyle özellikle</w:t>
      </w:r>
      <w:r>
        <w:t xml:space="preserve"> </w:t>
      </w:r>
      <w:r w:rsidRPr="00CA7C99">
        <w:t>mantar enfeksiyonları fırsatçı enfeksiyon ajanları arasında ön plana çıkmaktadır</w:t>
      </w:r>
      <w:r>
        <w:t xml:space="preserve"> </w:t>
      </w:r>
      <w:r>
        <w:fldChar w:fldCharType="begin" w:fldLock="1"/>
      </w:r>
      <w:r w:rsidR="0085653B">
        <w:instrText>ADDIN CSL_CITATION {"citationItems":[{"id":"ITEM-1","itemData":{"DOI":"10.4161/viru.1.5.13110","ISSN":"21505608","abstract":"Invasive aspergillosis has long been recognized as one of the most significant and often fatal opportunistic fungal infections in liver transplant recipients. We report a case of a liver transplant recipient who developed an Aspergillus fumigatus brain abscess that produced significant neurologic symptoms. The patient was managed successfully with a combination of surgery and medical treatment with Voriconazole. To our knowledge, this is the second such case reported in the literature. © 2010 Landes Bioscience.","author":[{"dropping-particle":"","family":"Tsitsopoulos","given":"Parmenion P.","non-dropping-particle":"","parse-names":false,"suffix":""},{"dropping-particle":"","family":"Tsoulfas","given":"Georgios","non-dropping-particle":"","parse-names":false,"suffix":""},{"dropping-particle":"","family":"Tsonidis","given":"Christos","non-dropping-particle":"","parse-names":false,"suffix":""},{"dropping-particle":"","family":"Imvrios","given":"George","non-dropping-particle":"","parse-names":false,"suffix":""},{"dropping-particle":"","family":"Papanikolaou","given":"Vasilios","non-dropping-particle":"","parse-names":false,"suffix":""},{"dropping-particle":"","family":"Giakoustidis","given":"Dimitrios","non-dropping-particle":"","parse-names":false,"suffix":""},{"dropping-particle":"","family":"Marinopoulos","given":"Dimitrios","non-dropping-particle":"","parse-names":false,"suffix":""},{"dropping-particle":"","family":"Takoudas","given":"Dimitrios","non-dropping-particle":"","parse-names":false,"suffix":""},{"dropping-particle":"","family":"Tsitsopoulos","given":"Phillipos D.","non-dropping-particle":"","parse-names":false,"suffix":""}],"container-title":"Virulence","id":"ITEM-1","issue":"5","issued":{"date-parts":[["2010"]]},"page":"465-467","publisher":"Taylor and Francis Inc.","title":"Successful, combined long-term treatment of cerebral aspergillosis in a liver transplant patient","type":"article","volume":"1"},"uris":["http://www.mendeley.com/documents/?uuid=19d5efcb-1299-305e-9910-21051a98ecef"]}],"mendeley":{"formattedCitation":"(52)","plainTextFormattedCitation":"(52)","previouslyFormattedCitation":"(52)"},"properties":{"noteIndex":0},"schema":"https://github.com/citation-style-language/schema/raw/master/csl-citation.json"}</w:instrText>
      </w:r>
      <w:r>
        <w:fldChar w:fldCharType="separate"/>
      </w:r>
      <w:r w:rsidR="0085653B" w:rsidRPr="0085653B">
        <w:rPr>
          <w:noProof/>
        </w:rPr>
        <w:t>(52)</w:t>
      </w:r>
      <w:r>
        <w:fldChar w:fldCharType="end"/>
      </w:r>
      <w:r w:rsidRPr="00CA7C99">
        <w:t>.</w:t>
      </w:r>
    </w:p>
    <w:p w14:paraId="31CB267A" w14:textId="154DA583" w:rsidR="009426A9" w:rsidRDefault="009426A9" w:rsidP="00B54610">
      <w:r w:rsidRPr="009426A9">
        <w:lastRenderedPageBreak/>
        <w:t>Enfeksiyöz komplikasyonlar, tüm karaciğer nakli alıcılarının</w:t>
      </w:r>
      <w:r w:rsidR="00B0144B">
        <w:t xml:space="preserve"> %</w:t>
      </w:r>
      <w:r>
        <w:t xml:space="preserve">15-25'inde ölüm nedenidir ve </w:t>
      </w:r>
      <w:r w:rsidRPr="009426A9">
        <w:t>nakli takip eden ilk yıldaki ölümlerin yarısından fazlasından sorumludur. Enfeksiyon, karaciğer naklinden sonraki ilk 3 yıl boyunca</w:t>
      </w:r>
      <w:r>
        <w:t xml:space="preserve"> da</w:t>
      </w:r>
      <w:r w:rsidRPr="009426A9">
        <w:t xml:space="preserve"> en yaygın ölüm nedeni olmaya devam etmektedir</w:t>
      </w:r>
      <w:r>
        <w:t xml:space="preserve"> </w:t>
      </w:r>
      <w:r>
        <w:fldChar w:fldCharType="begin" w:fldLock="1"/>
      </w:r>
      <w:r w:rsidR="0085653B">
        <w:instrText>ADDIN CSL_CITATION {"citationItems":[{"id":"ITEM-1","itemData":{"DOI":"10.1007/978-3-319-07209-8_19","author":[{"dropping-particle":"","family":"Lease","given":"Erika D.","non-dropping-particle":"","parse-names":false,"suffix":""}],"container-title":"Contemporary Liver Transplantation","id":"ITEM-1","issued":{"date-parts":[["2017"]]},"page":"255-266","publisher":"Springer International Publishing","title":"Infections and Sepsis After Liver Transplantation","type":"chapter"},"uris":["http://www.mendeley.com/documents/?uuid=b317f004-a938-3c45-9994-807b77a29de7"]}],"mendeley":{"formattedCitation":"(53)","plainTextFormattedCitation":"(53)","previouslyFormattedCitation":"(53)"},"properties":{"noteIndex":0},"schema":"https://github.com/citation-style-language/schema/raw/master/csl-citation.json"}</w:instrText>
      </w:r>
      <w:r>
        <w:fldChar w:fldCharType="separate"/>
      </w:r>
      <w:r w:rsidR="0085653B" w:rsidRPr="0085653B">
        <w:rPr>
          <w:noProof/>
        </w:rPr>
        <w:t>(53)</w:t>
      </w:r>
      <w:r>
        <w:fldChar w:fldCharType="end"/>
      </w:r>
      <w:r w:rsidRPr="009426A9">
        <w:t>.</w:t>
      </w:r>
      <w:r w:rsidR="00E2344D">
        <w:t xml:space="preserve"> </w:t>
      </w:r>
      <w:r w:rsidR="00246373">
        <w:t>Karaciğer nakli sonrasında alıcıda enfeksiyon gelişimi için risk oluşturan durumlar alttaki tabloda gösterilmiştir.</w:t>
      </w:r>
    </w:p>
    <w:p w14:paraId="4D13C124" w14:textId="77777777" w:rsidR="00A81EDF" w:rsidRDefault="00A81EDF" w:rsidP="00B54610"/>
    <w:p w14:paraId="31CB267C" w14:textId="4C1496C0" w:rsidR="00EF3DBD" w:rsidRDefault="00EF3DBD" w:rsidP="00EF3DBD">
      <w:pPr>
        <w:pStyle w:val="ResimYazs"/>
        <w:rPr>
          <w:i w:val="0"/>
          <w:color w:val="auto"/>
          <w:sz w:val="24"/>
          <w:szCs w:val="24"/>
        </w:rPr>
      </w:pPr>
      <w:bookmarkStart w:id="318" w:name="_Toc45383393"/>
      <w:bookmarkStart w:id="319" w:name="_Toc49818015"/>
      <w:r w:rsidRPr="00D14780">
        <w:rPr>
          <w:i w:val="0"/>
          <w:color w:val="auto"/>
          <w:sz w:val="24"/>
          <w:szCs w:val="24"/>
        </w:rPr>
        <w:t xml:space="preserve">Tablo </w:t>
      </w:r>
      <w:r w:rsidR="002B4CBE">
        <w:rPr>
          <w:i w:val="0"/>
          <w:color w:val="auto"/>
          <w:sz w:val="24"/>
          <w:szCs w:val="24"/>
        </w:rPr>
        <w:fldChar w:fldCharType="begin"/>
      </w:r>
      <w:r w:rsidR="002B4CBE">
        <w:rPr>
          <w:i w:val="0"/>
          <w:color w:val="auto"/>
          <w:sz w:val="24"/>
          <w:szCs w:val="24"/>
        </w:rPr>
        <w:instrText xml:space="preserve"> STYLEREF 1 \s </w:instrText>
      </w:r>
      <w:r w:rsidR="002B4CBE">
        <w:rPr>
          <w:i w:val="0"/>
          <w:color w:val="auto"/>
          <w:sz w:val="24"/>
          <w:szCs w:val="24"/>
        </w:rPr>
        <w:fldChar w:fldCharType="separate"/>
      </w:r>
      <w:r w:rsidR="00063441">
        <w:rPr>
          <w:i w:val="0"/>
          <w:noProof/>
          <w:color w:val="auto"/>
          <w:sz w:val="24"/>
          <w:szCs w:val="24"/>
        </w:rPr>
        <w:t>2</w:t>
      </w:r>
      <w:r w:rsidR="002B4CBE">
        <w:rPr>
          <w:i w:val="0"/>
          <w:color w:val="auto"/>
          <w:sz w:val="24"/>
          <w:szCs w:val="24"/>
        </w:rPr>
        <w:fldChar w:fldCharType="end"/>
      </w:r>
      <w:r w:rsidR="002B4CBE">
        <w:rPr>
          <w:i w:val="0"/>
          <w:color w:val="auto"/>
          <w:sz w:val="24"/>
          <w:szCs w:val="24"/>
        </w:rPr>
        <w:t>.</w:t>
      </w:r>
      <w:r w:rsidR="002B4CBE">
        <w:rPr>
          <w:i w:val="0"/>
          <w:color w:val="auto"/>
          <w:sz w:val="24"/>
          <w:szCs w:val="24"/>
        </w:rPr>
        <w:fldChar w:fldCharType="begin"/>
      </w:r>
      <w:r w:rsidR="002B4CBE">
        <w:rPr>
          <w:i w:val="0"/>
          <w:color w:val="auto"/>
          <w:sz w:val="24"/>
          <w:szCs w:val="24"/>
        </w:rPr>
        <w:instrText xml:space="preserve"> SEQ Tablo \* ARABIC \s 1 </w:instrText>
      </w:r>
      <w:r w:rsidR="002B4CBE">
        <w:rPr>
          <w:i w:val="0"/>
          <w:color w:val="auto"/>
          <w:sz w:val="24"/>
          <w:szCs w:val="24"/>
        </w:rPr>
        <w:fldChar w:fldCharType="separate"/>
      </w:r>
      <w:r w:rsidR="00063441">
        <w:rPr>
          <w:i w:val="0"/>
          <w:noProof/>
          <w:color w:val="auto"/>
          <w:sz w:val="24"/>
          <w:szCs w:val="24"/>
        </w:rPr>
        <w:t>9</w:t>
      </w:r>
      <w:r w:rsidR="002B4CBE">
        <w:rPr>
          <w:i w:val="0"/>
          <w:color w:val="auto"/>
          <w:sz w:val="24"/>
          <w:szCs w:val="24"/>
        </w:rPr>
        <w:fldChar w:fldCharType="end"/>
      </w:r>
      <w:r w:rsidRPr="00D14780">
        <w:rPr>
          <w:i w:val="0"/>
          <w:color w:val="auto"/>
          <w:sz w:val="24"/>
          <w:szCs w:val="24"/>
        </w:rPr>
        <w:t xml:space="preserve"> </w:t>
      </w:r>
      <w:r w:rsidR="005525A0">
        <w:rPr>
          <w:i w:val="0"/>
          <w:color w:val="auto"/>
          <w:sz w:val="24"/>
          <w:szCs w:val="24"/>
        </w:rPr>
        <w:t>K</w:t>
      </w:r>
      <w:r w:rsidR="005525A0" w:rsidRPr="00D14780">
        <w:rPr>
          <w:i w:val="0"/>
          <w:color w:val="auto"/>
          <w:sz w:val="24"/>
          <w:szCs w:val="24"/>
        </w:rPr>
        <w:t xml:space="preserve">araciğer </w:t>
      </w:r>
      <w:r w:rsidR="0048467D" w:rsidRPr="00D14780">
        <w:rPr>
          <w:i w:val="0"/>
          <w:color w:val="auto"/>
          <w:sz w:val="24"/>
          <w:szCs w:val="24"/>
        </w:rPr>
        <w:t xml:space="preserve">Nakli Alıcısında Enfeksiyon </w:t>
      </w:r>
      <w:r w:rsidR="0048467D">
        <w:rPr>
          <w:i w:val="0"/>
          <w:color w:val="auto"/>
          <w:sz w:val="24"/>
          <w:szCs w:val="24"/>
        </w:rPr>
        <w:t xml:space="preserve">İçin </w:t>
      </w:r>
      <w:r w:rsidR="0048467D" w:rsidRPr="00D14780">
        <w:rPr>
          <w:i w:val="0"/>
          <w:color w:val="auto"/>
          <w:sz w:val="24"/>
          <w:szCs w:val="24"/>
        </w:rPr>
        <w:t>Risk Faktörleri</w:t>
      </w:r>
      <w:bookmarkEnd w:id="318"/>
      <w:r w:rsidR="0048467D">
        <w:rPr>
          <w:i w:val="0"/>
          <w:color w:val="auto"/>
          <w:sz w:val="24"/>
          <w:szCs w:val="24"/>
        </w:rPr>
        <w:t xml:space="preserve"> </w:t>
      </w:r>
      <w:r w:rsidR="00246373">
        <w:rPr>
          <w:i w:val="0"/>
          <w:color w:val="auto"/>
          <w:sz w:val="24"/>
          <w:szCs w:val="24"/>
        </w:rPr>
        <w:fldChar w:fldCharType="begin" w:fldLock="1"/>
      </w:r>
      <w:r w:rsidR="0085653B">
        <w:rPr>
          <w:i w:val="0"/>
          <w:color w:val="auto"/>
          <w:sz w:val="24"/>
          <w:szCs w:val="24"/>
        </w:rPr>
        <w:instrText>ADDIN CSL_CITATION {"citationItems":[{"id":"ITEM-1","itemData":{"DOI":"10.1002/lt.22165","ISSN":"15276465","abstract":"Infectious complications such as bacteremia after living donor liver transplantation (LDLT) are associated with significant morbidity and mortality. We retrospectively analyzed the frequency and characteristics of posttransplant bacteremia in 181 adult LDLT recipients between April 2006 and November 2009, and we evaluated the risk factors for posttransplant bacteremia. One hundred seventeen episodes of bacteremia occurred in 62 of 181 recipients (34.3%) within 12 days (median) after transplantation (range = 1-71 days). The most frequently isolated pathogens were Pseudomonasaeruginosa (26 episodes), methicillin-resistant coagulase-negative staphylococci (22 episodes), and Enterococcus sp. (11 episodes). The overall survival rate at 1 year for patients with bacteremia (n = 62) was significantly lower than the rate for patients without bacteremia (n = 119; 69.6% versus 92.3%, respectively, P &lt; 0.0001). Multivariate analysis showed that Child-Pugh class C (P = 0.0002), preoperative massive pleural effusion or ascites requiring drainage (P = 0.0384), postoperative cytomegalovirus infection (P = 0.0014), ABO incompatibility (P = 0.0188), and older donor age (P = 0.015) were independent risk factors for postoperative bacteremia. In conclusion, bacteremia occurred at a high rate after adult LDLT and induced a higher mortality rate in those who developed it. Infection control may play a pivotal role in improving early outcomes after LDLT. Copyright © 2010 American Association for the Study of Liver Diseases.","author":[{"dropping-particle":"","family":"Iida","given":"Taku","non-dropping-particle":"","parse-names":false,"suffix":""},{"dropping-particle":"","family":"Kaido","given":"Toshimi","non-dropping-particle":"","parse-names":false,"suffix":""},{"dropping-particle":"","family":"Yagi","given":"Shintaro","non-dropping-particle":"","parse-names":false,"suffix":""},{"dropping-particle":"","family":"Yoshizawa","given":"Atsushi","non-dropping-particle":"","parse-names":false,"suffix":""},{"dropping-particle":"","family":"Hata","given":"Koichiro","non-dropping-particle":"","parse-names":false,"suffix":""},{"dropping-particle":"","family":"Mizumoto","given":"Masaki","non-dropping-particle":"","parse-names":false,"suffix":""},{"dropping-particle":"","family":"Mori","given":"Akira","non-dropping-particle":"","parse-names":false,"suffix":""},{"dropping-particle":"","family":"Ogura","given":"Yasuhiro","non-dropping-particle":"","parse-names":false,"suffix":""},{"dropping-particle":"","family":"Oike","given":"Fumitaka","non-dropping-particle":"","parse-names":false,"suffix":""},{"dropping-particle":"","family":"Uemoto","given":"Shinji","non-dropping-particle":"","parse-names":false,"suffix":""}],"container-title":"Liver Transplantation","id":"ITEM-1","issue":"12","issued":{"date-parts":[["2010","12","1"]]},"page":"1379-1385","publisher":"John Wiley &amp; Sons, Ltd","title":"Posttransplant bacteremia in adult living donor liver transplant recipients","type":"article-journal","volume":"16"},"uris":["http://www.mendeley.com/documents/?uuid=45e3c843-f429-3ecd-9e8e-fa0fb43eb3e5"]},{"id":"ITEM-2","itemData":{"DOI":"10.1097/01.qco.0000172698.52408.be","ISSN":"0951-7375","abstract":"Purpose of review: The rates and types of infections associated with conventional immunosuppression regimens comprising calcineurin-inhibitor agents, tacrolimus, and cyclosporine could be used to compare similar data with the use of novel immunosuppressive regimens in organ transplant recipients. Recent findings: Tacrolimus appears to be superior to cyclosporine in preventing rejection. The frequency and spectrum of infections in organ transplant recipients does not appear to be notably modified by the choice of calcineurin-inhibitor agents per se. A higher risk of cytomegalovirus and poorer outcomes associated with hepatitis C virus with cyclosporine in some studies may be related to a greater requirement of adjunctive immunosuppression with cyclosporine-based regimens. Potent immunosuppression with tacrolimus, however, particularly when combined with mycophenolate mofetil, is believed to be a significant contributor to a higher incidence of BK virus nephropathy in renal transplant recipients in recent years. Calcineurin-inhibitor agents possess in-vitro activity against a number of fungal pathogens. In the clinical setting, however, the immunosuppressive effect outweighs their antifungal activity. Summary: Calcineurin inhibitor-based regimens have been the mainstay of immunosuppression after organ transplantation for almost two decades. However, suboptimal long-term outcomes in transplant recipients have led to a growing interest in the use of calcineurin inhibitor agent-sparing regimens. Whether novel immunosuppressive agents with a more selective mechanism of action would lead to a further reduction in the risk of posttransplant infections remains to be discerned. © 2005 Lippincott Williams &amp; Wilkins.","author":[{"dropping-particle":"","family":"Singh","given":"Nina","non-dropping-particle":"","parse-names":false,"suffix":""}],"container-title":"Current Opinion in Infectious Diseases","id":"ITEM-2","issue":"4","issued":{"date-parts":[["2005","8"]]},"page":"342-345","publisher":"Lippincott Williams and Wilkins","title":"Infectious complications in organ transplant recipients with the use of calcineurin-inhibitor agent-based immunosuppressive regimens","type":"article-journal","volume":"18"},"uris":["http://www.mendeley.com/documents/?uuid=a5833732-0bc1-3d62-a3fa-ab2e9ea3cdb0"]}],"mendeley":{"formattedCitation":"(50,54)","plainTextFormattedCitation":"(50,54)","previouslyFormattedCitation":"(50,54)"},"properties":{"noteIndex":0},"schema":"https://github.com/citation-style-language/schema/raw/master/csl-citation.json"}</w:instrText>
      </w:r>
      <w:r w:rsidR="00246373">
        <w:rPr>
          <w:i w:val="0"/>
          <w:color w:val="auto"/>
          <w:sz w:val="24"/>
          <w:szCs w:val="24"/>
        </w:rPr>
        <w:fldChar w:fldCharType="separate"/>
      </w:r>
      <w:r w:rsidR="0085653B" w:rsidRPr="0085653B">
        <w:rPr>
          <w:i w:val="0"/>
          <w:noProof/>
          <w:color w:val="auto"/>
          <w:sz w:val="24"/>
          <w:szCs w:val="24"/>
        </w:rPr>
        <w:t>(50,54)</w:t>
      </w:r>
      <w:bookmarkEnd w:id="319"/>
      <w:r w:rsidR="00246373">
        <w:rPr>
          <w:i w:val="0"/>
          <w:color w:val="auto"/>
          <w:sz w:val="24"/>
          <w:szCs w:val="24"/>
        </w:rPr>
        <w:fldChar w:fldCharType="end"/>
      </w:r>
    </w:p>
    <w:tbl>
      <w:tblPr>
        <w:tblW w:w="892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531"/>
        <w:gridCol w:w="4395"/>
      </w:tblGrid>
      <w:tr w:rsidR="00084E0A" w:rsidRPr="004C77CD" w14:paraId="31CB2697" w14:textId="77777777" w:rsidTr="00E90B76">
        <w:trPr>
          <w:trHeight w:val="3194"/>
          <w:jc w:val="center"/>
        </w:trPr>
        <w:tc>
          <w:tcPr>
            <w:tcW w:w="4531" w:type="dxa"/>
            <w:tcBorders>
              <w:top w:val="single" w:sz="4" w:space="0" w:color="auto"/>
              <w:left w:val="single" w:sz="4" w:space="0" w:color="auto"/>
              <w:right w:val="single" w:sz="4" w:space="0" w:color="auto"/>
            </w:tcBorders>
            <w:vAlign w:val="center"/>
            <w:hideMark/>
          </w:tcPr>
          <w:p w14:paraId="31CB267D" w14:textId="3E8313AD" w:rsidR="00084E0A" w:rsidRPr="004C77CD" w:rsidRDefault="00084E0A" w:rsidP="00084E0A">
            <w:pPr>
              <w:spacing w:line="240" w:lineRule="auto"/>
              <w:ind w:firstLine="0"/>
              <w:jc w:val="left"/>
              <w:rPr>
                <w:rFonts w:eastAsia="Times New Roman"/>
                <w:szCs w:val="24"/>
                <w:lang w:eastAsia="tr-TR"/>
              </w:rPr>
            </w:pPr>
            <w:r w:rsidRPr="004C77CD">
              <w:rPr>
                <w:rFonts w:eastAsia="Times New Roman"/>
                <w:b/>
                <w:bCs/>
                <w:color w:val="000000"/>
                <w:szCs w:val="24"/>
                <w:lang w:eastAsia="tr-TR"/>
              </w:rPr>
              <w:t>Erken postoperatif dönem</w:t>
            </w:r>
          </w:p>
          <w:p w14:paraId="31CB267E" w14:textId="77777777" w:rsidR="00084E0A" w:rsidRPr="004C77CD" w:rsidRDefault="00084E0A" w:rsidP="00A81EDF">
            <w:pPr>
              <w:spacing w:line="240" w:lineRule="auto"/>
              <w:jc w:val="left"/>
              <w:rPr>
                <w:rFonts w:eastAsia="Times New Roman"/>
                <w:szCs w:val="24"/>
                <w:lang w:eastAsia="tr-TR"/>
              </w:rPr>
            </w:pPr>
            <w:r w:rsidRPr="004C77CD">
              <w:rPr>
                <w:rFonts w:eastAsia="Times New Roman"/>
                <w:color w:val="000000"/>
                <w:szCs w:val="24"/>
                <w:lang w:eastAsia="tr-TR"/>
              </w:rPr>
              <w:t>Portal ven trombozu</w:t>
            </w:r>
          </w:p>
          <w:p w14:paraId="31CB267F" w14:textId="77777777" w:rsidR="00084E0A" w:rsidRPr="004C77CD" w:rsidRDefault="00084E0A" w:rsidP="00A81EDF">
            <w:pPr>
              <w:spacing w:line="240" w:lineRule="auto"/>
              <w:jc w:val="left"/>
              <w:rPr>
                <w:rFonts w:eastAsia="Times New Roman"/>
                <w:szCs w:val="24"/>
                <w:lang w:eastAsia="tr-TR"/>
              </w:rPr>
            </w:pPr>
            <w:r w:rsidRPr="004C77CD">
              <w:rPr>
                <w:rFonts w:eastAsia="Times New Roman"/>
                <w:color w:val="000000"/>
                <w:szCs w:val="24"/>
                <w:lang w:eastAsia="tr-TR"/>
              </w:rPr>
              <w:t>&gt;45 yaş</w:t>
            </w:r>
          </w:p>
          <w:p w14:paraId="31CB2680" w14:textId="77777777" w:rsidR="00084E0A" w:rsidRPr="004C77CD" w:rsidRDefault="00084E0A" w:rsidP="00A81EDF">
            <w:pPr>
              <w:spacing w:line="240" w:lineRule="auto"/>
              <w:jc w:val="left"/>
              <w:rPr>
                <w:rFonts w:eastAsia="Times New Roman"/>
                <w:szCs w:val="24"/>
                <w:lang w:eastAsia="tr-TR"/>
              </w:rPr>
            </w:pPr>
            <w:r w:rsidRPr="004C77CD">
              <w:rPr>
                <w:rFonts w:eastAsia="Times New Roman"/>
                <w:color w:val="000000"/>
                <w:szCs w:val="24"/>
                <w:lang w:eastAsia="tr-TR"/>
              </w:rPr>
              <w:t>Preoperatif hiponatremi varlığı</w:t>
            </w:r>
          </w:p>
          <w:p w14:paraId="31CB2681" w14:textId="77777777" w:rsidR="00084E0A" w:rsidRPr="004C77CD" w:rsidRDefault="00084E0A" w:rsidP="00A81EDF">
            <w:pPr>
              <w:spacing w:line="240" w:lineRule="auto"/>
              <w:jc w:val="left"/>
              <w:rPr>
                <w:rFonts w:eastAsia="Times New Roman"/>
                <w:szCs w:val="24"/>
                <w:lang w:eastAsia="tr-TR"/>
              </w:rPr>
            </w:pPr>
            <w:r w:rsidRPr="004C77CD">
              <w:rPr>
                <w:rFonts w:eastAsia="Times New Roman"/>
                <w:color w:val="000000"/>
                <w:szCs w:val="24"/>
                <w:lang w:eastAsia="tr-TR"/>
              </w:rPr>
              <w:t>&gt;9 gün yoğun bakım yatış öyküsü</w:t>
            </w:r>
          </w:p>
          <w:p w14:paraId="31CB2682" w14:textId="77777777" w:rsidR="00084E0A" w:rsidRPr="004C77CD" w:rsidRDefault="00084E0A" w:rsidP="00A81EDF">
            <w:pPr>
              <w:spacing w:line="240" w:lineRule="auto"/>
              <w:jc w:val="left"/>
              <w:rPr>
                <w:rFonts w:eastAsia="Times New Roman"/>
                <w:szCs w:val="24"/>
                <w:lang w:eastAsia="tr-TR"/>
              </w:rPr>
            </w:pPr>
            <w:r w:rsidRPr="004C77CD">
              <w:rPr>
                <w:rFonts w:eastAsia="Times New Roman"/>
                <w:color w:val="000000"/>
                <w:szCs w:val="24"/>
                <w:lang w:eastAsia="tr-TR"/>
              </w:rPr>
              <w:t>Postoperatif safra kaçağı</w:t>
            </w:r>
          </w:p>
          <w:p w14:paraId="31CB2683" w14:textId="77777777" w:rsidR="00084E0A" w:rsidRPr="004C77CD" w:rsidRDefault="00084E0A" w:rsidP="00A81EDF">
            <w:pPr>
              <w:spacing w:line="240" w:lineRule="auto"/>
              <w:jc w:val="left"/>
              <w:rPr>
                <w:rFonts w:eastAsia="Times New Roman"/>
                <w:szCs w:val="24"/>
                <w:lang w:eastAsia="tr-TR"/>
              </w:rPr>
            </w:pPr>
            <w:r w:rsidRPr="004C77CD">
              <w:rPr>
                <w:rFonts w:eastAsia="Times New Roman"/>
                <w:color w:val="000000"/>
                <w:szCs w:val="24"/>
                <w:lang w:eastAsia="tr-TR"/>
              </w:rPr>
              <w:t>İleri donör yaşı</w:t>
            </w:r>
          </w:p>
          <w:p w14:paraId="31CB2684" w14:textId="02A261EE" w:rsidR="00084E0A" w:rsidRPr="008419DB" w:rsidRDefault="00084E0A" w:rsidP="008419DB">
            <w:pPr>
              <w:spacing w:line="240" w:lineRule="auto"/>
              <w:jc w:val="left"/>
              <w:rPr>
                <w:rFonts w:eastAsia="Times New Roman"/>
                <w:color w:val="000000"/>
                <w:szCs w:val="24"/>
                <w:lang w:eastAsia="tr-TR"/>
              </w:rPr>
            </w:pPr>
            <w:r w:rsidRPr="004C77CD">
              <w:rPr>
                <w:rFonts w:eastAsia="Times New Roman"/>
                <w:color w:val="000000"/>
                <w:szCs w:val="24"/>
                <w:lang w:eastAsia="tr-TR"/>
              </w:rPr>
              <w:t>Cerrahi öncesi drenaj gerektiren assit</w:t>
            </w:r>
          </w:p>
          <w:p w14:paraId="31CB2685" w14:textId="77777777" w:rsidR="00084E0A" w:rsidRPr="004C77CD" w:rsidRDefault="00084E0A" w:rsidP="00A81EDF">
            <w:pPr>
              <w:spacing w:line="240" w:lineRule="auto"/>
              <w:jc w:val="left"/>
              <w:rPr>
                <w:rFonts w:eastAsia="Times New Roman"/>
                <w:szCs w:val="24"/>
                <w:lang w:eastAsia="tr-TR"/>
              </w:rPr>
            </w:pPr>
            <w:r w:rsidRPr="004C77CD">
              <w:rPr>
                <w:rFonts w:eastAsia="Times New Roman"/>
                <w:color w:val="000000"/>
                <w:szCs w:val="24"/>
                <w:lang w:eastAsia="tr-TR"/>
              </w:rPr>
              <w:t>Yüksek Child-Pugh C skoru</w:t>
            </w:r>
          </w:p>
          <w:p w14:paraId="31CB2686" w14:textId="77777777" w:rsidR="00084E0A" w:rsidRPr="004C77CD" w:rsidRDefault="00084E0A" w:rsidP="00A81EDF">
            <w:pPr>
              <w:spacing w:line="240" w:lineRule="auto"/>
              <w:jc w:val="left"/>
              <w:rPr>
                <w:rFonts w:eastAsia="Times New Roman"/>
                <w:szCs w:val="24"/>
                <w:lang w:eastAsia="tr-TR"/>
              </w:rPr>
            </w:pPr>
            <w:r w:rsidRPr="004C77CD">
              <w:rPr>
                <w:rFonts w:eastAsia="Times New Roman"/>
                <w:color w:val="000000"/>
                <w:szCs w:val="24"/>
                <w:lang w:eastAsia="tr-TR"/>
              </w:rPr>
              <w:t>Uzamış greft iskemi süresi</w:t>
            </w:r>
          </w:p>
          <w:p w14:paraId="31CB2687" w14:textId="77777777" w:rsidR="00084E0A" w:rsidRDefault="00084E0A" w:rsidP="00A81EDF">
            <w:pPr>
              <w:spacing w:line="240" w:lineRule="auto"/>
              <w:jc w:val="left"/>
              <w:rPr>
                <w:rFonts w:eastAsia="Times New Roman"/>
                <w:color w:val="000000"/>
                <w:szCs w:val="24"/>
                <w:lang w:eastAsia="tr-TR"/>
              </w:rPr>
            </w:pPr>
            <w:r w:rsidRPr="004C77CD">
              <w:rPr>
                <w:rFonts w:eastAsia="Times New Roman"/>
                <w:color w:val="000000"/>
                <w:szCs w:val="24"/>
                <w:lang w:eastAsia="tr-TR"/>
              </w:rPr>
              <w:t>Ciddi hiperglisemi</w:t>
            </w:r>
          </w:p>
          <w:p w14:paraId="3E5BABA1" w14:textId="5DD40E63" w:rsidR="00E90B76" w:rsidRPr="004C77CD" w:rsidRDefault="00E90B76" w:rsidP="00A81EDF">
            <w:pPr>
              <w:spacing w:line="240" w:lineRule="auto"/>
              <w:jc w:val="left"/>
              <w:rPr>
                <w:rFonts w:eastAsia="Times New Roman"/>
                <w:szCs w:val="24"/>
                <w:lang w:eastAsia="tr-TR"/>
              </w:rPr>
            </w:pPr>
            <w:r w:rsidRPr="004C77CD">
              <w:rPr>
                <w:rFonts w:eastAsia="Times New Roman"/>
                <w:color w:val="000000"/>
                <w:szCs w:val="24"/>
                <w:lang w:eastAsia="tr-TR"/>
              </w:rPr>
              <w:t>ABO kan grubu uyumsuz nakil</w:t>
            </w:r>
          </w:p>
          <w:p w14:paraId="465824A8" w14:textId="77777777" w:rsidR="00A81EDF" w:rsidRDefault="00084E0A" w:rsidP="00A81EDF">
            <w:pPr>
              <w:spacing w:line="240" w:lineRule="auto"/>
              <w:jc w:val="left"/>
              <w:rPr>
                <w:rFonts w:eastAsia="Times New Roman"/>
                <w:color w:val="000000"/>
                <w:szCs w:val="24"/>
                <w:lang w:eastAsia="tr-TR"/>
              </w:rPr>
            </w:pPr>
            <w:r w:rsidRPr="004C77CD">
              <w:rPr>
                <w:rFonts w:eastAsia="Times New Roman"/>
                <w:color w:val="000000"/>
                <w:szCs w:val="24"/>
                <w:lang w:eastAsia="tr-TR"/>
              </w:rPr>
              <w:t xml:space="preserve">Kadaverik nakilde, donörde sepsis </w:t>
            </w:r>
            <w:r w:rsidR="00A81EDF">
              <w:rPr>
                <w:rFonts w:eastAsia="Times New Roman"/>
                <w:color w:val="000000"/>
                <w:szCs w:val="24"/>
                <w:lang w:eastAsia="tr-TR"/>
              </w:rPr>
              <w:t xml:space="preserve">  </w:t>
            </w:r>
          </w:p>
          <w:p w14:paraId="31CB2689" w14:textId="2B38D012" w:rsidR="00084E0A" w:rsidRPr="00E90B76" w:rsidRDefault="00084E0A" w:rsidP="00E90B76">
            <w:pPr>
              <w:spacing w:line="240" w:lineRule="auto"/>
              <w:jc w:val="left"/>
              <w:rPr>
                <w:rFonts w:eastAsia="Times New Roman"/>
                <w:color w:val="000000"/>
                <w:szCs w:val="24"/>
                <w:lang w:eastAsia="tr-TR"/>
              </w:rPr>
            </w:pPr>
            <w:r w:rsidRPr="004C77CD">
              <w:rPr>
                <w:rFonts w:eastAsia="Times New Roman"/>
                <w:color w:val="000000"/>
                <w:szCs w:val="24"/>
                <w:lang w:eastAsia="tr-TR"/>
              </w:rPr>
              <w:t>öyküsü</w:t>
            </w:r>
          </w:p>
        </w:tc>
        <w:tc>
          <w:tcPr>
            <w:tcW w:w="4395" w:type="dxa"/>
            <w:tcBorders>
              <w:top w:val="single" w:sz="4" w:space="0" w:color="auto"/>
              <w:left w:val="single" w:sz="4" w:space="0" w:color="auto"/>
              <w:right w:val="single" w:sz="4" w:space="0" w:color="auto"/>
            </w:tcBorders>
            <w:vAlign w:val="center"/>
          </w:tcPr>
          <w:p w14:paraId="31CB268A" w14:textId="77777777" w:rsidR="00084E0A" w:rsidRPr="004C77CD" w:rsidRDefault="00084E0A" w:rsidP="00084E0A">
            <w:pPr>
              <w:spacing w:line="240" w:lineRule="auto"/>
              <w:ind w:firstLine="0"/>
              <w:jc w:val="left"/>
              <w:rPr>
                <w:rFonts w:eastAsia="Times New Roman"/>
                <w:b/>
                <w:bCs/>
                <w:color w:val="000000"/>
                <w:szCs w:val="24"/>
                <w:lang w:eastAsia="tr-TR"/>
              </w:rPr>
            </w:pPr>
            <w:r w:rsidRPr="004C77CD">
              <w:rPr>
                <w:rFonts w:eastAsia="Times New Roman"/>
                <w:b/>
                <w:bCs/>
                <w:color w:val="000000"/>
                <w:szCs w:val="24"/>
                <w:lang w:eastAsia="tr-TR"/>
              </w:rPr>
              <w:t>Geç dönem</w:t>
            </w:r>
          </w:p>
          <w:p w14:paraId="31CB268B" w14:textId="77777777" w:rsidR="004C77CD" w:rsidRPr="004C77CD" w:rsidRDefault="004C77CD" w:rsidP="003A4709">
            <w:pPr>
              <w:spacing w:line="240" w:lineRule="auto"/>
              <w:jc w:val="left"/>
              <w:rPr>
                <w:rFonts w:eastAsia="Times New Roman"/>
                <w:color w:val="000000"/>
                <w:szCs w:val="24"/>
                <w:lang w:eastAsia="tr-TR"/>
              </w:rPr>
            </w:pPr>
            <w:r w:rsidRPr="004C77CD">
              <w:rPr>
                <w:rFonts w:eastAsia="Times New Roman"/>
                <w:color w:val="000000"/>
                <w:szCs w:val="24"/>
                <w:lang w:eastAsia="tr-TR"/>
              </w:rPr>
              <w:t>Anti HCV pozitifliği</w:t>
            </w:r>
          </w:p>
          <w:p w14:paraId="31CB268C" w14:textId="77777777" w:rsidR="00084E0A" w:rsidRPr="004C77CD" w:rsidRDefault="004C77CD" w:rsidP="004C77CD">
            <w:pPr>
              <w:spacing w:line="240" w:lineRule="auto"/>
              <w:ind w:left="708" w:firstLine="0"/>
              <w:jc w:val="left"/>
              <w:rPr>
                <w:rFonts w:eastAsia="Times New Roman"/>
                <w:color w:val="000000"/>
                <w:szCs w:val="24"/>
                <w:lang w:eastAsia="tr-TR"/>
              </w:rPr>
            </w:pPr>
            <w:r w:rsidRPr="004C77CD">
              <w:rPr>
                <w:rFonts w:eastAsia="Times New Roman"/>
                <w:color w:val="000000"/>
                <w:szCs w:val="24"/>
                <w:lang w:eastAsia="tr-TR"/>
              </w:rPr>
              <w:t>Rekürren HCV</w:t>
            </w:r>
          </w:p>
          <w:p w14:paraId="31CB268D" w14:textId="77777777" w:rsidR="00084E0A" w:rsidRPr="004C77CD" w:rsidRDefault="00084E0A" w:rsidP="00084E0A">
            <w:pPr>
              <w:spacing w:line="240" w:lineRule="auto"/>
              <w:jc w:val="left"/>
              <w:rPr>
                <w:rFonts w:eastAsia="Times New Roman"/>
                <w:szCs w:val="24"/>
                <w:lang w:eastAsia="tr-TR"/>
              </w:rPr>
            </w:pPr>
            <w:r w:rsidRPr="004C77CD">
              <w:rPr>
                <w:rFonts w:eastAsia="Times New Roman"/>
                <w:color w:val="000000"/>
                <w:szCs w:val="24"/>
                <w:lang w:eastAsia="tr-TR"/>
              </w:rPr>
              <w:t>Kadın cinsiyet</w:t>
            </w:r>
          </w:p>
          <w:p w14:paraId="31CB268E" w14:textId="77777777" w:rsidR="00084E0A" w:rsidRPr="004C77CD" w:rsidRDefault="00084E0A" w:rsidP="00084E0A">
            <w:pPr>
              <w:spacing w:line="240" w:lineRule="auto"/>
              <w:jc w:val="left"/>
              <w:rPr>
                <w:rFonts w:eastAsia="Times New Roman"/>
                <w:szCs w:val="24"/>
                <w:lang w:eastAsia="tr-TR"/>
              </w:rPr>
            </w:pPr>
            <w:r w:rsidRPr="004C77CD">
              <w:rPr>
                <w:rFonts w:eastAsia="Times New Roman"/>
                <w:color w:val="000000"/>
                <w:szCs w:val="24"/>
                <w:lang w:eastAsia="tr-TR"/>
              </w:rPr>
              <w:t>Kronik greft disfonksiyonu</w:t>
            </w:r>
          </w:p>
          <w:p w14:paraId="31CB268F" w14:textId="77777777" w:rsidR="00084E0A" w:rsidRPr="004C77CD" w:rsidRDefault="00084E0A" w:rsidP="00084E0A">
            <w:pPr>
              <w:spacing w:line="240" w:lineRule="auto"/>
              <w:jc w:val="left"/>
              <w:rPr>
                <w:rFonts w:eastAsia="Times New Roman"/>
                <w:szCs w:val="24"/>
                <w:lang w:eastAsia="tr-TR"/>
              </w:rPr>
            </w:pPr>
            <w:r w:rsidRPr="004C77CD">
              <w:rPr>
                <w:rFonts w:eastAsia="Times New Roman"/>
                <w:color w:val="000000"/>
                <w:szCs w:val="24"/>
                <w:lang w:eastAsia="tr-TR"/>
              </w:rPr>
              <w:t>Erken CMV pozitifliği</w:t>
            </w:r>
          </w:p>
          <w:p w14:paraId="31CB2690" w14:textId="4E198B8E" w:rsidR="004C77CD" w:rsidRPr="004C77CD" w:rsidRDefault="00084E0A" w:rsidP="00E90B76">
            <w:pPr>
              <w:spacing w:line="240" w:lineRule="auto"/>
              <w:jc w:val="left"/>
              <w:rPr>
                <w:rFonts w:eastAsia="Times New Roman"/>
                <w:color w:val="000000"/>
                <w:szCs w:val="24"/>
                <w:lang w:eastAsia="tr-TR"/>
              </w:rPr>
            </w:pPr>
            <w:r w:rsidRPr="004C77CD">
              <w:rPr>
                <w:rFonts w:eastAsia="Times New Roman"/>
                <w:color w:val="000000"/>
                <w:szCs w:val="24"/>
                <w:lang w:eastAsia="tr-TR"/>
              </w:rPr>
              <w:t xml:space="preserve">Erken bakteriyel </w:t>
            </w:r>
            <w:r w:rsidR="005A0FF4" w:rsidRPr="004C77CD">
              <w:rPr>
                <w:rFonts w:eastAsia="Times New Roman"/>
                <w:color w:val="000000"/>
                <w:szCs w:val="24"/>
                <w:lang w:eastAsia="tr-TR"/>
              </w:rPr>
              <w:t>enfeksiyon öyküsü</w:t>
            </w:r>
          </w:p>
          <w:p w14:paraId="31CB2691" w14:textId="77777777" w:rsidR="00084E0A" w:rsidRPr="004C77CD" w:rsidRDefault="00084E0A" w:rsidP="004C77CD">
            <w:pPr>
              <w:spacing w:line="240" w:lineRule="auto"/>
              <w:jc w:val="left"/>
              <w:rPr>
                <w:rFonts w:eastAsia="Times New Roman"/>
                <w:color w:val="000000"/>
                <w:szCs w:val="24"/>
                <w:lang w:eastAsia="tr-TR"/>
              </w:rPr>
            </w:pPr>
            <w:r w:rsidRPr="004C77CD">
              <w:rPr>
                <w:rFonts w:eastAsia="Times New Roman"/>
                <w:color w:val="000000"/>
                <w:szCs w:val="24"/>
                <w:lang w:eastAsia="tr-TR"/>
              </w:rPr>
              <w:t>İleri yaş</w:t>
            </w:r>
          </w:p>
          <w:p w14:paraId="31CB2692" w14:textId="77777777" w:rsidR="004C77CD" w:rsidRPr="004C77CD" w:rsidRDefault="004C77CD" w:rsidP="004C77CD">
            <w:pPr>
              <w:spacing w:line="240" w:lineRule="auto"/>
              <w:jc w:val="left"/>
              <w:rPr>
                <w:rFonts w:eastAsia="Times New Roman"/>
                <w:color w:val="000000"/>
                <w:szCs w:val="24"/>
                <w:lang w:eastAsia="tr-TR"/>
              </w:rPr>
            </w:pPr>
          </w:p>
          <w:p w14:paraId="31CB2693" w14:textId="77777777" w:rsidR="004C77CD" w:rsidRDefault="004C77CD" w:rsidP="004C77CD">
            <w:pPr>
              <w:spacing w:line="240" w:lineRule="auto"/>
              <w:jc w:val="left"/>
              <w:rPr>
                <w:rFonts w:eastAsia="Times New Roman"/>
                <w:color w:val="000000"/>
                <w:szCs w:val="24"/>
                <w:lang w:eastAsia="tr-TR"/>
              </w:rPr>
            </w:pPr>
          </w:p>
          <w:p w14:paraId="39B819A3" w14:textId="77777777" w:rsidR="00E90B76" w:rsidRPr="004C77CD" w:rsidRDefault="00E90B76" w:rsidP="004C77CD">
            <w:pPr>
              <w:spacing w:line="240" w:lineRule="auto"/>
              <w:jc w:val="left"/>
              <w:rPr>
                <w:rFonts w:eastAsia="Times New Roman"/>
                <w:color w:val="000000"/>
                <w:szCs w:val="24"/>
                <w:lang w:eastAsia="tr-TR"/>
              </w:rPr>
            </w:pPr>
          </w:p>
          <w:p w14:paraId="31CB2694" w14:textId="77777777" w:rsidR="004C77CD" w:rsidRPr="004C77CD" w:rsidRDefault="004C77CD" w:rsidP="004C77CD">
            <w:pPr>
              <w:spacing w:line="240" w:lineRule="auto"/>
              <w:jc w:val="left"/>
              <w:rPr>
                <w:rFonts w:eastAsia="Times New Roman"/>
                <w:color w:val="000000"/>
                <w:szCs w:val="24"/>
                <w:lang w:eastAsia="tr-TR"/>
              </w:rPr>
            </w:pPr>
          </w:p>
          <w:p w14:paraId="31CB2695" w14:textId="77777777" w:rsidR="004C77CD" w:rsidRPr="004C77CD" w:rsidRDefault="004C77CD" w:rsidP="004C77CD">
            <w:pPr>
              <w:spacing w:line="240" w:lineRule="auto"/>
              <w:jc w:val="left"/>
              <w:rPr>
                <w:rFonts w:eastAsia="Times New Roman"/>
                <w:szCs w:val="24"/>
                <w:lang w:eastAsia="tr-TR"/>
              </w:rPr>
            </w:pPr>
          </w:p>
          <w:p w14:paraId="31CB2696" w14:textId="77777777" w:rsidR="00084E0A" w:rsidRPr="004C77CD" w:rsidRDefault="00084E0A" w:rsidP="00E2344D">
            <w:pPr>
              <w:spacing w:line="240" w:lineRule="auto"/>
              <w:ind w:left="680"/>
              <w:jc w:val="left"/>
              <w:rPr>
                <w:rFonts w:eastAsia="Times New Roman"/>
                <w:szCs w:val="24"/>
                <w:lang w:eastAsia="tr-TR"/>
              </w:rPr>
            </w:pPr>
          </w:p>
        </w:tc>
      </w:tr>
    </w:tbl>
    <w:p w14:paraId="31CB2698" w14:textId="77777777" w:rsidR="00EF3DBD" w:rsidRDefault="00EF3DBD" w:rsidP="00EF3DBD">
      <w:pPr>
        <w:spacing w:after="160"/>
        <w:ind w:firstLine="0"/>
        <w:rPr>
          <w:rFonts w:eastAsia="Times New Roman"/>
          <w:color w:val="000000"/>
          <w:sz w:val="20"/>
          <w:szCs w:val="20"/>
          <w:lang w:eastAsia="tr-TR"/>
        </w:rPr>
      </w:pPr>
      <w:r>
        <w:rPr>
          <w:color w:val="FF0000"/>
          <w:szCs w:val="24"/>
        </w:rPr>
        <w:t xml:space="preserve">                </w:t>
      </w:r>
      <w:r w:rsidR="007D2CD3">
        <w:rPr>
          <w:color w:val="FF0000"/>
          <w:szCs w:val="24"/>
        </w:rPr>
        <w:t xml:space="preserve">     </w:t>
      </w:r>
      <w:r w:rsidRPr="007D2CD3">
        <w:rPr>
          <w:color w:val="FF0000"/>
          <w:sz w:val="20"/>
          <w:szCs w:val="20"/>
        </w:rPr>
        <w:t xml:space="preserve"> </w:t>
      </w:r>
      <w:r w:rsidRPr="007D2CD3">
        <w:rPr>
          <w:rFonts w:eastAsia="Times New Roman"/>
          <w:b/>
          <w:bCs/>
          <w:color w:val="000000"/>
          <w:sz w:val="20"/>
          <w:szCs w:val="20"/>
          <w:lang w:eastAsia="tr-TR"/>
        </w:rPr>
        <w:t>HCV</w:t>
      </w:r>
      <w:r w:rsidRPr="007D2CD3">
        <w:rPr>
          <w:rFonts w:eastAsia="Times New Roman"/>
          <w:color w:val="000000"/>
          <w:sz w:val="20"/>
          <w:szCs w:val="20"/>
          <w:lang w:eastAsia="tr-TR"/>
        </w:rPr>
        <w:t xml:space="preserve">: Hepatit C virüsü </w:t>
      </w:r>
      <w:r w:rsidRPr="007D2CD3">
        <w:rPr>
          <w:rFonts w:eastAsia="Times New Roman"/>
          <w:b/>
          <w:bCs/>
          <w:color w:val="000000"/>
          <w:sz w:val="20"/>
          <w:szCs w:val="20"/>
          <w:lang w:eastAsia="tr-TR"/>
        </w:rPr>
        <w:t>CMV</w:t>
      </w:r>
      <w:r w:rsidRPr="007D2CD3">
        <w:rPr>
          <w:rFonts w:eastAsia="Times New Roman"/>
          <w:color w:val="000000"/>
          <w:sz w:val="20"/>
          <w:szCs w:val="20"/>
          <w:lang w:eastAsia="tr-TR"/>
        </w:rPr>
        <w:t xml:space="preserve">: </w:t>
      </w:r>
      <w:r w:rsidR="005A0FF4" w:rsidRPr="007D2CD3">
        <w:rPr>
          <w:rFonts w:eastAsia="Times New Roman"/>
          <w:color w:val="000000"/>
          <w:sz w:val="20"/>
          <w:szCs w:val="20"/>
          <w:lang w:eastAsia="tr-TR"/>
        </w:rPr>
        <w:t>Sitomegalovirüs</w:t>
      </w:r>
    </w:p>
    <w:p w14:paraId="060A44E9" w14:textId="77777777" w:rsidR="00152ED6" w:rsidRPr="007D2CD3" w:rsidRDefault="00152ED6" w:rsidP="00EF3DBD">
      <w:pPr>
        <w:spacing w:after="160"/>
        <w:ind w:firstLine="0"/>
        <w:rPr>
          <w:color w:val="FF0000"/>
          <w:sz w:val="20"/>
          <w:szCs w:val="20"/>
        </w:rPr>
      </w:pPr>
    </w:p>
    <w:p w14:paraId="31CB2699" w14:textId="77777777" w:rsidR="00EF3DBD" w:rsidRPr="00477372" w:rsidRDefault="00EF3DBD" w:rsidP="00EF3DBD">
      <w:pPr>
        <w:pStyle w:val="ListeParagraf"/>
        <w:keepNext/>
        <w:keepLines/>
        <w:numPr>
          <w:ilvl w:val="0"/>
          <w:numId w:val="8"/>
        </w:numPr>
        <w:spacing w:before="40"/>
        <w:contextualSpacing w:val="0"/>
        <w:outlineLvl w:val="1"/>
        <w:rPr>
          <w:rFonts w:eastAsiaTheme="majorEastAsia" w:cstheme="majorBidi"/>
          <w:b/>
          <w:vanish/>
          <w:color w:val="000000" w:themeColor="text1"/>
          <w:szCs w:val="26"/>
        </w:rPr>
      </w:pPr>
      <w:bookmarkStart w:id="320" w:name="_Toc43775411"/>
      <w:bookmarkStart w:id="321" w:name="_Toc43775500"/>
      <w:bookmarkStart w:id="322" w:name="_Toc45265685"/>
      <w:bookmarkStart w:id="323" w:name="_Toc45265911"/>
      <w:bookmarkStart w:id="324" w:name="_Toc45497757"/>
      <w:bookmarkStart w:id="325" w:name="_Toc45497856"/>
      <w:bookmarkStart w:id="326" w:name="_Toc45497954"/>
      <w:bookmarkStart w:id="327" w:name="_Toc45498054"/>
      <w:bookmarkStart w:id="328" w:name="_Toc46048062"/>
      <w:bookmarkStart w:id="329" w:name="_Toc46154315"/>
      <w:bookmarkStart w:id="330" w:name="_Toc46495179"/>
      <w:bookmarkStart w:id="331" w:name="_Toc47882237"/>
      <w:bookmarkStart w:id="332" w:name="_Toc49815746"/>
      <w:bookmarkStart w:id="333" w:name="_Toc55727807"/>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p>
    <w:p w14:paraId="31CB269A" w14:textId="77777777" w:rsidR="00EF3DBD" w:rsidRPr="00477372" w:rsidRDefault="00EF3DBD" w:rsidP="00EF3DBD">
      <w:pPr>
        <w:pStyle w:val="ListeParagraf"/>
        <w:keepNext/>
        <w:keepLines/>
        <w:numPr>
          <w:ilvl w:val="0"/>
          <w:numId w:val="8"/>
        </w:numPr>
        <w:spacing w:before="40"/>
        <w:contextualSpacing w:val="0"/>
        <w:outlineLvl w:val="1"/>
        <w:rPr>
          <w:rFonts w:eastAsiaTheme="majorEastAsia" w:cstheme="majorBidi"/>
          <w:b/>
          <w:vanish/>
          <w:color w:val="000000" w:themeColor="text1"/>
          <w:szCs w:val="26"/>
        </w:rPr>
      </w:pPr>
      <w:bookmarkStart w:id="334" w:name="_Toc43775412"/>
      <w:bookmarkStart w:id="335" w:name="_Toc43775501"/>
      <w:bookmarkStart w:id="336" w:name="_Toc45265686"/>
      <w:bookmarkStart w:id="337" w:name="_Toc45265912"/>
      <w:bookmarkStart w:id="338" w:name="_Toc45497758"/>
      <w:bookmarkStart w:id="339" w:name="_Toc45497857"/>
      <w:bookmarkStart w:id="340" w:name="_Toc45497955"/>
      <w:bookmarkStart w:id="341" w:name="_Toc45498055"/>
      <w:bookmarkStart w:id="342" w:name="_Toc46048063"/>
      <w:bookmarkStart w:id="343" w:name="_Toc46154316"/>
      <w:bookmarkStart w:id="344" w:name="_Toc46495180"/>
      <w:bookmarkStart w:id="345" w:name="_Toc47882238"/>
      <w:bookmarkStart w:id="346" w:name="_Toc49815747"/>
      <w:bookmarkStart w:id="347" w:name="_Toc55727808"/>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p>
    <w:p w14:paraId="31CB269B" w14:textId="77777777" w:rsidR="00EF3DBD" w:rsidRPr="00477372" w:rsidRDefault="00EF3DBD" w:rsidP="00EF3DBD">
      <w:pPr>
        <w:pStyle w:val="ListeParagraf"/>
        <w:keepNext/>
        <w:keepLines/>
        <w:numPr>
          <w:ilvl w:val="0"/>
          <w:numId w:val="8"/>
        </w:numPr>
        <w:spacing w:before="40"/>
        <w:contextualSpacing w:val="0"/>
        <w:outlineLvl w:val="1"/>
        <w:rPr>
          <w:rFonts w:eastAsiaTheme="majorEastAsia" w:cstheme="majorBidi"/>
          <w:b/>
          <w:vanish/>
          <w:color w:val="000000" w:themeColor="text1"/>
          <w:szCs w:val="26"/>
        </w:rPr>
      </w:pPr>
      <w:bookmarkStart w:id="348" w:name="_Toc43775413"/>
      <w:bookmarkStart w:id="349" w:name="_Toc43775502"/>
      <w:bookmarkStart w:id="350" w:name="_Toc45265687"/>
      <w:bookmarkStart w:id="351" w:name="_Toc45265913"/>
      <w:bookmarkStart w:id="352" w:name="_Toc45497759"/>
      <w:bookmarkStart w:id="353" w:name="_Toc45497858"/>
      <w:bookmarkStart w:id="354" w:name="_Toc45497956"/>
      <w:bookmarkStart w:id="355" w:name="_Toc45498056"/>
      <w:bookmarkStart w:id="356" w:name="_Toc46048064"/>
      <w:bookmarkStart w:id="357" w:name="_Toc46154317"/>
      <w:bookmarkStart w:id="358" w:name="_Toc46495181"/>
      <w:bookmarkStart w:id="359" w:name="_Toc47882239"/>
      <w:bookmarkStart w:id="360" w:name="_Toc49815748"/>
      <w:bookmarkStart w:id="361" w:name="_Toc55727809"/>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p>
    <w:p w14:paraId="31CB269C" w14:textId="77777777" w:rsidR="00EF3DBD" w:rsidRPr="00477372" w:rsidRDefault="00EF3DBD" w:rsidP="00EF3DBD">
      <w:pPr>
        <w:pStyle w:val="ListeParagraf"/>
        <w:keepNext/>
        <w:keepLines/>
        <w:numPr>
          <w:ilvl w:val="0"/>
          <w:numId w:val="8"/>
        </w:numPr>
        <w:spacing w:before="40"/>
        <w:contextualSpacing w:val="0"/>
        <w:outlineLvl w:val="1"/>
        <w:rPr>
          <w:rFonts w:eastAsiaTheme="majorEastAsia" w:cstheme="majorBidi"/>
          <w:b/>
          <w:vanish/>
          <w:color w:val="000000" w:themeColor="text1"/>
          <w:szCs w:val="26"/>
        </w:rPr>
      </w:pPr>
      <w:bookmarkStart w:id="362" w:name="_Toc43775414"/>
      <w:bookmarkStart w:id="363" w:name="_Toc43775503"/>
      <w:bookmarkStart w:id="364" w:name="_Toc45265688"/>
      <w:bookmarkStart w:id="365" w:name="_Toc45265914"/>
      <w:bookmarkStart w:id="366" w:name="_Toc45497760"/>
      <w:bookmarkStart w:id="367" w:name="_Toc45497859"/>
      <w:bookmarkStart w:id="368" w:name="_Toc45497957"/>
      <w:bookmarkStart w:id="369" w:name="_Toc45498057"/>
      <w:bookmarkStart w:id="370" w:name="_Toc46048065"/>
      <w:bookmarkStart w:id="371" w:name="_Toc46154318"/>
      <w:bookmarkStart w:id="372" w:name="_Toc46495182"/>
      <w:bookmarkStart w:id="373" w:name="_Toc47882240"/>
      <w:bookmarkStart w:id="374" w:name="_Toc49815749"/>
      <w:bookmarkStart w:id="375" w:name="_Toc55727810"/>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p>
    <w:p w14:paraId="31CB269D" w14:textId="77777777" w:rsidR="00EF3DBD" w:rsidRPr="00477372" w:rsidRDefault="00EF3DBD" w:rsidP="00EF3DBD">
      <w:pPr>
        <w:pStyle w:val="ListeParagraf"/>
        <w:keepNext/>
        <w:keepLines/>
        <w:numPr>
          <w:ilvl w:val="0"/>
          <w:numId w:val="8"/>
        </w:numPr>
        <w:spacing w:before="40"/>
        <w:contextualSpacing w:val="0"/>
        <w:outlineLvl w:val="1"/>
        <w:rPr>
          <w:rFonts w:eastAsiaTheme="majorEastAsia" w:cstheme="majorBidi"/>
          <w:b/>
          <w:vanish/>
          <w:color w:val="000000" w:themeColor="text1"/>
          <w:szCs w:val="26"/>
        </w:rPr>
      </w:pPr>
      <w:bookmarkStart w:id="376" w:name="_Toc43775415"/>
      <w:bookmarkStart w:id="377" w:name="_Toc43775504"/>
      <w:bookmarkStart w:id="378" w:name="_Toc45265689"/>
      <w:bookmarkStart w:id="379" w:name="_Toc45265915"/>
      <w:bookmarkStart w:id="380" w:name="_Toc45497761"/>
      <w:bookmarkStart w:id="381" w:name="_Toc45497860"/>
      <w:bookmarkStart w:id="382" w:name="_Toc45497958"/>
      <w:bookmarkStart w:id="383" w:name="_Toc45498058"/>
      <w:bookmarkStart w:id="384" w:name="_Toc46048066"/>
      <w:bookmarkStart w:id="385" w:name="_Toc46154319"/>
      <w:bookmarkStart w:id="386" w:name="_Toc46495183"/>
      <w:bookmarkStart w:id="387" w:name="_Toc47882241"/>
      <w:bookmarkStart w:id="388" w:name="_Toc49815750"/>
      <w:bookmarkStart w:id="389" w:name="_Toc55727811"/>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p>
    <w:p w14:paraId="31CB269E" w14:textId="77777777" w:rsidR="00EF3DBD" w:rsidRPr="00477372" w:rsidRDefault="00EF3DBD" w:rsidP="00EF3DBD">
      <w:pPr>
        <w:pStyle w:val="ListeParagraf"/>
        <w:keepNext/>
        <w:keepLines/>
        <w:numPr>
          <w:ilvl w:val="0"/>
          <w:numId w:val="8"/>
        </w:numPr>
        <w:spacing w:before="40"/>
        <w:contextualSpacing w:val="0"/>
        <w:outlineLvl w:val="1"/>
        <w:rPr>
          <w:rFonts w:eastAsiaTheme="majorEastAsia" w:cstheme="majorBidi"/>
          <w:b/>
          <w:vanish/>
          <w:color w:val="000000" w:themeColor="text1"/>
          <w:szCs w:val="26"/>
        </w:rPr>
      </w:pPr>
      <w:bookmarkStart w:id="390" w:name="_Toc43775416"/>
      <w:bookmarkStart w:id="391" w:name="_Toc43775505"/>
      <w:bookmarkStart w:id="392" w:name="_Toc45265690"/>
      <w:bookmarkStart w:id="393" w:name="_Toc45265916"/>
      <w:bookmarkStart w:id="394" w:name="_Toc45497762"/>
      <w:bookmarkStart w:id="395" w:name="_Toc45497861"/>
      <w:bookmarkStart w:id="396" w:name="_Toc45497959"/>
      <w:bookmarkStart w:id="397" w:name="_Toc45498059"/>
      <w:bookmarkStart w:id="398" w:name="_Toc46048067"/>
      <w:bookmarkStart w:id="399" w:name="_Toc46154320"/>
      <w:bookmarkStart w:id="400" w:name="_Toc46495184"/>
      <w:bookmarkStart w:id="401" w:name="_Toc47882242"/>
      <w:bookmarkStart w:id="402" w:name="_Toc49815751"/>
      <w:bookmarkStart w:id="403" w:name="_Toc55727812"/>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p>
    <w:p w14:paraId="31CB269F" w14:textId="77777777" w:rsidR="00EF3DBD" w:rsidRPr="00477372" w:rsidRDefault="00EF3DBD" w:rsidP="00EF3DBD">
      <w:pPr>
        <w:pStyle w:val="ListeParagraf"/>
        <w:keepNext/>
        <w:keepLines/>
        <w:numPr>
          <w:ilvl w:val="0"/>
          <w:numId w:val="8"/>
        </w:numPr>
        <w:spacing w:before="40"/>
        <w:contextualSpacing w:val="0"/>
        <w:outlineLvl w:val="1"/>
        <w:rPr>
          <w:rFonts w:eastAsiaTheme="majorEastAsia" w:cstheme="majorBidi"/>
          <w:b/>
          <w:vanish/>
          <w:color w:val="000000" w:themeColor="text1"/>
          <w:szCs w:val="26"/>
        </w:rPr>
      </w:pPr>
      <w:bookmarkStart w:id="404" w:name="_Toc43775417"/>
      <w:bookmarkStart w:id="405" w:name="_Toc43775506"/>
      <w:bookmarkStart w:id="406" w:name="_Toc45265691"/>
      <w:bookmarkStart w:id="407" w:name="_Toc45265917"/>
      <w:bookmarkStart w:id="408" w:name="_Toc45497763"/>
      <w:bookmarkStart w:id="409" w:name="_Toc45497862"/>
      <w:bookmarkStart w:id="410" w:name="_Toc45497960"/>
      <w:bookmarkStart w:id="411" w:name="_Toc45498060"/>
      <w:bookmarkStart w:id="412" w:name="_Toc46048068"/>
      <w:bookmarkStart w:id="413" w:name="_Toc46154321"/>
      <w:bookmarkStart w:id="414" w:name="_Toc46495185"/>
      <w:bookmarkStart w:id="415" w:name="_Toc47882243"/>
      <w:bookmarkStart w:id="416" w:name="_Toc49815752"/>
      <w:bookmarkStart w:id="417" w:name="_Toc5572781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p>
    <w:p w14:paraId="31CB26A0" w14:textId="77777777" w:rsidR="00EF3DBD" w:rsidRPr="00477372" w:rsidRDefault="00EF3DBD" w:rsidP="00EF3DBD">
      <w:pPr>
        <w:pStyle w:val="ListeParagraf"/>
        <w:keepNext/>
        <w:keepLines/>
        <w:numPr>
          <w:ilvl w:val="0"/>
          <w:numId w:val="8"/>
        </w:numPr>
        <w:spacing w:before="40"/>
        <w:contextualSpacing w:val="0"/>
        <w:outlineLvl w:val="1"/>
        <w:rPr>
          <w:rFonts w:eastAsiaTheme="majorEastAsia" w:cstheme="majorBidi"/>
          <w:b/>
          <w:vanish/>
          <w:color w:val="000000" w:themeColor="text1"/>
          <w:szCs w:val="26"/>
        </w:rPr>
      </w:pPr>
      <w:bookmarkStart w:id="418" w:name="_Toc43775418"/>
      <w:bookmarkStart w:id="419" w:name="_Toc43775507"/>
      <w:bookmarkStart w:id="420" w:name="_Toc45265692"/>
      <w:bookmarkStart w:id="421" w:name="_Toc45265918"/>
      <w:bookmarkStart w:id="422" w:name="_Toc45497764"/>
      <w:bookmarkStart w:id="423" w:name="_Toc45497863"/>
      <w:bookmarkStart w:id="424" w:name="_Toc45497961"/>
      <w:bookmarkStart w:id="425" w:name="_Toc45498061"/>
      <w:bookmarkStart w:id="426" w:name="_Toc46048069"/>
      <w:bookmarkStart w:id="427" w:name="_Toc46154322"/>
      <w:bookmarkStart w:id="428" w:name="_Toc46495186"/>
      <w:bookmarkStart w:id="429" w:name="_Toc47882244"/>
      <w:bookmarkStart w:id="430" w:name="_Toc49815753"/>
      <w:bookmarkStart w:id="431" w:name="_Toc55727814"/>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p>
    <w:p w14:paraId="31CB26A1" w14:textId="77777777" w:rsidR="00EF3DBD" w:rsidRPr="00477372" w:rsidRDefault="00EF3DBD" w:rsidP="00EF3DBD">
      <w:pPr>
        <w:pStyle w:val="ListeParagraf"/>
        <w:keepNext/>
        <w:keepLines/>
        <w:numPr>
          <w:ilvl w:val="0"/>
          <w:numId w:val="8"/>
        </w:numPr>
        <w:spacing w:before="40"/>
        <w:contextualSpacing w:val="0"/>
        <w:outlineLvl w:val="1"/>
        <w:rPr>
          <w:rFonts w:eastAsiaTheme="majorEastAsia" w:cstheme="majorBidi"/>
          <w:b/>
          <w:vanish/>
          <w:color w:val="000000" w:themeColor="text1"/>
          <w:szCs w:val="26"/>
        </w:rPr>
      </w:pPr>
      <w:bookmarkStart w:id="432" w:name="_Toc43775419"/>
      <w:bookmarkStart w:id="433" w:name="_Toc43775508"/>
      <w:bookmarkStart w:id="434" w:name="_Toc45265693"/>
      <w:bookmarkStart w:id="435" w:name="_Toc45265919"/>
      <w:bookmarkStart w:id="436" w:name="_Toc45497765"/>
      <w:bookmarkStart w:id="437" w:name="_Toc45497864"/>
      <w:bookmarkStart w:id="438" w:name="_Toc45497962"/>
      <w:bookmarkStart w:id="439" w:name="_Toc45498062"/>
      <w:bookmarkStart w:id="440" w:name="_Toc46048070"/>
      <w:bookmarkStart w:id="441" w:name="_Toc46154323"/>
      <w:bookmarkStart w:id="442" w:name="_Toc46495187"/>
      <w:bookmarkStart w:id="443" w:name="_Toc47882245"/>
      <w:bookmarkStart w:id="444" w:name="_Toc49815754"/>
      <w:bookmarkStart w:id="445" w:name="_Toc55727815"/>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p>
    <w:p w14:paraId="31CB26A2" w14:textId="77777777" w:rsidR="00EF3DBD" w:rsidRPr="00477372" w:rsidRDefault="00EF3DBD" w:rsidP="00EF3DBD">
      <w:pPr>
        <w:pStyle w:val="ListeParagraf"/>
        <w:keepNext/>
        <w:keepLines/>
        <w:numPr>
          <w:ilvl w:val="0"/>
          <w:numId w:val="8"/>
        </w:numPr>
        <w:spacing w:before="40"/>
        <w:contextualSpacing w:val="0"/>
        <w:outlineLvl w:val="1"/>
        <w:rPr>
          <w:rFonts w:eastAsiaTheme="majorEastAsia" w:cstheme="majorBidi"/>
          <w:b/>
          <w:vanish/>
          <w:color w:val="000000" w:themeColor="text1"/>
          <w:szCs w:val="26"/>
        </w:rPr>
      </w:pPr>
      <w:bookmarkStart w:id="446" w:name="_Toc43775420"/>
      <w:bookmarkStart w:id="447" w:name="_Toc43775509"/>
      <w:bookmarkStart w:id="448" w:name="_Toc45265694"/>
      <w:bookmarkStart w:id="449" w:name="_Toc45265920"/>
      <w:bookmarkStart w:id="450" w:name="_Toc45497766"/>
      <w:bookmarkStart w:id="451" w:name="_Toc45497865"/>
      <w:bookmarkStart w:id="452" w:name="_Toc45497963"/>
      <w:bookmarkStart w:id="453" w:name="_Toc45498063"/>
      <w:bookmarkStart w:id="454" w:name="_Toc46048071"/>
      <w:bookmarkStart w:id="455" w:name="_Toc46154324"/>
      <w:bookmarkStart w:id="456" w:name="_Toc46495188"/>
      <w:bookmarkStart w:id="457" w:name="_Toc47882246"/>
      <w:bookmarkStart w:id="458" w:name="_Toc49815755"/>
      <w:bookmarkStart w:id="459" w:name="_Toc55727816"/>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p>
    <w:p w14:paraId="31CB26A3" w14:textId="77777777" w:rsidR="00EF3DBD" w:rsidRPr="00477372" w:rsidRDefault="00EF3DBD" w:rsidP="00EF3DBD">
      <w:pPr>
        <w:pStyle w:val="ListeParagraf"/>
        <w:keepNext/>
        <w:keepLines/>
        <w:numPr>
          <w:ilvl w:val="0"/>
          <w:numId w:val="8"/>
        </w:numPr>
        <w:spacing w:before="40"/>
        <w:contextualSpacing w:val="0"/>
        <w:outlineLvl w:val="1"/>
        <w:rPr>
          <w:rFonts w:eastAsiaTheme="majorEastAsia" w:cstheme="majorBidi"/>
          <w:b/>
          <w:vanish/>
          <w:color w:val="000000" w:themeColor="text1"/>
          <w:szCs w:val="26"/>
        </w:rPr>
      </w:pPr>
      <w:bookmarkStart w:id="460" w:name="_Toc43775421"/>
      <w:bookmarkStart w:id="461" w:name="_Toc43775510"/>
      <w:bookmarkStart w:id="462" w:name="_Toc45265695"/>
      <w:bookmarkStart w:id="463" w:name="_Toc45265921"/>
      <w:bookmarkStart w:id="464" w:name="_Toc45497767"/>
      <w:bookmarkStart w:id="465" w:name="_Toc45497866"/>
      <w:bookmarkStart w:id="466" w:name="_Toc45497964"/>
      <w:bookmarkStart w:id="467" w:name="_Toc45498064"/>
      <w:bookmarkStart w:id="468" w:name="_Toc46048072"/>
      <w:bookmarkStart w:id="469" w:name="_Toc46154325"/>
      <w:bookmarkStart w:id="470" w:name="_Toc46495189"/>
      <w:bookmarkStart w:id="471" w:name="_Toc47882247"/>
      <w:bookmarkStart w:id="472" w:name="_Toc49815756"/>
      <w:bookmarkStart w:id="473" w:name="_Toc55727817"/>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p>
    <w:p w14:paraId="31CB26A4" w14:textId="77777777" w:rsidR="00EF3DBD" w:rsidRPr="00477372" w:rsidRDefault="00EF3DBD" w:rsidP="00EF3DBD">
      <w:pPr>
        <w:pStyle w:val="ListeParagraf"/>
        <w:keepNext/>
        <w:keepLines/>
        <w:numPr>
          <w:ilvl w:val="0"/>
          <w:numId w:val="8"/>
        </w:numPr>
        <w:spacing w:before="40"/>
        <w:contextualSpacing w:val="0"/>
        <w:outlineLvl w:val="1"/>
        <w:rPr>
          <w:rFonts w:eastAsiaTheme="majorEastAsia" w:cstheme="majorBidi"/>
          <w:b/>
          <w:vanish/>
          <w:color w:val="000000" w:themeColor="text1"/>
          <w:szCs w:val="26"/>
        </w:rPr>
      </w:pPr>
      <w:bookmarkStart w:id="474" w:name="_Toc43775422"/>
      <w:bookmarkStart w:id="475" w:name="_Toc43775511"/>
      <w:bookmarkStart w:id="476" w:name="_Toc45265696"/>
      <w:bookmarkStart w:id="477" w:name="_Toc45265922"/>
      <w:bookmarkStart w:id="478" w:name="_Toc45497768"/>
      <w:bookmarkStart w:id="479" w:name="_Toc45497867"/>
      <w:bookmarkStart w:id="480" w:name="_Toc45497965"/>
      <w:bookmarkStart w:id="481" w:name="_Toc45498065"/>
      <w:bookmarkStart w:id="482" w:name="_Toc46048073"/>
      <w:bookmarkStart w:id="483" w:name="_Toc46154326"/>
      <w:bookmarkStart w:id="484" w:name="_Toc46495190"/>
      <w:bookmarkStart w:id="485" w:name="_Toc47882248"/>
      <w:bookmarkStart w:id="486" w:name="_Toc49815757"/>
      <w:bookmarkStart w:id="487" w:name="_Toc55727818"/>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p>
    <w:p w14:paraId="31CB26A5" w14:textId="77777777" w:rsidR="00732E31" w:rsidRDefault="006631A4" w:rsidP="00C50692">
      <w:pPr>
        <w:pStyle w:val="Balk2"/>
        <w:numPr>
          <w:ilvl w:val="0"/>
          <w:numId w:val="12"/>
        </w:numPr>
        <w:ind w:left="1985" w:hanging="284"/>
        <w:rPr>
          <w:rFonts w:cs="Times New Roman"/>
          <w:szCs w:val="24"/>
        </w:rPr>
      </w:pPr>
      <w:r w:rsidRPr="00E2344D">
        <w:rPr>
          <w:rFonts w:cs="Times New Roman"/>
          <w:szCs w:val="24"/>
        </w:rPr>
        <w:t xml:space="preserve"> </w:t>
      </w:r>
      <w:bookmarkStart w:id="488" w:name="_Toc45265923"/>
      <w:bookmarkStart w:id="489" w:name="_Toc55727819"/>
      <w:r w:rsidR="00D60F63" w:rsidRPr="00E2344D">
        <w:rPr>
          <w:rFonts w:cs="Times New Roman"/>
          <w:szCs w:val="24"/>
        </w:rPr>
        <w:t xml:space="preserve">Sepsis Tanı ve </w:t>
      </w:r>
      <w:r w:rsidR="00462525" w:rsidRPr="00E2344D">
        <w:rPr>
          <w:rFonts w:cs="Times New Roman"/>
          <w:szCs w:val="24"/>
        </w:rPr>
        <w:t>İ</w:t>
      </w:r>
      <w:r w:rsidR="00D60F63" w:rsidRPr="00E2344D">
        <w:rPr>
          <w:rFonts w:cs="Times New Roman"/>
          <w:szCs w:val="24"/>
        </w:rPr>
        <w:t>zleminde Kullanılan Biyobelirteçler</w:t>
      </w:r>
      <w:bookmarkEnd w:id="488"/>
      <w:bookmarkEnd w:id="489"/>
    </w:p>
    <w:p w14:paraId="31CB26A6" w14:textId="77777777" w:rsidR="002226EC" w:rsidRDefault="00D34537" w:rsidP="002226EC">
      <w:r w:rsidRPr="00D34537">
        <w:rPr>
          <w:color w:val="000000"/>
          <w:szCs w:val="24"/>
        </w:rPr>
        <w:t>Sepsis tanısın</w:t>
      </w:r>
      <w:r>
        <w:rPr>
          <w:color w:val="000000"/>
          <w:szCs w:val="24"/>
        </w:rPr>
        <w:t xml:space="preserve">ı koymakta yardımcı olan testler şunlardır: </w:t>
      </w:r>
      <w:r w:rsidR="002226EC">
        <w:t>Tam kan sayımı, biyokimyasal tahliller, pıhtılaşma testleri, kan gazı analizleri, C</w:t>
      </w:r>
      <w:r>
        <w:t>RP, prokalsitonin, sitokinler.</w:t>
      </w:r>
    </w:p>
    <w:p w14:paraId="740DB398" w14:textId="77777777" w:rsidR="00152ED6" w:rsidRPr="002226EC" w:rsidRDefault="00152ED6" w:rsidP="002226EC"/>
    <w:p w14:paraId="31CB26A7" w14:textId="77777777" w:rsidR="00F14ADC" w:rsidRDefault="00F14ADC" w:rsidP="00F14ADC">
      <w:pPr>
        <w:rPr>
          <w:b/>
          <w:shd w:val="clear" w:color="auto" w:fill="FFFFFF"/>
        </w:rPr>
      </w:pPr>
      <w:r w:rsidRPr="00F14ADC">
        <w:rPr>
          <w:b/>
          <w:shd w:val="clear" w:color="auto" w:fill="FFFFFF"/>
        </w:rPr>
        <w:t>Tanımlar: Sitokin, interlökin, kemokin</w:t>
      </w:r>
    </w:p>
    <w:p w14:paraId="31CB26A8" w14:textId="77777777" w:rsidR="00133F3D" w:rsidRDefault="00E2344D" w:rsidP="00F14ADC">
      <w:r w:rsidRPr="00F14ADC">
        <w:rPr>
          <w:b/>
          <w:shd w:val="clear" w:color="auto" w:fill="FFFFFF"/>
        </w:rPr>
        <w:t>Sitokin</w:t>
      </w:r>
      <w:r w:rsidRPr="00E2344D">
        <w:rPr>
          <w:shd w:val="clear" w:color="auto" w:fill="FFFFFF"/>
        </w:rPr>
        <w:t>, hücrelerin birbirleriyle iletişimini sağlayan protein ve peptidlerin bir grubudur. Hüc</w:t>
      </w:r>
      <w:r>
        <w:rPr>
          <w:shd w:val="clear" w:color="auto" w:fill="FFFFFF"/>
        </w:rPr>
        <w:t>re yüzeyinde bulunan</w:t>
      </w:r>
      <w:r w:rsidRPr="00E2344D">
        <w:rPr>
          <w:shd w:val="clear" w:color="auto" w:fill="FFFFFF"/>
        </w:rPr>
        <w:t xml:space="preserve"> sitokin reseptörleri aracılığıyla görevlerini yaparlar. Sitokinler, hücrelerdeki reseptörlere bağlanarak hücre çoğalmasını uyarırlar.</w:t>
      </w:r>
      <w:r>
        <w:rPr>
          <w:shd w:val="clear" w:color="auto" w:fill="FFFFFF"/>
        </w:rPr>
        <w:t xml:space="preserve"> Enflamasyon</w:t>
      </w:r>
      <w:r w:rsidRPr="00E2344D">
        <w:rPr>
          <w:shd w:val="clear" w:color="auto" w:fill="FFFFFF"/>
        </w:rPr>
        <w:t xml:space="preserve"> ve bağışıklık reaksiyonlarında, aktif lenfositler, makrofajlar, endotel, epitel ve </w:t>
      </w:r>
      <w:r>
        <w:rPr>
          <w:shd w:val="clear" w:color="auto" w:fill="FFFFFF"/>
        </w:rPr>
        <w:t>bağ</w:t>
      </w:r>
      <w:r w:rsidRPr="00E2344D">
        <w:rPr>
          <w:shd w:val="clear" w:color="auto" w:fill="FFFFFF"/>
        </w:rPr>
        <w:t xml:space="preserve"> dokular tarafından </w:t>
      </w:r>
      <w:r>
        <w:rPr>
          <w:shd w:val="clear" w:color="auto" w:fill="FFFFFF"/>
        </w:rPr>
        <w:t>üretilirler</w:t>
      </w:r>
      <w:r w:rsidRPr="00E2344D">
        <w:rPr>
          <w:shd w:val="clear" w:color="auto" w:fill="FFFFFF"/>
        </w:rPr>
        <w:t xml:space="preserve">. Salınımları geçicidir. </w:t>
      </w:r>
      <w:r w:rsidR="003C7FB7">
        <w:rPr>
          <w:shd w:val="clear" w:color="auto" w:fill="FFFFFF"/>
        </w:rPr>
        <w:t>P</w:t>
      </w:r>
      <w:r w:rsidR="003C7FB7" w:rsidRPr="003C7FB7">
        <w:t xml:space="preserve">ro-enflamatuar ve anti-enflamatuar </w:t>
      </w:r>
      <w:r w:rsidR="003C7FB7">
        <w:t xml:space="preserve">olmak üzere iki tip </w:t>
      </w:r>
      <w:r w:rsidR="003C7FB7" w:rsidRPr="003C7FB7">
        <w:t>sitokin</w:t>
      </w:r>
      <w:r w:rsidR="003C7FB7">
        <w:t xml:space="preserve"> </w:t>
      </w:r>
      <w:r w:rsidR="003C7FB7" w:rsidRPr="003C7FB7">
        <w:t>vardır. Sitokinler ayrıca sepsisin erken uyarısı, teşhisi ve prognostik değerlendirmesi için biyobelirteç olarak ve sepsisin önlenmesi ve tedavisi için terapötik hedefler olarak kullanılır</w:t>
      </w:r>
      <w:r w:rsidR="003C7FB7">
        <w:t>lar.</w:t>
      </w:r>
      <w:r w:rsidR="00133F3D">
        <w:t xml:space="preserve"> </w:t>
      </w:r>
      <w:r w:rsidR="00133F3D" w:rsidRPr="00133F3D">
        <w:t xml:space="preserve">Pro-enflamatuar </w:t>
      </w:r>
      <w:r w:rsidR="00133F3D">
        <w:t>sitokinler</w:t>
      </w:r>
      <w:r w:rsidR="00133F3D" w:rsidRPr="00133F3D">
        <w:t xml:space="preserve"> doğrudan doku hasarı ile ilişkilidir</w:t>
      </w:r>
      <w:r w:rsidR="00133F3D">
        <w:t xml:space="preserve"> ve </w:t>
      </w:r>
      <w:r w:rsidR="00133F3D" w:rsidRPr="00133F3D">
        <w:t>sepsis</w:t>
      </w:r>
      <w:r w:rsidR="00133F3D">
        <w:t>-</w:t>
      </w:r>
      <w:r w:rsidR="00133F3D" w:rsidRPr="00133F3D">
        <w:t>hayvan modelleri</w:t>
      </w:r>
      <w:r w:rsidR="00133F3D">
        <w:t xml:space="preserve">nde </w:t>
      </w:r>
      <w:r w:rsidR="00133F3D" w:rsidRPr="00133F3D">
        <w:t>önemli ölçüde artar. </w:t>
      </w:r>
    </w:p>
    <w:p w14:paraId="31CB26A9" w14:textId="60025AD7" w:rsidR="00E2344D" w:rsidRPr="00E2344D" w:rsidRDefault="00133F3D" w:rsidP="00F14ADC">
      <w:pPr>
        <w:rPr>
          <w:shd w:val="clear" w:color="auto" w:fill="FFFFFF"/>
        </w:rPr>
      </w:pPr>
      <w:r w:rsidRPr="00F14ADC">
        <w:rPr>
          <w:b/>
          <w:shd w:val="clear" w:color="auto" w:fill="FFFFFF"/>
        </w:rPr>
        <w:lastRenderedPageBreak/>
        <w:t xml:space="preserve"> </w:t>
      </w:r>
      <w:r w:rsidR="00E2344D" w:rsidRPr="00F14ADC">
        <w:rPr>
          <w:b/>
          <w:shd w:val="clear" w:color="auto" w:fill="FFFFFF"/>
        </w:rPr>
        <w:t>İnterlö</w:t>
      </w:r>
      <w:r w:rsidR="00F14ADC" w:rsidRPr="00F14ADC">
        <w:rPr>
          <w:b/>
          <w:shd w:val="clear" w:color="auto" w:fill="FFFFFF"/>
        </w:rPr>
        <w:t>kin</w:t>
      </w:r>
      <w:r w:rsidR="00F14ADC">
        <w:rPr>
          <w:shd w:val="clear" w:color="auto" w:fill="FFFFFF"/>
        </w:rPr>
        <w:t xml:space="preserve"> ismi</w:t>
      </w:r>
      <w:r w:rsidR="00F14ADC" w:rsidRPr="00E2344D">
        <w:rPr>
          <w:shd w:val="clear" w:color="auto" w:fill="FFFFFF"/>
        </w:rPr>
        <w:t xml:space="preserve">, haberleşme anlamında </w:t>
      </w:r>
      <w:r w:rsidR="00F14ADC">
        <w:rPr>
          <w:shd w:val="clear" w:color="auto" w:fill="FFFFFF"/>
        </w:rPr>
        <w:t>-</w:t>
      </w:r>
      <w:r w:rsidR="00F14ADC" w:rsidRPr="00E2344D">
        <w:rPr>
          <w:shd w:val="clear" w:color="auto" w:fill="FFFFFF"/>
        </w:rPr>
        <w:t>inter-den</w:t>
      </w:r>
      <w:r w:rsidR="00F14ADC">
        <w:rPr>
          <w:shd w:val="clear" w:color="auto" w:fill="FFFFFF"/>
        </w:rPr>
        <w:t xml:space="preserve"> ve</w:t>
      </w:r>
      <w:r w:rsidR="00F14ADC" w:rsidRPr="00E2344D">
        <w:rPr>
          <w:shd w:val="clear" w:color="auto" w:fill="FFFFFF"/>
        </w:rPr>
        <w:t xml:space="preserve"> lenfositlerden </w:t>
      </w:r>
      <w:r w:rsidR="00F14ADC">
        <w:rPr>
          <w:shd w:val="clear" w:color="auto" w:fill="FFFFFF"/>
        </w:rPr>
        <w:t>–</w:t>
      </w:r>
      <w:r w:rsidR="00F14ADC" w:rsidRPr="00E2344D">
        <w:rPr>
          <w:shd w:val="clear" w:color="auto" w:fill="FFFFFF"/>
        </w:rPr>
        <w:t>lökin</w:t>
      </w:r>
      <w:r w:rsidR="00F14ADC">
        <w:rPr>
          <w:shd w:val="clear" w:color="auto" w:fill="FFFFFF"/>
        </w:rPr>
        <w:t xml:space="preserve">- </w:t>
      </w:r>
      <w:r w:rsidR="00F14ADC" w:rsidRPr="00E2344D">
        <w:rPr>
          <w:shd w:val="clear" w:color="auto" w:fill="FFFFFF"/>
        </w:rPr>
        <w:t xml:space="preserve">gelir. </w:t>
      </w:r>
      <w:r w:rsidR="00F14ADC">
        <w:rPr>
          <w:shd w:val="clear" w:color="auto" w:fill="FFFFFF"/>
        </w:rPr>
        <w:t>İ</w:t>
      </w:r>
      <w:r w:rsidR="00F14ADC" w:rsidRPr="00E2344D">
        <w:rPr>
          <w:shd w:val="clear" w:color="auto" w:fill="FFFFFF"/>
        </w:rPr>
        <w:t xml:space="preserve">lk kez </w:t>
      </w:r>
      <w:r w:rsidR="00F14ADC">
        <w:rPr>
          <w:shd w:val="clear" w:color="auto" w:fill="FFFFFF"/>
        </w:rPr>
        <w:t>keşfedildikleri</w:t>
      </w:r>
      <w:r w:rsidR="00F14ADC" w:rsidRPr="00E2344D">
        <w:rPr>
          <w:shd w:val="clear" w:color="auto" w:fill="FFFFFF"/>
        </w:rPr>
        <w:t xml:space="preserve"> beyaz kan hücreleri lenfositlerince ekspresse edilen gizli </w:t>
      </w:r>
      <w:r w:rsidR="005A0FF4" w:rsidRPr="00E2344D">
        <w:rPr>
          <w:shd w:val="clear" w:color="auto" w:fill="FFFFFF"/>
        </w:rPr>
        <w:t>sinyalleşme</w:t>
      </w:r>
      <w:r w:rsidR="00F14ADC" w:rsidRPr="00E2344D">
        <w:rPr>
          <w:shd w:val="clear" w:color="auto" w:fill="FFFFFF"/>
        </w:rPr>
        <w:t xml:space="preserve"> molekülleri olan sitokinlerin bir grubudur.</w:t>
      </w:r>
      <w:r w:rsidR="00F14ADC">
        <w:rPr>
          <w:shd w:val="clear" w:color="auto" w:fill="FFFFFF"/>
        </w:rPr>
        <w:t xml:space="preserve"> </w:t>
      </w:r>
      <w:r w:rsidR="00F14ADC" w:rsidRPr="00E2344D">
        <w:rPr>
          <w:shd w:val="clear" w:color="auto" w:fill="FFFFFF"/>
        </w:rPr>
        <w:t>İnterlökin ailesi makrofajlar ve T-lenfositlerden salınır. B-lenfositlerini olgunlaş</w:t>
      </w:r>
      <w:r w:rsidR="00F14ADC">
        <w:rPr>
          <w:shd w:val="clear" w:color="auto" w:fill="FFFFFF"/>
        </w:rPr>
        <w:t>tır</w:t>
      </w:r>
      <w:r w:rsidR="00F14ADC" w:rsidRPr="00E2344D">
        <w:rPr>
          <w:shd w:val="clear" w:color="auto" w:fill="FFFFFF"/>
        </w:rPr>
        <w:t>mak ve farklılaş</w:t>
      </w:r>
      <w:r w:rsidR="00F14ADC">
        <w:rPr>
          <w:shd w:val="clear" w:color="auto" w:fill="FFFFFF"/>
        </w:rPr>
        <w:t>tır</w:t>
      </w:r>
      <w:r w:rsidR="00F14ADC" w:rsidRPr="00E2344D">
        <w:rPr>
          <w:shd w:val="clear" w:color="auto" w:fill="FFFFFF"/>
        </w:rPr>
        <w:t xml:space="preserve">mak için uyarır. </w:t>
      </w:r>
      <w:r w:rsidR="00E90B76">
        <w:rPr>
          <w:shd w:val="clear" w:color="auto" w:fill="FFFFFF"/>
        </w:rPr>
        <w:t>İmmü</w:t>
      </w:r>
      <w:r w:rsidR="005A0FF4" w:rsidRPr="00E2344D">
        <w:rPr>
          <w:shd w:val="clear" w:color="auto" w:fill="FFFFFF"/>
        </w:rPr>
        <w:t>nglobulin</w:t>
      </w:r>
      <w:r w:rsidR="00F14ADC" w:rsidRPr="00E2344D">
        <w:rPr>
          <w:shd w:val="clear" w:color="auto" w:fill="FFFFFF"/>
        </w:rPr>
        <w:t xml:space="preserve"> metabolizmasını B-lenfosit üzerinden hızlandırır.</w:t>
      </w:r>
    </w:p>
    <w:p w14:paraId="31CB26AA" w14:textId="77777777" w:rsidR="00F14ADC" w:rsidRDefault="00E2344D" w:rsidP="00F14ADC">
      <w:pPr>
        <w:rPr>
          <w:shd w:val="clear" w:color="auto" w:fill="FFFFFF"/>
        </w:rPr>
      </w:pPr>
      <w:r w:rsidRPr="00F14ADC">
        <w:rPr>
          <w:b/>
          <w:shd w:val="clear" w:color="auto" w:fill="FFFFFF"/>
        </w:rPr>
        <w:t>Kemokin</w:t>
      </w:r>
      <w:r w:rsidRPr="00E2344D">
        <w:rPr>
          <w:shd w:val="clear" w:color="auto" w:fill="FFFFFF"/>
        </w:rPr>
        <w:t xml:space="preserve"> terimi ise, sitokinlerin, hücreler arasında kemotaksiye aracılık eden özgül bir grubuna için kullanılmaktadır. IL-8 (interlökin-8) interlökin olarak isimlendirilmiş tek kemokindir.</w:t>
      </w:r>
    </w:p>
    <w:p w14:paraId="31CB26AB" w14:textId="7E62C533" w:rsidR="00C67575" w:rsidRDefault="00C67575" w:rsidP="00F14ADC">
      <w:pPr>
        <w:rPr>
          <w:color w:val="FF0000"/>
        </w:rPr>
      </w:pPr>
      <w:r w:rsidRPr="00C67575">
        <w:t>Literatürde sepsis tanı ve klinik tedavi izleminde kullanılan fibrinojen, C-reaktif</w:t>
      </w:r>
      <w:r w:rsidR="009C1FEE">
        <w:t xml:space="preserve"> </w:t>
      </w:r>
      <w:r w:rsidRPr="00C67575">
        <w:t>protein (CRP), prokalsitonin, nötrofil/lenfosit oranı (NLO), trombosit sayısı, beyaz</w:t>
      </w:r>
      <w:r w:rsidR="009C1FEE">
        <w:t xml:space="preserve"> </w:t>
      </w:r>
      <w:r w:rsidRPr="00C67575">
        <w:t>kan</w:t>
      </w:r>
      <w:r w:rsidR="009C1FEE">
        <w:t xml:space="preserve"> </w:t>
      </w:r>
      <w:r w:rsidR="00F14ADC">
        <w:t>hücresi</w:t>
      </w:r>
      <w:r w:rsidRPr="00C67575">
        <w:t xml:space="preserve"> (WBC), </w:t>
      </w:r>
      <w:r w:rsidR="000C5828">
        <w:t>INR</w:t>
      </w:r>
      <w:r w:rsidRPr="00C67575">
        <w:t>, laktat düzeyi gibi 178 biyobelirteçin kar</w:t>
      </w:r>
      <w:r w:rsidR="00A272AB">
        <w:t>ş</w:t>
      </w:r>
      <w:r w:rsidRPr="00C67575">
        <w:t>ıla</w:t>
      </w:r>
      <w:r w:rsidR="00A272AB">
        <w:t>ş</w:t>
      </w:r>
      <w:r w:rsidRPr="00C67575">
        <w:t>tırıldığı 3370</w:t>
      </w:r>
      <w:r w:rsidR="009C1FEE">
        <w:t xml:space="preserve"> </w:t>
      </w:r>
      <w:r w:rsidRPr="00C67575">
        <w:t>çalı</w:t>
      </w:r>
      <w:r w:rsidR="00A272AB">
        <w:t>ş</w:t>
      </w:r>
      <w:r w:rsidRPr="00C67575">
        <w:t>ma mevcuttur. Çalı</w:t>
      </w:r>
      <w:r w:rsidR="00A272AB">
        <w:t>ş</w:t>
      </w:r>
      <w:r w:rsidRPr="00C67575">
        <w:t>maların hiçbiri ideal bir biyobelirteç belirleyememi</w:t>
      </w:r>
      <w:r w:rsidR="00A272AB">
        <w:t>ş</w:t>
      </w:r>
      <w:r w:rsidRPr="00C67575">
        <w:t xml:space="preserve">tir </w:t>
      </w:r>
      <w:r w:rsidR="00805A02">
        <w:fldChar w:fldCharType="begin" w:fldLock="1"/>
      </w:r>
      <w:r w:rsidR="0085653B">
        <w:instrText>ADDIN CSL_CITATION {"citationItems":[{"id":"ITEM-1","itemData":{"DOI":"10.3109/10408363.2013.764490","ISSN":"1040-8363","abstract":"Sepsis is an unusual systemic reaction to what is sometimes an otherwise ordinary infection, and it probably represents a pattern of response by the immune system to injury. A hyper-inflammatory response is followed by an immunosuppressive phase during which multiple organ dysfunction is present and the patient is susceptible to nosocomial infection. Biomarkers to diagnose sepsis may allow early intervention which, although primarily supportive, can reduce the risk of death. Although lactate is currently the most commonly used biomarker to identify sepsis, other biomarkers may help to enhance lactate's effectiveness; these include markers of the hyper-inflammatory phase of sepsis, such as pro-inflammatory cytokines and chemokines; proteins such as C-reactive protein and procalcitonin which are synthesized in response to infection and inflammation; and markers of neutrophil and monocyte activation. Recently, markers of the immunosuppressive phase of sepsis, such as anti-inflammatory cytokines, and alterations of the cell surface markers of monocytes and lymphocytes have been examined. Combinations of pro- and anti-inflammatory biomarkers in a multi-marker panel may help identify patients who are developing severe sepsis before organ dysfunction has advanced too far. Combined with innovative approaches to treatment that target the immunosuppressive phase, these biomarkers may help to reduce the mortality rate associated with severe sepsis which, despite advances in supportive measures, remains high. © 2013 Informa UK Ltd All rights reserved: reproduction in whole or part not permitted.","author":[{"dropping-particle":"","family":"Faix","given":"James D.","non-dropping-particle":"","parse-names":false,"suffix":""}],"container-title":"Critical Reviews in Clinical Laboratory Sciences","id":"ITEM-1","issue":"1","issued":{"date-parts":[["2013","1","12"]]},"page":"23-36","publisher":"Taylor &amp; Francis","title":"Biomarkers of sepsis","type":"article-journal","volume":"50"},"uris":["http://www.mendeley.com/documents/?uuid=65145fe4-8540-3e9c-b977-f390d6f0f364"]}],"mendeley":{"formattedCitation":"(55)","plainTextFormattedCitation":"(55)","previouslyFormattedCitation":"(55)"},"properties":{"noteIndex":0},"schema":"https://github.com/citation-style-language/schema/raw/master/csl-citation.json"}</w:instrText>
      </w:r>
      <w:r w:rsidR="00805A02">
        <w:fldChar w:fldCharType="separate"/>
      </w:r>
      <w:r w:rsidR="0085653B" w:rsidRPr="0085653B">
        <w:rPr>
          <w:noProof/>
        </w:rPr>
        <w:t>(55)</w:t>
      </w:r>
      <w:r w:rsidR="00805A02">
        <w:fldChar w:fldCharType="end"/>
      </w:r>
      <w:r w:rsidRPr="00C67575">
        <w:t>.</w:t>
      </w:r>
      <w:r w:rsidRPr="00C67575">
        <w:rPr>
          <w:color w:val="FF0000"/>
        </w:rPr>
        <w:t xml:space="preserve"> </w:t>
      </w:r>
    </w:p>
    <w:p w14:paraId="31CB26AC" w14:textId="52395421" w:rsidR="00196D2E" w:rsidRDefault="00196D2E" w:rsidP="00F14ADC">
      <w:pPr>
        <w:rPr>
          <w:color w:val="FF0000"/>
          <w:lang w:eastAsia="tr-TR"/>
        </w:rPr>
      </w:pPr>
      <w:r w:rsidRPr="00C51DF3">
        <w:t xml:space="preserve">Akut </w:t>
      </w:r>
      <w:r w:rsidR="00F52B2F" w:rsidRPr="00C51DF3">
        <w:t>enfeksiyöz</w:t>
      </w:r>
      <w:r w:rsidRPr="00C51DF3">
        <w:t xml:space="preserve"> uyarana karşı oluşan sistemik yanıtlarda karaciğerin akut protein sentezinde değişiklikler olmaktadır</w:t>
      </w:r>
      <w:r>
        <w:t>. Bazı akut faz proteinlerinin</w:t>
      </w:r>
      <w:r w:rsidR="00F14ADC">
        <w:t xml:space="preserve"> bazılarının</w:t>
      </w:r>
      <w:r>
        <w:t xml:space="preserve"> </w:t>
      </w:r>
      <w:r w:rsidRPr="00C51DF3">
        <w:t>sentezinde artma olurken bazı protein sentezlerinde ise azalma olur. Bu akut faz yanıtı enfeksiyon, doku hasarı ve travmaya bağlı olarak konakçının yanıtı olup bazı sitokinler aracılığı ile ateşe de neden olmaktadır</w:t>
      </w:r>
      <w:r>
        <w:t xml:space="preserve"> </w:t>
      </w:r>
      <w:r>
        <w:fldChar w:fldCharType="begin" w:fldLock="1"/>
      </w:r>
      <w:r w:rsidR="0085653B">
        <w:instrText>ADDIN CSL_CITATION {"citationItems":[{"id":"ITEM-1","itemData":{"DOI":"10.1056/NEJM199902113400607","ISSN":"00284793","PMID":"9971870","abstract":"A large number of changes, distant from the site or sites of inflammation and involving many organ systems, may accompany inflammation. In 1930 interest was focused on these changes by the discover...","author":[{"dropping-particle":"","family":"Gabay","given":"Cem","non-dropping-particle":"","parse-names":false,"suffix":""},{"dropping-particle":"","family":"Kushner","given":"Irving","non-dropping-particle":"","parse-names":false,"suffix":""}],"container-title":"New England Journal of Medicine","editor":[{"dropping-particle":"","family":"Epstein","given":"Franklin H.","non-dropping-particle":"","parse-names":false,"suffix":""}],"id":"ITEM-1","issue":"6","issued":{"date-parts":[["1999","2","11"]]},"page":"448-454","publisher":" Massachusetts Medical Society ","title":"Acute-phase proteins and other systemic responses to inflammation","type":"article","volume":"340"},"uris":["http://www.mendeley.com/documents/?uuid=3990c419-eb4c-3c09-a4b4-f0514adcfa6e"]}],"mendeley":{"formattedCitation":"(56)","plainTextFormattedCitation":"(56)","previouslyFormattedCitation":"(56)"},"properties":{"noteIndex":0},"schema":"https://github.com/citation-style-language/schema/raw/master/csl-citation.json"}</w:instrText>
      </w:r>
      <w:r>
        <w:fldChar w:fldCharType="separate"/>
      </w:r>
      <w:r w:rsidR="0085653B" w:rsidRPr="0085653B">
        <w:rPr>
          <w:noProof/>
        </w:rPr>
        <w:t>(56)</w:t>
      </w:r>
      <w:r>
        <w:fldChar w:fldCharType="end"/>
      </w:r>
      <w:r w:rsidR="009D5BC9">
        <w:t xml:space="preserve">. </w:t>
      </w:r>
      <w:r w:rsidR="009D5BC9" w:rsidRPr="00423626">
        <w:rPr>
          <w:rFonts w:ascii="ArialMT" w:hAnsi="ArialMT"/>
        </w:rPr>
        <w:t>Nötrofiller ve monositler/makrofajlar doğal</w:t>
      </w:r>
      <w:r w:rsidR="009D5BC9">
        <w:rPr>
          <w:rFonts w:ascii="ArialMT" w:hAnsi="ArialMT"/>
        </w:rPr>
        <w:t xml:space="preserve"> </w:t>
      </w:r>
      <w:r w:rsidR="009D5BC9" w:rsidRPr="00423626">
        <w:rPr>
          <w:rFonts w:ascii="ArialMT" w:hAnsi="ArialMT"/>
        </w:rPr>
        <w:t>immünitenin primer</w:t>
      </w:r>
      <w:r w:rsidR="009D5BC9">
        <w:rPr>
          <w:rFonts w:ascii="ArialMT" w:hAnsi="ArialMT"/>
        </w:rPr>
        <w:t xml:space="preserve"> </w:t>
      </w:r>
      <w:r w:rsidR="009D5BC9" w:rsidRPr="00423626">
        <w:rPr>
          <w:rFonts w:ascii="ArialMT" w:hAnsi="ArialMT"/>
        </w:rPr>
        <w:t xml:space="preserve">mediatörleridirler ve aktive olduklarında TNF-α ve IL-1β gibi </w:t>
      </w:r>
      <w:r w:rsidR="00F52B2F" w:rsidRPr="00423626">
        <w:rPr>
          <w:rFonts w:ascii="ArialMT" w:hAnsi="ArialMT"/>
        </w:rPr>
        <w:t>proinflamatuvar</w:t>
      </w:r>
      <w:r w:rsidR="009D5BC9">
        <w:rPr>
          <w:rFonts w:ascii="ArialMT" w:hAnsi="ArialMT"/>
        </w:rPr>
        <w:t xml:space="preserve"> </w:t>
      </w:r>
      <w:r w:rsidR="009D5BC9" w:rsidRPr="00423626">
        <w:rPr>
          <w:rFonts w:ascii="ArialMT" w:hAnsi="ArialMT"/>
        </w:rPr>
        <w:t>sitokinlerin salınmasını teşvik ederek end-organ disfonksiyonuna katkı</w:t>
      </w:r>
      <w:r w:rsidR="009D5BC9">
        <w:rPr>
          <w:rFonts w:ascii="ArialMT" w:hAnsi="ArialMT"/>
        </w:rPr>
        <w:t xml:space="preserve"> </w:t>
      </w:r>
      <w:r w:rsidR="009D5BC9" w:rsidRPr="00423626">
        <w:rPr>
          <w:rFonts w:ascii="ArialMT" w:hAnsi="ArialMT"/>
        </w:rPr>
        <w:t xml:space="preserve">sağlarlar </w:t>
      </w:r>
      <w:r w:rsidR="009D5BC9">
        <w:rPr>
          <w:rFonts w:ascii="ArialMT" w:hAnsi="ArialMT"/>
        </w:rPr>
        <w:fldChar w:fldCharType="begin" w:fldLock="1"/>
      </w:r>
      <w:r w:rsidR="0085653B">
        <w:rPr>
          <w:rFonts w:ascii="ArialMT" w:hAnsi="ArialMT"/>
        </w:rPr>
        <w:instrText>ADDIN CSL_CITATION {"citationItems":[{"id":"ITEM-1","itemData":{"id":"ITEM-1","issued":{"date-parts":[["0"]]},"title":"Dinarello CA. The acute phase response. In: Bennett JC, Plum F (eds). Cecil Textbook of Medicine. 20th ed, Philadelphia, WB Saunders, 1996: 1535-7.","type":"article-journal"},"uris":["http://www.mendeley.com/documents/?uuid=d1316234-cf3b-4953-9a96-9081d064da56"]},{"id":"ITEM-2","itemData":{"id":"ITEM-2","issued":{"date-parts":[["0"]]},"title":"Bone RC, Grodzin CJ, Balk RA. Sepsis: a new hypothesis for pathogenesis of the disease process. Chest. 1997 Jul; 112(1):235-43","type":"article-journal"},"uris":["http://www.mendeley.com/documents/?uuid=dafebeff-27e7-416b-bc3e-7d4139dc4613"]}],"mendeley":{"formattedCitation":"(36,57)","plainTextFormattedCitation":"(36,57)","previouslyFormattedCitation":"(36,57)"},"properties":{"noteIndex":0},"schema":"https://github.com/citation-style-language/schema/raw/master/csl-citation.json"}</w:instrText>
      </w:r>
      <w:r w:rsidR="009D5BC9">
        <w:rPr>
          <w:rFonts w:ascii="ArialMT" w:hAnsi="ArialMT"/>
        </w:rPr>
        <w:fldChar w:fldCharType="separate"/>
      </w:r>
      <w:r w:rsidR="0085653B" w:rsidRPr="0085653B">
        <w:rPr>
          <w:rFonts w:ascii="ArialMT" w:hAnsi="ArialMT"/>
          <w:noProof/>
        </w:rPr>
        <w:t>(36,57)</w:t>
      </w:r>
      <w:r w:rsidR="009D5BC9">
        <w:rPr>
          <w:rFonts w:ascii="ArialMT" w:hAnsi="ArialMT"/>
        </w:rPr>
        <w:fldChar w:fldCharType="end"/>
      </w:r>
      <w:r w:rsidR="009D5BC9" w:rsidRPr="00423626">
        <w:rPr>
          <w:rFonts w:ascii="ArialMT" w:hAnsi="ArialMT"/>
        </w:rPr>
        <w:t>.</w:t>
      </w:r>
    </w:p>
    <w:p w14:paraId="31CB26AD" w14:textId="16B42A8B" w:rsidR="00217F4B" w:rsidRDefault="00196D2E" w:rsidP="00217F4B">
      <w:r w:rsidRPr="00C51DF3">
        <w:t>A</w:t>
      </w:r>
      <w:r w:rsidR="00F14ADC">
        <w:t xml:space="preserve">kut faz reaktanı </w:t>
      </w:r>
      <w:r w:rsidRPr="00C51DF3">
        <w:t xml:space="preserve">ölçümü </w:t>
      </w:r>
      <w:r w:rsidR="00F52B2F" w:rsidRPr="00C51DF3">
        <w:t>enfeksiyöz</w:t>
      </w:r>
      <w:r w:rsidRPr="00C51DF3">
        <w:t xml:space="preserve"> olan veya olmayan klinik durumları ayırt etmede de faydalı olabilir. Buna ek olarak enfeksiyonun yayılmasını, hastalığın klinik seyrini ve tedaviye olan cevabı</w:t>
      </w:r>
      <w:r>
        <w:t xml:space="preserve"> </w:t>
      </w:r>
      <w:r w:rsidRPr="00C51DF3">
        <w:t xml:space="preserve">takipte de kullanılır. Ayrıca prognozu belirlemede de yararlıdır </w:t>
      </w:r>
      <w:r>
        <w:fldChar w:fldCharType="begin" w:fldLock="1"/>
      </w:r>
      <w:r w:rsidR="0085653B">
        <w:instrText>ADDIN CSL_CITATION {"citationItems":[{"id":"ITEM-1","itemData":{"DOI":"10.1086/315214","ISSN":"0022-1899","abstract":"Serum concentrations of the proinflammatory cytokines tumor necrosis factor-alpha (TNF-alpha), interleukin (IL)-1beta, and IL-6, and the anti-inflammatory cytokine Il-10, and IL-1 receptor antagonists (IL-1ra) and soluble TNF receptors (sTNFRs) were measured in 65 patients with severe sepsis. All patients were evaluated clinically and microbiologically and were followed up for clinical outcome. Levels of both pro- and anti-inflammatory cytokines were significantly elevated in patients with sepsis. Elevated serum IL-10 and TNF-alpha levels and a high IL-10 to TNF-alpha ratio were associated with death, whereas higher levels of TNF-alpha, IL-6, IL-1ra, and sTNFR were detected in patients with an early hemodynamic deterioration. Interleukin-10 and IL-10:TNF-alpha ratio remained higher in nonsurvivors, whereas IL-10 paralleled the sepsis score. Although both the inflammatory and anti-inflammatory response is profoundly augmented in patients with severe sepsis, the sustained overproduction of the anti-inflammatory cytokine IL-10 is the main predictor of severity and fatal outcome.","author":[{"dropping-particle":"","family":"Gogos","given":"Charalambos A.","non-dropping-particle":"","parse-names":false,"suffix":""},{"dropping-particle":"","family":"Drosou","given":"Eugenia","non-dropping-particle":"","parse-names":false,"suffix":""},{"dropping-particle":"","family":"Bassaris","given":"Harry P.","non-dropping-particle":"","parse-names":false,"suffix":""},{"dropping-particle":"","family":"Skoutelis","given":"Athanassios","non-dropping-particle":"","parse-names":false,"suffix":""}],"container-title":"The Journal of Infectious Diseases","id":"ITEM-1","issue":"1","issued":{"date-parts":[["2000","1","1"]]},"page":"176-180","publisher":"Oxford University Press (OUP)","title":"Pro</w:instrText>
      </w:r>
      <w:r w:rsidR="0085653B">
        <w:rPr>
          <w:rFonts w:ascii="Cambria Math" w:hAnsi="Cambria Math" w:cs="Cambria Math"/>
        </w:rPr>
        <w:instrText>‐</w:instrText>
      </w:r>
      <w:r w:rsidR="0085653B">
        <w:instrText xml:space="preserve"> versus Anti</w:instrText>
      </w:r>
      <w:r w:rsidR="0085653B">
        <w:rPr>
          <w:rFonts w:ascii="Cambria Math" w:hAnsi="Cambria Math" w:cs="Cambria Math"/>
        </w:rPr>
        <w:instrText>‐</w:instrText>
      </w:r>
      <w:r w:rsidR="0085653B">
        <w:instrText>inflammatory Cytokine Profile in Patients with Severe Sepsis: A Marker for Prognosis and Future Therapeutic Options","type":"article-journal","volume":"181"},"uris":["http://www.mendeley.com/documents/?uuid=b05eba3b-65e6-3c9b-b79c-d9592dfc5392"]}],"mendeley":{"formattedCitation":"(58)","plainTextFormattedCitation":"(58)","previouslyFormattedCitation":"(58)"},"properties":{"noteIndex":0},"schema":"https://github.com/citation-style-language/schema/raw/master/csl-citation.json"}</w:instrText>
      </w:r>
      <w:r>
        <w:fldChar w:fldCharType="separate"/>
      </w:r>
      <w:r w:rsidR="0085653B" w:rsidRPr="0085653B">
        <w:rPr>
          <w:noProof/>
        </w:rPr>
        <w:t>(58)</w:t>
      </w:r>
      <w:r>
        <w:fldChar w:fldCharType="end"/>
      </w:r>
      <w:r w:rsidRPr="00C51DF3">
        <w:t xml:space="preserve">. </w:t>
      </w:r>
    </w:p>
    <w:p w14:paraId="31CB26AF" w14:textId="77777777" w:rsidR="00577025" w:rsidRPr="00217F4B" w:rsidRDefault="00577025" w:rsidP="00217F4B">
      <w:pPr>
        <w:pStyle w:val="Balk3"/>
        <w:numPr>
          <w:ilvl w:val="0"/>
          <w:numId w:val="0"/>
        </w:numPr>
        <w:ind w:left="720"/>
        <w:rPr>
          <w:color w:val="FF0000"/>
        </w:rPr>
      </w:pPr>
      <w:bookmarkStart w:id="490" w:name="_Toc45265924"/>
      <w:bookmarkStart w:id="491" w:name="_Toc55727820"/>
      <w:r w:rsidRPr="00994160">
        <w:t>C-Reaktif Protein (CRP)</w:t>
      </w:r>
      <w:bookmarkEnd w:id="490"/>
      <w:bookmarkEnd w:id="491"/>
    </w:p>
    <w:p w14:paraId="31CB26B0" w14:textId="0B9602A9" w:rsidR="00577025" w:rsidRDefault="00577025" w:rsidP="00577025">
      <w:pPr>
        <w:rPr>
          <w:color w:val="000000"/>
          <w:szCs w:val="24"/>
        </w:rPr>
      </w:pPr>
      <w:r w:rsidRPr="008768A6">
        <w:t>CRP karaciğerde sentez</w:t>
      </w:r>
      <w:r>
        <w:t>lenen</w:t>
      </w:r>
      <w:r w:rsidRPr="008768A6">
        <w:t xml:space="preserve"> </w:t>
      </w:r>
      <w:r>
        <w:t>akut faz proteinlerindendir.</w:t>
      </w:r>
      <w:r w:rsidRPr="008768A6">
        <w:t xml:space="preserve"> </w:t>
      </w:r>
      <w:r>
        <w:t>E</w:t>
      </w:r>
      <w:r w:rsidRPr="003656DA">
        <w:t xml:space="preserve">nfeksiyona veya </w:t>
      </w:r>
      <w:r>
        <w:t>enflamasyo</w:t>
      </w:r>
      <w:r w:rsidRPr="003656DA">
        <w:t>na cevap olarak</w:t>
      </w:r>
      <w:r w:rsidRPr="008768A6">
        <w:t xml:space="preserve"> </w:t>
      </w:r>
      <w:r w:rsidRPr="003656DA">
        <w:t>IL-6, IL-1 ve TNF gibi sitokinler</w:t>
      </w:r>
      <w:r w:rsidR="00F14ADC">
        <w:t xml:space="preserve"> </w:t>
      </w:r>
      <w:r w:rsidRPr="003656DA">
        <w:t xml:space="preserve">tarafından CRP üretimi </w:t>
      </w:r>
      <w:r>
        <w:t xml:space="preserve">uyarılır. </w:t>
      </w:r>
      <w:r w:rsidRPr="00C51DF3">
        <w:rPr>
          <w:color w:val="000000"/>
          <w:szCs w:val="24"/>
        </w:rPr>
        <w:t>CRP yüksekliği</w:t>
      </w:r>
      <w:r>
        <w:rPr>
          <w:color w:val="000000"/>
          <w:szCs w:val="24"/>
        </w:rPr>
        <w:t>,</w:t>
      </w:r>
      <w:r w:rsidRPr="00C51DF3">
        <w:rPr>
          <w:color w:val="000000"/>
          <w:szCs w:val="24"/>
        </w:rPr>
        <w:t xml:space="preserve"> ateş ve </w:t>
      </w:r>
      <w:r w:rsidR="00F52B2F" w:rsidRPr="00C51DF3">
        <w:rPr>
          <w:color w:val="000000"/>
          <w:szCs w:val="24"/>
        </w:rPr>
        <w:t>nötrofil</w:t>
      </w:r>
      <w:r w:rsidRPr="00C51DF3">
        <w:rPr>
          <w:color w:val="000000"/>
          <w:szCs w:val="24"/>
        </w:rPr>
        <w:t xml:space="preserve"> yokluğunda bile gizli enfeksiyonların </w:t>
      </w:r>
      <w:r>
        <w:rPr>
          <w:color w:val="000000"/>
          <w:szCs w:val="24"/>
        </w:rPr>
        <w:t xml:space="preserve">varlığını gösterebilir </w:t>
      </w:r>
      <w:r>
        <w:rPr>
          <w:color w:val="000000"/>
          <w:szCs w:val="24"/>
        </w:rPr>
        <w:fldChar w:fldCharType="begin" w:fldLock="1"/>
      </w:r>
      <w:r w:rsidR="0085653B">
        <w:rPr>
          <w:color w:val="000000"/>
          <w:szCs w:val="24"/>
        </w:rPr>
        <w:instrText>ADDIN CSL_CITATION {"citationItems":[{"id":"ITEM-1","itemData":{"id":"ITEM-1","issued":{"date-parts":[["0"]]},"title":"Dinarello CA. The acute phase response. In: Bennett JC, Plum F (eds). Cecil Textbook of Medicine. 20th ed, Philadelphia, WB Saunders, 1996: 1535-7.","type":"article-journal"},"uris":["http://www.mendeley.com/documents/?uuid=d1316234-cf3b-4953-9a96-9081d064da56"]}],"mendeley":{"formattedCitation":"(57)","plainTextFormattedCitation":"(57)","previouslyFormattedCitation":"(57)"},"properties":{"noteIndex":0},"schema":"https://github.com/citation-style-language/schema/raw/master/csl-citation.json"}</w:instrText>
      </w:r>
      <w:r>
        <w:rPr>
          <w:color w:val="000000"/>
          <w:szCs w:val="24"/>
        </w:rPr>
        <w:fldChar w:fldCharType="separate"/>
      </w:r>
      <w:r w:rsidR="0085653B" w:rsidRPr="0085653B">
        <w:rPr>
          <w:noProof/>
          <w:color w:val="000000"/>
          <w:szCs w:val="24"/>
        </w:rPr>
        <w:t>(57)</w:t>
      </w:r>
      <w:r>
        <w:rPr>
          <w:color w:val="000000"/>
          <w:szCs w:val="24"/>
        </w:rPr>
        <w:fldChar w:fldCharType="end"/>
      </w:r>
      <w:r w:rsidRPr="00C51DF3">
        <w:rPr>
          <w:color w:val="000000"/>
          <w:szCs w:val="24"/>
        </w:rPr>
        <w:t xml:space="preserve">. </w:t>
      </w:r>
      <w:r>
        <w:t xml:space="preserve"> </w:t>
      </w:r>
      <w:r w:rsidRPr="008768A6">
        <w:t>Sağlıklı bir</w:t>
      </w:r>
      <w:r>
        <w:t xml:space="preserve"> </w:t>
      </w:r>
      <w:r w:rsidRPr="008768A6">
        <w:t xml:space="preserve">yetişkinde plazma CRP düzeyi 10 </w:t>
      </w:r>
      <w:r w:rsidR="00742672">
        <w:t>mg/dl</w:t>
      </w:r>
      <w:r w:rsidR="00994160">
        <w:t xml:space="preserve"> den</w:t>
      </w:r>
      <w:r w:rsidRPr="008768A6">
        <w:t xml:space="preserve"> </w:t>
      </w:r>
      <w:r>
        <w:t>azdır</w:t>
      </w:r>
      <w:r w:rsidR="00994160">
        <w:t xml:space="preserve"> ve</w:t>
      </w:r>
      <w:r>
        <w:t xml:space="preserve"> </w:t>
      </w:r>
      <w:r w:rsidR="00E90B76" w:rsidRPr="008768A6">
        <w:t>inflamatuar</w:t>
      </w:r>
      <w:r w:rsidRPr="008768A6">
        <w:t xml:space="preserve"> uyarıya bağlı olarak</w:t>
      </w:r>
      <w:r>
        <w:t xml:space="preserve"> </w:t>
      </w:r>
      <w:r w:rsidRPr="008768A6">
        <w:t xml:space="preserve">plazma düzeyleri yükselir </w:t>
      </w:r>
      <w:r>
        <w:fldChar w:fldCharType="begin" w:fldLock="1"/>
      </w:r>
      <w:r w:rsidR="0085653B">
        <w:instrText>ADDIN CSL_CITATION {"citationItems":[{"id":"ITEM-1","itemData":{"DOI":"10.1016/0167-5699(94)90138-4","ISSN":"01675699","abstract":"Following an acute phase stimulus, such as infection or physical injury, many liver-derived plasma proteins are increased in concentration. These provide enhanced protection against invading micro-organisms, limit tissue damage and promote a rapid return to homeostasis. Diana Steel and Alexander Whitehead discuss the gene structure, regulation and possible clinical significance of the most dramatically induced acute phase reactants. © 1994.","author":[{"dropping-particle":"","family":"Steel","given":"Diana M.","non-dropping-particle":"","parse-names":false,"suffix":""},{"dropping-particle":"","family":"Whitehead","given":"Alexander S.","non-dropping-particle":"","parse-names":false,"suffix":""}],"container-title":"Immunology Today","id":"ITEM-1","issue":"2","issued":{"date-parts":[["1994","2","1"]]},"page":"81-88","publisher":"Elsevier Current Trends","title":"The major acute phase reactants: C-reactive protein, serum amyloid P component and serum amyloid A protein","type":"article-journal","volume":"15"},"uris":["http://www.mendeley.com/documents/?uuid=27f23b33-deff-34de-b376-4a26fe9ed8d2"]}],"mendeley":{"formattedCitation":"(59)","plainTextFormattedCitation":"(59)","previouslyFormattedCitation":"(59)"},"properties":{"noteIndex":0},"schema":"https://github.com/citation-style-language/schema/raw/master/csl-citation.json"}</w:instrText>
      </w:r>
      <w:r>
        <w:fldChar w:fldCharType="separate"/>
      </w:r>
      <w:r w:rsidR="0085653B" w:rsidRPr="0085653B">
        <w:rPr>
          <w:noProof/>
        </w:rPr>
        <w:t>(59)</w:t>
      </w:r>
      <w:r>
        <w:fldChar w:fldCharType="end"/>
      </w:r>
      <w:r w:rsidRPr="008768A6">
        <w:t xml:space="preserve">. CRP salgılanması </w:t>
      </w:r>
      <w:r w:rsidR="00E90B76" w:rsidRPr="008768A6">
        <w:t>inflamatuar</w:t>
      </w:r>
      <w:r w:rsidRPr="008768A6">
        <w:t xml:space="preserve"> uyarıyı takip eden 4–6.</w:t>
      </w:r>
      <w:r>
        <w:t xml:space="preserve"> </w:t>
      </w:r>
      <w:r w:rsidRPr="008768A6">
        <w:t xml:space="preserve">saatlerde başlar, her 8 saatte iki katına çıkar ve 36–50. saatte </w:t>
      </w:r>
      <w:r w:rsidR="00994160">
        <w:t>peak</w:t>
      </w:r>
      <w:r>
        <w:t xml:space="preserve"> noktasını g</w:t>
      </w:r>
      <w:r w:rsidRPr="008768A6">
        <w:t xml:space="preserve">örür </w:t>
      </w:r>
      <w:r>
        <w:fldChar w:fldCharType="begin" w:fldLock="1"/>
      </w:r>
      <w:r w:rsidR="0085653B">
        <w:instrText>ADDIN CSL_CITATION {"citationItems":[{"id":"ITEM-1","itemData":{"DOI":"10.1007/s00134-002-1209-6","ISSN":"03424642","PMID":"11904651","author":[{"dropping-particle":"","family":"Póvoa","given":"Pedro","non-dropping-particle":"","parse-names":false,"suffix":""}],"container-title":"Intensive Care Medicine","id":"ITEM-1","issue":"3","issued":{"date-parts":[["2002","2","6"]]},"page":"235-243","publisher":"Springer","title":"C-reactive protein: A valuable marker of sepsis","type":"article","volume":"28"},"uris":["http://www.mendeley.com/documents/?uuid=0fa107e2-8428-3a21-a01e-71d5821449c2"]}],"mendeley":{"formattedCitation":"(60)","plainTextFormattedCitation":"(60)","previouslyFormattedCitation":"(60)"},"properties":{"noteIndex":0},"schema":"https://github.com/citation-style-language/schema/raw/master/csl-citation.json"}</w:instrText>
      </w:r>
      <w:r>
        <w:fldChar w:fldCharType="separate"/>
      </w:r>
      <w:r w:rsidR="0085653B" w:rsidRPr="0085653B">
        <w:rPr>
          <w:noProof/>
        </w:rPr>
        <w:t>(60)</w:t>
      </w:r>
      <w:r>
        <w:fldChar w:fldCharType="end"/>
      </w:r>
      <w:r w:rsidRPr="008768A6">
        <w:t>.</w:t>
      </w:r>
      <w:r>
        <w:t xml:space="preserve"> </w:t>
      </w:r>
      <w:r w:rsidR="00994160">
        <w:t xml:space="preserve">CRP </w:t>
      </w:r>
      <w:r w:rsidRPr="003656DA">
        <w:t xml:space="preserve">seviyesinin bir önceki güne göre %25 artması büyük ihtimalle sepsisi düşündürür </w:t>
      </w:r>
      <w:r>
        <w:fldChar w:fldCharType="begin" w:fldLock="1"/>
      </w:r>
      <w:r w:rsidR="0085653B">
        <w:instrText>ADDIN CSL_CITATION {"citationItems":[{"id":"ITEM-1","itemData":{"DOI":"10.1007/s00134-002-1209-6","ISSN":"03424642","PMID":"11904651","author":[{"dropping-particle":"","family":"Póvoa","given":"Pedro","non-dropping-particle":"","parse-names":false,"suffix":""}],"container-title":"Intensive Care Medicine","id":"ITEM-1","issue":"3","issued":{"date-parts":[["2002","2","6"]]},"page":"235-243","publisher":"Springer","title":"C-reactive protein: A valuable marker of sepsis","type":"article","volume":"28"},"uris":["http://www.mendeley.com/documents/?uuid=0fa107e2-8428-3a21-a01e-71d5821449c2"]}],"mendeley":{"formattedCitation":"(60)","plainTextFormattedCitation":"(60)","previouslyFormattedCitation":"(60)"},"properties":{"noteIndex":0},"schema":"https://github.com/citation-style-language/schema/raw/master/csl-citation.json"}</w:instrText>
      </w:r>
      <w:r>
        <w:fldChar w:fldCharType="separate"/>
      </w:r>
      <w:r w:rsidR="0085653B" w:rsidRPr="0085653B">
        <w:rPr>
          <w:noProof/>
        </w:rPr>
        <w:t>(60)</w:t>
      </w:r>
      <w:r>
        <w:fldChar w:fldCharType="end"/>
      </w:r>
      <w:r w:rsidRPr="003656DA">
        <w:t>.</w:t>
      </w:r>
      <w:r>
        <w:t xml:space="preserve"> </w:t>
      </w:r>
      <w:r w:rsidRPr="008768A6">
        <w:t>Yarılanma ömrü yaklaşık 18-19 saat</w:t>
      </w:r>
      <w:r>
        <w:t xml:space="preserve"> </w:t>
      </w:r>
      <w:r w:rsidRPr="008768A6">
        <w:t xml:space="preserve">arasında olup </w:t>
      </w:r>
      <w:r w:rsidR="00CE4583">
        <w:t>enflamasy</w:t>
      </w:r>
      <w:r w:rsidRPr="008768A6">
        <w:t>onun bitmesinden sonra ortalama 3-5 gün içinde normal seviyeye</w:t>
      </w:r>
      <w:r>
        <w:t xml:space="preserve"> </w:t>
      </w:r>
      <w:r w:rsidRPr="008768A6">
        <w:t>düşer.</w:t>
      </w:r>
      <w:r>
        <w:t xml:space="preserve"> </w:t>
      </w:r>
      <w:r w:rsidRPr="003656DA">
        <w:t>Kan seviyesindeki post</w:t>
      </w:r>
      <w:r>
        <w:t>-</w:t>
      </w:r>
      <w:r w:rsidR="00E90B76" w:rsidRPr="003656DA">
        <w:t>inflamatuar</w:t>
      </w:r>
      <w:r w:rsidR="00994160">
        <w:t xml:space="preserve"> </w:t>
      </w:r>
      <w:r w:rsidR="00994160" w:rsidRPr="003656DA">
        <w:t>hızlı</w:t>
      </w:r>
      <w:r w:rsidR="00994160">
        <w:t xml:space="preserve"> azalma hastalığın</w:t>
      </w:r>
      <w:r w:rsidRPr="003656DA">
        <w:t xml:space="preserve"> aktivitesini değerlendirmede </w:t>
      </w:r>
      <w:r w:rsidRPr="003656DA">
        <w:lastRenderedPageBreak/>
        <w:t xml:space="preserve">yararlıdır. CRP düzeyi anemi, polisitemi, protein miktarı, hasta yaşı ve cinsiyetinden etkilenmez. </w:t>
      </w:r>
      <w:r w:rsidRPr="008768A6">
        <w:t>CRP’nin enfeksiyona spesifik</w:t>
      </w:r>
      <w:r>
        <w:t xml:space="preserve"> </w:t>
      </w:r>
      <w:r w:rsidRPr="008768A6">
        <w:t xml:space="preserve">olmamasına bağlı olarak </w:t>
      </w:r>
      <w:r w:rsidRPr="00C51DF3">
        <w:rPr>
          <w:color w:val="000000"/>
          <w:szCs w:val="24"/>
        </w:rPr>
        <w:t>sepsiste</w:t>
      </w:r>
      <w:r>
        <w:rPr>
          <w:color w:val="000000"/>
          <w:szCs w:val="24"/>
        </w:rPr>
        <w:t>,</w:t>
      </w:r>
      <w:r w:rsidRPr="00C51DF3">
        <w:rPr>
          <w:color w:val="000000"/>
          <w:szCs w:val="24"/>
        </w:rPr>
        <w:t xml:space="preserve"> özellikle tedavi takibinde</w:t>
      </w:r>
      <w:r w:rsidR="00994160">
        <w:rPr>
          <w:color w:val="000000"/>
          <w:szCs w:val="24"/>
        </w:rPr>
        <w:t xml:space="preserve"> ve</w:t>
      </w:r>
      <w:r w:rsidRPr="00C51DF3">
        <w:rPr>
          <w:color w:val="000000"/>
          <w:szCs w:val="24"/>
        </w:rPr>
        <w:t xml:space="preserve"> prognoz tayininde tek başına güvenilir sonuçlar vermeyeceği düşünülmektedir.</w:t>
      </w:r>
    </w:p>
    <w:p w14:paraId="31CB26B1" w14:textId="77777777" w:rsidR="00577025" w:rsidRPr="00D44EF5" w:rsidRDefault="00577025" w:rsidP="00577025">
      <w:pPr>
        <w:pStyle w:val="Balk3"/>
        <w:numPr>
          <w:ilvl w:val="0"/>
          <w:numId w:val="0"/>
        </w:numPr>
        <w:ind w:left="720"/>
      </w:pPr>
      <w:bookmarkStart w:id="492" w:name="_Toc45265925"/>
      <w:bookmarkStart w:id="493" w:name="_Toc55727821"/>
      <w:r w:rsidRPr="00D44EF5">
        <w:t>Prokalsitonin (PCT)</w:t>
      </w:r>
      <w:bookmarkEnd w:id="492"/>
      <w:bookmarkEnd w:id="493"/>
    </w:p>
    <w:p w14:paraId="31CB26B2" w14:textId="6C3BA08A" w:rsidR="00577025" w:rsidRDefault="00577025" w:rsidP="004E7F98">
      <w:pPr>
        <w:rPr>
          <w:color w:val="000000"/>
          <w:szCs w:val="24"/>
        </w:rPr>
      </w:pPr>
      <w:r w:rsidRPr="003656DA">
        <w:t>Prokalsitonin tiroit bezinin C-hücrelerinde üretilir, kalsitoninin pro</w:t>
      </w:r>
      <w:r>
        <w:t>-</w:t>
      </w:r>
      <w:r w:rsidRPr="003656DA">
        <w:t>peptididir.</w:t>
      </w:r>
      <w:r>
        <w:t xml:space="preserve"> </w:t>
      </w:r>
      <w:r w:rsidRPr="003656DA">
        <w:t xml:space="preserve">Normalde dolaşımda çok az miktarda bulunur. </w:t>
      </w:r>
      <w:r>
        <w:t>Normal plazma PCT seviyesi yaklaşık 0</w:t>
      </w:r>
      <w:r w:rsidRPr="003656DA">
        <w:t>-0</w:t>
      </w:r>
      <w:r>
        <w:t>,5</w:t>
      </w:r>
      <w:r w:rsidRPr="003656DA">
        <w:t xml:space="preserve"> </w:t>
      </w:r>
      <w:r>
        <w:t>n</w:t>
      </w:r>
      <w:r w:rsidRPr="003656DA">
        <w:t>g/mL’dir</w:t>
      </w:r>
      <w:r>
        <w:t>. D</w:t>
      </w:r>
      <w:r w:rsidRPr="00447FD7">
        <w:rPr>
          <w:color w:val="000000"/>
          <w:szCs w:val="24"/>
        </w:rPr>
        <w:t>üzey</w:t>
      </w:r>
      <w:r>
        <w:rPr>
          <w:color w:val="000000"/>
          <w:szCs w:val="24"/>
        </w:rPr>
        <w:t>i</w:t>
      </w:r>
      <w:r w:rsidRPr="00447FD7">
        <w:rPr>
          <w:color w:val="000000"/>
          <w:szCs w:val="24"/>
        </w:rPr>
        <w:t xml:space="preserve"> 0,5 ng/ml ve altında</w:t>
      </w:r>
      <w:r w:rsidR="00994160">
        <w:rPr>
          <w:color w:val="000000"/>
          <w:szCs w:val="24"/>
        </w:rPr>
        <w:t xml:space="preserve">ki hastalarda </w:t>
      </w:r>
      <w:r w:rsidRPr="00447FD7">
        <w:rPr>
          <w:color w:val="000000"/>
          <w:szCs w:val="24"/>
        </w:rPr>
        <w:t>ciddi sepsis veya septik şok</w:t>
      </w:r>
      <w:r>
        <w:rPr>
          <w:color w:val="000000"/>
          <w:szCs w:val="24"/>
        </w:rPr>
        <w:t xml:space="preserve"> </w:t>
      </w:r>
      <w:r w:rsidRPr="00447FD7">
        <w:rPr>
          <w:color w:val="000000"/>
          <w:szCs w:val="24"/>
        </w:rPr>
        <w:t>görülmemektedir</w:t>
      </w:r>
      <w:r>
        <w:rPr>
          <w:color w:val="000000"/>
          <w:szCs w:val="24"/>
        </w:rPr>
        <w:t>;</w:t>
      </w:r>
      <w:r w:rsidRPr="00447FD7">
        <w:rPr>
          <w:color w:val="000000"/>
          <w:szCs w:val="24"/>
        </w:rPr>
        <w:t xml:space="preserve"> ancak 2 ng/ml üzerine çıktığında risk artmaktadır</w:t>
      </w:r>
      <w:r>
        <w:rPr>
          <w:color w:val="000000"/>
          <w:szCs w:val="24"/>
        </w:rPr>
        <w:t xml:space="preserve">. </w:t>
      </w:r>
      <w:r w:rsidRPr="00447FD7">
        <w:rPr>
          <w:color w:val="000000"/>
          <w:szCs w:val="24"/>
        </w:rPr>
        <w:t>10</w:t>
      </w:r>
      <w:r>
        <w:rPr>
          <w:color w:val="000000"/>
          <w:szCs w:val="24"/>
        </w:rPr>
        <w:t xml:space="preserve"> </w:t>
      </w:r>
      <w:r w:rsidRPr="00447FD7">
        <w:rPr>
          <w:color w:val="000000"/>
          <w:szCs w:val="24"/>
        </w:rPr>
        <w:t>ng/ml üzerinde genellikle organ yetmezliği gelişir. Lokalize enfeksiyonlarda sistemik</w:t>
      </w:r>
      <w:r>
        <w:rPr>
          <w:color w:val="000000"/>
          <w:szCs w:val="24"/>
        </w:rPr>
        <w:t xml:space="preserve"> </w:t>
      </w:r>
      <w:r w:rsidRPr="00447FD7">
        <w:rPr>
          <w:color w:val="000000"/>
          <w:szCs w:val="24"/>
        </w:rPr>
        <w:t>yanıt olmayacağından PCT düzeyleri yükselmez</w:t>
      </w:r>
      <w:r>
        <w:rPr>
          <w:color w:val="000000"/>
          <w:szCs w:val="24"/>
        </w:rPr>
        <w:t xml:space="preserve"> </w:t>
      </w:r>
      <w:r>
        <w:rPr>
          <w:color w:val="000000"/>
          <w:szCs w:val="24"/>
        </w:rPr>
        <w:fldChar w:fldCharType="begin" w:fldLock="1"/>
      </w:r>
      <w:r w:rsidR="0085653B">
        <w:rPr>
          <w:color w:val="000000"/>
          <w:szCs w:val="24"/>
        </w:rPr>
        <w:instrText>ADDIN CSL_CITATION {"citationItems":[{"id":"ITEM-1","itemData":{"URL":"https://journals.lww.com/ccmjournal/Fulltext/1997/04000/L_arginine__Nitric_oxide_pathway_in_endotoxemia.9.aspx","accessed":{"date-parts":[["2020","6","22"]]},"id":"ITEM-1","issued":{"date-parts":[["0"]]},"title":"Cytokines, nitrite/nitrate, soluble tumor necrosis factor re... : Critical Care Medicine","type":"webpage"},"uris":["http://www.mendeley.com/documents/?uuid=1602215e-9c6a-3eb3-97cb-683c71a16909"]}],"mendeley":{"formattedCitation":"(61)","plainTextFormattedCitation":"(61)","previouslyFormattedCitation":"(61)"},"properties":{"noteIndex":0},"schema":"https://github.com/citation-style-language/schema/raw/master/csl-citation.json"}</w:instrText>
      </w:r>
      <w:r>
        <w:rPr>
          <w:color w:val="000000"/>
          <w:szCs w:val="24"/>
        </w:rPr>
        <w:fldChar w:fldCharType="separate"/>
      </w:r>
      <w:r w:rsidR="0085653B" w:rsidRPr="0085653B">
        <w:rPr>
          <w:noProof/>
          <w:color w:val="000000"/>
          <w:szCs w:val="24"/>
        </w:rPr>
        <w:t>(61)</w:t>
      </w:r>
      <w:r>
        <w:rPr>
          <w:color w:val="000000"/>
          <w:szCs w:val="24"/>
        </w:rPr>
        <w:fldChar w:fldCharType="end"/>
      </w:r>
      <w:r w:rsidRPr="00447FD7">
        <w:rPr>
          <w:color w:val="000000"/>
          <w:szCs w:val="24"/>
        </w:rPr>
        <w:t xml:space="preserve">. </w:t>
      </w:r>
      <w:r>
        <w:rPr>
          <w:color w:val="000000"/>
          <w:szCs w:val="24"/>
        </w:rPr>
        <w:t>PCT’nin</w:t>
      </w:r>
      <w:r w:rsidRPr="003656DA">
        <w:t xml:space="preserve"> </w:t>
      </w:r>
      <w:r>
        <w:t>y</w:t>
      </w:r>
      <w:r w:rsidRPr="003656DA">
        <w:t>arı ömrü 22-23 saattir</w:t>
      </w:r>
      <w:r>
        <w:t xml:space="preserve"> </w:t>
      </w:r>
      <w:r>
        <w:fldChar w:fldCharType="begin" w:fldLock="1"/>
      </w:r>
      <w:r w:rsidR="0085653B">
        <w:instrText>ADDIN CSL_CITATION {"citationItems":[{"id":"ITEM-1","itemData":{"DOI":"10.1210/jcem.79.6.7989463","ISSN":"0021-972X","abstract":"As procalcitonin concentrations have been shown to be elevated in patients with septicemia and gram-negative infections in particular, we proceeded to investigate the effect of endotoxin, a product of gram-negative bacteria, on procalcitonin concentrations in normal human volunteers. Endotoxin from Escherichia coli 0113:H10:k, was injected i.v. at a dose of 4 mg/kg BW into these healthy volunteers. Blood samples were obtained before and 1, 2, 4, 6, 8, and 24 h after injection of the endotoxin. Each patient's cardiovascular and overall clinical status was monitored over this period. The patients developed chills and rigors, myalgia, and fever between 1-3 h. Tumor necrosis factor-alpha levels increased sharply at 1 h and peaked at 90 min, reaching the baseline concentration thereafter by 6 h. Interleukin-6 levels increased more gradually, peaking at 3 h and reaching the baseline concentration at 8 h. The procalcitonin concentration, which was undetectable (&lt; 10 pg/mL) at 0, 1, and 2 h, was detectable at 4 h and peaked at 6 h, maintaining a plateau through 8 and 24 h (4 ng/mL). There was no elevation of calcitonin concentrations, which remained below 10 pg/mL, the lowest sensitivity of the assay. Procalcitonin was measured by a two-antibody immunoradiometric assay specific for this peptide, with no cross-reactivity with calcitonin, katacalcin, or calcitonin gene-related peptide. We conclude that endotoxin induces the release of procalcitonin systemically, that this increase is not associated with an increase in calcitonin, and that the increase in procalcitonin associated with septicemia in patients may be mediated through the effect of endotoxin described here. Whether procalcitonin participates in the mechanisms underlying inflammation remains to be investigated. © 1994 by The Endocrine Society.","author":[{"dropping-particle":"","family":"Dandona","given":"P","non-dropping-particle":"","parse-names":false,"suffix":""},{"dropping-particle":"","family":"Nix","given":"D","non-dropping-particle":"","parse-names":false,"suffix":""},{"dropping-particle":"","family":"Wilson","given":"M F","non-dropping-particle":"","parse-names":false,"suffix":""},{"dropping-particle":"","family":"Aljada","given":"A","non-dropping-particle":"","parse-names":false,"suffix":""},{"dropping-particle":"","family":"Love","given":"J","non-dropping-particle":"","parse-names":false,"suffix":""},{"dropping-particle":"","family":"Assicot","given":"M","non-dropping-particle":"","parse-names":false,"suffix":""},{"dropping-particle":"","family":"Bohuon","given":"C","non-dropping-particle":"","parse-names":false,"suffix":""}],"container-title":"The Journal of Clinical Endocrinology &amp; Metabolism","id":"ITEM-1","issue":"6","issued":{"date-parts":[["1994","12","1"]]},"page":"1605-1608","publisher":"Oxford Academic","title":"Procalcitonin increase after endotoxin injection in normal subjects.","type":"article-journal","volume":"79"},"uris":["http://www.mendeley.com/documents/?uuid=11b0207e-4a3d-3da4-bdaf-6d781ea3e0d4"]}],"mendeley":{"formattedCitation":"(62)","plainTextFormattedCitation":"(62)","previouslyFormattedCitation":"(62)"},"properties":{"noteIndex":0},"schema":"https://github.com/citation-style-language/schema/raw/master/csl-citation.json"}</w:instrText>
      </w:r>
      <w:r>
        <w:fldChar w:fldCharType="separate"/>
      </w:r>
      <w:r w:rsidR="0085653B" w:rsidRPr="0085653B">
        <w:rPr>
          <w:noProof/>
        </w:rPr>
        <w:t>(62)</w:t>
      </w:r>
      <w:r>
        <w:fldChar w:fldCharType="end"/>
      </w:r>
      <w:r w:rsidRPr="003656DA">
        <w:t>. Ama böbrek fonksiyon bozukluğunda yarı ömrü %30</w:t>
      </w:r>
      <w:r>
        <w:t xml:space="preserve"> artabilir</w:t>
      </w:r>
      <w:r w:rsidRPr="003656DA">
        <w:t>.</w:t>
      </w:r>
      <w:r>
        <w:t xml:space="preserve"> </w:t>
      </w:r>
      <w:r>
        <w:rPr>
          <w:color w:val="000000"/>
          <w:szCs w:val="24"/>
        </w:rPr>
        <w:t>PCT, sıklıkla bakteriyel ve fungal enfeksiyonlarda artmaktadır</w:t>
      </w:r>
      <w:r w:rsidRPr="00C51DF3">
        <w:rPr>
          <w:color w:val="000000"/>
          <w:szCs w:val="24"/>
        </w:rPr>
        <w:t xml:space="preserve">. Viral enfeksiyonlar ve sistemik </w:t>
      </w:r>
      <w:r w:rsidR="00F52B2F" w:rsidRPr="00C51DF3">
        <w:rPr>
          <w:color w:val="000000"/>
          <w:szCs w:val="24"/>
        </w:rPr>
        <w:t>immünolojik</w:t>
      </w:r>
      <w:r w:rsidRPr="00C51DF3">
        <w:rPr>
          <w:color w:val="000000"/>
          <w:szCs w:val="24"/>
        </w:rPr>
        <w:t xml:space="preserve"> hastalıklarda PCT düzeyinde belirgin bir artış beklenmez. </w:t>
      </w:r>
      <w:r>
        <w:rPr>
          <w:color w:val="000000"/>
          <w:szCs w:val="24"/>
        </w:rPr>
        <w:t>N</w:t>
      </w:r>
      <w:r w:rsidRPr="00C51DF3">
        <w:rPr>
          <w:color w:val="000000"/>
          <w:szCs w:val="24"/>
        </w:rPr>
        <w:t xml:space="preserve">ekroz, </w:t>
      </w:r>
      <w:r w:rsidR="00CE4583">
        <w:rPr>
          <w:color w:val="000000"/>
          <w:szCs w:val="24"/>
        </w:rPr>
        <w:t>enflamasy</w:t>
      </w:r>
      <w:r w:rsidRPr="00C51DF3">
        <w:rPr>
          <w:color w:val="000000"/>
          <w:szCs w:val="24"/>
        </w:rPr>
        <w:t xml:space="preserve">on ve viral enfeksiyonlarda </w:t>
      </w:r>
      <w:r>
        <w:rPr>
          <w:color w:val="000000"/>
          <w:szCs w:val="24"/>
        </w:rPr>
        <w:t>s</w:t>
      </w:r>
      <w:r w:rsidRPr="00C51DF3">
        <w:rPr>
          <w:color w:val="000000"/>
          <w:szCs w:val="24"/>
        </w:rPr>
        <w:t>itokinler ve CRP‘nin aksine</w:t>
      </w:r>
      <w:r>
        <w:rPr>
          <w:color w:val="000000"/>
          <w:szCs w:val="24"/>
        </w:rPr>
        <w:t>,</w:t>
      </w:r>
      <w:r w:rsidRPr="00C51DF3">
        <w:rPr>
          <w:color w:val="000000"/>
          <w:szCs w:val="24"/>
        </w:rPr>
        <w:t xml:space="preserve"> PCT seviyelerinde önemli bir artış görülme</w:t>
      </w:r>
      <w:r>
        <w:rPr>
          <w:color w:val="000000"/>
          <w:szCs w:val="24"/>
        </w:rPr>
        <w:t xml:space="preserve">z. </w:t>
      </w:r>
      <w:r w:rsidRPr="00C51DF3">
        <w:rPr>
          <w:color w:val="000000"/>
          <w:szCs w:val="24"/>
        </w:rPr>
        <w:t>PCT</w:t>
      </w:r>
      <w:r>
        <w:rPr>
          <w:color w:val="000000"/>
          <w:szCs w:val="24"/>
        </w:rPr>
        <w:t>’</w:t>
      </w:r>
      <w:r w:rsidRPr="00C51DF3">
        <w:rPr>
          <w:color w:val="000000"/>
          <w:szCs w:val="24"/>
        </w:rPr>
        <w:t xml:space="preserve">nin bakteriyel enfeksiyonlara özgü olduğu kabul edilmektedir </w:t>
      </w:r>
      <w:r>
        <w:rPr>
          <w:color w:val="000000"/>
          <w:szCs w:val="24"/>
        </w:rPr>
        <w:fldChar w:fldCharType="begin" w:fldLock="1"/>
      </w:r>
      <w:r w:rsidR="0085653B">
        <w:rPr>
          <w:color w:val="000000"/>
          <w:szCs w:val="24"/>
        </w:rPr>
        <w:instrText>ADDIN CSL_CITATION {"citationItems":[{"id":"ITEM-1","itemData":{"URL":"https://www.infona.pl/resource/bwmeta1.element.springer-70d3200b-39b8-32a8-97d4-0a664ea7d759","accessed":{"date-parts":[["2020","6","21"]]},"id":"ITEM-1","issued":{"date-parts":[["0"]]},"title":"Procalcitonin Eigenschaften eines neuen Parameters bei schweren bakteriellen Infektionen und Sepsis","type":"webpage"},"uris":["http://www.mendeley.com/documents/?uuid=986521ee-685f-38f0-9b17-6574655dfda0"]}],"mendeley":{"formattedCitation":"(63)","plainTextFormattedCitation":"(63)","previouslyFormattedCitation":"(63)"},"properties":{"noteIndex":0},"schema":"https://github.com/citation-style-language/schema/raw/master/csl-citation.json"}</w:instrText>
      </w:r>
      <w:r>
        <w:rPr>
          <w:color w:val="000000"/>
          <w:szCs w:val="24"/>
        </w:rPr>
        <w:fldChar w:fldCharType="separate"/>
      </w:r>
      <w:r w:rsidR="0085653B" w:rsidRPr="0085653B">
        <w:rPr>
          <w:noProof/>
          <w:color w:val="000000"/>
          <w:szCs w:val="24"/>
        </w:rPr>
        <w:t>(63)</w:t>
      </w:r>
      <w:r>
        <w:rPr>
          <w:color w:val="000000"/>
          <w:szCs w:val="24"/>
        </w:rPr>
        <w:fldChar w:fldCharType="end"/>
      </w:r>
      <w:r w:rsidRPr="00C51DF3">
        <w:rPr>
          <w:color w:val="000000"/>
          <w:szCs w:val="24"/>
        </w:rPr>
        <w:t xml:space="preserve">. </w:t>
      </w:r>
      <w:r>
        <w:rPr>
          <w:color w:val="000000"/>
          <w:szCs w:val="24"/>
        </w:rPr>
        <w:t xml:space="preserve"> </w:t>
      </w:r>
    </w:p>
    <w:p w14:paraId="31CB26B3" w14:textId="77777777" w:rsidR="004E7F98" w:rsidRDefault="00577025" w:rsidP="00994160">
      <w:r w:rsidRPr="00447FD7">
        <w:t>PCT</w:t>
      </w:r>
      <w:r w:rsidR="00994160">
        <w:t>’nin</w:t>
      </w:r>
      <w:r w:rsidRPr="00447FD7">
        <w:t xml:space="preserve"> salgılanma yeri konus</w:t>
      </w:r>
      <w:r>
        <w:t xml:space="preserve">unda en çok benimsenen görüş, </w:t>
      </w:r>
      <w:r w:rsidR="004E7F98">
        <w:t>b</w:t>
      </w:r>
      <w:r w:rsidR="004E7F98" w:rsidRPr="004E7F98">
        <w:t xml:space="preserve">akterilerin uyarısı </w:t>
      </w:r>
      <w:r w:rsidR="004E7F98">
        <w:t xml:space="preserve">ile </w:t>
      </w:r>
      <w:r w:rsidRPr="00447FD7">
        <w:t>mononükleer hücreler</w:t>
      </w:r>
      <w:r w:rsidR="004E7F98">
        <w:t>den (</w:t>
      </w:r>
      <w:r w:rsidRPr="00447FD7">
        <w:t>makrofaj ve monositler</w:t>
      </w:r>
      <w:r w:rsidR="004E7F98">
        <w:t>)</w:t>
      </w:r>
      <w:r w:rsidRPr="00447FD7">
        <w:t xml:space="preserve"> olduğudur. </w:t>
      </w:r>
      <w:r w:rsidR="004E7F98" w:rsidRPr="004E7F98">
        <w:t>TNF-</w:t>
      </w:r>
      <w:r w:rsidR="004E7F98" w:rsidRPr="004E7F98">
        <w:rPr>
          <w:rFonts w:ascii="Symbol" w:hAnsi="Symbol"/>
        </w:rPr>
        <w:sym w:font="Symbol" w:char="F061"/>
      </w:r>
      <w:r w:rsidR="004E7F98" w:rsidRPr="004E7F98">
        <w:rPr>
          <w:rFonts w:ascii="Symbol" w:hAnsi="Symbol"/>
        </w:rPr>
        <w:t></w:t>
      </w:r>
      <w:r w:rsidR="004E7F98" w:rsidRPr="004E7F98">
        <w:t>ve IL-6 uyarısı ile KC’de sentezlenir</w:t>
      </w:r>
      <w:r w:rsidR="004E7F98">
        <w:t>.</w:t>
      </w:r>
    </w:p>
    <w:p w14:paraId="31CB26B4" w14:textId="5F43D304" w:rsidR="00F96E75" w:rsidRDefault="00166D5E" w:rsidP="00CC1A19">
      <w:pPr>
        <w:pStyle w:val="Balk3"/>
        <w:numPr>
          <w:ilvl w:val="0"/>
          <w:numId w:val="0"/>
        </w:numPr>
        <w:ind w:left="720"/>
      </w:pPr>
      <w:bookmarkStart w:id="494" w:name="_Toc45265926"/>
      <w:bookmarkStart w:id="495" w:name="_Toc55727822"/>
      <w:r>
        <w:t>Kan G</w:t>
      </w:r>
      <w:r w:rsidR="00CC1A19">
        <w:t xml:space="preserve">azı </w:t>
      </w:r>
      <w:r>
        <w:t>A</w:t>
      </w:r>
      <w:r w:rsidR="00CC1A19">
        <w:t>nalizi</w:t>
      </w:r>
      <w:bookmarkEnd w:id="494"/>
      <w:bookmarkEnd w:id="495"/>
    </w:p>
    <w:p w14:paraId="31CB26B5" w14:textId="4F5000B5" w:rsidR="00CC1A19" w:rsidRPr="00CC1A19" w:rsidRDefault="002226EC" w:rsidP="00CC1A19">
      <w:pPr>
        <w:jc w:val="left"/>
      </w:pPr>
      <w:r>
        <w:t>Sepsisli hastalarda asit-baz dengesizlikleri ve solunum yetmezliğinin takibinde kan gazı kullanılmaktadır. pH, PO2, PCO2, HCO3 ve baz açığı gibi parametreler hakkında bilgi verir. S</w:t>
      </w:r>
      <w:r w:rsidR="00CC1A19" w:rsidRPr="00CC1A19">
        <w:rPr>
          <w:color w:val="000000"/>
          <w:szCs w:val="24"/>
        </w:rPr>
        <w:t>epsis</w:t>
      </w:r>
      <w:r w:rsidR="00CC1A19">
        <w:rPr>
          <w:color w:val="000000"/>
          <w:szCs w:val="24"/>
        </w:rPr>
        <w:t>te takipne</w:t>
      </w:r>
      <w:r>
        <w:rPr>
          <w:color w:val="000000"/>
          <w:szCs w:val="24"/>
        </w:rPr>
        <w:t>ye bağlı</w:t>
      </w:r>
      <w:r w:rsidR="00CC1A19">
        <w:rPr>
          <w:color w:val="000000"/>
          <w:szCs w:val="24"/>
        </w:rPr>
        <w:t xml:space="preserve"> erken dönemde solunumsal alkaloz görülür</w:t>
      </w:r>
      <w:r>
        <w:rPr>
          <w:color w:val="000000"/>
          <w:szCs w:val="24"/>
        </w:rPr>
        <w:t>ken</w:t>
      </w:r>
      <w:r w:rsidR="00CC1A19" w:rsidRPr="00CC1A19">
        <w:rPr>
          <w:color w:val="000000"/>
          <w:szCs w:val="24"/>
        </w:rPr>
        <w:t xml:space="preserve">, geç </w:t>
      </w:r>
      <w:r>
        <w:rPr>
          <w:color w:val="000000"/>
          <w:szCs w:val="24"/>
        </w:rPr>
        <w:t>dönemde</w:t>
      </w:r>
      <w:r w:rsidR="00CC1A19" w:rsidRPr="00CC1A19">
        <w:rPr>
          <w:color w:val="000000"/>
          <w:szCs w:val="24"/>
        </w:rPr>
        <w:t xml:space="preserve"> metabolik asidoz görül</w:t>
      </w:r>
      <w:r>
        <w:rPr>
          <w:color w:val="000000"/>
          <w:szCs w:val="24"/>
        </w:rPr>
        <w:t xml:space="preserve">ür </w:t>
      </w:r>
      <w:r>
        <w:rPr>
          <w:color w:val="000000"/>
          <w:szCs w:val="24"/>
        </w:rPr>
        <w:fldChar w:fldCharType="begin" w:fldLock="1"/>
      </w:r>
      <w:r w:rsidR="0085653B">
        <w:rPr>
          <w:color w:val="000000"/>
          <w:szCs w:val="24"/>
        </w:rPr>
        <w:instrText>ADDIN CSL_CITATION {"citationItems":[{"id":"ITEM-1","itemData":{"id":"ITEM-1","issued":{"date-parts":[["0"]]},"title":"Şahinoğlu AH. Yoğun bakım sorunları ve Tedavileri. Türkiye Klinikleri Yayınevi, Ankara, 1992.","type":"article-journal"},"uris":["http://www.mendeley.com/documents/?uuid=38dc4e87-61e0-4c5a-ac1d-91a2b621446d"]}],"mendeley":{"formattedCitation":"(64)","plainTextFormattedCitation":"(64)","previouslyFormattedCitation":"(64)"},"properties":{"noteIndex":0},"schema":"https://github.com/citation-style-language/schema/raw/master/csl-citation.json"}</w:instrText>
      </w:r>
      <w:r>
        <w:rPr>
          <w:color w:val="000000"/>
          <w:szCs w:val="24"/>
        </w:rPr>
        <w:fldChar w:fldCharType="separate"/>
      </w:r>
      <w:r w:rsidR="0085653B" w:rsidRPr="0085653B">
        <w:rPr>
          <w:noProof/>
          <w:color w:val="000000"/>
          <w:szCs w:val="24"/>
        </w:rPr>
        <w:t>(64)</w:t>
      </w:r>
      <w:r>
        <w:rPr>
          <w:color w:val="000000"/>
          <w:szCs w:val="24"/>
        </w:rPr>
        <w:fldChar w:fldCharType="end"/>
      </w:r>
      <w:r>
        <w:rPr>
          <w:color w:val="000000"/>
          <w:szCs w:val="24"/>
        </w:rPr>
        <w:t xml:space="preserve">. </w:t>
      </w:r>
    </w:p>
    <w:p w14:paraId="31CB26B7" w14:textId="77777777" w:rsidR="00D70178" w:rsidRPr="004C7B8B" w:rsidRDefault="00D70178" w:rsidP="00D70178">
      <w:pPr>
        <w:pStyle w:val="Balk3"/>
        <w:numPr>
          <w:ilvl w:val="0"/>
          <w:numId w:val="0"/>
        </w:numPr>
        <w:ind w:left="720"/>
      </w:pPr>
      <w:bookmarkStart w:id="496" w:name="_Toc45265927"/>
      <w:bookmarkStart w:id="497" w:name="_Toc55727823"/>
      <w:r>
        <w:t>Laktat</w:t>
      </w:r>
      <w:bookmarkEnd w:id="496"/>
      <w:bookmarkEnd w:id="497"/>
    </w:p>
    <w:p w14:paraId="31CB26B8" w14:textId="13F12421" w:rsidR="00F96E75" w:rsidRDefault="00D70178" w:rsidP="00D34537">
      <w:pPr>
        <w:jc w:val="left"/>
      </w:pPr>
      <w:r w:rsidRPr="00C51DF3">
        <w:t>Laktat</w:t>
      </w:r>
      <w:r>
        <w:t>,</w:t>
      </w:r>
      <w:r w:rsidRPr="00C51DF3">
        <w:t xml:space="preserve"> dokulardaki anaerobik metabolizmanın ürünü olup adrenerjik stimulusa yanıt olarak ortaya çıkan bir akut faz reaktanıdır. </w:t>
      </w:r>
      <w:r w:rsidR="00D34537" w:rsidRPr="00D34537">
        <w:rPr>
          <w:color w:val="000000"/>
          <w:szCs w:val="24"/>
        </w:rPr>
        <w:t>Sepsiste</w:t>
      </w:r>
      <w:r w:rsidR="00D34537">
        <w:rPr>
          <w:color w:val="000000"/>
          <w:szCs w:val="24"/>
        </w:rPr>
        <w:t xml:space="preserve"> </w:t>
      </w:r>
      <w:r w:rsidR="00D34537" w:rsidRPr="00D34537">
        <w:rPr>
          <w:color w:val="000000"/>
          <w:szCs w:val="24"/>
        </w:rPr>
        <w:t xml:space="preserve">doku hipoksisinin şiddetiyle korele olarak plazma laktat düzeyi, </w:t>
      </w:r>
      <w:r w:rsidR="00D34537">
        <w:rPr>
          <w:color w:val="000000"/>
          <w:szCs w:val="24"/>
        </w:rPr>
        <w:t>3</w:t>
      </w:r>
      <w:r w:rsidR="00D34537" w:rsidRPr="00D34537">
        <w:rPr>
          <w:color w:val="000000"/>
          <w:szCs w:val="24"/>
        </w:rPr>
        <w:t xml:space="preserve"> ile </w:t>
      </w:r>
      <w:r w:rsidR="00D34537">
        <w:rPr>
          <w:color w:val="000000"/>
          <w:szCs w:val="24"/>
        </w:rPr>
        <w:t>5</w:t>
      </w:r>
      <w:r w:rsidR="00D34537" w:rsidRPr="00D34537">
        <w:rPr>
          <w:color w:val="000000"/>
          <w:szCs w:val="24"/>
        </w:rPr>
        <w:t xml:space="preserve"> kata kadar artış</w:t>
      </w:r>
      <w:r w:rsidR="00D34537">
        <w:rPr>
          <w:color w:val="000000"/>
          <w:szCs w:val="24"/>
        </w:rPr>
        <w:t xml:space="preserve"> </w:t>
      </w:r>
      <w:r w:rsidR="00D34537" w:rsidRPr="00D34537">
        <w:rPr>
          <w:color w:val="000000"/>
          <w:szCs w:val="24"/>
        </w:rPr>
        <w:t>gösterebilir</w:t>
      </w:r>
      <w:r w:rsidR="00D34537">
        <w:rPr>
          <w:color w:val="000000"/>
          <w:szCs w:val="24"/>
        </w:rPr>
        <w:t xml:space="preserve">,  </w:t>
      </w:r>
      <w:r w:rsidRPr="00C51DF3">
        <w:t xml:space="preserve">4 mmoL/L üzerinde ölçülmüş olması artmış mortaliteyle ilişkilendirilmiştir </w:t>
      </w:r>
      <w:r>
        <w:fldChar w:fldCharType="begin" w:fldLock="1"/>
      </w:r>
      <w:r w:rsidR="0085653B">
        <w:instrText>ADDIN CSL_CITATION {"citationItems":[{"id":"ITEM-1","itemData":{"DOI":"10.1086/315214","ISSN":"0022-1899","abstract":"Serum concentrations of the proinflammatory cytokines tumor necrosis factor-alpha (TNF-alpha), interleukin (IL)-1beta, and IL-6, and the anti-inflammatory cytokine Il-10, and IL-1 receptor antagonists (IL-1ra) and soluble TNF receptors (sTNFRs) were measured in 65 patients with severe sepsis. All patients were evaluated clinically and microbiologically and were followed up for clinical outcome. Levels of both pro- and anti-inflammatory cytokines were significantly elevated in patients with sepsis. Elevated serum IL-10 and TNF-alpha levels and a high IL-10 to TNF-alpha ratio were associated with death, whereas higher levels of TNF-alpha, IL-6, IL-1ra, and sTNFR were detected in patients with an early hemodynamic deterioration. Interleukin-10 and IL-10:TNF-alpha ratio remained higher in nonsurvivors, whereas IL-10 paralleled the sepsis score. Although both the inflammatory and anti-inflammatory response is profoundly augmented in patients with severe sepsis, the sustained overproduction of the anti-inflammatory cytokine IL-10 is the main predictor of severity and fatal outcome.","author":[{"dropping-particle":"","family":"Gogos","given":"Charalambos A.","non-dropping-particle":"","parse-names":false,"suffix":""},{"dropping-particle":"","family":"Drosou","given":"Eugenia","non-dropping-particle":"","parse-names":false,"suffix":""},{"dropping-particle":"","family":"Bassaris","given":"Harry P.","non-dropping-particle":"","parse-names":false,"suffix":""},{"dropping-particle":"","family":"Skoutelis","given":"Athanassios","non-dropping-particle":"","parse-names":false,"suffix":""}],"container-title":"The Journal of Infectious Diseases","id":"ITEM-1","issue":"1","issued":{"date-parts":[["2000","1","1"]]},"page":"176-180","publisher":"Oxford University Press (OUP)","title":"Pro</w:instrText>
      </w:r>
      <w:r w:rsidR="0085653B">
        <w:rPr>
          <w:rFonts w:ascii="Cambria Math" w:hAnsi="Cambria Math" w:cs="Cambria Math"/>
        </w:rPr>
        <w:instrText>‐</w:instrText>
      </w:r>
      <w:r w:rsidR="0085653B">
        <w:instrText xml:space="preserve"> versus Anti</w:instrText>
      </w:r>
      <w:r w:rsidR="0085653B">
        <w:rPr>
          <w:rFonts w:ascii="Cambria Math" w:hAnsi="Cambria Math" w:cs="Cambria Math"/>
        </w:rPr>
        <w:instrText>‐</w:instrText>
      </w:r>
      <w:r w:rsidR="0085653B">
        <w:instrText>inflammatory Cytokine Profile in Patients with Severe Sepsis: A Marker for Prognosis and Future Therapeutic Options","type":"article-journal","volume":"181"},"uris":["http://www.mendeley.com/documents/?uuid=b05eba3b-65e6-3c9b-b79c-d9592dfc5392"]}],"mendeley":{"formattedCitation":"(58)","plainTextFormattedCitation":"(58)","previouslyFormattedCitation":"(58)"},"properties":{"noteIndex":0},"schema":"https://github.com/citation-style-language/schema/raw/master/csl-citation.json"}</w:instrText>
      </w:r>
      <w:r>
        <w:fldChar w:fldCharType="separate"/>
      </w:r>
      <w:r w:rsidR="0085653B" w:rsidRPr="0085653B">
        <w:rPr>
          <w:noProof/>
        </w:rPr>
        <w:t>(58)</w:t>
      </w:r>
      <w:r>
        <w:fldChar w:fldCharType="end"/>
      </w:r>
      <w:r w:rsidRPr="00C51DF3">
        <w:t xml:space="preserve">. </w:t>
      </w:r>
    </w:p>
    <w:p w14:paraId="31CB26BA" w14:textId="77777777" w:rsidR="004550D3" w:rsidRDefault="004550D3" w:rsidP="004550D3">
      <w:pPr>
        <w:pStyle w:val="Balk3"/>
        <w:numPr>
          <w:ilvl w:val="0"/>
          <w:numId w:val="0"/>
        </w:numPr>
        <w:ind w:left="720"/>
        <w:jc w:val="left"/>
        <w:rPr>
          <w:rFonts w:ascii="ArialMT" w:eastAsiaTheme="minorHAnsi" w:hAnsi="ArialMT" w:cs="Times New Roman"/>
          <w:bCs/>
          <w:color w:val="000000"/>
        </w:rPr>
      </w:pPr>
      <w:bookmarkStart w:id="498" w:name="_Toc45265928"/>
      <w:bookmarkStart w:id="499" w:name="_Toc55727824"/>
      <w:r w:rsidRPr="00F96E75">
        <w:t>TREM-1 (</w:t>
      </w:r>
      <w:r w:rsidRPr="00F96E75">
        <w:rPr>
          <w:rFonts w:ascii="ArialMT" w:eastAsiaTheme="minorHAnsi" w:hAnsi="ArialMT" w:cs="Times New Roman"/>
          <w:bCs/>
          <w:color w:val="000000"/>
        </w:rPr>
        <w:t>The Triggering Receptor Expressed on Myeloid Cells /</w:t>
      </w:r>
      <w:r w:rsidRPr="00F96E75">
        <w:t xml:space="preserve"> </w:t>
      </w:r>
      <w:r w:rsidRPr="00F96E75">
        <w:rPr>
          <w:rFonts w:ascii="ArialMT" w:eastAsiaTheme="minorHAnsi" w:hAnsi="ArialMT" w:cs="Times New Roman"/>
          <w:bCs/>
          <w:color w:val="000000"/>
        </w:rPr>
        <w:t>Myeloid Hücrelerde Eksprese Edilen Tetikleyici Reseptör )</w:t>
      </w:r>
      <w:bookmarkEnd w:id="498"/>
      <w:bookmarkEnd w:id="499"/>
    </w:p>
    <w:p w14:paraId="31CB26BB" w14:textId="0E490FAB" w:rsidR="004550D3" w:rsidRDefault="00E90B76" w:rsidP="00314FF0">
      <w:r>
        <w:t>TREM-1, immü</w:t>
      </w:r>
      <w:r w:rsidR="004550D3" w:rsidRPr="00AB7EB7">
        <w:t>nglobulin süper ailesinin bir parçasıdır,</w:t>
      </w:r>
      <w:r w:rsidR="00314FF0">
        <w:t xml:space="preserve"> </w:t>
      </w:r>
      <w:r w:rsidR="00314FF0" w:rsidRPr="00314FF0">
        <w:t>Miyeloid hücrelerin üzerinde eksprese edilir.</w:t>
      </w:r>
      <w:r w:rsidR="00314FF0">
        <w:rPr>
          <w:rFonts w:ascii="STIXGeneral-Regular" w:hAnsi="STIXGeneral-Regular"/>
        </w:rPr>
        <w:t xml:space="preserve"> B</w:t>
      </w:r>
      <w:r w:rsidR="004550D3" w:rsidRPr="00AB7EB7">
        <w:t>akteri veya mantarlara</w:t>
      </w:r>
      <w:r w:rsidR="004550D3">
        <w:t xml:space="preserve"> yanıt olarak upregüle olup</w:t>
      </w:r>
      <w:r w:rsidR="004550D3" w:rsidRPr="00423626">
        <w:t xml:space="preserve"> liganda</w:t>
      </w:r>
      <w:r w:rsidR="004550D3">
        <w:t xml:space="preserve"> </w:t>
      </w:r>
      <w:r w:rsidR="004550D3" w:rsidRPr="00423626">
        <w:t>bağlan</w:t>
      </w:r>
      <w:r w:rsidR="004550D3">
        <w:t>arak</w:t>
      </w:r>
      <w:r w:rsidR="004550D3" w:rsidRPr="00423626">
        <w:t xml:space="preserve"> sinyal transdüksiyon molekülü </w:t>
      </w:r>
      <w:r w:rsidR="004550D3">
        <w:t>(</w:t>
      </w:r>
      <w:r w:rsidR="004550D3" w:rsidRPr="00423626">
        <w:t>DAP12</w:t>
      </w:r>
      <w:r w:rsidR="004550D3">
        <w:t>)</w:t>
      </w:r>
      <w:r w:rsidR="004550D3" w:rsidRPr="00423626">
        <w:t xml:space="preserve"> aracılığıyla</w:t>
      </w:r>
      <w:r w:rsidR="004550D3">
        <w:t xml:space="preserve"> </w:t>
      </w:r>
      <w:r w:rsidR="004550D3" w:rsidRPr="00423626">
        <w:t>proinflamatuvar sitokinlerin salınımını uyarır</w:t>
      </w:r>
      <w:r w:rsidR="00A72ABA">
        <w:t xml:space="preserve"> </w:t>
      </w:r>
      <w:r w:rsidR="004550D3">
        <w:fldChar w:fldCharType="begin" w:fldLock="1"/>
      </w:r>
      <w:r w:rsidR="0085653B">
        <w:instrText>ADDIN CSL_CITATION {"citationItems":[{"id":"ITEM-1","itemData":{"DOI":"10.4049/jimmunol.164.10.4991","ISSN":"0022-1767","PMID":"10799849","abstract":"We have identified new activating receptors of the Ig superfamily expressed on human myeloid cells, called TREM (triggering receptor expressed on myeloid cells). TREM-1 is selectively expressed on blood neutrophils and a subset of monocytes and is up-regulated by bacterial LPS. Engagement of TREM-1 triggers secretion of IL-8, monocyte chemotactic protein-1, and TNF-alpha and induces neutrophil degranulation. Intracellularly, TREM-1 induces Ca2+ mobilization and tyrosine phosphorylation of extracellular signal-related kinase 1 (ERK1), ERK2 and phospholipase C-gamma. To mediate activation, TREM-1 associates with the transmembrane adapter molecule DAP12. Thus, TREM-1 mediates activation of neutrophil and monocytes, and may have a predominant role in inflammatory responses.","author":[{"dropping-particle":"","family":"Bouchon","given":"Axel","non-dropping-particle":"","parse-names":false,"suffix":""},{"dropping-particle":"","family":"Dietrich","given":"Jes","non-dropping-particle":"","parse-names":false,"suffix":""},{"dropping-particle":"","family":"Colonna","given":"Marco","non-dropping-particle":"","parse-names":false,"suffix":""}],"container-title":"The Journal of Immunology","id":"ITEM-1","issue":"10","issued":{"date-parts":[["2000","5","15"]]},"page":"4991-4995","publisher":"The American Association of Immunologists","title":"Cutting Edge: Inflammatory Responses Can Be Triggered by TREM-1, a Novel Receptor Expressed on Neutrophils and Monocytes","type":"article-journal","volume":"164"},"uris":["http://www.mendeley.com/documents/?uuid=3f1f93ef-e7fa-3c48-a5c4-147e58a42b90"]}],"mendeley":{"formattedCitation":"(65)","plainTextFormattedCitation":"(65)","previouslyFormattedCitation":"(65)"},"properties":{"noteIndex":0},"schema":"https://github.com/citation-style-language/schema/raw/master/csl-citation.json"}</w:instrText>
      </w:r>
      <w:r w:rsidR="004550D3">
        <w:fldChar w:fldCharType="separate"/>
      </w:r>
      <w:r w:rsidR="0085653B" w:rsidRPr="0085653B">
        <w:rPr>
          <w:noProof/>
        </w:rPr>
        <w:t>(65)</w:t>
      </w:r>
      <w:r w:rsidR="004550D3">
        <w:fldChar w:fldCharType="end"/>
      </w:r>
      <w:r w:rsidR="004550D3" w:rsidRPr="00423626">
        <w:t>. TREM-1’in</w:t>
      </w:r>
      <w:r w:rsidR="004550D3">
        <w:t xml:space="preserve"> </w:t>
      </w:r>
      <w:r w:rsidRPr="00423626">
        <w:t>inflamatuar</w:t>
      </w:r>
      <w:r w:rsidR="004550D3" w:rsidRPr="00423626">
        <w:t xml:space="preserve"> bağırsak hastalığı ve SIRS </w:t>
      </w:r>
      <w:r w:rsidR="004550D3" w:rsidRPr="00423626">
        <w:lastRenderedPageBreak/>
        <w:t xml:space="preserve">gibi non-enfeksiyöz </w:t>
      </w:r>
      <w:r>
        <w:t>inflamatuar</w:t>
      </w:r>
      <w:r w:rsidR="004550D3">
        <w:t xml:space="preserve"> </w:t>
      </w:r>
      <w:r w:rsidR="004550D3" w:rsidRPr="00423626">
        <w:t>hastalıklarda up</w:t>
      </w:r>
      <w:r w:rsidR="004550D3">
        <w:t>regüle olmadığı gösterilmiştir</w:t>
      </w:r>
      <w:r w:rsidR="004550D3" w:rsidRPr="00423626">
        <w:t>. Ayrıca, TREM-1</w:t>
      </w:r>
      <w:r w:rsidR="004550D3">
        <w:t xml:space="preserve"> modülasyonunun</w:t>
      </w:r>
      <w:r w:rsidR="004550D3" w:rsidRPr="00423626">
        <w:t xml:space="preserve"> murin sepsis modellerinde koruyucu olduğu gösterilmiştir, bu</w:t>
      </w:r>
      <w:r w:rsidR="004550D3">
        <w:t xml:space="preserve"> </w:t>
      </w:r>
      <w:r w:rsidR="004550D3" w:rsidRPr="00423626">
        <w:t xml:space="preserve">da TREM-1’i potansiyel bir belirteç yapmaktadır </w:t>
      </w:r>
      <w:r w:rsidR="004550D3">
        <w:fldChar w:fldCharType="begin" w:fldLock="1"/>
      </w:r>
      <w:r w:rsidR="0085653B">
        <w:instrText>ADDIN CSL_CITATION {"citationItems":[{"id":"ITEM-1","itemData":{"DOI":"10.4049/jimmunol.164.10.4991","ISSN":"0022-1767","PMID":"10799849","abstract":"We have identified new activating receptors of the Ig superfamily expressed on human myeloid cells, called TREM (triggering receptor expressed on myeloid cells). TREM-1 is selectively expressed on blood neutrophils and a subset of monocytes and is up-regulated by bacterial LPS. Engagement of TREM-1 triggers secretion of IL-8, monocyte chemotactic protein-1, and TNF-alpha and induces neutrophil degranulation. Intracellularly, TREM-1 induces Ca2+ mobilization and tyrosine phosphorylation of extracellular signal-related kinase 1 (ERK1), ERK2 and phospholipase C-gamma. To mediate activation, TREM-1 associates with the transmembrane adapter molecule DAP12. Thus, TREM-1 mediates activation of neutrophil and monocytes, and may have a predominant role in inflammatory responses.","author":[{"dropping-particle":"","family":"Bouchon","given":"Axel","non-dropping-particle":"","parse-names":false,"suffix":""},{"dropping-particle":"","family":"Dietrich","given":"Jes","non-dropping-particle":"","parse-names":false,"suffix":""},{"dropping-particle":"","family":"Colonna","given":"Marco","non-dropping-particle":"","parse-names":false,"suffix":""}],"container-title":"The Journal of Immunology","id":"ITEM-1","issue":"10","issued":{"date-parts":[["2000","5","15"]]},"page":"4991-4995","publisher":"The American Association of Immunologists","title":"Cutting Edge: Inflammatory Responses Can Be Triggered by TREM-1, a Novel Receptor Expressed on Neutrophils and Monocytes","type":"article-journal","volume":"164"},"uris":["http://www.mendeley.com/documents/?uuid=3f1f93ef-e7fa-3c48-a5c4-147e58a42b90"]}],"mendeley":{"formattedCitation":"(65)","plainTextFormattedCitation":"(65)","previouslyFormattedCitation":"(65)"},"properties":{"noteIndex":0},"schema":"https://github.com/citation-style-language/schema/raw/master/csl-citation.json"}</w:instrText>
      </w:r>
      <w:r w:rsidR="004550D3">
        <w:fldChar w:fldCharType="separate"/>
      </w:r>
      <w:r w:rsidR="0085653B" w:rsidRPr="0085653B">
        <w:rPr>
          <w:noProof/>
        </w:rPr>
        <w:t>(65)</w:t>
      </w:r>
      <w:r w:rsidR="004550D3">
        <w:fldChar w:fldCharType="end"/>
      </w:r>
      <w:r w:rsidR="004550D3" w:rsidRPr="00423626">
        <w:t>.</w:t>
      </w:r>
      <w:r w:rsidR="004550D3">
        <w:t xml:space="preserve"> </w:t>
      </w:r>
      <w:r w:rsidR="004550D3" w:rsidRPr="00423626">
        <w:t>Çeşitli çalışmalarda, bir tanı belirteci olarak TREM-1 kullanımı</w:t>
      </w:r>
      <w:r w:rsidR="004550D3">
        <w:t xml:space="preserve"> </w:t>
      </w:r>
      <w:r w:rsidR="004550D3" w:rsidRPr="00423626">
        <w:t>araştırılmıştır ve CRP ve PCT’den daha duyarlı ve daha özgül olduğu</w:t>
      </w:r>
      <w:r w:rsidR="004550D3">
        <w:t xml:space="preserve"> </w:t>
      </w:r>
      <w:r w:rsidR="004550D3" w:rsidRPr="00423626">
        <w:t>gösterilmiştir</w:t>
      </w:r>
      <w:r w:rsidR="004550D3">
        <w:t xml:space="preserve">. </w:t>
      </w:r>
      <w:r w:rsidR="004550D3" w:rsidRPr="00423626">
        <w:t>TREM-1’in çözünür bir formu (sTREM-1) aktif fagositik</w:t>
      </w:r>
      <w:r w:rsidR="004550D3">
        <w:t xml:space="preserve"> </w:t>
      </w:r>
      <w:r w:rsidR="004550D3" w:rsidRPr="00423626">
        <w:t xml:space="preserve">hücre zarlarından geçer ve insan vücut sıvılarında saptanabilir </w:t>
      </w:r>
      <w:r w:rsidR="004550D3">
        <w:fldChar w:fldCharType="begin" w:fldLock="1"/>
      </w:r>
      <w:r w:rsidR="0085653B">
        <w:instrText>ADDIN CSL_CITATION {"citationItems":[{"id":"ITEM-1","itemData":{"DOI":"10.4049/jimmunol.164.10.4991","ISSN":"0022-1767","PMID":"10799849","abstract":"We have identified new activating receptors of the Ig superfamily expressed on human myeloid cells, called TREM (triggering receptor expressed on myeloid cells). TREM-1 is selectively expressed on blood neutrophils and a subset of monocytes and is up-regulated by bacterial LPS. Engagement of TREM-1 triggers secretion of IL-8, monocyte chemotactic protein-1, and TNF-alpha and induces neutrophil degranulation. Intracellularly, TREM-1 induces Ca2+ mobilization and tyrosine phosphorylation of extracellular signal-related kinase 1 (ERK1), ERK2 and phospholipase C-gamma. To mediate activation, TREM-1 associates with the transmembrane adapter molecule DAP12. Thus, TREM-1 mediates activation of neutrophil and monocytes, and may have a predominant role in inflammatory responses.","author":[{"dropping-particle":"","family":"Bouchon","given":"Axel","non-dropping-particle":"","parse-names":false,"suffix":""},{"dropping-particle":"","family":"Dietrich","given":"Jes","non-dropping-particle":"","parse-names":false,"suffix":""},{"dropping-particle":"","family":"Colonna","given":"Marco","non-dropping-particle":"","parse-names":false,"suffix":""}],"container-title":"The Journal of Immunology","id":"ITEM-1","issue":"10","issued":{"date-parts":[["2000","5","15"]]},"page":"4991-4995","publisher":"The American Association of Immunologists","title":"Cutting Edge: Inflammatory Responses Can Be Triggered by TREM-1, a Novel Receptor Expressed on Neutrophils and Monocytes","type":"article-journal","volume":"164"},"uris":["http://www.mendeley.com/documents/?uuid=3f1f93ef-e7fa-3c48-a5c4-147e58a42b90"]}],"mendeley":{"formattedCitation":"(65)","plainTextFormattedCitation":"(65)","previouslyFormattedCitation":"(65)"},"properties":{"noteIndex":0},"schema":"https://github.com/citation-style-language/schema/raw/master/csl-citation.json"}</w:instrText>
      </w:r>
      <w:r w:rsidR="004550D3">
        <w:fldChar w:fldCharType="separate"/>
      </w:r>
      <w:r w:rsidR="0085653B" w:rsidRPr="0085653B">
        <w:rPr>
          <w:noProof/>
        </w:rPr>
        <w:t>(65)</w:t>
      </w:r>
      <w:r w:rsidR="004550D3">
        <w:fldChar w:fldCharType="end"/>
      </w:r>
      <w:r w:rsidR="004550D3" w:rsidRPr="00423626">
        <w:t>.</w:t>
      </w:r>
    </w:p>
    <w:p w14:paraId="31CB26BD" w14:textId="77777777" w:rsidR="007715BF" w:rsidRPr="00470C03" w:rsidRDefault="007715BF" w:rsidP="007715BF">
      <w:pPr>
        <w:pStyle w:val="Balk3"/>
        <w:numPr>
          <w:ilvl w:val="0"/>
          <w:numId w:val="0"/>
        </w:numPr>
        <w:ind w:left="720"/>
      </w:pPr>
      <w:bookmarkStart w:id="500" w:name="_Toc45265929"/>
      <w:bookmarkStart w:id="501" w:name="_Toc55727825"/>
      <w:r>
        <w:t>sHLA-G</w:t>
      </w:r>
      <w:r w:rsidR="00F4050A">
        <w:t xml:space="preserve"> (S</w:t>
      </w:r>
      <w:r w:rsidR="00F4050A" w:rsidRPr="00F4050A">
        <w:t>oluble human leukocyte antigen</w:t>
      </w:r>
      <w:r w:rsidR="00F4050A">
        <w:t>-</w:t>
      </w:r>
      <w:r w:rsidR="00F4050A" w:rsidRPr="00F4050A">
        <w:t>G</w:t>
      </w:r>
      <w:r w:rsidR="00F4050A">
        <w:t>)</w:t>
      </w:r>
      <w:bookmarkEnd w:id="500"/>
      <w:bookmarkEnd w:id="501"/>
    </w:p>
    <w:p w14:paraId="31CB26BE" w14:textId="3723C74F" w:rsidR="007715BF" w:rsidRPr="004550D3" w:rsidRDefault="007715BF" w:rsidP="007715BF">
      <w:pPr>
        <w:rPr>
          <w:color w:val="FF0000"/>
        </w:rPr>
      </w:pPr>
      <w:r w:rsidRPr="004550D3">
        <w:rPr>
          <w:rFonts w:ascii="ArialMT" w:hAnsi="ArialMT"/>
          <w:color w:val="000000"/>
          <w:szCs w:val="24"/>
        </w:rPr>
        <w:t>HLA-G, doğal öldürücü (NK) hücreler ile etkileşen klasik olmayan bir</w:t>
      </w:r>
      <w:r w:rsidRPr="004550D3">
        <w:rPr>
          <w:rFonts w:ascii="ArialMT" w:hAnsi="ArialMT"/>
          <w:color w:val="000000"/>
        </w:rPr>
        <w:br/>
      </w:r>
      <w:r w:rsidRPr="004550D3">
        <w:rPr>
          <w:rFonts w:ascii="ArialMT" w:hAnsi="ArialMT"/>
          <w:color w:val="000000"/>
          <w:szCs w:val="24"/>
        </w:rPr>
        <w:t>MHC sınıf I tipi molekülü olup normal koşullarda trofoblastlar, amnion sıvısı ve</w:t>
      </w:r>
      <w:r w:rsidRPr="004550D3">
        <w:rPr>
          <w:rFonts w:ascii="ArialMT" w:hAnsi="ArialMT"/>
          <w:color w:val="000000"/>
        </w:rPr>
        <w:br/>
      </w:r>
      <w:r w:rsidRPr="004550D3">
        <w:rPr>
          <w:rFonts w:ascii="ArialMT" w:hAnsi="ArialMT"/>
          <w:color w:val="000000"/>
          <w:szCs w:val="24"/>
        </w:rPr>
        <w:t>timik epitelyal hücrel</w:t>
      </w:r>
      <w:r w:rsidR="00E90B76">
        <w:rPr>
          <w:rFonts w:ascii="ArialMT" w:hAnsi="ArialMT"/>
          <w:color w:val="000000"/>
          <w:szCs w:val="24"/>
        </w:rPr>
        <w:t>er tarafından salgılanır. HLA-G’</w:t>
      </w:r>
      <w:r w:rsidRPr="004550D3">
        <w:rPr>
          <w:rFonts w:ascii="ArialMT" w:hAnsi="ArialMT"/>
          <w:color w:val="000000"/>
          <w:szCs w:val="24"/>
        </w:rPr>
        <w:t>nin yedi protein izoformu</w:t>
      </w:r>
      <w:r w:rsidRPr="004550D3">
        <w:rPr>
          <w:rFonts w:ascii="ArialMT" w:hAnsi="ArialMT"/>
          <w:color w:val="000000"/>
        </w:rPr>
        <w:br/>
      </w:r>
      <w:r w:rsidRPr="004550D3">
        <w:rPr>
          <w:rFonts w:ascii="ArialMT" w:hAnsi="ArialMT"/>
          <w:color w:val="000000"/>
          <w:szCs w:val="24"/>
        </w:rPr>
        <w:t>mevcut olup, HLA-G5 çözünebilir formlarındandır. CD4</w:t>
      </w:r>
      <w:r w:rsidRPr="004550D3">
        <w:rPr>
          <w:rFonts w:ascii="ArialMT" w:hAnsi="ArialMT"/>
          <w:color w:val="000000"/>
          <w:sz w:val="16"/>
          <w:szCs w:val="16"/>
        </w:rPr>
        <w:t xml:space="preserve">+ </w:t>
      </w:r>
      <w:r w:rsidRPr="004550D3">
        <w:rPr>
          <w:rFonts w:ascii="ArialMT" w:hAnsi="ArialMT"/>
          <w:color w:val="000000"/>
          <w:szCs w:val="24"/>
        </w:rPr>
        <w:t>T lenfosit</w:t>
      </w:r>
      <w:r w:rsidRPr="004550D3">
        <w:rPr>
          <w:rFonts w:ascii="ArialMT" w:hAnsi="ArialMT"/>
          <w:color w:val="000000"/>
        </w:rPr>
        <w:br/>
      </w:r>
      <w:r w:rsidRPr="004550D3">
        <w:rPr>
          <w:rFonts w:ascii="ArialMT" w:hAnsi="ArialMT"/>
          <w:color w:val="000000"/>
          <w:szCs w:val="24"/>
        </w:rPr>
        <w:t>proliferasyonunu baskılar ve NK hücreleri ile T hücre bağımlı sitolizi inhibe eder.</w:t>
      </w:r>
      <w:r w:rsidRPr="004550D3">
        <w:rPr>
          <w:rFonts w:ascii="ArialMT" w:hAnsi="ArialMT"/>
          <w:color w:val="000000"/>
        </w:rPr>
        <w:br/>
      </w:r>
      <w:r w:rsidRPr="004550D3">
        <w:rPr>
          <w:rFonts w:ascii="ArialMT" w:hAnsi="ArialMT"/>
          <w:color w:val="000000"/>
          <w:szCs w:val="24"/>
        </w:rPr>
        <w:t>Yapılan bazı çalışmalarda sepsis tanısı alan hastaların tanının ilk iki gününde</w:t>
      </w:r>
      <w:r w:rsidRPr="004550D3">
        <w:rPr>
          <w:rFonts w:ascii="ArialMT" w:hAnsi="ArialMT"/>
          <w:color w:val="000000"/>
        </w:rPr>
        <w:br/>
      </w:r>
      <w:r w:rsidRPr="004550D3">
        <w:rPr>
          <w:rFonts w:ascii="ArialMT" w:hAnsi="ArialMT"/>
          <w:color w:val="000000"/>
          <w:szCs w:val="24"/>
        </w:rPr>
        <w:t>bakılan HLA-G5 düzeyleri anlamlı yüksek saptanmış ve bu mortalite ile ilişkili</w:t>
      </w:r>
      <w:r w:rsidRPr="004550D3">
        <w:rPr>
          <w:rFonts w:ascii="ArialMT" w:hAnsi="ArialMT"/>
          <w:color w:val="000000"/>
        </w:rPr>
        <w:br/>
      </w:r>
      <w:r w:rsidRPr="004550D3">
        <w:rPr>
          <w:rFonts w:ascii="ArialMT" w:hAnsi="ArialMT"/>
          <w:color w:val="000000"/>
          <w:szCs w:val="24"/>
        </w:rPr>
        <w:t xml:space="preserve">bulunmuştur </w:t>
      </w:r>
      <w:r>
        <w:rPr>
          <w:rFonts w:ascii="ArialMT" w:hAnsi="ArialMT"/>
          <w:color w:val="000000"/>
          <w:szCs w:val="24"/>
        </w:rPr>
        <w:fldChar w:fldCharType="begin" w:fldLock="1"/>
      </w:r>
      <w:r w:rsidR="0085653B">
        <w:rPr>
          <w:rFonts w:ascii="ArialMT" w:hAnsi="ArialMT"/>
          <w:color w:val="000000"/>
          <w:szCs w:val="24"/>
        </w:rPr>
        <w:instrText xml:space="preserve">ADDIN CSL_CITATION {"citationItems":[{"id":"ITEM-1","itemData":{"DOI":"10.1097/01.CCM.0000277039.84372.1C","ISSN":"00903493","PMID":"17581490","abstract":"OBJECTIVE: Although it is established that septic shock induces immunosuppression, the mechanisms for this phenomenon remain poorly understood. Human leukocyte antigen-G exerts strong inhibitory effects that are directed at different arms of the immune system. The main objective of the current study was to measure human leukocyte antigen-G (soluble and membrane proteins) in septic shock. DESIGN: Observational study. SETTING: Adult intensive care units in a university hospital. PATIENTS: Sixty-four consecutive patients with septic shock (7 days of follow-up). INTERVENTIONS: None. MEASUREMENTS AND MAIN RESULTS: We measured plasma human leukocyte antigen-G5 (with enzyme linked immunosorbent assay) and human leukocyte antigen-G1 (with flow cytometry) expression on circulating leukocytes. As early as days 1-2 after the onset of shock, we observed a marked elevation of soluble human leukocyte antigen-G5 in patients: 60 ng/mL (34-146) as median (Q1-Q3) (reference values &lt;5 ng/mL). This increase was stable over time. Most important, we also found at days 1-2 a significant difference between survivors and nonsurvivors: 109 ng/mL (43-183) vs. 37 ng/mL (19-61), respectively (p = .003). This difference remained significant until day 7. Receiver operating characteristic curve analysis showed that human leukocyte antigen-G5 was a good predictor of outcome (areas under curves: 0.76 and 0.84 at days 1-2 and days 3-4, respectively, p &lt; .001). Adjusted logistic regression analysis suggested that human leukocyte antigen-G5 at days 3-5 was a better prognostic marker than decreased monocyte human leukocyte antigen-DR and/or severity score. CONCLUSIONS: The present results show a marked elevation of soluble human leukocyte antigen-G5 protein during septic shock. We may hypothesize that given its potent inhibitory properties and its association with survival, human leukocyte antigen-G5 has an important role in the numerous negative feedback signals that limit the process of inflammation during septic shock. </w:instrText>
      </w:r>
      <w:r w:rsidR="0085653B">
        <w:rPr>
          <w:rFonts w:ascii="ArialMT" w:hAnsi="ArialMT" w:hint="eastAsia"/>
          <w:color w:val="000000"/>
          <w:szCs w:val="24"/>
        </w:rPr>
        <w:instrText>©</w:instrText>
      </w:r>
      <w:r w:rsidR="0085653B">
        <w:rPr>
          <w:rFonts w:ascii="ArialMT" w:hAnsi="ArialMT"/>
          <w:color w:val="000000"/>
          <w:szCs w:val="24"/>
        </w:rPr>
        <w:instrText xml:space="preserve"> 2007 Lippincott Williams &amp; Wilkins, Inc.","author":[{"dropping-particle":"","family":"Monneret","given":"Guillaume","non-dropping-particle":"","parse-names":false,"suffix":""},{"dropping-particle":"","family":"Voirin","given":"Nicolas","non-dropping-particle":"","parse-names":false,"suffix":""},{"dropping-particle":"","family":"Krawice-Radanne","given":"Ir</w:instrText>
      </w:r>
      <w:r w:rsidR="0085653B">
        <w:rPr>
          <w:rFonts w:ascii="ArialMT" w:hAnsi="ArialMT" w:hint="eastAsia"/>
          <w:color w:val="000000"/>
          <w:szCs w:val="24"/>
        </w:rPr>
        <w:instrText>è</w:instrText>
      </w:r>
      <w:r w:rsidR="0085653B">
        <w:rPr>
          <w:rFonts w:ascii="ArialMT" w:hAnsi="ArialMT"/>
          <w:color w:val="000000"/>
          <w:szCs w:val="24"/>
        </w:rPr>
        <w:instrText>ne","non-dropping-particle":"","parse-names":false,"suffix":""},{"dropping-particle":"","family":"Boh</w:instrText>
      </w:r>
      <w:r w:rsidR="0085653B">
        <w:rPr>
          <w:rFonts w:ascii="ArialMT" w:hAnsi="ArialMT" w:hint="eastAsia"/>
          <w:color w:val="000000"/>
          <w:szCs w:val="24"/>
        </w:rPr>
        <w:instrText>é</w:instrText>
      </w:r>
      <w:r w:rsidR="0085653B">
        <w:rPr>
          <w:rFonts w:ascii="ArialMT" w:hAnsi="ArialMT"/>
          <w:color w:val="000000"/>
          <w:szCs w:val="24"/>
        </w:rPr>
        <w:instrText>","given":"Julien","non-dropping-particle":"","parse-names":false,"suffix":""},{"dropping-particle":"","family":"Lepape","given":"Alain","non-dropping-particle":"","parse-names":false,"suffix":""},{"dropping-particle":"","family":"Rouas-Freiss","given":"Nathalie","non-dropping-particle":"","parse-names":false,"suffix":""},{"dropping-particle":"","family":"Carosella","given":"Edgardo D.","non-dropping-particle":"","parse-names":false,"suffix":""}],"container-title":"Critical Care Medicine","id":"ITEM-1","issue":"8","issued":{"date-parts":[["2007","8"]]},"page":"1942-1947","publisher":"Lippincott Williams and Wilkins","title":"Soluble human leukocyte antigen-G5 in septic shock: Marked and persisting elevation as a predictor of survival","type":"article-journal","volume":"35"},"uris":["http://www.mendeley.com/documents/?uuid=2f27b26d-8d2e-3570-9226-0484eb38c786"]}],"mendeley":{"formattedCitation":"(66)","plainTextFormattedCitation":"(66)","previouslyFormattedCitation":"(66)"},"properties":{"noteIndex":0},"schema":"https://github.com/citation-style-language/schema/raw/master/csl-citation.json"}</w:instrText>
      </w:r>
      <w:r>
        <w:rPr>
          <w:rFonts w:ascii="ArialMT" w:hAnsi="ArialMT"/>
          <w:color w:val="000000"/>
          <w:szCs w:val="24"/>
        </w:rPr>
        <w:fldChar w:fldCharType="separate"/>
      </w:r>
      <w:r w:rsidR="0085653B" w:rsidRPr="0085653B">
        <w:rPr>
          <w:rFonts w:ascii="ArialMT" w:hAnsi="ArialMT"/>
          <w:noProof/>
          <w:color w:val="000000"/>
          <w:szCs w:val="24"/>
        </w:rPr>
        <w:t>(66)</w:t>
      </w:r>
      <w:r>
        <w:rPr>
          <w:rFonts w:ascii="ArialMT" w:hAnsi="ArialMT"/>
          <w:color w:val="000000"/>
          <w:szCs w:val="24"/>
        </w:rPr>
        <w:fldChar w:fldCharType="end"/>
      </w:r>
      <w:r w:rsidRPr="004550D3">
        <w:rPr>
          <w:rFonts w:ascii="ArialMT" w:hAnsi="ArialMT"/>
          <w:color w:val="000000"/>
          <w:szCs w:val="24"/>
        </w:rPr>
        <w:t>.</w:t>
      </w:r>
      <w:r>
        <w:rPr>
          <w:rFonts w:ascii="ArialMT" w:hAnsi="ArialMT"/>
          <w:color w:val="000000"/>
          <w:szCs w:val="24"/>
        </w:rPr>
        <w:t xml:space="preserve"> </w:t>
      </w:r>
    </w:p>
    <w:p w14:paraId="31CB26C0" w14:textId="77777777" w:rsidR="00D70178" w:rsidRDefault="00F4050A" w:rsidP="00D70178">
      <w:pPr>
        <w:pStyle w:val="Balk3"/>
        <w:numPr>
          <w:ilvl w:val="0"/>
          <w:numId w:val="0"/>
        </w:numPr>
        <w:ind w:left="720"/>
      </w:pPr>
      <w:bookmarkStart w:id="502" w:name="_Toc45265930"/>
      <w:bookmarkStart w:id="503" w:name="_Toc55727826"/>
      <w:r>
        <w:t>TNF-α</w:t>
      </w:r>
      <w:r w:rsidR="00D70178" w:rsidRPr="00D67D8F">
        <w:t xml:space="preserve"> </w:t>
      </w:r>
      <w:r w:rsidR="00D70178">
        <w:t>(</w:t>
      </w:r>
      <w:r w:rsidRPr="00D67D8F">
        <w:t>Tümör Nekrosis Faktör</w:t>
      </w:r>
      <w:r>
        <w:t>- alfa</w:t>
      </w:r>
      <w:r w:rsidR="00D70178">
        <w:t>)</w:t>
      </w:r>
      <w:bookmarkEnd w:id="502"/>
      <w:bookmarkEnd w:id="503"/>
    </w:p>
    <w:p w14:paraId="31CB26C1" w14:textId="0E0541BA" w:rsidR="00D70178" w:rsidRDefault="00D70178" w:rsidP="00D70178">
      <w:pPr>
        <w:rPr>
          <w:b/>
        </w:rPr>
      </w:pPr>
      <w:r>
        <w:t>TNF-α</w:t>
      </w:r>
      <w:r w:rsidRPr="00C51DF3">
        <w:t>, proinflamatuvar sitokinler içinde en erken salgılanan ve konakçı</w:t>
      </w:r>
      <w:r>
        <w:t xml:space="preserve"> </w:t>
      </w:r>
      <w:r w:rsidRPr="00C51DF3">
        <w:t>c</w:t>
      </w:r>
      <w:r>
        <w:t xml:space="preserve">evabındaki en güçlü mediatördür. </w:t>
      </w:r>
      <w:r w:rsidR="00100E48" w:rsidRPr="00100E48">
        <w:rPr>
          <w:color w:val="000000"/>
          <w:szCs w:val="24"/>
        </w:rPr>
        <w:t>TNF-α, esas olarak</w:t>
      </w:r>
      <w:r w:rsidR="00100E48">
        <w:rPr>
          <w:color w:val="000000"/>
          <w:szCs w:val="24"/>
        </w:rPr>
        <w:t xml:space="preserve"> </w:t>
      </w:r>
      <w:r w:rsidR="00100E48" w:rsidRPr="00100E48">
        <w:rPr>
          <w:color w:val="000000"/>
          <w:szCs w:val="24"/>
        </w:rPr>
        <w:t xml:space="preserve">LPS’lerin </w:t>
      </w:r>
      <w:r w:rsidR="005A0FF4" w:rsidRPr="00100E48">
        <w:rPr>
          <w:color w:val="000000"/>
          <w:szCs w:val="24"/>
        </w:rPr>
        <w:t>uyardığı monosit</w:t>
      </w:r>
      <w:r w:rsidR="00100E48" w:rsidRPr="00100E48">
        <w:rPr>
          <w:color w:val="000000"/>
          <w:szCs w:val="24"/>
        </w:rPr>
        <w:t xml:space="preserve"> ve makrofaj</w:t>
      </w:r>
      <w:r w:rsidR="00100E48">
        <w:rPr>
          <w:color w:val="000000"/>
          <w:szCs w:val="24"/>
        </w:rPr>
        <w:t xml:space="preserve"> </w:t>
      </w:r>
      <w:r w:rsidR="00100E48" w:rsidRPr="00100E48">
        <w:rPr>
          <w:color w:val="000000"/>
          <w:szCs w:val="24"/>
        </w:rPr>
        <w:t>hücrelerinde sentezlenir.</w:t>
      </w:r>
      <w:r w:rsidR="00100E48">
        <w:rPr>
          <w:color w:val="000000"/>
          <w:szCs w:val="24"/>
        </w:rPr>
        <w:t xml:space="preserve"> </w:t>
      </w:r>
      <w:r w:rsidR="00100E48" w:rsidRPr="00100E48">
        <w:rPr>
          <w:color w:val="000000"/>
          <w:szCs w:val="24"/>
        </w:rPr>
        <w:t>Uyarı sonrası 30 dk içinde ekspresyon başlamakta, 90-120. dakikalarda pik sağlanmakta ve</w:t>
      </w:r>
      <w:r w:rsidR="00100E48">
        <w:rPr>
          <w:color w:val="000000"/>
          <w:szCs w:val="24"/>
        </w:rPr>
        <w:t xml:space="preserve"> </w:t>
      </w:r>
      <w:r w:rsidR="00100E48" w:rsidRPr="00100E48">
        <w:rPr>
          <w:color w:val="000000"/>
          <w:szCs w:val="24"/>
        </w:rPr>
        <w:t>miktarı 240 dakika içinde saptanamayacak seviyelere kadar inmektedir</w:t>
      </w:r>
      <w:r w:rsidR="00100E48">
        <w:t xml:space="preserve">. </w:t>
      </w:r>
      <w:r>
        <w:t>S</w:t>
      </w:r>
      <w:r w:rsidRPr="00C51DF3">
        <w:t>epsis patogenezinde ilk suçlanan sitokin</w:t>
      </w:r>
      <w:r>
        <w:t>dir</w:t>
      </w:r>
      <w:r w:rsidRPr="00C51DF3">
        <w:t xml:space="preserve"> </w:t>
      </w:r>
      <w:r>
        <w:fldChar w:fldCharType="begin" w:fldLock="1"/>
      </w:r>
      <w:r w:rsidR="0085653B">
        <w:instrText>ADDIN CSL_CITATION {"citationItems":[{"id":"ITEM-1","itemData":{"DOI":"10.1056/NEJM198702123160705","ISSN":"15334406","abstract":"THE metabolic impact of infectious and neoplastic disease states has long been known to clinicians.1234 Invasive diseases may disrupt normal homeo-static mechanisms, both locally and systemically. For example, acute gram-negative infections frequently lead to profound metabolic acidosis and to biphasic changes in plasma glucose concentration, both seen in the context of hypotension, disseminated intravascular coagulation, and widespread tissue injury.56789101112 Chronic infectious diseases, as well as neoplastic diseases, may provoke a severe wasting diathesis, in which negative calorie and nitrogen balance lead to death despite the absence of a large parasite or tumor burden. It was once widely believed that invasive… © 1987, Massachusetts Medical Society. All rights reserved.","author":[{"dropping-particle":"","family":"Epstein","given":"Franklin H.","non-dropping-particle":"","parse-names":false,"suffix":""},{"dropping-particle":"","family":"Beutler","given":"Bruce","non-dropping-particle":"","parse-names":false,"suffix":""},{"dropping-particle":"","family":"Cerami","given":"Anthony","non-dropping-particle":"","parse-names":false,"suffix":""}],"container-title":"New England Journal of Medicine","id":"ITEM-1","issue":"7","issued":{"date-parts":[["1987","2","12"]]},"page":"379-385","publisher":" Massachusetts Medical Society ","title":"Cachectin: More Than a Tumor Necrosis Factor","type":"article","volume":"316"},"uris":["http://www.mendeley.com/documents/?uuid=b94ada97-a96d-3c7e-bc7c-42c4b6a9a696"]}],"mendeley":{"formattedCitation":"(67)","plainTextFormattedCitation":"(67)","previouslyFormattedCitation":"(67)"},"properties":{"noteIndex":0},"schema":"https://github.com/citation-style-language/schema/raw/master/csl-citation.json"}</w:instrText>
      </w:r>
      <w:r>
        <w:fldChar w:fldCharType="separate"/>
      </w:r>
      <w:r w:rsidR="0085653B" w:rsidRPr="0085653B">
        <w:rPr>
          <w:noProof/>
        </w:rPr>
        <w:t>(67)</w:t>
      </w:r>
      <w:r>
        <w:fldChar w:fldCharType="end"/>
      </w:r>
      <w:r w:rsidRPr="00C51DF3">
        <w:t xml:space="preserve">. </w:t>
      </w:r>
      <w:r w:rsidRPr="00092E9B">
        <w:t>TNF-α'nın septik komplikasyonlarda karaciğer hasarının gelişiminde çok önemli rol oynadığı düşünülmektedir. TNF-α, hepatositleri IL-6 üretimini indüklemek için doğrudan uyarabilir.</w:t>
      </w:r>
      <w:r>
        <w:t xml:space="preserve"> </w:t>
      </w:r>
      <w:r w:rsidRPr="00C51DF3">
        <w:t>Sepsis ciddiyeti ile TNF-α seviyeleri arasında pozitif yönde bir ilişki</w:t>
      </w:r>
      <w:r>
        <w:t xml:space="preserve"> mevcuttur</w:t>
      </w:r>
      <w:r w:rsidR="00100E48">
        <w:t xml:space="preserve"> </w:t>
      </w:r>
      <w:r>
        <w:fldChar w:fldCharType="begin" w:fldLock="1"/>
      </w:r>
      <w:r w:rsidR="0085653B">
        <w:instrText>ADDIN CSL_CITATION {"citationItems":[{"id":"ITEM-1","itemData":{"DOI":"10.1016/S0953-6205(00)00068-6","ISSN":"09536205","abstract":"Background: At present, it is unclear whether in experimental endotoxemia, the pro-inflammatory response observed in healthy volunteers is followed by an anti-inflammatory response, as observed in patients with sepsis. We studied the evolution of a number of inflammatory parameters during a prolonged period (24 h) after infusion of endotoxin in healthy subjects. Methods: Six healthy male subjects received an infusion of endotoxin (4 ng/kg body weight). Blood was drawn before, and at various intervals up to and including 24 h after, endotoxin infusion. Circulating cytokine levels, leukocyte activation surface markers, plasma lactoferrin, and neopterin levels were measured, and clinical signs and symptoms were noted during a 24-h period. Monocyte and neutrophil activation after endotoxin infusion is investigated in relation to the inflammatory response. The extent of neutrophil and monocyte activation was correlated to clinical markers and blood levels of inflammatory mediators and cytokines. Results: Tumor necrosis factor-α appeared 30 min after infusion in the circulation, peaking (5665±1910 pg/ml) at 2 h. Interleukin-10 appeared 60 min after infusion, peaking (427±348 pg/ml) at 3 h. The expression of leukocyte activation markers increased significantly after infusion. Expression of HLA-DR on monocytes decreased significantly after 3 h (P=0.03). There was a correlation between the TNF-α:IL-10 ratio and the CD11b:HLA-DR ratio (P=0.03). Conclusions: During experimental human endotoxemia, an initial pro-inflammatory response is successfully compensated by an anti-inflammatory response, leading to homeostasis. This is in contrast to what happens in septic patients with compensatory anti-inflammatory response syndrome. The inflammatory balance, expressed as the cytokine pro:anti-inflammatory ratio, is reflected at a cellular level. Copyright (C) 2000 Elsevier Science B.V.","author":[{"dropping-particle":"","family":"Fijen","given":"J. W.","non-dropping-particle":"","parse-names":false,"suffix":""},{"dropping-particle":"","family":"Kobold","given":"A. C.Muller","non-dropping-particle":"","parse-names":false,"suffix":""},{"dropping-particle":"","family":"Boer","given":"P.","non-dropping-particle":"De","parse-names":false,"suffix":""},{"dropping-particle":"","family":"Jones","given":"C. R.","non-dropping-particle":"","parse-names":false,"suffix":""},{"dropping-particle":"","family":"Werf","given":"T. S.","non-dropping-particle":"Van Der","parse-names":false,"suffix":""},{"dropping-particle":"","family":"Tervaert","given":"J. W.Cohen","non-dropping-particle":"","parse-names":false,"suffix":""},{"dropping-particle":"","family":"Zijlstra","given":"J. G.","non-dropping-particle":"","parse-names":false,"suffix":""},{"dropping-particle":"","family":"Tulleken","given":"J. E.","non-dropping-particle":"","parse-names":false,"suffix":""}],"container-title":"European Journal of Internal Medicine","id":"ITEM-1","issue":"2","issued":{"date-parts":[["2000","4","1"]]},"page":"89-95","publisher":"Elsevier","title":"Leukocyte activation and cytokine production during experimental human endotoxemia","type":"article-journal","volume":"11"},"uris":["http://www.mendeley.com/documents/?uuid=fbd7b55b-6dd6-39dd-9a4f-fcd80797a3da"]}],"mendeley":{"formattedCitation":"(68)","plainTextFormattedCitation":"(68)","previouslyFormattedCitation":"(68)"},"properties":{"noteIndex":0},"schema":"https://github.com/citation-style-language/schema/raw/master/csl-citation.json"}</w:instrText>
      </w:r>
      <w:r>
        <w:fldChar w:fldCharType="separate"/>
      </w:r>
      <w:r w:rsidR="0085653B" w:rsidRPr="0085653B">
        <w:rPr>
          <w:noProof/>
        </w:rPr>
        <w:t>(68)</w:t>
      </w:r>
      <w:r>
        <w:fldChar w:fldCharType="end"/>
      </w:r>
      <w:r>
        <w:t xml:space="preserve">. </w:t>
      </w:r>
      <w:r w:rsidR="00100E48" w:rsidRPr="00100E48">
        <w:rPr>
          <w:color w:val="000000"/>
          <w:szCs w:val="24"/>
        </w:rPr>
        <w:t xml:space="preserve">TNF-α salınımını baskılayan en önemli </w:t>
      </w:r>
      <w:r w:rsidR="005A0FF4" w:rsidRPr="00100E48">
        <w:rPr>
          <w:color w:val="000000"/>
          <w:szCs w:val="24"/>
        </w:rPr>
        <w:t>mediyatörler</w:t>
      </w:r>
      <w:r w:rsidR="00100E48" w:rsidRPr="00100E48">
        <w:rPr>
          <w:color w:val="000000"/>
          <w:szCs w:val="24"/>
        </w:rPr>
        <w:t xml:space="preserve"> ise IL-10 ve prostaglandinler</w:t>
      </w:r>
      <w:r w:rsidR="00100E48">
        <w:rPr>
          <w:color w:val="000000"/>
          <w:szCs w:val="24"/>
        </w:rPr>
        <w:t>dir.</w:t>
      </w:r>
    </w:p>
    <w:p w14:paraId="31CB26C2" w14:textId="77777777" w:rsidR="00D70178" w:rsidRDefault="00A443F0" w:rsidP="00D70178">
      <w:pPr>
        <w:pStyle w:val="Balk3"/>
        <w:numPr>
          <w:ilvl w:val="0"/>
          <w:numId w:val="0"/>
        </w:numPr>
        <w:ind w:left="720"/>
      </w:pPr>
      <w:bookmarkStart w:id="504" w:name="_Toc45265931"/>
      <w:bookmarkStart w:id="505" w:name="_Toc55727827"/>
      <w:r w:rsidRPr="008103AF">
        <w:t>TGF-β</w:t>
      </w:r>
      <w:r w:rsidR="00F4050A">
        <w:t xml:space="preserve"> (T</w:t>
      </w:r>
      <w:r w:rsidR="00F4050A" w:rsidRPr="00F4050A">
        <w:t>ransforming büyüme faktörü</w:t>
      </w:r>
      <w:r w:rsidR="00000517">
        <w:t>-beta</w:t>
      </w:r>
      <w:r w:rsidR="00F4050A">
        <w:t>)</w:t>
      </w:r>
      <w:bookmarkEnd w:id="504"/>
      <w:bookmarkEnd w:id="505"/>
    </w:p>
    <w:p w14:paraId="31CB26C3" w14:textId="77777777" w:rsidR="00D70178" w:rsidRDefault="00D70178" w:rsidP="00A81EDF">
      <w:pPr>
        <w:rPr>
          <w:shd w:val="clear" w:color="auto" w:fill="FFFFFF"/>
        </w:rPr>
      </w:pPr>
      <w:r>
        <w:rPr>
          <w:shd w:val="clear" w:color="auto" w:fill="FFFFFF"/>
        </w:rPr>
        <w:t> </w:t>
      </w:r>
      <w:r w:rsidR="00A443F0" w:rsidRPr="00A443F0">
        <w:t>TGF-β</w:t>
      </w:r>
      <w:r>
        <w:rPr>
          <w:shd w:val="clear" w:color="auto" w:fill="FFFFFF"/>
        </w:rPr>
        <w:t>, makrofajlar tarafından üretilir</w:t>
      </w:r>
      <w:r w:rsidRPr="00A443F0">
        <w:t xml:space="preserve">. </w:t>
      </w:r>
      <w:r>
        <w:rPr>
          <w:shd w:val="clear" w:color="auto" w:fill="FFFFFF"/>
        </w:rPr>
        <w:t>T hücre</w:t>
      </w:r>
      <w:r w:rsidR="00F96E75">
        <w:rPr>
          <w:shd w:val="clear" w:color="auto" w:fill="FFFFFF"/>
        </w:rPr>
        <w:t>lerinin</w:t>
      </w:r>
      <w:r>
        <w:rPr>
          <w:shd w:val="clear" w:color="auto" w:fill="FFFFFF"/>
        </w:rPr>
        <w:t xml:space="preserve"> büyümesini ve farklılaşmasını değiştirerek </w:t>
      </w:r>
      <w:r w:rsidRPr="00A443F0">
        <w:t xml:space="preserve">pro-enflamatuar bağışıklık yanıtlarını baskılayan bir anti-enflamatuar </w:t>
      </w:r>
      <w:r w:rsidR="00F96E75">
        <w:t xml:space="preserve">olarak görev yapar. </w:t>
      </w:r>
      <w:r>
        <w:rPr>
          <w:rFonts w:ascii="Segoe UI" w:hAnsi="Segoe UI" w:cs="Segoe UI"/>
          <w:color w:val="212121"/>
          <w:shd w:val="clear" w:color="auto" w:fill="FFFFFF"/>
        </w:rPr>
        <w:t> </w:t>
      </w:r>
      <w:r>
        <w:rPr>
          <w:shd w:val="clear" w:color="auto" w:fill="FFFFFF"/>
        </w:rPr>
        <w:t xml:space="preserve"> </w:t>
      </w:r>
    </w:p>
    <w:p w14:paraId="31CB26C4" w14:textId="77777777" w:rsidR="00D70178" w:rsidRPr="00D44033" w:rsidRDefault="00F4050A" w:rsidP="00D70178">
      <w:pPr>
        <w:pStyle w:val="Balk3"/>
        <w:numPr>
          <w:ilvl w:val="0"/>
          <w:numId w:val="0"/>
        </w:numPr>
        <w:ind w:left="720"/>
      </w:pPr>
      <w:bookmarkStart w:id="506" w:name="_Toc45265932"/>
      <w:bookmarkStart w:id="507" w:name="_Toc55727828"/>
      <w:r>
        <w:t>IFN-</w:t>
      </w:r>
      <w:r w:rsidRPr="007974E9">
        <w:t>γ</w:t>
      </w:r>
      <w:r w:rsidRPr="00D44033">
        <w:t xml:space="preserve"> </w:t>
      </w:r>
      <w:r w:rsidR="00D70178" w:rsidRPr="00D44033">
        <w:t>(</w:t>
      </w:r>
      <w:r w:rsidRPr="00D44033">
        <w:t>İnterferon</w:t>
      </w:r>
      <w:r>
        <w:t>-</w:t>
      </w:r>
      <w:r w:rsidRPr="00D44033">
        <w:t>gama</w:t>
      </w:r>
      <w:r w:rsidR="00D70178" w:rsidRPr="00D44033">
        <w:t>)</w:t>
      </w:r>
      <w:bookmarkEnd w:id="506"/>
      <w:bookmarkEnd w:id="507"/>
    </w:p>
    <w:p w14:paraId="31CB26C5" w14:textId="77777777" w:rsidR="00D70178" w:rsidRDefault="00D70178" w:rsidP="00D70178">
      <w:r>
        <w:t xml:space="preserve">Vücut hücrelerinin </w:t>
      </w:r>
      <w:r w:rsidR="005A0FF4">
        <w:t>birçoğunda</w:t>
      </w:r>
      <w:r w:rsidRPr="00994160">
        <w:t xml:space="preserve"> sentezlenen</w:t>
      </w:r>
      <w:r>
        <w:t>;</w:t>
      </w:r>
      <w:r w:rsidRPr="00994160">
        <w:t xml:space="preserve"> bakterilere, parazitlere, virüslere ve </w:t>
      </w:r>
      <w:r>
        <w:t>tümörlere</w:t>
      </w:r>
      <w:r w:rsidRPr="00994160">
        <w:t xml:space="preserve"> karşı etki gösteren bir pro</w:t>
      </w:r>
      <w:r>
        <w:t>inflamatuvar ve düzenleyici s</w:t>
      </w:r>
      <w:r w:rsidRPr="00994160">
        <w:t>itokin</w:t>
      </w:r>
      <w:r>
        <w:t>dir.</w:t>
      </w:r>
      <w:r w:rsidRPr="00D7338F">
        <w:t xml:space="preserve"> İnterferon-y </w:t>
      </w:r>
      <w:r w:rsidRPr="00D7338F">
        <w:lastRenderedPageBreak/>
        <w:t>(</w:t>
      </w:r>
      <w:r w:rsidR="00A443F0">
        <w:t>IFN-</w:t>
      </w:r>
      <w:r w:rsidR="00314FF0" w:rsidRPr="007974E9">
        <w:t>γ</w:t>
      </w:r>
      <w:r w:rsidRPr="00D7338F">
        <w:t xml:space="preserve">) esas olarak aktifleştirilmiş CD4 + veya CD8 + T hücreleri ve doğal öldürücü hücreler tarafından üretilir. </w:t>
      </w:r>
    </w:p>
    <w:p w14:paraId="31CB26C6" w14:textId="77777777" w:rsidR="00577025" w:rsidRDefault="00577025" w:rsidP="00577025">
      <w:pPr>
        <w:pStyle w:val="Balk3"/>
        <w:numPr>
          <w:ilvl w:val="0"/>
          <w:numId w:val="0"/>
        </w:numPr>
        <w:ind w:left="720"/>
      </w:pPr>
      <w:bookmarkStart w:id="508" w:name="_Toc45265933"/>
      <w:bookmarkStart w:id="509" w:name="_Toc55727829"/>
      <w:r w:rsidRPr="00491E8F">
        <w:t>İnterlökin-4 (IL-4)</w:t>
      </w:r>
      <w:bookmarkEnd w:id="508"/>
      <w:bookmarkEnd w:id="509"/>
      <w:r>
        <w:t xml:space="preserve"> </w:t>
      </w:r>
    </w:p>
    <w:p w14:paraId="31CB26C7" w14:textId="37228B96" w:rsidR="00133F3D" w:rsidRDefault="00133F3D" w:rsidP="002568E9">
      <w:r w:rsidRPr="002568E9">
        <w:t>IL-4, aktif B ve T lenfositlerinin proliferasyonunu uyarabilen ve CD4 + T lenfositlerinin Th2'ye farklılaşmasını indükleyebilen klasik bir</w:t>
      </w:r>
      <w:r w:rsidR="002568E9">
        <w:t xml:space="preserve"> </w:t>
      </w:r>
      <w:r w:rsidR="005A0FF4" w:rsidRPr="002568E9">
        <w:t>anti</w:t>
      </w:r>
      <w:r w:rsidR="005A0FF4">
        <w:t>i</w:t>
      </w:r>
      <w:r w:rsidR="005A0FF4" w:rsidRPr="002568E9">
        <w:t>nflamatuvar</w:t>
      </w:r>
      <w:r>
        <w:rPr>
          <w:rFonts w:ascii="Tahoma" w:hAnsi="Tahoma" w:cs="Tahoma"/>
          <w:color w:val="333333"/>
          <w:sz w:val="21"/>
          <w:szCs w:val="21"/>
          <w:shd w:val="clear" w:color="auto" w:fill="FFFFFF"/>
        </w:rPr>
        <w:t> </w:t>
      </w:r>
      <w:r>
        <w:t>sitokindir</w:t>
      </w:r>
      <w:r>
        <w:rPr>
          <w:rFonts w:ascii="Tahoma" w:hAnsi="Tahoma" w:cs="Tahoma"/>
          <w:color w:val="333333"/>
          <w:sz w:val="21"/>
          <w:szCs w:val="21"/>
          <w:shd w:val="clear" w:color="auto" w:fill="FFFFFF"/>
        </w:rPr>
        <w:t xml:space="preserve">. </w:t>
      </w:r>
      <w:r w:rsidRPr="00491E8F">
        <w:t xml:space="preserve">Antijenle </w:t>
      </w:r>
      <w:r>
        <w:t>karşılaşan</w:t>
      </w:r>
      <w:r w:rsidRPr="00491E8F">
        <w:t xml:space="preserve"> CD4+ T lenfositlerinden </w:t>
      </w:r>
      <w:r>
        <w:t>(</w:t>
      </w:r>
      <w:r w:rsidRPr="00491E8F">
        <w:t>özellikle TH2 alt</w:t>
      </w:r>
      <w:r>
        <w:t xml:space="preserve"> </w:t>
      </w:r>
      <w:r w:rsidRPr="00491E8F">
        <w:t>grubundan</w:t>
      </w:r>
      <w:r>
        <w:t>)</w:t>
      </w:r>
      <w:r w:rsidRPr="00491E8F">
        <w:t xml:space="preserve"> </w:t>
      </w:r>
      <w:r>
        <w:t>salınırlar.</w:t>
      </w:r>
      <w:r w:rsidR="00577025">
        <w:t xml:space="preserve"> </w:t>
      </w:r>
      <w:r w:rsidR="00577025" w:rsidRPr="00491E8F">
        <w:t>Aktive mast hücreleri,</w:t>
      </w:r>
      <w:r w:rsidR="00577025">
        <w:t xml:space="preserve"> </w:t>
      </w:r>
      <w:r w:rsidR="00577025" w:rsidRPr="00491E8F">
        <w:t>bazofil ve bazı CD8+ T hücreleri de IL-4 üretirler.</w:t>
      </w:r>
      <w:r>
        <w:t xml:space="preserve"> </w:t>
      </w:r>
      <w:r w:rsidRPr="00491E8F">
        <w:t>Temel etkisi alerjik olayları</w:t>
      </w:r>
      <w:r>
        <w:t xml:space="preserve"> </w:t>
      </w:r>
      <w:r w:rsidRPr="00491E8F">
        <w:t>düzenlemektir</w:t>
      </w:r>
      <w:r w:rsidR="00577025" w:rsidRPr="00491E8F">
        <w:t xml:space="preserve"> </w:t>
      </w:r>
      <w:r w:rsidR="00577025">
        <w:fldChar w:fldCharType="begin" w:fldLock="1"/>
      </w:r>
      <w:r w:rsidR="0085653B">
        <w:instrText>ADDIN CSL_CITATION {"citationItems":[{"id":"ITEM-1","itemData":{"DOI":"10.1080/1744666X.2017.1298443","ISSN":"17448409","abstract":"Introduction: Allergy results from an aberrant Type 2 inflammatory response, triggered by a wide range of environmental antigens (allergens) that lead to various immune responses, culminating in the production of immunoglobulin E (IgE). Two key cytokines, interleukin (IL)-4 and IL-13, are critical to the induction and perpetuation of the Type 2 response, and have been implicated in multiple atopic diseases. Area covered: This review summarizes recent milestone developments that have elucidated components of the pathogenesis of atopic diseases such as atopic dermatitis (AD), asthma, and chronic sinusitis with nasal polyposis (CSwNP). Expert commentary: Several therapeutic agents that selectively target potentiators of the Type 2 pathway have shown efficacy in one or more of these atopic diseases, but few agents have proven to be broadly applicable across all three atopic diseases. Dupilumab, a human monoclonal antibody that simultaneously inhibits signaling of IL-4 and IL-13, has demonstrated significant clinical efficacy in AD, asthma, and CSwNP. The fact that these diseases often occur as comorbidities and respond to the same therapy suggests that there is a common underlying pathogenic pathway, and that IL-4 and IL-13 cytokines are central to regulating the pathogenesis of these atopic diseases.","author":[{"dropping-particle":"","family":"Gandhi","given":"Namita A.","non-dropping-particle":"","parse-names":false,"suffix":""},{"dropping-particle":"","family":"Pirozzi","given":"Gianluca","non-dropping-particle":"","parse-names":false,"suffix":""},{"dropping-particle":"","family":"Graham","given":"Neil M.H.","non-dropping-particle":"","parse-names":false,"suffix":""}],"container-title":"Expert Review of Clinical Immunology","id":"ITEM-1","issue":"5","issued":{"date-parts":[["2017","5","4"]]},"page":"425-437","publisher":"Taylor and Francis Ltd","title":"Commonality of the IL-4/IL-13 pathway in atopic diseases","type":"article","volume":"13"},"uris":["http://www.mendeley.com/documents/?uuid=bc35f69e-4ecc-30b7-90a3-9ae92f2d783e"]}],"mendeley":{"formattedCitation":"(69)","plainTextFormattedCitation":"(69)","previouslyFormattedCitation":"(69)"},"properties":{"noteIndex":0},"schema":"https://github.com/citation-style-language/schema/raw/master/csl-citation.json"}</w:instrText>
      </w:r>
      <w:r w:rsidR="00577025">
        <w:fldChar w:fldCharType="separate"/>
      </w:r>
      <w:r w:rsidR="0085653B" w:rsidRPr="0085653B">
        <w:rPr>
          <w:noProof/>
        </w:rPr>
        <w:t>(69)</w:t>
      </w:r>
      <w:r w:rsidR="00577025">
        <w:fldChar w:fldCharType="end"/>
      </w:r>
      <w:r w:rsidR="00577025" w:rsidRPr="00491E8F">
        <w:t>.</w:t>
      </w:r>
      <w:r>
        <w:rPr>
          <w:rFonts w:ascii="Tahoma" w:hAnsi="Tahoma" w:cs="Tahoma"/>
          <w:color w:val="333333"/>
          <w:sz w:val="21"/>
          <w:szCs w:val="21"/>
          <w:shd w:val="clear" w:color="auto" w:fill="FFFFFF"/>
        </w:rPr>
        <w:t> </w:t>
      </w:r>
      <w:r w:rsidRPr="00133F3D">
        <w:t xml:space="preserve">IL-4, kendisinin ve diğer anti-enflamatuar sitokinlerin salınmasını uyarabilir ve pro-enflamatuar sitokinlerin monositler tarafından salgılanmasını engelleyebilir. Mevcut klinik çalışmalar, IL-4'ün sepsisin şiddeti ve prognozu ile anlamlı bir korelasyonu olmadığını, dolayısıyla IL-4'ün klinik uygulamasını sınırladığını göstermektedir </w:t>
      </w:r>
      <w:r w:rsidRPr="00133F3D">
        <w:fldChar w:fldCharType="begin" w:fldLock="1"/>
      </w:r>
      <w:r w:rsidR="0085653B">
        <w:instrText>ADDIN CSL_CITATION {"citationItems":[{"id":"ITEM-1","itemData":{"DOI":"10.3760/cma.j.issn.1009-2587.2019.01.002","ISSN":"10092587","abstract":"Sepsis is defined as a life-threatening organ dysfunction caused by a dysregulated host response to infection, which is a global health crisis. The cytokines are a class of protein mediators secreted by cells with low molecular weights and biological activity. There are two types of cytokines, pro-inflammatory and anti-inflammatory cytokines, participating in regulation of immunity and inflammation in sepsis. Cytokines are also used as biomarkers for early warning, diagnosis, and prognostic assessment of sepsis and as therapeutic targets for prevention and treatment of sepsis. This paper briefly summarizes the research advance of some cytokines in sepsis and the related work carried out by author's institute, and elaborates the roles of cytokines in sepsis and their clinical application value, helping to provide some ideas and reference for the future research of cytokines in sepsis.","author":[{"dropping-particle":"","family":"Xia","given":"Z. F.","non-dropping-particle":"","parse-names":false,"suffix":""},{"dropping-particle":"","family":"Wu","given":"G. S.","non-dropping-particle":"","parse-names":false,"suffix":""}],"container-title":"Zhonghua shao shang za zhi = Zhonghua shaoshang zazhi = Chinese journal of burns","id":"ITEM-1","issue":"1","issued":{"date-parts":[["2019","1","20"]]},"page":"3-7","publisher":"NLM (Medline)","title":"Role of cytokines in sepsis and its current situation of clinical application","type":"article","volume":"35"},"uris":["http://www.mendeley.com/documents/?uuid=54e0614a-4e3d-3466-9e76-a39dae8d7122"]}],"mendeley":{"formattedCitation":"(70)","plainTextFormattedCitation":"(70)","previouslyFormattedCitation":"(70)"},"properties":{"noteIndex":0},"schema":"https://github.com/citation-style-language/schema/raw/master/csl-citation.json"}</w:instrText>
      </w:r>
      <w:r w:rsidRPr="00133F3D">
        <w:fldChar w:fldCharType="separate"/>
      </w:r>
      <w:r w:rsidR="0085653B" w:rsidRPr="0085653B">
        <w:rPr>
          <w:noProof/>
        </w:rPr>
        <w:t>(70)</w:t>
      </w:r>
      <w:r w:rsidRPr="00133F3D">
        <w:fldChar w:fldCharType="end"/>
      </w:r>
      <w:r w:rsidRPr="00133F3D">
        <w:t>.</w:t>
      </w:r>
      <w:r>
        <w:rPr>
          <w:rFonts w:ascii="Tahoma" w:hAnsi="Tahoma" w:cs="Tahoma"/>
          <w:color w:val="333333"/>
          <w:sz w:val="21"/>
          <w:szCs w:val="21"/>
          <w:shd w:val="clear" w:color="auto" w:fill="FFFFFF"/>
        </w:rPr>
        <w:t> </w:t>
      </w:r>
    </w:p>
    <w:p w14:paraId="31CB26C9" w14:textId="77777777" w:rsidR="00577025" w:rsidRDefault="00577025" w:rsidP="00577025">
      <w:pPr>
        <w:pStyle w:val="Balk3"/>
        <w:numPr>
          <w:ilvl w:val="0"/>
          <w:numId w:val="0"/>
        </w:numPr>
        <w:ind w:left="720"/>
      </w:pPr>
      <w:bookmarkStart w:id="510" w:name="_Toc45265934"/>
      <w:bookmarkStart w:id="511" w:name="_Toc55727830"/>
      <w:r>
        <w:t>İnterlökin-6</w:t>
      </w:r>
      <w:r w:rsidRPr="00491E8F">
        <w:rPr>
          <w:color w:val="FF0000"/>
          <w:sz w:val="28"/>
          <w:szCs w:val="28"/>
        </w:rPr>
        <w:t xml:space="preserve"> </w:t>
      </w:r>
      <w:r>
        <w:t>(IL-6</w:t>
      </w:r>
      <w:r w:rsidRPr="00491E8F">
        <w:t>)</w:t>
      </w:r>
      <w:bookmarkEnd w:id="510"/>
      <w:bookmarkEnd w:id="511"/>
      <w:r w:rsidRPr="00491E8F">
        <w:rPr>
          <w:color w:val="FF0000"/>
        </w:rPr>
        <w:t xml:space="preserve"> </w:t>
      </w:r>
    </w:p>
    <w:p w14:paraId="31CB26CA" w14:textId="7BA61916" w:rsidR="00100E48" w:rsidRDefault="00F1791B" w:rsidP="00D34537">
      <w:r>
        <w:t>Proinflamatuvar</w:t>
      </w:r>
      <w:r w:rsidR="001D6569">
        <w:t xml:space="preserve"> </w:t>
      </w:r>
      <w:r w:rsidR="00D34537">
        <w:t>bir</w:t>
      </w:r>
      <w:r>
        <w:t xml:space="preserve"> sitokin olan </w:t>
      </w:r>
      <w:r w:rsidR="00577025" w:rsidRPr="00C51DF3">
        <w:t>IL-6</w:t>
      </w:r>
      <w:r>
        <w:t xml:space="preserve"> nın plazma düzeyleri</w:t>
      </w:r>
      <w:r w:rsidR="00577025" w:rsidRPr="00C51DF3">
        <w:t xml:space="preserve"> sepsisin ciddiyetini belirlemede güvenilir bir belirteç</w:t>
      </w:r>
      <w:r w:rsidR="00577025">
        <w:t xml:space="preserve"> </w:t>
      </w:r>
      <w:r w:rsidR="00577025" w:rsidRPr="00C51DF3">
        <w:t xml:space="preserve">olarak gösterilmektedir </w:t>
      </w:r>
      <w:r w:rsidR="00577025">
        <w:fldChar w:fldCharType="begin" w:fldLock="1"/>
      </w:r>
      <w:r w:rsidR="0085653B">
        <w:instrText>ADDIN CSL_CITATION {"citationItems":[{"id":"ITEM-1","itemData":{"DOI":"10.1086/315214","ISSN":"0022-1899","abstract":"Serum concentrations of the proinflammatory cytokines tumor necrosis factor-alpha (TNF-alpha), interleukin (IL)-1beta, and IL-6, and the anti-inflammatory cytokine Il-10, and IL-1 receptor antagonists (IL-1ra) and soluble TNF receptors (sTNFRs) were measured in 65 patients with severe sepsis. All patients were evaluated clinically and microbiologically and were followed up for clinical outcome. Levels of both pro- and anti-inflammatory cytokines were significantly elevated in patients with sepsis. Elevated serum IL-10 and TNF-alpha levels and a high IL-10 to TNF-alpha ratio were associated with death, whereas higher levels of TNF-alpha, IL-6, IL-1ra, and sTNFR were detected in patients with an early hemodynamic deterioration. Interleukin-10 and IL-10:TNF-alpha ratio remained higher in nonsurvivors, whereas IL-10 paralleled the sepsis score. Although both the inflammatory and anti-inflammatory response is profoundly augmented in patients with severe sepsis, the sustained overproduction of the anti-inflammatory cytokine IL-10 is the main predictor of severity and fatal outcome.","author":[{"dropping-particle":"","family":"Gogos","given":"Charalambos A.","non-dropping-particle":"","parse-names":false,"suffix":""},{"dropping-particle":"","family":"Drosou","given":"Eugenia","non-dropping-particle":"","parse-names":false,"suffix":""},{"dropping-particle":"","family":"Bassaris","given":"Harry P.","non-dropping-particle":"","parse-names":false,"suffix":""},{"dropping-particle":"","family":"Skoutelis","given":"Athanassios","non-dropping-particle":"","parse-names":false,"suffix":""}],"container-title":"The Journal of Infectious Diseases","id":"ITEM-1","issue":"1","issued":{"date-parts":[["2000","1","1"]]},"page":"176-180","publisher":"Oxford University Press (OUP)","title":"Pro</w:instrText>
      </w:r>
      <w:r w:rsidR="0085653B">
        <w:rPr>
          <w:rFonts w:ascii="Cambria Math" w:hAnsi="Cambria Math" w:cs="Cambria Math"/>
        </w:rPr>
        <w:instrText>‐</w:instrText>
      </w:r>
      <w:r w:rsidR="0085653B">
        <w:instrText xml:space="preserve"> versus Anti</w:instrText>
      </w:r>
      <w:r w:rsidR="0085653B">
        <w:rPr>
          <w:rFonts w:ascii="Cambria Math" w:hAnsi="Cambria Math" w:cs="Cambria Math"/>
        </w:rPr>
        <w:instrText>‐</w:instrText>
      </w:r>
      <w:r w:rsidR="0085653B">
        <w:instrText>inflammatory Cytokine Profile in Patients with Severe Sepsis: A Marker for Prognosis and Future Therapeutic Options","type":"article-journal","volume":"181"},"uris":["http://www.mendeley.com/documents/?uuid=b05eba3b-65e6-3c9b-b79c-d9592dfc5392"]}],"mendeley":{"formattedCitation":"(58)","plainTextFormattedCitation":"(58)","previouslyFormattedCitation":"(58)"},"properties":{"noteIndex":0},"schema":"https://github.com/citation-style-language/schema/raw/master/csl-citation.json"}</w:instrText>
      </w:r>
      <w:r w:rsidR="00577025">
        <w:fldChar w:fldCharType="separate"/>
      </w:r>
      <w:r w:rsidR="0085653B" w:rsidRPr="0085653B">
        <w:rPr>
          <w:noProof/>
        </w:rPr>
        <w:t>(58)</w:t>
      </w:r>
      <w:r w:rsidR="00577025">
        <w:fldChar w:fldCharType="end"/>
      </w:r>
      <w:r w:rsidR="00577025">
        <w:t>.</w:t>
      </w:r>
      <w:r w:rsidR="00577025" w:rsidRPr="00C51DF3">
        <w:t xml:space="preserve"> </w:t>
      </w:r>
      <w:r w:rsidR="00C76CC1" w:rsidRPr="00590C14">
        <w:t>IL-6, LPS stimülasyonundan sonra Kupffer hücreleri, hepatositler ve sinüzoidal endotelyal hücreler tarafından üretilir. </w:t>
      </w:r>
      <w:r w:rsidR="005A0FF4" w:rsidRPr="00D34537">
        <w:rPr>
          <w:color w:val="000000"/>
          <w:szCs w:val="24"/>
        </w:rPr>
        <w:t>Enflamasyona</w:t>
      </w:r>
      <w:r w:rsidR="00D34537" w:rsidRPr="00D34537">
        <w:rPr>
          <w:color w:val="000000"/>
          <w:szCs w:val="24"/>
        </w:rPr>
        <w:t xml:space="preserve"> sekonder olarak </w:t>
      </w:r>
      <w:r w:rsidR="00D34537">
        <w:rPr>
          <w:color w:val="000000"/>
          <w:szCs w:val="24"/>
        </w:rPr>
        <w:t>ilk 1 saatte</w:t>
      </w:r>
      <w:r w:rsidR="00D34537" w:rsidRPr="00D34537">
        <w:rPr>
          <w:color w:val="000000"/>
          <w:szCs w:val="24"/>
        </w:rPr>
        <w:t xml:space="preserve"> sentezlenip </w:t>
      </w:r>
      <w:r w:rsidR="00D34537">
        <w:rPr>
          <w:color w:val="000000"/>
          <w:szCs w:val="24"/>
        </w:rPr>
        <w:t>dolaşıma katılmaktadır</w:t>
      </w:r>
      <w:r w:rsidR="00D34537" w:rsidRPr="00D34537">
        <w:rPr>
          <w:color w:val="000000"/>
          <w:szCs w:val="24"/>
        </w:rPr>
        <w:t>. 4-6 saatte pik yaparak 10 gün dolaşımda kalmaktadır. Komplike olmayan</w:t>
      </w:r>
      <w:r w:rsidR="00D34537">
        <w:rPr>
          <w:color w:val="000000"/>
          <w:szCs w:val="24"/>
        </w:rPr>
        <w:t xml:space="preserve"> </w:t>
      </w:r>
      <w:r w:rsidR="00D34537" w:rsidRPr="00D34537">
        <w:rPr>
          <w:color w:val="000000"/>
          <w:szCs w:val="24"/>
        </w:rPr>
        <w:t>vakalarda iki gün yüksek kalmakta ve hızla düşerek bir haftada normal düzeylere inmektedir.</w:t>
      </w:r>
      <w:r w:rsidR="00100E48">
        <w:rPr>
          <w:color w:val="000000"/>
          <w:szCs w:val="24"/>
        </w:rPr>
        <w:t xml:space="preserve"> </w:t>
      </w:r>
      <w:r w:rsidR="00100E48" w:rsidRPr="00100E48">
        <w:rPr>
          <w:color w:val="000000"/>
          <w:szCs w:val="24"/>
        </w:rPr>
        <w:t>Hipotalamusta bulunan ateş merkezini stimule ettiklerinden dolayı, ateş</w:t>
      </w:r>
      <w:r w:rsidR="00100E48">
        <w:rPr>
          <w:color w:val="000000"/>
          <w:szCs w:val="24"/>
        </w:rPr>
        <w:t xml:space="preserve"> yüksekliği yapar, bu nedenle</w:t>
      </w:r>
      <w:r w:rsidR="00100E48" w:rsidRPr="00100E48">
        <w:rPr>
          <w:color w:val="000000"/>
          <w:szCs w:val="24"/>
        </w:rPr>
        <w:t xml:space="preserve"> endojen pirojen</w:t>
      </w:r>
      <w:r w:rsidR="00100E48">
        <w:rPr>
          <w:color w:val="000000"/>
          <w:szCs w:val="24"/>
        </w:rPr>
        <w:t xml:space="preserve"> </w:t>
      </w:r>
      <w:r w:rsidR="00100E48" w:rsidRPr="00100E48">
        <w:rPr>
          <w:color w:val="000000"/>
          <w:szCs w:val="24"/>
        </w:rPr>
        <w:t xml:space="preserve">olarak rol </w:t>
      </w:r>
      <w:r w:rsidR="00100E48">
        <w:rPr>
          <w:color w:val="000000"/>
          <w:szCs w:val="24"/>
        </w:rPr>
        <w:t>adlandırılır.</w:t>
      </w:r>
      <w:r w:rsidR="00D34537" w:rsidRPr="00D34537">
        <w:t xml:space="preserve"> </w:t>
      </w:r>
      <w:r w:rsidR="00577025" w:rsidRPr="00C51DF3">
        <w:t>Sepsiste organ disfonksiyonunun artmasıyla IL-6 düzeyinde</w:t>
      </w:r>
      <w:r w:rsidR="00577025">
        <w:t xml:space="preserve"> artış olmaktadır, s</w:t>
      </w:r>
      <w:r w:rsidR="00577025" w:rsidRPr="00C51DF3">
        <w:t>epsiste yüksek IL-6 düzeyleri artmış mortaliteyle de ilişkili</w:t>
      </w:r>
      <w:r>
        <w:t xml:space="preserve"> </w:t>
      </w:r>
      <w:r w:rsidR="00577025" w:rsidRPr="00C51DF3">
        <w:t>bulunmuştur</w:t>
      </w:r>
      <w:r w:rsidR="00577025">
        <w:t xml:space="preserve"> </w:t>
      </w:r>
      <w:r w:rsidR="00577025">
        <w:fldChar w:fldCharType="begin" w:fldLock="1"/>
      </w:r>
      <w:r w:rsidR="0085653B">
        <w:instrText>ADDIN CSL_CITATION {"citationItems":[{"id":"ITEM-1","itemData":{"DOI":"10.1086/315214","ISSN":"0022-1899","abstract":"Serum concentrations of the proinflammatory cytokines tumor necrosis factor-alpha (TNF-alpha), interleukin (IL)-1beta, and IL-6, and the anti-inflammatory cytokine Il-10, and IL-1 receptor antagonists (IL-1ra) and soluble TNF receptors (sTNFRs) were measured in 65 patients with severe sepsis. All patients were evaluated clinically and microbiologically and were followed up for clinical outcome. Levels of both pro- and anti-inflammatory cytokines were significantly elevated in patients with sepsis. Elevated serum IL-10 and TNF-alpha levels and a high IL-10 to TNF-alpha ratio were associated with death, whereas higher levels of TNF-alpha, IL-6, IL-1ra, and sTNFR were detected in patients with an early hemodynamic deterioration. Interleukin-10 and IL-10:TNF-alpha ratio remained higher in nonsurvivors, whereas IL-10 paralleled the sepsis score. Although both the inflammatory and anti-inflammatory response is profoundly augmented in patients with severe sepsis, the sustained overproduction of the anti-inflammatory cytokine IL-10 is the main predictor of severity and fatal outcome.","author":[{"dropping-particle":"","family":"Gogos","given":"Charalambos A.","non-dropping-particle":"","parse-names":false,"suffix":""},{"dropping-particle":"","family":"Drosou","given":"Eugenia","non-dropping-particle":"","parse-names":false,"suffix":""},{"dropping-particle":"","family":"Bassaris","given":"Harry P.","non-dropping-particle":"","parse-names":false,"suffix":""},{"dropping-particle":"","family":"Skoutelis","given":"Athanassios","non-dropping-particle":"","parse-names":false,"suffix":""}],"container-title":"The Journal of Infectious Diseases","id":"ITEM-1","issue":"1","issued":{"date-parts":[["2000","1","1"]]},"page":"176-180","publisher":"Oxford University Press (OUP)","title":"Pro</w:instrText>
      </w:r>
      <w:r w:rsidR="0085653B">
        <w:rPr>
          <w:rFonts w:ascii="Cambria Math" w:hAnsi="Cambria Math" w:cs="Cambria Math"/>
        </w:rPr>
        <w:instrText>‐</w:instrText>
      </w:r>
      <w:r w:rsidR="0085653B">
        <w:instrText xml:space="preserve"> versus Anti</w:instrText>
      </w:r>
      <w:r w:rsidR="0085653B">
        <w:rPr>
          <w:rFonts w:ascii="Cambria Math" w:hAnsi="Cambria Math" w:cs="Cambria Math"/>
        </w:rPr>
        <w:instrText>‐</w:instrText>
      </w:r>
      <w:r w:rsidR="0085653B">
        <w:instrText>inflammatory Cytokine Profile in Patients with Severe Sepsis: A Marker for Prognosis and Future Therapeutic Options","type":"article-journal","volume":"181"},"uris":["http://www.mendeley.com/documents/?uuid=b05eba3b-65e6-3c9b-b79c-d9592dfc5392"]}],"mendeley":{"formattedCitation":"(58)","plainTextFormattedCitation":"(58)","previouslyFormattedCitation":"(58)"},"properties":{"noteIndex":0},"schema":"https://github.com/citation-style-language/schema/raw/master/csl-citation.json"}</w:instrText>
      </w:r>
      <w:r w:rsidR="00577025">
        <w:fldChar w:fldCharType="separate"/>
      </w:r>
      <w:r w:rsidR="0085653B" w:rsidRPr="0085653B">
        <w:rPr>
          <w:noProof/>
        </w:rPr>
        <w:t>(58)</w:t>
      </w:r>
      <w:r w:rsidR="00577025">
        <w:fldChar w:fldCharType="end"/>
      </w:r>
      <w:r w:rsidR="00577025" w:rsidRPr="00C51DF3">
        <w:t xml:space="preserve">. </w:t>
      </w:r>
    </w:p>
    <w:p w14:paraId="31CB26CB" w14:textId="2BACB95E" w:rsidR="00577025" w:rsidRDefault="00100E48" w:rsidP="00D34537">
      <w:r w:rsidRPr="00100E48">
        <w:rPr>
          <w:color w:val="000000"/>
          <w:szCs w:val="24"/>
        </w:rPr>
        <w:t>IL- 6; inflamasyon ve doku hasarı meydana geldiğinde, hepatositlere uyarı göndererek</w:t>
      </w:r>
      <w:r>
        <w:rPr>
          <w:color w:val="000000"/>
          <w:szCs w:val="24"/>
        </w:rPr>
        <w:t xml:space="preserve"> </w:t>
      </w:r>
      <w:r w:rsidRPr="00100E48">
        <w:rPr>
          <w:color w:val="000000"/>
          <w:szCs w:val="24"/>
        </w:rPr>
        <w:t>CRP, amiloid, fibrinojen ve haptoglobulin gibi pozitif akut faz proteinlerinin sentezinde</w:t>
      </w:r>
      <w:r>
        <w:rPr>
          <w:color w:val="000000"/>
          <w:szCs w:val="24"/>
        </w:rPr>
        <w:t xml:space="preserve"> </w:t>
      </w:r>
      <w:r w:rsidRPr="00100E48">
        <w:rPr>
          <w:color w:val="000000"/>
          <w:szCs w:val="24"/>
        </w:rPr>
        <w:t>önemli roller üstlen</w:t>
      </w:r>
      <w:r>
        <w:rPr>
          <w:color w:val="000000"/>
          <w:szCs w:val="24"/>
        </w:rPr>
        <w:t xml:space="preserve">mektedir </w:t>
      </w:r>
      <w:r>
        <w:rPr>
          <w:color w:val="000000"/>
          <w:szCs w:val="24"/>
        </w:rPr>
        <w:fldChar w:fldCharType="begin" w:fldLock="1"/>
      </w:r>
      <w:r w:rsidR="0085653B">
        <w:rPr>
          <w:color w:val="000000"/>
          <w:szCs w:val="24"/>
        </w:rPr>
        <w:instrText>ADDIN CSL_CITATION {"citationItems":[{"id":"ITEM-1","itemData":{"DOI":"10.1002/eji.1830260522","ISSN":"00142980","abstract":"The complement activation fragment C5a was recently shown to induce interleukin (IL)-6 synthesis by peripheral blood mononuclear cells. To understand better the role of C5a in cytokine regulation in vivo, we investigated the effects of complement depletion by cobra venom factor (CVF) or of anti-C5a monoclonal antibodies (mAb) on IL-6 generation in an animal model of septic shock. Complement-depleted pigs which were subsequently challenged with Escherichia coli generated significantly (p &lt; 0.05) less IL-6 during the 6-h observation period than complement-sufficient controls. To address specifically the role of C5a in IL-6 regulation, we produced a C5a(57-74) peptide-specific mAb (T13/9) which neutralizes the bioactivity of porcine C5a. The mAb T13/9 does not cross-react with the precursor protein C5. The pretreatment of pigs with anti-C5a mAb T13/9 prior to the induction of sepsis resulted in a decrease of over 75% in serum IL-6 bioactivity compared to control animals (p &lt; 0.0001). These results indicate a role for C5a in the modulation of IL-6 synthesis in Gram-negative bacteremia.","author":[{"dropping-particle":"","family":"Höpken","given":"Uta","non-dropping-particle":"","parse-names":false,"suffix":""},{"dropping-particle":"","family":"Mohr","given":"Michael","non-dropping-particle":"","parse-names":false,"suffix":""},{"dropping-particle":"","family":"Strüber","given":"Andreas","non-dropping-particle":"","parse-names":false,"suffix":""},{"dropping-particle":"","family":"Montz","given":"Hildegard","non-dropping-particle":"","parse-names":false,"suffix":""},{"dropping-particle":"","family":"Burchardi","given":"Hilmar","non-dropping-particle":"","parse-names":false,"suffix":""},{"dropping-particle":"","family":"Götze","given":"Otto","non-dropping-particle":"","parse-names":false,"suffix":""},{"dropping-particle":"","family":"Oppermann","given":"Martin","non-dropping-particle":"","parse-names":false,"suffix":""}],"container-title":"European Journal of Immunology","id":"ITEM-1","issue":"5","issued":{"date-parts":[["1996","5","1"]]},"page":"1103-1109","publisher":"John Wiley &amp; Sons, Ltd","title":"Inhibition of interleukin-6 synthesis in an animal model of septic shock by anti-C5a monoclonal antibodies","type":"article-journal","volume":"26"},"uris":["http://www.mendeley.com/documents/?uuid=584a6913-4649-3ebc-b722-fcb4635a7264"]}],"mendeley":{"formattedCitation":"(71)","plainTextFormattedCitation":"(71)","previouslyFormattedCitation":"(71)"},"properties":{"noteIndex":0},"schema":"https://github.com/citation-style-language/schema/raw/master/csl-citation.json"}</w:instrText>
      </w:r>
      <w:r>
        <w:rPr>
          <w:color w:val="000000"/>
          <w:szCs w:val="24"/>
        </w:rPr>
        <w:fldChar w:fldCharType="separate"/>
      </w:r>
      <w:r w:rsidR="0085653B" w:rsidRPr="0085653B">
        <w:rPr>
          <w:noProof/>
          <w:color w:val="000000"/>
          <w:szCs w:val="24"/>
        </w:rPr>
        <w:t>(71)</w:t>
      </w:r>
      <w:r>
        <w:rPr>
          <w:color w:val="000000"/>
          <w:szCs w:val="24"/>
        </w:rPr>
        <w:fldChar w:fldCharType="end"/>
      </w:r>
      <w:r>
        <w:rPr>
          <w:color w:val="000000"/>
          <w:szCs w:val="24"/>
        </w:rPr>
        <w:t>.</w:t>
      </w:r>
    </w:p>
    <w:p w14:paraId="31CB26CD" w14:textId="77777777" w:rsidR="00491E8F" w:rsidRDefault="00491E8F" w:rsidP="00491E8F">
      <w:pPr>
        <w:pStyle w:val="Balk3"/>
        <w:numPr>
          <w:ilvl w:val="0"/>
          <w:numId w:val="0"/>
        </w:numPr>
        <w:ind w:left="720"/>
      </w:pPr>
      <w:bookmarkStart w:id="512" w:name="_Toc45265935"/>
      <w:bookmarkStart w:id="513" w:name="_Toc55727831"/>
      <w:r w:rsidRPr="00491E8F">
        <w:t>İnterlökin-10 (IL-10)</w:t>
      </w:r>
      <w:bookmarkEnd w:id="512"/>
      <w:bookmarkEnd w:id="513"/>
      <w:r w:rsidRPr="00491E8F">
        <w:rPr>
          <w:color w:val="FF0000"/>
        </w:rPr>
        <w:t xml:space="preserve"> </w:t>
      </w:r>
    </w:p>
    <w:p w14:paraId="31CB26CE" w14:textId="77777777" w:rsidR="00491E8F" w:rsidRDefault="003B244F" w:rsidP="000C5B42">
      <w:pPr>
        <w:rPr>
          <w:color w:val="000000"/>
          <w:szCs w:val="24"/>
        </w:rPr>
      </w:pPr>
      <w:r>
        <w:rPr>
          <w:color w:val="000000"/>
          <w:szCs w:val="24"/>
        </w:rPr>
        <w:t>A</w:t>
      </w:r>
      <w:r w:rsidR="00EB5AE4">
        <w:rPr>
          <w:color w:val="000000"/>
          <w:szCs w:val="24"/>
        </w:rPr>
        <w:t xml:space="preserve">ntiinflamatuvar bir sitokin olan </w:t>
      </w:r>
      <w:r w:rsidR="00491E8F" w:rsidRPr="00491E8F">
        <w:rPr>
          <w:color w:val="000000"/>
          <w:szCs w:val="24"/>
        </w:rPr>
        <w:t xml:space="preserve">CD4+ </w:t>
      </w:r>
      <w:r w:rsidR="00537330" w:rsidRPr="00491E8F">
        <w:rPr>
          <w:color w:val="000000"/>
          <w:szCs w:val="24"/>
        </w:rPr>
        <w:t>T lenfositleri</w:t>
      </w:r>
      <w:r w:rsidR="00537330">
        <w:rPr>
          <w:color w:val="000000"/>
          <w:szCs w:val="24"/>
        </w:rPr>
        <w:t xml:space="preserve">n </w:t>
      </w:r>
      <w:r w:rsidR="00491E8F" w:rsidRPr="00491E8F">
        <w:rPr>
          <w:color w:val="000000"/>
          <w:szCs w:val="24"/>
        </w:rPr>
        <w:t>TH2 alt grubu tarafından</w:t>
      </w:r>
      <w:r w:rsidR="008950FC">
        <w:rPr>
          <w:color w:val="000000"/>
          <w:szCs w:val="24"/>
        </w:rPr>
        <w:t xml:space="preserve"> </w:t>
      </w:r>
      <w:r w:rsidR="00491E8F" w:rsidRPr="00491E8F">
        <w:rPr>
          <w:color w:val="000000"/>
          <w:szCs w:val="24"/>
        </w:rPr>
        <w:t>üretilir. IL-10’un iki önemli</w:t>
      </w:r>
      <w:r w:rsidR="00EB5AE4">
        <w:rPr>
          <w:color w:val="000000"/>
          <w:szCs w:val="24"/>
        </w:rPr>
        <w:t xml:space="preserve"> </w:t>
      </w:r>
      <w:r w:rsidR="00491E8F" w:rsidRPr="00491E8F">
        <w:rPr>
          <w:color w:val="000000"/>
          <w:szCs w:val="24"/>
        </w:rPr>
        <w:t>görevi vardır. Birincisi; makrofajlar tarafından sitokinlerin (örn: TNF, IL-1, IL-12,</w:t>
      </w:r>
      <w:r w:rsidR="00EB5AE4">
        <w:rPr>
          <w:color w:val="000000"/>
          <w:szCs w:val="24"/>
        </w:rPr>
        <w:t xml:space="preserve"> </w:t>
      </w:r>
      <w:r w:rsidR="00491E8F" w:rsidRPr="00491E8F">
        <w:rPr>
          <w:color w:val="000000"/>
          <w:szCs w:val="24"/>
        </w:rPr>
        <w:t>kemokin) üretimini engellemek, ikincisi ise makrofajların T hücresi aktivasyonundaki</w:t>
      </w:r>
      <w:r w:rsidR="00EB5AE4">
        <w:rPr>
          <w:color w:val="000000"/>
          <w:szCs w:val="24"/>
        </w:rPr>
        <w:t xml:space="preserve"> </w:t>
      </w:r>
      <w:r w:rsidR="00491E8F" w:rsidRPr="00491E8F">
        <w:rPr>
          <w:color w:val="000000"/>
          <w:szCs w:val="24"/>
        </w:rPr>
        <w:t>işlevlerini engellemektir. Bu etkilerin sonucunda, T hücresi</w:t>
      </w:r>
      <w:r w:rsidR="008950FC">
        <w:rPr>
          <w:color w:val="000000"/>
          <w:szCs w:val="24"/>
        </w:rPr>
        <w:t xml:space="preserve"> </w:t>
      </w:r>
      <w:r w:rsidR="00491E8F" w:rsidRPr="00491E8F">
        <w:rPr>
          <w:color w:val="000000"/>
          <w:szCs w:val="24"/>
        </w:rPr>
        <w:t>aracılığı ile gelişen bağışıklık yanıtı inhibe edilir. Makrofajlar üzerine inhibitör</w:t>
      </w:r>
      <w:r w:rsidR="008950FC">
        <w:rPr>
          <w:color w:val="000000"/>
          <w:szCs w:val="24"/>
        </w:rPr>
        <w:t xml:space="preserve"> </w:t>
      </w:r>
      <w:r w:rsidR="00491E8F" w:rsidRPr="00491E8F">
        <w:rPr>
          <w:color w:val="000000"/>
          <w:szCs w:val="24"/>
        </w:rPr>
        <w:t xml:space="preserve">etkilerine ek olarak, IL-10’nun B lenfositleri üzerine uyarıcı etkileri vardır. </w:t>
      </w:r>
    </w:p>
    <w:p w14:paraId="31CB26D0" w14:textId="77777777" w:rsidR="00C034FB" w:rsidRDefault="00C034FB" w:rsidP="00C034FB">
      <w:pPr>
        <w:pStyle w:val="Balk3"/>
        <w:numPr>
          <w:ilvl w:val="0"/>
          <w:numId w:val="0"/>
        </w:numPr>
        <w:ind w:left="720"/>
      </w:pPr>
      <w:bookmarkStart w:id="514" w:name="_Toc45265936"/>
      <w:bookmarkStart w:id="515" w:name="_Toc55727832"/>
      <w:r w:rsidRPr="00CC2483">
        <w:lastRenderedPageBreak/>
        <w:t>İnterlökin-1</w:t>
      </w:r>
      <w:r>
        <w:t xml:space="preserve">7 </w:t>
      </w:r>
      <w:r w:rsidRPr="00491E8F">
        <w:t>(IL-1</w:t>
      </w:r>
      <w:r>
        <w:t>7</w:t>
      </w:r>
      <w:r w:rsidRPr="00491E8F">
        <w:t>)</w:t>
      </w:r>
      <w:bookmarkEnd w:id="514"/>
      <w:bookmarkEnd w:id="515"/>
    </w:p>
    <w:p w14:paraId="31CB26D1" w14:textId="77777777" w:rsidR="009603E2" w:rsidRPr="00AB7EB7" w:rsidRDefault="009603E2" w:rsidP="00AB7EB7">
      <w:pPr>
        <w:rPr>
          <w:shd w:val="clear" w:color="auto" w:fill="FEFFFF"/>
        </w:rPr>
      </w:pPr>
      <w:r w:rsidRPr="00AB7EB7">
        <w:rPr>
          <w:shd w:val="clear" w:color="auto" w:fill="FEFFFF"/>
        </w:rPr>
        <w:t xml:space="preserve">İnterlökin 17; makrofajlar, dendritik hücreler (DC), doğal katil hücreler (NK), T </w:t>
      </w:r>
      <w:r w:rsidR="00AB7EB7" w:rsidRPr="00AB7EB7">
        <w:rPr>
          <w:shd w:val="clear" w:color="auto" w:fill="FEFFFF"/>
        </w:rPr>
        <w:t xml:space="preserve">ve B lenfositler dahil </w:t>
      </w:r>
      <w:r w:rsidRPr="00AB7EB7">
        <w:rPr>
          <w:shd w:val="clear" w:color="auto" w:fill="FEFFFF"/>
        </w:rPr>
        <w:t xml:space="preserve">çeşitli doğal </w:t>
      </w:r>
      <w:r w:rsidR="00AB7EB7" w:rsidRPr="00AB7EB7">
        <w:rPr>
          <w:shd w:val="clear" w:color="auto" w:fill="FEFFFF"/>
        </w:rPr>
        <w:t>bağışıklık hücreleri</w:t>
      </w:r>
      <w:r w:rsidRPr="00AB7EB7">
        <w:rPr>
          <w:shd w:val="clear" w:color="auto" w:fill="FEFFFF"/>
        </w:rPr>
        <w:t xml:space="preserve"> tarafından salgılanır.</w:t>
      </w:r>
      <w:r w:rsidR="00875CA7" w:rsidRPr="00AB7EB7">
        <w:rPr>
          <w:shd w:val="clear" w:color="auto" w:fill="FEFFFF"/>
        </w:rPr>
        <w:t xml:space="preserve"> IL-17 birçok bulaşıcı hastalıkta konakçı savunma rolünü üstlenir </w:t>
      </w:r>
      <w:r w:rsidR="005A0FF4" w:rsidRPr="00AB7EB7">
        <w:rPr>
          <w:shd w:val="clear" w:color="auto" w:fill="FEFFFF"/>
        </w:rPr>
        <w:t>proinflamatuvar</w:t>
      </w:r>
      <w:r w:rsidR="00875CA7" w:rsidRPr="00AB7EB7">
        <w:rPr>
          <w:shd w:val="clear" w:color="auto" w:fill="FEFFFF"/>
        </w:rPr>
        <w:t xml:space="preserve"> </w:t>
      </w:r>
      <w:r w:rsidR="00AB7EB7" w:rsidRPr="00AB7EB7">
        <w:rPr>
          <w:shd w:val="clear" w:color="auto" w:fill="FEFFFF"/>
        </w:rPr>
        <w:t>olarak görev yapar.</w:t>
      </w:r>
      <w:r w:rsidR="00875CA7" w:rsidRPr="00AB7EB7">
        <w:rPr>
          <w:shd w:val="clear" w:color="auto" w:fill="FEFFFF"/>
        </w:rPr>
        <w:t xml:space="preserve">  </w:t>
      </w:r>
    </w:p>
    <w:p w14:paraId="31CB26D2" w14:textId="77777777" w:rsidR="00C034FB" w:rsidRDefault="00C034FB" w:rsidP="00D70178">
      <w:pPr>
        <w:ind w:firstLine="0"/>
      </w:pPr>
    </w:p>
    <w:p w14:paraId="31CB26D3" w14:textId="60078D73" w:rsidR="00F23CF6" w:rsidRPr="00AE1F9B" w:rsidRDefault="007F7666" w:rsidP="00C50692">
      <w:pPr>
        <w:pStyle w:val="Balk2"/>
        <w:numPr>
          <w:ilvl w:val="0"/>
          <w:numId w:val="12"/>
        </w:numPr>
        <w:ind w:left="1701" w:firstLine="0"/>
      </w:pPr>
      <w:bookmarkStart w:id="516" w:name="_Toc38715738"/>
      <w:r>
        <w:t xml:space="preserve"> </w:t>
      </w:r>
      <w:bookmarkStart w:id="517" w:name="_Toc45265937"/>
      <w:bookmarkStart w:id="518" w:name="_Toc55727833"/>
      <w:r w:rsidR="00F23CF6" w:rsidRPr="00AE1F9B">
        <w:t>Sepsiste Gastrointestinal Sistem</w:t>
      </w:r>
      <w:bookmarkEnd w:id="517"/>
      <w:bookmarkEnd w:id="518"/>
      <w:r w:rsidR="00F23CF6" w:rsidRPr="00AE1F9B">
        <w:t xml:space="preserve"> </w:t>
      </w:r>
    </w:p>
    <w:p w14:paraId="31CB26D4" w14:textId="617386C0" w:rsidR="00CA7C99" w:rsidRDefault="00F23CF6" w:rsidP="00F23CF6">
      <w:r w:rsidRPr="003656DA">
        <w:t>Sepsiste bağırsaklar sağlıklı bireylerdeki bariyer görevini yerine getirmez ve bu</w:t>
      </w:r>
      <w:r w:rsidRPr="003656DA">
        <w:br/>
        <w:t xml:space="preserve">durum bakteri translokasyonuna sebep olur </w:t>
      </w:r>
      <w:r>
        <w:fldChar w:fldCharType="begin" w:fldLock="1"/>
      </w:r>
      <w:r w:rsidR="0085653B">
        <w:instrText>ADDIN CSL_CITATION {"citationItems":[{"id":"ITEM-1","itemData":{"id":"ITEM-1","issued":{"date-parts":[["0"]]},"title":"Ghosh S, Latimer RD, Gray BM, Harwood RJ, Oduro A. Endotoxin-induced organ injury. Critical care medicine. 1993;21(2 Suppl):S19-24.","type":"article-journal"},"uris":["http://www.mendeley.com/documents/?uuid=ead2c980-dae8-428d-86cc-a8ede4c23a77"]}],"mendeley":{"formattedCitation":"(72)","plainTextFormattedCitation":"(72)","previouslyFormattedCitation":"(72)"},"properties":{"noteIndex":0},"schema":"https://github.com/citation-style-language/schema/raw/master/csl-citation.json"}</w:instrText>
      </w:r>
      <w:r>
        <w:fldChar w:fldCharType="separate"/>
      </w:r>
      <w:r w:rsidR="0085653B" w:rsidRPr="0085653B">
        <w:rPr>
          <w:noProof/>
        </w:rPr>
        <w:t>(72)</w:t>
      </w:r>
      <w:r>
        <w:fldChar w:fldCharType="end"/>
      </w:r>
      <w:r w:rsidRPr="003656DA">
        <w:t>. Bakteriyel translokasyon</w:t>
      </w:r>
      <w:r w:rsidR="002568E9">
        <w:t>,</w:t>
      </w:r>
      <w:r w:rsidRPr="003656DA">
        <w:t xml:space="preserve"> septik</w:t>
      </w:r>
      <w:r w:rsidRPr="003656DA">
        <w:br/>
        <w:t>tablonun ağırlaşmasına sebep olur. Bağırsaktan portal sistem</w:t>
      </w:r>
      <w:r w:rsidR="002568E9">
        <w:t>e</w:t>
      </w:r>
      <w:r w:rsidRPr="003656DA">
        <w:t xml:space="preserve"> geçen bakteri </w:t>
      </w:r>
      <w:r w:rsidR="00F52B2F">
        <w:t>ve</w:t>
      </w:r>
      <w:r w:rsidR="00F52B2F">
        <w:br/>
        <w:t xml:space="preserve">endotoksinler </w:t>
      </w:r>
      <w:r w:rsidR="00E90B76">
        <w:t>retiküloendotel</w:t>
      </w:r>
      <w:r w:rsidR="00E90B76" w:rsidRPr="003656DA">
        <w:t>yal</w:t>
      </w:r>
      <w:r w:rsidRPr="003656DA">
        <w:t xml:space="preserve"> sistemin ilk basamağı olan karaciğere ulaşırlar.</w:t>
      </w:r>
      <w:r w:rsidRPr="003656DA">
        <w:br/>
        <w:t>Sepsiste karaciğer fonksiyonlarının bozulması</w:t>
      </w:r>
      <w:r w:rsidR="002568E9">
        <w:t xml:space="preserve"> nedeniyle</w:t>
      </w:r>
      <w:r w:rsidRPr="003656DA">
        <w:t xml:space="preserve"> gastrointestinal sistemden kaynaklı bakteri ve endotoksinleri uzaklaştıramaz. Yeterli filtrasyon sağlanamadığı gibi uygun immün yanıt</w:t>
      </w:r>
      <w:r w:rsidR="00AE1F9B">
        <w:t>ın</w:t>
      </w:r>
      <w:r w:rsidRPr="003656DA">
        <w:t xml:space="preserve"> oluşamaması (yetersiz sitokin salınımı)</w:t>
      </w:r>
      <w:r w:rsidR="00AE1F9B">
        <w:t xml:space="preserve"> nedeniyle</w:t>
      </w:r>
      <w:r w:rsidRPr="003656DA">
        <w:t xml:space="preserve"> portal sistemden sistemik dolaşıma potansiyel enfeksiyonların geçişine sebep olur </w:t>
      </w:r>
      <w:r>
        <w:fldChar w:fldCharType="begin" w:fldLock="1"/>
      </w:r>
      <w:r w:rsidR="0085653B">
        <w:instrText>ADDIN CSL_CITATION {"citationItems":[{"id":"ITEM-1","itemData":{"id":"ITEM-1","issued":{"date-parts":[["0"]]},"title":"Levy, M.M., Fink, M.P., Marshall, J.C., ve diğ., 2001 sccm/esicm/accp/ats/sis international sepsis definitions conference. Intensive care medicine, 2003. 29(4): 530-538.","type":"article-journal"},"uris":["http://www.mendeley.com/documents/?uuid=075615bb-6a50-4277-980e-e5e0cdad3db8"]},{"id":"ITEM-2","itemData":{"id":"ITEM-2","issued":{"date-parts":[["0"]]},"title":"Ghosh S, Latimer RD, Gray BM, Harwood RJ, Oduro A. Endotoxin-induced organ injury. Critical care medicine. 1993;21(2 Suppl):S19-24.","type":"article-journal"},"uris":["http://www.mendeley.com/documents/?uuid=ead2c980-dae8-428d-86cc-a8ede4c23a77"]}],"mendeley":{"formattedCitation":"(72,73)","plainTextFormattedCitation":"(72,73)","previouslyFormattedCitation":"(72,73)"},"properties":{"noteIndex":0},"schema":"https://github.com/citation-style-language/schema/raw/master/csl-citation.json"}</w:instrText>
      </w:r>
      <w:r>
        <w:fldChar w:fldCharType="separate"/>
      </w:r>
      <w:r w:rsidR="0085653B" w:rsidRPr="0085653B">
        <w:rPr>
          <w:noProof/>
        </w:rPr>
        <w:t>(72,73)</w:t>
      </w:r>
      <w:r>
        <w:fldChar w:fldCharType="end"/>
      </w:r>
      <w:r w:rsidRPr="003656DA">
        <w:t xml:space="preserve">. Sepsiste gastrointestinal sistem </w:t>
      </w:r>
      <w:r w:rsidR="00F52B2F">
        <w:t>hücrelerinde mukozal ödem, villu</w:t>
      </w:r>
      <w:r w:rsidRPr="003656DA">
        <w:t xml:space="preserve">s atrofisinden hemorajiye kadar farklı düzeylerde histopatolojik değişimler </w:t>
      </w:r>
      <w:r w:rsidR="00F52B2F" w:rsidRPr="003656DA">
        <w:t>oluşabilir. Bu</w:t>
      </w:r>
      <w:r w:rsidRPr="003656DA">
        <w:t xml:space="preserve"> değişimlerin sonucunda sepsisli hastalarda uygun beslenme stratejilerine rağmen yetersiz kalori alımı ve kanama riski meydana gelir.</w:t>
      </w:r>
    </w:p>
    <w:p w14:paraId="4E281DD8" w14:textId="77777777" w:rsidR="00152ED6" w:rsidRDefault="00152ED6" w:rsidP="00F23CF6"/>
    <w:p w14:paraId="31CB26D5" w14:textId="77777777" w:rsidR="007438CD" w:rsidRPr="008433AD" w:rsidRDefault="006631A4" w:rsidP="009270EB">
      <w:pPr>
        <w:pStyle w:val="Balk2"/>
        <w:numPr>
          <w:ilvl w:val="0"/>
          <w:numId w:val="12"/>
        </w:numPr>
        <w:ind w:left="1701" w:firstLine="0"/>
        <w:rPr>
          <w:color w:val="auto"/>
        </w:rPr>
      </w:pPr>
      <w:r w:rsidRPr="008433AD">
        <w:rPr>
          <w:color w:val="auto"/>
        </w:rPr>
        <w:t xml:space="preserve"> </w:t>
      </w:r>
      <w:bookmarkStart w:id="519" w:name="_Toc45265938"/>
      <w:bookmarkStart w:id="520" w:name="_Toc55727834"/>
      <w:r w:rsidR="00F23CF6" w:rsidRPr="008433AD">
        <w:rPr>
          <w:color w:val="auto"/>
        </w:rPr>
        <w:t>Sepsis ve Karaciğer</w:t>
      </w:r>
      <w:bookmarkEnd w:id="519"/>
      <w:bookmarkEnd w:id="520"/>
    </w:p>
    <w:p w14:paraId="31CB26D6" w14:textId="703BF77B" w:rsidR="00117AB6" w:rsidRPr="008433AD" w:rsidRDefault="00117AB6" w:rsidP="008433AD">
      <w:pPr>
        <w:rPr>
          <w:color w:val="000000"/>
          <w:shd w:val="clear" w:color="auto" w:fill="FFFFFF"/>
        </w:rPr>
      </w:pPr>
      <w:r w:rsidRPr="008433AD">
        <w:t>Karaciğer, sepsiste hem lenfoid organ olarak; bakterileri temizlemeye çalışır,</w:t>
      </w:r>
      <w:r w:rsidRPr="008433AD">
        <w:br/>
        <w:t xml:space="preserve">hem de </w:t>
      </w:r>
      <w:r w:rsidR="00E90B76" w:rsidRPr="008433AD">
        <w:t>inflamatuar</w:t>
      </w:r>
      <w:r w:rsidRPr="008433AD">
        <w:t xml:space="preserve"> yanıtlara aracılık ederek bağışıklığı baskılayıp organ hasarına neden olur. Karaciğer, kan dolaşımını sterilize etmek ve detoksifiye etmekle sorumlu olduğundan, karaciğer sepsiste kritik bir rol oynar </w:t>
      </w:r>
      <w:r w:rsidRPr="008433AD">
        <w:fldChar w:fldCharType="begin" w:fldLock="1"/>
      </w:r>
      <w:r w:rsidR="0085653B">
        <w:instrText>ADDIN CSL_CITATION {"citationItems":[{"id":"ITEM-1","itemData":{"DOI":"10.1038/nri3169","ISSN":"14741733","abstract":"The liver has vital metabolic and clearance functions that involve the uptake of nutrients, waste products and pathogens from the blood. In addition, its unique immunoregulatory functions mediated by local expression of co-inhibitory receptors and immunosuppressive mediators help to prevent inadvertent organ damage. However, these tolerogenic properties render the liver an attractive target site for pathogens. Although most pathogens that reach the liver via the blood are eliminated or controlled by local innate and adaptive immune responses, some pathogens (such as hepatitis viruses) can escape immune control and persist in hepatocytes, causing substantial morbidity and mortality worldwide. Here, we review our current knowledge of the mechanisms of liver targeting by pathogens and describe the interplay between pathogens and host factors that promote pathogen elimination and maintain organ integrity or that allow pathogen persistence. © 2012 Macmillan Publishers Limited. All rights reserved.","author":[{"dropping-particle":"","family":"Protzer","given":"Ulrike","non-dropping-particle":"","parse-names":false,"suffix":""},{"dropping-particle":"","family":"Maini","given":"Mala K.","non-dropping-particle":"","parse-names":false,"suffix":""},{"dropping-particle":"","family":"Knolle","given":"Percy A.","non-dropping-particle":"","parse-names":false,"suffix":""}],"container-title":"Nature Reviews Immunology","id":"ITEM-1","issue":"3","issued":{"date-parts":[["2012","3","24"]]},"page":"201-213","publisher":"Nature Publishing Group","title":"Living in the liver: Hepatic infections","type":"article","volume":"12"},"uris":["http://www.mendeley.com/documents/?uuid=33be82f9-d7cc-3244-9bf7-39985931b228"]}],"mendeley":{"formattedCitation":"(74)","plainTextFormattedCitation":"(74)","previouslyFormattedCitation":"(74)"},"properties":{"noteIndex":0},"schema":"https://github.com/citation-style-language/schema/raw/master/csl-citation.json"}</w:instrText>
      </w:r>
      <w:r w:rsidRPr="008433AD">
        <w:fldChar w:fldCharType="separate"/>
      </w:r>
      <w:r w:rsidR="0085653B" w:rsidRPr="0085653B">
        <w:rPr>
          <w:noProof/>
        </w:rPr>
        <w:t>(74)</w:t>
      </w:r>
      <w:r w:rsidRPr="008433AD">
        <w:fldChar w:fldCharType="end"/>
      </w:r>
      <w:r w:rsidRPr="008433AD">
        <w:t>.</w:t>
      </w:r>
      <w:r w:rsidR="0049692A" w:rsidRPr="008433AD">
        <w:t xml:space="preserve"> </w:t>
      </w:r>
      <w:r w:rsidRPr="008433AD">
        <w:rPr>
          <w:color w:val="000000"/>
          <w:shd w:val="clear" w:color="auto" w:fill="FFFFFF"/>
        </w:rPr>
        <w:t>Karaciğerin sepsisteki rolü; pro-enflamatuar sitokinlerin üretimine ek olarak, IL-10, TGF-β ve glukokortikoidler gibi anti-enflamatuar aracıların indüksiyonunu sağlar</w:t>
      </w:r>
      <w:r w:rsidR="00271271">
        <w:rPr>
          <w:color w:val="000000"/>
          <w:shd w:val="clear" w:color="auto" w:fill="FFFFFF"/>
        </w:rPr>
        <w:t xml:space="preserve"> </w:t>
      </w:r>
      <w:r w:rsidR="00271271" w:rsidRPr="008433AD">
        <w:fldChar w:fldCharType="begin" w:fldLock="1"/>
      </w:r>
      <w:r w:rsidR="0085653B">
        <w:instrText>ADDIN CSL_CITATION {"citationItems":[{"id":"ITEM-1","itemData":{"DOI":"10.1038/nri3169","ISSN":"14741733","abstract":"The liver has vital metabolic and clearance functions that involve the uptake of nutrients, waste products and pathogens from the blood. In addition, its unique immunoregulatory functions mediated by local expression of co-inhibitory receptors and immunosuppressive mediators help to prevent inadvertent organ damage. However, these tolerogenic properties render the liver an attractive target site for pathogens. Although most pathogens that reach the liver via the blood are eliminated or controlled by local innate and adaptive immune responses, some pathogens (such as hepatitis viruses) can escape immune control and persist in hepatocytes, causing substantial morbidity and mortality worldwide. Here, we review our current knowledge of the mechanisms of liver targeting by pathogens and describe the interplay between pathogens and host factors that promote pathogen elimination and maintain organ integrity or that allow pathogen persistence. © 2012 Macmillan Publishers Limited. All rights reserved.","author":[{"dropping-particle":"","family":"Protzer","given":"Ulrike","non-dropping-particle":"","parse-names":false,"suffix":""},{"dropping-particle":"","family":"Maini","given":"Mala K.","non-dropping-particle":"","parse-names":false,"suffix":""},{"dropping-particle":"","family":"Knolle","given":"Percy A.","non-dropping-particle":"","parse-names":false,"suffix":""}],"container-title":"Nature Reviews Immunology","id":"ITEM-1","issue":"3","issued":{"date-parts":[["2012","3","24"]]},"page":"201-213","publisher":"Nature Publishing Group","title":"Living in the liver: Hepatic infections","type":"article","volume":"12"},"uris":["http://www.mendeley.com/documents/?uuid=33be82f9-d7cc-3244-9bf7-39985931b228"]}],"mendeley":{"formattedCitation":"(74)","plainTextFormattedCitation":"(74)","previouslyFormattedCitation":"(74)"},"properties":{"noteIndex":0},"schema":"https://github.com/citation-style-language/schema/raw/master/csl-citation.json"}</w:instrText>
      </w:r>
      <w:r w:rsidR="00271271" w:rsidRPr="008433AD">
        <w:fldChar w:fldCharType="separate"/>
      </w:r>
      <w:r w:rsidR="0085653B" w:rsidRPr="0085653B">
        <w:rPr>
          <w:noProof/>
        </w:rPr>
        <w:t>(74)</w:t>
      </w:r>
      <w:r w:rsidR="00271271" w:rsidRPr="008433AD">
        <w:fldChar w:fldCharType="end"/>
      </w:r>
      <w:r w:rsidRPr="008433AD">
        <w:rPr>
          <w:color w:val="000000"/>
          <w:shd w:val="clear" w:color="auto" w:fill="FFFFFF"/>
        </w:rPr>
        <w:t>.</w:t>
      </w:r>
      <w:r w:rsidRPr="003A4709">
        <w:rPr>
          <w:color w:val="FF0000"/>
          <w:shd w:val="clear" w:color="auto" w:fill="FFFFFF"/>
        </w:rPr>
        <w:t> </w:t>
      </w:r>
    </w:p>
    <w:p w14:paraId="31CB26D7" w14:textId="35D30819" w:rsidR="00127581" w:rsidRDefault="00117AB6" w:rsidP="008433AD">
      <w:r w:rsidRPr="008433AD">
        <w:t xml:space="preserve"> </w:t>
      </w:r>
      <w:r w:rsidR="00127581" w:rsidRPr="008433AD">
        <w:t>Sepsis ile ilişkili karaciğer fonksiyon bozukluğu esas</w:t>
      </w:r>
      <w:r w:rsidR="00494606" w:rsidRPr="008433AD">
        <w:t xml:space="preserve"> </w:t>
      </w:r>
      <w:r w:rsidR="00127581" w:rsidRPr="008433AD">
        <w:t>olarak sistemik veya mikro dolaşım bozuklukları, bakteri ve endotoksinin (</w:t>
      </w:r>
      <w:r w:rsidR="005A0FF4" w:rsidRPr="008433AD">
        <w:t>lipopolisakkarid</w:t>
      </w:r>
      <w:r w:rsidR="00127581" w:rsidRPr="008433AD">
        <w:t>, LPS) yayılmaları ve ardından enflamatuar sitokinlerin ve</w:t>
      </w:r>
      <w:r w:rsidR="00494606" w:rsidRPr="008433AD">
        <w:t xml:space="preserve"> </w:t>
      </w:r>
      <w:r w:rsidR="00127581" w:rsidRPr="008433AD">
        <w:t xml:space="preserve">aracıların aktivasyonundan kaynaklanır. </w:t>
      </w:r>
      <w:r w:rsidR="0049692A" w:rsidRPr="008433AD">
        <w:t xml:space="preserve"> </w:t>
      </w:r>
      <w:r w:rsidR="00127581" w:rsidRPr="008433AD">
        <w:t xml:space="preserve">Sepsiste hepatik yanıta katkıda bulunan üç ana hücre </w:t>
      </w:r>
      <w:r w:rsidR="005A0FF4" w:rsidRPr="008433AD">
        <w:t>tipi vardır</w:t>
      </w:r>
      <w:r w:rsidR="00494606" w:rsidRPr="008433AD">
        <w:t>:</w:t>
      </w:r>
      <w:r w:rsidR="00127581" w:rsidRPr="008433AD">
        <w:t xml:space="preserve"> Kupffer hücreleri</w:t>
      </w:r>
      <w:r w:rsidR="00494606" w:rsidRPr="008433AD">
        <w:t>,</w:t>
      </w:r>
      <w:r w:rsidR="00127581" w:rsidRPr="008433AD">
        <w:t xml:space="preserve"> hepatositler ve karaciğer</w:t>
      </w:r>
      <w:r w:rsidR="00494606" w:rsidRPr="008433AD">
        <w:t xml:space="preserve"> </w:t>
      </w:r>
      <w:r w:rsidR="00127581" w:rsidRPr="008433AD">
        <w:t>sinüzoidal endotelyal hücreleridir</w:t>
      </w:r>
      <w:r w:rsidRPr="008433AD">
        <w:t>.</w:t>
      </w:r>
      <w:r w:rsidR="00117FDA">
        <w:t xml:space="preserve"> Aşağıdaki </w:t>
      </w:r>
      <w:r w:rsidR="007A3770">
        <w:t>Ş</w:t>
      </w:r>
      <w:r w:rsidR="00117FDA">
        <w:t>ekil</w:t>
      </w:r>
      <w:r w:rsidR="007A3770">
        <w:t xml:space="preserve"> 2.3 te</w:t>
      </w:r>
      <w:r w:rsidR="00117FDA">
        <w:t xml:space="preserve"> karaciğerin sepsise yanıtı gösterilmektedir.</w:t>
      </w:r>
    </w:p>
    <w:p w14:paraId="31CB26D8" w14:textId="766C3AC2" w:rsidR="00BC389F" w:rsidRDefault="007A3770" w:rsidP="00127581">
      <w:r w:rsidRPr="007A3770">
        <w:rPr>
          <w:noProof/>
          <w:lang w:eastAsia="tr-TR"/>
        </w:rPr>
        <w:lastRenderedPageBreak/>
        <w:drawing>
          <wp:anchor distT="0" distB="0" distL="114300" distR="114300" simplePos="0" relativeHeight="251718656" behindDoc="0" locked="0" layoutInCell="1" allowOverlap="1" wp14:anchorId="683479ED" wp14:editId="72E2BA68">
            <wp:simplePos x="0" y="0"/>
            <wp:positionH relativeFrom="column">
              <wp:posOffset>-16584</wp:posOffset>
            </wp:positionH>
            <wp:positionV relativeFrom="paragraph">
              <wp:posOffset>56338</wp:posOffset>
            </wp:positionV>
            <wp:extent cx="5399405" cy="3046272"/>
            <wp:effectExtent l="0" t="0" r="0" b="1905"/>
            <wp:wrapTopAndBottom/>
            <wp:docPr id="4" name="Resim 4" descr="C:\Users\totm\Desktop\Adsı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tm\Desktop\Adsız.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99405" cy="3046272"/>
                    </a:xfrm>
                    <a:prstGeom prst="rect">
                      <a:avLst/>
                    </a:prstGeom>
                    <a:noFill/>
                    <a:ln>
                      <a:noFill/>
                    </a:ln>
                  </pic:spPr>
                </pic:pic>
              </a:graphicData>
            </a:graphic>
          </wp:anchor>
        </w:drawing>
      </w:r>
    </w:p>
    <w:p w14:paraId="31CB26D9" w14:textId="208BA7DA" w:rsidR="00BF114A" w:rsidRDefault="00BF114A" w:rsidP="00117AB6">
      <w:pPr>
        <w:pStyle w:val="ResimYazs"/>
        <w:ind w:firstLine="0"/>
        <w:rPr>
          <w:i w:val="0"/>
          <w:color w:val="auto"/>
          <w:sz w:val="24"/>
          <w:szCs w:val="24"/>
        </w:rPr>
      </w:pPr>
      <w:bookmarkStart w:id="521" w:name="_Toc49817969"/>
      <w:r w:rsidRPr="00117AB6">
        <w:rPr>
          <w:i w:val="0"/>
          <w:color w:val="auto"/>
          <w:sz w:val="24"/>
          <w:szCs w:val="24"/>
        </w:rPr>
        <w:t xml:space="preserve">Şekil </w:t>
      </w:r>
      <w:r w:rsidR="00CB0587">
        <w:rPr>
          <w:i w:val="0"/>
          <w:color w:val="auto"/>
          <w:sz w:val="24"/>
          <w:szCs w:val="24"/>
        </w:rPr>
        <w:fldChar w:fldCharType="begin"/>
      </w:r>
      <w:r w:rsidR="00CB0587">
        <w:rPr>
          <w:i w:val="0"/>
          <w:color w:val="auto"/>
          <w:sz w:val="24"/>
          <w:szCs w:val="24"/>
        </w:rPr>
        <w:instrText xml:space="preserve"> STYLEREF 1 \s </w:instrText>
      </w:r>
      <w:r w:rsidR="00CB0587">
        <w:rPr>
          <w:i w:val="0"/>
          <w:color w:val="auto"/>
          <w:sz w:val="24"/>
          <w:szCs w:val="24"/>
        </w:rPr>
        <w:fldChar w:fldCharType="separate"/>
      </w:r>
      <w:r w:rsidR="00063441">
        <w:rPr>
          <w:i w:val="0"/>
          <w:noProof/>
          <w:color w:val="auto"/>
          <w:sz w:val="24"/>
          <w:szCs w:val="24"/>
        </w:rPr>
        <w:t>2</w:t>
      </w:r>
      <w:r w:rsidR="00CB0587">
        <w:rPr>
          <w:i w:val="0"/>
          <w:color w:val="auto"/>
          <w:sz w:val="24"/>
          <w:szCs w:val="24"/>
        </w:rPr>
        <w:fldChar w:fldCharType="end"/>
      </w:r>
      <w:r w:rsidR="00CB0587">
        <w:rPr>
          <w:i w:val="0"/>
          <w:color w:val="auto"/>
          <w:sz w:val="24"/>
          <w:szCs w:val="24"/>
        </w:rPr>
        <w:t>.</w:t>
      </w:r>
      <w:r w:rsidR="00CB0587">
        <w:rPr>
          <w:i w:val="0"/>
          <w:color w:val="auto"/>
          <w:sz w:val="24"/>
          <w:szCs w:val="24"/>
        </w:rPr>
        <w:fldChar w:fldCharType="begin"/>
      </w:r>
      <w:r w:rsidR="00CB0587">
        <w:rPr>
          <w:i w:val="0"/>
          <w:color w:val="auto"/>
          <w:sz w:val="24"/>
          <w:szCs w:val="24"/>
        </w:rPr>
        <w:instrText xml:space="preserve"> SEQ Şekil \* ARABIC \s 1 </w:instrText>
      </w:r>
      <w:r w:rsidR="00CB0587">
        <w:rPr>
          <w:i w:val="0"/>
          <w:color w:val="auto"/>
          <w:sz w:val="24"/>
          <w:szCs w:val="24"/>
        </w:rPr>
        <w:fldChar w:fldCharType="separate"/>
      </w:r>
      <w:r w:rsidR="00063441">
        <w:rPr>
          <w:i w:val="0"/>
          <w:noProof/>
          <w:color w:val="auto"/>
          <w:sz w:val="24"/>
          <w:szCs w:val="24"/>
        </w:rPr>
        <w:t>3</w:t>
      </w:r>
      <w:r w:rsidR="00CB0587">
        <w:rPr>
          <w:i w:val="0"/>
          <w:color w:val="auto"/>
          <w:sz w:val="24"/>
          <w:szCs w:val="24"/>
        </w:rPr>
        <w:fldChar w:fldCharType="end"/>
      </w:r>
      <w:r w:rsidRPr="00117AB6">
        <w:rPr>
          <w:i w:val="0"/>
          <w:color w:val="auto"/>
          <w:sz w:val="24"/>
          <w:szCs w:val="24"/>
        </w:rPr>
        <w:t xml:space="preserve"> Sepsisli </w:t>
      </w:r>
      <w:r w:rsidR="00166574" w:rsidRPr="00117AB6">
        <w:rPr>
          <w:i w:val="0"/>
          <w:color w:val="auto"/>
          <w:sz w:val="24"/>
          <w:szCs w:val="24"/>
        </w:rPr>
        <w:t xml:space="preserve">Hastada Karaciğer Fonksiyonu </w:t>
      </w:r>
      <w:r w:rsidR="00166574">
        <w:rPr>
          <w:i w:val="0"/>
          <w:color w:val="auto"/>
          <w:sz w:val="24"/>
          <w:szCs w:val="24"/>
        </w:rPr>
        <w:t>v</w:t>
      </w:r>
      <w:r w:rsidR="00166574" w:rsidRPr="00117AB6">
        <w:rPr>
          <w:i w:val="0"/>
          <w:color w:val="auto"/>
          <w:sz w:val="24"/>
          <w:szCs w:val="24"/>
        </w:rPr>
        <w:t>e Sepsise Yanıtı</w:t>
      </w:r>
      <w:r w:rsidR="00166574">
        <w:rPr>
          <w:i w:val="0"/>
          <w:color w:val="auto"/>
          <w:sz w:val="24"/>
          <w:szCs w:val="24"/>
        </w:rPr>
        <w:t xml:space="preserve"> </w:t>
      </w:r>
      <w:r w:rsidR="00871003">
        <w:rPr>
          <w:i w:val="0"/>
          <w:color w:val="auto"/>
          <w:sz w:val="24"/>
          <w:szCs w:val="24"/>
        </w:rPr>
        <w:fldChar w:fldCharType="begin" w:fldLock="1"/>
      </w:r>
      <w:r w:rsidR="0085653B">
        <w:rPr>
          <w:i w:val="0"/>
          <w:color w:val="auto"/>
          <w:sz w:val="24"/>
          <w:szCs w:val="24"/>
        </w:rPr>
        <w:instrText>ADDIN CSL_CITATION {"citationItems":[{"id":"ITEM-1","itemData":{"DOI":"10.3109/08830185.2014.889129","ISSN":"0883-0185","abstract":"Despite the progress made in the clinical management of sepsis, sepsis morbidity and mortality rates remain high. The inflammatory pathogenesis and organ injury leading to death from sepsis are not fully understood for vital organs, especially the liver. Only recently has the role of the liver in sepsis begun to be revealed. Pre-existing liver dysfunction is a risk factor for the progression of infection to sepsis. Liver dysfunction after sepsis is an independent risk factor for multiple organ dysfunction and sepsis-induced death. The liver works as a lymphoid organ in response to sepsis. Acting as a double-edged sword in sepsis, the liver-mediated immune response is responsible for clearing bacteria and toxins but also causes inflammation, immunosuppression, and organ damage. Attenuating liver injury and restoring liver function lowers morbidity and mortality rates in patients with sepsis. This review summarizes the central role of liver in the host immune response to sepsis and in clinical outcomes.","author":[{"dropping-particle":"","family":"Yan","given":"Jun","non-dropping-particle":"","parse-names":false,"suffix":""},{"dropping-particle":"","family":"Li","given":"Song Shulin","non-dropping-particle":"","parse-names":false,"suffix":""},{"dropping-particle":"","family":"Li","given":"Song Shulin","non-dropping-particle":"","parse-names":false,"suffix":""}],"container-title":"International Reviews of Immunology","id":"ITEM-1","issue":"6","issued":{"date-parts":[["2014","11","2"]]},"page":"498-510","publisher":"Informa Healthcare","title":"The Role of the Liver in Sepsis","type":"article-journal","volume":"33"},"uris":["http://www.mendeley.com/documents/?uuid=f23f5444-cc6d-4a9c-bb10-58eb305c6725"]}],"mendeley":{"formattedCitation":"(75)","plainTextFormattedCitation":"(75)","previouslyFormattedCitation":"(75)"},"properties":{"noteIndex":0},"schema":"https://github.com/citation-style-language/schema/raw/master/csl-citation.json"}</w:instrText>
      </w:r>
      <w:r w:rsidR="00871003">
        <w:rPr>
          <w:i w:val="0"/>
          <w:color w:val="auto"/>
          <w:sz w:val="24"/>
          <w:szCs w:val="24"/>
        </w:rPr>
        <w:fldChar w:fldCharType="separate"/>
      </w:r>
      <w:r w:rsidR="0085653B" w:rsidRPr="0085653B">
        <w:rPr>
          <w:i w:val="0"/>
          <w:noProof/>
          <w:color w:val="auto"/>
          <w:sz w:val="24"/>
          <w:szCs w:val="24"/>
        </w:rPr>
        <w:t>(75)</w:t>
      </w:r>
      <w:bookmarkEnd w:id="521"/>
      <w:r w:rsidR="00871003">
        <w:rPr>
          <w:i w:val="0"/>
          <w:color w:val="auto"/>
          <w:sz w:val="24"/>
          <w:szCs w:val="24"/>
        </w:rPr>
        <w:fldChar w:fldCharType="end"/>
      </w:r>
      <w:r w:rsidR="00871003">
        <w:rPr>
          <w:i w:val="0"/>
          <w:color w:val="auto"/>
          <w:sz w:val="24"/>
          <w:szCs w:val="24"/>
        </w:rPr>
        <w:t xml:space="preserve">  </w:t>
      </w:r>
    </w:p>
    <w:p w14:paraId="31CB26DA" w14:textId="77777777" w:rsidR="004C77CD" w:rsidRPr="004C77CD" w:rsidRDefault="004C77CD" w:rsidP="004C77CD"/>
    <w:p w14:paraId="31CB26DB" w14:textId="123E0913" w:rsidR="00117AB6" w:rsidRPr="008433AD" w:rsidRDefault="00117AB6" w:rsidP="008433AD">
      <w:pPr>
        <w:rPr>
          <w:rStyle w:val="fontstyle21"/>
          <w:rFonts w:ascii="Times New Roman" w:hAnsi="Times New Roman"/>
          <w:color w:val="auto"/>
          <w:szCs w:val="22"/>
        </w:rPr>
      </w:pPr>
      <w:r w:rsidRPr="008433AD">
        <w:rPr>
          <w:b/>
          <w:bCs/>
          <w:shd w:val="clear" w:color="auto" w:fill="FFFFFF"/>
        </w:rPr>
        <w:t>Kupffer hücreleri;</w:t>
      </w:r>
      <w:r w:rsidRPr="008433AD">
        <w:rPr>
          <w:shd w:val="clear" w:color="auto" w:fill="FFFFFF"/>
        </w:rPr>
        <w:t xml:space="preserve">  portal bakteriyemi ve endotoksemiye karşı birincil savunma duvarıdır. Bakteri ve endotoksinlerin portal ven kanından uzaklaştırılarak sistemik dolaşıma girmesini önlerler. </w:t>
      </w:r>
      <w:r w:rsidRPr="008433AD">
        <w:t xml:space="preserve">Kupffer hücreleri bakterileri yakaladığında, trombositler üzerindeki von-Willebrand faktörü ile etkileşime geçerek hücreye sıkıca yapışırlar. Böylece trombositlerin agregasyonu ile birlikte bakterilerin Kupffer hücrelerinden kurtulma olasılığını azaltır. </w:t>
      </w:r>
      <w:r w:rsidR="0035774D" w:rsidRPr="008433AD">
        <w:rPr>
          <w:shd w:val="clear" w:color="auto" w:fill="FFFFFF"/>
        </w:rPr>
        <w:t>Aşırı LPS stimülasyonunu takiben</w:t>
      </w:r>
      <w:r w:rsidR="0035774D" w:rsidRPr="008433AD">
        <w:rPr>
          <w:rStyle w:val="fontstyle21"/>
          <w:rFonts w:ascii="Times New Roman" w:hAnsi="Times New Roman"/>
          <w:color w:val="auto"/>
        </w:rPr>
        <w:t xml:space="preserve"> a</w:t>
      </w:r>
      <w:r w:rsidRPr="008433AD">
        <w:rPr>
          <w:rStyle w:val="fontstyle21"/>
          <w:rFonts w:ascii="Times New Roman" w:hAnsi="Times New Roman"/>
          <w:color w:val="auto"/>
        </w:rPr>
        <w:t>ktive olmuş Kupffer hücrelerinden salınan lökotrienler ve TNF-α</w:t>
      </w:r>
      <w:r w:rsidR="0049692A" w:rsidRPr="008433AD">
        <w:rPr>
          <w:rStyle w:val="fontstyle21"/>
          <w:rFonts w:ascii="Times New Roman" w:hAnsi="Times New Roman"/>
          <w:color w:val="auto"/>
        </w:rPr>
        <w:t xml:space="preserve">, </w:t>
      </w:r>
      <w:r w:rsidR="0049692A" w:rsidRPr="008433AD">
        <w:rPr>
          <w:shd w:val="clear" w:color="auto" w:fill="FFFFFF"/>
        </w:rPr>
        <w:t>IL-1β, IL-6, IL-12 ve IL-18</w:t>
      </w:r>
      <w:r w:rsidRPr="008433AD">
        <w:rPr>
          <w:rStyle w:val="fontstyle21"/>
          <w:rFonts w:ascii="Times New Roman" w:hAnsi="Times New Roman"/>
          <w:color w:val="auto"/>
        </w:rPr>
        <w:t xml:space="preserve"> gibi sitokinler, nötrofillerin KC </w:t>
      </w:r>
      <w:r w:rsidRPr="008433AD">
        <w:t xml:space="preserve">sinüzoitlerine </w:t>
      </w:r>
      <w:r w:rsidRPr="008433AD">
        <w:rPr>
          <w:rStyle w:val="fontstyle21"/>
          <w:rFonts w:ascii="Times New Roman" w:hAnsi="Times New Roman"/>
          <w:color w:val="auto"/>
        </w:rPr>
        <w:t xml:space="preserve">migrasyonuna neden olur. </w:t>
      </w:r>
      <w:r w:rsidR="0049692A" w:rsidRPr="008433AD">
        <w:rPr>
          <w:shd w:val="clear" w:color="auto" w:fill="FFFFFF"/>
        </w:rPr>
        <w:t xml:space="preserve">Buna göre Kupffer hücrelerinin azalması abdominal sepsiste hepatik enflamasyonu ve apoptozu azaltır </w:t>
      </w:r>
      <w:r w:rsidR="0049692A" w:rsidRPr="008433AD">
        <w:rPr>
          <w:shd w:val="clear" w:color="auto" w:fill="FFFFFF"/>
        </w:rPr>
        <w:fldChar w:fldCharType="begin" w:fldLock="1"/>
      </w:r>
      <w:r w:rsidR="0085653B">
        <w:rPr>
          <w:shd w:val="clear" w:color="auto" w:fill="FFFFFF"/>
        </w:rPr>
        <w:instrText>ADDIN CSL_CITATION {"citationItems":[{"id":"ITEM-1","itemData":{"DOI":"10.1097/MEG.0b013e32833847db","ISSN":"0954-691X","abstract":"Objective: During abdominal sepsis, the activation of hepatic Kupffer cells (KC) and its consequences are of central interest. This study evaluates the impact of selective KC depletion on hepatic microcirculation, cytokine release, and systemic alterations in the colon ascendens stent peritonitis (CASP), a model of polymicrobial abdominal sepsis. Methods: For KC depletion clodronate liposomes were injected 24'h before CASP surgery in female C57BL/6N mice. Three and 12'h after CASP, in-vivo fluorescence microscopy of the liver was performed. Analysis of hepatocellular apoptosis was conducted by immunohistochemistry. In addition, levels of tumor necrosis factor (TNF), IL-6, and IL-10 in the liver, lungs, spleen, and plasma were determined, and bacteriology and survival analysis were performed. Results: CASP led to significant sinusoidal perfusion failure, increased leukocyte recruitment, hepatocellular apoptosis and increased levels of TNF, IL-6, and IL-10 in the liver and plasma. KC depletion before CASP significantly reduced leukocyte recruitment to the liver and hepatocellular apoptosis. IL-10 secretion decreased dramatically in the liver and plasma of KC-depleted septic mice. In contrast, TNF levels were clearly elevated after clodronate treatment. In the lung and spleen, a compensatory upregulation of IL-10 could be detected after KC depletion. Clodronate treatment resulted in a significant reduction in survival. Conclusion: The results indicate that KC depletion is locally protective in polymicrobial abdominal sepsis, as it reduces hepatic inflammation and apoptosis. These effects could be observed in the presence of clearly elevated TNF levels. However, the lack of IL-10 in KC-depleted mice resulted in a detrimental systemic proinflammation. Copyright © 2010 Lippincott Williams &amp; Wilkins.","author":[{"dropping-particle":"","family":"Traeger","given":"Tobias","non-dropping-particle":"","parse-names":false,"suffix":""},{"dropping-particle":"","family":"Mikulcak","given":"Marlene","non-dropping-particle":"","parse-names":false,"suffix":""},{"dropping-particle":"","family":"Eipel","given":"Christian","non-dropping-particle":"","parse-names":false,"suffix":""},{"dropping-particle":"","family":"Abshagen","given":"Kerstin","non-dropping-particle":"","parse-names":false,"suffix":""},{"dropping-particle":"","family":"Diedrich","given":"Stephan","non-dropping-particle":"","parse-names":false,"suffix":""},{"dropping-particle":"","family":"Heidecke","given":"Claus-Dieter","non-dropping-particle":"","parse-names":false,"suffix":""},{"dropping-particle":"","family":"Maier","given":"Stefan","non-dropping-particle":"","parse-names":false,"suffix":""},{"dropping-particle":"","family":"Vollmar","given":"Brigitte","non-dropping-particle":"","parse-names":false,"suffix":""}],"container-title":"European Journal of Gastroenterology &amp; Hepatology","id":"ITEM-1","issue":"9","issued":{"date-parts":[["2010","9"]]},"page":"1039-1049","title":"Kupffer cell depletion reduces hepatic inflammation and apoptosis but decreases survival in abdominal sepsis","type":"article-journal","volume":"22"},"uris":["http://www.mendeley.com/documents/?uuid=ed043d00-c8f3-3f1b-8250-f18eb29c08a0"]}],"mendeley":{"formattedCitation":"(76)","plainTextFormattedCitation":"(76)","previouslyFormattedCitation":"(76)"},"properties":{"noteIndex":0},"schema":"https://github.com/citation-style-language/schema/raw/master/csl-citation.json"}</w:instrText>
      </w:r>
      <w:r w:rsidR="0049692A" w:rsidRPr="008433AD">
        <w:rPr>
          <w:shd w:val="clear" w:color="auto" w:fill="FFFFFF"/>
        </w:rPr>
        <w:fldChar w:fldCharType="separate"/>
      </w:r>
      <w:r w:rsidR="0085653B" w:rsidRPr="0085653B">
        <w:rPr>
          <w:noProof/>
          <w:shd w:val="clear" w:color="auto" w:fill="FFFFFF"/>
        </w:rPr>
        <w:t>(76)</w:t>
      </w:r>
      <w:r w:rsidR="0049692A" w:rsidRPr="008433AD">
        <w:rPr>
          <w:shd w:val="clear" w:color="auto" w:fill="FFFFFF"/>
        </w:rPr>
        <w:fldChar w:fldCharType="end"/>
      </w:r>
      <w:r w:rsidR="0049692A" w:rsidRPr="008433AD">
        <w:rPr>
          <w:shd w:val="clear" w:color="auto" w:fill="FFFFFF"/>
        </w:rPr>
        <w:t xml:space="preserve">. </w:t>
      </w:r>
      <w:r w:rsidRPr="008433AD">
        <w:t>Daha sonra nötrofillerle trombositler etkileşir ve mikro</w:t>
      </w:r>
      <w:r w:rsidR="008E6A64">
        <w:t>organizmala</w:t>
      </w:r>
      <w:r w:rsidRPr="008433AD">
        <w:t xml:space="preserve">rı yakalayıp ortamdan kaldırmak için hücre dışı diğer mekanizmaları uyarırlar </w:t>
      </w:r>
      <w:r w:rsidRPr="008433AD">
        <w:fldChar w:fldCharType="begin" w:fldLock="1"/>
      </w:r>
      <w:r w:rsidR="0085653B">
        <w:instrText>ADDIN CSL_CITATION {"citationItems":[{"id":"ITEM-1","itemData":{"DOI":"10.1038/ni.2631","ISSN":"15292908","abstract":"Through the use of intravital imaging of the liver, we demonstrate a collaborative role for platelets with Kupffer cells (KCs) in eradicating blood-borne bacterial infection. Under basal conditions, platelets, via the platelet-adhesion receptor GPIb, formed transient 'touch-and-go' interactions with von Willebrand factor (vWF) constitutively expressed on KCs. Bacteria such as Bacillus cereus and methicillin-resistant Staphylococcus aureus (MRSA) were rapidly caught by KCs and triggered platelets to switch from 'touch-and-go' adhesion to sustained GPIIb-mediated adhesion on the KC surface to encase the bacterium. Infected GPIbα-deficient mice had more endothelial and KC damage than did their wild-type counterparts, which led to more fluid leakage, substantial polycythemia and rapid mortality. Our study identifies a previously unknown surveillance mechanism by which platelets survey macrophages that rapidly converts to a critical host response to blood-borne bacteria. © 2013 Nature America, Inc. All rights reserved.","author":[{"dropping-particle":"","family":"Wong","given":"Connie H.Y.","non-dropping-particle":"","parse-names":false,"suffix":""},{"dropping-particle":"","family":"Jenne","given":"Craig N.","non-dropping-particle":"","parse-names":false,"suffix":""},{"dropping-particle":"","family":"Petri","given":"Björn","non-dropping-particle":"","parse-names":false,"suffix":""},{"dropping-particle":"","family":"Chrobok","given":"Navina L.","non-dropping-particle":"","parse-names":false,"suffix":""},{"dropping-particle":"","family":"Kubes","given":"Paul","non-dropping-particle":"","parse-names":false,"suffix":""}],"container-title":"Nature Immunology","id":"ITEM-1","issue":"8","issued":{"date-parts":[["2013","8","16"]]},"page":"785-792","publisher":"Nature Publishing Group","title":"Nucleation of platelets with blood-borne pathogens on Kupffer cells precedes other innate immunity and contributes to bacterial clearance","type":"article-journal","volume":"14"},"uris":["http://www.mendeley.com/documents/?uuid=b7214029-6edb-360e-92a1-af40950f8368"]}],"mendeley":{"formattedCitation":"(77)","plainTextFormattedCitation":"(77)","previouslyFormattedCitation":"(77)"},"properties":{"noteIndex":0},"schema":"https://github.com/citation-style-language/schema/raw/master/csl-citation.json"}</w:instrText>
      </w:r>
      <w:r w:rsidRPr="008433AD">
        <w:fldChar w:fldCharType="separate"/>
      </w:r>
      <w:r w:rsidR="0085653B" w:rsidRPr="0085653B">
        <w:rPr>
          <w:noProof/>
        </w:rPr>
        <w:t>(77)</w:t>
      </w:r>
      <w:r w:rsidRPr="008433AD">
        <w:fldChar w:fldCharType="end"/>
      </w:r>
      <w:r w:rsidRPr="008433AD">
        <w:t xml:space="preserve">. </w:t>
      </w:r>
      <w:r w:rsidRPr="008433AD">
        <w:rPr>
          <w:rStyle w:val="fontstyle21"/>
          <w:rFonts w:ascii="Times New Roman" w:hAnsi="Times New Roman"/>
          <w:color w:val="auto"/>
        </w:rPr>
        <w:t>Bu nötrofillerden salınan proteazlar</w:t>
      </w:r>
      <w:r w:rsidR="0049692A" w:rsidRPr="008433AD">
        <w:rPr>
          <w:rStyle w:val="fontstyle21"/>
          <w:rFonts w:ascii="Times New Roman" w:hAnsi="Times New Roman"/>
          <w:color w:val="auto"/>
        </w:rPr>
        <w:t xml:space="preserve">, </w:t>
      </w:r>
      <w:r w:rsidRPr="008433AD">
        <w:rPr>
          <w:rStyle w:val="fontstyle21"/>
          <w:rFonts w:ascii="Times New Roman" w:hAnsi="Times New Roman"/>
          <w:color w:val="auto"/>
        </w:rPr>
        <w:t>serbest oksijen radikalleri</w:t>
      </w:r>
      <w:r w:rsidR="0049692A" w:rsidRPr="008433AD">
        <w:rPr>
          <w:rStyle w:val="fontstyle21"/>
          <w:rFonts w:ascii="Times New Roman" w:hAnsi="Times New Roman"/>
          <w:color w:val="auto"/>
        </w:rPr>
        <w:t xml:space="preserve"> ve nitrik oksit</w:t>
      </w:r>
      <w:r w:rsidRPr="008433AD">
        <w:rPr>
          <w:rStyle w:val="fontstyle21"/>
          <w:rFonts w:ascii="Times New Roman" w:hAnsi="Times New Roman"/>
          <w:color w:val="auto"/>
        </w:rPr>
        <w:t xml:space="preserve"> hepatosit</w:t>
      </w:r>
      <w:r w:rsidRPr="008433AD">
        <w:t xml:space="preserve"> </w:t>
      </w:r>
      <w:r w:rsidRPr="008433AD">
        <w:rPr>
          <w:rStyle w:val="fontstyle21"/>
          <w:rFonts w:ascii="Times New Roman" w:hAnsi="Times New Roman"/>
          <w:color w:val="auto"/>
        </w:rPr>
        <w:t>hasarına neden olurlar</w:t>
      </w:r>
      <w:r w:rsidR="0049692A" w:rsidRPr="008433AD">
        <w:rPr>
          <w:rStyle w:val="fontstyle21"/>
          <w:rFonts w:ascii="Times New Roman" w:hAnsi="Times New Roman"/>
          <w:color w:val="auto"/>
        </w:rPr>
        <w:t xml:space="preserve"> </w:t>
      </w:r>
      <w:r w:rsidR="0049692A" w:rsidRPr="008433AD">
        <w:rPr>
          <w:rStyle w:val="fontstyle21"/>
          <w:rFonts w:ascii="Times New Roman" w:hAnsi="Times New Roman"/>
          <w:color w:val="auto"/>
        </w:rPr>
        <w:fldChar w:fldCharType="begin" w:fldLock="1"/>
      </w:r>
      <w:r w:rsidR="0085653B">
        <w:rPr>
          <w:rStyle w:val="fontstyle21"/>
          <w:rFonts w:ascii="Times New Roman" w:hAnsi="Times New Roman"/>
          <w:color w:val="auto"/>
        </w:rPr>
        <w:instrText>ADDIN CSL_CITATION {"citationItems":[{"id":"ITEM-1","itemData":{"DOI":"10.1007/s11010-008-9881-7","ISSN":"03008177","abstract":"Nitric oxide (NO) and Monocyte Chemoattractant Protein (MCP)-1 co-regulation has been found in endotoxin-activated macrophages. Kupffer cells (KC) are a main source of soluble-mediators production in liver abnormalities. We investigated in vitro similar co-regulation of NO and MCP-1 production in rat activated KC. Isolated rat KC were cultured in the presence of 1 μg/ml LPS and various concentrations of Wortmannin (0-300 nM), L-NAME (0-500 μM) or MCP-1 (0-100 ng/ml). Production of MCP-1 and NO were measured in supernatants, by ELISA and a modification of the Griess reaction, respectively. Growth arrested KC, stimulated with vehicle, produced a basal amount of NO and MCP-1. In the presence of LPS, cultured KC secreted significantly (P &lt; 0.01) increased amounts of MCP-1 and NO. Pre-treatment of KC with various concentrations of L-NAME significantly (P &lt; 0.05) reduced the LPS-induced secretion of NO in a concentration dependent manner, but the MCP-1 production remained unaffected. Pre-treatment with Wortmannin significantly (P &lt; 0.05) inhibited LPS-induced secretion of MCP-1 and NO in a concentration dependent manner. Linear regression analysis revealed a positive correlation between MCP-1 and NO in the LPS (r = 0.59171, P &lt; 0.0001) and Wortmannin (r = 0.9215, P = 0.009) treated groups, but not in the L-NAME (r = -0.08513, P = 0.873). Incubation of KC with various concentrations of MCP-1 did not increase the NO production. These results indicate that KC might be the main source of NO and MCP-1 production in liver disorders, probably through the induction of PI3-kinase(s) and without any co-regulation between these molecules, which might represent two independent immunoregulatory pathways in the role of KC in hepatic disorders. © Springer Science+Business Media, LLC. 2008.","author":[{"dropping-particle":"","family":"Kolios","given":"George","non-dropping-particle":"","parse-names":false,"suffix":""},{"dropping-particle":"","family":"Valatas","given":"Vassilis","non-dropping-particle":"","parse-names":false,"suffix":""},{"dropping-particle":"","family":"Manousou","given":"Pinelopi","non-dropping-particle":"","parse-names":false,"suffix":""},{"dropping-particle":"","family":"Xidakis","given":"Costas","non-dropping-particle":"","parse-names":false,"suffix":""},{"dropping-particle":"","family":"Notas","given":"George","non-dropping-particle":"","parse-names":false,"suffix":""},{"dropping-particle":"","family":"Kouroumalis","given":"Elias","non-dropping-particle":"","parse-names":false,"suffix":""}],"container-title":"Molecular and Cellular Biochemistry","id":"ITEM-1","issue":"1-2","issued":{"date-parts":[["2008","12","16"]]},"page":"91-98","publisher":"Springer","title":"Nitric oxide and MCP-1 regulation in LPS activated rat Kupffer cells","type":"article-journal","volume":"319"},"uris":["http://www.mendeley.com/documents/?uuid=dd01c9fd-cc01-3ddc-bb61-3f34ea8ab76c"]},{"id":"ITEM-2","itemData":{"DOI":"10.1002/hep.1840170623","ISSN":"02709139","abstract":"We investigated the pathogenesis of septic liver injury in rats caused by cecal ligation and puncture. In this model, numerous neutrophils accumulated in the liver in parallel with the development of liver dysfunction. The supernatants of hepatic macrophages isolated from these septic rats 24 hr after cecal ligation and puncture had enhanced chemotactic activities for human neutrophils. These results suggest that in sepsis, hepatic macrophages attract neutrophils to the liver. Human neutrophils preincubated in this macrophage supernatant had the following biological activities not seen in the sham</w:instrText>
      </w:r>
      <w:r w:rsidR="0085653B">
        <w:rPr>
          <w:rStyle w:val="fontstyle21"/>
          <w:rFonts w:ascii="Cambria Math" w:hAnsi="Cambria Math" w:cs="Cambria Math"/>
          <w:color w:val="auto"/>
        </w:rPr>
        <w:instrText>‐</w:instrText>
      </w:r>
      <w:r w:rsidR="0085653B">
        <w:rPr>
          <w:rStyle w:val="fontstyle21"/>
          <w:rFonts w:ascii="Times New Roman" w:hAnsi="Times New Roman"/>
          <w:color w:val="auto"/>
        </w:rPr>
        <w:instrText>operated controls. (a) They became more adherent to cultured endothelial cells through up</w:instrText>
      </w:r>
      <w:r w:rsidR="0085653B">
        <w:rPr>
          <w:rStyle w:val="fontstyle21"/>
          <w:rFonts w:ascii="Cambria Math" w:hAnsi="Cambria Math" w:cs="Cambria Math"/>
          <w:color w:val="auto"/>
        </w:rPr>
        <w:instrText>‐</w:instrText>
      </w:r>
      <w:r w:rsidR="0085653B">
        <w:rPr>
          <w:rStyle w:val="fontstyle21"/>
          <w:rFonts w:ascii="Times New Roman" w:hAnsi="Times New Roman"/>
          <w:color w:val="auto"/>
        </w:rPr>
        <w:instrText>regulation of adhesion molecules such as CD11b/CD18, (b) their chemiluminescence was markedly elevated. These functional changes of cecal ligation and puncture hepatic macrophages were the same as those in endotoxin</w:instrText>
      </w:r>
      <w:r w:rsidR="0085653B">
        <w:rPr>
          <w:rStyle w:val="fontstyle21"/>
          <w:rFonts w:ascii="Cambria Math" w:hAnsi="Cambria Math" w:cs="Cambria Math"/>
          <w:color w:val="auto"/>
        </w:rPr>
        <w:instrText>‐</w:instrText>
      </w:r>
      <w:r w:rsidR="0085653B">
        <w:rPr>
          <w:rStyle w:val="fontstyle21"/>
          <w:rFonts w:ascii="Times New Roman" w:hAnsi="Times New Roman"/>
          <w:color w:val="auto"/>
        </w:rPr>
        <w:instrText>pretreated hepatic macrophages after isolation from normal rats. Therefore we suspect that hepatic macrophages are activated by portal vein endotoxin in sepsis. These activated hepatic macrophages secreted chemical mediators of inflammation, including leukotriene B4 and tumor necrosis factor. In conclusion, hepatic macrophages seem to interact closely with neutrophils and play an important role in the pathogenesis of septic liver injury. (HEPATOLOGY 1993;17:1086–1094.) Copyright © 1993 American Association for the Study of Liver Diseases","author":[{"dropping-particle":"","family":"Doi","given":"Fukashi","non-dropping-particle":"","parse-names":false,"suffix":""},{"dropping-particle":"","family":"Goya","given":"Tomomochi","non-dropping-particle":"","parse-names":false,"suffix":""},{"dropping-particle":"","family":"Torisu","given":"Motomichi","non-dropping-particle":"","parse-names":false,"suffix":""}],"container-title":"Hepatology","id":"ITEM-2","issue":"6","issued":{"date-parts":[["1993","6","1"]]},"page":"1086-1094","publisher":"John Wiley &amp; Sons, Ltd","title":"Potential role of hepatic macrophages in neutrophil-mediated liver injury in rats with sepsis","type":"article-journal","volume":"17"},"uris":["http://www.mendeley.com/documents/?uuid=c0fb160f-f175-3679-8b7c-fbcff11ac8e3"]}],"mendeley":{"formattedCitation":"(78,79)","plainTextFormattedCitation":"(78,79)","previouslyFormattedCitation":"(78,79)"},"properties":{"noteIndex":0},"schema":"https://github.com/citation-style-language/schema/raw/master/csl-citation.json"}</w:instrText>
      </w:r>
      <w:r w:rsidR="0049692A" w:rsidRPr="008433AD">
        <w:rPr>
          <w:rStyle w:val="fontstyle21"/>
          <w:rFonts w:ascii="Times New Roman" w:hAnsi="Times New Roman"/>
          <w:color w:val="auto"/>
        </w:rPr>
        <w:fldChar w:fldCharType="separate"/>
      </w:r>
      <w:r w:rsidR="0085653B" w:rsidRPr="0085653B">
        <w:rPr>
          <w:rStyle w:val="fontstyle21"/>
          <w:rFonts w:ascii="Times New Roman" w:hAnsi="Times New Roman"/>
          <w:noProof/>
          <w:color w:val="auto"/>
        </w:rPr>
        <w:t>(78,79)</w:t>
      </w:r>
      <w:r w:rsidR="0049692A" w:rsidRPr="008433AD">
        <w:rPr>
          <w:rStyle w:val="fontstyle21"/>
          <w:rFonts w:ascii="Times New Roman" w:hAnsi="Times New Roman"/>
          <w:color w:val="auto"/>
        </w:rPr>
        <w:fldChar w:fldCharType="end"/>
      </w:r>
      <w:r w:rsidR="0049692A" w:rsidRPr="008433AD">
        <w:rPr>
          <w:rStyle w:val="fontstyle21"/>
          <w:rFonts w:ascii="Times New Roman" w:hAnsi="Times New Roman"/>
          <w:color w:val="auto"/>
        </w:rPr>
        <w:t>.</w:t>
      </w:r>
      <w:r w:rsidRPr="008433AD">
        <w:rPr>
          <w:rStyle w:val="fontstyle21"/>
          <w:rFonts w:ascii="Times New Roman" w:hAnsi="Times New Roman"/>
          <w:color w:val="auto"/>
        </w:rPr>
        <w:t xml:space="preserve"> </w:t>
      </w:r>
    </w:p>
    <w:p w14:paraId="31CB26DC" w14:textId="6CC3B381" w:rsidR="005173CF" w:rsidRPr="008433AD" w:rsidRDefault="00F23CF6" w:rsidP="008433AD">
      <w:r w:rsidRPr="008433AD">
        <w:t xml:space="preserve">Karaciğerdeki B </w:t>
      </w:r>
      <w:r w:rsidR="005173CF" w:rsidRPr="008433AD">
        <w:t xml:space="preserve">lenfosit </w:t>
      </w:r>
      <w:r w:rsidRPr="008433AD">
        <w:t>hücre</w:t>
      </w:r>
      <w:r w:rsidR="005173CF" w:rsidRPr="008433AD">
        <w:t xml:space="preserve">leri de fagositoz ve bakteri temizleme işlemine </w:t>
      </w:r>
      <w:r w:rsidRPr="008433AD">
        <w:t>katılırlar</w:t>
      </w:r>
      <w:r w:rsidR="005173CF" w:rsidRPr="008433AD">
        <w:t>.</w:t>
      </w:r>
      <w:r w:rsidRPr="008433AD">
        <w:t xml:space="preserve"> </w:t>
      </w:r>
      <w:r w:rsidR="005173CF" w:rsidRPr="008433AD">
        <w:t xml:space="preserve">Yapılan deneysel bir çalışmada </w:t>
      </w:r>
      <w:r w:rsidRPr="008433AD">
        <w:t>fare karaciğerindeki B</w:t>
      </w:r>
      <w:r w:rsidR="005173CF" w:rsidRPr="008433AD">
        <w:t xml:space="preserve"> lenfosit</w:t>
      </w:r>
      <w:r w:rsidRPr="008433AD">
        <w:t xml:space="preserve"> hücrelerinin </w:t>
      </w:r>
      <w:r w:rsidR="005173CF" w:rsidRPr="008433AD">
        <w:t xml:space="preserve">de </w:t>
      </w:r>
      <w:r w:rsidRPr="008433AD">
        <w:t>bakterileri fagosite ederek Kup</w:t>
      </w:r>
      <w:r w:rsidR="005173CF" w:rsidRPr="008433AD">
        <w:t>ffer hücreler</w:t>
      </w:r>
      <w:r w:rsidR="0049692A" w:rsidRPr="008433AD">
        <w:t>i</w:t>
      </w:r>
      <w:r w:rsidR="005173CF" w:rsidRPr="008433AD">
        <w:t xml:space="preserve"> gibi davrandığı gösterilmiştir.</w:t>
      </w:r>
      <w:r w:rsidRPr="008433AD">
        <w:t xml:space="preserve"> </w:t>
      </w:r>
      <w:r w:rsidR="005173CF" w:rsidRPr="008433AD">
        <w:t xml:space="preserve">Diğer </w:t>
      </w:r>
      <w:r w:rsidRPr="008433AD">
        <w:t xml:space="preserve">organlardaki B </w:t>
      </w:r>
      <w:r w:rsidR="005173CF" w:rsidRPr="008433AD">
        <w:t xml:space="preserve">lenfosit </w:t>
      </w:r>
      <w:r w:rsidRPr="008433AD">
        <w:t>hücreleri böyle bir işlev göstermez</w:t>
      </w:r>
      <w:r w:rsidR="00E41F77" w:rsidRPr="008433AD">
        <w:t xml:space="preserve"> </w:t>
      </w:r>
      <w:r w:rsidR="00E41F77" w:rsidRPr="008433AD">
        <w:fldChar w:fldCharType="begin" w:fldLock="1"/>
      </w:r>
      <w:r w:rsidR="0085653B">
        <w:instrText>ADDIN CSL_CITATION {"citationItems":[{"id":"ITEM-1","itemData":{"DOI":"10.1126/science.1215173","ISSN":"10959203","PMID":"22245738","abstract":"Recognition and clearance of a bacterial infection are fundamental properties of innate immunity. Here, we describe an effector B cell population that protects against microbial sepsis. Innate response activator (IRA) B cells are phenotypically and functionally distinct, develop and diverge from B1a B cells, depend on pattern-recognition receptors, and produce granulocyte- macrophage colony-stimulating factor. Specific deletion of IRA B cell activity impairs bacterial clearance, elicits a cytokine storm, and precipitates septic shock. These observations enrich our understanding of innate immunity, position IRA B cells as gatekeepers of bacterial infection, and identify new treatment avenues for infectious diseases.","author":[{"dropping-particle":"","family":"Rauch","given":"Philipp J.","non-dropping-particle":"","parse-names":false,"suffix":""},{"dropping-particle":"","family":"Chudnovskiy","given":"Aleksey","non-dropping-particle":"","parse-names":false,"suffix":""},{"dropping-particle":"","family":"Robbins","given":"Clinton S.","non-dropping-particle":"","parse-names":false,"suffix":""},{"dropping-particle":"","family":"Weber","given":"Georg F.","non-dropping-particle":"","parse-names":false,"suffix":""},{"dropping-particle":"","family":"Etzrodt","given":"Martin","non-dropping-particle":"","parse-names":false,"suffix":""},{"dropping-particle":"","family":"Hilgendorf","given":"Ingo","non-dropping-particle":"","parse-names":false,"suffix":""},{"dropping-particle":"","family":"Tiglao","given":"Elizabeth","non-dropping-particle":"","parse-names":false,"suffix":""},{"dropping-particle":"","family":"Figueiredo","given":"Jose Luiz","non-dropping-particle":"","parse-names":false,"suffix":""},{"dropping-particle":"","family":"Iwamoto","given":"Yoshiko","non-dropping-particle":"","parse-names":false,"suffix":""},{"dropping-particle":"","family":"Theurl","given":"Igor","non-dropping-particle":"","parse-names":false,"suffix":""},{"dropping-particle":"","family":"Gorbatov","given":"Rostic","non-dropping-particle":"","parse-names":false,"suffix":""},{"dropping-particle":"","family":"Waring","given":"Michael T.","non-dropping-particle":"","parse-names":false,"suffix":""},{"dropping-particle":"","family":"Chicoine","given":"Adam T.","non-dropping-particle":"","parse-names":false,"suffix":""},{"dropping-particle":"","family":"Mouded","given":"Majd","non-dropping-particle":"","parse-names":false,"suffix":""},{"dropping-particle":"","family":"Pittet","given":"Mikael J.","non-dropping-particle":"","parse-names":false,"suffix":""},{"dropping-particle":"","family":"Nahrendorf","given":"Matthias","non-dropping-particle":"","parse-names":false,"suffix":""},{"dropping-particle":"","family":"Weissleder","given":"Ralph","non-dropping-particle":"","parse-names":false,"suffix":""},{"dropping-particle":"","family":"Swirski","given":"Filip K.","non-dropping-particle":"","parse-names":false,"suffix":""}],"container-title":"Science","id":"ITEM-1","issue":"6068","issued":{"date-parts":[["2012","2","3"]]},"page":"597-601","publisher":"American Association for the Advancement of Science","title":"Innate response activator B cells protect against microbial sepsis","type":"article-journal","volume":"335"},"uris":["http://www.mendeley.com/documents/?uuid=d1e1b8aa-7b19-3da6-a796-8ecc5b07da58"]}],"mendeley":{"formattedCitation":"(80)","plainTextFormattedCitation":"(80)","previouslyFormattedCitation":"(80)"},"properties":{"noteIndex":0},"schema":"https://github.com/citation-style-language/schema/raw/master/csl-citation.json"}</w:instrText>
      </w:r>
      <w:r w:rsidR="00E41F77" w:rsidRPr="008433AD">
        <w:fldChar w:fldCharType="separate"/>
      </w:r>
      <w:r w:rsidR="0085653B" w:rsidRPr="0085653B">
        <w:rPr>
          <w:noProof/>
        </w:rPr>
        <w:t>(80)</w:t>
      </w:r>
      <w:r w:rsidR="00E41F77" w:rsidRPr="008433AD">
        <w:fldChar w:fldCharType="end"/>
      </w:r>
      <w:r w:rsidRPr="008433AD">
        <w:t>. Bu nedenle, karaciğerdeki birçok hücre, fagositoz ile bakterileri dolaşımdan temizleme yeteneğine sahiptir. Böylece</w:t>
      </w:r>
      <w:r w:rsidR="00CA7C99" w:rsidRPr="008433AD">
        <w:t xml:space="preserve"> </w:t>
      </w:r>
      <w:r w:rsidRPr="008433AD">
        <w:t xml:space="preserve">karaciğer, sepsis ile ilişkili sistemik organ hasarını önlemede rol oynar. </w:t>
      </w:r>
    </w:p>
    <w:p w14:paraId="31CB26DD" w14:textId="16575F45" w:rsidR="009F0CAA" w:rsidRPr="008433AD" w:rsidRDefault="00F23CF6" w:rsidP="008433AD">
      <w:r w:rsidRPr="008433AD">
        <w:lastRenderedPageBreak/>
        <w:t>Karaciğer disfonksiyonu</w:t>
      </w:r>
      <w:r w:rsidR="0049692A" w:rsidRPr="008433AD">
        <w:t>;</w:t>
      </w:r>
      <w:r w:rsidRPr="008433AD">
        <w:t xml:space="preserve"> azal</w:t>
      </w:r>
      <w:r w:rsidR="0049692A" w:rsidRPr="008433AD">
        <w:t>mış</w:t>
      </w:r>
      <w:r w:rsidRPr="008433AD">
        <w:t xml:space="preserve"> sentez ve</w:t>
      </w:r>
      <w:r w:rsidR="0049692A" w:rsidRPr="008433AD">
        <w:t xml:space="preserve"> </w:t>
      </w:r>
      <w:r w:rsidRPr="008433AD">
        <w:t>temizleme gibi</w:t>
      </w:r>
      <w:r w:rsidRPr="008433AD">
        <w:br/>
        <w:t xml:space="preserve">hepatosellüler fonksiyonlardaki değişikliklerden oluşur. </w:t>
      </w:r>
      <w:r w:rsidR="009F0CAA" w:rsidRPr="008433AD">
        <w:t xml:space="preserve">Sepsise bağlı karaciğer disfonksiyonu, enfektif ve toksik maddelerin sistemik dolaşıma katılarak sepsisin başlangıcına ve ilerlemesine katkıda bulunabilir. </w:t>
      </w:r>
      <w:r w:rsidR="005A0B21" w:rsidRPr="008433AD">
        <w:rPr>
          <w:rStyle w:val="fontstyle21"/>
          <w:rFonts w:ascii="Times New Roman" w:hAnsi="Times New Roman"/>
          <w:color w:val="auto"/>
        </w:rPr>
        <w:t xml:space="preserve">Bu disfonksiyon </w:t>
      </w:r>
      <w:r w:rsidR="00FE7987" w:rsidRPr="008433AD">
        <w:rPr>
          <w:rStyle w:val="fontstyle21"/>
          <w:rFonts w:ascii="Times New Roman" w:hAnsi="Times New Roman"/>
          <w:color w:val="auto"/>
        </w:rPr>
        <w:t>koag</w:t>
      </w:r>
      <w:r w:rsidR="00F52B2F" w:rsidRPr="008433AD">
        <w:rPr>
          <w:rStyle w:val="fontstyle21"/>
          <w:rFonts w:ascii="Times New Roman" w:hAnsi="Times New Roman"/>
          <w:color w:val="auto"/>
        </w:rPr>
        <w:t>ü</w:t>
      </w:r>
      <w:r w:rsidR="00FE7987" w:rsidRPr="008433AD">
        <w:rPr>
          <w:rStyle w:val="fontstyle21"/>
          <w:rFonts w:ascii="Times New Roman" w:hAnsi="Times New Roman"/>
          <w:color w:val="auto"/>
        </w:rPr>
        <w:t xml:space="preserve">lasyon bozukluğu yaparak </w:t>
      </w:r>
      <w:r w:rsidR="005A0B21" w:rsidRPr="008433AD">
        <w:rPr>
          <w:rStyle w:val="fontstyle21"/>
          <w:rFonts w:ascii="Times New Roman" w:hAnsi="Times New Roman"/>
          <w:color w:val="auto"/>
        </w:rPr>
        <w:t>DİK ve kanamalara yol açar.</w:t>
      </w:r>
    </w:p>
    <w:p w14:paraId="31CB26DF" w14:textId="3D60D7A1" w:rsidR="00E24002" w:rsidRPr="008433AD" w:rsidRDefault="005A0B21" w:rsidP="008433AD">
      <w:r w:rsidRPr="008433AD">
        <w:rPr>
          <w:rStyle w:val="fontstyle21"/>
          <w:rFonts w:ascii="Times New Roman" w:hAnsi="Times New Roman"/>
          <w:color w:val="auto"/>
        </w:rPr>
        <w:t xml:space="preserve"> </w:t>
      </w:r>
      <w:r w:rsidR="00F23CF6" w:rsidRPr="008433AD">
        <w:t xml:space="preserve">Karaciğer hasarı, </w:t>
      </w:r>
      <w:r w:rsidR="005173CF" w:rsidRPr="008433AD">
        <w:t xml:space="preserve">hepatositlerde geri dönüşümsüz zedelenme </w:t>
      </w:r>
      <w:r w:rsidR="00CA7C99" w:rsidRPr="008433AD">
        <w:t xml:space="preserve">olarak tanımlanır. </w:t>
      </w:r>
      <w:r w:rsidR="005173CF" w:rsidRPr="008433AD">
        <w:t xml:space="preserve"> </w:t>
      </w:r>
      <w:r w:rsidR="00F23CF6" w:rsidRPr="008433AD">
        <w:t>Karaciğer</w:t>
      </w:r>
      <w:r w:rsidR="00CA7C99" w:rsidRPr="008433AD">
        <w:t xml:space="preserve"> </w:t>
      </w:r>
      <w:r w:rsidR="00F23CF6" w:rsidRPr="008433AD">
        <w:t>yetmezliği</w:t>
      </w:r>
      <w:r w:rsidR="005173CF" w:rsidRPr="008433AD">
        <w:t xml:space="preserve"> ise,</w:t>
      </w:r>
      <w:r w:rsidR="00F23CF6" w:rsidRPr="008433AD">
        <w:t xml:space="preserve"> karaciğerde sürekli, ciddi hasar ve karaciğer hücrelerinin %80-90'ında</w:t>
      </w:r>
      <w:r w:rsidR="00CA7C99" w:rsidRPr="008433AD">
        <w:t xml:space="preserve"> </w:t>
      </w:r>
      <w:r w:rsidR="00F23CF6" w:rsidRPr="008433AD">
        <w:t>işlev kaybı olarak tanımlanır</w:t>
      </w:r>
      <w:r w:rsidR="00E41F77" w:rsidRPr="008433AD">
        <w:t xml:space="preserve"> </w:t>
      </w:r>
      <w:r w:rsidR="00E41F77" w:rsidRPr="008433AD">
        <w:fldChar w:fldCharType="begin" w:fldLock="1"/>
      </w:r>
      <w:r w:rsidR="0085653B">
        <w:instrText>ADDIN CSL_CITATION {"citationItems":[{"id":"ITEM-1","itemData":{"author":[{"dropping-particle":"","family":"Jarrar","given":"Doraid","non-dropping-particle":"","parse-names":false,"suffix":""},{"dropping-particle":"","family":"Wang","given":"Ping","non-dropping-particle":"","parse-names":false,"suffix":""},{"dropping-particle":"","family":"Chaudry","given":"Irshad H","non-dropping-particle":"","parse-names":false,"suffix":""}],"id":"ITEM-1","issued":{"date-parts":[["2001"]]},"publisher":"Zuckschwerdt","title":"Hepatocellular dysfunction–basic considerations","type":"article-journal"},"uris":["http://www.mendeley.com/documents/?uuid=21ba1543-8747-3e52-a354-2f835730f994"]}],"mendeley":{"formattedCitation":"(81)","plainTextFormattedCitation":"(81)","previouslyFormattedCitation":"(81)"},"properties":{"noteIndex":0},"schema":"https://github.com/citation-style-language/schema/raw/master/csl-citation.json"}</w:instrText>
      </w:r>
      <w:r w:rsidR="00E41F77" w:rsidRPr="008433AD">
        <w:fldChar w:fldCharType="separate"/>
      </w:r>
      <w:r w:rsidR="0085653B" w:rsidRPr="0085653B">
        <w:rPr>
          <w:noProof/>
        </w:rPr>
        <w:t>(81)</w:t>
      </w:r>
      <w:r w:rsidR="00E41F77" w:rsidRPr="008433AD">
        <w:fldChar w:fldCharType="end"/>
      </w:r>
      <w:r w:rsidR="00F23CF6" w:rsidRPr="008433AD">
        <w:t xml:space="preserve">. </w:t>
      </w:r>
      <w:r w:rsidRPr="008433AD">
        <w:t xml:space="preserve">Sepsise bağlı </w:t>
      </w:r>
      <w:r w:rsidR="009F0CAA" w:rsidRPr="008433AD">
        <w:t>karaciğer yetmezliğinde</w:t>
      </w:r>
      <w:r w:rsidRPr="008433AD">
        <w:t>ki hastada</w:t>
      </w:r>
      <w:r w:rsidR="00FE7987" w:rsidRPr="008433AD">
        <w:t xml:space="preserve">; </w:t>
      </w:r>
      <w:r w:rsidR="00F52B2F" w:rsidRPr="008433AD">
        <w:t>bilirübin</w:t>
      </w:r>
      <w:r w:rsidR="00FE7987" w:rsidRPr="008433AD">
        <w:t>, KCFT</w:t>
      </w:r>
      <w:r w:rsidR="009F0CAA" w:rsidRPr="008433AD">
        <w:t>, amonyak</w:t>
      </w:r>
      <w:r w:rsidR="00FE7987" w:rsidRPr="008433AD">
        <w:t xml:space="preserve"> ve </w:t>
      </w:r>
      <w:r w:rsidR="00FE7987" w:rsidRPr="008433AD">
        <w:rPr>
          <w:rStyle w:val="fontstyle21"/>
          <w:rFonts w:ascii="Times New Roman" w:hAnsi="Times New Roman"/>
          <w:color w:val="auto"/>
        </w:rPr>
        <w:t>laktat seviyelerinde</w:t>
      </w:r>
      <w:r w:rsidR="009F0CAA" w:rsidRPr="008433AD">
        <w:t xml:space="preserve"> artış</w:t>
      </w:r>
      <w:r w:rsidR="00FE7987" w:rsidRPr="008433AD">
        <w:t xml:space="preserve"> görülürken</w:t>
      </w:r>
      <w:r w:rsidRPr="008433AD">
        <w:rPr>
          <w:rStyle w:val="fontstyle21"/>
          <w:rFonts w:ascii="Times New Roman" w:hAnsi="Times New Roman"/>
          <w:color w:val="auto"/>
        </w:rPr>
        <w:t xml:space="preserve"> aminoasit </w:t>
      </w:r>
      <w:r w:rsidR="00FE7987" w:rsidRPr="008433AD">
        <w:rPr>
          <w:rStyle w:val="fontstyle21"/>
          <w:rFonts w:ascii="Times New Roman" w:hAnsi="Times New Roman"/>
          <w:color w:val="auto"/>
        </w:rPr>
        <w:t>klirensinde ve</w:t>
      </w:r>
      <w:r w:rsidRPr="008433AD">
        <w:rPr>
          <w:rStyle w:val="fontstyle21"/>
          <w:rFonts w:ascii="Times New Roman" w:hAnsi="Times New Roman"/>
          <w:color w:val="auto"/>
        </w:rPr>
        <w:t xml:space="preserve"> protein sentezinde düşüş görülür</w:t>
      </w:r>
      <w:r w:rsidR="00FE7987" w:rsidRPr="008433AD">
        <w:rPr>
          <w:rStyle w:val="fontstyle21"/>
          <w:rFonts w:ascii="Times New Roman" w:hAnsi="Times New Roman"/>
          <w:color w:val="auto"/>
        </w:rPr>
        <w:t>; böylece</w:t>
      </w:r>
      <w:r w:rsidRPr="008433AD">
        <w:t xml:space="preserve"> </w:t>
      </w:r>
      <w:r w:rsidR="009F0CAA" w:rsidRPr="008433AD">
        <w:t>ensef</w:t>
      </w:r>
      <w:r w:rsidR="00FE7987" w:rsidRPr="008433AD">
        <w:t xml:space="preserve">alopati oluşur. </w:t>
      </w:r>
      <w:r w:rsidR="00F52B2F" w:rsidRPr="008433AD">
        <w:t>Hepatositlerdeki bu</w:t>
      </w:r>
      <w:r w:rsidR="00ED0E59" w:rsidRPr="008433AD">
        <w:t xml:space="preserve"> olumsuz etki sonucunda, karaciğerde sentez aktivitesi, </w:t>
      </w:r>
      <w:r w:rsidR="00F52B2F" w:rsidRPr="008433AD">
        <w:t>glikoz</w:t>
      </w:r>
      <w:r w:rsidR="00ED0E59" w:rsidRPr="008433AD">
        <w:t xml:space="preserve"> metabolizması, safra oluşumu ve akışı etkilenip zayıflar. </w:t>
      </w:r>
    </w:p>
    <w:p w14:paraId="31CB26E1" w14:textId="0ACC5560" w:rsidR="00ED0E59" w:rsidRPr="008433AD" w:rsidRDefault="00F23CF6" w:rsidP="008433AD">
      <w:r w:rsidRPr="008433AD">
        <w:t>Sepsis ile ilişkili karaciğer hasarının patolojisi hayvan modelleriyle çalışılmıştır.</w:t>
      </w:r>
      <w:r w:rsidR="009C1FEE" w:rsidRPr="008433AD">
        <w:t xml:space="preserve"> </w:t>
      </w:r>
      <w:r w:rsidR="00E90B76">
        <w:t>Sıçanlarda Klebsiella P</w:t>
      </w:r>
      <w:r w:rsidRPr="008433AD">
        <w:t xml:space="preserve">neumonia ile indüklenen sepsiste, erken dönemde karaciğerde önemli histolojik değişiklikler olmaksızın </w:t>
      </w:r>
      <w:r w:rsidR="00F52B2F" w:rsidRPr="008433AD">
        <w:t>glikoz</w:t>
      </w:r>
      <w:r w:rsidRPr="008433AD">
        <w:t xml:space="preserve"> metabolizması, ilaç</w:t>
      </w:r>
      <w:r w:rsidR="005173CF" w:rsidRPr="008433AD">
        <w:t xml:space="preserve"> </w:t>
      </w:r>
      <w:r w:rsidRPr="008433AD">
        <w:t>detoksifikasyonu ve oksitleme gibi fonksiyonlarında baskılanma olduğu</w:t>
      </w:r>
      <w:r w:rsidR="005173CF" w:rsidRPr="008433AD">
        <w:t xml:space="preserve"> </w:t>
      </w:r>
      <w:r w:rsidRPr="008433AD">
        <w:t xml:space="preserve">raporlanmıştır. Metabolik süreçlerde olduğu gibi hepatik </w:t>
      </w:r>
      <w:r w:rsidR="00FD129D" w:rsidRPr="008433AD">
        <w:t xml:space="preserve">transcriptomedaki </w:t>
      </w:r>
      <w:r w:rsidRPr="008433AD">
        <w:t xml:space="preserve">değişikliklerin, sıçan sepsis modelinde, sepsis başlangıcından 6 saat sonra meydana geldiği gösterilmiştir. Sepsis başlangıcından </w:t>
      </w:r>
      <w:r w:rsidR="009F0CAA" w:rsidRPr="008433AD">
        <w:t>15</w:t>
      </w:r>
      <w:r w:rsidRPr="008433AD">
        <w:t xml:space="preserve"> saat sonra ise safra asitlerinin konjugasyonunda sorun geliştiği görülmüştür. Bu moleküler, biyokimyasal ve fizyolojik değişiklikleri takiben hepatosit apoptozisi, nekrozu ve nötrofil birikimi ile ilişkili olan kolestaz ve </w:t>
      </w:r>
      <w:r w:rsidR="00F52B2F" w:rsidRPr="008433AD">
        <w:t>hepatosellüler</w:t>
      </w:r>
      <w:r w:rsidRPr="008433AD">
        <w:t xml:space="preserve"> hasar gözlenmiştir</w:t>
      </w:r>
      <w:r w:rsidR="00E41F77" w:rsidRPr="008433AD">
        <w:t xml:space="preserve"> </w:t>
      </w:r>
      <w:r w:rsidR="00E41F77" w:rsidRPr="008433AD">
        <w:fldChar w:fldCharType="begin" w:fldLock="1"/>
      </w:r>
      <w:r w:rsidR="0085653B">
        <w:instrText>ADDIN CSL_CITATION {"citationItems":[{"id":"ITEM-1","itemData":{"DOI":"10.1007/s00595-006-3196-7","ISSN":"09411291","abstract":"Purpose. To evaluate the extent of liver injury after the onset of sepsis and abdominal compartment syndrome (ACS) in rats. Methods. We divided 60 rats into four groups of 15. Group 1 was the sham group. In group 2, sepsis was induced by cecal puncture and ligation; in group 3, ACS was created by placing a catheter in the abdominal cavity; and in group 4, both sepsis and ACS were induced simultaneously. Liver sections stained with hematoxylin-eosin were assessed pathologically, and liver injury was defined by the following five pathological patterns: spotty necrosis, capsular inflammation, portal inflammation, ballooning degeneration, and steatosis of the liver. We revised a new scoring system, called \"Hepatic Injury Severity Scoring\" (HISS), to evaluate the liver injury in sepsis, ACS, and sepsis plus ACS. Blood was collected for liver function tests. Results. The total scores of groups 1, 2, 3, and 4 were 18, 92, 86, and 123, respectively. There were significant differences in histopathologic grade between group 1 and groups 2, 3, and 4 (P &lt; 0.05). Aspartate aminotransferase, alanine aminotransferase, alkaline phosphatase, and total bilirubin levels were significantly higher in group 4 than in the other three groups. Conclusions. The findings of this study showed that liver function severely affected the onset of ACS and sepsis. The liver injury resulting from sepsis plus ACS is more severe than that resulting from either one independently. © Springer-Verlag 2006.","author":[{"dropping-particle":"","family":"Muftuoglu","given":"M. A.Tolga","non-dropping-particle":"","parse-names":false,"suffix":""},{"dropping-particle":"","family":"Aktekin","given":"Ali","non-dropping-particle":"","parse-names":false,"suffix":""},{"dropping-particle":"","family":"Ozdemir","given":"Nilgun C.","non-dropping-particle":"","parse-names":false,"suffix":""},{"dropping-particle":"","family":"Saglam","given":"Abdullah","non-dropping-particle":"","parse-names":false,"suffix":""}],"container-title":"Surgery Today","id":"ITEM-1","issue":"6","issued":{"date-parts":[["2006","6"]]},"page":"519-524","publisher":"Springer","title":"Liver injury in sepsis and abdominal compartment syndrome in rats","type":"article-journal","volume":"36"},"uris":["http://www.mendeley.com/documents/?uuid=b2dfecb0-60af-3cf3-93a2-90af67597c28"]}],"mendeley":{"formattedCitation":"(82)","plainTextFormattedCitation":"(82)","previouslyFormattedCitation":"(82)"},"properties":{"noteIndex":0},"schema":"https://github.com/citation-style-language/schema/raw/master/csl-citation.json"}</w:instrText>
      </w:r>
      <w:r w:rsidR="00E41F77" w:rsidRPr="008433AD">
        <w:fldChar w:fldCharType="separate"/>
      </w:r>
      <w:r w:rsidR="0085653B" w:rsidRPr="0085653B">
        <w:rPr>
          <w:noProof/>
        </w:rPr>
        <w:t>(82)</w:t>
      </w:r>
      <w:r w:rsidR="00E41F77" w:rsidRPr="008433AD">
        <w:fldChar w:fldCharType="end"/>
      </w:r>
      <w:r w:rsidRPr="008433AD">
        <w:t xml:space="preserve">. Şiddetli CLP sepsisinden farklı olarak orta ağırlıklı sepsiste hepatosit rejenerasyonu olabildiği görülmüştür </w:t>
      </w:r>
      <w:r w:rsidR="00B34CD1" w:rsidRPr="008433AD">
        <w:fldChar w:fldCharType="begin" w:fldLock="1"/>
      </w:r>
      <w:r w:rsidR="0085653B">
        <w:instrText>ADDIN CSL_CITATION {"citationItems":[{"id":"ITEM-1","itemData":{"DOI":"10.1016/j.jss.2005.07.020","ISSN":"00224804","abstract":"Background. The phosphodiesterase inhibitors (PDEIs) have been proposed to improve hepatic reperfusion injury and hepatosplanchnic circulation, but the effects of these agents on liver regeneration have not been investigated thoroughly. The aim of this study was to investigate the effect of amrinone, a PDEI, on liver regeneration in rats. Materials and methods. Sixty rats were divided into two groups, control and amrinone. Each group was then divided into three groups (n = 10). An infusion of amrinone to the study group and of 0.9% NaCl to the control group was performed. Seventy percent liver resection was performed to the rats during the first hour of infusion. The infusion was maintained for 17 h after resection. A total of 18 h infusion was performed. Rats were allowed to survive for 24, 48, and 72 h, and then they were sacrificed. Biochemical, morphological, hematological, and histopathologic measurements and assessments were performed. Results. There were statistically significant differences between the amrinone and control groups in alkaline phosphatase and relative liver weights at 24, 48, and 72 h (P &lt; 0.05). There also were statistically significant differences between the groups in AST, bilirubin, and albumine levels at 24 h, ALT and prothrombine time levels at 48 h, and aspartate aminotransferase and alanine aminotransferase levels at 72 h (P &lt; 0.05). Hepatic ATP levels, mitotic index, and proliferating cell nuclear antigen labeling index were significantly higher in amrinone group compared with control group at all three time intervals (P &lt; 0.05). Conclusions. Amrinone improves both morphological and functional liver regeneration after liver resection. © 2006 Elsevier Inc. All rights reserved.","author":[{"dropping-particle":"","family":"Akcan","given":"Alper","non-dropping-particle":"","parse-names":false,"suffix":""},{"dropping-particle":"","family":"Kucuk","given":"Can","non-dropping-particle":"","parse-names":false,"suffix":""},{"dropping-particle":"","family":"Ok","given":"Engin","non-dropping-particle":"","parse-names":false,"suffix":""},{"dropping-particle":"","family":"Canoz","given":"Ozlem","non-dropping-particle":"","parse-names":false,"suffix":""},{"dropping-particle":"","family":"Muhtaroglu","given":"Sebahattin","non-dropping-particle":"","parse-names":false,"suffix":""},{"dropping-particle":"","family":"Yilmaz","given":"Namik","non-dropping-particle":"","parse-names":false,"suffix":""},{"dropping-particle":"","family":"Yilmaz","given":"Zeki","non-dropping-particle":"","parse-names":false,"suffix":""}],"container-title":"Journal of Surgical Research","id":"ITEM-1","issue":"1","issued":{"date-parts":[["2006","1","1"]]},"page":"66-72","publisher":"Academic Press","title":"The effect of amrinone on liver regeneration in experimental hepatic resection model","type":"article-journal","volume":"130"},"uris":["http://www.mendeley.com/documents/?uuid=34dac616-de6a-3703-bc18-be9fa333abd4"]}],"mendeley":{"formattedCitation":"(83)","plainTextFormattedCitation":"(83)","previouslyFormattedCitation":"(83)"},"properties":{"noteIndex":0},"schema":"https://github.com/citation-style-language/schema/raw/master/csl-citation.json"}</w:instrText>
      </w:r>
      <w:r w:rsidR="00B34CD1" w:rsidRPr="008433AD">
        <w:fldChar w:fldCharType="separate"/>
      </w:r>
      <w:r w:rsidR="0085653B" w:rsidRPr="0085653B">
        <w:rPr>
          <w:noProof/>
        </w:rPr>
        <w:t>(83)</w:t>
      </w:r>
      <w:r w:rsidR="00B34CD1" w:rsidRPr="008433AD">
        <w:fldChar w:fldCharType="end"/>
      </w:r>
      <w:r w:rsidRPr="008433AD">
        <w:t xml:space="preserve">. Daha önce yapılan otopsi çalışmalarında sepsisten ölen hastaların çoğunda hepatit ve karaciğer steatozu saptanmıştır. Hepatik lezyonlar arasında portal </w:t>
      </w:r>
      <w:r w:rsidR="00CE4583" w:rsidRPr="008433AD">
        <w:t>enflamasy</w:t>
      </w:r>
      <w:r w:rsidRPr="008433AD">
        <w:t xml:space="preserve">on, sentrilobüler nekroz, lobüler </w:t>
      </w:r>
      <w:r w:rsidR="00CE4583" w:rsidRPr="008433AD">
        <w:t>enflamasy</w:t>
      </w:r>
      <w:r w:rsidRPr="008433AD">
        <w:t xml:space="preserve">on, </w:t>
      </w:r>
      <w:r w:rsidR="00F52B2F" w:rsidRPr="008433AD">
        <w:t>hepatosellüler</w:t>
      </w:r>
      <w:r w:rsidR="00B0144B">
        <w:t xml:space="preserve"> apoptoz, kolanjit</w:t>
      </w:r>
      <w:r w:rsidRPr="008433AD">
        <w:t xml:space="preserve">/kolanjiolit ve steatoz tespit edilmiş </w:t>
      </w:r>
      <w:r w:rsidR="00FD129D" w:rsidRPr="008433AD">
        <w:fldChar w:fldCharType="begin" w:fldLock="1"/>
      </w:r>
      <w:r w:rsidR="0085653B">
        <w:instrText>ADDIN CSL_CITATION {"citationItems":[{"id":"ITEM-1","itemData":{"DOI":"10.3748/wjg.14.1389","ISSN":"1007-9327","PMID":"18322953","abstract":"AIM To determine end-stage pathologic changes in the liver of septic patients dying in the intensive care unit. METHODS Needle liver biopsies obtained immediately after death from 15 consecutive patients with sepsis and no underlying liver disease were subjected to routine histological examination. Liver function tests and clinical monitoring measurements were also recorded. RESULTS Liver biochemistries were increased in the majority of patients before death. Histology of liver biopsy specimens showed portal inflammation in 73.3%, centrilobular necrosis in 80%, lobular inflammation in 66.7%, hepatocellular apoptosis in 66.6% and cholangitis/cholangiolitis in 20% of patients. Mixed hepatitic/cholestatic type of liver injury was observed in 6/15 (40%) patients and hepatitc in 9/15 (60%). Steatosis was observed in 11/15 (73.3%) patients affecting 5%-80% of liver parenchyma. Among the histological features, the presence of portal inflammation in liver biopsy was associated with increased hospitalization in the ICU prior death (P=0.026). CONCLUSION Features of hepatitis and steatosis are the main histological findings in the liver in the majority of patients dying from sepsis.","author":[{"dropping-particle":"","family":"Koskinas","given":"John","non-dropping-particle":"","parse-names":false,"suffix":""},{"dropping-particle":"","family":"Gomatos","given":"Ilias P.","non-dropping-particle":"","parse-names":false,"suffix":""},{"dropping-particle":"","family":"Tiniakos","given":"Dina G.","non-dropping-particle":"","parse-names":false,"suffix":""},{"dropping-particle":"","family":"Memos","given":"Nikolaos","non-dropping-particle":"","parse-names":false,"suffix":""},{"dropping-particle":"","family":"Boutsikou","given":"Maria","non-dropping-particle":"","parse-names":false,"suffix":""},{"dropping-particle":"","family":"Garatzioti","given":"Aspasia","non-dropping-particle":"","parse-names":false,"suffix":""},{"dropping-particle":"","family":"Archimandritis","given":"Athanasios","non-dropping-particle":"","parse-names":false,"suffix":""},{"dropping-particle":"","family":"Betrosian","given":"Alexander","non-dropping-particle":"","parse-names":false,"suffix":""}],"container-title":"World journal of gastroenterology","id":"ITEM-1","issue":"9","issued":{"date-parts":[["2008","3","7"]]},"page":"1389-1393","publisher":"Baishideng Publishing Group Inc","title":"Liver histology in ICU patients dying from sepsis: A clinico-pathological study","type":"article-journal","volume":"14"},"uris":["http://www.mendeley.com/documents/?uuid=164da033-2d84-4130-8b70-cae5a88ca013"]}],"mendeley":{"formattedCitation":"(84)","plainTextFormattedCitation":"(84)","previouslyFormattedCitation":"(84)"},"properties":{"noteIndex":0},"schema":"https://github.com/citation-style-language/schema/raw/master/csl-citation.json"}</w:instrText>
      </w:r>
      <w:r w:rsidR="00FD129D" w:rsidRPr="008433AD">
        <w:fldChar w:fldCharType="separate"/>
      </w:r>
      <w:r w:rsidR="0085653B" w:rsidRPr="0085653B">
        <w:rPr>
          <w:noProof/>
        </w:rPr>
        <w:t>(84)</w:t>
      </w:r>
      <w:r w:rsidR="00FD129D" w:rsidRPr="008433AD">
        <w:fldChar w:fldCharType="end"/>
      </w:r>
      <w:r w:rsidRPr="008433AD">
        <w:t xml:space="preserve">. Farelerde deneysel olarak uyarılmış, uzun süreli sepsiste hepatik fibrozisin gelişebildiği gösterilmiştir </w:t>
      </w:r>
      <w:r w:rsidR="00FD129D" w:rsidRPr="008433AD">
        <w:fldChar w:fldCharType="begin" w:fldLock="1"/>
      </w:r>
      <w:r w:rsidR="0085653B">
        <w:instrText>ADDIN CSL_CITATION {"citationItems":[{"id":"ITEM-1","itemData":{"DOI":"10.1097/SHK.0b013e31824a670b","ISSN":"1073-2322","abstract":"Chronic sequelae of sepsis represent a major, yet underappreciated clinical problem, contributing to long-term mortality and quality-of-life impairment. In chronic liver disease, inflammation perpetuates fibrogenesis, but development of fibrosis in the post-acute phase of systemic inflammation has not been studied. Therefore, a mouse model of post-acute sequelae of sepsis was established based on polymicrobial peritonitis under antibiotic protection. Survival decreased to approximately 40% within 7 days and remained constant until day 28 (post-acute phase). In survivors, clinical recovery was observed within 1 week, whereas white blood cell and platelet count, as well as markers of liver injury, remained elevated until day 28. Macroscopically, inflammation and abscess formation were detected in the peritoneal space and on/in the liver. Microscopically, acute-chronic inflammation with ductular proliferation, focal granuloma formation in the parenchyma, and substantial hepatic fibrosis were observed. Increased numbers of potentially pathogenetic macrophages and α-smooth muscle actin-positive cells, presumably activated hepatic stellate cells, were detected in the vicinity of fibrotic areas. Fibrosis was associated with the presence of elastin and an augmented production/deposition of collagen types I and III. Microarray analyses revealed early activation of canonical and noncanonical pathways of hepatic stellate cell transdifferentiation. Thus, chronic sequelae of experimental sepsis were characterized by abscess formation, persistent inflammation, and substantial liver injury and fibrosis, the latter associated with increased numbers of macrophages/α-smooth muscle actin-positive cells and deposition of collagen types I and III. This suggests persistent activation of stellate cells, with consecutive fibrosis-a hallmark of chronic liver disease-as a result of acute life-threatening infection. © 2012 by the Shock Society.","author":[{"dropping-particle":"","family":"Gonnert","given":"Falk A.","non-dropping-particle":"","parse-names":false,"suffix":""},{"dropping-particle":"","family":"Kunisch","given":"Elke","non-dropping-particle":"","parse-names":false,"suffix":""},{"dropping-particle":"","family":"Gajda","given":"Mieczyslaw","non-dropping-particle":"","parse-names":false,"suffix":""},{"dropping-particle":"","family":"Lambeck","given":"Sandro","non-dropping-particle":"","parse-names":false,"suffix":""},{"dropping-particle":"","family":"Weber","given":"Martina","non-dropping-particle":"","parse-names":false,"suffix":""},{"dropping-particle":"","family":"Claus","given":"Ralf A.","non-dropping-particle":"","parse-names":false,"suffix":""},{"dropping-particle":"","family":"Bauer","given":"Michael","non-dropping-particle":"","parse-names":false,"suffix":""},{"dropping-particle":"","family":"Kinne","given":"Raimund W.","non-dropping-particle":"","parse-names":false,"suffix":""}],"container-title":"Shock","id":"ITEM-1","issue":"4","issued":{"date-parts":[["2012","4"]]},"page":"399-407","title":"Hepatic Fibrosis in a Long-term Murine Model of Sepsis","type":"article-journal","volume":"37"},"uris":["http://www.mendeley.com/documents/?uuid=05d5a41d-5bb9-3107-a490-7b0805c97cd1"]}],"mendeley":{"formattedCitation":"(85)","plainTextFormattedCitation":"(85)","previouslyFormattedCitation":"(85)"},"properties":{"noteIndex":0},"schema":"https://github.com/citation-style-language/schema/raw/master/csl-citation.json"}</w:instrText>
      </w:r>
      <w:r w:rsidR="00FD129D" w:rsidRPr="008433AD">
        <w:fldChar w:fldCharType="separate"/>
      </w:r>
      <w:r w:rsidR="0085653B" w:rsidRPr="0085653B">
        <w:rPr>
          <w:noProof/>
        </w:rPr>
        <w:t>(85)</w:t>
      </w:r>
      <w:r w:rsidR="00FD129D" w:rsidRPr="008433AD">
        <w:fldChar w:fldCharType="end"/>
      </w:r>
      <w:r w:rsidRPr="008433AD">
        <w:t xml:space="preserve">. </w:t>
      </w:r>
      <w:r w:rsidR="00C87948" w:rsidRPr="008433AD">
        <w:t>Sepsisteki karaciğerde görülen pat</w:t>
      </w:r>
      <w:r w:rsidR="00BC4914">
        <w:t>olojik değişiklikler aşağıdaki Ş</w:t>
      </w:r>
      <w:r w:rsidR="00C87948" w:rsidRPr="008433AD">
        <w:t>ekil</w:t>
      </w:r>
      <w:r w:rsidR="00BC4914">
        <w:t xml:space="preserve"> 2.4 t</w:t>
      </w:r>
      <w:r w:rsidR="00C87948" w:rsidRPr="008433AD">
        <w:t>e gösterilmiştir.</w:t>
      </w:r>
    </w:p>
    <w:p w14:paraId="31CB26E2" w14:textId="77777777" w:rsidR="00C87948" w:rsidRDefault="00C87948">
      <w:pPr>
        <w:spacing w:after="160"/>
        <w:ind w:left="680" w:firstLine="0"/>
      </w:pPr>
    </w:p>
    <w:p w14:paraId="31CB26E3" w14:textId="77777777" w:rsidR="00C87948" w:rsidRDefault="00C87948" w:rsidP="00C87948">
      <w:r w:rsidRPr="00E24002">
        <w:rPr>
          <w:noProof/>
          <w:lang w:eastAsia="tr-TR"/>
        </w:rPr>
        <w:lastRenderedPageBreak/>
        <w:drawing>
          <wp:inline distT="0" distB="0" distL="0" distR="0" wp14:anchorId="31CB2DDF" wp14:editId="31CB2DE0">
            <wp:extent cx="3190875" cy="2103077"/>
            <wp:effectExtent l="0" t="0" r="0" b="0"/>
            <wp:docPr id="8" name="Resim 8" descr="G:\TEZ\TEZ TASLAK WORD\tez içindeki resimler\Pathological changes in the liver in patients with sepsi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TEZ\TEZ TASLAK WORD\tez içindeki resimler\Pathological changes in the liver in patients with sepsis.jpe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29689" cy="2128659"/>
                    </a:xfrm>
                    <a:prstGeom prst="rect">
                      <a:avLst/>
                    </a:prstGeom>
                    <a:noFill/>
                    <a:ln>
                      <a:noFill/>
                    </a:ln>
                  </pic:spPr>
                </pic:pic>
              </a:graphicData>
            </a:graphic>
          </wp:inline>
        </w:drawing>
      </w:r>
    </w:p>
    <w:p w14:paraId="31CB26E4" w14:textId="7F1DBC80" w:rsidR="00C87948" w:rsidRDefault="00C87948" w:rsidP="00C87948">
      <w:pPr>
        <w:pStyle w:val="ResimYazs"/>
        <w:rPr>
          <w:i w:val="0"/>
          <w:color w:val="auto"/>
          <w:sz w:val="24"/>
          <w:szCs w:val="24"/>
        </w:rPr>
      </w:pPr>
      <w:bookmarkStart w:id="522" w:name="_Toc49817970"/>
      <w:r w:rsidRPr="0049692A">
        <w:rPr>
          <w:i w:val="0"/>
          <w:color w:val="auto"/>
          <w:sz w:val="24"/>
          <w:szCs w:val="24"/>
        </w:rPr>
        <w:t xml:space="preserve">Şekil </w:t>
      </w:r>
      <w:r w:rsidR="00CB0587">
        <w:rPr>
          <w:i w:val="0"/>
          <w:color w:val="auto"/>
          <w:sz w:val="24"/>
          <w:szCs w:val="24"/>
        </w:rPr>
        <w:fldChar w:fldCharType="begin"/>
      </w:r>
      <w:r w:rsidR="00CB0587">
        <w:rPr>
          <w:i w:val="0"/>
          <w:color w:val="auto"/>
          <w:sz w:val="24"/>
          <w:szCs w:val="24"/>
        </w:rPr>
        <w:instrText xml:space="preserve"> STYLEREF 1 \s </w:instrText>
      </w:r>
      <w:r w:rsidR="00CB0587">
        <w:rPr>
          <w:i w:val="0"/>
          <w:color w:val="auto"/>
          <w:sz w:val="24"/>
          <w:szCs w:val="24"/>
        </w:rPr>
        <w:fldChar w:fldCharType="separate"/>
      </w:r>
      <w:r w:rsidR="00063441">
        <w:rPr>
          <w:i w:val="0"/>
          <w:noProof/>
          <w:color w:val="auto"/>
          <w:sz w:val="24"/>
          <w:szCs w:val="24"/>
        </w:rPr>
        <w:t>2</w:t>
      </w:r>
      <w:r w:rsidR="00CB0587">
        <w:rPr>
          <w:i w:val="0"/>
          <w:color w:val="auto"/>
          <w:sz w:val="24"/>
          <w:szCs w:val="24"/>
        </w:rPr>
        <w:fldChar w:fldCharType="end"/>
      </w:r>
      <w:r w:rsidR="00CB0587">
        <w:rPr>
          <w:i w:val="0"/>
          <w:color w:val="auto"/>
          <w:sz w:val="24"/>
          <w:szCs w:val="24"/>
        </w:rPr>
        <w:t>.</w:t>
      </w:r>
      <w:r w:rsidR="00CB0587">
        <w:rPr>
          <w:i w:val="0"/>
          <w:color w:val="auto"/>
          <w:sz w:val="24"/>
          <w:szCs w:val="24"/>
        </w:rPr>
        <w:fldChar w:fldCharType="begin"/>
      </w:r>
      <w:r w:rsidR="00CB0587">
        <w:rPr>
          <w:i w:val="0"/>
          <w:color w:val="auto"/>
          <w:sz w:val="24"/>
          <w:szCs w:val="24"/>
        </w:rPr>
        <w:instrText xml:space="preserve"> SEQ Şekil \* ARABIC \s 1 </w:instrText>
      </w:r>
      <w:r w:rsidR="00CB0587">
        <w:rPr>
          <w:i w:val="0"/>
          <w:color w:val="auto"/>
          <w:sz w:val="24"/>
          <w:szCs w:val="24"/>
        </w:rPr>
        <w:fldChar w:fldCharType="separate"/>
      </w:r>
      <w:r w:rsidR="00063441">
        <w:rPr>
          <w:i w:val="0"/>
          <w:noProof/>
          <w:color w:val="auto"/>
          <w:sz w:val="24"/>
          <w:szCs w:val="24"/>
        </w:rPr>
        <w:t>4</w:t>
      </w:r>
      <w:r w:rsidR="00CB0587">
        <w:rPr>
          <w:i w:val="0"/>
          <w:color w:val="auto"/>
          <w:sz w:val="24"/>
          <w:szCs w:val="24"/>
        </w:rPr>
        <w:fldChar w:fldCharType="end"/>
      </w:r>
      <w:r w:rsidRPr="0049692A">
        <w:rPr>
          <w:i w:val="0"/>
          <w:color w:val="auto"/>
          <w:sz w:val="24"/>
          <w:szCs w:val="24"/>
        </w:rPr>
        <w:t xml:space="preserve"> Sepsisteki </w:t>
      </w:r>
      <w:r w:rsidR="00166574" w:rsidRPr="0049692A">
        <w:rPr>
          <w:i w:val="0"/>
          <w:color w:val="auto"/>
          <w:sz w:val="24"/>
          <w:szCs w:val="24"/>
        </w:rPr>
        <w:t>Karaciğerde Patolojik Değişiklikler</w:t>
      </w:r>
      <w:r w:rsidR="00166574">
        <w:rPr>
          <w:i w:val="0"/>
          <w:color w:val="auto"/>
          <w:sz w:val="24"/>
          <w:szCs w:val="24"/>
        </w:rPr>
        <w:t xml:space="preserve"> </w:t>
      </w:r>
      <w:r w:rsidR="00EC747F">
        <w:rPr>
          <w:i w:val="0"/>
          <w:color w:val="auto"/>
          <w:sz w:val="24"/>
          <w:szCs w:val="24"/>
        </w:rPr>
        <w:fldChar w:fldCharType="begin" w:fldLock="1"/>
      </w:r>
      <w:r w:rsidR="0085653B">
        <w:rPr>
          <w:i w:val="0"/>
          <w:color w:val="auto"/>
          <w:sz w:val="24"/>
          <w:szCs w:val="24"/>
        </w:rPr>
        <w:instrText>ADDIN CSL_CITATION {"citationItems":[{"id":"ITEM-1","itemData":{"DOI":"10.3109/08830185.2014.889129","ISSN":"0883-0185","abstract":"Despite the progress made in the clinical management of sepsis, sepsis morbidity and mortality rates remain high. The inflammatory pathogenesis and organ injury leading to death from sepsis are not fully understood for vital organs, especially the liver. Only recently has the role of the liver in sepsis begun to be revealed. Pre-existing liver dysfunction is a risk factor for the progression of infection to sepsis. Liver dysfunction after sepsis is an independent risk factor for multiple organ dysfunction and sepsis-induced death. The liver works as a lymphoid organ in response to sepsis. Acting as a double-edged sword in sepsis, the liver-mediated immune response is responsible for clearing bacteria and toxins but also causes inflammation, immunosuppression, and organ damage. Attenuating liver injury and restoring liver function lowers morbidity and mortality rates in patients with sepsis. This review summarizes the central role of liver in the host immune response to sepsis and in clinical outcomes.","author":[{"dropping-particle":"","family":"Yan","given":"Jun","non-dropping-particle":"","parse-names":false,"suffix":""},{"dropping-particle":"","family":"Li","given":"Song Shulin","non-dropping-particle":"","parse-names":false,"suffix":""},{"dropping-particle":"","family":"Li","given":"Song Shulin","non-dropping-particle":"","parse-names":false,"suffix":""}],"container-title":"International Reviews of Immunology","id":"ITEM-1","issue":"6","issued":{"date-parts":[["2014","11","2"]]},"page":"498-510","publisher":"Informa Healthcare","title":"The Role of the Liver in Sepsis","type":"article-journal","volume":"33"},"uris":["http://www.mendeley.com/documents/?uuid=f23f5444-cc6d-4a9c-bb10-58eb305c6725"]}],"mendeley":{"formattedCitation":"(75)","plainTextFormattedCitation":"(75)","previouslyFormattedCitation":"(75)"},"properties":{"noteIndex":0},"schema":"https://github.com/citation-style-language/schema/raw/master/csl-citation.json"}</w:instrText>
      </w:r>
      <w:r w:rsidR="00EC747F">
        <w:rPr>
          <w:i w:val="0"/>
          <w:color w:val="auto"/>
          <w:sz w:val="24"/>
          <w:szCs w:val="24"/>
        </w:rPr>
        <w:fldChar w:fldCharType="separate"/>
      </w:r>
      <w:r w:rsidR="0085653B" w:rsidRPr="0085653B">
        <w:rPr>
          <w:i w:val="0"/>
          <w:noProof/>
          <w:color w:val="auto"/>
          <w:sz w:val="24"/>
          <w:szCs w:val="24"/>
        </w:rPr>
        <w:t>(75)</w:t>
      </w:r>
      <w:bookmarkEnd w:id="522"/>
      <w:r w:rsidR="00EC747F">
        <w:rPr>
          <w:i w:val="0"/>
          <w:color w:val="auto"/>
          <w:sz w:val="24"/>
          <w:szCs w:val="24"/>
        </w:rPr>
        <w:fldChar w:fldCharType="end"/>
      </w:r>
    </w:p>
    <w:p w14:paraId="31CB26E5" w14:textId="77777777" w:rsidR="00C87948" w:rsidRPr="00676612" w:rsidRDefault="00C87948" w:rsidP="00676612"/>
    <w:p w14:paraId="31CB26E6" w14:textId="5ED34145" w:rsidR="00F23CF6" w:rsidRPr="008433AD" w:rsidRDefault="00F23CF6" w:rsidP="008433AD">
      <w:r w:rsidRPr="008433AD">
        <w:t xml:space="preserve">İntravenöz basil enjeksiyonu </w:t>
      </w:r>
      <w:r w:rsidR="00C87948" w:rsidRPr="008433AD">
        <w:t>sonrasında</w:t>
      </w:r>
      <w:r w:rsidRPr="008433AD">
        <w:t xml:space="preserve"> ilk 10 dakikada toplam basilinin %60'ından fazlasının karaciğer tarafından kan dolaşımından temizlenebildiği ve enjeksiyondan 6 saat sonra basillerin %80'inden fazlasının karaciğerde tutulduğu gösterilmiştir </w:t>
      </w:r>
      <w:r w:rsidR="00ED0E59" w:rsidRPr="008433AD">
        <w:fldChar w:fldCharType="begin" w:fldLock="1"/>
      </w:r>
      <w:r w:rsidR="0085653B">
        <w:instrText>ADDIN CSL_CITATION {"citationItems":[{"id":"ITEM-1","itemData":{"DOI":"10.1097/SHK.0b013e31824a670b","ISSN":"1073-2322","abstract":"Chronic sequelae of sepsis represent a major, yet underappreciated clinical problem, contributing to long-term mortality and quality-of-life impairment. In chronic liver disease, inflammation perpetuates fibrogenesis, but development of fibrosis in the post-acute phase of systemic inflammation has not been studied. Therefore, a mouse model of post-acute sequelae of sepsis was established based on polymicrobial peritonitis under antibiotic protection. Survival decreased to approximately 40% within 7 days and remained constant until day 28 (post-acute phase). In survivors, clinical recovery was observed within 1 week, whereas white blood cell and platelet count, as well as markers of liver injury, remained elevated until day 28. Macroscopically, inflammation and abscess formation were detected in the peritoneal space and on/in the liver. Microscopically, acute-chronic inflammation with ductular proliferation, focal granuloma formation in the parenchyma, and substantial hepatic fibrosis were observed. Increased numbers of potentially pathogenetic macrophages and α-smooth muscle actin-positive cells, presumably activated hepatic stellate cells, were detected in the vicinity of fibrotic areas. Fibrosis was associated with the presence of elastin and an augmented production/deposition of collagen types I and III. Microarray analyses revealed early activation of canonical and noncanonical pathways of hepatic stellate cell transdifferentiation. Thus, chronic sequelae of experimental sepsis were characterized by abscess formation, persistent inflammation, and substantial liver injury and fibrosis, the latter associated with increased numbers of macrophages/α-smooth muscle actin-positive cells and deposition of collagen types I and III. This suggests persistent activation of stellate cells, with consecutive fibrosis-a hallmark of chronic liver disease-as a result of acute life-threatening infection. © 2012 by the Shock Society.","author":[{"dropping-particle":"","family":"Gonnert","given":"Falk A.","non-dropping-particle":"","parse-names":false,"suffix":""},{"dropping-particle":"","family":"Kunisch","given":"Elke","non-dropping-particle":"","parse-names":false,"suffix":""},{"dropping-particle":"","family":"Gajda","given":"Mieczyslaw","non-dropping-particle":"","parse-names":false,"suffix":""},{"dropping-particle":"","family":"Lambeck","given":"Sandro","non-dropping-particle":"","parse-names":false,"suffix":""},{"dropping-particle":"","family":"Weber","given":"Martina","non-dropping-particle":"","parse-names":false,"suffix":""},{"dropping-particle":"","family":"Claus","given":"Ralf A.","non-dropping-particle":"","parse-names":false,"suffix":""},{"dropping-particle":"","family":"Bauer","given":"Michael","non-dropping-particle":"","parse-names":false,"suffix":""},{"dropping-particle":"","family":"Kinne","given":"Raimund W.","non-dropping-particle":"","parse-names":false,"suffix":""}],"container-title":"Shock","id":"ITEM-1","issue":"4","issued":{"date-parts":[["2012","4"]]},"page":"399-407","title":"Hepatic Fibrosis in a Long-term Murine Model of Sepsis","type":"article-journal","volume":"37"},"uris":["http://www.mendeley.com/documents/?uuid=05d5a41d-5bb9-3107-a490-7b0805c97cd1"]}],"mendeley":{"formattedCitation":"(85)","plainTextFormattedCitation":"(85)","previouslyFormattedCitation":"(85)"},"properties":{"noteIndex":0},"schema":"https://github.com/citation-style-language/schema/raw/master/csl-citation.json"}</w:instrText>
      </w:r>
      <w:r w:rsidR="00ED0E59" w:rsidRPr="008433AD">
        <w:fldChar w:fldCharType="separate"/>
      </w:r>
      <w:r w:rsidR="0085653B" w:rsidRPr="0085653B">
        <w:rPr>
          <w:noProof/>
        </w:rPr>
        <w:t>(85)</w:t>
      </w:r>
      <w:r w:rsidR="00ED0E59" w:rsidRPr="008433AD">
        <w:fldChar w:fldCharType="end"/>
      </w:r>
      <w:r w:rsidRPr="008433AD">
        <w:t xml:space="preserve">. Bakteriyel enfeksiyonda </w:t>
      </w:r>
      <w:r w:rsidR="00CE4583" w:rsidRPr="008433AD">
        <w:t>enflamasy</w:t>
      </w:r>
      <w:r w:rsidRPr="008433AD">
        <w:t xml:space="preserve">onun anahtar indükleyicisi olan </w:t>
      </w:r>
      <w:r w:rsidR="00F52B2F" w:rsidRPr="008433AD">
        <w:t>lipopolisakkarid</w:t>
      </w:r>
      <w:r w:rsidRPr="008433AD">
        <w:t xml:space="preserve"> (LPS), esas olarak karaciğer tarafından temizlenir </w:t>
      </w:r>
      <w:r w:rsidR="00ED0E59" w:rsidRPr="008433AD">
        <w:fldChar w:fldCharType="begin" w:fldLock="1"/>
      </w:r>
      <w:r w:rsidR="0085653B">
        <w:instrText>ADDIN CSL_CITATION {"citationItems":[{"id":"ITEM-1","itemData":{"DOI":"10.4049/jimmunol.1300496","ISSN":"0022-1767","abstract":"The morbidity associated with bacterial sepsis is the result of host immune responses to pathogens, which are dependent on pathogen recognition by pattern recognition receptors, such as TLR4. TLR4 is expressed on a range of cell types, yet the mechanisms by which cell-specific functions of TLR4 lead to an integrated sepsis response are poorly understood. To address this, we generated mice in which TLR4 was specifically deleted from myeloid cells (LysMTLR4KO) or hepatocytes (HCTLR4KO) and then determined survival, bacterial counts, host inflammatory responses, and organ injury in a model of cecal ligation and puncture (CLP), with or without antibiotics. LysM-TLR4 was required for phagocytosis and efficient bacterial clearance in the absence of antibiotics. Survival, the magnitude of the systemic and local inflammatory responses, and liver damage were associated with bacterial levels. HCTLR4 was required for efficient LPS clearance from the circulation, and deletion of HCTLR4 was associated with enhanced macrophage phagocytosis, lower bacterial levels, and improved survival in CLP without antibiotics. Antibiotic administration during CLP revealed an important role for hepatocyte LPS clearance in limiting sepsis-induced inflammation and organ injury. Our work defines cell type-selective roles for TLR4 in coordinating complex immune responses to bacterial sepsis and suggests that future strategies for modulating microbial molecule recognition should account for varying roles of pattern recognition receptors in multiple cell populations.","author":[{"dropping-particle":"","family":"Deng","given":"Meihong","non-dropping-particle":"","parse-names":false,"suffix":""},{"dropping-particle":"","family":"Scott","given":"Melanie J.","non-dropping-particle":"","parse-names":false,"suffix":""},{"dropping-particle":"","family":"Loughran","given":"Patricia","non-dropping-particle":"","parse-names":false,"suffix":""},{"dropping-particle":"","family":"Gibson","given":"Gregory","non-dropping-particle":"","parse-names":false,"suffix":""},{"dropping-particle":"","family":"Sodhi","given":"Chhinder","non-dropping-particle":"","parse-names":false,"suffix":""},{"dropping-particle":"","family":"Watkins","given":"Simon","non-dropping-particle":"","parse-names":false,"suffix":""},{"dropping-particle":"","family":"Hackam","given":"David","non-dropping-particle":"","parse-names":false,"suffix":""},{"dropping-particle":"","family":"Billiar","given":"Timothy R.","non-dropping-particle":"","parse-names":false,"suffix":""}],"container-title":"The Journal of Immunology","id":"ITEM-1","issue":"10","issued":{"date-parts":[["2013","5","15"]]},"page":"5152-5160","publisher":"The American Association of Immunologists","title":"Lipopolysaccharide Clearance, Bacterial Clearance, and Systemic Inflammatory Responses Are Regulated by Cell Type–Specific Functions of TLR4 during Sepsis","type":"article-journal","volume":"190"},"uris":["http://www.mendeley.com/documents/?uuid=81cb3715-6209-3a7b-82de-470ccbb35f78"]}],"mendeley":{"formattedCitation":"(86)","plainTextFormattedCitation":"(86)","previouslyFormattedCitation":"(86)"},"properties":{"noteIndex":0},"schema":"https://github.com/citation-style-language/schema/raw/master/csl-citation.json"}</w:instrText>
      </w:r>
      <w:r w:rsidR="00ED0E59" w:rsidRPr="008433AD">
        <w:fldChar w:fldCharType="separate"/>
      </w:r>
      <w:r w:rsidR="0085653B" w:rsidRPr="0085653B">
        <w:rPr>
          <w:noProof/>
        </w:rPr>
        <w:t>(86)</w:t>
      </w:r>
      <w:r w:rsidR="00ED0E59" w:rsidRPr="008433AD">
        <w:fldChar w:fldCharType="end"/>
      </w:r>
      <w:r w:rsidRPr="008433AD">
        <w:t>. Karaciğer işlevlerinde bozukluk gelişmesi vücudun enfeksiyona karşı defansını daha da azaltarak sepsisin ilerlemesine yol açabilir.</w:t>
      </w:r>
    </w:p>
    <w:p w14:paraId="31CB26E7" w14:textId="221FEDD3" w:rsidR="007A79E1" w:rsidRDefault="00F20754" w:rsidP="008433AD">
      <w:pPr>
        <w:rPr>
          <w:rStyle w:val="fontstyle21"/>
          <w:rFonts w:ascii="Times New Roman" w:hAnsi="Times New Roman"/>
          <w:color w:val="auto"/>
        </w:rPr>
      </w:pPr>
      <w:r w:rsidRPr="008433AD">
        <w:rPr>
          <w:rStyle w:val="fontstyle21"/>
          <w:rFonts w:ascii="Times New Roman" w:hAnsi="Times New Roman"/>
          <w:color w:val="auto"/>
        </w:rPr>
        <w:t xml:space="preserve">Özetle; sepsiste oluşan KC disfonksiyonu çoklu organ yetmezliğine neden olabilir veya onu daha da kötüleştirebilir </w:t>
      </w:r>
      <w:r w:rsidRPr="008433AD">
        <w:rPr>
          <w:rStyle w:val="fontstyle21"/>
          <w:rFonts w:ascii="Times New Roman" w:hAnsi="Times New Roman"/>
          <w:color w:val="auto"/>
        </w:rPr>
        <w:fldChar w:fldCharType="begin" w:fldLock="1"/>
      </w:r>
      <w:r w:rsidR="0085653B">
        <w:rPr>
          <w:rStyle w:val="fontstyle21"/>
          <w:rFonts w:ascii="Times New Roman" w:hAnsi="Times New Roman"/>
          <w:color w:val="auto"/>
        </w:rPr>
        <w:instrText>ADDIN CSL_CITATION {"citationItems":[{"id":"ITEM-1","itemData":{"DOI":"10.1001/archsurg.1983.01390020084014","ISSN":"15383644","abstract":"One hundred and six patients found at operation to have intra-abdominal sepsis were prospectively followed up to determine the incidence of organ malfunction and death. These outcomes were correlated with age, preexisting disease, underlying cause of sepsis, shock, nutritional status, and alcoholism. Organ malfunction occurred in 31 patients (29%), 19 (61%) of whom died. Two (3%) of 75 patients without organ malfunction died. Discriminant analysis revealed a significantly increased risk of death in patients with shock at any time, age greater than 65 years, alcoholism, bowel infarction, or malnutrition. A discriminant equation based only on preoperative variables correctly assigned the outcome of death or survival in 97 (92%) of the patients based on probabilities derived from this analysis. At present, this information is primarily of interest for researchers comparing outcomes in groups of patients, but with additional refinements it may become clinically useful for individual patients. © 1983, American Medical Association. All rights reserved.","author":[{"dropping-particle":"","family":"Pine","given":"Richard W.","non-dropping-particle":"","parse-names":false,"suffix":""},{"dropping-particle":"","family":"Wertz","given":"Margaret J.","non-dropping-particle":"","parse-names":false,"suffix":""},{"dropping-particle":"","family":"Lennard","given":"E. Stan","non-dropping-particle":"","parse-names":false,"suffix":""},{"dropping-particle":"","family":"Dellinger","given":"E. Patchen","non-dropping-particle":"","parse-names":false,"suffix":""},{"dropping-particle":"","family":"Carrico","given":"C. James","non-dropping-particle":"","parse-names":false,"suffix":""},{"dropping-particle":"","family":"Minshew","given":"Barbara H.","non-dropping-particle":"","parse-names":false,"suffix":""}],"container-title":"Archives of Surgery","id":"ITEM-1","issue":"2","issued":{"date-parts":[["1983","2","1"]]},"page":"242-249","publisher":"American Medical Association","title":"Determinants of Organ Malfunction or Death in Patients With Intra-abdominal Sepsis: A Discriminant Analysis","type":"article-journal","volume":"118"},"uris":["http://www.mendeley.com/documents/?uuid=a6865753-66ec-34b4-8c86-a267f66c5d1f"]}],"mendeley":{"formattedCitation":"(87)","plainTextFormattedCitation":"(87)","previouslyFormattedCitation":"(87)"},"properties":{"noteIndex":0},"schema":"https://github.com/citation-style-language/schema/raw/master/csl-citation.json"}</w:instrText>
      </w:r>
      <w:r w:rsidRPr="008433AD">
        <w:rPr>
          <w:rStyle w:val="fontstyle21"/>
          <w:rFonts w:ascii="Times New Roman" w:hAnsi="Times New Roman"/>
          <w:color w:val="auto"/>
        </w:rPr>
        <w:fldChar w:fldCharType="separate"/>
      </w:r>
      <w:r w:rsidR="0085653B" w:rsidRPr="0085653B">
        <w:rPr>
          <w:rStyle w:val="fontstyle21"/>
          <w:rFonts w:ascii="Times New Roman" w:hAnsi="Times New Roman"/>
          <w:noProof/>
          <w:color w:val="auto"/>
        </w:rPr>
        <w:t>(87)</w:t>
      </w:r>
      <w:r w:rsidRPr="008433AD">
        <w:rPr>
          <w:rStyle w:val="fontstyle21"/>
          <w:rFonts w:ascii="Times New Roman" w:hAnsi="Times New Roman"/>
          <w:color w:val="auto"/>
        </w:rPr>
        <w:fldChar w:fldCharType="end"/>
      </w:r>
      <w:r w:rsidRPr="008433AD">
        <w:rPr>
          <w:rStyle w:val="fontstyle21"/>
          <w:rFonts w:ascii="Times New Roman" w:hAnsi="Times New Roman"/>
          <w:color w:val="auto"/>
        </w:rPr>
        <w:t>. Sepsise bağlı KC yetmezliğinin nedeninin;</w:t>
      </w:r>
      <w:r w:rsidRPr="008433AD">
        <w:br/>
      </w:r>
      <w:r w:rsidRPr="008433AD">
        <w:rPr>
          <w:rStyle w:val="fontstyle21"/>
          <w:rFonts w:ascii="Times New Roman" w:hAnsi="Times New Roman"/>
          <w:color w:val="auto"/>
        </w:rPr>
        <w:t>organ perfüzyonunda bozulma, endotoksinin direkt hasarı, oluşan parankimal</w:t>
      </w:r>
      <w:r w:rsidRPr="008433AD">
        <w:br/>
      </w:r>
      <w:r w:rsidR="00CE4583" w:rsidRPr="008433AD">
        <w:rPr>
          <w:rStyle w:val="fontstyle21"/>
          <w:rFonts w:ascii="Times New Roman" w:hAnsi="Times New Roman"/>
          <w:color w:val="auto"/>
        </w:rPr>
        <w:t>enflamasy</w:t>
      </w:r>
      <w:r w:rsidRPr="008433AD">
        <w:rPr>
          <w:rStyle w:val="fontstyle21"/>
          <w:rFonts w:ascii="Times New Roman" w:hAnsi="Times New Roman"/>
          <w:color w:val="auto"/>
        </w:rPr>
        <w:t>on ve salınan sitokinlere bağlı olduğu bilinmektedir.</w:t>
      </w:r>
    </w:p>
    <w:p w14:paraId="31CB26E8" w14:textId="77777777" w:rsidR="004C77CD" w:rsidRDefault="004C77CD">
      <w:pPr>
        <w:spacing w:after="160"/>
        <w:ind w:left="680" w:firstLine="0"/>
        <w:rPr>
          <w:rStyle w:val="fontstyle21"/>
          <w:rFonts w:ascii="Times New Roman" w:hAnsi="Times New Roman"/>
          <w:color w:val="auto"/>
        </w:rPr>
      </w:pPr>
    </w:p>
    <w:p w14:paraId="31CB26E9" w14:textId="69A11424" w:rsidR="007438CD" w:rsidRDefault="007438CD" w:rsidP="007438CD">
      <w:pPr>
        <w:pStyle w:val="Balk2"/>
        <w:numPr>
          <w:ilvl w:val="0"/>
          <w:numId w:val="12"/>
        </w:numPr>
        <w:ind w:left="1701" w:firstLine="0"/>
      </w:pPr>
      <w:r>
        <w:t xml:space="preserve"> </w:t>
      </w:r>
      <w:bookmarkStart w:id="523" w:name="_Toc45265939"/>
      <w:bookmarkStart w:id="524" w:name="_Toc55727835"/>
      <w:r>
        <w:t xml:space="preserve">Karaciğer </w:t>
      </w:r>
      <w:r w:rsidR="00166D5E">
        <w:t>Naklinde B</w:t>
      </w:r>
      <w:r>
        <w:t>iyopsi</w:t>
      </w:r>
      <w:bookmarkEnd w:id="523"/>
      <w:bookmarkEnd w:id="524"/>
    </w:p>
    <w:p w14:paraId="31CB26EA" w14:textId="6DE4D724" w:rsidR="00BF15B1" w:rsidRPr="00BF15B1" w:rsidRDefault="00BF15B1" w:rsidP="00E47064">
      <w:r w:rsidRPr="00BF15B1">
        <w:t xml:space="preserve">Ortotopik </w:t>
      </w:r>
      <w:r>
        <w:t>KC</w:t>
      </w:r>
      <w:r w:rsidRPr="00BF15B1">
        <w:t xml:space="preserve"> transplantasyonu sonrası karaciğer histo</w:t>
      </w:r>
      <w:r>
        <w:t>pato</w:t>
      </w:r>
      <w:r w:rsidRPr="00BF15B1">
        <w:t xml:space="preserve">lojisinin değerlendirilmesi, bu hasta popülasyonunda yönetimin önemli bir </w:t>
      </w:r>
      <w:r>
        <w:t>yer tutmaktadır</w:t>
      </w:r>
      <w:r w:rsidRPr="00BF15B1">
        <w:t>.</w:t>
      </w:r>
    </w:p>
    <w:p w14:paraId="31CB26EB" w14:textId="77777777" w:rsidR="00BF15B1" w:rsidRPr="00BF15B1" w:rsidRDefault="00BF15B1" w:rsidP="00E47064">
      <w:r w:rsidRPr="00BF15B1">
        <w:t xml:space="preserve">Allogreft reddi, </w:t>
      </w:r>
      <w:r>
        <w:t>iskemi-</w:t>
      </w:r>
      <w:r w:rsidRPr="00BF15B1">
        <w:t xml:space="preserve">reperfüzyon hasarı, ilaca bağlı karaciğer hasarı, viral enfeksiyon veya safra kanalı hasarını araştırmak için nakilden sonra karaciğer testi anormalliklerinde spesifik bir tanı koymak genellikle önemlidir. </w:t>
      </w:r>
      <w:r>
        <w:t xml:space="preserve"> </w:t>
      </w:r>
      <w:r w:rsidRPr="00BF15B1">
        <w:t xml:space="preserve">Karaciğer biyopsisi, orijinal hastalığın tekrarlama olasılığını araştırmak da </w:t>
      </w:r>
      <w:r w:rsidR="005A0FF4" w:rsidRPr="00BF15B1">
        <w:t>dâhil</w:t>
      </w:r>
      <w:r w:rsidRPr="00BF15B1">
        <w:t xml:space="preserve"> olmak üzere geç allogreft disfonksiyonunun </w:t>
      </w:r>
      <w:r>
        <w:t>değerlendirilmesinde</w:t>
      </w:r>
      <w:r w:rsidRPr="00BF15B1">
        <w:t xml:space="preserve"> yararlıdır.</w:t>
      </w:r>
      <w:r>
        <w:t xml:space="preserve"> </w:t>
      </w:r>
    </w:p>
    <w:p w14:paraId="33A87A70" w14:textId="56975B71" w:rsidR="005336E5" w:rsidRDefault="00BF15B1" w:rsidP="003A4709">
      <w:r w:rsidRPr="00BF15B1">
        <w:t xml:space="preserve">Bazı karaciğer nakil programları, normal karaciğer testi olan hastalarda bile, bu yaklaşımı destekleyecek kanıtlar bulunmamakla birlikte, nakilden sonra protokol bazında </w:t>
      </w:r>
      <w:r>
        <w:t xml:space="preserve">(örn. yılda bir) </w:t>
      </w:r>
      <w:r w:rsidRPr="00BF15B1">
        <w:t>karaciğer biyopsisi yapmaktadır</w:t>
      </w:r>
      <w:r w:rsidR="00E47064">
        <w:t xml:space="preserve"> </w:t>
      </w:r>
      <w:r w:rsidR="00E47064">
        <w:fldChar w:fldCharType="begin" w:fldLock="1"/>
      </w:r>
      <w:r w:rsidR="0085653B">
        <w:instrText>ADDIN CSL_CITATION {"citationItems":[{"id":"ITEM-1","itemData":{"DOI":"10.1002/hep.22742","ISSN":"02709139","PMID":"19243014","author":[{"dropping-particle":"","family":"Rockey","given":"Don C.","non-dropping-particle":"","parse-names":false,"suffix":""},{"dropping-particle":"","family":"Caldwell","given":"Stephen H.","non-dropping-particle":"","parse-names":false,"suffix":""},{"dropping-particle":"","family":"Goodman","given":"Zachary D.","non-dropping-particle":"","parse-names":false,"suffix":""},{"dropping-particle":"","family":"Nelson","given":"Rendon C.","non-dropping-particle":"","parse-names":false,"suffix":""},{"dropping-particle":"","family":"Smith","given":"Alastair D.","non-dropping-particle":"","parse-names":false,"suffix":""}],"container-title":"Hepatology","id":"ITEM-1","issue":"3","issued":{"date-parts":[["2009","3","1"]]},"page":"1017-1044","publisher":"John Wiley &amp; Sons, Ltd","title":"Liver biopsy","type":"article-journal","volume":"49"},"uris":["http://www.mendeley.com/documents/?uuid=c1900744-fba3-39de-bc85-93287eabeb9d"]}],"mendeley":{"formattedCitation":"(88)","plainTextFormattedCitation":"(88)","previouslyFormattedCitation":"(88)"},"properties":{"noteIndex":0},"schema":"https://github.com/citation-style-language/schema/raw/master/csl-citation.json"}</w:instrText>
      </w:r>
      <w:r w:rsidR="00E47064">
        <w:fldChar w:fldCharType="separate"/>
      </w:r>
      <w:r w:rsidR="0085653B" w:rsidRPr="0085653B">
        <w:rPr>
          <w:noProof/>
        </w:rPr>
        <w:t>(88)</w:t>
      </w:r>
      <w:r w:rsidR="00E47064">
        <w:fldChar w:fldCharType="end"/>
      </w:r>
      <w:r w:rsidRPr="00BF15B1">
        <w:t>.</w:t>
      </w:r>
      <w:r w:rsidR="005336E5">
        <w:br w:type="page"/>
      </w:r>
    </w:p>
    <w:p w14:paraId="31CB26ED" w14:textId="77777777" w:rsidR="00AF00FB" w:rsidRDefault="00460E48" w:rsidP="004F194B">
      <w:pPr>
        <w:pStyle w:val="Balk1"/>
        <w:numPr>
          <w:ilvl w:val="0"/>
          <w:numId w:val="13"/>
        </w:numPr>
        <w:jc w:val="left"/>
      </w:pPr>
      <w:bookmarkStart w:id="525" w:name="_Toc45265940"/>
      <w:bookmarkStart w:id="526" w:name="_Toc55727836"/>
      <w:bookmarkStart w:id="527" w:name="_Hlk43886757"/>
      <w:r>
        <w:lastRenderedPageBreak/>
        <w:t>GEREÇ VE YÖNTEM</w:t>
      </w:r>
      <w:bookmarkEnd w:id="516"/>
      <w:bookmarkEnd w:id="525"/>
      <w:bookmarkEnd w:id="526"/>
    </w:p>
    <w:p w14:paraId="31CB26EE" w14:textId="77777777" w:rsidR="00460E48" w:rsidRDefault="00460E48" w:rsidP="00460E48"/>
    <w:p w14:paraId="3BC8BE98" w14:textId="77777777" w:rsidR="008E6A64" w:rsidRDefault="008E6A64" w:rsidP="008E6A64">
      <w:pPr>
        <w:rPr>
          <w:color w:val="000000"/>
          <w:szCs w:val="24"/>
        </w:rPr>
      </w:pPr>
      <w:r w:rsidRPr="00B671C9">
        <w:rPr>
          <w:color w:val="000000"/>
          <w:szCs w:val="24"/>
        </w:rPr>
        <w:t xml:space="preserve">Çalışma, İnönü Üniversitesi Tıp Fakültesi </w:t>
      </w:r>
      <w:r>
        <w:rPr>
          <w:color w:val="000000"/>
          <w:szCs w:val="24"/>
        </w:rPr>
        <w:t>2019/38 protokol kodlu E</w:t>
      </w:r>
      <w:r w:rsidRPr="00B671C9">
        <w:rPr>
          <w:color w:val="000000"/>
          <w:szCs w:val="24"/>
        </w:rPr>
        <w:t xml:space="preserve">tik </w:t>
      </w:r>
      <w:r>
        <w:rPr>
          <w:color w:val="000000"/>
          <w:szCs w:val="24"/>
        </w:rPr>
        <w:t>K</w:t>
      </w:r>
      <w:r w:rsidRPr="00B671C9">
        <w:rPr>
          <w:color w:val="000000"/>
          <w:szCs w:val="24"/>
        </w:rPr>
        <w:t xml:space="preserve">urulu </w:t>
      </w:r>
      <w:r>
        <w:rPr>
          <w:color w:val="000000"/>
          <w:szCs w:val="24"/>
        </w:rPr>
        <w:t>O</w:t>
      </w:r>
      <w:r w:rsidRPr="00B671C9">
        <w:rPr>
          <w:color w:val="000000"/>
          <w:szCs w:val="24"/>
        </w:rPr>
        <w:t>nayı</w:t>
      </w:r>
      <w:r>
        <w:rPr>
          <w:color w:val="000000"/>
          <w:szCs w:val="24"/>
        </w:rPr>
        <w:t xml:space="preserve"> ve </w:t>
      </w:r>
      <w:r w:rsidRPr="008D1743">
        <w:rPr>
          <w:color w:val="000000"/>
          <w:szCs w:val="24"/>
        </w:rPr>
        <w:t>İnönü Üniversitesi Bilimsel Araştırma Projeleri Birim</w:t>
      </w:r>
      <w:r>
        <w:rPr>
          <w:color w:val="000000"/>
          <w:szCs w:val="24"/>
        </w:rPr>
        <w:t>i TTU-2019-1810 kodlu</w:t>
      </w:r>
      <w:r>
        <w:rPr>
          <w:color w:val="000000"/>
          <w:szCs w:val="24"/>
          <w:shd w:val="clear" w:color="auto" w:fill="F8F8F8"/>
        </w:rPr>
        <w:t xml:space="preserve"> </w:t>
      </w:r>
      <w:r w:rsidRPr="008D1743">
        <w:rPr>
          <w:color w:val="000000"/>
          <w:szCs w:val="24"/>
        </w:rPr>
        <w:t>proje</w:t>
      </w:r>
      <w:r>
        <w:rPr>
          <w:color w:val="000000"/>
          <w:szCs w:val="24"/>
        </w:rPr>
        <w:t xml:space="preserve"> desteği</w:t>
      </w:r>
      <w:r w:rsidRPr="00B671C9">
        <w:rPr>
          <w:color w:val="000000"/>
          <w:szCs w:val="24"/>
        </w:rPr>
        <w:t xml:space="preserve"> doğrultusunda gerçekleştirildi.</w:t>
      </w:r>
    </w:p>
    <w:p w14:paraId="74F614F6" w14:textId="62BDF5B2" w:rsidR="007A20F1" w:rsidRDefault="008E6A64" w:rsidP="007A20F1">
      <w:pPr>
        <w:rPr>
          <w:color w:val="000000"/>
          <w:szCs w:val="24"/>
        </w:rPr>
      </w:pPr>
      <w:r>
        <w:t xml:space="preserve">İnönü Üniversitesi </w:t>
      </w:r>
      <w:r w:rsidR="007A20F1" w:rsidRPr="00590C14">
        <w:t>Karaciğer Nakil Enstitüsü</w:t>
      </w:r>
      <w:r>
        <w:t>nde</w:t>
      </w:r>
      <w:r w:rsidR="007A20F1" w:rsidRPr="00590C14">
        <w:t>, Mart 2019 ve Nisan 2020 tarihleri arasında karaciğer nakli yapılan</w:t>
      </w:r>
      <w:r w:rsidR="007A20F1">
        <w:rPr>
          <w:color w:val="000000"/>
        </w:rPr>
        <w:t xml:space="preserve"> </w:t>
      </w:r>
      <w:r w:rsidR="00D85026">
        <w:rPr>
          <w:color w:val="000000"/>
        </w:rPr>
        <w:t xml:space="preserve">ardışık </w:t>
      </w:r>
      <w:r w:rsidR="00590C14">
        <w:rPr>
          <w:color w:val="000000"/>
        </w:rPr>
        <w:t>313 hasta arasında transplantasyon</w:t>
      </w:r>
      <w:r w:rsidR="007A20F1">
        <w:rPr>
          <w:color w:val="000000"/>
        </w:rPr>
        <w:t xml:space="preserve"> sonrasında </w:t>
      </w:r>
      <w:r w:rsidR="007A20F1" w:rsidRPr="00B671C9">
        <w:t xml:space="preserve">abdominal </w:t>
      </w:r>
      <w:r w:rsidR="007A20F1">
        <w:t xml:space="preserve">kaynaklı </w:t>
      </w:r>
      <w:r w:rsidR="007A20F1" w:rsidRPr="00B671C9">
        <w:t>sepsis gelişen</w:t>
      </w:r>
      <w:r>
        <w:t xml:space="preserve"> ve relaparotomi yapılan</w:t>
      </w:r>
      <w:r w:rsidR="007A20F1" w:rsidRPr="00B671C9">
        <w:t xml:space="preserve"> </w:t>
      </w:r>
      <w:r w:rsidR="007A20F1">
        <w:t>1</w:t>
      </w:r>
      <w:r w:rsidR="007A20F1" w:rsidRPr="00D44EF5">
        <w:t>-6</w:t>
      </w:r>
      <w:r w:rsidR="007A20F1">
        <w:t>0</w:t>
      </w:r>
      <w:r w:rsidR="007A20F1" w:rsidRPr="00D44EF5">
        <w:t xml:space="preserve"> yaş arası</w:t>
      </w:r>
      <w:r w:rsidR="007A20F1">
        <w:t>nda</w:t>
      </w:r>
      <w:r w:rsidR="007A20F1" w:rsidRPr="00D44EF5">
        <w:t>, 2</w:t>
      </w:r>
      <w:r w:rsidR="007A20F1">
        <w:t>4</w:t>
      </w:r>
      <w:r w:rsidR="007A20F1" w:rsidRPr="00D44EF5">
        <w:t xml:space="preserve"> hasta çalışmaya </w:t>
      </w:r>
      <w:r w:rsidR="007A20F1">
        <w:t>dâhil</w:t>
      </w:r>
      <w:r w:rsidR="007A20F1" w:rsidRPr="00B671C9">
        <w:t xml:space="preserve"> edildi</w:t>
      </w:r>
      <w:r w:rsidR="007A20F1" w:rsidRPr="00D44EF5">
        <w:t>.</w:t>
      </w:r>
      <w:r w:rsidR="007A20F1">
        <w:t xml:space="preserve"> </w:t>
      </w:r>
      <w:r w:rsidR="007A20F1" w:rsidRPr="00872BA0">
        <w:t xml:space="preserve">Çalışma, prospektif </w:t>
      </w:r>
      <w:r w:rsidR="007A20F1" w:rsidRPr="00590C14">
        <w:t>kohort</w:t>
      </w:r>
      <w:r w:rsidR="007A20F1" w:rsidRPr="00872BA0">
        <w:t xml:space="preserve"> olarak düzenlendi. </w:t>
      </w:r>
      <w:r w:rsidR="007A20F1" w:rsidRPr="00B766AE">
        <w:rPr>
          <w:color w:val="000000"/>
          <w:szCs w:val="24"/>
        </w:rPr>
        <w:t>Bu</w:t>
      </w:r>
      <w:r w:rsidR="007A20F1">
        <w:rPr>
          <w:color w:val="000000"/>
          <w:szCs w:val="24"/>
        </w:rPr>
        <w:t xml:space="preserve"> </w:t>
      </w:r>
      <w:r w:rsidR="007A20F1" w:rsidRPr="00B766AE">
        <w:rPr>
          <w:color w:val="000000"/>
          <w:szCs w:val="24"/>
        </w:rPr>
        <w:t>hastalar</w:t>
      </w:r>
      <w:r w:rsidR="007A20F1">
        <w:rPr>
          <w:color w:val="000000"/>
          <w:szCs w:val="24"/>
        </w:rPr>
        <w:t>,</w:t>
      </w:r>
      <w:r w:rsidR="007A20F1" w:rsidRPr="00B766AE">
        <w:rPr>
          <w:color w:val="000000"/>
          <w:szCs w:val="24"/>
        </w:rPr>
        <w:t xml:space="preserve"> hastanemiz bünyesindeki enfeksiyon hastalıkları</w:t>
      </w:r>
      <w:r w:rsidR="00D85026">
        <w:rPr>
          <w:color w:val="000000"/>
          <w:szCs w:val="24"/>
        </w:rPr>
        <w:t xml:space="preserve"> bölümü</w:t>
      </w:r>
      <w:r w:rsidR="007A20F1" w:rsidRPr="00B766AE">
        <w:rPr>
          <w:color w:val="000000"/>
          <w:szCs w:val="24"/>
        </w:rPr>
        <w:t xml:space="preserve"> ile</w:t>
      </w:r>
      <w:r w:rsidR="007A20F1">
        <w:rPr>
          <w:color w:val="000000"/>
          <w:szCs w:val="24"/>
        </w:rPr>
        <w:t xml:space="preserve"> birlikte multidisipliner </w:t>
      </w:r>
      <w:r w:rsidR="007A20F1" w:rsidRPr="00B766AE">
        <w:rPr>
          <w:color w:val="000000"/>
          <w:szCs w:val="24"/>
        </w:rPr>
        <w:t>yakla</w:t>
      </w:r>
      <w:r w:rsidR="007A20F1">
        <w:rPr>
          <w:color w:val="000000"/>
          <w:szCs w:val="24"/>
        </w:rPr>
        <w:t>ş</w:t>
      </w:r>
      <w:r w:rsidR="007A20F1" w:rsidRPr="00B766AE">
        <w:rPr>
          <w:color w:val="000000"/>
          <w:szCs w:val="24"/>
        </w:rPr>
        <w:t>ımla değerlendiril</w:t>
      </w:r>
      <w:r w:rsidR="007A20F1">
        <w:rPr>
          <w:color w:val="000000"/>
          <w:szCs w:val="24"/>
        </w:rPr>
        <w:t>miştir.</w:t>
      </w:r>
    </w:p>
    <w:p w14:paraId="59AD603A" w14:textId="4F42258C" w:rsidR="007A20F1" w:rsidRDefault="007A20F1" w:rsidP="007A20F1">
      <w:r w:rsidRPr="00872BA0">
        <w:t xml:space="preserve">Bu çalışmada, </w:t>
      </w:r>
      <w:r w:rsidR="00253EC0">
        <w:t>k</w:t>
      </w:r>
      <w:r w:rsidRPr="00872BA0">
        <w:t>araciğer nakli sonrasında abdominal kaynaklı sepsis gelişen hastalarda; herhangi bir sebeple relapar</w:t>
      </w:r>
      <w:r>
        <w:t>o</w:t>
      </w:r>
      <w:r w:rsidRPr="00872BA0">
        <w:t xml:space="preserve">tomi yapılması halinde transplante karaciğerden biyopsi alınarak elektron ve ışık mikroskopisi ile histopatolojik değerlendirmesi yapıldı. Aynı zamanda hastaların laboratuvar takiplerinde “CRP, prokalsitonin, interlökinler, sitokinler, WBC, platelet, İNR, karaciğer fonksiyon testleri, bilirübin düzeyleri ölçülüp </w:t>
      </w:r>
      <w:r>
        <w:t>transplante edilen</w:t>
      </w:r>
      <w:r w:rsidRPr="00872BA0">
        <w:t xml:space="preserve"> karaciğerin bu septik duruma cevabının değerlendirilmesi yapıldı.</w:t>
      </w:r>
    </w:p>
    <w:p w14:paraId="22A191DC" w14:textId="5E56E59C" w:rsidR="007A20F1" w:rsidRDefault="007A20F1" w:rsidP="007A20F1">
      <w:pPr>
        <w:rPr>
          <w:szCs w:val="24"/>
        </w:rPr>
      </w:pPr>
      <w:r w:rsidRPr="00D44EF5">
        <w:t>Hasta</w:t>
      </w:r>
      <w:r>
        <w:t xml:space="preserve"> değerlendirilmesinde SOFA ve qSOFA </w:t>
      </w:r>
      <w:r w:rsidRPr="00D44EF5">
        <w:t>skor değerleri kullanıldı. Çalışmaya alınan hastaların skorları,</w:t>
      </w:r>
      <w:r>
        <w:t xml:space="preserve"> </w:t>
      </w:r>
      <w:r w:rsidRPr="00D44EF5">
        <w:t xml:space="preserve">sepsis tanısı </w:t>
      </w:r>
      <w:r>
        <w:t xml:space="preserve">konulduğu ilk gün hesaplandı. </w:t>
      </w:r>
      <w:r w:rsidRPr="00B671C9">
        <w:rPr>
          <w:color w:val="000000"/>
          <w:szCs w:val="24"/>
        </w:rPr>
        <w:t>Bu kriterleri karşılayan, 1'i kadaverik, 23'ü canlı vericili, toplam 24</w:t>
      </w:r>
      <w:r>
        <w:rPr>
          <w:color w:val="000000"/>
          <w:szCs w:val="24"/>
        </w:rPr>
        <w:t xml:space="preserve"> hastaya </w:t>
      </w:r>
      <w:r w:rsidR="00E1103B">
        <w:rPr>
          <w:color w:val="000000"/>
          <w:szCs w:val="24"/>
        </w:rPr>
        <w:t xml:space="preserve">çalışmaya </w:t>
      </w:r>
      <w:r w:rsidR="00DA26D7" w:rsidRPr="00590C14">
        <w:t>dâhil</w:t>
      </w:r>
      <w:r w:rsidR="00E1103B" w:rsidRPr="00590C14">
        <w:t xml:space="preserve"> edildi</w:t>
      </w:r>
      <w:r w:rsidRPr="00590C14">
        <w:t>.</w:t>
      </w:r>
      <w:r w:rsidRPr="00590C14">
        <w:rPr>
          <w:szCs w:val="24"/>
        </w:rPr>
        <w:t xml:space="preserve"> </w:t>
      </w:r>
    </w:p>
    <w:p w14:paraId="773D0EA5" w14:textId="77777777" w:rsidR="00152ED6" w:rsidRDefault="00152ED6" w:rsidP="007A20F1">
      <w:pPr>
        <w:rPr>
          <w:color w:val="000000"/>
          <w:szCs w:val="24"/>
        </w:rPr>
      </w:pPr>
    </w:p>
    <w:p w14:paraId="3249ADF6" w14:textId="5746B471" w:rsidR="00253EC0" w:rsidRDefault="00590C14" w:rsidP="00590C14">
      <w:pPr>
        <w:pStyle w:val="Balk2"/>
        <w:numPr>
          <w:ilvl w:val="0"/>
          <w:numId w:val="0"/>
        </w:numPr>
        <w:ind w:left="576"/>
      </w:pPr>
      <w:bookmarkStart w:id="528" w:name="_Toc45265944"/>
      <w:bookmarkStart w:id="529" w:name="_Toc55727837"/>
      <w:r w:rsidRPr="00D44EF5">
        <w:t xml:space="preserve">Materyallerin Toplanması ve </w:t>
      </w:r>
      <w:r>
        <w:t>Değerlendirilmesi</w:t>
      </w:r>
      <w:bookmarkEnd w:id="528"/>
      <w:bookmarkEnd w:id="529"/>
    </w:p>
    <w:p w14:paraId="1F349D7B" w14:textId="67978315" w:rsidR="00EC747F" w:rsidRDefault="00EC747F" w:rsidP="003A4709">
      <w:r>
        <w:t>Çalışma süresince hastalara ait demografik veriler, laboratuvar verileri, spesifik test sonuçları ve histopatolojik incelemesi yapılacak doku örnekleri toplanıp kaydedildi.</w:t>
      </w:r>
    </w:p>
    <w:p w14:paraId="7C67C799" w14:textId="77777777" w:rsidR="00152ED6" w:rsidRPr="002C7639" w:rsidRDefault="00152ED6" w:rsidP="003A4709"/>
    <w:p w14:paraId="3AC5D978" w14:textId="249616CB" w:rsidR="007A20F1" w:rsidRDefault="00166D5E" w:rsidP="007A20F1">
      <w:pPr>
        <w:pStyle w:val="Balk3"/>
        <w:numPr>
          <w:ilvl w:val="0"/>
          <w:numId w:val="0"/>
        </w:numPr>
        <w:ind w:left="720"/>
      </w:pPr>
      <w:bookmarkStart w:id="530" w:name="_Toc55727838"/>
      <w:r>
        <w:t>Demografik V</w:t>
      </w:r>
      <w:r w:rsidR="007A20F1">
        <w:t>eriler</w:t>
      </w:r>
      <w:bookmarkEnd w:id="530"/>
    </w:p>
    <w:p w14:paraId="29CA5770" w14:textId="46414FE5" w:rsidR="00253EC0" w:rsidRDefault="00253EC0" w:rsidP="00253EC0">
      <w:r>
        <w:t xml:space="preserve">Çalışmaya dâhil edilen bütün </w:t>
      </w:r>
      <w:r w:rsidRPr="00420C12">
        <w:t xml:space="preserve">hastaların yaş, cinsiyet, nakil </w:t>
      </w:r>
      <w:r>
        <w:t>endikasyonları</w:t>
      </w:r>
      <w:r w:rsidRPr="00420C12">
        <w:t xml:space="preserve">, </w:t>
      </w:r>
      <w:r>
        <w:t>canlı-kadaverik nakil</w:t>
      </w:r>
      <w:r w:rsidRPr="00420C12">
        <w:t xml:space="preserve"> </w:t>
      </w:r>
      <w:r w:rsidR="00D85026">
        <w:t>olması</w:t>
      </w:r>
      <w:r w:rsidRPr="00420C12">
        <w:t xml:space="preserve">, </w:t>
      </w:r>
      <w:r>
        <w:t xml:space="preserve">kullanılan greft türü, sepsis nedenleri, tekrar ameliyata alınma nedenleri, takip süreleri prospektif olarak kaydedildi. </w:t>
      </w:r>
    </w:p>
    <w:p w14:paraId="1F9DC6F9" w14:textId="77777777" w:rsidR="00152ED6" w:rsidRDefault="00152ED6" w:rsidP="00253EC0"/>
    <w:p w14:paraId="3C089A73" w14:textId="781EA176" w:rsidR="007A20F1" w:rsidRDefault="007A20F1" w:rsidP="007A20F1">
      <w:pPr>
        <w:pStyle w:val="Balk3"/>
        <w:numPr>
          <w:ilvl w:val="0"/>
          <w:numId w:val="0"/>
        </w:numPr>
        <w:ind w:left="720"/>
      </w:pPr>
      <w:bookmarkStart w:id="531" w:name="_Toc55727839"/>
      <w:r>
        <w:t xml:space="preserve">Laboratuvar </w:t>
      </w:r>
      <w:r w:rsidR="00166D5E">
        <w:t>V</w:t>
      </w:r>
      <w:r>
        <w:t>erileri</w:t>
      </w:r>
      <w:bookmarkEnd w:id="531"/>
    </w:p>
    <w:p w14:paraId="536D8C1D" w14:textId="11411654" w:rsidR="00253EC0" w:rsidRDefault="00253EC0" w:rsidP="00253EC0">
      <w:r>
        <w:t xml:space="preserve">Çalışmaya dâhil edilen bütün </w:t>
      </w:r>
      <w:r w:rsidRPr="00420C12">
        <w:t xml:space="preserve">hastaların </w:t>
      </w:r>
      <w:r>
        <w:t xml:space="preserve">ayrıca </w:t>
      </w:r>
      <w:r w:rsidR="00E90B76">
        <w:t>inflamatuar</w:t>
      </w:r>
      <w:r>
        <w:t xml:space="preserve"> sitokin </w:t>
      </w:r>
      <w:r w:rsidRPr="00420C12">
        <w:t xml:space="preserve">değerleri, CRP, prokalsitonin, WBC, </w:t>
      </w:r>
      <w:r>
        <w:t xml:space="preserve">INR, PTZ, </w:t>
      </w:r>
      <w:r w:rsidR="00EE69CB">
        <w:t>a</w:t>
      </w:r>
      <w:r w:rsidR="00EE69CB" w:rsidRPr="00FA28BF">
        <w:t>PT</w:t>
      </w:r>
      <w:r w:rsidR="00EE69CB">
        <w:t>T</w:t>
      </w:r>
      <w:r>
        <w:t xml:space="preserve">, fibrinojen, lenfosit, nötrofil, hemoglobin, hematokrit, </w:t>
      </w:r>
      <w:r w:rsidRPr="00420C12">
        <w:t>platelet, karaciğer fonksiyon</w:t>
      </w:r>
      <w:r>
        <w:t xml:space="preserve"> </w:t>
      </w:r>
      <w:r w:rsidRPr="00420C12">
        <w:t>testleri, bilirübin değerleri</w:t>
      </w:r>
      <w:r>
        <w:t xml:space="preserve">, albümin, LDH, </w:t>
      </w:r>
      <w:r>
        <w:lastRenderedPageBreak/>
        <w:t xml:space="preserve">amonyak, laktat, kan gazı değerleri gibi laboratuvar tetkikleri prospektif olarak kaydedildi. MARS </w:t>
      </w:r>
      <w:r w:rsidRPr="008607E6">
        <w:t>(molekül ab</w:t>
      </w:r>
      <w:r>
        <w:t>s</w:t>
      </w:r>
      <w:r w:rsidRPr="008607E6">
        <w:t>orbe edici resirkülasyon sistemi)</w:t>
      </w:r>
      <w:r>
        <w:rPr>
          <w:rFonts w:ascii="Arial" w:hAnsi="Arial" w:cs="Arial"/>
          <w:color w:val="4D5156"/>
          <w:sz w:val="21"/>
          <w:szCs w:val="21"/>
          <w:shd w:val="clear" w:color="auto" w:fill="FFFFFF"/>
        </w:rPr>
        <w:t xml:space="preserve"> </w:t>
      </w:r>
      <w:r>
        <w:t xml:space="preserve">ve plazmaferez </w:t>
      </w:r>
      <w:r w:rsidR="0031392F">
        <w:t>uygulamaları da</w:t>
      </w:r>
      <w:r>
        <w:t xml:space="preserve"> </w:t>
      </w:r>
      <w:r w:rsidRPr="00420C12">
        <w:t>kay</w:t>
      </w:r>
      <w:r>
        <w:t>dedildi.</w:t>
      </w:r>
    </w:p>
    <w:p w14:paraId="127D15D0" w14:textId="726C04F5" w:rsidR="009F556C" w:rsidRPr="00590C14" w:rsidRDefault="009F556C" w:rsidP="009F556C">
      <w:r w:rsidRPr="00590C14">
        <w:rPr>
          <w:bCs/>
        </w:rPr>
        <w:t>C-Reaktif Protein</w:t>
      </w:r>
      <w:r w:rsidRPr="00590C14">
        <w:t xml:space="preserve">, serumda Siemens CardioPhase kiti kullanılarak Siemens Dadebehring cihazında immnünonefolometrik yöntem ile ölçüldü. Referans aralığı 0-0,35 </w:t>
      </w:r>
      <w:r w:rsidR="00742672">
        <w:t>mg/dl</w:t>
      </w:r>
      <w:r w:rsidRPr="00590C14">
        <w:t xml:space="preserve"> kabul edilmiştir. </w:t>
      </w:r>
      <w:r w:rsidRPr="00590C14">
        <w:rPr>
          <w:bCs/>
        </w:rPr>
        <w:t>Prokalsitonin</w:t>
      </w:r>
      <w:r w:rsidRPr="00590C14">
        <w:t xml:space="preserve">, serumda Roche kiti kullanılarak Roche Cobas E422 cihazında immünolüminometrik yöntemi ile ölçüldü. Referans aralığı 0-0,5 ng/ml kabul edilmiştir. </w:t>
      </w:r>
      <w:r w:rsidRPr="00590C14">
        <w:rPr>
          <w:bCs/>
        </w:rPr>
        <w:t xml:space="preserve">Laktat, </w:t>
      </w:r>
      <w:r w:rsidRPr="00590C14">
        <w:t>kan gazı cihazında ölçülerek mmol/L cinsinden kaydedildi.</w:t>
      </w:r>
    </w:p>
    <w:p w14:paraId="6E6F4EB2" w14:textId="54CB273C" w:rsidR="00253EC0" w:rsidRDefault="00253EC0" w:rsidP="00253EC0">
      <w:r w:rsidRPr="00D44EF5">
        <w:t>Çalışmaya alınan hastalardan sepsis veya ağır sepsis tanısının</w:t>
      </w:r>
      <w:r>
        <w:t xml:space="preserve"> </w:t>
      </w:r>
      <w:r w:rsidRPr="00D44EF5">
        <w:t xml:space="preserve">konulduğu ilk gün antibakteriyel tedaviye başlamadan </w:t>
      </w:r>
      <w:r>
        <w:t>önce ve ameliyata alındıktan sonra</w:t>
      </w:r>
      <w:r w:rsidRPr="00D44EF5">
        <w:t xml:space="preserve"> enfeksiyon odaklarına yönelik olarak </w:t>
      </w:r>
      <w:r w:rsidR="009F556C">
        <w:t>santral-</w:t>
      </w:r>
      <w:r w:rsidR="009F556C" w:rsidRPr="00D44EF5">
        <w:t>perifer</w:t>
      </w:r>
      <w:r w:rsidR="00590C14">
        <w:t>ik</w:t>
      </w:r>
      <w:r w:rsidR="009F556C" w:rsidRPr="00D44EF5">
        <w:t xml:space="preserve"> kan kültürleri</w:t>
      </w:r>
      <w:r w:rsidRPr="00D44EF5">
        <w:t>, balgam, yara</w:t>
      </w:r>
      <w:r>
        <w:t xml:space="preserve"> </w:t>
      </w:r>
      <w:r w:rsidRPr="00D44EF5">
        <w:t xml:space="preserve">yeri, apse ve </w:t>
      </w:r>
      <w:r w:rsidR="009F556C" w:rsidRPr="00D44EF5">
        <w:t xml:space="preserve">idrar </w:t>
      </w:r>
      <w:r w:rsidR="009F556C">
        <w:t>kültürleri alındı ve üreme sonuçları</w:t>
      </w:r>
      <w:r w:rsidRPr="00D44EF5">
        <w:t xml:space="preserve"> kaydedildi.</w:t>
      </w:r>
      <w:r>
        <w:t xml:space="preserve"> </w:t>
      </w:r>
    </w:p>
    <w:p w14:paraId="4A16F487" w14:textId="77777777" w:rsidR="00152ED6" w:rsidRDefault="00152ED6" w:rsidP="00253EC0"/>
    <w:p w14:paraId="71DD1B5B" w14:textId="59B951F9" w:rsidR="007A20F1" w:rsidRDefault="007A20F1" w:rsidP="007A20F1">
      <w:pPr>
        <w:pStyle w:val="Balk3"/>
        <w:numPr>
          <w:ilvl w:val="0"/>
          <w:numId w:val="0"/>
        </w:numPr>
        <w:ind w:left="720"/>
      </w:pPr>
      <w:bookmarkStart w:id="532" w:name="_Toc55727840"/>
      <w:r>
        <w:t xml:space="preserve">Spesifik </w:t>
      </w:r>
      <w:r w:rsidR="00166D5E">
        <w:t>T</w:t>
      </w:r>
      <w:r>
        <w:t>estler</w:t>
      </w:r>
      <w:bookmarkEnd w:id="532"/>
    </w:p>
    <w:p w14:paraId="422EFED7" w14:textId="34282AC9" w:rsidR="009F556C" w:rsidRDefault="009F556C" w:rsidP="009F556C">
      <w:r>
        <w:t xml:space="preserve">Eş zamanlı olarak periferik kandan alınan örnekler </w:t>
      </w:r>
      <w:r>
        <w:rPr>
          <w:color w:val="000000"/>
          <w:szCs w:val="24"/>
        </w:rPr>
        <w:t xml:space="preserve">sarı kapaklı biyokimya tüpüne alınarak </w:t>
      </w:r>
      <w:r w:rsidRPr="00B766AE">
        <w:rPr>
          <w:color w:val="000000"/>
          <w:szCs w:val="24"/>
        </w:rPr>
        <w:t xml:space="preserve">bir saat içinde </w:t>
      </w:r>
      <w:r>
        <w:rPr>
          <w:color w:val="000000"/>
          <w:szCs w:val="24"/>
        </w:rPr>
        <w:t>laboratuvara gönderildi.</w:t>
      </w:r>
      <w:r w:rsidRPr="00B766AE">
        <w:rPr>
          <w:color w:val="000000"/>
          <w:szCs w:val="24"/>
        </w:rPr>
        <w:t xml:space="preserve"> </w:t>
      </w:r>
      <w:r>
        <w:rPr>
          <w:color w:val="000000"/>
          <w:szCs w:val="24"/>
        </w:rPr>
        <w:t xml:space="preserve">Tüp </w:t>
      </w:r>
      <w:r w:rsidR="0031392F">
        <w:rPr>
          <w:color w:val="000000"/>
          <w:szCs w:val="24"/>
        </w:rPr>
        <w:t>içindeki</w:t>
      </w:r>
      <w:r>
        <w:rPr>
          <w:color w:val="000000"/>
          <w:szCs w:val="24"/>
        </w:rPr>
        <w:t xml:space="preserve"> kan örnekleri </w:t>
      </w:r>
      <w:r w:rsidRPr="002744A0">
        <w:rPr>
          <w:color w:val="000000"/>
          <w:szCs w:val="24"/>
        </w:rPr>
        <w:t xml:space="preserve">3500 rpm’de 15 dakika santrifüj </w:t>
      </w:r>
      <w:r w:rsidRPr="00B766AE">
        <w:rPr>
          <w:color w:val="000000"/>
          <w:szCs w:val="24"/>
        </w:rPr>
        <w:t>edilerek serum ve plazma olarak ayrıldı</w:t>
      </w:r>
      <w:r>
        <w:rPr>
          <w:color w:val="000000"/>
          <w:szCs w:val="24"/>
        </w:rPr>
        <w:t>.</w:t>
      </w:r>
      <w:r>
        <w:t xml:space="preserve"> Santrifüj edilen serum örnekleri </w:t>
      </w:r>
      <w:r w:rsidRPr="00D44EF5">
        <w:t>çalışma zamanına kadar -80°C</w:t>
      </w:r>
      <w:r>
        <w:t xml:space="preserve"> </w:t>
      </w:r>
      <w:r w:rsidRPr="00D44EF5">
        <w:t>derin dondurucuda muhafaza edildi.</w:t>
      </w:r>
    </w:p>
    <w:p w14:paraId="5983CAB6" w14:textId="51D31EB7" w:rsidR="009F556C" w:rsidRDefault="009F556C" w:rsidP="009F556C">
      <w:r>
        <w:t>P</w:t>
      </w:r>
      <w:r w:rsidRPr="00D44EF5">
        <w:t>eriferik kandan ayrılan serum</w:t>
      </w:r>
      <w:r>
        <w:t xml:space="preserve"> </w:t>
      </w:r>
      <w:r w:rsidRPr="00D44EF5">
        <w:t>örnekleri</w:t>
      </w:r>
      <w:r>
        <w:t>ndeki</w:t>
      </w:r>
      <w:r w:rsidRPr="002744A0">
        <w:rPr>
          <w:rStyle w:val="fontstyle01"/>
        </w:rPr>
        <w:t xml:space="preserve"> </w:t>
      </w:r>
      <w:r>
        <w:rPr>
          <w:rStyle w:val="fontstyle01"/>
        </w:rPr>
        <w:t>s</w:t>
      </w:r>
      <w:r>
        <w:t xml:space="preserve">itokinler, </w:t>
      </w:r>
      <w:r w:rsidRPr="00590C14">
        <w:rPr>
          <w:color w:val="000000"/>
          <w:szCs w:val="24"/>
        </w:rPr>
        <w:t>ELISA yöntemiyle ölçüldü</w:t>
      </w:r>
      <w:r w:rsidRPr="00590C14">
        <w:t>.</w:t>
      </w:r>
      <w:r w:rsidRPr="00D44EF5">
        <w:t xml:space="preserve"> </w:t>
      </w:r>
    </w:p>
    <w:p w14:paraId="4DB7C1EF" w14:textId="3B2B5D41" w:rsidR="009F556C" w:rsidRPr="00590C14" w:rsidRDefault="009F556C" w:rsidP="00590C14">
      <w:r w:rsidRPr="00D44EF5">
        <w:t xml:space="preserve">Ticari amaçla satılan </w:t>
      </w:r>
      <w:r w:rsidR="00E1103B">
        <w:t>I</w:t>
      </w:r>
      <w:r>
        <w:t xml:space="preserve">L-4, </w:t>
      </w:r>
      <w:r w:rsidR="00E1103B">
        <w:t>I</w:t>
      </w:r>
      <w:r>
        <w:t xml:space="preserve">L-10, </w:t>
      </w:r>
      <w:r w:rsidR="00E1103B">
        <w:t>I</w:t>
      </w:r>
      <w:r>
        <w:t>L-17, TREM1, sHLA-G, TNF-</w:t>
      </w:r>
      <w:r w:rsidRPr="007D7911">
        <w:t>α</w:t>
      </w:r>
      <w:r>
        <w:t xml:space="preserve">, </w:t>
      </w:r>
      <w:r w:rsidRPr="00A443F0">
        <w:t>TGF-β</w:t>
      </w:r>
      <w:r>
        <w:t>,  IFN</w:t>
      </w:r>
      <w:r>
        <w:rPr>
          <w:rFonts w:ascii="Arial" w:hAnsi="Arial" w:cs="Arial"/>
          <w:color w:val="333333"/>
          <w:shd w:val="clear" w:color="auto" w:fill="FFFFFF"/>
        </w:rPr>
        <w:t>-</w:t>
      </w:r>
      <w:r w:rsidRPr="007974E9">
        <w:t>γ</w:t>
      </w:r>
      <w:r>
        <w:t xml:space="preserve"> test kitleri alınarak </w:t>
      </w:r>
      <w:r w:rsidRPr="00D44EF5">
        <w:t xml:space="preserve">ELISA </w:t>
      </w:r>
      <w:r>
        <w:t xml:space="preserve">cihazında </w:t>
      </w:r>
      <w:r w:rsidRPr="00590C14">
        <w:t>(</w:t>
      </w:r>
      <w:r w:rsidR="00E1103B" w:rsidRPr="00590C14">
        <w:t>FineTest, Wuhan, Çin Halk Cumhuriyeti</w:t>
      </w:r>
      <w:r w:rsidRPr="00590C14">
        <w:t>)</w:t>
      </w:r>
      <w:r>
        <w:t xml:space="preserve"> üreticinin önerileri </w:t>
      </w:r>
      <w:r w:rsidRPr="00D44EF5">
        <w:t xml:space="preserve">takip edilerek </w:t>
      </w:r>
      <w:r>
        <w:t>p</w:t>
      </w:r>
      <w:r w:rsidRPr="00D44EF5">
        <w:t>eriferik kandan ayrılan serum</w:t>
      </w:r>
      <w:r>
        <w:t xml:space="preserve"> </w:t>
      </w:r>
      <w:r w:rsidRPr="00D44EF5">
        <w:t>örnekleri</w:t>
      </w:r>
      <w:r>
        <w:t>ndeki</w:t>
      </w:r>
      <w:r w:rsidRPr="002744A0">
        <w:rPr>
          <w:rStyle w:val="fontstyle01"/>
        </w:rPr>
        <w:t xml:space="preserve"> </w:t>
      </w:r>
      <w:r>
        <w:rPr>
          <w:rStyle w:val="fontstyle01"/>
        </w:rPr>
        <w:t>s</w:t>
      </w:r>
      <w:r>
        <w:t>itokinlerin ölçümleri</w:t>
      </w:r>
      <w:r w:rsidRPr="00D44EF5">
        <w:t xml:space="preserve"> yapıldı.</w:t>
      </w:r>
      <w:r w:rsidR="00E1103B">
        <w:t xml:space="preserve"> </w:t>
      </w:r>
      <w:r w:rsidR="00E1103B" w:rsidRPr="00FF6AB6">
        <w:t xml:space="preserve">Tüm ölçümler üreticinin sağladığı protokole uyularak yapıldı. </w:t>
      </w:r>
      <w:r w:rsidR="00C56189" w:rsidRPr="00FF6AB6">
        <w:t>Kısaca standartlar n</w:t>
      </w:r>
      <w:r w:rsidR="00D85026">
        <w:t>egatif kontrol ve 1-1/32 dilüsyona</w:t>
      </w:r>
      <w:r w:rsidR="00C56189" w:rsidRPr="00FF6AB6">
        <w:t xml:space="preserve"> kadar değişen pozitif kontrollerden oluşmaktaydı. Tüm hasta örnekleri ½ dilüsyon ile uygulandı. </w:t>
      </w:r>
      <w:r w:rsidRPr="00FF6AB6">
        <w:t xml:space="preserve"> </w:t>
      </w:r>
      <w:r w:rsidR="00C56189" w:rsidRPr="00FF6AB6">
        <w:t>Örneklerin, pozitif</w:t>
      </w:r>
      <w:r w:rsidR="00C41D29">
        <w:t xml:space="preserve"> </w:t>
      </w:r>
      <w:r w:rsidR="00C56189" w:rsidRPr="00FF6AB6">
        <w:t>ve negatif kontroller mikroplate’e konduktan sonra 37</w:t>
      </w:r>
      <w:r w:rsidR="00C56189" w:rsidRPr="00FF6AB6">
        <w:sym w:font="Symbol" w:char="F0B0"/>
      </w:r>
      <w:r w:rsidR="00C56189" w:rsidRPr="00FF6AB6">
        <w:t>C’de</w:t>
      </w:r>
      <w:r w:rsidR="00C41D29">
        <w:t>,</w:t>
      </w:r>
      <w:r w:rsidR="00C56189" w:rsidRPr="00FF6AB6">
        <w:t xml:space="preserve"> 90 dakika inkübe</w:t>
      </w:r>
      <w:r w:rsidR="00C41D29">
        <w:t xml:space="preserve"> edildi. Yıkama ve aspirasyon si</w:t>
      </w:r>
      <w:r w:rsidR="00C56189" w:rsidRPr="00FF6AB6">
        <w:t>klusu sonrası biyotinli sekonder antikorlar ortama 100µl konsantrasyonda kon</w:t>
      </w:r>
      <w:r w:rsidR="00C41D29">
        <w:t>ul</w:t>
      </w:r>
      <w:r w:rsidR="00C56189" w:rsidRPr="00FF6AB6">
        <w:t>du ve</w:t>
      </w:r>
      <w:r w:rsidR="00C41D29">
        <w:t xml:space="preserve"> </w:t>
      </w:r>
      <w:r w:rsidR="00C56189" w:rsidRPr="00FF6AB6">
        <w:t>37</w:t>
      </w:r>
      <w:r w:rsidR="00C56189" w:rsidRPr="00FF6AB6">
        <w:sym w:font="Symbol" w:char="F0B0"/>
      </w:r>
      <w:r w:rsidR="00C56189" w:rsidRPr="00FF6AB6">
        <w:t xml:space="preserve">C’de 60 dakika inkübe edildi. Yıkama ve aspirasyon siklusu sonrasında </w:t>
      </w:r>
      <w:r w:rsidR="00FF6AB6" w:rsidRPr="00FF6AB6">
        <w:t>horse raddish peroxidase ve streptavidin kompleksi 100µl hacimle mi</w:t>
      </w:r>
      <w:r w:rsidR="00E00F85">
        <w:t>k</w:t>
      </w:r>
      <w:r w:rsidR="00FF6AB6" w:rsidRPr="00FF6AB6">
        <w:t>roplate’e kon</w:t>
      </w:r>
      <w:r w:rsidR="00C41D29">
        <w:t>ul</w:t>
      </w:r>
      <w:r w:rsidR="00FF6AB6" w:rsidRPr="00FF6AB6">
        <w:t>du ve 37</w:t>
      </w:r>
      <w:r w:rsidR="00FF6AB6" w:rsidRPr="00FF6AB6">
        <w:sym w:font="Symbol" w:char="F0B0"/>
      </w:r>
      <w:r w:rsidR="00FF6AB6" w:rsidRPr="00FF6AB6">
        <w:t>C’de 30 dakika inkübasyon sonrasında mikrop</w:t>
      </w:r>
      <w:r w:rsidR="00E00F85">
        <w:t>late’ler yıkanarak ortama TMB su</w:t>
      </w:r>
      <w:r w:rsidR="00FF6AB6" w:rsidRPr="00FF6AB6">
        <w:t>bstrat kon</w:t>
      </w:r>
      <w:r w:rsidR="00C41D29">
        <w:t>ul</w:t>
      </w:r>
      <w:r w:rsidR="00FF6AB6" w:rsidRPr="00FF6AB6">
        <w:t>du ve 37</w:t>
      </w:r>
      <w:r w:rsidR="00FF6AB6" w:rsidRPr="00FF6AB6">
        <w:sym w:font="Symbol" w:char="F0B0"/>
      </w:r>
      <w:r w:rsidR="00FF6AB6" w:rsidRPr="00FF6AB6">
        <w:t>C’de 20 dakika inkübe edildikten sonra stop solution ile reaksiyon dur</w:t>
      </w:r>
      <w:r w:rsidR="00C41D29">
        <w:t>d</w:t>
      </w:r>
      <w:r w:rsidR="00FF6AB6" w:rsidRPr="00FF6AB6">
        <w:t>u</w:t>
      </w:r>
      <w:r w:rsidR="00C41D29">
        <w:t>r</w:t>
      </w:r>
      <w:r w:rsidR="00FF6AB6" w:rsidRPr="00FF6AB6">
        <w:t>uldu ve 450</w:t>
      </w:r>
      <w:r w:rsidR="00C41D29">
        <w:t xml:space="preserve"> </w:t>
      </w:r>
      <w:r w:rsidR="00FF6AB6" w:rsidRPr="00FF6AB6">
        <w:t xml:space="preserve">nm’de standart absorbansların okumaları </w:t>
      </w:r>
      <w:r w:rsidR="00FF6AB6" w:rsidRPr="00FF6AB6">
        <w:lastRenderedPageBreak/>
        <w:t>gerçekleşitirldi.</w:t>
      </w:r>
      <w:r w:rsidR="00C41D29">
        <w:t xml:space="preserve"> </w:t>
      </w:r>
      <w:r w:rsidR="00FF6AB6" w:rsidRPr="00FF6AB6">
        <w:t xml:space="preserve">Standartların oluşturduğu lineer eğriye göre örneklerin </w:t>
      </w:r>
      <w:r w:rsidR="00E00F85" w:rsidRPr="00FF6AB6">
        <w:t>konsantrasyonları</w:t>
      </w:r>
      <w:r w:rsidR="00FF6AB6" w:rsidRPr="00FF6AB6">
        <w:t xml:space="preserve"> belirlendi ve dilüsyon faktörü ile çarpılarak örnekteki gerçek konsantrasyona ulaşıldı.</w:t>
      </w:r>
      <w:r w:rsidR="00FF6AB6">
        <w:t xml:space="preserve">   </w:t>
      </w:r>
    </w:p>
    <w:p w14:paraId="1D97D54D" w14:textId="0D041504" w:rsidR="009F556C" w:rsidRDefault="009F556C" w:rsidP="00590C14">
      <w:r w:rsidRPr="00EF6BDF">
        <w:t xml:space="preserve">IL-6, elektrokemiluminesans yöntem </w:t>
      </w:r>
      <w:r w:rsidR="00C41D29" w:rsidRPr="00EF6BDF">
        <w:t>ile Roche</w:t>
      </w:r>
      <w:r w:rsidRPr="00EF6BDF">
        <w:t xml:space="preserve"> kiti kullanılarak Roche marka E601 model </w:t>
      </w:r>
      <w:r w:rsidR="00FF6AB6" w:rsidRPr="00590C14">
        <w:t>otoanalizörde yine ELISA yöntemi kullanılarak çalışılmıştır</w:t>
      </w:r>
      <w:r w:rsidR="00590C14">
        <w:t xml:space="preserve"> </w:t>
      </w:r>
      <w:r w:rsidRPr="00EF6BDF">
        <w:t>(Roche Diagnositc, Osaca, J</w:t>
      </w:r>
      <w:r w:rsidR="00C41D29">
        <w:t>apan</w:t>
      </w:r>
      <w:r w:rsidRPr="00EF6BDF">
        <w:t>). Referans aralığı 0-7 pg/mL kabul edilmiştir.</w:t>
      </w:r>
      <w:r>
        <w:t xml:space="preserve"> </w:t>
      </w:r>
    </w:p>
    <w:p w14:paraId="04B86FDB" w14:textId="77777777" w:rsidR="00152ED6" w:rsidRDefault="00152ED6" w:rsidP="00590C14"/>
    <w:p w14:paraId="31CB2704" w14:textId="12AC9B8A" w:rsidR="00905C7B" w:rsidRDefault="00AF0F57" w:rsidP="002731F7">
      <w:pPr>
        <w:pStyle w:val="Balk3"/>
        <w:numPr>
          <w:ilvl w:val="0"/>
          <w:numId w:val="0"/>
        </w:numPr>
        <w:ind w:left="720"/>
      </w:pPr>
      <w:bookmarkStart w:id="533" w:name="_Toc55727841"/>
      <w:bookmarkStart w:id="534" w:name="_Toc38715741"/>
      <w:r>
        <w:t>Histopatoloji</w:t>
      </w:r>
      <w:bookmarkEnd w:id="533"/>
    </w:p>
    <w:p w14:paraId="31CB2706" w14:textId="6D557FC5" w:rsidR="00F7216E" w:rsidRPr="000E1337" w:rsidRDefault="00C41D29" w:rsidP="00FA28BF">
      <w:r>
        <w:t>R</w:t>
      </w:r>
      <w:r w:rsidR="00F7216E" w:rsidRPr="00590C14">
        <w:t>e</w:t>
      </w:r>
      <w:r w:rsidR="008A1F60">
        <w:t>laparot</w:t>
      </w:r>
      <w:r w:rsidR="00F7216E" w:rsidRPr="00590C14">
        <w:t xml:space="preserve">omi yapılan hastaların transplante greftinden alınan kama biyopsileri Tıbbi Patoloji Anabilim Dalı Laboratuvarı’na gönderildi. Klinik bulgular ve demografik bilgiler </w:t>
      </w:r>
      <w:r w:rsidR="00FF6AB6" w:rsidRPr="00590C14">
        <w:t>ışığında o</w:t>
      </w:r>
      <w:r w:rsidR="00F7216E" w:rsidRPr="00590C14">
        <w:t>lgulara ait tüm preparatlar yeniden gözd</w:t>
      </w:r>
      <w:r w:rsidR="00FA28BF">
        <w:t xml:space="preserve">en geçirilerek değerlendirildi. </w:t>
      </w:r>
      <w:r w:rsidR="00FF6AB6" w:rsidRPr="000E1337">
        <w:t>Hematoksilen &amp; eozin boyama ve im</w:t>
      </w:r>
      <w:r w:rsidR="00F7216E" w:rsidRPr="000E1337">
        <w:t xml:space="preserve">munhistokimyasal (İHK) inceleme </w:t>
      </w:r>
      <w:r w:rsidR="00FF6AB6" w:rsidRPr="000E1337">
        <w:t>gerçekleştirildi</w:t>
      </w:r>
      <w:r w:rsidR="00F7216E" w:rsidRPr="000E1337">
        <w:t xml:space="preserve">. </w:t>
      </w:r>
    </w:p>
    <w:p w14:paraId="11D19D45" w14:textId="697BD41F" w:rsidR="00FF6AB6" w:rsidRPr="00FF6AB6" w:rsidRDefault="00F7216E" w:rsidP="00FA28BF">
      <w:pPr>
        <w:rPr>
          <w:bCs/>
          <w:lang w:eastAsia="tr-TR"/>
        </w:rPr>
      </w:pPr>
      <w:r w:rsidRPr="00FF6AB6">
        <w:rPr>
          <w:bCs/>
          <w:lang w:eastAsia="tr-TR"/>
        </w:rPr>
        <w:t xml:space="preserve">Olgulara </w:t>
      </w:r>
      <w:r w:rsidR="00E45E85" w:rsidRPr="00FF6AB6">
        <w:rPr>
          <w:bCs/>
          <w:lang w:eastAsia="tr-TR"/>
        </w:rPr>
        <w:t>ait Hematoksilen</w:t>
      </w:r>
      <w:r w:rsidRPr="00FF6AB6">
        <w:rPr>
          <w:bCs/>
          <w:lang w:eastAsia="tr-TR"/>
        </w:rPr>
        <w:t>&amp;Eosin (H&amp;E) boyalı preperatlar</w:t>
      </w:r>
      <w:r w:rsidR="000E1337">
        <w:rPr>
          <w:bCs/>
          <w:lang w:eastAsia="tr-TR"/>
        </w:rPr>
        <w:t>da nekroz, kolestaz, düktüler proliferasyon veya tıkaç, TCMR pozitifliği, C4d immün skoru gibi p</w:t>
      </w:r>
      <w:r w:rsidR="00FF6AB6" w:rsidRPr="00FF6AB6">
        <w:rPr>
          <w:bCs/>
          <w:lang w:eastAsia="tr-TR"/>
        </w:rPr>
        <w:t>aram</w:t>
      </w:r>
      <w:r w:rsidR="000E1337">
        <w:rPr>
          <w:bCs/>
          <w:lang w:eastAsia="tr-TR"/>
        </w:rPr>
        <w:t>e</w:t>
      </w:r>
      <w:r w:rsidR="00FF6AB6" w:rsidRPr="00FF6AB6">
        <w:rPr>
          <w:bCs/>
          <w:lang w:eastAsia="tr-TR"/>
        </w:rPr>
        <w:t>treler</w:t>
      </w:r>
      <w:r w:rsidR="000E1337">
        <w:rPr>
          <w:bCs/>
          <w:lang w:eastAsia="tr-TR"/>
        </w:rPr>
        <w:t>e bakılı</w:t>
      </w:r>
      <w:r w:rsidR="00C41D29">
        <w:rPr>
          <w:bCs/>
          <w:lang w:eastAsia="tr-TR"/>
        </w:rPr>
        <w:t>p</w:t>
      </w:r>
      <w:r w:rsidR="000E1337">
        <w:rPr>
          <w:bCs/>
          <w:lang w:eastAsia="tr-TR"/>
        </w:rPr>
        <w:t>; “</w:t>
      </w:r>
      <w:r w:rsidR="00FF6AB6" w:rsidRPr="00FF6AB6">
        <w:rPr>
          <w:bCs/>
          <w:lang w:eastAsia="tr-TR"/>
        </w:rPr>
        <w:t>var</w:t>
      </w:r>
      <w:r w:rsidR="000E1337">
        <w:rPr>
          <w:bCs/>
          <w:lang w:eastAsia="tr-TR"/>
        </w:rPr>
        <w:t>”</w:t>
      </w:r>
      <w:r w:rsidR="00FF6AB6" w:rsidRPr="00FF6AB6">
        <w:rPr>
          <w:bCs/>
          <w:lang w:eastAsia="tr-TR"/>
        </w:rPr>
        <w:t xml:space="preserve"> veya </w:t>
      </w:r>
      <w:r w:rsidR="000E1337">
        <w:rPr>
          <w:bCs/>
          <w:lang w:eastAsia="tr-TR"/>
        </w:rPr>
        <w:t>“</w:t>
      </w:r>
      <w:r w:rsidR="00FF6AB6" w:rsidRPr="00FF6AB6">
        <w:rPr>
          <w:bCs/>
          <w:lang w:eastAsia="tr-TR"/>
        </w:rPr>
        <w:t>yok</w:t>
      </w:r>
      <w:r w:rsidR="000E1337">
        <w:rPr>
          <w:bCs/>
          <w:lang w:eastAsia="tr-TR"/>
        </w:rPr>
        <w:t>”</w:t>
      </w:r>
      <w:r w:rsidR="00FF6AB6" w:rsidRPr="00FF6AB6">
        <w:rPr>
          <w:bCs/>
          <w:lang w:eastAsia="tr-TR"/>
        </w:rPr>
        <w:t xml:space="preserve"> olarak kaydedildi. </w:t>
      </w:r>
      <w:r w:rsidR="00590C14">
        <w:rPr>
          <w:bCs/>
          <w:lang w:eastAsia="tr-TR"/>
        </w:rPr>
        <w:t xml:space="preserve"> Kısaca Hematoksilen&amp;Eozin boy</w:t>
      </w:r>
      <w:r w:rsidR="00AF0F57">
        <w:rPr>
          <w:bCs/>
          <w:lang w:eastAsia="tr-TR"/>
        </w:rPr>
        <w:t>ama için örnekler Xylol’de deparafinize edildikten so</w:t>
      </w:r>
      <w:r w:rsidR="000E1337">
        <w:rPr>
          <w:bCs/>
          <w:lang w:eastAsia="tr-TR"/>
        </w:rPr>
        <w:t>nra %50’den</w:t>
      </w:r>
      <w:r w:rsidR="00B0144B">
        <w:rPr>
          <w:bCs/>
          <w:lang w:eastAsia="tr-TR"/>
        </w:rPr>
        <w:t>,</w:t>
      </w:r>
      <w:r w:rsidR="000E1337">
        <w:rPr>
          <w:bCs/>
          <w:lang w:eastAsia="tr-TR"/>
        </w:rPr>
        <w:t xml:space="preserve"> %100 alkole dereceli</w:t>
      </w:r>
      <w:r w:rsidR="00AF0F57">
        <w:rPr>
          <w:bCs/>
          <w:lang w:eastAsia="tr-TR"/>
        </w:rPr>
        <w:t xml:space="preserve"> olarak maruz bırakılarak rehidasyon işlemi gerçekleşitirildi. Daha sonra örnekler 8 dakika hematoksilen </w:t>
      </w:r>
      <w:r w:rsidR="000E1337">
        <w:rPr>
          <w:bCs/>
          <w:lang w:eastAsia="tr-TR"/>
        </w:rPr>
        <w:t>boyada bekletildi ve 2’şer daki</w:t>
      </w:r>
      <w:r w:rsidR="00AF0F57">
        <w:rPr>
          <w:bCs/>
          <w:lang w:eastAsia="tr-TR"/>
        </w:rPr>
        <w:t>ka süreler ile distile suda yıkandı. Daha sonra Eozin boyada 8 dakika inkübe edildi ve yine 2</w:t>
      </w:r>
      <w:r w:rsidR="000E1337">
        <w:rPr>
          <w:bCs/>
          <w:lang w:eastAsia="tr-TR"/>
        </w:rPr>
        <w:t xml:space="preserve"> </w:t>
      </w:r>
      <w:r w:rsidR="00AF0F57">
        <w:rPr>
          <w:bCs/>
          <w:lang w:eastAsia="tr-TR"/>
        </w:rPr>
        <w:t>defa 2</w:t>
      </w:r>
      <w:r w:rsidR="000E1337">
        <w:rPr>
          <w:bCs/>
          <w:lang w:eastAsia="tr-TR"/>
        </w:rPr>
        <w:t xml:space="preserve"> </w:t>
      </w:r>
      <w:r w:rsidR="00AF0F57">
        <w:rPr>
          <w:bCs/>
          <w:lang w:eastAsia="tr-TR"/>
        </w:rPr>
        <w:t xml:space="preserve">dakika süre ile distile suda yıkandıktan sonra lamel ile kaplanarak kurumaya bırakıldı. </w:t>
      </w:r>
    </w:p>
    <w:p w14:paraId="31CB2708" w14:textId="6422B20D" w:rsidR="00F7216E" w:rsidRPr="00FF6AB6" w:rsidRDefault="00F7216E" w:rsidP="00FF6AB6">
      <w:pPr>
        <w:rPr>
          <w:lang w:eastAsia="tr-TR"/>
        </w:rPr>
      </w:pPr>
      <w:r>
        <w:rPr>
          <w:lang w:eastAsia="tr-TR"/>
        </w:rPr>
        <w:t xml:space="preserve"> CK7, C4d </w:t>
      </w:r>
      <w:r w:rsidRPr="00BB1649">
        <w:rPr>
          <w:lang w:eastAsia="tr-TR"/>
        </w:rPr>
        <w:t>ekspresyonlar</w:t>
      </w:r>
      <w:r w:rsidRPr="00BB1649">
        <w:rPr>
          <w:rFonts w:hint="eastAsia"/>
          <w:lang w:eastAsia="tr-TR"/>
        </w:rPr>
        <w:t>ı</w:t>
      </w:r>
      <w:r w:rsidRPr="00BB1649">
        <w:rPr>
          <w:lang w:eastAsia="tr-TR"/>
        </w:rPr>
        <w:t xml:space="preserve"> immunhistokimyasal olarak de</w:t>
      </w:r>
      <w:r w:rsidRPr="00BB1649">
        <w:rPr>
          <w:rFonts w:hint="eastAsia"/>
          <w:lang w:eastAsia="tr-TR"/>
        </w:rPr>
        <w:t>ğ</w:t>
      </w:r>
      <w:r w:rsidRPr="00BB1649">
        <w:rPr>
          <w:lang w:eastAsia="tr-TR"/>
        </w:rPr>
        <w:t>erlendiril</w:t>
      </w:r>
      <w:r w:rsidR="00C41D29">
        <w:rPr>
          <w:lang w:eastAsia="tr-TR"/>
        </w:rPr>
        <w:t>di</w:t>
      </w:r>
      <w:r>
        <w:rPr>
          <w:lang w:eastAsia="tr-TR"/>
        </w:rPr>
        <w:t>.</w:t>
      </w:r>
      <w:r w:rsidR="00FF6AB6">
        <w:rPr>
          <w:lang w:eastAsia="tr-TR"/>
        </w:rPr>
        <w:t xml:space="preserve"> </w:t>
      </w:r>
      <w:r w:rsidRPr="00BE210E">
        <w:rPr>
          <w:rFonts w:eastAsia="Times New Roman"/>
          <w:color w:val="222222"/>
          <w:lang w:eastAsia="tr-TR"/>
        </w:rPr>
        <w:t>İHK boyaması</w:t>
      </w:r>
      <w:r w:rsidRPr="0004758C">
        <w:rPr>
          <w:rFonts w:eastAsia="Times New Roman"/>
          <w:color w:val="222222"/>
          <w:lang w:eastAsia="tr-TR"/>
        </w:rPr>
        <w:t xml:space="preserve"> </w:t>
      </w:r>
      <w:r>
        <w:rPr>
          <w:rFonts w:eastAsia="Times New Roman"/>
          <w:color w:val="222222"/>
          <w:lang w:eastAsia="tr-TR"/>
        </w:rPr>
        <w:t>CK7</w:t>
      </w:r>
      <w:r w:rsidRPr="00BE210E">
        <w:rPr>
          <w:rFonts w:eastAsia="Times New Roman"/>
          <w:color w:val="222222"/>
          <w:lang w:eastAsia="tr-TR"/>
        </w:rPr>
        <w:t xml:space="preserve"> antikoru (</w:t>
      </w:r>
      <w:r>
        <w:rPr>
          <w:rFonts w:eastAsia="Times New Roman"/>
          <w:color w:val="222222"/>
          <w:lang w:eastAsia="tr-TR"/>
        </w:rPr>
        <w:t>Dako Clone OV-TL 12/30 REF:GA619) ve C4d</w:t>
      </w:r>
      <w:r w:rsidRPr="00BE210E">
        <w:rPr>
          <w:rFonts w:eastAsia="Times New Roman"/>
          <w:color w:val="222222"/>
          <w:lang w:eastAsia="tr-TR"/>
        </w:rPr>
        <w:t xml:space="preserve"> </w:t>
      </w:r>
      <w:r w:rsidR="00FF6AB6" w:rsidRPr="00590C14">
        <w:t>primer</w:t>
      </w:r>
      <w:r w:rsidR="00FF6AB6" w:rsidRPr="00FF6AB6">
        <w:rPr>
          <w:rFonts w:eastAsia="Times New Roman"/>
          <w:color w:val="FF0000"/>
          <w:lang w:eastAsia="tr-TR"/>
        </w:rPr>
        <w:t xml:space="preserve"> </w:t>
      </w:r>
      <w:r w:rsidRPr="00BE210E">
        <w:rPr>
          <w:rFonts w:eastAsia="Times New Roman"/>
          <w:color w:val="222222"/>
          <w:lang w:eastAsia="tr-TR"/>
        </w:rPr>
        <w:t>antikoru (</w:t>
      </w:r>
      <w:r>
        <w:rPr>
          <w:rFonts w:eastAsia="Times New Roman"/>
          <w:color w:val="222222"/>
          <w:lang w:eastAsia="tr-TR"/>
        </w:rPr>
        <w:t xml:space="preserve">Medaysis </w:t>
      </w:r>
      <w:r w:rsidRPr="00BE210E">
        <w:rPr>
          <w:rFonts w:eastAsia="Times New Roman"/>
          <w:color w:val="222222"/>
          <w:lang w:eastAsia="tr-TR"/>
        </w:rPr>
        <w:t>Katolog no:</w:t>
      </w:r>
      <w:r>
        <w:rPr>
          <w:rFonts w:eastAsia="Times New Roman"/>
          <w:color w:val="222222"/>
          <w:lang w:eastAsia="tr-TR"/>
        </w:rPr>
        <w:t xml:space="preserve"> MC0631RTU7</w:t>
      </w:r>
      <w:r w:rsidRPr="00BE210E">
        <w:rPr>
          <w:rFonts w:eastAsia="Times New Roman"/>
          <w:color w:val="222222"/>
          <w:lang w:eastAsia="tr-TR"/>
        </w:rPr>
        <w:t xml:space="preserve">) ile yapıldı. </w:t>
      </w:r>
      <w:r>
        <w:rPr>
          <w:rFonts w:eastAsia="Times New Roman"/>
          <w:color w:val="222222"/>
          <w:lang w:eastAsia="tr-TR"/>
        </w:rPr>
        <w:t>CK7</w:t>
      </w:r>
      <w:r w:rsidRPr="00BE210E">
        <w:rPr>
          <w:rFonts w:eastAsia="Times New Roman"/>
          <w:color w:val="222222"/>
          <w:lang w:eastAsia="tr-TR"/>
        </w:rPr>
        <w:t xml:space="preserve"> </w:t>
      </w:r>
      <w:r w:rsidR="00E45E85" w:rsidRPr="00BE210E">
        <w:rPr>
          <w:rFonts w:eastAsia="Times New Roman"/>
          <w:color w:val="222222"/>
          <w:lang w:eastAsia="tr-TR"/>
        </w:rPr>
        <w:t xml:space="preserve">antikoru </w:t>
      </w:r>
      <w:r w:rsidR="00E45E85">
        <w:rPr>
          <w:rFonts w:eastAsia="Times New Roman"/>
          <w:color w:val="222222"/>
          <w:lang w:eastAsia="tr-TR"/>
        </w:rPr>
        <w:t>için</w:t>
      </w:r>
      <w:r>
        <w:rPr>
          <w:rFonts w:eastAsia="Times New Roman"/>
          <w:color w:val="222222"/>
          <w:lang w:eastAsia="tr-TR"/>
        </w:rPr>
        <w:t xml:space="preserve"> p</w:t>
      </w:r>
      <w:r w:rsidRPr="00BE210E">
        <w:rPr>
          <w:rFonts w:eastAsia="Times New Roman"/>
          <w:color w:val="222222"/>
          <w:lang w:eastAsia="tr-TR"/>
        </w:rPr>
        <w:t>ozitif kontrol</w:t>
      </w:r>
      <w:r>
        <w:rPr>
          <w:rFonts w:eastAsia="Times New Roman"/>
          <w:color w:val="222222"/>
          <w:lang w:eastAsia="tr-TR"/>
        </w:rPr>
        <w:t xml:space="preserve"> olarak</w:t>
      </w:r>
      <w:r w:rsidRPr="00BE210E">
        <w:rPr>
          <w:rFonts w:eastAsia="Times New Roman"/>
          <w:color w:val="222222"/>
          <w:lang w:eastAsia="tr-TR"/>
        </w:rPr>
        <w:t xml:space="preserve"> </w:t>
      </w:r>
      <w:r w:rsidRPr="0004758C">
        <w:rPr>
          <w:rFonts w:eastAsia="Times New Roman"/>
          <w:color w:val="222222"/>
          <w:lang w:eastAsia="tr-TR"/>
        </w:rPr>
        <w:t xml:space="preserve">tonsil dokusu </w:t>
      </w:r>
      <w:r w:rsidRPr="00BE210E">
        <w:rPr>
          <w:rFonts w:eastAsia="Times New Roman"/>
          <w:color w:val="222222"/>
          <w:lang w:eastAsia="tr-TR"/>
        </w:rPr>
        <w:t>kullanıldı.</w:t>
      </w:r>
      <w:r w:rsidRPr="0004758C">
        <w:rPr>
          <w:rFonts w:eastAsia="Times New Roman"/>
          <w:color w:val="222222"/>
          <w:lang w:eastAsia="tr-TR"/>
        </w:rPr>
        <w:t xml:space="preserve"> </w:t>
      </w:r>
      <w:r>
        <w:rPr>
          <w:rFonts w:eastAsia="Times New Roman"/>
          <w:color w:val="222222"/>
          <w:lang w:eastAsia="tr-TR"/>
        </w:rPr>
        <w:t>C4d</w:t>
      </w:r>
      <w:r w:rsidRPr="00BE210E">
        <w:rPr>
          <w:rFonts w:eastAsia="Times New Roman"/>
          <w:color w:val="222222"/>
          <w:lang w:eastAsia="tr-TR"/>
        </w:rPr>
        <w:t xml:space="preserve"> antikoru </w:t>
      </w:r>
      <w:r>
        <w:rPr>
          <w:rFonts w:eastAsia="Times New Roman"/>
          <w:color w:val="222222"/>
          <w:lang w:eastAsia="tr-TR"/>
        </w:rPr>
        <w:t>için p</w:t>
      </w:r>
      <w:r w:rsidRPr="00BE210E">
        <w:rPr>
          <w:rFonts w:eastAsia="Times New Roman"/>
          <w:color w:val="222222"/>
          <w:lang w:eastAsia="tr-TR"/>
        </w:rPr>
        <w:t xml:space="preserve">ozitif kontrol </w:t>
      </w:r>
      <w:r>
        <w:rPr>
          <w:rFonts w:eastAsia="Times New Roman"/>
          <w:color w:val="222222"/>
          <w:lang w:eastAsia="tr-TR"/>
        </w:rPr>
        <w:t xml:space="preserve">olarak akut rejeke transplant böbrek </w:t>
      </w:r>
      <w:r w:rsidRPr="00BE210E">
        <w:rPr>
          <w:rFonts w:eastAsia="Times New Roman"/>
          <w:color w:val="222222"/>
          <w:lang w:eastAsia="tr-TR"/>
        </w:rPr>
        <w:t>dokusu kullanıldı.</w:t>
      </w:r>
      <w:r>
        <w:rPr>
          <w:rFonts w:eastAsia="Times New Roman"/>
          <w:color w:val="222222"/>
          <w:lang w:eastAsia="tr-TR"/>
        </w:rPr>
        <w:t xml:space="preserve"> </w:t>
      </w:r>
      <w:r w:rsidRPr="00BE210E">
        <w:rPr>
          <w:rFonts w:eastAsia="Times New Roman"/>
          <w:color w:val="222222"/>
          <w:lang w:eastAsia="tr-TR"/>
        </w:rPr>
        <w:t>Boyama işlem</w:t>
      </w:r>
      <w:r w:rsidRPr="0004758C">
        <w:rPr>
          <w:rFonts w:eastAsia="Times New Roman"/>
          <w:color w:val="222222"/>
          <w:lang w:eastAsia="tr-TR"/>
        </w:rPr>
        <w:t>leri</w:t>
      </w:r>
      <w:r w:rsidRPr="00BE210E">
        <w:rPr>
          <w:rFonts w:eastAsia="Times New Roman"/>
          <w:color w:val="222222"/>
          <w:lang w:eastAsia="tr-TR"/>
        </w:rPr>
        <w:t xml:space="preserve"> tam otomatik </w:t>
      </w:r>
      <w:r>
        <w:rPr>
          <w:rFonts w:eastAsia="Times New Roman"/>
          <w:color w:val="222222"/>
          <w:lang w:eastAsia="tr-TR"/>
        </w:rPr>
        <w:t xml:space="preserve">DAKO Omnis marka </w:t>
      </w:r>
      <w:r w:rsidRPr="00BE210E">
        <w:rPr>
          <w:rFonts w:eastAsia="Times New Roman"/>
          <w:color w:val="222222"/>
          <w:lang w:eastAsia="tr-TR"/>
        </w:rPr>
        <w:t xml:space="preserve">İHK boyama cihazında yapıldı. </w:t>
      </w:r>
    </w:p>
    <w:p w14:paraId="31CB2709" w14:textId="77777777" w:rsidR="00F7216E" w:rsidRDefault="00F7216E" w:rsidP="000768FA">
      <w:pPr>
        <w:rPr>
          <w:rFonts w:eastAsia="Times New Roman"/>
          <w:color w:val="222222"/>
          <w:lang w:eastAsia="tr-TR"/>
        </w:rPr>
      </w:pPr>
      <w:r w:rsidRPr="00BE210E">
        <w:rPr>
          <w:rFonts w:eastAsia="Times New Roman"/>
          <w:color w:val="222222"/>
          <w:lang w:eastAsia="tr-TR"/>
        </w:rPr>
        <w:t>İHK boyama işlemine başlamadan önce</w:t>
      </w:r>
      <w:r>
        <w:rPr>
          <w:rFonts w:eastAsia="Times New Roman"/>
          <w:color w:val="222222"/>
          <w:lang w:eastAsia="tr-TR"/>
        </w:rPr>
        <w:t xml:space="preserve"> 4 mikron kalınlığındaki </w:t>
      </w:r>
      <w:r w:rsidRPr="00BE210E">
        <w:rPr>
          <w:rFonts w:eastAsia="Times New Roman"/>
          <w:color w:val="222222"/>
          <w:lang w:eastAsia="tr-TR"/>
        </w:rPr>
        <w:t>doku kesitleri 70</w:t>
      </w:r>
      <w:r>
        <w:rPr>
          <w:rFonts w:ascii="Cambria Math" w:eastAsia="Times New Roman" w:hAnsi="Cambria Math" w:cs="Cambria Math"/>
          <w:color w:val="222222"/>
          <w:lang w:eastAsia="tr-TR"/>
        </w:rPr>
        <w:t>⁰</w:t>
      </w:r>
      <w:r>
        <w:rPr>
          <w:rFonts w:eastAsia="Times New Roman"/>
          <w:color w:val="222222"/>
          <w:lang w:eastAsia="tr-TR"/>
        </w:rPr>
        <w:t xml:space="preserve">C sıcak etüvde 1 saat tutuldu. </w:t>
      </w:r>
      <w:r w:rsidRPr="00BE210E">
        <w:rPr>
          <w:rFonts w:eastAsia="Times New Roman"/>
          <w:color w:val="222222"/>
          <w:lang w:eastAsia="tr-TR"/>
        </w:rPr>
        <w:t xml:space="preserve">İHK boyama basamakları </w:t>
      </w:r>
      <w:r>
        <w:rPr>
          <w:rFonts w:eastAsia="Times New Roman"/>
          <w:color w:val="222222"/>
          <w:lang w:eastAsia="tr-TR"/>
        </w:rPr>
        <w:t>DAKO Omnis</w:t>
      </w:r>
      <w:r w:rsidRPr="0004758C">
        <w:rPr>
          <w:rFonts w:eastAsia="Times New Roman"/>
          <w:color w:val="222222"/>
          <w:lang w:eastAsia="tr-TR"/>
        </w:rPr>
        <w:t xml:space="preserve"> otomatik boyama cihazında </w:t>
      </w:r>
      <w:r>
        <w:rPr>
          <w:rFonts w:eastAsia="Times New Roman"/>
          <w:color w:val="222222"/>
          <w:lang w:eastAsia="tr-TR"/>
        </w:rPr>
        <w:t>CK7 ve C4d</w:t>
      </w:r>
      <w:r w:rsidRPr="00BE210E">
        <w:rPr>
          <w:rFonts w:eastAsia="Times New Roman"/>
          <w:color w:val="222222"/>
          <w:lang w:eastAsia="tr-TR"/>
        </w:rPr>
        <w:t xml:space="preserve"> primer antikor</w:t>
      </w:r>
      <w:r w:rsidRPr="0004758C">
        <w:rPr>
          <w:rFonts w:eastAsia="Times New Roman"/>
          <w:color w:val="222222"/>
          <w:lang w:eastAsia="tr-TR"/>
        </w:rPr>
        <w:t>ları</w:t>
      </w:r>
      <w:r w:rsidRPr="00BE210E">
        <w:rPr>
          <w:rFonts w:eastAsia="Times New Roman"/>
          <w:color w:val="222222"/>
          <w:lang w:eastAsia="tr-TR"/>
        </w:rPr>
        <w:t xml:space="preserve"> için oluşturulan protokol</w:t>
      </w:r>
      <w:r w:rsidRPr="0004758C">
        <w:rPr>
          <w:rFonts w:eastAsia="Times New Roman"/>
          <w:color w:val="222222"/>
          <w:lang w:eastAsia="tr-TR"/>
        </w:rPr>
        <w:t>lere</w:t>
      </w:r>
      <w:r w:rsidRPr="00BE210E">
        <w:rPr>
          <w:rFonts w:eastAsia="Times New Roman"/>
          <w:color w:val="222222"/>
          <w:lang w:eastAsia="tr-TR"/>
        </w:rPr>
        <w:t xml:space="preserve"> göre uygulandı.</w:t>
      </w:r>
      <w:r>
        <w:rPr>
          <w:rFonts w:eastAsia="Times New Roman"/>
          <w:color w:val="222222"/>
          <w:lang w:eastAsia="tr-TR"/>
        </w:rPr>
        <w:t xml:space="preserve"> </w:t>
      </w:r>
      <w:r w:rsidRPr="00BE210E">
        <w:rPr>
          <w:rFonts w:eastAsia="Times New Roman"/>
          <w:color w:val="222222"/>
          <w:lang w:eastAsia="tr-TR"/>
        </w:rPr>
        <w:t>Deparafinizasyon işlemi cihaz protokolünde yer aldığı şekliyle</w:t>
      </w:r>
      <w:r>
        <w:rPr>
          <w:rFonts w:eastAsia="Times New Roman"/>
          <w:color w:val="222222"/>
          <w:lang w:eastAsia="tr-TR"/>
        </w:rPr>
        <w:t xml:space="preserve"> 97</w:t>
      </w:r>
      <w:r>
        <w:rPr>
          <w:rFonts w:ascii="Cambria Math" w:eastAsia="Times New Roman" w:hAnsi="Cambria Math" w:cs="Cambria Math"/>
          <w:color w:val="222222"/>
          <w:lang w:eastAsia="tr-TR"/>
        </w:rPr>
        <w:t>⁰</w:t>
      </w:r>
      <w:r>
        <w:rPr>
          <w:rFonts w:eastAsia="Times New Roman"/>
          <w:color w:val="222222"/>
          <w:lang w:eastAsia="tr-TR"/>
        </w:rPr>
        <w:t>C da Etta reaktifi kullanılarak 30 dakika inkübe edilerek yapıldı. Distile su ile soğutuldu. Wash Buffer 10 döngü ile 2 dk sürede 2 kez yıkandı</w:t>
      </w:r>
      <w:r w:rsidRPr="00BE210E">
        <w:rPr>
          <w:rFonts w:eastAsia="Times New Roman"/>
          <w:color w:val="222222"/>
          <w:lang w:eastAsia="tr-TR"/>
        </w:rPr>
        <w:t xml:space="preserve">. </w:t>
      </w:r>
    </w:p>
    <w:p w14:paraId="31CB270A" w14:textId="77777777" w:rsidR="00F7216E" w:rsidRPr="0004758C" w:rsidRDefault="00F7216E" w:rsidP="000768FA">
      <w:pPr>
        <w:rPr>
          <w:rFonts w:eastAsia="Times New Roman"/>
          <w:color w:val="222222"/>
          <w:lang w:eastAsia="tr-TR"/>
        </w:rPr>
      </w:pPr>
      <w:r w:rsidRPr="00BE210E">
        <w:rPr>
          <w:rFonts w:eastAsia="Times New Roman"/>
          <w:color w:val="222222"/>
          <w:lang w:eastAsia="tr-TR"/>
        </w:rPr>
        <w:t xml:space="preserve">Kesitler </w:t>
      </w:r>
      <w:r>
        <w:rPr>
          <w:rFonts w:eastAsia="Times New Roman"/>
          <w:color w:val="222222"/>
          <w:lang w:eastAsia="tr-TR"/>
        </w:rPr>
        <w:t xml:space="preserve">CK7 </w:t>
      </w:r>
      <w:r w:rsidRPr="00BE210E">
        <w:rPr>
          <w:rFonts w:eastAsia="Times New Roman"/>
          <w:color w:val="222222"/>
          <w:lang w:eastAsia="tr-TR"/>
        </w:rPr>
        <w:t>primer antikor</w:t>
      </w:r>
      <w:r>
        <w:rPr>
          <w:rFonts w:eastAsia="Times New Roman"/>
          <w:color w:val="222222"/>
          <w:lang w:eastAsia="tr-TR"/>
        </w:rPr>
        <w:t>u</w:t>
      </w:r>
      <w:r w:rsidRPr="00BE210E">
        <w:rPr>
          <w:rFonts w:eastAsia="Times New Roman"/>
          <w:color w:val="222222"/>
          <w:lang w:eastAsia="tr-TR"/>
        </w:rPr>
        <w:t xml:space="preserve"> ile </w:t>
      </w:r>
      <w:r>
        <w:rPr>
          <w:rFonts w:eastAsia="Times New Roman"/>
          <w:color w:val="222222"/>
          <w:lang w:eastAsia="tr-TR"/>
        </w:rPr>
        <w:t xml:space="preserve">13 dk, </w:t>
      </w:r>
      <w:r w:rsidR="00E45E85" w:rsidRPr="006662D7">
        <w:rPr>
          <w:rFonts w:eastAsia="Times New Roman"/>
          <w:color w:val="222222"/>
          <w:lang w:eastAsia="tr-TR"/>
        </w:rPr>
        <w:t>C4d primer</w:t>
      </w:r>
      <w:r w:rsidRPr="006662D7">
        <w:rPr>
          <w:rFonts w:eastAsia="Times New Roman"/>
          <w:color w:val="222222"/>
          <w:lang w:eastAsia="tr-TR"/>
        </w:rPr>
        <w:t xml:space="preserve"> antikoru </w:t>
      </w:r>
      <w:r>
        <w:rPr>
          <w:rFonts w:eastAsia="Times New Roman"/>
          <w:color w:val="222222"/>
          <w:lang w:eastAsia="tr-TR"/>
        </w:rPr>
        <w:t xml:space="preserve">ile 15 dk </w:t>
      </w:r>
      <w:r w:rsidRPr="00BE210E">
        <w:rPr>
          <w:rFonts w:eastAsia="Times New Roman"/>
          <w:color w:val="222222"/>
          <w:lang w:eastAsia="tr-TR"/>
        </w:rPr>
        <w:t xml:space="preserve">inkübe edildi. </w:t>
      </w:r>
      <w:r w:rsidRPr="0010154F">
        <w:rPr>
          <w:rFonts w:eastAsia="Times New Roman"/>
          <w:color w:val="222222"/>
          <w:lang w:eastAsia="tr-TR"/>
        </w:rPr>
        <w:t>Wash Buffer 10 döngü</w:t>
      </w:r>
      <w:r>
        <w:rPr>
          <w:rFonts w:eastAsia="Times New Roman"/>
          <w:color w:val="222222"/>
          <w:lang w:eastAsia="tr-TR"/>
        </w:rPr>
        <w:t xml:space="preserve"> ile</w:t>
      </w:r>
      <w:r w:rsidRPr="0010154F">
        <w:rPr>
          <w:rFonts w:eastAsia="Times New Roman"/>
          <w:color w:val="222222"/>
          <w:lang w:eastAsia="tr-TR"/>
        </w:rPr>
        <w:t xml:space="preserve"> 2 dk yıkandı</w:t>
      </w:r>
      <w:r w:rsidRPr="00BE210E">
        <w:rPr>
          <w:rFonts w:eastAsia="Times New Roman"/>
          <w:color w:val="222222"/>
          <w:lang w:eastAsia="tr-TR"/>
        </w:rPr>
        <w:t>.</w:t>
      </w:r>
      <w:r>
        <w:rPr>
          <w:rFonts w:eastAsia="Times New Roman"/>
          <w:color w:val="222222"/>
          <w:lang w:eastAsia="tr-TR"/>
        </w:rPr>
        <w:t xml:space="preserve"> Peroksidaz ile 3dk inkübasyon, </w:t>
      </w:r>
      <w:r w:rsidRPr="00BE210E">
        <w:rPr>
          <w:rFonts w:eastAsia="Times New Roman"/>
          <w:color w:val="222222"/>
          <w:lang w:eastAsia="tr-TR"/>
        </w:rPr>
        <w:t xml:space="preserve"> </w:t>
      </w:r>
      <w:r w:rsidRPr="0010154F">
        <w:rPr>
          <w:rFonts w:eastAsia="Times New Roman"/>
          <w:color w:val="222222"/>
          <w:lang w:eastAsia="tr-TR"/>
        </w:rPr>
        <w:t>Wash Buffer 10 döngü</w:t>
      </w:r>
      <w:r>
        <w:rPr>
          <w:rFonts w:eastAsia="Times New Roman"/>
          <w:color w:val="222222"/>
          <w:lang w:eastAsia="tr-TR"/>
        </w:rPr>
        <w:t xml:space="preserve"> ile</w:t>
      </w:r>
      <w:r w:rsidRPr="0010154F">
        <w:rPr>
          <w:rFonts w:eastAsia="Times New Roman"/>
          <w:color w:val="222222"/>
          <w:lang w:eastAsia="tr-TR"/>
        </w:rPr>
        <w:t xml:space="preserve"> 2 dk </w:t>
      </w:r>
      <w:r>
        <w:rPr>
          <w:rFonts w:eastAsia="Times New Roman"/>
          <w:color w:val="222222"/>
          <w:lang w:eastAsia="tr-TR"/>
        </w:rPr>
        <w:t xml:space="preserve">yıkama, HRP 20 dk inkübasyon, </w:t>
      </w:r>
      <w:r w:rsidRPr="0010154F">
        <w:rPr>
          <w:rFonts w:eastAsia="Times New Roman"/>
          <w:color w:val="222222"/>
          <w:lang w:eastAsia="tr-TR"/>
        </w:rPr>
        <w:t xml:space="preserve">Wash Buffer 10 döngü </w:t>
      </w:r>
      <w:r>
        <w:rPr>
          <w:rFonts w:eastAsia="Times New Roman"/>
          <w:color w:val="222222"/>
          <w:lang w:eastAsia="tr-TR"/>
        </w:rPr>
        <w:t xml:space="preserve">ile </w:t>
      </w:r>
      <w:r w:rsidRPr="0010154F">
        <w:rPr>
          <w:rFonts w:eastAsia="Times New Roman"/>
          <w:color w:val="222222"/>
          <w:lang w:eastAsia="tr-TR"/>
        </w:rPr>
        <w:t>2 dk</w:t>
      </w:r>
      <w:r>
        <w:rPr>
          <w:rFonts w:eastAsia="Times New Roman"/>
          <w:color w:val="222222"/>
          <w:lang w:eastAsia="tr-TR"/>
        </w:rPr>
        <w:t xml:space="preserve"> </w:t>
      </w:r>
      <w:r>
        <w:rPr>
          <w:rFonts w:eastAsia="Times New Roman"/>
          <w:color w:val="222222"/>
          <w:lang w:eastAsia="tr-TR"/>
        </w:rPr>
        <w:lastRenderedPageBreak/>
        <w:t>süreyle 3 kez yıkama,</w:t>
      </w:r>
      <w:r w:rsidRPr="0010154F">
        <w:rPr>
          <w:rFonts w:eastAsia="Times New Roman"/>
          <w:color w:val="222222"/>
          <w:lang w:eastAsia="tr-TR"/>
        </w:rPr>
        <w:t xml:space="preserve"> </w:t>
      </w:r>
      <w:r>
        <w:rPr>
          <w:rFonts w:eastAsia="Times New Roman"/>
          <w:color w:val="222222"/>
          <w:lang w:eastAsia="tr-TR"/>
        </w:rPr>
        <w:t xml:space="preserve">Distile su ile 31sn yıkama, </w:t>
      </w:r>
      <w:r w:rsidRPr="0010154F">
        <w:rPr>
          <w:rFonts w:eastAsia="Times New Roman"/>
          <w:color w:val="222222"/>
          <w:lang w:eastAsia="tr-TR"/>
        </w:rPr>
        <w:t xml:space="preserve">Wash Buffer 10 döngü </w:t>
      </w:r>
      <w:r>
        <w:rPr>
          <w:rFonts w:eastAsia="Times New Roman"/>
          <w:color w:val="222222"/>
          <w:lang w:eastAsia="tr-TR"/>
        </w:rPr>
        <w:t xml:space="preserve">ile </w:t>
      </w:r>
      <w:r w:rsidRPr="0010154F">
        <w:rPr>
          <w:rFonts w:eastAsia="Times New Roman"/>
          <w:color w:val="222222"/>
          <w:lang w:eastAsia="tr-TR"/>
        </w:rPr>
        <w:t xml:space="preserve">2 dk </w:t>
      </w:r>
      <w:r>
        <w:rPr>
          <w:rFonts w:eastAsia="Times New Roman"/>
          <w:color w:val="222222"/>
          <w:lang w:eastAsia="tr-TR"/>
        </w:rPr>
        <w:t xml:space="preserve">yıkama, substrat ile 5dk inkübasyon, </w:t>
      </w:r>
      <w:r w:rsidRPr="0010154F">
        <w:rPr>
          <w:rFonts w:eastAsia="Times New Roman"/>
          <w:color w:val="222222"/>
          <w:lang w:eastAsia="tr-TR"/>
        </w:rPr>
        <w:t xml:space="preserve">Wash Buffer 10 döngü 2 dk </w:t>
      </w:r>
      <w:r>
        <w:rPr>
          <w:rFonts w:eastAsia="Times New Roman"/>
          <w:color w:val="222222"/>
          <w:lang w:eastAsia="tr-TR"/>
        </w:rPr>
        <w:t xml:space="preserve">yıkama, distile su ile 31 sn yıkama, </w:t>
      </w:r>
      <w:r w:rsidRPr="0010154F">
        <w:rPr>
          <w:rFonts w:eastAsia="Times New Roman"/>
          <w:color w:val="222222"/>
          <w:lang w:eastAsia="tr-TR"/>
        </w:rPr>
        <w:t xml:space="preserve">Wash Buffer 10 döngü </w:t>
      </w:r>
      <w:r>
        <w:rPr>
          <w:rFonts w:eastAsia="Times New Roman"/>
          <w:color w:val="222222"/>
          <w:lang w:eastAsia="tr-TR"/>
        </w:rPr>
        <w:t xml:space="preserve">ile </w:t>
      </w:r>
      <w:r w:rsidRPr="0010154F">
        <w:rPr>
          <w:rFonts w:eastAsia="Times New Roman"/>
          <w:color w:val="222222"/>
          <w:lang w:eastAsia="tr-TR"/>
        </w:rPr>
        <w:t xml:space="preserve">2 dk </w:t>
      </w:r>
      <w:r>
        <w:rPr>
          <w:rFonts w:eastAsia="Times New Roman"/>
          <w:color w:val="222222"/>
          <w:lang w:eastAsia="tr-TR"/>
        </w:rPr>
        <w:t xml:space="preserve">yıkamadan sonra karşıt boyama için Dako marka Hemotoksilende 8 dk bekletme sonrası distile su ile 2 dk yıkama, </w:t>
      </w:r>
      <w:r w:rsidRPr="0010154F">
        <w:rPr>
          <w:rFonts w:eastAsia="Times New Roman"/>
          <w:color w:val="222222"/>
          <w:lang w:eastAsia="tr-TR"/>
        </w:rPr>
        <w:t xml:space="preserve">Wash Buffer 10 döngü </w:t>
      </w:r>
      <w:r>
        <w:rPr>
          <w:rFonts w:eastAsia="Times New Roman"/>
          <w:color w:val="222222"/>
          <w:lang w:eastAsia="tr-TR"/>
        </w:rPr>
        <w:t xml:space="preserve">ile </w:t>
      </w:r>
      <w:r w:rsidRPr="0010154F">
        <w:rPr>
          <w:rFonts w:eastAsia="Times New Roman"/>
          <w:color w:val="222222"/>
          <w:lang w:eastAsia="tr-TR"/>
        </w:rPr>
        <w:t xml:space="preserve">2 dk </w:t>
      </w:r>
      <w:r>
        <w:rPr>
          <w:rFonts w:eastAsia="Times New Roman"/>
          <w:color w:val="222222"/>
          <w:lang w:eastAsia="tr-TR"/>
        </w:rPr>
        <w:t xml:space="preserve">yıkama yapıldıktan sonra alkole daldırılıp </w:t>
      </w:r>
      <w:r w:rsidRPr="00BE210E">
        <w:rPr>
          <w:rFonts w:eastAsia="Times New Roman"/>
          <w:color w:val="222222"/>
          <w:lang w:eastAsia="tr-TR"/>
        </w:rPr>
        <w:t>lamel ile kapama işlemi Leica CV 5030 otomatik lam kapama cihazı ile yapıldı.</w:t>
      </w:r>
    </w:p>
    <w:p w14:paraId="31CB270B" w14:textId="77777777" w:rsidR="00F7216E" w:rsidRDefault="00F7216E" w:rsidP="000768FA">
      <w:pPr>
        <w:rPr>
          <w:rFonts w:eastAsia="Times New Roman"/>
          <w:color w:val="222222"/>
          <w:lang w:eastAsia="tr-TR"/>
        </w:rPr>
      </w:pPr>
      <w:r w:rsidRPr="00361C1F">
        <w:rPr>
          <w:rFonts w:eastAsia="Times New Roman"/>
          <w:bCs/>
          <w:color w:val="222222"/>
          <w:lang w:eastAsia="tr-TR"/>
        </w:rPr>
        <w:t>İmmunhistokimyasal boyamanın değerlendirilmesi</w:t>
      </w:r>
      <w:r w:rsidRPr="00F7216E">
        <w:rPr>
          <w:rFonts w:eastAsia="Times New Roman"/>
          <w:b/>
          <w:bCs/>
          <w:color w:val="222222"/>
          <w:lang w:eastAsia="tr-TR"/>
        </w:rPr>
        <w:t>;</w:t>
      </w:r>
      <w:r>
        <w:rPr>
          <w:rFonts w:eastAsia="Times New Roman"/>
          <w:b/>
          <w:bCs/>
          <w:color w:val="222222"/>
          <w:lang w:eastAsia="tr-TR"/>
        </w:rPr>
        <w:t xml:space="preserve"> </w:t>
      </w:r>
      <w:r w:rsidRPr="0004758C">
        <w:rPr>
          <w:rFonts w:eastAsia="Times New Roman"/>
          <w:color w:val="222222"/>
          <w:lang w:eastAsia="tr-TR"/>
        </w:rPr>
        <w:t xml:space="preserve">Olympus </w:t>
      </w:r>
      <w:r>
        <w:rPr>
          <w:rFonts w:eastAsia="Times New Roman"/>
          <w:color w:val="222222"/>
          <w:lang w:eastAsia="tr-TR"/>
        </w:rPr>
        <w:t>BX50</w:t>
      </w:r>
      <w:r w:rsidRPr="0004758C">
        <w:rPr>
          <w:rFonts w:eastAsia="Times New Roman"/>
          <w:color w:val="222222"/>
          <w:lang w:eastAsia="tr-TR"/>
        </w:rPr>
        <w:t xml:space="preserve"> ışık mikroskobunda, 400x (40x objektif lens, 10x okuler lens, 0,</w:t>
      </w:r>
      <w:r>
        <w:rPr>
          <w:rFonts w:eastAsia="Times New Roman"/>
          <w:color w:val="222222"/>
          <w:lang w:eastAsia="tr-TR"/>
        </w:rPr>
        <w:t>2375</w:t>
      </w:r>
      <w:r w:rsidRPr="0004758C">
        <w:rPr>
          <w:rFonts w:eastAsia="Times New Roman"/>
          <w:color w:val="222222"/>
          <w:lang w:eastAsia="tr-TR"/>
        </w:rPr>
        <w:t xml:space="preserve"> mm²) büyütmede yapıldı.</w:t>
      </w:r>
      <w:r>
        <w:rPr>
          <w:rFonts w:eastAsia="Times New Roman"/>
          <w:color w:val="222222"/>
          <w:lang w:eastAsia="tr-TR"/>
        </w:rPr>
        <w:t xml:space="preserve"> </w:t>
      </w:r>
      <w:r w:rsidRPr="0004758C">
        <w:rPr>
          <w:rFonts w:eastAsia="Times New Roman"/>
          <w:color w:val="222222"/>
          <w:lang w:eastAsia="tr-TR"/>
        </w:rPr>
        <w:t xml:space="preserve">İmmunohistokimyasal incelemede </w:t>
      </w:r>
      <w:r>
        <w:rPr>
          <w:rFonts w:eastAsia="Times New Roman"/>
          <w:color w:val="222222"/>
          <w:lang w:eastAsia="tr-TR"/>
        </w:rPr>
        <w:t xml:space="preserve">CK7 </w:t>
      </w:r>
      <w:r w:rsidRPr="0004758C">
        <w:rPr>
          <w:rFonts w:eastAsia="Times New Roman"/>
          <w:color w:val="222222"/>
          <w:lang w:eastAsia="tr-TR"/>
        </w:rPr>
        <w:t xml:space="preserve">pozitifliği </w:t>
      </w:r>
      <w:r>
        <w:rPr>
          <w:rFonts w:eastAsia="Times New Roman"/>
          <w:color w:val="222222"/>
          <w:lang w:eastAsia="tr-TR"/>
        </w:rPr>
        <w:t>sitoplazmik</w:t>
      </w:r>
      <w:r w:rsidRPr="0004758C">
        <w:rPr>
          <w:rFonts w:eastAsia="Times New Roman"/>
          <w:color w:val="222222"/>
          <w:lang w:eastAsia="tr-TR"/>
        </w:rPr>
        <w:t xml:space="preserve"> boyanma olarak izlendi. </w:t>
      </w:r>
      <w:r w:rsidR="000768FA">
        <w:rPr>
          <w:rFonts w:eastAsia="Times New Roman"/>
          <w:color w:val="222222"/>
          <w:lang w:eastAsia="tr-TR"/>
        </w:rPr>
        <w:t xml:space="preserve"> </w:t>
      </w:r>
      <w:r w:rsidRPr="0004758C">
        <w:rPr>
          <w:rFonts w:eastAsia="Times New Roman"/>
          <w:color w:val="222222"/>
          <w:lang w:eastAsia="tr-TR"/>
        </w:rPr>
        <w:t xml:space="preserve">İmmunohistokimyasal incelemede </w:t>
      </w:r>
      <w:r>
        <w:rPr>
          <w:rFonts w:eastAsia="Times New Roman"/>
          <w:color w:val="222222"/>
          <w:lang w:eastAsia="tr-TR"/>
        </w:rPr>
        <w:t>C4d pozitifliği portal mikrovasküler endotelde sitoplazmik</w:t>
      </w:r>
      <w:r w:rsidRPr="0004758C">
        <w:rPr>
          <w:rFonts w:eastAsia="Times New Roman"/>
          <w:color w:val="222222"/>
          <w:lang w:eastAsia="tr-TR"/>
        </w:rPr>
        <w:t xml:space="preserve"> boyanma olarak izlendi. </w:t>
      </w:r>
    </w:p>
    <w:p w14:paraId="58834811" w14:textId="77777777" w:rsidR="00152ED6" w:rsidRPr="0004758C" w:rsidRDefault="00152ED6" w:rsidP="000768FA">
      <w:pPr>
        <w:rPr>
          <w:rFonts w:eastAsia="Times New Roman"/>
          <w:color w:val="222222"/>
          <w:lang w:eastAsia="tr-TR"/>
        </w:rPr>
      </w:pPr>
    </w:p>
    <w:p w14:paraId="31CB270E" w14:textId="6477A034" w:rsidR="00905C7B" w:rsidRDefault="00AF0F57" w:rsidP="002731F7">
      <w:pPr>
        <w:pStyle w:val="Balk3"/>
        <w:numPr>
          <w:ilvl w:val="0"/>
          <w:numId w:val="0"/>
        </w:numPr>
        <w:ind w:left="720"/>
        <w:rPr>
          <w:color w:val="FF0000"/>
        </w:rPr>
      </w:pPr>
      <w:bookmarkStart w:id="535" w:name="_Toc55727842"/>
      <w:r>
        <w:t xml:space="preserve">Elektron </w:t>
      </w:r>
      <w:r w:rsidR="00166D5E">
        <w:t>M</w:t>
      </w:r>
      <w:r>
        <w:t>ikroskopi</w:t>
      </w:r>
      <w:bookmarkEnd w:id="535"/>
      <w:r w:rsidR="00166D5E">
        <w:t>si</w:t>
      </w:r>
    </w:p>
    <w:p w14:paraId="31CB2710" w14:textId="256594CF" w:rsidR="009270EB" w:rsidRDefault="009270EB" w:rsidP="009270EB">
      <w:pPr>
        <w:autoSpaceDE w:val="0"/>
        <w:autoSpaceDN w:val="0"/>
        <w:adjustRightInd w:val="0"/>
        <w:rPr>
          <w:szCs w:val="24"/>
        </w:rPr>
      </w:pPr>
      <w:r w:rsidRPr="002B069B">
        <w:rPr>
          <w:szCs w:val="24"/>
        </w:rPr>
        <w:t xml:space="preserve">Elektron mikroskobik inceleme için alınan 2x2x2 mm boyutlarında karaciğer doku örnekleri +4 </w:t>
      </w:r>
      <w:r w:rsidRPr="002B069B">
        <w:rPr>
          <w:szCs w:val="24"/>
          <w:vertAlign w:val="superscript"/>
        </w:rPr>
        <w:t>o</w:t>
      </w:r>
      <w:r w:rsidR="00B0144B">
        <w:rPr>
          <w:szCs w:val="24"/>
        </w:rPr>
        <w:t>C’de %2,5 gluteraldehit (3 saat) ve %</w:t>
      </w:r>
      <w:r w:rsidRPr="002B069B">
        <w:rPr>
          <w:szCs w:val="24"/>
        </w:rPr>
        <w:t>1 osmium tetroksit (OsO</w:t>
      </w:r>
      <w:r w:rsidRPr="002B069B">
        <w:rPr>
          <w:szCs w:val="24"/>
          <w:vertAlign w:val="subscript"/>
        </w:rPr>
        <w:t>4</w:t>
      </w:r>
      <w:r w:rsidRPr="002B069B">
        <w:rPr>
          <w:szCs w:val="24"/>
        </w:rPr>
        <w:t xml:space="preserve">) (2 saat) ile tespit edildikten sonra artan derecelerdeki aseton serilerinde (%30, %50, %70, %80, %96, %100)  dehidrate edildi. Dehidratasyonu tamamlanan karaciğer doku örneklerine epoxy resin (Araldit CY212) infiltrasyonu uygulandı ve sonrasında doku örnekleri epoxy resin içine gömülerek polimerizasyon işlemi uygulandı. Elektron mikroskobik doku takip işlemleri tam otomatik elektron </w:t>
      </w:r>
      <w:r w:rsidR="00996CBF" w:rsidRPr="002B069B">
        <w:rPr>
          <w:szCs w:val="24"/>
        </w:rPr>
        <w:t>mikroskobik</w:t>
      </w:r>
      <w:r w:rsidRPr="002B069B">
        <w:rPr>
          <w:szCs w:val="24"/>
        </w:rPr>
        <w:t xml:space="preserve"> doku takip cihazında (Leica EM AMV) yapıldı.</w:t>
      </w:r>
      <w:r>
        <w:rPr>
          <w:szCs w:val="24"/>
        </w:rPr>
        <w:t xml:space="preserve"> </w:t>
      </w:r>
    </w:p>
    <w:p w14:paraId="31CB2711" w14:textId="77777777" w:rsidR="009270EB" w:rsidRPr="002B069B" w:rsidRDefault="009270EB" w:rsidP="009270EB">
      <w:pPr>
        <w:autoSpaceDE w:val="0"/>
        <w:autoSpaceDN w:val="0"/>
        <w:adjustRightInd w:val="0"/>
        <w:rPr>
          <w:rStyle w:val="Vurgu"/>
          <w:i w:val="0"/>
        </w:rPr>
      </w:pPr>
      <w:r w:rsidRPr="002B069B">
        <w:rPr>
          <w:szCs w:val="24"/>
        </w:rPr>
        <w:t xml:space="preserve">Polimerizasyon sonucunda elde edilen Araldit bloklar içindeki karaciğer doku örneklerinin yüzeyi ve sınırları trimer cihazı (Leica EM TRIM) ile açıldıktan sonra ultramikrotom (Leica Ultracut R) ile 70 nm kalınlığında alınan kesitler bakır gridler (Electron microscopy Sciences-EMS, G200-Cu) üzerine yerleştirildi. Gridler üzerindeki kesitler uranil asetat ve kurşun sitrat ile kontrastlama işlemini takiben Zeiss Libra 120 </w:t>
      </w:r>
      <w:r w:rsidRPr="009270EB">
        <w:rPr>
          <w:rStyle w:val="Vurgu"/>
          <w:i w:val="0"/>
        </w:rPr>
        <w:t>Transmission elektron mikroskop</w:t>
      </w:r>
      <w:r w:rsidRPr="009270EB">
        <w:rPr>
          <w:rStyle w:val="st"/>
          <w:i/>
        </w:rPr>
        <w:t xml:space="preserve"> (</w:t>
      </w:r>
      <w:r w:rsidRPr="009270EB">
        <w:rPr>
          <w:rStyle w:val="Vurgu"/>
          <w:i w:val="0"/>
        </w:rPr>
        <w:t>TEM) ile incelenerek fotoğraflar alındı.</w:t>
      </w:r>
    </w:p>
    <w:p w14:paraId="31CB2712" w14:textId="77777777" w:rsidR="009270EB" w:rsidRDefault="009270EB" w:rsidP="009270EB">
      <w:pPr>
        <w:rPr>
          <w:szCs w:val="24"/>
        </w:rPr>
      </w:pPr>
      <w:r w:rsidRPr="002B069B">
        <w:rPr>
          <w:szCs w:val="24"/>
        </w:rPr>
        <w:t>Karaciğer kesitlerinin elektron mikroskobik incelenmesinde hepatositlerdeki lipid vakuolü, hidropik</w:t>
      </w:r>
      <w:r>
        <w:rPr>
          <w:szCs w:val="24"/>
        </w:rPr>
        <w:t xml:space="preserve"> </w:t>
      </w:r>
      <w:r w:rsidRPr="002B069B">
        <w:rPr>
          <w:szCs w:val="24"/>
        </w:rPr>
        <w:t>vakuol-intraselüler ödem, lizozom-fagozom, mitokondri hasarı (dilatasyon, matriks yoğunlaşması ve piknoz, krista hasarı, krista</w:t>
      </w:r>
      <w:r>
        <w:rPr>
          <w:szCs w:val="24"/>
        </w:rPr>
        <w:t>loid birikimi, şekil bozukluğu)</w:t>
      </w:r>
      <w:r w:rsidRPr="002B069B">
        <w:rPr>
          <w:szCs w:val="24"/>
        </w:rPr>
        <w:t>, hepatosit</w:t>
      </w:r>
      <w:r>
        <w:rPr>
          <w:szCs w:val="24"/>
        </w:rPr>
        <w:t>-</w:t>
      </w:r>
      <w:r w:rsidRPr="002B069B">
        <w:rPr>
          <w:szCs w:val="24"/>
        </w:rPr>
        <w:t xml:space="preserve">nukleus şekil deformasyonu (nukleus konturlarında ondulasyon, </w:t>
      </w:r>
      <w:r>
        <w:rPr>
          <w:szCs w:val="24"/>
        </w:rPr>
        <w:t>-</w:t>
      </w:r>
      <w:r w:rsidRPr="002B069B">
        <w:rPr>
          <w:szCs w:val="24"/>
        </w:rPr>
        <w:t>girinti çıkıntı ve parçalı nukleus yapısı</w:t>
      </w:r>
      <w:r>
        <w:rPr>
          <w:szCs w:val="24"/>
        </w:rPr>
        <w:t>-</w:t>
      </w:r>
      <w:r w:rsidRPr="002B069B">
        <w:rPr>
          <w:szCs w:val="24"/>
        </w:rPr>
        <w:t>), hepatosit nekrozu, Disse aralığında kollaps, sinuzoid endotel hasarı, safra kanalikül hasarı (kollaps, oklüzyon, mikrovillus ve membran hasarı)  v</w:t>
      </w:r>
      <w:r w:rsidR="003D2A09">
        <w:rPr>
          <w:szCs w:val="24"/>
        </w:rPr>
        <w:t>e fibrozis bulguları skorlandı.</w:t>
      </w:r>
    </w:p>
    <w:p w14:paraId="31CB2716" w14:textId="77777777" w:rsidR="009270EB" w:rsidRDefault="009270EB" w:rsidP="009270EB">
      <w:pPr>
        <w:rPr>
          <w:szCs w:val="24"/>
        </w:rPr>
      </w:pPr>
      <w:r w:rsidRPr="002B069B">
        <w:rPr>
          <w:szCs w:val="24"/>
        </w:rPr>
        <w:lastRenderedPageBreak/>
        <w:t xml:space="preserve">Skorlama sisteminde hasar bulguları </w:t>
      </w:r>
      <w:r w:rsidRPr="00031DBB">
        <w:rPr>
          <w:b/>
          <w:bCs/>
          <w:szCs w:val="24"/>
        </w:rPr>
        <w:t>şiddet açısından</w:t>
      </w:r>
      <w:r>
        <w:rPr>
          <w:szCs w:val="24"/>
        </w:rPr>
        <w:t xml:space="preserve"> şöyle değerlendirildi:</w:t>
      </w:r>
    </w:p>
    <w:tbl>
      <w:tblPr>
        <w:tblStyle w:val="DzTablo1"/>
        <w:tblW w:w="0" w:type="auto"/>
        <w:tblInd w:w="723" w:type="dxa"/>
        <w:tblLook w:val="04A0" w:firstRow="1" w:lastRow="0" w:firstColumn="1" w:lastColumn="0" w:noHBand="0" w:noVBand="1"/>
      </w:tblPr>
      <w:tblGrid>
        <w:gridCol w:w="2547"/>
      </w:tblGrid>
      <w:tr w:rsidR="00DA7AF3" w:rsidRPr="00DA7AF3" w14:paraId="31CB2718" w14:textId="77777777" w:rsidTr="00152E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1CB2717" w14:textId="77777777" w:rsidR="00DA7AF3" w:rsidRPr="00DA7AF3" w:rsidRDefault="00DA7AF3" w:rsidP="00044AE9">
            <w:pPr>
              <w:ind w:firstLine="0"/>
              <w:rPr>
                <w:b w:val="0"/>
                <w:szCs w:val="24"/>
              </w:rPr>
            </w:pPr>
            <w:r>
              <w:rPr>
                <w:b w:val="0"/>
                <w:szCs w:val="24"/>
              </w:rPr>
              <w:t>0: Hasar yok</w:t>
            </w:r>
          </w:p>
        </w:tc>
      </w:tr>
      <w:tr w:rsidR="00DA7AF3" w:rsidRPr="00DA7AF3" w14:paraId="31CB271A" w14:textId="77777777" w:rsidTr="00152E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1CB2719" w14:textId="77777777" w:rsidR="00DA7AF3" w:rsidRPr="00DA7AF3" w:rsidRDefault="00DA7AF3" w:rsidP="00044AE9">
            <w:pPr>
              <w:ind w:firstLine="0"/>
              <w:rPr>
                <w:b w:val="0"/>
                <w:szCs w:val="24"/>
              </w:rPr>
            </w:pPr>
            <w:r>
              <w:rPr>
                <w:b w:val="0"/>
                <w:szCs w:val="24"/>
              </w:rPr>
              <w:t>1: Hafif hasar</w:t>
            </w:r>
          </w:p>
        </w:tc>
      </w:tr>
      <w:tr w:rsidR="00DA7AF3" w:rsidRPr="00DA7AF3" w14:paraId="31CB271C" w14:textId="77777777" w:rsidTr="00152ED6">
        <w:tc>
          <w:tcPr>
            <w:cnfStyle w:val="001000000000" w:firstRow="0" w:lastRow="0" w:firstColumn="1" w:lastColumn="0" w:oddVBand="0" w:evenVBand="0" w:oddHBand="0" w:evenHBand="0" w:firstRowFirstColumn="0" w:firstRowLastColumn="0" w:lastRowFirstColumn="0" w:lastRowLastColumn="0"/>
            <w:tcW w:w="2547" w:type="dxa"/>
          </w:tcPr>
          <w:p w14:paraId="31CB271B" w14:textId="77777777" w:rsidR="00DA7AF3" w:rsidRPr="00DA7AF3" w:rsidRDefault="00DA7AF3" w:rsidP="00044AE9">
            <w:pPr>
              <w:ind w:firstLine="0"/>
              <w:rPr>
                <w:b w:val="0"/>
                <w:szCs w:val="24"/>
              </w:rPr>
            </w:pPr>
            <w:r w:rsidRPr="00DA7AF3">
              <w:rPr>
                <w:b w:val="0"/>
                <w:szCs w:val="24"/>
              </w:rPr>
              <w:t xml:space="preserve">2: Orta </w:t>
            </w:r>
            <w:r w:rsidR="003D2A09" w:rsidRPr="00DA7AF3">
              <w:rPr>
                <w:b w:val="0"/>
                <w:szCs w:val="24"/>
              </w:rPr>
              <w:t>derec</w:t>
            </w:r>
            <w:r w:rsidR="003D2A09">
              <w:rPr>
                <w:b w:val="0"/>
                <w:szCs w:val="24"/>
              </w:rPr>
              <w:t>ede</w:t>
            </w:r>
            <w:r>
              <w:rPr>
                <w:b w:val="0"/>
                <w:szCs w:val="24"/>
              </w:rPr>
              <w:t xml:space="preserve"> hasar</w:t>
            </w:r>
          </w:p>
        </w:tc>
      </w:tr>
      <w:tr w:rsidR="00DA7AF3" w:rsidRPr="00DA7AF3" w14:paraId="31CB271E" w14:textId="77777777" w:rsidTr="00152E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1CB271D" w14:textId="77777777" w:rsidR="00DA7AF3" w:rsidRPr="00DA7AF3" w:rsidRDefault="00DA7AF3" w:rsidP="00044AE9">
            <w:pPr>
              <w:ind w:firstLine="0"/>
              <w:rPr>
                <w:b w:val="0"/>
                <w:szCs w:val="24"/>
              </w:rPr>
            </w:pPr>
            <w:r w:rsidRPr="00DA7AF3">
              <w:rPr>
                <w:b w:val="0"/>
                <w:szCs w:val="24"/>
              </w:rPr>
              <w:t>3: Şiddetli hasar</w:t>
            </w:r>
          </w:p>
        </w:tc>
      </w:tr>
    </w:tbl>
    <w:p w14:paraId="6B1DFA97" w14:textId="77777777" w:rsidR="009F556C" w:rsidRDefault="009F556C" w:rsidP="009270EB">
      <w:pPr>
        <w:rPr>
          <w:szCs w:val="24"/>
        </w:rPr>
      </w:pPr>
    </w:p>
    <w:p w14:paraId="78236BDD" w14:textId="77777777" w:rsidR="009F556C" w:rsidRDefault="009F556C" w:rsidP="009270EB">
      <w:pPr>
        <w:rPr>
          <w:szCs w:val="24"/>
        </w:rPr>
      </w:pPr>
    </w:p>
    <w:p w14:paraId="31CB2720" w14:textId="0F6D31D9" w:rsidR="009270EB" w:rsidRDefault="009270EB" w:rsidP="009270EB">
      <w:pPr>
        <w:rPr>
          <w:szCs w:val="24"/>
        </w:rPr>
      </w:pPr>
      <w:r>
        <w:rPr>
          <w:szCs w:val="24"/>
        </w:rPr>
        <w:t>H</w:t>
      </w:r>
      <w:r w:rsidRPr="002B069B">
        <w:rPr>
          <w:szCs w:val="24"/>
        </w:rPr>
        <w:t xml:space="preserve">asar </w:t>
      </w:r>
      <w:r>
        <w:rPr>
          <w:szCs w:val="24"/>
        </w:rPr>
        <w:t xml:space="preserve">bulgusunun </w:t>
      </w:r>
      <w:r w:rsidRPr="00031DBB">
        <w:rPr>
          <w:b/>
          <w:bCs/>
          <w:szCs w:val="24"/>
        </w:rPr>
        <w:t>yaygınlığı açısından</w:t>
      </w:r>
      <w:r>
        <w:rPr>
          <w:szCs w:val="24"/>
        </w:rPr>
        <w:t xml:space="preserve"> şöyle değerlendirildi:</w:t>
      </w:r>
    </w:p>
    <w:tbl>
      <w:tblPr>
        <w:tblStyle w:val="DzTablo1"/>
        <w:tblW w:w="6047" w:type="dxa"/>
        <w:tblInd w:w="522" w:type="dxa"/>
        <w:tblLook w:val="04A0" w:firstRow="1" w:lastRow="0" w:firstColumn="1" w:lastColumn="0" w:noHBand="0" w:noVBand="1"/>
      </w:tblPr>
      <w:tblGrid>
        <w:gridCol w:w="943"/>
        <w:gridCol w:w="2191"/>
        <w:gridCol w:w="2913"/>
      </w:tblGrid>
      <w:tr w:rsidR="001828DF" w:rsidRPr="00DA7AF3" w14:paraId="31CB2726" w14:textId="77777777" w:rsidTr="00152ED6">
        <w:trPr>
          <w:cnfStyle w:val="100000000000" w:firstRow="1" w:lastRow="0" w:firstColumn="0" w:lastColumn="0" w:oddVBand="0" w:evenVBand="0" w:oddHBand="0"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nil"/>
            </w:tcBorders>
          </w:tcPr>
          <w:p w14:paraId="31CB2721" w14:textId="77777777" w:rsidR="001828DF" w:rsidRPr="001828DF" w:rsidRDefault="001828DF" w:rsidP="00147A80">
            <w:pPr>
              <w:ind w:firstLine="0"/>
              <w:jc w:val="left"/>
              <w:rPr>
                <w:szCs w:val="24"/>
              </w:rPr>
            </w:pPr>
            <w:r w:rsidRPr="001828DF">
              <w:rPr>
                <w:szCs w:val="24"/>
              </w:rPr>
              <w:t>Derece</w:t>
            </w:r>
          </w:p>
        </w:tc>
        <w:tc>
          <w:tcPr>
            <w:tcW w:w="0" w:type="auto"/>
            <w:tcBorders>
              <w:top w:val="single" w:sz="4" w:space="0" w:color="auto"/>
              <w:left w:val="nil"/>
              <w:bottom w:val="single" w:sz="4" w:space="0" w:color="auto"/>
              <w:right w:val="nil"/>
            </w:tcBorders>
          </w:tcPr>
          <w:p w14:paraId="31CB2722" w14:textId="77777777" w:rsidR="001828DF" w:rsidRDefault="001828DF" w:rsidP="00147A80">
            <w:pPr>
              <w:ind w:firstLine="0"/>
              <w:jc w:val="center"/>
              <w:cnfStyle w:val="100000000000" w:firstRow="1" w:lastRow="0" w:firstColumn="0" w:lastColumn="0" w:oddVBand="0" w:evenVBand="0" w:oddHBand="0" w:evenHBand="0" w:firstRowFirstColumn="0" w:firstRowLastColumn="0" w:lastRowFirstColumn="0" w:lastRowLastColumn="0"/>
              <w:rPr>
                <w:szCs w:val="24"/>
              </w:rPr>
            </w:pPr>
            <w:r>
              <w:rPr>
                <w:szCs w:val="24"/>
              </w:rPr>
              <w:t xml:space="preserve">  </w:t>
            </w:r>
            <w:r w:rsidRPr="001828DF">
              <w:rPr>
                <w:szCs w:val="24"/>
              </w:rPr>
              <w:t>Hasarlı karaciğer</w:t>
            </w:r>
          </w:p>
          <w:p w14:paraId="31CB2723" w14:textId="77777777" w:rsidR="001828DF" w:rsidRPr="001828DF" w:rsidRDefault="001828DF" w:rsidP="00147A80">
            <w:pPr>
              <w:ind w:firstLine="0"/>
              <w:jc w:val="center"/>
              <w:cnfStyle w:val="100000000000" w:firstRow="1" w:lastRow="0" w:firstColumn="0" w:lastColumn="0" w:oddVBand="0" w:evenVBand="0" w:oddHBand="0" w:evenHBand="0" w:firstRowFirstColumn="0" w:firstRowLastColumn="0" w:lastRowFirstColumn="0" w:lastRowLastColumn="0"/>
              <w:rPr>
                <w:bCs w:val="0"/>
                <w:szCs w:val="24"/>
              </w:rPr>
            </w:pPr>
            <w:r w:rsidRPr="001828DF">
              <w:rPr>
                <w:szCs w:val="24"/>
              </w:rPr>
              <w:t>doku alanı</w:t>
            </w:r>
          </w:p>
        </w:tc>
        <w:tc>
          <w:tcPr>
            <w:tcW w:w="2913" w:type="dxa"/>
            <w:tcBorders>
              <w:top w:val="single" w:sz="4" w:space="0" w:color="auto"/>
              <w:left w:val="nil"/>
              <w:bottom w:val="single" w:sz="4" w:space="0" w:color="auto"/>
              <w:right w:val="single" w:sz="4" w:space="0" w:color="auto"/>
            </w:tcBorders>
          </w:tcPr>
          <w:p w14:paraId="31CB2724" w14:textId="77777777" w:rsidR="001828DF" w:rsidRDefault="001828DF" w:rsidP="00147A80">
            <w:pPr>
              <w:ind w:firstLine="0"/>
              <w:jc w:val="center"/>
              <w:cnfStyle w:val="100000000000" w:firstRow="1" w:lastRow="0" w:firstColumn="0" w:lastColumn="0" w:oddVBand="0" w:evenVBand="0" w:oddHBand="0" w:evenHBand="0" w:firstRowFirstColumn="0" w:firstRowLastColumn="0" w:lastRowFirstColumn="0" w:lastRowLastColumn="0"/>
              <w:rPr>
                <w:szCs w:val="24"/>
              </w:rPr>
            </w:pPr>
            <w:r w:rsidRPr="001828DF">
              <w:rPr>
                <w:szCs w:val="24"/>
              </w:rPr>
              <w:t>Yapılar ve</w:t>
            </w:r>
          </w:p>
          <w:p w14:paraId="31CB2725" w14:textId="77777777" w:rsidR="001828DF" w:rsidRPr="001828DF" w:rsidRDefault="001828DF" w:rsidP="00147A80">
            <w:pPr>
              <w:ind w:firstLine="0"/>
              <w:jc w:val="center"/>
              <w:cnfStyle w:val="100000000000" w:firstRow="1" w:lastRow="0" w:firstColumn="0" w:lastColumn="0" w:oddVBand="0" w:evenVBand="0" w:oddHBand="0" w:evenHBand="0" w:firstRowFirstColumn="0" w:firstRowLastColumn="0" w:lastRowFirstColumn="0" w:lastRowLastColumn="0"/>
              <w:rPr>
                <w:bCs w:val="0"/>
                <w:szCs w:val="24"/>
              </w:rPr>
            </w:pPr>
            <w:r w:rsidRPr="001828DF">
              <w:rPr>
                <w:szCs w:val="24"/>
              </w:rPr>
              <w:t>hepatositler</w:t>
            </w:r>
          </w:p>
        </w:tc>
      </w:tr>
      <w:tr w:rsidR="001828DF" w:rsidRPr="00DA7AF3" w14:paraId="31CB272A" w14:textId="77777777" w:rsidTr="00152ED6">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nil"/>
              <w:right w:val="nil"/>
            </w:tcBorders>
          </w:tcPr>
          <w:p w14:paraId="31CB2727" w14:textId="77777777" w:rsidR="001828DF" w:rsidRPr="00DA7AF3" w:rsidRDefault="001828DF" w:rsidP="00147A80">
            <w:pPr>
              <w:ind w:firstLine="0"/>
              <w:jc w:val="center"/>
              <w:rPr>
                <w:b w:val="0"/>
                <w:szCs w:val="24"/>
              </w:rPr>
            </w:pPr>
            <w:r>
              <w:rPr>
                <w:b w:val="0"/>
                <w:szCs w:val="24"/>
              </w:rPr>
              <w:t>1:</w:t>
            </w:r>
          </w:p>
        </w:tc>
        <w:tc>
          <w:tcPr>
            <w:tcW w:w="0" w:type="auto"/>
            <w:tcBorders>
              <w:top w:val="single" w:sz="4" w:space="0" w:color="auto"/>
              <w:left w:val="nil"/>
              <w:bottom w:val="nil"/>
              <w:right w:val="nil"/>
            </w:tcBorders>
          </w:tcPr>
          <w:p w14:paraId="31CB2728" w14:textId="77777777" w:rsidR="001828DF" w:rsidRPr="001828DF" w:rsidRDefault="001828DF" w:rsidP="00147A80">
            <w:pPr>
              <w:ind w:firstLine="0"/>
              <w:jc w:val="center"/>
              <w:cnfStyle w:val="000000100000" w:firstRow="0" w:lastRow="0" w:firstColumn="0" w:lastColumn="0" w:oddVBand="0" w:evenVBand="0" w:oddHBand="1" w:evenHBand="0" w:firstRowFirstColumn="0" w:firstRowLastColumn="0" w:lastRowFirstColumn="0" w:lastRowLastColumn="0"/>
              <w:rPr>
                <w:bCs/>
                <w:szCs w:val="24"/>
              </w:rPr>
            </w:pPr>
            <w:r w:rsidRPr="001828DF">
              <w:rPr>
                <w:szCs w:val="24"/>
              </w:rPr>
              <w:t>&lt; %10</w:t>
            </w:r>
          </w:p>
        </w:tc>
        <w:tc>
          <w:tcPr>
            <w:tcW w:w="2913" w:type="dxa"/>
            <w:tcBorders>
              <w:top w:val="single" w:sz="4" w:space="0" w:color="auto"/>
              <w:left w:val="nil"/>
              <w:bottom w:val="nil"/>
              <w:right w:val="single" w:sz="4" w:space="0" w:color="auto"/>
            </w:tcBorders>
          </w:tcPr>
          <w:p w14:paraId="31CB2729" w14:textId="77777777" w:rsidR="001828DF" w:rsidRPr="001828DF" w:rsidRDefault="001828DF" w:rsidP="00147A80">
            <w:pPr>
              <w:ind w:firstLine="0"/>
              <w:jc w:val="center"/>
              <w:cnfStyle w:val="000000100000" w:firstRow="0" w:lastRow="0" w:firstColumn="0" w:lastColumn="0" w:oddVBand="0" w:evenVBand="0" w:oddHBand="1" w:evenHBand="0" w:firstRowFirstColumn="0" w:firstRowLastColumn="0" w:lastRowFirstColumn="0" w:lastRowLastColumn="0"/>
              <w:rPr>
                <w:bCs/>
                <w:szCs w:val="24"/>
              </w:rPr>
            </w:pPr>
            <w:r w:rsidRPr="001828DF">
              <w:rPr>
                <w:szCs w:val="24"/>
              </w:rPr>
              <w:t>&lt; %10</w:t>
            </w:r>
          </w:p>
        </w:tc>
      </w:tr>
      <w:tr w:rsidR="001828DF" w:rsidRPr="00DA7AF3" w14:paraId="31CB272E" w14:textId="77777777" w:rsidTr="00152ED6">
        <w:trPr>
          <w:trHeight w:val="218"/>
        </w:trPr>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nil"/>
              <w:right w:val="nil"/>
            </w:tcBorders>
          </w:tcPr>
          <w:p w14:paraId="31CB272B" w14:textId="77777777" w:rsidR="001828DF" w:rsidRPr="00DA7AF3" w:rsidRDefault="001828DF" w:rsidP="00147A80">
            <w:pPr>
              <w:ind w:firstLine="0"/>
              <w:jc w:val="center"/>
              <w:rPr>
                <w:b w:val="0"/>
                <w:szCs w:val="24"/>
              </w:rPr>
            </w:pPr>
            <w:r>
              <w:rPr>
                <w:b w:val="0"/>
                <w:szCs w:val="24"/>
              </w:rPr>
              <w:t>2:</w:t>
            </w:r>
          </w:p>
        </w:tc>
        <w:tc>
          <w:tcPr>
            <w:tcW w:w="0" w:type="auto"/>
            <w:tcBorders>
              <w:top w:val="nil"/>
              <w:left w:val="nil"/>
              <w:bottom w:val="nil"/>
              <w:right w:val="nil"/>
            </w:tcBorders>
          </w:tcPr>
          <w:p w14:paraId="31CB272C" w14:textId="77777777" w:rsidR="001828DF" w:rsidRPr="001828DF" w:rsidRDefault="001828DF" w:rsidP="00147A80">
            <w:pPr>
              <w:ind w:firstLine="0"/>
              <w:jc w:val="center"/>
              <w:cnfStyle w:val="000000000000" w:firstRow="0" w:lastRow="0" w:firstColumn="0" w:lastColumn="0" w:oddVBand="0" w:evenVBand="0" w:oddHBand="0" w:evenHBand="0" w:firstRowFirstColumn="0" w:firstRowLastColumn="0" w:lastRowFirstColumn="0" w:lastRowLastColumn="0"/>
              <w:rPr>
                <w:bCs/>
                <w:szCs w:val="24"/>
              </w:rPr>
            </w:pPr>
            <w:r w:rsidRPr="001828DF">
              <w:rPr>
                <w:szCs w:val="24"/>
              </w:rPr>
              <w:t>&lt; %10</w:t>
            </w:r>
          </w:p>
        </w:tc>
        <w:tc>
          <w:tcPr>
            <w:tcW w:w="2913" w:type="dxa"/>
            <w:tcBorders>
              <w:top w:val="nil"/>
              <w:left w:val="nil"/>
              <w:bottom w:val="nil"/>
              <w:right w:val="single" w:sz="4" w:space="0" w:color="auto"/>
            </w:tcBorders>
          </w:tcPr>
          <w:p w14:paraId="31CB272D" w14:textId="77777777" w:rsidR="001828DF" w:rsidRPr="001828DF" w:rsidRDefault="001828DF" w:rsidP="00147A80">
            <w:pPr>
              <w:ind w:firstLine="0"/>
              <w:jc w:val="center"/>
              <w:cnfStyle w:val="000000000000" w:firstRow="0" w:lastRow="0" w:firstColumn="0" w:lastColumn="0" w:oddVBand="0" w:evenVBand="0" w:oddHBand="0" w:evenHBand="0" w:firstRowFirstColumn="0" w:firstRowLastColumn="0" w:lastRowFirstColumn="0" w:lastRowLastColumn="0"/>
              <w:rPr>
                <w:bCs/>
                <w:szCs w:val="24"/>
              </w:rPr>
            </w:pPr>
            <w:r w:rsidRPr="001828DF">
              <w:rPr>
                <w:szCs w:val="24"/>
              </w:rPr>
              <w:t>&lt; %20</w:t>
            </w:r>
          </w:p>
        </w:tc>
      </w:tr>
      <w:tr w:rsidR="001828DF" w:rsidRPr="00DA7AF3" w14:paraId="31CB2732" w14:textId="77777777" w:rsidTr="00152ED6">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nil"/>
              <w:right w:val="nil"/>
            </w:tcBorders>
          </w:tcPr>
          <w:p w14:paraId="31CB272F" w14:textId="77777777" w:rsidR="001828DF" w:rsidRPr="00DA7AF3" w:rsidRDefault="001828DF" w:rsidP="00147A80">
            <w:pPr>
              <w:ind w:firstLine="0"/>
              <w:jc w:val="center"/>
              <w:rPr>
                <w:b w:val="0"/>
                <w:szCs w:val="24"/>
              </w:rPr>
            </w:pPr>
            <w:r>
              <w:rPr>
                <w:b w:val="0"/>
                <w:szCs w:val="24"/>
              </w:rPr>
              <w:t>3:</w:t>
            </w:r>
          </w:p>
        </w:tc>
        <w:tc>
          <w:tcPr>
            <w:tcW w:w="0" w:type="auto"/>
            <w:tcBorders>
              <w:top w:val="nil"/>
              <w:left w:val="nil"/>
              <w:bottom w:val="nil"/>
              <w:right w:val="nil"/>
            </w:tcBorders>
          </w:tcPr>
          <w:p w14:paraId="31CB2730" w14:textId="77777777" w:rsidR="001828DF" w:rsidRPr="001828DF" w:rsidRDefault="001828DF" w:rsidP="00147A80">
            <w:pPr>
              <w:ind w:firstLine="0"/>
              <w:jc w:val="center"/>
              <w:cnfStyle w:val="000000100000" w:firstRow="0" w:lastRow="0" w:firstColumn="0" w:lastColumn="0" w:oddVBand="0" w:evenVBand="0" w:oddHBand="1" w:evenHBand="0" w:firstRowFirstColumn="0" w:firstRowLastColumn="0" w:lastRowFirstColumn="0" w:lastRowLastColumn="0"/>
              <w:rPr>
                <w:bCs/>
                <w:szCs w:val="24"/>
              </w:rPr>
            </w:pPr>
            <w:r w:rsidRPr="001828DF">
              <w:rPr>
                <w:szCs w:val="24"/>
              </w:rPr>
              <w:t>&lt; %20</w:t>
            </w:r>
          </w:p>
        </w:tc>
        <w:tc>
          <w:tcPr>
            <w:tcW w:w="2913" w:type="dxa"/>
            <w:tcBorders>
              <w:top w:val="nil"/>
              <w:left w:val="nil"/>
              <w:bottom w:val="nil"/>
              <w:right w:val="single" w:sz="4" w:space="0" w:color="auto"/>
            </w:tcBorders>
          </w:tcPr>
          <w:p w14:paraId="31CB2731" w14:textId="77777777" w:rsidR="001828DF" w:rsidRPr="001828DF" w:rsidRDefault="001828DF" w:rsidP="00147A80">
            <w:pPr>
              <w:ind w:firstLine="0"/>
              <w:jc w:val="center"/>
              <w:cnfStyle w:val="000000100000" w:firstRow="0" w:lastRow="0" w:firstColumn="0" w:lastColumn="0" w:oddVBand="0" w:evenVBand="0" w:oddHBand="1" w:evenHBand="0" w:firstRowFirstColumn="0" w:firstRowLastColumn="0" w:lastRowFirstColumn="0" w:lastRowLastColumn="0"/>
              <w:rPr>
                <w:bCs/>
                <w:szCs w:val="24"/>
              </w:rPr>
            </w:pPr>
            <w:r w:rsidRPr="001828DF">
              <w:rPr>
                <w:szCs w:val="24"/>
              </w:rPr>
              <w:t>&lt; %40</w:t>
            </w:r>
          </w:p>
        </w:tc>
      </w:tr>
      <w:tr w:rsidR="001828DF" w:rsidRPr="00DA7AF3" w14:paraId="31CB2736" w14:textId="77777777" w:rsidTr="00152ED6">
        <w:trPr>
          <w:trHeight w:val="56"/>
        </w:trPr>
        <w:tc>
          <w:tcPr>
            <w:cnfStyle w:val="001000000000" w:firstRow="0" w:lastRow="0" w:firstColumn="1" w:lastColumn="0" w:oddVBand="0" w:evenVBand="0" w:oddHBand="0" w:evenHBand="0" w:firstRowFirstColumn="0" w:firstRowLastColumn="0" w:lastRowFirstColumn="0" w:lastRowLastColumn="0"/>
            <w:tcW w:w="0" w:type="auto"/>
            <w:tcBorders>
              <w:top w:val="nil"/>
              <w:left w:val="single" w:sz="4" w:space="0" w:color="auto"/>
              <w:bottom w:val="single" w:sz="4" w:space="0" w:color="auto"/>
              <w:right w:val="nil"/>
            </w:tcBorders>
          </w:tcPr>
          <w:p w14:paraId="31CB2733" w14:textId="77777777" w:rsidR="001828DF" w:rsidRPr="00DA7AF3" w:rsidRDefault="001828DF" w:rsidP="00147A80">
            <w:pPr>
              <w:ind w:firstLine="0"/>
              <w:jc w:val="center"/>
              <w:rPr>
                <w:b w:val="0"/>
                <w:szCs w:val="24"/>
              </w:rPr>
            </w:pPr>
            <w:r>
              <w:rPr>
                <w:b w:val="0"/>
                <w:szCs w:val="24"/>
              </w:rPr>
              <w:t>4:</w:t>
            </w:r>
          </w:p>
        </w:tc>
        <w:tc>
          <w:tcPr>
            <w:tcW w:w="0" w:type="auto"/>
            <w:tcBorders>
              <w:top w:val="nil"/>
              <w:left w:val="nil"/>
              <w:bottom w:val="single" w:sz="4" w:space="0" w:color="auto"/>
              <w:right w:val="nil"/>
            </w:tcBorders>
          </w:tcPr>
          <w:p w14:paraId="31CB2734" w14:textId="77777777" w:rsidR="001828DF" w:rsidRPr="001828DF" w:rsidRDefault="001828DF" w:rsidP="00147A80">
            <w:pPr>
              <w:ind w:firstLine="0"/>
              <w:jc w:val="center"/>
              <w:cnfStyle w:val="000000000000" w:firstRow="0" w:lastRow="0" w:firstColumn="0" w:lastColumn="0" w:oddVBand="0" w:evenVBand="0" w:oddHBand="0" w:evenHBand="0" w:firstRowFirstColumn="0" w:firstRowLastColumn="0" w:lastRowFirstColumn="0" w:lastRowLastColumn="0"/>
              <w:rPr>
                <w:bCs/>
                <w:szCs w:val="24"/>
              </w:rPr>
            </w:pPr>
            <w:r w:rsidRPr="001828DF">
              <w:rPr>
                <w:szCs w:val="24"/>
              </w:rPr>
              <w:t>&gt; %40</w:t>
            </w:r>
          </w:p>
        </w:tc>
        <w:tc>
          <w:tcPr>
            <w:tcW w:w="2913" w:type="dxa"/>
            <w:tcBorders>
              <w:top w:val="nil"/>
              <w:left w:val="nil"/>
              <w:bottom w:val="single" w:sz="4" w:space="0" w:color="auto"/>
              <w:right w:val="single" w:sz="4" w:space="0" w:color="auto"/>
            </w:tcBorders>
          </w:tcPr>
          <w:p w14:paraId="31CB2735" w14:textId="77777777" w:rsidR="001828DF" w:rsidRPr="001828DF" w:rsidRDefault="001828DF" w:rsidP="00147A80">
            <w:pPr>
              <w:ind w:firstLine="0"/>
              <w:jc w:val="center"/>
              <w:cnfStyle w:val="000000000000" w:firstRow="0" w:lastRow="0" w:firstColumn="0" w:lastColumn="0" w:oddVBand="0" w:evenVBand="0" w:oddHBand="0" w:evenHBand="0" w:firstRowFirstColumn="0" w:firstRowLastColumn="0" w:lastRowFirstColumn="0" w:lastRowLastColumn="0"/>
              <w:rPr>
                <w:bCs/>
                <w:szCs w:val="24"/>
              </w:rPr>
            </w:pPr>
            <w:r w:rsidRPr="001828DF">
              <w:rPr>
                <w:szCs w:val="24"/>
              </w:rPr>
              <w:t>&gt; %40</w:t>
            </w:r>
          </w:p>
        </w:tc>
      </w:tr>
    </w:tbl>
    <w:p w14:paraId="31CB2737" w14:textId="77777777" w:rsidR="009270EB" w:rsidRDefault="009270EB" w:rsidP="009270EB">
      <w:pPr>
        <w:rPr>
          <w:szCs w:val="24"/>
        </w:rPr>
      </w:pPr>
    </w:p>
    <w:p w14:paraId="31CB2738" w14:textId="709BEBF4" w:rsidR="009270EB" w:rsidRPr="00DA5540" w:rsidRDefault="009270EB" w:rsidP="00DA5540">
      <w:r w:rsidRPr="00DA5540">
        <w:t>Hasar şiddeti ve hasar yaygınlık derecesi skorları çarpılarak her bir hasar parametresine ait hasar skoru belirlendi. Ayrıca her karaciğer doku örneği için hasar parametreleri skorları toplanarak total ultrastrüktürel hasar skoru hesaplandı</w:t>
      </w:r>
      <w:r w:rsidR="00DA5540" w:rsidRPr="00DA5540">
        <w:t xml:space="preserve"> (Tablo 4.9).</w:t>
      </w:r>
      <w:r w:rsidRPr="00DA5540">
        <w:t xml:space="preserve"> Skorlama sistemi </w:t>
      </w:r>
      <w:r w:rsidR="00B915A8" w:rsidRPr="00DA5540">
        <w:fldChar w:fldCharType="begin" w:fldLock="1"/>
      </w:r>
      <w:r w:rsidR="0085653B">
        <w:instrText>ADDIN CSL_CITATION {"citationItems":[{"id":"ITEM-1","itemData":{"DOI":"10.1002/anr.1780321004","ISSN":"15290131","abstract":"We used electron microscopy (EM) to analyze 52 biopsy samples from 22 patients who were receiving long</w:instrText>
      </w:r>
      <w:r w:rsidR="0085653B">
        <w:rPr>
          <w:rFonts w:ascii="Cambria Math" w:hAnsi="Cambria Math" w:cs="Cambria Math"/>
        </w:rPr>
        <w:instrText>‐</w:instrText>
      </w:r>
      <w:r w:rsidR="0085653B">
        <w:instrText>term weekly oral doses of methotrexate (MTX) for the treatment of rheumatoid arthritis. Forty</w:instrText>
      </w:r>
      <w:r w:rsidR="0085653B">
        <w:rPr>
          <w:rFonts w:ascii="Cambria Math" w:hAnsi="Cambria Math" w:cs="Cambria Math"/>
        </w:rPr>
        <w:instrText>‐</w:instrText>
      </w:r>
      <w:r w:rsidR="0085653B">
        <w:instrText>eight biopsy samples were obtained after 2–6 years of continuous treatment, and 4 samples were obtained before treatment was begun. Specimens were graded for neutral fat, secondary and tertiary lysosomes, and smooth endoplasmic reticulum (SER) in hepatocytes, and for collagen in the perisinusoidal space (Disse's space). We examined the correlations between the EM findings and the light microscopic (LM) findings in the same biopsy specimens, and between the EM findings and the results of simultaneous monthly measures of aspartate transaminase, alkaline phosphatase, bilirubin, and albumin levels, as well as history of alcohol consumption before MTX treatment and monthly assessments of clinical status during the course of treatment. The presence of collagen was minimally increased in these sequential biopsy samples, whereas fat, lysosomes, and SER were decreased. The SER decrease was statistically significant. EM findings of collagen in the space of Disse did not correlate with early fibrotic changes observed with LM. Thus, after as long as 6 years of weekly oral treatment with MTX, hepatic ultrastructural changes are minimal and are not clinically significant. The use of EM for sequential biopsy studies allows the quantitation of long</w:instrText>
      </w:r>
      <w:r w:rsidR="0085653B">
        <w:rPr>
          <w:rFonts w:ascii="Cambria Math" w:hAnsi="Cambria Math" w:cs="Cambria Math"/>
        </w:rPr>
        <w:instrText>‐</w:instrText>
      </w:r>
      <w:r w:rsidR="0085653B">
        <w:instrText>term hepatic changes that may be more limited than the impression gained after LM analysis. Copyright © 1989 American College of Rheumatology","author":[{"dropping-particle":"","family":"Kremer","given":"Joel M.","non-dropping-particle":"","parse-names":false,"suffix":""},{"dropping-particle":"","family":"Kaye","given":"Gordon I.","non-dropping-particle":"","parse-names":false,"suffix":""}],"container-title":"Arthritis &amp; Rheumatism","id":"ITEM-1","issue":"10","issued":{"date-parts":[["1989","10","1"]]},"page":"1202-1213","publisher":"John Wiley &amp; Sons, Ltd","title":"Electron microscopic analysis of sequential liver biopsy samples from patients with rheumatoid arthritis. Correlation with light microscopic findings","type":"article-journal","volume":"32"},"uris":["http://www.mendeley.com/documents/?uuid=f42d5384-274d-4af4-8c33-d2789ab6910d"]}],"mendeley":{"formattedCitation":"(89)","plainTextFormattedCitation":"(89)","previouslyFormattedCitation":"(89)"},"properties":{"noteIndex":0},"schema":"https://github.com/citation-style-language/schema/raw/master/csl-citation.json"}</w:instrText>
      </w:r>
      <w:r w:rsidR="00B915A8" w:rsidRPr="00DA5540">
        <w:fldChar w:fldCharType="separate"/>
      </w:r>
      <w:r w:rsidR="0085653B" w:rsidRPr="0085653B">
        <w:rPr>
          <w:noProof/>
        </w:rPr>
        <w:t>(89)</w:t>
      </w:r>
      <w:r w:rsidR="00B915A8" w:rsidRPr="00DA5540">
        <w:fldChar w:fldCharType="end"/>
      </w:r>
      <w:r w:rsidR="00B915A8" w:rsidRPr="00DA5540">
        <w:t xml:space="preserve"> </w:t>
      </w:r>
      <w:r w:rsidRPr="00DA5540">
        <w:t>ve</w:t>
      </w:r>
      <w:r w:rsidR="00B915A8" w:rsidRPr="00DA5540">
        <w:t xml:space="preserve"> </w:t>
      </w:r>
      <w:r w:rsidR="00B915A8" w:rsidRPr="00DA5540">
        <w:fldChar w:fldCharType="begin" w:fldLock="1"/>
      </w:r>
      <w:r w:rsidR="0085653B">
        <w:instrText>ADDIN CSL_CITATION {"citationItems":[{"id":"ITEM-1","itemData":{"DOI":"10.3748/wjg.14.4897","ISSN":"10079327","PMID":"18756597","abstract":"Aim: To search the organelle based changes in hepatocytes after taurine treatment in experimental liver fibrosis induced by CCl4 administration. Methods: Thirty rats were divided into two groups. Group 1 (n = 15) was injected with CCl4 plus taurine and Group 2 (n = 15) with CCl4 plus saline for 12 wk. At the end of 12th wk, mitochondria, rough and smooth endoplasmic reticulum, and nuclei of hepatocytes were evaluated using a scoring system. The results were compared with histopathological findings, as well. Results: Taurine treatment reduced fibrosis scores significantly as compared to placebo. Organelle injury scores decreased significantly with taurine treatment. Ultrastructural and histopathological scores in both groups were in strong correlation (r = 0.931 for CCl4 plus taurine and r = 0.899 for CCl4 plus saline group). Conclusion: Organelle based transmission electron microscopy findings can reflect successfully histological results as well as tissue healing in hepatocytes from hepatotoxin-induced liver fibrosis. © 2008 The WJG Press. All rights reserved.","author":[{"dropping-particle":"","family":"Tasci","given":"Ilker","non-dropping-particle":"","parse-names":false,"suffix":""},{"dropping-particle":"","family":"Mas","given":"Nuket","non-dropping-particle":"","parse-names":false,"suffix":""},{"dropping-particle":"","family":"Mas","given":"Mehmet Refik","non-dropping-particle":"","parse-names":false,"suffix":""},{"dropping-particle":"","family":"Tuncer","given":"Murvet","non-dropping-particle":"","parse-names":false,"suffix":""},{"dropping-particle":"","family":"Comert","given":"Bilgin","non-dropping-particle":"","parse-names":false,"suffix":""}],"container-title":"World Journal of Gastroenterology","id":"ITEM-1","issue":"31","issued":{"date-parts":[["2008","8","21"]]},"page":"4897-4902","publisher":"Baishideng Publishing Group Inc","title":"Ultrastructural changes in hepatocytes after taurine treatment in CCI4 induced liver injury","type":"article-journal","volume":"14"},"uris":["http://www.mendeley.com/documents/?uuid=d9287076-5cf8-377b-91cb-fd51d0c3b8c4"]}],"mendeley":{"formattedCitation":"(90)","plainTextFormattedCitation":"(90)","previouslyFormattedCitation":"(90)"},"properties":{"noteIndex":0},"schema":"https://github.com/citation-style-language/schema/raw/master/csl-citation.json"}</w:instrText>
      </w:r>
      <w:r w:rsidR="00B915A8" w:rsidRPr="00DA5540">
        <w:fldChar w:fldCharType="separate"/>
      </w:r>
      <w:r w:rsidR="0085653B" w:rsidRPr="0085653B">
        <w:rPr>
          <w:noProof/>
        </w:rPr>
        <w:t>(90)</w:t>
      </w:r>
      <w:r w:rsidR="00B915A8" w:rsidRPr="00DA5540">
        <w:fldChar w:fldCharType="end"/>
      </w:r>
      <w:r w:rsidR="00EE36C1">
        <w:t xml:space="preserve"> referans numaralı çalışma</w:t>
      </w:r>
      <w:r w:rsidR="00B915A8" w:rsidRPr="00DA5540">
        <w:t xml:space="preserve"> </w:t>
      </w:r>
      <w:r w:rsidRPr="00DA5540">
        <w:t>modifikasyonları</w:t>
      </w:r>
      <w:r w:rsidR="00EE36C1">
        <w:t>na uygun</w:t>
      </w:r>
      <w:r w:rsidRPr="00DA5540">
        <w:t xml:space="preserve"> oluşturuldu. Maksimum total skor 120</w:t>
      </w:r>
      <w:r w:rsidR="00EE36C1">
        <w:t xml:space="preserve"> olarak belirlenmiştir.</w:t>
      </w:r>
    </w:p>
    <w:p w14:paraId="31CB2739" w14:textId="77777777" w:rsidR="00712FF7" w:rsidRPr="00B671C9" w:rsidRDefault="00712FF7" w:rsidP="00712FF7">
      <w:pPr>
        <w:rPr>
          <w:color w:val="000000"/>
          <w:szCs w:val="24"/>
        </w:rPr>
      </w:pPr>
    </w:p>
    <w:p w14:paraId="31CB273B" w14:textId="77777777" w:rsidR="00712FF7" w:rsidRPr="005C51D3" w:rsidRDefault="00712FF7" w:rsidP="00796992">
      <w:pPr>
        <w:pStyle w:val="Balk2"/>
        <w:numPr>
          <w:ilvl w:val="0"/>
          <w:numId w:val="0"/>
        </w:numPr>
        <w:ind w:left="576"/>
      </w:pPr>
      <w:bookmarkStart w:id="536" w:name="_Toc45265946"/>
      <w:bookmarkStart w:id="537" w:name="_Toc55727843"/>
      <w:r w:rsidRPr="00796992">
        <w:t>İstatistiksel Analiz</w:t>
      </w:r>
      <w:bookmarkEnd w:id="536"/>
      <w:bookmarkEnd w:id="537"/>
    </w:p>
    <w:p w14:paraId="0595DCA5" w14:textId="77777777" w:rsidR="00EB7473" w:rsidRPr="00EB7473" w:rsidRDefault="0043331E" w:rsidP="00796992">
      <w:r w:rsidRPr="00EB7473">
        <w:t>Bu çalışmada postoperatif abdominal sepsis gelişen hastalarda histopatolojik ve mikrobiyolojik değişkenlik oranının %95 güven düzeyinde (α=0,05) ve %80 güç (β=0,20) ile %20’ye karşı test edebilmek için etki büyüklüğü 0,64 olarak öngörüldüğünde çalışmaya alınması gereken minimum hasta sayısı 20 olarak hesaplanmıştır (MedCalc, Belçika).</w:t>
      </w:r>
    </w:p>
    <w:p w14:paraId="380E7BFB" w14:textId="5A42EA04" w:rsidR="00EB7473" w:rsidRPr="00EB7473" w:rsidRDefault="00AF0F57" w:rsidP="00796992">
      <w:r w:rsidRPr="00EB7473">
        <w:t xml:space="preserve">Devamlı değişkenlerin normal dağılımı Kormogov-Smirnov testi yapılarak değerlendirildi ve normal </w:t>
      </w:r>
      <w:r w:rsidR="00E00F85" w:rsidRPr="00EB7473">
        <w:t>dağılım</w:t>
      </w:r>
      <w:r w:rsidRPr="00EB7473">
        <w:t xml:space="preserve"> olmadığı tespit edildi. Bu nedenle </w:t>
      </w:r>
      <w:r w:rsidR="00EB7473" w:rsidRPr="00EB7473">
        <w:t>d</w:t>
      </w:r>
      <w:r w:rsidRPr="00EB7473">
        <w:t>evamlı değişkenler ortanca (Minimum, Maksi</w:t>
      </w:r>
      <w:r w:rsidR="00E00F85">
        <w:t>mum) olarak ifade edildi. Kateg</w:t>
      </w:r>
      <w:r w:rsidRPr="00EB7473">
        <w:t>o</w:t>
      </w:r>
      <w:r w:rsidR="00E00F85">
        <w:t>r</w:t>
      </w:r>
      <w:r w:rsidRPr="00EB7473">
        <w:t xml:space="preserve">ik değişkenler hasta sayısı ve çalışma popülasyonundaki yüzdeleri olarak ifade edildi. </w:t>
      </w:r>
    </w:p>
    <w:p w14:paraId="0AEA4780" w14:textId="49920D55" w:rsidR="00EB7473" w:rsidRPr="00EB7473" w:rsidRDefault="0043331E" w:rsidP="00796992">
      <w:r w:rsidRPr="00EB7473">
        <w:t xml:space="preserve">Mortaliteyi öngörmedeki etkinliğini değerlendirmek için </w:t>
      </w:r>
      <w:r w:rsidR="000F02A1" w:rsidRPr="000F02A1">
        <w:t>p&lt;0,2 olan parametrelere</w:t>
      </w:r>
      <w:r w:rsidR="000F02A1">
        <w:t xml:space="preserve"> </w:t>
      </w:r>
      <w:r w:rsidRPr="00EB7473">
        <w:t xml:space="preserve">Receiver Operator Characteristics (ROC) curve analizi uygulandı ve </w:t>
      </w:r>
      <w:r w:rsidR="00EB7473" w:rsidRPr="00EB7473">
        <w:t>eşik</w:t>
      </w:r>
      <w:r w:rsidRPr="00EB7473">
        <w:t xml:space="preserve"> değerleri belirlendi</w:t>
      </w:r>
      <w:r w:rsidR="000F02A1">
        <w:t xml:space="preserve"> ve bu değerlere göre kategorik </w:t>
      </w:r>
      <w:r w:rsidR="00E00F85">
        <w:t>verilere</w:t>
      </w:r>
      <w:r w:rsidR="000F02A1">
        <w:t xml:space="preserve"> </w:t>
      </w:r>
      <w:r w:rsidR="00B90992">
        <w:t>dönüştürüldü</w:t>
      </w:r>
      <w:r w:rsidRPr="00EB7473">
        <w:t xml:space="preserve">. </w:t>
      </w:r>
      <w:r w:rsidR="00B90992">
        <w:t>Bu yeni kategorik değişkenlere</w:t>
      </w:r>
      <w:r w:rsidRPr="00EB7473">
        <w:t xml:space="preserve"> backward step</w:t>
      </w:r>
      <w:r w:rsidR="00EB7473" w:rsidRPr="00EB7473">
        <w:t>-</w:t>
      </w:r>
      <w:r w:rsidRPr="00EB7473">
        <w:t xml:space="preserve">wise multivaryan lojistik regresyon analizi uygulandı ve mortaliteye etki eden bağımsız risk faktörleri belirlendi. </w:t>
      </w:r>
    </w:p>
    <w:p w14:paraId="359D610F" w14:textId="5BF402F7" w:rsidR="00EB7473" w:rsidRPr="00EB7473" w:rsidRDefault="0043331E" w:rsidP="00796992">
      <w:r w:rsidRPr="00EB7473">
        <w:lastRenderedPageBreak/>
        <w:t>Mortalite gelişen/gelişmeyen, kültürlerinde üreme olan/olmayan</w:t>
      </w:r>
      <w:r w:rsidR="00EB7473" w:rsidRPr="00EB7473">
        <w:t xml:space="preserve"> ve kadın/erkek</w:t>
      </w:r>
      <w:r w:rsidRPr="00EB7473">
        <w:t xml:space="preserve"> hasta grupları arasında devamlı değişkenler Mann-Whitney U non-paramterik testi kullanılarak gerçekleştirildi. Kate</w:t>
      </w:r>
      <w:r w:rsidR="00E00F85">
        <w:t>gorik değişkenler ise Pearson k</w:t>
      </w:r>
      <w:r w:rsidRPr="00EB7473">
        <w:t>i</w:t>
      </w:r>
      <w:r w:rsidR="00E00F85">
        <w:t>-k</w:t>
      </w:r>
      <w:r w:rsidRPr="00EB7473">
        <w:t xml:space="preserve">are testi kullanılarak yapıldı. P değerinin 0.05’den küçük olduğu durumlar istatistiksel olarak anlamı kabul edildi. </w:t>
      </w:r>
    </w:p>
    <w:p w14:paraId="6297CAA7" w14:textId="76D2F97B" w:rsidR="00AF0F57" w:rsidRPr="0043331E" w:rsidRDefault="0043331E" w:rsidP="00796992">
      <w:r w:rsidRPr="00EB7473">
        <w:t>Mortalite gelişen ve geli</w:t>
      </w:r>
      <w:r w:rsidR="00E00F85">
        <w:t>şmeyen grupta P</w:t>
      </w:r>
      <w:r w:rsidRPr="00EB7473">
        <w:t xml:space="preserve">earson </w:t>
      </w:r>
      <w:r w:rsidR="00E00F85">
        <w:t>k</w:t>
      </w:r>
      <w:r w:rsidR="00E00F85" w:rsidRPr="00EB7473">
        <w:t>i</w:t>
      </w:r>
      <w:r w:rsidR="00E00F85">
        <w:t>-k</w:t>
      </w:r>
      <w:r w:rsidRPr="00EB7473">
        <w:t>are testi analizi sonucunda fark saptanan değişkenler Kaplan-Meier hayatta kalım analizine alındı ve log rank testi uygulandı</w:t>
      </w:r>
      <w:r w:rsidR="00EB7473" w:rsidRPr="00EB7473">
        <w:t>.</w:t>
      </w:r>
      <w:r w:rsidRPr="00EB7473">
        <w:t xml:space="preserve"> </w:t>
      </w:r>
      <w:r w:rsidR="00EB7473" w:rsidRPr="00EB7473">
        <w:t>B</w:t>
      </w:r>
      <w:r w:rsidRPr="00EB7473">
        <w:t>öylece bu değişkenlerin mortaliteye olan etkileri değerlendirildi.</w:t>
      </w:r>
      <w:r w:rsidR="00EB7473" w:rsidRPr="00EB7473">
        <w:t xml:space="preserve"> </w:t>
      </w:r>
      <w:r w:rsidRPr="00EB7473">
        <w:t>Tüm istatistiksel analizler Statistic Program for Social Scineces yazılımında (versiyon 26)</w:t>
      </w:r>
      <w:r w:rsidR="005419A6" w:rsidRPr="00EB7473">
        <w:t xml:space="preserve"> gerçekleştirildi</w:t>
      </w:r>
      <w:r w:rsidRPr="00EB7473">
        <w:t xml:space="preserve"> (SPSS v26, IBM, US</w:t>
      </w:r>
      <w:r w:rsidRPr="00796992">
        <w:t>A)</w:t>
      </w:r>
      <w:r w:rsidR="00796992" w:rsidRPr="00796992">
        <w:t>.</w:t>
      </w:r>
    </w:p>
    <w:bookmarkEnd w:id="527"/>
    <w:p w14:paraId="31CB2742" w14:textId="01EDE49E" w:rsidR="00C50692" w:rsidRDefault="00317330" w:rsidP="009F556C">
      <w:pPr>
        <w:spacing w:after="160"/>
        <w:ind w:firstLine="0"/>
        <w:jc w:val="left"/>
        <w:sectPr w:rsidR="00C50692" w:rsidSect="00B128AF">
          <w:type w:val="continuous"/>
          <w:pgSz w:w="11906" w:h="16838"/>
          <w:pgMar w:top="1418" w:right="1418" w:bottom="1418" w:left="1985" w:header="709" w:footer="709" w:gutter="0"/>
          <w:cols w:space="708"/>
          <w:docGrid w:linePitch="360"/>
        </w:sectPr>
      </w:pPr>
      <w:r>
        <w:br w:type="page"/>
      </w:r>
    </w:p>
    <w:p w14:paraId="31CB2743" w14:textId="35F74504" w:rsidR="002A2BAB" w:rsidRDefault="00AF00FB" w:rsidP="004F194B">
      <w:pPr>
        <w:pStyle w:val="Balk1"/>
        <w:numPr>
          <w:ilvl w:val="0"/>
          <w:numId w:val="13"/>
        </w:numPr>
        <w:jc w:val="left"/>
      </w:pPr>
      <w:bookmarkStart w:id="538" w:name="_Toc45265947"/>
      <w:bookmarkStart w:id="539" w:name="_Toc55727844"/>
      <w:r w:rsidRPr="00D273E9">
        <w:lastRenderedPageBreak/>
        <w:t>BULGULAR</w:t>
      </w:r>
      <w:bookmarkEnd w:id="534"/>
      <w:bookmarkEnd w:id="538"/>
      <w:bookmarkEnd w:id="539"/>
    </w:p>
    <w:p w14:paraId="7C4807C5" w14:textId="77777777" w:rsidR="002A2BAB" w:rsidRDefault="002A2BAB" w:rsidP="003A4709"/>
    <w:p w14:paraId="6106124B" w14:textId="77777777" w:rsidR="002A2BAB" w:rsidRDefault="002A2BAB" w:rsidP="002A2BAB">
      <w:pPr>
        <w:pStyle w:val="Balk2"/>
        <w:numPr>
          <w:ilvl w:val="0"/>
          <w:numId w:val="0"/>
        </w:numPr>
        <w:ind w:left="576"/>
      </w:pPr>
      <w:bookmarkStart w:id="540" w:name="_Toc55727845"/>
      <w:r>
        <w:t>Elektron Mikroskopisi Bulguları</w:t>
      </w:r>
      <w:bookmarkEnd w:id="540"/>
    </w:p>
    <w:p w14:paraId="40F8ACD9" w14:textId="71B91C0A" w:rsidR="002A2BAB" w:rsidRPr="00AE1F9B" w:rsidRDefault="002A2BAB" w:rsidP="002A2BAB">
      <w:pPr>
        <w:ind w:firstLine="708"/>
        <w:rPr>
          <w:szCs w:val="24"/>
        </w:rPr>
      </w:pPr>
      <w:r w:rsidRPr="00AE1F9B">
        <w:rPr>
          <w:szCs w:val="24"/>
        </w:rPr>
        <w:t xml:space="preserve"> İncelenen </w:t>
      </w:r>
      <w:r>
        <w:rPr>
          <w:szCs w:val="24"/>
        </w:rPr>
        <w:t xml:space="preserve">karaciğer </w:t>
      </w:r>
      <w:r w:rsidRPr="00AE1F9B">
        <w:rPr>
          <w:szCs w:val="24"/>
        </w:rPr>
        <w:t>kesitler</w:t>
      </w:r>
      <w:r>
        <w:rPr>
          <w:szCs w:val="24"/>
        </w:rPr>
        <w:t>in</w:t>
      </w:r>
      <w:r w:rsidRPr="00AE1F9B">
        <w:rPr>
          <w:szCs w:val="24"/>
        </w:rPr>
        <w:t xml:space="preserve">de lipid vakuolleri hepatositlerin sitoplazmasında farklı çaplarda ve sayıda, oval/dairesel şekilli, düşük elektron yoğunlukta lipoid materyal ile dolu şekilde izlendi. (Resim 1). </w:t>
      </w:r>
    </w:p>
    <w:p w14:paraId="1F0BE65D" w14:textId="77777777" w:rsidR="002A2BAB" w:rsidRPr="00AE1F9B" w:rsidRDefault="002A2BAB" w:rsidP="002A2BAB">
      <w:pPr>
        <w:ind w:firstLine="708"/>
        <w:rPr>
          <w:szCs w:val="24"/>
        </w:rPr>
      </w:pPr>
      <w:r w:rsidRPr="00AE1F9B">
        <w:rPr>
          <w:szCs w:val="24"/>
        </w:rPr>
        <w:t xml:space="preserve">Lipid vakuollerine göre daha az sayıda kesitte hidropik vakuoller ve düzensiz alanlar şeklinde intraselüler ödem tespit edildi. Hidropik vakuoller lipid vakuollerine göre daha düşük elektron yoğunlukta içeriğe sahip olmakla birlikte yer yer granüler ve miyelin figür tarzında membransel materyal içerdiği tespit edildi. Hidropik vakuollerin içerdiği materyal dışındaki alanları şeffaf olarak izlendi (Resim 2). </w:t>
      </w:r>
    </w:p>
    <w:p w14:paraId="269135FC" w14:textId="7576810D" w:rsidR="002A2BAB" w:rsidRPr="00AE1F9B" w:rsidRDefault="002A2BAB" w:rsidP="002A2BAB">
      <w:pPr>
        <w:ind w:firstLine="708"/>
        <w:rPr>
          <w:szCs w:val="24"/>
        </w:rPr>
      </w:pPr>
      <w:r w:rsidRPr="00AE1F9B">
        <w:rPr>
          <w:szCs w:val="24"/>
        </w:rPr>
        <w:t xml:space="preserve"> İncelenen karaciğer kesitlerindeki hepatositlerin büyük çoğunluğunda, farklı boyutlarda ve elektron yoğunlukta lizozom, fagozom ve otofagozomlar tespit edildi. Lizozomların çoğunluğu sekonder lizozom yapısında olup düzensiz şekilli ve elektron yoğun materyal içermekteydi. Sekonder lizozomlar tüm hepatosit sitoplazması alanlarında izlenmekle birlikte özellikle perikanaliküler sitoplazma bölgesinde daha yoğun olarak bulunduğu dikkati çekti. Sekonder lizozomların koyu-siyah elektron yoğun içeriği safra pigmenti, yönünde değerlendirildi. (Resim</w:t>
      </w:r>
      <w:r>
        <w:rPr>
          <w:szCs w:val="24"/>
        </w:rPr>
        <w:t xml:space="preserve"> </w:t>
      </w:r>
      <w:r w:rsidRPr="00AE1F9B">
        <w:rPr>
          <w:szCs w:val="24"/>
        </w:rPr>
        <w:t>3). Bazı hepatositlerin sitoplazması içinde farklı büyüklüklerde fagozomlar ve otofagozomlar tespit edildi. İçerikleri farklı elektron yoğunlukta granüler, fibriler ve miyelin figür benzeri membransel yapılar şeklinde görüldü (Resim 4). İncelenen kesitlerdeki hepatositlerin bazılarında total, bazılarında ise farklı oranlarda kısmi mitokondriyon hasarı ve dejenerasyonu tespit edildi. Mitokondriyonlarda izl</w:t>
      </w:r>
      <w:r w:rsidR="00E00F85">
        <w:rPr>
          <w:szCs w:val="24"/>
        </w:rPr>
        <w:t>enen hasar ve dejenerasyon deği</w:t>
      </w:r>
      <w:r w:rsidRPr="00AE1F9B">
        <w:rPr>
          <w:szCs w:val="24"/>
        </w:rPr>
        <w:t xml:space="preserve">şiklikleri, mitokondriyal dilatasyon/şişme, mitokondriyal matris yoğunlaşması ve piknoz, kısmi ve total krista hasarı/dejenerasyonu, mitokondri şeklinde deformasyon (uzun ve kıvrılmış mitokondriyonlar), mitokondriyon matriksinde kristalin birikimi olarak tespit edildi (Resim 5, 13). Belirtilen hasar bulgularını içeren hepatositlerin bir kısmında hepatosit nukleus şeklinde deformasyon ve nukleus zarında farklı derecelerde ondulasyon izlendi. Sitoplazmik/organel hasarı düzeyinin yüksek olduğu hepatositlerde nukleus şekil deformasyonunun ve nukleus zarı ondülasyonun daha belirgin olduğu dikkati çekti. Bazı hepatositlerde geniş hacimli lipid vakuollerinin nukleus şeklini deforme ettiği görüldü. Nekrotik hepatositlerin nukleuslarında kromatolizis belirgindi. Ayrıca bazı hepatositlerde dev nukleus ve karyokinez aşamasında nukleuslar tespit edildi </w:t>
      </w:r>
      <w:r w:rsidRPr="00AE1F9B">
        <w:rPr>
          <w:szCs w:val="24"/>
        </w:rPr>
        <w:lastRenderedPageBreak/>
        <w:t xml:space="preserve">(Resim 6).  İncelenen kesitlerin bazılarında tek tek veya gruplar halinde total ve kısmi sitoplazmik organel dejenerasyonu izlenen nekrotik hepatositlere rastlandı. Bazı hepatositlerde granüler endoplazmik retikulum dilatasyonu dikkati çekti (Resim 7, 8). Karaciğer doku örnekleri ve aynı örnek içerisindeki hepatositlerin glikojen granülü içeriği heterojenite göstermekteydi. Yoğun glikojen granülü içeren hepatositler olduğu gibi, glikojen granülü içeriği minimal olan hepatositler de mevcuttu (Resim 9). </w:t>
      </w:r>
    </w:p>
    <w:p w14:paraId="2BD0C0DE" w14:textId="77777777" w:rsidR="002A2BAB" w:rsidRPr="00AE1F9B" w:rsidRDefault="002A2BAB" w:rsidP="002A2BAB">
      <w:pPr>
        <w:rPr>
          <w:szCs w:val="24"/>
        </w:rPr>
      </w:pPr>
      <w:r w:rsidRPr="00AE1F9B">
        <w:rPr>
          <w:szCs w:val="24"/>
        </w:rPr>
        <w:t xml:space="preserve">İncelenen karaciğer kesitlerinin çoğunluğunda, Disse aralıklarında farklı derecelerde kollaps izlendi. Kollapsın hafif ve orta derecede olduğu değerlendirilen alanlarda hepatositlerin sinuzoid yönündeki Disse aralığına uzanan mikrovillusları ve sinuzoid endotel hücresi sınırları seçilebiliyordu. Ancak kollapsın şiddetli olduğu alanlarda Disse aralığının açıklığı, hepatositlerin mikrovillusları ve sinuzoid endotel hücresi sınırları seçilemiyordu. Bu kollaps alanlarında Disse aralığı genellikle fibriler/granüler materyal ile dolu olarak izlendi. Ayrıca bazı kesitlerde sinuzoid endotel hücresi hasarı ve hepatosit mikrovillus hasarı tespit edildi. Bazı alanlarda Disse aralığında fibriler yapıda kollajen birikimi izlenmekte olup yer yer fibriler kollajenin Disse aralığını fibrotik band şeklinde doldurarak silinmesine neden olduğu görüldü (Resim 10). </w:t>
      </w:r>
    </w:p>
    <w:p w14:paraId="35F3A3F4" w14:textId="77777777" w:rsidR="00246740" w:rsidRDefault="002A2BAB" w:rsidP="002A2BAB">
      <w:pPr>
        <w:rPr>
          <w:rFonts w:eastAsia="+mn-ea"/>
          <w:kern w:val="24"/>
          <w:szCs w:val="24"/>
          <w:lang w:eastAsia="tr-TR"/>
        </w:rPr>
      </w:pPr>
      <w:r w:rsidRPr="00AE1F9B">
        <w:rPr>
          <w:szCs w:val="24"/>
        </w:rPr>
        <w:t xml:space="preserve">Ayrıca karaciğer parankimi içinde hepatositler arasında ve çevresinde, fibriler kollajen birim alanları saptandı. Disse aralığındaki ve hepatositler arasındaki fibriler kollajen birikimi, fibrozis yönünde değerlendirildi (Resim 11). Bazı hepatositlerde intrasitoplazmik kollajen fibril grupları tespit edildi (Resim 6). Elektron mikroskobik olarak incelenen karaciğer kesitlerinin çoğunluğunda safra kanaliküllerinde farklı derecelerde daralma mevcuttu. Ayrıca bazı kanaliküllerde ise dilatasyon izlendi. Dilatasyon izlenen kanaliküllerin lümeninde elektron yoğun safra birikimleri ve mikrovillus hasarı/dejenerasyonu dikkati çekti. Kanalikül dilatasyonu izlenen alanlarda, hepatositler arasındaki interselüler bağlantılarda ayrılma ve interselüler aralıklarda ödematöz dilatasyon saptandı (Resim 12). </w:t>
      </w:r>
      <w:r w:rsidRPr="00AE1F9B">
        <w:rPr>
          <w:rStyle w:val="Vurgu"/>
          <w:i w:val="0"/>
        </w:rPr>
        <w:t xml:space="preserve">Bir hastada hepatositlerin arasında ve duktus lümeninde bakteriler görüldü (Resim 14). </w:t>
      </w:r>
      <w:r w:rsidRPr="00AE1F9B">
        <w:rPr>
          <w:rFonts w:eastAsia="+mn-ea"/>
          <w:kern w:val="24"/>
          <w:szCs w:val="24"/>
          <w:lang w:eastAsia="tr-TR"/>
        </w:rPr>
        <w:t xml:space="preserve"> </w:t>
      </w:r>
    </w:p>
    <w:p w14:paraId="0283C098" w14:textId="6C3CB4F1" w:rsidR="00246740" w:rsidRDefault="00B83824" w:rsidP="002A2BAB">
      <w:pPr>
        <w:rPr>
          <w:rFonts w:eastAsia="+mn-ea"/>
          <w:kern w:val="24"/>
          <w:szCs w:val="24"/>
          <w:lang w:eastAsia="tr-TR"/>
        </w:rPr>
      </w:pPr>
      <w:r>
        <w:rPr>
          <w:rFonts w:eastAsia="+mn-ea"/>
          <w:kern w:val="24"/>
          <w:szCs w:val="24"/>
          <w:lang w:eastAsia="tr-TR"/>
        </w:rPr>
        <w:t xml:space="preserve">Elektron mikroskopisinde </w:t>
      </w:r>
      <w:r w:rsidR="00B46233">
        <w:rPr>
          <w:rFonts w:eastAsia="+mn-ea"/>
          <w:kern w:val="24"/>
          <w:szCs w:val="24"/>
          <w:lang w:eastAsia="tr-TR"/>
        </w:rPr>
        <w:t>elde edilen</w:t>
      </w:r>
      <w:r>
        <w:rPr>
          <w:rFonts w:eastAsia="+mn-ea"/>
          <w:kern w:val="24"/>
          <w:szCs w:val="24"/>
          <w:lang w:eastAsia="tr-TR"/>
        </w:rPr>
        <w:t xml:space="preserve"> </w:t>
      </w:r>
      <w:r w:rsidR="00B46233">
        <w:rPr>
          <w:rFonts w:eastAsia="+mn-ea"/>
          <w:kern w:val="24"/>
          <w:szCs w:val="24"/>
          <w:lang w:eastAsia="tr-TR"/>
        </w:rPr>
        <w:t xml:space="preserve">bulgular ve </w:t>
      </w:r>
      <w:r>
        <w:rPr>
          <w:rFonts w:eastAsia="+mn-ea"/>
          <w:kern w:val="24"/>
          <w:szCs w:val="24"/>
          <w:lang w:eastAsia="tr-TR"/>
        </w:rPr>
        <w:t>r</w:t>
      </w:r>
      <w:r w:rsidR="00246740">
        <w:rPr>
          <w:rFonts w:eastAsia="+mn-ea"/>
          <w:kern w:val="24"/>
          <w:szCs w:val="24"/>
          <w:lang w:eastAsia="tr-TR"/>
        </w:rPr>
        <w:t>esimler</w:t>
      </w:r>
      <w:r w:rsidR="00B46233">
        <w:rPr>
          <w:rFonts w:eastAsia="+mn-ea"/>
          <w:kern w:val="24"/>
          <w:szCs w:val="24"/>
          <w:lang w:eastAsia="tr-TR"/>
        </w:rPr>
        <w:t xml:space="preserve"> </w:t>
      </w:r>
      <w:r w:rsidR="00246740" w:rsidRPr="00246740">
        <w:rPr>
          <w:rFonts w:eastAsia="+mn-ea"/>
          <w:b/>
          <w:kern w:val="24"/>
          <w:szCs w:val="24"/>
          <w:lang w:eastAsia="tr-TR"/>
        </w:rPr>
        <w:t>EK</w:t>
      </w:r>
      <w:r>
        <w:rPr>
          <w:rFonts w:eastAsia="+mn-ea"/>
          <w:b/>
          <w:kern w:val="24"/>
          <w:szCs w:val="24"/>
          <w:lang w:eastAsia="tr-TR"/>
        </w:rPr>
        <w:t>-1</w:t>
      </w:r>
      <w:r w:rsidR="00246740">
        <w:rPr>
          <w:rFonts w:eastAsia="+mn-ea"/>
          <w:kern w:val="24"/>
          <w:szCs w:val="24"/>
          <w:lang w:eastAsia="tr-TR"/>
        </w:rPr>
        <w:t xml:space="preserve"> bölümünde gösterilmiştir.</w:t>
      </w:r>
    </w:p>
    <w:p w14:paraId="565F1608" w14:textId="77777777" w:rsidR="00246740" w:rsidRDefault="00246740">
      <w:pPr>
        <w:spacing w:after="160"/>
        <w:ind w:left="680" w:firstLine="0"/>
        <w:rPr>
          <w:rFonts w:eastAsia="+mn-ea"/>
          <w:kern w:val="24"/>
          <w:szCs w:val="24"/>
          <w:lang w:eastAsia="tr-TR"/>
        </w:rPr>
      </w:pPr>
      <w:r>
        <w:rPr>
          <w:rFonts w:eastAsia="+mn-ea"/>
          <w:kern w:val="24"/>
          <w:szCs w:val="24"/>
          <w:lang w:eastAsia="tr-TR"/>
        </w:rPr>
        <w:br w:type="page"/>
      </w:r>
    </w:p>
    <w:p w14:paraId="6BCC39FC" w14:textId="05083350" w:rsidR="00246740" w:rsidRPr="00166574" w:rsidRDefault="00246740" w:rsidP="00246740">
      <w:pPr>
        <w:pStyle w:val="ResimYazs"/>
        <w:ind w:firstLine="0"/>
        <w:rPr>
          <w:i w:val="0"/>
          <w:iCs w:val="0"/>
          <w:color w:val="auto"/>
          <w:sz w:val="22"/>
          <w:szCs w:val="22"/>
        </w:rPr>
      </w:pPr>
      <w:bookmarkStart w:id="541" w:name="_Toc49818016"/>
      <w:r w:rsidRPr="00166574">
        <w:rPr>
          <w:i w:val="0"/>
          <w:iCs w:val="0"/>
          <w:color w:val="auto"/>
          <w:sz w:val="24"/>
          <w:szCs w:val="24"/>
        </w:rPr>
        <w:lastRenderedPageBreak/>
        <w:t xml:space="preserve">Tablo </w:t>
      </w:r>
      <w:r w:rsidR="002B4CBE" w:rsidRPr="00166574">
        <w:rPr>
          <w:i w:val="0"/>
          <w:iCs w:val="0"/>
          <w:color w:val="auto"/>
          <w:sz w:val="24"/>
          <w:szCs w:val="24"/>
        </w:rPr>
        <w:fldChar w:fldCharType="begin"/>
      </w:r>
      <w:r w:rsidR="002B4CBE" w:rsidRPr="00166574">
        <w:rPr>
          <w:i w:val="0"/>
          <w:iCs w:val="0"/>
          <w:color w:val="auto"/>
          <w:sz w:val="24"/>
          <w:szCs w:val="24"/>
        </w:rPr>
        <w:instrText xml:space="preserve"> STYLEREF 1 \s </w:instrText>
      </w:r>
      <w:r w:rsidR="002B4CBE" w:rsidRPr="00166574">
        <w:rPr>
          <w:i w:val="0"/>
          <w:iCs w:val="0"/>
          <w:color w:val="auto"/>
          <w:sz w:val="24"/>
          <w:szCs w:val="24"/>
        </w:rPr>
        <w:fldChar w:fldCharType="separate"/>
      </w:r>
      <w:r w:rsidR="00063441" w:rsidRPr="00166574">
        <w:rPr>
          <w:i w:val="0"/>
          <w:iCs w:val="0"/>
          <w:noProof/>
          <w:color w:val="auto"/>
          <w:sz w:val="24"/>
          <w:szCs w:val="24"/>
        </w:rPr>
        <w:t>4</w:t>
      </w:r>
      <w:r w:rsidR="002B4CBE" w:rsidRPr="00166574">
        <w:rPr>
          <w:i w:val="0"/>
          <w:iCs w:val="0"/>
          <w:color w:val="auto"/>
          <w:sz w:val="24"/>
          <w:szCs w:val="24"/>
        </w:rPr>
        <w:fldChar w:fldCharType="end"/>
      </w:r>
      <w:r w:rsidR="002B4CBE" w:rsidRPr="00166574">
        <w:rPr>
          <w:i w:val="0"/>
          <w:iCs w:val="0"/>
          <w:color w:val="auto"/>
          <w:sz w:val="24"/>
          <w:szCs w:val="24"/>
        </w:rPr>
        <w:t>.</w:t>
      </w:r>
      <w:r w:rsidR="002B4CBE" w:rsidRPr="00166574">
        <w:rPr>
          <w:i w:val="0"/>
          <w:iCs w:val="0"/>
          <w:color w:val="auto"/>
          <w:sz w:val="24"/>
          <w:szCs w:val="24"/>
        </w:rPr>
        <w:fldChar w:fldCharType="begin"/>
      </w:r>
      <w:r w:rsidR="002B4CBE" w:rsidRPr="00166574">
        <w:rPr>
          <w:i w:val="0"/>
          <w:iCs w:val="0"/>
          <w:color w:val="auto"/>
          <w:sz w:val="24"/>
          <w:szCs w:val="24"/>
        </w:rPr>
        <w:instrText xml:space="preserve"> SEQ Tablo \* ARABIC \s 1 </w:instrText>
      </w:r>
      <w:r w:rsidR="002B4CBE" w:rsidRPr="00166574">
        <w:rPr>
          <w:i w:val="0"/>
          <w:iCs w:val="0"/>
          <w:color w:val="auto"/>
          <w:sz w:val="24"/>
          <w:szCs w:val="24"/>
        </w:rPr>
        <w:fldChar w:fldCharType="separate"/>
      </w:r>
      <w:r w:rsidR="00063441" w:rsidRPr="00166574">
        <w:rPr>
          <w:i w:val="0"/>
          <w:iCs w:val="0"/>
          <w:noProof/>
          <w:color w:val="auto"/>
          <w:sz w:val="24"/>
          <w:szCs w:val="24"/>
        </w:rPr>
        <w:t>1</w:t>
      </w:r>
      <w:r w:rsidR="002B4CBE" w:rsidRPr="00166574">
        <w:rPr>
          <w:i w:val="0"/>
          <w:iCs w:val="0"/>
          <w:color w:val="auto"/>
          <w:sz w:val="24"/>
          <w:szCs w:val="24"/>
        </w:rPr>
        <w:fldChar w:fldCharType="end"/>
      </w:r>
      <w:r w:rsidRPr="00166574">
        <w:rPr>
          <w:i w:val="0"/>
          <w:iCs w:val="0"/>
          <w:color w:val="auto"/>
          <w:sz w:val="22"/>
          <w:szCs w:val="22"/>
        </w:rPr>
        <w:t xml:space="preserve"> </w:t>
      </w:r>
      <w:r w:rsidRPr="00166574">
        <w:rPr>
          <w:i w:val="0"/>
          <w:iCs w:val="0"/>
          <w:color w:val="auto"/>
          <w:sz w:val="24"/>
          <w:szCs w:val="24"/>
        </w:rPr>
        <w:t xml:space="preserve">Hasar </w:t>
      </w:r>
      <w:r w:rsidR="0048467D">
        <w:rPr>
          <w:i w:val="0"/>
          <w:iCs w:val="0"/>
          <w:color w:val="auto"/>
          <w:sz w:val="24"/>
          <w:szCs w:val="24"/>
        </w:rPr>
        <w:t>Şiddeti v</w:t>
      </w:r>
      <w:r w:rsidR="0048467D" w:rsidRPr="00166574">
        <w:rPr>
          <w:i w:val="0"/>
          <w:iCs w:val="0"/>
          <w:color w:val="auto"/>
          <w:sz w:val="24"/>
          <w:szCs w:val="24"/>
        </w:rPr>
        <w:t xml:space="preserve">e Hasar Yaygınlık Derecesi Skorları </w:t>
      </w:r>
      <w:r w:rsidR="0048467D">
        <w:rPr>
          <w:i w:val="0"/>
          <w:iCs w:val="0"/>
          <w:color w:val="auto"/>
          <w:sz w:val="24"/>
          <w:szCs w:val="24"/>
        </w:rPr>
        <w:t>v</w:t>
      </w:r>
      <w:r w:rsidR="0048467D" w:rsidRPr="00166574">
        <w:rPr>
          <w:i w:val="0"/>
          <w:iCs w:val="0"/>
          <w:color w:val="auto"/>
          <w:sz w:val="24"/>
          <w:szCs w:val="24"/>
        </w:rPr>
        <w:t xml:space="preserve">e </w:t>
      </w:r>
      <w:r w:rsidRPr="00166574">
        <w:rPr>
          <w:i w:val="0"/>
          <w:iCs w:val="0"/>
          <w:color w:val="auto"/>
          <w:sz w:val="24"/>
          <w:szCs w:val="24"/>
        </w:rPr>
        <w:t xml:space="preserve">Total </w:t>
      </w:r>
      <w:r w:rsidR="0048467D" w:rsidRPr="00166574">
        <w:rPr>
          <w:i w:val="0"/>
          <w:iCs w:val="0"/>
          <w:color w:val="auto"/>
          <w:sz w:val="24"/>
          <w:szCs w:val="24"/>
        </w:rPr>
        <w:t>Hasar</w:t>
      </w:r>
      <w:bookmarkEnd w:id="541"/>
    </w:p>
    <w:p w14:paraId="14D963FF" w14:textId="77777777" w:rsidR="00246740" w:rsidRDefault="00246740" w:rsidP="00246740">
      <w:pPr>
        <w:spacing w:after="160"/>
        <w:ind w:left="680" w:firstLine="0"/>
        <w:rPr>
          <w:b/>
          <w:sz w:val="28"/>
          <w:szCs w:val="24"/>
        </w:rPr>
      </w:pPr>
      <w:r>
        <w:rPr>
          <w:noProof/>
          <w:lang w:eastAsia="tr-TR"/>
        </w:rPr>
        <w:drawing>
          <wp:anchor distT="0" distB="0" distL="114300" distR="114300" simplePos="0" relativeHeight="251709440" behindDoc="1" locked="0" layoutInCell="1" allowOverlap="1" wp14:anchorId="72DDF364" wp14:editId="47CF47A7">
            <wp:simplePos x="0" y="0"/>
            <wp:positionH relativeFrom="column">
              <wp:posOffset>-1933897</wp:posOffset>
            </wp:positionH>
            <wp:positionV relativeFrom="paragraph">
              <wp:posOffset>1604029</wp:posOffset>
            </wp:positionV>
            <wp:extent cx="8679241" cy="5452110"/>
            <wp:effectExtent l="0" t="5715" r="1905" b="1905"/>
            <wp:wrapNone/>
            <wp:docPr id="199" name="Resi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948EA0.tmp"/>
                    <pic:cNvPicPr/>
                  </pic:nvPicPr>
                  <pic:blipFill rotWithShape="1">
                    <a:blip r:embed="rId20">
                      <a:extLst>
                        <a:ext uri="{28A0092B-C50C-407E-A947-70E740481C1C}">
                          <a14:useLocalDpi xmlns:a14="http://schemas.microsoft.com/office/drawing/2010/main" val="0"/>
                        </a:ext>
                      </a:extLst>
                    </a:blip>
                    <a:srcRect l="10232" t="18414" r="11322" b="11727"/>
                    <a:stretch/>
                  </pic:blipFill>
                  <pic:spPr bwMode="auto">
                    <a:xfrm rot="16200000">
                      <a:off x="0" y="0"/>
                      <a:ext cx="8679241" cy="54521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sz w:val="28"/>
          <w:szCs w:val="24"/>
        </w:rPr>
        <w:br w:type="page"/>
      </w:r>
    </w:p>
    <w:p w14:paraId="582E9070" w14:textId="2285B21E" w:rsidR="000D66DA" w:rsidRPr="003A4709" w:rsidRDefault="000D66DA" w:rsidP="003A4709">
      <w:pPr>
        <w:pStyle w:val="Balk2"/>
        <w:numPr>
          <w:ilvl w:val="0"/>
          <w:numId w:val="0"/>
        </w:numPr>
        <w:ind w:left="576"/>
        <w:rPr>
          <w:rStyle w:val="Balk2Char"/>
          <w:b/>
        </w:rPr>
      </w:pPr>
      <w:bookmarkStart w:id="542" w:name="_Toc55727846"/>
      <w:r w:rsidRPr="003A4709">
        <w:lastRenderedPageBreak/>
        <w:t>Çal</w:t>
      </w:r>
      <w:r w:rsidRPr="003A4709">
        <w:rPr>
          <w:rStyle w:val="Balk2Char"/>
          <w:b/>
        </w:rPr>
        <w:t xml:space="preserve">ışma </w:t>
      </w:r>
      <w:r w:rsidR="000A58F7">
        <w:rPr>
          <w:rStyle w:val="Balk2Char"/>
          <w:b/>
        </w:rPr>
        <w:t>Hastalarının Genel Demografik v</w:t>
      </w:r>
      <w:r w:rsidR="000A58F7" w:rsidRPr="003A4709">
        <w:rPr>
          <w:rStyle w:val="Balk2Char"/>
          <w:b/>
        </w:rPr>
        <w:t>e Klinik Özellikleri</w:t>
      </w:r>
      <w:bookmarkEnd w:id="542"/>
      <w:r w:rsidR="000A58F7" w:rsidRPr="003A4709">
        <w:rPr>
          <w:rStyle w:val="Balk2Char"/>
          <w:b/>
        </w:rPr>
        <w:t xml:space="preserve"> </w:t>
      </w:r>
    </w:p>
    <w:p w14:paraId="77F4AB41" w14:textId="2BB6E3EA" w:rsidR="00CB12A7" w:rsidRDefault="00CE77E8" w:rsidP="003A4709">
      <w:pPr>
        <w:rPr>
          <w:lang w:eastAsia="tr-TR"/>
        </w:rPr>
      </w:pPr>
      <w:r>
        <w:rPr>
          <w:lang w:eastAsia="tr-TR"/>
        </w:rPr>
        <w:t>Çalış</w:t>
      </w:r>
      <w:r w:rsidR="009F556C">
        <w:rPr>
          <w:lang w:eastAsia="tr-TR"/>
        </w:rPr>
        <w:t>ma</w:t>
      </w:r>
      <w:r w:rsidR="002C7639">
        <w:rPr>
          <w:lang w:eastAsia="tr-TR"/>
        </w:rPr>
        <w:t>d</w:t>
      </w:r>
      <w:r w:rsidR="009F556C">
        <w:rPr>
          <w:lang w:eastAsia="tr-TR"/>
        </w:rPr>
        <w:t>a</w:t>
      </w:r>
      <w:r w:rsidRPr="00CE77E8">
        <w:rPr>
          <w:lang w:eastAsia="tr-TR"/>
        </w:rPr>
        <w:t xml:space="preserve"> </w:t>
      </w:r>
      <w:r>
        <w:rPr>
          <w:lang w:eastAsia="tr-TR"/>
        </w:rPr>
        <w:t>1</w:t>
      </w:r>
      <w:r w:rsidR="00EF6BDF">
        <w:rPr>
          <w:lang w:eastAsia="tr-TR"/>
        </w:rPr>
        <w:t>1‘i kadın (%45,9</w:t>
      </w:r>
      <w:r w:rsidRPr="00CE77E8">
        <w:rPr>
          <w:lang w:eastAsia="tr-TR"/>
        </w:rPr>
        <w:t>) ve</w:t>
      </w:r>
      <w:r w:rsidR="000470F2">
        <w:rPr>
          <w:lang w:eastAsia="tr-TR"/>
        </w:rPr>
        <w:t xml:space="preserve"> </w:t>
      </w:r>
      <w:r w:rsidR="003C64AA">
        <w:rPr>
          <w:lang w:eastAsia="tr-TR"/>
        </w:rPr>
        <w:t>13‘ü</w:t>
      </w:r>
      <w:r>
        <w:rPr>
          <w:lang w:eastAsia="tr-TR"/>
        </w:rPr>
        <w:t xml:space="preserve"> erkek (%</w:t>
      </w:r>
      <w:r w:rsidRPr="00CE77E8">
        <w:rPr>
          <w:lang w:eastAsia="tr-TR"/>
        </w:rPr>
        <w:t>5</w:t>
      </w:r>
      <w:r w:rsidR="003C64AA">
        <w:rPr>
          <w:lang w:eastAsia="tr-TR"/>
        </w:rPr>
        <w:t>4</w:t>
      </w:r>
      <w:r w:rsidR="00EF6BDF">
        <w:rPr>
          <w:lang w:eastAsia="tr-TR"/>
        </w:rPr>
        <w:t>,1</w:t>
      </w:r>
      <w:r w:rsidRPr="00CE77E8">
        <w:rPr>
          <w:lang w:eastAsia="tr-TR"/>
        </w:rPr>
        <w:t xml:space="preserve">) </w:t>
      </w:r>
      <w:r w:rsidR="000470F2">
        <w:rPr>
          <w:lang w:eastAsia="tr-TR"/>
        </w:rPr>
        <w:t xml:space="preserve">olmak üzere </w:t>
      </w:r>
      <w:r w:rsidR="000470F2" w:rsidRPr="00CE77E8">
        <w:rPr>
          <w:lang w:eastAsia="tr-TR"/>
        </w:rPr>
        <w:t xml:space="preserve">toplamda </w:t>
      </w:r>
      <w:r w:rsidR="000470F2">
        <w:rPr>
          <w:lang w:eastAsia="tr-TR"/>
        </w:rPr>
        <w:t>24</w:t>
      </w:r>
      <w:r w:rsidR="000470F2" w:rsidRPr="00CE77E8">
        <w:rPr>
          <w:lang w:eastAsia="tr-TR"/>
        </w:rPr>
        <w:t xml:space="preserve"> </w:t>
      </w:r>
      <w:r w:rsidR="009F556C">
        <w:rPr>
          <w:lang w:eastAsia="tr-TR"/>
        </w:rPr>
        <w:t>hasta</w:t>
      </w:r>
      <w:r w:rsidR="002C7639">
        <w:rPr>
          <w:lang w:eastAsia="tr-TR"/>
        </w:rPr>
        <w:t xml:space="preserve"> değerlendirildi. </w:t>
      </w:r>
      <w:r w:rsidRPr="00CE77E8">
        <w:rPr>
          <w:lang w:eastAsia="tr-TR"/>
        </w:rPr>
        <w:t>Hastalar</w:t>
      </w:r>
      <w:r w:rsidR="002E3CFB">
        <w:rPr>
          <w:lang w:eastAsia="tr-TR"/>
        </w:rPr>
        <w:t xml:space="preserve">ın ortanca yaşı 17 (1-60) </w:t>
      </w:r>
      <w:r w:rsidR="00EB7473">
        <w:rPr>
          <w:lang w:eastAsia="tr-TR"/>
        </w:rPr>
        <w:t>yıl idi</w:t>
      </w:r>
      <w:r w:rsidR="00772C7C">
        <w:rPr>
          <w:lang w:eastAsia="tr-TR"/>
        </w:rPr>
        <w:t>.</w:t>
      </w:r>
      <w:r w:rsidR="002E3CFB">
        <w:rPr>
          <w:lang w:eastAsia="tr-TR"/>
        </w:rPr>
        <w:t xml:space="preserve"> </w:t>
      </w:r>
      <w:r w:rsidRPr="00CE77E8">
        <w:rPr>
          <w:lang w:eastAsia="tr-TR"/>
        </w:rPr>
        <w:t xml:space="preserve"> </w:t>
      </w:r>
      <w:r w:rsidR="00594591">
        <w:rPr>
          <w:lang w:eastAsia="tr-TR"/>
        </w:rPr>
        <w:t xml:space="preserve">Hastaların </w:t>
      </w:r>
      <w:r w:rsidR="002E3CFB">
        <w:rPr>
          <w:lang w:eastAsia="tr-TR"/>
        </w:rPr>
        <w:t>23</w:t>
      </w:r>
      <w:r w:rsidR="00EB7473">
        <w:rPr>
          <w:lang w:eastAsia="tr-TR"/>
        </w:rPr>
        <w:t>’</w:t>
      </w:r>
      <w:r w:rsidR="00594591">
        <w:rPr>
          <w:lang w:eastAsia="tr-TR"/>
        </w:rPr>
        <w:t xml:space="preserve">üne </w:t>
      </w:r>
      <w:r w:rsidR="00EF6BDF">
        <w:rPr>
          <w:lang w:eastAsia="tr-TR"/>
        </w:rPr>
        <w:t>(%95,4)</w:t>
      </w:r>
      <w:r w:rsidR="002E3CFB">
        <w:rPr>
          <w:lang w:eastAsia="tr-TR"/>
        </w:rPr>
        <w:t xml:space="preserve"> canlı, 1</w:t>
      </w:r>
      <w:r w:rsidR="002C7639">
        <w:rPr>
          <w:lang w:eastAsia="tr-TR"/>
        </w:rPr>
        <w:t>’</w:t>
      </w:r>
      <w:r w:rsidR="00594591">
        <w:rPr>
          <w:lang w:eastAsia="tr-TR"/>
        </w:rPr>
        <w:t>ine</w:t>
      </w:r>
      <w:r w:rsidR="002E3CFB">
        <w:rPr>
          <w:lang w:eastAsia="tr-TR"/>
        </w:rPr>
        <w:t xml:space="preserve"> </w:t>
      </w:r>
      <w:r w:rsidR="00EF6BDF">
        <w:rPr>
          <w:lang w:eastAsia="tr-TR"/>
        </w:rPr>
        <w:t>(%4,6)</w:t>
      </w:r>
      <w:r w:rsidR="002E3CFB">
        <w:rPr>
          <w:lang w:eastAsia="tr-TR"/>
        </w:rPr>
        <w:t xml:space="preserve"> kadaverik nakil yapıldı.</w:t>
      </w:r>
      <w:r w:rsidR="00BC7B9B">
        <w:rPr>
          <w:lang w:eastAsia="tr-TR"/>
        </w:rPr>
        <w:t xml:space="preserve"> </w:t>
      </w:r>
      <w:r w:rsidR="002C7639">
        <w:rPr>
          <w:lang w:eastAsia="tr-TR"/>
        </w:rPr>
        <w:t>Transplantasyon endikasyonları arasında</w:t>
      </w:r>
      <w:r w:rsidR="00B83824">
        <w:rPr>
          <w:lang w:eastAsia="tr-TR"/>
        </w:rPr>
        <w:t xml:space="preserve"> kriptojenik siroz,</w:t>
      </w:r>
      <w:r w:rsidR="002C7639">
        <w:rPr>
          <w:lang w:eastAsia="tr-TR"/>
        </w:rPr>
        <w:t xml:space="preserve"> viral ve otoimmün hepatitler, karaciğer maligniteleri, metabolik hastalıklar, biliyer ve vasküler hastalıklar, ilaç toksisitesi mevcuttu. </w:t>
      </w:r>
      <w:r w:rsidR="00CB12A7">
        <w:rPr>
          <w:lang w:eastAsia="tr-TR"/>
        </w:rPr>
        <w:t xml:space="preserve">Hastaların cinsiyete göre karaciğer nakil endikasyonları </w:t>
      </w:r>
      <w:r w:rsidR="00437A8F">
        <w:rPr>
          <w:lang w:eastAsia="tr-TR"/>
        </w:rPr>
        <w:t xml:space="preserve">detaylı şekilde </w:t>
      </w:r>
      <w:r w:rsidR="00CB12A7">
        <w:rPr>
          <w:lang w:eastAsia="tr-TR"/>
        </w:rPr>
        <w:t>Tablo 4.</w:t>
      </w:r>
      <w:r w:rsidR="00BF0F9A">
        <w:rPr>
          <w:lang w:eastAsia="tr-TR"/>
        </w:rPr>
        <w:t>2</w:t>
      </w:r>
      <w:r w:rsidR="00CB12A7">
        <w:rPr>
          <w:lang w:eastAsia="tr-TR"/>
        </w:rPr>
        <w:t xml:space="preserve">’de gösterilmiştir. </w:t>
      </w:r>
    </w:p>
    <w:p w14:paraId="71A63E89" w14:textId="77777777" w:rsidR="002C7639" w:rsidRDefault="002C7639" w:rsidP="003A4709">
      <w:pPr>
        <w:rPr>
          <w:szCs w:val="24"/>
        </w:rPr>
      </w:pPr>
      <w:bookmarkStart w:id="543" w:name="_Toc45383394"/>
    </w:p>
    <w:p w14:paraId="31CB2748" w14:textId="22526333" w:rsidR="00906E03" w:rsidRPr="007F1D7D" w:rsidRDefault="00906E03" w:rsidP="00906E03">
      <w:pPr>
        <w:pStyle w:val="ResimYazs"/>
        <w:rPr>
          <w:i w:val="0"/>
          <w:color w:val="auto"/>
          <w:sz w:val="24"/>
          <w:szCs w:val="24"/>
        </w:rPr>
      </w:pPr>
      <w:bookmarkStart w:id="544" w:name="_Toc49818017"/>
      <w:r w:rsidRPr="002C2495">
        <w:rPr>
          <w:i w:val="0"/>
          <w:color w:val="auto"/>
          <w:sz w:val="24"/>
          <w:szCs w:val="24"/>
        </w:rPr>
        <w:t xml:space="preserve">Tablo </w:t>
      </w:r>
      <w:r w:rsidR="002B4CBE">
        <w:rPr>
          <w:i w:val="0"/>
          <w:color w:val="auto"/>
          <w:sz w:val="24"/>
          <w:szCs w:val="24"/>
        </w:rPr>
        <w:fldChar w:fldCharType="begin"/>
      </w:r>
      <w:r w:rsidR="002B4CBE">
        <w:rPr>
          <w:i w:val="0"/>
          <w:color w:val="auto"/>
          <w:sz w:val="24"/>
          <w:szCs w:val="24"/>
        </w:rPr>
        <w:instrText xml:space="preserve"> STYLEREF 1 \s </w:instrText>
      </w:r>
      <w:r w:rsidR="002B4CBE">
        <w:rPr>
          <w:i w:val="0"/>
          <w:color w:val="auto"/>
          <w:sz w:val="24"/>
          <w:szCs w:val="24"/>
        </w:rPr>
        <w:fldChar w:fldCharType="separate"/>
      </w:r>
      <w:r w:rsidR="00063441">
        <w:rPr>
          <w:i w:val="0"/>
          <w:noProof/>
          <w:color w:val="auto"/>
          <w:sz w:val="24"/>
          <w:szCs w:val="24"/>
        </w:rPr>
        <w:t>4</w:t>
      </w:r>
      <w:r w:rsidR="002B4CBE">
        <w:rPr>
          <w:i w:val="0"/>
          <w:color w:val="auto"/>
          <w:sz w:val="24"/>
          <w:szCs w:val="24"/>
        </w:rPr>
        <w:fldChar w:fldCharType="end"/>
      </w:r>
      <w:r w:rsidR="002B4CBE">
        <w:rPr>
          <w:i w:val="0"/>
          <w:color w:val="auto"/>
          <w:sz w:val="24"/>
          <w:szCs w:val="24"/>
        </w:rPr>
        <w:t>.</w:t>
      </w:r>
      <w:r w:rsidR="002B4CBE">
        <w:rPr>
          <w:i w:val="0"/>
          <w:color w:val="auto"/>
          <w:sz w:val="24"/>
          <w:szCs w:val="24"/>
        </w:rPr>
        <w:fldChar w:fldCharType="begin"/>
      </w:r>
      <w:r w:rsidR="002B4CBE">
        <w:rPr>
          <w:i w:val="0"/>
          <w:color w:val="auto"/>
          <w:sz w:val="24"/>
          <w:szCs w:val="24"/>
        </w:rPr>
        <w:instrText xml:space="preserve"> SEQ Tablo \* ARABIC \s 1 </w:instrText>
      </w:r>
      <w:r w:rsidR="002B4CBE">
        <w:rPr>
          <w:i w:val="0"/>
          <w:color w:val="auto"/>
          <w:sz w:val="24"/>
          <w:szCs w:val="24"/>
        </w:rPr>
        <w:fldChar w:fldCharType="separate"/>
      </w:r>
      <w:r w:rsidR="00063441">
        <w:rPr>
          <w:i w:val="0"/>
          <w:noProof/>
          <w:color w:val="auto"/>
          <w:sz w:val="24"/>
          <w:szCs w:val="24"/>
        </w:rPr>
        <w:t>2</w:t>
      </w:r>
      <w:r w:rsidR="002B4CBE">
        <w:rPr>
          <w:i w:val="0"/>
          <w:color w:val="auto"/>
          <w:sz w:val="24"/>
          <w:szCs w:val="24"/>
        </w:rPr>
        <w:fldChar w:fldCharType="end"/>
      </w:r>
      <w:r w:rsidRPr="002C2495">
        <w:rPr>
          <w:i w:val="0"/>
          <w:color w:val="auto"/>
          <w:sz w:val="24"/>
          <w:szCs w:val="24"/>
        </w:rPr>
        <w:t xml:space="preserve"> </w:t>
      </w:r>
      <w:r w:rsidR="00B83824">
        <w:rPr>
          <w:i w:val="0"/>
          <w:color w:val="auto"/>
          <w:sz w:val="24"/>
          <w:szCs w:val="24"/>
        </w:rPr>
        <w:t xml:space="preserve">Cinsiyete Göre </w:t>
      </w:r>
      <w:r w:rsidRPr="002C2495">
        <w:rPr>
          <w:i w:val="0"/>
          <w:color w:val="auto"/>
          <w:sz w:val="24"/>
          <w:szCs w:val="24"/>
        </w:rPr>
        <w:t>Nakil Endikasyonları</w:t>
      </w:r>
      <w:bookmarkEnd w:id="543"/>
      <w:bookmarkEnd w:id="544"/>
    </w:p>
    <w:tbl>
      <w:tblPr>
        <w:tblStyle w:val="DzTablo4"/>
        <w:tblW w:w="0" w:type="auto"/>
        <w:tblLook w:val="04A0" w:firstRow="1" w:lastRow="0" w:firstColumn="1" w:lastColumn="0" w:noHBand="0" w:noVBand="1"/>
      </w:tblPr>
      <w:tblGrid>
        <w:gridCol w:w="2736"/>
        <w:gridCol w:w="1478"/>
        <w:gridCol w:w="1465"/>
        <w:gridCol w:w="2040"/>
      </w:tblGrid>
      <w:tr w:rsidR="00906E03" w:rsidRPr="00003C68" w14:paraId="31CB274D" w14:textId="77777777" w:rsidTr="002C2495">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0" w:type="auto"/>
            <w:tcBorders>
              <w:bottom w:val="single" w:sz="24" w:space="0" w:color="000000" w:themeColor="text1"/>
            </w:tcBorders>
            <w:noWrap/>
            <w:hideMark/>
          </w:tcPr>
          <w:p w14:paraId="31CB2749" w14:textId="77777777" w:rsidR="00906E03" w:rsidRPr="00003C68" w:rsidRDefault="00906E03" w:rsidP="001828DF">
            <w:pPr>
              <w:rPr>
                <w:rFonts w:ascii="Calibri" w:eastAsia="Times New Roman" w:hAnsi="Calibri"/>
                <w:b w:val="0"/>
                <w:color w:val="000000"/>
                <w:lang w:eastAsia="tr-TR"/>
              </w:rPr>
            </w:pPr>
          </w:p>
        </w:tc>
        <w:tc>
          <w:tcPr>
            <w:tcW w:w="0" w:type="auto"/>
            <w:tcBorders>
              <w:bottom w:val="single" w:sz="24" w:space="0" w:color="000000" w:themeColor="text1"/>
            </w:tcBorders>
          </w:tcPr>
          <w:p w14:paraId="31CB274A" w14:textId="28C65ABD" w:rsidR="00906E03" w:rsidRPr="00003C68" w:rsidRDefault="00906E03" w:rsidP="001828DF">
            <w:pPr>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lang w:eastAsia="tr-TR"/>
              </w:rPr>
            </w:pPr>
            <w:r>
              <w:rPr>
                <w:rFonts w:ascii="Calibri" w:eastAsia="Times New Roman" w:hAnsi="Calibri"/>
                <w:color w:val="000000"/>
                <w:lang w:eastAsia="tr-TR"/>
              </w:rPr>
              <w:t>Kadın (</w:t>
            </w:r>
            <w:r w:rsidR="002F1052">
              <w:rPr>
                <w:rFonts w:ascii="Calibri" w:eastAsia="Times New Roman" w:hAnsi="Calibri"/>
                <w:color w:val="000000"/>
                <w:lang w:eastAsia="tr-TR"/>
              </w:rPr>
              <w:t>n=</w:t>
            </w:r>
            <w:r>
              <w:rPr>
                <w:rFonts w:ascii="Calibri" w:eastAsia="Times New Roman" w:hAnsi="Calibri"/>
                <w:color w:val="000000"/>
                <w:lang w:eastAsia="tr-TR"/>
              </w:rPr>
              <w:t>11)</w:t>
            </w:r>
          </w:p>
        </w:tc>
        <w:tc>
          <w:tcPr>
            <w:tcW w:w="0" w:type="auto"/>
            <w:tcBorders>
              <w:bottom w:val="single" w:sz="24" w:space="0" w:color="000000" w:themeColor="text1"/>
            </w:tcBorders>
          </w:tcPr>
          <w:p w14:paraId="31CB274B" w14:textId="2CA6CA62" w:rsidR="00906E03" w:rsidRPr="00003C68" w:rsidRDefault="00906E03" w:rsidP="001828DF">
            <w:pPr>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lang w:eastAsia="tr-TR"/>
              </w:rPr>
            </w:pPr>
            <w:r>
              <w:rPr>
                <w:rFonts w:ascii="Calibri" w:eastAsia="Times New Roman" w:hAnsi="Calibri"/>
                <w:color w:val="000000"/>
                <w:lang w:eastAsia="tr-TR"/>
              </w:rPr>
              <w:t>Erkek (</w:t>
            </w:r>
            <w:r w:rsidR="002F1052">
              <w:rPr>
                <w:rFonts w:ascii="Calibri" w:eastAsia="Times New Roman" w:hAnsi="Calibri"/>
                <w:color w:val="000000"/>
                <w:lang w:eastAsia="tr-TR"/>
              </w:rPr>
              <w:t>n=</w:t>
            </w:r>
            <w:r>
              <w:rPr>
                <w:rFonts w:ascii="Calibri" w:eastAsia="Times New Roman" w:hAnsi="Calibri"/>
                <w:color w:val="000000"/>
                <w:lang w:eastAsia="tr-TR"/>
              </w:rPr>
              <w:t>13)</w:t>
            </w:r>
          </w:p>
        </w:tc>
        <w:tc>
          <w:tcPr>
            <w:tcW w:w="0" w:type="auto"/>
            <w:tcBorders>
              <w:bottom w:val="single" w:sz="24" w:space="0" w:color="000000" w:themeColor="text1"/>
            </w:tcBorders>
          </w:tcPr>
          <w:p w14:paraId="31CB274C" w14:textId="72ECDB53" w:rsidR="00906E03" w:rsidRDefault="00906E03" w:rsidP="001828DF">
            <w:pPr>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lang w:eastAsia="tr-TR"/>
              </w:rPr>
            </w:pPr>
            <w:r>
              <w:rPr>
                <w:rFonts w:ascii="Calibri" w:eastAsia="Times New Roman" w:hAnsi="Calibri"/>
                <w:color w:val="000000"/>
                <w:lang w:eastAsia="tr-TR"/>
              </w:rPr>
              <w:t>Toplam (</w:t>
            </w:r>
            <w:r w:rsidR="002F1052">
              <w:rPr>
                <w:rFonts w:ascii="Calibri" w:eastAsia="Times New Roman" w:hAnsi="Calibri"/>
                <w:color w:val="000000"/>
                <w:lang w:eastAsia="tr-TR"/>
              </w:rPr>
              <w:t>n=</w:t>
            </w:r>
            <w:r>
              <w:rPr>
                <w:rFonts w:ascii="Calibri" w:eastAsia="Times New Roman" w:hAnsi="Calibri"/>
                <w:color w:val="000000"/>
                <w:lang w:eastAsia="tr-TR"/>
              </w:rPr>
              <w:t>24) (%)</w:t>
            </w:r>
          </w:p>
        </w:tc>
      </w:tr>
      <w:tr w:rsidR="00906E03" w:rsidRPr="00003C68" w14:paraId="31CB2752" w14:textId="77777777" w:rsidTr="002C2495">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0" w:type="auto"/>
            <w:tcBorders>
              <w:top w:val="single" w:sz="24" w:space="0" w:color="000000" w:themeColor="text1"/>
            </w:tcBorders>
            <w:noWrap/>
          </w:tcPr>
          <w:p w14:paraId="31CB274E" w14:textId="77777777" w:rsidR="00906E03" w:rsidRPr="00EB663D" w:rsidRDefault="00906E03" w:rsidP="001828DF">
            <w:pPr>
              <w:ind w:firstLine="0"/>
              <w:rPr>
                <w:rFonts w:eastAsia="Times New Roman"/>
                <w:b w:val="0"/>
                <w:color w:val="000000"/>
                <w:szCs w:val="24"/>
                <w:lang w:eastAsia="tr-TR"/>
              </w:rPr>
            </w:pPr>
            <w:r w:rsidRPr="00EB663D">
              <w:rPr>
                <w:rFonts w:eastAsia="Times New Roman"/>
                <w:b w:val="0"/>
                <w:color w:val="000000"/>
                <w:szCs w:val="24"/>
                <w:lang w:eastAsia="tr-TR"/>
              </w:rPr>
              <w:t>Kriptojenik Siroz</w:t>
            </w:r>
          </w:p>
        </w:tc>
        <w:tc>
          <w:tcPr>
            <w:tcW w:w="0" w:type="auto"/>
            <w:tcBorders>
              <w:top w:val="single" w:sz="24" w:space="0" w:color="000000" w:themeColor="text1"/>
            </w:tcBorders>
          </w:tcPr>
          <w:p w14:paraId="31CB274F" w14:textId="77777777" w:rsidR="00906E03" w:rsidRPr="00EB663D" w:rsidRDefault="00906E03" w:rsidP="001828DF">
            <w:pPr>
              <w:ind w:firstLine="0"/>
              <w:jc w:val="center"/>
              <w:cnfStyle w:val="000000100000" w:firstRow="0" w:lastRow="0" w:firstColumn="0" w:lastColumn="0" w:oddVBand="0" w:evenVBand="0" w:oddHBand="1" w:evenHBand="0" w:firstRowFirstColumn="0" w:firstRowLastColumn="0" w:lastRowFirstColumn="0" w:lastRowLastColumn="0"/>
              <w:rPr>
                <w:szCs w:val="24"/>
                <w:lang w:eastAsia="tr-TR"/>
              </w:rPr>
            </w:pPr>
            <w:r w:rsidRPr="00EB663D">
              <w:rPr>
                <w:szCs w:val="24"/>
                <w:lang w:eastAsia="tr-TR"/>
              </w:rPr>
              <w:t>1</w:t>
            </w:r>
          </w:p>
        </w:tc>
        <w:tc>
          <w:tcPr>
            <w:tcW w:w="0" w:type="auto"/>
            <w:tcBorders>
              <w:top w:val="single" w:sz="24" w:space="0" w:color="000000" w:themeColor="text1"/>
            </w:tcBorders>
          </w:tcPr>
          <w:p w14:paraId="31CB2750" w14:textId="77777777" w:rsidR="00906E03" w:rsidRPr="00EB663D" w:rsidRDefault="00906E03" w:rsidP="001828DF">
            <w:pPr>
              <w:ind w:firstLine="0"/>
              <w:jc w:val="center"/>
              <w:cnfStyle w:val="000000100000" w:firstRow="0" w:lastRow="0" w:firstColumn="0" w:lastColumn="0" w:oddVBand="0" w:evenVBand="0" w:oddHBand="1" w:evenHBand="0" w:firstRowFirstColumn="0" w:firstRowLastColumn="0" w:lastRowFirstColumn="0" w:lastRowLastColumn="0"/>
              <w:rPr>
                <w:szCs w:val="24"/>
                <w:lang w:eastAsia="tr-TR"/>
              </w:rPr>
            </w:pPr>
            <w:r w:rsidRPr="00EB663D">
              <w:rPr>
                <w:szCs w:val="24"/>
                <w:lang w:eastAsia="tr-TR"/>
              </w:rPr>
              <w:t>4</w:t>
            </w:r>
          </w:p>
        </w:tc>
        <w:tc>
          <w:tcPr>
            <w:tcW w:w="0" w:type="auto"/>
            <w:tcBorders>
              <w:top w:val="single" w:sz="24" w:space="0" w:color="000000" w:themeColor="text1"/>
            </w:tcBorders>
          </w:tcPr>
          <w:p w14:paraId="31CB2751" w14:textId="2235E71A" w:rsidR="00906E03" w:rsidRPr="00EB663D" w:rsidRDefault="00B75672" w:rsidP="001828DF">
            <w:pPr>
              <w:ind w:firstLine="0"/>
              <w:jc w:val="center"/>
              <w:cnfStyle w:val="000000100000" w:firstRow="0" w:lastRow="0" w:firstColumn="0" w:lastColumn="0" w:oddVBand="0" w:evenVBand="0" w:oddHBand="1" w:evenHBand="0" w:firstRowFirstColumn="0" w:firstRowLastColumn="0" w:lastRowFirstColumn="0" w:lastRowLastColumn="0"/>
              <w:rPr>
                <w:szCs w:val="24"/>
                <w:lang w:eastAsia="tr-TR"/>
              </w:rPr>
            </w:pPr>
            <w:r>
              <w:rPr>
                <w:szCs w:val="24"/>
                <w:lang w:eastAsia="tr-TR"/>
              </w:rPr>
              <w:t xml:space="preserve"> </w:t>
            </w:r>
            <w:r w:rsidR="00906E03" w:rsidRPr="00EB663D">
              <w:rPr>
                <w:szCs w:val="24"/>
                <w:lang w:eastAsia="tr-TR"/>
              </w:rPr>
              <w:t>5</w:t>
            </w:r>
            <w:r w:rsidR="00906E03">
              <w:rPr>
                <w:szCs w:val="24"/>
                <w:lang w:eastAsia="tr-TR"/>
              </w:rPr>
              <w:t xml:space="preserve"> (20</w:t>
            </w:r>
            <w:r w:rsidR="00A01358">
              <w:rPr>
                <w:szCs w:val="24"/>
                <w:lang w:eastAsia="tr-TR"/>
              </w:rPr>
              <w:t>.</w:t>
            </w:r>
            <w:r w:rsidR="00906E03">
              <w:rPr>
                <w:szCs w:val="24"/>
                <w:lang w:eastAsia="tr-TR"/>
              </w:rPr>
              <w:t>8)</w:t>
            </w:r>
          </w:p>
        </w:tc>
      </w:tr>
      <w:tr w:rsidR="00906E03" w:rsidRPr="00003C68" w14:paraId="31CB2757" w14:textId="77777777" w:rsidTr="002C2495">
        <w:trPr>
          <w:trHeight w:val="251"/>
        </w:trPr>
        <w:tc>
          <w:tcPr>
            <w:cnfStyle w:val="001000000000" w:firstRow="0" w:lastRow="0" w:firstColumn="1" w:lastColumn="0" w:oddVBand="0" w:evenVBand="0" w:oddHBand="0" w:evenHBand="0" w:firstRowFirstColumn="0" w:firstRowLastColumn="0" w:lastRowFirstColumn="0" w:lastRowLastColumn="0"/>
            <w:tcW w:w="0" w:type="auto"/>
            <w:noWrap/>
          </w:tcPr>
          <w:p w14:paraId="31CB2753" w14:textId="77777777" w:rsidR="00906E03" w:rsidRPr="00EB663D" w:rsidRDefault="00906E03" w:rsidP="001828DF">
            <w:pPr>
              <w:ind w:firstLine="0"/>
              <w:rPr>
                <w:rFonts w:eastAsia="Times New Roman"/>
                <w:b w:val="0"/>
                <w:color w:val="000000"/>
                <w:szCs w:val="24"/>
                <w:lang w:eastAsia="tr-TR"/>
              </w:rPr>
            </w:pPr>
            <w:r w:rsidRPr="00EB663D">
              <w:rPr>
                <w:rFonts w:eastAsia="Times New Roman"/>
                <w:b w:val="0"/>
                <w:color w:val="000000"/>
                <w:szCs w:val="24"/>
                <w:lang w:eastAsia="tr-TR"/>
              </w:rPr>
              <w:t>Hepatoblastom</w:t>
            </w:r>
          </w:p>
        </w:tc>
        <w:tc>
          <w:tcPr>
            <w:tcW w:w="0" w:type="auto"/>
          </w:tcPr>
          <w:p w14:paraId="31CB2754" w14:textId="77777777" w:rsidR="00906E03" w:rsidRPr="00EB663D" w:rsidRDefault="00906E03" w:rsidP="001828DF">
            <w:pPr>
              <w:ind w:firstLine="0"/>
              <w:jc w:val="center"/>
              <w:cnfStyle w:val="000000000000" w:firstRow="0" w:lastRow="0" w:firstColumn="0" w:lastColumn="0" w:oddVBand="0" w:evenVBand="0" w:oddHBand="0" w:evenHBand="0" w:firstRowFirstColumn="0" w:firstRowLastColumn="0" w:lastRowFirstColumn="0" w:lastRowLastColumn="0"/>
              <w:rPr>
                <w:szCs w:val="24"/>
                <w:lang w:eastAsia="tr-TR"/>
              </w:rPr>
            </w:pPr>
            <w:r w:rsidRPr="00EB663D">
              <w:rPr>
                <w:szCs w:val="24"/>
                <w:lang w:eastAsia="tr-TR"/>
              </w:rPr>
              <w:t>-</w:t>
            </w:r>
          </w:p>
        </w:tc>
        <w:tc>
          <w:tcPr>
            <w:tcW w:w="0" w:type="auto"/>
          </w:tcPr>
          <w:p w14:paraId="31CB2755" w14:textId="77777777" w:rsidR="00906E03" w:rsidRPr="00EB663D" w:rsidRDefault="00906E03" w:rsidP="001828DF">
            <w:pPr>
              <w:ind w:firstLine="0"/>
              <w:jc w:val="center"/>
              <w:cnfStyle w:val="000000000000" w:firstRow="0" w:lastRow="0" w:firstColumn="0" w:lastColumn="0" w:oddVBand="0" w:evenVBand="0" w:oddHBand="0" w:evenHBand="0" w:firstRowFirstColumn="0" w:firstRowLastColumn="0" w:lastRowFirstColumn="0" w:lastRowLastColumn="0"/>
              <w:rPr>
                <w:szCs w:val="24"/>
                <w:lang w:eastAsia="tr-TR"/>
              </w:rPr>
            </w:pPr>
            <w:r w:rsidRPr="00EB663D">
              <w:rPr>
                <w:szCs w:val="24"/>
                <w:lang w:eastAsia="tr-TR"/>
              </w:rPr>
              <w:t>2</w:t>
            </w:r>
          </w:p>
        </w:tc>
        <w:tc>
          <w:tcPr>
            <w:tcW w:w="0" w:type="auto"/>
          </w:tcPr>
          <w:p w14:paraId="31CB2756" w14:textId="6A8A650A" w:rsidR="00906E03" w:rsidRPr="00EB663D" w:rsidRDefault="00906E03" w:rsidP="001828DF">
            <w:pPr>
              <w:ind w:firstLine="0"/>
              <w:jc w:val="center"/>
              <w:cnfStyle w:val="000000000000" w:firstRow="0" w:lastRow="0" w:firstColumn="0" w:lastColumn="0" w:oddVBand="0" w:evenVBand="0" w:oddHBand="0" w:evenHBand="0" w:firstRowFirstColumn="0" w:firstRowLastColumn="0" w:lastRowFirstColumn="0" w:lastRowLastColumn="0"/>
              <w:rPr>
                <w:szCs w:val="24"/>
                <w:lang w:eastAsia="tr-TR"/>
              </w:rPr>
            </w:pPr>
            <w:r w:rsidRPr="00EB663D">
              <w:rPr>
                <w:szCs w:val="24"/>
                <w:lang w:eastAsia="tr-TR"/>
              </w:rPr>
              <w:t>2</w:t>
            </w:r>
            <w:r>
              <w:rPr>
                <w:szCs w:val="24"/>
                <w:lang w:eastAsia="tr-TR"/>
              </w:rPr>
              <w:t xml:space="preserve"> (8</w:t>
            </w:r>
            <w:r w:rsidR="00A01358">
              <w:rPr>
                <w:szCs w:val="24"/>
                <w:lang w:eastAsia="tr-TR"/>
              </w:rPr>
              <w:t>.</w:t>
            </w:r>
            <w:r>
              <w:rPr>
                <w:szCs w:val="24"/>
                <w:lang w:eastAsia="tr-TR"/>
              </w:rPr>
              <w:t>3)</w:t>
            </w:r>
          </w:p>
        </w:tc>
      </w:tr>
      <w:tr w:rsidR="00906E03" w:rsidRPr="00003C68" w14:paraId="31CB275C" w14:textId="77777777" w:rsidTr="002C2495">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0" w:type="auto"/>
            <w:noWrap/>
            <w:hideMark/>
          </w:tcPr>
          <w:p w14:paraId="31CB2758" w14:textId="77777777" w:rsidR="00906E03" w:rsidRPr="00EB663D" w:rsidRDefault="00906E03" w:rsidP="001828DF">
            <w:pPr>
              <w:ind w:firstLine="0"/>
              <w:rPr>
                <w:rFonts w:eastAsia="Times New Roman"/>
                <w:b w:val="0"/>
                <w:color w:val="000000"/>
                <w:szCs w:val="24"/>
                <w:lang w:eastAsia="tr-TR"/>
              </w:rPr>
            </w:pPr>
            <w:r w:rsidRPr="00EB663D">
              <w:rPr>
                <w:rFonts w:eastAsia="Times New Roman"/>
                <w:b w:val="0"/>
                <w:color w:val="000000"/>
                <w:szCs w:val="24"/>
                <w:lang w:eastAsia="tr-TR"/>
              </w:rPr>
              <w:t>HBV</w:t>
            </w:r>
          </w:p>
        </w:tc>
        <w:tc>
          <w:tcPr>
            <w:tcW w:w="0" w:type="auto"/>
          </w:tcPr>
          <w:p w14:paraId="31CB2759" w14:textId="77777777" w:rsidR="00906E03" w:rsidRPr="00EB663D" w:rsidRDefault="00906E03" w:rsidP="001828DF">
            <w:pPr>
              <w:ind w:firstLine="0"/>
              <w:jc w:val="center"/>
              <w:cnfStyle w:val="000000100000" w:firstRow="0" w:lastRow="0" w:firstColumn="0" w:lastColumn="0" w:oddVBand="0" w:evenVBand="0" w:oddHBand="1" w:evenHBand="0" w:firstRowFirstColumn="0" w:firstRowLastColumn="0" w:lastRowFirstColumn="0" w:lastRowLastColumn="0"/>
              <w:rPr>
                <w:szCs w:val="24"/>
                <w:lang w:eastAsia="tr-TR"/>
              </w:rPr>
            </w:pPr>
            <w:r w:rsidRPr="00EB663D">
              <w:rPr>
                <w:szCs w:val="24"/>
                <w:lang w:eastAsia="tr-TR"/>
              </w:rPr>
              <w:t>1</w:t>
            </w:r>
          </w:p>
        </w:tc>
        <w:tc>
          <w:tcPr>
            <w:tcW w:w="0" w:type="auto"/>
          </w:tcPr>
          <w:p w14:paraId="31CB275A" w14:textId="77777777" w:rsidR="00906E03" w:rsidRPr="00EB663D" w:rsidRDefault="00906E03" w:rsidP="001828DF">
            <w:pPr>
              <w:ind w:firstLine="0"/>
              <w:jc w:val="center"/>
              <w:cnfStyle w:val="000000100000" w:firstRow="0" w:lastRow="0" w:firstColumn="0" w:lastColumn="0" w:oddVBand="0" w:evenVBand="0" w:oddHBand="1" w:evenHBand="0" w:firstRowFirstColumn="0" w:firstRowLastColumn="0" w:lastRowFirstColumn="0" w:lastRowLastColumn="0"/>
              <w:rPr>
                <w:szCs w:val="24"/>
                <w:lang w:eastAsia="tr-TR"/>
              </w:rPr>
            </w:pPr>
            <w:r w:rsidRPr="00EB663D">
              <w:rPr>
                <w:szCs w:val="24"/>
                <w:lang w:eastAsia="tr-TR"/>
              </w:rPr>
              <w:t>1</w:t>
            </w:r>
          </w:p>
        </w:tc>
        <w:tc>
          <w:tcPr>
            <w:tcW w:w="0" w:type="auto"/>
          </w:tcPr>
          <w:p w14:paraId="31CB275B" w14:textId="40580386" w:rsidR="00906E03" w:rsidRPr="00EB663D" w:rsidRDefault="00906E03" w:rsidP="001828DF">
            <w:pPr>
              <w:ind w:firstLine="0"/>
              <w:jc w:val="center"/>
              <w:cnfStyle w:val="000000100000" w:firstRow="0" w:lastRow="0" w:firstColumn="0" w:lastColumn="0" w:oddVBand="0" w:evenVBand="0" w:oddHBand="1" w:evenHBand="0" w:firstRowFirstColumn="0" w:firstRowLastColumn="0" w:lastRowFirstColumn="0" w:lastRowLastColumn="0"/>
              <w:rPr>
                <w:szCs w:val="24"/>
                <w:lang w:eastAsia="tr-TR"/>
              </w:rPr>
            </w:pPr>
            <w:r w:rsidRPr="00EB663D">
              <w:rPr>
                <w:szCs w:val="24"/>
                <w:lang w:eastAsia="tr-TR"/>
              </w:rPr>
              <w:t>2</w:t>
            </w:r>
            <w:r>
              <w:rPr>
                <w:szCs w:val="24"/>
                <w:lang w:eastAsia="tr-TR"/>
              </w:rPr>
              <w:t xml:space="preserve"> (8</w:t>
            </w:r>
            <w:r w:rsidR="00A01358">
              <w:rPr>
                <w:szCs w:val="24"/>
                <w:lang w:eastAsia="tr-TR"/>
              </w:rPr>
              <w:t>.</w:t>
            </w:r>
            <w:r>
              <w:rPr>
                <w:szCs w:val="24"/>
                <w:lang w:eastAsia="tr-TR"/>
              </w:rPr>
              <w:t>3)</w:t>
            </w:r>
          </w:p>
        </w:tc>
      </w:tr>
      <w:tr w:rsidR="00906E03" w:rsidRPr="00003C68" w14:paraId="31CB2761" w14:textId="77777777" w:rsidTr="002C2495">
        <w:trPr>
          <w:trHeight w:val="251"/>
        </w:trPr>
        <w:tc>
          <w:tcPr>
            <w:cnfStyle w:val="001000000000" w:firstRow="0" w:lastRow="0" w:firstColumn="1" w:lastColumn="0" w:oddVBand="0" w:evenVBand="0" w:oddHBand="0" w:evenHBand="0" w:firstRowFirstColumn="0" w:firstRowLastColumn="0" w:lastRowFirstColumn="0" w:lastRowLastColumn="0"/>
            <w:tcW w:w="0" w:type="auto"/>
            <w:noWrap/>
          </w:tcPr>
          <w:p w14:paraId="31CB275D" w14:textId="77777777" w:rsidR="00906E03" w:rsidRPr="00EB663D" w:rsidRDefault="00906E03" w:rsidP="001828DF">
            <w:pPr>
              <w:ind w:firstLine="0"/>
              <w:rPr>
                <w:rFonts w:eastAsia="Times New Roman"/>
                <w:b w:val="0"/>
                <w:color w:val="000000"/>
                <w:szCs w:val="24"/>
                <w:lang w:eastAsia="tr-TR"/>
              </w:rPr>
            </w:pPr>
            <w:r w:rsidRPr="00EB663D">
              <w:rPr>
                <w:rFonts w:eastAsia="Times New Roman"/>
                <w:b w:val="0"/>
                <w:color w:val="000000"/>
                <w:szCs w:val="24"/>
                <w:lang w:eastAsia="tr-TR"/>
              </w:rPr>
              <w:t>Kronik Rejeksiyon</w:t>
            </w:r>
          </w:p>
        </w:tc>
        <w:tc>
          <w:tcPr>
            <w:tcW w:w="0" w:type="auto"/>
          </w:tcPr>
          <w:p w14:paraId="31CB275E" w14:textId="77777777" w:rsidR="00906E03" w:rsidRPr="00EB663D" w:rsidRDefault="00906E03" w:rsidP="001828DF">
            <w:pPr>
              <w:ind w:firstLine="0"/>
              <w:jc w:val="center"/>
              <w:cnfStyle w:val="000000000000" w:firstRow="0" w:lastRow="0" w:firstColumn="0" w:lastColumn="0" w:oddVBand="0" w:evenVBand="0" w:oddHBand="0" w:evenHBand="0" w:firstRowFirstColumn="0" w:firstRowLastColumn="0" w:lastRowFirstColumn="0" w:lastRowLastColumn="0"/>
              <w:rPr>
                <w:szCs w:val="24"/>
                <w:lang w:eastAsia="tr-TR"/>
              </w:rPr>
            </w:pPr>
            <w:r w:rsidRPr="00EB663D">
              <w:rPr>
                <w:szCs w:val="24"/>
                <w:lang w:eastAsia="tr-TR"/>
              </w:rPr>
              <w:t>-</w:t>
            </w:r>
          </w:p>
        </w:tc>
        <w:tc>
          <w:tcPr>
            <w:tcW w:w="0" w:type="auto"/>
          </w:tcPr>
          <w:p w14:paraId="31CB275F" w14:textId="77777777" w:rsidR="00906E03" w:rsidRPr="00EB663D" w:rsidRDefault="00906E03" w:rsidP="001828DF">
            <w:pPr>
              <w:ind w:firstLine="0"/>
              <w:jc w:val="center"/>
              <w:cnfStyle w:val="000000000000" w:firstRow="0" w:lastRow="0" w:firstColumn="0" w:lastColumn="0" w:oddVBand="0" w:evenVBand="0" w:oddHBand="0" w:evenHBand="0" w:firstRowFirstColumn="0" w:firstRowLastColumn="0" w:lastRowFirstColumn="0" w:lastRowLastColumn="0"/>
              <w:rPr>
                <w:szCs w:val="24"/>
                <w:lang w:eastAsia="tr-TR"/>
              </w:rPr>
            </w:pPr>
            <w:r w:rsidRPr="00EB663D">
              <w:rPr>
                <w:szCs w:val="24"/>
                <w:lang w:eastAsia="tr-TR"/>
              </w:rPr>
              <w:t>2</w:t>
            </w:r>
          </w:p>
        </w:tc>
        <w:tc>
          <w:tcPr>
            <w:tcW w:w="0" w:type="auto"/>
          </w:tcPr>
          <w:p w14:paraId="31CB2760" w14:textId="1571D45B" w:rsidR="00906E03" w:rsidRPr="00EB663D" w:rsidRDefault="00906E03" w:rsidP="001828DF">
            <w:pPr>
              <w:ind w:firstLine="0"/>
              <w:jc w:val="center"/>
              <w:cnfStyle w:val="000000000000" w:firstRow="0" w:lastRow="0" w:firstColumn="0" w:lastColumn="0" w:oddVBand="0" w:evenVBand="0" w:oddHBand="0" w:evenHBand="0" w:firstRowFirstColumn="0" w:firstRowLastColumn="0" w:lastRowFirstColumn="0" w:lastRowLastColumn="0"/>
              <w:rPr>
                <w:szCs w:val="24"/>
                <w:lang w:eastAsia="tr-TR"/>
              </w:rPr>
            </w:pPr>
            <w:r w:rsidRPr="00EB663D">
              <w:rPr>
                <w:szCs w:val="24"/>
                <w:lang w:eastAsia="tr-TR"/>
              </w:rPr>
              <w:t>2</w:t>
            </w:r>
            <w:r>
              <w:rPr>
                <w:szCs w:val="24"/>
                <w:lang w:eastAsia="tr-TR"/>
              </w:rPr>
              <w:t xml:space="preserve"> (8</w:t>
            </w:r>
            <w:r w:rsidR="00A01358">
              <w:rPr>
                <w:szCs w:val="24"/>
                <w:lang w:eastAsia="tr-TR"/>
              </w:rPr>
              <w:t>.</w:t>
            </w:r>
            <w:r>
              <w:rPr>
                <w:szCs w:val="24"/>
                <w:lang w:eastAsia="tr-TR"/>
              </w:rPr>
              <w:t>3)</w:t>
            </w:r>
          </w:p>
        </w:tc>
      </w:tr>
      <w:tr w:rsidR="00906E03" w:rsidRPr="00003C68" w14:paraId="31CB2766" w14:textId="77777777" w:rsidTr="002C2495">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0" w:type="auto"/>
            <w:noWrap/>
          </w:tcPr>
          <w:p w14:paraId="31CB2762" w14:textId="77777777" w:rsidR="00906E03" w:rsidRPr="00EB663D" w:rsidRDefault="00906E03" w:rsidP="001828DF">
            <w:pPr>
              <w:ind w:firstLine="0"/>
              <w:rPr>
                <w:rFonts w:eastAsia="Times New Roman"/>
                <w:b w:val="0"/>
                <w:color w:val="000000"/>
                <w:szCs w:val="24"/>
                <w:lang w:eastAsia="tr-TR"/>
              </w:rPr>
            </w:pPr>
            <w:r w:rsidRPr="00EB663D">
              <w:rPr>
                <w:rFonts w:eastAsia="Times New Roman"/>
                <w:b w:val="0"/>
                <w:color w:val="000000"/>
                <w:szCs w:val="24"/>
                <w:lang w:eastAsia="tr-TR"/>
              </w:rPr>
              <w:t>Otoimmün Hepatit</w:t>
            </w:r>
          </w:p>
        </w:tc>
        <w:tc>
          <w:tcPr>
            <w:tcW w:w="0" w:type="auto"/>
          </w:tcPr>
          <w:p w14:paraId="31CB2763" w14:textId="77777777" w:rsidR="00906E03" w:rsidRPr="00EB663D" w:rsidRDefault="00906E03" w:rsidP="001828DF">
            <w:pPr>
              <w:ind w:firstLine="0"/>
              <w:jc w:val="center"/>
              <w:cnfStyle w:val="000000100000" w:firstRow="0" w:lastRow="0" w:firstColumn="0" w:lastColumn="0" w:oddVBand="0" w:evenVBand="0" w:oddHBand="1" w:evenHBand="0" w:firstRowFirstColumn="0" w:firstRowLastColumn="0" w:lastRowFirstColumn="0" w:lastRowLastColumn="0"/>
              <w:rPr>
                <w:szCs w:val="24"/>
                <w:lang w:eastAsia="tr-TR"/>
              </w:rPr>
            </w:pPr>
            <w:r w:rsidRPr="00EB663D">
              <w:rPr>
                <w:szCs w:val="24"/>
                <w:lang w:eastAsia="tr-TR"/>
              </w:rPr>
              <w:t>2</w:t>
            </w:r>
          </w:p>
        </w:tc>
        <w:tc>
          <w:tcPr>
            <w:tcW w:w="0" w:type="auto"/>
          </w:tcPr>
          <w:p w14:paraId="31CB2764" w14:textId="77777777" w:rsidR="00906E03" w:rsidRPr="00EB663D" w:rsidRDefault="00906E03" w:rsidP="001828DF">
            <w:pPr>
              <w:ind w:firstLine="0"/>
              <w:jc w:val="center"/>
              <w:cnfStyle w:val="000000100000" w:firstRow="0" w:lastRow="0" w:firstColumn="0" w:lastColumn="0" w:oddVBand="0" w:evenVBand="0" w:oddHBand="1" w:evenHBand="0" w:firstRowFirstColumn="0" w:firstRowLastColumn="0" w:lastRowFirstColumn="0" w:lastRowLastColumn="0"/>
              <w:rPr>
                <w:szCs w:val="24"/>
                <w:lang w:eastAsia="tr-TR"/>
              </w:rPr>
            </w:pPr>
            <w:r w:rsidRPr="00EB663D">
              <w:rPr>
                <w:szCs w:val="24"/>
                <w:lang w:eastAsia="tr-TR"/>
              </w:rPr>
              <w:t>-</w:t>
            </w:r>
          </w:p>
        </w:tc>
        <w:tc>
          <w:tcPr>
            <w:tcW w:w="0" w:type="auto"/>
          </w:tcPr>
          <w:p w14:paraId="31CB2765" w14:textId="671819EC" w:rsidR="00906E03" w:rsidRPr="00EB663D" w:rsidRDefault="00906E03" w:rsidP="001828DF">
            <w:pPr>
              <w:ind w:firstLine="0"/>
              <w:jc w:val="center"/>
              <w:cnfStyle w:val="000000100000" w:firstRow="0" w:lastRow="0" w:firstColumn="0" w:lastColumn="0" w:oddVBand="0" w:evenVBand="0" w:oddHBand="1" w:evenHBand="0" w:firstRowFirstColumn="0" w:firstRowLastColumn="0" w:lastRowFirstColumn="0" w:lastRowLastColumn="0"/>
              <w:rPr>
                <w:szCs w:val="24"/>
                <w:lang w:eastAsia="tr-TR"/>
              </w:rPr>
            </w:pPr>
            <w:r w:rsidRPr="00EB663D">
              <w:rPr>
                <w:szCs w:val="24"/>
                <w:lang w:eastAsia="tr-TR"/>
              </w:rPr>
              <w:t>2</w:t>
            </w:r>
            <w:r>
              <w:rPr>
                <w:szCs w:val="24"/>
                <w:lang w:eastAsia="tr-TR"/>
              </w:rPr>
              <w:t xml:space="preserve"> (8</w:t>
            </w:r>
            <w:r w:rsidR="00A01358">
              <w:rPr>
                <w:szCs w:val="24"/>
                <w:lang w:eastAsia="tr-TR"/>
              </w:rPr>
              <w:t>.</w:t>
            </w:r>
            <w:r>
              <w:rPr>
                <w:szCs w:val="24"/>
                <w:lang w:eastAsia="tr-TR"/>
              </w:rPr>
              <w:t>3)</w:t>
            </w:r>
          </w:p>
        </w:tc>
      </w:tr>
      <w:tr w:rsidR="00906E03" w:rsidRPr="00003C68" w14:paraId="31CB276B" w14:textId="77777777" w:rsidTr="002C2495">
        <w:trPr>
          <w:trHeight w:val="251"/>
        </w:trPr>
        <w:tc>
          <w:tcPr>
            <w:cnfStyle w:val="001000000000" w:firstRow="0" w:lastRow="0" w:firstColumn="1" w:lastColumn="0" w:oddVBand="0" w:evenVBand="0" w:oddHBand="0" w:evenHBand="0" w:firstRowFirstColumn="0" w:firstRowLastColumn="0" w:lastRowFirstColumn="0" w:lastRowLastColumn="0"/>
            <w:tcW w:w="0" w:type="auto"/>
            <w:noWrap/>
          </w:tcPr>
          <w:p w14:paraId="31CB2767" w14:textId="77777777" w:rsidR="00906E03" w:rsidRPr="00EB663D" w:rsidRDefault="00906E03" w:rsidP="001828DF">
            <w:pPr>
              <w:ind w:firstLine="0"/>
              <w:rPr>
                <w:rFonts w:eastAsia="Times New Roman"/>
                <w:b w:val="0"/>
                <w:color w:val="000000"/>
                <w:szCs w:val="24"/>
                <w:lang w:eastAsia="tr-TR"/>
              </w:rPr>
            </w:pPr>
            <w:r w:rsidRPr="00EB663D">
              <w:rPr>
                <w:rFonts w:eastAsia="Times New Roman"/>
                <w:b w:val="0"/>
                <w:color w:val="000000"/>
                <w:szCs w:val="24"/>
                <w:lang w:eastAsia="tr-TR"/>
              </w:rPr>
              <w:t xml:space="preserve">Budd-Chiari </w:t>
            </w:r>
          </w:p>
        </w:tc>
        <w:tc>
          <w:tcPr>
            <w:tcW w:w="0" w:type="auto"/>
          </w:tcPr>
          <w:p w14:paraId="31CB2768" w14:textId="77777777" w:rsidR="00906E03" w:rsidRPr="00EB663D" w:rsidRDefault="00906E03" w:rsidP="001828DF">
            <w:pPr>
              <w:ind w:firstLine="0"/>
              <w:jc w:val="center"/>
              <w:cnfStyle w:val="000000000000" w:firstRow="0" w:lastRow="0" w:firstColumn="0" w:lastColumn="0" w:oddVBand="0" w:evenVBand="0" w:oddHBand="0" w:evenHBand="0" w:firstRowFirstColumn="0" w:firstRowLastColumn="0" w:lastRowFirstColumn="0" w:lastRowLastColumn="0"/>
              <w:rPr>
                <w:szCs w:val="24"/>
                <w:lang w:eastAsia="tr-TR"/>
              </w:rPr>
            </w:pPr>
            <w:r w:rsidRPr="00EB663D">
              <w:rPr>
                <w:szCs w:val="24"/>
                <w:lang w:eastAsia="tr-TR"/>
              </w:rPr>
              <w:t>1</w:t>
            </w:r>
          </w:p>
        </w:tc>
        <w:tc>
          <w:tcPr>
            <w:tcW w:w="0" w:type="auto"/>
          </w:tcPr>
          <w:p w14:paraId="31CB2769" w14:textId="77777777" w:rsidR="00906E03" w:rsidRPr="00EB663D" w:rsidRDefault="00906E03" w:rsidP="001828DF">
            <w:pPr>
              <w:ind w:firstLine="0"/>
              <w:jc w:val="center"/>
              <w:cnfStyle w:val="000000000000" w:firstRow="0" w:lastRow="0" w:firstColumn="0" w:lastColumn="0" w:oddVBand="0" w:evenVBand="0" w:oddHBand="0" w:evenHBand="0" w:firstRowFirstColumn="0" w:firstRowLastColumn="0" w:lastRowFirstColumn="0" w:lastRowLastColumn="0"/>
              <w:rPr>
                <w:szCs w:val="24"/>
                <w:lang w:eastAsia="tr-TR"/>
              </w:rPr>
            </w:pPr>
            <w:r w:rsidRPr="00EB663D">
              <w:rPr>
                <w:szCs w:val="24"/>
                <w:lang w:eastAsia="tr-TR"/>
              </w:rPr>
              <w:t>1</w:t>
            </w:r>
          </w:p>
        </w:tc>
        <w:tc>
          <w:tcPr>
            <w:tcW w:w="0" w:type="auto"/>
          </w:tcPr>
          <w:p w14:paraId="31CB276A" w14:textId="0D0DF192" w:rsidR="00906E03" w:rsidRPr="00EB663D" w:rsidRDefault="00906E03" w:rsidP="001828DF">
            <w:pPr>
              <w:ind w:firstLine="0"/>
              <w:jc w:val="center"/>
              <w:cnfStyle w:val="000000000000" w:firstRow="0" w:lastRow="0" w:firstColumn="0" w:lastColumn="0" w:oddVBand="0" w:evenVBand="0" w:oddHBand="0" w:evenHBand="0" w:firstRowFirstColumn="0" w:firstRowLastColumn="0" w:lastRowFirstColumn="0" w:lastRowLastColumn="0"/>
              <w:rPr>
                <w:szCs w:val="24"/>
                <w:lang w:eastAsia="tr-TR"/>
              </w:rPr>
            </w:pPr>
            <w:r w:rsidRPr="00EB663D">
              <w:rPr>
                <w:szCs w:val="24"/>
                <w:lang w:eastAsia="tr-TR"/>
              </w:rPr>
              <w:t>2</w:t>
            </w:r>
            <w:r>
              <w:rPr>
                <w:szCs w:val="24"/>
                <w:lang w:eastAsia="tr-TR"/>
              </w:rPr>
              <w:t xml:space="preserve"> (8</w:t>
            </w:r>
            <w:r w:rsidR="00A01358">
              <w:rPr>
                <w:szCs w:val="24"/>
                <w:lang w:eastAsia="tr-TR"/>
              </w:rPr>
              <w:t>.</w:t>
            </w:r>
            <w:r>
              <w:rPr>
                <w:szCs w:val="24"/>
                <w:lang w:eastAsia="tr-TR"/>
              </w:rPr>
              <w:t>3)</w:t>
            </w:r>
          </w:p>
        </w:tc>
      </w:tr>
      <w:tr w:rsidR="00906E03" w:rsidRPr="00003C68" w14:paraId="31CB2770" w14:textId="77777777" w:rsidTr="002C2495">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0" w:type="auto"/>
            <w:noWrap/>
          </w:tcPr>
          <w:p w14:paraId="31CB276C" w14:textId="77777777" w:rsidR="00906E03" w:rsidRPr="00EB663D" w:rsidRDefault="00906E03" w:rsidP="001828DF">
            <w:pPr>
              <w:ind w:firstLine="0"/>
              <w:rPr>
                <w:rFonts w:eastAsia="Times New Roman"/>
                <w:b w:val="0"/>
                <w:color w:val="000000"/>
                <w:szCs w:val="24"/>
                <w:lang w:eastAsia="tr-TR"/>
              </w:rPr>
            </w:pPr>
            <w:r w:rsidRPr="00EB663D">
              <w:rPr>
                <w:rFonts w:eastAsia="Times New Roman"/>
                <w:b w:val="0"/>
                <w:color w:val="000000"/>
                <w:szCs w:val="24"/>
                <w:lang w:eastAsia="tr-TR"/>
              </w:rPr>
              <w:t>Primer Sklerozan Kolanjit</w:t>
            </w:r>
          </w:p>
        </w:tc>
        <w:tc>
          <w:tcPr>
            <w:tcW w:w="0" w:type="auto"/>
          </w:tcPr>
          <w:p w14:paraId="31CB276D" w14:textId="77777777" w:rsidR="00906E03" w:rsidRPr="00EB663D" w:rsidRDefault="00906E03" w:rsidP="001828DF">
            <w:pPr>
              <w:ind w:firstLine="0"/>
              <w:jc w:val="center"/>
              <w:cnfStyle w:val="000000100000" w:firstRow="0" w:lastRow="0" w:firstColumn="0" w:lastColumn="0" w:oddVBand="0" w:evenVBand="0" w:oddHBand="1" w:evenHBand="0" w:firstRowFirstColumn="0" w:firstRowLastColumn="0" w:lastRowFirstColumn="0" w:lastRowLastColumn="0"/>
              <w:rPr>
                <w:szCs w:val="24"/>
                <w:lang w:eastAsia="tr-TR"/>
              </w:rPr>
            </w:pPr>
            <w:r w:rsidRPr="00EB663D">
              <w:rPr>
                <w:szCs w:val="24"/>
                <w:lang w:eastAsia="tr-TR"/>
              </w:rPr>
              <w:t>1</w:t>
            </w:r>
          </w:p>
        </w:tc>
        <w:tc>
          <w:tcPr>
            <w:tcW w:w="0" w:type="auto"/>
          </w:tcPr>
          <w:p w14:paraId="31CB276E" w14:textId="77777777" w:rsidR="00906E03" w:rsidRPr="00EB663D" w:rsidRDefault="00906E03" w:rsidP="001828DF">
            <w:pPr>
              <w:ind w:firstLine="0"/>
              <w:jc w:val="center"/>
              <w:cnfStyle w:val="000000100000" w:firstRow="0" w:lastRow="0" w:firstColumn="0" w:lastColumn="0" w:oddVBand="0" w:evenVBand="0" w:oddHBand="1" w:evenHBand="0" w:firstRowFirstColumn="0" w:firstRowLastColumn="0" w:lastRowFirstColumn="0" w:lastRowLastColumn="0"/>
              <w:rPr>
                <w:szCs w:val="24"/>
                <w:lang w:eastAsia="tr-TR"/>
              </w:rPr>
            </w:pPr>
            <w:r w:rsidRPr="00EB663D">
              <w:rPr>
                <w:szCs w:val="24"/>
                <w:lang w:eastAsia="tr-TR"/>
              </w:rPr>
              <w:t>1</w:t>
            </w:r>
          </w:p>
        </w:tc>
        <w:tc>
          <w:tcPr>
            <w:tcW w:w="0" w:type="auto"/>
          </w:tcPr>
          <w:p w14:paraId="31CB276F" w14:textId="72091C50" w:rsidR="00906E03" w:rsidRPr="00EB663D" w:rsidRDefault="00906E03" w:rsidP="001828DF">
            <w:pPr>
              <w:ind w:firstLine="0"/>
              <w:jc w:val="center"/>
              <w:cnfStyle w:val="000000100000" w:firstRow="0" w:lastRow="0" w:firstColumn="0" w:lastColumn="0" w:oddVBand="0" w:evenVBand="0" w:oddHBand="1" w:evenHBand="0" w:firstRowFirstColumn="0" w:firstRowLastColumn="0" w:lastRowFirstColumn="0" w:lastRowLastColumn="0"/>
              <w:rPr>
                <w:szCs w:val="24"/>
                <w:lang w:eastAsia="tr-TR"/>
              </w:rPr>
            </w:pPr>
            <w:r w:rsidRPr="00EB663D">
              <w:rPr>
                <w:szCs w:val="24"/>
                <w:lang w:eastAsia="tr-TR"/>
              </w:rPr>
              <w:t>2</w:t>
            </w:r>
            <w:r>
              <w:rPr>
                <w:szCs w:val="24"/>
                <w:lang w:eastAsia="tr-TR"/>
              </w:rPr>
              <w:t xml:space="preserve"> (8</w:t>
            </w:r>
            <w:r w:rsidR="00A01358">
              <w:rPr>
                <w:szCs w:val="24"/>
                <w:lang w:eastAsia="tr-TR"/>
              </w:rPr>
              <w:t>.</w:t>
            </w:r>
            <w:r>
              <w:rPr>
                <w:szCs w:val="24"/>
                <w:lang w:eastAsia="tr-TR"/>
              </w:rPr>
              <w:t>3)</w:t>
            </w:r>
          </w:p>
        </w:tc>
      </w:tr>
      <w:tr w:rsidR="00906E03" w:rsidRPr="00003C68" w14:paraId="31CB2775" w14:textId="77777777" w:rsidTr="002C2495">
        <w:trPr>
          <w:trHeight w:val="251"/>
        </w:trPr>
        <w:tc>
          <w:tcPr>
            <w:cnfStyle w:val="001000000000" w:firstRow="0" w:lastRow="0" w:firstColumn="1" w:lastColumn="0" w:oddVBand="0" w:evenVBand="0" w:oddHBand="0" w:evenHBand="0" w:firstRowFirstColumn="0" w:firstRowLastColumn="0" w:lastRowFirstColumn="0" w:lastRowLastColumn="0"/>
            <w:tcW w:w="0" w:type="auto"/>
            <w:noWrap/>
            <w:hideMark/>
          </w:tcPr>
          <w:p w14:paraId="31CB2771" w14:textId="77777777" w:rsidR="00906E03" w:rsidRPr="00EB663D" w:rsidRDefault="00906E03" w:rsidP="001828DF">
            <w:pPr>
              <w:ind w:firstLine="0"/>
              <w:rPr>
                <w:rFonts w:eastAsia="Times New Roman"/>
                <w:b w:val="0"/>
                <w:color w:val="000000"/>
                <w:szCs w:val="24"/>
                <w:lang w:eastAsia="tr-TR"/>
              </w:rPr>
            </w:pPr>
            <w:r w:rsidRPr="00EB663D">
              <w:rPr>
                <w:rFonts w:eastAsia="Times New Roman"/>
                <w:b w:val="0"/>
                <w:color w:val="000000"/>
                <w:szCs w:val="24"/>
                <w:lang w:eastAsia="tr-TR"/>
              </w:rPr>
              <w:t>HBV+ HCC</w:t>
            </w:r>
          </w:p>
        </w:tc>
        <w:tc>
          <w:tcPr>
            <w:tcW w:w="0" w:type="auto"/>
          </w:tcPr>
          <w:p w14:paraId="31CB2772" w14:textId="77777777" w:rsidR="00906E03" w:rsidRPr="00EB663D" w:rsidRDefault="00906E03" w:rsidP="001828DF">
            <w:pPr>
              <w:ind w:firstLine="0"/>
              <w:jc w:val="center"/>
              <w:cnfStyle w:val="000000000000" w:firstRow="0" w:lastRow="0" w:firstColumn="0" w:lastColumn="0" w:oddVBand="0" w:evenVBand="0" w:oddHBand="0" w:evenHBand="0" w:firstRowFirstColumn="0" w:firstRowLastColumn="0" w:lastRowFirstColumn="0" w:lastRowLastColumn="0"/>
              <w:rPr>
                <w:szCs w:val="24"/>
                <w:lang w:eastAsia="tr-TR"/>
              </w:rPr>
            </w:pPr>
            <w:r w:rsidRPr="00EB663D">
              <w:rPr>
                <w:szCs w:val="24"/>
                <w:lang w:eastAsia="tr-TR"/>
              </w:rPr>
              <w:t>-</w:t>
            </w:r>
          </w:p>
        </w:tc>
        <w:tc>
          <w:tcPr>
            <w:tcW w:w="0" w:type="auto"/>
          </w:tcPr>
          <w:p w14:paraId="31CB2773" w14:textId="77777777" w:rsidR="00906E03" w:rsidRPr="00EB663D" w:rsidRDefault="00906E03" w:rsidP="001828DF">
            <w:pPr>
              <w:ind w:firstLine="0"/>
              <w:jc w:val="center"/>
              <w:cnfStyle w:val="000000000000" w:firstRow="0" w:lastRow="0" w:firstColumn="0" w:lastColumn="0" w:oddVBand="0" w:evenVBand="0" w:oddHBand="0" w:evenHBand="0" w:firstRowFirstColumn="0" w:firstRowLastColumn="0" w:lastRowFirstColumn="0" w:lastRowLastColumn="0"/>
              <w:rPr>
                <w:szCs w:val="24"/>
                <w:lang w:eastAsia="tr-TR"/>
              </w:rPr>
            </w:pPr>
            <w:r w:rsidRPr="00EB663D">
              <w:rPr>
                <w:szCs w:val="24"/>
                <w:lang w:eastAsia="tr-TR"/>
              </w:rPr>
              <w:t>1</w:t>
            </w:r>
          </w:p>
        </w:tc>
        <w:tc>
          <w:tcPr>
            <w:tcW w:w="0" w:type="auto"/>
          </w:tcPr>
          <w:p w14:paraId="31CB2774" w14:textId="4DEDFA13" w:rsidR="00906E03" w:rsidRPr="00EB663D" w:rsidRDefault="00906E03" w:rsidP="001828DF">
            <w:pPr>
              <w:ind w:firstLine="0"/>
              <w:jc w:val="center"/>
              <w:cnfStyle w:val="000000000000" w:firstRow="0" w:lastRow="0" w:firstColumn="0" w:lastColumn="0" w:oddVBand="0" w:evenVBand="0" w:oddHBand="0" w:evenHBand="0" w:firstRowFirstColumn="0" w:firstRowLastColumn="0" w:lastRowFirstColumn="0" w:lastRowLastColumn="0"/>
              <w:rPr>
                <w:szCs w:val="24"/>
                <w:lang w:eastAsia="tr-TR"/>
              </w:rPr>
            </w:pPr>
            <w:r w:rsidRPr="00EB663D">
              <w:rPr>
                <w:szCs w:val="24"/>
                <w:lang w:eastAsia="tr-TR"/>
              </w:rPr>
              <w:t>1</w:t>
            </w:r>
            <w:r>
              <w:rPr>
                <w:szCs w:val="24"/>
                <w:lang w:eastAsia="tr-TR"/>
              </w:rPr>
              <w:t xml:space="preserve"> (4</w:t>
            </w:r>
            <w:r w:rsidR="00A01358">
              <w:rPr>
                <w:szCs w:val="24"/>
                <w:lang w:eastAsia="tr-TR"/>
              </w:rPr>
              <w:t>.</w:t>
            </w:r>
            <w:r>
              <w:rPr>
                <w:szCs w:val="24"/>
                <w:lang w:eastAsia="tr-TR"/>
              </w:rPr>
              <w:t>1)</w:t>
            </w:r>
          </w:p>
        </w:tc>
      </w:tr>
      <w:tr w:rsidR="00906E03" w:rsidRPr="00003C68" w14:paraId="31CB277A" w14:textId="77777777" w:rsidTr="002C2495">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0" w:type="auto"/>
            <w:noWrap/>
            <w:hideMark/>
          </w:tcPr>
          <w:p w14:paraId="31CB2776" w14:textId="77777777" w:rsidR="00906E03" w:rsidRPr="00EB663D" w:rsidRDefault="00906E03" w:rsidP="001828DF">
            <w:pPr>
              <w:ind w:firstLine="0"/>
              <w:rPr>
                <w:rFonts w:eastAsia="Times New Roman"/>
                <w:b w:val="0"/>
                <w:color w:val="000000"/>
                <w:szCs w:val="24"/>
                <w:lang w:eastAsia="tr-TR"/>
              </w:rPr>
            </w:pPr>
            <w:r w:rsidRPr="00EB663D">
              <w:rPr>
                <w:rFonts w:eastAsia="Times New Roman"/>
                <w:b w:val="0"/>
                <w:color w:val="000000"/>
                <w:szCs w:val="24"/>
                <w:lang w:eastAsia="tr-TR"/>
              </w:rPr>
              <w:t>HCC</w:t>
            </w:r>
          </w:p>
        </w:tc>
        <w:tc>
          <w:tcPr>
            <w:tcW w:w="0" w:type="auto"/>
          </w:tcPr>
          <w:p w14:paraId="31CB2777" w14:textId="77777777" w:rsidR="00906E03" w:rsidRPr="00EB663D" w:rsidRDefault="00906E03" w:rsidP="001828DF">
            <w:pPr>
              <w:ind w:firstLine="0"/>
              <w:jc w:val="center"/>
              <w:cnfStyle w:val="000000100000" w:firstRow="0" w:lastRow="0" w:firstColumn="0" w:lastColumn="0" w:oddVBand="0" w:evenVBand="0" w:oddHBand="1" w:evenHBand="0" w:firstRowFirstColumn="0" w:firstRowLastColumn="0" w:lastRowFirstColumn="0" w:lastRowLastColumn="0"/>
              <w:rPr>
                <w:szCs w:val="24"/>
                <w:lang w:eastAsia="tr-TR"/>
              </w:rPr>
            </w:pPr>
            <w:r w:rsidRPr="00EB663D">
              <w:rPr>
                <w:szCs w:val="24"/>
                <w:lang w:eastAsia="tr-TR"/>
              </w:rPr>
              <w:t>1</w:t>
            </w:r>
          </w:p>
        </w:tc>
        <w:tc>
          <w:tcPr>
            <w:tcW w:w="0" w:type="auto"/>
          </w:tcPr>
          <w:p w14:paraId="31CB2778" w14:textId="77777777" w:rsidR="00906E03" w:rsidRPr="00EB663D" w:rsidRDefault="00906E03" w:rsidP="001828DF">
            <w:pPr>
              <w:ind w:firstLine="0"/>
              <w:jc w:val="center"/>
              <w:cnfStyle w:val="000000100000" w:firstRow="0" w:lastRow="0" w:firstColumn="0" w:lastColumn="0" w:oddVBand="0" w:evenVBand="0" w:oddHBand="1" w:evenHBand="0" w:firstRowFirstColumn="0" w:firstRowLastColumn="0" w:lastRowFirstColumn="0" w:lastRowLastColumn="0"/>
              <w:rPr>
                <w:szCs w:val="24"/>
                <w:lang w:eastAsia="tr-TR"/>
              </w:rPr>
            </w:pPr>
            <w:r w:rsidRPr="00EB663D">
              <w:rPr>
                <w:szCs w:val="24"/>
                <w:lang w:eastAsia="tr-TR"/>
              </w:rPr>
              <w:t>-</w:t>
            </w:r>
          </w:p>
        </w:tc>
        <w:tc>
          <w:tcPr>
            <w:tcW w:w="0" w:type="auto"/>
          </w:tcPr>
          <w:p w14:paraId="31CB2779" w14:textId="29A0769F" w:rsidR="00906E03" w:rsidRPr="00EB663D" w:rsidRDefault="00906E03" w:rsidP="001828DF">
            <w:pPr>
              <w:ind w:firstLine="0"/>
              <w:jc w:val="center"/>
              <w:cnfStyle w:val="000000100000" w:firstRow="0" w:lastRow="0" w:firstColumn="0" w:lastColumn="0" w:oddVBand="0" w:evenVBand="0" w:oddHBand="1" w:evenHBand="0" w:firstRowFirstColumn="0" w:firstRowLastColumn="0" w:lastRowFirstColumn="0" w:lastRowLastColumn="0"/>
              <w:rPr>
                <w:szCs w:val="24"/>
                <w:lang w:eastAsia="tr-TR"/>
              </w:rPr>
            </w:pPr>
            <w:r w:rsidRPr="00EB663D">
              <w:rPr>
                <w:szCs w:val="24"/>
                <w:lang w:eastAsia="tr-TR"/>
              </w:rPr>
              <w:t>1</w:t>
            </w:r>
            <w:r>
              <w:rPr>
                <w:szCs w:val="24"/>
                <w:lang w:eastAsia="tr-TR"/>
              </w:rPr>
              <w:t xml:space="preserve"> (4</w:t>
            </w:r>
            <w:r w:rsidR="00A01358">
              <w:rPr>
                <w:szCs w:val="24"/>
                <w:lang w:eastAsia="tr-TR"/>
              </w:rPr>
              <w:t>.</w:t>
            </w:r>
            <w:r>
              <w:rPr>
                <w:szCs w:val="24"/>
                <w:lang w:eastAsia="tr-TR"/>
              </w:rPr>
              <w:t>1)</w:t>
            </w:r>
          </w:p>
        </w:tc>
      </w:tr>
      <w:tr w:rsidR="00906E03" w:rsidRPr="00003C68" w14:paraId="31CB277F" w14:textId="77777777" w:rsidTr="002C2495">
        <w:trPr>
          <w:trHeight w:val="251"/>
        </w:trPr>
        <w:tc>
          <w:tcPr>
            <w:cnfStyle w:val="001000000000" w:firstRow="0" w:lastRow="0" w:firstColumn="1" w:lastColumn="0" w:oddVBand="0" w:evenVBand="0" w:oddHBand="0" w:evenHBand="0" w:firstRowFirstColumn="0" w:firstRowLastColumn="0" w:lastRowFirstColumn="0" w:lastRowLastColumn="0"/>
            <w:tcW w:w="0" w:type="auto"/>
            <w:noWrap/>
          </w:tcPr>
          <w:p w14:paraId="31CB277B" w14:textId="77777777" w:rsidR="00906E03" w:rsidRPr="00EB663D" w:rsidRDefault="00906E03" w:rsidP="001828DF">
            <w:pPr>
              <w:ind w:firstLine="0"/>
              <w:rPr>
                <w:rFonts w:eastAsia="Times New Roman"/>
                <w:b w:val="0"/>
                <w:color w:val="000000"/>
                <w:szCs w:val="24"/>
                <w:lang w:eastAsia="tr-TR"/>
              </w:rPr>
            </w:pPr>
            <w:r w:rsidRPr="00EB663D">
              <w:rPr>
                <w:rFonts w:eastAsia="Times New Roman"/>
                <w:b w:val="0"/>
                <w:color w:val="000000"/>
                <w:szCs w:val="24"/>
                <w:lang w:eastAsia="tr-TR"/>
              </w:rPr>
              <w:t>Biliyer Atrezi</w:t>
            </w:r>
          </w:p>
        </w:tc>
        <w:tc>
          <w:tcPr>
            <w:tcW w:w="0" w:type="auto"/>
          </w:tcPr>
          <w:p w14:paraId="31CB277C" w14:textId="77777777" w:rsidR="00906E03" w:rsidRPr="00EB663D" w:rsidRDefault="00906E03" w:rsidP="001828DF">
            <w:pPr>
              <w:ind w:firstLine="0"/>
              <w:jc w:val="center"/>
              <w:cnfStyle w:val="000000000000" w:firstRow="0" w:lastRow="0" w:firstColumn="0" w:lastColumn="0" w:oddVBand="0" w:evenVBand="0" w:oddHBand="0" w:evenHBand="0" w:firstRowFirstColumn="0" w:firstRowLastColumn="0" w:lastRowFirstColumn="0" w:lastRowLastColumn="0"/>
              <w:rPr>
                <w:szCs w:val="24"/>
                <w:lang w:eastAsia="tr-TR"/>
              </w:rPr>
            </w:pPr>
            <w:r w:rsidRPr="00EB663D">
              <w:rPr>
                <w:szCs w:val="24"/>
                <w:lang w:eastAsia="tr-TR"/>
              </w:rPr>
              <w:t>1</w:t>
            </w:r>
          </w:p>
        </w:tc>
        <w:tc>
          <w:tcPr>
            <w:tcW w:w="0" w:type="auto"/>
          </w:tcPr>
          <w:p w14:paraId="31CB277D" w14:textId="77777777" w:rsidR="00906E03" w:rsidRPr="00EB663D" w:rsidRDefault="00906E03" w:rsidP="001828DF">
            <w:pPr>
              <w:ind w:firstLine="0"/>
              <w:jc w:val="center"/>
              <w:cnfStyle w:val="000000000000" w:firstRow="0" w:lastRow="0" w:firstColumn="0" w:lastColumn="0" w:oddVBand="0" w:evenVBand="0" w:oddHBand="0" w:evenHBand="0" w:firstRowFirstColumn="0" w:firstRowLastColumn="0" w:lastRowFirstColumn="0" w:lastRowLastColumn="0"/>
              <w:rPr>
                <w:szCs w:val="24"/>
                <w:lang w:eastAsia="tr-TR"/>
              </w:rPr>
            </w:pPr>
            <w:r w:rsidRPr="00EB663D">
              <w:rPr>
                <w:szCs w:val="24"/>
                <w:lang w:eastAsia="tr-TR"/>
              </w:rPr>
              <w:t>-</w:t>
            </w:r>
          </w:p>
        </w:tc>
        <w:tc>
          <w:tcPr>
            <w:tcW w:w="0" w:type="auto"/>
          </w:tcPr>
          <w:p w14:paraId="31CB277E" w14:textId="18734DCD" w:rsidR="00906E03" w:rsidRPr="00EB663D" w:rsidRDefault="00906E03" w:rsidP="001828DF">
            <w:pPr>
              <w:ind w:firstLine="0"/>
              <w:jc w:val="center"/>
              <w:cnfStyle w:val="000000000000" w:firstRow="0" w:lastRow="0" w:firstColumn="0" w:lastColumn="0" w:oddVBand="0" w:evenVBand="0" w:oddHBand="0" w:evenHBand="0" w:firstRowFirstColumn="0" w:firstRowLastColumn="0" w:lastRowFirstColumn="0" w:lastRowLastColumn="0"/>
              <w:rPr>
                <w:szCs w:val="24"/>
                <w:lang w:eastAsia="tr-TR"/>
              </w:rPr>
            </w:pPr>
            <w:r w:rsidRPr="00EB663D">
              <w:rPr>
                <w:szCs w:val="24"/>
                <w:lang w:eastAsia="tr-TR"/>
              </w:rPr>
              <w:t>1</w:t>
            </w:r>
            <w:r>
              <w:rPr>
                <w:szCs w:val="24"/>
                <w:lang w:eastAsia="tr-TR"/>
              </w:rPr>
              <w:t xml:space="preserve"> (4</w:t>
            </w:r>
            <w:r w:rsidR="00A01358">
              <w:rPr>
                <w:szCs w:val="24"/>
                <w:lang w:eastAsia="tr-TR"/>
              </w:rPr>
              <w:t>.</w:t>
            </w:r>
            <w:r>
              <w:rPr>
                <w:szCs w:val="24"/>
                <w:lang w:eastAsia="tr-TR"/>
              </w:rPr>
              <w:t>1)</w:t>
            </w:r>
          </w:p>
        </w:tc>
      </w:tr>
      <w:tr w:rsidR="00906E03" w:rsidRPr="00003C68" w14:paraId="31CB2784" w14:textId="77777777" w:rsidTr="002C2495">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0" w:type="auto"/>
            <w:noWrap/>
          </w:tcPr>
          <w:p w14:paraId="31CB2780" w14:textId="77777777" w:rsidR="00906E03" w:rsidRPr="00EB663D" w:rsidRDefault="00906E03" w:rsidP="001828DF">
            <w:pPr>
              <w:ind w:firstLine="0"/>
              <w:rPr>
                <w:rFonts w:eastAsia="Times New Roman"/>
                <w:b w:val="0"/>
                <w:color w:val="000000"/>
                <w:szCs w:val="24"/>
                <w:lang w:eastAsia="tr-TR"/>
              </w:rPr>
            </w:pPr>
            <w:r w:rsidRPr="00EB663D">
              <w:rPr>
                <w:rFonts w:eastAsia="Times New Roman"/>
                <w:b w:val="0"/>
                <w:color w:val="000000"/>
                <w:szCs w:val="24"/>
                <w:lang w:eastAsia="tr-TR"/>
              </w:rPr>
              <w:t>Wilson Hastalığı</w:t>
            </w:r>
          </w:p>
        </w:tc>
        <w:tc>
          <w:tcPr>
            <w:tcW w:w="0" w:type="auto"/>
          </w:tcPr>
          <w:p w14:paraId="31CB2781" w14:textId="77777777" w:rsidR="00906E03" w:rsidRPr="00EB663D" w:rsidRDefault="00906E03" w:rsidP="001828DF">
            <w:pPr>
              <w:ind w:firstLine="0"/>
              <w:jc w:val="center"/>
              <w:cnfStyle w:val="000000100000" w:firstRow="0" w:lastRow="0" w:firstColumn="0" w:lastColumn="0" w:oddVBand="0" w:evenVBand="0" w:oddHBand="1" w:evenHBand="0" w:firstRowFirstColumn="0" w:firstRowLastColumn="0" w:lastRowFirstColumn="0" w:lastRowLastColumn="0"/>
              <w:rPr>
                <w:szCs w:val="24"/>
                <w:lang w:eastAsia="tr-TR"/>
              </w:rPr>
            </w:pPr>
            <w:r w:rsidRPr="00EB663D">
              <w:rPr>
                <w:szCs w:val="24"/>
                <w:lang w:eastAsia="tr-TR"/>
              </w:rPr>
              <w:t>1</w:t>
            </w:r>
          </w:p>
        </w:tc>
        <w:tc>
          <w:tcPr>
            <w:tcW w:w="0" w:type="auto"/>
          </w:tcPr>
          <w:p w14:paraId="31CB2782" w14:textId="77777777" w:rsidR="00906E03" w:rsidRPr="00EB663D" w:rsidRDefault="00906E03" w:rsidP="001828DF">
            <w:pPr>
              <w:ind w:firstLine="0"/>
              <w:jc w:val="center"/>
              <w:cnfStyle w:val="000000100000" w:firstRow="0" w:lastRow="0" w:firstColumn="0" w:lastColumn="0" w:oddVBand="0" w:evenVBand="0" w:oddHBand="1" w:evenHBand="0" w:firstRowFirstColumn="0" w:firstRowLastColumn="0" w:lastRowFirstColumn="0" w:lastRowLastColumn="0"/>
              <w:rPr>
                <w:szCs w:val="24"/>
                <w:lang w:eastAsia="tr-TR"/>
              </w:rPr>
            </w:pPr>
            <w:r w:rsidRPr="00EB663D">
              <w:rPr>
                <w:szCs w:val="24"/>
                <w:lang w:eastAsia="tr-TR"/>
              </w:rPr>
              <w:t>-</w:t>
            </w:r>
          </w:p>
        </w:tc>
        <w:tc>
          <w:tcPr>
            <w:tcW w:w="0" w:type="auto"/>
          </w:tcPr>
          <w:p w14:paraId="31CB2783" w14:textId="34C30736" w:rsidR="00906E03" w:rsidRPr="00EB663D" w:rsidRDefault="00906E03" w:rsidP="001828DF">
            <w:pPr>
              <w:ind w:firstLine="0"/>
              <w:jc w:val="center"/>
              <w:cnfStyle w:val="000000100000" w:firstRow="0" w:lastRow="0" w:firstColumn="0" w:lastColumn="0" w:oddVBand="0" w:evenVBand="0" w:oddHBand="1" w:evenHBand="0" w:firstRowFirstColumn="0" w:firstRowLastColumn="0" w:lastRowFirstColumn="0" w:lastRowLastColumn="0"/>
              <w:rPr>
                <w:szCs w:val="24"/>
                <w:lang w:eastAsia="tr-TR"/>
              </w:rPr>
            </w:pPr>
            <w:r w:rsidRPr="00EB663D">
              <w:rPr>
                <w:szCs w:val="24"/>
                <w:lang w:eastAsia="tr-TR"/>
              </w:rPr>
              <w:t>1</w:t>
            </w:r>
            <w:r>
              <w:rPr>
                <w:szCs w:val="24"/>
                <w:lang w:eastAsia="tr-TR"/>
              </w:rPr>
              <w:t xml:space="preserve"> (4</w:t>
            </w:r>
            <w:r w:rsidR="00A01358">
              <w:rPr>
                <w:szCs w:val="24"/>
                <w:lang w:eastAsia="tr-TR"/>
              </w:rPr>
              <w:t>.</w:t>
            </w:r>
            <w:r>
              <w:rPr>
                <w:szCs w:val="24"/>
                <w:lang w:eastAsia="tr-TR"/>
              </w:rPr>
              <w:t>1)</w:t>
            </w:r>
          </w:p>
        </w:tc>
      </w:tr>
      <w:tr w:rsidR="00906E03" w:rsidRPr="00003C68" w14:paraId="31CB2789" w14:textId="77777777" w:rsidTr="002C2495">
        <w:trPr>
          <w:trHeight w:val="251"/>
        </w:trPr>
        <w:tc>
          <w:tcPr>
            <w:cnfStyle w:val="001000000000" w:firstRow="0" w:lastRow="0" w:firstColumn="1" w:lastColumn="0" w:oddVBand="0" w:evenVBand="0" w:oddHBand="0" w:evenHBand="0" w:firstRowFirstColumn="0" w:firstRowLastColumn="0" w:lastRowFirstColumn="0" w:lastRowLastColumn="0"/>
            <w:tcW w:w="0" w:type="auto"/>
            <w:noWrap/>
          </w:tcPr>
          <w:p w14:paraId="31CB2785" w14:textId="77777777" w:rsidR="00906E03" w:rsidRPr="00EB663D" w:rsidRDefault="00906E03" w:rsidP="001828DF">
            <w:pPr>
              <w:ind w:firstLine="0"/>
              <w:rPr>
                <w:rFonts w:eastAsia="Times New Roman"/>
                <w:b w:val="0"/>
                <w:color w:val="000000"/>
                <w:szCs w:val="24"/>
                <w:lang w:eastAsia="tr-TR"/>
              </w:rPr>
            </w:pPr>
            <w:r>
              <w:rPr>
                <w:rFonts w:eastAsia="Times New Roman"/>
                <w:b w:val="0"/>
                <w:color w:val="000000"/>
                <w:szCs w:val="24"/>
                <w:lang w:eastAsia="tr-TR"/>
              </w:rPr>
              <w:t>PFIC-1</w:t>
            </w:r>
          </w:p>
        </w:tc>
        <w:tc>
          <w:tcPr>
            <w:tcW w:w="0" w:type="auto"/>
          </w:tcPr>
          <w:p w14:paraId="31CB2786" w14:textId="77777777" w:rsidR="00906E03" w:rsidRPr="00EB663D" w:rsidRDefault="00906E03" w:rsidP="001828DF">
            <w:pPr>
              <w:ind w:firstLine="0"/>
              <w:jc w:val="center"/>
              <w:cnfStyle w:val="000000000000" w:firstRow="0" w:lastRow="0" w:firstColumn="0" w:lastColumn="0" w:oddVBand="0" w:evenVBand="0" w:oddHBand="0" w:evenHBand="0" w:firstRowFirstColumn="0" w:firstRowLastColumn="0" w:lastRowFirstColumn="0" w:lastRowLastColumn="0"/>
              <w:rPr>
                <w:szCs w:val="24"/>
                <w:lang w:eastAsia="tr-TR"/>
              </w:rPr>
            </w:pPr>
            <w:r w:rsidRPr="00EB663D">
              <w:rPr>
                <w:szCs w:val="24"/>
                <w:lang w:eastAsia="tr-TR"/>
              </w:rPr>
              <w:t>-</w:t>
            </w:r>
          </w:p>
        </w:tc>
        <w:tc>
          <w:tcPr>
            <w:tcW w:w="0" w:type="auto"/>
          </w:tcPr>
          <w:p w14:paraId="31CB2787" w14:textId="77777777" w:rsidR="00906E03" w:rsidRPr="00EB663D" w:rsidRDefault="00906E03" w:rsidP="001828DF">
            <w:pPr>
              <w:ind w:firstLine="0"/>
              <w:jc w:val="center"/>
              <w:cnfStyle w:val="000000000000" w:firstRow="0" w:lastRow="0" w:firstColumn="0" w:lastColumn="0" w:oddVBand="0" w:evenVBand="0" w:oddHBand="0" w:evenHBand="0" w:firstRowFirstColumn="0" w:firstRowLastColumn="0" w:lastRowFirstColumn="0" w:lastRowLastColumn="0"/>
              <w:rPr>
                <w:szCs w:val="24"/>
                <w:lang w:eastAsia="tr-TR"/>
              </w:rPr>
            </w:pPr>
            <w:r w:rsidRPr="00EB663D">
              <w:rPr>
                <w:szCs w:val="24"/>
                <w:lang w:eastAsia="tr-TR"/>
              </w:rPr>
              <w:t>1</w:t>
            </w:r>
          </w:p>
        </w:tc>
        <w:tc>
          <w:tcPr>
            <w:tcW w:w="0" w:type="auto"/>
          </w:tcPr>
          <w:p w14:paraId="31CB2788" w14:textId="30A8BC38" w:rsidR="00906E03" w:rsidRPr="00EB663D" w:rsidRDefault="00906E03" w:rsidP="001828DF">
            <w:pPr>
              <w:ind w:firstLine="0"/>
              <w:jc w:val="center"/>
              <w:cnfStyle w:val="000000000000" w:firstRow="0" w:lastRow="0" w:firstColumn="0" w:lastColumn="0" w:oddVBand="0" w:evenVBand="0" w:oddHBand="0" w:evenHBand="0" w:firstRowFirstColumn="0" w:firstRowLastColumn="0" w:lastRowFirstColumn="0" w:lastRowLastColumn="0"/>
              <w:rPr>
                <w:szCs w:val="24"/>
                <w:lang w:eastAsia="tr-TR"/>
              </w:rPr>
            </w:pPr>
            <w:r w:rsidRPr="00EB663D">
              <w:rPr>
                <w:szCs w:val="24"/>
                <w:lang w:eastAsia="tr-TR"/>
              </w:rPr>
              <w:t>1</w:t>
            </w:r>
            <w:r>
              <w:rPr>
                <w:szCs w:val="24"/>
                <w:lang w:eastAsia="tr-TR"/>
              </w:rPr>
              <w:t xml:space="preserve"> (4</w:t>
            </w:r>
            <w:r w:rsidR="00A01358">
              <w:rPr>
                <w:szCs w:val="24"/>
                <w:lang w:eastAsia="tr-TR"/>
              </w:rPr>
              <w:t>.</w:t>
            </w:r>
            <w:r>
              <w:rPr>
                <w:szCs w:val="24"/>
                <w:lang w:eastAsia="tr-TR"/>
              </w:rPr>
              <w:t>1)</w:t>
            </w:r>
          </w:p>
        </w:tc>
      </w:tr>
      <w:tr w:rsidR="00906E03" w:rsidRPr="00003C68" w14:paraId="31CB278E" w14:textId="77777777" w:rsidTr="002C2495">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0" w:type="auto"/>
            <w:noWrap/>
            <w:hideMark/>
          </w:tcPr>
          <w:p w14:paraId="31CB278A" w14:textId="77777777" w:rsidR="00906E03" w:rsidRPr="00EB663D" w:rsidRDefault="00906E03" w:rsidP="001828DF">
            <w:pPr>
              <w:ind w:firstLine="0"/>
              <w:rPr>
                <w:rFonts w:eastAsia="Times New Roman"/>
                <w:b w:val="0"/>
                <w:color w:val="000000"/>
                <w:szCs w:val="24"/>
                <w:lang w:eastAsia="tr-TR"/>
              </w:rPr>
            </w:pPr>
            <w:r w:rsidRPr="00EB663D">
              <w:rPr>
                <w:rFonts w:eastAsia="Times New Roman"/>
                <w:b w:val="0"/>
                <w:color w:val="000000"/>
                <w:szCs w:val="24"/>
                <w:lang w:eastAsia="tr-TR"/>
              </w:rPr>
              <w:t>Metabolik Sendrom</w:t>
            </w:r>
          </w:p>
        </w:tc>
        <w:tc>
          <w:tcPr>
            <w:tcW w:w="0" w:type="auto"/>
          </w:tcPr>
          <w:p w14:paraId="31CB278B" w14:textId="77777777" w:rsidR="00906E03" w:rsidRPr="00EB663D" w:rsidRDefault="00906E03" w:rsidP="001828DF">
            <w:pPr>
              <w:ind w:firstLine="0"/>
              <w:jc w:val="center"/>
              <w:cnfStyle w:val="000000100000" w:firstRow="0" w:lastRow="0" w:firstColumn="0" w:lastColumn="0" w:oddVBand="0" w:evenVBand="0" w:oddHBand="1" w:evenHBand="0" w:firstRowFirstColumn="0" w:firstRowLastColumn="0" w:lastRowFirstColumn="0" w:lastRowLastColumn="0"/>
              <w:rPr>
                <w:szCs w:val="24"/>
                <w:lang w:eastAsia="tr-TR"/>
              </w:rPr>
            </w:pPr>
            <w:r w:rsidRPr="00EB663D">
              <w:rPr>
                <w:szCs w:val="24"/>
                <w:lang w:eastAsia="tr-TR"/>
              </w:rPr>
              <w:t>1</w:t>
            </w:r>
          </w:p>
        </w:tc>
        <w:tc>
          <w:tcPr>
            <w:tcW w:w="0" w:type="auto"/>
          </w:tcPr>
          <w:p w14:paraId="31CB278C" w14:textId="77777777" w:rsidR="00906E03" w:rsidRPr="00EB663D" w:rsidRDefault="00906E03" w:rsidP="001828DF">
            <w:pPr>
              <w:ind w:firstLine="0"/>
              <w:jc w:val="center"/>
              <w:cnfStyle w:val="000000100000" w:firstRow="0" w:lastRow="0" w:firstColumn="0" w:lastColumn="0" w:oddVBand="0" w:evenVBand="0" w:oddHBand="1" w:evenHBand="0" w:firstRowFirstColumn="0" w:firstRowLastColumn="0" w:lastRowFirstColumn="0" w:lastRowLastColumn="0"/>
              <w:rPr>
                <w:szCs w:val="24"/>
                <w:lang w:eastAsia="tr-TR"/>
              </w:rPr>
            </w:pPr>
            <w:r w:rsidRPr="00EB663D">
              <w:rPr>
                <w:szCs w:val="24"/>
                <w:lang w:eastAsia="tr-TR"/>
              </w:rPr>
              <w:t>-</w:t>
            </w:r>
          </w:p>
        </w:tc>
        <w:tc>
          <w:tcPr>
            <w:tcW w:w="0" w:type="auto"/>
          </w:tcPr>
          <w:p w14:paraId="31CB278D" w14:textId="22A63180" w:rsidR="00906E03" w:rsidRPr="00EB663D" w:rsidRDefault="00906E03" w:rsidP="001828DF">
            <w:pPr>
              <w:ind w:firstLine="0"/>
              <w:jc w:val="center"/>
              <w:cnfStyle w:val="000000100000" w:firstRow="0" w:lastRow="0" w:firstColumn="0" w:lastColumn="0" w:oddVBand="0" w:evenVBand="0" w:oddHBand="1" w:evenHBand="0" w:firstRowFirstColumn="0" w:firstRowLastColumn="0" w:lastRowFirstColumn="0" w:lastRowLastColumn="0"/>
              <w:rPr>
                <w:szCs w:val="24"/>
                <w:lang w:eastAsia="tr-TR"/>
              </w:rPr>
            </w:pPr>
            <w:r w:rsidRPr="00EB663D">
              <w:rPr>
                <w:szCs w:val="24"/>
                <w:lang w:eastAsia="tr-TR"/>
              </w:rPr>
              <w:t>1</w:t>
            </w:r>
            <w:r>
              <w:rPr>
                <w:szCs w:val="24"/>
                <w:lang w:eastAsia="tr-TR"/>
              </w:rPr>
              <w:t xml:space="preserve"> (4</w:t>
            </w:r>
            <w:r w:rsidR="00A01358">
              <w:rPr>
                <w:szCs w:val="24"/>
                <w:lang w:eastAsia="tr-TR"/>
              </w:rPr>
              <w:t>.</w:t>
            </w:r>
            <w:r>
              <w:rPr>
                <w:szCs w:val="24"/>
                <w:lang w:eastAsia="tr-TR"/>
              </w:rPr>
              <w:t>1)</w:t>
            </w:r>
          </w:p>
        </w:tc>
      </w:tr>
      <w:tr w:rsidR="00906E03" w:rsidRPr="00003C68" w14:paraId="31CB2793" w14:textId="77777777" w:rsidTr="002C2495">
        <w:trPr>
          <w:trHeight w:val="251"/>
        </w:trPr>
        <w:tc>
          <w:tcPr>
            <w:cnfStyle w:val="001000000000" w:firstRow="0" w:lastRow="0" w:firstColumn="1" w:lastColumn="0" w:oddVBand="0" w:evenVBand="0" w:oddHBand="0" w:evenHBand="0" w:firstRowFirstColumn="0" w:firstRowLastColumn="0" w:lastRowFirstColumn="0" w:lastRowLastColumn="0"/>
            <w:tcW w:w="0" w:type="auto"/>
            <w:noWrap/>
          </w:tcPr>
          <w:p w14:paraId="31CB278F" w14:textId="77777777" w:rsidR="00906E03" w:rsidRPr="00EB663D" w:rsidRDefault="00906E03" w:rsidP="001828DF">
            <w:pPr>
              <w:ind w:firstLine="0"/>
              <w:rPr>
                <w:rFonts w:eastAsia="Times New Roman"/>
                <w:b w:val="0"/>
                <w:color w:val="000000"/>
                <w:szCs w:val="24"/>
                <w:lang w:eastAsia="tr-TR"/>
              </w:rPr>
            </w:pPr>
            <w:r w:rsidRPr="00EB663D">
              <w:rPr>
                <w:rFonts w:eastAsia="Times New Roman"/>
                <w:b w:val="0"/>
                <w:color w:val="000000"/>
                <w:szCs w:val="24"/>
                <w:lang w:eastAsia="tr-TR"/>
              </w:rPr>
              <w:t>Parasetamol Toksisitesi</w:t>
            </w:r>
          </w:p>
        </w:tc>
        <w:tc>
          <w:tcPr>
            <w:tcW w:w="0" w:type="auto"/>
          </w:tcPr>
          <w:p w14:paraId="31CB2790" w14:textId="77777777" w:rsidR="00906E03" w:rsidRPr="00EB663D" w:rsidRDefault="00906E03" w:rsidP="001828DF">
            <w:pPr>
              <w:ind w:firstLine="0"/>
              <w:jc w:val="center"/>
              <w:cnfStyle w:val="000000000000" w:firstRow="0" w:lastRow="0" w:firstColumn="0" w:lastColumn="0" w:oddVBand="0" w:evenVBand="0" w:oddHBand="0" w:evenHBand="0" w:firstRowFirstColumn="0" w:firstRowLastColumn="0" w:lastRowFirstColumn="0" w:lastRowLastColumn="0"/>
              <w:rPr>
                <w:szCs w:val="24"/>
                <w:lang w:eastAsia="tr-TR"/>
              </w:rPr>
            </w:pPr>
            <w:r w:rsidRPr="00EB663D">
              <w:rPr>
                <w:szCs w:val="24"/>
                <w:lang w:eastAsia="tr-TR"/>
              </w:rPr>
              <w:t>1</w:t>
            </w:r>
          </w:p>
        </w:tc>
        <w:tc>
          <w:tcPr>
            <w:tcW w:w="0" w:type="auto"/>
          </w:tcPr>
          <w:p w14:paraId="31CB2791" w14:textId="77777777" w:rsidR="00906E03" w:rsidRPr="00EB663D" w:rsidRDefault="00906E03" w:rsidP="001828DF">
            <w:pPr>
              <w:ind w:firstLine="0"/>
              <w:jc w:val="center"/>
              <w:cnfStyle w:val="000000000000" w:firstRow="0" w:lastRow="0" w:firstColumn="0" w:lastColumn="0" w:oddVBand="0" w:evenVBand="0" w:oddHBand="0" w:evenHBand="0" w:firstRowFirstColumn="0" w:firstRowLastColumn="0" w:lastRowFirstColumn="0" w:lastRowLastColumn="0"/>
              <w:rPr>
                <w:szCs w:val="24"/>
                <w:lang w:eastAsia="tr-TR"/>
              </w:rPr>
            </w:pPr>
            <w:r w:rsidRPr="00EB663D">
              <w:rPr>
                <w:szCs w:val="24"/>
                <w:lang w:eastAsia="tr-TR"/>
              </w:rPr>
              <w:t>-</w:t>
            </w:r>
          </w:p>
        </w:tc>
        <w:tc>
          <w:tcPr>
            <w:tcW w:w="0" w:type="auto"/>
          </w:tcPr>
          <w:p w14:paraId="31CB2792" w14:textId="2A15391E" w:rsidR="00906E03" w:rsidRPr="00EB663D" w:rsidRDefault="00906E03" w:rsidP="001828DF">
            <w:pPr>
              <w:ind w:firstLine="0"/>
              <w:jc w:val="center"/>
              <w:cnfStyle w:val="000000000000" w:firstRow="0" w:lastRow="0" w:firstColumn="0" w:lastColumn="0" w:oddVBand="0" w:evenVBand="0" w:oddHBand="0" w:evenHBand="0" w:firstRowFirstColumn="0" w:firstRowLastColumn="0" w:lastRowFirstColumn="0" w:lastRowLastColumn="0"/>
              <w:rPr>
                <w:szCs w:val="24"/>
                <w:lang w:eastAsia="tr-TR"/>
              </w:rPr>
            </w:pPr>
            <w:r w:rsidRPr="00EB663D">
              <w:rPr>
                <w:szCs w:val="24"/>
                <w:lang w:eastAsia="tr-TR"/>
              </w:rPr>
              <w:t>1</w:t>
            </w:r>
            <w:r>
              <w:rPr>
                <w:szCs w:val="24"/>
                <w:lang w:eastAsia="tr-TR"/>
              </w:rPr>
              <w:t xml:space="preserve"> (4</w:t>
            </w:r>
            <w:r w:rsidR="00A01358">
              <w:rPr>
                <w:szCs w:val="24"/>
                <w:lang w:eastAsia="tr-TR"/>
              </w:rPr>
              <w:t>.</w:t>
            </w:r>
            <w:r>
              <w:rPr>
                <w:szCs w:val="24"/>
                <w:lang w:eastAsia="tr-TR"/>
              </w:rPr>
              <w:t>1)</w:t>
            </w:r>
          </w:p>
        </w:tc>
      </w:tr>
    </w:tbl>
    <w:p w14:paraId="31CB2794" w14:textId="77777777" w:rsidR="009B1C38" w:rsidRDefault="00906E03" w:rsidP="00906E03">
      <w:pPr>
        <w:spacing w:line="240" w:lineRule="auto"/>
        <w:rPr>
          <w:sz w:val="20"/>
          <w:szCs w:val="20"/>
        </w:rPr>
      </w:pPr>
      <w:r>
        <w:rPr>
          <w:sz w:val="20"/>
          <w:szCs w:val="20"/>
        </w:rPr>
        <w:t xml:space="preserve"> </w:t>
      </w:r>
    </w:p>
    <w:p w14:paraId="31CB2795" w14:textId="77777777" w:rsidR="00906E03" w:rsidRPr="0022778C" w:rsidRDefault="00906E03" w:rsidP="00906E03">
      <w:pPr>
        <w:spacing w:line="240" w:lineRule="auto"/>
        <w:rPr>
          <w:sz w:val="20"/>
          <w:szCs w:val="20"/>
        </w:rPr>
      </w:pPr>
      <w:r>
        <w:rPr>
          <w:sz w:val="20"/>
          <w:szCs w:val="20"/>
        </w:rPr>
        <w:t xml:space="preserve"> </w:t>
      </w:r>
      <w:r w:rsidRPr="0022778C">
        <w:rPr>
          <w:sz w:val="20"/>
          <w:szCs w:val="20"/>
        </w:rPr>
        <w:t>HBV: Hepatit B virüsü,</w:t>
      </w:r>
      <w:r w:rsidR="0016151B">
        <w:rPr>
          <w:sz w:val="20"/>
          <w:szCs w:val="20"/>
        </w:rPr>
        <w:t xml:space="preserve">    </w:t>
      </w:r>
      <w:r w:rsidRPr="0022778C">
        <w:rPr>
          <w:sz w:val="20"/>
          <w:szCs w:val="20"/>
        </w:rPr>
        <w:t xml:space="preserve"> HCC: Hepatosellüler Kanser,  </w:t>
      </w:r>
    </w:p>
    <w:p w14:paraId="31CB2796" w14:textId="77777777" w:rsidR="00906E03" w:rsidRPr="0022778C" w:rsidRDefault="001828DF" w:rsidP="00906E03">
      <w:pPr>
        <w:tabs>
          <w:tab w:val="left" w:pos="1473"/>
        </w:tabs>
        <w:spacing w:line="240" w:lineRule="auto"/>
        <w:ind w:firstLine="0"/>
        <w:rPr>
          <w:sz w:val="20"/>
          <w:szCs w:val="20"/>
        </w:rPr>
      </w:pPr>
      <w:r>
        <w:rPr>
          <w:sz w:val="20"/>
          <w:szCs w:val="20"/>
        </w:rPr>
        <w:t xml:space="preserve">               </w:t>
      </w:r>
      <w:r w:rsidR="00906E03" w:rsidRPr="0022778C">
        <w:rPr>
          <w:sz w:val="20"/>
          <w:szCs w:val="20"/>
        </w:rPr>
        <w:t xml:space="preserve">PFIC -1: </w:t>
      </w:r>
      <w:r w:rsidR="00906E03" w:rsidRPr="0022778C">
        <w:rPr>
          <w:sz w:val="20"/>
          <w:szCs w:val="20"/>
          <w:shd w:val="clear" w:color="auto" w:fill="FFFFFF"/>
        </w:rPr>
        <w:t>Progressive familial intrahepatic cholestasis type-1</w:t>
      </w:r>
    </w:p>
    <w:p w14:paraId="31CB2797" w14:textId="77777777" w:rsidR="00906E03" w:rsidRDefault="00906E03" w:rsidP="0033466E">
      <w:pPr>
        <w:rPr>
          <w:lang w:eastAsia="tr-TR"/>
        </w:rPr>
      </w:pPr>
    </w:p>
    <w:p w14:paraId="31CB2798" w14:textId="77777777" w:rsidR="00906E03" w:rsidRDefault="00906E03" w:rsidP="0033466E">
      <w:pPr>
        <w:rPr>
          <w:lang w:eastAsia="tr-TR"/>
        </w:rPr>
      </w:pPr>
    </w:p>
    <w:p w14:paraId="26D9A4F8" w14:textId="61413307" w:rsidR="002C7639" w:rsidRDefault="002C7639" w:rsidP="00250B92">
      <w:pPr>
        <w:rPr>
          <w:lang w:eastAsia="tr-TR"/>
        </w:rPr>
      </w:pPr>
      <w:r>
        <w:rPr>
          <w:lang w:eastAsia="tr-TR"/>
        </w:rPr>
        <w:t>Hastalarda sepsis nedenleri arasında</w:t>
      </w:r>
      <w:r w:rsidR="00CB12A7">
        <w:rPr>
          <w:lang w:eastAsia="tr-TR"/>
        </w:rPr>
        <w:t>;</w:t>
      </w:r>
      <w:r>
        <w:rPr>
          <w:lang w:eastAsia="tr-TR"/>
        </w:rPr>
        <w:t xml:space="preserve"> safra kaçağı, ince veya kalın barsak perforasyonu, hepatik arter trombozu (HAT), batın içi </w:t>
      </w:r>
      <w:r w:rsidR="0053611A">
        <w:rPr>
          <w:lang w:eastAsia="tr-TR"/>
        </w:rPr>
        <w:t>apse</w:t>
      </w:r>
      <w:r w:rsidR="00CB12A7">
        <w:rPr>
          <w:lang w:eastAsia="tr-TR"/>
        </w:rPr>
        <w:t xml:space="preserve"> veya enfekte mayi birikimi</w:t>
      </w:r>
      <w:r>
        <w:rPr>
          <w:lang w:eastAsia="tr-TR"/>
        </w:rPr>
        <w:t xml:space="preserve">, dalakta </w:t>
      </w:r>
      <w:r w:rsidR="0053611A">
        <w:rPr>
          <w:lang w:eastAsia="tr-TR"/>
        </w:rPr>
        <w:t>apse</w:t>
      </w:r>
      <w:r>
        <w:rPr>
          <w:lang w:eastAsia="tr-TR"/>
        </w:rPr>
        <w:t xml:space="preserve">, primer non-fonksiyone karaciğer görüldü. </w:t>
      </w:r>
      <w:r w:rsidR="00B83824">
        <w:rPr>
          <w:lang w:eastAsia="tr-TR"/>
        </w:rPr>
        <w:t>Bütün hastalar b</w:t>
      </w:r>
      <w:r>
        <w:rPr>
          <w:lang w:eastAsia="tr-TR"/>
        </w:rPr>
        <w:t>u nedenlere bağlı olarak reoperasyona alındı. Bu hastalar</w:t>
      </w:r>
      <w:r w:rsidR="00CB12A7">
        <w:rPr>
          <w:lang w:eastAsia="tr-TR"/>
        </w:rPr>
        <w:t>dan</w:t>
      </w:r>
      <w:r w:rsidR="00B83824">
        <w:rPr>
          <w:lang w:eastAsia="tr-TR"/>
        </w:rPr>
        <w:t>,</w:t>
      </w:r>
      <w:r>
        <w:rPr>
          <w:lang w:eastAsia="tr-TR"/>
        </w:rPr>
        <w:t xml:space="preserve"> 5 tanesi</w:t>
      </w:r>
      <w:r w:rsidR="00B83824">
        <w:rPr>
          <w:lang w:eastAsia="tr-TR"/>
        </w:rPr>
        <w:t>nde</w:t>
      </w:r>
      <w:r w:rsidR="00CB12A7">
        <w:rPr>
          <w:lang w:eastAsia="tr-TR"/>
        </w:rPr>
        <w:t xml:space="preserve"> </w:t>
      </w:r>
      <w:r>
        <w:rPr>
          <w:lang w:eastAsia="tr-TR"/>
        </w:rPr>
        <w:t xml:space="preserve">hepatik arter trombozu (HAT) ve 1 </w:t>
      </w:r>
      <w:r w:rsidR="00CB12A7">
        <w:rPr>
          <w:lang w:eastAsia="tr-TR"/>
        </w:rPr>
        <w:t>tanesi</w:t>
      </w:r>
      <w:r w:rsidR="00B83824">
        <w:rPr>
          <w:lang w:eastAsia="tr-TR"/>
        </w:rPr>
        <w:t>nde</w:t>
      </w:r>
      <w:r>
        <w:rPr>
          <w:lang w:eastAsia="tr-TR"/>
        </w:rPr>
        <w:t xml:space="preserve"> primer greft non-fonksiyonu</w:t>
      </w:r>
      <w:r w:rsidR="00CB12A7">
        <w:rPr>
          <w:lang w:eastAsia="tr-TR"/>
        </w:rPr>
        <w:t>na bağlı olmak üzere toplamda 6 (%25) hasta</w:t>
      </w:r>
      <w:r w:rsidR="00B83824">
        <w:rPr>
          <w:lang w:eastAsia="tr-TR"/>
        </w:rPr>
        <w:t>da</w:t>
      </w:r>
      <w:r>
        <w:rPr>
          <w:lang w:eastAsia="tr-TR"/>
        </w:rPr>
        <w:t xml:space="preserve"> </w:t>
      </w:r>
      <w:r w:rsidR="00CB12A7">
        <w:rPr>
          <w:lang w:eastAsia="tr-TR"/>
        </w:rPr>
        <w:t>r</w:t>
      </w:r>
      <w:r>
        <w:rPr>
          <w:lang w:eastAsia="tr-TR"/>
        </w:rPr>
        <w:t xml:space="preserve">etransplantasyon yapıldı. </w:t>
      </w:r>
      <w:r w:rsidR="00B83824">
        <w:rPr>
          <w:lang w:eastAsia="tr-TR"/>
        </w:rPr>
        <w:t>Ayrıca barsak p</w:t>
      </w:r>
      <w:r>
        <w:rPr>
          <w:lang w:eastAsia="tr-TR"/>
        </w:rPr>
        <w:t>erforasyon</w:t>
      </w:r>
      <w:r w:rsidR="00B83824">
        <w:rPr>
          <w:lang w:eastAsia="tr-TR"/>
        </w:rPr>
        <w:t>u</w:t>
      </w:r>
      <w:r>
        <w:rPr>
          <w:lang w:eastAsia="tr-TR"/>
        </w:rPr>
        <w:t xml:space="preserve"> nedeniyle</w:t>
      </w:r>
      <w:r w:rsidR="00CB12A7">
        <w:rPr>
          <w:lang w:eastAsia="tr-TR"/>
        </w:rPr>
        <w:t xml:space="preserve"> </w:t>
      </w:r>
      <w:r>
        <w:rPr>
          <w:lang w:eastAsia="tr-TR"/>
        </w:rPr>
        <w:t xml:space="preserve">reoperasyona alınan hastalardan 6 (%25) tanesine stoma açılmıştır. </w:t>
      </w:r>
    </w:p>
    <w:p w14:paraId="3CD41E88" w14:textId="6F32146E" w:rsidR="00BF0F9A" w:rsidRDefault="002C7639" w:rsidP="00250B92">
      <w:pPr>
        <w:rPr>
          <w:lang w:eastAsia="tr-TR"/>
        </w:rPr>
      </w:pPr>
      <w:r>
        <w:rPr>
          <w:lang w:eastAsia="tr-TR"/>
        </w:rPr>
        <w:t xml:space="preserve">Hastaların </w:t>
      </w:r>
      <w:r w:rsidR="00437A8F">
        <w:rPr>
          <w:lang w:eastAsia="tr-TR"/>
        </w:rPr>
        <w:t xml:space="preserve">cinsiyete ve nakil </w:t>
      </w:r>
      <w:r w:rsidR="00B83824">
        <w:rPr>
          <w:lang w:eastAsia="tr-TR"/>
        </w:rPr>
        <w:t>türüne</w:t>
      </w:r>
      <w:r w:rsidR="00437A8F">
        <w:rPr>
          <w:lang w:eastAsia="tr-TR"/>
        </w:rPr>
        <w:t xml:space="preserve"> göre </w:t>
      </w:r>
      <w:r>
        <w:rPr>
          <w:lang w:eastAsia="tr-TR"/>
        </w:rPr>
        <w:t>sepsis etiyoloji</w:t>
      </w:r>
      <w:r w:rsidR="00CB12A7">
        <w:rPr>
          <w:lang w:eastAsia="tr-TR"/>
        </w:rPr>
        <w:t>leri ve oranları Tablo 4.</w:t>
      </w:r>
      <w:r w:rsidR="00BF0F9A">
        <w:rPr>
          <w:lang w:eastAsia="tr-TR"/>
        </w:rPr>
        <w:t>3</w:t>
      </w:r>
      <w:r w:rsidR="00CB12A7">
        <w:rPr>
          <w:lang w:eastAsia="tr-TR"/>
        </w:rPr>
        <w:t xml:space="preserve"> de</w:t>
      </w:r>
      <w:r w:rsidR="00437A8F">
        <w:rPr>
          <w:lang w:eastAsia="tr-TR"/>
        </w:rPr>
        <w:t xml:space="preserve"> gösterilmiştir. </w:t>
      </w:r>
    </w:p>
    <w:p w14:paraId="61401AE1" w14:textId="7D86EA0B" w:rsidR="002C7639" w:rsidRDefault="00B83824" w:rsidP="00250B92">
      <w:pPr>
        <w:rPr>
          <w:lang w:eastAsia="tr-TR"/>
        </w:rPr>
      </w:pPr>
      <w:r>
        <w:rPr>
          <w:lang w:eastAsia="tr-TR"/>
        </w:rPr>
        <w:t>Ameliyat sırasında yapılan işlemler ve r</w:t>
      </w:r>
      <w:r w:rsidR="002C7639">
        <w:rPr>
          <w:lang w:eastAsia="tr-TR"/>
        </w:rPr>
        <w:t>e</w:t>
      </w:r>
      <w:r w:rsidR="008A1F60">
        <w:rPr>
          <w:lang w:eastAsia="tr-TR"/>
        </w:rPr>
        <w:t>laparot</w:t>
      </w:r>
      <w:r w:rsidR="002C7639">
        <w:rPr>
          <w:lang w:eastAsia="tr-TR"/>
        </w:rPr>
        <w:t xml:space="preserve">omi </w:t>
      </w:r>
      <w:r w:rsidR="00437A8F">
        <w:rPr>
          <w:lang w:eastAsia="tr-TR"/>
        </w:rPr>
        <w:t xml:space="preserve">nedenleri </w:t>
      </w:r>
      <w:r w:rsidR="00CB12A7">
        <w:rPr>
          <w:lang w:eastAsia="tr-TR"/>
        </w:rPr>
        <w:t>birlikte Tablo</w:t>
      </w:r>
      <w:r w:rsidR="002C7639">
        <w:rPr>
          <w:lang w:eastAsia="tr-TR"/>
        </w:rPr>
        <w:t xml:space="preserve"> 4.</w:t>
      </w:r>
      <w:r w:rsidR="00BF0F9A">
        <w:rPr>
          <w:lang w:eastAsia="tr-TR"/>
        </w:rPr>
        <w:t xml:space="preserve">4 </w:t>
      </w:r>
      <w:r w:rsidR="002C7639">
        <w:rPr>
          <w:lang w:eastAsia="tr-TR"/>
        </w:rPr>
        <w:t>de gösterilmiştir.</w:t>
      </w:r>
    </w:p>
    <w:p w14:paraId="31CB279C" w14:textId="77777777" w:rsidR="002E3CFB" w:rsidRDefault="002E3CFB" w:rsidP="00CE77E8">
      <w:pPr>
        <w:spacing w:line="240" w:lineRule="auto"/>
        <w:ind w:firstLine="0"/>
        <w:jc w:val="left"/>
        <w:rPr>
          <w:rFonts w:eastAsia="Times New Roman"/>
          <w:color w:val="000000"/>
          <w:szCs w:val="24"/>
          <w:lang w:eastAsia="tr-TR"/>
        </w:rPr>
      </w:pPr>
    </w:p>
    <w:p w14:paraId="30FF18D4" w14:textId="77777777" w:rsidR="00796992" w:rsidRDefault="00796992" w:rsidP="00CE77E8">
      <w:pPr>
        <w:spacing w:line="240" w:lineRule="auto"/>
        <w:ind w:firstLine="0"/>
        <w:jc w:val="left"/>
        <w:rPr>
          <w:rFonts w:eastAsia="Times New Roman"/>
          <w:color w:val="000000"/>
          <w:szCs w:val="24"/>
          <w:lang w:eastAsia="tr-TR"/>
        </w:rPr>
      </w:pPr>
    </w:p>
    <w:p w14:paraId="31CB279D" w14:textId="309F28D9" w:rsidR="007F1D7D" w:rsidRPr="002C2495" w:rsidRDefault="007F1D7D" w:rsidP="007F1D7D">
      <w:pPr>
        <w:pStyle w:val="ResimYazs"/>
        <w:rPr>
          <w:i w:val="0"/>
          <w:color w:val="auto"/>
          <w:sz w:val="24"/>
          <w:szCs w:val="24"/>
        </w:rPr>
      </w:pPr>
      <w:bookmarkStart w:id="545" w:name="_Toc45383395"/>
      <w:bookmarkStart w:id="546" w:name="_Toc49818018"/>
      <w:r w:rsidRPr="002C2495">
        <w:rPr>
          <w:i w:val="0"/>
          <w:color w:val="auto"/>
          <w:sz w:val="24"/>
          <w:szCs w:val="24"/>
        </w:rPr>
        <w:t xml:space="preserve">Tablo </w:t>
      </w:r>
      <w:r w:rsidR="002B4CBE">
        <w:rPr>
          <w:i w:val="0"/>
          <w:color w:val="auto"/>
          <w:sz w:val="24"/>
          <w:szCs w:val="24"/>
        </w:rPr>
        <w:fldChar w:fldCharType="begin"/>
      </w:r>
      <w:r w:rsidR="002B4CBE">
        <w:rPr>
          <w:i w:val="0"/>
          <w:color w:val="auto"/>
          <w:sz w:val="24"/>
          <w:szCs w:val="24"/>
        </w:rPr>
        <w:instrText xml:space="preserve"> STYLEREF 1 \s </w:instrText>
      </w:r>
      <w:r w:rsidR="002B4CBE">
        <w:rPr>
          <w:i w:val="0"/>
          <w:color w:val="auto"/>
          <w:sz w:val="24"/>
          <w:szCs w:val="24"/>
        </w:rPr>
        <w:fldChar w:fldCharType="separate"/>
      </w:r>
      <w:r w:rsidR="00063441">
        <w:rPr>
          <w:i w:val="0"/>
          <w:noProof/>
          <w:color w:val="auto"/>
          <w:sz w:val="24"/>
          <w:szCs w:val="24"/>
        </w:rPr>
        <w:t>4</w:t>
      </w:r>
      <w:r w:rsidR="002B4CBE">
        <w:rPr>
          <w:i w:val="0"/>
          <w:color w:val="auto"/>
          <w:sz w:val="24"/>
          <w:szCs w:val="24"/>
        </w:rPr>
        <w:fldChar w:fldCharType="end"/>
      </w:r>
      <w:r w:rsidR="002B4CBE">
        <w:rPr>
          <w:i w:val="0"/>
          <w:color w:val="auto"/>
          <w:sz w:val="24"/>
          <w:szCs w:val="24"/>
        </w:rPr>
        <w:t>.</w:t>
      </w:r>
      <w:r w:rsidR="002B4CBE">
        <w:rPr>
          <w:i w:val="0"/>
          <w:color w:val="auto"/>
          <w:sz w:val="24"/>
          <w:szCs w:val="24"/>
        </w:rPr>
        <w:fldChar w:fldCharType="begin"/>
      </w:r>
      <w:r w:rsidR="002B4CBE">
        <w:rPr>
          <w:i w:val="0"/>
          <w:color w:val="auto"/>
          <w:sz w:val="24"/>
          <w:szCs w:val="24"/>
        </w:rPr>
        <w:instrText xml:space="preserve"> SEQ Tablo \* ARABIC \s 1 </w:instrText>
      </w:r>
      <w:r w:rsidR="002B4CBE">
        <w:rPr>
          <w:i w:val="0"/>
          <w:color w:val="auto"/>
          <w:sz w:val="24"/>
          <w:szCs w:val="24"/>
        </w:rPr>
        <w:fldChar w:fldCharType="separate"/>
      </w:r>
      <w:r w:rsidR="00063441">
        <w:rPr>
          <w:i w:val="0"/>
          <w:noProof/>
          <w:color w:val="auto"/>
          <w:sz w:val="24"/>
          <w:szCs w:val="24"/>
        </w:rPr>
        <w:t>3</w:t>
      </w:r>
      <w:r w:rsidR="002B4CBE">
        <w:rPr>
          <w:i w:val="0"/>
          <w:color w:val="auto"/>
          <w:sz w:val="24"/>
          <w:szCs w:val="24"/>
        </w:rPr>
        <w:fldChar w:fldCharType="end"/>
      </w:r>
      <w:r w:rsidRPr="002C2495">
        <w:rPr>
          <w:i w:val="0"/>
          <w:color w:val="auto"/>
          <w:sz w:val="24"/>
          <w:szCs w:val="24"/>
        </w:rPr>
        <w:t xml:space="preserve"> Hastalardaki Sepsis Nedenleri</w:t>
      </w:r>
      <w:bookmarkEnd w:id="545"/>
      <w:bookmarkEnd w:id="546"/>
    </w:p>
    <w:tbl>
      <w:tblPr>
        <w:tblStyle w:val="TabloKlavuzu"/>
        <w:tblW w:w="9934" w:type="dxa"/>
        <w:tblInd w:w="-7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939"/>
        <w:gridCol w:w="1603"/>
        <w:gridCol w:w="1296"/>
        <w:gridCol w:w="1416"/>
        <w:gridCol w:w="1034"/>
        <w:gridCol w:w="1284"/>
        <w:gridCol w:w="1146"/>
      </w:tblGrid>
      <w:tr w:rsidR="00F63126" w14:paraId="31CB27A7" w14:textId="77777777" w:rsidTr="00796992">
        <w:trPr>
          <w:trHeight w:val="342"/>
        </w:trPr>
        <w:tc>
          <w:tcPr>
            <w:tcW w:w="1216" w:type="dxa"/>
            <w:tcBorders>
              <w:bottom w:val="single" w:sz="4" w:space="0" w:color="auto"/>
            </w:tcBorders>
          </w:tcPr>
          <w:p w14:paraId="31CB279F" w14:textId="77777777" w:rsidR="00F63126" w:rsidRDefault="00F63126" w:rsidP="00F63126">
            <w:pPr>
              <w:ind w:firstLine="0"/>
              <w:jc w:val="left"/>
              <w:rPr>
                <w:rFonts w:eastAsia="Times New Roman"/>
                <w:color w:val="000000"/>
                <w:szCs w:val="24"/>
                <w:lang w:eastAsia="tr-TR"/>
              </w:rPr>
            </w:pPr>
          </w:p>
        </w:tc>
        <w:tc>
          <w:tcPr>
            <w:tcW w:w="939" w:type="dxa"/>
            <w:tcBorders>
              <w:bottom w:val="single" w:sz="4" w:space="0" w:color="auto"/>
            </w:tcBorders>
          </w:tcPr>
          <w:p w14:paraId="31CB27A0" w14:textId="77777777" w:rsidR="00F63126" w:rsidRPr="00EB0996" w:rsidRDefault="00F63126" w:rsidP="00F63126">
            <w:pPr>
              <w:ind w:firstLine="0"/>
              <w:jc w:val="center"/>
              <w:rPr>
                <w:rFonts w:eastAsia="Times New Roman"/>
                <w:b/>
                <w:color w:val="000000"/>
                <w:szCs w:val="24"/>
                <w:lang w:eastAsia="tr-TR"/>
              </w:rPr>
            </w:pPr>
            <w:r w:rsidRPr="00EB0996">
              <w:rPr>
                <w:rFonts w:eastAsia="Times New Roman"/>
                <w:b/>
                <w:color w:val="000000"/>
                <w:szCs w:val="24"/>
                <w:lang w:eastAsia="tr-TR"/>
              </w:rPr>
              <w:t>Safra Kaçağı</w:t>
            </w:r>
          </w:p>
        </w:tc>
        <w:tc>
          <w:tcPr>
            <w:tcW w:w="1603" w:type="dxa"/>
            <w:tcBorders>
              <w:bottom w:val="single" w:sz="4" w:space="0" w:color="auto"/>
            </w:tcBorders>
          </w:tcPr>
          <w:p w14:paraId="31CB27A1" w14:textId="77777777" w:rsidR="00F63126" w:rsidRPr="00EB0996" w:rsidRDefault="00F63126" w:rsidP="00F63126">
            <w:pPr>
              <w:ind w:firstLine="0"/>
              <w:jc w:val="center"/>
              <w:rPr>
                <w:rFonts w:eastAsia="Times New Roman"/>
                <w:b/>
                <w:color w:val="000000"/>
                <w:szCs w:val="24"/>
                <w:lang w:eastAsia="tr-TR"/>
              </w:rPr>
            </w:pPr>
            <w:r w:rsidRPr="00EB0996">
              <w:rPr>
                <w:rFonts w:eastAsia="Times New Roman"/>
                <w:b/>
                <w:color w:val="000000"/>
                <w:szCs w:val="24"/>
                <w:lang w:eastAsia="tr-TR"/>
              </w:rPr>
              <w:t>Barsak Perforasyonu</w:t>
            </w:r>
          </w:p>
        </w:tc>
        <w:tc>
          <w:tcPr>
            <w:tcW w:w="1296" w:type="dxa"/>
            <w:tcBorders>
              <w:bottom w:val="single" w:sz="4" w:space="0" w:color="auto"/>
            </w:tcBorders>
          </w:tcPr>
          <w:p w14:paraId="31CB27A2" w14:textId="77777777" w:rsidR="00F63126" w:rsidRPr="00EB0996" w:rsidRDefault="00F63126" w:rsidP="00F63126">
            <w:pPr>
              <w:ind w:firstLine="0"/>
              <w:jc w:val="center"/>
              <w:rPr>
                <w:rFonts w:eastAsia="Times New Roman"/>
                <w:b/>
                <w:color w:val="000000"/>
                <w:szCs w:val="24"/>
                <w:lang w:eastAsia="tr-TR"/>
              </w:rPr>
            </w:pPr>
            <w:r w:rsidRPr="00EB0996">
              <w:rPr>
                <w:rFonts w:eastAsia="Times New Roman"/>
                <w:b/>
                <w:color w:val="000000"/>
                <w:szCs w:val="24"/>
                <w:lang w:eastAsia="tr-TR"/>
              </w:rPr>
              <w:t>Hepatik Arter Trombozu</w:t>
            </w:r>
          </w:p>
        </w:tc>
        <w:tc>
          <w:tcPr>
            <w:tcW w:w="1416" w:type="dxa"/>
            <w:tcBorders>
              <w:bottom w:val="single" w:sz="4" w:space="0" w:color="auto"/>
            </w:tcBorders>
          </w:tcPr>
          <w:p w14:paraId="31CB27A3" w14:textId="40AB59E5" w:rsidR="00F63126" w:rsidRPr="00EB0996" w:rsidRDefault="00F63126" w:rsidP="00F63126">
            <w:pPr>
              <w:ind w:firstLine="0"/>
              <w:jc w:val="center"/>
              <w:rPr>
                <w:rFonts w:eastAsia="Times New Roman"/>
                <w:b/>
                <w:color w:val="000000"/>
                <w:szCs w:val="24"/>
                <w:lang w:eastAsia="tr-TR"/>
              </w:rPr>
            </w:pPr>
            <w:r w:rsidRPr="00EB0996">
              <w:rPr>
                <w:rFonts w:eastAsia="Times New Roman"/>
                <w:b/>
                <w:color w:val="000000"/>
                <w:szCs w:val="24"/>
                <w:lang w:eastAsia="tr-TR"/>
              </w:rPr>
              <w:t xml:space="preserve">Perihepatik </w:t>
            </w:r>
            <w:r w:rsidR="0053611A">
              <w:rPr>
                <w:rFonts w:eastAsia="Times New Roman"/>
                <w:b/>
                <w:color w:val="000000"/>
                <w:szCs w:val="24"/>
                <w:lang w:eastAsia="tr-TR"/>
              </w:rPr>
              <w:t>Apse</w:t>
            </w:r>
            <w:r w:rsidRPr="00EB0996">
              <w:rPr>
                <w:rFonts w:eastAsia="Times New Roman"/>
                <w:b/>
                <w:color w:val="000000"/>
                <w:szCs w:val="24"/>
                <w:lang w:eastAsia="tr-TR"/>
              </w:rPr>
              <w:t>-Mayi</w:t>
            </w:r>
          </w:p>
        </w:tc>
        <w:tc>
          <w:tcPr>
            <w:tcW w:w="1034" w:type="dxa"/>
            <w:tcBorders>
              <w:bottom w:val="single" w:sz="4" w:space="0" w:color="auto"/>
            </w:tcBorders>
          </w:tcPr>
          <w:p w14:paraId="31CB27A4" w14:textId="2C1258F9" w:rsidR="00F63126" w:rsidRPr="00EB0996" w:rsidRDefault="00F63126" w:rsidP="00F63126">
            <w:pPr>
              <w:ind w:firstLine="0"/>
              <w:jc w:val="center"/>
              <w:rPr>
                <w:rFonts w:eastAsia="Times New Roman"/>
                <w:b/>
                <w:color w:val="000000"/>
                <w:szCs w:val="24"/>
                <w:lang w:eastAsia="tr-TR"/>
              </w:rPr>
            </w:pPr>
            <w:r w:rsidRPr="00EB0996">
              <w:rPr>
                <w:rFonts w:eastAsia="Times New Roman"/>
                <w:b/>
                <w:color w:val="000000"/>
                <w:szCs w:val="24"/>
                <w:lang w:eastAsia="tr-TR"/>
              </w:rPr>
              <w:t xml:space="preserve">Dalakta </w:t>
            </w:r>
            <w:r w:rsidR="0053611A">
              <w:rPr>
                <w:rFonts w:eastAsia="Times New Roman"/>
                <w:b/>
                <w:color w:val="000000"/>
                <w:szCs w:val="24"/>
                <w:lang w:eastAsia="tr-TR"/>
              </w:rPr>
              <w:t>Apse</w:t>
            </w:r>
          </w:p>
        </w:tc>
        <w:tc>
          <w:tcPr>
            <w:tcW w:w="1284" w:type="dxa"/>
            <w:tcBorders>
              <w:bottom w:val="single" w:sz="4" w:space="0" w:color="auto"/>
            </w:tcBorders>
          </w:tcPr>
          <w:p w14:paraId="31CB27A5" w14:textId="77777777" w:rsidR="00F63126" w:rsidRPr="00EB0996" w:rsidRDefault="00F63126" w:rsidP="00F63126">
            <w:pPr>
              <w:ind w:firstLine="0"/>
              <w:jc w:val="center"/>
              <w:rPr>
                <w:rFonts w:eastAsia="Times New Roman"/>
                <w:b/>
                <w:color w:val="000000"/>
                <w:szCs w:val="24"/>
                <w:lang w:eastAsia="tr-TR"/>
              </w:rPr>
            </w:pPr>
            <w:r w:rsidRPr="00EB0996">
              <w:rPr>
                <w:rFonts w:eastAsia="Times New Roman"/>
                <w:b/>
                <w:color w:val="000000"/>
                <w:szCs w:val="24"/>
                <w:lang w:eastAsia="tr-TR"/>
              </w:rPr>
              <w:t>Non-Fonksiyon</w:t>
            </w:r>
          </w:p>
        </w:tc>
        <w:tc>
          <w:tcPr>
            <w:tcW w:w="1146" w:type="dxa"/>
            <w:tcBorders>
              <w:bottom w:val="single" w:sz="4" w:space="0" w:color="auto"/>
            </w:tcBorders>
          </w:tcPr>
          <w:p w14:paraId="31CB27A6" w14:textId="77777777" w:rsidR="00F63126" w:rsidRPr="00EB0996" w:rsidRDefault="00F63126" w:rsidP="00F63126">
            <w:pPr>
              <w:ind w:firstLine="0"/>
              <w:jc w:val="left"/>
              <w:rPr>
                <w:rFonts w:eastAsia="Times New Roman"/>
                <w:b/>
                <w:color w:val="000000"/>
                <w:szCs w:val="24"/>
                <w:lang w:eastAsia="tr-TR"/>
              </w:rPr>
            </w:pPr>
            <w:r w:rsidRPr="00EB0996">
              <w:rPr>
                <w:rFonts w:eastAsia="Times New Roman"/>
                <w:b/>
                <w:color w:val="000000"/>
                <w:szCs w:val="24"/>
                <w:lang w:eastAsia="tr-TR"/>
              </w:rPr>
              <w:t>N (%)</w:t>
            </w:r>
          </w:p>
        </w:tc>
      </w:tr>
      <w:tr w:rsidR="00F63126" w14:paraId="31CB27B0" w14:textId="77777777" w:rsidTr="00796992">
        <w:trPr>
          <w:trHeight w:val="230"/>
        </w:trPr>
        <w:tc>
          <w:tcPr>
            <w:tcW w:w="1216" w:type="dxa"/>
            <w:tcBorders>
              <w:top w:val="single" w:sz="4" w:space="0" w:color="auto"/>
            </w:tcBorders>
          </w:tcPr>
          <w:p w14:paraId="31CB27A8" w14:textId="77777777" w:rsidR="00F63126" w:rsidRPr="00BC2F70" w:rsidRDefault="00F63126" w:rsidP="00F63126">
            <w:pPr>
              <w:ind w:firstLine="0"/>
              <w:jc w:val="left"/>
              <w:rPr>
                <w:rFonts w:eastAsia="Times New Roman"/>
                <w:color w:val="000000"/>
                <w:szCs w:val="24"/>
                <w:lang w:eastAsia="tr-TR"/>
              </w:rPr>
            </w:pPr>
            <w:r w:rsidRPr="00BC2F70">
              <w:rPr>
                <w:rFonts w:eastAsia="Times New Roman"/>
                <w:color w:val="000000"/>
                <w:szCs w:val="24"/>
                <w:lang w:eastAsia="tr-TR"/>
              </w:rPr>
              <w:t>Kadın</w:t>
            </w:r>
          </w:p>
        </w:tc>
        <w:tc>
          <w:tcPr>
            <w:tcW w:w="939" w:type="dxa"/>
            <w:tcBorders>
              <w:top w:val="single" w:sz="4" w:space="0" w:color="auto"/>
            </w:tcBorders>
          </w:tcPr>
          <w:p w14:paraId="31CB27A9" w14:textId="77777777" w:rsidR="00F63126" w:rsidRDefault="00F63126" w:rsidP="00F63126">
            <w:pPr>
              <w:ind w:firstLine="0"/>
              <w:jc w:val="center"/>
              <w:rPr>
                <w:rFonts w:eastAsia="Times New Roman"/>
                <w:color w:val="000000"/>
                <w:szCs w:val="24"/>
                <w:lang w:eastAsia="tr-TR"/>
              </w:rPr>
            </w:pPr>
            <w:r>
              <w:rPr>
                <w:rFonts w:eastAsia="Times New Roman"/>
                <w:color w:val="000000"/>
                <w:szCs w:val="24"/>
                <w:lang w:eastAsia="tr-TR"/>
              </w:rPr>
              <w:t>4</w:t>
            </w:r>
          </w:p>
        </w:tc>
        <w:tc>
          <w:tcPr>
            <w:tcW w:w="1603" w:type="dxa"/>
            <w:tcBorders>
              <w:top w:val="single" w:sz="4" w:space="0" w:color="auto"/>
            </w:tcBorders>
          </w:tcPr>
          <w:p w14:paraId="31CB27AA" w14:textId="77777777" w:rsidR="00F63126" w:rsidRDefault="00F63126" w:rsidP="00F63126">
            <w:pPr>
              <w:ind w:firstLine="0"/>
              <w:jc w:val="center"/>
              <w:rPr>
                <w:rFonts w:eastAsia="Times New Roman"/>
                <w:color w:val="000000"/>
                <w:szCs w:val="24"/>
                <w:lang w:eastAsia="tr-TR"/>
              </w:rPr>
            </w:pPr>
            <w:r>
              <w:rPr>
                <w:rFonts w:eastAsia="Times New Roman"/>
                <w:color w:val="000000"/>
                <w:szCs w:val="24"/>
                <w:lang w:eastAsia="tr-TR"/>
              </w:rPr>
              <w:t>2*</w:t>
            </w:r>
          </w:p>
        </w:tc>
        <w:tc>
          <w:tcPr>
            <w:tcW w:w="1296" w:type="dxa"/>
            <w:tcBorders>
              <w:top w:val="single" w:sz="4" w:space="0" w:color="auto"/>
            </w:tcBorders>
          </w:tcPr>
          <w:p w14:paraId="31CB27AB" w14:textId="77777777" w:rsidR="00F63126" w:rsidRDefault="00F63126" w:rsidP="00F63126">
            <w:pPr>
              <w:ind w:firstLine="0"/>
              <w:jc w:val="center"/>
              <w:rPr>
                <w:rFonts w:eastAsia="Times New Roman"/>
                <w:color w:val="000000"/>
                <w:szCs w:val="24"/>
                <w:lang w:eastAsia="tr-TR"/>
              </w:rPr>
            </w:pPr>
            <w:r>
              <w:rPr>
                <w:rFonts w:eastAsia="Times New Roman"/>
                <w:color w:val="000000"/>
                <w:szCs w:val="24"/>
                <w:lang w:eastAsia="tr-TR"/>
              </w:rPr>
              <w:t>1</w:t>
            </w:r>
          </w:p>
        </w:tc>
        <w:tc>
          <w:tcPr>
            <w:tcW w:w="1416" w:type="dxa"/>
            <w:tcBorders>
              <w:top w:val="single" w:sz="4" w:space="0" w:color="auto"/>
            </w:tcBorders>
          </w:tcPr>
          <w:p w14:paraId="31CB27AC" w14:textId="77777777" w:rsidR="00F63126" w:rsidRDefault="00F63126" w:rsidP="00F63126">
            <w:pPr>
              <w:ind w:firstLine="0"/>
              <w:jc w:val="center"/>
              <w:rPr>
                <w:rFonts w:eastAsia="Times New Roman"/>
                <w:color w:val="000000"/>
                <w:szCs w:val="24"/>
                <w:lang w:eastAsia="tr-TR"/>
              </w:rPr>
            </w:pPr>
            <w:r>
              <w:rPr>
                <w:rFonts w:eastAsia="Times New Roman"/>
                <w:color w:val="000000"/>
                <w:szCs w:val="24"/>
                <w:lang w:eastAsia="tr-TR"/>
              </w:rPr>
              <w:t>3</w:t>
            </w:r>
          </w:p>
        </w:tc>
        <w:tc>
          <w:tcPr>
            <w:tcW w:w="1034" w:type="dxa"/>
            <w:tcBorders>
              <w:top w:val="single" w:sz="4" w:space="0" w:color="auto"/>
            </w:tcBorders>
          </w:tcPr>
          <w:p w14:paraId="31CB27AD" w14:textId="77777777" w:rsidR="00F63126" w:rsidRDefault="00F63126" w:rsidP="00F63126">
            <w:pPr>
              <w:ind w:firstLine="0"/>
              <w:jc w:val="center"/>
              <w:rPr>
                <w:rFonts w:eastAsia="Times New Roman"/>
                <w:color w:val="000000"/>
                <w:szCs w:val="24"/>
                <w:lang w:eastAsia="tr-TR"/>
              </w:rPr>
            </w:pPr>
            <w:r>
              <w:rPr>
                <w:rFonts w:eastAsia="Times New Roman"/>
                <w:color w:val="000000"/>
                <w:szCs w:val="24"/>
                <w:lang w:eastAsia="tr-TR"/>
              </w:rPr>
              <w:t>1</w:t>
            </w:r>
          </w:p>
        </w:tc>
        <w:tc>
          <w:tcPr>
            <w:tcW w:w="1284" w:type="dxa"/>
            <w:tcBorders>
              <w:top w:val="single" w:sz="4" w:space="0" w:color="auto"/>
            </w:tcBorders>
          </w:tcPr>
          <w:p w14:paraId="31CB27AE" w14:textId="77777777" w:rsidR="00F63126" w:rsidRDefault="00F63126" w:rsidP="00F63126">
            <w:pPr>
              <w:ind w:firstLine="0"/>
              <w:jc w:val="center"/>
              <w:rPr>
                <w:rFonts w:eastAsia="Times New Roman"/>
                <w:color w:val="000000"/>
                <w:szCs w:val="24"/>
                <w:lang w:eastAsia="tr-TR"/>
              </w:rPr>
            </w:pPr>
            <w:r>
              <w:rPr>
                <w:rFonts w:eastAsia="Times New Roman"/>
                <w:color w:val="000000"/>
                <w:szCs w:val="24"/>
                <w:lang w:eastAsia="tr-TR"/>
              </w:rPr>
              <w:t>-</w:t>
            </w:r>
          </w:p>
        </w:tc>
        <w:tc>
          <w:tcPr>
            <w:tcW w:w="1146" w:type="dxa"/>
            <w:tcBorders>
              <w:top w:val="single" w:sz="4" w:space="0" w:color="auto"/>
            </w:tcBorders>
          </w:tcPr>
          <w:p w14:paraId="31CB27AF" w14:textId="77777777" w:rsidR="00F63126" w:rsidRPr="00906E03" w:rsidRDefault="00F63126" w:rsidP="00F63126">
            <w:pPr>
              <w:ind w:firstLine="0"/>
              <w:jc w:val="left"/>
              <w:rPr>
                <w:rFonts w:eastAsia="Times New Roman"/>
                <w:b/>
                <w:color w:val="000000"/>
                <w:szCs w:val="24"/>
                <w:lang w:eastAsia="tr-TR"/>
              </w:rPr>
            </w:pPr>
            <w:r w:rsidRPr="00906E03">
              <w:rPr>
                <w:rFonts w:eastAsia="Times New Roman"/>
                <w:b/>
                <w:color w:val="000000"/>
                <w:szCs w:val="24"/>
                <w:lang w:eastAsia="tr-TR"/>
              </w:rPr>
              <w:t>11 (45,9)</w:t>
            </w:r>
          </w:p>
        </w:tc>
      </w:tr>
      <w:tr w:rsidR="00F63126" w14:paraId="31CB27B9" w14:textId="77777777" w:rsidTr="00796992">
        <w:trPr>
          <w:trHeight w:val="230"/>
        </w:trPr>
        <w:tc>
          <w:tcPr>
            <w:tcW w:w="1216" w:type="dxa"/>
            <w:tcBorders>
              <w:bottom w:val="single" w:sz="4" w:space="0" w:color="auto"/>
            </w:tcBorders>
          </w:tcPr>
          <w:p w14:paraId="31CB27B1" w14:textId="77777777" w:rsidR="00F63126" w:rsidRPr="00BC2F70" w:rsidRDefault="00F63126" w:rsidP="00F63126">
            <w:pPr>
              <w:ind w:firstLine="0"/>
              <w:jc w:val="left"/>
              <w:rPr>
                <w:rFonts w:eastAsia="Times New Roman"/>
                <w:color w:val="000000"/>
                <w:szCs w:val="24"/>
                <w:lang w:eastAsia="tr-TR"/>
              </w:rPr>
            </w:pPr>
            <w:r w:rsidRPr="00BC2F70">
              <w:rPr>
                <w:rFonts w:eastAsia="Times New Roman"/>
                <w:color w:val="000000"/>
                <w:szCs w:val="24"/>
                <w:lang w:eastAsia="tr-TR"/>
              </w:rPr>
              <w:t>Erkek</w:t>
            </w:r>
          </w:p>
        </w:tc>
        <w:tc>
          <w:tcPr>
            <w:tcW w:w="939" w:type="dxa"/>
            <w:tcBorders>
              <w:bottom w:val="single" w:sz="4" w:space="0" w:color="auto"/>
            </w:tcBorders>
          </w:tcPr>
          <w:p w14:paraId="31CB27B2" w14:textId="77777777" w:rsidR="00F63126" w:rsidRDefault="00F63126" w:rsidP="00F63126">
            <w:pPr>
              <w:ind w:firstLine="0"/>
              <w:jc w:val="center"/>
              <w:rPr>
                <w:rFonts w:eastAsia="Times New Roman"/>
                <w:color w:val="000000"/>
                <w:szCs w:val="24"/>
                <w:lang w:eastAsia="tr-TR"/>
              </w:rPr>
            </w:pPr>
            <w:r>
              <w:rPr>
                <w:rFonts w:eastAsia="Times New Roman"/>
                <w:color w:val="000000"/>
                <w:szCs w:val="24"/>
                <w:lang w:eastAsia="tr-TR"/>
              </w:rPr>
              <w:t>4</w:t>
            </w:r>
          </w:p>
        </w:tc>
        <w:tc>
          <w:tcPr>
            <w:tcW w:w="1603" w:type="dxa"/>
            <w:tcBorders>
              <w:bottom w:val="single" w:sz="4" w:space="0" w:color="auto"/>
            </w:tcBorders>
          </w:tcPr>
          <w:p w14:paraId="31CB27B3" w14:textId="77777777" w:rsidR="00F63126" w:rsidRDefault="00F63126" w:rsidP="00F63126">
            <w:pPr>
              <w:ind w:firstLine="0"/>
              <w:jc w:val="center"/>
              <w:rPr>
                <w:rFonts w:eastAsia="Times New Roman"/>
                <w:color w:val="000000"/>
                <w:szCs w:val="24"/>
                <w:lang w:eastAsia="tr-TR"/>
              </w:rPr>
            </w:pPr>
            <w:r>
              <w:rPr>
                <w:rFonts w:eastAsia="Times New Roman"/>
                <w:color w:val="000000"/>
                <w:szCs w:val="24"/>
                <w:lang w:eastAsia="tr-TR"/>
              </w:rPr>
              <w:t xml:space="preserve"> 4*</w:t>
            </w:r>
          </w:p>
        </w:tc>
        <w:tc>
          <w:tcPr>
            <w:tcW w:w="1296" w:type="dxa"/>
            <w:tcBorders>
              <w:bottom w:val="single" w:sz="4" w:space="0" w:color="auto"/>
            </w:tcBorders>
          </w:tcPr>
          <w:p w14:paraId="31CB27B4" w14:textId="77777777" w:rsidR="00F63126" w:rsidRDefault="00F63126" w:rsidP="00F63126">
            <w:pPr>
              <w:ind w:firstLine="0"/>
              <w:jc w:val="center"/>
              <w:rPr>
                <w:rFonts w:eastAsia="Times New Roman"/>
                <w:color w:val="000000"/>
                <w:szCs w:val="24"/>
                <w:lang w:eastAsia="tr-TR"/>
              </w:rPr>
            </w:pPr>
            <w:r>
              <w:rPr>
                <w:rFonts w:eastAsia="Times New Roman"/>
                <w:color w:val="000000"/>
                <w:szCs w:val="24"/>
                <w:lang w:eastAsia="tr-TR"/>
              </w:rPr>
              <w:t>4</w:t>
            </w:r>
          </w:p>
        </w:tc>
        <w:tc>
          <w:tcPr>
            <w:tcW w:w="1416" w:type="dxa"/>
            <w:tcBorders>
              <w:bottom w:val="single" w:sz="4" w:space="0" w:color="auto"/>
            </w:tcBorders>
          </w:tcPr>
          <w:p w14:paraId="31CB27B5" w14:textId="77777777" w:rsidR="00F63126" w:rsidRDefault="00F63126" w:rsidP="00F63126">
            <w:pPr>
              <w:ind w:firstLine="0"/>
              <w:jc w:val="center"/>
              <w:rPr>
                <w:rFonts w:eastAsia="Times New Roman"/>
                <w:color w:val="000000"/>
                <w:szCs w:val="24"/>
                <w:lang w:eastAsia="tr-TR"/>
              </w:rPr>
            </w:pPr>
            <w:r>
              <w:rPr>
                <w:rFonts w:eastAsia="Times New Roman"/>
                <w:color w:val="000000"/>
                <w:szCs w:val="24"/>
                <w:lang w:eastAsia="tr-TR"/>
              </w:rPr>
              <w:t>-</w:t>
            </w:r>
          </w:p>
        </w:tc>
        <w:tc>
          <w:tcPr>
            <w:tcW w:w="1034" w:type="dxa"/>
            <w:tcBorders>
              <w:bottom w:val="single" w:sz="4" w:space="0" w:color="auto"/>
            </w:tcBorders>
          </w:tcPr>
          <w:p w14:paraId="31CB27B6" w14:textId="77777777" w:rsidR="00F63126" w:rsidRDefault="00F63126" w:rsidP="00F63126">
            <w:pPr>
              <w:ind w:firstLine="0"/>
              <w:jc w:val="center"/>
              <w:rPr>
                <w:rFonts w:eastAsia="Times New Roman"/>
                <w:color w:val="000000"/>
                <w:szCs w:val="24"/>
                <w:lang w:eastAsia="tr-TR"/>
              </w:rPr>
            </w:pPr>
            <w:r>
              <w:rPr>
                <w:rFonts w:eastAsia="Times New Roman"/>
                <w:color w:val="000000"/>
                <w:szCs w:val="24"/>
                <w:lang w:eastAsia="tr-TR"/>
              </w:rPr>
              <w:t>-</w:t>
            </w:r>
          </w:p>
        </w:tc>
        <w:tc>
          <w:tcPr>
            <w:tcW w:w="1284" w:type="dxa"/>
            <w:tcBorders>
              <w:bottom w:val="single" w:sz="4" w:space="0" w:color="auto"/>
            </w:tcBorders>
          </w:tcPr>
          <w:p w14:paraId="31CB27B7" w14:textId="77777777" w:rsidR="00F63126" w:rsidRDefault="00F63126" w:rsidP="00F63126">
            <w:pPr>
              <w:ind w:firstLine="0"/>
              <w:jc w:val="center"/>
              <w:rPr>
                <w:rFonts w:eastAsia="Times New Roman"/>
                <w:color w:val="000000"/>
                <w:szCs w:val="24"/>
                <w:lang w:eastAsia="tr-TR"/>
              </w:rPr>
            </w:pPr>
            <w:r>
              <w:rPr>
                <w:rFonts w:eastAsia="Times New Roman"/>
                <w:color w:val="000000"/>
                <w:szCs w:val="24"/>
                <w:lang w:eastAsia="tr-TR"/>
              </w:rPr>
              <w:t>1</w:t>
            </w:r>
          </w:p>
        </w:tc>
        <w:tc>
          <w:tcPr>
            <w:tcW w:w="1146" w:type="dxa"/>
            <w:tcBorders>
              <w:bottom w:val="single" w:sz="4" w:space="0" w:color="auto"/>
            </w:tcBorders>
          </w:tcPr>
          <w:p w14:paraId="31CB27B8" w14:textId="77777777" w:rsidR="00F63126" w:rsidRPr="00906E03" w:rsidRDefault="00F63126" w:rsidP="00F63126">
            <w:pPr>
              <w:ind w:firstLine="0"/>
              <w:jc w:val="left"/>
              <w:rPr>
                <w:rFonts w:eastAsia="Times New Roman"/>
                <w:b/>
                <w:color w:val="000000"/>
                <w:szCs w:val="24"/>
                <w:lang w:eastAsia="tr-TR"/>
              </w:rPr>
            </w:pPr>
            <w:r w:rsidRPr="00906E03">
              <w:rPr>
                <w:rFonts w:eastAsia="Times New Roman"/>
                <w:b/>
                <w:color w:val="000000"/>
                <w:szCs w:val="24"/>
                <w:lang w:eastAsia="tr-TR"/>
              </w:rPr>
              <w:t>13 (54,1)</w:t>
            </w:r>
          </w:p>
        </w:tc>
      </w:tr>
      <w:tr w:rsidR="00F63126" w14:paraId="31CB27C2" w14:textId="77777777" w:rsidTr="00796992">
        <w:trPr>
          <w:trHeight w:val="230"/>
        </w:trPr>
        <w:tc>
          <w:tcPr>
            <w:tcW w:w="1216" w:type="dxa"/>
            <w:tcBorders>
              <w:top w:val="single" w:sz="4" w:space="0" w:color="auto"/>
            </w:tcBorders>
          </w:tcPr>
          <w:p w14:paraId="31CB27BA" w14:textId="77777777" w:rsidR="00F63126" w:rsidRPr="00BC2F70" w:rsidRDefault="00F63126" w:rsidP="00F63126">
            <w:pPr>
              <w:ind w:firstLine="0"/>
              <w:jc w:val="left"/>
              <w:rPr>
                <w:rFonts w:eastAsia="Times New Roman"/>
                <w:color w:val="000000"/>
                <w:szCs w:val="24"/>
                <w:lang w:eastAsia="tr-TR"/>
              </w:rPr>
            </w:pPr>
            <w:r w:rsidRPr="00BC2F70">
              <w:rPr>
                <w:rFonts w:eastAsia="Times New Roman"/>
                <w:color w:val="000000"/>
                <w:szCs w:val="24"/>
                <w:lang w:eastAsia="tr-TR"/>
              </w:rPr>
              <w:t>Canlı</w:t>
            </w:r>
          </w:p>
        </w:tc>
        <w:tc>
          <w:tcPr>
            <w:tcW w:w="939" w:type="dxa"/>
            <w:tcBorders>
              <w:top w:val="single" w:sz="4" w:space="0" w:color="auto"/>
            </w:tcBorders>
          </w:tcPr>
          <w:p w14:paraId="31CB27BB" w14:textId="77777777" w:rsidR="00F63126" w:rsidRDefault="00F63126" w:rsidP="00F63126">
            <w:pPr>
              <w:ind w:firstLine="0"/>
              <w:jc w:val="center"/>
              <w:rPr>
                <w:rFonts w:eastAsia="Times New Roman"/>
                <w:color w:val="000000"/>
                <w:szCs w:val="24"/>
                <w:lang w:eastAsia="tr-TR"/>
              </w:rPr>
            </w:pPr>
            <w:r>
              <w:rPr>
                <w:rFonts w:eastAsia="Times New Roman"/>
                <w:color w:val="000000"/>
                <w:szCs w:val="24"/>
                <w:lang w:eastAsia="tr-TR"/>
              </w:rPr>
              <w:t>10</w:t>
            </w:r>
          </w:p>
        </w:tc>
        <w:tc>
          <w:tcPr>
            <w:tcW w:w="1603" w:type="dxa"/>
            <w:tcBorders>
              <w:top w:val="single" w:sz="4" w:space="0" w:color="auto"/>
            </w:tcBorders>
          </w:tcPr>
          <w:p w14:paraId="31CB27BC" w14:textId="77777777" w:rsidR="00F63126" w:rsidRDefault="00F63126" w:rsidP="00F63126">
            <w:pPr>
              <w:ind w:firstLine="0"/>
              <w:jc w:val="center"/>
              <w:rPr>
                <w:rFonts w:eastAsia="Times New Roman"/>
                <w:color w:val="000000"/>
                <w:szCs w:val="24"/>
                <w:lang w:eastAsia="tr-TR"/>
              </w:rPr>
            </w:pPr>
            <w:r>
              <w:rPr>
                <w:rFonts w:eastAsia="Times New Roman"/>
                <w:color w:val="000000"/>
                <w:szCs w:val="24"/>
                <w:lang w:eastAsia="tr-TR"/>
              </w:rPr>
              <w:t>6</w:t>
            </w:r>
          </w:p>
        </w:tc>
        <w:tc>
          <w:tcPr>
            <w:tcW w:w="1296" w:type="dxa"/>
            <w:tcBorders>
              <w:top w:val="single" w:sz="4" w:space="0" w:color="auto"/>
            </w:tcBorders>
          </w:tcPr>
          <w:p w14:paraId="31CB27BD" w14:textId="77777777" w:rsidR="00F63126" w:rsidRDefault="00F63126" w:rsidP="00F63126">
            <w:pPr>
              <w:ind w:firstLine="0"/>
              <w:jc w:val="center"/>
              <w:rPr>
                <w:rFonts w:eastAsia="Times New Roman"/>
                <w:color w:val="000000"/>
                <w:szCs w:val="24"/>
                <w:lang w:eastAsia="tr-TR"/>
              </w:rPr>
            </w:pPr>
            <w:r>
              <w:rPr>
                <w:rFonts w:eastAsia="Times New Roman"/>
                <w:color w:val="000000"/>
                <w:szCs w:val="24"/>
                <w:lang w:eastAsia="tr-TR"/>
              </w:rPr>
              <w:t>5</w:t>
            </w:r>
          </w:p>
        </w:tc>
        <w:tc>
          <w:tcPr>
            <w:tcW w:w="1416" w:type="dxa"/>
            <w:tcBorders>
              <w:top w:val="single" w:sz="4" w:space="0" w:color="auto"/>
            </w:tcBorders>
          </w:tcPr>
          <w:p w14:paraId="31CB27BE" w14:textId="77777777" w:rsidR="00F63126" w:rsidRDefault="00F63126" w:rsidP="00F63126">
            <w:pPr>
              <w:ind w:firstLine="0"/>
              <w:jc w:val="center"/>
              <w:rPr>
                <w:rFonts w:eastAsia="Times New Roman"/>
                <w:color w:val="000000"/>
                <w:szCs w:val="24"/>
                <w:lang w:eastAsia="tr-TR"/>
              </w:rPr>
            </w:pPr>
            <w:r>
              <w:rPr>
                <w:rFonts w:eastAsia="Times New Roman"/>
                <w:color w:val="000000"/>
                <w:szCs w:val="24"/>
                <w:lang w:eastAsia="tr-TR"/>
              </w:rPr>
              <w:t>3</w:t>
            </w:r>
          </w:p>
        </w:tc>
        <w:tc>
          <w:tcPr>
            <w:tcW w:w="1034" w:type="dxa"/>
            <w:tcBorders>
              <w:top w:val="single" w:sz="4" w:space="0" w:color="auto"/>
            </w:tcBorders>
          </w:tcPr>
          <w:p w14:paraId="31CB27BF" w14:textId="77777777" w:rsidR="00F63126" w:rsidRDefault="00F63126" w:rsidP="00F63126">
            <w:pPr>
              <w:ind w:firstLine="0"/>
              <w:jc w:val="center"/>
              <w:rPr>
                <w:rFonts w:eastAsia="Times New Roman"/>
                <w:color w:val="000000"/>
                <w:szCs w:val="24"/>
                <w:lang w:eastAsia="tr-TR"/>
              </w:rPr>
            </w:pPr>
            <w:r>
              <w:rPr>
                <w:rFonts w:eastAsia="Times New Roman"/>
                <w:color w:val="000000"/>
                <w:szCs w:val="24"/>
                <w:lang w:eastAsia="tr-TR"/>
              </w:rPr>
              <w:t>1</w:t>
            </w:r>
          </w:p>
        </w:tc>
        <w:tc>
          <w:tcPr>
            <w:tcW w:w="1284" w:type="dxa"/>
            <w:tcBorders>
              <w:top w:val="single" w:sz="4" w:space="0" w:color="auto"/>
            </w:tcBorders>
          </w:tcPr>
          <w:p w14:paraId="31CB27C0" w14:textId="77777777" w:rsidR="00F63126" w:rsidRDefault="00F63126" w:rsidP="00F63126">
            <w:pPr>
              <w:ind w:firstLine="0"/>
              <w:jc w:val="center"/>
              <w:rPr>
                <w:rFonts w:eastAsia="Times New Roman"/>
                <w:color w:val="000000"/>
                <w:szCs w:val="24"/>
                <w:lang w:eastAsia="tr-TR"/>
              </w:rPr>
            </w:pPr>
            <w:r>
              <w:rPr>
                <w:rFonts w:eastAsia="Times New Roman"/>
                <w:color w:val="000000"/>
                <w:szCs w:val="24"/>
                <w:lang w:eastAsia="tr-TR"/>
              </w:rPr>
              <w:t>-</w:t>
            </w:r>
          </w:p>
        </w:tc>
        <w:tc>
          <w:tcPr>
            <w:tcW w:w="1146" w:type="dxa"/>
            <w:tcBorders>
              <w:top w:val="single" w:sz="4" w:space="0" w:color="auto"/>
            </w:tcBorders>
          </w:tcPr>
          <w:p w14:paraId="31CB27C1" w14:textId="77777777" w:rsidR="00F63126" w:rsidRPr="00906E03" w:rsidRDefault="00F63126" w:rsidP="00F63126">
            <w:pPr>
              <w:ind w:firstLine="0"/>
              <w:jc w:val="left"/>
              <w:rPr>
                <w:rFonts w:eastAsia="Times New Roman"/>
                <w:b/>
                <w:color w:val="000000"/>
                <w:szCs w:val="24"/>
                <w:lang w:eastAsia="tr-TR"/>
              </w:rPr>
            </w:pPr>
            <w:r w:rsidRPr="00906E03">
              <w:rPr>
                <w:rFonts w:eastAsia="Times New Roman"/>
                <w:b/>
                <w:color w:val="000000"/>
                <w:szCs w:val="24"/>
                <w:lang w:eastAsia="tr-TR"/>
              </w:rPr>
              <w:t>23 (95,4)</w:t>
            </w:r>
          </w:p>
        </w:tc>
      </w:tr>
      <w:tr w:rsidR="00F63126" w14:paraId="31CB27CB" w14:textId="77777777" w:rsidTr="00796992">
        <w:trPr>
          <w:trHeight w:val="222"/>
        </w:trPr>
        <w:tc>
          <w:tcPr>
            <w:tcW w:w="1216" w:type="dxa"/>
          </w:tcPr>
          <w:p w14:paraId="31CB27C3" w14:textId="77777777" w:rsidR="00F63126" w:rsidRPr="00BC2F70" w:rsidRDefault="00F63126" w:rsidP="00F63126">
            <w:pPr>
              <w:ind w:firstLine="0"/>
              <w:jc w:val="left"/>
              <w:rPr>
                <w:rFonts w:eastAsia="Times New Roman"/>
                <w:color w:val="000000"/>
                <w:szCs w:val="24"/>
                <w:lang w:eastAsia="tr-TR"/>
              </w:rPr>
            </w:pPr>
            <w:r w:rsidRPr="00BC2F70">
              <w:rPr>
                <w:rFonts w:eastAsia="Times New Roman"/>
                <w:color w:val="000000"/>
                <w:szCs w:val="24"/>
                <w:lang w:eastAsia="tr-TR"/>
              </w:rPr>
              <w:t>Kadaverik</w:t>
            </w:r>
          </w:p>
        </w:tc>
        <w:tc>
          <w:tcPr>
            <w:tcW w:w="939" w:type="dxa"/>
          </w:tcPr>
          <w:p w14:paraId="31CB27C4" w14:textId="77777777" w:rsidR="00F63126" w:rsidRDefault="00F63126" w:rsidP="00F63126">
            <w:pPr>
              <w:ind w:firstLine="0"/>
              <w:jc w:val="center"/>
              <w:rPr>
                <w:rFonts w:eastAsia="Times New Roman"/>
                <w:color w:val="000000"/>
                <w:szCs w:val="24"/>
                <w:lang w:eastAsia="tr-TR"/>
              </w:rPr>
            </w:pPr>
            <w:r>
              <w:rPr>
                <w:rFonts w:eastAsia="Times New Roman"/>
                <w:color w:val="000000"/>
                <w:szCs w:val="24"/>
                <w:lang w:eastAsia="tr-TR"/>
              </w:rPr>
              <w:t>-</w:t>
            </w:r>
          </w:p>
        </w:tc>
        <w:tc>
          <w:tcPr>
            <w:tcW w:w="1603" w:type="dxa"/>
          </w:tcPr>
          <w:p w14:paraId="31CB27C5" w14:textId="77777777" w:rsidR="00F63126" w:rsidRDefault="00F63126" w:rsidP="00F63126">
            <w:pPr>
              <w:ind w:firstLine="0"/>
              <w:jc w:val="center"/>
              <w:rPr>
                <w:rFonts w:eastAsia="Times New Roman"/>
                <w:color w:val="000000"/>
                <w:szCs w:val="24"/>
                <w:lang w:eastAsia="tr-TR"/>
              </w:rPr>
            </w:pPr>
            <w:r>
              <w:rPr>
                <w:rFonts w:eastAsia="Times New Roman"/>
                <w:color w:val="000000"/>
                <w:szCs w:val="24"/>
                <w:lang w:eastAsia="tr-TR"/>
              </w:rPr>
              <w:t>-</w:t>
            </w:r>
          </w:p>
        </w:tc>
        <w:tc>
          <w:tcPr>
            <w:tcW w:w="1296" w:type="dxa"/>
          </w:tcPr>
          <w:p w14:paraId="31CB27C6" w14:textId="77777777" w:rsidR="00F63126" w:rsidRDefault="00F63126" w:rsidP="00F63126">
            <w:pPr>
              <w:ind w:firstLine="0"/>
              <w:jc w:val="center"/>
              <w:rPr>
                <w:rFonts w:eastAsia="Times New Roman"/>
                <w:color w:val="000000"/>
                <w:szCs w:val="24"/>
                <w:lang w:eastAsia="tr-TR"/>
              </w:rPr>
            </w:pPr>
            <w:r>
              <w:rPr>
                <w:rFonts w:eastAsia="Times New Roman"/>
                <w:color w:val="000000"/>
                <w:szCs w:val="24"/>
                <w:lang w:eastAsia="tr-TR"/>
              </w:rPr>
              <w:t>-</w:t>
            </w:r>
          </w:p>
        </w:tc>
        <w:tc>
          <w:tcPr>
            <w:tcW w:w="1416" w:type="dxa"/>
          </w:tcPr>
          <w:p w14:paraId="31CB27C7" w14:textId="77777777" w:rsidR="00F63126" w:rsidRDefault="00F63126" w:rsidP="00F63126">
            <w:pPr>
              <w:ind w:firstLine="0"/>
              <w:jc w:val="center"/>
              <w:rPr>
                <w:rFonts w:eastAsia="Times New Roman"/>
                <w:color w:val="000000"/>
                <w:szCs w:val="24"/>
                <w:lang w:eastAsia="tr-TR"/>
              </w:rPr>
            </w:pPr>
            <w:r>
              <w:rPr>
                <w:rFonts w:eastAsia="Times New Roman"/>
                <w:color w:val="000000"/>
                <w:szCs w:val="24"/>
                <w:lang w:eastAsia="tr-TR"/>
              </w:rPr>
              <w:t>-</w:t>
            </w:r>
          </w:p>
        </w:tc>
        <w:tc>
          <w:tcPr>
            <w:tcW w:w="1034" w:type="dxa"/>
          </w:tcPr>
          <w:p w14:paraId="31CB27C8" w14:textId="77777777" w:rsidR="00F63126" w:rsidRDefault="00F63126" w:rsidP="00F63126">
            <w:pPr>
              <w:ind w:firstLine="0"/>
              <w:jc w:val="center"/>
              <w:rPr>
                <w:rFonts w:eastAsia="Times New Roman"/>
                <w:color w:val="000000"/>
                <w:szCs w:val="24"/>
                <w:lang w:eastAsia="tr-TR"/>
              </w:rPr>
            </w:pPr>
            <w:r>
              <w:rPr>
                <w:rFonts w:eastAsia="Times New Roman"/>
                <w:color w:val="000000"/>
                <w:szCs w:val="24"/>
                <w:lang w:eastAsia="tr-TR"/>
              </w:rPr>
              <w:t>-</w:t>
            </w:r>
          </w:p>
        </w:tc>
        <w:tc>
          <w:tcPr>
            <w:tcW w:w="1284" w:type="dxa"/>
          </w:tcPr>
          <w:p w14:paraId="31CB27C9" w14:textId="77777777" w:rsidR="00F63126" w:rsidRDefault="00F63126" w:rsidP="00F63126">
            <w:pPr>
              <w:ind w:firstLine="0"/>
              <w:jc w:val="center"/>
              <w:rPr>
                <w:rFonts w:eastAsia="Times New Roman"/>
                <w:color w:val="000000"/>
                <w:szCs w:val="24"/>
                <w:lang w:eastAsia="tr-TR"/>
              </w:rPr>
            </w:pPr>
            <w:r>
              <w:rPr>
                <w:rFonts w:eastAsia="Times New Roman"/>
                <w:color w:val="000000"/>
                <w:szCs w:val="24"/>
                <w:lang w:eastAsia="tr-TR"/>
              </w:rPr>
              <w:t>1</w:t>
            </w:r>
          </w:p>
        </w:tc>
        <w:tc>
          <w:tcPr>
            <w:tcW w:w="1146" w:type="dxa"/>
          </w:tcPr>
          <w:p w14:paraId="31CB27CA" w14:textId="77777777" w:rsidR="00F63126" w:rsidRPr="00906E03" w:rsidRDefault="00F63126" w:rsidP="00F63126">
            <w:pPr>
              <w:ind w:firstLine="0"/>
              <w:jc w:val="left"/>
              <w:rPr>
                <w:rFonts w:eastAsia="Times New Roman"/>
                <w:b/>
                <w:color w:val="000000"/>
                <w:szCs w:val="24"/>
                <w:lang w:eastAsia="tr-TR"/>
              </w:rPr>
            </w:pPr>
            <w:r w:rsidRPr="00906E03">
              <w:rPr>
                <w:rFonts w:eastAsia="Times New Roman"/>
                <w:b/>
                <w:color w:val="000000"/>
                <w:szCs w:val="24"/>
                <w:lang w:eastAsia="tr-TR"/>
              </w:rPr>
              <w:t xml:space="preserve"> 1  (4,1)</w:t>
            </w:r>
          </w:p>
        </w:tc>
      </w:tr>
    </w:tbl>
    <w:p w14:paraId="31CB27CC" w14:textId="77777777" w:rsidR="000D6070" w:rsidRDefault="000D6070" w:rsidP="00EB0996">
      <w:pPr>
        <w:spacing w:line="240" w:lineRule="auto"/>
        <w:ind w:firstLine="0"/>
        <w:jc w:val="left"/>
        <w:rPr>
          <w:rFonts w:eastAsia="Times New Roman"/>
          <w:color w:val="000000"/>
          <w:szCs w:val="24"/>
          <w:lang w:eastAsia="tr-TR"/>
        </w:rPr>
      </w:pPr>
    </w:p>
    <w:p w14:paraId="31CB27CD" w14:textId="77777777" w:rsidR="002E3CFB" w:rsidRPr="000D6070" w:rsidRDefault="00465D4F" w:rsidP="00EB0996">
      <w:pPr>
        <w:spacing w:line="240" w:lineRule="auto"/>
        <w:ind w:firstLine="0"/>
        <w:jc w:val="left"/>
        <w:rPr>
          <w:rFonts w:eastAsia="Times New Roman"/>
          <w:color w:val="000000"/>
          <w:sz w:val="22"/>
          <w:lang w:eastAsia="tr-TR"/>
        </w:rPr>
      </w:pPr>
      <w:r w:rsidRPr="002C2495">
        <w:rPr>
          <w:rFonts w:eastAsia="Times New Roman"/>
          <w:color w:val="000000"/>
          <w:sz w:val="20"/>
          <w:szCs w:val="20"/>
          <w:lang w:eastAsia="tr-TR"/>
        </w:rPr>
        <w:t xml:space="preserve">* </w:t>
      </w:r>
      <w:r w:rsidR="0036358A" w:rsidRPr="002C2495">
        <w:rPr>
          <w:rFonts w:eastAsia="Times New Roman"/>
          <w:color w:val="000000"/>
          <w:sz w:val="20"/>
          <w:szCs w:val="20"/>
          <w:lang w:eastAsia="tr-TR"/>
        </w:rPr>
        <w:t>Barsak p</w:t>
      </w:r>
      <w:r w:rsidRPr="002C2495">
        <w:rPr>
          <w:rFonts w:eastAsia="Times New Roman"/>
          <w:color w:val="000000"/>
          <w:sz w:val="20"/>
          <w:szCs w:val="20"/>
          <w:lang w:eastAsia="tr-TR"/>
        </w:rPr>
        <w:t>erfor</w:t>
      </w:r>
      <w:r w:rsidR="0036358A" w:rsidRPr="002C2495">
        <w:rPr>
          <w:rFonts w:eastAsia="Times New Roman"/>
          <w:color w:val="000000"/>
          <w:sz w:val="20"/>
          <w:szCs w:val="20"/>
          <w:lang w:eastAsia="tr-TR"/>
        </w:rPr>
        <w:t xml:space="preserve">asyonu olan </w:t>
      </w:r>
      <w:r w:rsidR="00F63126" w:rsidRPr="002C2495">
        <w:rPr>
          <w:rFonts w:eastAsia="Times New Roman"/>
          <w:color w:val="000000"/>
          <w:sz w:val="20"/>
          <w:szCs w:val="20"/>
          <w:lang w:eastAsia="tr-TR"/>
        </w:rPr>
        <w:t>1</w:t>
      </w:r>
      <w:r w:rsidRPr="002C2495">
        <w:rPr>
          <w:rFonts w:eastAsia="Times New Roman"/>
          <w:color w:val="000000"/>
          <w:sz w:val="20"/>
          <w:szCs w:val="20"/>
          <w:lang w:eastAsia="tr-TR"/>
        </w:rPr>
        <w:t xml:space="preserve"> erkek </w:t>
      </w:r>
      <w:r w:rsidR="00F63126" w:rsidRPr="002C2495">
        <w:rPr>
          <w:rFonts w:eastAsia="Times New Roman"/>
          <w:color w:val="000000"/>
          <w:sz w:val="20"/>
          <w:szCs w:val="20"/>
          <w:lang w:eastAsia="tr-TR"/>
        </w:rPr>
        <w:t xml:space="preserve">ve 1 kadın </w:t>
      </w:r>
      <w:r w:rsidRPr="002C2495">
        <w:rPr>
          <w:rFonts w:eastAsia="Times New Roman"/>
          <w:color w:val="000000"/>
          <w:sz w:val="20"/>
          <w:szCs w:val="20"/>
          <w:lang w:eastAsia="tr-TR"/>
        </w:rPr>
        <w:t>hasta</w:t>
      </w:r>
      <w:r w:rsidR="0036358A" w:rsidRPr="002C2495">
        <w:rPr>
          <w:rFonts w:eastAsia="Times New Roman"/>
          <w:color w:val="000000"/>
          <w:sz w:val="20"/>
          <w:szCs w:val="20"/>
          <w:lang w:eastAsia="tr-TR"/>
        </w:rPr>
        <w:t xml:space="preserve">da, aynı </w:t>
      </w:r>
      <w:r w:rsidRPr="002C2495">
        <w:rPr>
          <w:rFonts w:eastAsia="Times New Roman"/>
          <w:color w:val="000000"/>
          <w:sz w:val="20"/>
          <w:szCs w:val="20"/>
          <w:lang w:eastAsia="tr-TR"/>
        </w:rPr>
        <w:t>zamanda safra kaçağı mevcuttu</w:t>
      </w:r>
      <w:r w:rsidRPr="000D6070">
        <w:rPr>
          <w:rFonts w:eastAsia="Times New Roman"/>
          <w:color w:val="000000"/>
          <w:sz w:val="22"/>
          <w:lang w:eastAsia="tr-TR"/>
        </w:rPr>
        <w:t>.</w:t>
      </w:r>
    </w:p>
    <w:p w14:paraId="31CB27CE" w14:textId="77777777" w:rsidR="00833CFC" w:rsidRDefault="00833CFC">
      <w:pPr>
        <w:spacing w:after="160"/>
        <w:ind w:left="680" w:firstLine="0"/>
        <w:rPr>
          <w:highlight w:val="yellow"/>
        </w:rPr>
      </w:pPr>
    </w:p>
    <w:p w14:paraId="79578FE2" w14:textId="77777777" w:rsidR="00BF0F9A" w:rsidRDefault="00BF0F9A">
      <w:pPr>
        <w:spacing w:after="160"/>
        <w:ind w:left="680" w:firstLine="0"/>
        <w:rPr>
          <w:highlight w:val="yellow"/>
        </w:rPr>
      </w:pPr>
    </w:p>
    <w:p w14:paraId="3FD4E253" w14:textId="77777777" w:rsidR="00BF0F9A" w:rsidRDefault="00BF0F9A">
      <w:pPr>
        <w:spacing w:after="160"/>
        <w:ind w:left="680" w:firstLine="0"/>
        <w:rPr>
          <w:highlight w:val="yellow"/>
        </w:rPr>
      </w:pPr>
    </w:p>
    <w:p w14:paraId="31CB27CF" w14:textId="591CBC7B" w:rsidR="00B154F6" w:rsidRPr="009F195B" w:rsidRDefault="00B154F6" w:rsidP="00B154F6">
      <w:pPr>
        <w:pStyle w:val="ResimYazs"/>
        <w:rPr>
          <w:i w:val="0"/>
          <w:color w:val="auto"/>
          <w:sz w:val="24"/>
          <w:szCs w:val="24"/>
        </w:rPr>
      </w:pPr>
      <w:bookmarkStart w:id="547" w:name="_Toc45383396"/>
      <w:bookmarkStart w:id="548" w:name="_Toc49818019"/>
      <w:r w:rsidRPr="009F195B">
        <w:rPr>
          <w:i w:val="0"/>
          <w:color w:val="auto"/>
          <w:sz w:val="24"/>
          <w:szCs w:val="24"/>
        </w:rPr>
        <w:t xml:space="preserve">Tablo </w:t>
      </w:r>
      <w:r w:rsidR="002B4CBE">
        <w:rPr>
          <w:i w:val="0"/>
          <w:color w:val="auto"/>
          <w:sz w:val="24"/>
          <w:szCs w:val="24"/>
        </w:rPr>
        <w:fldChar w:fldCharType="begin"/>
      </w:r>
      <w:r w:rsidR="002B4CBE">
        <w:rPr>
          <w:i w:val="0"/>
          <w:color w:val="auto"/>
          <w:sz w:val="24"/>
          <w:szCs w:val="24"/>
        </w:rPr>
        <w:instrText xml:space="preserve"> STYLEREF 1 \s </w:instrText>
      </w:r>
      <w:r w:rsidR="002B4CBE">
        <w:rPr>
          <w:i w:val="0"/>
          <w:color w:val="auto"/>
          <w:sz w:val="24"/>
          <w:szCs w:val="24"/>
        </w:rPr>
        <w:fldChar w:fldCharType="separate"/>
      </w:r>
      <w:r w:rsidR="00063441">
        <w:rPr>
          <w:i w:val="0"/>
          <w:noProof/>
          <w:color w:val="auto"/>
          <w:sz w:val="24"/>
          <w:szCs w:val="24"/>
        </w:rPr>
        <w:t>4</w:t>
      </w:r>
      <w:r w:rsidR="002B4CBE">
        <w:rPr>
          <w:i w:val="0"/>
          <w:color w:val="auto"/>
          <w:sz w:val="24"/>
          <w:szCs w:val="24"/>
        </w:rPr>
        <w:fldChar w:fldCharType="end"/>
      </w:r>
      <w:r w:rsidR="002B4CBE">
        <w:rPr>
          <w:i w:val="0"/>
          <w:color w:val="auto"/>
          <w:sz w:val="24"/>
          <w:szCs w:val="24"/>
        </w:rPr>
        <w:t>.</w:t>
      </w:r>
      <w:r w:rsidR="002B4CBE">
        <w:rPr>
          <w:i w:val="0"/>
          <w:color w:val="auto"/>
          <w:sz w:val="24"/>
          <w:szCs w:val="24"/>
        </w:rPr>
        <w:fldChar w:fldCharType="begin"/>
      </w:r>
      <w:r w:rsidR="002B4CBE">
        <w:rPr>
          <w:i w:val="0"/>
          <w:color w:val="auto"/>
          <w:sz w:val="24"/>
          <w:szCs w:val="24"/>
        </w:rPr>
        <w:instrText xml:space="preserve"> SEQ Tablo \* ARABIC \s 1 </w:instrText>
      </w:r>
      <w:r w:rsidR="002B4CBE">
        <w:rPr>
          <w:i w:val="0"/>
          <w:color w:val="auto"/>
          <w:sz w:val="24"/>
          <w:szCs w:val="24"/>
        </w:rPr>
        <w:fldChar w:fldCharType="separate"/>
      </w:r>
      <w:r w:rsidR="00063441">
        <w:rPr>
          <w:i w:val="0"/>
          <w:noProof/>
          <w:color w:val="auto"/>
          <w:sz w:val="24"/>
          <w:szCs w:val="24"/>
        </w:rPr>
        <w:t>4</w:t>
      </w:r>
      <w:r w:rsidR="002B4CBE">
        <w:rPr>
          <w:i w:val="0"/>
          <w:color w:val="auto"/>
          <w:sz w:val="24"/>
          <w:szCs w:val="24"/>
        </w:rPr>
        <w:fldChar w:fldCharType="end"/>
      </w:r>
      <w:r w:rsidRPr="009F195B">
        <w:rPr>
          <w:i w:val="0"/>
          <w:color w:val="auto"/>
          <w:sz w:val="24"/>
          <w:szCs w:val="24"/>
        </w:rPr>
        <w:t xml:space="preserve"> Re</w:t>
      </w:r>
      <w:r w:rsidR="008A1F60">
        <w:rPr>
          <w:i w:val="0"/>
          <w:color w:val="auto"/>
          <w:sz w:val="24"/>
          <w:szCs w:val="24"/>
        </w:rPr>
        <w:t>laparot</w:t>
      </w:r>
      <w:r w:rsidRPr="009F195B">
        <w:rPr>
          <w:i w:val="0"/>
          <w:color w:val="auto"/>
          <w:sz w:val="24"/>
          <w:szCs w:val="24"/>
        </w:rPr>
        <w:t xml:space="preserve">omi Nedenleri ve </w:t>
      </w:r>
      <w:bookmarkEnd w:id="547"/>
      <w:r w:rsidR="00B83824">
        <w:rPr>
          <w:i w:val="0"/>
          <w:color w:val="auto"/>
          <w:sz w:val="24"/>
          <w:szCs w:val="24"/>
        </w:rPr>
        <w:t>Yapılan Ameliyat</w:t>
      </w:r>
      <w:bookmarkEnd w:id="548"/>
    </w:p>
    <w:tbl>
      <w:tblPr>
        <w:tblStyle w:val="DzTablo1"/>
        <w:tblW w:w="8010" w:type="dxa"/>
        <w:jc w:val="center"/>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1261"/>
        <w:gridCol w:w="650"/>
        <w:gridCol w:w="1138"/>
        <w:gridCol w:w="2050"/>
        <w:gridCol w:w="2911"/>
      </w:tblGrid>
      <w:tr w:rsidR="00B154F6" w14:paraId="31CB27D6" w14:textId="77777777" w:rsidTr="00E87DDD">
        <w:trPr>
          <w:cnfStyle w:val="100000000000" w:firstRow="1" w:lastRow="0" w:firstColumn="0" w:lastColumn="0" w:oddVBand="0" w:evenVBand="0" w:oddHBand="0" w:evenHBand="0" w:firstRowFirstColumn="0" w:firstRowLastColumn="0" w:lastRowFirstColumn="0" w:lastRowLastColumn="0"/>
          <w:trHeight w:val="159"/>
          <w:jc w:val="center"/>
        </w:trPr>
        <w:tc>
          <w:tcPr>
            <w:cnfStyle w:val="001000000000" w:firstRow="0" w:lastRow="0" w:firstColumn="1" w:lastColumn="0" w:oddVBand="0" w:evenVBand="0" w:oddHBand="0" w:evenHBand="0" w:firstRowFirstColumn="0" w:firstRowLastColumn="0" w:lastRowFirstColumn="0" w:lastRowLastColumn="0"/>
            <w:tcW w:w="0" w:type="auto"/>
          </w:tcPr>
          <w:p w14:paraId="31CB27D0" w14:textId="77777777" w:rsidR="00B154F6" w:rsidRPr="004257A7" w:rsidRDefault="00B154F6" w:rsidP="001828DF">
            <w:pPr>
              <w:ind w:firstLine="0"/>
            </w:pPr>
            <w:r>
              <w:t>Hasta No</w:t>
            </w:r>
          </w:p>
        </w:tc>
        <w:tc>
          <w:tcPr>
            <w:tcW w:w="0" w:type="auto"/>
          </w:tcPr>
          <w:p w14:paraId="31CB27D1" w14:textId="77777777" w:rsidR="00B154F6" w:rsidRPr="004257A7" w:rsidRDefault="00B154F6" w:rsidP="001828DF">
            <w:pPr>
              <w:ind w:firstLine="0"/>
              <w:cnfStyle w:val="100000000000" w:firstRow="1" w:lastRow="0" w:firstColumn="0" w:lastColumn="0" w:oddVBand="0" w:evenVBand="0" w:oddHBand="0" w:evenHBand="0" w:firstRowFirstColumn="0" w:firstRowLastColumn="0" w:lastRowFirstColumn="0" w:lastRowLastColumn="0"/>
            </w:pPr>
            <w:r>
              <w:t>Yaş</w:t>
            </w:r>
          </w:p>
        </w:tc>
        <w:tc>
          <w:tcPr>
            <w:tcW w:w="0" w:type="auto"/>
          </w:tcPr>
          <w:p w14:paraId="31CB27D2" w14:textId="77777777" w:rsidR="00B154F6" w:rsidRPr="004257A7" w:rsidRDefault="00B154F6" w:rsidP="001828DF">
            <w:pPr>
              <w:ind w:firstLine="0"/>
              <w:cnfStyle w:val="100000000000" w:firstRow="1" w:lastRow="0" w:firstColumn="0" w:lastColumn="0" w:oddVBand="0" w:evenVBand="0" w:oddHBand="0" w:evenHBand="0" w:firstRowFirstColumn="0" w:firstRowLastColumn="0" w:lastRowFirstColumn="0" w:lastRowLastColumn="0"/>
            </w:pPr>
            <w:r>
              <w:t>Cinsiyet</w:t>
            </w:r>
          </w:p>
        </w:tc>
        <w:tc>
          <w:tcPr>
            <w:tcW w:w="0" w:type="auto"/>
          </w:tcPr>
          <w:p w14:paraId="31CB27D3" w14:textId="77777777" w:rsidR="00B154F6" w:rsidRPr="004257A7" w:rsidRDefault="00B154F6" w:rsidP="001828DF">
            <w:pPr>
              <w:ind w:firstLine="0"/>
              <w:cnfStyle w:val="100000000000" w:firstRow="1" w:lastRow="0" w:firstColumn="0" w:lastColumn="0" w:oddVBand="0" w:evenVBand="0" w:oddHBand="0" w:evenHBand="0" w:firstRowFirstColumn="0" w:firstRowLastColumn="0" w:lastRowFirstColumn="0" w:lastRowLastColumn="0"/>
            </w:pPr>
            <w:r>
              <w:t>Sepsis Nedenleri</w:t>
            </w:r>
          </w:p>
        </w:tc>
        <w:tc>
          <w:tcPr>
            <w:tcW w:w="0" w:type="auto"/>
          </w:tcPr>
          <w:p w14:paraId="31CB27D4" w14:textId="77777777" w:rsidR="00B154F6" w:rsidRDefault="00B154F6" w:rsidP="001828DF">
            <w:pPr>
              <w:ind w:firstLine="0"/>
              <w:cnfStyle w:val="100000000000" w:firstRow="1" w:lastRow="0" w:firstColumn="0" w:lastColumn="0" w:oddVBand="0" w:evenVBand="0" w:oddHBand="0" w:evenHBand="0" w:firstRowFirstColumn="0" w:firstRowLastColumn="0" w:lastRowFirstColumn="0" w:lastRowLastColumn="0"/>
              <w:rPr>
                <w:rFonts w:ascii="Calibri" w:hAnsi="Calibri"/>
                <w:bCs w:val="0"/>
                <w:color w:val="000000"/>
              </w:rPr>
            </w:pPr>
            <w:r>
              <w:rPr>
                <w:rFonts w:ascii="Calibri" w:hAnsi="Calibri"/>
                <w:bCs w:val="0"/>
                <w:color w:val="000000"/>
              </w:rPr>
              <w:t>Yapılan Ameliyat</w:t>
            </w:r>
          </w:p>
          <w:p w14:paraId="31CB27D5" w14:textId="77777777" w:rsidR="00B154F6" w:rsidRPr="004257A7" w:rsidRDefault="00B154F6" w:rsidP="001828DF">
            <w:pPr>
              <w:cnfStyle w:val="100000000000" w:firstRow="1" w:lastRow="0" w:firstColumn="0" w:lastColumn="0" w:oddVBand="0" w:evenVBand="0" w:oddHBand="0" w:evenHBand="0" w:firstRowFirstColumn="0" w:firstRowLastColumn="0" w:lastRowFirstColumn="0" w:lastRowLastColumn="0"/>
              <w:rPr>
                <w:rFonts w:ascii="Calibri" w:hAnsi="Calibri"/>
                <w:bCs w:val="0"/>
                <w:color w:val="000000"/>
              </w:rPr>
            </w:pPr>
          </w:p>
        </w:tc>
      </w:tr>
      <w:tr w:rsidR="00B154F6" w14:paraId="31CB27DC" w14:textId="77777777" w:rsidTr="00E87DDD">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0" w:type="auto"/>
          </w:tcPr>
          <w:p w14:paraId="31CB27D7" w14:textId="77777777" w:rsidR="00B154F6" w:rsidRDefault="00B154F6" w:rsidP="001828DF">
            <w:pPr>
              <w:pStyle w:val="ListeParagraf"/>
              <w:numPr>
                <w:ilvl w:val="0"/>
                <w:numId w:val="15"/>
              </w:numPr>
              <w:jc w:val="left"/>
            </w:pPr>
          </w:p>
        </w:tc>
        <w:tc>
          <w:tcPr>
            <w:tcW w:w="0" w:type="auto"/>
          </w:tcPr>
          <w:p w14:paraId="31CB27D8" w14:textId="77777777" w:rsidR="00B154F6" w:rsidRDefault="00B154F6" w:rsidP="001828DF">
            <w:pPr>
              <w:ind w:firstLine="0"/>
              <w:jc w:val="center"/>
              <w:cnfStyle w:val="000000100000" w:firstRow="0" w:lastRow="0" w:firstColumn="0" w:lastColumn="0" w:oddVBand="0" w:evenVBand="0" w:oddHBand="1" w:evenHBand="0" w:firstRowFirstColumn="0" w:firstRowLastColumn="0" w:lastRowFirstColumn="0" w:lastRowLastColumn="0"/>
            </w:pPr>
            <w:r>
              <w:t>8</w:t>
            </w:r>
          </w:p>
        </w:tc>
        <w:tc>
          <w:tcPr>
            <w:tcW w:w="0" w:type="auto"/>
          </w:tcPr>
          <w:p w14:paraId="31CB27D9" w14:textId="77777777" w:rsidR="00B154F6" w:rsidRDefault="00B154F6" w:rsidP="001828DF">
            <w:pPr>
              <w:ind w:firstLine="0"/>
              <w:jc w:val="center"/>
              <w:cnfStyle w:val="000000100000" w:firstRow="0" w:lastRow="0" w:firstColumn="0" w:lastColumn="0" w:oddVBand="0" w:evenVBand="0" w:oddHBand="1" w:evenHBand="0" w:firstRowFirstColumn="0" w:firstRowLastColumn="0" w:lastRowFirstColumn="0" w:lastRowLastColumn="0"/>
            </w:pPr>
            <w:r>
              <w:t>E</w:t>
            </w:r>
          </w:p>
        </w:tc>
        <w:tc>
          <w:tcPr>
            <w:tcW w:w="0" w:type="auto"/>
            <w:vAlign w:val="bottom"/>
          </w:tcPr>
          <w:p w14:paraId="31CB27DA" w14:textId="77777777" w:rsidR="00B154F6" w:rsidRDefault="00B154F6" w:rsidP="001828DF">
            <w:pPr>
              <w:ind w:firstLine="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HAT</w:t>
            </w:r>
          </w:p>
        </w:tc>
        <w:tc>
          <w:tcPr>
            <w:tcW w:w="0" w:type="auto"/>
            <w:vAlign w:val="bottom"/>
          </w:tcPr>
          <w:p w14:paraId="31CB27DB" w14:textId="77777777" w:rsidR="00B154F6" w:rsidRDefault="00B154F6" w:rsidP="001828DF">
            <w:pPr>
              <w:ind w:firstLine="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Retransplantasyon</w:t>
            </w:r>
          </w:p>
        </w:tc>
      </w:tr>
      <w:tr w:rsidR="00B154F6" w14:paraId="31CB27E2" w14:textId="77777777" w:rsidTr="00E87DDD">
        <w:trPr>
          <w:trHeight w:val="231"/>
          <w:jc w:val="center"/>
        </w:trPr>
        <w:tc>
          <w:tcPr>
            <w:cnfStyle w:val="001000000000" w:firstRow="0" w:lastRow="0" w:firstColumn="1" w:lastColumn="0" w:oddVBand="0" w:evenVBand="0" w:oddHBand="0" w:evenHBand="0" w:firstRowFirstColumn="0" w:firstRowLastColumn="0" w:lastRowFirstColumn="0" w:lastRowLastColumn="0"/>
            <w:tcW w:w="0" w:type="auto"/>
          </w:tcPr>
          <w:p w14:paraId="31CB27DD" w14:textId="77777777" w:rsidR="00B154F6" w:rsidRDefault="00B154F6" w:rsidP="001828DF">
            <w:pPr>
              <w:pStyle w:val="ListeParagraf"/>
              <w:numPr>
                <w:ilvl w:val="0"/>
                <w:numId w:val="15"/>
              </w:numPr>
              <w:jc w:val="left"/>
            </w:pPr>
          </w:p>
        </w:tc>
        <w:tc>
          <w:tcPr>
            <w:tcW w:w="0" w:type="auto"/>
          </w:tcPr>
          <w:p w14:paraId="31CB27DE" w14:textId="77777777" w:rsidR="00B154F6" w:rsidRDefault="00B154F6" w:rsidP="001828DF">
            <w:pPr>
              <w:ind w:firstLine="0"/>
              <w:jc w:val="center"/>
              <w:cnfStyle w:val="000000000000" w:firstRow="0" w:lastRow="0" w:firstColumn="0" w:lastColumn="0" w:oddVBand="0" w:evenVBand="0" w:oddHBand="0" w:evenHBand="0" w:firstRowFirstColumn="0" w:firstRowLastColumn="0" w:lastRowFirstColumn="0" w:lastRowLastColumn="0"/>
            </w:pPr>
            <w:r>
              <w:t>15</w:t>
            </w:r>
          </w:p>
        </w:tc>
        <w:tc>
          <w:tcPr>
            <w:tcW w:w="0" w:type="auto"/>
          </w:tcPr>
          <w:p w14:paraId="31CB27DF" w14:textId="77777777" w:rsidR="00B154F6" w:rsidRDefault="00B154F6" w:rsidP="001828DF">
            <w:pPr>
              <w:ind w:firstLine="0"/>
              <w:jc w:val="center"/>
              <w:cnfStyle w:val="000000000000" w:firstRow="0" w:lastRow="0" w:firstColumn="0" w:lastColumn="0" w:oddVBand="0" w:evenVBand="0" w:oddHBand="0" w:evenHBand="0" w:firstRowFirstColumn="0" w:firstRowLastColumn="0" w:lastRowFirstColumn="0" w:lastRowLastColumn="0"/>
            </w:pPr>
            <w:r>
              <w:t>K</w:t>
            </w:r>
          </w:p>
        </w:tc>
        <w:tc>
          <w:tcPr>
            <w:tcW w:w="0" w:type="auto"/>
            <w:vAlign w:val="bottom"/>
          </w:tcPr>
          <w:p w14:paraId="31CB27E0" w14:textId="77777777" w:rsidR="00B154F6" w:rsidRDefault="00B154F6" w:rsidP="001828DF">
            <w:pPr>
              <w:ind w:firstLine="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HAT</w:t>
            </w:r>
          </w:p>
        </w:tc>
        <w:tc>
          <w:tcPr>
            <w:tcW w:w="0" w:type="auto"/>
            <w:vAlign w:val="bottom"/>
          </w:tcPr>
          <w:p w14:paraId="31CB27E1" w14:textId="77777777" w:rsidR="00B154F6" w:rsidRDefault="00B154F6" w:rsidP="001828DF">
            <w:pPr>
              <w:ind w:firstLine="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Retransplantasyon</w:t>
            </w:r>
          </w:p>
        </w:tc>
      </w:tr>
      <w:tr w:rsidR="00B154F6" w14:paraId="31CB27E8" w14:textId="77777777" w:rsidTr="00E87DDD">
        <w:trPr>
          <w:cnfStyle w:val="000000100000" w:firstRow="0" w:lastRow="0" w:firstColumn="0" w:lastColumn="0" w:oddVBand="0" w:evenVBand="0" w:oddHBand="1" w:evenHBand="0" w:firstRowFirstColumn="0" w:firstRowLastColumn="0" w:lastRowFirstColumn="0" w:lastRowLastColumn="0"/>
          <w:trHeight w:val="231"/>
          <w:jc w:val="center"/>
        </w:trPr>
        <w:tc>
          <w:tcPr>
            <w:cnfStyle w:val="001000000000" w:firstRow="0" w:lastRow="0" w:firstColumn="1" w:lastColumn="0" w:oddVBand="0" w:evenVBand="0" w:oddHBand="0" w:evenHBand="0" w:firstRowFirstColumn="0" w:firstRowLastColumn="0" w:lastRowFirstColumn="0" w:lastRowLastColumn="0"/>
            <w:tcW w:w="0" w:type="auto"/>
          </w:tcPr>
          <w:p w14:paraId="31CB27E3" w14:textId="77777777" w:rsidR="00B154F6" w:rsidRDefault="00B154F6" w:rsidP="001828DF">
            <w:pPr>
              <w:pStyle w:val="ListeParagraf"/>
              <w:numPr>
                <w:ilvl w:val="0"/>
                <w:numId w:val="15"/>
              </w:numPr>
              <w:jc w:val="left"/>
            </w:pPr>
          </w:p>
        </w:tc>
        <w:tc>
          <w:tcPr>
            <w:tcW w:w="0" w:type="auto"/>
          </w:tcPr>
          <w:p w14:paraId="31CB27E4" w14:textId="77777777" w:rsidR="00B154F6" w:rsidRDefault="00B154F6" w:rsidP="001828DF">
            <w:pPr>
              <w:ind w:firstLine="0"/>
              <w:jc w:val="center"/>
              <w:cnfStyle w:val="000000100000" w:firstRow="0" w:lastRow="0" w:firstColumn="0" w:lastColumn="0" w:oddVBand="0" w:evenVBand="0" w:oddHBand="1" w:evenHBand="0" w:firstRowFirstColumn="0" w:firstRowLastColumn="0" w:lastRowFirstColumn="0" w:lastRowLastColumn="0"/>
            </w:pPr>
            <w:r>
              <w:t>28</w:t>
            </w:r>
          </w:p>
        </w:tc>
        <w:tc>
          <w:tcPr>
            <w:tcW w:w="0" w:type="auto"/>
          </w:tcPr>
          <w:p w14:paraId="31CB27E5" w14:textId="77777777" w:rsidR="00B154F6" w:rsidRDefault="00B154F6" w:rsidP="001828DF">
            <w:pPr>
              <w:ind w:firstLine="0"/>
              <w:jc w:val="center"/>
              <w:cnfStyle w:val="000000100000" w:firstRow="0" w:lastRow="0" w:firstColumn="0" w:lastColumn="0" w:oddVBand="0" w:evenVBand="0" w:oddHBand="1" w:evenHBand="0" w:firstRowFirstColumn="0" w:firstRowLastColumn="0" w:lastRowFirstColumn="0" w:lastRowLastColumn="0"/>
            </w:pPr>
            <w:r>
              <w:t>E</w:t>
            </w:r>
          </w:p>
        </w:tc>
        <w:tc>
          <w:tcPr>
            <w:tcW w:w="0" w:type="auto"/>
            <w:vAlign w:val="bottom"/>
          </w:tcPr>
          <w:p w14:paraId="31CB27E6" w14:textId="77777777" w:rsidR="00B154F6" w:rsidRDefault="00B154F6" w:rsidP="001828DF">
            <w:pPr>
              <w:ind w:firstLine="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Non-Fonksiyon</w:t>
            </w:r>
          </w:p>
        </w:tc>
        <w:tc>
          <w:tcPr>
            <w:tcW w:w="0" w:type="auto"/>
            <w:vAlign w:val="bottom"/>
          </w:tcPr>
          <w:p w14:paraId="31CB27E7" w14:textId="77777777" w:rsidR="00B154F6" w:rsidRDefault="00B154F6" w:rsidP="001828DF">
            <w:pPr>
              <w:ind w:firstLine="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Retransplantasyon</w:t>
            </w:r>
          </w:p>
        </w:tc>
      </w:tr>
      <w:tr w:rsidR="00B154F6" w14:paraId="31CB27EE" w14:textId="77777777" w:rsidTr="00E87DDD">
        <w:trPr>
          <w:trHeight w:val="216"/>
          <w:jc w:val="center"/>
        </w:trPr>
        <w:tc>
          <w:tcPr>
            <w:cnfStyle w:val="001000000000" w:firstRow="0" w:lastRow="0" w:firstColumn="1" w:lastColumn="0" w:oddVBand="0" w:evenVBand="0" w:oddHBand="0" w:evenHBand="0" w:firstRowFirstColumn="0" w:firstRowLastColumn="0" w:lastRowFirstColumn="0" w:lastRowLastColumn="0"/>
            <w:tcW w:w="0" w:type="auto"/>
          </w:tcPr>
          <w:p w14:paraId="31CB27E9" w14:textId="77777777" w:rsidR="00B154F6" w:rsidRDefault="00B154F6" w:rsidP="001828DF">
            <w:pPr>
              <w:pStyle w:val="ListeParagraf"/>
              <w:numPr>
                <w:ilvl w:val="0"/>
                <w:numId w:val="15"/>
              </w:numPr>
              <w:jc w:val="left"/>
            </w:pPr>
          </w:p>
        </w:tc>
        <w:tc>
          <w:tcPr>
            <w:tcW w:w="0" w:type="auto"/>
          </w:tcPr>
          <w:p w14:paraId="31CB27EA" w14:textId="77777777" w:rsidR="00B154F6" w:rsidRDefault="00B154F6" w:rsidP="001828DF">
            <w:pPr>
              <w:ind w:firstLine="0"/>
              <w:jc w:val="center"/>
              <w:cnfStyle w:val="000000000000" w:firstRow="0" w:lastRow="0" w:firstColumn="0" w:lastColumn="0" w:oddVBand="0" w:evenVBand="0" w:oddHBand="0" w:evenHBand="0" w:firstRowFirstColumn="0" w:firstRowLastColumn="0" w:lastRowFirstColumn="0" w:lastRowLastColumn="0"/>
            </w:pPr>
            <w:r>
              <w:t>5</w:t>
            </w:r>
          </w:p>
        </w:tc>
        <w:tc>
          <w:tcPr>
            <w:tcW w:w="0" w:type="auto"/>
          </w:tcPr>
          <w:p w14:paraId="31CB27EB" w14:textId="77777777" w:rsidR="00B154F6" w:rsidRDefault="00B154F6" w:rsidP="001828DF">
            <w:pPr>
              <w:ind w:firstLine="0"/>
              <w:jc w:val="center"/>
              <w:cnfStyle w:val="000000000000" w:firstRow="0" w:lastRow="0" w:firstColumn="0" w:lastColumn="0" w:oddVBand="0" w:evenVBand="0" w:oddHBand="0" w:evenHBand="0" w:firstRowFirstColumn="0" w:firstRowLastColumn="0" w:lastRowFirstColumn="0" w:lastRowLastColumn="0"/>
            </w:pPr>
            <w:r>
              <w:t>E</w:t>
            </w:r>
          </w:p>
        </w:tc>
        <w:tc>
          <w:tcPr>
            <w:tcW w:w="0" w:type="auto"/>
            <w:vAlign w:val="bottom"/>
          </w:tcPr>
          <w:p w14:paraId="31CB27EC" w14:textId="77777777" w:rsidR="00B154F6" w:rsidRDefault="00B154F6" w:rsidP="001828DF">
            <w:pPr>
              <w:ind w:firstLine="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HAT</w:t>
            </w:r>
          </w:p>
        </w:tc>
        <w:tc>
          <w:tcPr>
            <w:tcW w:w="0" w:type="auto"/>
            <w:vAlign w:val="bottom"/>
          </w:tcPr>
          <w:p w14:paraId="31CB27ED" w14:textId="77777777" w:rsidR="00B154F6" w:rsidRDefault="00B154F6" w:rsidP="001828DF">
            <w:pPr>
              <w:ind w:firstLine="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Retransplantasyon</w:t>
            </w:r>
          </w:p>
        </w:tc>
      </w:tr>
      <w:tr w:rsidR="00B154F6" w14:paraId="31CB27F4" w14:textId="77777777" w:rsidTr="00E87DDD">
        <w:trPr>
          <w:cnfStyle w:val="000000100000" w:firstRow="0" w:lastRow="0" w:firstColumn="0" w:lastColumn="0" w:oddVBand="0" w:evenVBand="0" w:oddHBand="1" w:evenHBand="0" w:firstRowFirstColumn="0" w:firstRowLastColumn="0" w:lastRowFirstColumn="0" w:lastRowLastColumn="0"/>
          <w:trHeight w:val="231"/>
          <w:jc w:val="center"/>
        </w:trPr>
        <w:tc>
          <w:tcPr>
            <w:cnfStyle w:val="001000000000" w:firstRow="0" w:lastRow="0" w:firstColumn="1" w:lastColumn="0" w:oddVBand="0" w:evenVBand="0" w:oddHBand="0" w:evenHBand="0" w:firstRowFirstColumn="0" w:firstRowLastColumn="0" w:lastRowFirstColumn="0" w:lastRowLastColumn="0"/>
            <w:tcW w:w="0" w:type="auto"/>
          </w:tcPr>
          <w:p w14:paraId="31CB27EF" w14:textId="77777777" w:rsidR="00B154F6" w:rsidRDefault="00B154F6" w:rsidP="001828DF">
            <w:pPr>
              <w:pStyle w:val="ListeParagraf"/>
              <w:numPr>
                <w:ilvl w:val="0"/>
                <w:numId w:val="15"/>
              </w:numPr>
              <w:jc w:val="left"/>
            </w:pPr>
          </w:p>
        </w:tc>
        <w:tc>
          <w:tcPr>
            <w:tcW w:w="0" w:type="auto"/>
          </w:tcPr>
          <w:p w14:paraId="31CB27F0" w14:textId="77777777" w:rsidR="00B154F6" w:rsidRDefault="00B154F6" w:rsidP="001828DF">
            <w:pPr>
              <w:ind w:firstLine="0"/>
              <w:jc w:val="center"/>
              <w:cnfStyle w:val="000000100000" w:firstRow="0" w:lastRow="0" w:firstColumn="0" w:lastColumn="0" w:oddVBand="0" w:evenVBand="0" w:oddHBand="1" w:evenHBand="0" w:firstRowFirstColumn="0" w:firstRowLastColumn="0" w:lastRowFirstColumn="0" w:lastRowLastColumn="0"/>
            </w:pPr>
            <w:r>
              <w:t>2</w:t>
            </w:r>
          </w:p>
        </w:tc>
        <w:tc>
          <w:tcPr>
            <w:tcW w:w="0" w:type="auto"/>
          </w:tcPr>
          <w:p w14:paraId="31CB27F1" w14:textId="77777777" w:rsidR="00B154F6" w:rsidRDefault="00B154F6" w:rsidP="001828DF">
            <w:pPr>
              <w:ind w:firstLine="0"/>
              <w:jc w:val="center"/>
              <w:cnfStyle w:val="000000100000" w:firstRow="0" w:lastRow="0" w:firstColumn="0" w:lastColumn="0" w:oddVBand="0" w:evenVBand="0" w:oddHBand="1" w:evenHBand="0" w:firstRowFirstColumn="0" w:firstRowLastColumn="0" w:lastRowFirstColumn="0" w:lastRowLastColumn="0"/>
            </w:pPr>
            <w:r>
              <w:t>K</w:t>
            </w:r>
          </w:p>
        </w:tc>
        <w:tc>
          <w:tcPr>
            <w:tcW w:w="0" w:type="auto"/>
            <w:vAlign w:val="bottom"/>
          </w:tcPr>
          <w:p w14:paraId="31CB27F2" w14:textId="77777777" w:rsidR="00B154F6" w:rsidRDefault="00B154F6" w:rsidP="001828DF">
            <w:pPr>
              <w:ind w:firstLine="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Safra kaçağı</w:t>
            </w:r>
          </w:p>
        </w:tc>
        <w:tc>
          <w:tcPr>
            <w:tcW w:w="0" w:type="auto"/>
            <w:vAlign w:val="bottom"/>
          </w:tcPr>
          <w:p w14:paraId="31CB27F3" w14:textId="77777777" w:rsidR="00B154F6" w:rsidRDefault="00B154F6" w:rsidP="001828DF">
            <w:pPr>
              <w:ind w:firstLine="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Primer onarım</w:t>
            </w:r>
          </w:p>
        </w:tc>
      </w:tr>
      <w:tr w:rsidR="00B154F6" w14:paraId="31CB27FA" w14:textId="77777777" w:rsidTr="00E87DDD">
        <w:trPr>
          <w:trHeight w:val="231"/>
          <w:jc w:val="center"/>
        </w:trPr>
        <w:tc>
          <w:tcPr>
            <w:cnfStyle w:val="001000000000" w:firstRow="0" w:lastRow="0" w:firstColumn="1" w:lastColumn="0" w:oddVBand="0" w:evenVBand="0" w:oddHBand="0" w:evenHBand="0" w:firstRowFirstColumn="0" w:firstRowLastColumn="0" w:lastRowFirstColumn="0" w:lastRowLastColumn="0"/>
            <w:tcW w:w="0" w:type="auto"/>
          </w:tcPr>
          <w:p w14:paraId="31CB27F5" w14:textId="77777777" w:rsidR="00B154F6" w:rsidRDefault="00B154F6" w:rsidP="001828DF">
            <w:pPr>
              <w:pStyle w:val="ListeParagraf"/>
              <w:numPr>
                <w:ilvl w:val="0"/>
                <w:numId w:val="15"/>
              </w:numPr>
              <w:jc w:val="left"/>
            </w:pPr>
          </w:p>
        </w:tc>
        <w:tc>
          <w:tcPr>
            <w:tcW w:w="0" w:type="auto"/>
          </w:tcPr>
          <w:p w14:paraId="31CB27F6" w14:textId="77777777" w:rsidR="00B154F6" w:rsidRDefault="00B154F6" w:rsidP="001828DF">
            <w:pPr>
              <w:ind w:firstLine="0"/>
              <w:jc w:val="center"/>
              <w:cnfStyle w:val="000000000000" w:firstRow="0" w:lastRow="0" w:firstColumn="0" w:lastColumn="0" w:oddVBand="0" w:evenVBand="0" w:oddHBand="0" w:evenHBand="0" w:firstRowFirstColumn="0" w:firstRowLastColumn="0" w:lastRowFirstColumn="0" w:lastRowLastColumn="0"/>
            </w:pPr>
            <w:r>
              <w:t>5</w:t>
            </w:r>
          </w:p>
        </w:tc>
        <w:tc>
          <w:tcPr>
            <w:tcW w:w="0" w:type="auto"/>
          </w:tcPr>
          <w:p w14:paraId="31CB27F7" w14:textId="77777777" w:rsidR="00B154F6" w:rsidRDefault="00B154F6" w:rsidP="001828DF">
            <w:pPr>
              <w:ind w:firstLine="0"/>
              <w:jc w:val="center"/>
              <w:cnfStyle w:val="000000000000" w:firstRow="0" w:lastRow="0" w:firstColumn="0" w:lastColumn="0" w:oddVBand="0" w:evenVBand="0" w:oddHBand="0" w:evenHBand="0" w:firstRowFirstColumn="0" w:firstRowLastColumn="0" w:lastRowFirstColumn="0" w:lastRowLastColumn="0"/>
            </w:pPr>
            <w:r>
              <w:t>E</w:t>
            </w:r>
          </w:p>
        </w:tc>
        <w:tc>
          <w:tcPr>
            <w:tcW w:w="0" w:type="auto"/>
            <w:vAlign w:val="bottom"/>
          </w:tcPr>
          <w:p w14:paraId="31CB27F8" w14:textId="77777777" w:rsidR="00B154F6" w:rsidRDefault="00B154F6" w:rsidP="001828DF">
            <w:pPr>
              <w:ind w:firstLine="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 xml:space="preserve">Perforasyon </w:t>
            </w:r>
          </w:p>
        </w:tc>
        <w:tc>
          <w:tcPr>
            <w:tcW w:w="0" w:type="auto"/>
            <w:vAlign w:val="bottom"/>
          </w:tcPr>
          <w:p w14:paraId="31CB27F9" w14:textId="77777777" w:rsidR="00B154F6" w:rsidRDefault="00B154F6" w:rsidP="001828DF">
            <w:pPr>
              <w:ind w:firstLine="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Ostomi açılması</w:t>
            </w:r>
          </w:p>
        </w:tc>
      </w:tr>
      <w:tr w:rsidR="00B154F6" w14:paraId="31CB2800" w14:textId="77777777" w:rsidTr="00E87DDD">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0" w:type="auto"/>
          </w:tcPr>
          <w:p w14:paraId="31CB27FB" w14:textId="77777777" w:rsidR="00B154F6" w:rsidRDefault="00B154F6" w:rsidP="001828DF">
            <w:pPr>
              <w:pStyle w:val="ListeParagraf"/>
              <w:numPr>
                <w:ilvl w:val="0"/>
                <w:numId w:val="15"/>
              </w:numPr>
              <w:jc w:val="left"/>
            </w:pPr>
          </w:p>
        </w:tc>
        <w:tc>
          <w:tcPr>
            <w:tcW w:w="0" w:type="auto"/>
          </w:tcPr>
          <w:p w14:paraId="31CB27FC" w14:textId="77777777" w:rsidR="00B154F6" w:rsidRDefault="00B154F6" w:rsidP="001828DF">
            <w:pPr>
              <w:ind w:firstLine="0"/>
              <w:jc w:val="center"/>
              <w:cnfStyle w:val="000000100000" w:firstRow="0" w:lastRow="0" w:firstColumn="0" w:lastColumn="0" w:oddVBand="0" w:evenVBand="0" w:oddHBand="1" w:evenHBand="0" w:firstRowFirstColumn="0" w:firstRowLastColumn="0" w:lastRowFirstColumn="0" w:lastRowLastColumn="0"/>
            </w:pPr>
            <w:r>
              <w:t>57</w:t>
            </w:r>
          </w:p>
        </w:tc>
        <w:tc>
          <w:tcPr>
            <w:tcW w:w="0" w:type="auto"/>
          </w:tcPr>
          <w:p w14:paraId="31CB27FD" w14:textId="77777777" w:rsidR="00B154F6" w:rsidRDefault="00B154F6" w:rsidP="001828DF">
            <w:pPr>
              <w:ind w:firstLine="0"/>
              <w:jc w:val="center"/>
              <w:cnfStyle w:val="000000100000" w:firstRow="0" w:lastRow="0" w:firstColumn="0" w:lastColumn="0" w:oddVBand="0" w:evenVBand="0" w:oddHBand="1" w:evenHBand="0" w:firstRowFirstColumn="0" w:firstRowLastColumn="0" w:lastRowFirstColumn="0" w:lastRowLastColumn="0"/>
            </w:pPr>
            <w:r>
              <w:t>E</w:t>
            </w:r>
          </w:p>
        </w:tc>
        <w:tc>
          <w:tcPr>
            <w:tcW w:w="0" w:type="auto"/>
            <w:vAlign w:val="bottom"/>
          </w:tcPr>
          <w:p w14:paraId="31CB27FE" w14:textId="77777777" w:rsidR="00B154F6" w:rsidRDefault="00B154F6" w:rsidP="001828DF">
            <w:pPr>
              <w:ind w:firstLine="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 xml:space="preserve">Perforasyon </w:t>
            </w:r>
          </w:p>
        </w:tc>
        <w:tc>
          <w:tcPr>
            <w:tcW w:w="0" w:type="auto"/>
            <w:vAlign w:val="bottom"/>
          </w:tcPr>
          <w:p w14:paraId="31CB27FF" w14:textId="77777777" w:rsidR="00B154F6" w:rsidRDefault="00B154F6" w:rsidP="001828DF">
            <w:pPr>
              <w:ind w:firstLine="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Ostomi açılması</w:t>
            </w:r>
          </w:p>
        </w:tc>
      </w:tr>
      <w:tr w:rsidR="00B154F6" w14:paraId="31CB2806" w14:textId="77777777" w:rsidTr="00E87DDD">
        <w:trPr>
          <w:trHeight w:val="231"/>
          <w:jc w:val="center"/>
        </w:trPr>
        <w:tc>
          <w:tcPr>
            <w:cnfStyle w:val="001000000000" w:firstRow="0" w:lastRow="0" w:firstColumn="1" w:lastColumn="0" w:oddVBand="0" w:evenVBand="0" w:oddHBand="0" w:evenHBand="0" w:firstRowFirstColumn="0" w:firstRowLastColumn="0" w:lastRowFirstColumn="0" w:lastRowLastColumn="0"/>
            <w:tcW w:w="0" w:type="auto"/>
          </w:tcPr>
          <w:p w14:paraId="31CB2801" w14:textId="77777777" w:rsidR="00B154F6" w:rsidRDefault="00B154F6" w:rsidP="001828DF">
            <w:pPr>
              <w:pStyle w:val="ListeParagraf"/>
              <w:numPr>
                <w:ilvl w:val="0"/>
                <w:numId w:val="15"/>
              </w:numPr>
              <w:jc w:val="left"/>
            </w:pPr>
          </w:p>
        </w:tc>
        <w:tc>
          <w:tcPr>
            <w:tcW w:w="0" w:type="auto"/>
          </w:tcPr>
          <w:p w14:paraId="31CB2802" w14:textId="77777777" w:rsidR="00B154F6" w:rsidRDefault="00B154F6" w:rsidP="001828DF">
            <w:pPr>
              <w:ind w:firstLine="0"/>
              <w:jc w:val="center"/>
              <w:cnfStyle w:val="000000000000" w:firstRow="0" w:lastRow="0" w:firstColumn="0" w:lastColumn="0" w:oddVBand="0" w:evenVBand="0" w:oddHBand="0" w:evenHBand="0" w:firstRowFirstColumn="0" w:firstRowLastColumn="0" w:lastRowFirstColumn="0" w:lastRowLastColumn="0"/>
            </w:pPr>
            <w:r>
              <w:t>2</w:t>
            </w:r>
          </w:p>
        </w:tc>
        <w:tc>
          <w:tcPr>
            <w:tcW w:w="0" w:type="auto"/>
          </w:tcPr>
          <w:p w14:paraId="31CB2803" w14:textId="77777777" w:rsidR="00B154F6" w:rsidRDefault="00B154F6" w:rsidP="001828DF">
            <w:pPr>
              <w:ind w:firstLine="0"/>
              <w:jc w:val="center"/>
              <w:cnfStyle w:val="000000000000" w:firstRow="0" w:lastRow="0" w:firstColumn="0" w:lastColumn="0" w:oddVBand="0" w:evenVBand="0" w:oddHBand="0" w:evenHBand="0" w:firstRowFirstColumn="0" w:firstRowLastColumn="0" w:lastRowFirstColumn="0" w:lastRowLastColumn="0"/>
            </w:pPr>
            <w:r>
              <w:t>K</w:t>
            </w:r>
          </w:p>
        </w:tc>
        <w:tc>
          <w:tcPr>
            <w:tcW w:w="0" w:type="auto"/>
            <w:vAlign w:val="bottom"/>
          </w:tcPr>
          <w:p w14:paraId="31CB2804" w14:textId="77777777" w:rsidR="00B154F6" w:rsidRDefault="00B154F6" w:rsidP="001828DF">
            <w:pPr>
              <w:ind w:firstLine="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 xml:space="preserve">Perforasyon </w:t>
            </w:r>
          </w:p>
        </w:tc>
        <w:tc>
          <w:tcPr>
            <w:tcW w:w="0" w:type="auto"/>
            <w:vAlign w:val="bottom"/>
          </w:tcPr>
          <w:p w14:paraId="31CB2805" w14:textId="77777777" w:rsidR="00B154F6" w:rsidRDefault="00B154F6" w:rsidP="001828DF">
            <w:pPr>
              <w:ind w:firstLine="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Ostomi açılması</w:t>
            </w:r>
          </w:p>
        </w:tc>
      </w:tr>
      <w:tr w:rsidR="00B154F6" w14:paraId="31CB280C" w14:textId="77777777" w:rsidTr="00E87DDD">
        <w:trPr>
          <w:cnfStyle w:val="000000100000" w:firstRow="0" w:lastRow="0" w:firstColumn="0" w:lastColumn="0" w:oddVBand="0" w:evenVBand="0" w:oddHBand="1" w:evenHBand="0" w:firstRowFirstColumn="0" w:firstRowLastColumn="0" w:lastRowFirstColumn="0" w:lastRowLastColumn="0"/>
          <w:trHeight w:val="231"/>
          <w:jc w:val="center"/>
        </w:trPr>
        <w:tc>
          <w:tcPr>
            <w:cnfStyle w:val="001000000000" w:firstRow="0" w:lastRow="0" w:firstColumn="1" w:lastColumn="0" w:oddVBand="0" w:evenVBand="0" w:oddHBand="0" w:evenHBand="0" w:firstRowFirstColumn="0" w:firstRowLastColumn="0" w:lastRowFirstColumn="0" w:lastRowLastColumn="0"/>
            <w:tcW w:w="0" w:type="auto"/>
          </w:tcPr>
          <w:p w14:paraId="31CB2807" w14:textId="77777777" w:rsidR="00B154F6" w:rsidRDefault="00B154F6" w:rsidP="001828DF">
            <w:pPr>
              <w:pStyle w:val="ListeParagraf"/>
              <w:numPr>
                <w:ilvl w:val="0"/>
                <w:numId w:val="15"/>
              </w:numPr>
              <w:jc w:val="left"/>
            </w:pPr>
          </w:p>
        </w:tc>
        <w:tc>
          <w:tcPr>
            <w:tcW w:w="0" w:type="auto"/>
          </w:tcPr>
          <w:p w14:paraId="31CB2808" w14:textId="77777777" w:rsidR="00B154F6" w:rsidRDefault="00B154F6" w:rsidP="001828DF">
            <w:pPr>
              <w:ind w:firstLine="0"/>
              <w:jc w:val="center"/>
              <w:cnfStyle w:val="000000100000" w:firstRow="0" w:lastRow="0" w:firstColumn="0" w:lastColumn="0" w:oddVBand="0" w:evenVBand="0" w:oddHBand="1" w:evenHBand="0" w:firstRowFirstColumn="0" w:firstRowLastColumn="0" w:lastRowFirstColumn="0" w:lastRowLastColumn="0"/>
            </w:pPr>
            <w:r>
              <w:t>2</w:t>
            </w:r>
          </w:p>
        </w:tc>
        <w:tc>
          <w:tcPr>
            <w:tcW w:w="0" w:type="auto"/>
          </w:tcPr>
          <w:p w14:paraId="31CB2809" w14:textId="77777777" w:rsidR="00B154F6" w:rsidRDefault="00B154F6" w:rsidP="001828DF">
            <w:pPr>
              <w:ind w:firstLine="0"/>
              <w:jc w:val="center"/>
              <w:cnfStyle w:val="000000100000" w:firstRow="0" w:lastRow="0" w:firstColumn="0" w:lastColumn="0" w:oddVBand="0" w:evenVBand="0" w:oddHBand="1" w:evenHBand="0" w:firstRowFirstColumn="0" w:firstRowLastColumn="0" w:lastRowFirstColumn="0" w:lastRowLastColumn="0"/>
            </w:pPr>
            <w:r>
              <w:t>E</w:t>
            </w:r>
          </w:p>
        </w:tc>
        <w:tc>
          <w:tcPr>
            <w:tcW w:w="0" w:type="auto"/>
            <w:vAlign w:val="bottom"/>
          </w:tcPr>
          <w:p w14:paraId="31CB280A" w14:textId="77777777" w:rsidR="00B154F6" w:rsidRDefault="00B154F6" w:rsidP="001828DF">
            <w:pPr>
              <w:ind w:firstLine="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Safra kaçağı</w:t>
            </w:r>
          </w:p>
        </w:tc>
        <w:tc>
          <w:tcPr>
            <w:tcW w:w="0" w:type="auto"/>
            <w:vAlign w:val="bottom"/>
          </w:tcPr>
          <w:p w14:paraId="31CB280B" w14:textId="77777777" w:rsidR="00B154F6" w:rsidRDefault="00B154F6" w:rsidP="001828DF">
            <w:pPr>
              <w:ind w:firstLine="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Primer onarım</w:t>
            </w:r>
          </w:p>
        </w:tc>
      </w:tr>
      <w:tr w:rsidR="00B154F6" w14:paraId="31CB2812" w14:textId="77777777" w:rsidTr="00E87DDD">
        <w:trPr>
          <w:trHeight w:val="216"/>
          <w:jc w:val="center"/>
        </w:trPr>
        <w:tc>
          <w:tcPr>
            <w:cnfStyle w:val="001000000000" w:firstRow="0" w:lastRow="0" w:firstColumn="1" w:lastColumn="0" w:oddVBand="0" w:evenVBand="0" w:oddHBand="0" w:evenHBand="0" w:firstRowFirstColumn="0" w:firstRowLastColumn="0" w:lastRowFirstColumn="0" w:lastRowLastColumn="0"/>
            <w:tcW w:w="0" w:type="auto"/>
          </w:tcPr>
          <w:p w14:paraId="31CB280D" w14:textId="77777777" w:rsidR="00B154F6" w:rsidRDefault="00B154F6" w:rsidP="001828DF">
            <w:pPr>
              <w:pStyle w:val="ListeParagraf"/>
              <w:numPr>
                <w:ilvl w:val="0"/>
                <w:numId w:val="15"/>
              </w:numPr>
              <w:jc w:val="left"/>
            </w:pPr>
          </w:p>
        </w:tc>
        <w:tc>
          <w:tcPr>
            <w:tcW w:w="0" w:type="auto"/>
          </w:tcPr>
          <w:p w14:paraId="31CB280E" w14:textId="77777777" w:rsidR="00B154F6" w:rsidRDefault="00B154F6" w:rsidP="001828DF">
            <w:pPr>
              <w:ind w:firstLine="0"/>
              <w:jc w:val="center"/>
              <w:cnfStyle w:val="000000000000" w:firstRow="0" w:lastRow="0" w:firstColumn="0" w:lastColumn="0" w:oddVBand="0" w:evenVBand="0" w:oddHBand="0" w:evenHBand="0" w:firstRowFirstColumn="0" w:firstRowLastColumn="0" w:lastRowFirstColumn="0" w:lastRowLastColumn="0"/>
            </w:pPr>
            <w:r>
              <w:t>59</w:t>
            </w:r>
          </w:p>
        </w:tc>
        <w:tc>
          <w:tcPr>
            <w:tcW w:w="0" w:type="auto"/>
          </w:tcPr>
          <w:p w14:paraId="31CB280F" w14:textId="77777777" w:rsidR="00B154F6" w:rsidRDefault="00B154F6" w:rsidP="001828DF">
            <w:pPr>
              <w:ind w:firstLine="0"/>
              <w:jc w:val="center"/>
              <w:cnfStyle w:val="000000000000" w:firstRow="0" w:lastRow="0" w:firstColumn="0" w:lastColumn="0" w:oddVBand="0" w:evenVBand="0" w:oddHBand="0" w:evenHBand="0" w:firstRowFirstColumn="0" w:firstRowLastColumn="0" w:lastRowFirstColumn="0" w:lastRowLastColumn="0"/>
            </w:pPr>
            <w:r>
              <w:t>K</w:t>
            </w:r>
          </w:p>
        </w:tc>
        <w:tc>
          <w:tcPr>
            <w:tcW w:w="0" w:type="auto"/>
            <w:vAlign w:val="bottom"/>
          </w:tcPr>
          <w:p w14:paraId="31CB2810" w14:textId="37BC5F85" w:rsidR="00B154F6" w:rsidRDefault="00B154F6" w:rsidP="001828DF">
            <w:pPr>
              <w:ind w:firstLine="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 xml:space="preserve">Perihepatik </w:t>
            </w:r>
            <w:r w:rsidR="0053611A">
              <w:rPr>
                <w:rFonts w:ascii="Calibri" w:hAnsi="Calibri"/>
                <w:color w:val="000000"/>
              </w:rPr>
              <w:t>apse</w:t>
            </w:r>
          </w:p>
        </w:tc>
        <w:tc>
          <w:tcPr>
            <w:tcW w:w="0" w:type="auto"/>
            <w:vAlign w:val="bottom"/>
          </w:tcPr>
          <w:p w14:paraId="31CB2811" w14:textId="77777777" w:rsidR="00B154F6" w:rsidRDefault="00B154F6" w:rsidP="001828DF">
            <w:pPr>
              <w:ind w:firstLine="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Batın içi yıkama ve drenaj</w:t>
            </w:r>
          </w:p>
        </w:tc>
      </w:tr>
      <w:tr w:rsidR="00B154F6" w14:paraId="31CB2818" w14:textId="77777777" w:rsidTr="00E87DDD">
        <w:trPr>
          <w:cnfStyle w:val="000000100000" w:firstRow="0" w:lastRow="0" w:firstColumn="0" w:lastColumn="0" w:oddVBand="0" w:evenVBand="0" w:oddHBand="1" w:evenHBand="0" w:firstRowFirstColumn="0" w:firstRowLastColumn="0" w:lastRowFirstColumn="0" w:lastRowLastColumn="0"/>
          <w:trHeight w:val="231"/>
          <w:jc w:val="center"/>
        </w:trPr>
        <w:tc>
          <w:tcPr>
            <w:cnfStyle w:val="001000000000" w:firstRow="0" w:lastRow="0" w:firstColumn="1" w:lastColumn="0" w:oddVBand="0" w:evenVBand="0" w:oddHBand="0" w:evenHBand="0" w:firstRowFirstColumn="0" w:firstRowLastColumn="0" w:lastRowFirstColumn="0" w:lastRowLastColumn="0"/>
            <w:tcW w:w="0" w:type="auto"/>
          </w:tcPr>
          <w:p w14:paraId="31CB2813" w14:textId="77777777" w:rsidR="00B154F6" w:rsidRDefault="00B154F6" w:rsidP="001828DF">
            <w:pPr>
              <w:pStyle w:val="ListeParagraf"/>
              <w:numPr>
                <w:ilvl w:val="0"/>
                <w:numId w:val="15"/>
              </w:numPr>
              <w:jc w:val="left"/>
            </w:pPr>
          </w:p>
        </w:tc>
        <w:tc>
          <w:tcPr>
            <w:tcW w:w="0" w:type="auto"/>
          </w:tcPr>
          <w:p w14:paraId="31CB2814" w14:textId="77777777" w:rsidR="00B154F6" w:rsidRDefault="00B154F6" w:rsidP="001828DF">
            <w:pPr>
              <w:ind w:firstLine="0"/>
              <w:jc w:val="center"/>
              <w:cnfStyle w:val="000000100000" w:firstRow="0" w:lastRow="0" w:firstColumn="0" w:lastColumn="0" w:oddVBand="0" w:evenVBand="0" w:oddHBand="1" w:evenHBand="0" w:firstRowFirstColumn="0" w:firstRowLastColumn="0" w:lastRowFirstColumn="0" w:lastRowLastColumn="0"/>
            </w:pPr>
            <w:r>
              <w:t>55</w:t>
            </w:r>
          </w:p>
        </w:tc>
        <w:tc>
          <w:tcPr>
            <w:tcW w:w="0" w:type="auto"/>
          </w:tcPr>
          <w:p w14:paraId="31CB2815" w14:textId="77777777" w:rsidR="00B154F6" w:rsidRDefault="00B154F6" w:rsidP="001828DF">
            <w:pPr>
              <w:ind w:firstLine="0"/>
              <w:jc w:val="center"/>
              <w:cnfStyle w:val="000000100000" w:firstRow="0" w:lastRow="0" w:firstColumn="0" w:lastColumn="0" w:oddVBand="0" w:evenVBand="0" w:oddHBand="1" w:evenHBand="0" w:firstRowFirstColumn="0" w:firstRowLastColumn="0" w:lastRowFirstColumn="0" w:lastRowLastColumn="0"/>
            </w:pPr>
            <w:r>
              <w:t>K</w:t>
            </w:r>
          </w:p>
        </w:tc>
        <w:tc>
          <w:tcPr>
            <w:tcW w:w="0" w:type="auto"/>
            <w:vAlign w:val="bottom"/>
          </w:tcPr>
          <w:p w14:paraId="31CB2816" w14:textId="0A086B75" w:rsidR="00B154F6" w:rsidRDefault="00B154F6" w:rsidP="001828DF">
            <w:pPr>
              <w:ind w:firstLine="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 xml:space="preserve">Perihepatik </w:t>
            </w:r>
            <w:r w:rsidR="0053611A">
              <w:rPr>
                <w:rFonts w:ascii="Calibri" w:hAnsi="Calibri"/>
                <w:color w:val="000000"/>
              </w:rPr>
              <w:t>apse</w:t>
            </w:r>
          </w:p>
        </w:tc>
        <w:tc>
          <w:tcPr>
            <w:tcW w:w="0" w:type="auto"/>
            <w:vAlign w:val="bottom"/>
          </w:tcPr>
          <w:p w14:paraId="31CB2817" w14:textId="77777777" w:rsidR="00B154F6" w:rsidRDefault="00B154F6" w:rsidP="001828DF">
            <w:pPr>
              <w:ind w:firstLine="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Batın içi yıkama ve drenaj</w:t>
            </w:r>
          </w:p>
        </w:tc>
      </w:tr>
      <w:tr w:rsidR="00B154F6" w14:paraId="31CB281E" w14:textId="77777777" w:rsidTr="00E87DDD">
        <w:trPr>
          <w:trHeight w:val="216"/>
          <w:jc w:val="center"/>
        </w:trPr>
        <w:tc>
          <w:tcPr>
            <w:cnfStyle w:val="001000000000" w:firstRow="0" w:lastRow="0" w:firstColumn="1" w:lastColumn="0" w:oddVBand="0" w:evenVBand="0" w:oddHBand="0" w:evenHBand="0" w:firstRowFirstColumn="0" w:firstRowLastColumn="0" w:lastRowFirstColumn="0" w:lastRowLastColumn="0"/>
            <w:tcW w:w="0" w:type="auto"/>
          </w:tcPr>
          <w:p w14:paraId="31CB2819" w14:textId="77777777" w:rsidR="00B154F6" w:rsidRDefault="00B154F6" w:rsidP="001828DF">
            <w:pPr>
              <w:pStyle w:val="ListeParagraf"/>
              <w:numPr>
                <w:ilvl w:val="0"/>
                <w:numId w:val="15"/>
              </w:numPr>
              <w:jc w:val="left"/>
            </w:pPr>
          </w:p>
        </w:tc>
        <w:tc>
          <w:tcPr>
            <w:tcW w:w="0" w:type="auto"/>
          </w:tcPr>
          <w:p w14:paraId="31CB281A" w14:textId="77777777" w:rsidR="00B154F6" w:rsidRDefault="00B154F6" w:rsidP="001828DF">
            <w:pPr>
              <w:ind w:firstLine="0"/>
              <w:jc w:val="center"/>
              <w:cnfStyle w:val="000000000000" w:firstRow="0" w:lastRow="0" w:firstColumn="0" w:lastColumn="0" w:oddVBand="0" w:evenVBand="0" w:oddHBand="0" w:evenHBand="0" w:firstRowFirstColumn="0" w:firstRowLastColumn="0" w:lastRowFirstColumn="0" w:lastRowLastColumn="0"/>
            </w:pPr>
            <w:r>
              <w:t>16</w:t>
            </w:r>
          </w:p>
        </w:tc>
        <w:tc>
          <w:tcPr>
            <w:tcW w:w="0" w:type="auto"/>
          </w:tcPr>
          <w:p w14:paraId="31CB281B" w14:textId="77777777" w:rsidR="00B154F6" w:rsidRDefault="00B154F6" w:rsidP="001828DF">
            <w:pPr>
              <w:ind w:firstLine="0"/>
              <w:jc w:val="center"/>
              <w:cnfStyle w:val="000000000000" w:firstRow="0" w:lastRow="0" w:firstColumn="0" w:lastColumn="0" w:oddVBand="0" w:evenVBand="0" w:oddHBand="0" w:evenHBand="0" w:firstRowFirstColumn="0" w:firstRowLastColumn="0" w:lastRowFirstColumn="0" w:lastRowLastColumn="0"/>
            </w:pPr>
            <w:r>
              <w:t>E</w:t>
            </w:r>
          </w:p>
        </w:tc>
        <w:tc>
          <w:tcPr>
            <w:tcW w:w="0" w:type="auto"/>
            <w:vAlign w:val="bottom"/>
          </w:tcPr>
          <w:p w14:paraId="31CB281C" w14:textId="77777777" w:rsidR="00B154F6" w:rsidRDefault="00B154F6" w:rsidP="001828DF">
            <w:pPr>
              <w:ind w:firstLine="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HAT</w:t>
            </w:r>
          </w:p>
        </w:tc>
        <w:tc>
          <w:tcPr>
            <w:tcW w:w="0" w:type="auto"/>
            <w:vAlign w:val="bottom"/>
          </w:tcPr>
          <w:p w14:paraId="31CB281D" w14:textId="77777777" w:rsidR="00B154F6" w:rsidRDefault="00B154F6" w:rsidP="001828DF">
            <w:pPr>
              <w:ind w:firstLine="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Retransplantasyon</w:t>
            </w:r>
          </w:p>
        </w:tc>
      </w:tr>
      <w:tr w:rsidR="00B154F6" w14:paraId="31CB2824" w14:textId="77777777" w:rsidTr="00E87DDD">
        <w:trPr>
          <w:cnfStyle w:val="000000100000" w:firstRow="0" w:lastRow="0" w:firstColumn="0" w:lastColumn="0" w:oddVBand="0" w:evenVBand="0" w:oddHBand="1" w:evenHBand="0" w:firstRowFirstColumn="0" w:firstRowLastColumn="0" w:lastRowFirstColumn="0" w:lastRowLastColumn="0"/>
          <w:trHeight w:val="231"/>
          <w:jc w:val="center"/>
        </w:trPr>
        <w:tc>
          <w:tcPr>
            <w:cnfStyle w:val="001000000000" w:firstRow="0" w:lastRow="0" w:firstColumn="1" w:lastColumn="0" w:oddVBand="0" w:evenVBand="0" w:oddHBand="0" w:evenHBand="0" w:firstRowFirstColumn="0" w:firstRowLastColumn="0" w:lastRowFirstColumn="0" w:lastRowLastColumn="0"/>
            <w:tcW w:w="0" w:type="auto"/>
          </w:tcPr>
          <w:p w14:paraId="31CB281F" w14:textId="77777777" w:rsidR="00B154F6" w:rsidRDefault="00B154F6" w:rsidP="001828DF">
            <w:pPr>
              <w:pStyle w:val="ListeParagraf"/>
              <w:numPr>
                <w:ilvl w:val="0"/>
                <w:numId w:val="15"/>
              </w:numPr>
              <w:jc w:val="left"/>
            </w:pPr>
          </w:p>
        </w:tc>
        <w:tc>
          <w:tcPr>
            <w:tcW w:w="0" w:type="auto"/>
          </w:tcPr>
          <w:p w14:paraId="31CB2820" w14:textId="77777777" w:rsidR="00B154F6" w:rsidRDefault="00B154F6" w:rsidP="001828DF">
            <w:pPr>
              <w:ind w:firstLine="0"/>
              <w:jc w:val="center"/>
              <w:cnfStyle w:val="000000100000" w:firstRow="0" w:lastRow="0" w:firstColumn="0" w:lastColumn="0" w:oddVBand="0" w:evenVBand="0" w:oddHBand="1" w:evenHBand="0" w:firstRowFirstColumn="0" w:firstRowLastColumn="0" w:lastRowFirstColumn="0" w:lastRowLastColumn="0"/>
            </w:pPr>
            <w:r>
              <w:t>57</w:t>
            </w:r>
          </w:p>
        </w:tc>
        <w:tc>
          <w:tcPr>
            <w:tcW w:w="0" w:type="auto"/>
          </w:tcPr>
          <w:p w14:paraId="31CB2821" w14:textId="77777777" w:rsidR="00B154F6" w:rsidRDefault="00B154F6" w:rsidP="001828DF">
            <w:pPr>
              <w:ind w:firstLine="0"/>
              <w:jc w:val="center"/>
              <w:cnfStyle w:val="000000100000" w:firstRow="0" w:lastRow="0" w:firstColumn="0" w:lastColumn="0" w:oddVBand="0" w:evenVBand="0" w:oddHBand="1" w:evenHBand="0" w:firstRowFirstColumn="0" w:firstRowLastColumn="0" w:lastRowFirstColumn="0" w:lastRowLastColumn="0"/>
            </w:pPr>
            <w:r>
              <w:t>K</w:t>
            </w:r>
          </w:p>
        </w:tc>
        <w:tc>
          <w:tcPr>
            <w:tcW w:w="0" w:type="auto"/>
            <w:vAlign w:val="bottom"/>
          </w:tcPr>
          <w:p w14:paraId="31CB2822" w14:textId="5DD00943" w:rsidR="00B154F6" w:rsidRDefault="00B154F6" w:rsidP="001828DF">
            <w:pPr>
              <w:ind w:firstLine="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 xml:space="preserve">Perihepatik </w:t>
            </w:r>
            <w:r w:rsidR="0053611A">
              <w:rPr>
                <w:rFonts w:ascii="Calibri" w:hAnsi="Calibri"/>
                <w:color w:val="000000"/>
              </w:rPr>
              <w:t>apse</w:t>
            </w:r>
          </w:p>
        </w:tc>
        <w:tc>
          <w:tcPr>
            <w:tcW w:w="0" w:type="auto"/>
            <w:vAlign w:val="bottom"/>
          </w:tcPr>
          <w:p w14:paraId="31CB2823" w14:textId="77777777" w:rsidR="00B154F6" w:rsidRDefault="00B154F6" w:rsidP="001828DF">
            <w:pPr>
              <w:ind w:firstLine="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Batın içi yıkama ve drenaj</w:t>
            </w:r>
          </w:p>
        </w:tc>
      </w:tr>
      <w:tr w:rsidR="00B154F6" w14:paraId="31CB282A" w14:textId="77777777" w:rsidTr="00E87DDD">
        <w:trPr>
          <w:trHeight w:val="231"/>
          <w:jc w:val="center"/>
        </w:trPr>
        <w:tc>
          <w:tcPr>
            <w:cnfStyle w:val="001000000000" w:firstRow="0" w:lastRow="0" w:firstColumn="1" w:lastColumn="0" w:oddVBand="0" w:evenVBand="0" w:oddHBand="0" w:evenHBand="0" w:firstRowFirstColumn="0" w:firstRowLastColumn="0" w:lastRowFirstColumn="0" w:lastRowLastColumn="0"/>
            <w:tcW w:w="0" w:type="auto"/>
          </w:tcPr>
          <w:p w14:paraId="31CB2825" w14:textId="77777777" w:rsidR="00B154F6" w:rsidRDefault="00B154F6" w:rsidP="001828DF">
            <w:pPr>
              <w:pStyle w:val="ListeParagraf"/>
              <w:numPr>
                <w:ilvl w:val="0"/>
                <w:numId w:val="15"/>
              </w:numPr>
              <w:jc w:val="left"/>
            </w:pPr>
          </w:p>
        </w:tc>
        <w:tc>
          <w:tcPr>
            <w:tcW w:w="0" w:type="auto"/>
          </w:tcPr>
          <w:p w14:paraId="31CB2826" w14:textId="77777777" w:rsidR="00B154F6" w:rsidRDefault="00B154F6" w:rsidP="001828DF">
            <w:pPr>
              <w:ind w:firstLine="0"/>
              <w:jc w:val="center"/>
              <w:cnfStyle w:val="000000000000" w:firstRow="0" w:lastRow="0" w:firstColumn="0" w:lastColumn="0" w:oddVBand="0" w:evenVBand="0" w:oddHBand="0" w:evenHBand="0" w:firstRowFirstColumn="0" w:firstRowLastColumn="0" w:lastRowFirstColumn="0" w:lastRowLastColumn="0"/>
            </w:pPr>
            <w:r>
              <w:t>60</w:t>
            </w:r>
          </w:p>
        </w:tc>
        <w:tc>
          <w:tcPr>
            <w:tcW w:w="0" w:type="auto"/>
          </w:tcPr>
          <w:p w14:paraId="31CB2827" w14:textId="77777777" w:rsidR="00B154F6" w:rsidRDefault="00B154F6" w:rsidP="001828DF">
            <w:pPr>
              <w:ind w:firstLine="0"/>
              <w:jc w:val="center"/>
              <w:cnfStyle w:val="000000000000" w:firstRow="0" w:lastRow="0" w:firstColumn="0" w:lastColumn="0" w:oddVBand="0" w:evenVBand="0" w:oddHBand="0" w:evenHBand="0" w:firstRowFirstColumn="0" w:firstRowLastColumn="0" w:lastRowFirstColumn="0" w:lastRowLastColumn="0"/>
            </w:pPr>
            <w:r>
              <w:t>E</w:t>
            </w:r>
          </w:p>
        </w:tc>
        <w:tc>
          <w:tcPr>
            <w:tcW w:w="0" w:type="auto"/>
            <w:vAlign w:val="bottom"/>
          </w:tcPr>
          <w:p w14:paraId="31CB2828" w14:textId="77777777" w:rsidR="00B154F6" w:rsidRDefault="00B154F6" w:rsidP="001828DF">
            <w:pPr>
              <w:ind w:firstLine="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Safra kaçağı</w:t>
            </w:r>
          </w:p>
        </w:tc>
        <w:tc>
          <w:tcPr>
            <w:tcW w:w="0" w:type="auto"/>
            <w:vAlign w:val="bottom"/>
          </w:tcPr>
          <w:p w14:paraId="31CB2829" w14:textId="77777777" w:rsidR="00B154F6" w:rsidRDefault="00B154F6" w:rsidP="001828DF">
            <w:pPr>
              <w:ind w:firstLine="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Batın içi yıkama ve drenaj</w:t>
            </w:r>
          </w:p>
        </w:tc>
      </w:tr>
      <w:tr w:rsidR="00B154F6" w14:paraId="31CB2830" w14:textId="77777777" w:rsidTr="00E87DDD">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0" w:type="auto"/>
          </w:tcPr>
          <w:p w14:paraId="31CB282B" w14:textId="77777777" w:rsidR="00B154F6" w:rsidRDefault="00B154F6" w:rsidP="001828DF">
            <w:pPr>
              <w:pStyle w:val="ListeParagraf"/>
              <w:numPr>
                <w:ilvl w:val="0"/>
                <w:numId w:val="15"/>
              </w:numPr>
              <w:jc w:val="left"/>
            </w:pPr>
          </w:p>
        </w:tc>
        <w:tc>
          <w:tcPr>
            <w:tcW w:w="0" w:type="auto"/>
          </w:tcPr>
          <w:p w14:paraId="31CB282C" w14:textId="77777777" w:rsidR="00B154F6" w:rsidRDefault="00B154F6" w:rsidP="001828DF">
            <w:pPr>
              <w:ind w:firstLine="0"/>
              <w:jc w:val="center"/>
              <w:cnfStyle w:val="000000100000" w:firstRow="0" w:lastRow="0" w:firstColumn="0" w:lastColumn="0" w:oddVBand="0" w:evenVBand="0" w:oddHBand="1" w:evenHBand="0" w:firstRowFirstColumn="0" w:firstRowLastColumn="0" w:lastRowFirstColumn="0" w:lastRowLastColumn="0"/>
            </w:pPr>
            <w:r>
              <w:t>1</w:t>
            </w:r>
          </w:p>
        </w:tc>
        <w:tc>
          <w:tcPr>
            <w:tcW w:w="0" w:type="auto"/>
          </w:tcPr>
          <w:p w14:paraId="31CB282D" w14:textId="77777777" w:rsidR="00B154F6" w:rsidRDefault="00B154F6" w:rsidP="001828DF">
            <w:pPr>
              <w:ind w:firstLine="0"/>
              <w:jc w:val="center"/>
              <w:cnfStyle w:val="000000100000" w:firstRow="0" w:lastRow="0" w:firstColumn="0" w:lastColumn="0" w:oddVBand="0" w:evenVBand="0" w:oddHBand="1" w:evenHBand="0" w:firstRowFirstColumn="0" w:firstRowLastColumn="0" w:lastRowFirstColumn="0" w:lastRowLastColumn="0"/>
            </w:pPr>
            <w:r>
              <w:t>K</w:t>
            </w:r>
          </w:p>
        </w:tc>
        <w:tc>
          <w:tcPr>
            <w:tcW w:w="0" w:type="auto"/>
            <w:vAlign w:val="bottom"/>
          </w:tcPr>
          <w:p w14:paraId="31CB282E" w14:textId="77777777" w:rsidR="00B154F6" w:rsidRDefault="00B154F6" w:rsidP="001828DF">
            <w:pPr>
              <w:ind w:firstLine="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Safra kaçağı</w:t>
            </w:r>
          </w:p>
        </w:tc>
        <w:tc>
          <w:tcPr>
            <w:tcW w:w="0" w:type="auto"/>
            <w:vAlign w:val="bottom"/>
          </w:tcPr>
          <w:p w14:paraId="31CB282F" w14:textId="77777777" w:rsidR="00B154F6" w:rsidRDefault="00B154F6" w:rsidP="001828DF">
            <w:pPr>
              <w:ind w:firstLine="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Primer onarım</w:t>
            </w:r>
          </w:p>
        </w:tc>
      </w:tr>
      <w:tr w:rsidR="00B154F6" w14:paraId="31CB2836" w14:textId="77777777" w:rsidTr="00E87DDD">
        <w:trPr>
          <w:trHeight w:val="231"/>
          <w:jc w:val="center"/>
        </w:trPr>
        <w:tc>
          <w:tcPr>
            <w:cnfStyle w:val="001000000000" w:firstRow="0" w:lastRow="0" w:firstColumn="1" w:lastColumn="0" w:oddVBand="0" w:evenVBand="0" w:oddHBand="0" w:evenHBand="0" w:firstRowFirstColumn="0" w:firstRowLastColumn="0" w:lastRowFirstColumn="0" w:lastRowLastColumn="0"/>
            <w:tcW w:w="0" w:type="auto"/>
          </w:tcPr>
          <w:p w14:paraId="31CB2831" w14:textId="77777777" w:rsidR="00B154F6" w:rsidRDefault="00B154F6" w:rsidP="001828DF">
            <w:pPr>
              <w:pStyle w:val="ListeParagraf"/>
              <w:numPr>
                <w:ilvl w:val="0"/>
                <w:numId w:val="15"/>
              </w:numPr>
              <w:jc w:val="left"/>
            </w:pPr>
          </w:p>
        </w:tc>
        <w:tc>
          <w:tcPr>
            <w:tcW w:w="0" w:type="auto"/>
          </w:tcPr>
          <w:p w14:paraId="31CB2832" w14:textId="77777777" w:rsidR="00B154F6" w:rsidRDefault="00B154F6" w:rsidP="001828DF">
            <w:pPr>
              <w:ind w:firstLine="0"/>
              <w:jc w:val="center"/>
              <w:cnfStyle w:val="000000000000" w:firstRow="0" w:lastRow="0" w:firstColumn="0" w:lastColumn="0" w:oddVBand="0" w:evenVBand="0" w:oddHBand="0" w:evenHBand="0" w:firstRowFirstColumn="0" w:firstRowLastColumn="0" w:lastRowFirstColumn="0" w:lastRowLastColumn="0"/>
            </w:pPr>
            <w:r>
              <w:t>1</w:t>
            </w:r>
          </w:p>
        </w:tc>
        <w:tc>
          <w:tcPr>
            <w:tcW w:w="0" w:type="auto"/>
          </w:tcPr>
          <w:p w14:paraId="31CB2833" w14:textId="77777777" w:rsidR="00B154F6" w:rsidRDefault="00B154F6" w:rsidP="001828DF">
            <w:pPr>
              <w:ind w:firstLine="0"/>
              <w:jc w:val="center"/>
              <w:cnfStyle w:val="000000000000" w:firstRow="0" w:lastRow="0" w:firstColumn="0" w:lastColumn="0" w:oddVBand="0" w:evenVBand="0" w:oddHBand="0" w:evenHBand="0" w:firstRowFirstColumn="0" w:firstRowLastColumn="0" w:lastRowFirstColumn="0" w:lastRowLastColumn="0"/>
            </w:pPr>
            <w:r>
              <w:t>E</w:t>
            </w:r>
          </w:p>
        </w:tc>
        <w:tc>
          <w:tcPr>
            <w:tcW w:w="0" w:type="auto"/>
            <w:vAlign w:val="bottom"/>
          </w:tcPr>
          <w:p w14:paraId="31CB2834" w14:textId="77777777" w:rsidR="00B154F6" w:rsidRDefault="00B154F6" w:rsidP="001828DF">
            <w:pPr>
              <w:ind w:firstLine="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 xml:space="preserve">Perforasyon </w:t>
            </w:r>
          </w:p>
        </w:tc>
        <w:tc>
          <w:tcPr>
            <w:tcW w:w="0" w:type="auto"/>
            <w:vAlign w:val="bottom"/>
          </w:tcPr>
          <w:p w14:paraId="31CB2835" w14:textId="77777777" w:rsidR="00B154F6" w:rsidRDefault="00B154F6" w:rsidP="001828DF">
            <w:pPr>
              <w:ind w:firstLine="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Ostomi açılması</w:t>
            </w:r>
          </w:p>
        </w:tc>
      </w:tr>
      <w:tr w:rsidR="00B154F6" w14:paraId="31CB283C" w14:textId="77777777" w:rsidTr="00E87DDD">
        <w:trPr>
          <w:cnfStyle w:val="000000100000" w:firstRow="0" w:lastRow="0" w:firstColumn="0" w:lastColumn="0" w:oddVBand="0" w:evenVBand="0" w:oddHBand="1" w:evenHBand="0" w:firstRowFirstColumn="0" w:firstRowLastColumn="0" w:lastRowFirstColumn="0" w:lastRowLastColumn="0"/>
          <w:trHeight w:val="231"/>
          <w:jc w:val="center"/>
        </w:trPr>
        <w:tc>
          <w:tcPr>
            <w:cnfStyle w:val="001000000000" w:firstRow="0" w:lastRow="0" w:firstColumn="1" w:lastColumn="0" w:oddVBand="0" w:evenVBand="0" w:oddHBand="0" w:evenHBand="0" w:firstRowFirstColumn="0" w:firstRowLastColumn="0" w:lastRowFirstColumn="0" w:lastRowLastColumn="0"/>
            <w:tcW w:w="0" w:type="auto"/>
          </w:tcPr>
          <w:p w14:paraId="31CB2837" w14:textId="77777777" w:rsidR="00B154F6" w:rsidRDefault="00B154F6" w:rsidP="001828DF">
            <w:pPr>
              <w:pStyle w:val="ListeParagraf"/>
              <w:numPr>
                <w:ilvl w:val="0"/>
                <w:numId w:val="15"/>
              </w:numPr>
              <w:jc w:val="left"/>
            </w:pPr>
          </w:p>
        </w:tc>
        <w:tc>
          <w:tcPr>
            <w:tcW w:w="0" w:type="auto"/>
          </w:tcPr>
          <w:p w14:paraId="31CB2838" w14:textId="77777777" w:rsidR="00B154F6" w:rsidRDefault="00B154F6" w:rsidP="001828DF">
            <w:pPr>
              <w:ind w:firstLine="0"/>
              <w:jc w:val="center"/>
              <w:cnfStyle w:val="000000100000" w:firstRow="0" w:lastRow="0" w:firstColumn="0" w:lastColumn="0" w:oddVBand="0" w:evenVBand="0" w:oddHBand="1" w:evenHBand="0" w:firstRowFirstColumn="0" w:firstRowLastColumn="0" w:lastRowFirstColumn="0" w:lastRowLastColumn="0"/>
            </w:pPr>
            <w:r>
              <w:t>4</w:t>
            </w:r>
          </w:p>
        </w:tc>
        <w:tc>
          <w:tcPr>
            <w:tcW w:w="0" w:type="auto"/>
          </w:tcPr>
          <w:p w14:paraId="31CB2839" w14:textId="77777777" w:rsidR="00B154F6" w:rsidRDefault="00B154F6" w:rsidP="001828DF">
            <w:pPr>
              <w:ind w:firstLine="0"/>
              <w:jc w:val="center"/>
              <w:cnfStyle w:val="000000100000" w:firstRow="0" w:lastRow="0" w:firstColumn="0" w:lastColumn="0" w:oddVBand="0" w:evenVBand="0" w:oddHBand="1" w:evenHBand="0" w:firstRowFirstColumn="0" w:firstRowLastColumn="0" w:lastRowFirstColumn="0" w:lastRowLastColumn="0"/>
            </w:pPr>
            <w:r>
              <w:t>E</w:t>
            </w:r>
          </w:p>
        </w:tc>
        <w:tc>
          <w:tcPr>
            <w:tcW w:w="0" w:type="auto"/>
            <w:vAlign w:val="bottom"/>
          </w:tcPr>
          <w:p w14:paraId="31CB283A" w14:textId="77777777" w:rsidR="00B154F6" w:rsidRDefault="00B154F6" w:rsidP="001828DF">
            <w:pPr>
              <w:ind w:firstLine="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Safra kaçağı</w:t>
            </w:r>
          </w:p>
        </w:tc>
        <w:tc>
          <w:tcPr>
            <w:tcW w:w="0" w:type="auto"/>
            <w:vAlign w:val="bottom"/>
          </w:tcPr>
          <w:p w14:paraId="31CB283B" w14:textId="77777777" w:rsidR="00B154F6" w:rsidRDefault="00B154F6" w:rsidP="001828DF">
            <w:pPr>
              <w:ind w:firstLine="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Hepatikojejunostomi</w:t>
            </w:r>
          </w:p>
        </w:tc>
      </w:tr>
      <w:tr w:rsidR="00B154F6" w14:paraId="31CB2842" w14:textId="77777777" w:rsidTr="00E87DDD">
        <w:trPr>
          <w:trHeight w:val="216"/>
          <w:jc w:val="center"/>
        </w:trPr>
        <w:tc>
          <w:tcPr>
            <w:cnfStyle w:val="001000000000" w:firstRow="0" w:lastRow="0" w:firstColumn="1" w:lastColumn="0" w:oddVBand="0" w:evenVBand="0" w:oddHBand="0" w:evenHBand="0" w:firstRowFirstColumn="0" w:firstRowLastColumn="0" w:lastRowFirstColumn="0" w:lastRowLastColumn="0"/>
            <w:tcW w:w="0" w:type="auto"/>
          </w:tcPr>
          <w:p w14:paraId="31CB283D" w14:textId="77777777" w:rsidR="00B154F6" w:rsidRDefault="00B154F6" w:rsidP="001828DF">
            <w:pPr>
              <w:pStyle w:val="ListeParagraf"/>
              <w:numPr>
                <w:ilvl w:val="0"/>
                <w:numId w:val="15"/>
              </w:numPr>
              <w:jc w:val="left"/>
            </w:pPr>
          </w:p>
        </w:tc>
        <w:tc>
          <w:tcPr>
            <w:tcW w:w="0" w:type="auto"/>
          </w:tcPr>
          <w:p w14:paraId="31CB283E" w14:textId="77777777" w:rsidR="00B154F6" w:rsidRDefault="00B154F6" w:rsidP="001828DF">
            <w:pPr>
              <w:ind w:firstLine="0"/>
              <w:jc w:val="center"/>
              <w:cnfStyle w:val="000000000000" w:firstRow="0" w:lastRow="0" w:firstColumn="0" w:lastColumn="0" w:oddVBand="0" w:evenVBand="0" w:oddHBand="0" w:evenHBand="0" w:firstRowFirstColumn="0" w:firstRowLastColumn="0" w:lastRowFirstColumn="0" w:lastRowLastColumn="0"/>
            </w:pPr>
            <w:r>
              <w:t>8</w:t>
            </w:r>
          </w:p>
        </w:tc>
        <w:tc>
          <w:tcPr>
            <w:tcW w:w="0" w:type="auto"/>
          </w:tcPr>
          <w:p w14:paraId="31CB283F" w14:textId="77777777" w:rsidR="00B154F6" w:rsidRDefault="00B154F6" w:rsidP="001828DF">
            <w:pPr>
              <w:ind w:firstLine="0"/>
              <w:jc w:val="center"/>
              <w:cnfStyle w:val="000000000000" w:firstRow="0" w:lastRow="0" w:firstColumn="0" w:lastColumn="0" w:oddVBand="0" w:evenVBand="0" w:oddHBand="0" w:evenHBand="0" w:firstRowFirstColumn="0" w:firstRowLastColumn="0" w:lastRowFirstColumn="0" w:lastRowLastColumn="0"/>
            </w:pPr>
            <w:r>
              <w:t>E</w:t>
            </w:r>
          </w:p>
        </w:tc>
        <w:tc>
          <w:tcPr>
            <w:tcW w:w="0" w:type="auto"/>
            <w:vAlign w:val="bottom"/>
          </w:tcPr>
          <w:p w14:paraId="31CB2840" w14:textId="77777777" w:rsidR="00B154F6" w:rsidRDefault="00B154F6" w:rsidP="001828DF">
            <w:pPr>
              <w:ind w:firstLine="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HAT</w:t>
            </w:r>
          </w:p>
        </w:tc>
        <w:tc>
          <w:tcPr>
            <w:tcW w:w="0" w:type="auto"/>
            <w:vAlign w:val="bottom"/>
          </w:tcPr>
          <w:p w14:paraId="31CB2841" w14:textId="77777777" w:rsidR="00B154F6" w:rsidRDefault="00B154F6" w:rsidP="001828DF">
            <w:pPr>
              <w:ind w:firstLine="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Retransplantasyon</w:t>
            </w:r>
          </w:p>
        </w:tc>
      </w:tr>
      <w:tr w:rsidR="00B154F6" w14:paraId="31CB2848" w14:textId="77777777" w:rsidTr="00E87DDD">
        <w:trPr>
          <w:cnfStyle w:val="000000100000" w:firstRow="0" w:lastRow="0" w:firstColumn="0" w:lastColumn="0" w:oddVBand="0" w:evenVBand="0" w:oddHBand="1" w:evenHBand="0" w:firstRowFirstColumn="0" w:firstRowLastColumn="0" w:lastRowFirstColumn="0" w:lastRowLastColumn="0"/>
          <w:trHeight w:val="231"/>
          <w:jc w:val="center"/>
        </w:trPr>
        <w:tc>
          <w:tcPr>
            <w:cnfStyle w:val="001000000000" w:firstRow="0" w:lastRow="0" w:firstColumn="1" w:lastColumn="0" w:oddVBand="0" w:evenVBand="0" w:oddHBand="0" w:evenHBand="0" w:firstRowFirstColumn="0" w:firstRowLastColumn="0" w:lastRowFirstColumn="0" w:lastRowLastColumn="0"/>
            <w:tcW w:w="0" w:type="auto"/>
          </w:tcPr>
          <w:p w14:paraId="31CB2843" w14:textId="77777777" w:rsidR="00B154F6" w:rsidRDefault="00B154F6" w:rsidP="001828DF">
            <w:pPr>
              <w:pStyle w:val="ListeParagraf"/>
              <w:numPr>
                <w:ilvl w:val="0"/>
                <w:numId w:val="15"/>
              </w:numPr>
              <w:jc w:val="left"/>
            </w:pPr>
          </w:p>
        </w:tc>
        <w:tc>
          <w:tcPr>
            <w:tcW w:w="0" w:type="auto"/>
          </w:tcPr>
          <w:p w14:paraId="31CB2844" w14:textId="77777777" w:rsidR="00B154F6" w:rsidRDefault="00B154F6" w:rsidP="001828DF">
            <w:pPr>
              <w:ind w:firstLine="0"/>
              <w:jc w:val="center"/>
              <w:cnfStyle w:val="000000100000" w:firstRow="0" w:lastRow="0" w:firstColumn="0" w:lastColumn="0" w:oddVBand="0" w:evenVBand="0" w:oddHBand="1" w:evenHBand="0" w:firstRowFirstColumn="0" w:firstRowLastColumn="0" w:lastRowFirstColumn="0" w:lastRowLastColumn="0"/>
            </w:pPr>
            <w:r>
              <w:t>59</w:t>
            </w:r>
          </w:p>
        </w:tc>
        <w:tc>
          <w:tcPr>
            <w:tcW w:w="0" w:type="auto"/>
          </w:tcPr>
          <w:p w14:paraId="31CB2845" w14:textId="77777777" w:rsidR="00B154F6" w:rsidRDefault="00B154F6" w:rsidP="001828DF">
            <w:pPr>
              <w:ind w:firstLine="0"/>
              <w:jc w:val="center"/>
              <w:cnfStyle w:val="000000100000" w:firstRow="0" w:lastRow="0" w:firstColumn="0" w:lastColumn="0" w:oddVBand="0" w:evenVBand="0" w:oddHBand="1" w:evenHBand="0" w:firstRowFirstColumn="0" w:firstRowLastColumn="0" w:lastRowFirstColumn="0" w:lastRowLastColumn="0"/>
            </w:pPr>
            <w:r>
              <w:t>K</w:t>
            </w:r>
          </w:p>
        </w:tc>
        <w:tc>
          <w:tcPr>
            <w:tcW w:w="0" w:type="auto"/>
            <w:vAlign w:val="bottom"/>
          </w:tcPr>
          <w:p w14:paraId="31CB2846" w14:textId="4E0D8AF6" w:rsidR="00B154F6" w:rsidRDefault="00B154F6" w:rsidP="001828DF">
            <w:pPr>
              <w:ind w:firstLine="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 xml:space="preserve">Dalakta </w:t>
            </w:r>
            <w:r w:rsidR="0053611A">
              <w:rPr>
                <w:rFonts w:ascii="Calibri" w:hAnsi="Calibri"/>
                <w:color w:val="000000"/>
              </w:rPr>
              <w:t>apse</w:t>
            </w:r>
          </w:p>
        </w:tc>
        <w:tc>
          <w:tcPr>
            <w:tcW w:w="0" w:type="auto"/>
            <w:vAlign w:val="bottom"/>
          </w:tcPr>
          <w:p w14:paraId="31CB2847" w14:textId="77777777" w:rsidR="00B154F6" w:rsidRDefault="00B154F6" w:rsidP="001828DF">
            <w:pPr>
              <w:ind w:firstLine="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Splenektomi</w:t>
            </w:r>
          </w:p>
        </w:tc>
      </w:tr>
      <w:tr w:rsidR="00B154F6" w14:paraId="31CB284E" w14:textId="77777777" w:rsidTr="00E87DDD">
        <w:trPr>
          <w:trHeight w:val="231"/>
          <w:jc w:val="center"/>
        </w:trPr>
        <w:tc>
          <w:tcPr>
            <w:cnfStyle w:val="001000000000" w:firstRow="0" w:lastRow="0" w:firstColumn="1" w:lastColumn="0" w:oddVBand="0" w:evenVBand="0" w:oddHBand="0" w:evenHBand="0" w:firstRowFirstColumn="0" w:firstRowLastColumn="0" w:lastRowFirstColumn="0" w:lastRowLastColumn="0"/>
            <w:tcW w:w="0" w:type="auto"/>
          </w:tcPr>
          <w:p w14:paraId="31CB2849" w14:textId="77777777" w:rsidR="00B154F6" w:rsidRDefault="00B154F6" w:rsidP="001828DF">
            <w:pPr>
              <w:pStyle w:val="ListeParagraf"/>
              <w:numPr>
                <w:ilvl w:val="0"/>
                <w:numId w:val="15"/>
              </w:numPr>
              <w:jc w:val="left"/>
            </w:pPr>
          </w:p>
        </w:tc>
        <w:tc>
          <w:tcPr>
            <w:tcW w:w="0" w:type="auto"/>
          </w:tcPr>
          <w:p w14:paraId="31CB284A" w14:textId="77777777" w:rsidR="00B154F6" w:rsidRDefault="00B154F6" w:rsidP="001828DF">
            <w:pPr>
              <w:ind w:firstLine="0"/>
              <w:jc w:val="center"/>
              <w:cnfStyle w:val="000000000000" w:firstRow="0" w:lastRow="0" w:firstColumn="0" w:lastColumn="0" w:oddVBand="0" w:evenVBand="0" w:oddHBand="0" w:evenHBand="0" w:firstRowFirstColumn="0" w:firstRowLastColumn="0" w:lastRowFirstColumn="0" w:lastRowLastColumn="0"/>
            </w:pPr>
            <w:r>
              <w:t>25</w:t>
            </w:r>
          </w:p>
        </w:tc>
        <w:tc>
          <w:tcPr>
            <w:tcW w:w="0" w:type="auto"/>
          </w:tcPr>
          <w:p w14:paraId="31CB284B" w14:textId="77777777" w:rsidR="00B154F6" w:rsidRDefault="00B154F6" w:rsidP="001828DF">
            <w:pPr>
              <w:ind w:firstLine="0"/>
              <w:jc w:val="center"/>
              <w:cnfStyle w:val="000000000000" w:firstRow="0" w:lastRow="0" w:firstColumn="0" w:lastColumn="0" w:oddVBand="0" w:evenVBand="0" w:oddHBand="0" w:evenHBand="0" w:firstRowFirstColumn="0" w:firstRowLastColumn="0" w:lastRowFirstColumn="0" w:lastRowLastColumn="0"/>
            </w:pPr>
            <w:r>
              <w:t>K</w:t>
            </w:r>
          </w:p>
        </w:tc>
        <w:tc>
          <w:tcPr>
            <w:tcW w:w="0" w:type="auto"/>
            <w:vAlign w:val="bottom"/>
          </w:tcPr>
          <w:p w14:paraId="31CB284C" w14:textId="77777777" w:rsidR="00B154F6" w:rsidRDefault="00B154F6" w:rsidP="001828DF">
            <w:pPr>
              <w:ind w:firstLine="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Safra kaçağı</w:t>
            </w:r>
          </w:p>
        </w:tc>
        <w:tc>
          <w:tcPr>
            <w:tcW w:w="0" w:type="auto"/>
            <w:vAlign w:val="bottom"/>
          </w:tcPr>
          <w:p w14:paraId="31CB284D" w14:textId="77777777" w:rsidR="00B154F6" w:rsidRDefault="00B154F6" w:rsidP="001828DF">
            <w:pPr>
              <w:ind w:firstLine="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Batın içi yıkama ve drenaj</w:t>
            </w:r>
          </w:p>
        </w:tc>
      </w:tr>
      <w:tr w:rsidR="00B154F6" w14:paraId="31CB2854" w14:textId="77777777" w:rsidTr="00E87DDD">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0" w:type="auto"/>
          </w:tcPr>
          <w:p w14:paraId="31CB284F" w14:textId="77777777" w:rsidR="00B154F6" w:rsidRDefault="00B154F6" w:rsidP="001828DF">
            <w:pPr>
              <w:pStyle w:val="ListeParagraf"/>
              <w:numPr>
                <w:ilvl w:val="0"/>
                <w:numId w:val="15"/>
              </w:numPr>
              <w:jc w:val="left"/>
            </w:pPr>
          </w:p>
        </w:tc>
        <w:tc>
          <w:tcPr>
            <w:tcW w:w="0" w:type="auto"/>
          </w:tcPr>
          <w:p w14:paraId="31CB2850" w14:textId="77777777" w:rsidR="00B154F6" w:rsidRDefault="00B154F6" w:rsidP="001828DF">
            <w:pPr>
              <w:ind w:firstLine="0"/>
              <w:jc w:val="center"/>
              <w:cnfStyle w:val="000000100000" w:firstRow="0" w:lastRow="0" w:firstColumn="0" w:lastColumn="0" w:oddVBand="0" w:evenVBand="0" w:oddHBand="1" w:evenHBand="0" w:firstRowFirstColumn="0" w:firstRowLastColumn="0" w:lastRowFirstColumn="0" w:lastRowLastColumn="0"/>
            </w:pPr>
            <w:r>
              <w:t>50</w:t>
            </w:r>
          </w:p>
        </w:tc>
        <w:tc>
          <w:tcPr>
            <w:tcW w:w="0" w:type="auto"/>
          </w:tcPr>
          <w:p w14:paraId="31CB2851" w14:textId="77777777" w:rsidR="00B154F6" w:rsidRDefault="00B154F6" w:rsidP="001828DF">
            <w:pPr>
              <w:ind w:firstLine="0"/>
              <w:jc w:val="center"/>
              <w:cnfStyle w:val="000000100000" w:firstRow="0" w:lastRow="0" w:firstColumn="0" w:lastColumn="0" w:oddVBand="0" w:evenVBand="0" w:oddHBand="1" w:evenHBand="0" w:firstRowFirstColumn="0" w:firstRowLastColumn="0" w:lastRowFirstColumn="0" w:lastRowLastColumn="0"/>
            </w:pPr>
            <w:r>
              <w:t>K</w:t>
            </w:r>
          </w:p>
        </w:tc>
        <w:tc>
          <w:tcPr>
            <w:tcW w:w="0" w:type="auto"/>
            <w:vAlign w:val="bottom"/>
          </w:tcPr>
          <w:p w14:paraId="31CB2852" w14:textId="77777777" w:rsidR="00B154F6" w:rsidRDefault="00B154F6" w:rsidP="001828DF">
            <w:pPr>
              <w:ind w:firstLine="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 xml:space="preserve">Perforasyon </w:t>
            </w:r>
          </w:p>
        </w:tc>
        <w:tc>
          <w:tcPr>
            <w:tcW w:w="0" w:type="auto"/>
            <w:vAlign w:val="bottom"/>
          </w:tcPr>
          <w:p w14:paraId="31CB2853" w14:textId="77777777" w:rsidR="00B154F6" w:rsidRDefault="00B154F6" w:rsidP="001828DF">
            <w:pPr>
              <w:ind w:firstLine="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Ostomi açılması</w:t>
            </w:r>
          </w:p>
        </w:tc>
      </w:tr>
      <w:tr w:rsidR="00B154F6" w14:paraId="31CB285A" w14:textId="77777777" w:rsidTr="00E87DDD">
        <w:trPr>
          <w:trHeight w:val="231"/>
          <w:jc w:val="center"/>
        </w:trPr>
        <w:tc>
          <w:tcPr>
            <w:cnfStyle w:val="001000000000" w:firstRow="0" w:lastRow="0" w:firstColumn="1" w:lastColumn="0" w:oddVBand="0" w:evenVBand="0" w:oddHBand="0" w:evenHBand="0" w:firstRowFirstColumn="0" w:firstRowLastColumn="0" w:lastRowFirstColumn="0" w:lastRowLastColumn="0"/>
            <w:tcW w:w="0" w:type="auto"/>
          </w:tcPr>
          <w:p w14:paraId="31CB2855" w14:textId="77777777" w:rsidR="00B154F6" w:rsidRDefault="00B154F6" w:rsidP="001828DF">
            <w:pPr>
              <w:pStyle w:val="ListeParagraf"/>
              <w:numPr>
                <w:ilvl w:val="0"/>
                <w:numId w:val="15"/>
              </w:numPr>
              <w:jc w:val="left"/>
            </w:pPr>
          </w:p>
        </w:tc>
        <w:tc>
          <w:tcPr>
            <w:tcW w:w="0" w:type="auto"/>
          </w:tcPr>
          <w:p w14:paraId="31CB2856" w14:textId="77777777" w:rsidR="00B154F6" w:rsidRDefault="00B154F6" w:rsidP="001828DF">
            <w:pPr>
              <w:ind w:firstLine="0"/>
              <w:jc w:val="center"/>
              <w:cnfStyle w:val="000000000000" w:firstRow="0" w:lastRow="0" w:firstColumn="0" w:lastColumn="0" w:oddVBand="0" w:evenVBand="0" w:oddHBand="0" w:evenHBand="0" w:firstRowFirstColumn="0" w:firstRowLastColumn="0" w:lastRowFirstColumn="0" w:lastRowLastColumn="0"/>
            </w:pPr>
            <w:r>
              <w:t>35</w:t>
            </w:r>
          </w:p>
        </w:tc>
        <w:tc>
          <w:tcPr>
            <w:tcW w:w="0" w:type="auto"/>
          </w:tcPr>
          <w:p w14:paraId="31CB2857" w14:textId="77777777" w:rsidR="00B154F6" w:rsidRDefault="00B154F6" w:rsidP="001828DF">
            <w:pPr>
              <w:ind w:firstLine="0"/>
              <w:jc w:val="center"/>
              <w:cnfStyle w:val="000000000000" w:firstRow="0" w:lastRow="0" w:firstColumn="0" w:lastColumn="0" w:oddVBand="0" w:evenVBand="0" w:oddHBand="0" w:evenHBand="0" w:firstRowFirstColumn="0" w:firstRowLastColumn="0" w:lastRowFirstColumn="0" w:lastRowLastColumn="0"/>
            </w:pPr>
            <w:r>
              <w:t>E</w:t>
            </w:r>
          </w:p>
        </w:tc>
        <w:tc>
          <w:tcPr>
            <w:tcW w:w="0" w:type="auto"/>
            <w:vAlign w:val="bottom"/>
          </w:tcPr>
          <w:p w14:paraId="31CB2858" w14:textId="77777777" w:rsidR="00B154F6" w:rsidRDefault="00B154F6" w:rsidP="001828DF">
            <w:pPr>
              <w:ind w:firstLine="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Safra kaçağı</w:t>
            </w:r>
          </w:p>
        </w:tc>
        <w:tc>
          <w:tcPr>
            <w:tcW w:w="0" w:type="auto"/>
            <w:vAlign w:val="bottom"/>
          </w:tcPr>
          <w:p w14:paraId="31CB2859" w14:textId="77777777" w:rsidR="00B154F6" w:rsidRDefault="00B154F6" w:rsidP="001828DF">
            <w:pPr>
              <w:ind w:firstLine="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Batın içi yıkama ve drenaj</w:t>
            </w:r>
          </w:p>
        </w:tc>
      </w:tr>
      <w:tr w:rsidR="00B154F6" w14:paraId="31CB2860" w14:textId="77777777" w:rsidTr="00E87DDD">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0" w:type="auto"/>
          </w:tcPr>
          <w:p w14:paraId="31CB285B" w14:textId="77777777" w:rsidR="00B154F6" w:rsidRDefault="00B154F6" w:rsidP="001828DF">
            <w:pPr>
              <w:pStyle w:val="ListeParagraf"/>
              <w:numPr>
                <w:ilvl w:val="0"/>
                <w:numId w:val="15"/>
              </w:numPr>
              <w:jc w:val="left"/>
            </w:pPr>
          </w:p>
        </w:tc>
        <w:tc>
          <w:tcPr>
            <w:tcW w:w="0" w:type="auto"/>
          </w:tcPr>
          <w:p w14:paraId="31CB285C" w14:textId="77777777" w:rsidR="00B154F6" w:rsidRDefault="00B154F6" w:rsidP="001828DF">
            <w:pPr>
              <w:ind w:firstLine="0"/>
              <w:jc w:val="center"/>
              <w:cnfStyle w:val="000000100000" w:firstRow="0" w:lastRow="0" w:firstColumn="0" w:lastColumn="0" w:oddVBand="0" w:evenVBand="0" w:oddHBand="1" w:evenHBand="0" w:firstRowFirstColumn="0" w:firstRowLastColumn="0" w:lastRowFirstColumn="0" w:lastRowLastColumn="0"/>
            </w:pPr>
            <w:r>
              <w:t>60</w:t>
            </w:r>
          </w:p>
        </w:tc>
        <w:tc>
          <w:tcPr>
            <w:tcW w:w="0" w:type="auto"/>
          </w:tcPr>
          <w:p w14:paraId="31CB285D" w14:textId="77777777" w:rsidR="00B154F6" w:rsidRDefault="00B154F6" w:rsidP="001828DF">
            <w:pPr>
              <w:ind w:firstLine="0"/>
              <w:jc w:val="center"/>
              <w:cnfStyle w:val="000000100000" w:firstRow="0" w:lastRow="0" w:firstColumn="0" w:lastColumn="0" w:oddVBand="0" w:evenVBand="0" w:oddHBand="1" w:evenHBand="0" w:firstRowFirstColumn="0" w:firstRowLastColumn="0" w:lastRowFirstColumn="0" w:lastRowLastColumn="0"/>
            </w:pPr>
            <w:r>
              <w:t>E</w:t>
            </w:r>
          </w:p>
        </w:tc>
        <w:tc>
          <w:tcPr>
            <w:tcW w:w="0" w:type="auto"/>
            <w:vAlign w:val="bottom"/>
          </w:tcPr>
          <w:p w14:paraId="31CB285E" w14:textId="77777777" w:rsidR="00B154F6" w:rsidRDefault="00B154F6" w:rsidP="001828DF">
            <w:pPr>
              <w:ind w:firstLine="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 xml:space="preserve">Perforasyon </w:t>
            </w:r>
          </w:p>
        </w:tc>
        <w:tc>
          <w:tcPr>
            <w:tcW w:w="0" w:type="auto"/>
            <w:vAlign w:val="bottom"/>
          </w:tcPr>
          <w:p w14:paraId="31CB285F" w14:textId="77777777" w:rsidR="00B154F6" w:rsidRDefault="00B154F6" w:rsidP="001828DF">
            <w:pPr>
              <w:ind w:firstLine="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Ostomi açılması</w:t>
            </w:r>
          </w:p>
        </w:tc>
      </w:tr>
      <w:tr w:rsidR="00B154F6" w14:paraId="31CB2866" w14:textId="77777777" w:rsidTr="00E87DDD">
        <w:trPr>
          <w:trHeight w:val="231"/>
          <w:jc w:val="center"/>
        </w:trPr>
        <w:tc>
          <w:tcPr>
            <w:cnfStyle w:val="001000000000" w:firstRow="0" w:lastRow="0" w:firstColumn="1" w:lastColumn="0" w:oddVBand="0" w:evenVBand="0" w:oddHBand="0" w:evenHBand="0" w:firstRowFirstColumn="0" w:firstRowLastColumn="0" w:lastRowFirstColumn="0" w:lastRowLastColumn="0"/>
            <w:tcW w:w="0" w:type="auto"/>
          </w:tcPr>
          <w:p w14:paraId="31CB2861" w14:textId="77777777" w:rsidR="00B154F6" w:rsidRDefault="00B154F6" w:rsidP="001828DF">
            <w:pPr>
              <w:pStyle w:val="ListeParagraf"/>
              <w:numPr>
                <w:ilvl w:val="0"/>
                <w:numId w:val="15"/>
              </w:numPr>
              <w:jc w:val="left"/>
            </w:pPr>
          </w:p>
        </w:tc>
        <w:tc>
          <w:tcPr>
            <w:tcW w:w="0" w:type="auto"/>
          </w:tcPr>
          <w:p w14:paraId="31CB2862" w14:textId="77777777" w:rsidR="00B154F6" w:rsidRDefault="00B154F6" w:rsidP="001828DF">
            <w:pPr>
              <w:ind w:firstLine="0"/>
              <w:jc w:val="center"/>
              <w:cnfStyle w:val="000000000000" w:firstRow="0" w:lastRow="0" w:firstColumn="0" w:lastColumn="0" w:oddVBand="0" w:evenVBand="0" w:oddHBand="0" w:evenHBand="0" w:firstRowFirstColumn="0" w:firstRowLastColumn="0" w:lastRowFirstColumn="0" w:lastRowLastColumn="0"/>
            </w:pPr>
            <w:r>
              <w:t>18</w:t>
            </w:r>
          </w:p>
        </w:tc>
        <w:tc>
          <w:tcPr>
            <w:tcW w:w="0" w:type="auto"/>
          </w:tcPr>
          <w:p w14:paraId="31CB2863" w14:textId="77777777" w:rsidR="00B154F6" w:rsidRDefault="00B154F6" w:rsidP="001828DF">
            <w:pPr>
              <w:ind w:firstLine="0"/>
              <w:jc w:val="center"/>
              <w:cnfStyle w:val="000000000000" w:firstRow="0" w:lastRow="0" w:firstColumn="0" w:lastColumn="0" w:oddVBand="0" w:evenVBand="0" w:oddHBand="0" w:evenHBand="0" w:firstRowFirstColumn="0" w:firstRowLastColumn="0" w:lastRowFirstColumn="0" w:lastRowLastColumn="0"/>
            </w:pPr>
            <w:r>
              <w:t>K</w:t>
            </w:r>
          </w:p>
        </w:tc>
        <w:tc>
          <w:tcPr>
            <w:tcW w:w="0" w:type="auto"/>
            <w:vAlign w:val="bottom"/>
          </w:tcPr>
          <w:p w14:paraId="31CB2864" w14:textId="77777777" w:rsidR="00B154F6" w:rsidRDefault="00B154F6" w:rsidP="001828DF">
            <w:pPr>
              <w:ind w:firstLine="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Safra kaçağı</w:t>
            </w:r>
          </w:p>
        </w:tc>
        <w:tc>
          <w:tcPr>
            <w:tcW w:w="0" w:type="auto"/>
            <w:vAlign w:val="bottom"/>
          </w:tcPr>
          <w:p w14:paraId="31CB2865" w14:textId="77777777" w:rsidR="00B154F6" w:rsidRDefault="00B154F6" w:rsidP="001828DF">
            <w:pPr>
              <w:ind w:firstLine="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Batın içi yıkama ve drenaj</w:t>
            </w:r>
          </w:p>
        </w:tc>
      </w:tr>
    </w:tbl>
    <w:p w14:paraId="31CB2867" w14:textId="77777777" w:rsidR="007F1D7D" w:rsidRDefault="007F1D7D" w:rsidP="007F1D7D">
      <w:pPr>
        <w:rPr>
          <w:highlight w:val="yellow"/>
        </w:rPr>
      </w:pPr>
    </w:p>
    <w:p w14:paraId="5B6F977C" w14:textId="0B52B921" w:rsidR="00CB12A7" w:rsidRDefault="00CB12A7" w:rsidP="00250B92">
      <w:pPr>
        <w:rPr>
          <w:lang w:eastAsia="tr-TR"/>
        </w:rPr>
      </w:pPr>
      <w:r>
        <w:rPr>
          <w:lang w:eastAsia="tr-TR"/>
        </w:rPr>
        <w:lastRenderedPageBreak/>
        <w:t xml:space="preserve">Çalışmaya </w:t>
      </w:r>
      <w:r w:rsidR="00DD2A8F">
        <w:rPr>
          <w:lang w:eastAsia="tr-TR"/>
        </w:rPr>
        <w:t>dâhil</w:t>
      </w:r>
      <w:r>
        <w:rPr>
          <w:lang w:eastAsia="tr-TR"/>
        </w:rPr>
        <w:t xml:space="preserve"> olan hastaların 8 (%33,3) tanesinde mortalite gerçekleşti. Reoperasyondan sonra ortanca exitus süresi 13 gün (1-74) olarak belirle</w:t>
      </w:r>
      <w:r w:rsidR="00DD2A8F">
        <w:rPr>
          <w:lang w:eastAsia="tr-TR"/>
        </w:rPr>
        <w:t>ndi.  Exitus gelişen hastaların</w:t>
      </w:r>
      <w:r>
        <w:rPr>
          <w:lang w:eastAsia="tr-TR"/>
        </w:rPr>
        <w:t xml:space="preserve"> 4</w:t>
      </w:r>
      <w:r w:rsidR="00B0144B">
        <w:rPr>
          <w:lang w:eastAsia="tr-TR"/>
        </w:rPr>
        <w:t>’</w:t>
      </w:r>
      <w:r>
        <w:rPr>
          <w:lang w:eastAsia="tr-TR"/>
        </w:rPr>
        <w:t>ünde (%50) hepatik arter trombozu ve beraberinde gelişen abdominal sepsis, 3</w:t>
      </w:r>
      <w:r w:rsidR="00B0144B">
        <w:rPr>
          <w:lang w:eastAsia="tr-TR"/>
        </w:rPr>
        <w:t>’ünde</w:t>
      </w:r>
      <w:r>
        <w:rPr>
          <w:lang w:eastAsia="tr-TR"/>
        </w:rPr>
        <w:t xml:space="preserve"> (</w:t>
      </w:r>
      <w:r w:rsidR="00B0144B">
        <w:rPr>
          <w:lang w:eastAsia="tr-TR"/>
        </w:rPr>
        <w:t>%</w:t>
      </w:r>
      <w:r>
        <w:rPr>
          <w:lang w:eastAsia="tr-TR"/>
        </w:rPr>
        <w:t>37,5) barsak perforasyonu, 1</w:t>
      </w:r>
      <w:r w:rsidR="00B0144B">
        <w:rPr>
          <w:lang w:eastAsia="tr-TR"/>
        </w:rPr>
        <w:t>’inde</w:t>
      </w:r>
      <w:r>
        <w:rPr>
          <w:lang w:eastAsia="tr-TR"/>
        </w:rPr>
        <w:t xml:space="preserve"> (%12,5)</w:t>
      </w:r>
      <w:r w:rsidR="00B0144B">
        <w:rPr>
          <w:lang w:eastAsia="tr-TR"/>
        </w:rPr>
        <w:t xml:space="preserve"> </w:t>
      </w:r>
      <w:r>
        <w:rPr>
          <w:lang w:eastAsia="tr-TR"/>
        </w:rPr>
        <w:t>ise safra kaçağı mevcut</w:t>
      </w:r>
      <w:r w:rsidR="00BF0F9A">
        <w:rPr>
          <w:lang w:eastAsia="tr-TR"/>
        </w:rPr>
        <w:t>tu</w:t>
      </w:r>
      <w:r>
        <w:rPr>
          <w:lang w:eastAsia="tr-TR"/>
        </w:rPr>
        <w:t xml:space="preserve">. </w:t>
      </w:r>
    </w:p>
    <w:p w14:paraId="78A13D21" w14:textId="215FD77F" w:rsidR="00CB12A7" w:rsidRDefault="00CB12A7" w:rsidP="00CB12A7">
      <w:pPr>
        <w:rPr>
          <w:lang w:eastAsia="tr-TR"/>
        </w:rPr>
      </w:pPr>
      <w:r>
        <w:rPr>
          <w:lang w:eastAsia="tr-TR"/>
        </w:rPr>
        <w:t xml:space="preserve">Septik tabloda olup karaciğer yetmezliği gelişen hastalardan 5’ine (%20,8) MARS </w:t>
      </w:r>
      <w:r w:rsidR="00972878">
        <w:rPr>
          <w:lang w:eastAsia="tr-TR"/>
        </w:rPr>
        <w:t>ve plazmaferez işlemi, 9</w:t>
      </w:r>
      <w:r>
        <w:rPr>
          <w:lang w:eastAsia="tr-TR"/>
        </w:rPr>
        <w:t>’</w:t>
      </w:r>
      <w:r w:rsidR="00972878">
        <w:rPr>
          <w:lang w:eastAsia="tr-TR"/>
        </w:rPr>
        <w:t>u</w:t>
      </w:r>
      <w:r>
        <w:rPr>
          <w:lang w:eastAsia="tr-TR"/>
        </w:rPr>
        <w:t>n</w:t>
      </w:r>
      <w:r w:rsidR="00972878">
        <w:rPr>
          <w:lang w:eastAsia="tr-TR"/>
        </w:rPr>
        <w:t>a (%37,5) da sadece</w:t>
      </w:r>
      <w:r>
        <w:rPr>
          <w:lang w:eastAsia="tr-TR"/>
        </w:rPr>
        <w:t xml:space="preserve"> plazmaferez işlemi destek tedavi amacıyla yapılmıştır.</w:t>
      </w:r>
    </w:p>
    <w:p w14:paraId="3A453E26" w14:textId="0930DE9A" w:rsidR="00972878" w:rsidRDefault="00972878" w:rsidP="003A4709">
      <w:bookmarkStart w:id="549" w:name="_Toc45265948"/>
    </w:p>
    <w:p w14:paraId="31CB2869" w14:textId="72890AC9" w:rsidR="004A3864" w:rsidRDefault="00BF0F9A" w:rsidP="004A3864">
      <w:pPr>
        <w:pStyle w:val="Balk2"/>
        <w:numPr>
          <w:ilvl w:val="0"/>
          <w:numId w:val="0"/>
        </w:numPr>
        <w:ind w:left="576"/>
      </w:pPr>
      <w:bookmarkStart w:id="550" w:name="_Toc55727847"/>
      <w:r w:rsidRPr="003A4709">
        <w:t>Çal</w:t>
      </w:r>
      <w:r w:rsidRPr="003A4709">
        <w:rPr>
          <w:rStyle w:val="Balk2Char"/>
          <w:b/>
        </w:rPr>
        <w:t xml:space="preserve">ışma </w:t>
      </w:r>
      <w:r w:rsidR="000A58F7">
        <w:rPr>
          <w:rStyle w:val="Balk2Char"/>
          <w:b/>
        </w:rPr>
        <w:t>Gruplarının</w:t>
      </w:r>
      <w:r w:rsidR="000A58F7" w:rsidRPr="003A4709">
        <w:rPr>
          <w:rStyle w:val="Balk2Char"/>
          <w:b/>
        </w:rPr>
        <w:t xml:space="preserve"> </w:t>
      </w:r>
      <w:r w:rsidR="000A58F7">
        <w:rPr>
          <w:rStyle w:val="Balk2Char"/>
          <w:b/>
        </w:rPr>
        <w:t>L</w:t>
      </w:r>
      <w:r w:rsidR="000A58F7" w:rsidRPr="00447927">
        <w:t>aboratuvar</w:t>
      </w:r>
      <w:r w:rsidR="000A58F7">
        <w:t>, Klinik ve Demografik Verilerinin</w:t>
      </w:r>
      <w:r w:rsidR="000A58F7" w:rsidRPr="00447927">
        <w:t xml:space="preserve"> Değerlendirilmesi</w:t>
      </w:r>
      <w:bookmarkEnd w:id="550"/>
      <w:r w:rsidR="000A58F7">
        <w:t xml:space="preserve"> </w:t>
      </w:r>
    </w:p>
    <w:p w14:paraId="7FFF7BCE" w14:textId="36D31869" w:rsidR="006B285C" w:rsidRDefault="00437A8F" w:rsidP="003A4709">
      <w:pPr>
        <w:ind w:firstLine="708"/>
      </w:pPr>
      <w:r>
        <w:t>Çalışmaya alınan h</w:t>
      </w:r>
      <w:r w:rsidR="00796992">
        <w:t>astalar 3</w:t>
      </w:r>
      <w:r w:rsidR="00BF0F9A">
        <w:t xml:space="preserve"> alt grup şeklinde</w:t>
      </w:r>
      <w:r w:rsidR="008945C5">
        <w:t xml:space="preserve"> incelen</w:t>
      </w:r>
      <w:r w:rsidR="00FA4538">
        <w:t>di</w:t>
      </w:r>
      <w:r w:rsidR="008945C5">
        <w:t>.</w:t>
      </w:r>
    </w:p>
    <w:p w14:paraId="26EB8E21" w14:textId="6E5279B0" w:rsidR="006B285C" w:rsidRDefault="008945C5" w:rsidP="003A4709">
      <w:pPr>
        <w:ind w:firstLine="708"/>
      </w:pPr>
      <w:r w:rsidRPr="003A4709">
        <w:rPr>
          <w:b/>
        </w:rPr>
        <w:t>Birinci grupta</w:t>
      </w:r>
      <w:r>
        <w:t>, kültürde üreme ol</w:t>
      </w:r>
      <w:r w:rsidR="006B285C">
        <w:t>may</w:t>
      </w:r>
      <w:r>
        <w:t>an ve kültürde üreme o</w:t>
      </w:r>
      <w:r w:rsidR="006B285C">
        <w:t>lan</w:t>
      </w:r>
      <w:r>
        <w:t>lar</w:t>
      </w:r>
      <w:r w:rsidR="00FA4538">
        <w:t>;</w:t>
      </w:r>
      <w:r>
        <w:t xml:space="preserve"> </w:t>
      </w:r>
      <w:r w:rsidR="00DA26D7">
        <w:t>(Grup 1)</w:t>
      </w:r>
    </w:p>
    <w:p w14:paraId="7D9F12E8" w14:textId="174933C3" w:rsidR="006B285C" w:rsidRDefault="006B285C" w:rsidP="003A4709">
      <w:pPr>
        <w:ind w:firstLine="708"/>
      </w:pPr>
      <w:r w:rsidRPr="003A4709">
        <w:rPr>
          <w:b/>
        </w:rPr>
        <w:t>İ</w:t>
      </w:r>
      <w:r w:rsidR="008945C5" w:rsidRPr="003A4709">
        <w:rPr>
          <w:b/>
        </w:rPr>
        <w:t>kinci grupta</w:t>
      </w:r>
      <w:r w:rsidR="008945C5">
        <w:t>, mortalite gelişen ve yaşayanlar</w:t>
      </w:r>
      <w:r w:rsidR="00FA4538">
        <w:t xml:space="preserve">; </w:t>
      </w:r>
      <w:r w:rsidR="00DA26D7">
        <w:t>(Grup 2)</w:t>
      </w:r>
    </w:p>
    <w:p w14:paraId="14CE1878" w14:textId="64BB4FA0" w:rsidR="008945C5" w:rsidRDefault="006B285C" w:rsidP="003A4709">
      <w:pPr>
        <w:ind w:firstLine="708"/>
      </w:pPr>
      <w:r w:rsidRPr="003A4709">
        <w:rPr>
          <w:b/>
        </w:rPr>
        <w:t>Ü</w:t>
      </w:r>
      <w:r w:rsidR="00796992" w:rsidRPr="003A4709">
        <w:rPr>
          <w:b/>
        </w:rPr>
        <w:t>çüncü grupta</w:t>
      </w:r>
      <w:r w:rsidR="00796992">
        <w:t xml:space="preserve"> ise kadın ve erkek</w:t>
      </w:r>
      <w:r>
        <w:t xml:space="preserve"> cinsiyet</w:t>
      </w:r>
      <w:r w:rsidR="00796992">
        <w:t xml:space="preserve"> kendi aralarında kıyaslandı.</w:t>
      </w:r>
      <w:r w:rsidR="00DA26D7">
        <w:t xml:space="preserve"> (Grup 3)</w:t>
      </w:r>
    </w:p>
    <w:p w14:paraId="09E3349F" w14:textId="78985CCB" w:rsidR="00FA4538" w:rsidRDefault="008945C5" w:rsidP="008945C5">
      <w:r>
        <w:t xml:space="preserve">Her </w:t>
      </w:r>
      <w:r w:rsidR="00FA4538">
        <w:t xml:space="preserve">bir </w:t>
      </w:r>
      <w:r>
        <w:t>gru</w:t>
      </w:r>
      <w:r w:rsidR="00FA4538">
        <w:t xml:space="preserve">p; yaş, </w:t>
      </w:r>
      <w:r w:rsidR="006F4279">
        <w:t xml:space="preserve">cinsiyet, mortalite, </w:t>
      </w:r>
      <w:r w:rsidR="00FA4538">
        <w:t xml:space="preserve">acil operasyon durumu, nakledilen greft tipi, </w:t>
      </w:r>
      <w:r w:rsidR="006B285C">
        <w:t xml:space="preserve">kültürde üreme, </w:t>
      </w:r>
      <w:r w:rsidR="00FA4538">
        <w:t>retransplantasyon varlığı, sepsis etiyolojisi, plazmaferez/MARS uygulamaları ve takip süreleri açısından</w:t>
      </w:r>
      <w:r>
        <w:t xml:space="preserve"> kendi içinde</w:t>
      </w:r>
      <w:r w:rsidR="00FA4538">
        <w:t xml:space="preserve"> ayrı ayrı değerlendirildi.</w:t>
      </w:r>
    </w:p>
    <w:p w14:paraId="1904EF94" w14:textId="77777777" w:rsidR="00F2610F" w:rsidRDefault="00F2610F" w:rsidP="008945C5"/>
    <w:p w14:paraId="7B888620" w14:textId="210314EA" w:rsidR="006B285C" w:rsidRDefault="0054678D" w:rsidP="00F2610F">
      <w:bookmarkStart w:id="551" w:name="_Toc49815787"/>
      <w:r w:rsidRPr="00FE6C1A">
        <w:rPr>
          <w:b/>
        </w:rPr>
        <w:t>1.Grup:</w:t>
      </w:r>
      <w:bookmarkEnd w:id="551"/>
      <w:r>
        <w:t xml:space="preserve"> </w:t>
      </w:r>
      <w:r w:rsidR="006B285C" w:rsidRPr="003A4709">
        <w:t xml:space="preserve">Kültür sonucuna göre </w:t>
      </w:r>
      <w:r w:rsidR="00E00F85" w:rsidRPr="003A4709">
        <w:t>oluşturulan</w:t>
      </w:r>
      <w:r w:rsidR="006B285C" w:rsidRPr="003A4709">
        <w:t xml:space="preserve"> b</w:t>
      </w:r>
      <w:r w:rsidR="00EE6B7C" w:rsidRPr="003A4709">
        <w:t>irinci gruptaki</w:t>
      </w:r>
      <w:r w:rsidR="00EE6B7C">
        <w:rPr>
          <w:b/>
        </w:rPr>
        <w:t xml:space="preserve"> </w:t>
      </w:r>
      <w:r w:rsidR="00EE6B7C" w:rsidRPr="003A4709">
        <w:t>hastaların 16’sında</w:t>
      </w:r>
      <w:r w:rsidR="00EE6B7C">
        <w:t xml:space="preserve"> (%66.6)</w:t>
      </w:r>
      <w:r w:rsidR="00EE6B7C" w:rsidRPr="003A4709">
        <w:t xml:space="preserve"> kültürde üreme varken, 8’inde</w:t>
      </w:r>
      <w:r w:rsidR="00EE6B7C">
        <w:t xml:space="preserve"> (%33.3)</w:t>
      </w:r>
      <w:r w:rsidR="00EE6B7C" w:rsidRPr="003A4709">
        <w:t xml:space="preserve"> ise kültürde üreme yoktu. </w:t>
      </w:r>
    </w:p>
    <w:p w14:paraId="5511B1A4" w14:textId="3F8E7F5F" w:rsidR="008C5C02" w:rsidRDefault="00EE6B7C" w:rsidP="00F2610F">
      <w:r>
        <w:t xml:space="preserve">Bu </w:t>
      </w:r>
      <w:r w:rsidR="00F2610F" w:rsidRPr="003A4709">
        <w:t>grup</w:t>
      </w:r>
      <w:r w:rsidR="008C5C02" w:rsidRPr="003A4709">
        <w:t>taki</w:t>
      </w:r>
      <w:r w:rsidR="00F2610F" w:rsidRPr="00EE6B7C">
        <w:t xml:space="preserve"> </w:t>
      </w:r>
      <w:r w:rsidR="00F2610F">
        <w:t xml:space="preserve">“kültürde üremesi olan ve olmayan” </w:t>
      </w:r>
      <w:r w:rsidR="00F2610F" w:rsidRPr="006D478C">
        <w:t>has</w:t>
      </w:r>
      <w:r>
        <w:t>ta grupları arasında</w:t>
      </w:r>
      <w:r w:rsidR="00F2610F">
        <w:t xml:space="preserve">; cinsiyet, yaş, acil şartlarda gerçekleştirilen karaciğer nakli operasyonu, kullanılan greft tipi, </w:t>
      </w:r>
      <w:r w:rsidR="008C5C02">
        <w:t xml:space="preserve">mortalite, </w:t>
      </w:r>
      <w:r w:rsidR="00F2610F">
        <w:t xml:space="preserve">sepsis etiyolojileri, plazmaferez/MARS uygulamaları ve takip süreleri dağılımında istatistiksel olarak anlamlı farklılık izlenmedi. </w:t>
      </w:r>
    </w:p>
    <w:p w14:paraId="42407FB9" w14:textId="22D8B6BF" w:rsidR="00F2610F" w:rsidRDefault="00F2610F" w:rsidP="00F2610F">
      <w:r>
        <w:t xml:space="preserve">Ancak </w:t>
      </w:r>
      <w:r w:rsidRPr="003A4709">
        <w:rPr>
          <w:b/>
        </w:rPr>
        <w:t>retransplantasyon</w:t>
      </w:r>
      <w:r w:rsidRPr="006D478C">
        <w:t xml:space="preserve"> oranı anlamlı olarak farklıydı. Üreme olan hastalara retransplantasyon daha az yapılmıştır</w:t>
      </w:r>
      <w:r>
        <w:t xml:space="preserve"> (p=0.046)</w:t>
      </w:r>
      <w:r w:rsidRPr="006D478C">
        <w:t xml:space="preserve">. </w:t>
      </w:r>
      <w:r>
        <w:t xml:space="preserve">Kültürde üreme olan hastalarda istatistiksel olarak anlamlı olmasa da </w:t>
      </w:r>
      <w:r w:rsidRPr="00BB5FD7">
        <w:rPr>
          <w:b/>
        </w:rPr>
        <w:t>mortalite</w:t>
      </w:r>
      <w:r>
        <w:t xml:space="preserve"> daha fazlaydı (p=0.54). </w:t>
      </w:r>
    </w:p>
    <w:p w14:paraId="7C1A8998" w14:textId="30F23B62" w:rsidR="005336E5" w:rsidRDefault="00FA4538" w:rsidP="008945C5">
      <w:r w:rsidRPr="006B285C">
        <w:t>Birinci grup</w:t>
      </w:r>
      <w:r w:rsidR="006F4279" w:rsidRPr="006B285C">
        <w:t>taki</w:t>
      </w:r>
      <w:r>
        <w:t xml:space="preserve"> </w:t>
      </w:r>
      <w:r w:rsidR="006F4279">
        <w:t>“</w:t>
      </w:r>
      <w:r>
        <w:t>kültürde üreme olan ve olmayan</w:t>
      </w:r>
      <w:r w:rsidR="006F4279">
        <w:t>”</w:t>
      </w:r>
      <w:r>
        <w:t xml:space="preserve"> hastaların </w:t>
      </w:r>
      <w:r w:rsidR="00796992">
        <w:t xml:space="preserve">demografik ve </w:t>
      </w:r>
      <w:r>
        <w:t xml:space="preserve">klinik özellikleri </w:t>
      </w:r>
      <w:r w:rsidR="00F2610F">
        <w:t>T</w:t>
      </w:r>
      <w:r>
        <w:t>ablo</w:t>
      </w:r>
      <w:r w:rsidR="00F2610F">
        <w:t xml:space="preserve"> 4.</w:t>
      </w:r>
      <w:r w:rsidR="00BB5FD7">
        <w:t xml:space="preserve">5 </w:t>
      </w:r>
      <w:r w:rsidR="00F2610F">
        <w:t>te</w:t>
      </w:r>
      <w:r>
        <w:t xml:space="preserve"> </w:t>
      </w:r>
      <w:r w:rsidR="008945C5">
        <w:t>gösterilmiştir</w:t>
      </w:r>
      <w:r w:rsidR="00796992">
        <w:t>.</w:t>
      </w:r>
      <w:r w:rsidR="008945C5">
        <w:t xml:space="preserve"> </w:t>
      </w:r>
    </w:p>
    <w:p w14:paraId="56D79FEB" w14:textId="72779936" w:rsidR="008C5C02" w:rsidRDefault="008C5C02">
      <w:pPr>
        <w:spacing w:after="160"/>
        <w:ind w:left="680" w:firstLine="0"/>
      </w:pPr>
      <w:r>
        <w:br w:type="page"/>
      </w:r>
    </w:p>
    <w:p w14:paraId="31CB28C8" w14:textId="785BE528" w:rsidR="004A3864" w:rsidRDefault="008945C5" w:rsidP="004A3864">
      <w:pPr>
        <w:ind w:firstLine="0"/>
      </w:pPr>
      <w:r>
        <w:lastRenderedPageBreak/>
        <w:t xml:space="preserve">       </w:t>
      </w:r>
      <w:bookmarkStart w:id="552" w:name="_Toc49818020"/>
      <w:r w:rsidR="00594591" w:rsidRPr="00594591">
        <w:t xml:space="preserve">Tablo </w:t>
      </w:r>
      <w:r w:rsidR="00C07B3D">
        <w:rPr>
          <w:noProof/>
        </w:rPr>
        <w:fldChar w:fldCharType="begin"/>
      </w:r>
      <w:r w:rsidR="00C07B3D">
        <w:rPr>
          <w:noProof/>
        </w:rPr>
        <w:instrText xml:space="preserve"> STYLEREF 1 \s </w:instrText>
      </w:r>
      <w:r w:rsidR="00C07B3D">
        <w:rPr>
          <w:noProof/>
        </w:rPr>
        <w:fldChar w:fldCharType="separate"/>
      </w:r>
      <w:r w:rsidR="00063441">
        <w:rPr>
          <w:noProof/>
        </w:rPr>
        <w:t>4</w:t>
      </w:r>
      <w:r w:rsidR="00C07B3D">
        <w:rPr>
          <w:noProof/>
        </w:rPr>
        <w:fldChar w:fldCharType="end"/>
      </w:r>
      <w:r w:rsidR="002B4CBE">
        <w:t>.</w:t>
      </w:r>
      <w:r w:rsidR="00C07B3D">
        <w:rPr>
          <w:noProof/>
        </w:rPr>
        <w:fldChar w:fldCharType="begin"/>
      </w:r>
      <w:r w:rsidR="00C07B3D">
        <w:rPr>
          <w:noProof/>
        </w:rPr>
        <w:instrText xml:space="preserve"> SEQ Tablo \* ARABIC \s 1 </w:instrText>
      </w:r>
      <w:r w:rsidR="00C07B3D">
        <w:rPr>
          <w:noProof/>
        </w:rPr>
        <w:fldChar w:fldCharType="separate"/>
      </w:r>
      <w:r w:rsidR="00063441">
        <w:rPr>
          <w:noProof/>
        </w:rPr>
        <w:t>5</w:t>
      </w:r>
      <w:r w:rsidR="00C07B3D">
        <w:rPr>
          <w:noProof/>
        </w:rPr>
        <w:fldChar w:fldCharType="end"/>
      </w:r>
      <w:r w:rsidR="00594591" w:rsidRPr="00594591">
        <w:t xml:space="preserve"> </w:t>
      </w:r>
      <w:r w:rsidR="00E87DDD">
        <w:t xml:space="preserve">Kültürde </w:t>
      </w:r>
      <w:r w:rsidR="0048467D">
        <w:t>Üreme Durumuna Göre Demografik v</w:t>
      </w:r>
      <w:r w:rsidR="0048467D" w:rsidRPr="00594591">
        <w:t>e Klinik Veriler</w:t>
      </w:r>
      <w:r w:rsidR="008C5C02">
        <w:t xml:space="preserve"> (grup-1)</w:t>
      </w:r>
      <w:bookmarkEnd w:id="552"/>
    </w:p>
    <w:tbl>
      <w:tblPr>
        <w:tblStyle w:val="TabloKlavuzu"/>
        <w:tblW w:w="7481" w:type="dxa"/>
        <w:jc w:val="center"/>
        <w:tblLook w:val="04A0" w:firstRow="1" w:lastRow="0" w:firstColumn="1" w:lastColumn="0" w:noHBand="0" w:noVBand="1"/>
      </w:tblPr>
      <w:tblGrid>
        <w:gridCol w:w="2550"/>
        <w:gridCol w:w="1794"/>
        <w:gridCol w:w="1825"/>
        <w:gridCol w:w="1312"/>
      </w:tblGrid>
      <w:tr w:rsidR="005336E5" w:rsidRPr="005E017D" w14:paraId="774077AF" w14:textId="77777777" w:rsidTr="008945C5">
        <w:trPr>
          <w:trHeight w:val="515"/>
          <w:jc w:val="center"/>
        </w:trPr>
        <w:tc>
          <w:tcPr>
            <w:tcW w:w="0" w:type="auto"/>
            <w:vMerge w:val="restart"/>
          </w:tcPr>
          <w:p w14:paraId="3E4ACB7D" w14:textId="77777777" w:rsidR="005336E5" w:rsidRPr="005E017D" w:rsidRDefault="005336E5" w:rsidP="005336E5">
            <w:pPr>
              <w:spacing w:line="360" w:lineRule="auto"/>
              <w:rPr>
                <w:rFonts w:eastAsia="Times New Roman"/>
                <w:b/>
                <w:bCs/>
                <w:color w:val="000000" w:themeColor="text1"/>
                <w:sz w:val="22"/>
              </w:rPr>
            </w:pPr>
            <w:bookmarkStart w:id="553" w:name="_Hlk45688224"/>
            <w:r w:rsidRPr="005E017D">
              <w:rPr>
                <w:rFonts w:eastAsia="Times New Roman"/>
                <w:b/>
                <w:bCs/>
                <w:color w:val="000000" w:themeColor="text1"/>
                <w:sz w:val="22"/>
              </w:rPr>
              <w:t> </w:t>
            </w:r>
          </w:p>
        </w:tc>
        <w:tc>
          <w:tcPr>
            <w:tcW w:w="0" w:type="auto"/>
            <w:gridSpan w:val="2"/>
            <w:hideMark/>
          </w:tcPr>
          <w:p w14:paraId="566D457D" w14:textId="77777777" w:rsidR="005336E5" w:rsidRPr="005E017D" w:rsidRDefault="005336E5" w:rsidP="005336E5">
            <w:pPr>
              <w:spacing w:line="360" w:lineRule="auto"/>
              <w:rPr>
                <w:rFonts w:eastAsia="Times New Roman"/>
                <w:b/>
                <w:bCs/>
                <w:color w:val="000000" w:themeColor="text1"/>
                <w:sz w:val="22"/>
              </w:rPr>
            </w:pPr>
            <w:r w:rsidRPr="005E017D">
              <w:rPr>
                <w:rFonts w:eastAsia="Times New Roman"/>
                <w:b/>
                <w:bCs/>
                <w:color w:val="000000" w:themeColor="text1"/>
                <w:sz w:val="22"/>
              </w:rPr>
              <w:t> </w:t>
            </w:r>
          </w:p>
          <w:p w14:paraId="390FA666" w14:textId="77777777" w:rsidR="005336E5" w:rsidRPr="005E017D" w:rsidRDefault="005336E5" w:rsidP="005336E5">
            <w:pPr>
              <w:spacing w:line="360" w:lineRule="auto"/>
              <w:ind w:firstLine="0"/>
              <w:jc w:val="center"/>
              <w:rPr>
                <w:rFonts w:eastAsia="Times New Roman"/>
                <w:b/>
                <w:bCs/>
                <w:color w:val="000000" w:themeColor="text1"/>
                <w:sz w:val="22"/>
              </w:rPr>
            </w:pPr>
            <w:r w:rsidRPr="005E017D">
              <w:rPr>
                <w:rFonts w:eastAsia="Times New Roman"/>
                <w:b/>
                <w:bCs/>
                <w:color w:val="000000" w:themeColor="text1"/>
                <w:sz w:val="22"/>
              </w:rPr>
              <w:t>KÜLTÜR SONUCU</w:t>
            </w:r>
          </w:p>
          <w:p w14:paraId="286F76AA" w14:textId="77777777" w:rsidR="005336E5" w:rsidRPr="005E017D" w:rsidRDefault="005336E5" w:rsidP="005336E5">
            <w:pPr>
              <w:spacing w:line="360" w:lineRule="auto"/>
              <w:jc w:val="center"/>
              <w:rPr>
                <w:rFonts w:eastAsia="Times New Roman"/>
                <w:b/>
                <w:bCs/>
                <w:color w:val="000000" w:themeColor="text1"/>
                <w:sz w:val="22"/>
              </w:rPr>
            </w:pPr>
            <w:r w:rsidRPr="005E017D">
              <w:rPr>
                <w:rFonts w:eastAsia="Times New Roman"/>
                <w:b/>
                <w:bCs/>
                <w:color w:val="000000" w:themeColor="text1"/>
                <w:sz w:val="22"/>
              </w:rPr>
              <w:t> </w:t>
            </w:r>
          </w:p>
        </w:tc>
        <w:tc>
          <w:tcPr>
            <w:tcW w:w="0" w:type="auto"/>
          </w:tcPr>
          <w:p w14:paraId="572828E7" w14:textId="77777777" w:rsidR="005336E5" w:rsidRPr="005E017D" w:rsidRDefault="005336E5" w:rsidP="005336E5">
            <w:pPr>
              <w:spacing w:line="360" w:lineRule="auto"/>
              <w:rPr>
                <w:rFonts w:eastAsia="Times New Roman"/>
                <w:b/>
                <w:bCs/>
                <w:color w:val="000000" w:themeColor="text1"/>
                <w:sz w:val="22"/>
              </w:rPr>
            </w:pPr>
          </w:p>
          <w:p w14:paraId="3AB61B42" w14:textId="77777777" w:rsidR="005336E5" w:rsidRPr="005E017D" w:rsidRDefault="005336E5" w:rsidP="005336E5">
            <w:pPr>
              <w:spacing w:line="360" w:lineRule="auto"/>
              <w:jc w:val="center"/>
              <w:rPr>
                <w:rFonts w:eastAsia="Times New Roman"/>
                <w:b/>
                <w:bCs/>
                <w:color w:val="000000" w:themeColor="text1"/>
                <w:sz w:val="22"/>
              </w:rPr>
            </w:pPr>
          </w:p>
        </w:tc>
      </w:tr>
      <w:tr w:rsidR="005336E5" w:rsidRPr="005E017D" w14:paraId="203684C5" w14:textId="77777777" w:rsidTr="008945C5">
        <w:trPr>
          <w:trHeight w:val="178"/>
          <w:jc w:val="center"/>
        </w:trPr>
        <w:tc>
          <w:tcPr>
            <w:tcW w:w="0" w:type="auto"/>
            <w:vMerge/>
            <w:hideMark/>
          </w:tcPr>
          <w:p w14:paraId="7F3C6410" w14:textId="77777777" w:rsidR="005336E5" w:rsidRPr="005E017D" w:rsidRDefault="005336E5" w:rsidP="005336E5">
            <w:pPr>
              <w:spacing w:line="360" w:lineRule="auto"/>
              <w:rPr>
                <w:rFonts w:eastAsia="Times New Roman"/>
                <w:b/>
                <w:bCs/>
                <w:color w:val="000000" w:themeColor="text1"/>
                <w:sz w:val="22"/>
              </w:rPr>
            </w:pPr>
          </w:p>
        </w:tc>
        <w:tc>
          <w:tcPr>
            <w:tcW w:w="0" w:type="auto"/>
            <w:hideMark/>
          </w:tcPr>
          <w:p w14:paraId="4AD7C4CE" w14:textId="7F8D2C84" w:rsidR="005336E5" w:rsidRPr="005E017D" w:rsidRDefault="005336E5">
            <w:pPr>
              <w:spacing w:line="360" w:lineRule="auto"/>
              <w:ind w:firstLine="0"/>
              <w:rPr>
                <w:rFonts w:eastAsia="Times New Roman"/>
                <w:b/>
                <w:bCs/>
                <w:color w:val="000000" w:themeColor="text1"/>
                <w:sz w:val="22"/>
              </w:rPr>
            </w:pPr>
            <w:r w:rsidRPr="005E017D">
              <w:rPr>
                <w:rFonts w:eastAsia="Times New Roman"/>
                <w:b/>
                <w:bCs/>
                <w:color w:val="000000" w:themeColor="text1"/>
                <w:sz w:val="22"/>
              </w:rPr>
              <w:t>Üreme yok</w:t>
            </w:r>
            <w:r>
              <w:rPr>
                <w:rFonts w:eastAsia="Times New Roman"/>
                <w:b/>
                <w:bCs/>
                <w:color w:val="000000" w:themeColor="text1"/>
                <w:sz w:val="22"/>
              </w:rPr>
              <w:t xml:space="preserve">  n</w:t>
            </w:r>
            <w:r w:rsidR="00EE6B7C">
              <w:rPr>
                <w:rFonts w:eastAsia="Times New Roman"/>
                <w:b/>
                <w:bCs/>
                <w:color w:val="000000" w:themeColor="text1"/>
                <w:sz w:val="22"/>
              </w:rPr>
              <w:t>=8</w:t>
            </w:r>
          </w:p>
        </w:tc>
        <w:tc>
          <w:tcPr>
            <w:tcW w:w="0" w:type="auto"/>
            <w:hideMark/>
          </w:tcPr>
          <w:p w14:paraId="52A5EA93" w14:textId="65F1C2E1" w:rsidR="005336E5" w:rsidRPr="005E017D" w:rsidRDefault="005336E5">
            <w:pPr>
              <w:spacing w:line="360" w:lineRule="auto"/>
              <w:ind w:firstLine="0"/>
              <w:rPr>
                <w:rFonts w:eastAsia="Times New Roman"/>
                <w:b/>
                <w:bCs/>
                <w:color w:val="000000" w:themeColor="text1"/>
                <w:sz w:val="22"/>
              </w:rPr>
            </w:pPr>
            <w:r w:rsidRPr="005E017D">
              <w:rPr>
                <w:rFonts w:eastAsia="Times New Roman"/>
                <w:b/>
                <w:bCs/>
                <w:color w:val="000000" w:themeColor="text1"/>
                <w:sz w:val="22"/>
              </w:rPr>
              <w:t>Üreme var</w:t>
            </w:r>
            <w:r>
              <w:rPr>
                <w:rFonts w:eastAsia="Times New Roman"/>
                <w:b/>
                <w:bCs/>
                <w:color w:val="000000" w:themeColor="text1"/>
                <w:sz w:val="22"/>
              </w:rPr>
              <w:t xml:space="preserve"> n</w:t>
            </w:r>
            <w:r w:rsidR="00EE6B7C">
              <w:rPr>
                <w:rFonts w:eastAsia="Times New Roman"/>
                <w:b/>
                <w:bCs/>
                <w:color w:val="000000" w:themeColor="text1"/>
                <w:sz w:val="22"/>
              </w:rPr>
              <w:t>=16</w:t>
            </w:r>
          </w:p>
        </w:tc>
        <w:tc>
          <w:tcPr>
            <w:tcW w:w="0" w:type="auto"/>
          </w:tcPr>
          <w:p w14:paraId="4224FE24" w14:textId="77777777" w:rsidR="005336E5" w:rsidRPr="005E017D" w:rsidRDefault="005336E5" w:rsidP="005336E5">
            <w:pPr>
              <w:spacing w:line="360" w:lineRule="auto"/>
              <w:ind w:firstLine="0"/>
              <w:rPr>
                <w:rFonts w:eastAsia="Times New Roman"/>
                <w:b/>
                <w:bCs/>
                <w:color w:val="000000" w:themeColor="text1"/>
                <w:sz w:val="22"/>
              </w:rPr>
            </w:pPr>
            <w:r>
              <w:rPr>
                <w:rFonts w:eastAsia="Times New Roman"/>
                <w:b/>
                <w:bCs/>
                <w:color w:val="000000" w:themeColor="text1"/>
                <w:sz w:val="22"/>
              </w:rPr>
              <w:t>p&lt;0,05</w:t>
            </w:r>
          </w:p>
        </w:tc>
      </w:tr>
      <w:tr w:rsidR="005336E5" w:rsidRPr="005E017D" w14:paraId="7B905386" w14:textId="77777777" w:rsidTr="008945C5">
        <w:trPr>
          <w:trHeight w:val="481"/>
          <w:jc w:val="center"/>
        </w:trPr>
        <w:tc>
          <w:tcPr>
            <w:tcW w:w="0" w:type="auto"/>
            <w:vAlign w:val="center"/>
            <w:hideMark/>
          </w:tcPr>
          <w:p w14:paraId="66903D4D" w14:textId="77777777" w:rsidR="005336E5" w:rsidRPr="005E017D" w:rsidRDefault="005336E5" w:rsidP="005336E5">
            <w:pPr>
              <w:ind w:firstLine="0"/>
              <w:jc w:val="left"/>
              <w:rPr>
                <w:rFonts w:eastAsia="Times New Roman"/>
                <w:b/>
                <w:bCs/>
                <w:color w:val="000000" w:themeColor="text1"/>
                <w:sz w:val="22"/>
              </w:rPr>
            </w:pPr>
            <w:r w:rsidRPr="005E017D">
              <w:rPr>
                <w:rFonts w:eastAsia="Times New Roman"/>
                <w:b/>
                <w:bCs/>
                <w:color w:val="000000" w:themeColor="text1"/>
                <w:sz w:val="22"/>
              </w:rPr>
              <w:t>Cinsiyet</w:t>
            </w:r>
          </w:p>
          <w:p w14:paraId="468C949B" w14:textId="77777777" w:rsidR="005336E5" w:rsidRPr="005E017D" w:rsidRDefault="005336E5" w:rsidP="005336E5">
            <w:pPr>
              <w:jc w:val="left"/>
              <w:rPr>
                <w:rFonts w:eastAsia="Times New Roman"/>
                <w:bCs/>
                <w:color w:val="000000" w:themeColor="text1"/>
                <w:sz w:val="22"/>
              </w:rPr>
            </w:pPr>
            <w:r w:rsidRPr="005E017D">
              <w:rPr>
                <w:rFonts w:eastAsia="Times New Roman"/>
                <w:bCs/>
                <w:color w:val="000000" w:themeColor="text1"/>
                <w:sz w:val="22"/>
              </w:rPr>
              <w:t>Erkek</w:t>
            </w:r>
          </w:p>
          <w:p w14:paraId="1A2DCBC9" w14:textId="77777777" w:rsidR="005336E5" w:rsidRPr="005E017D" w:rsidRDefault="005336E5" w:rsidP="005336E5">
            <w:pPr>
              <w:jc w:val="left"/>
              <w:rPr>
                <w:rFonts w:eastAsia="Times New Roman"/>
                <w:b/>
                <w:bCs/>
                <w:color w:val="000000" w:themeColor="text1"/>
                <w:sz w:val="22"/>
              </w:rPr>
            </w:pPr>
            <w:r w:rsidRPr="005E017D">
              <w:rPr>
                <w:rFonts w:eastAsia="Times New Roman"/>
                <w:bCs/>
                <w:color w:val="000000" w:themeColor="text1"/>
                <w:sz w:val="22"/>
              </w:rPr>
              <w:t>Kadın</w:t>
            </w:r>
          </w:p>
        </w:tc>
        <w:tc>
          <w:tcPr>
            <w:tcW w:w="0" w:type="auto"/>
            <w:noWrap/>
            <w:vAlign w:val="center"/>
            <w:hideMark/>
          </w:tcPr>
          <w:p w14:paraId="69EFB0D0" w14:textId="77777777" w:rsidR="005336E5" w:rsidRPr="005E017D" w:rsidRDefault="005336E5" w:rsidP="005336E5">
            <w:pPr>
              <w:jc w:val="center"/>
              <w:rPr>
                <w:rFonts w:eastAsia="Times New Roman"/>
                <w:color w:val="000000" w:themeColor="text1"/>
                <w:sz w:val="22"/>
              </w:rPr>
            </w:pPr>
          </w:p>
          <w:p w14:paraId="2B5F10C0" w14:textId="77777777" w:rsidR="005336E5" w:rsidRPr="005E017D" w:rsidRDefault="005336E5" w:rsidP="005336E5">
            <w:pPr>
              <w:ind w:firstLine="0"/>
              <w:rPr>
                <w:rFonts w:eastAsia="Times New Roman"/>
                <w:color w:val="000000" w:themeColor="text1"/>
                <w:sz w:val="22"/>
              </w:rPr>
            </w:pPr>
            <w:r w:rsidRPr="005E017D">
              <w:rPr>
                <w:rFonts w:eastAsia="Times New Roman"/>
                <w:color w:val="000000" w:themeColor="text1"/>
                <w:sz w:val="22"/>
              </w:rPr>
              <w:t>5 (62.5%)</w:t>
            </w:r>
          </w:p>
          <w:p w14:paraId="791272E2" w14:textId="77777777" w:rsidR="005336E5" w:rsidRPr="005E017D" w:rsidRDefault="005336E5" w:rsidP="005336E5">
            <w:pPr>
              <w:ind w:firstLine="0"/>
              <w:rPr>
                <w:rFonts w:eastAsia="Times New Roman"/>
                <w:color w:val="000000" w:themeColor="text1"/>
                <w:sz w:val="22"/>
              </w:rPr>
            </w:pPr>
            <w:r w:rsidRPr="005E017D">
              <w:rPr>
                <w:rFonts w:eastAsia="Times New Roman"/>
                <w:color w:val="000000" w:themeColor="text1"/>
                <w:sz w:val="22"/>
              </w:rPr>
              <w:t>3 (37.5%)</w:t>
            </w:r>
          </w:p>
        </w:tc>
        <w:tc>
          <w:tcPr>
            <w:tcW w:w="0" w:type="auto"/>
            <w:noWrap/>
            <w:vAlign w:val="center"/>
            <w:hideMark/>
          </w:tcPr>
          <w:p w14:paraId="53CE3FD6" w14:textId="77777777" w:rsidR="005336E5" w:rsidRPr="005E017D" w:rsidRDefault="005336E5" w:rsidP="005336E5">
            <w:pPr>
              <w:jc w:val="center"/>
              <w:rPr>
                <w:rFonts w:eastAsia="Times New Roman"/>
                <w:color w:val="000000" w:themeColor="text1"/>
                <w:sz w:val="22"/>
              </w:rPr>
            </w:pPr>
          </w:p>
          <w:p w14:paraId="2A73D8C6" w14:textId="77777777" w:rsidR="005336E5" w:rsidRPr="005E017D" w:rsidRDefault="005336E5" w:rsidP="005336E5">
            <w:pPr>
              <w:ind w:firstLine="0"/>
              <w:rPr>
                <w:rFonts w:eastAsia="Times New Roman"/>
                <w:color w:val="000000" w:themeColor="text1"/>
                <w:sz w:val="22"/>
              </w:rPr>
            </w:pPr>
            <w:r w:rsidRPr="005E017D">
              <w:rPr>
                <w:rFonts w:eastAsia="Times New Roman"/>
                <w:color w:val="000000" w:themeColor="text1"/>
                <w:sz w:val="22"/>
              </w:rPr>
              <w:t>8 (50%)</w:t>
            </w:r>
          </w:p>
          <w:p w14:paraId="394FEA37" w14:textId="77777777" w:rsidR="005336E5" w:rsidRPr="005E017D" w:rsidRDefault="005336E5" w:rsidP="005336E5">
            <w:pPr>
              <w:ind w:firstLine="0"/>
              <w:rPr>
                <w:rFonts w:eastAsia="Times New Roman"/>
                <w:color w:val="000000" w:themeColor="text1"/>
                <w:sz w:val="22"/>
              </w:rPr>
            </w:pPr>
            <w:r w:rsidRPr="005E017D">
              <w:rPr>
                <w:rFonts w:eastAsia="Times New Roman"/>
                <w:color w:val="000000" w:themeColor="text1"/>
                <w:sz w:val="22"/>
              </w:rPr>
              <w:t>8 (50%)</w:t>
            </w:r>
          </w:p>
        </w:tc>
        <w:tc>
          <w:tcPr>
            <w:tcW w:w="0" w:type="auto"/>
            <w:vAlign w:val="center"/>
          </w:tcPr>
          <w:p w14:paraId="49D901FE" w14:textId="77777777" w:rsidR="005336E5" w:rsidRPr="005E017D" w:rsidRDefault="005336E5" w:rsidP="005336E5">
            <w:pPr>
              <w:ind w:right="360"/>
              <w:rPr>
                <w:rFonts w:eastAsia="Times New Roman"/>
                <w:color w:val="000000" w:themeColor="text1"/>
                <w:sz w:val="22"/>
              </w:rPr>
            </w:pPr>
          </w:p>
          <w:p w14:paraId="252E4817" w14:textId="77777777" w:rsidR="005336E5" w:rsidRPr="005E017D" w:rsidRDefault="005336E5" w:rsidP="005336E5">
            <w:pPr>
              <w:ind w:right="360" w:firstLine="0"/>
              <w:rPr>
                <w:rFonts w:eastAsia="Times New Roman"/>
                <w:color w:val="000000" w:themeColor="text1"/>
                <w:sz w:val="22"/>
              </w:rPr>
            </w:pPr>
            <w:r w:rsidRPr="005E017D">
              <w:rPr>
                <w:rFonts w:eastAsia="Times New Roman"/>
                <w:color w:val="000000" w:themeColor="text1"/>
                <w:sz w:val="22"/>
              </w:rPr>
              <w:t>0.56</w:t>
            </w:r>
          </w:p>
        </w:tc>
      </w:tr>
      <w:tr w:rsidR="005336E5" w:rsidRPr="005E017D" w14:paraId="2A1D5662" w14:textId="77777777" w:rsidTr="008945C5">
        <w:trPr>
          <w:trHeight w:val="315"/>
          <w:jc w:val="center"/>
        </w:trPr>
        <w:tc>
          <w:tcPr>
            <w:tcW w:w="0" w:type="auto"/>
            <w:vAlign w:val="center"/>
          </w:tcPr>
          <w:p w14:paraId="6AE12C38" w14:textId="77777777" w:rsidR="005336E5" w:rsidRPr="005E017D" w:rsidRDefault="005336E5" w:rsidP="005336E5">
            <w:pPr>
              <w:ind w:firstLine="0"/>
              <w:jc w:val="left"/>
              <w:rPr>
                <w:rFonts w:eastAsia="Times New Roman"/>
                <w:b/>
                <w:bCs/>
                <w:color w:val="000000" w:themeColor="text1"/>
                <w:sz w:val="22"/>
              </w:rPr>
            </w:pPr>
            <w:r w:rsidRPr="005E017D">
              <w:rPr>
                <w:rFonts w:eastAsia="Times New Roman"/>
                <w:b/>
                <w:bCs/>
                <w:color w:val="000000" w:themeColor="text1"/>
                <w:sz w:val="22"/>
              </w:rPr>
              <w:t>Yaş</w:t>
            </w:r>
          </w:p>
        </w:tc>
        <w:tc>
          <w:tcPr>
            <w:tcW w:w="0" w:type="auto"/>
            <w:noWrap/>
            <w:vAlign w:val="center"/>
          </w:tcPr>
          <w:p w14:paraId="5B6A59F3" w14:textId="30168AD7" w:rsidR="005336E5" w:rsidRPr="005E017D" w:rsidRDefault="00E00F85" w:rsidP="005336E5">
            <w:pPr>
              <w:ind w:firstLine="0"/>
              <w:rPr>
                <w:rFonts w:eastAsia="Times New Roman"/>
                <w:color w:val="000000" w:themeColor="text1"/>
                <w:sz w:val="22"/>
              </w:rPr>
            </w:pPr>
            <w:r>
              <w:rPr>
                <w:rFonts w:eastAsia="Times New Roman"/>
                <w:color w:val="000000" w:themeColor="text1"/>
                <w:sz w:val="22"/>
              </w:rPr>
              <w:t>15.5 (2-57)</w:t>
            </w:r>
          </w:p>
        </w:tc>
        <w:tc>
          <w:tcPr>
            <w:tcW w:w="0" w:type="auto"/>
            <w:noWrap/>
            <w:vAlign w:val="center"/>
          </w:tcPr>
          <w:p w14:paraId="1A09B7FD" w14:textId="77777777" w:rsidR="005336E5" w:rsidRPr="005E017D" w:rsidRDefault="005336E5" w:rsidP="005336E5">
            <w:pPr>
              <w:ind w:firstLine="0"/>
              <w:rPr>
                <w:rFonts w:eastAsia="Times New Roman"/>
                <w:color w:val="000000" w:themeColor="text1"/>
                <w:sz w:val="22"/>
              </w:rPr>
            </w:pPr>
            <w:r w:rsidRPr="005E017D">
              <w:rPr>
                <w:rFonts w:eastAsia="Times New Roman"/>
                <w:color w:val="000000" w:themeColor="text1"/>
                <w:sz w:val="22"/>
              </w:rPr>
              <w:t>21.5 (1-60)</w:t>
            </w:r>
          </w:p>
        </w:tc>
        <w:tc>
          <w:tcPr>
            <w:tcW w:w="0" w:type="auto"/>
            <w:vAlign w:val="center"/>
          </w:tcPr>
          <w:p w14:paraId="01E4304B" w14:textId="77777777" w:rsidR="005336E5" w:rsidRPr="005E017D" w:rsidRDefault="005336E5" w:rsidP="005336E5">
            <w:pPr>
              <w:ind w:right="360" w:firstLine="0"/>
              <w:rPr>
                <w:rFonts w:eastAsia="Times New Roman"/>
                <w:color w:val="000000" w:themeColor="text1"/>
                <w:sz w:val="22"/>
              </w:rPr>
            </w:pPr>
            <w:r w:rsidRPr="005E017D">
              <w:rPr>
                <w:rFonts w:eastAsia="Times New Roman"/>
                <w:color w:val="000000" w:themeColor="text1"/>
                <w:sz w:val="22"/>
              </w:rPr>
              <w:t>0.78</w:t>
            </w:r>
          </w:p>
        </w:tc>
      </w:tr>
      <w:tr w:rsidR="005336E5" w:rsidRPr="005E017D" w14:paraId="11BB594F" w14:textId="77777777" w:rsidTr="008945C5">
        <w:trPr>
          <w:trHeight w:val="315"/>
          <w:jc w:val="center"/>
        </w:trPr>
        <w:tc>
          <w:tcPr>
            <w:tcW w:w="0" w:type="auto"/>
            <w:vAlign w:val="center"/>
          </w:tcPr>
          <w:p w14:paraId="4287BCBA" w14:textId="77777777" w:rsidR="005336E5" w:rsidRPr="005E017D" w:rsidRDefault="005336E5" w:rsidP="005336E5">
            <w:pPr>
              <w:ind w:firstLine="0"/>
              <w:jc w:val="left"/>
              <w:rPr>
                <w:rFonts w:eastAsia="Times New Roman"/>
                <w:b/>
                <w:bCs/>
                <w:color w:val="000000" w:themeColor="text1"/>
                <w:sz w:val="22"/>
              </w:rPr>
            </w:pPr>
            <w:r w:rsidRPr="005E017D">
              <w:rPr>
                <w:rFonts w:eastAsia="Times New Roman"/>
                <w:b/>
                <w:bCs/>
                <w:color w:val="000000" w:themeColor="text1"/>
                <w:sz w:val="22"/>
              </w:rPr>
              <w:t>Acil operasyon durumu</w:t>
            </w:r>
          </w:p>
        </w:tc>
        <w:tc>
          <w:tcPr>
            <w:tcW w:w="0" w:type="auto"/>
            <w:noWrap/>
            <w:vAlign w:val="center"/>
          </w:tcPr>
          <w:p w14:paraId="6C601538" w14:textId="77777777" w:rsidR="005336E5" w:rsidRPr="005E017D" w:rsidRDefault="005336E5" w:rsidP="005336E5">
            <w:pPr>
              <w:ind w:firstLine="0"/>
              <w:rPr>
                <w:rFonts w:eastAsia="Times New Roman"/>
                <w:color w:val="000000" w:themeColor="text1"/>
                <w:sz w:val="22"/>
              </w:rPr>
            </w:pPr>
            <w:r w:rsidRPr="005E017D">
              <w:rPr>
                <w:rFonts w:eastAsia="Times New Roman"/>
                <w:color w:val="000000" w:themeColor="text1"/>
                <w:sz w:val="22"/>
              </w:rPr>
              <w:t>2 (25%)</w:t>
            </w:r>
          </w:p>
        </w:tc>
        <w:tc>
          <w:tcPr>
            <w:tcW w:w="0" w:type="auto"/>
            <w:noWrap/>
            <w:vAlign w:val="center"/>
          </w:tcPr>
          <w:p w14:paraId="3D1AE387" w14:textId="77777777" w:rsidR="005336E5" w:rsidRPr="005E017D" w:rsidRDefault="005336E5" w:rsidP="005336E5">
            <w:pPr>
              <w:ind w:firstLine="0"/>
              <w:rPr>
                <w:rFonts w:eastAsia="Times New Roman"/>
                <w:color w:val="000000" w:themeColor="text1"/>
                <w:sz w:val="22"/>
              </w:rPr>
            </w:pPr>
            <w:r w:rsidRPr="005E017D">
              <w:rPr>
                <w:rFonts w:eastAsia="Times New Roman"/>
                <w:color w:val="000000" w:themeColor="text1"/>
                <w:sz w:val="22"/>
              </w:rPr>
              <w:t>1 (6.3%)</w:t>
            </w:r>
          </w:p>
        </w:tc>
        <w:tc>
          <w:tcPr>
            <w:tcW w:w="0" w:type="auto"/>
            <w:vAlign w:val="center"/>
          </w:tcPr>
          <w:p w14:paraId="4B979852" w14:textId="77777777" w:rsidR="005336E5" w:rsidRPr="005E017D" w:rsidRDefault="005336E5" w:rsidP="005336E5">
            <w:pPr>
              <w:ind w:firstLine="0"/>
              <w:rPr>
                <w:rFonts w:eastAsia="Times New Roman"/>
                <w:color w:val="000000" w:themeColor="text1"/>
                <w:sz w:val="22"/>
              </w:rPr>
            </w:pPr>
            <w:r w:rsidRPr="005E017D">
              <w:rPr>
                <w:rFonts w:eastAsia="Times New Roman"/>
                <w:color w:val="000000" w:themeColor="text1"/>
                <w:sz w:val="22"/>
              </w:rPr>
              <w:t>0.19</w:t>
            </w:r>
          </w:p>
        </w:tc>
      </w:tr>
      <w:tr w:rsidR="005336E5" w:rsidRPr="005E017D" w14:paraId="335EF628" w14:textId="77777777" w:rsidTr="008945C5">
        <w:trPr>
          <w:trHeight w:val="315"/>
          <w:jc w:val="center"/>
        </w:trPr>
        <w:tc>
          <w:tcPr>
            <w:tcW w:w="0" w:type="auto"/>
            <w:vAlign w:val="center"/>
          </w:tcPr>
          <w:p w14:paraId="5B5DE52B" w14:textId="77777777" w:rsidR="005336E5" w:rsidRPr="005E017D" w:rsidRDefault="005336E5" w:rsidP="005336E5">
            <w:pPr>
              <w:ind w:firstLine="0"/>
              <w:jc w:val="left"/>
              <w:rPr>
                <w:rFonts w:eastAsia="Times New Roman"/>
                <w:b/>
                <w:bCs/>
                <w:color w:val="000000" w:themeColor="text1"/>
                <w:sz w:val="22"/>
              </w:rPr>
            </w:pPr>
            <w:r w:rsidRPr="005E017D">
              <w:rPr>
                <w:rFonts w:eastAsia="Times New Roman"/>
                <w:b/>
                <w:bCs/>
                <w:color w:val="000000" w:themeColor="text1"/>
                <w:sz w:val="22"/>
              </w:rPr>
              <w:t>Greft tipi</w:t>
            </w:r>
          </w:p>
          <w:p w14:paraId="3C2D88AD" w14:textId="77777777" w:rsidR="005336E5" w:rsidRPr="005E017D" w:rsidRDefault="005336E5" w:rsidP="005336E5">
            <w:pPr>
              <w:ind w:left="720" w:firstLine="0"/>
              <w:jc w:val="left"/>
              <w:rPr>
                <w:rFonts w:eastAsia="Times New Roman"/>
                <w:bCs/>
                <w:color w:val="000000" w:themeColor="text1"/>
                <w:sz w:val="22"/>
              </w:rPr>
            </w:pPr>
            <w:r w:rsidRPr="005E017D">
              <w:rPr>
                <w:rFonts w:eastAsia="Times New Roman"/>
                <w:bCs/>
                <w:color w:val="000000" w:themeColor="text1"/>
                <w:sz w:val="22"/>
              </w:rPr>
              <w:t>Kadaverik</w:t>
            </w:r>
          </w:p>
          <w:p w14:paraId="39E11776" w14:textId="77777777" w:rsidR="005336E5" w:rsidRPr="005E017D" w:rsidRDefault="005336E5" w:rsidP="005336E5">
            <w:pPr>
              <w:ind w:left="720" w:firstLine="0"/>
              <w:jc w:val="left"/>
              <w:rPr>
                <w:rFonts w:eastAsia="Times New Roman"/>
                <w:bCs/>
                <w:color w:val="000000" w:themeColor="text1"/>
                <w:sz w:val="22"/>
              </w:rPr>
            </w:pPr>
            <w:r w:rsidRPr="005E017D">
              <w:rPr>
                <w:rFonts w:eastAsia="Times New Roman"/>
                <w:bCs/>
                <w:color w:val="000000" w:themeColor="text1"/>
                <w:sz w:val="22"/>
              </w:rPr>
              <w:t>S2-3</w:t>
            </w:r>
          </w:p>
          <w:p w14:paraId="0B4DCFB4" w14:textId="77777777" w:rsidR="005336E5" w:rsidRPr="005E017D" w:rsidRDefault="005336E5" w:rsidP="005336E5">
            <w:pPr>
              <w:ind w:left="720" w:firstLine="0"/>
              <w:jc w:val="left"/>
              <w:rPr>
                <w:rFonts w:eastAsia="Times New Roman"/>
                <w:bCs/>
                <w:color w:val="000000" w:themeColor="text1"/>
                <w:sz w:val="22"/>
              </w:rPr>
            </w:pPr>
            <w:r w:rsidRPr="005E017D">
              <w:rPr>
                <w:rFonts w:eastAsia="Times New Roman"/>
                <w:bCs/>
                <w:color w:val="000000" w:themeColor="text1"/>
                <w:sz w:val="22"/>
              </w:rPr>
              <w:t>Sol</w:t>
            </w:r>
          </w:p>
          <w:p w14:paraId="4325EAF5" w14:textId="77777777" w:rsidR="005336E5" w:rsidRPr="005E017D" w:rsidRDefault="005336E5" w:rsidP="005336E5">
            <w:pPr>
              <w:ind w:left="720" w:firstLine="0"/>
              <w:jc w:val="left"/>
              <w:rPr>
                <w:rFonts w:eastAsia="Times New Roman"/>
                <w:b/>
                <w:bCs/>
                <w:color w:val="000000" w:themeColor="text1"/>
                <w:sz w:val="22"/>
              </w:rPr>
            </w:pPr>
            <w:r w:rsidRPr="005E017D">
              <w:rPr>
                <w:rFonts w:eastAsia="Times New Roman"/>
                <w:bCs/>
                <w:color w:val="000000" w:themeColor="text1"/>
                <w:sz w:val="22"/>
              </w:rPr>
              <w:t>Sağ</w:t>
            </w:r>
          </w:p>
        </w:tc>
        <w:tc>
          <w:tcPr>
            <w:tcW w:w="0" w:type="auto"/>
            <w:noWrap/>
            <w:vAlign w:val="center"/>
          </w:tcPr>
          <w:p w14:paraId="20B3862F" w14:textId="77777777" w:rsidR="005336E5" w:rsidRPr="005E017D" w:rsidRDefault="005336E5" w:rsidP="005336E5">
            <w:pPr>
              <w:jc w:val="center"/>
              <w:rPr>
                <w:rFonts w:eastAsia="Times New Roman"/>
                <w:color w:val="000000" w:themeColor="text1"/>
                <w:sz w:val="22"/>
              </w:rPr>
            </w:pPr>
          </w:p>
          <w:p w14:paraId="222F7000" w14:textId="77777777" w:rsidR="005336E5" w:rsidRPr="005E017D" w:rsidRDefault="005336E5" w:rsidP="005336E5">
            <w:pPr>
              <w:ind w:firstLine="0"/>
              <w:rPr>
                <w:rFonts w:eastAsia="Times New Roman"/>
                <w:color w:val="000000" w:themeColor="text1"/>
                <w:sz w:val="22"/>
              </w:rPr>
            </w:pPr>
            <w:r w:rsidRPr="005E017D">
              <w:rPr>
                <w:rFonts w:eastAsia="Times New Roman"/>
                <w:color w:val="000000" w:themeColor="text1"/>
                <w:sz w:val="22"/>
              </w:rPr>
              <w:t>0</w:t>
            </w:r>
          </w:p>
          <w:p w14:paraId="10E868F3" w14:textId="77777777" w:rsidR="005336E5" w:rsidRPr="005E017D" w:rsidRDefault="005336E5" w:rsidP="005336E5">
            <w:pPr>
              <w:ind w:firstLine="0"/>
              <w:rPr>
                <w:rFonts w:eastAsia="Times New Roman"/>
                <w:color w:val="000000" w:themeColor="text1"/>
                <w:sz w:val="22"/>
              </w:rPr>
            </w:pPr>
            <w:r w:rsidRPr="005E017D">
              <w:rPr>
                <w:rFonts w:eastAsia="Times New Roman"/>
                <w:color w:val="000000" w:themeColor="text1"/>
                <w:sz w:val="22"/>
              </w:rPr>
              <w:t>3 (37.5%)</w:t>
            </w:r>
          </w:p>
          <w:p w14:paraId="3F0EE78D" w14:textId="77777777" w:rsidR="005336E5" w:rsidRPr="005E017D" w:rsidRDefault="005336E5" w:rsidP="005336E5">
            <w:pPr>
              <w:ind w:firstLine="0"/>
              <w:rPr>
                <w:rFonts w:eastAsia="Times New Roman"/>
                <w:color w:val="000000" w:themeColor="text1"/>
                <w:sz w:val="22"/>
              </w:rPr>
            </w:pPr>
            <w:r w:rsidRPr="005E017D">
              <w:rPr>
                <w:rFonts w:eastAsia="Times New Roman"/>
                <w:color w:val="000000" w:themeColor="text1"/>
                <w:sz w:val="22"/>
              </w:rPr>
              <w:t>2 (35%)</w:t>
            </w:r>
          </w:p>
          <w:p w14:paraId="39D5EBAF" w14:textId="77777777" w:rsidR="005336E5" w:rsidRPr="005E017D" w:rsidRDefault="005336E5" w:rsidP="005336E5">
            <w:pPr>
              <w:ind w:firstLine="0"/>
              <w:rPr>
                <w:rFonts w:eastAsia="Times New Roman"/>
                <w:color w:val="000000" w:themeColor="text1"/>
                <w:sz w:val="22"/>
              </w:rPr>
            </w:pPr>
            <w:r w:rsidRPr="005E017D">
              <w:rPr>
                <w:rFonts w:eastAsia="Times New Roman"/>
                <w:color w:val="000000" w:themeColor="text1"/>
                <w:sz w:val="22"/>
              </w:rPr>
              <w:t>3 (37.5%)</w:t>
            </w:r>
          </w:p>
        </w:tc>
        <w:tc>
          <w:tcPr>
            <w:tcW w:w="0" w:type="auto"/>
            <w:noWrap/>
            <w:vAlign w:val="center"/>
          </w:tcPr>
          <w:p w14:paraId="5EBF5BC9" w14:textId="77777777" w:rsidR="005336E5" w:rsidRPr="005E017D" w:rsidRDefault="005336E5" w:rsidP="005336E5">
            <w:pPr>
              <w:jc w:val="center"/>
              <w:rPr>
                <w:rFonts w:eastAsia="Times New Roman"/>
                <w:color w:val="000000" w:themeColor="text1"/>
                <w:sz w:val="22"/>
              </w:rPr>
            </w:pPr>
          </w:p>
          <w:p w14:paraId="6E31053C" w14:textId="77777777" w:rsidR="005336E5" w:rsidRPr="005E017D" w:rsidRDefault="005336E5" w:rsidP="005336E5">
            <w:pPr>
              <w:ind w:firstLine="0"/>
              <w:rPr>
                <w:rFonts w:eastAsia="Times New Roman"/>
                <w:color w:val="000000" w:themeColor="text1"/>
                <w:sz w:val="22"/>
              </w:rPr>
            </w:pPr>
            <w:r w:rsidRPr="005E017D">
              <w:rPr>
                <w:rFonts w:eastAsia="Times New Roman"/>
                <w:color w:val="000000" w:themeColor="text1"/>
                <w:sz w:val="22"/>
              </w:rPr>
              <w:t>1 (6.3)</w:t>
            </w:r>
          </w:p>
          <w:p w14:paraId="69A2B91E" w14:textId="77777777" w:rsidR="005336E5" w:rsidRPr="005E017D" w:rsidRDefault="005336E5" w:rsidP="005336E5">
            <w:pPr>
              <w:ind w:firstLine="0"/>
              <w:rPr>
                <w:rFonts w:eastAsia="Times New Roman"/>
                <w:color w:val="000000" w:themeColor="text1"/>
                <w:sz w:val="22"/>
              </w:rPr>
            </w:pPr>
            <w:r w:rsidRPr="005E017D">
              <w:rPr>
                <w:rFonts w:eastAsia="Times New Roman"/>
                <w:color w:val="000000" w:themeColor="text1"/>
                <w:sz w:val="22"/>
              </w:rPr>
              <w:t>6 (37.5%)</w:t>
            </w:r>
          </w:p>
          <w:p w14:paraId="22A4AA83" w14:textId="77777777" w:rsidR="005336E5" w:rsidRPr="005E017D" w:rsidRDefault="005336E5" w:rsidP="005336E5">
            <w:pPr>
              <w:ind w:firstLine="0"/>
              <w:rPr>
                <w:rFonts w:eastAsia="Times New Roman"/>
                <w:color w:val="000000" w:themeColor="text1"/>
                <w:sz w:val="22"/>
              </w:rPr>
            </w:pPr>
            <w:r w:rsidRPr="005E017D">
              <w:rPr>
                <w:rFonts w:eastAsia="Times New Roman"/>
                <w:color w:val="000000" w:themeColor="text1"/>
                <w:sz w:val="22"/>
              </w:rPr>
              <w:t>4 (25%)</w:t>
            </w:r>
          </w:p>
          <w:p w14:paraId="222E2BAC" w14:textId="77777777" w:rsidR="005336E5" w:rsidRPr="005E017D" w:rsidRDefault="005336E5" w:rsidP="005336E5">
            <w:pPr>
              <w:ind w:firstLine="0"/>
              <w:rPr>
                <w:rFonts w:eastAsia="Times New Roman"/>
                <w:color w:val="000000" w:themeColor="text1"/>
                <w:sz w:val="22"/>
              </w:rPr>
            </w:pPr>
            <w:r w:rsidRPr="005E017D">
              <w:rPr>
                <w:rFonts w:eastAsia="Times New Roman"/>
                <w:color w:val="000000" w:themeColor="text1"/>
                <w:sz w:val="22"/>
              </w:rPr>
              <w:t>5 (31.3%)</w:t>
            </w:r>
          </w:p>
        </w:tc>
        <w:tc>
          <w:tcPr>
            <w:tcW w:w="0" w:type="auto"/>
            <w:vAlign w:val="center"/>
          </w:tcPr>
          <w:p w14:paraId="604E3548" w14:textId="77777777" w:rsidR="005336E5" w:rsidRPr="005E017D" w:rsidRDefault="005336E5" w:rsidP="005336E5">
            <w:pPr>
              <w:ind w:right="360" w:firstLine="0"/>
              <w:rPr>
                <w:rFonts w:eastAsia="Times New Roman"/>
                <w:color w:val="000000" w:themeColor="text1"/>
                <w:sz w:val="22"/>
              </w:rPr>
            </w:pPr>
            <w:r w:rsidRPr="005E017D">
              <w:rPr>
                <w:rFonts w:eastAsia="Times New Roman"/>
                <w:color w:val="000000" w:themeColor="text1"/>
                <w:sz w:val="22"/>
              </w:rPr>
              <w:t>0.9</w:t>
            </w:r>
          </w:p>
        </w:tc>
      </w:tr>
      <w:tr w:rsidR="005336E5" w:rsidRPr="005E017D" w14:paraId="442D12A7" w14:textId="77777777" w:rsidTr="008945C5">
        <w:trPr>
          <w:trHeight w:val="150"/>
          <w:jc w:val="center"/>
        </w:trPr>
        <w:tc>
          <w:tcPr>
            <w:tcW w:w="0" w:type="auto"/>
            <w:vAlign w:val="center"/>
          </w:tcPr>
          <w:p w14:paraId="5D161EB1" w14:textId="77777777" w:rsidR="005336E5" w:rsidRPr="005E017D" w:rsidRDefault="005336E5" w:rsidP="005336E5">
            <w:pPr>
              <w:ind w:firstLine="0"/>
              <w:jc w:val="left"/>
              <w:rPr>
                <w:rFonts w:eastAsia="Times New Roman"/>
                <w:b/>
                <w:bCs/>
                <w:color w:val="000000" w:themeColor="text1"/>
                <w:sz w:val="22"/>
              </w:rPr>
            </w:pPr>
            <w:r w:rsidRPr="005E017D">
              <w:rPr>
                <w:rFonts w:eastAsia="Times New Roman"/>
                <w:b/>
                <w:bCs/>
                <w:color w:val="000000" w:themeColor="text1"/>
                <w:sz w:val="22"/>
              </w:rPr>
              <w:t>Mortalite</w:t>
            </w:r>
          </w:p>
        </w:tc>
        <w:tc>
          <w:tcPr>
            <w:tcW w:w="0" w:type="auto"/>
            <w:noWrap/>
          </w:tcPr>
          <w:p w14:paraId="34A4550D" w14:textId="77777777" w:rsidR="005336E5" w:rsidRPr="005E017D" w:rsidRDefault="005336E5" w:rsidP="005336E5">
            <w:pPr>
              <w:ind w:firstLine="0"/>
              <w:rPr>
                <w:rFonts w:eastAsia="Times New Roman"/>
                <w:b/>
                <w:bCs/>
                <w:color w:val="000000" w:themeColor="text1"/>
                <w:sz w:val="22"/>
              </w:rPr>
            </w:pPr>
            <w:r w:rsidRPr="005E017D">
              <w:rPr>
                <w:color w:val="000000" w:themeColor="text1"/>
                <w:sz w:val="22"/>
              </w:rPr>
              <w:t>2 (25%)</w:t>
            </w:r>
          </w:p>
        </w:tc>
        <w:tc>
          <w:tcPr>
            <w:tcW w:w="0" w:type="auto"/>
            <w:noWrap/>
          </w:tcPr>
          <w:p w14:paraId="1F5FAB04" w14:textId="77777777" w:rsidR="005336E5" w:rsidRPr="005E017D" w:rsidRDefault="005336E5" w:rsidP="005336E5">
            <w:pPr>
              <w:ind w:firstLine="0"/>
              <w:rPr>
                <w:rFonts w:eastAsia="Times New Roman"/>
                <w:b/>
                <w:bCs/>
                <w:color w:val="000000" w:themeColor="text1"/>
                <w:sz w:val="22"/>
              </w:rPr>
            </w:pPr>
            <w:r w:rsidRPr="005E017D">
              <w:rPr>
                <w:color w:val="000000" w:themeColor="text1"/>
                <w:sz w:val="22"/>
              </w:rPr>
              <w:t>6 (37.5%)</w:t>
            </w:r>
          </w:p>
        </w:tc>
        <w:tc>
          <w:tcPr>
            <w:tcW w:w="0" w:type="auto"/>
            <w:vAlign w:val="center"/>
          </w:tcPr>
          <w:p w14:paraId="34308362" w14:textId="77777777" w:rsidR="005336E5" w:rsidRPr="005E017D" w:rsidRDefault="005336E5" w:rsidP="005336E5">
            <w:pPr>
              <w:ind w:right="360" w:firstLine="0"/>
              <w:rPr>
                <w:rFonts w:eastAsia="Times New Roman"/>
                <w:color w:val="000000" w:themeColor="text1"/>
                <w:sz w:val="22"/>
              </w:rPr>
            </w:pPr>
            <w:r w:rsidRPr="005E017D">
              <w:rPr>
                <w:rFonts w:eastAsia="Times New Roman"/>
                <w:color w:val="000000" w:themeColor="text1"/>
                <w:sz w:val="22"/>
              </w:rPr>
              <w:t>0.54</w:t>
            </w:r>
          </w:p>
        </w:tc>
      </w:tr>
      <w:tr w:rsidR="005336E5" w:rsidRPr="005E017D" w14:paraId="5343E2D5" w14:textId="77777777" w:rsidTr="008945C5">
        <w:trPr>
          <w:trHeight w:val="150"/>
          <w:jc w:val="center"/>
        </w:trPr>
        <w:tc>
          <w:tcPr>
            <w:tcW w:w="0" w:type="auto"/>
            <w:vAlign w:val="center"/>
          </w:tcPr>
          <w:p w14:paraId="10317886" w14:textId="77777777" w:rsidR="005336E5" w:rsidRPr="005E017D" w:rsidRDefault="005336E5" w:rsidP="005336E5">
            <w:pPr>
              <w:ind w:firstLine="0"/>
              <w:jc w:val="left"/>
              <w:rPr>
                <w:rFonts w:eastAsia="Times New Roman"/>
                <w:b/>
                <w:bCs/>
                <w:color w:val="000000" w:themeColor="text1"/>
                <w:sz w:val="22"/>
              </w:rPr>
            </w:pPr>
            <w:r w:rsidRPr="005E017D">
              <w:rPr>
                <w:rFonts w:eastAsia="Times New Roman"/>
                <w:b/>
                <w:bCs/>
                <w:color w:val="000000" w:themeColor="text1"/>
                <w:sz w:val="22"/>
              </w:rPr>
              <w:t xml:space="preserve">Retransplantasyon </w:t>
            </w:r>
          </w:p>
        </w:tc>
        <w:tc>
          <w:tcPr>
            <w:tcW w:w="0" w:type="auto"/>
            <w:noWrap/>
          </w:tcPr>
          <w:p w14:paraId="54E956B7" w14:textId="77777777" w:rsidR="005336E5" w:rsidRPr="005E017D" w:rsidRDefault="005336E5" w:rsidP="005336E5">
            <w:pPr>
              <w:ind w:firstLine="0"/>
              <w:rPr>
                <w:color w:val="000000" w:themeColor="text1"/>
                <w:sz w:val="22"/>
              </w:rPr>
            </w:pPr>
            <w:r w:rsidRPr="005E017D">
              <w:rPr>
                <w:color w:val="000000" w:themeColor="text1"/>
                <w:sz w:val="22"/>
              </w:rPr>
              <w:t>4 (50%)</w:t>
            </w:r>
          </w:p>
        </w:tc>
        <w:tc>
          <w:tcPr>
            <w:tcW w:w="0" w:type="auto"/>
            <w:noWrap/>
          </w:tcPr>
          <w:p w14:paraId="16B08080" w14:textId="77777777" w:rsidR="005336E5" w:rsidRPr="005E017D" w:rsidRDefault="005336E5" w:rsidP="005336E5">
            <w:pPr>
              <w:ind w:firstLine="0"/>
              <w:rPr>
                <w:color w:val="000000" w:themeColor="text1"/>
                <w:sz w:val="22"/>
              </w:rPr>
            </w:pPr>
            <w:r w:rsidRPr="005E017D">
              <w:rPr>
                <w:color w:val="000000" w:themeColor="text1"/>
                <w:sz w:val="22"/>
              </w:rPr>
              <w:t>2 (12.5%)</w:t>
            </w:r>
          </w:p>
        </w:tc>
        <w:tc>
          <w:tcPr>
            <w:tcW w:w="0" w:type="auto"/>
            <w:vAlign w:val="center"/>
          </w:tcPr>
          <w:p w14:paraId="0C3E760F" w14:textId="77777777" w:rsidR="005336E5" w:rsidRPr="005E017D" w:rsidRDefault="005336E5" w:rsidP="005336E5">
            <w:pPr>
              <w:ind w:right="360" w:firstLine="0"/>
              <w:rPr>
                <w:rFonts w:eastAsia="Times New Roman"/>
                <w:b/>
                <w:bCs/>
                <w:color w:val="000000" w:themeColor="text1"/>
                <w:sz w:val="22"/>
              </w:rPr>
            </w:pPr>
            <w:r w:rsidRPr="005E017D">
              <w:rPr>
                <w:rFonts w:eastAsia="Times New Roman"/>
                <w:b/>
                <w:bCs/>
                <w:color w:val="000000" w:themeColor="text1"/>
                <w:sz w:val="22"/>
              </w:rPr>
              <w:t>0.046</w:t>
            </w:r>
          </w:p>
        </w:tc>
      </w:tr>
      <w:tr w:rsidR="005336E5" w:rsidRPr="005E017D" w14:paraId="29ED99B8" w14:textId="77777777" w:rsidTr="008945C5">
        <w:trPr>
          <w:trHeight w:val="150"/>
          <w:jc w:val="center"/>
        </w:trPr>
        <w:tc>
          <w:tcPr>
            <w:tcW w:w="0" w:type="auto"/>
            <w:vAlign w:val="center"/>
          </w:tcPr>
          <w:p w14:paraId="6E61E6DC" w14:textId="77777777" w:rsidR="005336E5" w:rsidRPr="005E017D" w:rsidRDefault="005336E5" w:rsidP="005336E5">
            <w:pPr>
              <w:ind w:firstLine="0"/>
              <w:jc w:val="left"/>
              <w:rPr>
                <w:rFonts w:eastAsia="Times New Roman"/>
                <w:b/>
                <w:bCs/>
                <w:color w:val="000000" w:themeColor="text1"/>
                <w:sz w:val="22"/>
              </w:rPr>
            </w:pPr>
            <w:r w:rsidRPr="005E017D">
              <w:rPr>
                <w:rFonts w:eastAsia="Times New Roman"/>
                <w:b/>
                <w:bCs/>
                <w:color w:val="000000" w:themeColor="text1"/>
                <w:sz w:val="22"/>
              </w:rPr>
              <w:t>Sepsis etiyolojileri</w:t>
            </w:r>
          </w:p>
          <w:p w14:paraId="3CE26BD3" w14:textId="77777777" w:rsidR="005336E5" w:rsidRPr="005E017D" w:rsidRDefault="005336E5" w:rsidP="005336E5">
            <w:pPr>
              <w:jc w:val="left"/>
              <w:rPr>
                <w:rFonts w:eastAsia="Times New Roman"/>
                <w:bCs/>
                <w:color w:val="000000" w:themeColor="text1"/>
                <w:sz w:val="22"/>
              </w:rPr>
            </w:pPr>
            <w:r>
              <w:rPr>
                <w:rFonts w:eastAsia="Times New Roman"/>
                <w:bCs/>
                <w:color w:val="000000" w:themeColor="text1"/>
                <w:sz w:val="22"/>
              </w:rPr>
              <w:t>HAT</w:t>
            </w:r>
          </w:p>
          <w:p w14:paraId="554F58B0" w14:textId="29445D27" w:rsidR="005336E5" w:rsidRPr="005E017D" w:rsidRDefault="00E00F85" w:rsidP="005336E5">
            <w:pPr>
              <w:jc w:val="left"/>
              <w:rPr>
                <w:rFonts w:eastAsia="Times New Roman"/>
                <w:bCs/>
                <w:color w:val="000000" w:themeColor="text1"/>
                <w:sz w:val="22"/>
              </w:rPr>
            </w:pPr>
            <w:r w:rsidRPr="005E017D">
              <w:rPr>
                <w:rFonts w:eastAsia="Times New Roman"/>
                <w:bCs/>
                <w:color w:val="000000" w:themeColor="text1"/>
                <w:sz w:val="22"/>
              </w:rPr>
              <w:t>Biliyer</w:t>
            </w:r>
            <w:r w:rsidR="005336E5" w:rsidRPr="005E017D">
              <w:rPr>
                <w:rFonts w:eastAsia="Times New Roman"/>
                <w:bCs/>
                <w:color w:val="000000" w:themeColor="text1"/>
                <w:sz w:val="22"/>
              </w:rPr>
              <w:t xml:space="preserve"> kaçak </w:t>
            </w:r>
          </w:p>
          <w:p w14:paraId="600A4C60" w14:textId="77777777" w:rsidR="005336E5" w:rsidRPr="005E017D" w:rsidRDefault="005336E5" w:rsidP="005336E5">
            <w:pPr>
              <w:jc w:val="left"/>
              <w:rPr>
                <w:rFonts w:eastAsia="Times New Roman"/>
                <w:bCs/>
                <w:color w:val="000000" w:themeColor="text1"/>
                <w:sz w:val="22"/>
              </w:rPr>
            </w:pPr>
            <w:r w:rsidRPr="005E017D">
              <w:rPr>
                <w:rFonts w:eastAsia="Times New Roman"/>
                <w:bCs/>
                <w:color w:val="000000" w:themeColor="text1"/>
                <w:sz w:val="22"/>
              </w:rPr>
              <w:t>Perforasyon</w:t>
            </w:r>
          </w:p>
          <w:p w14:paraId="0620E30F" w14:textId="77777777" w:rsidR="005336E5" w:rsidRPr="005E017D" w:rsidRDefault="005336E5" w:rsidP="005336E5">
            <w:pPr>
              <w:jc w:val="left"/>
              <w:rPr>
                <w:rFonts w:eastAsia="Times New Roman"/>
                <w:b/>
                <w:bCs/>
                <w:color w:val="000000" w:themeColor="text1"/>
                <w:sz w:val="22"/>
              </w:rPr>
            </w:pPr>
            <w:r w:rsidRPr="005E017D">
              <w:rPr>
                <w:rFonts w:eastAsia="Times New Roman"/>
                <w:bCs/>
                <w:color w:val="000000" w:themeColor="text1"/>
                <w:sz w:val="22"/>
              </w:rPr>
              <w:t>Diğer</w:t>
            </w:r>
            <w:r w:rsidRPr="005E017D">
              <w:rPr>
                <w:rFonts w:eastAsia="Times New Roman"/>
                <w:b/>
                <w:bCs/>
                <w:color w:val="000000" w:themeColor="text1"/>
                <w:sz w:val="22"/>
              </w:rPr>
              <w:t xml:space="preserve"> </w:t>
            </w:r>
          </w:p>
        </w:tc>
        <w:tc>
          <w:tcPr>
            <w:tcW w:w="0" w:type="auto"/>
            <w:noWrap/>
          </w:tcPr>
          <w:p w14:paraId="36B3644E" w14:textId="77777777" w:rsidR="005336E5" w:rsidRPr="005E017D" w:rsidRDefault="005336E5" w:rsidP="005336E5">
            <w:pPr>
              <w:jc w:val="center"/>
              <w:rPr>
                <w:color w:val="000000" w:themeColor="text1"/>
                <w:sz w:val="22"/>
              </w:rPr>
            </w:pPr>
          </w:p>
          <w:p w14:paraId="1B1BE479" w14:textId="77777777" w:rsidR="005336E5" w:rsidRPr="005E017D" w:rsidRDefault="005336E5" w:rsidP="005336E5">
            <w:pPr>
              <w:ind w:firstLine="0"/>
              <w:rPr>
                <w:color w:val="000000" w:themeColor="text1"/>
                <w:sz w:val="22"/>
              </w:rPr>
            </w:pPr>
            <w:r w:rsidRPr="005E017D">
              <w:rPr>
                <w:color w:val="000000" w:themeColor="text1"/>
                <w:sz w:val="22"/>
              </w:rPr>
              <w:t>4 (50%)</w:t>
            </w:r>
          </w:p>
          <w:p w14:paraId="1818AB29" w14:textId="77777777" w:rsidR="005336E5" w:rsidRPr="005E017D" w:rsidRDefault="005336E5" w:rsidP="005336E5">
            <w:pPr>
              <w:ind w:firstLine="0"/>
              <w:rPr>
                <w:color w:val="000000" w:themeColor="text1"/>
                <w:sz w:val="22"/>
              </w:rPr>
            </w:pPr>
            <w:r w:rsidRPr="005E017D">
              <w:rPr>
                <w:color w:val="000000" w:themeColor="text1"/>
                <w:sz w:val="22"/>
              </w:rPr>
              <w:t>1 (12.5%)</w:t>
            </w:r>
          </w:p>
          <w:p w14:paraId="056AF607" w14:textId="77777777" w:rsidR="005336E5" w:rsidRPr="005E017D" w:rsidRDefault="005336E5" w:rsidP="005336E5">
            <w:pPr>
              <w:ind w:firstLine="0"/>
              <w:rPr>
                <w:color w:val="000000" w:themeColor="text1"/>
                <w:sz w:val="22"/>
              </w:rPr>
            </w:pPr>
            <w:r w:rsidRPr="005E017D">
              <w:rPr>
                <w:color w:val="000000" w:themeColor="text1"/>
                <w:sz w:val="22"/>
              </w:rPr>
              <w:t>3 (37.5%)</w:t>
            </w:r>
          </w:p>
          <w:p w14:paraId="736D0B82" w14:textId="77777777" w:rsidR="005336E5" w:rsidRPr="005E017D" w:rsidRDefault="005336E5" w:rsidP="005336E5">
            <w:pPr>
              <w:ind w:firstLine="0"/>
              <w:rPr>
                <w:color w:val="000000" w:themeColor="text1"/>
                <w:sz w:val="22"/>
              </w:rPr>
            </w:pPr>
            <w:r w:rsidRPr="005E017D">
              <w:rPr>
                <w:color w:val="000000" w:themeColor="text1"/>
                <w:sz w:val="22"/>
              </w:rPr>
              <w:t>0</w:t>
            </w:r>
          </w:p>
        </w:tc>
        <w:tc>
          <w:tcPr>
            <w:tcW w:w="0" w:type="auto"/>
            <w:noWrap/>
          </w:tcPr>
          <w:p w14:paraId="395F776F" w14:textId="77777777" w:rsidR="005336E5" w:rsidRPr="005E017D" w:rsidRDefault="005336E5" w:rsidP="005336E5">
            <w:pPr>
              <w:jc w:val="center"/>
              <w:rPr>
                <w:color w:val="000000" w:themeColor="text1"/>
                <w:sz w:val="22"/>
              </w:rPr>
            </w:pPr>
          </w:p>
          <w:p w14:paraId="1E75A4E2" w14:textId="77777777" w:rsidR="005336E5" w:rsidRPr="005E017D" w:rsidRDefault="005336E5" w:rsidP="005336E5">
            <w:pPr>
              <w:ind w:firstLine="0"/>
              <w:rPr>
                <w:color w:val="000000" w:themeColor="text1"/>
                <w:sz w:val="22"/>
              </w:rPr>
            </w:pPr>
            <w:r w:rsidRPr="005E017D">
              <w:rPr>
                <w:color w:val="000000" w:themeColor="text1"/>
                <w:sz w:val="22"/>
              </w:rPr>
              <w:t>2 (12.5%)</w:t>
            </w:r>
          </w:p>
          <w:p w14:paraId="2243377D" w14:textId="77777777" w:rsidR="005336E5" w:rsidRPr="005E017D" w:rsidRDefault="005336E5" w:rsidP="005336E5">
            <w:pPr>
              <w:ind w:firstLine="0"/>
              <w:rPr>
                <w:color w:val="000000" w:themeColor="text1"/>
                <w:sz w:val="22"/>
              </w:rPr>
            </w:pPr>
            <w:r w:rsidRPr="005E017D">
              <w:rPr>
                <w:color w:val="000000" w:themeColor="text1"/>
                <w:sz w:val="22"/>
              </w:rPr>
              <w:t>7 (43.8%)</w:t>
            </w:r>
          </w:p>
          <w:p w14:paraId="07B47188" w14:textId="77777777" w:rsidR="005336E5" w:rsidRPr="005E017D" w:rsidRDefault="005336E5" w:rsidP="005336E5">
            <w:pPr>
              <w:ind w:firstLine="0"/>
              <w:rPr>
                <w:color w:val="000000" w:themeColor="text1"/>
                <w:sz w:val="22"/>
              </w:rPr>
            </w:pPr>
            <w:r w:rsidRPr="005E017D">
              <w:rPr>
                <w:color w:val="000000" w:themeColor="text1"/>
                <w:sz w:val="22"/>
              </w:rPr>
              <w:t>3 (18.8%)</w:t>
            </w:r>
          </w:p>
          <w:p w14:paraId="30742DF2" w14:textId="77777777" w:rsidR="005336E5" w:rsidRPr="005E017D" w:rsidRDefault="005336E5" w:rsidP="005336E5">
            <w:pPr>
              <w:ind w:firstLine="0"/>
              <w:rPr>
                <w:color w:val="000000" w:themeColor="text1"/>
                <w:sz w:val="22"/>
              </w:rPr>
            </w:pPr>
            <w:r w:rsidRPr="005E017D">
              <w:rPr>
                <w:color w:val="000000" w:themeColor="text1"/>
                <w:sz w:val="22"/>
              </w:rPr>
              <w:t>4 (25%)</w:t>
            </w:r>
          </w:p>
        </w:tc>
        <w:tc>
          <w:tcPr>
            <w:tcW w:w="0" w:type="auto"/>
            <w:vAlign w:val="center"/>
          </w:tcPr>
          <w:p w14:paraId="741377F3" w14:textId="77777777" w:rsidR="005336E5" w:rsidRPr="005E017D" w:rsidRDefault="005336E5" w:rsidP="005336E5">
            <w:pPr>
              <w:ind w:right="360" w:firstLine="0"/>
              <w:rPr>
                <w:rFonts w:eastAsia="Times New Roman"/>
                <w:color w:val="000000" w:themeColor="text1"/>
                <w:sz w:val="22"/>
              </w:rPr>
            </w:pPr>
            <w:r w:rsidRPr="005E017D">
              <w:rPr>
                <w:rFonts w:eastAsia="Times New Roman"/>
                <w:color w:val="000000" w:themeColor="text1"/>
                <w:sz w:val="22"/>
              </w:rPr>
              <w:t>0.063</w:t>
            </w:r>
          </w:p>
        </w:tc>
      </w:tr>
      <w:tr w:rsidR="005336E5" w:rsidRPr="005E017D" w14:paraId="0F0C022D" w14:textId="77777777" w:rsidTr="008945C5">
        <w:trPr>
          <w:trHeight w:val="150"/>
          <w:jc w:val="center"/>
        </w:trPr>
        <w:tc>
          <w:tcPr>
            <w:tcW w:w="0" w:type="auto"/>
            <w:vAlign w:val="center"/>
          </w:tcPr>
          <w:p w14:paraId="1B2EE5D0" w14:textId="77777777" w:rsidR="005336E5" w:rsidRPr="005E017D" w:rsidRDefault="005336E5" w:rsidP="005336E5">
            <w:pPr>
              <w:ind w:firstLine="0"/>
              <w:jc w:val="left"/>
              <w:rPr>
                <w:rFonts w:eastAsia="Times New Roman"/>
                <w:b/>
                <w:bCs/>
                <w:color w:val="000000" w:themeColor="text1"/>
                <w:sz w:val="22"/>
              </w:rPr>
            </w:pPr>
            <w:r w:rsidRPr="005E017D">
              <w:rPr>
                <w:rFonts w:eastAsia="Times New Roman"/>
                <w:b/>
                <w:bCs/>
                <w:color w:val="000000" w:themeColor="text1"/>
                <w:sz w:val="22"/>
              </w:rPr>
              <w:t>Plazmaferez</w:t>
            </w:r>
          </w:p>
        </w:tc>
        <w:tc>
          <w:tcPr>
            <w:tcW w:w="0" w:type="auto"/>
            <w:noWrap/>
          </w:tcPr>
          <w:p w14:paraId="7133185A" w14:textId="77777777" w:rsidR="005336E5" w:rsidRPr="005E017D" w:rsidRDefault="005336E5" w:rsidP="005336E5">
            <w:pPr>
              <w:ind w:firstLine="0"/>
              <w:rPr>
                <w:color w:val="000000" w:themeColor="text1"/>
                <w:sz w:val="22"/>
              </w:rPr>
            </w:pPr>
            <w:r w:rsidRPr="005E017D">
              <w:rPr>
                <w:color w:val="000000" w:themeColor="text1"/>
                <w:sz w:val="22"/>
              </w:rPr>
              <w:t>6 (75%)</w:t>
            </w:r>
          </w:p>
        </w:tc>
        <w:tc>
          <w:tcPr>
            <w:tcW w:w="0" w:type="auto"/>
            <w:noWrap/>
          </w:tcPr>
          <w:p w14:paraId="503A32F3" w14:textId="77777777" w:rsidR="005336E5" w:rsidRPr="005E017D" w:rsidRDefault="005336E5" w:rsidP="005336E5">
            <w:pPr>
              <w:ind w:firstLine="0"/>
              <w:rPr>
                <w:color w:val="000000" w:themeColor="text1"/>
                <w:sz w:val="22"/>
              </w:rPr>
            </w:pPr>
            <w:r w:rsidRPr="005E017D">
              <w:rPr>
                <w:color w:val="000000" w:themeColor="text1"/>
                <w:sz w:val="22"/>
              </w:rPr>
              <w:t>8 (50%)</w:t>
            </w:r>
          </w:p>
        </w:tc>
        <w:tc>
          <w:tcPr>
            <w:tcW w:w="0" w:type="auto"/>
            <w:vAlign w:val="center"/>
          </w:tcPr>
          <w:p w14:paraId="63C170A9" w14:textId="77777777" w:rsidR="005336E5" w:rsidRPr="005E017D" w:rsidRDefault="005336E5" w:rsidP="005336E5">
            <w:pPr>
              <w:ind w:right="360" w:firstLine="0"/>
              <w:rPr>
                <w:rFonts w:eastAsia="Times New Roman"/>
                <w:color w:val="000000" w:themeColor="text1"/>
                <w:sz w:val="22"/>
              </w:rPr>
            </w:pPr>
            <w:r w:rsidRPr="005E017D">
              <w:rPr>
                <w:rFonts w:eastAsia="Times New Roman"/>
                <w:color w:val="000000" w:themeColor="text1"/>
                <w:sz w:val="22"/>
              </w:rPr>
              <w:t>0.24</w:t>
            </w:r>
          </w:p>
        </w:tc>
      </w:tr>
      <w:tr w:rsidR="005336E5" w:rsidRPr="005E017D" w14:paraId="0986C56F" w14:textId="77777777" w:rsidTr="008945C5">
        <w:trPr>
          <w:trHeight w:val="150"/>
          <w:jc w:val="center"/>
        </w:trPr>
        <w:tc>
          <w:tcPr>
            <w:tcW w:w="0" w:type="auto"/>
            <w:vAlign w:val="center"/>
          </w:tcPr>
          <w:p w14:paraId="5ABC38B6" w14:textId="77777777" w:rsidR="005336E5" w:rsidRPr="005E017D" w:rsidRDefault="005336E5" w:rsidP="005336E5">
            <w:pPr>
              <w:ind w:firstLine="0"/>
              <w:jc w:val="left"/>
              <w:rPr>
                <w:rFonts w:eastAsia="Times New Roman"/>
                <w:b/>
                <w:bCs/>
                <w:color w:val="000000" w:themeColor="text1"/>
                <w:sz w:val="22"/>
              </w:rPr>
            </w:pPr>
            <w:r>
              <w:rPr>
                <w:rFonts w:eastAsia="Times New Roman"/>
                <w:b/>
                <w:bCs/>
                <w:color w:val="000000" w:themeColor="text1"/>
                <w:sz w:val="22"/>
              </w:rPr>
              <w:t>MARS</w:t>
            </w:r>
          </w:p>
        </w:tc>
        <w:tc>
          <w:tcPr>
            <w:tcW w:w="0" w:type="auto"/>
            <w:noWrap/>
          </w:tcPr>
          <w:p w14:paraId="01D87916" w14:textId="77777777" w:rsidR="005336E5" w:rsidRPr="005E017D" w:rsidRDefault="005336E5" w:rsidP="005336E5">
            <w:pPr>
              <w:ind w:firstLine="0"/>
              <w:rPr>
                <w:color w:val="000000" w:themeColor="text1"/>
                <w:sz w:val="22"/>
              </w:rPr>
            </w:pPr>
            <w:r w:rsidRPr="005E017D">
              <w:rPr>
                <w:color w:val="000000" w:themeColor="text1"/>
                <w:sz w:val="22"/>
              </w:rPr>
              <w:t>1 (12.5%)</w:t>
            </w:r>
          </w:p>
        </w:tc>
        <w:tc>
          <w:tcPr>
            <w:tcW w:w="0" w:type="auto"/>
            <w:noWrap/>
          </w:tcPr>
          <w:p w14:paraId="68A9E1BC" w14:textId="77777777" w:rsidR="005336E5" w:rsidRPr="005E017D" w:rsidRDefault="005336E5" w:rsidP="005336E5">
            <w:pPr>
              <w:ind w:firstLine="0"/>
              <w:rPr>
                <w:color w:val="000000" w:themeColor="text1"/>
                <w:sz w:val="22"/>
              </w:rPr>
            </w:pPr>
            <w:r w:rsidRPr="005E017D">
              <w:rPr>
                <w:color w:val="000000" w:themeColor="text1"/>
                <w:sz w:val="22"/>
              </w:rPr>
              <w:t>4 (25%)</w:t>
            </w:r>
          </w:p>
        </w:tc>
        <w:tc>
          <w:tcPr>
            <w:tcW w:w="0" w:type="auto"/>
            <w:vAlign w:val="center"/>
          </w:tcPr>
          <w:p w14:paraId="5845D199" w14:textId="77777777" w:rsidR="005336E5" w:rsidRPr="005E017D" w:rsidRDefault="005336E5" w:rsidP="005336E5">
            <w:pPr>
              <w:ind w:right="360" w:firstLine="0"/>
              <w:rPr>
                <w:rFonts w:eastAsia="Times New Roman"/>
                <w:color w:val="000000" w:themeColor="text1"/>
                <w:sz w:val="22"/>
              </w:rPr>
            </w:pPr>
            <w:r w:rsidRPr="005E017D">
              <w:rPr>
                <w:rFonts w:eastAsia="Times New Roman"/>
                <w:color w:val="000000" w:themeColor="text1"/>
                <w:sz w:val="22"/>
              </w:rPr>
              <w:t>0.47</w:t>
            </w:r>
          </w:p>
        </w:tc>
      </w:tr>
      <w:tr w:rsidR="005336E5" w:rsidRPr="005E017D" w14:paraId="5BA5A0E6" w14:textId="77777777" w:rsidTr="008945C5">
        <w:trPr>
          <w:trHeight w:val="150"/>
          <w:jc w:val="center"/>
        </w:trPr>
        <w:tc>
          <w:tcPr>
            <w:tcW w:w="0" w:type="auto"/>
            <w:vAlign w:val="center"/>
          </w:tcPr>
          <w:p w14:paraId="1250E78D" w14:textId="77777777" w:rsidR="005336E5" w:rsidRPr="005E017D" w:rsidRDefault="005336E5" w:rsidP="005336E5">
            <w:pPr>
              <w:ind w:firstLine="0"/>
              <w:jc w:val="left"/>
              <w:rPr>
                <w:rFonts w:eastAsia="Times New Roman"/>
                <w:b/>
                <w:bCs/>
                <w:color w:val="000000" w:themeColor="text1"/>
                <w:sz w:val="22"/>
              </w:rPr>
            </w:pPr>
            <w:r w:rsidRPr="005E017D">
              <w:rPr>
                <w:rFonts w:eastAsia="Times New Roman"/>
                <w:b/>
                <w:bCs/>
                <w:color w:val="000000" w:themeColor="text1"/>
                <w:sz w:val="22"/>
              </w:rPr>
              <w:t>Takip süreleri (gün)</w:t>
            </w:r>
          </w:p>
        </w:tc>
        <w:tc>
          <w:tcPr>
            <w:tcW w:w="0" w:type="auto"/>
            <w:noWrap/>
          </w:tcPr>
          <w:p w14:paraId="44CFD6DA" w14:textId="77777777" w:rsidR="005336E5" w:rsidRPr="005E017D" w:rsidRDefault="005336E5" w:rsidP="005336E5">
            <w:pPr>
              <w:ind w:firstLine="0"/>
              <w:rPr>
                <w:color w:val="000000" w:themeColor="text1"/>
                <w:sz w:val="22"/>
              </w:rPr>
            </w:pPr>
            <w:r w:rsidRPr="005E017D">
              <w:rPr>
                <w:color w:val="000000" w:themeColor="text1"/>
                <w:sz w:val="22"/>
              </w:rPr>
              <w:t>265 (34-444)</w:t>
            </w:r>
          </w:p>
        </w:tc>
        <w:tc>
          <w:tcPr>
            <w:tcW w:w="0" w:type="auto"/>
            <w:noWrap/>
          </w:tcPr>
          <w:p w14:paraId="74723FBC" w14:textId="77777777" w:rsidR="005336E5" w:rsidRPr="005E017D" w:rsidRDefault="005336E5" w:rsidP="005336E5">
            <w:pPr>
              <w:ind w:firstLine="0"/>
              <w:rPr>
                <w:color w:val="000000" w:themeColor="text1"/>
                <w:sz w:val="22"/>
              </w:rPr>
            </w:pPr>
            <w:r w:rsidRPr="005E017D">
              <w:rPr>
                <w:color w:val="000000" w:themeColor="text1"/>
                <w:sz w:val="22"/>
              </w:rPr>
              <w:t>155 (1-348)</w:t>
            </w:r>
          </w:p>
        </w:tc>
        <w:tc>
          <w:tcPr>
            <w:tcW w:w="0" w:type="auto"/>
            <w:vAlign w:val="center"/>
          </w:tcPr>
          <w:p w14:paraId="5E0407A1" w14:textId="77777777" w:rsidR="005336E5" w:rsidRPr="005E017D" w:rsidRDefault="005336E5" w:rsidP="005336E5">
            <w:pPr>
              <w:ind w:right="360" w:firstLine="0"/>
              <w:rPr>
                <w:rFonts w:eastAsia="Times New Roman"/>
                <w:color w:val="000000" w:themeColor="text1"/>
                <w:sz w:val="22"/>
              </w:rPr>
            </w:pPr>
            <w:r w:rsidRPr="005E017D">
              <w:rPr>
                <w:rFonts w:eastAsia="Times New Roman"/>
                <w:color w:val="000000" w:themeColor="text1"/>
                <w:sz w:val="22"/>
              </w:rPr>
              <w:t>0.07</w:t>
            </w:r>
          </w:p>
        </w:tc>
      </w:tr>
    </w:tbl>
    <w:bookmarkEnd w:id="553"/>
    <w:p w14:paraId="4D31C06D" w14:textId="13A214AB" w:rsidR="00812F82" w:rsidRDefault="008945C5" w:rsidP="005336E5">
      <w:pPr>
        <w:ind w:firstLine="0"/>
      </w:pPr>
      <w:r>
        <w:t xml:space="preserve">       </w:t>
      </w:r>
      <w:r w:rsidR="005336E5" w:rsidRPr="00594591">
        <w:t xml:space="preserve"> </w:t>
      </w:r>
      <w:r w:rsidR="00594591" w:rsidRPr="00594591">
        <w:t>(Pearson</w:t>
      </w:r>
      <w:r>
        <w:t>’s</w:t>
      </w:r>
      <w:r w:rsidR="00594591" w:rsidRPr="00594591">
        <w:t xml:space="preserve"> chi</w:t>
      </w:r>
      <w:r>
        <w:t>-</w:t>
      </w:r>
      <w:r w:rsidR="00594591" w:rsidRPr="00594591">
        <w:t>square</w:t>
      </w:r>
      <w:r>
        <w:t>d</w:t>
      </w:r>
      <w:r w:rsidR="00594591" w:rsidRPr="00594591">
        <w:t xml:space="preserve"> test)</w:t>
      </w:r>
      <w:r w:rsidR="00EE6B7C">
        <w:t>,  (n= hasta sayısı)</w:t>
      </w:r>
    </w:p>
    <w:p w14:paraId="0A89BCAF" w14:textId="77777777" w:rsidR="00BA1C03" w:rsidRDefault="00BA1C03" w:rsidP="005336E5">
      <w:pPr>
        <w:ind w:firstLine="0"/>
        <w:rPr>
          <w:highlight w:val="yellow"/>
        </w:rPr>
      </w:pPr>
    </w:p>
    <w:p w14:paraId="7EEBFD8A" w14:textId="6C0B5A4F" w:rsidR="009103C3" w:rsidRDefault="00F2610F" w:rsidP="003A4709">
      <w:r w:rsidRPr="003A4709">
        <w:t>Birinci gruptaki</w:t>
      </w:r>
      <w:r>
        <w:t xml:space="preserve"> hastaların ölçülen biyokimyasal ve sitokin parametreleri sonucuna göre</w:t>
      </w:r>
      <w:r w:rsidR="008C5C02">
        <w:t xml:space="preserve"> k</w:t>
      </w:r>
      <w:r w:rsidR="009D55F5">
        <w:t xml:space="preserve">ültürde üreme olmayan ve olan grupta </w:t>
      </w:r>
      <w:r w:rsidR="009103C3" w:rsidRPr="003A4709">
        <w:rPr>
          <w:b/>
        </w:rPr>
        <w:t>TREM1, AST, ALT</w:t>
      </w:r>
      <w:r w:rsidR="009103C3">
        <w:t xml:space="preserve"> değerleri açısından istatistiksel </w:t>
      </w:r>
      <w:r w:rsidR="008C5C02">
        <w:t xml:space="preserve">olarak anlamlı </w:t>
      </w:r>
      <w:r w:rsidR="009103C3">
        <w:t xml:space="preserve">farklılık izlendi. </w:t>
      </w:r>
    </w:p>
    <w:p w14:paraId="64E54EF5" w14:textId="7FDFD342" w:rsidR="009103C3" w:rsidRDefault="009103C3" w:rsidP="003A4709">
      <w:r>
        <w:t>Kültürde üreme olan hastaların TREM1 değerleri</w:t>
      </w:r>
      <w:r w:rsidR="008C5C02">
        <w:t>,</w:t>
      </w:r>
      <w:r>
        <w:t xml:space="preserve"> kültürde üreme olmayan gruba kıyasla</w:t>
      </w:r>
      <w:r w:rsidRPr="002365E0">
        <w:t xml:space="preserve"> anlamlı olarak </w:t>
      </w:r>
      <w:r>
        <w:t>yüksek</w:t>
      </w:r>
      <w:r w:rsidRPr="002365E0">
        <w:t xml:space="preserve"> bulundu</w:t>
      </w:r>
      <w:r>
        <w:t xml:space="preserve"> (</w:t>
      </w:r>
      <w:r w:rsidR="008C5C02" w:rsidRPr="000F02A1">
        <w:t xml:space="preserve">1682 </w:t>
      </w:r>
      <w:r w:rsidR="008C5C02">
        <w:t xml:space="preserve">vs. 1085.3 pg/mL; </w:t>
      </w:r>
      <w:r>
        <w:t>p=0.027)</w:t>
      </w:r>
      <w:r w:rsidRPr="002365E0">
        <w:t>.</w:t>
      </w:r>
      <w:r>
        <w:t xml:space="preserve"> </w:t>
      </w:r>
    </w:p>
    <w:p w14:paraId="4D2A1889" w14:textId="48B88ABB" w:rsidR="008C5C02" w:rsidRDefault="009103C3" w:rsidP="003A4709">
      <w:r>
        <w:t xml:space="preserve">Kültürde üreme olan hastaların </w:t>
      </w:r>
      <w:r w:rsidR="009D55F5" w:rsidRPr="002365E0">
        <w:t>AST</w:t>
      </w:r>
      <w:r w:rsidR="00D87E93">
        <w:t xml:space="preserve"> </w:t>
      </w:r>
      <w:r w:rsidR="009D55F5" w:rsidRPr="002365E0">
        <w:t>değerleri</w:t>
      </w:r>
      <w:r>
        <w:t xml:space="preserve"> kültürde üreme olmayan gruba kıyasla</w:t>
      </w:r>
      <w:r w:rsidR="009D55F5" w:rsidRPr="002365E0">
        <w:t xml:space="preserve"> anlamlı olarak düşük bulundu</w:t>
      </w:r>
      <w:r w:rsidR="00D87E93">
        <w:t xml:space="preserve"> (42.5 vs 111</w:t>
      </w:r>
      <w:r w:rsidR="00D87E93" w:rsidRPr="00D87E93">
        <w:t xml:space="preserve"> </w:t>
      </w:r>
      <w:r w:rsidR="00D87E93" w:rsidRPr="002365E0">
        <w:t>IU/L</w:t>
      </w:r>
      <w:r w:rsidR="00D87E93">
        <w:t>; p=0.03</w:t>
      </w:r>
      <w:r>
        <w:t>)</w:t>
      </w:r>
      <w:r w:rsidR="009D55F5" w:rsidRPr="002365E0">
        <w:t xml:space="preserve">. </w:t>
      </w:r>
    </w:p>
    <w:p w14:paraId="35D401A0" w14:textId="7B21C4C6" w:rsidR="00D87E93" w:rsidRDefault="00D87E93" w:rsidP="00D87E93">
      <w:r>
        <w:t xml:space="preserve">Kültürde üreme olan hastaların </w:t>
      </w:r>
      <w:r w:rsidRPr="002365E0">
        <w:t>ALT değerleri</w:t>
      </w:r>
      <w:r>
        <w:t xml:space="preserve"> kültürde üreme olmayan gruba kıyasla</w:t>
      </w:r>
      <w:r w:rsidRPr="002365E0">
        <w:t xml:space="preserve"> anlamlı olarak düşük bulundu</w:t>
      </w:r>
      <w:r>
        <w:t xml:space="preserve"> (</w:t>
      </w:r>
      <w:r w:rsidRPr="002365E0">
        <w:t>48.5</w:t>
      </w:r>
      <w:r>
        <w:t xml:space="preserve"> </w:t>
      </w:r>
      <w:r w:rsidRPr="002365E0">
        <w:t>v</w:t>
      </w:r>
      <w:r>
        <w:t>s</w:t>
      </w:r>
      <w:r w:rsidRPr="002365E0">
        <w:t xml:space="preserve"> 195.5 IU/L</w:t>
      </w:r>
      <w:r>
        <w:t>; p=0.004)</w:t>
      </w:r>
      <w:r w:rsidRPr="002365E0">
        <w:t xml:space="preserve">. </w:t>
      </w:r>
    </w:p>
    <w:p w14:paraId="45E37968" w14:textId="476FF1F3" w:rsidR="002574CD" w:rsidRDefault="002574CD" w:rsidP="002574CD">
      <w:r>
        <w:t xml:space="preserve">Diğer laboratuvar verileri açısından istatistiksel olarak anlamlı bir farklılık görülmedi. </w:t>
      </w:r>
      <w:r w:rsidRPr="00BD49E0">
        <w:t>IFN-</w:t>
      </w:r>
      <w:r w:rsidRPr="009103C3">
        <w:t xml:space="preserve"> </w:t>
      </w:r>
      <w:r w:rsidRPr="007974E9">
        <w:t>γ</w:t>
      </w:r>
      <w:r>
        <w:t xml:space="preserve"> test sonucu ise çalışılan </w:t>
      </w:r>
      <w:r w:rsidRPr="00BD49E0">
        <w:t>hiçbir</w:t>
      </w:r>
      <w:r>
        <w:t xml:space="preserve"> hastada ELISA kit limitleri içinde </w:t>
      </w:r>
      <w:r w:rsidR="00BB5FD7">
        <w:t>ölçülmedi</w:t>
      </w:r>
      <w:r>
        <w:t xml:space="preserve">. </w:t>
      </w:r>
    </w:p>
    <w:p w14:paraId="5C3E788F" w14:textId="2CA1C25B" w:rsidR="009103C3" w:rsidRDefault="00F2610F" w:rsidP="003A4709">
      <w:r w:rsidRPr="003A4709">
        <w:lastRenderedPageBreak/>
        <w:t>Birinci gruptaki</w:t>
      </w:r>
      <w:r>
        <w:t xml:space="preserve"> hastaların ölçülen biyokimyasal ve sitokin parametreleri sonucuna göre “kültürde üreme olan ve olmayan” </w:t>
      </w:r>
      <w:r w:rsidR="008C5C02">
        <w:t>gruplar</w:t>
      </w:r>
      <w:r>
        <w:t xml:space="preserve"> arasındaki ilişki Tablo 4.</w:t>
      </w:r>
      <w:r w:rsidR="00BB5FD7">
        <w:t>6</w:t>
      </w:r>
      <w:r>
        <w:t xml:space="preserve"> </w:t>
      </w:r>
      <w:r w:rsidR="00BB5FD7">
        <w:t>da</w:t>
      </w:r>
      <w:r>
        <w:t xml:space="preserve"> gösterilmiştir. </w:t>
      </w:r>
    </w:p>
    <w:p w14:paraId="6EFE0A63" w14:textId="77777777" w:rsidR="008C5C02" w:rsidRDefault="008C5C02" w:rsidP="003A4709"/>
    <w:p w14:paraId="0ACEF8A8" w14:textId="31CBD0B6" w:rsidR="00AC64E8" w:rsidRDefault="00AC64E8" w:rsidP="00AC64E8">
      <w:pPr>
        <w:pStyle w:val="ResimYazs"/>
        <w:ind w:firstLine="0"/>
        <w:rPr>
          <w:i w:val="0"/>
          <w:color w:val="000000" w:themeColor="text1"/>
          <w:sz w:val="24"/>
          <w:szCs w:val="24"/>
        </w:rPr>
      </w:pPr>
      <w:bookmarkStart w:id="554" w:name="_Toc49818021"/>
      <w:r w:rsidRPr="00100403">
        <w:rPr>
          <w:i w:val="0"/>
          <w:color w:val="000000" w:themeColor="text1"/>
          <w:sz w:val="24"/>
          <w:szCs w:val="24"/>
        </w:rPr>
        <w:t xml:space="preserve">Tablo </w:t>
      </w:r>
      <w:r w:rsidR="002B4CBE">
        <w:rPr>
          <w:i w:val="0"/>
          <w:color w:val="000000" w:themeColor="text1"/>
          <w:sz w:val="24"/>
          <w:szCs w:val="24"/>
        </w:rPr>
        <w:fldChar w:fldCharType="begin"/>
      </w:r>
      <w:r w:rsidR="002B4CBE">
        <w:rPr>
          <w:i w:val="0"/>
          <w:color w:val="000000" w:themeColor="text1"/>
          <w:sz w:val="24"/>
          <w:szCs w:val="24"/>
        </w:rPr>
        <w:instrText xml:space="preserve"> STYLEREF 1 \s </w:instrText>
      </w:r>
      <w:r w:rsidR="002B4CBE">
        <w:rPr>
          <w:i w:val="0"/>
          <w:color w:val="000000" w:themeColor="text1"/>
          <w:sz w:val="24"/>
          <w:szCs w:val="24"/>
        </w:rPr>
        <w:fldChar w:fldCharType="separate"/>
      </w:r>
      <w:r w:rsidR="00063441">
        <w:rPr>
          <w:i w:val="0"/>
          <w:noProof/>
          <w:color w:val="000000" w:themeColor="text1"/>
          <w:sz w:val="24"/>
          <w:szCs w:val="24"/>
        </w:rPr>
        <w:t>4</w:t>
      </w:r>
      <w:r w:rsidR="002B4CBE">
        <w:rPr>
          <w:i w:val="0"/>
          <w:color w:val="000000" w:themeColor="text1"/>
          <w:sz w:val="24"/>
          <w:szCs w:val="24"/>
        </w:rPr>
        <w:fldChar w:fldCharType="end"/>
      </w:r>
      <w:r w:rsidR="002B4CBE">
        <w:rPr>
          <w:i w:val="0"/>
          <w:color w:val="000000" w:themeColor="text1"/>
          <w:sz w:val="24"/>
          <w:szCs w:val="24"/>
        </w:rPr>
        <w:t>.</w:t>
      </w:r>
      <w:r w:rsidR="002B4CBE">
        <w:rPr>
          <w:i w:val="0"/>
          <w:color w:val="000000" w:themeColor="text1"/>
          <w:sz w:val="24"/>
          <w:szCs w:val="24"/>
        </w:rPr>
        <w:fldChar w:fldCharType="begin"/>
      </w:r>
      <w:r w:rsidR="002B4CBE">
        <w:rPr>
          <w:i w:val="0"/>
          <w:color w:val="000000" w:themeColor="text1"/>
          <w:sz w:val="24"/>
          <w:szCs w:val="24"/>
        </w:rPr>
        <w:instrText xml:space="preserve"> SEQ Tablo \* ARABIC \s 1 </w:instrText>
      </w:r>
      <w:r w:rsidR="002B4CBE">
        <w:rPr>
          <w:i w:val="0"/>
          <w:color w:val="000000" w:themeColor="text1"/>
          <w:sz w:val="24"/>
          <w:szCs w:val="24"/>
        </w:rPr>
        <w:fldChar w:fldCharType="separate"/>
      </w:r>
      <w:r w:rsidR="00063441">
        <w:rPr>
          <w:i w:val="0"/>
          <w:noProof/>
          <w:color w:val="000000" w:themeColor="text1"/>
          <w:sz w:val="24"/>
          <w:szCs w:val="24"/>
        </w:rPr>
        <w:t>6</w:t>
      </w:r>
      <w:r w:rsidR="002B4CBE">
        <w:rPr>
          <w:i w:val="0"/>
          <w:color w:val="000000" w:themeColor="text1"/>
          <w:sz w:val="24"/>
          <w:szCs w:val="24"/>
        </w:rPr>
        <w:fldChar w:fldCharType="end"/>
      </w:r>
      <w:r w:rsidRPr="00100403">
        <w:rPr>
          <w:i w:val="0"/>
          <w:color w:val="000000" w:themeColor="text1"/>
          <w:sz w:val="24"/>
          <w:szCs w:val="24"/>
        </w:rPr>
        <w:t xml:space="preserve"> Kültürde </w:t>
      </w:r>
      <w:r w:rsidR="0048467D" w:rsidRPr="00100403">
        <w:rPr>
          <w:i w:val="0"/>
          <w:color w:val="000000" w:themeColor="text1"/>
          <w:sz w:val="24"/>
          <w:szCs w:val="24"/>
        </w:rPr>
        <w:t xml:space="preserve">Üreme </w:t>
      </w:r>
      <w:r w:rsidR="0048467D">
        <w:rPr>
          <w:i w:val="0"/>
          <w:color w:val="000000" w:themeColor="text1"/>
          <w:sz w:val="24"/>
          <w:szCs w:val="24"/>
        </w:rPr>
        <w:t>v</w:t>
      </w:r>
      <w:r w:rsidR="0048467D" w:rsidRPr="00100403">
        <w:rPr>
          <w:i w:val="0"/>
          <w:color w:val="000000" w:themeColor="text1"/>
          <w:sz w:val="24"/>
          <w:szCs w:val="24"/>
        </w:rPr>
        <w:t>e Laboratuvar Değerleri Arasındaki İlişki</w:t>
      </w:r>
      <w:r w:rsidR="0048467D">
        <w:rPr>
          <w:i w:val="0"/>
          <w:color w:val="000000" w:themeColor="text1"/>
          <w:sz w:val="24"/>
          <w:szCs w:val="24"/>
        </w:rPr>
        <w:t xml:space="preserve"> </w:t>
      </w:r>
      <w:r w:rsidR="008C5C02">
        <w:rPr>
          <w:i w:val="0"/>
          <w:color w:val="000000" w:themeColor="text1"/>
          <w:sz w:val="24"/>
          <w:szCs w:val="24"/>
        </w:rPr>
        <w:t>(grup-1)</w:t>
      </w:r>
      <w:bookmarkEnd w:id="554"/>
    </w:p>
    <w:tbl>
      <w:tblPr>
        <w:tblStyle w:val="TabloKlavuzu"/>
        <w:tblW w:w="9577" w:type="dxa"/>
        <w:jc w:val="center"/>
        <w:tblLook w:val="04A0" w:firstRow="1" w:lastRow="0" w:firstColumn="1" w:lastColumn="0" w:noHBand="0" w:noVBand="1"/>
      </w:tblPr>
      <w:tblGrid>
        <w:gridCol w:w="2496"/>
        <w:gridCol w:w="2886"/>
        <w:gridCol w:w="2489"/>
        <w:gridCol w:w="1706"/>
      </w:tblGrid>
      <w:tr w:rsidR="00AC64E8" w:rsidRPr="00BD49E0" w14:paraId="560D969D" w14:textId="77777777" w:rsidTr="00D84F3A">
        <w:trPr>
          <w:trHeight w:val="449"/>
          <w:jc w:val="center"/>
        </w:trPr>
        <w:tc>
          <w:tcPr>
            <w:tcW w:w="2496" w:type="dxa"/>
            <w:vMerge w:val="restart"/>
          </w:tcPr>
          <w:p w14:paraId="4D0EA95C" w14:textId="77777777" w:rsidR="00AC64E8" w:rsidRPr="00BD49E0" w:rsidRDefault="00AC64E8" w:rsidP="00D84F3A">
            <w:pPr>
              <w:spacing w:line="360" w:lineRule="auto"/>
              <w:rPr>
                <w:rFonts w:eastAsia="Times New Roman"/>
                <w:b/>
                <w:bCs/>
                <w:sz w:val="20"/>
                <w:szCs w:val="20"/>
              </w:rPr>
            </w:pPr>
          </w:p>
        </w:tc>
        <w:tc>
          <w:tcPr>
            <w:tcW w:w="5375" w:type="dxa"/>
            <w:gridSpan w:val="2"/>
          </w:tcPr>
          <w:p w14:paraId="4683FFF2" w14:textId="77777777" w:rsidR="00AC64E8" w:rsidRPr="00BD49E0" w:rsidRDefault="00AC64E8" w:rsidP="00D84F3A">
            <w:pPr>
              <w:spacing w:line="360" w:lineRule="auto"/>
              <w:ind w:firstLine="0"/>
              <w:jc w:val="center"/>
              <w:rPr>
                <w:rFonts w:eastAsia="Times New Roman"/>
                <w:b/>
                <w:bCs/>
                <w:sz w:val="20"/>
                <w:szCs w:val="20"/>
              </w:rPr>
            </w:pPr>
            <w:r>
              <w:rPr>
                <w:rFonts w:eastAsia="Times New Roman"/>
                <w:b/>
                <w:bCs/>
                <w:sz w:val="20"/>
                <w:szCs w:val="20"/>
              </w:rPr>
              <w:t>KÜLTUR SONUÇLARI</w:t>
            </w:r>
          </w:p>
        </w:tc>
        <w:tc>
          <w:tcPr>
            <w:tcW w:w="1706" w:type="dxa"/>
          </w:tcPr>
          <w:p w14:paraId="50FEB25E" w14:textId="77777777" w:rsidR="00AC64E8" w:rsidRPr="00BD49E0" w:rsidRDefault="00AC64E8" w:rsidP="00D84F3A">
            <w:pPr>
              <w:spacing w:line="360" w:lineRule="auto"/>
              <w:jc w:val="center"/>
              <w:rPr>
                <w:rFonts w:eastAsia="Times New Roman"/>
                <w:b/>
                <w:bCs/>
                <w:sz w:val="20"/>
                <w:szCs w:val="20"/>
              </w:rPr>
            </w:pPr>
          </w:p>
        </w:tc>
      </w:tr>
      <w:tr w:rsidR="00AC64E8" w:rsidRPr="00BD49E0" w14:paraId="32058D70" w14:textId="77777777" w:rsidTr="003A4709">
        <w:trPr>
          <w:trHeight w:val="333"/>
          <w:jc w:val="center"/>
        </w:trPr>
        <w:tc>
          <w:tcPr>
            <w:tcW w:w="2496" w:type="dxa"/>
            <w:vMerge/>
            <w:hideMark/>
          </w:tcPr>
          <w:p w14:paraId="6257F666" w14:textId="77777777" w:rsidR="00AC64E8" w:rsidRPr="00BD49E0" w:rsidRDefault="00AC64E8" w:rsidP="00D84F3A">
            <w:pPr>
              <w:spacing w:line="360" w:lineRule="auto"/>
              <w:rPr>
                <w:rFonts w:eastAsia="Times New Roman"/>
                <w:b/>
                <w:bCs/>
                <w:sz w:val="20"/>
                <w:szCs w:val="20"/>
              </w:rPr>
            </w:pPr>
          </w:p>
        </w:tc>
        <w:tc>
          <w:tcPr>
            <w:tcW w:w="2886" w:type="dxa"/>
            <w:hideMark/>
          </w:tcPr>
          <w:p w14:paraId="6394A070" w14:textId="3F83FE01" w:rsidR="00AC64E8" w:rsidRPr="00BD49E0" w:rsidRDefault="00AC64E8" w:rsidP="00D84F3A">
            <w:pPr>
              <w:spacing w:line="360" w:lineRule="auto"/>
              <w:ind w:firstLine="0"/>
              <w:jc w:val="center"/>
              <w:rPr>
                <w:rFonts w:eastAsia="Times New Roman"/>
                <w:b/>
                <w:bCs/>
                <w:sz w:val="20"/>
                <w:szCs w:val="20"/>
              </w:rPr>
            </w:pPr>
            <w:r>
              <w:rPr>
                <w:rFonts w:eastAsia="Times New Roman"/>
                <w:b/>
                <w:bCs/>
                <w:sz w:val="20"/>
                <w:szCs w:val="20"/>
              </w:rPr>
              <w:t>Üreme Yok</w:t>
            </w:r>
            <w:r w:rsidR="006B285C">
              <w:rPr>
                <w:rFonts w:eastAsia="Times New Roman"/>
                <w:b/>
                <w:bCs/>
                <w:sz w:val="20"/>
                <w:szCs w:val="20"/>
              </w:rPr>
              <w:t>, n=8</w:t>
            </w:r>
          </w:p>
        </w:tc>
        <w:tc>
          <w:tcPr>
            <w:tcW w:w="2489" w:type="dxa"/>
            <w:hideMark/>
          </w:tcPr>
          <w:p w14:paraId="57DBCC6A" w14:textId="45B436EB" w:rsidR="00AC64E8" w:rsidRPr="00BD49E0" w:rsidRDefault="00AC64E8" w:rsidP="00D84F3A">
            <w:pPr>
              <w:spacing w:line="360" w:lineRule="auto"/>
              <w:ind w:firstLine="0"/>
              <w:jc w:val="center"/>
              <w:rPr>
                <w:rFonts w:eastAsia="Times New Roman"/>
                <w:b/>
                <w:bCs/>
                <w:sz w:val="20"/>
                <w:szCs w:val="20"/>
              </w:rPr>
            </w:pPr>
            <w:r>
              <w:rPr>
                <w:rFonts w:eastAsia="Times New Roman"/>
                <w:b/>
                <w:bCs/>
                <w:sz w:val="20"/>
                <w:szCs w:val="20"/>
              </w:rPr>
              <w:t>Üreme Var</w:t>
            </w:r>
            <w:r w:rsidR="006B285C">
              <w:rPr>
                <w:rFonts w:eastAsia="Times New Roman"/>
                <w:b/>
                <w:bCs/>
                <w:sz w:val="20"/>
                <w:szCs w:val="20"/>
              </w:rPr>
              <w:t>, n=16</w:t>
            </w:r>
          </w:p>
        </w:tc>
        <w:tc>
          <w:tcPr>
            <w:tcW w:w="1706" w:type="dxa"/>
          </w:tcPr>
          <w:p w14:paraId="263DF5A5" w14:textId="77777777" w:rsidR="00AC64E8" w:rsidRPr="00BD49E0" w:rsidRDefault="00AC64E8" w:rsidP="00D84F3A">
            <w:pPr>
              <w:spacing w:line="360" w:lineRule="auto"/>
              <w:ind w:firstLine="0"/>
              <w:jc w:val="center"/>
              <w:rPr>
                <w:rFonts w:eastAsia="Times New Roman"/>
                <w:b/>
                <w:bCs/>
                <w:sz w:val="20"/>
                <w:szCs w:val="20"/>
              </w:rPr>
            </w:pPr>
            <w:r>
              <w:rPr>
                <w:rFonts w:eastAsia="Times New Roman"/>
                <w:b/>
                <w:bCs/>
                <w:color w:val="000000" w:themeColor="text1"/>
                <w:sz w:val="22"/>
              </w:rPr>
              <w:t>p&lt;0,05</w:t>
            </w:r>
          </w:p>
        </w:tc>
      </w:tr>
      <w:tr w:rsidR="00AC64E8" w:rsidRPr="00BD49E0" w14:paraId="7699B511" w14:textId="77777777" w:rsidTr="003A4709">
        <w:trPr>
          <w:trHeight w:val="352"/>
          <w:jc w:val="center"/>
        </w:trPr>
        <w:tc>
          <w:tcPr>
            <w:tcW w:w="2496" w:type="dxa"/>
            <w:vAlign w:val="bottom"/>
          </w:tcPr>
          <w:p w14:paraId="1A0FDB01" w14:textId="77777777" w:rsidR="00AC64E8" w:rsidRPr="006712C2" w:rsidRDefault="00AC64E8" w:rsidP="00D84F3A">
            <w:pPr>
              <w:spacing w:line="360" w:lineRule="auto"/>
              <w:ind w:firstLine="0"/>
              <w:rPr>
                <w:rFonts w:ascii="Book Antiqua" w:eastAsia="Times New Roman" w:hAnsi="Book Antiqua" w:cs="Arial"/>
                <w:b/>
                <w:bCs/>
                <w:sz w:val="18"/>
                <w:szCs w:val="18"/>
              </w:rPr>
            </w:pPr>
            <w:r w:rsidRPr="006712C2">
              <w:rPr>
                <w:rFonts w:ascii="Book Antiqua" w:hAnsi="Book Antiqua" w:cs="Arial"/>
                <w:b/>
                <w:sz w:val="18"/>
                <w:szCs w:val="18"/>
              </w:rPr>
              <w:t>TREM1</w:t>
            </w:r>
          </w:p>
        </w:tc>
        <w:tc>
          <w:tcPr>
            <w:tcW w:w="2886" w:type="dxa"/>
            <w:noWrap/>
          </w:tcPr>
          <w:p w14:paraId="6D517C9E" w14:textId="77777777" w:rsidR="00AC64E8" w:rsidRPr="006712C2" w:rsidRDefault="00AC64E8" w:rsidP="00D84F3A">
            <w:pPr>
              <w:spacing w:line="360" w:lineRule="auto"/>
              <w:ind w:firstLine="0"/>
              <w:rPr>
                <w:rFonts w:ascii="Book Antiqua" w:hAnsi="Book Antiqua"/>
                <w:b/>
                <w:sz w:val="18"/>
                <w:szCs w:val="18"/>
              </w:rPr>
            </w:pPr>
            <w:r w:rsidRPr="006712C2">
              <w:rPr>
                <w:rFonts w:ascii="Book Antiqua" w:hAnsi="Book Antiqua"/>
                <w:b/>
                <w:sz w:val="18"/>
                <w:szCs w:val="18"/>
              </w:rPr>
              <w:t>1085.3 (205.3-1908.7)</w:t>
            </w:r>
          </w:p>
        </w:tc>
        <w:tc>
          <w:tcPr>
            <w:tcW w:w="2489" w:type="dxa"/>
            <w:noWrap/>
          </w:tcPr>
          <w:p w14:paraId="6A26AFA2" w14:textId="77777777" w:rsidR="00AC64E8" w:rsidRPr="006712C2" w:rsidRDefault="00AC64E8" w:rsidP="00AB2527">
            <w:pPr>
              <w:spacing w:line="360" w:lineRule="auto"/>
              <w:ind w:firstLine="0"/>
              <w:jc w:val="left"/>
              <w:rPr>
                <w:rFonts w:ascii="Book Antiqua" w:hAnsi="Book Antiqua"/>
                <w:b/>
                <w:sz w:val="18"/>
                <w:szCs w:val="18"/>
              </w:rPr>
            </w:pPr>
            <w:r w:rsidRPr="006712C2">
              <w:rPr>
                <w:rFonts w:ascii="Book Antiqua" w:hAnsi="Book Antiqua"/>
                <w:b/>
                <w:sz w:val="18"/>
                <w:szCs w:val="18"/>
              </w:rPr>
              <w:t>1682 (542-3655.3)</w:t>
            </w:r>
          </w:p>
        </w:tc>
        <w:tc>
          <w:tcPr>
            <w:tcW w:w="1706" w:type="dxa"/>
            <w:vAlign w:val="center"/>
          </w:tcPr>
          <w:p w14:paraId="692CCBF7" w14:textId="77777777" w:rsidR="00AC64E8" w:rsidRPr="006712C2" w:rsidRDefault="00AC64E8" w:rsidP="00AB2527">
            <w:pPr>
              <w:spacing w:line="360" w:lineRule="auto"/>
              <w:ind w:right="360" w:firstLine="0"/>
              <w:jc w:val="center"/>
              <w:rPr>
                <w:rFonts w:ascii="Book Antiqua" w:eastAsia="Times New Roman" w:hAnsi="Book Antiqua" w:cs="Arial"/>
                <w:b/>
                <w:sz w:val="18"/>
                <w:szCs w:val="18"/>
              </w:rPr>
            </w:pPr>
            <w:r w:rsidRPr="006712C2">
              <w:rPr>
                <w:rFonts w:ascii="Book Antiqua" w:eastAsia="Times New Roman" w:hAnsi="Book Antiqua" w:cs="Arial"/>
                <w:b/>
                <w:sz w:val="18"/>
                <w:szCs w:val="18"/>
              </w:rPr>
              <w:t>0.027</w:t>
            </w:r>
          </w:p>
        </w:tc>
      </w:tr>
      <w:tr w:rsidR="00AC64E8" w:rsidRPr="00BD49E0" w14:paraId="77275F12" w14:textId="77777777" w:rsidTr="003A4709">
        <w:trPr>
          <w:trHeight w:val="352"/>
          <w:jc w:val="center"/>
        </w:trPr>
        <w:tc>
          <w:tcPr>
            <w:tcW w:w="2496" w:type="dxa"/>
            <w:vAlign w:val="center"/>
          </w:tcPr>
          <w:p w14:paraId="01C4546D" w14:textId="77777777" w:rsidR="00AC64E8" w:rsidRPr="006712C2" w:rsidRDefault="00AC64E8" w:rsidP="00D84F3A">
            <w:pPr>
              <w:spacing w:line="360" w:lineRule="auto"/>
              <w:ind w:firstLine="0"/>
              <w:rPr>
                <w:rFonts w:ascii="Book Antiqua" w:hAnsi="Book Antiqua"/>
                <w:b/>
                <w:sz w:val="18"/>
                <w:szCs w:val="18"/>
              </w:rPr>
            </w:pPr>
            <w:r w:rsidRPr="006712C2">
              <w:rPr>
                <w:rFonts w:ascii="Book Antiqua" w:hAnsi="Book Antiqua"/>
                <w:b/>
                <w:sz w:val="18"/>
                <w:szCs w:val="18"/>
              </w:rPr>
              <w:t>AST</w:t>
            </w:r>
          </w:p>
        </w:tc>
        <w:tc>
          <w:tcPr>
            <w:tcW w:w="2886" w:type="dxa"/>
            <w:noWrap/>
          </w:tcPr>
          <w:p w14:paraId="63E787D4" w14:textId="77777777" w:rsidR="00AC64E8" w:rsidRPr="006712C2" w:rsidRDefault="00AC64E8" w:rsidP="00D84F3A">
            <w:pPr>
              <w:spacing w:line="360" w:lineRule="auto"/>
              <w:ind w:firstLine="0"/>
              <w:rPr>
                <w:rFonts w:ascii="Book Antiqua" w:hAnsi="Book Antiqua"/>
                <w:b/>
                <w:sz w:val="18"/>
                <w:szCs w:val="18"/>
              </w:rPr>
            </w:pPr>
            <w:r w:rsidRPr="006712C2">
              <w:rPr>
                <w:rFonts w:ascii="Book Antiqua" w:hAnsi="Book Antiqua"/>
                <w:b/>
                <w:sz w:val="18"/>
                <w:szCs w:val="18"/>
              </w:rPr>
              <w:t>111 (47-3070)</w:t>
            </w:r>
          </w:p>
        </w:tc>
        <w:tc>
          <w:tcPr>
            <w:tcW w:w="2489" w:type="dxa"/>
            <w:noWrap/>
          </w:tcPr>
          <w:p w14:paraId="4452ACA1" w14:textId="77777777" w:rsidR="00AC64E8" w:rsidRPr="006712C2" w:rsidRDefault="00AC64E8" w:rsidP="00AB2527">
            <w:pPr>
              <w:spacing w:line="360" w:lineRule="auto"/>
              <w:ind w:firstLine="0"/>
              <w:jc w:val="left"/>
              <w:rPr>
                <w:rFonts w:ascii="Book Antiqua" w:hAnsi="Book Antiqua"/>
                <w:b/>
                <w:sz w:val="18"/>
                <w:szCs w:val="18"/>
              </w:rPr>
            </w:pPr>
            <w:r w:rsidRPr="006712C2">
              <w:rPr>
                <w:rFonts w:ascii="Book Antiqua" w:hAnsi="Book Antiqua"/>
                <w:b/>
                <w:sz w:val="18"/>
                <w:szCs w:val="18"/>
              </w:rPr>
              <w:t>42.5 (13-14830)</w:t>
            </w:r>
          </w:p>
        </w:tc>
        <w:tc>
          <w:tcPr>
            <w:tcW w:w="1706" w:type="dxa"/>
            <w:vAlign w:val="center"/>
          </w:tcPr>
          <w:p w14:paraId="32B57A73" w14:textId="77777777" w:rsidR="00AC64E8" w:rsidRPr="006712C2" w:rsidRDefault="00AC64E8" w:rsidP="00AB2527">
            <w:pPr>
              <w:spacing w:line="360" w:lineRule="auto"/>
              <w:ind w:right="360" w:firstLine="0"/>
              <w:jc w:val="center"/>
              <w:rPr>
                <w:rFonts w:ascii="Book Antiqua" w:eastAsia="Times New Roman" w:hAnsi="Book Antiqua" w:cs="Arial"/>
                <w:b/>
                <w:sz w:val="18"/>
                <w:szCs w:val="18"/>
              </w:rPr>
            </w:pPr>
            <w:r w:rsidRPr="006712C2">
              <w:rPr>
                <w:rFonts w:ascii="Book Antiqua" w:eastAsia="Times New Roman" w:hAnsi="Book Antiqua" w:cs="Arial"/>
                <w:b/>
                <w:sz w:val="18"/>
                <w:szCs w:val="18"/>
              </w:rPr>
              <w:t>0.03</w:t>
            </w:r>
          </w:p>
        </w:tc>
      </w:tr>
      <w:tr w:rsidR="00AC64E8" w:rsidRPr="00BD49E0" w14:paraId="6AC91EF1" w14:textId="77777777" w:rsidTr="003A4709">
        <w:trPr>
          <w:trHeight w:val="352"/>
          <w:jc w:val="center"/>
        </w:trPr>
        <w:tc>
          <w:tcPr>
            <w:tcW w:w="2496" w:type="dxa"/>
            <w:vAlign w:val="center"/>
          </w:tcPr>
          <w:p w14:paraId="3C7738D0" w14:textId="77777777" w:rsidR="00AC64E8" w:rsidRPr="006712C2" w:rsidRDefault="00AC64E8" w:rsidP="00D84F3A">
            <w:pPr>
              <w:spacing w:line="360" w:lineRule="auto"/>
              <w:ind w:firstLine="0"/>
              <w:rPr>
                <w:rFonts w:ascii="Book Antiqua" w:hAnsi="Book Antiqua"/>
                <w:b/>
                <w:sz w:val="18"/>
                <w:szCs w:val="18"/>
              </w:rPr>
            </w:pPr>
            <w:r w:rsidRPr="006712C2">
              <w:rPr>
                <w:rFonts w:ascii="Book Antiqua" w:hAnsi="Book Antiqua"/>
                <w:b/>
                <w:sz w:val="18"/>
                <w:szCs w:val="18"/>
              </w:rPr>
              <w:t>ALT</w:t>
            </w:r>
            <w:r w:rsidRPr="006712C2">
              <w:rPr>
                <w:rFonts w:ascii="Book Antiqua" w:hAnsi="Book Antiqua"/>
                <w:b/>
                <w:sz w:val="18"/>
                <w:szCs w:val="18"/>
              </w:rPr>
              <w:tab/>
            </w:r>
          </w:p>
        </w:tc>
        <w:tc>
          <w:tcPr>
            <w:tcW w:w="2886" w:type="dxa"/>
            <w:noWrap/>
          </w:tcPr>
          <w:p w14:paraId="44CB6665" w14:textId="77777777" w:rsidR="00AC64E8" w:rsidRPr="006712C2" w:rsidRDefault="00AC64E8" w:rsidP="00D84F3A">
            <w:pPr>
              <w:spacing w:line="360" w:lineRule="auto"/>
              <w:ind w:firstLine="0"/>
              <w:rPr>
                <w:rFonts w:ascii="Book Antiqua" w:hAnsi="Book Antiqua"/>
                <w:b/>
                <w:sz w:val="18"/>
                <w:szCs w:val="18"/>
              </w:rPr>
            </w:pPr>
            <w:r w:rsidRPr="006712C2">
              <w:rPr>
                <w:rFonts w:ascii="Book Antiqua" w:hAnsi="Book Antiqua"/>
                <w:b/>
                <w:sz w:val="18"/>
                <w:szCs w:val="18"/>
              </w:rPr>
              <w:t>195.5 (112-3276)</w:t>
            </w:r>
          </w:p>
        </w:tc>
        <w:tc>
          <w:tcPr>
            <w:tcW w:w="2489" w:type="dxa"/>
            <w:noWrap/>
          </w:tcPr>
          <w:p w14:paraId="4A23FA92" w14:textId="77777777" w:rsidR="00AC64E8" w:rsidRPr="006712C2" w:rsidRDefault="00AC64E8" w:rsidP="00AB2527">
            <w:pPr>
              <w:spacing w:line="360" w:lineRule="auto"/>
              <w:ind w:firstLine="0"/>
              <w:jc w:val="left"/>
              <w:rPr>
                <w:rFonts w:ascii="Book Antiqua" w:hAnsi="Book Antiqua"/>
                <w:b/>
                <w:sz w:val="18"/>
                <w:szCs w:val="18"/>
              </w:rPr>
            </w:pPr>
            <w:r w:rsidRPr="006712C2">
              <w:rPr>
                <w:rFonts w:ascii="Book Antiqua" w:hAnsi="Book Antiqua"/>
                <w:b/>
                <w:sz w:val="18"/>
                <w:szCs w:val="18"/>
              </w:rPr>
              <w:t>48.5 (13-5921)</w:t>
            </w:r>
          </w:p>
        </w:tc>
        <w:tc>
          <w:tcPr>
            <w:tcW w:w="1706" w:type="dxa"/>
            <w:vAlign w:val="center"/>
          </w:tcPr>
          <w:p w14:paraId="6150909F" w14:textId="77777777" w:rsidR="00AC64E8" w:rsidRPr="006712C2" w:rsidRDefault="00AC64E8" w:rsidP="00AB2527">
            <w:pPr>
              <w:spacing w:line="360" w:lineRule="auto"/>
              <w:ind w:right="360" w:firstLine="0"/>
              <w:jc w:val="center"/>
              <w:rPr>
                <w:rFonts w:ascii="Book Antiqua" w:eastAsia="Times New Roman" w:hAnsi="Book Antiqua" w:cs="Arial"/>
                <w:b/>
                <w:sz w:val="18"/>
                <w:szCs w:val="18"/>
              </w:rPr>
            </w:pPr>
            <w:r w:rsidRPr="006712C2">
              <w:rPr>
                <w:rFonts w:ascii="Book Antiqua" w:eastAsia="Times New Roman" w:hAnsi="Book Antiqua" w:cs="Arial"/>
                <w:b/>
                <w:sz w:val="18"/>
                <w:szCs w:val="18"/>
              </w:rPr>
              <w:t>0.004</w:t>
            </w:r>
          </w:p>
        </w:tc>
      </w:tr>
      <w:tr w:rsidR="00AC64E8" w:rsidRPr="00BD49E0" w14:paraId="296C31F6" w14:textId="77777777" w:rsidTr="003A4709">
        <w:trPr>
          <w:trHeight w:val="352"/>
          <w:jc w:val="center"/>
        </w:trPr>
        <w:tc>
          <w:tcPr>
            <w:tcW w:w="2496" w:type="dxa"/>
            <w:vAlign w:val="bottom"/>
          </w:tcPr>
          <w:p w14:paraId="40B4F511" w14:textId="45DBDD29" w:rsidR="00AC64E8" w:rsidRPr="00F4404C" w:rsidRDefault="00022A96" w:rsidP="00022A96">
            <w:pPr>
              <w:spacing w:line="360" w:lineRule="auto"/>
              <w:ind w:firstLine="0"/>
              <w:rPr>
                <w:rFonts w:ascii="Book Antiqua" w:eastAsia="Times New Roman" w:hAnsi="Book Antiqua" w:cs="Arial"/>
                <w:bCs/>
                <w:sz w:val="18"/>
                <w:szCs w:val="18"/>
              </w:rPr>
            </w:pPr>
            <w:r>
              <w:rPr>
                <w:rFonts w:ascii="Book Antiqua" w:hAnsi="Book Antiqua" w:cs="Arial"/>
                <w:sz w:val="18"/>
                <w:szCs w:val="18"/>
              </w:rPr>
              <w:t xml:space="preserve">TNF-alpha </w:t>
            </w:r>
          </w:p>
        </w:tc>
        <w:tc>
          <w:tcPr>
            <w:tcW w:w="2886" w:type="dxa"/>
            <w:noWrap/>
            <w:vAlign w:val="center"/>
          </w:tcPr>
          <w:p w14:paraId="792A6E34" w14:textId="77777777" w:rsidR="00AC64E8" w:rsidRPr="00F4404C" w:rsidRDefault="00AC64E8" w:rsidP="00D84F3A">
            <w:pPr>
              <w:spacing w:line="360" w:lineRule="auto"/>
              <w:ind w:firstLine="0"/>
              <w:rPr>
                <w:rFonts w:ascii="Book Antiqua" w:eastAsia="Times New Roman" w:hAnsi="Book Antiqua" w:cs="Arial"/>
                <w:sz w:val="18"/>
                <w:szCs w:val="18"/>
              </w:rPr>
            </w:pPr>
            <w:r>
              <w:rPr>
                <w:rFonts w:ascii="Book Antiqua" w:eastAsia="Times New Roman" w:hAnsi="Book Antiqua" w:cs="Arial"/>
                <w:sz w:val="18"/>
                <w:szCs w:val="18"/>
              </w:rPr>
              <w:t>15.6 (15.6-48)</w:t>
            </w:r>
          </w:p>
        </w:tc>
        <w:tc>
          <w:tcPr>
            <w:tcW w:w="2489" w:type="dxa"/>
            <w:noWrap/>
            <w:vAlign w:val="center"/>
          </w:tcPr>
          <w:p w14:paraId="6BD2C9B5" w14:textId="77777777" w:rsidR="00AC64E8" w:rsidRPr="00F4404C" w:rsidRDefault="00AC64E8" w:rsidP="00AB2527">
            <w:pPr>
              <w:spacing w:line="360" w:lineRule="auto"/>
              <w:ind w:firstLine="0"/>
              <w:jc w:val="left"/>
              <w:rPr>
                <w:rFonts w:ascii="Book Antiqua" w:eastAsia="Times New Roman" w:hAnsi="Book Antiqua" w:cs="Arial"/>
                <w:sz w:val="18"/>
                <w:szCs w:val="18"/>
              </w:rPr>
            </w:pPr>
            <w:r>
              <w:rPr>
                <w:rFonts w:ascii="Book Antiqua" w:eastAsia="Times New Roman" w:hAnsi="Book Antiqua" w:cs="Arial"/>
                <w:sz w:val="18"/>
                <w:szCs w:val="18"/>
              </w:rPr>
              <w:t>15.6 (15.6-1000)</w:t>
            </w:r>
          </w:p>
        </w:tc>
        <w:tc>
          <w:tcPr>
            <w:tcW w:w="1706" w:type="dxa"/>
            <w:vAlign w:val="center"/>
          </w:tcPr>
          <w:p w14:paraId="109118AC" w14:textId="77777777" w:rsidR="00AC64E8" w:rsidRPr="00F4404C" w:rsidRDefault="00AC64E8" w:rsidP="00AB2527">
            <w:pPr>
              <w:spacing w:line="360" w:lineRule="auto"/>
              <w:ind w:right="360" w:firstLine="0"/>
              <w:jc w:val="center"/>
              <w:rPr>
                <w:rFonts w:ascii="Book Antiqua" w:eastAsia="Times New Roman" w:hAnsi="Book Antiqua" w:cs="Arial"/>
                <w:sz w:val="18"/>
                <w:szCs w:val="18"/>
              </w:rPr>
            </w:pPr>
            <w:r>
              <w:rPr>
                <w:rFonts w:ascii="Book Antiqua" w:eastAsia="Times New Roman" w:hAnsi="Book Antiqua" w:cs="Arial"/>
                <w:sz w:val="18"/>
                <w:szCs w:val="18"/>
              </w:rPr>
              <w:t>0.56</w:t>
            </w:r>
          </w:p>
        </w:tc>
      </w:tr>
      <w:tr w:rsidR="00AC64E8" w:rsidRPr="00BD49E0" w14:paraId="166ADDC0" w14:textId="77777777" w:rsidTr="003A4709">
        <w:trPr>
          <w:trHeight w:val="352"/>
          <w:jc w:val="center"/>
        </w:trPr>
        <w:tc>
          <w:tcPr>
            <w:tcW w:w="2496" w:type="dxa"/>
            <w:vAlign w:val="center"/>
          </w:tcPr>
          <w:p w14:paraId="36C57C0A" w14:textId="73E5C77D" w:rsidR="00AC64E8" w:rsidRPr="00F4404C" w:rsidRDefault="00AC64E8" w:rsidP="00022A96">
            <w:pPr>
              <w:spacing w:line="360" w:lineRule="auto"/>
              <w:ind w:firstLine="0"/>
              <w:rPr>
                <w:rFonts w:ascii="Book Antiqua" w:eastAsia="Times New Roman" w:hAnsi="Book Antiqua" w:cs="Arial"/>
                <w:bCs/>
                <w:sz w:val="18"/>
                <w:szCs w:val="18"/>
              </w:rPr>
            </w:pPr>
            <w:r w:rsidRPr="00F4404C">
              <w:rPr>
                <w:rFonts w:ascii="Book Antiqua" w:hAnsi="Book Antiqua" w:cs="Arial"/>
                <w:sz w:val="18"/>
                <w:szCs w:val="18"/>
              </w:rPr>
              <w:t>TGF</w:t>
            </w:r>
            <w:r w:rsidR="00022A96">
              <w:rPr>
                <w:rFonts w:ascii="Book Antiqua" w:hAnsi="Book Antiqua" w:cs="Arial"/>
                <w:sz w:val="18"/>
                <w:szCs w:val="18"/>
              </w:rPr>
              <w:t>-beta</w:t>
            </w:r>
          </w:p>
        </w:tc>
        <w:tc>
          <w:tcPr>
            <w:tcW w:w="2886" w:type="dxa"/>
            <w:noWrap/>
            <w:vAlign w:val="center"/>
          </w:tcPr>
          <w:p w14:paraId="51346506" w14:textId="77777777" w:rsidR="00AC64E8" w:rsidRPr="00F4404C" w:rsidRDefault="00AC64E8" w:rsidP="00D84F3A">
            <w:pPr>
              <w:spacing w:line="360" w:lineRule="auto"/>
              <w:ind w:firstLine="0"/>
              <w:rPr>
                <w:rFonts w:ascii="Book Antiqua" w:eastAsia="Times New Roman" w:hAnsi="Book Antiqua" w:cs="Arial"/>
                <w:sz w:val="18"/>
                <w:szCs w:val="18"/>
              </w:rPr>
            </w:pPr>
            <w:r>
              <w:rPr>
                <w:rFonts w:ascii="Book Antiqua" w:eastAsia="Times New Roman" w:hAnsi="Book Antiqua" w:cs="Arial"/>
                <w:sz w:val="18"/>
                <w:szCs w:val="18"/>
              </w:rPr>
              <w:t>1003.6 (721-1815)</w:t>
            </w:r>
          </w:p>
        </w:tc>
        <w:tc>
          <w:tcPr>
            <w:tcW w:w="2489" w:type="dxa"/>
            <w:noWrap/>
            <w:vAlign w:val="center"/>
          </w:tcPr>
          <w:p w14:paraId="62146567" w14:textId="77777777" w:rsidR="00AC64E8" w:rsidRPr="00F4404C" w:rsidRDefault="00AC64E8" w:rsidP="00AB2527">
            <w:pPr>
              <w:spacing w:line="360" w:lineRule="auto"/>
              <w:ind w:firstLine="0"/>
              <w:jc w:val="left"/>
              <w:rPr>
                <w:rFonts w:ascii="Book Antiqua" w:eastAsia="Times New Roman" w:hAnsi="Book Antiqua" w:cs="Arial"/>
                <w:sz w:val="18"/>
                <w:szCs w:val="18"/>
              </w:rPr>
            </w:pPr>
            <w:r>
              <w:rPr>
                <w:rFonts w:ascii="Book Antiqua" w:eastAsia="Times New Roman" w:hAnsi="Book Antiqua" w:cs="Arial"/>
                <w:sz w:val="18"/>
                <w:szCs w:val="18"/>
              </w:rPr>
              <w:t>965.7 (195-2000)</w:t>
            </w:r>
          </w:p>
        </w:tc>
        <w:tc>
          <w:tcPr>
            <w:tcW w:w="1706" w:type="dxa"/>
            <w:vAlign w:val="center"/>
          </w:tcPr>
          <w:p w14:paraId="43831289" w14:textId="5AAB1506" w:rsidR="00AC64E8" w:rsidRPr="00F4404C" w:rsidRDefault="00FB3217" w:rsidP="00FB3217">
            <w:pPr>
              <w:spacing w:line="360" w:lineRule="auto"/>
              <w:ind w:firstLine="0"/>
              <w:rPr>
                <w:rFonts w:ascii="Book Antiqua" w:eastAsia="Times New Roman" w:hAnsi="Book Antiqua" w:cs="Arial"/>
                <w:sz w:val="18"/>
                <w:szCs w:val="18"/>
              </w:rPr>
            </w:pPr>
            <w:r>
              <w:rPr>
                <w:rFonts w:ascii="Book Antiqua" w:eastAsia="Times New Roman" w:hAnsi="Book Antiqua" w:cs="Arial"/>
                <w:sz w:val="18"/>
                <w:szCs w:val="18"/>
              </w:rPr>
              <w:t xml:space="preserve">         </w:t>
            </w:r>
            <w:r w:rsidR="00AC64E8">
              <w:rPr>
                <w:rFonts w:ascii="Book Antiqua" w:eastAsia="Times New Roman" w:hAnsi="Book Antiqua" w:cs="Arial"/>
                <w:sz w:val="18"/>
                <w:szCs w:val="18"/>
              </w:rPr>
              <w:t>0.92</w:t>
            </w:r>
          </w:p>
        </w:tc>
      </w:tr>
      <w:tr w:rsidR="00AC64E8" w:rsidRPr="00BD49E0" w14:paraId="11804AE3" w14:textId="77777777" w:rsidTr="003A4709">
        <w:trPr>
          <w:trHeight w:val="352"/>
          <w:jc w:val="center"/>
        </w:trPr>
        <w:tc>
          <w:tcPr>
            <w:tcW w:w="2496" w:type="dxa"/>
            <w:vAlign w:val="center"/>
          </w:tcPr>
          <w:p w14:paraId="1CC9C945" w14:textId="77777777" w:rsidR="00AC64E8" w:rsidRPr="00F4404C" w:rsidRDefault="00AC64E8" w:rsidP="00D84F3A">
            <w:pPr>
              <w:spacing w:line="360" w:lineRule="auto"/>
              <w:ind w:firstLine="0"/>
              <w:rPr>
                <w:rFonts w:ascii="Book Antiqua" w:eastAsia="Times New Roman" w:hAnsi="Book Antiqua" w:cs="Arial"/>
                <w:bCs/>
                <w:sz w:val="18"/>
                <w:szCs w:val="18"/>
              </w:rPr>
            </w:pPr>
            <w:r w:rsidRPr="00F4404C">
              <w:rPr>
                <w:rFonts w:ascii="Book Antiqua" w:hAnsi="Book Antiqua" w:cs="Arial"/>
                <w:sz w:val="18"/>
                <w:szCs w:val="18"/>
              </w:rPr>
              <w:t>IL4</w:t>
            </w:r>
          </w:p>
        </w:tc>
        <w:tc>
          <w:tcPr>
            <w:tcW w:w="2886" w:type="dxa"/>
            <w:noWrap/>
            <w:vAlign w:val="center"/>
          </w:tcPr>
          <w:p w14:paraId="043B3097" w14:textId="77777777" w:rsidR="00AC64E8" w:rsidRPr="00F4404C" w:rsidRDefault="00AC64E8" w:rsidP="00D84F3A">
            <w:pPr>
              <w:spacing w:line="360" w:lineRule="auto"/>
              <w:ind w:firstLine="0"/>
              <w:rPr>
                <w:rFonts w:ascii="Book Antiqua" w:eastAsia="Times New Roman" w:hAnsi="Book Antiqua" w:cs="Arial"/>
                <w:sz w:val="18"/>
                <w:szCs w:val="18"/>
              </w:rPr>
            </w:pPr>
            <w:r>
              <w:rPr>
                <w:rFonts w:ascii="Book Antiqua" w:eastAsia="Times New Roman" w:hAnsi="Book Antiqua" w:cs="Arial"/>
                <w:sz w:val="18"/>
                <w:szCs w:val="18"/>
              </w:rPr>
              <w:t>120.2 (31-197.9)</w:t>
            </w:r>
          </w:p>
        </w:tc>
        <w:tc>
          <w:tcPr>
            <w:tcW w:w="2489" w:type="dxa"/>
            <w:noWrap/>
            <w:vAlign w:val="center"/>
          </w:tcPr>
          <w:p w14:paraId="6DC3C022" w14:textId="77777777" w:rsidR="00AC64E8" w:rsidRPr="00F4404C" w:rsidRDefault="00AC64E8" w:rsidP="00AB2527">
            <w:pPr>
              <w:spacing w:line="360" w:lineRule="auto"/>
              <w:ind w:firstLine="0"/>
              <w:jc w:val="left"/>
              <w:rPr>
                <w:rFonts w:ascii="Book Antiqua" w:eastAsia="Times New Roman" w:hAnsi="Book Antiqua" w:cs="Arial"/>
                <w:sz w:val="18"/>
                <w:szCs w:val="18"/>
              </w:rPr>
            </w:pPr>
            <w:r>
              <w:rPr>
                <w:rFonts w:ascii="Book Antiqua" w:eastAsia="Times New Roman" w:hAnsi="Book Antiqua" w:cs="Arial"/>
                <w:sz w:val="18"/>
                <w:szCs w:val="18"/>
              </w:rPr>
              <w:t>102.1 (67.2-1166.4)</w:t>
            </w:r>
          </w:p>
        </w:tc>
        <w:tc>
          <w:tcPr>
            <w:tcW w:w="1706" w:type="dxa"/>
            <w:vAlign w:val="center"/>
          </w:tcPr>
          <w:p w14:paraId="09AEC9CC" w14:textId="77777777" w:rsidR="00AC64E8" w:rsidRPr="00F4404C" w:rsidRDefault="00AC64E8" w:rsidP="00AB2527">
            <w:pPr>
              <w:spacing w:line="360" w:lineRule="auto"/>
              <w:ind w:right="360" w:firstLine="0"/>
              <w:jc w:val="center"/>
              <w:rPr>
                <w:rFonts w:ascii="Book Antiqua" w:eastAsia="Times New Roman" w:hAnsi="Book Antiqua" w:cs="Arial"/>
                <w:sz w:val="18"/>
                <w:szCs w:val="18"/>
              </w:rPr>
            </w:pPr>
            <w:r>
              <w:rPr>
                <w:rFonts w:ascii="Book Antiqua" w:eastAsia="Times New Roman" w:hAnsi="Book Antiqua" w:cs="Arial"/>
                <w:sz w:val="18"/>
                <w:szCs w:val="18"/>
              </w:rPr>
              <w:t>0.83</w:t>
            </w:r>
          </w:p>
        </w:tc>
      </w:tr>
      <w:tr w:rsidR="00AC64E8" w:rsidRPr="00BD49E0" w14:paraId="34E6ADF2" w14:textId="77777777" w:rsidTr="003A4709">
        <w:trPr>
          <w:trHeight w:val="352"/>
          <w:jc w:val="center"/>
        </w:trPr>
        <w:tc>
          <w:tcPr>
            <w:tcW w:w="2496" w:type="dxa"/>
            <w:vAlign w:val="center"/>
          </w:tcPr>
          <w:p w14:paraId="01C5ADA7" w14:textId="77777777" w:rsidR="00AC64E8" w:rsidRPr="00F4404C" w:rsidRDefault="00AC64E8" w:rsidP="00D84F3A">
            <w:pPr>
              <w:spacing w:line="360" w:lineRule="auto"/>
              <w:ind w:firstLine="0"/>
              <w:rPr>
                <w:rFonts w:ascii="Book Antiqua" w:eastAsia="Times New Roman" w:hAnsi="Book Antiqua" w:cs="Arial"/>
                <w:sz w:val="18"/>
                <w:szCs w:val="18"/>
              </w:rPr>
            </w:pPr>
            <w:r w:rsidRPr="00F4404C">
              <w:rPr>
                <w:rFonts w:ascii="Book Antiqua" w:hAnsi="Book Antiqua" w:cs="Arial"/>
                <w:sz w:val="18"/>
                <w:szCs w:val="18"/>
              </w:rPr>
              <w:t>IL10</w:t>
            </w:r>
          </w:p>
        </w:tc>
        <w:tc>
          <w:tcPr>
            <w:tcW w:w="2886" w:type="dxa"/>
            <w:noWrap/>
          </w:tcPr>
          <w:p w14:paraId="17A38236" w14:textId="77777777" w:rsidR="00AC64E8" w:rsidRPr="00F4404C" w:rsidRDefault="00AC64E8" w:rsidP="00D84F3A">
            <w:pPr>
              <w:spacing w:line="360" w:lineRule="auto"/>
              <w:ind w:firstLine="0"/>
              <w:rPr>
                <w:rFonts w:ascii="Book Antiqua" w:eastAsia="Times New Roman" w:hAnsi="Book Antiqua" w:cs="Arial"/>
                <w:sz w:val="18"/>
                <w:szCs w:val="18"/>
              </w:rPr>
            </w:pPr>
            <w:r>
              <w:rPr>
                <w:rFonts w:ascii="Book Antiqua" w:eastAsia="Times New Roman" w:hAnsi="Book Antiqua" w:cs="Arial"/>
                <w:sz w:val="18"/>
                <w:szCs w:val="18"/>
              </w:rPr>
              <w:t>71.2 (7.8-500000)</w:t>
            </w:r>
          </w:p>
        </w:tc>
        <w:tc>
          <w:tcPr>
            <w:tcW w:w="2489" w:type="dxa"/>
            <w:noWrap/>
          </w:tcPr>
          <w:p w14:paraId="76C72157" w14:textId="77777777" w:rsidR="00AC64E8" w:rsidRPr="00F4404C" w:rsidRDefault="00AC64E8" w:rsidP="00AB2527">
            <w:pPr>
              <w:spacing w:line="360" w:lineRule="auto"/>
              <w:ind w:firstLine="0"/>
              <w:jc w:val="left"/>
              <w:rPr>
                <w:rFonts w:ascii="Book Antiqua" w:eastAsia="Times New Roman" w:hAnsi="Book Antiqua" w:cs="Arial"/>
                <w:sz w:val="18"/>
                <w:szCs w:val="18"/>
              </w:rPr>
            </w:pPr>
            <w:r>
              <w:rPr>
                <w:rFonts w:ascii="Book Antiqua" w:eastAsia="Times New Roman" w:hAnsi="Book Antiqua" w:cs="Arial"/>
                <w:sz w:val="18"/>
                <w:szCs w:val="18"/>
              </w:rPr>
              <w:t>65.9 (7.8-500000)</w:t>
            </w:r>
          </w:p>
        </w:tc>
        <w:tc>
          <w:tcPr>
            <w:tcW w:w="1706" w:type="dxa"/>
            <w:vAlign w:val="center"/>
          </w:tcPr>
          <w:p w14:paraId="505701A3" w14:textId="77777777" w:rsidR="00AC64E8" w:rsidRPr="00F4404C" w:rsidRDefault="00AC64E8" w:rsidP="00AB2527">
            <w:pPr>
              <w:spacing w:line="360" w:lineRule="auto"/>
              <w:ind w:right="360" w:firstLine="0"/>
              <w:jc w:val="center"/>
              <w:rPr>
                <w:rFonts w:ascii="Book Antiqua" w:eastAsia="Times New Roman" w:hAnsi="Book Antiqua" w:cs="Arial"/>
                <w:sz w:val="18"/>
                <w:szCs w:val="18"/>
              </w:rPr>
            </w:pPr>
            <w:r>
              <w:rPr>
                <w:rFonts w:ascii="Book Antiqua" w:eastAsia="Times New Roman" w:hAnsi="Book Antiqua" w:cs="Arial"/>
                <w:sz w:val="18"/>
                <w:szCs w:val="18"/>
              </w:rPr>
              <w:t>0.92</w:t>
            </w:r>
          </w:p>
        </w:tc>
      </w:tr>
      <w:tr w:rsidR="00AC64E8" w:rsidRPr="00BD49E0" w14:paraId="1B9A9D9E" w14:textId="77777777" w:rsidTr="003A4709">
        <w:trPr>
          <w:trHeight w:val="406"/>
          <w:jc w:val="center"/>
        </w:trPr>
        <w:tc>
          <w:tcPr>
            <w:tcW w:w="2496" w:type="dxa"/>
            <w:vAlign w:val="center"/>
          </w:tcPr>
          <w:p w14:paraId="10ABEDB1" w14:textId="77777777" w:rsidR="00AC64E8" w:rsidRPr="00F4404C" w:rsidRDefault="00AC64E8" w:rsidP="00D84F3A">
            <w:pPr>
              <w:spacing w:line="360" w:lineRule="auto"/>
              <w:ind w:firstLine="0"/>
              <w:rPr>
                <w:rFonts w:ascii="Book Antiqua" w:eastAsia="Times New Roman" w:hAnsi="Book Antiqua" w:cs="Arial"/>
                <w:bCs/>
                <w:sz w:val="18"/>
                <w:szCs w:val="18"/>
              </w:rPr>
            </w:pPr>
            <w:r w:rsidRPr="00F4404C">
              <w:rPr>
                <w:rFonts w:ascii="Book Antiqua" w:hAnsi="Book Antiqua" w:cs="Arial"/>
                <w:sz w:val="18"/>
                <w:szCs w:val="18"/>
              </w:rPr>
              <w:t>IL17</w:t>
            </w:r>
          </w:p>
        </w:tc>
        <w:tc>
          <w:tcPr>
            <w:tcW w:w="2886" w:type="dxa"/>
            <w:noWrap/>
          </w:tcPr>
          <w:p w14:paraId="2ECA4B6F" w14:textId="77777777" w:rsidR="00AC64E8" w:rsidRPr="00F4404C" w:rsidRDefault="00AC64E8" w:rsidP="00D84F3A">
            <w:pPr>
              <w:spacing w:line="360" w:lineRule="auto"/>
              <w:ind w:firstLine="0"/>
              <w:rPr>
                <w:rFonts w:ascii="Book Antiqua" w:hAnsi="Book Antiqua"/>
                <w:sz w:val="18"/>
                <w:szCs w:val="18"/>
              </w:rPr>
            </w:pPr>
            <w:r>
              <w:rPr>
                <w:rFonts w:ascii="Book Antiqua" w:hAnsi="Book Antiqua"/>
                <w:sz w:val="18"/>
                <w:szCs w:val="18"/>
              </w:rPr>
              <w:t>31.3 (0-31)</w:t>
            </w:r>
          </w:p>
        </w:tc>
        <w:tc>
          <w:tcPr>
            <w:tcW w:w="2489" w:type="dxa"/>
            <w:noWrap/>
          </w:tcPr>
          <w:p w14:paraId="21BCBAA4" w14:textId="77777777" w:rsidR="00AC64E8" w:rsidRPr="00F4404C" w:rsidRDefault="00AC64E8" w:rsidP="00AB2527">
            <w:pPr>
              <w:spacing w:line="360" w:lineRule="auto"/>
              <w:ind w:firstLine="0"/>
              <w:jc w:val="left"/>
              <w:rPr>
                <w:rFonts w:ascii="Book Antiqua" w:hAnsi="Book Antiqua"/>
                <w:sz w:val="18"/>
                <w:szCs w:val="18"/>
              </w:rPr>
            </w:pPr>
            <w:r>
              <w:rPr>
                <w:rFonts w:ascii="Book Antiqua" w:hAnsi="Book Antiqua"/>
                <w:sz w:val="18"/>
                <w:szCs w:val="18"/>
              </w:rPr>
              <w:t>31.2 (31.2-2000)</w:t>
            </w:r>
          </w:p>
        </w:tc>
        <w:tc>
          <w:tcPr>
            <w:tcW w:w="1706" w:type="dxa"/>
            <w:vAlign w:val="center"/>
          </w:tcPr>
          <w:p w14:paraId="6050ECD5" w14:textId="77777777" w:rsidR="00AC64E8" w:rsidRPr="00F4404C" w:rsidRDefault="00AC64E8" w:rsidP="00AB2527">
            <w:pPr>
              <w:spacing w:line="360" w:lineRule="auto"/>
              <w:ind w:right="360" w:firstLine="0"/>
              <w:jc w:val="center"/>
              <w:rPr>
                <w:rFonts w:ascii="Book Antiqua" w:eastAsia="Times New Roman" w:hAnsi="Book Antiqua" w:cs="Arial"/>
                <w:bCs/>
                <w:sz w:val="18"/>
                <w:szCs w:val="18"/>
              </w:rPr>
            </w:pPr>
            <w:r>
              <w:rPr>
                <w:rFonts w:ascii="Book Antiqua" w:eastAsia="Times New Roman" w:hAnsi="Book Antiqua" w:cs="Arial"/>
                <w:bCs/>
                <w:sz w:val="18"/>
                <w:szCs w:val="18"/>
              </w:rPr>
              <w:t>0.24</w:t>
            </w:r>
          </w:p>
        </w:tc>
      </w:tr>
      <w:tr w:rsidR="00AC64E8" w:rsidRPr="00BD49E0" w14:paraId="1DBFC364" w14:textId="77777777" w:rsidTr="003A4709">
        <w:trPr>
          <w:trHeight w:val="432"/>
          <w:jc w:val="center"/>
        </w:trPr>
        <w:tc>
          <w:tcPr>
            <w:tcW w:w="2496" w:type="dxa"/>
            <w:vAlign w:val="center"/>
          </w:tcPr>
          <w:p w14:paraId="159D8201" w14:textId="0F28E305" w:rsidR="00AC64E8" w:rsidRPr="00F4404C" w:rsidRDefault="00AC64E8" w:rsidP="00D84F3A">
            <w:pPr>
              <w:spacing w:line="360" w:lineRule="auto"/>
              <w:ind w:firstLine="0"/>
              <w:rPr>
                <w:rFonts w:ascii="Book Antiqua" w:eastAsia="Times New Roman" w:hAnsi="Book Antiqua" w:cs="Arial"/>
                <w:bCs/>
                <w:sz w:val="18"/>
                <w:szCs w:val="18"/>
              </w:rPr>
            </w:pPr>
            <w:r w:rsidRPr="00F4404C">
              <w:rPr>
                <w:rFonts w:ascii="Book Antiqua" w:hAnsi="Book Antiqua" w:cs="Arial"/>
                <w:sz w:val="18"/>
                <w:szCs w:val="18"/>
              </w:rPr>
              <w:t>IL6</w:t>
            </w:r>
            <w:r w:rsidR="00022A96">
              <w:rPr>
                <w:rFonts w:ascii="Book Antiqua" w:hAnsi="Book Antiqua" w:cs="Arial"/>
                <w:sz w:val="18"/>
                <w:szCs w:val="18"/>
              </w:rPr>
              <w:t xml:space="preserve"> </w:t>
            </w:r>
          </w:p>
        </w:tc>
        <w:tc>
          <w:tcPr>
            <w:tcW w:w="2886" w:type="dxa"/>
            <w:noWrap/>
          </w:tcPr>
          <w:p w14:paraId="56911E67" w14:textId="77777777" w:rsidR="00AC64E8" w:rsidRPr="00F4404C" w:rsidRDefault="00AC64E8" w:rsidP="00D84F3A">
            <w:pPr>
              <w:spacing w:line="360" w:lineRule="auto"/>
              <w:ind w:firstLine="0"/>
              <w:rPr>
                <w:rFonts w:ascii="Book Antiqua" w:hAnsi="Book Antiqua"/>
                <w:sz w:val="18"/>
                <w:szCs w:val="18"/>
              </w:rPr>
            </w:pPr>
            <w:r>
              <w:rPr>
                <w:rFonts w:ascii="Book Antiqua" w:hAnsi="Book Antiqua"/>
                <w:sz w:val="18"/>
                <w:szCs w:val="18"/>
              </w:rPr>
              <w:t>214.5 (14.8-1759)</w:t>
            </w:r>
          </w:p>
        </w:tc>
        <w:tc>
          <w:tcPr>
            <w:tcW w:w="2489" w:type="dxa"/>
            <w:noWrap/>
          </w:tcPr>
          <w:p w14:paraId="18483E8C" w14:textId="77777777" w:rsidR="00AC64E8" w:rsidRPr="00F4404C" w:rsidRDefault="00AC64E8" w:rsidP="00AB2527">
            <w:pPr>
              <w:spacing w:line="360" w:lineRule="auto"/>
              <w:ind w:firstLine="0"/>
              <w:jc w:val="left"/>
              <w:rPr>
                <w:rFonts w:ascii="Book Antiqua" w:hAnsi="Book Antiqua"/>
                <w:sz w:val="18"/>
                <w:szCs w:val="18"/>
              </w:rPr>
            </w:pPr>
            <w:r>
              <w:rPr>
                <w:rFonts w:ascii="Book Antiqua" w:hAnsi="Book Antiqua"/>
                <w:sz w:val="18"/>
                <w:szCs w:val="18"/>
              </w:rPr>
              <w:t>283.4 (29.9-5000)</w:t>
            </w:r>
          </w:p>
        </w:tc>
        <w:tc>
          <w:tcPr>
            <w:tcW w:w="1706" w:type="dxa"/>
            <w:vAlign w:val="center"/>
          </w:tcPr>
          <w:p w14:paraId="26942E45" w14:textId="77777777" w:rsidR="00AC64E8" w:rsidRPr="00F4404C" w:rsidRDefault="00AC64E8" w:rsidP="00AB2527">
            <w:pPr>
              <w:spacing w:line="360" w:lineRule="auto"/>
              <w:ind w:right="360" w:firstLine="0"/>
              <w:jc w:val="center"/>
              <w:rPr>
                <w:rFonts w:ascii="Book Antiqua" w:eastAsia="Times New Roman" w:hAnsi="Book Antiqua" w:cs="Arial"/>
                <w:sz w:val="18"/>
                <w:szCs w:val="18"/>
              </w:rPr>
            </w:pPr>
            <w:r>
              <w:rPr>
                <w:rFonts w:ascii="Book Antiqua" w:eastAsia="Times New Roman" w:hAnsi="Book Antiqua" w:cs="Arial"/>
                <w:sz w:val="18"/>
                <w:szCs w:val="18"/>
              </w:rPr>
              <w:t>0.35</w:t>
            </w:r>
          </w:p>
        </w:tc>
      </w:tr>
      <w:tr w:rsidR="00AC64E8" w:rsidRPr="00BD49E0" w14:paraId="21F4F7F4" w14:textId="77777777" w:rsidTr="003A4709">
        <w:trPr>
          <w:trHeight w:val="282"/>
          <w:jc w:val="center"/>
        </w:trPr>
        <w:tc>
          <w:tcPr>
            <w:tcW w:w="2496" w:type="dxa"/>
            <w:vAlign w:val="bottom"/>
          </w:tcPr>
          <w:p w14:paraId="60B7A140" w14:textId="77777777" w:rsidR="00AC64E8" w:rsidRPr="00F4404C" w:rsidRDefault="00AC64E8" w:rsidP="00D84F3A">
            <w:pPr>
              <w:spacing w:line="360" w:lineRule="auto"/>
              <w:ind w:firstLine="0"/>
              <w:rPr>
                <w:rFonts w:ascii="Book Antiqua" w:hAnsi="Book Antiqua" w:cs="Arial"/>
                <w:sz w:val="18"/>
                <w:szCs w:val="18"/>
              </w:rPr>
            </w:pPr>
            <w:r w:rsidRPr="00F4404C">
              <w:rPr>
                <w:rFonts w:ascii="Book Antiqua" w:hAnsi="Book Antiqua" w:cs="Arial"/>
                <w:sz w:val="18"/>
                <w:szCs w:val="18"/>
              </w:rPr>
              <w:t>SHLA-G</w:t>
            </w:r>
          </w:p>
        </w:tc>
        <w:tc>
          <w:tcPr>
            <w:tcW w:w="2886" w:type="dxa"/>
            <w:noWrap/>
          </w:tcPr>
          <w:p w14:paraId="7FB210DA" w14:textId="77777777" w:rsidR="00AC64E8" w:rsidRPr="00F4404C" w:rsidRDefault="00AC64E8" w:rsidP="00D84F3A">
            <w:pPr>
              <w:spacing w:line="360" w:lineRule="auto"/>
              <w:ind w:firstLine="0"/>
              <w:rPr>
                <w:rFonts w:ascii="Book Antiqua" w:hAnsi="Book Antiqua"/>
                <w:sz w:val="18"/>
                <w:szCs w:val="18"/>
              </w:rPr>
            </w:pPr>
            <w:r>
              <w:rPr>
                <w:rFonts w:ascii="Book Antiqua" w:hAnsi="Book Antiqua"/>
                <w:sz w:val="18"/>
                <w:szCs w:val="18"/>
              </w:rPr>
              <w:t>85.8 (30.7-172.8)</w:t>
            </w:r>
          </w:p>
        </w:tc>
        <w:tc>
          <w:tcPr>
            <w:tcW w:w="2489" w:type="dxa"/>
            <w:noWrap/>
          </w:tcPr>
          <w:p w14:paraId="6D3D7E05" w14:textId="77777777" w:rsidR="00AC64E8" w:rsidRPr="00F4404C" w:rsidRDefault="00AC64E8" w:rsidP="00AB2527">
            <w:pPr>
              <w:spacing w:line="360" w:lineRule="auto"/>
              <w:ind w:firstLine="0"/>
              <w:jc w:val="left"/>
              <w:rPr>
                <w:rFonts w:ascii="Book Antiqua" w:hAnsi="Book Antiqua"/>
                <w:sz w:val="18"/>
                <w:szCs w:val="18"/>
              </w:rPr>
            </w:pPr>
            <w:r>
              <w:rPr>
                <w:rFonts w:ascii="Book Antiqua" w:hAnsi="Book Antiqua"/>
                <w:sz w:val="18"/>
                <w:szCs w:val="18"/>
              </w:rPr>
              <w:t>95.7 (40.2-192.4)</w:t>
            </w:r>
          </w:p>
        </w:tc>
        <w:tc>
          <w:tcPr>
            <w:tcW w:w="1706" w:type="dxa"/>
            <w:vAlign w:val="center"/>
          </w:tcPr>
          <w:p w14:paraId="6B186559" w14:textId="77777777" w:rsidR="00AC64E8" w:rsidRPr="00F4404C" w:rsidRDefault="00AC64E8" w:rsidP="00AB2527">
            <w:pPr>
              <w:spacing w:line="360" w:lineRule="auto"/>
              <w:ind w:right="360" w:firstLine="0"/>
              <w:jc w:val="center"/>
              <w:rPr>
                <w:rFonts w:ascii="Book Antiqua" w:eastAsia="Times New Roman" w:hAnsi="Book Antiqua" w:cs="Arial"/>
                <w:sz w:val="18"/>
                <w:szCs w:val="18"/>
              </w:rPr>
            </w:pPr>
            <w:r>
              <w:rPr>
                <w:rFonts w:ascii="Book Antiqua" w:eastAsia="Times New Roman" w:hAnsi="Book Antiqua" w:cs="Arial"/>
                <w:sz w:val="18"/>
                <w:szCs w:val="18"/>
              </w:rPr>
              <w:t>0.52</w:t>
            </w:r>
          </w:p>
        </w:tc>
      </w:tr>
      <w:tr w:rsidR="00AC64E8" w:rsidRPr="00BD49E0" w14:paraId="5A6505AA" w14:textId="77777777" w:rsidTr="003A4709">
        <w:trPr>
          <w:trHeight w:val="282"/>
          <w:jc w:val="center"/>
        </w:trPr>
        <w:tc>
          <w:tcPr>
            <w:tcW w:w="2496" w:type="dxa"/>
            <w:vAlign w:val="center"/>
          </w:tcPr>
          <w:p w14:paraId="4DD8FF6A" w14:textId="77777777" w:rsidR="00AC64E8" w:rsidRPr="00F4404C" w:rsidRDefault="00AC64E8" w:rsidP="00D84F3A">
            <w:pPr>
              <w:spacing w:line="360" w:lineRule="auto"/>
              <w:ind w:firstLine="0"/>
              <w:rPr>
                <w:rFonts w:ascii="Book Antiqua" w:eastAsia="Times New Roman" w:hAnsi="Book Antiqua" w:cs="Arial"/>
                <w:bCs/>
                <w:sz w:val="18"/>
                <w:szCs w:val="18"/>
              </w:rPr>
            </w:pPr>
            <w:r w:rsidRPr="00F4404C">
              <w:rPr>
                <w:rFonts w:ascii="Book Antiqua" w:hAnsi="Book Antiqua" w:cs="Arial"/>
                <w:sz w:val="18"/>
                <w:szCs w:val="18"/>
              </w:rPr>
              <w:t>WBC</w:t>
            </w:r>
          </w:p>
        </w:tc>
        <w:tc>
          <w:tcPr>
            <w:tcW w:w="2886" w:type="dxa"/>
            <w:noWrap/>
          </w:tcPr>
          <w:p w14:paraId="18CB730E" w14:textId="77777777" w:rsidR="00AC64E8" w:rsidRPr="00F4404C" w:rsidRDefault="00AC64E8" w:rsidP="00D84F3A">
            <w:pPr>
              <w:spacing w:line="360" w:lineRule="auto"/>
              <w:ind w:firstLine="0"/>
              <w:rPr>
                <w:rFonts w:ascii="Book Antiqua" w:hAnsi="Book Antiqua"/>
                <w:sz w:val="18"/>
                <w:szCs w:val="18"/>
              </w:rPr>
            </w:pPr>
            <w:r>
              <w:rPr>
                <w:rFonts w:ascii="Book Antiqua" w:hAnsi="Book Antiqua"/>
                <w:sz w:val="18"/>
                <w:szCs w:val="18"/>
              </w:rPr>
              <w:t>15700 (9300-46700)</w:t>
            </w:r>
          </w:p>
        </w:tc>
        <w:tc>
          <w:tcPr>
            <w:tcW w:w="2489" w:type="dxa"/>
            <w:noWrap/>
          </w:tcPr>
          <w:p w14:paraId="5009A8FE" w14:textId="77777777" w:rsidR="00AC64E8" w:rsidRPr="00F4404C" w:rsidRDefault="00AC64E8" w:rsidP="00AB2527">
            <w:pPr>
              <w:spacing w:line="360" w:lineRule="auto"/>
              <w:ind w:firstLine="0"/>
              <w:jc w:val="left"/>
              <w:rPr>
                <w:rFonts w:ascii="Book Antiqua" w:hAnsi="Book Antiqua"/>
                <w:sz w:val="18"/>
                <w:szCs w:val="18"/>
              </w:rPr>
            </w:pPr>
            <w:r>
              <w:rPr>
                <w:rFonts w:ascii="Book Antiqua" w:hAnsi="Book Antiqua"/>
                <w:sz w:val="18"/>
                <w:szCs w:val="18"/>
              </w:rPr>
              <w:t>16985 (2600-53430)</w:t>
            </w:r>
          </w:p>
        </w:tc>
        <w:tc>
          <w:tcPr>
            <w:tcW w:w="1706" w:type="dxa"/>
            <w:vAlign w:val="center"/>
          </w:tcPr>
          <w:p w14:paraId="1DA4E800" w14:textId="77777777" w:rsidR="00AC64E8" w:rsidRPr="00F4404C" w:rsidRDefault="00AC64E8" w:rsidP="00AB2527">
            <w:pPr>
              <w:spacing w:line="360" w:lineRule="auto"/>
              <w:ind w:right="360" w:firstLine="0"/>
              <w:jc w:val="center"/>
              <w:rPr>
                <w:rFonts w:ascii="Book Antiqua" w:eastAsia="Times New Roman" w:hAnsi="Book Antiqua" w:cs="Arial"/>
                <w:sz w:val="18"/>
                <w:szCs w:val="18"/>
              </w:rPr>
            </w:pPr>
            <w:r>
              <w:rPr>
                <w:rFonts w:ascii="Book Antiqua" w:eastAsia="Times New Roman" w:hAnsi="Book Antiqua" w:cs="Arial"/>
                <w:sz w:val="18"/>
                <w:szCs w:val="18"/>
              </w:rPr>
              <w:t>0.88</w:t>
            </w:r>
          </w:p>
        </w:tc>
      </w:tr>
      <w:tr w:rsidR="00AC64E8" w:rsidRPr="00BD49E0" w14:paraId="010F31FE" w14:textId="77777777" w:rsidTr="003A4709">
        <w:trPr>
          <w:trHeight w:val="282"/>
          <w:jc w:val="center"/>
        </w:trPr>
        <w:tc>
          <w:tcPr>
            <w:tcW w:w="2496" w:type="dxa"/>
            <w:vAlign w:val="center"/>
          </w:tcPr>
          <w:p w14:paraId="70973767" w14:textId="77777777" w:rsidR="00AC64E8" w:rsidRPr="00F4404C" w:rsidRDefault="00AC64E8" w:rsidP="00D84F3A">
            <w:pPr>
              <w:spacing w:line="360" w:lineRule="auto"/>
              <w:ind w:firstLine="0"/>
              <w:rPr>
                <w:rFonts w:ascii="Book Antiqua" w:eastAsia="Times New Roman" w:hAnsi="Book Antiqua" w:cs="Arial"/>
                <w:bCs/>
                <w:sz w:val="18"/>
                <w:szCs w:val="18"/>
              </w:rPr>
            </w:pPr>
            <w:r w:rsidRPr="00F4404C">
              <w:rPr>
                <w:rFonts w:ascii="Book Antiqua" w:hAnsi="Book Antiqua" w:cs="Arial"/>
                <w:sz w:val="18"/>
                <w:szCs w:val="18"/>
              </w:rPr>
              <w:t>HGB</w:t>
            </w:r>
          </w:p>
        </w:tc>
        <w:tc>
          <w:tcPr>
            <w:tcW w:w="2886" w:type="dxa"/>
            <w:noWrap/>
          </w:tcPr>
          <w:p w14:paraId="743552CA" w14:textId="77777777" w:rsidR="00AC64E8" w:rsidRPr="00F4404C" w:rsidRDefault="00AC64E8" w:rsidP="00D84F3A">
            <w:pPr>
              <w:spacing w:line="360" w:lineRule="auto"/>
              <w:ind w:firstLine="0"/>
              <w:rPr>
                <w:rFonts w:ascii="Book Antiqua" w:hAnsi="Book Antiqua"/>
                <w:sz w:val="18"/>
                <w:szCs w:val="18"/>
              </w:rPr>
            </w:pPr>
            <w:r>
              <w:rPr>
                <w:rFonts w:ascii="Book Antiqua" w:hAnsi="Book Antiqua"/>
                <w:sz w:val="18"/>
                <w:szCs w:val="18"/>
              </w:rPr>
              <w:t>10.6 (7.3-14.5)</w:t>
            </w:r>
          </w:p>
        </w:tc>
        <w:tc>
          <w:tcPr>
            <w:tcW w:w="2489" w:type="dxa"/>
            <w:noWrap/>
          </w:tcPr>
          <w:p w14:paraId="3CB610A2" w14:textId="77777777" w:rsidR="00AC64E8" w:rsidRPr="00F4404C" w:rsidRDefault="00AC64E8" w:rsidP="00AB2527">
            <w:pPr>
              <w:spacing w:line="360" w:lineRule="auto"/>
              <w:ind w:firstLine="0"/>
              <w:jc w:val="left"/>
              <w:rPr>
                <w:rFonts w:ascii="Book Antiqua" w:hAnsi="Book Antiqua"/>
                <w:sz w:val="18"/>
                <w:szCs w:val="18"/>
              </w:rPr>
            </w:pPr>
            <w:r>
              <w:rPr>
                <w:rFonts w:ascii="Book Antiqua" w:hAnsi="Book Antiqua"/>
                <w:sz w:val="18"/>
                <w:szCs w:val="18"/>
              </w:rPr>
              <w:t>9.2 (8-11.5)</w:t>
            </w:r>
          </w:p>
        </w:tc>
        <w:tc>
          <w:tcPr>
            <w:tcW w:w="1706" w:type="dxa"/>
            <w:vAlign w:val="center"/>
          </w:tcPr>
          <w:p w14:paraId="2FA8FD6E" w14:textId="77777777" w:rsidR="00AC64E8" w:rsidRPr="00F4404C" w:rsidRDefault="00AC64E8" w:rsidP="00AB2527">
            <w:pPr>
              <w:spacing w:line="360" w:lineRule="auto"/>
              <w:ind w:right="360" w:firstLine="0"/>
              <w:jc w:val="center"/>
              <w:rPr>
                <w:rFonts w:ascii="Book Antiqua" w:eastAsia="Times New Roman" w:hAnsi="Book Antiqua" w:cs="Arial"/>
                <w:sz w:val="18"/>
                <w:szCs w:val="18"/>
              </w:rPr>
            </w:pPr>
            <w:r>
              <w:rPr>
                <w:rFonts w:ascii="Book Antiqua" w:eastAsia="Times New Roman" w:hAnsi="Book Antiqua" w:cs="Arial"/>
                <w:sz w:val="18"/>
                <w:szCs w:val="18"/>
              </w:rPr>
              <w:t>0.21</w:t>
            </w:r>
          </w:p>
        </w:tc>
      </w:tr>
      <w:tr w:rsidR="00AC64E8" w:rsidRPr="00BD49E0" w14:paraId="52B43D22" w14:textId="77777777" w:rsidTr="003A4709">
        <w:trPr>
          <w:trHeight w:val="282"/>
          <w:jc w:val="center"/>
        </w:trPr>
        <w:tc>
          <w:tcPr>
            <w:tcW w:w="2496" w:type="dxa"/>
            <w:vAlign w:val="center"/>
          </w:tcPr>
          <w:p w14:paraId="3EFD8642" w14:textId="77777777" w:rsidR="00AC64E8" w:rsidRPr="00F4404C" w:rsidRDefault="00AC64E8" w:rsidP="00D84F3A">
            <w:pPr>
              <w:spacing w:line="360" w:lineRule="auto"/>
              <w:ind w:firstLine="0"/>
              <w:rPr>
                <w:rFonts w:ascii="Book Antiqua" w:hAnsi="Book Antiqua" w:cs="Arial"/>
                <w:sz w:val="18"/>
                <w:szCs w:val="18"/>
              </w:rPr>
            </w:pPr>
            <w:r w:rsidRPr="00F4404C">
              <w:rPr>
                <w:rFonts w:ascii="Book Antiqua" w:hAnsi="Book Antiqua"/>
                <w:sz w:val="18"/>
                <w:szCs w:val="18"/>
              </w:rPr>
              <w:t>HTC</w:t>
            </w:r>
          </w:p>
        </w:tc>
        <w:tc>
          <w:tcPr>
            <w:tcW w:w="2886" w:type="dxa"/>
            <w:noWrap/>
          </w:tcPr>
          <w:p w14:paraId="1F147988" w14:textId="77777777" w:rsidR="00AC64E8" w:rsidRPr="00F4404C" w:rsidRDefault="00AC64E8" w:rsidP="00D84F3A">
            <w:pPr>
              <w:spacing w:line="360" w:lineRule="auto"/>
              <w:ind w:firstLine="0"/>
              <w:rPr>
                <w:rFonts w:ascii="Book Antiqua" w:hAnsi="Book Antiqua"/>
                <w:sz w:val="18"/>
                <w:szCs w:val="18"/>
              </w:rPr>
            </w:pPr>
            <w:r>
              <w:rPr>
                <w:rFonts w:ascii="Book Antiqua" w:hAnsi="Book Antiqua"/>
                <w:sz w:val="18"/>
                <w:szCs w:val="18"/>
              </w:rPr>
              <w:t>31 (22-42.2)</w:t>
            </w:r>
          </w:p>
        </w:tc>
        <w:tc>
          <w:tcPr>
            <w:tcW w:w="2489" w:type="dxa"/>
            <w:noWrap/>
          </w:tcPr>
          <w:p w14:paraId="6F871664" w14:textId="77777777" w:rsidR="00AC64E8" w:rsidRPr="00F4404C" w:rsidRDefault="00AC64E8" w:rsidP="00AB2527">
            <w:pPr>
              <w:spacing w:line="360" w:lineRule="auto"/>
              <w:ind w:firstLine="0"/>
              <w:jc w:val="left"/>
              <w:rPr>
                <w:rFonts w:ascii="Book Antiqua" w:hAnsi="Book Antiqua"/>
                <w:sz w:val="18"/>
                <w:szCs w:val="18"/>
              </w:rPr>
            </w:pPr>
            <w:r>
              <w:rPr>
                <w:rFonts w:ascii="Book Antiqua" w:hAnsi="Book Antiqua"/>
                <w:sz w:val="18"/>
                <w:szCs w:val="18"/>
              </w:rPr>
              <w:t>27.9 (23.6-36.1)</w:t>
            </w:r>
          </w:p>
        </w:tc>
        <w:tc>
          <w:tcPr>
            <w:tcW w:w="1706" w:type="dxa"/>
            <w:vAlign w:val="center"/>
          </w:tcPr>
          <w:p w14:paraId="2C72FF2D" w14:textId="77777777" w:rsidR="00AC64E8" w:rsidRPr="00F4404C" w:rsidRDefault="00AC64E8" w:rsidP="00AB2527">
            <w:pPr>
              <w:spacing w:line="360" w:lineRule="auto"/>
              <w:ind w:right="360" w:firstLine="0"/>
              <w:jc w:val="center"/>
              <w:rPr>
                <w:rFonts w:ascii="Book Antiqua" w:eastAsia="Times New Roman" w:hAnsi="Book Antiqua" w:cs="Arial"/>
                <w:sz w:val="18"/>
                <w:szCs w:val="18"/>
              </w:rPr>
            </w:pPr>
            <w:r>
              <w:rPr>
                <w:rFonts w:ascii="Book Antiqua" w:eastAsia="Times New Roman" w:hAnsi="Book Antiqua" w:cs="Arial"/>
                <w:sz w:val="18"/>
                <w:szCs w:val="18"/>
              </w:rPr>
              <w:t>0.45</w:t>
            </w:r>
          </w:p>
        </w:tc>
      </w:tr>
      <w:tr w:rsidR="00AC64E8" w:rsidRPr="00BD49E0" w14:paraId="0EB0CC03" w14:textId="77777777" w:rsidTr="003A4709">
        <w:trPr>
          <w:trHeight w:val="282"/>
          <w:jc w:val="center"/>
        </w:trPr>
        <w:tc>
          <w:tcPr>
            <w:tcW w:w="2496" w:type="dxa"/>
            <w:vAlign w:val="center"/>
          </w:tcPr>
          <w:p w14:paraId="679A2EBF" w14:textId="77777777" w:rsidR="00AC64E8" w:rsidRPr="00F4404C" w:rsidRDefault="00AC64E8" w:rsidP="00D84F3A">
            <w:pPr>
              <w:spacing w:line="360" w:lineRule="auto"/>
              <w:ind w:firstLine="0"/>
              <w:rPr>
                <w:rFonts w:ascii="Book Antiqua" w:hAnsi="Book Antiqua" w:cs="Arial"/>
                <w:sz w:val="18"/>
                <w:szCs w:val="18"/>
              </w:rPr>
            </w:pPr>
            <w:r w:rsidRPr="00F4404C">
              <w:rPr>
                <w:rFonts w:ascii="Book Antiqua" w:hAnsi="Book Antiqua"/>
                <w:sz w:val="18"/>
                <w:szCs w:val="18"/>
              </w:rPr>
              <w:t>LENFOSİT</w:t>
            </w:r>
          </w:p>
        </w:tc>
        <w:tc>
          <w:tcPr>
            <w:tcW w:w="2886" w:type="dxa"/>
            <w:noWrap/>
          </w:tcPr>
          <w:p w14:paraId="210036B9" w14:textId="77777777" w:rsidR="00AC64E8" w:rsidRPr="00F4404C" w:rsidRDefault="00AC64E8" w:rsidP="00D84F3A">
            <w:pPr>
              <w:spacing w:line="360" w:lineRule="auto"/>
              <w:ind w:firstLine="0"/>
              <w:rPr>
                <w:rFonts w:ascii="Book Antiqua" w:hAnsi="Book Antiqua"/>
                <w:sz w:val="18"/>
                <w:szCs w:val="18"/>
              </w:rPr>
            </w:pPr>
            <w:r>
              <w:rPr>
                <w:rFonts w:ascii="Book Antiqua" w:hAnsi="Book Antiqua"/>
                <w:sz w:val="18"/>
                <w:szCs w:val="18"/>
              </w:rPr>
              <w:t>1060 (240-2800)</w:t>
            </w:r>
          </w:p>
        </w:tc>
        <w:tc>
          <w:tcPr>
            <w:tcW w:w="2489" w:type="dxa"/>
            <w:noWrap/>
          </w:tcPr>
          <w:p w14:paraId="204008D0" w14:textId="77777777" w:rsidR="00AC64E8" w:rsidRPr="00F4404C" w:rsidRDefault="00AC64E8" w:rsidP="00AB2527">
            <w:pPr>
              <w:spacing w:line="360" w:lineRule="auto"/>
              <w:ind w:firstLine="0"/>
              <w:jc w:val="left"/>
              <w:rPr>
                <w:rFonts w:ascii="Book Antiqua" w:hAnsi="Book Antiqua"/>
                <w:sz w:val="18"/>
                <w:szCs w:val="18"/>
              </w:rPr>
            </w:pPr>
            <w:r>
              <w:rPr>
                <w:rFonts w:ascii="Book Antiqua" w:hAnsi="Book Antiqua"/>
                <w:sz w:val="18"/>
                <w:szCs w:val="18"/>
              </w:rPr>
              <w:t>1735 (110-3340)</w:t>
            </w:r>
          </w:p>
        </w:tc>
        <w:tc>
          <w:tcPr>
            <w:tcW w:w="1706" w:type="dxa"/>
            <w:vAlign w:val="center"/>
          </w:tcPr>
          <w:p w14:paraId="539ED07A" w14:textId="77777777" w:rsidR="00AC64E8" w:rsidRPr="00F4404C" w:rsidRDefault="00AC64E8" w:rsidP="00AB2527">
            <w:pPr>
              <w:spacing w:line="360" w:lineRule="auto"/>
              <w:ind w:right="360" w:firstLine="0"/>
              <w:jc w:val="center"/>
              <w:rPr>
                <w:rFonts w:ascii="Book Antiqua" w:eastAsia="Times New Roman" w:hAnsi="Book Antiqua" w:cs="Arial"/>
                <w:sz w:val="18"/>
                <w:szCs w:val="18"/>
              </w:rPr>
            </w:pPr>
            <w:r>
              <w:rPr>
                <w:rFonts w:ascii="Book Antiqua" w:eastAsia="Times New Roman" w:hAnsi="Book Antiqua" w:cs="Arial"/>
                <w:sz w:val="18"/>
                <w:szCs w:val="18"/>
              </w:rPr>
              <w:t>0.97</w:t>
            </w:r>
          </w:p>
        </w:tc>
      </w:tr>
      <w:tr w:rsidR="00AC64E8" w:rsidRPr="00BD49E0" w14:paraId="4C752BAF" w14:textId="77777777" w:rsidTr="003A4709">
        <w:trPr>
          <w:trHeight w:val="282"/>
          <w:jc w:val="center"/>
        </w:trPr>
        <w:tc>
          <w:tcPr>
            <w:tcW w:w="2496" w:type="dxa"/>
            <w:vAlign w:val="center"/>
          </w:tcPr>
          <w:p w14:paraId="2F8F53F3" w14:textId="77777777" w:rsidR="00AC64E8" w:rsidRPr="00F4404C" w:rsidRDefault="00AC64E8" w:rsidP="00D84F3A">
            <w:pPr>
              <w:spacing w:line="360" w:lineRule="auto"/>
              <w:ind w:firstLine="0"/>
              <w:rPr>
                <w:rFonts w:ascii="Book Antiqua" w:hAnsi="Book Antiqua" w:cs="Arial"/>
                <w:sz w:val="18"/>
                <w:szCs w:val="18"/>
              </w:rPr>
            </w:pPr>
            <w:r w:rsidRPr="00F4404C">
              <w:rPr>
                <w:rFonts w:ascii="Book Antiqua" w:hAnsi="Book Antiqua"/>
                <w:sz w:val="18"/>
                <w:szCs w:val="18"/>
              </w:rPr>
              <w:t>NÖTROFİL</w:t>
            </w:r>
          </w:p>
        </w:tc>
        <w:tc>
          <w:tcPr>
            <w:tcW w:w="2886" w:type="dxa"/>
            <w:noWrap/>
          </w:tcPr>
          <w:p w14:paraId="28946859" w14:textId="77777777" w:rsidR="00AC64E8" w:rsidRPr="002869C0" w:rsidRDefault="00AC64E8" w:rsidP="00D84F3A">
            <w:pPr>
              <w:spacing w:line="360" w:lineRule="auto"/>
              <w:ind w:firstLine="0"/>
              <w:rPr>
                <w:rFonts w:ascii="Book Antiqua" w:hAnsi="Book Antiqua"/>
                <w:sz w:val="18"/>
                <w:szCs w:val="18"/>
              </w:rPr>
            </w:pPr>
            <w:r w:rsidRPr="002869C0">
              <w:rPr>
                <w:rFonts w:ascii="Book Antiqua" w:hAnsi="Book Antiqua"/>
                <w:sz w:val="18"/>
                <w:szCs w:val="18"/>
              </w:rPr>
              <w:t>13914 (7790-41900)</w:t>
            </w:r>
          </w:p>
        </w:tc>
        <w:tc>
          <w:tcPr>
            <w:tcW w:w="2489" w:type="dxa"/>
            <w:noWrap/>
          </w:tcPr>
          <w:p w14:paraId="6073D45B" w14:textId="77777777" w:rsidR="00AC64E8" w:rsidRPr="002869C0" w:rsidRDefault="00AC64E8" w:rsidP="00AB2527">
            <w:pPr>
              <w:spacing w:line="360" w:lineRule="auto"/>
              <w:ind w:firstLine="0"/>
              <w:jc w:val="left"/>
              <w:rPr>
                <w:rFonts w:ascii="Book Antiqua" w:hAnsi="Book Antiqua"/>
                <w:sz w:val="18"/>
                <w:szCs w:val="18"/>
              </w:rPr>
            </w:pPr>
            <w:r w:rsidRPr="002869C0">
              <w:rPr>
                <w:rFonts w:ascii="Book Antiqua" w:hAnsi="Book Antiqua"/>
                <w:sz w:val="18"/>
                <w:szCs w:val="18"/>
              </w:rPr>
              <w:t>14250 (1720-47100)</w:t>
            </w:r>
          </w:p>
        </w:tc>
        <w:tc>
          <w:tcPr>
            <w:tcW w:w="1706" w:type="dxa"/>
            <w:vAlign w:val="center"/>
          </w:tcPr>
          <w:p w14:paraId="56A67F79" w14:textId="77777777" w:rsidR="00AC64E8" w:rsidRPr="00F4404C" w:rsidRDefault="00AC64E8" w:rsidP="00AB2527">
            <w:pPr>
              <w:spacing w:line="360" w:lineRule="auto"/>
              <w:ind w:right="360" w:firstLine="0"/>
              <w:jc w:val="center"/>
              <w:rPr>
                <w:rFonts w:ascii="Book Antiqua" w:eastAsia="Times New Roman" w:hAnsi="Book Antiqua" w:cs="Arial"/>
                <w:sz w:val="18"/>
                <w:szCs w:val="18"/>
              </w:rPr>
            </w:pPr>
            <w:r>
              <w:rPr>
                <w:rFonts w:ascii="Book Antiqua" w:eastAsia="Times New Roman" w:hAnsi="Book Antiqua" w:cs="Arial"/>
                <w:sz w:val="18"/>
                <w:szCs w:val="18"/>
              </w:rPr>
              <w:t>0.88</w:t>
            </w:r>
          </w:p>
        </w:tc>
      </w:tr>
      <w:tr w:rsidR="00AC64E8" w:rsidRPr="00BD49E0" w14:paraId="07C43BDA" w14:textId="77777777" w:rsidTr="003A4709">
        <w:trPr>
          <w:trHeight w:val="282"/>
          <w:jc w:val="center"/>
        </w:trPr>
        <w:tc>
          <w:tcPr>
            <w:tcW w:w="2496" w:type="dxa"/>
            <w:vAlign w:val="center"/>
          </w:tcPr>
          <w:p w14:paraId="4619B38A" w14:textId="77777777" w:rsidR="00AC64E8" w:rsidRPr="00F4404C" w:rsidRDefault="00AC64E8" w:rsidP="00D84F3A">
            <w:pPr>
              <w:spacing w:line="360" w:lineRule="auto"/>
              <w:ind w:firstLine="0"/>
              <w:rPr>
                <w:rFonts w:ascii="Book Antiqua" w:hAnsi="Book Antiqua" w:cs="Arial"/>
                <w:sz w:val="18"/>
                <w:szCs w:val="18"/>
              </w:rPr>
            </w:pPr>
            <w:r w:rsidRPr="00F4404C">
              <w:rPr>
                <w:rFonts w:ascii="Book Antiqua" w:hAnsi="Book Antiqua"/>
                <w:sz w:val="18"/>
                <w:szCs w:val="18"/>
              </w:rPr>
              <w:t>PLT</w:t>
            </w:r>
            <w:r w:rsidRPr="00F4404C">
              <w:rPr>
                <w:rFonts w:ascii="Book Antiqua" w:hAnsi="Book Antiqua"/>
                <w:sz w:val="18"/>
                <w:szCs w:val="18"/>
              </w:rPr>
              <w:tab/>
            </w:r>
          </w:p>
        </w:tc>
        <w:tc>
          <w:tcPr>
            <w:tcW w:w="2886" w:type="dxa"/>
            <w:noWrap/>
          </w:tcPr>
          <w:p w14:paraId="63097C3D" w14:textId="77777777" w:rsidR="00AC64E8" w:rsidRPr="00F4404C" w:rsidRDefault="00AC64E8" w:rsidP="00D84F3A">
            <w:pPr>
              <w:spacing w:line="360" w:lineRule="auto"/>
              <w:ind w:firstLine="0"/>
              <w:rPr>
                <w:rFonts w:ascii="Book Antiqua" w:hAnsi="Book Antiqua"/>
                <w:sz w:val="18"/>
                <w:szCs w:val="18"/>
              </w:rPr>
            </w:pPr>
            <w:r>
              <w:rPr>
                <w:rFonts w:ascii="Book Antiqua" w:hAnsi="Book Antiqua"/>
                <w:sz w:val="18"/>
                <w:szCs w:val="18"/>
              </w:rPr>
              <w:t>65500 (25000-260000)</w:t>
            </w:r>
          </w:p>
        </w:tc>
        <w:tc>
          <w:tcPr>
            <w:tcW w:w="2489" w:type="dxa"/>
            <w:noWrap/>
          </w:tcPr>
          <w:p w14:paraId="7DF01875" w14:textId="77777777" w:rsidR="00AC64E8" w:rsidRPr="00F4404C" w:rsidRDefault="00AC64E8" w:rsidP="00AB2527">
            <w:pPr>
              <w:spacing w:line="360" w:lineRule="auto"/>
              <w:ind w:firstLine="0"/>
              <w:jc w:val="left"/>
              <w:rPr>
                <w:rFonts w:ascii="Book Antiqua" w:hAnsi="Book Antiqua"/>
                <w:sz w:val="18"/>
                <w:szCs w:val="18"/>
              </w:rPr>
            </w:pPr>
            <w:r>
              <w:rPr>
                <w:rFonts w:ascii="Book Antiqua" w:hAnsi="Book Antiqua"/>
                <w:sz w:val="18"/>
                <w:szCs w:val="18"/>
              </w:rPr>
              <w:t>103000 (22000-277000)</w:t>
            </w:r>
          </w:p>
        </w:tc>
        <w:tc>
          <w:tcPr>
            <w:tcW w:w="1706" w:type="dxa"/>
            <w:vAlign w:val="center"/>
          </w:tcPr>
          <w:p w14:paraId="7EE73AB5" w14:textId="77777777" w:rsidR="00AC64E8" w:rsidRPr="00F4404C" w:rsidRDefault="00AC64E8" w:rsidP="00AB2527">
            <w:pPr>
              <w:spacing w:line="360" w:lineRule="auto"/>
              <w:ind w:right="360" w:firstLine="0"/>
              <w:jc w:val="center"/>
              <w:rPr>
                <w:rFonts w:ascii="Book Antiqua" w:eastAsia="Times New Roman" w:hAnsi="Book Antiqua" w:cs="Arial"/>
                <w:sz w:val="18"/>
                <w:szCs w:val="18"/>
              </w:rPr>
            </w:pPr>
            <w:r>
              <w:rPr>
                <w:rFonts w:ascii="Book Antiqua" w:eastAsia="Times New Roman" w:hAnsi="Book Antiqua" w:cs="Arial"/>
                <w:sz w:val="18"/>
                <w:szCs w:val="18"/>
              </w:rPr>
              <w:t>0.49</w:t>
            </w:r>
          </w:p>
        </w:tc>
      </w:tr>
      <w:tr w:rsidR="00AC64E8" w:rsidRPr="00BD49E0" w14:paraId="278F77D8" w14:textId="77777777" w:rsidTr="003A4709">
        <w:trPr>
          <w:trHeight w:val="282"/>
          <w:jc w:val="center"/>
        </w:trPr>
        <w:tc>
          <w:tcPr>
            <w:tcW w:w="2496" w:type="dxa"/>
            <w:vAlign w:val="center"/>
          </w:tcPr>
          <w:p w14:paraId="0E38C4AF" w14:textId="77777777" w:rsidR="00AC64E8" w:rsidRPr="00F4404C" w:rsidRDefault="00AC64E8" w:rsidP="00D84F3A">
            <w:pPr>
              <w:spacing w:line="360" w:lineRule="auto"/>
              <w:ind w:firstLine="0"/>
              <w:rPr>
                <w:rFonts w:ascii="Book Antiqua" w:hAnsi="Book Antiqua" w:cs="Arial"/>
                <w:sz w:val="18"/>
                <w:szCs w:val="18"/>
              </w:rPr>
            </w:pPr>
            <w:r w:rsidRPr="00F4404C">
              <w:rPr>
                <w:rFonts w:ascii="Book Antiqua" w:hAnsi="Book Antiqua"/>
                <w:sz w:val="18"/>
                <w:szCs w:val="18"/>
              </w:rPr>
              <w:t>INR</w:t>
            </w:r>
          </w:p>
        </w:tc>
        <w:tc>
          <w:tcPr>
            <w:tcW w:w="2886" w:type="dxa"/>
            <w:noWrap/>
          </w:tcPr>
          <w:p w14:paraId="32DE20AD" w14:textId="77777777" w:rsidR="00AC64E8" w:rsidRPr="00F4404C" w:rsidRDefault="00AC64E8" w:rsidP="00D84F3A">
            <w:pPr>
              <w:spacing w:line="360" w:lineRule="auto"/>
              <w:ind w:firstLine="0"/>
              <w:rPr>
                <w:rFonts w:ascii="Book Antiqua" w:hAnsi="Book Antiqua"/>
                <w:sz w:val="18"/>
                <w:szCs w:val="18"/>
              </w:rPr>
            </w:pPr>
            <w:r>
              <w:rPr>
                <w:rFonts w:ascii="Book Antiqua" w:hAnsi="Book Antiqua"/>
                <w:sz w:val="18"/>
                <w:szCs w:val="18"/>
              </w:rPr>
              <w:t>1.4 (1-2.9)</w:t>
            </w:r>
          </w:p>
        </w:tc>
        <w:tc>
          <w:tcPr>
            <w:tcW w:w="2489" w:type="dxa"/>
            <w:noWrap/>
          </w:tcPr>
          <w:p w14:paraId="0E98620B" w14:textId="77777777" w:rsidR="00AC64E8" w:rsidRPr="00F4404C" w:rsidRDefault="00AC64E8" w:rsidP="00AB2527">
            <w:pPr>
              <w:spacing w:line="360" w:lineRule="auto"/>
              <w:ind w:firstLine="0"/>
              <w:jc w:val="left"/>
              <w:rPr>
                <w:rFonts w:ascii="Book Antiqua" w:hAnsi="Book Antiqua"/>
                <w:sz w:val="18"/>
                <w:szCs w:val="18"/>
              </w:rPr>
            </w:pPr>
            <w:r>
              <w:rPr>
                <w:rFonts w:ascii="Book Antiqua" w:hAnsi="Book Antiqua"/>
                <w:sz w:val="18"/>
                <w:szCs w:val="18"/>
              </w:rPr>
              <w:t>1.2 (1-1.9)</w:t>
            </w:r>
          </w:p>
        </w:tc>
        <w:tc>
          <w:tcPr>
            <w:tcW w:w="1706" w:type="dxa"/>
            <w:vAlign w:val="center"/>
          </w:tcPr>
          <w:p w14:paraId="06F607A2" w14:textId="77777777" w:rsidR="00AC64E8" w:rsidRPr="00F4404C" w:rsidRDefault="00AC64E8" w:rsidP="00AB2527">
            <w:pPr>
              <w:spacing w:line="360" w:lineRule="auto"/>
              <w:ind w:right="360" w:firstLine="0"/>
              <w:jc w:val="center"/>
              <w:rPr>
                <w:rFonts w:ascii="Book Antiqua" w:eastAsia="Times New Roman" w:hAnsi="Book Antiqua" w:cs="Arial"/>
                <w:sz w:val="18"/>
                <w:szCs w:val="18"/>
              </w:rPr>
            </w:pPr>
            <w:r>
              <w:rPr>
                <w:rFonts w:ascii="Book Antiqua" w:eastAsia="Times New Roman" w:hAnsi="Book Antiqua" w:cs="Arial"/>
                <w:sz w:val="18"/>
                <w:szCs w:val="18"/>
              </w:rPr>
              <w:t>0.24</w:t>
            </w:r>
          </w:p>
        </w:tc>
      </w:tr>
      <w:tr w:rsidR="00AC64E8" w:rsidRPr="00BD49E0" w14:paraId="6E55089C" w14:textId="77777777" w:rsidTr="003A4709">
        <w:trPr>
          <w:trHeight w:val="282"/>
          <w:jc w:val="center"/>
        </w:trPr>
        <w:tc>
          <w:tcPr>
            <w:tcW w:w="2496" w:type="dxa"/>
            <w:vAlign w:val="center"/>
          </w:tcPr>
          <w:p w14:paraId="45F55077" w14:textId="77777777" w:rsidR="00AC64E8" w:rsidRPr="00F4404C" w:rsidRDefault="00AC64E8" w:rsidP="00D84F3A">
            <w:pPr>
              <w:spacing w:line="360" w:lineRule="auto"/>
              <w:ind w:firstLine="0"/>
              <w:rPr>
                <w:rFonts w:ascii="Book Antiqua" w:hAnsi="Book Antiqua" w:cs="Arial"/>
                <w:sz w:val="18"/>
                <w:szCs w:val="18"/>
              </w:rPr>
            </w:pPr>
            <w:r w:rsidRPr="00F4404C">
              <w:rPr>
                <w:rFonts w:ascii="Book Antiqua" w:hAnsi="Book Antiqua"/>
                <w:sz w:val="18"/>
                <w:szCs w:val="18"/>
              </w:rPr>
              <w:t>PTZ</w:t>
            </w:r>
          </w:p>
        </w:tc>
        <w:tc>
          <w:tcPr>
            <w:tcW w:w="2886" w:type="dxa"/>
            <w:noWrap/>
          </w:tcPr>
          <w:p w14:paraId="6F1CCB81" w14:textId="77777777" w:rsidR="00AC64E8" w:rsidRPr="00F4404C" w:rsidRDefault="00AC64E8" w:rsidP="00D84F3A">
            <w:pPr>
              <w:spacing w:line="360" w:lineRule="auto"/>
              <w:ind w:firstLine="0"/>
              <w:rPr>
                <w:rFonts w:ascii="Book Antiqua" w:hAnsi="Book Antiqua"/>
                <w:sz w:val="18"/>
                <w:szCs w:val="18"/>
              </w:rPr>
            </w:pPr>
            <w:r>
              <w:rPr>
                <w:rFonts w:ascii="Book Antiqua" w:hAnsi="Book Antiqua"/>
                <w:sz w:val="18"/>
                <w:szCs w:val="18"/>
              </w:rPr>
              <w:t>17 (12.6-33.6)</w:t>
            </w:r>
          </w:p>
        </w:tc>
        <w:tc>
          <w:tcPr>
            <w:tcW w:w="2489" w:type="dxa"/>
            <w:noWrap/>
          </w:tcPr>
          <w:p w14:paraId="3EB811BE" w14:textId="77777777" w:rsidR="00AC64E8" w:rsidRPr="00F4404C" w:rsidRDefault="00AC64E8" w:rsidP="00AB2527">
            <w:pPr>
              <w:spacing w:line="360" w:lineRule="auto"/>
              <w:ind w:firstLine="0"/>
              <w:jc w:val="left"/>
              <w:rPr>
                <w:rFonts w:ascii="Book Antiqua" w:hAnsi="Book Antiqua"/>
                <w:sz w:val="18"/>
                <w:szCs w:val="18"/>
              </w:rPr>
            </w:pPr>
            <w:r>
              <w:rPr>
                <w:rFonts w:ascii="Book Antiqua" w:hAnsi="Book Antiqua"/>
                <w:sz w:val="18"/>
                <w:szCs w:val="18"/>
              </w:rPr>
              <w:t>15.9 (12.2-45.1)</w:t>
            </w:r>
          </w:p>
        </w:tc>
        <w:tc>
          <w:tcPr>
            <w:tcW w:w="1706" w:type="dxa"/>
            <w:vAlign w:val="center"/>
          </w:tcPr>
          <w:p w14:paraId="368D85DC" w14:textId="77777777" w:rsidR="00AC64E8" w:rsidRPr="00F4404C" w:rsidRDefault="00AC64E8" w:rsidP="00AB2527">
            <w:pPr>
              <w:spacing w:line="360" w:lineRule="auto"/>
              <w:ind w:right="360" w:firstLine="0"/>
              <w:jc w:val="center"/>
              <w:rPr>
                <w:rFonts w:ascii="Book Antiqua" w:eastAsia="Times New Roman" w:hAnsi="Book Antiqua" w:cs="Arial"/>
                <w:sz w:val="18"/>
                <w:szCs w:val="18"/>
              </w:rPr>
            </w:pPr>
            <w:r>
              <w:rPr>
                <w:rFonts w:ascii="Book Antiqua" w:eastAsia="Times New Roman" w:hAnsi="Book Antiqua" w:cs="Arial"/>
                <w:sz w:val="18"/>
                <w:szCs w:val="18"/>
              </w:rPr>
              <w:t>0.61</w:t>
            </w:r>
          </w:p>
        </w:tc>
      </w:tr>
      <w:tr w:rsidR="00AC64E8" w:rsidRPr="00BD49E0" w14:paraId="7B217162" w14:textId="77777777" w:rsidTr="003A4709">
        <w:trPr>
          <w:trHeight w:val="282"/>
          <w:jc w:val="center"/>
        </w:trPr>
        <w:tc>
          <w:tcPr>
            <w:tcW w:w="2496" w:type="dxa"/>
            <w:vAlign w:val="center"/>
          </w:tcPr>
          <w:p w14:paraId="4F3831A5" w14:textId="61F5EE14" w:rsidR="00AC64E8" w:rsidRPr="00F4404C" w:rsidRDefault="00CE1309" w:rsidP="00D84F3A">
            <w:pPr>
              <w:spacing w:line="360" w:lineRule="auto"/>
              <w:ind w:firstLine="0"/>
              <w:rPr>
                <w:rFonts w:ascii="Book Antiqua" w:hAnsi="Book Antiqua" w:cs="Arial"/>
                <w:sz w:val="18"/>
                <w:szCs w:val="18"/>
              </w:rPr>
            </w:pPr>
            <w:r>
              <w:rPr>
                <w:rFonts w:ascii="Book Antiqua" w:hAnsi="Book Antiqua"/>
                <w:sz w:val="18"/>
                <w:szCs w:val="18"/>
              </w:rPr>
              <w:t>a</w:t>
            </w:r>
            <w:r w:rsidR="00EE69CB">
              <w:rPr>
                <w:rFonts w:ascii="Book Antiqua" w:hAnsi="Book Antiqua"/>
                <w:sz w:val="18"/>
                <w:szCs w:val="18"/>
              </w:rPr>
              <w:t>PTT</w:t>
            </w:r>
          </w:p>
        </w:tc>
        <w:tc>
          <w:tcPr>
            <w:tcW w:w="2886" w:type="dxa"/>
            <w:noWrap/>
          </w:tcPr>
          <w:p w14:paraId="39D57337" w14:textId="77777777" w:rsidR="00AC64E8" w:rsidRPr="00F4404C" w:rsidRDefault="00AC64E8" w:rsidP="00D84F3A">
            <w:pPr>
              <w:spacing w:line="360" w:lineRule="auto"/>
              <w:ind w:firstLine="0"/>
              <w:rPr>
                <w:rFonts w:ascii="Book Antiqua" w:hAnsi="Book Antiqua"/>
                <w:sz w:val="18"/>
                <w:szCs w:val="18"/>
              </w:rPr>
            </w:pPr>
            <w:r>
              <w:rPr>
                <w:rFonts w:ascii="Book Antiqua" w:hAnsi="Book Antiqua"/>
                <w:sz w:val="18"/>
                <w:szCs w:val="18"/>
              </w:rPr>
              <w:t>25.9 (21.6-33)</w:t>
            </w:r>
          </w:p>
        </w:tc>
        <w:tc>
          <w:tcPr>
            <w:tcW w:w="2489" w:type="dxa"/>
            <w:noWrap/>
          </w:tcPr>
          <w:p w14:paraId="4CB1CA83" w14:textId="77777777" w:rsidR="00AC64E8" w:rsidRPr="00F4404C" w:rsidRDefault="00AC64E8" w:rsidP="00AB2527">
            <w:pPr>
              <w:spacing w:line="360" w:lineRule="auto"/>
              <w:ind w:firstLine="0"/>
              <w:jc w:val="left"/>
              <w:rPr>
                <w:rFonts w:ascii="Book Antiqua" w:hAnsi="Book Antiqua"/>
                <w:sz w:val="18"/>
                <w:szCs w:val="18"/>
              </w:rPr>
            </w:pPr>
            <w:r>
              <w:rPr>
                <w:rFonts w:ascii="Book Antiqua" w:hAnsi="Book Antiqua"/>
                <w:sz w:val="18"/>
                <w:szCs w:val="18"/>
              </w:rPr>
              <w:t>24.5 (19-60.3)</w:t>
            </w:r>
          </w:p>
        </w:tc>
        <w:tc>
          <w:tcPr>
            <w:tcW w:w="1706" w:type="dxa"/>
            <w:vAlign w:val="center"/>
          </w:tcPr>
          <w:p w14:paraId="5BB2F302" w14:textId="77777777" w:rsidR="00AC64E8" w:rsidRPr="00F4404C" w:rsidRDefault="00AC64E8" w:rsidP="00AB2527">
            <w:pPr>
              <w:spacing w:line="360" w:lineRule="auto"/>
              <w:ind w:right="360" w:firstLine="0"/>
              <w:jc w:val="center"/>
              <w:rPr>
                <w:rFonts w:ascii="Book Antiqua" w:eastAsia="Times New Roman" w:hAnsi="Book Antiqua" w:cs="Arial"/>
                <w:sz w:val="18"/>
                <w:szCs w:val="18"/>
              </w:rPr>
            </w:pPr>
            <w:r>
              <w:rPr>
                <w:rFonts w:ascii="Book Antiqua" w:eastAsia="Times New Roman" w:hAnsi="Book Antiqua" w:cs="Arial"/>
                <w:sz w:val="18"/>
                <w:szCs w:val="18"/>
              </w:rPr>
              <w:t>0.83</w:t>
            </w:r>
          </w:p>
        </w:tc>
      </w:tr>
      <w:tr w:rsidR="00AC64E8" w:rsidRPr="00BD49E0" w14:paraId="20FE84AD" w14:textId="77777777" w:rsidTr="003A4709">
        <w:trPr>
          <w:trHeight w:val="282"/>
          <w:jc w:val="center"/>
        </w:trPr>
        <w:tc>
          <w:tcPr>
            <w:tcW w:w="2496" w:type="dxa"/>
            <w:vAlign w:val="center"/>
          </w:tcPr>
          <w:p w14:paraId="4D07BEC0" w14:textId="77777777" w:rsidR="00AC64E8" w:rsidRPr="00F4404C" w:rsidRDefault="00AC64E8" w:rsidP="00D84F3A">
            <w:pPr>
              <w:spacing w:line="360" w:lineRule="auto"/>
              <w:ind w:firstLine="0"/>
              <w:rPr>
                <w:rFonts w:ascii="Book Antiqua" w:hAnsi="Book Antiqua" w:cs="Arial"/>
                <w:sz w:val="18"/>
                <w:szCs w:val="18"/>
              </w:rPr>
            </w:pPr>
            <w:r w:rsidRPr="00F4404C">
              <w:rPr>
                <w:rFonts w:ascii="Book Antiqua" w:hAnsi="Book Antiqua"/>
                <w:sz w:val="18"/>
                <w:szCs w:val="18"/>
              </w:rPr>
              <w:t>FİBRİNOJEN</w:t>
            </w:r>
            <w:r w:rsidRPr="00F4404C">
              <w:rPr>
                <w:rFonts w:ascii="Book Antiqua" w:hAnsi="Book Antiqua"/>
                <w:sz w:val="18"/>
                <w:szCs w:val="18"/>
              </w:rPr>
              <w:tab/>
            </w:r>
          </w:p>
        </w:tc>
        <w:tc>
          <w:tcPr>
            <w:tcW w:w="2886" w:type="dxa"/>
            <w:noWrap/>
          </w:tcPr>
          <w:p w14:paraId="3D2DB939" w14:textId="77777777" w:rsidR="00AC64E8" w:rsidRPr="00F4404C" w:rsidRDefault="00AC64E8" w:rsidP="00D84F3A">
            <w:pPr>
              <w:spacing w:line="360" w:lineRule="auto"/>
              <w:ind w:firstLine="0"/>
              <w:rPr>
                <w:rFonts w:ascii="Book Antiqua" w:hAnsi="Book Antiqua"/>
                <w:sz w:val="18"/>
                <w:szCs w:val="18"/>
              </w:rPr>
            </w:pPr>
            <w:r>
              <w:rPr>
                <w:rFonts w:ascii="Book Antiqua" w:hAnsi="Book Antiqua"/>
                <w:sz w:val="18"/>
                <w:szCs w:val="18"/>
              </w:rPr>
              <w:t>196.5 (50.2-285)</w:t>
            </w:r>
          </w:p>
        </w:tc>
        <w:tc>
          <w:tcPr>
            <w:tcW w:w="2489" w:type="dxa"/>
            <w:noWrap/>
          </w:tcPr>
          <w:p w14:paraId="1E2781A5" w14:textId="77777777" w:rsidR="00AC64E8" w:rsidRPr="00F4404C" w:rsidRDefault="00AC64E8" w:rsidP="00AB2527">
            <w:pPr>
              <w:spacing w:line="360" w:lineRule="auto"/>
              <w:ind w:firstLine="0"/>
              <w:jc w:val="left"/>
              <w:rPr>
                <w:rFonts w:ascii="Book Antiqua" w:hAnsi="Book Antiqua"/>
                <w:sz w:val="18"/>
                <w:szCs w:val="18"/>
              </w:rPr>
            </w:pPr>
            <w:r>
              <w:rPr>
                <w:rFonts w:ascii="Book Antiqua" w:hAnsi="Book Antiqua"/>
                <w:sz w:val="18"/>
                <w:szCs w:val="18"/>
              </w:rPr>
              <w:t>174.5 (80-330)</w:t>
            </w:r>
          </w:p>
        </w:tc>
        <w:tc>
          <w:tcPr>
            <w:tcW w:w="1706" w:type="dxa"/>
            <w:vAlign w:val="center"/>
          </w:tcPr>
          <w:p w14:paraId="6CA56AC9" w14:textId="77777777" w:rsidR="00AC64E8" w:rsidRPr="00F4404C" w:rsidRDefault="00AC64E8" w:rsidP="00AB2527">
            <w:pPr>
              <w:spacing w:line="360" w:lineRule="auto"/>
              <w:ind w:right="360" w:firstLine="0"/>
              <w:jc w:val="center"/>
              <w:rPr>
                <w:rFonts w:ascii="Book Antiqua" w:eastAsia="Times New Roman" w:hAnsi="Book Antiqua" w:cs="Arial"/>
                <w:sz w:val="18"/>
                <w:szCs w:val="18"/>
              </w:rPr>
            </w:pPr>
            <w:r>
              <w:rPr>
                <w:rFonts w:ascii="Book Antiqua" w:eastAsia="Times New Roman" w:hAnsi="Book Antiqua" w:cs="Arial"/>
                <w:sz w:val="18"/>
                <w:szCs w:val="18"/>
              </w:rPr>
              <w:t>0.65</w:t>
            </w:r>
          </w:p>
        </w:tc>
      </w:tr>
      <w:tr w:rsidR="00AC64E8" w:rsidRPr="00BD49E0" w14:paraId="424B453D" w14:textId="77777777" w:rsidTr="003A4709">
        <w:trPr>
          <w:trHeight w:val="282"/>
          <w:jc w:val="center"/>
        </w:trPr>
        <w:tc>
          <w:tcPr>
            <w:tcW w:w="2496" w:type="dxa"/>
            <w:vAlign w:val="center"/>
          </w:tcPr>
          <w:p w14:paraId="5F34AACD" w14:textId="77777777" w:rsidR="00AC64E8" w:rsidRPr="00F4404C" w:rsidRDefault="00AC64E8" w:rsidP="00D84F3A">
            <w:pPr>
              <w:spacing w:line="360" w:lineRule="auto"/>
              <w:ind w:firstLine="0"/>
              <w:rPr>
                <w:rFonts w:ascii="Book Antiqua" w:hAnsi="Book Antiqua"/>
                <w:sz w:val="18"/>
                <w:szCs w:val="18"/>
              </w:rPr>
            </w:pPr>
            <w:r w:rsidRPr="00F4404C">
              <w:rPr>
                <w:rFonts w:ascii="Book Antiqua" w:hAnsi="Book Antiqua"/>
                <w:sz w:val="18"/>
                <w:szCs w:val="18"/>
              </w:rPr>
              <w:t>CRP</w:t>
            </w:r>
          </w:p>
        </w:tc>
        <w:tc>
          <w:tcPr>
            <w:tcW w:w="2886" w:type="dxa"/>
            <w:noWrap/>
          </w:tcPr>
          <w:p w14:paraId="02895F08" w14:textId="77777777" w:rsidR="00AC64E8" w:rsidRPr="00F4404C" w:rsidRDefault="00AC64E8" w:rsidP="00D84F3A">
            <w:pPr>
              <w:spacing w:line="360" w:lineRule="auto"/>
              <w:ind w:firstLine="0"/>
              <w:rPr>
                <w:rFonts w:ascii="Book Antiqua" w:hAnsi="Book Antiqua"/>
                <w:sz w:val="18"/>
                <w:szCs w:val="18"/>
              </w:rPr>
            </w:pPr>
            <w:r>
              <w:rPr>
                <w:rFonts w:ascii="Book Antiqua" w:hAnsi="Book Antiqua"/>
                <w:sz w:val="18"/>
                <w:szCs w:val="18"/>
              </w:rPr>
              <w:t>5.9 (0.32-14.8)</w:t>
            </w:r>
          </w:p>
        </w:tc>
        <w:tc>
          <w:tcPr>
            <w:tcW w:w="2489" w:type="dxa"/>
            <w:noWrap/>
          </w:tcPr>
          <w:p w14:paraId="6B0F603D" w14:textId="77777777" w:rsidR="00AC64E8" w:rsidRPr="00F4404C" w:rsidRDefault="00AC64E8" w:rsidP="00AB2527">
            <w:pPr>
              <w:spacing w:line="360" w:lineRule="auto"/>
              <w:ind w:firstLine="0"/>
              <w:jc w:val="left"/>
              <w:rPr>
                <w:rFonts w:ascii="Book Antiqua" w:hAnsi="Book Antiqua"/>
                <w:sz w:val="18"/>
                <w:szCs w:val="18"/>
              </w:rPr>
            </w:pPr>
            <w:r>
              <w:rPr>
                <w:rFonts w:ascii="Book Antiqua" w:hAnsi="Book Antiqua"/>
                <w:sz w:val="18"/>
                <w:szCs w:val="18"/>
              </w:rPr>
              <w:t>7.7 (2-20.7)</w:t>
            </w:r>
          </w:p>
        </w:tc>
        <w:tc>
          <w:tcPr>
            <w:tcW w:w="1706" w:type="dxa"/>
            <w:vAlign w:val="center"/>
          </w:tcPr>
          <w:p w14:paraId="47EBF60E" w14:textId="77777777" w:rsidR="00AC64E8" w:rsidRPr="00F4404C" w:rsidRDefault="00AC64E8" w:rsidP="00AB2527">
            <w:pPr>
              <w:spacing w:line="360" w:lineRule="auto"/>
              <w:ind w:right="360" w:firstLine="0"/>
              <w:jc w:val="center"/>
              <w:rPr>
                <w:rFonts w:ascii="Book Antiqua" w:eastAsia="Times New Roman" w:hAnsi="Book Antiqua" w:cs="Arial"/>
                <w:sz w:val="18"/>
                <w:szCs w:val="18"/>
              </w:rPr>
            </w:pPr>
            <w:r>
              <w:rPr>
                <w:rFonts w:ascii="Book Antiqua" w:eastAsia="Times New Roman" w:hAnsi="Book Antiqua" w:cs="Arial"/>
                <w:sz w:val="18"/>
                <w:szCs w:val="18"/>
              </w:rPr>
              <w:t>0.38</w:t>
            </w:r>
          </w:p>
        </w:tc>
      </w:tr>
      <w:tr w:rsidR="00AC64E8" w:rsidRPr="00BD49E0" w14:paraId="1C492703" w14:textId="77777777" w:rsidTr="003A4709">
        <w:trPr>
          <w:trHeight w:val="282"/>
          <w:jc w:val="center"/>
        </w:trPr>
        <w:tc>
          <w:tcPr>
            <w:tcW w:w="2496" w:type="dxa"/>
            <w:vAlign w:val="center"/>
          </w:tcPr>
          <w:p w14:paraId="5CABF9F1" w14:textId="77777777" w:rsidR="00AC64E8" w:rsidRPr="00F4404C" w:rsidRDefault="00AC64E8" w:rsidP="00D84F3A">
            <w:pPr>
              <w:spacing w:line="360" w:lineRule="auto"/>
              <w:ind w:firstLine="0"/>
              <w:rPr>
                <w:rFonts w:ascii="Book Antiqua" w:hAnsi="Book Antiqua"/>
                <w:sz w:val="18"/>
                <w:szCs w:val="18"/>
              </w:rPr>
            </w:pPr>
            <w:r w:rsidRPr="00F4404C">
              <w:rPr>
                <w:rFonts w:ascii="Book Antiqua" w:hAnsi="Book Antiqua"/>
                <w:sz w:val="18"/>
                <w:szCs w:val="18"/>
              </w:rPr>
              <w:t>PROKALSİTONİN</w:t>
            </w:r>
          </w:p>
        </w:tc>
        <w:tc>
          <w:tcPr>
            <w:tcW w:w="2886" w:type="dxa"/>
            <w:noWrap/>
          </w:tcPr>
          <w:p w14:paraId="4CA08903" w14:textId="77777777" w:rsidR="00AC64E8" w:rsidRPr="00F4404C" w:rsidRDefault="00AC64E8" w:rsidP="00D84F3A">
            <w:pPr>
              <w:spacing w:line="360" w:lineRule="auto"/>
              <w:ind w:firstLine="0"/>
              <w:rPr>
                <w:rFonts w:ascii="Book Antiqua" w:hAnsi="Book Antiqua"/>
                <w:sz w:val="18"/>
                <w:szCs w:val="18"/>
              </w:rPr>
            </w:pPr>
            <w:r>
              <w:rPr>
                <w:rFonts w:ascii="Book Antiqua" w:hAnsi="Book Antiqua"/>
                <w:sz w:val="18"/>
                <w:szCs w:val="18"/>
              </w:rPr>
              <w:t>2.3 (0.43-8.45)</w:t>
            </w:r>
          </w:p>
        </w:tc>
        <w:tc>
          <w:tcPr>
            <w:tcW w:w="2489" w:type="dxa"/>
            <w:noWrap/>
          </w:tcPr>
          <w:p w14:paraId="45B51899" w14:textId="77777777" w:rsidR="00AC64E8" w:rsidRPr="00F4404C" w:rsidRDefault="00AC64E8" w:rsidP="00AB2527">
            <w:pPr>
              <w:spacing w:line="360" w:lineRule="auto"/>
              <w:ind w:firstLine="0"/>
              <w:jc w:val="left"/>
              <w:rPr>
                <w:rFonts w:ascii="Book Antiqua" w:hAnsi="Book Antiqua"/>
                <w:sz w:val="18"/>
                <w:szCs w:val="18"/>
              </w:rPr>
            </w:pPr>
            <w:r>
              <w:rPr>
                <w:rFonts w:ascii="Book Antiqua" w:hAnsi="Book Antiqua"/>
                <w:sz w:val="18"/>
                <w:szCs w:val="18"/>
              </w:rPr>
              <w:t>3.1 (0.18-47.9)</w:t>
            </w:r>
          </w:p>
        </w:tc>
        <w:tc>
          <w:tcPr>
            <w:tcW w:w="1706" w:type="dxa"/>
            <w:vAlign w:val="center"/>
          </w:tcPr>
          <w:p w14:paraId="4F7D7D9F" w14:textId="77777777" w:rsidR="00AC64E8" w:rsidRPr="00F4404C" w:rsidRDefault="00AC64E8" w:rsidP="00AB2527">
            <w:pPr>
              <w:spacing w:line="360" w:lineRule="auto"/>
              <w:ind w:right="360" w:firstLine="0"/>
              <w:jc w:val="center"/>
              <w:rPr>
                <w:rFonts w:ascii="Book Antiqua" w:eastAsia="Times New Roman" w:hAnsi="Book Antiqua" w:cs="Arial"/>
                <w:sz w:val="18"/>
                <w:szCs w:val="18"/>
              </w:rPr>
            </w:pPr>
            <w:r>
              <w:rPr>
                <w:rFonts w:ascii="Book Antiqua" w:eastAsia="Times New Roman" w:hAnsi="Book Antiqua" w:cs="Arial"/>
                <w:sz w:val="18"/>
                <w:szCs w:val="18"/>
              </w:rPr>
              <w:t>0.65</w:t>
            </w:r>
          </w:p>
        </w:tc>
      </w:tr>
      <w:tr w:rsidR="00AC64E8" w:rsidRPr="00BD49E0" w14:paraId="1FC63616" w14:textId="77777777" w:rsidTr="003A4709">
        <w:trPr>
          <w:trHeight w:val="282"/>
          <w:jc w:val="center"/>
        </w:trPr>
        <w:tc>
          <w:tcPr>
            <w:tcW w:w="2496" w:type="dxa"/>
            <w:vAlign w:val="center"/>
          </w:tcPr>
          <w:p w14:paraId="3D6A674C" w14:textId="77777777" w:rsidR="00AC64E8" w:rsidRPr="00F4404C" w:rsidRDefault="00AC64E8" w:rsidP="00D84F3A">
            <w:pPr>
              <w:spacing w:line="360" w:lineRule="auto"/>
              <w:ind w:firstLine="0"/>
              <w:rPr>
                <w:rFonts w:ascii="Book Antiqua" w:hAnsi="Book Antiqua"/>
                <w:sz w:val="18"/>
                <w:szCs w:val="18"/>
              </w:rPr>
            </w:pPr>
            <w:r w:rsidRPr="00F4404C">
              <w:rPr>
                <w:rFonts w:ascii="Book Antiqua" w:hAnsi="Book Antiqua"/>
                <w:sz w:val="18"/>
                <w:szCs w:val="18"/>
              </w:rPr>
              <w:t>ALBUMİN</w:t>
            </w:r>
          </w:p>
        </w:tc>
        <w:tc>
          <w:tcPr>
            <w:tcW w:w="2886" w:type="dxa"/>
            <w:noWrap/>
          </w:tcPr>
          <w:p w14:paraId="360993D8" w14:textId="77777777" w:rsidR="00AC64E8" w:rsidRPr="00F4404C" w:rsidRDefault="00AC64E8" w:rsidP="00D84F3A">
            <w:pPr>
              <w:spacing w:line="360" w:lineRule="auto"/>
              <w:ind w:firstLine="0"/>
              <w:rPr>
                <w:rFonts w:ascii="Book Antiqua" w:hAnsi="Book Antiqua"/>
                <w:sz w:val="18"/>
                <w:szCs w:val="18"/>
              </w:rPr>
            </w:pPr>
            <w:r>
              <w:rPr>
                <w:rFonts w:ascii="Book Antiqua" w:hAnsi="Book Antiqua"/>
                <w:sz w:val="18"/>
                <w:szCs w:val="18"/>
              </w:rPr>
              <w:t>2.6 (2.1-3.6)</w:t>
            </w:r>
          </w:p>
        </w:tc>
        <w:tc>
          <w:tcPr>
            <w:tcW w:w="2489" w:type="dxa"/>
            <w:noWrap/>
          </w:tcPr>
          <w:p w14:paraId="28799904" w14:textId="77777777" w:rsidR="00AC64E8" w:rsidRPr="00F4404C" w:rsidRDefault="00AC64E8" w:rsidP="00AB2527">
            <w:pPr>
              <w:spacing w:line="360" w:lineRule="auto"/>
              <w:ind w:firstLine="0"/>
              <w:jc w:val="left"/>
              <w:rPr>
                <w:rFonts w:ascii="Book Antiqua" w:hAnsi="Book Antiqua"/>
                <w:sz w:val="18"/>
                <w:szCs w:val="18"/>
              </w:rPr>
            </w:pPr>
            <w:r>
              <w:rPr>
                <w:rFonts w:ascii="Book Antiqua" w:hAnsi="Book Antiqua"/>
                <w:sz w:val="18"/>
                <w:szCs w:val="18"/>
              </w:rPr>
              <w:t>2.7 (2.2-3.5)</w:t>
            </w:r>
          </w:p>
        </w:tc>
        <w:tc>
          <w:tcPr>
            <w:tcW w:w="1706" w:type="dxa"/>
            <w:vAlign w:val="center"/>
          </w:tcPr>
          <w:p w14:paraId="5BEFF63C" w14:textId="77777777" w:rsidR="00AC64E8" w:rsidRPr="00F4404C" w:rsidRDefault="00AC64E8" w:rsidP="00AB2527">
            <w:pPr>
              <w:spacing w:line="360" w:lineRule="auto"/>
              <w:ind w:right="360" w:firstLine="0"/>
              <w:jc w:val="center"/>
              <w:rPr>
                <w:rFonts w:ascii="Book Antiqua" w:eastAsia="Times New Roman" w:hAnsi="Book Antiqua" w:cs="Arial"/>
                <w:sz w:val="18"/>
                <w:szCs w:val="18"/>
              </w:rPr>
            </w:pPr>
            <w:r>
              <w:rPr>
                <w:rFonts w:ascii="Book Antiqua" w:eastAsia="Times New Roman" w:hAnsi="Book Antiqua" w:cs="Arial"/>
                <w:sz w:val="18"/>
                <w:szCs w:val="18"/>
              </w:rPr>
              <w:t>0.49</w:t>
            </w:r>
          </w:p>
        </w:tc>
      </w:tr>
      <w:tr w:rsidR="00AC64E8" w:rsidRPr="00BD49E0" w14:paraId="616EE258" w14:textId="77777777" w:rsidTr="003A4709">
        <w:trPr>
          <w:trHeight w:val="282"/>
          <w:jc w:val="center"/>
        </w:trPr>
        <w:tc>
          <w:tcPr>
            <w:tcW w:w="2496" w:type="dxa"/>
            <w:vAlign w:val="center"/>
          </w:tcPr>
          <w:p w14:paraId="1215BF1D" w14:textId="77777777" w:rsidR="00AC64E8" w:rsidRPr="00F4404C" w:rsidRDefault="00AC64E8" w:rsidP="00D84F3A">
            <w:pPr>
              <w:spacing w:line="360" w:lineRule="auto"/>
              <w:ind w:firstLine="0"/>
              <w:rPr>
                <w:rFonts w:ascii="Book Antiqua" w:hAnsi="Book Antiqua"/>
                <w:sz w:val="18"/>
                <w:szCs w:val="18"/>
              </w:rPr>
            </w:pPr>
            <w:r w:rsidRPr="00F4404C">
              <w:rPr>
                <w:rFonts w:ascii="Book Antiqua" w:hAnsi="Book Antiqua"/>
                <w:sz w:val="18"/>
                <w:szCs w:val="18"/>
              </w:rPr>
              <w:t>TBİLİRUBİN</w:t>
            </w:r>
            <w:r w:rsidRPr="00F4404C">
              <w:rPr>
                <w:rFonts w:ascii="Book Antiqua" w:hAnsi="Book Antiqua"/>
                <w:sz w:val="18"/>
                <w:szCs w:val="18"/>
              </w:rPr>
              <w:tab/>
            </w:r>
          </w:p>
        </w:tc>
        <w:tc>
          <w:tcPr>
            <w:tcW w:w="2886" w:type="dxa"/>
            <w:noWrap/>
          </w:tcPr>
          <w:p w14:paraId="67517C32" w14:textId="77777777" w:rsidR="00AC64E8" w:rsidRPr="00F4404C" w:rsidRDefault="00AC64E8" w:rsidP="00D84F3A">
            <w:pPr>
              <w:spacing w:line="360" w:lineRule="auto"/>
              <w:ind w:firstLine="0"/>
              <w:rPr>
                <w:rFonts w:ascii="Book Antiqua" w:hAnsi="Book Antiqua"/>
                <w:sz w:val="18"/>
                <w:szCs w:val="18"/>
              </w:rPr>
            </w:pPr>
            <w:r>
              <w:rPr>
                <w:rFonts w:ascii="Book Antiqua" w:hAnsi="Book Antiqua"/>
                <w:sz w:val="18"/>
                <w:szCs w:val="18"/>
              </w:rPr>
              <w:t>10.5 (4.8-20.9)</w:t>
            </w:r>
          </w:p>
        </w:tc>
        <w:tc>
          <w:tcPr>
            <w:tcW w:w="2489" w:type="dxa"/>
            <w:noWrap/>
          </w:tcPr>
          <w:p w14:paraId="3C168100" w14:textId="77777777" w:rsidR="00AC64E8" w:rsidRPr="00F4404C" w:rsidRDefault="00AC64E8" w:rsidP="00AB2527">
            <w:pPr>
              <w:spacing w:line="360" w:lineRule="auto"/>
              <w:ind w:firstLine="0"/>
              <w:jc w:val="left"/>
              <w:rPr>
                <w:rFonts w:ascii="Book Antiqua" w:hAnsi="Book Antiqua"/>
                <w:sz w:val="18"/>
                <w:szCs w:val="18"/>
              </w:rPr>
            </w:pPr>
            <w:r>
              <w:rPr>
                <w:rFonts w:ascii="Book Antiqua" w:hAnsi="Book Antiqua"/>
                <w:sz w:val="18"/>
                <w:szCs w:val="18"/>
              </w:rPr>
              <w:t>3.6 (1.3-31.6)</w:t>
            </w:r>
          </w:p>
        </w:tc>
        <w:tc>
          <w:tcPr>
            <w:tcW w:w="1706" w:type="dxa"/>
            <w:vAlign w:val="center"/>
          </w:tcPr>
          <w:p w14:paraId="465FB9FC" w14:textId="77777777" w:rsidR="00AC64E8" w:rsidRPr="00F4404C" w:rsidRDefault="00AC64E8" w:rsidP="00AB2527">
            <w:pPr>
              <w:spacing w:line="360" w:lineRule="auto"/>
              <w:ind w:right="360" w:firstLine="0"/>
              <w:jc w:val="center"/>
              <w:rPr>
                <w:rFonts w:ascii="Book Antiqua" w:eastAsia="Times New Roman" w:hAnsi="Book Antiqua" w:cs="Arial"/>
                <w:sz w:val="18"/>
                <w:szCs w:val="18"/>
              </w:rPr>
            </w:pPr>
            <w:r>
              <w:rPr>
                <w:rFonts w:ascii="Book Antiqua" w:eastAsia="Times New Roman" w:hAnsi="Book Antiqua" w:cs="Arial"/>
                <w:sz w:val="18"/>
                <w:szCs w:val="18"/>
              </w:rPr>
              <w:t>0.19</w:t>
            </w:r>
          </w:p>
        </w:tc>
      </w:tr>
      <w:tr w:rsidR="00AC64E8" w:rsidRPr="00BD49E0" w14:paraId="2F61ED83" w14:textId="77777777" w:rsidTr="003A4709">
        <w:trPr>
          <w:trHeight w:val="282"/>
          <w:jc w:val="center"/>
        </w:trPr>
        <w:tc>
          <w:tcPr>
            <w:tcW w:w="2496" w:type="dxa"/>
            <w:vAlign w:val="center"/>
          </w:tcPr>
          <w:p w14:paraId="75EE3616" w14:textId="77777777" w:rsidR="00AC64E8" w:rsidRPr="00F4404C" w:rsidRDefault="00AC64E8" w:rsidP="00D84F3A">
            <w:pPr>
              <w:spacing w:line="360" w:lineRule="auto"/>
              <w:ind w:firstLine="0"/>
              <w:rPr>
                <w:rFonts w:ascii="Book Antiqua" w:hAnsi="Book Antiqua"/>
                <w:sz w:val="18"/>
                <w:szCs w:val="18"/>
              </w:rPr>
            </w:pPr>
            <w:r w:rsidRPr="00F4404C">
              <w:rPr>
                <w:rFonts w:ascii="Book Antiqua" w:hAnsi="Book Antiqua"/>
                <w:sz w:val="18"/>
                <w:szCs w:val="18"/>
              </w:rPr>
              <w:t>DBİLİRUBİN</w:t>
            </w:r>
          </w:p>
        </w:tc>
        <w:tc>
          <w:tcPr>
            <w:tcW w:w="2886" w:type="dxa"/>
            <w:noWrap/>
          </w:tcPr>
          <w:p w14:paraId="4E9DEE51" w14:textId="77777777" w:rsidR="00AC64E8" w:rsidRPr="00F4404C" w:rsidRDefault="00AC64E8" w:rsidP="00D84F3A">
            <w:pPr>
              <w:spacing w:line="360" w:lineRule="auto"/>
              <w:ind w:firstLine="0"/>
              <w:rPr>
                <w:rFonts w:ascii="Book Antiqua" w:hAnsi="Book Antiqua"/>
                <w:sz w:val="18"/>
                <w:szCs w:val="18"/>
              </w:rPr>
            </w:pPr>
            <w:r>
              <w:rPr>
                <w:rFonts w:ascii="Book Antiqua" w:hAnsi="Book Antiqua"/>
                <w:sz w:val="18"/>
                <w:szCs w:val="18"/>
              </w:rPr>
              <w:t>6.7 (3.4-12.2)</w:t>
            </w:r>
          </w:p>
        </w:tc>
        <w:tc>
          <w:tcPr>
            <w:tcW w:w="2489" w:type="dxa"/>
            <w:noWrap/>
          </w:tcPr>
          <w:p w14:paraId="1BCC6AE0" w14:textId="77777777" w:rsidR="00AC64E8" w:rsidRPr="00F4404C" w:rsidRDefault="00AC64E8" w:rsidP="00AB2527">
            <w:pPr>
              <w:spacing w:line="360" w:lineRule="auto"/>
              <w:ind w:firstLine="0"/>
              <w:jc w:val="left"/>
              <w:rPr>
                <w:rFonts w:ascii="Book Antiqua" w:hAnsi="Book Antiqua"/>
                <w:sz w:val="18"/>
                <w:szCs w:val="18"/>
              </w:rPr>
            </w:pPr>
            <w:r>
              <w:rPr>
                <w:rFonts w:ascii="Book Antiqua" w:hAnsi="Book Antiqua"/>
                <w:sz w:val="18"/>
                <w:szCs w:val="18"/>
              </w:rPr>
              <w:t>2.4 (0.66-21.4)</w:t>
            </w:r>
          </w:p>
        </w:tc>
        <w:tc>
          <w:tcPr>
            <w:tcW w:w="1706" w:type="dxa"/>
            <w:vAlign w:val="center"/>
          </w:tcPr>
          <w:p w14:paraId="0C2CD7DD" w14:textId="77777777" w:rsidR="00AC64E8" w:rsidRPr="00F4404C" w:rsidRDefault="00AC64E8" w:rsidP="00AB2527">
            <w:pPr>
              <w:spacing w:line="360" w:lineRule="auto"/>
              <w:ind w:right="360" w:firstLine="0"/>
              <w:jc w:val="center"/>
              <w:rPr>
                <w:rFonts w:ascii="Book Antiqua" w:eastAsia="Times New Roman" w:hAnsi="Book Antiqua" w:cs="Arial"/>
                <w:sz w:val="18"/>
                <w:szCs w:val="18"/>
              </w:rPr>
            </w:pPr>
            <w:r>
              <w:rPr>
                <w:rFonts w:ascii="Book Antiqua" w:eastAsia="Times New Roman" w:hAnsi="Book Antiqua" w:cs="Arial"/>
                <w:sz w:val="18"/>
                <w:szCs w:val="18"/>
              </w:rPr>
              <w:t>0.29</w:t>
            </w:r>
          </w:p>
        </w:tc>
      </w:tr>
      <w:tr w:rsidR="00AC64E8" w:rsidRPr="00BD49E0" w14:paraId="686BF698" w14:textId="77777777" w:rsidTr="003A4709">
        <w:trPr>
          <w:trHeight w:val="282"/>
          <w:jc w:val="center"/>
        </w:trPr>
        <w:tc>
          <w:tcPr>
            <w:tcW w:w="2496" w:type="dxa"/>
            <w:vAlign w:val="center"/>
          </w:tcPr>
          <w:p w14:paraId="5AE18538" w14:textId="77777777" w:rsidR="00AC64E8" w:rsidRPr="00F4404C" w:rsidRDefault="00AC64E8" w:rsidP="00D84F3A">
            <w:pPr>
              <w:spacing w:line="360" w:lineRule="auto"/>
              <w:ind w:firstLine="0"/>
              <w:rPr>
                <w:rFonts w:ascii="Book Antiqua" w:hAnsi="Book Antiqua"/>
                <w:sz w:val="18"/>
                <w:szCs w:val="18"/>
              </w:rPr>
            </w:pPr>
            <w:r w:rsidRPr="00F4404C">
              <w:rPr>
                <w:rFonts w:ascii="Book Antiqua" w:hAnsi="Book Antiqua"/>
                <w:sz w:val="18"/>
                <w:szCs w:val="18"/>
              </w:rPr>
              <w:t>ALP</w:t>
            </w:r>
          </w:p>
        </w:tc>
        <w:tc>
          <w:tcPr>
            <w:tcW w:w="2886" w:type="dxa"/>
            <w:noWrap/>
          </w:tcPr>
          <w:p w14:paraId="18C08BE3" w14:textId="77777777" w:rsidR="00AC64E8" w:rsidRPr="00F4404C" w:rsidRDefault="00AC64E8" w:rsidP="00D84F3A">
            <w:pPr>
              <w:spacing w:line="360" w:lineRule="auto"/>
              <w:ind w:firstLine="0"/>
              <w:rPr>
                <w:rFonts w:ascii="Book Antiqua" w:hAnsi="Book Antiqua"/>
                <w:sz w:val="18"/>
                <w:szCs w:val="18"/>
              </w:rPr>
            </w:pPr>
            <w:r>
              <w:rPr>
                <w:rFonts w:ascii="Book Antiqua" w:hAnsi="Book Antiqua"/>
                <w:sz w:val="18"/>
                <w:szCs w:val="18"/>
              </w:rPr>
              <w:t>141 (67-413)</w:t>
            </w:r>
          </w:p>
        </w:tc>
        <w:tc>
          <w:tcPr>
            <w:tcW w:w="2489" w:type="dxa"/>
            <w:noWrap/>
          </w:tcPr>
          <w:p w14:paraId="2DC35570" w14:textId="77777777" w:rsidR="00AC64E8" w:rsidRPr="00F4404C" w:rsidRDefault="00AC64E8" w:rsidP="00AB2527">
            <w:pPr>
              <w:spacing w:line="360" w:lineRule="auto"/>
              <w:ind w:firstLine="0"/>
              <w:jc w:val="left"/>
              <w:rPr>
                <w:rFonts w:ascii="Book Antiqua" w:hAnsi="Book Antiqua"/>
                <w:sz w:val="18"/>
                <w:szCs w:val="18"/>
              </w:rPr>
            </w:pPr>
            <w:r>
              <w:rPr>
                <w:rFonts w:ascii="Book Antiqua" w:hAnsi="Book Antiqua"/>
                <w:sz w:val="18"/>
                <w:szCs w:val="18"/>
              </w:rPr>
              <w:t>126.5 (58-556)</w:t>
            </w:r>
          </w:p>
        </w:tc>
        <w:tc>
          <w:tcPr>
            <w:tcW w:w="1706" w:type="dxa"/>
            <w:vAlign w:val="center"/>
          </w:tcPr>
          <w:p w14:paraId="39B17896" w14:textId="77777777" w:rsidR="00AC64E8" w:rsidRPr="00F4404C" w:rsidRDefault="00AC64E8" w:rsidP="00AB2527">
            <w:pPr>
              <w:spacing w:line="360" w:lineRule="auto"/>
              <w:ind w:right="360" w:firstLine="0"/>
              <w:jc w:val="center"/>
              <w:rPr>
                <w:rFonts w:ascii="Book Antiqua" w:eastAsia="Times New Roman" w:hAnsi="Book Antiqua" w:cs="Arial"/>
                <w:sz w:val="18"/>
                <w:szCs w:val="18"/>
              </w:rPr>
            </w:pPr>
            <w:r>
              <w:rPr>
                <w:rFonts w:ascii="Book Antiqua" w:eastAsia="Times New Roman" w:hAnsi="Book Antiqua" w:cs="Arial"/>
                <w:sz w:val="18"/>
                <w:szCs w:val="18"/>
              </w:rPr>
              <w:t>0.92</w:t>
            </w:r>
          </w:p>
        </w:tc>
      </w:tr>
      <w:tr w:rsidR="00AC64E8" w:rsidRPr="00BD49E0" w14:paraId="40540844" w14:textId="77777777" w:rsidTr="003A4709">
        <w:trPr>
          <w:trHeight w:val="282"/>
          <w:jc w:val="center"/>
        </w:trPr>
        <w:tc>
          <w:tcPr>
            <w:tcW w:w="2496" w:type="dxa"/>
            <w:vAlign w:val="center"/>
          </w:tcPr>
          <w:p w14:paraId="10E018D6" w14:textId="77777777" w:rsidR="00AC64E8" w:rsidRPr="00F4404C" w:rsidRDefault="00AC64E8" w:rsidP="00D84F3A">
            <w:pPr>
              <w:spacing w:line="360" w:lineRule="auto"/>
              <w:ind w:firstLine="0"/>
              <w:rPr>
                <w:rFonts w:ascii="Book Antiqua" w:hAnsi="Book Antiqua"/>
                <w:sz w:val="18"/>
                <w:szCs w:val="18"/>
              </w:rPr>
            </w:pPr>
            <w:r w:rsidRPr="00F4404C">
              <w:rPr>
                <w:rFonts w:ascii="Book Antiqua" w:hAnsi="Book Antiqua"/>
                <w:sz w:val="18"/>
                <w:szCs w:val="18"/>
              </w:rPr>
              <w:t>GGT</w:t>
            </w:r>
          </w:p>
        </w:tc>
        <w:tc>
          <w:tcPr>
            <w:tcW w:w="2886" w:type="dxa"/>
            <w:noWrap/>
          </w:tcPr>
          <w:p w14:paraId="002587A3" w14:textId="77777777" w:rsidR="00AC64E8" w:rsidRPr="00F4404C" w:rsidRDefault="00AC64E8" w:rsidP="00D84F3A">
            <w:pPr>
              <w:spacing w:line="360" w:lineRule="auto"/>
              <w:ind w:firstLine="0"/>
              <w:rPr>
                <w:rFonts w:ascii="Book Antiqua" w:hAnsi="Book Antiqua"/>
                <w:sz w:val="18"/>
                <w:szCs w:val="18"/>
              </w:rPr>
            </w:pPr>
            <w:r>
              <w:rPr>
                <w:rFonts w:ascii="Book Antiqua" w:hAnsi="Book Antiqua"/>
                <w:sz w:val="18"/>
                <w:szCs w:val="18"/>
              </w:rPr>
              <w:t>139 (17-830)</w:t>
            </w:r>
          </w:p>
        </w:tc>
        <w:tc>
          <w:tcPr>
            <w:tcW w:w="2489" w:type="dxa"/>
            <w:noWrap/>
          </w:tcPr>
          <w:p w14:paraId="3AD12D0A" w14:textId="77777777" w:rsidR="00AC64E8" w:rsidRPr="00F4404C" w:rsidRDefault="00AC64E8" w:rsidP="00AB2527">
            <w:pPr>
              <w:spacing w:line="360" w:lineRule="auto"/>
              <w:ind w:firstLine="0"/>
              <w:jc w:val="left"/>
              <w:rPr>
                <w:rFonts w:ascii="Book Antiqua" w:hAnsi="Book Antiqua"/>
                <w:sz w:val="18"/>
                <w:szCs w:val="18"/>
              </w:rPr>
            </w:pPr>
            <w:r>
              <w:rPr>
                <w:rFonts w:ascii="Book Antiqua" w:hAnsi="Book Antiqua"/>
                <w:sz w:val="18"/>
                <w:szCs w:val="18"/>
              </w:rPr>
              <w:t>111 (34-1011)</w:t>
            </w:r>
          </w:p>
        </w:tc>
        <w:tc>
          <w:tcPr>
            <w:tcW w:w="1706" w:type="dxa"/>
            <w:vAlign w:val="center"/>
          </w:tcPr>
          <w:p w14:paraId="05B9B4A6" w14:textId="77777777" w:rsidR="00AC64E8" w:rsidRPr="00F4404C" w:rsidRDefault="00AC64E8" w:rsidP="00AB2527">
            <w:pPr>
              <w:spacing w:line="360" w:lineRule="auto"/>
              <w:ind w:right="360" w:firstLine="0"/>
              <w:jc w:val="center"/>
              <w:rPr>
                <w:rFonts w:ascii="Book Antiqua" w:eastAsia="Times New Roman" w:hAnsi="Book Antiqua" w:cs="Arial"/>
                <w:sz w:val="18"/>
                <w:szCs w:val="18"/>
              </w:rPr>
            </w:pPr>
            <w:r>
              <w:rPr>
                <w:rFonts w:ascii="Book Antiqua" w:eastAsia="Times New Roman" w:hAnsi="Book Antiqua" w:cs="Arial"/>
                <w:sz w:val="18"/>
                <w:szCs w:val="18"/>
              </w:rPr>
              <w:t>0.92</w:t>
            </w:r>
          </w:p>
        </w:tc>
      </w:tr>
      <w:tr w:rsidR="00AC64E8" w:rsidRPr="00BD49E0" w14:paraId="6D272277" w14:textId="77777777" w:rsidTr="003A4709">
        <w:trPr>
          <w:trHeight w:val="282"/>
          <w:jc w:val="center"/>
        </w:trPr>
        <w:tc>
          <w:tcPr>
            <w:tcW w:w="2496" w:type="dxa"/>
            <w:vAlign w:val="center"/>
          </w:tcPr>
          <w:p w14:paraId="72CDE8E0" w14:textId="77777777" w:rsidR="00AC64E8" w:rsidRPr="00F4404C" w:rsidRDefault="00AC64E8" w:rsidP="00D84F3A">
            <w:pPr>
              <w:spacing w:line="360" w:lineRule="auto"/>
              <w:ind w:firstLine="0"/>
              <w:rPr>
                <w:rFonts w:ascii="Book Antiqua" w:hAnsi="Book Antiqua"/>
                <w:sz w:val="18"/>
                <w:szCs w:val="18"/>
              </w:rPr>
            </w:pPr>
            <w:r w:rsidRPr="00F4404C">
              <w:rPr>
                <w:rFonts w:ascii="Book Antiqua" w:hAnsi="Book Antiqua"/>
                <w:sz w:val="18"/>
                <w:szCs w:val="18"/>
              </w:rPr>
              <w:t>LDH</w:t>
            </w:r>
          </w:p>
        </w:tc>
        <w:tc>
          <w:tcPr>
            <w:tcW w:w="2886" w:type="dxa"/>
            <w:noWrap/>
          </w:tcPr>
          <w:p w14:paraId="606BC0D9" w14:textId="77777777" w:rsidR="00AC64E8" w:rsidRPr="00F4404C" w:rsidRDefault="00AC64E8" w:rsidP="00D84F3A">
            <w:pPr>
              <w:spacing w:line="360" w:lineRule="auto"/>
              <w:ind w:firstLine="0"/>
              <w:rPr>
                <w:rFonts w:ascii="Book Antiqua" w:hAnsi="Book Antiqua"/>
                <w:sz w:val="18"/>
                <w:szCs w:val="18"/>
              </w:rPr>
            </w:pPr>
            <w:r>
              <w:rPr>
                <w:rFonts w:ascii="Book Antiqua" w:hAnsi="Book Antiqua"/>
                <w:sz w:val="18"/>
                <w:szCs w:val="18"/>
              </w:rPr>
              <w:t>416 (218-8044)</w:t>
            </w:r>
          </w:p>
        </w:tc>
        <w:tc>
          <w:tcPr>
            <w:tcW w:w="2489" w:type="dxa"/>
            <w:noWrap/>
          </w:tcPr>
          <w:p w14:paraId="20D23F31" w14:textId="77777777" w:rsidR="00AC64E8" w:rsidRPr="00F4404C" w:rsidRDefault="00AC64E8" w:rsidP="00AB2527">
            <w:pPr>
              <w:spacing w:line="360" w:lineRule="auto"/>
              <w:ind w:firstLine="0"/>
              <w:jc w:val="left"/>
              <w:rPr>
                <w:rFonts w:ascii="Book Antiqua" w:hAnsi="Book Antiqua"/>
                <w:sz w:val="18"/>
                <w:szCs w:val="18"/>
              </w:rPr>
            </w:pPr>
            <w:r>
              <w:rPr>
                <w:rFonts w:ascii="Book Antiqua" w:hAnsi="Book Antiqua"/>
                <w:sz w:val="18"/>
                <w:szCs w:val="18"/>
              </w:rPr>
              <w:t>364.5 (168-2218)</w:t>
            </w:r>
          </w:p>
        </w:tc>
        <w:tc>
          <w:tcPr>
            <w:tcW w:w="1706" w:type="dxa"/>
            <w:vAlign w:val="center"/>
          </w:tcPr>
          <w:p w14:paraId="3CCF0608" w14:textId="77777777" w:rsidR="00AC64E8" w:rsidRPr="00F4404C" w:rsidRDefault="00AC64E8" w:rsidP="00AB2527">
            <w:pPr>
              <w:spacing w:line="360" w:lineRule="auto"/>
              <w:ind w:right="360" w:firstLine="0"/>
              <w:jc w:val="center"/>
              <w:rPr>
                <w:rFonts w:ascii="Book Antiqua" w:eastAsia="Times New Roman" w:hAnsi="Book Antiqua" w:cs="Arial"/>
                <w:sz w:val="18"/>
                <w:szCs w:val="18"/>
              </w:rPr>
            </w:pPr>
            <w:r>
              <w:rPr>
                <w:rFonts w:ascii="Book Antiqua" w:eastAsia="Times New Roman" w:hAnsi="Book Antiqua" w:cs="Arial"/>
                <w:sz w:val="18"/>
                <w:szCs w:val="18"/>
              </w:rPr>
              <w:t>0.38</w:t>
            </w:r>
          </w:p>
        </w:tc>
      </w:tr>
      <w:tr w:rsidR="00AC64E8" w:rsidRPr="00BD49E0" w14:paraId="0BD54E4B" w14:textId="77777777" w:rsidTr="003A4709">
        <w:trPr>
          <w:trHeight w:val="282"/>
          <w:jc w:val="center"/>
        </w:trPr>
        <w:tc>
          <w:tcPr>
            <w:tcW w:w="2496" w:type="dxa"/>
            <w:vAlign w:val="center"/>
          </w:tcPr>
          <w:p w14:paraId="11622CF7" w14:textId="77777777" w:rsidR="00AC64E8" w:rsidRPr="00F4404C" w:rsidRDefault="00AC64E8" w:rsidP="00D84F3A">
            <w:pPr>
              <w:spacing w:line="360" w:lineRule="auto"/>
              <w:ind w:firstLine="0"/>
              <w:rPr>
                <w:rFonts w:ascii="Book Antiqua" w:hAnsi="Book Antiqua"/>
                <w:sz w:val="18"/>
                <w:szCs w:val="18"/>
              </w:rPr>
            </w:pPr>
            <w:r w:rsidRPr="00F4404C">
              <w:rPr>
                <w:rFonts w:ascii="Book Antiqua" w:hAnsi="Book Antiqua"/>
                <w:sz w:val="18"/>
                <w:szCs w:val="18"/>
              </w:rPr>
              <w:t>AMONYAK</w:t>
            </w:r>
          </w:p>
        </w:tc>
        <w:tc>
          <w:tcPr>
            <w:tcW w:w="2886" w:type="dxa"/>
            <w:noWrap/>
          </w:tcPr>
          <w:p w14:paraId="7E63AB69" w14:textId="77777777" w:rsidR="00AC64E8" w:rsidRPr="00F4404C" w:rsidRDefault="00AC64E8" w:rsidP="00D84F3A">
            <w:pPr>
              <w:spacing w:line="360" w:lineRule="auto"/>
              <w:ind w:firstLine="0"/>
              <w:rPr>
                <w:rFonts w:ascii="Book Antiqua" w:hAnsi="Book Antiqua"/>
                <w:sz w:val="18"/>
                <w:szCs w:val="18"/>
              </w:rPr>
            </w:pPr>
            <w:r>
              <w:rPr>
                <w:rFonts w:ascii="Book Antiqua" w:hAnsi="Book Antiqua"/>
                <w:sz w:val="18"/>
                <w:szCs w:val="18"/>
              </w:rPr>
              <w:t>109.5 (60-432)</w:t>
            </w:r>
          </w:p>
        </w:tc>
        <w:tc>
          <w:tcPr>
            <w:tcW w:w="2489" w:type="dxa"/>
            <w:noWrap/>
          </w:tcPr>
          <w:p w14:paraId="50B3D760" w14:textId="77777777" w:rsidR="00AC64E8" w:rsidRPr="00F4404C" w:rsidRDefault="00AC64E8" w:rsidP="00AB2527">
            <w:pPr>
              <w:spacing w:line="360" w:lineRule="auto"/>
              <w:ind w:firstLine="0"/>
              <w:jc w:val="left"/>
              <w:rPr>
                <w:rFonts w:ascii="Book Antiqua" w:hAnsi="Book Antiqua"/>
                <w:sz w:val="18"/>
                <w:szCs w:val="18"/>
              </w:rPr>
            </w:pPr>
            <w:r>
              <w:rPr>
                <w:rFonts w:ascii="Book Antiqua" w:hAnsi="Book Antiqua"/>
                <w:sz w:val="18"/>
                <w:szCs w:val="18"/>
              </w:rPr>
              <w:t>72 (39-1353)</w:t>
            </w:r>
          </w:p>
        </w:tc>
        <w:tc>
          <w:tcPr>
            <w:tcW w:w="1706" w:type="dxa"/>
            <w:vAlign w:val="center"/>
          </w:tcPr>
          <w:p w14:paraId="1E5A5E03" w14:textId="77777777" w:rsidR="00AC64E8" w:rsidRPr="00F4404C" w:rsidRDefault="00AC64E8" w:rsidP="00AB2527">
            <w:pPr>
              <w:spacing w:line="360" w:lineRule="auto"/>
              <w:ind w:right="360" w:firstLine="0"/>
              <w:jc w:val="center"/>
              <w:rPr>
                <w:rFonts w:ascii="Book Antiqua" w:eastAsia="Times New Roman" w:hAnsi="Book Antiqua" w:cs="Arial"/>
                <w:sz w:val="18"/>
                <w:szCs w:val="18"/>
              </w:rPr>
            </w:pPr>
            <w:r>
              <w:rPr>
                <w:rFonts w:ascii="Book Antiqua" w:eastAsia="Times New Roman" w:hAnsi="Book Antiqua" w:cs="Arial"/>
                <w:sz w:val="18"/>
                <w:szCs w:val="18"/>
              </w:rPr>
              <w:t>0.081</w:t>
            </w:r>
          </w:p>
        </w:tc>
      </w:tr>
      <w:tr w:rsidR="00AC64E8" w:rsidRPr="00BD49E0" w14:paraId="52CF35F6" w14:textId="77777777" w:rsidTr="003A4709">
        <w:trPr>
          <w:trHeight w:val="282"/>
          <w:jc w:val="center"/>
        </w:trPr>
        <w:tc>
          <w:tcPr>
            <w:tcW w:w="2496" w:type="dxa"/>
            <w:vAlign w:val="center"/>
          </w:tcPr>
          <w:p w14:paraId="11294560" w14:textId="77777777" w:rsidR="00AC64E8" w:rsidRPr="00F4404C" w:rsidRDefault="00AC64E8" w:rsidP="00D84F3A">
            <w:pPr>
              <w:spacing w:line="360" w:lineRule="auto"/>
              <w:ind w:firstLine="0"/>
              <w:rPr>
                <w:rFonts w:ascii="Book Antiqua" w:hAnsi="Book Antiqua"/>
                <w:sz w:val="18"/>
                <w:szCs w:val="18"/>
              </w:rPr>
            </w:pPr>
            <w:r w:rsidRPr="00F4404C">
              <w:rPr>
                <w:rFonts w:ascii="Book Antiqua" w:hAnsi="Book Antiqua"/>
                <w:sz w:val="18"/>
                <w:szCs w:val="18"/>
              </w:rPr>
              <w:t>LAKTAT</w:t>
            </w:r>
          </w:p>
        </w:tc>
        <w:tc>
          <w:tcPr>
            <w:tcW w:w="2886" w:type="dxa"/>
            <w:noWrap/>
          </w:tcPr>
          <w:p w14:paraId="77573B34" w14:textId="77777777" w:rsidR="00AC64E8" w:rsidRPr="00F4404C" w:rsidRDefault="00AC64E8" w:rsidP="00D84F3A">
            <w:pPr>
              <w:spacing w:line="360" w:lineRule="auto"/>
              <w:ind w:firstLine="0"/>
              <w:rPr>
                <w:rFonts w:ascii="Book Antiqua" w:hAnsi="Book Antiqua"/>
                <w:sz w:val="18"/>
                <w:szCs w:val="18"/>
              </w:rPr>
            </w:pPr>
            <w:r>
              <w:rPr>
                <w:rFonts w:ascii="Book Antiqua" w:hAnsi="Book Antiqua"/>
                <w:sz w:val="18"/>
                <w:szCs w:val="18"/>
              </w:rPr>
              <w:t>2.3 (1.5-5.6)</w:t>
            </w:r>
          </w:p>
        </w:tc>
        <w:tc>
          <w:tcPr>
            <w:tcW w:w="2489" w:type="dxa"/>
            <w:noWrap/>
          </w:tcPr>
          <w:p w14:paraId="68873718" w14:textId="77777777" w:rsidR="00AC64E8" w:rsidRPr="00F4404C" w:rsidRDefault="00AC64E8" w:rsidP="00AB2527">
            <w:pPr>
              <w:spacing w:line="360" w:lineRule="auto"/>
              <w:ind w:firstLine="0"/>
              <w:jc w:val="left"/>
              <w:rPr>
                <w:rFonts w:ascii="Book Antiqua" w:hAnsi="Book Antiqua"/>
                <w:sz w:val="18"/>
                <w:szCs w:val="18"/>
              </w:rPr>
            </w:pPr>
            <w:r>
              <w:rPr>
                <w:rFonts w:ascii="Book Antiqua" w:hAnsi="Book Antiqua"/>
                <w:sz w:val="18"/>
                <w:szCs w:val="18"/>
              </w:rPr>
              <w:t>1.9 (0.7-10.2)</w:t>
            </w:r>
          </w:p>
        </w:tc>
        <w:tc>
          <w:tcPr>
            <w:tcW w:w="1706" w:type="dxa"/>
            <w:vAlign w:val="center"/>
          </w:tcPr>
          <w:p w14:paraId="265981A4" w14:textId="77777777" w:rsidR="00AC64E8" w:rsidRPr="00F4404C" w:rsidRDefault="00AC64E8" w:rsidP="00AB2527">
            <w:pPr>
              <w:spacing w:line="360" w:lineRule="auto"/>
              <w:ind w:right="360" w:firstLine="0"/>
              <w:jc w:val="center"/>
              <w:rPr>
                <w:rFonts w:ascii="Book Antiqua" w:eastAsia="Times New Roman" w:hAnsi="Book Antiqua" w:cs="Arial"/>
                <w:sz w:val="18"/>
                <w:szCs w:val="18"/>
              </w:rPr>
            </w:pPr>
            <w:r>
              <w:rPr>
                <w:rFonts w:ascii="Book Antiqua" w:eastAsia="Times New Roman" w:hAnsi="Book Antiqua" w:cs="Arial"/>
                <w:sz w:val="18"/>
                <w:szCs w:val="18"/>
              </w:rPr>
              <w:t>0.41</w:t>
            </w:r>
          </w:p>
        </w:tc>
      </w:tr>
    </w:tbl>
    <w:p w14:paraId="5988C8D9" w14:textId="366E6825" w:rsidR="00DE74F9" w:rsidRDefault="00DE74F9" w:rsidP="00DE74F9"/>
    <w:p w14:paraId="2C83BB3A" w14:textId="52F13422" w:rsidR="00DE74F9" w:rsidRPr="00A50867" w:rsidRDefault="00A50867" w:rsidP="00DE74F9">
      <w:pPr>
        <w:pStyle w:val="Balk2"/>
        <w:numPr>
          <w:ilvl w:val="0"/>
          <w:numId w:val="0"/>
        </w:numPr>
        <w:rPr>
          <w:color w:val="FF0000"/>
        </w:rPr>
      </w:pPr>
      <w:bookmarkStart w:id="555" w:name="_Toc55727848"/>
      <w:r w:rsidRPr="00075352">
        <w:lastRenderedPageBreak/>
        <w:t>Hastalardan Alınan Kültürler ve</w:t>
      </w:r>
      <w:r w:rsidR="00DE74F9" w:rsidRPr="00075352">
        <w:t xml:space="preserve"> Üreyen Mikroorganizmalar</w:t>
      </w:r>
      <w:bookmarkEnd w:id="555"/>
    </w:p>
    <w:p w14:paraId="54B266E0" w14:textId="76E4D5CD" w:rsidR="00DE74F9" w:rsidRDefault="00DE74F9" w:rsidP="00DE74F9">
      <w:pPr>
        <w:rPr>
          <w:lang w:eastAsia="tr-TR"/>
        </w:rPr>
      </w:pPr>
      <w:r>
        <w:rPr>
          <w:lang w:eastAsia="tr-TR"/>
        </w:rPr>
        <w:t>Hastalardan 3 (%12,5) tanesinin hiçbir kültüründe üreme olmadı. (6-18-21 nolu hastalar). Hastaların 11</w:t>
      </w:r>
      <w:r w:rsidR="00B0144B">
        <w:rPr>
          <w:lang w:eastAsia="tr-TR"/>
        </w:rPr>
        <w:t>’inin</w:t>
      </w:r>
      <w:r>
        <w:rPr>
          <w:lang w:eastAsia="tr-TR"/>
        </w:rPr>
        <w:t xml:space="preserve"> (%45,8) kan kültüründe, 10</w:t>
      </w:r>
      <w:r w:rsidR="00B0144B">
        <w:rPr>
          <w:lang w:eastAsia="tr-TR"/>
        </w:rPr>
        <w:t>’unun (%41,6)</w:t>
      </w:r>
      <w:r>
        <w:rPr>
          <w:lang w:eastAsia="tr-TR"/>
        </w:rPr>
        <w:t xml:space="preserve"> </w:t>
      </w:r>
      <w:r w:rsidR="0053611A">
        <w:rPr>
          <w:lang w:eastAsia="tr-TR"/>
        </w:rPr>
        <w:t>apse</w:t>
      </w:r>
      <w:r>
        <w:rPr>
          <w:lang w:eastAsia="tr-TR"/>
        </w:rPr>
        <w:t>-vücut sıvısı örneklemesinde, 7</w:t>
      </w:r>
      <w:r w:rsidR="00B0144B">
        <w:rPr>
          <w:lang w:eastAsia="tr-TR"/>
        </w:rPr>
        <w:t>’sinin (%29,1)</w:t>
      </w:r>
      <w:r>
        <w:rPr>
          <w:lang w:eastAsia="tr-TR"/>
        </w:rPr>
        <w:t xml:space="preserve"> balgam-solunum yollarından alınan aspirat kültüründe, 3</w:t>
      </w:r>
      <w:r w:rsidR="00B0144B">
        <w:rPr>
          <w:lang w:eastAsia="tr-TR"/>
        </w:rPr>
        <w:t>’ünün</w:t>
      </w:r>
      <w:r>
        <w:rPr>
          <w:lang w:eastAsia="tr-TR"/>
        </w:rPr>
        <w:t xml:space="preserve"> (%12,5) idrar kültüründe üreme oldu. </w:t>
      </w:r>
    </w:p>
    <w:p w14:paraId="5B21922A" w14:textId="1CA5DFBD" w:rsidR="00DE74F9" w:rsidRDefault="00DE74F9" w:rsidP="00280E3A">
      <w:pPr>
        <w:rPr>
          <w:lang w:eastAsia="tr-TR"/>
        </w:rPr>
      </w:pPr>
      <w:r>
        <w:t>Çalışmadaki 24 hastanın farklı bölgelerden alınan kültürlerinde to</w:t>
      </w:r>
      <w:r w:rsidR="0073714B">
        <w:t>plamda</w:t>
      </w:r>
      <w:r>
        <w:t xml:space="preserve"> 31</w:t>
      </w:r>
      <w:r w:rsidR="0073714B">
        <w:t xml:space="preserve"> adet</w:t>
      </w:r>
      <w:r>
        <w:t xml:space="preserve"> üreme gerçekleş</w:t>
      </w:r>
      <w:r w:rsidR="0073714B">
        <w:t>miştir.</w:t>
      </w:r>
      <w:r>
        <w:t xml:space="preserve"> </w:t>
      </w:r>
      <w:r w:rsidR="00A50867">
        <w:t>H</w:t>
      </w:r>
      <w:r>
        <w:t>astalar</w:t>
      </w:r>
      <w:r w:rsidR="0073714B">
        <w:t>ın bazıların</w:t>
      </w:r>
      <w:r>
        <w:t xml:space="preserve">da </w:t>
      </w:r>
      <w:r w:rsidR="00A50867">
        <w:t>birden fazla</w:t>
      </w:r>
      <w:r>
        <w:t xml:space="preserve"> üreme</w:t>
      </w:r>
      <w:r w:rsidR="00280E3A">
        <w:t xml:space="preserve"> </w:t>
      </w:r>
      <w:r>
        <w:t xml:space="preserve">gerçekleşmiştir. </w:t>
      </w:r>
      <w:bookmarkStart w:id="556" w:name="_Toc45383397"/>
      <w:r>
        <w:rPr>
          <w:lang w:eastAsia="tr-TR"/>
        </w:rPr>
        <w:t xml:space="preserve">Kültürlerde üreyen </w:t>
      </w:r>
      <w:r w:rsidR="0073714B">
        <w:rPr>
          <w:lang w:eastAsia="tr-TR"/>
        </w:rPr>
        <w:t>toplam mikroorganizmalar</w:t>
      </w:r>
      <w:r>
        <w:rPr>
          <w:lang w:eastAsia="tr-TR"/>
        </w:rPr>
        <w:t xml:space="preserve"> </w:t>
      </w:r>
      <w:r w:rsidR="0073714B">
        <w:rPr>
          <w:lang w:eastAsia="tr-TR"/>
        </w:rPr>
        <w:t>T</w:t>
      </w:r>
      <w:r>
        <w:rPr>
          <w:lang w:eastAsia="tr-TR"/>
        </w:rPr>
        <w:t>ablo</w:t>
      </w:r>
      <w:r w:rsidR="0073714B">
        <w:rPr>
          <w:lang w:eastAsia="tr-TR"/>
        </w:rPr>
        <w:t xml:space="preserve"> 4.</w:t>
      </w:r>
      <w:r w:rsidR="00280E3A">
        <w:rPr>
          <w:lang w:eastAsia="tr-TR"/>
        </w:rPr>
        <w:t xml:space="preserve">7 </w:t>
      </w:r>
      <w:r>
        <w:rPr>
          <w:lang w:eastAsia="tr-TR"/>
        </w:rPr>
        <w:t>d</w:t>
      </w:r>
      <w:r w:rsidR="0073714B">
        <w:rPr>
          <w:lang w:eastAsia="tr-TR"/>
        </w:rPr>
        <w:t>e</w:t>
      </w:r>
      <w:r>
        <w:rPr>
          <w:lang w:eastAsia="tr-TR"/>
        </w:rPr>
        <w:t xml:space="preserve"> gösterilmiştir.</w:t>
      </w:r>
    </w:p>
    <w:p w14:paraId="38494D18" w14:textId="77777777" w:rsidR="00280E3A" w:rsidRDefault="00280E3A" w:rsidP="00280E3A"/>
    <w:p w14:paraId="31F13997" w14:textId="1516EDB3" w:rsidR="00DE74F9" w:rsidRPr="007F1D7D" w:rsidRDefault="00DE74F9" w:rsidP="00DE74F9">
      <w:bookmarkStart w:id="557" w:name="_Toc49818022"/>
      <w:r w:rsidRPr="00F87D67">
        <w:rPr>
          <w:szCs w:val="24"/>
        </w:rPr>
        <w:t xml:space="preserve">Tablo </w:t>
      </w:r>
      <w:r w:rsidR="002B4CBE">
        <w:rPr>
          <w:szCs w:val="24"/>
        </w:rPr>
        <w:fldChar w:fldCharType="begin"/>
      </w:r>
      <w:r w:rsidR="002B4CBE">
        <w:rPr>
          <w:szCs w:val="24"/>
        </w:rPr>
        <w:instrText xml:space="preserve"> STYLEREF 1 \s </w:instrText>
      </w:r>
      <w:r w:rsidR="002B4CBE">
        <w:rPr>
          <w:szCs w:val="24"/>
        </w:rPr>
        <w:fldChar w:fldCharType="separate"/>
      </w:r>
      <w:r w:rsidR="00063441">
        <w:rPr>
          <w:noProof/>
          <w:szCs w:val="24"/>
        </w:rPr>
        <w:t>4</w:t>
      </w:r>
      <w:r w:rsidR="002B4CBE">
        <w:rPr>
          <w:szCs w:val="24"/>
        </w:rPr>
        <w:fldChar w:fldCharType="end"/>
      </w:r>
      <w:r w:rsidR="002B4CBE">
        <w:rPr>
          <w:szCs w:val="24"/>
        </w:rPr>
        <w:t>.</w:t>
      </w:r>
      <w:r w:rsidR="002B4CBE">
        <w:rPr>
          <w:szCs w:val="24"/>
        </w:rPr>
        <w:fldChar w:fldCharType="begin"/>
      </w:r>
      <w:r w:rsidR="002B4CBE">
        <w:rPr>
          <w:szCs w:val="24"/>
        </w:rPr>
        <w:instrText xml:space="preserve"> SEQ Tablo \* ARABIC \s 1 </w:instrText>
      </w:r>
      <w:r w:rsidR="002B4CBE">
        <w:rPr>
          <w:szCs w:val="24"/>
        </w:rPr>
        <w:fldChar w:fldCharType="separate"/>
      </w:r>
      <w:r w:rsidR="00063441">
        <w:rPr>
          <w:noProof/>
          <w:szCs w:val="24"/>
        </w:rPr>
        <w:t>7</w:t>
      </w:r>
      <w:r w:rsidR="002B4CBE">
        <w:rPr>
          <w:szCs w:val="24"/>
        </w:rPr>
        <w:fldChar w:fldCharType="end"/>
      </w:r>
      <w:r w:rsidRPr="00F87D67">
        <w:rPr>
          <w:szCs w:val="24"/>
        </w:rPr>
        <w:t xml:space="preserve">  </w:t>
      </w:r>
      <w:r w:rsidR="0073714B">
        <w:rPr>
          <w:szCs w:val="24"/>
        </w:rPr>
        <w:t>A</w:t>
      </w:r>
      <w:r w:rsidR="0073714B" w:rsidRPr="00F87D67">
        <w:rPr>
          <w:szCs w:val="24"/>
        </w:rPr>
        <w:t xml:space="preserve">lınan </w:t>
      </w:r>
      <w:r w:rsidR="0048467D" w:rsidRPr="00F87D67">
        <w:rPr>
          <w:szCs w:val="24"/>
        </w:rPr>
        <w:t>Kült</w:t>
      </w:r>
      <w:r w:rsidR="0048467D">
        <w:rPr>
          <w:szCs w:val="24"/>
        </w:rPr>
        <w:t>ü</w:t>
      </w:r>
      <w:r w:rsidR="0048467D" w:rsidRPr="00F87D67">
        <w:rPr>
          <w:szCs w:val="24"/>
        </w:rPr>
        <w:t>r</w:t>
      </w:r>
      <w:r w:rsidR="0048467D">
        <w:rPr>
          <w:szCs w:val="24"/>
        </w:rPr>
        <w:t>lere</w:t>
      </w:r>
      <w:r w:rsidR="0048467D" w:rsidRPr="00F87D67">
        <w:rPr>
          <w:szCs w:val="24"/>
        </w:rPr>
        <w:t xml:space="preserve"> Göre Üreyen </w:t>
      </w:r>
      <w:r w:rsidR="0048467D">
        <w:rPr>
          <w:szCs w:val="24"/>
        </w:rPr>
        <w:t xml:space="preserve">Bütün </w:t>
      </w:r>
      <w:bookmarkEnd w:id="556"/>
      <w:r w:rsidR="0048467D">
        <w:rPr>
          <w:szCs w:val="24"/>
        </w:rPr>
        <w:t>Mikroorganizmalar</w:t>
      </w:r>
      <w:bookmarkEnd w:id="557"/>
      <w:r w:rsidR="0048467D">
        <w:rPr>
          <w:szCs w:val="24"/>
        </w:rPr>
        <w:t xml:space="preserve"> </w:t>
      </w:r>
    </w:p>
    <w:tbl>
      <w:tblPr>
        <w:tblStyle w:val="KlavuzuTablo4-Vurgu2"/>
        <w:tblW w:w="8691" w:type="dxa"/>
        <w:tblLook w:val="04A0" w:firstRow="1" w:lastRow="0" w:firstColumn="1" w:lastColumn="0" w:noHBand="0" w:noVBand="1"/>
      </w:tblPr>
      <w:tblGrid>
        <w:gridCol w:w="1455"/>
        <w:gridCol w:w="3529"/>
        <w:gridCol w:w="1056"/>
        <w:gridCol w:w="1056"/>
        <w:gridCol w:w="1595"/>
      </w:tblGrid>
      <w:tr w:rsidR="0053611A" w:rsidRPr="00FC5C4C" w14:paraId="7A5452B0" w14:textId="77777777" w:rsidTr="0053611A">
        <w:trPr>
          <w:cnfStyle w:val="100000000000" w:firstRow="1" w:lastRow="0" w:firstColumn="0" w:lastColumn="0" w:oddVBand="0" w:evenVBand="0" w:oddHBand="0"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0" w:type="auto"/>
          </w:tcPr>
          <w:p w14:paraId="0E3B11A7" w14:textId="77777777" w:rsidR="00DE74F9" w:rsidRPr="00FC5C4C" w:rsidRDefault="00DE74F9" w:rsidP="0073714B">
            <w:pPr>
              <w:ind w:firstLine="0"/>
              <w:rPr>
                <w:szCs w:val="24"/>
              </w:rPr>
            </w:pPr>
          </w:p>
        </w:tc>
        <w:tc>
          <w:tcPr>
            <w:tcW w:w="0" w:type="auto"/>
          </w:tcPr>
          <w:p w14:paraId="0B20E533" w14:textId="77777777" w:rsidR="00DE74F9" w:rsidRPr="00FC5C4C" w:rsidRDefault="00DE74F9" w:rsidP="0073714B">
            <w:pPr>
              <w:ind w:firstLine="0"/>
              <w:cnfStyle w:val="100000000000" w:firstRow="1" w:lastRow="0" w:firstColumn="0" w:lastColumn="0" w:oddVBand="0" w:evenVBand="0" w:oddHBand="0" w:evenHBand="0" w:firstRowFirstColumn="0" w:firstRowLastColumn="0" w:lastRowFirstColumn="0" w:lastRowLastColumn="0"/>
              <w:rPr>
                <w:szCs w:val="24"/>
              </w:rPr>
            </w:pPr>
            <w:r w:rsidRPr="00FC5C4C">
              <w:rPr>
                <w:szCs w:val="24"/>
              </w:rPr>
              <w:t>Üreyen Mikroorganizma</w:t>
            </w:r>
          </w:p>
        </w:tc>
        <w:tc>
          <w:tcPr>
            <w:tcW w:w="0" w:type="auto"/>
          </w:tcPr>
          <w:p w14:paraId="08058B7B" w14:textId="77777777" w:rsidR="00DE74F9" w:rsidRPr="00FC5C4C" w:rsidRDefault="00DE74F9" w:rsidP="0073714B">
            <w:pPr>
              <w:ind w:firstLine="0"/>
              <w:cnfStyle w:val="100000000000" w:firstRow="1" w:lastRow="0" w:firstColumn="0" w:lastColumn="0" w:oddVBand="0" w:evenVBand="0" w:oddHBand="0" w:evenHBand="0" w:firstRowFirstColumn="0" w:firstRowLastColumn="0" w:lastRowFirstColumn="0" w:lastRowLastColumn="0"/>
              <w:rPr>
                <w:szCs w:val="24"/>
              </w:rPr>
            </w:pPr>
            <w:r>
              <w:rPr>
                <w:szCs w:val="24"/>
              </w:rPr>
              <w:t>Kadın n=14</w:t>
            </w:r>
            <w:r w:rsidRPr="00FC5C4C">
              <w:rPr>
                <w:szCs w:val="24"/>
              </w:rPr>
              <w:t xml:space="preserve"> </w:t>
            </w:r>
          </w:p>
        </w:tc>
        <w:tc>
          <w:tcPr>
            <w:tcW w:w="0" w:type="auto"/>
          </w:tcPr>
          <w:p w14:paraId="57C498C4" w14:textId="77777777" w:rsidR="00DE74F9" w:rsidRPr="00FC5C4C" w:rsidRDefault="00DE74F9" w:rsidP="0073714B">
            <w:pPr>
              <w:ind w:firstLine="0"/>
              <w:cnfStyle w:val="100000000000" w:firstRow="1" w:lastRow="0" w:firstColumn="0" w:lastColumn="0" w:oddVBand="0" w:evenVBand="0" w:oddHBand="0" w:evenHBand="0" w:firstRowFirstColumn="0" w:firstRowLastColumn="0" w:lastRowFirstColumn="0" w:lastRowLastColumn="0"/>
              <w:rPr>
                <w:szCs w:val="24"/>
              </w:rPr>
            </w:pPr>
            <w:r>
              <w:rPr>
                <w:szCs w:val="24"/>
              </w:rPr>
              <w:t>Erkek n=17</w:t>
            </w:r>
          </w:p>
        </w:tc>
        <w:tc>
          <w:tcPr>
            <w:tcW w:w="1595" w:type="dxa"/>
          </w:tcPr>
          <w:p w14:paraId="2C25820D" w14:textId="77777777" w:rsidR="00DE74F9" w:rsidRDefault="00DE74F9" w:rsidP="0073714B">
            <w:pPr>
              <w:ind w:firstLine="0"/>
              <w:jc w:val="center"/>
              <w:cnfStyle w:val="100000000000" w:firstRow="1" w:lastRow="0" w:firstColumn="0" w:lastColumn="0" w:oddVBand="0" w:evenVBand="0" w:oddHBand="0" w:evenHBand="0" w:firstRowFirstColumn="0" w:firstRowLastColumn="0" w:lastRowFirstColumn="0" w:lastRowLastColumn="0"/>
              <w:rPr>
                <w:szCs w:val="24"/>
              </w:rPr>
            </w:pPr>
            <w:r>
              <w:rPr>
                <w:szCs w:val="24"/>
              </w:rPr>
              <w:t xml:space="preserve">Toplam </w:t>
            </w:r>
          </w:p>
          <w:p w14:paraId="35FB0750" w14:textId="77777777" w:rsidR="00DE74F9" w:rsidRPr="00FC5C4C" w:rsidRDefault="00DE74F9" w:rsidP="0073714B">
            <w:pPr>
              <w:ind w:firstLine="0"/>
              <w:jc w:val="center"/>
              <w:cnfStyle w:val="100000000000" w:firstRow="1" w:lastRow="0" w:firstColumn="0" w:lastColumn="0" w:oddVBand="0" w:evenVBand="0" w:oddHBand="0" w:evenHBand="0" w:firstRowFirstColumn="0" w:firstRowLastColumn="0" w:lastRowFirstColumn="0" w:lastRowLastColumn="0"/>
              <w:rPr>
                <w:szCs w:val="24"/>
              </w:rPr>
            </w:pPr>
            <w:r>
              <w:rPr>
                <w:szCs w:val="24"/>
              </w:rPr>
              <w:t>n=31</w:t>
            </w:r>
            <w:r w:rsidRPr="00FC5C4C">
              <w:rPr>
                <w:szCs w:val="24"/>
              </w:rPr>
              <w:t xml:space="preserve"> </w:t>
            </w:r>
            <w:r>
              <w:rPr>
                <w:szCs w:val="24"/>
              </w:rPr>
              <w:t xml:space="preserve"> </w:t>
            </w:r>
            <w:r w:rsidRPr="00FC5C4C">
              <w:rPr>
                <w:szCs w:val="24"/>
              </w:rPr>
              <w:t>(%)</w:t>
            </w:r>
          </w:p>
        </w:tc>
      </w:tr>
      <w:tr w:rsidR="0053611A" w:rsidRPr="00FC5C4C" w14:paraId="4B0D10C1" w14:textId="77777777" w:rsidTr="0053611A">
        <w:trPr>
          <w:cnfStyle w:val="000000100000" w:firstRow="0" w:lastRow="0" w:firstColumn="0" w:lastColumn="0" w:oddVBand="0" w:evenVBand="0" w:oddHBand="1" w:evenHBand="0" w:firstRowFirstColumn="0" w:firstRowLastColumn="0" w:lastRowFirstColumn="0" w:lastRowLastColumn="0"/>
          <w:trHeight w:val="2097"/>
        </w:trPr>
        <w:tc>
          <w:tcPr>
            <w:cnfStyle w:val="001000000000" w:firstRow="0" w:lastRow="0" w:firstColumn="1" w:lastColumn="0" w:oddVBand="0" w:evenVBand="0" w:oddHBand="0" w:evenHBand="0" w:firstRowFirstColumn="0" w:firstRowLastColumn="0" w:lastRowFirstColumn="0" w:lastRowLastColumn="0"/>
            <w:tcW w:w="0" w:type="auto"/>
          </w:tcPr>
          <w:p w14:paraId="0FF526D9" w14:textId="77777777" w:rsidR="00DE74F9" w:rsidRPr="00833CFC" w:rsidRDefault="00DE74F9" w:rsidP="0073714B">
            <w:pPr>
              <w:ind w:firstLine="0"/>
              <w:rPr>
                <w:b w:val="0"/>
                <w:szCs w:val="24"/>
              </w:rPr>
            </w:pPr>
          </w:p>
          <w:p w14:paraId="4ADFFE84" w14:textId="77777777" w:rsidR="00DE74F9" w:rsidRPr="00833CFC" w:rsidRDefault="00DE74F9" w:rsidP="0073714B">
            <w:pPr>
              <w:ind w:firstLine="0"/>
              <w:rPr>
                <w:b w:val="0"/>
                <w:szCs w:val="24"/>
              </w:rPr>
            </w:pPr>
          </w:p>
          <w:p w14:paraId="0E33E3D3" w14:textId="77777777" w:rsidR="00DE74F9" w:rsidRPr="00F87D67" w:rsidRDefault="00DE74F9" w:rsidP="0073714B">
            <w:pPr>
              <w:ind w:firstLine="0"/>
              <w:rPr>
                <w:bCs w:val="0"/>
                <w:szCs w:val="24"/>
              </w:rPr>
            </w:pPr>
            <w:r w:rsidRPr="00F87D67">
              <w:rPr>
                <w:bCs w:val="0"/>
                <w:szCs w:val="24"/>
              </w:rPr>
              <w:t>Solunum-</w:t>
            </w:r>
          </w:p>
          <w:p w14:paraId="77B7CF45" w14:textId="77777777" w:rsidR="00DE74F9" w:rsidRPr="00F87D67" w:rsidRDefault="00DE74F9" w:rsidP="0073714B">
            <w:pPr>
              <w:ind w:firstLine="0"/>
              <w:rPr>
                <w:bCs w:val="0"/>
                <w:szCs w:val="24"/>
              </w:rPr>
            </w:pPr>
            <w:r w:rsidRPr="00F87D67">
              <w:rPr>
                <w:bCs w:val="0"/>
                <w:szCs w:val="24"/>
              </w:rPr>
              <w:t xml:space="preserve">Balgam </w:t>
            </w:r>
          </w:p>
          <w:p w14:paraId="61977E0E" w14:textId="77777777" w:rsidR="00DE74F9" w:rsidRPr="00833CFC" w:rsidRDefault="00DE74F9" w:rsidP="0073714B">
            <w:pPr>
              <w:ind w:firstLine="0"/>
              <w:rPr>
                <w:b w:val="0"/>
                <w:szCs w:val="24"/>
              </w:rPr>
            </w:pPr>
            <w:r w:rsidRPr="00F87D67">
              <w:rPr>
                <w:bCs w:val="0"/>
                <w:szCs w:val="24"/>
              </w:rPr>
              <w:t>Kültürü</w:t>
            </w:r>
          </w:p>
        </w:tc>
        <w:tc>
          <w:tcPr>
            <w:tcW w:w="0" w:type="auto"/>
          </w:tcPr>
          <w:p w14:paraId="0BCBBFD2" w14:textId="77777777" w:rsidR="00DE74F9" w:rsidRPr="00833CFC" w:rsidRDefault="00DE74F9" w:rsidP="0073714B">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i/>
                <w:color w:val="000000"/>
                <w:szCs w:val="24"/>
                <w:lang w:eastAsia="tr-TR"/>
              </w:rPr>
            </w:pPr>
            <w:r w:rsidRPr="00833CFC">
              <w:rPr>
                <w:rFonts w:eastAsia="Times New Roman"/>
                <w:i/>
                <w:color w:val="000000"/>
                <w:szCs w:val="24"/>
                <w:lang w:eastAsia="tr-TR"/>
              </w:rPr>
              <w:t xml:space="preserve">Enterobacter Cloacae  </w:t>
            </w:r>
          </w:p>
          <w:p w14:paraId="228AA1E0" w14:textId="77777777" w:rsidR="00DE74F9" w:rsidRPr="00833CFC" w:rsidRDefault="00DE74F9" w:rsidP="0073714B">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i/>
                <w:color w:val="000000"/>
                <w:szCs w:val="24"/>
                <w:lang w:eastAsia="tr-TR"/>
              </w:rPr>
            </w:pPr>
            <w:r w:rsidRPr="00833CFC">
              <w:rPr>
                <w:rFonts w:eastAsia="Times New Roman"/>
                <w:i/>
                <w:color w:val="000000"/>
                <w:szCs w:val="24"/>
                <w:lang w:eastAsia="tr-TR"/>
              </w:rPr>
              <w:t>Candida Lusitaniae</w:t>
            </w:r>
          </w:p>
          <w:p w14:paraId="3B70C5E6" w14:textId="77777777" w:rsidR="00DE74F9" w:rsidRPr="00833CFC" w:rsidRDefault="00DE74F9" w:rsidP="0073714B">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i/>
                <w:color w:val="000000"/>
                <w:szCs w:val="24"/>
                <w:lang w:eastAsia="tr-TR"/>
              </w:rPr>
            </w:pPr>
            <w:r w:rsidRPr="00833CFC">
              <w:rPr>
                <w:rFonts w:eastAsia="Times New Roman"/>
                <w:i/>
                <w:color w:val="000000"/>
                <w:szCs w:val="24"/>
                <w:lang w:eastAsia="tr-TR"/>
              </w:rPr>
              <w:t>Staphylococcus Aureus</w:t>
            </w:r>
          </w:p>
          <w:p w14:paraId="7064D2E2" w14:textId="77777777" w:rsidR="00DE74F9" w:rsidRPr="00833CFC" w:rsidRDefault="00DE74F9" w:rsidP="0073714B">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i/>
                <w:color w:val="000000"/>
                <w:szCs w:val="24"/>
                <w:lang w:eastAsia="tr-TR"/>
              </w:rPr>
            </w:pPr>
            <w:r w:rsidRPr="00833CFC">
              <w:rPr>
                <w:rFonts w:eastAsia="Times New Roman"/>
                <w:i/>
                <w:color w:val="000000"/>
                <w:szCs w:val="24"/>
                <w:lang w:eastAsia="tr-TR"/>
              </w:rPr>
              <w:t>Klebsiella Pneumonia</w:t>
            </w:r>
          </w:p>
          <w:p w14:paraId="66FB0922" w14:textId="77777777" w:rsidR="00DE74F9" w:rsidRPr="00833CFC" w:rsidRDefault="00DE74F9" w:rsidP="0073714B">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i/>
                <w:color w:val="000000"/>
                <w:szCs w:val="24"/>
                <w:lang w:eastAsia="tr-TR"/>
              </w:rPr>
            </w:pPr>
            <w:r w:rsidRPr="00833CFC">
              <w:rPr>
                <w:rFonts w:eastAsia="Times New Roman"/>
                <w:i/>
                <w:color w:val="000000"/>
                <w:szCs w:val="24"/>
                <w:lang w:eastAsia="tr-TR"/>
              </w:rPr>
              <w:t>Candida Kefyr</w:t>
            </w:r>
          </w:p>
          <w:p w14:paraId="479A3FE2" w14:textId="77777777" w:rsidR="00DE74F9" w:rsidRPr="00833CFC" w:rsidRDefault="00DE74F9" w:rsidP="0073714B">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i/>
                <w:color w:val="000000"/>
                <w:szCs w:val="24"/>
                <w:lang w:eastAsia="tr-TR"/>
              </w:rPr>
            </w:pPr>
            <w:r w:rsidRPr="00833CFC">
              <w:rPr>
                <w:rFonts w:eastAsia="Times New Roman"/>
                <w:i/>
                <w:color w:val="000000"/>
                <w:szCs w:val="24"/>
                <w:lang w:eastAsia="tr-TR"/>
              </w:rPr>
              <w:t>Pseudomonas Aeruginosa</w:t>
            </w:r>
          </w:p>
          <w:p w14:paraId="03200AAB" w14:textId="4B80612F" w:rsidR="00DE74F9" w:rsidRPr="0053611A" w:rsidRDefault="0053611A" w:rsidP="0073714B">
            <w:pPr>
              <w:ind w:firstLine="0"/>
              <w:cnfStyle w:val="000000100000" w:firstRow="0" w:lastRow="0" w:firstColumn="0" w:lastColumn="0" w:oddVBand="0" w:evenVBand="0" w:oddHBand="1" w:evenHBand="0" w:firstRowFirstColumn="0" w:firstRowLastColumn="0" w:lastRowFirstColumn="0" w:lastRowLastColumn="0"/>
              <w:rPr>
                <w:rFonts w:eastAsia="Times New Roman"/>
                <w:i/>
                <w:color w:val="000000"/>
                <w:szCs w:val="24"/>
                <w:lang w:eastAsia="tr-TR"/>
              </w:rPr>
            </w:pPr>
            <w:r>
              <w:rPr>
                <w:rFonts w:eastAsia="Times New Roman"/>
                <w:i/>
                <w:color w:val="000000"/>
                <w:szCs w:val="24"/>
                <w:lang w:eastAsia="tr-TR"/>
              </w:rPr>
              <w:t>Aspergillus Spp.</w:t>
            </w:r>
          </w:p>
        </w:tc>
        <w:tc>
          <w:tcPr>
            <w:tcW w:w="0" w:type="auto"/>
          </w:tcPr>
          <w:p w14:paraId="7F45EF13" w14:textId="77777777" w:rsidR="00DE74F9" w:rsidRPr="00FC5C4C" w:rsidRDefault="00DE74F9" w:rsidP="0073714B">
            <w:pPr>
              <w:ind w:firstLine="0"/>
              <w:cnfStyle w:val="000000100000" w:firstRow="0" w:lastRow="0" w:firstColumn="0" w:lastColumn="0" w:oddVBand="0" w:evenVBand="0" w:oddHBand="1" w:evenHBand="0" w:firstRowFirstColumn="0" w:firstRowLastColumn="0" w:lastRowFirstColumn="0" w:lastRowLastColumn="0"/>
              <w:rPr>
                <w:szCs w:val="24"/>
              </w:rPr>
            </w:pPr>
            <w:r w:rsidRPr="00FC5C4C">
              <w:rPr>
                <w:szCs w:val="24"/>
              </w:rPr>
              <w:t>1</w:t>
            </w:r>
          </w:p>
          <w:p w14:paraId="38F1AB82" w14:textId="77777777" w:rsidR="00DE74F9" w:rsidRPr="00FC5C4C" w:rsidRDefault="00DE74F9" w:rsidP="0073714B">
            <w:pPr>
              <w:ind w:firstLine="0"/>
              <w:cnfStyle w:val="000000100000" w:firstRow="0" w:lastRow="0" w:firstColumn="0" w:lastColumn="0" w:oddVBand="0" w:evenVBand="0" w:oddHBand="1" w:evenHBand="0" w:firstRowFirstColumn="0" w:firstRowLastColumn="0" w:lastRowFirstColumn="0" w:lastRowLastColumn="0"/>
              <w:rPr>
                <w:szCs w:val="24"/>
              </w:rPr>
            </w:pPr>
            <w:r w:rsidRPr="00FC5C4C">
              <w:rPr>
                <w:szCs w:val="24"/>
              </w:rPr>
              <w:t>-</w:t>
            </w:r>
          </w:p>
          <w:p w14:paraId="2A4D7185" w14:textId="77777777" w:rsidR="00DE74F9" w:rsidRPr="00FC5C4C" w:rsidRDefault="00DE74F9" w:rsidP="0073714B">
            <w:pPr>
              <w:ind w:firstLine="0"/>
              <w:cnfStyle w:val="000000100000" w:firstRow="0" w:lastRow="0" w:firstColumn="0" w:lastColumn="0" w:oddVBand="0" w:evenVBand="0" w:oddHBand="1" w:evenHBand="0" w:firstRowFirstColumn="0" w:firstRowLastColumn="0" w:lastRowFirstColumn="0" w:lastRowLastColumn="0"/>
              <w:rPr>
                <w:szCs w:val="24"/>
              </w:rPr>
            </w:pPr>
            <w:r w:rsidRPr="00FC5C4C">
              <w:rPr>
                <w:szCs w:val="24"/>
              </w:rPr>
              <w:t>-</w:t>
            </w:r>
          </w:p>
          <w:p w14:paraId="7808C63E" w14:textId="77777777" w:rsidR="00DE74F9" w:rsidRPr="00FC5C4C" w:rsidRDefault="00DE74F9" w:rsidP="0073714B">
            <w:pPr>
              <w:ind w:firstLine="0"/>
              <w:cnfStyle w:val="000000100000" w:firstRow="0" w:lastRow="0" w:firstColumn="0" w:lastColumn="0" w:oddVBand="0" w:evenVBand="0" w:oddHBand="1" w:evenHBand="0" w:firstRowFirstColumn="0" w:firstRowLastColumn="0" w:lastRowFirstColumn="0" w:lastRowLastColumn="0"/>
              <w:rPr>
                <w:szCs w:val="24"/>
              </w:rPr>
            </w:pPr>
            <w:r w:rsidRPr="00FC5C4C">
              <w:rPr>
                <w:szCs w:val="24"/>
              </w:rPr>
              <w:t>1</w:t>
            </w:r>
          </w:p>
          <w:p w14:paraId="03AA2AF1" w14:textId="77777777" w:rsidR="00DE74F9" w:rsidRPr="00FC5C4C" w:rsidRDefault="00DE74F9" w:rsidP="0073714B">
            <w:pPr>
              <w:ind w:firstLine="0"/>
              <w:cnfStyle w:val="000000100000" w:firstRow="0" w:lastRow="0" w:firstColumn="0" w:lastColumn="0" w:oddVBand="0" w:evenVBand="0" w:oddHBand="1" w:evenHBand="0" w:firstRowFirstColumn="0" w:firstRowLastColumn="0" w:lastRowFirstColumn="0" w:lastRowLastColumn="0"/>
              <w:rPr>
                <w:szCs w:val="24"/>
              </w:rPr>
            </w:pPr>
            <w:r w:rsidRPr="00FC5C4C">
              <w:rPr>
                <w:szCs w:val="24"/>
              </w:rPr>
              <w:t>1</w:t>
            </w:r>
          </w:p>
          <w:p w14:paraId="323E211D" w14:textId="77777777" w:rsidR="00DE74F9" w:rsidRPr="00FC5C4C" w:rsidRDefault="00DE74F9" w:rsidP="0073714B">
            <w:pPr>
              <w:ind w:firstLine="0"/>
              <w:cnfStyle w:val="000000100000" w:firstRow="0" w:lastRow="0" w:firstColumn="0" w:lastColumn="0" w:oddVBand="0" w:evenVBand="0" w:oddHBand="1" w:evenHBand="0" w:firstRowFirstColumn="0" w:firstRowLastColumn="0" w:lastRowFirstColumn="0" w:lastRowLastColumn="0"/>
              <w:rPr>
                <w:szCs w:val="24"/>
              </w:rPr>
            </w:pPr>
            <w:r w:rsidRPr="00FC5C4C">
              <w:rPr>
                <w:szCs w:val="24"/>
              </w:rPr>
              <w:t>-</w:t>
            </w:r>
          </w:p>
          <w:p w14:paraId="14892CE8" w14:textId="77777777" w:rsidR="00DE74F9" w:rsidRPr="00FC5C4C" w:rsidRDefault="00DE74F9" w:rsidP="0073714B">
            <w:pPr>
              <w:ind w:firstLine="0"/>
              <w:cnfStyle w:val="000000100000" w:firstRow="0" w:lastRow="0" w:firstColumn="0" w:lastColumn="0" w:oddVBand="0" w:evenVBand="0" w:oddHBand="1" w:evenHBand="0" w:firstRowFirstColumn="0" w:firstRowLastColumn="0" w:lastRowFirstColumn="0" w:lastRowLastColumn="0"/>
              <w:rPr>
                <w:szCs w:val="24"/>
              </w:rPr>
            </w:pPr>
            <w:r w:rsidRPr="00FC5C4C">
              <w:rPr>
                <w:szCs w:val="24"/>
              </w:rPr>
              <w:t>-</w:t>
            </w:r>
          </w:p>
        </w:tc>
        <w:tc>
          <w:tcPr>
            <w:tcW w:w="0" w:type="auto"/>
          </w:tcPr>
          <w:p w14:paraId="6D8C6BD0" w14:textId="77777777" w:rsidR="00DE74F9" w:rsidRPr="00FC5C4C" w:rsidRDefault="00DE74F9" w:rsidP="0073714B">
            <w:pPr>
              <w:ind w:firstLine="0"/>
              <w:cnfStyle w:val="000000100000" w:firstRow="0" w:lastRow="0" w:firstColumn="0" w:lastColumn="0" w:oddVBand="0" w:evenVBand="0" w:oddHBand="1" w:evenHBand="0" w:firstRowFirstColumn="0" w:firstRowLastColumn="0" w:lastRowFirstColumn="0" w:lastRowLastColumn="0"/>
              <w:rPr>
                <w:szCs w:val="24"/>
              </w:rPr>
            </w:pPr>
            <w:r w:rsidRPr="00FC5C4C">
              <w:rPr>
                <w:szCs w:val="24"/>
              </w:rPr>
              <w:t>-</w:t>
            </w:r>
          </w:p>
          <w:p w14:paraId="3F10F8DB" w14:textId="77777777" w:rsidR="00DE74F9" w:rsidRPr="00FC5C4C" w:rsidRDefault="00DE74F9" w:rsidP="0073714B">
            <w:pPr>
              <w:ind w:firstLine="0"/>
              <w:cnfStyle w:val="000000100000" w:firstRow="0" w:lastRow="0" w:firstColumn="0" w:lastColumn="0" w:oddVBand="0" w:evenVBand="0" w:oddHBand="1" w:evenHBand="0" w:firstRowFirstColumn="0" w:firstRowLastColumn="0" w:lastRowFirstColumn="0" w:lastRowLastColumn="0"/>
              <w:rPr>
                <w:szCs w:val="24"/>
              </w:rPr>
            </w:pPr>
            <w:r w:rsidRPr="00FC5C4C">
              <w:rPr>
                <w:szCs w:val="24"/>
              </w:rPr>
              <w:t>1</w:t>
            </w:r>
          </w:p>
          <w:p w14:paraId="0927D1CA" w14:textId="77777777" w:rsidR="00DE74F9" w:rsidRPr="00FC5C4C" w:rsidRDefault="00DE74F9" w:rsidP="0073714B">
            <w:pPr>
              <w:ind w:firstLine="0"/>
              <w:cnfStyle w:val="000000100000" w:firstRow="0" w:lastRow="0" w:firstColumn="0" w:lastColumn="0" w:oddVBand="0" w:evenVBand="0" w:oddHBand="1" w:evenHBand="0" w:firstRowFirstColumn="0" w:firstRowLastColumn="0" w:lastRowFirstColumn="0" w:lastRowLastColumn="0"/>
              <w:rPr>
                <w:szCs w:val="24"/>
              </w:rPr>
            </w:pPr>
            <w:r w:rsidRPr="00FC5C4C">
              <w:rPr>
                <w:szCs w:val="24"/>
              </w:rPr>
              <w:t>1</w:t>
            </w:r>
          </w:p>
          <w:p w14:paraId="57A7D8E5" w14:textId="77777777" w:rsidR="00DE74F9" w:rsidRPr="00FC5C4C" w:rsidRDefault="00DE74F9" w:rsidP="0073714B">
            <w:pPr>
              <w:ind w:firstLine="0"/>
              <w:cnfStyle w:val="000000100000" w:firstRow="0" w:lastRow="0" w:firstColumn="0" w:lastColumn="0" w:oddVBand="0" w:evenVBand="0" w:oddHBand="1" w:evenHBand="0" w:firstRowFirstColumn="0" w:firstRowLastColumn="0" w:lastRowFirstColumn="0" w:lastRowLastColumn="0"/>
              <w:rPr>
                <w:szCs w:val="24"/>
              </w:rPr>
            </w:pPr>
            <w:r w:rsidRPr="00FC5C4C">
              <w:rPr>
                <w:szCs w:val="24"/>
              </w:rPr>
              <w:t>-</w:t>
            </w:r>
          </w:p>
          <w:p w14:paraId="5D38B0F7" w14:textId="77777777" w:rsidR="00DE74F9" w:rsidRPr="00FC5C4C" w:rsidRDefault="00DE74F9" w:rsidP="0073714B">
            <w:pPr>
              <w:ind w:firstLine="0"/>
              <w:cnfStyle w:val="000000100000" w:firstRow="0" w:lastRow="0" w:firstColumn="0" w:lastColumn="0" w:oddVBand="0" w:evenVBand="0" w:oddHBand="1" w:evenHBand="0" w:firstRowFirstColumn="0" w:firstRowLastColumn="0" w:lastRowFirstColumn="0" w:lastRowLastColumn="0"/>
              <w:rPr>
                <w:szCs w:val="24"/>
              </w:rPr>
            </w:pPr>
            <w:r w:rsidRPr="00FC5C4C">
              <w:rPr>
                <w:szCs w:val="24"/>
              </w:rPr>
              <w:t>-</w:t>
            </w:r>
          </w:p>
          <w:p w14:paraId="62E9E386" w14:textId="77777777" w:rsidR="00DE74F9" w:rsidRPr="00FC5C4C" w:rsidRDefault="00DE74F9" w:rsidP="0073714B">
            <w:pPr>
              <w:ind w:firstLine="0"/>
              <w:cnfStyle w:val="000000100000" w:firstRow="0" w:lastRow="0" w:firstColumn="0" w:lastColumn="0" w:oddVBand="0" w:evenVBand="0" w:oddHBand="1" w:evenHBand="0" w:firstRowFirstColumn="0" w:firstRowLastColumn="0" w:lastRowFirstColumn="0" w:lastRowLastColumn="0"/>
              <w:rPr>
                <w:szCs w:val="24"/>
              </w:rPr>
            </w:pPr>
            <w:r w:rsidRPr="00FC5C4C">
              <w:rPr>
                <w:szCs w:val="24"/>
              </w:rPr>
              <w:t>1</w:t>
            </w:r>
          </w:p>
          <w:p w14:paraId="41CA65D2" w14:textId="77777777" w:rsidR="00DE74F9" w:rsidRPr="00FC5C4C" w:rsidRDefault="00DE74F9" w:rsidP="0073714B">
            <w:pPr>
              <w:ind w:firstLine="0"/>
              <w:cnfStyle w:val="000000100000" w:firstRow="0" w:lastRow="0" w:firstColumn="0" w:lastColumn="0" w:oddVBand="0" w:evenVBand="0" w:oddHBand="1" w:evenHBand="0" w:firstRowFirstColumn="0" w:firstRowLastColumn="0" w:lastRowFirstColumn="0" w:lastRowLastColumn="0"/>
              <w:rPr>
                <w:szCs w:val="24"/>
              </w:rPr>
            </w:pPr>
            <w:r w:rsidRPr="00FC5C4C">
              <w:rPr>
                <w:szCs w:val="24"/>
              </w:rPr>
              <w:t>1</w:t>
            </w:r>
          </w:p>
        </w:tc>
        <w:tc>
          <w:tcPr>
            <w:tcW w:w="1595" w:type="dxa"/>
          </w:tcPr>
          <w:p w14:paraId="0CB0F079" w14:textId="77777777" w:rsidR="00DE74F9" w:rsidRPr="00FC5C4C" w:rsidRDefault="00DE74F9" w:rsidP="0073714B">
            <w:pPr>
              <w:ind w:firstLine="0"/>
              <w:jc w:val="left"/>
              <w:cnfStyle w:val="000000100000" w:firstRow="0" w:lastRow="0" w:firstColumn="0" w:lastColumn="0" w:oddVBand="0" w:evenVBand="0" w:oddHBand="1" w:evenHBand="0" w:firstRowFirstColumn="0" w:firstRowLastColumn="0" w:lastRowFirstColumn="0" w:lastRowLastColumn="0"/>
              <w:rPr>
                <w:szCs w:val="24"/>
              </w:rPr>
            </w:pPr>
          </w:p>
          <w:p w14:paraId="7B061ADC" w14:textId="77777777" w:rsidR="00DE74F9" w:rsidRPr="00FC5C4C" w:rsidRDefault="00DE74F9" w:rsidP="0073714B">
            <w:pPr>
              <w:cnfStyle w:val="000000100000" w:firstRow="0" w:lastRow="0" w:firstColumn="0" w:lastColumn="0" w:oddVBand="0" w:evenVBand="0" w:oddHBand="1" w:evenHBand="0" w:firstRowFirstColumn="0" w:firstRowLastColumn="0" w:lastRowFirstColumn="0" w:lastRowLastColumn="0"/>
              <w:rPr>
                <w:szCs w:val="24"/>
              </w:rPr>
            </w:pPr>
          </w:p>
          <w:p w14:paraId="34416003" w14:textId="3FF18115" w:rsidR="00DE74F9" w:rsidRPr="00FC5C4C" w:rsidRDefault="00DE74F9" w:rsidP="0073714B">
            <w:pPr>
              <w:ind w:firstLine="0"/>
              <w:jc w:val="center"/>
              <w:cnfStyle w:val="000000100000" w:firstRow="0" w:lastRow="0" w:firstColumn="0" w:lastColumn="0" w:oddVBand="0" w:evenVBand="0" w:oddHBand="1" w:evenHBand="0" w:firstRowFirstColumn="0" w:firstRowLastColumn="0" w:lastRowFirstColumn="0" w:lastRowLastColumn="0"/>
              <w:rPr>
                <w:szCs w:val="24"/>
              </w:rPr>
            </w:pPr>
            <w:r w:rsidRPr="00FC5C4C">
              <w:rPr>
                <w:szCs w:val="24"/>
              </w:rPr>
              <w:t>7 (29</w:t>
            </w:r>
            <w:r w:rsidR="00A01358">
              <w:rPr>
                <w:szCs w:val="24"/>
              </w:rPr>
              <w:t>.</w:t>
            </w:r>
            <w:r>
              <w:rPr>
                <w:szCs w:val="24"/>
              </w:rPr>
              <w:t>1</w:t>
            </w:r>
            <w:r w:rsidRPr="00FC5C4C">
              <w:rPr>
                <w:szCs w:val="24"/>
              </w:rPr>
              <w:t>)</w:t>
            </w:r>
          </w:p>
        </w:tc>
      </w:tr>
      <w:tr w:rsidR="0053611A" w:rsidRPr="00FC5C4C" w14:paraId="4136A590" w14:textId="77777777" w:rsidTr="0053611A">
        <w:trPr>
          <w:trHeight w:val="2402"/>
        </w:trPr>
        <w:tc>
          <w:tcPr>
            <w:cnfStyle w:val="001000000000" w:firstRow="0" w:lastRow="0" w:firstColumn="1" w:lastColumn="0" w:oddVBand="0" w:evenVBand="0" w:oddHBand="0" w:evenHBand="0" w:firstRowFirstColumn="0" w:firstRowLastColumn="0" w:lastRowFirstColumn="0" w:lastRowLastColumn="0"/>
            <w:tcW w:w="0" w:type="auto"/>
          </w:tcPr>
          <w:p w14:paraId="4F48A8C2" w14:textId="77777777" w:rsidR="00DE74F9" w:rsidRPr="00833CFC" w:rsidRDefault="00DE74F9" w:rsidP="0073714B">
            <w:pPr>
              <w:ind w:firstLine="0"/>
              <w:rPr>
                <w:b w:val="0"/>
                <w:szCs w:val="24"/>
              </w:rPr>
            </w:pPr>
          </w:p>
          <w:p w14:paraId="317F02DA" w14:textId="77777777" w:rsidR="00DE74F9" w:rsidRPr="00833CFC" w:rsidRDefault="00DE74F9" w:rsidP="0073714B">
            <w:pPr>
              <w:ind w:firstLine="0"/>
              <w:rPr>
                <w:b w:val="0"/>
                <w:szCs w:val="24"/>
              </w:rPr>
            </w:pPr>
          </w:p>
          <w:p w14:paraId="709D4001" w14:textId="77777777" w:rsidR="00DE74F9" w:rsidRPr="00833CFC" w:rsidRDefault="00DE74F9" w:rsidP="0073714B">
            <w:pPr>
              <w:ind w:firstLine="0"/>
              <w:rPr>
                <w:b w:val="0"/>
                <w:szCs w:val="24"/>
              </w:rPr>
            </w:pPr>
          </w:p>
          <w:p w14:paraId="5BAD6C42" w14:textId="77777777" w:rsidR="00DE74F9" w:rsidRPr="00F87D67" w:rsidRDefault="00DE74F9" w:rsidP="0073714B">
            <w:pPr>
              <w:ind w:firstLine="0"/>
              <w:rPr>
                <w:bCs w:val="0"/>
                <w:szCs w:val="24"/>
              </w:rPr>
            </w:pPr>
            <w:r w:rsidRPr="00F87D67">
              <w:rPr>
                <w:bCs w:val="0"/>
                <w:szCs w:val="24"/>
              </w:rPr>
              <w:t>Kan Kültürü</w:t>
            </w:r>
          </w:p>
        </w:tc>
        <w:tc>
          <w:tcPr>
            <w:tcW w:w="0" w:type="auto"/>
          </w:tcPr>
          <w:p w14:paraId="271F1098" w14:textId="77777777" w:rsidR="00DE74F9" w:rsidRPr="00833CFC" w:rsidRDefault="00DE74F9" w:rsidP="0073714B">
            <w:pPr>
              <w:pBdr>
                <w:bottom w:val="single" w:sz="4" w:space="1" w:color="auto"/>
              </w:pBdr>
              <w:shd w:val="clear" w:color="auto" w:fill="DEEAF6" w:themeFill="accent1" w:themeFillTint="33"/>
              <w:ind w:firstLine="0"/>
              <w:jc w:val="left"/>
              <w:cnfStyle w:val="000000000000" w:firstRow="0" w:lastRow="0" w:firstColumn="0" w:lastColumn="0" w:oddVBand="0" w:evenVBand="0" w:oddHBand="0" w:evenHBand="0" w:firstRowFirstColumn="0" w:firstRowLastColumn="0" w:lastRowFirstColumn="0" w:lastRowLastColumn="0"/>
              <w:rPr>
                <w:rFonts w:eastAsia="Times New Roman"/>
                <w:i/>
                <w:color w:val="000000"/>
                <w:szCs w:val="24"/>
                <w:lang w:eastAsia="tr-TR"/>
              </w:rPr>
            </w:pPr>
            <w:r>
              <w:rPr>
                <w:rFonts w:eastAsia="Times New Roman"/>
                <w:i/>
                <w:color w:val="000000"/>
                <w:szCs w:val="24"/>
                <w:lang w:eastAsia="tr-TR"/>
              </w:rPr>
              <w:t>*</w:t>
            </w:r>
            <w:r w:rsidRPr="00833CFC">
              <w:rPr>
                <w:rFonts w:eastAsia="Times New Roman"/>
                <w:i/>
                <w:color w:val="000000"/>
                <w:szCs w:val="24"/>
                <w:lang w:eastAsia="tr-TR"/>
              </w:rPr>
              <w:t>Streptococcus Pneumoniae</w:t>
            </w:r>
            <w:r>
              <w:rPr>
                <w:rFonts w:eastAsia="Times New Roman"/>
                <w:i/>
                <w:color w:val="000000"/>
                <w:szCs w:val="24"/>
                <w:lang w:eastAsia="tr-TR"/>
              </w:rPr>
              <w:t>, *</w:t>
            </w:r>
            <w:r w:rsidRPr="00833CFC">
              <w:rPr>
                <w:rFonts w:eastAsia="Times New Roman"/>
                <w:i/>
                <w:color w:val="000000"/>
                <w:szCs w:val="24"/>
                <w:lang w:eastAsia="tr-TR"/>
              </w:rPr>
              <w:t>Pseudomonas Aeruginosa</w:t>
            </w:r>
          </w:p>
          <w:p w14:paraId="6DCC7148" w14:textId="77777777" w:rsidR="00DE74F9" w:rsidRPr="00833CFC" w:rsidRDefault="00DE74F9" w:rsidP="0073714B">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i/>
                <w:color w:val="000000"/>
                <w:szCs w:val="24"/>
                <w:lang w:eastAsia="tr-TR"/>
              </w:rPr>
            </w:pPr>
            <w:r w:rsidRPr="00833CFC">
              <w:rPr>
                <w:rFonts w:eastAsia="Times New Roman"/>
                <w:i/>
                <w:color w:val="000000"/>
                <w:szCs w:val="24"/>
                <w:lang w:eastAsia="tr-TR"/>
              </w:rPr>
              <w:t>Escherichia Coli</w:t>
            </w:r>
          </w:p>
          <w:p w14:paraId="5722BDBB" w14:textId="77777777" w:rsidR="00DE74F9" w:rsidRPr="00833CFC" w:rsidRDefault="00DE74F9" w:rsidP="0073714B">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i/>
                <w:color w:val="000000"/>
                <w:szCs w:val="24"/>
                <w:lang w:eastAsia="tr-TR"/>
              </w:rPr>
            </w:pPr>
            <w:r w:rsidRPr="00833CFC">
              <w:rPr>
                <w:rFonts w:eastAsia="Times New Roman"/>
                <w:i/>
                <w:color w:val="000000"/>
                <w:szCs w:val="24"/>
                <w:lang w:eastAsia="tr-TR"/>
              </w:rPr>
              <w:t>Rhizobium Radiobacter</w:t>
            </w:r>
          </w:p>
          <w:p w14:paraId="6AD5A265" w14:textId="77777777" w:rsidR="00DE74F9" w:rsidRPr="00833CFC" w:rsidRDefault="00DE74F9" w:rsidP="0073714B">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i/>
                <w:color w:val="000000"/>
                <w:szCs w:val="24"/>
                <w:lang w:eastAsia="tr-TR"/>
              </w:rPr>
            </w:pPr>
            <w:r w:rsidRPr="00833CFC">
              <w:rPr>
                <w:rFonts w:eastAsia="Times New Roman"/>
                <w:i/>
                <w:color w:val="000000"/>
                <w:szCs w:val="24"/>
                <w:lang w:eastAsia="tr-TR"/>
              </w:rPr>
              <w:t xml:space="preserve">Klebsiella Pneumoniae </w:t>
            </w:r>
          </w:p>
          <w:p w14:paraId="20C3F960" w14:textId="77777777" w:rsidR="00DE74F9" w:rsidRPr="00833CFC" w:rsidRDefault="00DE74F9" w:rsidP="0073714B">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i/>
                <w:color w:val="000000"/>
                <w:szCs w:val="24"/>
                <w:lang w:eastAsia="tr-TR"/>
              </w:rPr>
            </w:pPr>
            <w:r w:rsidRPr="00833CFC">
              <w:rPr>
                <w:rFonts w:eastAsia="Times New Roman"/>
                <w:i/>
                <w:color w:val="000000"/>
                <w:szCs w:val="24"/>
                <w:lang w:eastAsia="tr-TR"/>
              </w:rPr>
              <w:t>Enterococcus Faecium</w:t>
            </w:r>
          </w:p>
          <w:p w14:paraId="194294F2" w14:textId="77777777" w:rsidR="00DE74F9" w:rsidRPr="00833CFC" w:rsidRDefault="00DE74F9" w:rsidP="0073714B">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i/>
                <w:color w:val="000000"/>
                <w:szCs w:val="24"/>
                <w:lang w:eastAsia="tr-TR"/>
              </w:rPr>
            </w:pPr>
            <w:r w:rsidRPr="00833CFC">
              <w:rPr>
                <w:rFonts w:eastAsia="Times New Roman"/>
                <w:i/>
                <w:color w:val="000000"/>
                <w:szCs w:val="24"/>
                <w:lang w:eastAsia="tr-TR"/>
              </w:rPr>
              <w:t>Staphylococcus Aureus</w:t>
            </w:r>
          </w:p>
          <w:p w14:paraId="29505A8B" w14:textId="171D20F1" w:rsidR="00DE74F9" w:rsidRPr="00833CFC" w:rsidRDefault="0053611A" w:rsidP="0073714B">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i/>
                <w:color w:val="000000"/>
                <w:szCs w:val="24"/>
                <w:lang w:eastAsia="tr-TR"/>
              </w:rPr>
            </w:pPr>
            <w:r>
              <w:rPr>
                <w:rFonts w:eastAsia="Times New Roman"/>
                <w:i/>
                <w:color w:val="000000"/>
                <w:szCs w:val="24"/>
                <w:lang w:eastAsia="tr-TR"/>
              </w:rPr>
              <w:t>Difteroid Basil</w:t>
            </w:r>
          </w:p>
        </w:tc>
        <w:tc>
          <w:tcPr>
            <w:tcW w:w="0" w:type="auto"/>
          </w:tcPr>
          <w:p w14:paraId="0AAE5E51" w14:textId="77777777" w:rsidR="00DE74F9" w:rsidRDefault="00DE74F9" w:rsidP="0073714B">
            <w:pPr>
              <w:pBdr>
                <w:bottom w:val="single" w:sz="4" w:space="1" w:color="auto"/>
              </w:pBdr>
              <w:shd w:val="clear" w:color="auto" w:fill="DEEAF6" w:themeFill="accent1" w:themeFillTint="33"/>
              <w:ind w:firstLine="0"/>
              <w:cnfStyle w:val="000000000000" w:firstRow="0" w:lastRow="0" w:firstColumn="0" w:lastColumn="0" w:oddVBand="0" w:evenVBand="0" w:oddHBand="0" w:evenHBand="0" w:firstRowFirstColumn="0" w:firstRowLastColumn="0" w:lastRowFirstColumn="0" w:lastRowLastColumn="0"/>
              <w:rPr>
                <w:szCs w:val="24"/>
              </w:rPr>
            </w:pPr>
          </w:p>
          <w:p w14:paraId="5E64F867" w14:textId="77777777" w:rsidR="00DE74F9" w:rsidRPr="00FC5C4C" w:rsidRDefault="00DE74F9" w:rsidP="0073714B">
            <w:pPr>
              <w:pBdr>
                <w:bottom w:val="single" w:sz="4" w:space="1" w:color="auto"/>
              </w:pBdr>
              <w:shd w:val="clear" w:color="auto" w:fill="DEEAF6" w:themeFill="accent1" w:themeFillTint="33"/>
              <w:ind w:firstLine="0"/>
              <w:cnfStyle w:val="000000000000" w:firstRow="0" w:lastRow="0" w:firstColumn="0" w:lastColumn="0" w:oddVBand="0" w:evenVBand="0" w:oddHBand="0" w:evenHBand="0" w:firstRowFirstColumn="0" w:firstRowLastColumn="0" w:lastRowFirstColumn="0" w:lastRowLastColumn="0"/>
              <w:rPr>
                <w:szCs w:val="24"/>
              </w:rPr>
            </w:pPr>
            <w:r w:rsidRPr="00FC5C4C">
              <w:rPr>
                <w:szCs w:val="24"/>
              </w:rPr>
              <w:t>-</w:t>
            </w:r>
          </w:p>
          <w:p w14:paraId="629A8359" w14:textId="77777777" w:rsidR="00DE74F9" w:rsidRPr="00FC5C4C" w:rsidRDefault="00DE74F9" w:rsidP="0073714B">
            <w:pPr>
              <w:ind w:firstLine="0"/>
              <w:cnfStyle w:val="000000000000" w:firstRow="0" w:lastRow="0" w:firstColumn="0" w:lastColumn="0" w:oddVBand="0" w:evenVBand="0" w:oddHBand="0" w:evenHBand="0" w:firstRowFirstColumn="0" w:firstRowLastColumn="0" w:lastRowFirstColumn="0" w:lastRowLastColumn="0"/>
              <w:rPr>
                <w:szCs w:val="24"/>
              </w:rPr>
            </w:pPr>
            <w:r w:rsidRPr="00FC5C4C">
              <w:rPr>
                <w:szCs w:val="24"/>
              </w:rPr>
              <w:t>1</w:t>
            </w:r>
          </w:p>
          <w:p w14:paraId="5CADD7CE" w14:textId="77777777" w:rsidR="00DE74F9" w:rsidRPr="00FC5C4C" w:rsidRDefault="00DE74F9" w:rsidP="0073714B">
            <w:pPr>
              <w:ind w:firstLine="0"/>
              <w:cnfStyle w:val="000000000000" w:firstRow="0" w:lastRow="0" w:firstColumn="0" w:lastColumn="0" w:oddVBand="0" w:evenVBand="0" w:oddHBand="0" w:evenHBand="0" w:firstRowFirstColumn="0" w:firstRowLastColumn="0" w:lastRowFirstColumn="0" w:lastRowLastColumn="0"/>
              <w:rPr>
                <w:szCs w:val="24"/>
              </w:rPr>
            </w:pPr>
            <w:r w:rsidRPr="00FC5C4C">
              <w:rPr>
                <w:szCs w:val="24"/>
              </w:rPr>
              <w:t>-</w:t>
            </w:r>
          </w:p>
          <w:p w14:paraId="143CD7F3" w14:textId="77777777" w:rsidR="00DE74F9" w:rsidRPr="00FC5C4C" w:rsidRDefault="00DE74F9" w:rsidP="0073714B">
            <w:pPr>
              <w:ind w:firstLine="0"/>
              <w:cnfStyle w:val="000000000000" w:firstRow="0" w:lastRow="0" w:firstColumn="0" w:lastColumn="0" w:oddVBand="0" w:evenVBand="0" w:oddHBand="0" w:evenHBand="0" w:firstRowFirstColumn="0" w:firstRowLastColumn="0" w:lastRowFirstColumn="0" w:lastRowLastColumn="0"/>
              <w:rPr>
                <w:szCs w:val="24"/>
              </w:rPr>
            </w:pPr>
            <w:r w:rsidRPr="00FC5C4C">
              <w:rPr>
                <w:szCs w:val="24"/>
              </w:rPr>
              <w:t>1</w:t>
            </w:r>
          </w:p>
          <w:p w14:paraId="7D353E25" w14:textId="77777777" w:rsidR="00DE74F9" w:rsidRPr="00FC5C4C" w:rsidRDefault="00DE74F9" w:rsidP="0073714B">
            <w:pPr>
              <w:ind w:firstLine="0"/>
              <w:cnfStyle w:val="000000000000" w:firstRow="0" w:lastRow="0" w:firstColumn="0" w:lastColumn="0" w:oddVBand="0" w:evenVBand="0" w:oddHBand="0" w:evenHBand="0" w:firstRowFirstColumn="0" w:firstRowLastColumn="0" w:lastRowFirstColumn="0" w:lastRowLastColumn="0"/>
              <w:rPr>
                <w:szCs w:val="24"/>
              </w:rPr>
            </w:pPr>
            <w:r w:rsidRPr="00FC5C4C">
              <w:rPr>
                <w:szCs w:val="24"/>
              </w:rPr>
              <w:t>2</w:t>
            </w:r>
          </w:p>
          <w:p w14:paraId="7E9E0C78" w14:textId="77777777" w:rsidR="00DE74F9" w:rsidRPr="00FC5C4C" w:rsidRDefault="00DE74F9" w:rsidP="0073714B">
            <w:pPr>
              <w:ind w:firstLine="0"/>
              <w:cnfStyle w:val="000000000000" w:firstRow="0" w:lastRow="0" w:firstColumn="0" w:lastColumn="0" w:oddVBand="0" w:evenVBand="0" w:oddHBand="0" w:evenHBand="0" w:firstRowFirstColumn="0" w:firstRowLastColumn="0" w:lastRowFirstColumn="0" w:lastRowLastColumn="0"/>
              <w:rPr>
                <w:szCs w:val="24"/>
              </w:rPr>
            </w:pPr>
            <w:r w:rsidRPr="00FC5C4C">
              <w:rPr>
                <w:szCs w:val="24"/>
              </w:rPr>
              <w:t>1</w:t>
            </w:r>
          </w:p>
          <w:p w14:paraId="105161B1" w14:textId="77777777" w:rsidR="00DE74F9" w:rsidRPr="00FC5C4C" w:rsidRDefault="00DE74F9" w:rsidP="0073714B">
            <w:pPr>
              <w:ind w:firstLine="0"/>
              <w:cnfStyle w:val="000000000000" w:firstRow="0" w:lastRow="0" w:firstColumn="0" w:lastColumn="0" w:oddVBand="0" w:evenVBand="0" w:oddHBand="0" w:evenHBand="0" w:firstRowFirstColumn="0" w:firstRowLastColumn="0" w:lastRowFirstColumn="0" w:lastRowLastColumn="0"/>
              <w:rPr>
                <w:szCs w:val="24"/>
              </w:rPr>
            </w:pPr>
            <w:r w:rsidRPr="00FC5C4C">
              <w:rPr>
                <w:szCs w:val="24"/>
              </w:rPr>
              <w:t>-</w:t>
            </w:r>
          </w:p>
        </w:tc>
        <w:tc>
          <w:tcPr>
            <w:tcW w:w="0" w:type="auto"/>
          </w:tcPr>
          <w:p w14:paraId="1D1D6DCA" w14:textId="77777777" w:rsidR="00DE74F9" w:rsidRDefault="00DE74F9" w:rsidP="0073714B">
            <w:pPr>
              <w:pBdr>
                <w:bottom w:val="single" w:sz="4" w:space="1" w:color="auto"/>
              </w:pBdr>
              <w:shd w:val="clear" w:color="auto" w:fill="DEEAF6" w:themeFill="accent1" w:themeFillTint="33"/>
              <w:ind w:firstLine="0"/>
              <w:cnfStyle w:val="000000000000" w:firstRow="0" w:lastRow="0" w:firstColumn="0" w:lastColumn="0" w:oddVBand="0" w:evenVBand="0" w:oddHBand="0" w:evenHBand="0" w:firstRowFirstColumn="0" w:firstRowLastColumn="0" w:lastRowFirstColumn="0" w:lastRowLastColumn="0"/>
              <w:rPr>
                <w:szCs w:val="24"/>
              </w:rPr>
            </w:pPr>
          </w:p>
          <w:p w14:paraId="0D09917D" w14:textId="77777777" w:rsidR="00DE74F9" w:rsidRPr="00FC5C4C" w:rsidRDefault="00DE74F9" w:rsidP="0073714B">
            <w:pPr>
              <w:pBdr>
                <w:bottom w:val="single" w:sz="4" w:space="1" w:color="auto"/>
              </w:pBdr>
              <w:shd w:val="clear" w:color="auto" w:fill="DEEAF6" w:themeFill="accent1" w:themeFillTint="33"/>
              <w:ind w:firstLine="0"/>
              <w:cnfStyle w:val="000000000000" w:firstRow="0" w:lastRow="0" w:firstColumn="0" w:lastColumn="0" w:oddVBand="0" w:evenVBand="0" w:oddHBand="0" w:evenHBand="0" w:firstRowFirstColumn="0" w:firstRowLastColumn="0" w:lastRowFirstColumn="0" w:lastRowLastColumn="0"/>
              <w:rPr>
                <w:szCs w:val="24"/>
              </w:rPr>
            </w:pPr>
            <w:r w:rsidRPr="00FC5C4C">
              <w:rPr>
                <w:szCs w:val="24"/>
              </w:rPr>
              <w:t>1</w:t>
            </w:r>
          </w:p>
          <w:p w14:paraId="431F173E" w14:textId="77777777" w:rsidR="00DE74F9" w:rsidRPr="00FC5C4C" w:rsidRDefault="00DE74F9" w:rsidP="0073714B">
            <w:pPr>
              <w:ind w:firstLine="0"/>
              <w:cnfStyle w:val="000000000000" w:firstRow="0" w:lastRow="0" w:firstColumn="0" w:lastColumn="0" w:oddVBand="0" w:evenVBand="0" w:oddHBand="0" w:evenHBand="0" w:firstRowFirstColumn="0" w:firstRowLastColumn="0" w:lastRowFirstColumn="0" w:lastRowLastColumn="0"/>
              <w:rPr>
                <w:szCs w:val="24"/>
              </w:rPr>
            </w:pPr>
            <w:r w:rsidRPr="00FC5C4C">
              <w:rPr>
                <w:szCs w:val="24"/>
              </w:rPr>
              <w:t>2</w:t>
            </w:r>
          </w:p>
          <w:p w14:paraId="1ACB6D28" w14:textId="77777777" w:rsidR="00DE74F9" w:rsidRPr="00FC5C4C" w:rsidRDefault="00DE74F9" w:rsidP="0073714B">
            <w:pPr>
              <w:ind w:firstLine="0"/>
              <w:cnfStyle w:val="000000000000" w:firstRow="0" w:lastRow="0" w:firstColumn="0" w:lastColumn="0" w:oddVBand="0" w:evenVBand="0" w:oddHBand="0" w:evenHBand="0" w:firstRowFirstColumn="0" w:firstRowLastColumn="0" w:lastRowFirstColumn="0" w:lastRowLastColumn="0"/>
              <w:rPr>
                <w:szCs w:val="24"/>
              </w:rPr>
            </w:pPr>
            <w:r w:rsidRPr="00FC5C4C">
              <w:rPr>
                <w:szCs w:val="24"/>
              </w:rPr>
              <w:t>1</w:t>
            </w:r>
          </w:p>
          <w:p w14:paraId="092763E3" w14:textId="77777777" w:rsidR="00DE74F9" w:rsidRPr="00FC5C4C" w:rsidRDefault="00DE74F9" w:rsidP="0073714B">
            <w:pPr>
              <w:ind w:firstLine="0"/>
              <w:cnfStyle w:val="000000000000" w:firstRow="0" w:lastRow="0" w:firstColumn="0" w:lastColumn="0" w:oddVBand="0" w:evenVBand="0" w:oddHBand="0" w:evenHBand="0" w:firstRowFirstColumn="0" w:firstRowLastColumn="0" w:lastRowFirstColumn="0" w:lastRowLastColumn="0"/>
              <w:rPr>
                <w:szCs w:val="24"/>
              </w:rPr>
            </w:pPr>
            <w:r w:rsidRPr="00FC5C4C">
              <w:rPr>
                <w:szCs w:val="24"/>
              </w:rPr>
              <w:t>1</w:t>
            </w:r>
          </w:p>
          <w:p w14:paraId="472FB276" w14:textId="77777777" w:rsidR="00DE74F9" w:rsidRPr="00FC5C4C" w:rsidRDefault="00DE74F9" w:rsidP="0073714B">
            <w:pPr>
              <w:ind w:firstLine="0"/>
              <w:cnfStyle w:val="000000000000" w:firstRow="0" w:lastRow="0" w:firstColumn="0" w:lastColumn="0" w:oddVBand="0" w:evenVBand="0" w:oddHBand="0" w:evenHBand="0" w:firstRowFirstColumn="0" w:firstRowLastColumn="0" w:lastRowFirstColumn="0" w:lastRowLastColumn="0"/>
              <w:rPr>
                <w:szCs w:val="24"/>
              </w:rPr>
            </w:pPr>
            <w:r w:rsidRPr="00FC5C4C">
              <w:rPr>
                <w:szCs w:val="24"/>
              </w:rPr>
              <w:t>-</w:t>
            </w:r>
          </w:p>
          <w:p w14:paraId="0BDE3F26" w14:textId="77777777" w:rsidR="00DE74F9" w:rsidRPr="00FC5C4C" w:rsidRDefault="00DE74F9" w:rsidP="0073714B">
            <w:pPr>
              <w:ind w:firstLine="0"/>
              <w:cnfStyle w:val="000000000000" w:firstRow="0" w:lastRow="0" w:firstColumn="0" w:lastColumn="0" w:oddVBand="0" w:evenVBand="0" w:oddHBand="0" w:evenHBand="0" w:firstRowFirstColumn="0" w:firstRowLastColumn="0" w:lastRowFirstColumn="0" w:lastRowLastColumn="0"/>
              <w:rPr>
                <w:szCs w:val="24"/>
              </w:rPr>
            </w:pPr>
            <w:r w:rsidRPr="00FC5C4C">
              <w:rPr>
                <w:szCs w:val="24"/>
              </w:rPr>
              <w:t>-</w:t>
            </w:r>
          </w:p>
          <w:p w14:paraId="682945F5" w14:textId="77777777" w:rsidR="00DE74F9" w:rsidRPr="00FC5C4C" w:rsidRDefault="00DE74F9" w:rsidP="0073714B">
            <w:pPr>
              <w:ind w:firstLine="0"/>
              <w:cnfStyle w:val="000000000000" w:firstRow="0" w:lastRow="0" w:firstColumn="0" w:lastColumn="0" w:oddVBand="0" w:evenVBand="0" w:oddHBand="0" w:evenHBand="0" w:firstRowFirstColumn="0" w:firstRowLastColumn="0" w:lastRowFirstColumn="0" w:lastRowLastColumn="0"/>
              <w:rPr>
                <w:szCs w:val="24"/>
              </w:rPr>
            </w:pPr>
            <w:r w:rsidRPr="00FC5C4C">
              <w:rPr>
                <w:szCs w:val="24"/>
              </w:rPr>
              <w:t>1</w:t>
            </w:r>
          </w:p>
        </w:tc>
        <w:tc>
          <w:tcPr>
            <w:tcW w:w="1595" w:type="dxa"/>
          </w:tcPr>
          <w:p w14:paraId="126DA7D7" w14:textId="77777777" w:rsidR="00DE74F9" w:rsidRPr="00FC5C4C" w:rsidRDefault="00DE74F9" w:rsidP="0073714B">
            <w:pPr>
              <w:ind w:firstLine="0"/>
              <w:cnfStyle w:val="000000000000" w:firstRow="0" w:lastRow="0" w:firstColumn="0" w:lastColumn="0" w:oddVBand="0" w:evenVBand="0" w:oddHBand="0" w:evenHBand="0" w:firstRowFirstColumn="0" w:firstRowLastColumn="0" w:lastRowFirstColumn="0" w:lastRowLastColumn="0"/>
              <w:rPr>
                <w:szCs w:val="24"/>
              </w:rPr>
            </w:pPr>
          </w:p>
          <w:p w14:paraId="13CCA2CC" w14:textId="77777777" w:rsidR="00DE74F9" w:rsidRPr="00FC5C4C" w:rsidRDefault="00DE74F9" w:rsidP="0073714B">
            <w:pPr>
              <w:cnfStyle w:val="000000000000" w:firstRow="0" w:lastRow="0" w:firstColumn="0" w:lastColumn="0" w:oddVBand="0" w:evenVBand="0" w:oddHBand="0" w:evenHBand="0" w:firstRowFirstColumn="0" w:firstRowLastColumn="0" w:lastRowFirstColumn="0" w:lastRowLastColumn="0"/>
              <w:rPr>
                <w:szCs w:val="24"/>
              </w:rPr>
            </w:pPr>
          </w:p>
          <w:p w14:paraId="2C8E2EB9" w14:textId="77777777" w:rsidR="00DE74F9" w:rsidRPr="00FC5C4C" w:rsidRDefault="00DE74F9" w:rsidP="0073714B">
            <w:pPr>
              <w:cnfStyle w:val="000000000000" w:firstRow="0" w:lastRow="0" w:firstColumn="0" w:lastColumn="0" w:oddVBand="0" w:evenVBand="0" w:oddHBand="0" w:evenHBand="0" w:firstRowFirstColumn="0" w:firstRowLastColumn="0" w:lastRowFirstColumn="0" w:lastRowLastColumn="0"/>
              <w:rPr>
                <w:szCs w:val="24"/>
              </w:rPr>
            </w:pPr>
          </w:p>
          <w:p w14:paraId="65A3350A" w14:textId="103C126A" w:rsidR="00DE74F9" w:rsidRPr="00FC5C4C" w:rsidRDefault="00DE74F9" w:rsidP="0073714B">
            <w:pPr>
              <w:ind w:firstLine="0"/>
              <w:jc w:val="center"/>
              <w:cnfStyle w:val="000000000000" w:firstRow="0" w:lastRow="0" w:firstColumn="0" w:lastColumn="0" w:oddVBand="0" w:evenVBand="0" w:oddHBand="0" w:evenHBand="0" w:firstRowFirstColumn="0" w:firstRowLastColumn="0" w:lastRowFirstColumn="0" w:lastRowLastColumn="0"/>
              <w:rPr>
                <w:szCs w:val="24"/>
              </w:rPr>
            </w:pPr>
            <w:r>
              <w:rPr>
                <w:szCs w:val="24"/>
              </w:rPr>
              <w:t>11</w:t>
            </w:r>
            <w:r w:rsidRPr="00FC5C4C">
              <w:rPr>
                <w:szCs w:val="24"/>
              </w:rPr>
              <w:t xml:space="preserve"> (</w:t>
            </w:r>
            <w:r>
              <w:rPr>
                <w:szCs w:val="24"/>
              </w:rPr>
              <w:t>4</w:t>
            </w:r>
            <w:r w:rsidRPr="00FC5C4C">
              <w:rPr>
                <w:szCs w:val="24"/>
              </w:rPr>
              <w:t>5</w:t>
            </w:r>
            <w:r w:rsidR="00A01358">
              <w:rPr>
                <w:szCs w:val="24"/>
              </w:rPr>
              <w:t>.</w:t>
            </w:r>
            <w:r>
              <w:rPr>
                <w:szCs w:val="24"/>
              </w:rPr>
              <w:t>8</w:t>
            </w:r>
            <w:r w:rsidRPr="00FC5C4C">
              <w:rPr>
                <w:szCs w:val="24"/>
              </w:rPr>
              <w:t>)</w:t>
            </w:r>
          </w:p>
        </w:tc>
      </w:tr>
      <w:tr w:rsidR="0053611A" w:rsidRPr="00FC5C4C" w14:paraId="1B321302" w14:textId="77777777" w:rsidTr="0053611A">
        <w:trPr>
          <w:cnfStyle w:val="000000100000" w:firstRow="0" w:lastRow="0" w:firstColumn="0" w:lastColumn="0" w:oddVBand="0" w:evenVBand="0" w:oddHBand="1" w:evenHBand="0" w:firstRowFirstColumn="0" w:firstRowLastColumn="0" w:lastRowFirstColumn="0" w:lastRowLastColumn="0"/>
          <w:trHeight w:val="2389"/>
        </w:trPr>
        <w:tc>
          <w:tcPr>
            <w:cnfStyle w:val="001000000000" w:firstRow="0" w:lastRow="0" w:firstColumn="1" w:lastColumn="0" w:oddVBand="0" w:evenVBand="0" w:oddHBand="0" w:evenHBand="0" w:firstRowFirstColumn="0" w:firstRowLastColumn="0" w:lastRowFirstColumn="0" w:lastRowLastColumn="0"/>
            <w:tcW w:w="0" w:type="auto"/>
          </w:tcPr>
          <w:p w14:paraId="687A527D" w14:textId="77777777" w:rsidR="00DE74F9" w:rsidRPr="00833CFC" w:rsidRDefault="00DE74F9" w:rsidP="0073714B">
            <w:pPr>
              <w:ind w:firstLine="0"/>
              <w:rPr>
                <w:b w:val="0"/>
                <w:szCs w:val="24"/>
              </w:rPr>
            </w:pPr>
          </w:p>
          <w:p w14:paraId="37BB62B2" w14:textId="77777777" w:rsidR="00DE74F9" w:rsidRPr="00833CFC" w:rsidRDefault="00DE74F9" w:rsidP="0073714B">
            <w:pPr>
              <w:ind w:firstLine="0"/>
              <w:rPr>
                <w:b w:val="0"/>
                <w:szCs w:val="24"/>
              </w:rPr>
            </w:pPr>
          </w:p>
          <w:p w14:paraId="2AC625F9" w14:textId="77777777" w:rsidR="00DE74F9" w:rsidRPr="00833CFC" w:rsidRDefault="00DE74F9" w:rsidP="0073714B">
            <w:pPr>
              <w:ind w:firstLine="0"/>
              <w:rPr>
                <w:b w:val="0"/>
                <w:szCs w:val="24"/>
              </w:rPr>
            </w:pPr>
          </w:p>
          <w:p w14:paraId="0EAB9D19" w14:textId="78458862" w:rsidR="00DE74F9" w:rsidRPr="00F87D67" w:rsidRDefault="00DE74F9" w:rsidP="0073714B">
            <w:pPr>
              <w:ind w:firstLine="0"/>
              <w:rPr>
                <w:bCs w:val="0"/>
                <w:szCs w:val="24"/>
              </w:rPr>
            </w:pPr>
            <w:r w:rsidRPr="00F87D67">
              <w:rPr>
                <w:bCs w:val="0"/>
                <w:szCs w:val="24"/>
              </w:rPr>
              <w:t>A</w:t>
            </w:r>
            <w:r w:rsidR="0053611A">
              <w:rPr>
                <w:bCs w:val="0"/>
                <w:szCs w:val="24"/>
              </w:rPr>
              <w:t>p</w:t>
            </w:r>
            <w:r w:rsidRPr="00F87D67">
              <w:rPr>
                <w:bCs w:val="0"/>
                <w:szCs w:val="24"/>
              </w:rPr>
              <w:t>se-</w:t>
            </w:r>
          </w:p>
          <w:p w14:paraId="68B6812D" w14:textId="77777777" w:rsidR="00DE74F9" w:rsidRPr="00F87D67" w:rsidRDefault="00DE74F9" w:rsidP="0073714B">
            <w:pPr>
              <w:ind w:firstLine="0"/>
              <w:rPr>
                <w:bCs w:val="0"/>
                <w:szCs w:val="24"/>
              </w:rPr>
            </w:pPr>
            <w:r w:rsidRPr="00F87D67">
              <w:rPr>
                <w:bCs w:val="0"/>
                <w:szCs w:val="24"/>
              </w:rPr>
              <w:t xml:space="preserve">Parasentez </w:t>
            </w:r>
          </w:p>
          <w:p w14:paraId="3C8684EC" w14:textId="77777777" w:rsidR="00DE74F9" w:rsidRPr="00833CFC" w:rsidRDefault="00DE74F9" w:rsidP="0073714B">
            <w:pPr>
              <w:ind w:firstLine="0"/>
              <w:rPr>
                <w:b w:val="0"/>
                <w:szCs w:val="24"/>
              </w:rPr>
            </w:pPr>
            <w:r w:rsidRPr="00F87D67">
              <w:rPr>
                <w:bCs w:val="0"/>
                <w:szCs w:val="24"/>
              </w:rPr>
              <w:t>Kültürü</w:t>
            </w:r>
          </w:p>
        </w:tc>
        <w:tc>
          <w:tcPr>
            <w:tcW w:w="0" w:type="auto"/>
          </w:tcPr>
          <w:p w14:paraId="0FA628F4" w14:textId="77777777" w:rsidR="00DE74F9" w:rsidRPr="00833CFC" w:rsidRDefault="00DE74F9" w:rsidP="0073714B">
            <w:pPr>
              <w:ind w:firstLine="0"/>
              <w:cnfStyle w:val="000000100000" w:firstRow="0" w:lastRow="0" w:firstColumn="0" w:lastColumn="0" w:oddVBand="0" w:evenVBand="0" w:oddHBand="1" w:evenHBand="0" w:firstRowFirstColumn="0" w:firstRowLastColumn="0" w:lastRowFirstColumn="0" w:lastRowLastColumn="0"/>
              <w:rPr>
                <w:rFonts w:eastAsia="Times New Roman"/>
                <w:i/>
                <w:color w:val="000000"/>
                <w:szCs w:val="24"/>
                <w:lang w:eastAsia="tr-TR"/>
              </w:rPr>
            </w:pPr>
            <w:r w:rsidRPr="00833CFC">
              <w:rPr>
                <w:rFonts w:eastAsia="Times New Roman"/>
                <w:i/>
                <w:color w:val="000000"/>
                <w:szCs w:val="24"/>
                <w:lang w:eastAsia="tr-TR"/>
              </w:rPr>
              <w:t>Candida Glabrata</w:t>
            </w:r>
          </w:p>
          <w:p w14:paraId="747DDC99" w14:textId="77777777" w:rsidR="00DE74F9" w:rsidRPr="00833CFC" w:rsidRDefault="00DE74F9" w:rsidP="0073714B">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i/>
                <w:color w:val="000000"/>
                <w:szCs w:val="24"/>
                <w:lang w:eastAsia="tr-TR"/>
              </w:rPr>
            </w:pPr>
            <w:r w:rsidRPr="00833CFC">
              <w:rPr>
                <w:rFonts w:eastAsia="Times New Roman"/>
                <w:i/>
                <w:color w:val="000000"/>
                <w:szCs w:val="24"/>
                <w:lang w:eastAsia="tr-TR"/>
              </w:rPr>
              <w:t>Escherichia Coli</w:t>
            </w:r>
          </w:p>
          <w:p w14:paraId="1B84D01F" w14:textId="77777777" w:rsidR="00DE74F9" w:rsidRPr="00833CFC" w:rsidRDefault="00DE74F9" w:rsidP="0073714B">
            <w:pPr>
              <w:pBdr>
                <w:top w:val="single" w:sz="4" w:space="1" w:color="auto"/>
              </w:pBdr>
              <w:shd w:val="clear" w:color="auto" w:fill="DEEAF6" w:themeFill="accent1" w:themeFillTint="33"/>
              <w:ind w:firstLine="0"/>
              <w:jc w:val="left"/>
              <w:cnfStyle w:val="000000100000" w:firstRow="0" w:lastRow="0" w:firstColumn="0" w:lastColumn="0" w:oddVBand="0" w:evenVBand="0" w:oddHBand="1" w:evenHBand="0" w:firstRowFirstColumn="0" w:firstRowLastColumn="0" w:lastRowFirstColumn="0" w:lastRowLastColumn="0"/>
              <w:rPr>
                <w:rFonts w:eastAsia="Times New Roman"/>
                <w:i/>
                <w:color w:val="000000"/>
                <w:szCs w:val="24"/>
                <w:lang w:eastAsia="tr-TR"/>
              </w:rPr>
            </w:pPr>
            <w:r>
              <w:rPr>
                <w:rFonts w:eastAsia="Times New Roman"/>
                <w:i/>
                <w:color w:val="000000"/>
                <w:szCs w:val="24"/>
                <w:lang w:eastAsia="tr-TR"/>
              </w:rPr>
              <w:t>**</w:t>
            </w:r>
            <w:r w:rsidRPr="00833CFC">
              <w:rPr>
                <w:rFonts w:eastAsia="Times New Roman"/>
                <w:i/>
                <w:color w:val="000000"/>
                <w:szCs w:val="24"/>
                <w:lang w:eastAsia="tr-TR"/>
              </w:rPr>
              <w:t>Enterococcus Faecium</w:t>
            </w:r>
          </w:p>
          <w:p w14:paraId="5130F686" w14:textId="77777777" w:rsidR="00DE74F9" w:rsidRPr="00833CFC" w:rsidRDefault="00DE74F9" w:rsidP="0073714B">
            <w:pPr>
              <w:pBdr>
                <w:bottom w:val="single" w:sz="4" w:space="1" w:color="auto"/>
              </w:pBdr>
              <w:shd w:val="clear" w:color="auto" w:fill="DEEAF6" w:themeFill="accent1" w:themeFillTint="33"/>
              <w:ind w:firstLine="0"/>
              <w:jc w:val="left"/>
              <w:cnfStyle w:val="000000100000" w:firstRow="0" w:lastRow="0" w:firstColumn="0" w:lastColumn="0" w:oddVBand="0" w:evenVBand="0" w:oddHBand="1" w:evenHBand="0" w:firstRowFirstColumn="0" w:firstRowLastColumn="0" w:lastRowFirstColumn="0" w:lastRowLastColumn="0"/>
              <w:rPr>
                <w:rFonts w:eastAsia="Times New Roman"/>
                <w:i/>
                <w:color w:val="000000"/>
                <w:szCs w:val="24"/>
                <w:lang w:eastAsia="tr-TR"/>
              </w:rPr>
            </w:pPr>
            <w:r>
              <w:rPr>
                <w:rFonts w:eastAsia="Times New Roman"/>
                <w:i/>
                <w:color w:val="000000"/>
                <w:szCs w:val="24"/>
                <w:lang w:eastAsia="tr-TR"/>
              </w:rPr>
              <w:t>**</w:t>
            </w:r>
            <w:r w:rsidRPr="00833CFC">
              <w:rPr>
                <w:rFonts w:eastAsia="Times New Roman"/>
                <w:i/>
                <w:color w:val="000000"/>
                <w:szCs w:val="24"/>
                <w:lang w:eastAsia="tr-TR"/>
              </w:rPr>
              <w:t xml:space="preserve">Shewanella Putrefaciens </w:t>
            </w:r>
          </w:p>
          <w:p w14:paraId="5E6E5489" w14:textId="77777777" w:rsidR="00DE74F9" w:rsidRPr="00833CFC" w:rsidRDefault="00DE74F9" w:rsidP="0073714B">
            <w:pPr>
              <w:pBdr>
                <w:bottom w:val="single" w:sz="4" w:space="1" w:color="auto"/>
              </w:pBdr>
              <w:shd w:val="clear" w:color="auto" w:fill="DEEAF6" w:themeFill="accent1" w:themeFillTint="33"/>
              <w:ind w:firstLine="0"/>
              <w:jc w:val="left"/>
              <w:cnfStyle w:val="000000100000" w:firstRow="0" w:lastRow="0" w:firstColumn="0" w:lastColumn="0" w:oddVBand="0" w:evenVBand="0" w:oddHBand="1" w:evenHBand="0" w:firstRowFirstColumn="0" w:firstRowLastColumn="0" w:lastRowFirstColumn="0" w:lastRowLastColumn="0"/>
              <w:rPr>
                <w:rFonts w:eastAsia="Times New Roman"/>
                <w:i/>
                <w:color w:val="000000"/>
                <w:szCs w:val="24"/>
                <w:lang w:eastAsia="tr-TR"/>
              </w:rPr>
            </w:pPr>
            <w:r>
              <w:rPr>
                <w:rFonts w:eastAsia="Times New Roman"/>
                <w:i/>
                <w:color w:val="000000"/>
                <w:szCs w:val="24"/>
                <w:lang w:eastAsia="tr-TR"/>
              </w:rPr>
              <w:t>**</w:t>
            </w:r>
            <w:r w:rsidRPr="00833CFC">
              <w:rPr>
                <w:rFonts w:eastAsia="Times New Roman"/>
                <w:i/>
                <w:color w:val="000000"/>
                <w:szCs w:val="24"/>
                <w:lang w:eastAsia="tr-TR"/>
              </w:rPr>
              <w:t>Klebsiella Oxytoca</w:t>
            </w:r>
          </w:p>
          <w:p w14:paraId="49ADEE26" w14:textId="77777777" w:rsidR="00DE74F9" w:rsidRPr="00833CFC" w:rsidRDefault="00DE74F9" w:rsidP="0073714B">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i/>
                <w:color w:val="000000"/>
                <w:szCs w:val="24"/>
                <w:lang w:eastAsia="tr-TR"/>
              </w:rPr>
            </w:pPr>
            <w:r w:rsidRPr="00833CFC">
              <w:rPr>
                <w:rFonts w:eastAsia="Times New Roman"/>
                <w:i/>
                <w:color w:val="000000"/>
                <w:szCs w:val="24"/>
                <w:lang w:eastAsia="tr-TR"/>
              </w:rPr>
              <w:t>Staphylococcus Aureus</w:t>
            </w:r>
          </w:p>
          <w:p w14:paraId="3096149A" w14:textId="599E7EFA" w:rsidR="00DE74F9" w:rsidRPr="00833CFC" w:rsidRDefault="00F41A53" w:rsidP="0073714B">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i/>
                <w:color w:val="000000"/>
                <w:szCs w:val="24"/>
                <w:lang w:eastAsia="tr-TR"/>
              </w:rPr>
            </w:pPr>
            <w:r>
              <w:rPr>
                <w:rFonts w:eastAsia="Times New Roman"/>
                <w:i/>
                <w:color w:val="000000"/>
                <w:szCs w:val="24"/>
                <w:lang w:eastAsia="tr-TR"/>
              </w:rPr>
              <w:t>Aeromonas Hydrophila+E.</w:t>
            </w:r>
            <w:r w:rsidR="00DE74F9">
              <w:rPr>
                <w:rFonts w:eastAsia="Times New Roman"/>
                <w:i/>
                <w:color w:val="000000"/>
                <w:szCs w:val="24"/>
                <w:lang w:eastAsia="tr-TR"/>
              </w:rPr>
              <w:t>Coli</w:t>
            </w:r>
          </w:p>
          <w:p w14:paraId="08A127E6" w14:textId="77777777" w:rsidR="00DE74F9" w:rsidRPr="00833CFC" w:rsidRDefault="00DE74F9" w:rsidP="0073714B">
            <w:pPr>
              <w:pBdr>
                <w:top w:val="single" w:sz="4" w:space="1" w:color="auto"/>
                <w:bottom w:val="single" w:sz="4" w:space="1" w:color="auto"/>
              </w:pBdr>
              <w:shd w:val="clear" w:color="auto" w:fill="DEEAF6" w:themeFill="accent1" w:themeFillTint="33"/>
              <w:ind w:firstLine="0"/>
              <w:jc w:val="left"/>
              <w:cnfStyle w:val="000000100000" w:firstRow="0" w:lastRow="0" w:firstColumn="0" w:lastColumn="0" w:oddVBand="0" w:evenVBand="0" w:oddHBand="1" w:evenHBand="0" w:firstRowFirstColumn="0" w:firstRowLastColumn="0" w:lastRowFirstColumn="0" w:lastRowLastColumn="0"/>
              <w:rPr>
                <w:rFonts w:eastAsia="Times New Roman"/>
                <w:i/>
                <w:color w:val="000000"/>
                <w:szCs w:val="24"/>
                <w:lang w:eastAsia="tr-TR"/>
              </w:rPr>
            </w:pPr>
            <w:r>
              <w:rPr>
                <w:rFonts w:eastAsia="Times New Roman"/>
                <w:i/>
                <w:color w:val="000000"/>
                <w:szCs w:val="24"/>
                <w:lang w:eastAsia="tr-TR"/>
              </w:rPr>
              <w:t>***</w:t>
            </w:r>
            <w:r w:rsidRPr="00833CFC">
              <w:rPr>
                <w:rFonts w:eastAsia="Times New Roman"/>
                <w:i/>
                <w:color w:val="000000"/>
                <w:szCs w:val="24"/>
                <w:lang w:eastAsia="tr-TR"/>
              </w:rPr>
              <w:t>Stenotrophomonas Maltophilia</w:t>
            </w:r>
          </w:p>
          <w:p w14:paraId="29844EC4" w14:textId="77777777" w:rsidR="00DE74F9" w:rsidRPr="00833CFC" w:rsidRDefault="00DE74F9" w:rsidP="0073714B">
            <w:pPr>
              <w:pBdr>
                <w:top w:val="single" w:sz="4" w:space="1" w:color="auto"/>
                <w:bottom w:val="single" w:sz="4" w:space="1" w:color="auto"/>
              </w:pBdr>
              <w:shd w:val="clear" w:color="auto" w:fill="DEEAF6" w:themeFill="accent1" w:themeFillTint="33"/>
              <w:ind w:firstLine="0"/>
              <w:jc w:val="left"/>
              <w:cnfStyle w:val="000000100000" w:firstRow="0" w:lastRow="0" w:firstColumn="0" w:lastColumn="0" w:oddVBand="0" w:evenVBand="0" w:oddHBand="1" w:evenHBand="0" w:firstRowFirstColumn="0" w:firstRowLastColumn="0" w:lastRowFirstColumn="0" w:lastRowLastColumn="0"/>
              <w:rPr>
                <w:rFonts w:eastAsia="Times New Roman"/>
                <w:i/>
                <w:color w:val="000000"/>
                <w:szCs w:val="24"/>
                <w:lang w:eastAsia="tr-TR"/>
              </w:rPr>
            </w:pPr>
            <w:r>
              <w:rPr>
                <w:rFonts w:eastAsia="Times New Roman"/>
                <w:i/>
                <w:color w:val="000000"/>
                <w:szCs w:val="24"/>
                <w:lang w:eastAsia="tr-TR"/>
              </w:rPr>
              <w:t>***</w:t>
            </w:r>
            <w:r w:rsidRPr="00833CFC">
              <w:rPr>
                <w:rFonts w:eastAsia="Times New Roman"/>
                <w:i/>
                <w:color w:val="000000"/>
                <w:szCs w:val="24"/>
                <w:lang w:eastAsia="tr-TR"/>
              </w:rPr>
              <w:t>Chryseobacterium Gleum</w:t>
            </w:r>
          </w:p>
          <w:p w14:paraId="3189E1C3" w14:textId="6F9CDD4A" w:rsidR="00DE74F9" w:rsidRPr="00833CFC" w:rsidRDefault="0053611A" w:rsidP="0073714B">
            <w:pPr>
              <w:ind w:firstLine="0"/>
              <w:cnfStyle w:val="000000100000" w:firstRow="0" w:lastRow="0" w:firstColumn="0" w:lastColumn="0" w:oddVBand="0" w:evenVBand="0" w:oddHBand="1" w:evenHBand="0" w:firstRowFirstColumn="0" w:firstRowLastColumn="0" w:lastRowFirstColumn="0" w:lastRowLastColumn="0"/>
              <w:rPr>
                <w:rFonts w:eastAsia="Times New Roman"/>
                <w:i/>
                <w:color w:val="000000"/>
                <w:szCs w:val="24"/>
                <w:lang w:eastAsia="tr-TR"/>
              </w:rPr>
            </w:pPr>
            <w:r>
              <w:rPr>
                <w:rFonts w:eastAsia="Times New Roman"/>
                <w:i/>
                <w:color w:val="000000"/>
                <w:szCs w:val="24"/>
                <w:lang w:eastAsia="tr-TR"/>
              </w:rPr>
              <w:t>Pseudomonas Aeruginosa</w:t>
            </w:r>
          </w:p>
        </w:tc>
        <w:tc>
          <w:tcPr>
            <w:tcW w:w="0" w:type="auto"/>
          </w:tcPr>
          <w:p w14:paraId="11A6C617" w14:textId="77777777" w:rsidR="00DE74F9" w:rsidRPr="00FC5C4C" w:rsidRDefault="00DE74F9" w:rsidP="0073714B">
            <w:pPr>
              <w:ind w:firstLine="0"/>
              <w:cnfStyle w:val="000000100000" w:firstRow="0" w:lastRow="0" w:firstColumn="0" w:lastColumn="0" w:oddVBand="0" w:evenVBand="0" w:oddHBand="1" w:evenHBand="0" w:firstRowFirstColumn="0" w:firstRowLastColumn="0" w:lastRowFirstColumn="0" w:lastRowLastColumn="0"/>
              <w:rPr>
                <w:szCs w:val="24"/>
              </w:rPr>
            </w:pPr>
            <w:r w:rsidRPr="00FC5C4C">
              <w:rPr>
                <w:szCs w:val="24"/>
              </w:rPr>
              <w:t>1</w:t>
            </w:r>
          </w:p>
          <w:p w14:paraId="460A2870" w14:textId="77777777" w:rsidR="00DE74F9" w:rsidRPr="00FC5C4C" w:rsidRDefault="00DE74F9" w:rsidP="0073714B">
            <w:pPr>
              <w:ind w:firstLine="0"/>
              <w:cnfStyle w:val="000000100000" w:firstRow="0" w:lastRow="0" w:firstColumn="0" w:lastColumn="0" w:oddVBand="0" w:evenVBand="0" w:oddHBand="1" w:evenHBand="0" w:firstRowFirstColumn="0" w:firstRowLastColumn="0" w:lastRowFirstColumn="0" w:lastRowLastColumn="0"/>
              <w:rPr>
                <w:szCs w:val="24"/>
              </w:rPr>
            </w:pPr>
            <w:r w:rsidRPr="00FC5C4C">
              <w:rPr>
                <w:szCs w:val="24"/>
              </w:rPr>
              <w:t>2</w:t>
            </w:r>
          </w:p>
          <w:p w14:paraId="0EBE207D" w14:textId="77777777" w:rsidR="00DE74F9" w:rsidRPr="00FC5C4C" w:rsidRDefault="00DE74F9" w:rsidP="0073714B">
            <w:pPr>
              <w:pBdr>
                <w:top w:val="single" w:sz="4" w:space="1" w:color="auto"/>
              </w:pBdr>
              <w:shd w:val="clear" w:color="auto" w:fill="DEEAF6" w:themeFill="accent1" w:themeFillTint="33"/>
              <w:ind w:firstLine="0"/>
              <w:cnfStyle w:val="000000100000" w:firstRow="0" w:lastRow="0" w:firstColumn="0" w:lastColumn="0" w:oddVBand="0" w:evenVBand="0" w:oddHBand="1" w:evenHBand="0" w:firstRowFirstColumn="0" w:firstRowLastColumn="0" w:lastRowFirstColumn="0" w:lastRowLastColumn="0"/>
              <w:rPr>
                <w:szCs w:val="24"/>
              </w:rPr>
            </w:pPr>
          </w:p>
          <w:p w14:paraId="2EF1200C" w14:textId="77777777" w:rsidR="00DE74F9" w:rsidRPr="00FC5C4C" w:rsidRDefault="00DE74F9" w:rsidP="0073714B">
            <w:pPr>
              <w:pBdr>
                <w:bottom w:val="single" w:sz="4" w:space="1" w:color="auto"/>
              </w:pBdr>
              <w:shd w:val="clear" w:color="auto" w:fill="DEEAF6" w:themeFill="accent1" w:themeFillTint="33"/>
              <w:ind w:firstLine="0"/>
              <w:cnfStyle w:val="000000100000" w:firstRow="0" w:lastRow="0" w:firstColumn="0" w:lastColumn="0" w:oddVBand="0" w:evenVBand="0" w:oddHBand="1" w:evenHBand="0" w:firstRowFirstColumn="0" w:firstRowLastColumn="0" w:lastRowFirstColumn="0" w:lastRowLastColumn="0"/>
              <w:rPr>
                <w:szCs w:val="24"/>
              </w:rPr>
            </w:pPr>
            <w:r>
              <w:rPr>
                <w:szCs w:val="24"/>
              </w:rPr>
              <w:t>-</w:t>
            </w:r>
          </w:p>
          <w:p w14:paraId="73672E85" w14:textId="77777777" w:rsidR="00DE74F9" w:rsidRPr="00FC5C4C" w:rsidRDefault="00DE74F9" w:rsidP="0073714B">
            <w:pPr>
              <w:pBdr>
                <w:bottom w:val="single" w:sz="4" w:space="1" w:color="auto"/>
              </w:pBdr>
              <w:shd w:val="clear" w:color="auto" w:fill="DEEAF6" w:themeFill="accent1" w:themeFillTint="33"/>
              <w:ind w:firstLine="0"/>
              <w:cnfStyle w:val="000000100000" w:firstRow="0" w:lastRow="0" w:firstColumn="0" w:lastColumn="0" w:oddVBand="0" w:evenVBand="0" w:oddHBand="1" w:evenHBand="0" w:firstRowFirstColumn="0" w:firstRowLastColumn="0" w:lastRowFirstColumn="0" w:lastRowLastColumn="0"/>
              <w:rPr>
                <w:szCs w:val="24"/>
              </w:rPr>
            </w:pPr>
          </w:p>
          <w:p w14:paraId="58708D11" w14:textId="77777777" w:rsidR="00DE74F9" w:rsidRPr="00FC5C4C" w:rsidRDefault="00DE74F9" w:rsidP="0073714B">
            <w:pPr>
              <w:ind w:firstLine="0"/>
              <w:cnfStyle w:val="000000100000" w:firstRow="0" w:lastRow="0" w:firstColumn="0" w:lastColumn="0" w:oddVBand="0" w:evenVBand="0" w:oddHBand="1" w:evenHBand="0" w:firstRowFirstColumn="0" w:firstRowLastColumn="0" w:lastRowFirstColumn="0" w:lastRowLastColumn="0"/>
              <w:rPr>
                <w:szCs w:val="24"/>
              </w:rPr>
            </w:pPr>
            <w:r w:rsidRPr="00FC5C4C">
              <w:rPr>
                <w:szCs w:val="24"/>
              </w:rPr>
              <w:t>2</w:t>
            </w:r>
          </w:p>
          <w:p w14:paraId="70E09C9D" w14:textId="77777777" w:rsidR="00DE74F9" w:rsidRPr="00FC5C4C" w:rsidRDefault="00DE74F9" w:rsidP="0073714B">
            <w:pPr>
              <w:ind w:firstLine="0"/>
              <w:cnfStyle w:val="000000100000" w:firstRow="0" w:lastRow="0" w:firstColumn="0" w:lastColumn="0" w:oddVBand="0" w:evenVBand="0" w:oddHBand="1" w:evenHBand="0" w:firstRowFirstColumn="0" w:firstRowLastColumn="0" w:lastRowFirstColumn="0" w:lastRowLastColumn="0"/>
              <w:rPr>
                <w:szCs w:val="24"/>
              </w:rPr>
            </w:pPr>
            <w:r w:rsidRPr="00FC5C4C">
              <w:rPr>
                <w:szCs w:val="24"/>
              </w:rPr>
              <w:t>-</w:t>
            </w:r>
          </w:p>
          <w:p w14:paraId="73E53243" w14:textId="77777777" w:rsidR="00DE74F9" w:rsidRPr="00FC5C4C" w:rsidRDefault="00DE74F9" w:rsidP="0073714B">
            <w:pPr>
              <w:pBdr>
                <w:top w:val="single" w:sz="4" w:space="1" w:color="auto"/>
                <w:bottom w:val="single" w:sz="4" w:space="1" w:color="auto"/>
              </w:pBdr>
              <w:shd w:val="clear" w:color="auto" w:fill="DEEAF6" w:themeFill="accent1" w:themeFillTint="33"/>
              <w:ind w:firstLine="0"/>
              <w:cnfStyle w:val="000000100000" w:firstRow="0" w:lastRow="0" w:firstColumn="0" w:lastColumn="0" w:oddVBand="0" w:evenVBand="0" w:oddHBand="1" w:evenHBand="0" w:firstRowFirstColumn="0" w:firstRowLastColumn="0" w:lastRowFirstColumn="0" w:lastRowLastColumn="0"/>
              <w:rPr>
                <w:szCs w:val="24"/>
              </w:rPr>
            </w:pPr>
          </w:p>
          <w:p w14:paraId="3AC61EAA" w14:textId="77777777" w:rsidR="00DE74F9" w:rsidRDefault="00DE74F9" w:rsidP="0073714B">
            <w:pPr>
              <w:pBdr>
                <w:top w:val="single" w:sz="4" w:space="1" w:color="auto"/>
                <w:bottom w:val="single" w:sz="4" w:space="1" w:color="auto"/>
              </w:pBdr>
              <w:shd w:val="clear" w:color="auto" w:fill="DEEAF6" w:themeFill="accent1" w:themeFillTint="33"/>
              <w:ind w:firstLine="0"/>
              <w:cnfStyle w:val="000000100000" w:firstRow="0" w:lastRow="0" w:firstColumn="0" w:lastColumn="0" w:oddVBand="0" w:evenVBand="0" w:oddHBand="1" w:evenHBand="0" w:firstRowFirstColumn="0" w:firstRowLastColumn="0" w:lastRowFirstColumn="0" w:lastRowLastColumn="0"/>
              <w:rPr>
                <w:szCs w:val="24"/>
              </w:rPr>
            </w:pPr>
            <w:r w:rsidRPr="00FC5C4C">
              <w:rPr>
                <w:szCs w:val="24"/>
              </w:rPr>
              <w:t>-</w:t>
            </w:r>
          </w:p>
          <w:p w14:paraId="5D933001" w14:textId="77777777" w:rsidR="00DE74F9" w:rsidRPr="00FC5C4C" w:rsidRDefault="00DE74F9" w:rsidP="0073714B">
            <w:pPr>
              <w:pBdr>
                <w:top w:val="single" w:sz="4" w:space="1" w:color="auto"/>
                <w:bottom w:val="single" w:sz="4" w:space="1" w:color="auto"/>
              </w:pBdr>
              <w:shd w:val="clear" w:color="auto" w:fill="DEEAF6" w:themeFill="accent1" w:themeFillTint="33"/>
              <w:ind w:firstLine="0"/>
              <w:cnfStyle w:val="000000100000" w:firstRow="0" w:lastRow="0" w:firstColumn="0" w:lastColumn="0" w:oddVBand="0" w:evenVBand="0" w:oddHBand="1" w:evenHBand="0" w:firstRowFirstColumn="0" w:firstRowLastColumn="0" w:lastRowFirstColumn="0" w:lastRowLastColumn="0"/>
              <w:rPr>
                <w:szCs w:val="24"/>
              </w:rPr>
            </w:pPr>
          </w:p>
          <w:p w14:paraId="72A584CE" w14:textId="77777777" w:rsidR="00DE74F9" w:rsidRPr="00FC5C4C" w:rsidRDefault="00DE74F9" w:rsidP="0073714B">
            <w:pPr>
              <w:ind w:firstLine="0"/>
              <w:cnfStyle w:val="000000100000" w:firstRow="0" w:lastRow="0" w:firstColumn="0" w:lastColumn="0" w:oddVBand="0" w:evenVBand="0" w:oddHBand="1" w:evenHBand="0" w:firstRowFirstColumn="0" w:firstRowLastColumn="0" w:lastRowFirstColumn="0" w:lastRowLastColumn="0"/>
              <w:rPr>
                <w:szCs w:val="24"/>
              </w:rPr>
            </w:pPr>
            <w:r w:rsidRPr="00FC5C4C">
              <w:rPr>
                <w:szCs w:val="24"/>
              </w:rPr>
              <w:t>-</w:t>
            </w:r>
          </w:p>
        </w:tc>
        <w:tc>
          <w:tcPr>
            <w:tcW w:w="0" w:type="auto"/>
          </w:tcPr>
          <w:p w14:paraId="52E4C8FF" w14:textId="77777777" w:rsidR="00DE74F9" w:rsidRPr="00FC5C4C" w:rsidRDefault="00DE74F9" w:rsidP="0073714B">
            <w:pPr>
              <w:ind w:firstLine="0"/>
              <w:cnfStyle w:val="000000100000" w:firstRow="0" w:lastRow="0" w:firstColumn="0" w:lastColumn="0" w:oddVBand="0" w:evenVBand="0" w:oddHBand="1" w:evenHBand="0" w:firstRowFirstColumn="0" w:firstRowLastColumn="0" w:lastRowFirstColumn="0" w:lastRowLastColumn="0"/>
              <w:rPr>
                <w:szCs w:val="24"/>
              </w:rPr>
            </w:pPr>
            <w:r w:rsidRPr="00FC5C4C">
              <w:rPr>
                <w:szCs w:val="24"/>
              </w:rPr>
              <w:t>-</w:t>
            </w:r>
          </w:p>
          <w:p w14:paraId="2DFFC9B6" w14:textId="77777777" w:rsidR="00DE74F9" w:rsidRPr="00FC5C4C" w:rsidRDefault="00DE74F9" w:rsidP="0073714B">
            <w:pPr>
              <w:ind w:firstLine="0"/>
              <w:cnfStyle w:val="000000100000" w:firstRow="0" w:lastRow="0" w:firstColumn="0" w:lastColumn="0" w:oddVBand="0" w:evenVBand="0" w:oddHBand="1" w:evenHBand="0" w:firstRowFirstColumn="0" w:firstRowLastColumn="0" w:lastRowFirstColumn="0" w:lastRowLastColumn="0"/>
              <w:rPr>
                <w:szCs w:val="24"/>
              </w:rPr>
            </w:pPr>
            <w:r>
              <w:rPr>
                <w:szCs w:val="24"/>
              </w:rPr>
              <w:t>1</w:t>
            </w:r>
          </w:p>
          <w:p w14:paraId="48EA143F" w14:textId="77777777" w:rsidR="00DE74F9" w:rsidRPr="00FC5C4C" w:rsidRDefault="00DE74F9" w:rsidP="0073714B">
            <w:pPr>
              <w:pBdr>
                <w:top w:val="single" w:sz="4" w:space="1" w:color="auto"/>
              </w:pBdr>
              <w:shd w:val="clear" w:color="auto" w:fill="DEEAF6" w:themeFill="accent1" w:themeFillTint="33"/>
              <w:ind w:firstLine="0"/>
              <w:cnfStyle w:val="000000100000" w:firstRow="0" w:lastRow="0" w:firstColumn="0" w:lastColumn="0" w:oddVBand="0" w:evenVBand="0" w:oddHBand="1" w:evenHBand="0" w:firstRowFirstColumn="0" w:firstRowLastColumn="0" w:lastRowFirstColumn="0" w:lastRowLastColumn="0"/>
              <w:rPr>
                <w:szCs w:val="24"/>
              </w:rPr>
            </w:pPr>
          </w:p>
          <w:p w14:paraId="57179984" w14:textId="77777777" w:rsidR="00DE74F9" w:rsidRPr="00FC5C4C" w:rsidRDefault="00DE74F9" w:rsidP="0073714B">
            <w:pPr>
              <w:pBdr>
                <w:bottom w:val="single" w:sz="4" w:space="1" w:color="auto"/>
              </w:pBdr>
              <w:shd w:val="clear" w:color="auto" w:fill="DEEAF6" w:themeFill="accent1" w:themeFillTint="33"/>
              <w:ind w:firstLine="0"/>
              <w:cnfStyle w:val="000000100000" w:firstRow="0" w:lastRow="0" w:firstColumn="0" w:lastColumn="0" w:oddVBand="0" w:evenVBand="0" w:oddHBand="1" w:evenHBand="0" w:firstRowFirstColumn="0" w:firstRowLastColumn="0" w:lastRowFirstColumn="0" w:lastRowLastColumn="0"/>
              <w:rPr>
                <w:szCs w:val="24"/>
              </w:rPr>
            </w:pPr>
            <w:r>
              <w:rPr>
                <w:szCs w:val="24"/>
              </w:rPr>
              <w:t>1</w:t>
            </w:r>
          </w:p>
          <w:p w14:paraId="3F69349F" w14:textId="77777777" w:rsidR="00DE74F9" w:rsidRPr="00FC5C4C" w:rsidRDefault="00DE74F9" w:rsidP="0073714B">
            <w:pPr>
              <w:pBdr>
                <w:bottom w:val="single" w:sz="4" w:space="1" w:color="auto"/>
              </w:pBdr>
              <w:shd w:val="clear" w:color="auto" w:fill="DEEAF6" w:themeFill="accent1" w:themeFillTint="33"/>
              <w:ind w:firstLine="0"/>
              <w:cnfStyle w:val="000000100000" w:firstRow="0" w:lastRow="0" w:firstColumn="0" w:lastColumn="0" w:oddVBand="0" w:evenVBand="0" w:oddHBand="1" w:evenHBand="0" w:firstRowFirstColumn="0" w:firstRowLastColumn="0" w:lastRowFirstColumn="0" w:lastRowLastColumn="0"/>
              <w:rPr>
                <w:szCs w:val="24"/>
              </w:rPr>
            </w:pPr>
          </w:p>
          <w:p w14:paraId="42147F2B" w14:textId="77777777" w:rsidR="00DE74F9" w:rsidRPr="00FC5C4C" w:rsidRDefault="00DE74F9" w:rsidP="0073714B">
            <w:pPr>
              <w:ind w:firstLine="0"/>
              <w:cnfStyle w:val="000000100000" w:firstRow="0" w:lastRow="0" w:firstColumn="0" w:lastColumn="0" w:oddVBand="0" w:evenVBand="0" w:oddHBand="1" w:evenHBand="0" w:firstRowFirstColumn="0" w:firstRowLastColumn="0" w:lastRowFirstColumn="0" w:lastRowLastColumn="0"/>
              <w:rPr>
                <w:szCs w:val="24"/>
              </w:rPr>
            </w:pPr>
            <w:r w:rsidRPr="00FC5C4C">
              <w:rPr>
                <w:szCs w:val="24"/>
              </w:rPr>
              <w:t>-</w:t>
            </w:r>
          </w:p>
          <w:p w14:paraId="275F726F" w14:textId="77777777" w:rsidR="00DE74F9" w:rsidRPr="00FC5C4C" w:rsidRDefault="00DE74F9" w:rsidP="0073714B">
            <w:pPr>
              <w:ind w:firstLine="0"/>
              <w:cnfStyle w:val="000000100000" w:firstRow="0" w:lastRow="0" w:firstColumn="0" w:lastColumn="0" w:oddVBand="0" w:evenVBand="0" w:oddHBand="1" w:evenHBand="0" w:firstRowFirstColumn="0" w:firstRowLastColumn="0" w:lastRowFirstColumn="0" w:lastRowLastColumn="0"/>
              <w:rPr>
                <w:szCs w:val="24"/>
              </w:rPr>
            </w:pPr>
            <w:r w:rsidRPr="00FC5C4C">
              <w:rPr>
                <w:szCs w:val="24"/>
              </w:rPr>
              <w:t>1</w:t>
            </w:r>
          </w:p>
          <w:p w14:paraId="13B5CFB0" w14:textId="77777777" w:rsidR="00DE74F9" w:rsidRPr="00FC5C4C" w:rsidRDefault="00DE74F9" w:rsidP="0073714B">
            <w:pPr>
              <w:pBdr>
                <w:top w:val="single" w:sz="4" w:space="1" w:color="auto"/>
                <w:bottom w:val="single" w:sz="4" w:space="1" w:color="auto"/>
              </w:pBdr>
              <w:shd w:val="clear" w:color="auto" w:fill="DEEAF6" w:themeFill="accent1" w:themeFillTint="33"/>
              <w:ind w:firstLine="0"/>
              <w:cnfStyle w:val="000000100000" w:firstRow="0" w:lastRow="0" w:firstColumn="0" w:lastColumn="0" w:oddVBand="0" w:evenVBand="0" w:oddHBand="1" w:evenHBand="0" w:firstRowFirstColumn="0" w:firstRowLastColumn="0" w:lastRowFirstColumn="0" w:lastRowLastColumn="0"/>
              <w:rPr>
                <w:szCs w:val="24"/>
              </w:rPr>
            </w:pPr>
          </w:p>
          <w:p w14:paraId="40ED51BA" w14:textId="77777777" w:rsidR="00DE74F9" w:rsidRDefault="00DE74F9" w:rsidP="0073714B">
            <w:pPr>
              <w:pBdr>
                <w:top w:val="single" w:sz="4" w:space="1" w:color="auto"/>
                <w:bottom w:val="single" w:sz="4" w:space="1" w:color="auto"/>
              </w:pBdr>
              <w:shd w:val="clear" w:color="auto" w:fill="DEEAF6" w:themeFill="accent1" w:themeFillTint="33"/>
              <w:ind w:firstLine="0"/>
              <w:cnfStyle w:val="000000100000" w:firstRow="0" w:lastRow="0" w:firstColumn="0" w:lastColumn="0" w:oddVBand="0" w:evenVBand="0" w:oddHBand="1" w:evenHBand="0" w:firstRowFirstColumn="0" w:firstRowLastColumn="0" w:lastRowFirstColumn="0" w:lastRowLastColumn="0"/>
              <w:rPr>
                <w:szCs w:val="24"/>
              </w:rPr>
            </w:pPr>
            <w:r w:rsidRPr="00FC5C4C">
              <w:rPr>
                <w:szCs w:val="24"/>
              </w:rPr>
              <w:t>1</w:t>
            </w:r>
          </w:p>
          <w:p w14:paraId="6B652EA6" w14:textId="77777777" w:rsidR="00DE74F9" w:rsidRPr="00FC5C4C" w:rsidRDefault="00DE74F9" w:rsidP="0073714B">
            <w:pPr>
              <w:pBdr>
                <w:top w:val="single" w:sz="4" w:space="1" w:color="auto"/>
                <w:bottom w:val="single" w:sz="4" w:space="1" w:color="auto"/>
              </w:pBdr>
              <w:shd w:val="clear" w:color="auto" w:fill="DEEAF6" w:themeFill="accent1" w:themeFillTint="33"/>
              <w:ind w:firstLine="0"/>
              <w:cnfStyle w:val="000000100000" w:firstRow="0" w:lastRow="0" w:firstColumn="0" w:lastColumn="0" w:oddVBand="0" w:evenVBand="0" w:oddHBand="1" w:evenHBand="0" w:firstRowFirstColumn="0" w:firstRowLastColumn="0" w:lastRowFirstColumn="0" w:lastRowLastColumn="0"/>
              <w:rPr>
                <w:szCs w:val="24"/>
              </w:rPr>
            </w:pPr>
          </w:p>
          <w:p w14:paraId="23BB8D98" w14:textId="77777777" w:rsidR="00DE74F9" w:rsidRPr="00FC5C4C" w:rsidRDefault="00DE74F9" w:rsidP="0073714B">
            <w:pPr>
              <w:ind w:firstLine="0"/>
              <w:cnfStyle w:val="000000100000" w:firstRow="0" w:lastRow="0" w:firstColumn="0" w:lastColumn="0" w:oddVBand="0" w:evenVBand="0" w:oddHBand="1" w:evenHBand="0" w:firstRowFirstColumn="0" w:firstRowLastColumn="0" w:lastRowFirstColumn="0" w:lastRowLastColumn="0"/>
              <w:rPr>
                <w:szCs w:val="24"/>
              </w:rPr>
            </w:pPr>
            <w:r w:rsidRPr="00FC5C4C">
              <w:rPr>
                <w:szCs w:val="24"/>
              </w:rPr>
              <w:t>1</w:t>
            </w:r>
          </w:p>
        </w:tc>
        <w:tc>
          <w:tcPr>
            <w:tcW w:w="1595" w:type="dxa"/>
          </w:tcPr>
          <w:p w14:paraId="6D33BA49" w14:textId="77777777" w:rsidR="00DE74F9" w:rsidRPr="00FC5C4C" w:rsidRDefault="00DE74F9" w:rsidP="0073714B">
            <w:pPr>
              <w:ind w:firstLine="0"/>
              <w:cnfStyle w:val="000000100000" w:firstRow="0" w:lastRow="0" w:firstColumn="0" w:lastColumn="0" w:oddVBand="0" w:evenVBand="0" w:oddHBand="1" w:evenHBand="0" w:firstRowFirstColumn="0" w:firstRowLastColumn="0" w:lastRowFirstColumn="0" w:lastRowLastColumn="0"/>
              <w:rPr>
                <w:szCs w:val="24"/>
              </w:rPr>
            </w:pPr>
          </w:p>
          <w:p w14:paraId="747E79F4" w14:textId="77777777" w:rsidR="00DE74F9" w:rsidRPr="00FC5C4C" w:rsidRDefault="00DE74F9" w:rsidP="0073714B">
            <w:pPr>
              <w:cnfStyle w:val="000000100000" w:firstRow="0" w:lastRow="0" w:firstColumn="0" w:lastColumn="0" w:oddVBand="0" w:evenVBand="0" w:oddHBand="1" w:evenHBand="0" w:firstRowFirstColumn="0" w:firstRowLastColumn="0" w:lastRowFirstColumn="0" w:lastRowLastColumn="0"/>
              <w:rPr>
                <w:szCs w:val="24"/>
              </w:rPr>
            </w:pPr>
          </w:p>
          <w:p w14:paraId="33197429" w14:textId="77777777" w:rsidR="00DE74F9" w:rsidRPr="00FC5C4C" w:rsidRDefault="00DE74F9" w:rsidP="0073714B">
            <w:pPr>
              <w:cnfStyle w:val="000000100000" w:firstRow="0" w:lastRow="0" w:firstColumn="0" w:lastColumn="0" w:oddVBand="0" w:evenVBand="0" w:oddHBand="1" w:evenHBand="0" w:firstRowFirstColumn="0" w:firstRowLastColumn="0" w:lastRowFirstColumn="0" w:lastRowLastColumn="0"/>
              <w:rPr>
                <w:szCs w:val="24"/>
              </w:rPr>
            </w:pPr>
          </w:p>
          <w:p w14:paraId="728A1FBC" w14:textId="77777777" w:rsidR="00DE74F9" w:rsidRPr="00FC5C4C" w:rsidRDefault="00DE74F9" w:rsidP="0073714B">
            <w:pPr>
              <w:cnfStyle w:val="000000100000" w:firstRow="0" w:lastRow="0" w:firstColumn="0" w:lastColumn="0" w:oddVBand="0" w:evenVBand="0" w:oddHBand="1" w:evenHBand="0" w:firstRowFirstColumn="0" w:firstRowLastColumn="0" w:lastRowFirstColumn="0" w:lastRowLastColumn="0"/>
              <w:rPr>
                <w:szCs w:val="24"/>
              </w:rPr>
            </w:pPr>
          </w:p>
          <w:p w14:paraId="37F05D25" w14:textId="3AD8E4B1" w:rsidR="00DE74F9" w:rsidRPr="00FC5C4C" w:rsidRDefault="00DE74F9" w:rsidP="0073714B">
            <w:pPr>
              <w:ind w:firstLine="0"/>
              <w:jc w:val="center"/>
              <w:cnfStyle w:val="000000100000" w:firstRow="0" w:lastRow="0" w:firstColumn="0" w:lastColumn="0" w:oddVBand="0" w:evenVBand="0" w:oddHBand="1" w:evenHBand="0" w:firstRowFirstColumn="0" w:firstRowLastColumn="0" w:lastRowFirstColumn="0" w:lastRowLastColumn="0"/>
              <w:rPr>
                <w:szCs w:val="24"/>
              </w:rPr>
            </w:pPr>
            <w:r w:rsidRPr="00FC5C4C">
              <w:rPr>
                <w:szCs w:val="24"/>
              </w:rPr>
              <w:t>1</w:t>
            </w:r>
            <w:r>
              <w:rPr>
                <w:szCs w:val="24"/>
              </w:rPr>
              <w:t>0</w:t>
            </w:r>
            <w:r w:rsidRPr="00FC5C4C">
              <w:rPr>
                <w:szCs w:val="24"/>
              </w:rPr>
              <w:t xml:space="preserve"> (</w:t>
            </w:r>
            <w:r>
              <w:rPr>
                <w:szCs w:val="24"/>
              </w:rPr>
              <w:t>41</w:t>
            </w:r>
            <w:r w:rsidR="00A01358">
              <w:rPr>
                <w:szCs w:val="24"/>
              </w:rPr>
              <w:t>.</w:t>
            </w:r>
            <w:r>
              <w:rPr>
                <w:szCs w:val="24"/>
              </w:rPr>
              <w:t>6)</w:t>
            </w:r>
          </w:p>
        </w:tc>
      </w:tr>
      <w:tr w:rsidR="0053611A" w:rsidRPr="00FC5C4C" w14:paraId="6FA8A237" w14:textId="77777777" w:rsidTr="0053611A">
        <w:trPr>
          <w:trHeight w:val="784"/>
        </w:trPr>
        <w:tc>
          <w:tcPr>
            <w:cnfStyle w:val="001000000000" w:firstRow="0" w:lastRow="0" w:firstColumn="1" w:lastColumn="0" w:oddVBand="0" w:evenVBand="0" w:oddHBand="0" w:evenHBand="0" w:firstRowFirstColumn="0" w:firstRowLastColumn="0" w:lastRowFirstColumn="0" w:lastRowLastColumn="0"/>
            <w:tcW w:w="0" w:type="auto"/>
          </w:tcPr>
          <w:p w14:paraId="6B1000E7" w14:textId="77777777" w:rsidR="00DE74F9" w:rsidRPr="00F87D67" w:rsidRDefault="00DE74F9" w:rsidP="0073714B">
            <w:pPr>
              <w:ind w:firstLine="0"/>
              <w:rPr>
                <w:bCs w:val="0"/>
                <w:szCs w:val="24"/>
              </w:rPr>
            </w:pPr>
            <w:r w:rsidRPr="00F87D67">
              <w:rPr>
                <w:bCs w:val="0"/>
                <w:szCs w:val="24"/>
              </w:rPr>
              <w:t>İdrar Kültürü</w:t>
            </w:r>
          </w:p>
        </w:tc>
        <w:tc>
          <w:tcPr>
            <w:tcW w:w="0" w:type="auto"/>
          </w:tcPr>
          <w:p w14:paraId="5FFF7B34" w14:textId="77777777" w:rsidR="00DE74F9" w:rsidRPr="00833CFC" w:rsidRDefault="00DE74F9" w:rsidP="0073714B">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i/>
                <w:color w:val="000000"/>
                <w:szCs w:val="24"/>
                <w:lang w:eastAsia="tr-TR"/>
              </w:rPr>
            </w:pPr>
            <w:r w:rsidRPr="00833CFC">
              <w:rPr>
                <w:rFonts w:eastAsia="Times New Roman"/>
                <w:i/>
                <w:color w:val="000000"/>
                <w:szCs w:val="24"/>
                <w:lang w:eastAsia="tr-TR"/>
              </w:rPr>
              <w:t>Escherichia Coli</w:t>
            </w:r>
          </w:p>
          <w:p w14:paraId="67265946" w14:textId="77777777" w:rsidR="00DE74F9" w:rsidRPr="00833CFC" w:rsidRDefault="00DE74F9" w:rsidP="0073714B">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i/>
                <w:color w:val="000000"/>
                <w:szCs w:val="24"/>
                <w:lang w:eastAsia="tr-TR"/>
              </w:rPr>
            </w:pPr>
            <w:r w:rsidRPr="00833CFC">
              <w:rPr>
                <w:rFonts w:eastAsia="Times New Roman"/>
                <w:i/>
                <w:color w:val="000000"/>
                <w:szCs w:val="24"/>
                <w:lang w:eastAsia="tr-TR"/>
              </w:rPr>
              <w:t>Citrobacter Freundii</w:t>
            </w:r>
          </w:p>
        </w:tc>
        <w:tc>
          <w:tcPr>
            <w:tcW w:w="0" w:type="auto"/>
          </w:tcPr>
          <w:p w14:paraId="453BB509" w14:textId="77777777" w:rsidR="00DE74F9" w:rsidRPr="00FC5C4C" w:rsidRDefault="00DE74F9" w:rsidP="0073714B">
            <w:pPr>
              <w:ind w:firstLine="0"/>
              <w:cnfStyle w:val="000000000000" w:firstRow="0" w:lastRow="0" w:firstColumn="0" w:lastColumn="0" w:oddVBand="0" w:evenVBand="0" w:oddHBand="0" w:evenHBand="0" w:firstRowFirstColumn="0" w:firstRowLastColumn="0" w:lastRowFirstColumn="0" w:lastRowLastColumn="0"/>
              <w:rPr>
                <w:szCs w:val="24"/>
              </w:rPr>
            </w:pPr>
            <w:r w:rsidRPr="00FC5C4C">
              <w:rPr>
                <w:szCs w:val="24"/>
              </w:rPr>
              <w:t>1</w:t>
            </w:r>
          </w:p>
          <w:p w14:paraId="1E9CF59C" w14:textId="77777777" w:rsidR="00DE74F9" w:rsidRPr="00FC5C4C" w:rsidRDefault="00DE74F9" w:rsidP="0073714B">
            <w:pPr>
              <w:ind w:firstLine="0"/>
              <w:cnfStyle w:val="000000000000" w:firstRow="0" w:lastRow="0" w:firstColumn="0" w:lastColumn="0" w:oddVBand="0" w:evenVBand="0" w:oddHBand="0" w:evenHBand="0" w:firstRowFirstColumn="0" w:firstRowLastColumn="0" w:lastRowFirstColumn="0" w:lastRowLastColumn="0"/>
              <w:rPr>
                <w:szCs w:val="24"/>
              </w:rPr>
            </w:pPr>
            <w:r w:rsidRPr="00FC5C4C">
              <w:rPr>
                <w:szCs w:val="24"/>
              </w:rPr>
              <w:t>-</w:t>
            </w:r>
          </w:p>
        </w:tc>
        <w:tc>
          <w:tcPr>
            <w:tcW w:w="0" w:type="auto"/>
          </w:tcPr>
          <w:p w14:paraId="06872543" w14:textId="77777777" w:rsidR="00DE74F9" w:rsidRPr="00FC5C4C" w:rsidRDefault="00DE74F9" w:rsidP="0073714B">
            <w:pPr>
              <w:ind w:firstLine="0"/>
              <w:cnfStyle w:val="000000000000" w:firstRow="0" w:lastRow="0" w:firstColumn="0" w:lastColumn="0" w:oddVBand="0" w:evenVBand="0" w:oddHBand="0" w:evenHBand="0" w:firstRowFirstColumn="0" w:firstRowLastColumn="0" w:lastRowFirstColumn="0" w:lastRowLastColumn="0"/>
              <w:rPr>
                <w:szCs w:val="24"/>
              </w:rPr>
            </w:pPr>
            <w:r w:rsidRPr="00FC5C4C">
              <w:rPr>
                <w:szCs w:val="24"/>
              </w:rPr>
              <w:t>1</w:t>
            </w:r>
          </w:p>
          <w:p w14:paraId="09AD28AD" w14:textId="77777777" w:rsidR="00DE74F9" w:rsidRPr="00FC5C4C" w:rsidRDefault="00DE74F9" w:rsidP="0073714B">
            <w:pPr>
              <w:ind w:firstLine="0"/>
              <w:cnfStyle w:val="000000000000" w:firstRow="0" w:lastRow="0" w:firstColumn="0" w:lastColumn="0" w:oddVBand="0" w:evenVBand="0" w:oddHBand="0" w:evenHBand="0" w:firstRowFirstColumn="0" w:firstRowLastColumn="0" w:lastRowFirstColumn="0" w:lastRowLastColumn="0"/>
              <w:rPr>
                <w:szCs w:val="24"/>
              </w:rPr>
            </w:pPr>
            <w:r w:rsidRPr="00FC5C4C">
              <w:rPr>
                <w:szCs w:val="24"/>
              </w:rPr>
              <w:t>1</w:t>
            </w:r>
          </w:p>
        </w:tc>
        <w:tc>
          <w:tcPr>
            <w:tcW w:w="1595" w:type="dxa"/>
          </w:tcPr>
          <w:p w14:paraId="52FE2434" w14:textId="77777777" w:rsidR="00DE74F9" w:rsidRDefault="00DE74F9" w:rsidP="0073714B">
            <w:pPr>
              <w:ind w:firstLine="0"/>
              <w:jc w:val="center"/>
              <w:cnfStyle w:val="000000000000" w:firstRow="0" w:lastRow="0" w:firstColumn="0" w:lastColumn="0" w:oddVBand="0" w:evenVBand="0" w:oddHBand="0" w:evenHBand="0" w:firstRowFirstColumn="0" w:firstRowLastColumn="0" w:lastRowFirstColumn="0" w:lastRowLastColumn="0"/>
              <w:rPr>
                <w:szCs w:val="24"/>
              </w:rPr>
            </w:pPr>
          </w:p>
          <w:p w14:paraId="26F3BD0F" w14:textId="3FEBEA03" w:rsidR="00DE74F9" w:rsidRPr="00FC5C4C" w:rsidRDefault="00DE74F9" w:rsidP="0053611A">
            <w:pPr>
              <w:ind w:firstLine="0"/>
              <w:jc w:val="center"/>
              <w:cnfStyle w:val="000000000000" w:firstRow="0" w:lastRow="0" w:firstColumn="0" w:lastColumn="0" w:oddVBand="0" w:evenVBand="0" w:oddHBand="0" w:evenHBand="0" w:firstRowFirstColumn="0" w:firstRowLastColumn="0" w:lastRowFirstColumn="0" w:lastRowLastColumn="0"/>
              <w:rPr>
                <w:szCs w:val="24"/>
              </w:rPr>
            </w:pPr>
            <w:r w:rsidRPr="00FC5C4C">
              <w:rPr>
                <w:szCs w:val="24"/>
              </w:rPr>
              <w:t>3 (12</w:t>
            </w:r>
            <w:r w:rsidR="00A01358">
              <w:rPr>
                <w:szCs w:val="24"/>
              </w:rPr>
              <w:t>.</w:t>
            </w:r>
            <w:r w:rsidRPr="00FC5C4C">
              <w:rPr>
                <w:szCs w:val="24"/>
              </w:rPr>
              <w:t>5)</w:t>
            </w:r>
          </w:p>
        </w:tc>
      </w:tr>
    </w:tbl>
    <w:p w14:paraId="336419E8" w14:textId="04B98864" w:rsidR="00DE74F9" w:rsidRPr="0053611A" w:rsidRDefault="0053611A" w:rsidP="00DE74F9">
      <w:pPr>
        <w:ind w:firstLine="0"/>
        <w:rPr>
          <w:sz w:val="22"/>
        </w:rPr>
      </w:pPr>
      <w:r w:rsidRPr="0053611A">
        <w:rPr>
          <w:sz w:val="22"/>
        </w:rPr>
        <w:t xml:space="preserve">.  n=Alınan </w:t>
      </w:r>
      <w:r w:rsidR="009120D3">
        <w:rPr>
          <w:sz w:val="22"/>
        </w:rPr>
        <w:t xml:space="preserve">toplam </w:t>
      </w:r>
      <w:r w:rsidRPr="0053611A">
        <w:rPr>
          <w:sz w:val="22"/>
        </w:rPr>
        <w:t xml:space="preserve">kültür sayısı </w:t>
      </w:r>
      <w:r>
        <w:rPr>
          <w:sz w:val="22"/>
        </w:rPr>
        <w:t xml:space="preserve">, </w:t>
      </w:r>
      <w:r w:rsidR="00DE74F9" w:rsidRPr="0053611A">
        <w:rPr>
          <w:sz w:val="22"/>
        </w:rPr>
        <w:t>*Aynı hastanın kan kültüründe iki patojen üredi.  ** Aynı hastanın a</w:t>
      </w:r>
      <w:r>
        <w:rPr>
          <w:sz w:val="22"/>
        </w:rPr>
        <w:t>p</w:t>
      </w:r>
      <w:r w:rsidR="00DE74F9" w:rsidRPr="0053611A">
        <w:rPr>
          <w:sz w:val="22"/>
        </w:rPr>
        <w:t xml:space="preserve">se </w:t>
      </w:r>
      <w:r w:rsidR="00F41A53" w:rsidRPr="0053611A">
        <w:rPr>
          <w:sz w:val="22"/>
        </w:rPr>
        <w:t>kültüründe</w:t>
      </w:r>
      <w:r w:rsidR="00DE74F9" w:rsidRPr="0053611A">
        <w:rPr>
          <w:sz w:val="22"/>
        </w:rPr>
        <w:t xml:space="preserve"> üç patojen üredi.  *** Aynı hastanın </w:t>
      </w:r>
      <w:r>
        <w:rPr>
          <w:sz w:val="22"/>
        </w:rPr>
        <w:t>apse</w:t>
      </w:r>
      <w:r w:rsidR="00DE74F9" w:rsidRPr="0053611A">
        <w:rPr>
          <w:sz w:val="22"/>
        </w:rPr>
        <w:t xml:space="preserve"> </w:t>
      </w:r>
      <w:r w:rsidR="00F41A53" w:rsidRPr="0053611A">
        <w:rPr>
          <w:sz w:val="22"/>
        </w:rPr>
        <w:t>kültüründe</w:t>
      </w:r>
      <w:r w:rsidR="00DE74F9" w:rsidRPr="0053611A">
        <w:rPr>
          <w:sz w:val="22"/>
        </w:rPr>
        <w:t xml:space="preserve"> iki patojen üredi</w:t>
      </w:r>
    </w:p>
    <w:p w14:paraId="2419E962" w14:textId="77777777" w:rsidR="00A50867" w:rsidRDefault="00A50867" w:rsidP="00A50867">
      <w:r>
        <w:lastRenderedPageBreak/>
        <w:t xml:space="preserve">Kültür sonucunda üreme olmayan ve üreme olan gruplar arasında Kaplan-Meier analizine göre sağkalım analizi yapıldı. Kültürde üreme olmayan hastaların sağ kalım oranlarının artmış olduğu görüldü. </w:t>
      </w:r>
    </w:p>
    <w:p w14:paraId="5736C03C" w14:textId="2EE8EA29" w:rsidR="00A50867" w:rsidRDefault="00A50867" w:rsidP="00A50867">
      <w:r>
        <w:t>Üreme olmayan ve olan grupların 30. gün hayatta kalma oranları sırasıyla %87</w:t>
      </w:r>
      <w:r w:rsidR="00A01358">
        <w:t>.</w:t>
      </w:r>
      <w:r>
        <w:t>5 ve %62</w:t>
      </w:r>
      <w:r w:rsidR="00A01358">
        <w:t>.</w:t>
      </w:r>
      <w:r w:rsidR="00472272">
        <w:t xml:space="preserve">5 olarak ölçüldü, </w:t>
      </w:r>
      <w:r w:rsidR="00C91A83">
        <w:t>a</w:t>
      </w:r>
      <w:r>
        <w:t>ynı şekilde bu grupların 90. günde hayatta kalma oranları %75 ve %62</w:t>
      </w:r>
      <w:r w:rsidR="00A01358">
        <w:t>.</w:t>
      </w:r>
      <w:r>
        <w:t>5 olarak ölçüldü</w:t>
      </w:r>
      <w:r w:rsidR="00C91A83">
        <w:t>, istatistiksel olarak anlamlı değildi</w:t>
      </w:r>
      <w:r>
        <w:t xml:space="preserve"> (</w:t>
      </w:r>
      <w:r w:rsidR="008E65F3">
        <w:t>p=0.</w:t>
      </w:r>
      <w:r>
        <w:t xml:space="preserve">42). </w:t>
      </w:r>
    </w:p>
    <w:p w14:paraId="6A79A9B1" w14:textId="77777777" w:rsidR="00A50867" w:rsidRDefault="00A50867" w:rsidP="00A50867">
      <w:r>
        <w:t xml:space="preserve">Sonuçlar Şekil 4.1 ve Tablo 4.13 te gösterilmiştir. </w:t>
      </w:r>
    </w:p>
    <w:p w14:paraId="2242B1EC" w14:textId="3B2B771B" w:rsidR="00DE74F9" w:rsidRPr="007024E1" w:rsidRDefault="00A50867" w:rsidP="00DE74F9">
      <w:r>
        <w:rPr>
          <w:noProof/>
          <w:lang w:eastAsia="tr-TR"/>
        </w:rPr>
        <w:drawing>
          <wp:anchor distT="0" distB="0" distL="114300" distR="114300" simplePos="0" relativeHeight="251715584" behindDoc="0" locked="0" layoutInCell="1" allowOverlap="1" wp14:anchorId="7A69EC8E" wp14:editId="2CFA242C">
            <wp:simplePos x="0" y="0"/>
            <wp:positionH relativeFrom="column">
              <wp:posOffset>-174625</wp:posOffset>
            </wp:positionH>
            <wp:positionV relativeFrom="paragraph">
              <wp:posOffset>172085</wp:posOffset>
            </wp:positionV>
            <wp:extent cx="4657725" cy="2748821"/>
            <wp:effectExtent l="0" t="0" r="0" b="0"/>
            <wp:wrapNone/>
            <wp:docPr id="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57725" cy="2748821"/>
                    </a:xfrm>
                    <a:prstGeom prst="rect">
                      <a:avLst/>
                    </a:prstGeom>
                    <a:noFill/>
                  </pic:spPr>
                </pic:pic>
              </a:graphicData>
            </a:graphic>
            <wp14:sizeRelH relativeFrom="margin">
              <wp14:pctWidth>0</wp14:pctWidth>
            </wp14:sizeRelH>
            <wp14:sizeRelV relativeFrom="margin">
              <wp14:pctHeight>0</wp14:pctHeight>
            </wp14:sizeRelV>
          </wp:anchor>
        </w:drawing>
      </w:r>
    </w:p>
    <w:p w14:paraId="73B08000" w14:textId="7117DAA2" w:rsidR="00DE74F9" w:rsidRPr="007024E1" w:rsidRDefault="00DE74F9" w:rsidP="00DE74F9"/>
    <w:p w14:paraId="552B74F6" w14:textId="77777777" w:rsidR="00DE74F9" w:rsidRPr="007024E1" w:rsidRDefault="00DE74F9" w:rsidP="00DE74F9"/>
    <w:p w14:paraId="7F32F008" w14:textId="77777777" w:rsidR="00DE74F9" w:rsidRPr="007024E1" w:rsidRDefault="00DE74F9" w:rsidP="00DE74F9"/>
    <w:p w14:paraId="602F6DF9" w14:textId="77777777" w:rsidR="00DE74F9" w:rsidRPr="007024E1" w:rsidRDefault="00DE74F9" w:rsidP="00DE74F9"/>
    <w:p w14:paraId="169AC818" w14:textId="77777777" w:rsidR="00DE74F9" w:rsidRDefault="00DE74F9" w:rsidP="00DE74F9">
      <w:pPr>
        <w:pStyle w:val="ResimYazs"/>
        <w:rPr>
          <w:i w:val="0"/>
          <w:color w:val="auto"/>
          <w:sz w:val="24"/>
          <w:szCs w:val="24"/>
        </w:rPr>
      </w:pPr>
    </w:p>
    <w:p w14:paraId="4AFB0401" w14:textId="77777777" w:rsidR="00DE74F9" w:rsidRDefault="00DE74F9" w:rsidP="00DE74F9"/>
    <w:p w14:paraId="1AD5788D" w14:textId="77777777" w:rsidR="00DE74F9" w:rsidRDefault="00DE74F9" w:rsidP="00DE74F9"/>
    <w:p w14:paraId="0A7E7911" w14:textId="77777777" w:rsidR="00DE74F9" w:rsidRDefault="00DE74F9" w:rsidP="00DE74F9"/>
    <w:p w14:paraId="30F72B5D" w14:textId="77777777" w:rsidR="00DE74F9" w:rsidRDefault="00DE74F9" w:rsidP="00DE74F9"/>
    <w:p w14:paraId="15474C61" w14:textId="77777777" w:rsidR="00DE74F9" w:rsidRDefault="00DE74F9" w:rsidP="00DE74F9"/>
    <w:p w14:paraId="6ACD2A48" w14:textId="6DBE2630" w:rsidR="00DE74F9" w:rsidRPr="00166574" w:rsidRDefault="00DE74F9" w:rsidP="00DE74F9">
      <w:pPr>
        <w:pStyle w:val="ResimYazs"/>
        <w:rPr>
          <w:i w:val="0"/>
          <w:color w:val="auto"/>
          <w:sz w:val="24"/>
          <w:szCs w:val="24"/>
        </w:rPr>
      </w:pPr>
      <w:bookmarkStart w:id="558" w:name="_Toc49817971"/>
      <w:r w:rsidRPr="00166574">
        <w:rPr>
          <w:i w:val="0"/>
          <w:color w:val="auto"/>
          <w:sz w:val="24"/>
          <w:szCs w:val="24"/>
        </w:rPr>
        <w:t xml:space="preserve">Şekil </w:t>
      </w:r>
      <w:r w:rsidRPr="00166574">
        <w:rPr>
          <w:i w:val="0"/>
          <w:color w:val="auto"/>
          <w:sz w:val="24"/>
          <w:szCs w:val="24"/>
        </w:rPr>
        <w:fldChar w:fldCharType="begin"/>
      </w:r>
      <w:r w:rsidRPr="00166574">
        <w:rPr>
          <w:i w:val="0"/>
          <w:color w:val="auto"/>
          <w:sz w:val="24"/>
          <w:szCs w:val="24"/>
        </w:rPr>
        <w:instrText xml:space="preserve"> STYLEREF 1 \s </w:instrText>
      </w:r>
      <w:r w:rsidRPr="00166574">
        <w:rPr>
          <w:i w:val="0"/>
          <w:color w:val="auto"/>
          <w:sz w:val="24"/>
          <w:szCs w:val="24"/>
        </w:rPr>
        <w:fldChar w:fldCharType="separate"/>
      </w:r>
      <w:r w:rsidR="00166574" w:rsidRPr="00166574">
        <w:rPr>
          <w:i w:val="0"/>
          <w:noProof/>
          <w:color w:val="auto"/>
          <w:sz w:val="24"/>
          <w:szCs w:val="24"/>
        </w:rPr>
        <w:t>4</w:t>
      </w:r>
      <w:r w:rsidRPr="00166574">
        <w:rPr>
          <w:i w:val="0"/>
          <w:color w:val="auto"/>
          <w:sz w:val="24"/>
          <w:szCs w:val="24"/>
        </w:rPr>
        <w:fldChar w:fldCharType="end"/>
      </w:r>
      <w:r w:rsidR="00166574" w:rsidRPr="00166574">
        <w:rPr>
          <w:i w:val="0"/>
          <w:color w:val="auto"/>
          <w:sz w:val="24"/>
          <w:szCs w:val="24"/>
        </w:rPr>
        <w:t>.</w:t>
      </w:r>
      <w:r w:rsidRPr="00166574">
        <w:rPr>
          <w:i w:val="0"/>
          <w:color w:val="auto"/>
          <w:sz w:val="24"/>
          <w:szCs w:val="24"/>
        </w:rPr>
        <w:fldChar w:fldCharType="begin"/>
      </w:r>
      <w:r w:rsidRPr="00166574">
        <w:rPr>
          <w:i w:val="0"/>
          <w:color w:val="auto"/>
          <w:sz w:val="24"/>
          <w:szCs w:val="24"/>
        </w:rPr>
        <w:instrText xml:space="preserve"> SEQ Şekil \* ARABIC \s 1 </w:instrText>
      </w:r>
      <w:r w:rsidRPr="00166574">
        <w:rPr>
          <w:i w:val="0"/>
          <w:color w:val="auto"/>
          <w:sz w:val="24"/>
          <w:szCs w:val="24"/>
        </w:rPr>
        <w:fldChar w:fldCharType="separate"/>
      </w:r>
      <w:r w:rsidR="00166574" w:rsidRPr="00166574">
        <w:rPr>
          <w:i w:val="0"/>
          <w:noProof/>
          <w:color w:val="auto"/>
          <w:sz w:val="24"/>
          <w:szCs w:val="24"/>
        </w:rPr>
        <w:t>1</w:t>
      </w:r>
      <w:r w:rsidRPr="00166574">
        <w:rPr>
          <w:i w:val="0"/>
          <w:color w:val="auto"/>
          <w:sz w:val="24"/>
          <w:szCs w:val="24"/>
        </w:rPr>
        <w:fldChar w:fldCharType="end"/>
      </w:r>
      <w:r w:rsidR="00166574" w:rsidRPr="00166574">
        <w:rPr>
          <w:i w:val="0"/>
          <w:color w:val="auto"/>
          <w:sz w:val="24"/>
          <w:szCs w:val="24"/>
        </w:rPr>
        <w:t xml:space="preserve"> </w:t>
      </w:r>
      <w:r w:rsidRPr="00166574">
        <w:rPr>
          <w:i w:val="0"/>
          <w:color w:val="auto"/>
          <w:sz w:val="24"/>
          <w:szCs w:val="24"/>
        </w:rPr>
        <w:t xml:space="preserve">Kültür </w:t>
      </w:r>
      <w:r w:rsidR="00166574" w:rsidRPr="00166574">
        <w:rPr>
          <w:i w:val="0"/>
          <w:color w:val="auto"/>
          <w:sz w:val="24"/>
          <w:szCs w:val="24"/>
        </w:rPr>
        <w:t xml:space="preserve">Sonucuna Göre </w:t>
      </w:r>
      <w:r w:rsidRPr="00166574">
        <w:rPr>
          <w:i w:val="0"/>
          <w:color w:val="auto"/>
          <w:sz w:val="24"/>
          <w:szCs w:val="24"/>
        </w:rPr>
        <w:t xml:space="preserve">Kaplan Meier </w:t>
      </w:r>
      <w:r w:rsidR="00166574" w:rsidRPr="00166574">
        <w:rPr>
          <w:i w:val="0"/>
          <w:color w:val="auto"/>
          <w:sz w:val="24"/>
          <w:szCs w:val="24"/>
        </w:rPr>
        <w:t xml:space="preserve">Hayatta Kalım Analizi </w:t>
      </w:r>
      <w:bookmarkEnd w:id="558"/>
    </w:p>
    <w:p w14:paraId="5BDBEF36" w14:textId="77777777" w:rsidR="00DE74F9" w:rsidRDefault="00DE74F9" w:rsidP="00DE74F9">
      <w:pPr>
        <w:rPr>
          <w:highlight w:val="yellow"/>
        </w:rPr>
      </w:pPr>
    </w:p>
    <w:p w14:paraId="5E650561" w14:textId="77777777" w:rsidR="00DE74F9" w:rsidRDefault="00DE74F9" w:rsidP="00DE74F9">
      <w:pPr>
        <w:pStyle w:val="ResimYazs"/>
        <w:ind w:firstLine="0"/>
        <w:rPr>
          <w:i w:val="0"/>
          <w:iCs w:val="0"/>
          <w:color w:val="auto"/>
          <w:sz w:val="24"/>
          <w:szCs w:val="22"/>
        </w:rPr>
      </w:pPr>
    </w:p>
    <w:p w14:paraId="1745E0DE" w14:textId="16D53EE4" w:rsidR="00C91A83" w:rsidRPr="00166574" w:rsidRDefault="00DE74F9" w:rsidP="00C91A83">
      <w:pPr>
        <w:pStyle w:val="ResimYazs"/>
        <w:ind w:firstLine="0"/>
        <w:rPr>
          <w:i w:val="0"/>
          <w:color w:val="auto"/>
          <w:sz w:val="24"/>
          <w:szCs w:val="24"/>
        </w:rPr>
      </w:pPr>
      <w:bookmarkStart w:id="559" w:name="_Toc49818023"/>
      <w:r w:rsidRPr="00166574">
        <w:rPr>
          <w:i w:val="0"/>
          <w:color w:val="auto"/>
          <w:sz w:val="24"/>
          <w:szCs w:val="24"/>
        </w:rPr>
        <w:t xml:space="preserve">Tablo </w:t>
      </w:r>
      <w:r w:rsidR="002B4CBE" w:rsidRPr="00166574">
        <w:rPr>
          <w:i w:val="0"/>
          <w:color w:val="auto"/>
          <w:sz w:val="24"/>
          <w:szCs w:val="24"/>
        </w:rPr>
        <w:fldChar w:fldCharType="begin"/>
      </w:r>
      <w:r w:rsidR="002B4CBE" w:rsidRPr="00166574">
        <w:rPr>
          <w:i w:val="0"/>
          <w:color w:val="auto"/>
          <w:sz w:val="24"/>
          <w:szCs w:val="24"/>
        </w:rPr>
        <w:instrText xml:space="preserve"> STYLEREF 1 \s </w:instrText>
      </w:r>
      <w:r w:rsidR="002B4CBE" w:rsidRPr="00166574">
        <w:rPr>
          <w:i w:val="0"/>
          <w:color w:val="auto"/>
          <w:sz w:val="24"/>
          <w:szCs w:val="24"/>
        </w:rPr>
        <w:fldChar w:fldCharType="separate"/>
      </w:r>
      <w:r w:rsidR="00063441" w:rsidRPr="00166574">
        <w:rPr>
          <w:i w:val="0"/>
          <w:noProof/>
          <w:color w:val="auto"/>
          <w:sz w:val="24"/>
          <w:szCs w:val="24"/>
        </w:rPr>
        <w:t>4</w:t>
      </w:r>
      <w:r w:rsidR="002B4CBE" w:rsidRPr="00166574">
        <w:rPr>
          <w:i w:val="0"/>
          <w:color w:val="auto"/>
          <w:sz w:val="24"/>
          <w:szCs w:val="24"/>
        </w:rPr>
        <w:fldChar w:fldCharType="end"/>
      </w:r>
      <w:r w:rsidR="002B4CBE" w:rsidRPr="00166574">
        <w:rPr>
          <w:i w:val="0"/>
          <w:color w:val="auto"/>
          <w:sz w:val="24"/>
          <w:szCs w:val="24"/>
        </w:rPr>
        <w:t>.</w:t>
      </w:r>
      <w:r w:rsidR="002B4CBE" w:rsidRPr="00166574">
        <w:rPr>
          <w:i w:val="0"/>
          <w:color w:val="auto"/>
          <w:sz w:val="24"/>
          <w:szCs w:val="24"/>
        </w:rPr>
        <w:fldChar w:fldCharType="begin"/>
      </w:r>
      <w:r w:rsidR="002B4CBE" w:rsidRPr="00166574">
        <w:rPr>
          <w:i w:val="0"/>
          <w:color w:val="auto"/>
          <w:sz w:val="24"/>
          <w:szCs w:val="24"/>
        </w:rPr>
        <w:instrText xml:space="preserve"> SEQ Tablo \* ARABIC \s 1 </w:instrText>
      </w:r>
      <w:r w:rsidR="002B4CBE" w:rsidRPr="00166574">
        <w:rPr>
          <w:i w:val="0"/>
          <w:color w:val="auto"/>
          <w:sz w:val="24"/>
          <w:szCs w:val="24"/>
        </w:rPr>
        <w:fldChar w:fldCharType="separate"/>
      </w:r>
      <w:r w:rsidR="00063441" w:rsidRPr="00166574">
        <w:rPr>
          <w:i w:val="0"/>
          <w:noProof/>
          <w:color w:val="auto"/>
          <w:sz w:val="24"/>
          <w:szCs w:val="24"/>
        </w:rPr>
        <w:t>8</w:t>
      </w:r>
      <w:r w:rsidR="002B4CBE" w:rsidRPr="00166574">
        <w:rPr>
          <w:i w:val="0"/>
          <w:color w:val="auto"/>
          <w:sz w:val="24"/>
          <w:szCs w:val="24"/>
        </w:rPr>
        <w:fldChar w:fldCharType="end"/>
      </w:r>
      <w:r w:rsidRPr="00166574">
        <w:rPr>
          <w:i w:val="0"/>
          <w:color w:val="auto"/>
          <w:sz w:val="24"/>
          <w:szCs w:val="24"/>
        </w:rPr>
        <w:t xml:space="preserve">  Kültür </w:t>
      </w:r>
      <w:r w:rsidR="00166574" w:rsidRPr="00166574">
        <w:rPr>
          <w:i w:val="0"/>
          <w:color w:val="auto"/>
          <w:sz w:val="24"/>
          <w:szCs w:val="24"/>
        </w:rPr>
        <w:t>Sonucuna Göre Hayatta Kalma Dağılımlarının Eşitliği Testi</w:t>
      </w:r>
      <w:bookmarkEnd w:id="559"/>
    </w:p>
    <w:tbl>
      <w:tblPr>
        <w:tblW w:w="7372" w:type="dxa"/>
        <w:tblInd w:w="-28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86"/>
        <w:gridCol w:w="1909"/>
        <w:gridCol w:w="992"/>
        <w:gridCol w:w="1985"/>
      </w:tblGrid>
      <w:tr w:rsidR="00DE74F9" w:rsidRPr="00BC0CFD" w14:paraId="4D14BEAA" w14:textId="77777777" w:rsidTr="0073714B">
        <w:trPr>
          <w:cantSplit/>
        </w:trPr>
        <w:tc>
          <w:tcPr>
            <w:tcW w:w="2486" w:type="dxa"/>
            <w:tcBorders>
              <w:top w:val="nil"/>
              <w:left w:val="nil"/>
              <w:bottom w:val="single" w:sz="8" w:space="0" w:color="152935"/>
              <w:right w:val="nil"/>
            </w:tcBorders>
            <w:shd w:val="clear" w:color="auto" w:fill="FFFFFF"/>
            <w:vAlign w:val="bottom"/>
          </w:tcPr>
          <w:p w14:paraId="75A4C7AC" w14:textId="77777777" w:rsidR="00DE74F9" w:rsidRPr="00BC0CFD" w:rsidRDefault="00DE74F9" w:rsidP="0073714B"/>
        </w:tc>
        <w:tc>
          <w:tcPr>
            <w:tcW w:w="1909" w:type="dxa"/>
            <w:tcBorders>
              <w:top w:val="nil"/>
              <w:left w:val="nil"/>
              <w:bottom w:val="single" w:sz="8" w:space="0" w:color="152935"/>
              <w:right w:val="single" w:sz="8" w:space="0" w:color="E0E0E0"/>
            </w:tcBorders>
            <w:shd w:val="clear" w:color="auto" w:fill="FFFFFF"/>
            <w:vAlign w:val="bottom"/>
          </w:tcPr>
          <w:p w14:paraId="4D8CFA4F" w14:textId="77777777" w:rsidR="00DE74F9" w:rsidRPr="00BC0CFD" w:rsidRDefault="00DE74F9" w:rsidP="0073714B">
            <w:pPr>
              <w:ind w:firstLine="0"/>
              <w:jc w:val="center"/>
            </w:pPr>
            <w:r w:rsidRPr="00BC0CFD">
              <w:t>Chi-Square</w:t>
            </w:r>
          </w:p>
        </w:tc>
        <w:tc>
          <w:tcPr>
            <w:tcW w:w="992" w:type="dxa"/>
            <w:tcBorders>
              <w:top w:val="nil"/>
              <w:left w:val="single" w:sz="8" w:space="0" w:color="E0E0E0"/>
              <w:bottom w:val="single" w:sz="8" w:space="0" w:color="152935"/>
              <w:right w:val="single" w:sz="8" w:space="0" w:color="E0E0E0"/>
            </w:tcBorders>
            <w:shd w:val="clear" w:color="auto" w:fill="FFFFFF"/>
            <w:vAlign w:val="bottom"/>
          </w:tcPr>
          <w:p w14:paraId="346B8709" w14:textId="77777777" w:rsidR="00DE74F9" w:rsidRPr="00BC0CFD" w:rsidRDefault="00DE74F9" w:rsidP="0073714B">
            <w:pPr>
              <w:ind w:firstLine="0"/>
              <w:jc w:val="center"/>
            </w:pPr>
            <w:r w:rsidRPr="00BC0CFD">
              <w:t>Df</w:t>
            </w:r>
          </w:p>
        </w:tc>
        <w:tc>
          <w:tcPr>
            <w:tcW w:w="1985" w:type="dxa"/>
            <w:tcBorders>
              <w:top w:val="nil"/>
              <w:left w:val="single" w:sz="8" w:space="0" w:color="E0E0E0"/>
              <w:bottom w:val="single" w:sz="8" w:space="0" w:color="152935"/>
              <w:right w:val="nil"/>
            </w:tcBorders>
            <w:shd w:val="clear" w:color="auto" w:fill="FFFFFF"/>
            <w:vAlign w:val="bottom"/>
          </w:tcPr>
          <w:p w14:paraId="1C28320C" w14:textId="77777777" w:rsidR="00DE74F9" w:rsidRPr="00BC0CFD" w:rsidRDefault="00DE74F9" w:rsidP="0073714B">
            <w:pPr>
              <w:ind w:firstLine="0"/>
              <w:jc w:val="center"/>
            </w:pPr>
            <w:r>
              <w:t>(p değeri)</w:t>
            </w:r>
          </w:p>
        </w:tc>
      </w:tr>
      <w:tr w:rsidR="00DE74F9" w:rsidRPr="00BC0CFD" w14:paraId="4AB7001D" w14:textId="77777777" w:rsidTr="0073714B">
        <w:trPr>
          <w:cantSplit/>
        </w:trPr>
        <w:tc>
          <w:tcPr>
            <w:tcW w:w="2486" w:type="dxa"/>
            <w:tcBorders>
              <w:top w:val="single" w:sz="8" w:space="0" w:color="152935"/>
              <w:left w:val="nil"/>
              <w:bottom w:val="single" w:sz="8" w:space="0" w:color="152935"/>
              <w:right w:val="nil"/>
            </w:tcBorders>
            <w:shd w:val="clear" w:color="auto" w:fill="E0E0E0"/>
          </w:tcPr>
          <w:p w14:paraId="2FE36476" w14:textId="77777777" w:rsidR="00DE74F9" w:rsidRPr="00BC0CFD" w:rsidRDefault="00DE74F9" w:rsidP="0073714B">
            <w:pPr>
              <w:ind w:firstLine="0"/>
              <w:jc w:val="left"/>
            </w:pPr>
            <w:r w:rsidRPr="00BC0CFD">
              <w:t>Log</w:t>
            </w:r>
            <w:r>
              <w:t xml:space="preserve"> </w:t>
            </w:r>
            <w:r w:rsidRPr="00BC0CFD">
              <w:t>Rank (Mantel-Cox)</w:t>
            </w:r>
          </w:p>
        </w:tc>
        <w:tc>
          <w:tcPr>
            <w:tcW w:w="1909" w:type="dxa"/>
            <w:tcBorders>
              <w:top w:val="single" w:sz="8" w:space="0" w:color="152935"/>
              <w:left w:val="nil"/>
              <w:bottom w:val="single" w:sz="8" w:space="0" w:color="152935"/>
              <w:right w:val="single" w:sz="8" w:space="0" w:color="E0E0E0"/>
            </w:tcBorders>
            <w:shd w:val="clear" w:color="auto" w:fill="FFFFFF"/>
          </w:tcPr>
          <w:p w14:paraId="4191E180" w14:textId="77777777" w:rsidR="00DE74F9" w:rsidRPr="00BC0CFD" w:rsidRDefault="00DE74F9" w:rsidP="0073714B">
            <w:pPr>
              <w:ind w:firstLine="0"/>
              <w:jc w:val="center"/>
            </w:pPr>
            <w:r w:rsidRPr="00BC0CFD">
              <w:t>.629</w:t>
            </w:r>
          </w:p>
        </w:tc>
        <w:tc>
          <w:tcPr>
            <w:tcW w:w="992" w:type="dxa"/>
            <w:tcBorders>
              <w:top w:val="single" w:sz="8" w:space="0" w:color="152935"/>
              <w:left w:val="single" w:sz="8" w:space="0" w:color="E0E0E0"/>
              <w:bottom w:val="single" w:sz="8" w:space="0" w:color="152935"/>
              <w:right w:val="single" w:sz="8" w:space="0" w:color="E0E0E0"/>
            </w:tcBorders>
            <w:shd w:val="clear" w:color="auto" w:fill="FFFFFF"/>
          </w:tcPr>
          <w:p w14:paraId="1484D527" w14:textId="77777777" w:rsidR="00DE74F9" w:rsidRPr="00BC0CFD" w:rsidRDefault="00DE74F9" w:rsidP="0073714B">
            <w:pPr>
              <w:ind w:firstLine="0"/>
              <w:jc w:val="center"/>
            </w:pPr>
            <w:r w:rsidRPr="00BC0CFD">
              <w:t>1</w:t>
            </w:r>
          </w:p>
        </w:tc>
        <w:tc>
          <w:tcPr>
            <w:tcW w:w="1985" w:type="dxa"/>
            <w:tcBorders>
              <w:top w:val="single" w:sz="8" w:space="0" w:color="152935"/>
              <w:left w:val="single" w:sz="8" w:space="0" w:color="E0E0E0"/>
              <w:bottom w:val="single" w:sz="8" w:space="0" w:color="152935"/>
              <w:right w:val="nil"/>
            </w:tcBorders>
            <w:shd w:val="clear" w:color="auto" w:fill="FFFFFF"/>
          </w:tcPr>
          <w:p w14:paraId="46F1F0FD" w14:textId="77777777" w:rsidR="00DE74F9" w:rsidRPr="00BC0CFD" w:rsidRDefault="00DE74F9" w:rsidP="0073714B">
            <w:pPr>
              <w:ind w:firstLine="0"/>
              <w:jc w:val="center"/>
            </w:pPr>
            <w:r w:rsidRPr="00BC0CFD">
              <w:t>.428</w:t>
            </w:r>
          </w:p>
        </w:tc>
      </w:tr>
      <w:tr w:rsidR="00DE74F9" w:rsidRPr="00BC0CFD" w14:paraId="419DAFCF" w14:textId="77777777" w:rsidTr="0073714B">
        <w:trPr>
          <w:cantSplit/>
        </w:trPr>
        <w:tc>
          <w:tcPr>
            <w:tcW w:w="7372" w:type="dxa"/>
            <w:gridSpan w:val="4"/>
            <w:tcBorders>
              <w:top w:val="nil"/>
              <w:left w:val="nil"/>
              <w:bottom w:val="nil"/>
              <w:right w:val="nil"/>
            </w:tcBorders>
            <w:shd w:val="clear" w:color="auto" w:fill="FFFFFF"/>
          </w:tcPr>
          <w:p w14:paraId="4110EE95" w14:textId="77777777" w:rsidR="00DE74F9" w:rsidRPr="00BC0CFD" w:rsidRDefault="00DE74F9" w:rsidP="0073714B">
            <w:pPr>
              <w:ind w:firstLine="0"/>
            </w:pPr>
          </w:p>
        </w:tc>
      </w:tr>
    </w:tbl>
    <w:p w14:paraId="596E5E55" w14:textId="46D336C9" w:rsidR="00DE74F9" w:rsidRDefault="00DE74F9" w:rsidP="008E65F3">
      <w:pPr>
        <w:pStyle w:val="ResimYazs"/>
        <w:ind w:firstLine="0"/>
        <w:rPr>
          <w:i w:val="0"/>
          <w:color w:val="auto"/>
          <w:sz w:val="24"/>
          <w:szCs w:val="24"/>
        </w:rPr>
      </w:pPr>
      <w:r w:rsidRPr="007024E1">
        <w:br w:type="page"/>
      </w:r>
      <w:bookmarkStart w:id="560" w:name="_Toc45383398"/>
      <w:bookmarkStart w:id="561" w:name="_Toc49818024"/>
      <w:r w:rsidRPr="00166574">
        <w:rPr>
          <w:i w:val="0"/>
          <w:color w:val="auto"/>
          <w:sz w:val="24"/>
          <w:szCs w:val="24"/>
        </w:rPr>
        <w:lastRenderedPageBreak/>
        <w:t xml:space="preserve">Tablo </w:t>
      </w:r>
      <w:r w:rsidR="002B4CBE" w:rsidRPr="00166574">
        <w:rPr>
          <w:i w:val="0"/>
          <w:color w:val="auto"/>
          <w:sz w:val="24"/>
          <w:szCs w:val="24"/>
        </w:rPr>
        <w:fldChar w:fldCharType="begin"/>
      </w:r>
      <w:r w:rsidR="002B4CBE" w:rsidRPr="00166574">
        <w:rPr>
          <w:i w:val="0"/>
          <w:color w:val="auto"/>
          <w:sz w:val="24"/>
          <w:szCs w:val="24"/>
        </w:rPr>
        <w:instrText xml:space="preserve"> STYLEREF 1 \s </w:instrText>
      </w:r>
      <w:r w:rsidR="002B4CBE" w:rsidRPr="00166574">
        <w:rPr>
          <w:i w:val="0"/>
          <w:color w:val="auto"/>
          <w:sz w:val="24"/>
          <w:szCs w:val="24"/>
        </w:rPr>
        <w:fldChar w:fldCharType="separate"/>
      </w:r>
      <w:r w:rsidR="00063441" w:rsidRPr="00166574">
        <w:rPr>
          <w:i w:val="0"/>
          <w:noProof/>
          <w:color w:val="auto"/>
          <w:sz w:val="24"/>
          <w:szCs w:val="24"/>
        </w:rPr>
        <w:t>4</w:t>
      </w:r>
      <w:r w:rsidR="002B4CBE" w:rsidRPr="00166574">
        <w:rPr>
          <w:i w:val="0"/>
          <w:color w:val="auto"/>
          <w:sz w:val="24"/>
          <w:szCs w:val="24"/>
        </w:rPr>
        <w:fldChar w:fldCharType="end"/>
      </w:r>
      <w:r w:rsidR="002B4CBE" w:rsidRPr="00166574">
        <w:rPr>
          <w:i w:val="0"/>
          <w:color w:val="auto"/>
          <w:sz w:val="24"/>
          <w:szCs w:val="24"/>
        </w:rPr>
        <w:t>.</w:t>
      </w:r>
      <w:r w:rsidR="002B4CBE" w:rsidRPr="00166574">
        <w:rPr>
          <w:i w:val="0"/>
          <w:color w:val="auto"/>
          <w:sz w:val="24"/>
          <w:szCs w:val="24"/>
        </w:rPr>
        <w:fldChar w:fldCharType="begin"/>
      </w:r>
      <w:r w:rsidR="002B4CBE" w:rsidRPr="00166574">
        <w:rPr>
          <w:i w:val="0"/>
          <w:color w:val="auto"/>
          <w:sz w:val="24"/>
          <w:szCs w:val="24"/>
        </w:rPr>
        <w:instrText xml:space="preserve"> SEQ Tablo \* ARABIC \s 1 </w:instrText>
      </w:r>
      <w:r w:rsidR="002B4CBE" w:rsidRPr="00166574">
        <w:rPr>
          <w:i w:val="0"/>
          <w:color w:val="auto"/>
          <w:sz w:val="24"/>
          <w:szCs w:val="24"/>
        </w:rPr>
        <w:fldChar w:fldCharType="separate"/>
      </w:r>
      <w:r w:rsidR="00063441" w:rsidRPr="00166574">
        <w:rPr>
          <w:i w:val="0"/>
          <w:noProof/>
          <w:color w:val="auto"/>
          <w:sz w:val="24"/>
          <w:szCs w:val="24"/>
        </w:rPr>
        <w:t>9</w:t>
      </w:r>
      <w:r w:rsidR="002B4CBE" w:rsidRPr="00166574">
        <w:rPr>
          <w:i w:val="0"/>
          <w:color w:val="auto"/>
          <w:sz w:val="24"/>
          <w:szCs w:val="24"/>
        </w:rPr>
        <w:fldChar w:fldCharType="end"/>
      </w:r>
      <w:r w:rsidRPr="00166574">
        <w:rPr>
          <w:i w:val="0"/>
          <w:color w:val="auto"/>
          <w:sz w:val="24"/>
          <w:szCs w:val="24"/>
        </w:rPr>
        <w:t xml:space="preserve"> </w:t>
      </w:r>
      <w:r w:rsidR="00C91A83" w:rsidRPr="00166574">
        <w:rPr>
          <w:i w:val="0"/>
          <w:color w:val="auto"/>
          <w:sz w:val="24"/>
          <w:szCs w:val="24"/>
        </w:rPr>
        <w:t xml:space="preserve">Etiyolojiye </w:t>
      </w:r>
      <w:r w:rsidR="00166574" w:rsidRPr="00166574">
        <w:rPr>
          <w:i w:val="0"/>
          <w:color w:val="auto"/>
          <w:sz w:val="24"/>
          <w:szCs w:val="24"/>
        </w:rPr>
        <w:t>G</w:t>
      </w:r>
      <w:r w:rsidR="00C91A83" w:rsidRPr="00166574">
        <w:rPr>
          <w:i w:val="0"/>
          <w:color w:val="auto"/>
          <w:sz w:val="24"/>
          <w:szCs w:val="24"/>
        </w:rPr>
        <w:t>öre</w:t>
      </w:r>
      <w:r w:rsidR="004930A7" w:rsidRPr="00166574">
        <w:rPr>
          <w:i w:val="0"/>
          <w:color w:val="auto"/>
          <w:sz w:val="24"/>
          <w:szCs w:val="24"/>
        </w:rPr>
        <w:t xml:space="preserve"> </w:t>
      </w:r>
      <w:r w:rsidRPr="00166574">
        <w:rPr>
          <w:i w:val="0"/>
          <w:color w:val="auto"/>
          <w:sz w:val="24"/>
          <w:szCs w:val="24"/>
        </w:rPr>
        <w:t>Patolojik Bulgular ve Kültürde Üreme</w:t>
      </w:r>
      <w:bookmarkEnd w:id="560"/>
      <w:r w:rsidR="004930A7" w:rsidRPr="00166574">
        <w:rPr>
          <w:i w:val="0"/>
          <w:color w:val="auto"/>
          <w:sz w:val="24"/>
          <w:szCs w:val="24"/>
        </w:rPr>
        <w:t xml:space="preserve"> Verileri</w:t>
      </w:r>
      <w:bookmarkEnd w:id="561"/>
    </w:p>
    <w:p w14:paraId="7A25BD50" w14:textId="77777777" w:rsidR="00DE74F9" w:rsidRDefault="00DE74F9" w:rsidP="00DE74F9">
      <w:pPr>
        <w:rPr>
          <w:noProof/>
          <w:lang w:eastAsia="tr-TR"/>
        </w:rPr>
      </w:pPr>
    </w:p>
    <w:p w14:paraId="14DCAF7C" w14:textId="77777777" w:rsidR="00DE74F9" w:rsidRDefault="00DE74F9" w:rsidP="00DE74F9"/>
    <w:p w14:paraId="3F91571C" w14:textId="023BD525" w:rsidR="00D43529" w:rsidRPr="00DE74F9" w:rsidRDefault="00DE74F9" w:rsidP="00DE74F9">
      <w:pPr>
        <w:spacing w:after="160"/>
        <w:ind w:firstLine="0"/>
        <w:rPr>
          <w:iCs/>
          <w:color w:val="44546A" w:themeColor="text2"/>
          <w:szCs w:val="24"/>
        </w:rPr>
      </w:pPr>
      <w:r>
        <w:rPr>
          <w:noProof/>
          <w:lang w:eastAsia="tr-TR"/>
        </w:rPr>
        <w:drawing>
          <wp:anchor distT="0" distB="0" distL="114300" distR="114300" simplePos="0" relativeHeight="251714560" behindDoc="1" locked="0" layoutInCell="1" allowOverlap="1" wp14:anchorId="6FC342D2" wp14:editId="30E759D7">
            <wp:simplePos x="0" y="0"/>
            <wp:positionH relativeFrom="column">
              <wp:posOffset>-1994535</wp:posOffset>
            </wp:positionH>
            <wp:positionV relativeFrom="paragraph">
              <wp:posOffset>984885</wp:posOffset>
            </wp:positionV>
            <wp:extent cx="9038572" cy="6082971"/>
            <wp:effectExtent l="0" t="8255" r="2540" b="2540"/>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94791B.tmp"/>
                    <pic:cNvPicPr/>
                  </pic:nvPicPr>
                  <pic:blipFill rotWithShape="1">
                    <a:blip r:embed="rId22">
                      <a:extLst>
                        <a:ext uri="{28A0092B-C50C-407E-A947-70E740481C1C}">
                          <a14:useLocalDpi xmlns:a14="http://schemas.microsoft.com/office/drawing/2010/main" val="0"/>
                        </a:ext>
                      </a:extLst>
                    </a:blip>
                    <a:srcRect l="17280" t="23844" r="18095" b="3833"/>
                    <a:stretch/>
                  </pic:blipFill>
                  <pic:spPr bwMode="auto">
                    <a:xfrm rot="16200000">
                      <a:off x="0" y="0"/>
                      <a:ext cx="9038572" cy="608297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43529" w:rsidRPr="00DE74F9">
        <w:br w:type="page"/>
      </w:r>
    </w:p>
    <w:p w14:paraId="4681686F" w14:textId="2F24E9C8" w:rsidR="0054678D" w:rsidRPr="006B285C" w:rsidRDefault="0054678D" w:rsidP="00AB2527">
      <w:r>
        <w:rPr>
          <w:b/>
        </w:rPr>
        <w:lastRenderedPageBreak/>
        <w:t>2</w:t>
      </w:r>
      <w:r w:rsidRPr="00994305">
        <w:rPr>
          <w:b/>
        </w:rPr>
        <w:t>.Grup:</w:t>
      </w:r>
      <w:r>
        <w:rPr>
          <w:b/>
        </w:rPr>
        <w:t xml:space="preserve"> </w:t>
      </w:r>
      <w:r w:rsidR="006B285C" w:rsidRPr="003A4709">
        <w:t xml:space="preserve">Survival durumuna göre </w:t>
      </w:r>
      <w:r w:rsidR="00F41A53" w:rsidRPr="003A4709">
        <w:t>oluşturulan</w:t>
      </w:r>
      <w:r w:rsidR="006B285C" w:rsidRPr="003A4709">
        <w:t xml:space="preserve"> i</w:t>
      </w:r>
      <w:r w:rsidR="00EE6B7C" w:rsidRPr="003A4709">
        <w:t>kinci gruptaki</w:t>
      </w:r>
      <w:r w:rsidR="00EE6B7C">
        <w:rPr>
          <w:b/>
        </w:rPr>
        <w:t xml:space="preserve"> </w:t>
      </w:r>
      <w:r w:rsidR="00EE6B7C" w:rsidRPr="00994305">
        <w:t xml:space="preserve">hastaların </w:t>
      </w:r>
      <w:r w:rsidR="00EE6B7C">
        <w:t>8’inde (%33</w:t>
      </w:r>
      <w:r w:rsidR="00A01358">
        <w:t>.</w:t>
      </w:r>
      <w:r w:rsidR="00EE6B7C">
        <w:t>3)</w:t>
      </w:r>
      <w:r w:rsidR="00EE6B7C" w:rsidRPr="00994305">
        <w:t xml:space="preserve"> </w:t>
      </w:r>
      <w:r w:rsidR="00EE6B7C">
        <w:t>mortalite gelişirken,</w:t>
      </w:r>
      <w:r w:rsidR="00EE6B7C" w:rsidRPr="00994305">
        <w:t xml:space="preserve"> </w:t>
      </w:r>
      <w:r w:rsidR="00EE6B7C">
        <w:t>16’sı (%66.6)</w:t>
      </w:r>
      <w:r w:rsidR="00EE6B7C" w:rsidRPr="00994305">
        <w:t xml:space="preserve"> </w:t>
      </w:r>
      <w:r w:rsidR="00EE6B7C">
        <w:t xml:space="preserve">sağdı. </w:t>
      </w:r>
    </w:p>
    <w:p w14:paraId="39244599" w14:textId="0D6893EC" w:rsidR="00F2610F" w:rsidRDefault="006B285C">
      <w:r>
        <w:t xml:space="preserve">Bu </w:t>
      </w:r>
      <w:r w:rsidR="00AB2527" w:rsidRPr="003A4709">
        <w:t>grup</w:t>
      </w:r>
      <w:r>
        <w:t xml:space="preserve">taki </w:t>
      </w:r>
      <w:r w:rsidR="00AB2527">
        <w:t xml:space="preserve">“mortalite gelişen ve yaşayan” </w:t>
      </w:r>
      <w:r w:rsidR="00AB2527" w:rsidRPr="006D478C">
        <w:t>has</w:t>
      </w:r>
      <w:r w:rsidR="00AB2527">
        <w:t xml:space="preserve">ta grupları arasındaki; yaş, acil şartlarda gerçekleştirilen karaciğer nakli operasyonu, kullanılan greft tipi, sepsis etiyolojileri, MARS uygulamaları dağılımında istatistiksel olarak anlamlı farklılık izlenmedi. </w:t>
      </w:r>
    </w:p>
    <w:p w14:paraId="63C135E4" w14:textId="6EA9C1E7" w:rsidR="00AB2527" w:rsidRDefault="00AB2527" w:rsidP="00AB2527">
      <w:r>
        <w:t xml:space="preserve">Ancak </w:t>
      </w:r>
      <w:r w:rsidR="00D84E1C">
        <w:t xml:space="preserve">mortalite </w:t>
      </w:r>
      <w:r w:rsidR="00EE6B7C">
        <w:t>gelişen hastalar,</w:t>
      </w:r>
      <w:r w:rsidR="00D84E1C">
        <w:t xml:space="preserve"> </w:t>
      </w:r>
      <w:r w:rsidR="00D84E1C" w:rsidRPr="00BB5FD7">
        <w:rPr>
          <w:b/>
        </w:rPr>
        <w:t>cinsiyet</w:t>
      </w:r>
      <w:r w:rsidRPr="006D478C">
        <w:t xml:space="preserve"> </w:t>
      </w:r>
      <w:r w:rsidR="00EE6B7C">
        <w:t xml:space="preserve">açısından </w:t>
      </w:r>
      <w:r w:rsidRPr="006D478C">
        <w:t>anlamlı olarak farklı</w:t>
      </w:r>
      <w:r w:rsidR="00D84E1C">
        <w:t>lık gösterdi</w:t>
      </w:r>
      <w:r w:rsidRPr="006D478C">
        <w:t xml:space="preserve">. </w:t>
      </w:r>
      <w:r w:rsidR="00D84E1C">
        <w:t xml:space="preserve">Erkek hastalarda mortalite </w:t>
      </w:r>
      <w:r w:rsidR="00F2610F">
        <w:t xml:space="preserve">oranı </w:t>
      </w:r>
      <w:r w:rsidR="00D84E1C">
        <w:t xml:space="preserve">daha fazlaydı </w:t>
      </w:r>
      <w:r w:rsidR="00F2610F" w:rsidRPr="00AC73D9">
        <w:t>(%87</w:t>
      </w:r>
      <w:r w:rsidR="00A01358">
        <w:t xml:space="preserve">.5 </w:t>
      </w:r>
      <w:r w:rsidR="00C52126">
        <w:t>vs</w:t>
      </w:r>
      <w:r w:rsidR="00A01358">
        <w:t xml:space="preserve"> %12.</w:t>
      </w:r>
      <w:r w:rsidR="00F2610F" w:rsidRPr="00AC73D9">
        <w:t>5; p=0.02).</w:t>
      </w:r>
    </w:p>
    <w:p w14:paraId="42BB2779" w14:textId="3FCE8615" w:rsidR="00F2610F" w:rsidRDefault="00D84E1C" w:rsidP="00AB2527">
      <w:r>
        <w:t>Mortalite gelişen hastalarda</w:t>
      </w:r>
      <w:r w:rsidRPr="006D478C">
        <w:t xml:space="preserve"> retransplantasyon</w:t>
      </w:r>
      <w:r w:rsidR="00F2610F">
        <w:t>un</w:t>
      </w:r>
      <w:r w:rsidRPr="006D478C">
        <w:t xml:space="preserve"> daha </w:t>
      </w:r>
      <w:r>
        <w:t>fazla</w:t>
      </w:r>
      <w:r w:rsidRPr="006D478C">
        <w:t xml:space="preserve"> yapıl</w:t>
      </w:r>
      <w:r w:rsidR="00F2610F">
        <w:t>dığı izlenmiştir</w:t>
      </w:r>
      <w:r>
        <w:t xml:space="preserve"> </w:t>
      </w:r>
      <w:r w:rsidR="00F2610F" w:rsidRPr="00AC73D9">
        <w:t xml:space="preserve">(%50 </w:t>
      </w:r>
      <w:r w:rsidR="00C52126">
        <w:t>vs</w:t>
      </w:r>
      <w:r w:rsidR="00F2610F" w:rsidRPr="00AC73D9">
        <w:t xml:space="preserve"> %12; p=0.04).</w:t>
      </w:r>
      <w:r w:rsidR="00F2610F">
        <w:t xml:space="preserve"> </w:t>
      </w:r>
      <w:r>
        <w:t xml:space="preserve">Plazmaferez uygulaması </w:t>
      </w:r>
      <w:r w:rsidR="00F2610F">
        <w:t xml:space="preserve">da </w:t>
      </w:r>
      <w:r>
        <w:t>mortalite gelişen hastalarda</w:t>
      </w:r>
      <w:r w:rsidRPr="006D478C">
        <w:t xml:space="preserve"> daha </w:t>
      </w:r>
      <w:r>
        <w:t>fazla</w:t>
      </w:r>
      <w:r w:rsidRPr="006D478C">
        <w:t xml:space="preserve"> yapılmıştır</w:t>
      </w:r>
      <w:r>
        <w:t xml:space="preserve"> (p=0.04)</w:t>
      </w:r>
      <w:r w:rsidRPr="006D478C">
        <w:t>.</w:t>
      </w:r>
      <w:r w:rsidR="00F2610F">
        <w:t xml:space="preserve"> </w:t>
      </w:r>
    </w:p>
    <w:p w14:paraId="31904CF3" w14:textId="08BBBFDE" w:rsidR="00D84E1C" w:rsidRDefault="00F2610F" w:rsidP="00AB2527">
      <w:r w:rsidRPr="00BB5FD7">
        <w:rPr>
          <w:b/>
        </w:rPr>
        <w:t>T</w:t>
      </w:r>
      <w:r w:rsidR="00D84E1C" w:rsidRPr="00BB5FD7">
        <w:rPr>
          <w:b/>
        </w:rPr>
        <w:t>akip süreleri</w:t>
      </w:r>
      <w:r w:rsidR="00BB5FD7">
        <w:t>,</w:t>
      </w:r>
      <w:r>
        <w:t xml:space="preserve"> mortalite gelişen hastalarda ortanca 13 gün</w:t>
      </w:r>
      <w:r w:rsidR="00E77C63">
        <w:t xml:space="preserve"> i</w:t>
      </w:r>
      <w:r>
        <w:t xml:space="preserve">ken yaşayan grupta istatistiksel olarak daha uzun </w:t>
      </w:r>
      <w:r w:rsidR="00E77C63">
        <w:t>bulunmuştur</w:t>
      </w:r>
      <w:r>
        <w:t xml:space="preserve"> (</w:t>
      </w:r>
      <w:r w:rsidR="00E77C63">
        <w:t xml:space="preserve">13 vs 215 gün; </w:t>
      </w:r>
      <w:r>
        <w:t xml:space="preserve">p=0.001). </w:t>
      </w:r>
    </w:p>
    <w:p w14:paraId="0163E6F1" w14:textId="7F487EE2" w:rsidR="00EE6B7C" w:rsidRDefault="008C5C02" w:rsidP="00AB2527">
      <w:r w:rsidRPr="003A4709">
        <w:t>İkinci gruptaki</w:t>
      </w:r>
      <w:r>
        <w:t xml:space="preserve"> “mortalite gelişen ve yaşayan” hastaların demografik ve klinik özellikleri Tablo 4.</w:t>
      </w:r>
      <w:r w:rsidR="00280E3A">
        <w:t>10</w:t>
      </w:r>
      <w:r>
        <w:t xml:space="preserve"> d</w:t>
      </w:r>
      <w:r w:rsidR="00280E3A">
        <w:t>a</w:t>
      </w:r>
      <w:r>
        <w:t xml:space="preserve"> gösterilmiştir. </w:t>
      </w:r>
    </w:p>
    <w:p w14:paraId="1B38AD26" w14:textId="77777777" w:rsidR="00280E3A" w:rsidRDefault="00280E3A" w:rsidP="00AB2527"/>
    <w:p w14:paraId="31CB28CA" w14:textId="505A2A31" w:rsidR="004A3864" w:rsidRDefault="0048467D" w:rsidP="005336E5">
      <w:pPr>
        <w:ind w:firstLine="0"/>
      </w:pPr>
      <w:bookmarkStart w:id="562" w:name="_Toc49818025"/>
      <w:bookmarkEnd w:id="549"/>
      <w:r>
        <w:t xml:space="preserve">          </w:t>
      </w:r>
      <w:r w:rsidR="000400EC" w:rsidRPr="000400EC">
        <w:t xml:space="preserve">Tablo </w:t>
      </w:r>
      <w:r w:rsidR="00C07B3D">
        <w:rPr>
          <w:noProof/>
        </w:rPr>
        <w:fldChar w:fldCharType="begin"/>
      </w:r>
      <w:r w:rsidR="00C07B3D">
        <w:rPr>
          <w:noProof/>
        </w:rPr>
        <w:instrText xml:space="preserve"> STYLEREF 1 \s </w:instrText>
      </w:r>
      <w:r w:rsidR="00C07B3D">
        <w:rPr>
          <w:noProof/>
        </w:rPr>
        <w:fldChar w:fldCharType="separate"/>
      </w:r>
      <w:r w:rsidR="00063441">
        <w:rPr>
          <w:noProof/>
        </w:rPr>
        <w:t>4</w:t>
      </w:r>
      <w:r w:rsidR="00C07B3D">
        <w:rPr>
          <w:noProof/>
        </w:rPr>
        <w:fldChar w:fldCharType="end"/>
      </w:r>
      <w:r w:rsidR="002B4CBE">
        <w:t>.</w:t>
      </w:r>
      <w:r w:rsidR="00C07B3D">
        <w:rPr>
          <w:noProof/>
        </w:rPr>
        <w:fldChar w:fldCharType="begin"/>
      </w:r>
      <w:r w:rsidR="00C07B3D">
        <w:rPr>
          <w:noProof/>
        </w:rPr>
        <w:instrText xml:space="preserve"> SEQ Tablo \* ARABIC \s 1 </w:instrText>
      </w:r>
      <w:r w:rsidR="00C07B3D">
        <w:rPr>
          <w:noProof/>
        </w:rPr>
        <w:fldChar w:fldCharType="separate"/>
      </w:r>
      <w:r w:rsidR="00063441">
        <w:rPr>
          <w:noProof/>
        </w:rPr>
        <w:t>10</w:t>
      </w:r>
      <w:r w:rsidR="00C07B3D">
        <w:rPr>
          <w:noProof/>
        </w:rPr>
        <w:fldChar w:fldCharType="end"/>
      </w:r>
      <w:r w:rsidR="000400EC" w:rsidRPr="000400EC">
        <w:t xml:space="preserve"> Hayatta </w:t>
      </w:r>
      <w:r>
        <w:t>Kalma Durumuna Göre Demografik v</w:t>
      </w:r>
      <w:r w:rsidRPr="000400EC">
        <w:t>e Kl</w:t>
      </w:r>
      <w:r>
        <w:t xml:space="preserve">inik Veriler </w:t>
      </w:r>
      <w:r w:rsidR="008C5C02">
        <w:t>(grup-2)</w:t>
      </w:r>
      <w:bookmarkEnd w:id="562"/>
      <w:r w:rsidR="004A3864">
        <w:t xml:space="preserve">                    </w:t>
      </w:r>
    </w:p>
    <w:tbl>
      <w:tblPr>
        <w:tblStyle w:val="TabloKlavuzu"/>
        <w:tblW w:w="0" w:type="auto"/>
        <w:jc w:val="center"/>
        <w:tblLook w:val="04A0" w:firstRow="1" w:lastRow="0" w:firstColumn="1" w:lastColumn="0" w:noHBand="0" w:noVBand="1"/>
      </w:tblPr>
      <w:tblGrid>
        <w:gridCol w:w="2441"/>
        <w:gridCol w:w="1228"/>
        <w:gridCol w:w="1601"/>
        <w:gridCol w:w="1205"/>
      </w:tblGrid>
      <w:tr w:rsidR="00EE6B7C" w:rsidRPr="005E017D" w14:paraId="32C1E236" w14:textId="77777777" w:rsidTr="00EE6B7C">
        <w:trPr>
          <w:trHeight w:val="161"/>
          <w:jc w:val="center"/>
        </w:trPr>
        <w:tc>
          <w:tcPr>
            <w:tcW w:w="0" w:type="auto"/>
          </w:tcPr>
          <w:p w14:paraId="2538F3DE" w14:textId="77777777" w:rsidR="00EE6B7C" w:rsidRPr="005E017D" w:rsidRDefault="00EE6B7C" w:rsidP="000400EC">
            <w:pPr>
              <w:rPr>
                <w:rFonts w:eastAsia="Times New Roman"/>
                <w:b/>
                <w:bCs/>
                <w:color w:val="000000" w:themeColor="text1"/>
                <w:sz w:val="22"/>
              </w:rPr>
            </w:pPr>
          </w:p>
        </w:tc>
        <w:tc>
          <w:tcPr>
            <w:tcW w:w="0" w:type="auto"/>
            <w:gridSpan w:val="2"/>
          </w:tcPr>
          <w:p w14:paraId="62ADAA4F" w14:textId="77777777" w:rsidR="00EE6B7C" w:rsidRDefault="00EE6B7C" w:rsidP="00EE6B7C">
            <w:pPr>
              <w:ind w:firstLine="0"/>
              <w:jc w:val="center"/>
              <w:rPr>
                <w:rFonts w:eastAsia="Times New Roman"/>
                <w:b/>
                <w:bCs/>
                <w:color w:val="000000" w:themeColor="text1"/>
                <w:sz w:val="22"/>
              </w:rPr>
            </w:pPr>
            <w:r>
              <w:rPr>
                <w:rFonts w:eastAsia="Times New Roman"/>
                <w:b/>
                <w:bCs/>
                <w:color w:val="000000" w:themeColor="text1"/>
                <w:sz w:val="22"/>
              </w:rPr>
              <w:t>SURVİVAL</w:t>
            </w:r>
          </w:p>
          <w:p w14:paraId="6213E4E1" w14:textId="77777777" w:rsidR="00EE6B7C" w:rsidRDefault="00EE6B7C" w:rsidP="00EE6B7C">
            <w:pPr>
              <w:ind w:firstLine="0"/>
              <w:rPr>
                <w:rFonts w:eastAsia="Times New Roman"/>
                <w:b/>
                <w:bCs/>
                <w:color w:val="000000" w:themeColor="text1"/>
                <w:sz w:val="22"/>
              </w:rPr>
            </w:pPr>
          </w:p>
        </w:tc>
        <w:tc>
          <w:tcPr>
            <w:tcW w:w="0" w:type="auto"/>
          </w:tcPr>
          <w:p w14:paraId="30406DD2" w14:textId="77777777" w:rsidR="00EE6B7C" w:rsidRDefault="00EE6B7C" w:rsidP="00EE6B7C">
            <w:pPr>
              <w:ind w:firstLine="0"/>
              <w:rPr>
                <w:rFonts w:eastAsia="Times New Roman"/>
                <w:b/>
                <w:bCs/>
                <w:color w:val="000000" w:themeColor="text1"/>
                <w:sz w:val="22"/>
              </w:rPr>
            </w:pPr>
          </w:p>
        </w:tc>
      </w:tr>
      <w:tr w:rsidR="00300268" w:rsidRPr="005E017D" w14:paraId="31CB28D7" w14:textId="77777777" w:rsidTr="008945C5">
        <w:trPr>
          <w:trHeight w:val="161"/>
          <w:jc w:val="center"/>
        </w:trPr>
        <w:tc>
          <w:tcPr>
            <w:tcW w:w="0" w:type="auto"/>
            <w:hideMark/>
          </w:tcPr>
          <w:p w14:paraId="31CB28D3" w14:textId="77777777" w:rsidR="00300268" w:rsidRPr="005E017D" w:rsidRDefault="00300268" w:rsidP="000400EC">
            <w:pPr>
              <w:spacing w:line="360" w:lineRule="auto"/>
              <w:rPr>
                <w:rFonts w:eastAsia="Times New Roman"/>
                <w:b/>
                <w:bCs/>
                <w:color w:val="000000" w:themeColor="text1"/>
                <w:sz w:val="22"/>
              </w:rPr>
            </w:pPr>
          </w:p>
        </w:tc>
        <w:tc>
          <w:tcPr>
            <w:tcW w:w="0" w:type="auto"/>
            <w:hideMark/>
          </w:tcPr>
          <w:p w14:paraId="31CB28D4" w14:textId="1FAAE7F4" w:rsidR="00300268" w:rsidRPr="005E017D" w:rsidRDefault="00300268">
            <w:pPr>
              <w:spacing w:line="360" w:lineRule="auto"/>
              <w:ind w:firstLine="0"/>
              <w:rPr>
                <w:rFonts w:eastAsia="Times New Roman"/>
                <w:b/>
                <w:bCs/>
                <w:color w:val="000000" w:themeColor="text1"/>
                <w:sz w:val="22"/>
              </w:rPr>
            </w:pPr>
            <w:r>
              <w:rPr>
                <w:rFonts w:eastAsia="Times New Roman"/>
                <w:b/>
                <w:bCs/>
                <w:color w:val="000000" w:themeColor="text1"/>
                <w:sz w:val="22"/>
              </w:rPr>
              <w:t>Exitus n</w:t>
            </w:r>
            <w:r w:rsidR="00EE6B7C">
              <w:rPr>
                <w:rFonts w:eastAsia="Times New Roman"/>
                <w:b/>
                <w:bCs/>
                <w:color w:val="000000" w:themeColor="text1"/>
                <w:sz w:val="22"/>
              </w:rPr>
              <w:t>=8</w:t>
            </w:r>
            <w:r>
              <w:rPr>
                <w:rFonts w:eastAsia="Times New Roman"/>
                <w:b/>
                <w:bCs/>
                <w:color w:val="000000" w:themeColor="text1"/>
                <w:sz w:val="22"/>
              </w:rPr>
              <w:t xml:space="preserve"> </w:t>
            </w:r>
          </w:p>
        </w:tc>
        <w:tc>
          <w:tcPr>
            <w:tcW w:w="0" w:type="auto"/>
            <w:hideMark/>
          </w:tcPr>
          <w:p w14:paraId="31CB28D5" w14:textId="7A9141EC" w:rsidR="00300268" w:rsidRPr="005E017D" w:rsidRDefault="00300268">
            <w:pPr>
              <w:spacing w:line="360" w:lineRule="auto"/>
              <w:ind w:firstLine="0"/>
              <w:rPr>
                <w:rFonts w:eastAsia="Times New Roman"/>
                <w:b/>
                <w:bCs/>
                <w:color w:val="000000" w:themeColor="text1"/>
                <w:sz w:val="22"/>
              </w:rPr>
            </w:pPr>
            <w:r>
              <w:rPr>
                <w:rFonts w:eastAsia="Times New Roman"/>
                <w:b/>
                <w:bCs/>
                <w:color w:val="000000" w:themeColor="text1"/>
                <w:sz w:val="22"/>
              </w:rPr>
              <w:t>Yaşayan  n</w:t>
            </w:r>
            <w:r w:rsidR="00EE6B7C">
              <w:rPr>
                <w:rFonts w:eastAsia="Times New Roman"/>
                <w:b/>
                <w:bCs/>
                <w:color w:val="000000" w:themeColor="text1"/>
                <w:sz w:val="22"/>
              </w:rPr>
              <w:t>=16</w:t>
            </w:r>
          </w:p>
        </w:tc>
        <w:tc>
          <w:tcPr>
            <w:tcW w:w="0" w:type="auto"/>
          </w:tcPr>
          <w:p w14:paraId="31CB28D6" w14:textId="319AE31C" w:rsidR="00300268" w:rsidRPr="005E017D" w:rsidRDefault="00300268">
            <w:pPr>
              <w:spacing w:line="360" w:lineRule="auto"/>
              <w:ind w:firstLine="0"/>
              <w:rPr>
                <w:rFonts w:eastAsia="Times New Roman"/>
                <w:b/>
                <w:bCs/>
                <w:color w:val="000000" w:themeColor="text1"/>
                <w:sz w:val="22"/>
              </w:rPr>
            </w:pPr>
            <w:r>
              <w:rPr>
                <w:rFonts w:eastAsia="Times New Roman"/>
                <w:b/>
                <w:bCs/>
                <w:color w:val="000000" w:themeColor="text1"/>
                <w:sz w:val="22"/>
              </w:rPr>
              <w:t>p&lt;0</w:t>
            </w:r>
            <w:r w:rsidR="00EE6B7C">
              <w:rPr>
                <w:rFonts w:eastAsia="Times New Roman"/>
                <w:b/>
                <w:bCs/>
                <w:color w:val="000000" w:themeColor="text1"/>
                <w:sz w:val="22"/>
              </w:rPr>
              <w:t>.</w:t>
            </w:r>
            <w:r>
              <w:rPr>
                <w:rFonts w:eastAsia="Times New Roman"/>
                <w:b/>
                <w:bCs/>
                <w:color w:val="000000" w:themeColor="text1"/>
                <w:sz w:val="22"/>
              </w:rPr>
              <w:t>05</w:t>
            </w:r>
          </w:p>
        </w:tc>
      </w:tr>
      <w:tr w:rsidR="00300268" w:rsidRPr="005E017D" w14:paraId="31CB28E2" w14:textId="77777777" w:rsidTr="008945C5">
        <w:trPr>
          <w:trHeight w:val="440"/>
          <w:jc w:val="center"/>
        </w:trPr>
        <w:tc>
          <w:tcPr>
            <w:tcW w:w="0" w:type="auto"/>
            <w:vAlign w:val="center"/>
            <w:hideMark/>
          </w:tcPr>
          <w:p w14:paraId="31CB28D8" w14:textId="77777777" w:rsidR="00300268" w:rsidRPr="005E017D" w:rsidRDefault="00300268" w:rsidP="000400EC">
            <w:pPr>
              <w:ind w:firstLine="0"/>
              <w:jc w:val="left"/>
              <w:rPr>
                <w:rFonts w:eastAsia="Times New Roman"/>
                <w:b/>
                <w:bCs/>
                <w:color w:val="000000" w:themeColor="text1"/>
                <w:sz w:val="22"/>
              </w:rPr>
            </w:pPr>
            <w:r w:rsidRPr="005E017D">
              <w:rPr>
                <w:rFonts w:eastAsia="Times New Roman"/>
                <w:b/>
                <w:bCs/>
                <w:color w:val="000000" w:themeColor="text1"/>
                <w:sz w:val="22"/>
              </w:rPr>
              <w:t>Cinsiyet</w:t>
            </w:r>
          </w:p>
          <w:p w14:paraId="31CB28D9" w14:textId="77777777" w:rsidR="00300268" w:rsidRPr="005E017D" w:rsidRDefault="00300268" w:rsidP="000400EC">
            <w:pPr>
              <w:jc w:val="left"/>
              <w:rPr>
                <w:rFonts w:eastAsia="Times New Roman"/>
                <w:bCs/>
                <w:color w:val="000000" w:themeColor="text1"/>
                <w:sz w:val="22"/>
              </w:rPr>
            </w:pPr>
            <w:r w:rsidRPr="005E017D">
              <w:rPr>
                <w:rFonts w:eastAsia="Times New Roman"/>
                <w:bCs/>
                <w:color w:val="000000" w:themeColor="text1"/>
                <w:sz w:val="22"/>
              </w:rPr>
              <w:t>Erkek</w:t>
            </w:r>
          </w:p>
          <w:p w14:paraId="31CB28DA" w14:textId="77777777" w:rsidR="00300268" w:rsidRPr="005E017D" w:rsidRDefault="00300268" w:rsidP="000400EC">
            <w:pPr>
              <w:jc w:val="left"/>
              <w:rPr>
                <w:rFonts w:eastAsia="Times New Roman"/>
                <w:b/>
                <w:bCs/>
                <w:color w:val="000000" w:themeColor="text1"/>
                <w:sz w:val="22"/>
              </w:rPr>
            </w:pPr>
            <w:r w:rsidRPr="005E017D">
              <w:rPr>
                <w:rFonts w:eastAsia="Times New Roman"/>
                <w:bCs/>
                <w:color w:val="000000" w:themeColor="text1"/>
                <w:sz w:val="22"/>
              </w:rPr>
              <w:t>Kadın</w:t>
            </w:r>
          </w:p>
        </w:tc>
        <w:tc>
          <w:tcPr>
            <w:tcW w:w="0" w:type="auto"/>
            <w:noWrap/>
            <w:vAlign w:val="center"/>
          </w:tcPr>
          <w:p w14:paraId="31CB28DB" w14:textId="77777777" w:rsidR="00300268" w:rsidRPr="00300268" w:rsidRDefault="00300268" w:rsidP="005336E5">
            <w:pPr>
              <w:jc w:val="center"/>
              <w:rPr>
                <w:rFonts w:ascii="Book Antiqua" w:eastAsia="Times New Roman" w:hAnsi="Book Antiqua" w:cs="Arial"/>
                <w:color w:val="000000" w:themeColor="text1"/>
                <w:sz w:val="22"/>
              </w:rPr>
            </w:pPr>
          </w:p>
          <w:p w14:paraId="31CB28DC" w14:textId="1A612F57" w:rsidR="00300268" w:rsidRPr="00300268" w:rsidRDefault="00300268" w:rsidP="005336E5">
            <w:pPr>
              <w:ind w:firstLine="0"/>
              <w:rPr>
                <w:rFonts w:ascii="Book Antiqua" w:eastAsia="Times New Roman" w:hAnsi="Book Antiqua" w:cs="Arial"/>
                <w:color w:val="000000" w:themeColor="text1"/>
                <w:sz w:val="22"/>
              </w:rPr>
            </w:pPr>
            <w:r w:rsidRPr="00300268">
              <w:rPr>
                <w:rFonts w:ascii="Book Antiqua" w:eastAsia="Times New Roman" w:hAnsi="Book Antiqua" w:cs="Arial"/>
                <w:color w:val="000000" w:themeColor="text1"/>
                <w:sz w:val="22"/>
              </w:rPr>
              <w:t>7 (87.5</w:t>
            </w:r>
            <w:r w:rsidR="00EE6B7C">
              <w:rPr>
                <w:rFonts w:ascii="Book Antiqua" w:eastAsia="Times New Roman" w:hAnsi="Book Antiqua" w:cs="Arial"/>
                <w:color w:val="000000" w:themeColor="text1"/>
                <w:sz w:val="22"/>
              </w:rPr>
              <w:t>%</w:t>
            </w:r>
            <w:r w:rsidRPr="00300268">
              <w:rPr>
                <w:rFonts w:ascii="Book Antiqua" w:eastAsia="Times New Roman" w:hAnsi="Book Antiqua" w:cs="Arial"/>
                <w:color w:val="000000" w:themeColor="text1"/>
                <w:sz w:val="22"/>
              </w:rPr>
              <w:t>)</w:t>
            </w:r>
          </w:p>
          <w:p w14:paraId="31CB28DD" w14:textId="4D5B9D15" w:rsidR="00300268" w:rsidRPr="00300268" w:rsidRDefault="00300268" w:rsidP="005336E5">
            <w:pPr>
              <w:ind w:firstLine="0"/>
              <w:rPr>
                <w:rFonts w:ascii="Book Antiqua" w:eastAsia="Times New Roman" w:hAnsi="Book Antiqua" w:cs="Arial"/>
                <w:color w:val="000000" w:themeColor="text1"/>
                <w:sz w:val="22"/>
              </w:rPr>
            </w:pPr>
            <w:r w:rsidRPr="00300268">
              <w:rPr>
                <w:rFonts w:ascii="Book Antiqua" w:eastAsia="Times New Roman" w:hAnsi="Book Antiqua" w:cs="Arial"/>
                <w:color w:val="000000" w:themeColor="text1"/>
                <w:sz w:val="22"/>
              </w:rPr>
              <w:t>1 (12.5</w:t>
            </w:r>
            <w:r w:rsidR="00EE6B7C">
              <w:rPr>
                <w:rFonts w:ascii="Book Antiqua" w:eastAsia="Times New Roman" w:hAnsi="Book Antiqua" w:cs="Arial"/>
                <w:color w:val="000000" w:themeColor="text1"/>
                <w:sz w:val="22"/>
              </w:rPr>
              <w:t>%</w:t>
            </w:r>
            <w:r w:rsidRPr="00300268">
              <w:rPr>
                <w:rFonts w:ascii="Book Antiqua" w:eastAsia="Times New Roman" w:hAnsi="Book Antiqua" w:cs="Arial"/>
                <w:color w:val="000000" w:themeColor="text1"/>
                <w:sz w:val="22"/>
              </w:rPr>
              <w:t>)</w:t>
            </w:r>
          </w:p>
        </w:tc>
        <w:tc>
          <w:tcPr>
            <w:tcW w:w="0" w:type="auto"/>
            <w:noWrap/>
            <w:vAlign w:val="center"/>
          </w:tcPr>
          <w:p w14:paraId="31CB28DE" w14:textId="77777777" w:rsidR="00300268" w:rsidRPr="00300268" w:rsidRDefault="00300268" w:rsidP="005336E5">
            <w:pPr>
              <w:jc w:val="center"/>
              <w:rPr>
                <w:rFonts w:ascii="Book Antiqua" w:eastAsia="Times New Roman" w:hAnsi="Book Antiqua" w:cs="Arial"/>
                <w:color w:val="000000" w:themeColor="text1"/>
                <w:sz w:val="22"/>
              </w:rPr>
            </w:pPr>
          </w:p>
          <w:p w14:paraId="31CB28DF" w14:textId="4EA61BB9" w:rsidR="00300268" w:rsidRPr="00300268" w:rsidRDefault="00300268" w:rsidP="005336E5">
            <w:pPr>
              <w:ind w:firstLine="0"/>
              <w:rPr>
                <w:rFonts w:ascii="Book Antiqua" w:eastAsia="Times New Roman" w:hAnsi="Book Antiqua" w:cs="Arial"/>
                <w:color w:val="000000" w:themeColor="text1"/>
                <w:sz w:val="22"/>
              </w:rPr>
            </w:pPr>
            <w:r w:rsidRPr="00300268">
              <w:rPr>
                <w:rFonts w:ascii="Book Antiqua" w:eastAsia="Times New Roman" w:hAnsi="Book Antiqua" w:cs="Arial"/>
                <w:color w:val="000000" w:themeColor="text1"/>
                <w:sz w:val="22"/>
              </w:rPr>
              <w:t>6 (37.5</w:t>
            </w:r>
            <w:r w:rsidR="00EE6B7C">
              <w:rPr>
                <w:rFonts w:ascii="Book Antiqua" w:eastAsia="Times New Roman" w:hAnsi="Book Antiqua" w:cs="Arial"/>
                <w:color w:val="000000" w:themeColor="text1"/>
                <w:sz w:val="22"/>
              </w:rPr>
              <w:t>%</w:t>
            </w:r>
            <w:r w:rsidRPr="00300268">
              <w:rPr>
                <w:rFonts w:ascii="Book Antiqua" w:eastAsia="Times New Roman" w:hAnsi="Book Antiqua" w:cs="Arial"/>
                <w:color w:val="000000" w:themeColor="text1"/>
                <w:sz w:val="22"/>
              </w:rPr>
              <w:t>)</w:t>
            </w:r>
          </w:p>
          <w:p w14:paraId="31CB28E0" w14:textId="55827407" w:rsidR="00300268" w:rsidRPr="00300268" w:rsidRDefault="00300268" w:rsidP="005336E5">
            <w:pPr>
              <w:ind w:firstLine="0"/>
              <w:rPr>
                <w:rFonts w:ascii="Book Antiqua" w:eastAsia="Times New Roman" w:hAnsi="Book Antiqua" w:cs="Arial"/>
                <w:color w:val="000000" w:themeColor="text1"/>
                <w:sz w:val="22"/>
              </w:rPr>
            </w:pPr>
            <w:r w:rsidRPr="00300268">
              <w:rPr>
                <w:rFonts w:ascii="Book Antiqua" w:eastAsia="Times New Roman" w:hAnsi="Book Antiqua" w:cs="Arial"/>
                <w:color w:val="000000" w:themeColor="text1"/>
                <w:sz w:val="22"/>
              </w:rPr>
              <w:t>10 (62.5</w:t>
            </w:r>
            <w:r w:rsidR="00EE6B7C">
              <w:rPr>
                <w:rFonts w:ascii="Book Antiqua" w:eastAsia="Times New Roman" w:hAnsi="Book Antiqua" w:cs="Arial"/>
                <w:color w:val="000000" w:themeColor="text1"/>
                <w:sz w:val="22"/>
              </w:rPr>
              <w:t>%</w:t>
            </w:r>
            <w:r w:rsidRPr="00300268">
              <w:rPr>
                <w:rFonts w:ascii="Book Antiqua" w:eastAsia="Times New Roman" w:hAnsi="Book Antiqua" w:cs="Arial"/>
                <w:color w:val="000000" w:themeColor="text1"/>
                <w:sz w:val="22"/>
              </w:rPr>
              <w:t>)</w:t>
            </w:r>
          </w:p>
        </w:tc>
        <w:tc>
          <w:tcPr>
            <w:tcW w:w="0" w:type="auto"/>
            <w:vAlign w:val="center"/>
          </w:tcPr>
          <w:p w14:paraId="31CB28E1" w14:textId="77777777" w:rsidR="00300268" w:rsidRPr="00300268" w:rsidRDefault="00300268" w:rsidP="005336E5">
            <w:pPr>
              <w:ind w:right="360" w:firstLine="0"/>
              <w:rPr>
                <w:rFonts w:ascii="Book Antiqua" w:eastAsia="Times New Roman" w:hAnsi="Book Antiqua" w:cs="Arial"/>
                <w:b/>
                <w:color w:val="000000" w:themeColor="text1"/>
                <w:sz w:val="22"/>
              </w:rPr>
            </w:pPr>
            <w:r w:rsidRPr="00300268">
              <w:rPr>
                <w:rFonts w:ascii="Book Antiqua" w:eastAsia="Times New Roman" w:hAnsi="Book Antiqua" w:cs="Arial"/>
                <w:b/>
                <w:color w:val="000000" w:themeColor="text1"/>
                <w:sz w:val="22"/>
              </w:rPr>
              <w:t>0.02</w:t>
            </w:r>
          </w:p>
        </w:tc>
      </w:tr>
      <w:tr w:rsidR="00300268" w:rsidRPr="005E017D" w14:paraId="31CB28E7" w14:textId="77777777" w:rsidTr="008945C5">
        <w:trPr>
          <w:trHeight w:val="287"/>
          <w:jc w:val="center"/>
        </w:trPr>
        <w:tc>
          <w:tcPr>
            <w:tcW w:w="0" w:type="auto"/>
            <w:vAlign w:val="center"/>
          </w:tcPr>
          <w:p w14:paraId="31CB28E3" w14:textId="77777777" w:rsidR="00300268" w:rsidRPr="005E017D" w:rsidRDefault="00300268" w:rsidP="000400EC">
            <w:pPr>
              <w:ind w:firstLine="0"/>
              <w:jc w:val="left"/>
              <w:rPr>
                <w:rFonts w:eastAsia="Times New Roman"/>
                <w:b/>
                <w:bCs/>
                <w:color w:val="000000" w:themeColor="text1"/>
                <w:sz w:val="22"/>
              </w:rPr>
            </w:pPr>
            <w:r w:rsidRPr="005E017D">
              <w:rPr>
                <w:rFonts w:eastAsia="Times New Roman"/>
                <w:b/>
                <w:bCs/>
                <w:color w:val="000000" w:themeColor="text1"/>
                <w:sz w:val="22"/>
              </w:rPr>
              <w:t>Yaş</w:t>
            </w:r>
          </w:p>
        </w:tc>
        <w:tc>
          <w:tcPr>
            <w:tcW w:w="0" w:type="auto"/>
            <w:noWrap/>
            <w:vAlign w:val="center"/>
          </w:tcPr>
          <w:p w14:paraId="31CB28E4" w14:textId="11A3EC7A" w:rsidR="00300268" w:rsidRPr="00300268" w:rsidRDefault="00300268" w:rsidP="005336E5">
            <w:pPr>
              <w:ind w:firstLine="0"/>
              <w:rPr>
                <w:rFonts w:ascii="Book Antiqua" w:eastAsia="Times New Roman" w:hAnsi="Book Antiqua" w:cs="Arial"/>
                <w:color w:val="000000" w:themeColor="text1"/>
                <w:sz w:val="22"/>
              </w:rPr>
            </w:pPr>
            <w:r w:rsidRPr="00300268">
              <w:rPr>
                <w:rFonts w:ascii="Book Antiqua" w:eastAsia="Times New Roman" w:hAnsi="Book Antiqua" w:cs="Arial"/>
                <w:color w:val="000000" w:themeColor="text1"/>
                <w:sz w:val="22"/>
              </w:rPr>
              <w:t>22 (2-60</w:t>
            </w:r>
            <w:r w:rsidR="00EE6B7C">
              <w:rPr>
                <w:rFonts w:ascii="Book Antiqua" w:eastAsia="Times New Roman" w:hAnsi="Book Antiqua" w:cs="Arial"/>
                <w:color w:val="000000" w:themeColor="text1"/>
                <w:sz w:val="22"/>
              </w:rPr>
              <w:t>%</w:t>
            </w:r>
            <w:r w:rsidRPr="00300268">
              <w:rPr>
                <w:rFonts w:ascii="Book Antiqua" w:eastAsia="Times New Roman" w:hAnsi="Book Antiqua" w:cs="Arial"/>
                <w:color w:val="000000" w:themeColor="text1"/>
                <w:sz w:val="22"/>
              </w:rPr>
              <w:t>)</w:t>
            </w:r>
          </w:p>
        </w:tc>
        <w:tc>
          <w:tcPr>
            <w:tcW w:w="0" w:type="auto"/>
            <w:noWrap/>
            <w:vAlign w:val="center"/>
          </w:tcPr>
          <w:p w14:paraId="31CB28E5" w14:textId="08AA18FF" w:rsidR="00300268" w:rsidRPr="00300268" w:rsidRDefault="00300268" w:rsidP="005336E5">
            <w:pPr>
              <w:ind w:firstLine="0"/>
              <w:rPr>
                <w:rFonts w:ascii="Book Antiqua" w:eastAsia="Times New Roman" w:hAnsi="Book Antiqua" w:cs="Arial"/>
                <w:color w:val="000000" w:themeColor="text1"/>
                <w:sz w:val="22"/>
              </w:rPr>
            </w:pPr>
            <w:r w:rsidRPr="00300268">
              <w:rPr>
                <w:rFonts w:ascii="Book Antiqua" w:eastAsia="Times New Roman" w:hAnsi="Book Antiqua" w:cs="Arial"/>
                <w:color w:val="000000" w:themeColor="text1"/>
                <w:sz w:val="22"/>
              </w:rPr>
              <w:t>16.5 (1-59</w:t>
            </w:r>
            <w:r w:rsidR="00EE6B7C">
              <w:rPr>
                <w:rFonts w:ascii="Book Antiqua" w:eastAsia="Times New Roman" w:hAnsi="Book Antiqua" w:cs="Arial"/>
                <w:color w:val="000000" w:themeColor="text1"/>
                <w:sz w:val="22"/>
              </w:rPr>
              <w:t>%</w:t>
            </w:r>
            <w:r w:rsidRPr="00300268">
              <w:rPr>
                <w:rFonts w:ascii="Book Antiqua" w:eastAsia="Times New Roman" w:hAnsi="Book Antiqua" w:cs="Arial"/>
                <w:color w:val="000000" w:themeColor="text1"/>
                <w:sz w:val="22"/>
              </w:rPr>
              <w:t>)</w:t>
            </w:r>
          </w:p>
        </w:tc>
        <w:tc>
          <w:tcPr>
            <w:tcW w:w="0" w:type="auto"/>
            <w:vAlign w:val="center"/>
          </w:tcPr>
          <w:p w14:paraId="31CB28E6" w14:textId="77777777" w:rsidR="00300268" w:rsidRPr="00300268" w:rsidRDefault="00300268" w:rsidP="005336E5">
            <w:pPr>
              <w:ind w:right="360" w:firstLine="0"/>
              <w:rPr>
                <w:rFonts w:ascii="Book Antiqua" w:eastAsia="Times New Roman" w:hAnsi="Book Antiqua" w:cs="Arial"/>
                <w:color w:val="000000" w:themeColor="text1"/>
                <w:sz w:val="22"/>
              </w:rPr>
            </w:pPr>
            <w:r w:rsidRPr="00300268">
              <w:rPr>
                <w:rFonts w:ascii="Book Antiqua" w:eastAsia="Times New Roman" w:hAnsi="Book Antiqua" w:cs="Arial"/>
                <w:color w:val="000000" w:themeColor="text1"/>
                <w:sz w:val="22"/>
              </w:rPr>
              <w:t>0.38</w:t>
            </w:r>
          </w:p>
        </w:tc>
      </w:tr>
      <w:tr w:rsidR="00300268" w:rsidRPr="005E017D" w14:paraId="31CB28EC" w14:textId="77777777" w:rsidTr="008945C5">
        <w:trPr>
          <w:trHeight w:val="287"/>
          <w:jc w:val="center"/>
        </w:trPr>
        <w:tc>
          <w:tcPr>
            <w:tcW w:w="0" w:type="auto"/>
            <w:vAlign w:val="center"/>
          </w:tcPr>
          <w:p w14:paraId="31CB28E8" w14:textId="77777777" w:rsidR="00300268" w:rsidRPr="005E017D" w:rsidRDefault="00300268" w:rsidP="000400EC">
            <w:pPr>
              <w:ind w:firstLine="0"/>
              <w:jc w:val="left"/>
              <w:rPr>
                <w:rFonts w:eastAsia="Times New Roman"/>
                <w:b/>
                <w:bCs/>
                <w:color w:val="000000" w:themeColor="text1"/>
                <w:sz w:val="22"/>
              </w:rPr>
            </w:pPr>
            <w:r w:rsidRPr="005E017D">
              <w:rPr>
                <w:rFonts w:eastAsia="Times New Roman"/>
                <w:b/>
                <w:bCs/>
                <w:color w:val="000000" w:themeColor="text1"/>
                <w:sz w:val="22"/>
              </w:rPr>
              <w:t>Acil operasyon durumu</w:t>
            </w:r>
          </w:p>
        </w:tc>
        <w:tc>
          <w:tcPr>
            <w:tcW w:w="0" w:type="auto"/>
            <w:noWrap/>
            <w:vAlign w:val="center"/>
          </w:tcPr>
          <w:p w14:paraId="31CB28E9" w14:textId="58B3BE17" w:rsidR="00300268" w:rsidRPr="00300268" w:rsidRDefault="00300268" w:rsidP="005336E5">
            <w:pPr>
              <w:ind w:firstLine="0"/>
              <w:rPr>
                <w:rFonts w:ascii="Book Antiqua" w:eastAsia="Times New Roman" w:hAnsi="Book Antiqua" w:cs="Arial"/>
                <w:color w:val="000000" w:themeColor="text1"/>
                <w:sz w:val="22"/>
              </w:rPr>
            </w:pPr>
            <w:r w:rsidRPr="00300268">
              <w:rPr>
                <w:rFonts w:ascii="Book Antiqua" w:eastAsia="Times New Roman" w:hAnsi="Book Antiqua" w:cs="Arial"/>
                <w:color w:val="000000" w:themeColor="text1"/>
                <w:sz w:val="22"/>
              </w:rPr>
              <w:t>1 (12.5</w:t>
            </w:r>
            <w:r w:rsidR="00EE6B7C">
              <w:rPr>
                <w:rFonts w:ascii="Book Antiqua" w:eastAsia="Times New Roman" w:hAnsi="Book Antiqua" w:cs="Arial"/>
                <w:color w:val="000000" w:themeColor="text1"/>
                <w:sz w:val="22"/>
              </w:rPr>
              <w:t>%</w:t>
            </w:r>
            <w:r w:rsidRPr="00300268">
              <w:rPr>
                <w:rFonts w:ascii="Book Antiqua" w:eastAsia="Times New Roman" w:hAnsi="Book Antiqua" w:cs="Arial"/>
                <w:color w:val="000000" w:themeColor="text1"/>
                <w:sz w:val="22"/>
              </w:rPr>
              <w:t>)</w:t>
            </w:r>
          </w:p>
        </w:tc>
        <w:tc>
          <w:tcPr>
            <w:tcW w:w="0" w:type="auto"/>
            <w:noWrap/>
            <w:vAlign w:val="center"/>
          </w:tcPr>
          <w:p w14:paraId="31CB28EA" w14:textId="008DAA0F" w:rsidR="00300268" w:rsidRPr="00300268" w:rsidRDefault="00300268" w:rsidP="005336E5">
            <w:pPr>
              <w:ind w:firstLine="0"/>
              <w:rPr>
                <w:rFonts w:ascii="Book Antiqua" w:eastAsia="Times New Roman" w:hAnsi="Book Antiqua" w:cs="Arial"/>
                <w:color w:val="000000" w:themeColor="text1"/>
                <w:sz w:val="22"/>
              </w:rPr>
            </w:pPr>
            <w:r w:rsidRPr="00300268">
              <w:rPr>
                <w:rFonts w:ascii="Book Antiqua" w:eastAsia="Times New Roman" w:hAnsi="Book Antiqua" w:cs="Arial"/>
                <w:color w:val="000000" w:themeColor="text1"/>
                <w:sz w:val="22"/>
              </w:rPr>
              <w:t>2 (12.5</w:t>
            </w:r>
            <w:r w:rsidR="00EE6B7C">
              <w:rPr>
                <w:rFonts w:ascii="Book Antiqua" w:eastAsia="Times New Roman" w:hAnsi="Book Antiqua" w:cs="Arial"/>
                <w:color w:val="000000" w:themeColor="text1"/>
                <w:sz w:val="22"/>
              </w:rPr>
              <w:t>%</w:t>
            </w:r>
            <w:r w:rsidRPr="00300268">
              <w:rPr>
                <w:rFonts w:ascii="Book Antiqua" w:eastAsia="Times New Roman" w:hAnsi="Book Antiqua" w:cs="Arial"/>
                <w:color w:val="000000" w:themeColor="text1"/>
                <w:sz w:val="22"/>
              </w:rPr>
              <w:t>)</w:t>
            </w:r>
          </w:p>
        </w:tc>
        <w:tc>
          <w:tcPr>
            <w:tcW w:w="0" w:type="auto"/>
            <w:vAlign w:val="center"/>
          </w:tcPr>
          <w:p w14:paraId="31CB28EB" w14:textId="77777777" w:rsidR="00300268" w:rsidRPr="00300268" w:rsidRDefault="00300268" w:rsidP="005336E5">
            <w:pPr>
              <w:ind w:firstLine="0"/>
              <w:rPr>
                <w:rFonts w:ascii="Book Antiqua" w:eastAsia="Times New Roman" w:hAnsi="Book Antiqua" w:cs="Arial"/>
                <w:color w:val="000000" w:themeColor="text1"/>
                <w:sz w:val="22"/>
              </w:rPr>
            </w:pPr>
            <w:r w:rsidRPr="00300268">
              <w:rPr>
                <w:rFonts w:ascii="Book Antiqua" w:eastAsia="Times New Roman" w:hAnsi="Book Antiqua" w:cs="Arial"/>
                <w:color w:val="000000" w:themeColor="text1"/>
                <w:sz w:val="22"/>
              </w:rPr>
              <w:t>1</w:t>
            </w:r>
          </w:p>
        </w:tc>
      </w:tr>
      <w:tr w:rsidR="00300268" w:rsidRPr="005E017D" w14:paraId="31CB28FD" w14:textId="77777777" w:rsidTr="008945C5">
        <w:trPr>
          <w:trHeight w:val="287"/>
          <w:jc w:val="center"/>
        </w:trPr>
        <w:tc>
          <w:tcPr>
            <w:tcW w:w="0" w:type="auto"/>
            <w:vAlign w:val="center"/>
          </w:tcPr>
          <w:p w14:paraId="31CB28ED" w14:textId="77777777" w:rsidR="00300268" w:rsidRPr="005E017D" w:rsidRDefault="00300268" w:rsidP="000400EC">
            <w:pPr>
              <w:ind w:firstLine="0"/>
              <w:jc w:val="left"/>
              <w:rPr>
                <w:rFonts w:eastAsia="Times New Roman"/>
                <w:b/>
                <w:bCs/>
                <w:color w:val="000000" w:themeColor="text1"/>
                <w:sz w:val="22"/>
              </w:rPr>
            </w:pPr>
            <w:r w:rsidRPr="005E017D">
              <w:rPr>
                <w:rFonts w:eastAsia="Times New Roman"/>
                <w:b/>
                <w:bCs/>
                <w:color w:val="000000" w:themeColor="text1"/>
                <w:sz w:val="22"/>
              </w:rPr>
              <w:t>Greft tipi</w:t>
            </w:r>
          </w:p>
          <w:p w14:paraId="31CB28EE" w14:textId="77777777" w:rsidR="00300268" w:rsidRPr="005E017D" w:rsidRDefault="00300268" w:rsidP="000400EC">
            <w:pPr>
              <w:ind w:left="720" w:firstLine="0"/>
              <w:jc w:val="left"/>
              <w:rPr>
                <w:rFonts w:eastAsia="Times New Roman"/>
                <w:bCs/>
                <w:color w:val="000000" w:themeColor="text1"/>
                <w:sz w:val="22"/>
              </w:rPr>
            </w:pPr>
            <w:r w:rsidRPr="005E017D">
              <w:rPr>
                <w:rFonts w:eastAsia="Times New Roman"/>
                <w:bCs/>
                <w:color w:val="000000" w:themeColor="text1"/>
                <w:sz w:val="22"/>
              </w:rPr>
              <w:t>Kadaverik</w:t>
            </w:r>
          </w:p>
          <w:p w14:paraId="31CB28EF" w14:textId="77777777" w:rsidR="00300268" w:rsidRPr="005E017D" w:rsidRDefault="00300268" w:rsidP="000400EC">
            <w:pPr>
              <w:ind w:left="720" w:firstLine="0"/>
              <w:jc w:val="left"/>
              <w:rPr>
                <w:rFonts w:eastAsia="Times New Roman"/>
                <w:bCs/>
                <w:color w:val="000000" w:themeColor="text1"/>
                <w:sz w:val="22"/>
              </w:rPr>
            </w:pPr>
            <w:r w:rsidRPr="005E017D">
              <w:rPr>
                <w:rFonts w:eastAsia="Times New Roman"/>
                <w:bCs/>
                <w:color w:val="000000" w:themeColor="text1"/>
                <w:sz w:val="22"/>
              </w:rPr>
              <w:t>S2-3</w:t>
            </w:r>
          </w:p>
          <w:p w14:paraId="31CB28F0" w14:textId="77777777" w:rsidR="00300268" w:rsidRPr="005E017D" w:rsidRDefault="00300268" w:rsidP="000400EC">
            <w:pPr>
              <w:ind w:left="720" w:firstLine="0"/>
              <w:jc w:val="left"/>
              <w:rPr>
                <w:rFonts w:eastAsia="Times New Roman"/>
                <w:bCs/>
                <w:color w:val="000000" w:themeColor="text1"/>
                <w:sz w:val="22"/>
              </w:rPr>
            </w:pPr>
            <w:r w:rsidRPr="005E017D">
              <w:rPr>
                <w:rFonts w:eastAsia="Times New Roman"/>
                <w:bCs/>
                <w:color w:val="000000" w:themeColor="text1"/>
                <w:sz w:val="22"/>
              </w:rPr>
              <w:t>Sol</w:t>
            </w:r>
          </w:p>
          <w:p w14:paraId="31CB28F1" w14:textId="77777777" w:rsidR="00300268" w:rsidRPr="005E017D" w:rsidRDefault="00300268" w:rsidP="000400EC">
            <w:pPr>
              <w:ind w:left="720" w:firstLine="0"/>
              <w:jc w:val="left"/>
              <w:rPr>
                <w:rFonts w:eastAsia="Times New Roman"/>
                <w:b/>
                <w:bCs/>
                <w:color w:val="000000" w:themeColor="text1"/>
                <w:sz w:val="22"/>
              </w:rPr>
            </w:pPr>
            <w:r w:rsidRPr="005E017D">
              <w:rPr>
                <w:rFonts w:eastAsia="Times New Roman"/>
                <w:bCs/>
                <w:color w:val="000000" w:themeColor="text1"/>
                <w:sz w:val="22"/>
              </w:rPr>
              <w:t>Sağ</w:t>
            </w:r>
          </w:p>
        </w:tc>
        <w:tc>
          <w:tcPr>
            <w:tcW w:w="0" w:type="auto"/>
            <w:noWrap/>
            <w:vAlign w:val="center"/>
          </w:tcPr>
          <w:p w14:paraId="31CB28F2" w14:textId="77777777" w:rsidR="00300268" w:rsidRPr="00300268" w:rsidRDefault="00300268" w:rsidP="005336E5">
            <w:pPr>
              <w:jc w:val="center"/>
              <w:rPr>
                <w:rFonts w:ascii="Book Antiqua" w:eastAsia="Times New Roman" w:hAnsi="Book Antiqua" w:cs="Arial"/>
                <w:color w:val="000000" w:themeColor="text1"/>
                <w:sz w:val="22"/>
              </w:rPr>
            </w:pPr>
          </w:p>
          <w:p w14:paraId="31CB28F3" w14:textId="029053EC" w:rsidR="00300268" w:rsidRPr="00300268" w:rsidRDefault="00300268" w:rsidP="005336E5">
            <w:pPr>
              <w:ind w:firstLine="0"/>
              <w:rPr>
                <w:rFonts w:ascii="Book Antiqua" w:eastAsia="Times New Roman" w:hAnsi="Book Antiqua" w:cs="Arial"/>
                <w:color w:val="000000" w:themeColor="text1"/>
                <w:sz w:val="22"/>
              </w:rPr>
            </w:pPr>
            <w:r w:rsidRPr="00300268">
              <w:rPr>
                <w:rFonts w:ascii="Book Antiqua" w:eastAsia="Times New Roman" w:hAnsi="Book Antiqua" w:cs="Arial"/>
                <w:color w:val="000000" w:themeColor="text1"/>
                <w:sz w:val="22"/>
              </w:rPr>
              <w:t>1 (12.5</w:t>
            </w:r>
            <w:r w:rsidR="00EE6B7C">
              <w:rPr>
                <w:rFonts w:ascii="Book Antiqua" w:eastAsia="Times New Roman" w:hAnsi="Book Antiqua" w:cs="Arial"/>
                <w:color w:val="000000" w:themeColor="text1"/>
                <w:sz w:val="22"/>
              </w:rPr>
              <w:t>%</w:t>
            </w:r>
            <w:r w:rsidRPr="00300268">
              <w:rPr>
                <w:rFonts w:ascii="Book Antiqua" w:eastAsia="Times New Roman" w:hAnsi="Book Antiqua" w:cs="Arial"/>
                <w:color w:val="000000" w:themeColor="text1"/>
                <w:sz w:val="22"/>
              </w:rPr>
              <w:t>)</w:t>
            </w:r>
          </w:p>
          <w:p w14:paraId="31CB28F4" w14:textId="75F036DC" w:rsidR="00300268" w:rsidRPr="00300268" w:rsidRDefault="00300268" w:rsidP="005336E5">
            <w:pPr>
              <w:ind w:firstLine="0"/>
              <w:rPr>
                <w:rFonts w:ascii="Book Antiqua" w:eastAsia="Times New Roman" w:hAnsi="Book Antiqua" w:cs="Arial"/>
                <w:color w:val="000000" w:themeColor="text1"/>
                <w:sz w:val="22"/>
              </w:rPr>
            </w:pPr>
            <w:r w:rsidRPr="00300268">
              <w:rPr>
                <w:rFonts w:ascii="Book Antiqua" w:eastAsia="Times New Roman" w:hAnsi="Book Antiqua" w:cs="Arial"/>
                <w:color w:val="000000" w:themeColor="text1"/>
                <w:sz w:val="22"/>
              </w:rPr>
              <w:t>2 (25</w:t>
            </w:r>
            <w:r w:rsidR="00EE6B7C">
              <w:rPr>
                <w:rFonts w:ascii="Book Antiqua" w:eastAsia="Times New Roman" w:hAnsi="Book Antiqua" w:cs="Arial"/>
                <w:color w:val="000000" w:themeColor="text1"/>
                <w:sz w:val="22"/>
              </w:rPr>
              <w:t>%</w:t>
            </w:r>
            <w:r w:rsidRPr="00300268">
              <w:rPr>
                <w:rFonts w:ascii="Book Antiqua" w:eastAsia="Times New Roman" w:hAnsi="Book Antiqua" w:cs="Arial"/>
                <w:color w:val="000000" w:themeColor="text1"/>
                <w:sz w:val="22"/>
              </w:rPr>
              <w:t>)</w:t>
            </w:r>
          </w:p>
          <w:p w14:paraId="31CB28F5" w14:textId="1B75839F" w:rsidR="00300268" w:rsidRPr="00300268" w:rsidRDefault="00300268" w:rsidP="005336E5">
            <w:pPr>
              <w:ind w:firstLine="0"/>
              <w:rPr>
                <w:rFonts w:ascii="Book Antiqua" w:eastAsia="Times New Roman" w:hAnsi="Book Antiqua" w:cs="Arial"/>
                <w:color w:val="000000" w:themeColor="text1"/>
                <w:sz w:val="22"/>
              </w:rPr>
            </w:pPr>
            <w:r w:rsidRPr="00300268">
              <w:rPr>
                <w:rFonts w:ascii="Book Antiqua" w:eastAsia="Times New Roman" w:hAnsi="Book Antiqua" w:cs="Arial"/>
                <w:color w:val="000000" w:themeColor="text1"/>
                <w:sz w:val="22"/>
              </w:rPr>
              <w:t>2 (25</w:t>
            </w:r>
            <w:r w:rsidR="00EE6B7C">
              <w:rPr>
                <w:rFonts w:ascii="Book Antiqua" w:eastAsia="Times New Roman" w:hAnsi="Book Antiqua" w:cs="Arial"/>
                <w:color w:val="000000" w:themeColor="text1"/>
                <w:sz w:val="22"/>
              </w:rPr>
              <w:t>%</w:t>
            </w:r>
            <w:r w:rsidRPr="00300268">
              <w:rPr>
                <w:rFonts w:ascii="Book Antiqua" w:eastAsia="Times New Roman" w:hAnsi="Book Antiqua" w:cs="Arial"/>
                <w:color w:val="000000" w:themeColor="text1"/>
                <w:sz w:val="22"/>
              </w:rPr>
              <w:t>)</w:t>
            </w:r>
          </w:p>
          <w:p w14:paraId="31CB28F6" w14:textId="06473252" w:rsidR="00300268" w:rsidRPr="00300268" w:rsidRDefault="00300268" w:rsidP="005336E5">
            <w:pPr>
              <w:ind w:firstLine="0"/>
              <w:rPr>
                <w:rFonts w:ascii="Book Antiqua" w:eastAsia="Times New Roman" w:hAnsi="Book Antiqua" w:cs="Arial"/>
                <w:color w:val="000000" w:themeColor="text1"/>
                <w:sz w:val="22"/>
              </w:rPr>
            </w:pPr>
            <w:r w:rsidRPr="00300268">
              <w:rPr>
                <w:rFonts w:ascii="Book Antiqua" w:eastAsia="Times New Roman" w:hAnsi="Book Antiqua" w:cs="Arial"/>
                <w:color w:val="000000" w:themeColor="text1"/>
                <w:sz w:val="22"/>
              </w:rPr>
              <w:t>3(37.5</w:t>
            </w:r>
            <w:r w:rsidR="00EE6B7C">
              <w:rPr>
                <w:rFonts w:ascii="Book Antiqua" w:eastAsia="Times New Roman" w:hAnsi="Book Antiqua" w:cs="Arial"/>
                <w:color w:val="000000" w:themeColor="text1"/>
                <w:sz w:val="22"/>
              </w:rPr>
              <w:t>%</w:t>
            </w:r>
            <w:r w:rsidRPr="00300268">
              <w:rPr>
                <w:rFonts w:ascii="Book Antiqua" w:eastAsia="Times New Roman" w:hAnsi="Book Antiqua" w:cs="Arial"/>
                <w:color w:val="000000" w:themeColor="text1"/>
                <w:sz w:val="22"/>
              </w:rPr>
              <w:t>)</w:t>
            </w:r>
          </w:p>
        </w:tc>
        <w:tc>
          <w:tcPr>
            <w:tcW w:w="0" w:type="auto"/>
            <w:noWrap/>
            <w:vAlign w:val="center"/>
          </w:tcPr>
          <w:p w14:paraId="31CB28F7" w14:textId="77777777" w:rsidR="00300268" w:rsidRPr="00300268" w:rsidRDefault="00300268" w:rsidP="005336E5">
            <w:pPr>
              <w:jc w:val="center"/>
              <w:rPr>
                <w:rFonts w:ascii="Book Antiqua" w:eastAsia="Times New Roman" w:hAnsi="Book Antiqua" w:cs="Arial"/>
                <w:color w:val="000000" w:themeColor="text1"/>
                <w:sz w:val="22"/>
              </w:rPr>
            </w:pPr>
          </w:p>
          <w:p w14:paraId="31CB28F8" w14:textId="77777777" w:rsidR="00300268" w:rsidRPr="00300268" w:rsidRDefault="00300268" w:rsidP="005336E5">
            <w:pPr>
              <w:ind w:firstLine="0"/>
              <w:rPr>
                <w:rFonts w:ascii="Book Antiqua" w:eastAsia="Times New Roman" w:hAnsi="Book Antiqua" w:cs="Arial"/>
                <w:color w:val="000000" w:themeColor="text1"/>
                <w:sz w:val="22"/>
              </w:rPr>
            </w:pPr>
            <w:r w:rsidRPr="00300268">
              <w:rPr>
                <w:rFonts w:ascii="Book Antiqua" w:eastAsia="Times New Roman" w:hAnsi="Book Antiqua" w:cs="Arial"/>
                <w:color w:val="000000" w:themeColor="text1"/>
                <w:sz w:val="22"/>
              </w:rPr>
              <w:t xml:space="preserve">0 </w:t>
            </w:r>
          </w:p>
          <w:p w14:paraId="31CB28F9" w14:textId="55C1B67F" w:rsidR="00300268" w:rsidRPr="00300268" w:rsidRDefault="00300268" w:rsidP="005336E5">
            <w:pPr>
              <w:ind w:firstLine="0"/>
              <w:rPr>
                <w:rFonts w:ascii="Book Antiqua" w:eastAsia="Times New Roman" w:hAnsi="Book Antiqua" w:cs="Arial"/>
                <w:color w:val="000000" w:themeColor="text1"/>
                <w:sz w:val="22"/>
              </w:rPr>
            </w:pPr>
            <w:r w:rsidRPr="00300268">
              <w:rPr>
                <w:rFonts w:ascii="Book Antiqua" w:eastAsia="Times New Roman" w:hAnsi="Book Antiqua" w:cs="Arial"/>
                <w:color w:val="000000" w:themeColor="text1"/>
                <w:sz w:val="22"/>
              </w:rPr>
              <w:t>7 (43.8</w:t>
            </w:r>
            <w:r w:rsidR="00EE6B7C">
              <w:rPr>
                <w:rFonts w:ascii="Book Antiqua" w:eastAsia="Times New Roman" w:hAnsi="Book Antiqua" w:cs="Arial"/>
                <w:color w:val="000000" w:themeColor="text1"/>
                <w:sz w:val="22"/>
              </w:rPr>
              <w:t>%</w:t>
            </w:r>
            <w:r w:rsidRPr="00300268">
              <w:rPr>
                <w:rFonts w:ascii="Book Antiqua" w:eastAsia="Times New Roman" w:hAnsi="Book Antiqua" w:cs="Arial"/>
                <w:color w:val="000000" w:themeColor="text1"/>
                <w:sz w:val="22"/>
              </w:rPr>
              <w:t>)</w:t>
            </w:r>
          </w:p>
          <w:p w14:paraId="31CB28FA" w14:textId="0383170F" w:rsidR="00300268" w:rsidRPr="00300268" w:rsidRDefault="00300268" w:rsidP="005336E5">
            <w:pPr>
              <w:ind w:firstLine="0"/>
              <w:rPr>
                <w:rFonts w:ascii="Book Antiqua" w:eastAsia="Times New Roman" w:hAnsi="Book Antiqua" w:cs="Arial"/>
                <w:color w:val="000000" w:themeColor="text1"/>
                <w:sz w:val="22"/>
              </w:rPr>
            </w:pPr>
            <w:r w:rsidRPr="00300268">
              <w:rPr>
                <w:rFonts w:ascii="Book Antiqua" w:eastAsia="Times New Roman" w:hAnsi="Book Antiqua" w:cs="Arial"/>
                <w:color w:val="000000" w:themeColor="text1"/>
                <w:sz w:val="22"/>
              </w:rPr>
              <w:t>4 (25</w:t>
            </w:r>
            <w:r w:rsidR="00EE6B7C">
              <w:rPr>
                <w:rFonts w:ascii="Book Antiqua" w:eastAsia="Times New Roman" w:hAnsi="Book Antiqua" w:cs="Arial"/>
                <w:color w:val="000000" w:themeColor="text1"/>
                <w:sz w:val="22"/>
              </w:rPr>
              <w:t>%</w:t>
            </w:r>
            <w:r w:rsidRPr="00300268">
              <w:rPr>
                <w:rFonts w:ascii="Book Antiqua" w:eastAsia="Times New Roman" w:hAnsi="Book Antiqua" w:cs="Arial"/>
                <w:color w:val="000000" w:themeColor="text1"/>
                <w:sz w:val="22"/>
              </w:rPr>
              <w:t>)</w:t>
            </w:r>
          </w:p>
          <w:p w14:paraId="31CB28FB" w14:textId="57184F1F" w:rsidR="00300268" w:rsidRPr="00300268" w:rsidRDefault="00300268" w:rsidP="005336E5">
            <w:pPr>
              <w:ind w:firstLine="0"/>
              <w:rPr>
                <w:rFonts w:ascii="Book Antiqua" w:eastAsia="Times New Roman" w:hAnsi="Book Antiqua" w:cs="Arial"/>
                <w:color w:val="000000" w:themeColor="text1"/>
                <w:sz w:val="22"/>
              </w:rPr>
            </w:pPr>
            <w:r w:rsidRPr="00300268">
              <w:rPr>
                <w:rFonts w:ascii="Book Antiqua" w:eastAsia="Times New Roman" w:hAnsi="Book Antiqua" w:cs="Arial"/>
                <w:color w:val="000000" w:themeColor="text1"/>
                <w:sz w:val="22"/>
              </w:rPr>
              <w:t>5 (31.3</w:t>
            </w:r>
            <w:r w:rsidR="00EE6B7C">
              <w:rPr>
                <w:rFonts w:ascii="Book Antiqua" w:eastAsia="Times New Roman" w:hAnsi="Book Antiqua" w:cs="Arial"/>
                <w:color w:val="000000" w:themeColor="text1"/>
                <w:sz w:val="22"/>
              </w:rPr>
              <w:t>%</w:t>
            </w:r>
            <w:r w:rsidRPr="00300268">
              <w:rPr>
                <w:rFonts w:ascii="Book Antiqua" w:eastAsia="Times New Roman" w:hAnsi="Book Antiqua" w:cs="Arial"/>
                <w:color w:val="000000" w:themeColor="text1"/>
                <w:sz w:val="22"/>
              </w:rPr>
              <w:t>)</w:t>
            </w:r>
          </w:p>
        </w:tc>
        <w:tc>
          <w:tcPr>
            <w:tcW w:w="0" w:type="auto"/>
            <w:vAlign w:val="center"/>
          </w:tcPr>
          <w:p w14:paraId="31CB28FC" w14:textId="77777777" w:rsidR="00300268" w:rsidRPr="00300268" w:rsidRDefault="00300268" w:rsidP="005336E5">
            <w:pPr>
              <w:ind w:right="360" w:firstLine="0"/>
              <w:rPr>
                <w:rFonts w:ascii="Book Antiqua" w:eastAsia="Times New Roman" w:hAnsi="Book Antiqua" w:cs="Arial"/>
                <w:color w:val="000000" w:themeColor="text1"/>
                <w:sz w:val="22"/>
              </w:rPr>
            </w:pPr>
            <w:r w:rsidRPr="00300268">
              <w:rPr>
                <w:rFonts w:ascii="Book Antiqua" w:eastAsia="Times New Roman" w:hAnsi="Book Antiqua" w:cs="Arial"/>
                <w:color w:val="000000" w:themeColor="text1"/>
                <w:sz w:val="22"/>
              </w:rPr>
              <w:t>0.46</w:t>
            </w:r>
          </w:p>
        </w:tc>
      </w:tr>
      <w:tr w:rsidR="00300268" w:rsidRPr="005E017D" w14:paraId="31CB2902" w14:textId="77777777" w:rsidTr="008945C5">
        <w:trPr>
          <w:trHeight w:val="137"/>
          <w:jc w:val="center"/>
        </w:trPr>
        <w:tc>
          <w:tcPr>
            <w:tcW w:w="0" w:type="auto"/>
            <w:vAlign w:val="center"/>
          </w:tcPr>
          <w:p w14:paraId="31CB28FE" w14:textId="66839E42" w:rsidR="00300268" w:rsidRPr="00FC51F8" w:rsidRDefault="00FC51F8" w:rsidP="000400EC">
            <w:pPr>
              <w:ind w:firstLine="0"/>
              <w:jc w:val="left"/>
              <w:rPr>
                <w:rFonts w:eastAsia="Times New Roman"/>
                <w:b/>
                <w:bCs/>
                <w:sz w:val="22"/>
              </w:rPr>
            </w:pPr>
            <w:r w:rsidRPr="00FC51F8">
              <w:rPr>
                <w:rFonts w:eastAsia="Times New Roman"/>
                <w:b/>
                <w:bCs/>
                <w:sz w:val="22"/>
              </w:rPr>
              <w:t>Kültürde üreme</w:t>
            </w:r>
          </w:p>
        </w:tc>
        <w:tc>
          <w:tcPr>
            <w:tcW w:w="0" w:type="auto"/>
            <w:noWrap/>
          </w:tcPr>
          <w:p w14:paraId="31CB28FF" w14:textId="7462392B" w:rsidR="00300268" w:rsidRPr="00FC51F8" w:rsidRDefault="00300268" w:rsidP="005336E5">
            <w:pPr>
              <w:ind w:firstLine="0"/>
              <w:rPr>
                <w:rFonts w:ascii="Book Antiqua" w:eastAsia="Times New Roman" w:hAnsi="Book Antiqua" w:cs="Arial"/>
                <w:bCs/>
                <w:sz w:val="22"/>
              </w:rPr>
            </w:pPr>
            <w:r w:rsidRPr="00FC51F8">
              <w:rPr>
                <w:rFonts w:ascii="Book Antiqua" w:eastAsia="Times New Roman" w:hAnsi="Book Antiqua" w:cs="Arial"/>
                <w:bCs/>
                <w:sz w:val="22"/>
              </w:rPr>
              <w:t>6 (75</w:t>
            </w:r>
            <w:r w:rsidR="00EE6B7C">
              <w:rPr>
                <w:rFonts w:ascii="Book Antiqua" w:eastAsia="Times New Roman" w:hAnsi="Book Antiqua" w:cs="Arial"/>
                <w:color w:val="000000" w:themeColor="text1"/>
                <w:sz w:val="22"/>
              </w:rPr>
              <w:t>%</w:t>
            </w:r>
            <w:r w:rsidRPr="00FC51F8">
              <w:rPr>
                <w:rFonts w:ascii="Book Antiqua" w:eastAsia="Times New Roman" w:hAnsi="Book Antiqua" w:cs="Arial"/>
                <w:bCs/>
                <w:sz w:val="22"/>
              </w:rPr>
              <w:t>)</w:t>
            </w:r>
          </w:p>
        </w:tc>
        <w:tc>
          <w:tcPr>
            <w:tcW w:w="0" w:type="auto"/>
            <w:noWrap/>
          </w:tcPr>
          <w:p w14:paraId="31CB2900" w14:textId="5AA04CB3" w:rsidR="00300268" w:rsidRPr="00FC51F8" w:rsidRDefault="00300268" w:rsidP="005336E5">
            <w:pPr>
              <w:ind w:firstLine="0"/>
              <w:rPr>
                <w:rFonts w:ascii="Book Antiqua" w:eastAsia="Times New Roman" w:hAnsi="Book Antiqua" w:cs="Arial"/>
                <w:bCs/>
                <w:sz w:val="22"/>
              </w:rPr>
            </w:pPr>
            <w:r w:rsidRPr="00FC51F8">
              <w:rPr>
                <w:rFonts w:ascii="Book Antiqua" w:eastAsia="Times New Roman" w:hAnsi="Book Antiqua" w:cs="Arial"/>
                <w:bCs/>
                <w:sz w:val="22"/>
              </w:rPr>
              <w:t>10 (62.5</w:t>
            </w:r>
            <w:r w:rsidR="00EE6B7C">
              <w:rPr>
                <w:rFonts w:ascii="Book Antiqua" w:eastAsia="Times New Roman" w:hAnsi="Book Antiqua" w:cs="Arial"/>
                <w:color w:val="000000" w:themeColor="text1"/>
                <w:sz w:val="22"/>
              </w:rPr>
              <w:t>%</w:t>
            </w:r>
            <w:r w:rsidRPr="00FC51F8">
              <w:rPr>
                <w:rFonts w:ascii="Book Antiqua" w:eastAsia="Times New Roman" w:hAnsi="Book Antiqua" w:cs="Arial"/>
                <w:bCs/>
                <w:sz w:val="22"/>
              </w:rPr>
              <w:t>)</w:t>
            </w:r>
          </w:p>
        </w:tc>
        <w:tc>
          <w:tcPr>
            <w:tcW w:w="0" w:type="auto"/>
            <w:vAlign w:val="center"/>
          </w:tcPr>
          <w:p w14:paraId="31CB2901" w14:textId="0A82DF8E" w:rsidR="00300268" w:rsidRPr="003A4709" w:rsidRDefault="00300268" w:rsidP="00FC51F8">
            <w:pPr>
              <w:ind w:right="360" w:firstLine="0"/>
              <w:rPr>
                <w:rFonts w:ascii="Book Antiqua" w:eastAsia="Times New Roman" w:hAnsi="Book Antiqua" w:cs="Arial"/>
                <w:bCs/>
                <w:sz w:val="22"/>
              </w:rPr>
            </w:pPr>
            <w:r w:rsidRPr="003A4709">
              <w:rPr>
                <w:rFonts w:ascii="Book Antiqua" w:eastAsia="Times New Roman" w:hAnsi="Book Antiqua" w:cs="Arial"/>
                <w:bCs/>
                <w:sz w:val="22"/>
              </w:rPr>
              <w:t>0.5</w:t>
            </w:r>
            <w:r w:rsidR="000F02A1" w:rsidRPr="003A4709">
              <w:rPr>
                <w:rFonts w:ascii="Book Antiqua" w:eastAsia="Times New Roman" w:hAnsi="Book Antiqua" w:cs="Arial"/>
                <w:bCs/>
                <w:sz w:val="22"/>
              </w:rPr>
              <w:t xml:space="preserve"> </w:t>
            </w:r>
          </w:p>
        </w:tc>
      </w:tr>
      <w:tr w:rsidR="00300268" w:rsidRPr="005E017D" w14:paraId="31CB2907" w14:textId="77777777" w:rsidTr="008945C5">
        <w:trPr>
          <w:trHeight w:val="137"/>
          <w:jc w:val="center"/>
        </w:trPr>
        <w:tc>
          <w:tcPr>
            <w:tcW w:w="0" w:type="auto"/>
            <w:vAlign w:val="center"/>
          </w:tcPr>
          <w:p w14:paraId="31CB2903" w14:textId="77777777" w:rsidR="00300268" w:rsidRPr="005E017D" w:rsidRDefault="00300268" w:rsidP="000400EC">
            <w:pPr>
              <w:ind w:firstLine="0"/>
              <w:jc w:val="left"/>
              <w:rPr>
                <w:rFonts w:eastAsia="Times New Roman"/>
                <w:b/>
                <w:bCs/>
                <w:color w:val="000000" w:themeColor="text1"/>
                <w:sz w:val="22"/>
              </w:rPr>
            </w:pPr>
            <w:r w:rsidRPr="005E017D">
              <w:rPr>
                <w:rFonts w:eastAsia="Times New Roman"/>
                <w:b/>
                <w:bCs/>
                <w:color w:val="000000" w:themeColor="text1"/>
                <w:sz w:val="22"/>
              </w:rPr>
              <w:t xml:space="preserve">Retransplantasyon </w:t>
            </w:r>
          </w:p>
        </w:tc>
        <w:tc>
          <w:tcPr>
            <w:tcW w:w="0" w:type="auto"/>
            <w:noWrap/>
          </w:tcPr>
          <w:p w14:paraId="31CB2904" w14:textId="77382E77" w:rsidR="00300268" w:rsidRPr="00300268" w:rsidRDefault="00300268" w:rsidP="005336E5">
            <w:pPr>
              <w:ind w:firstLine="0"/>
              <w:rPr>
                <w:rFonts w:ascii="Book Antiqua" w:hAnsi="Book Antiqua"/>
                <w:color w:val="000000" w:themeColor="text1"/>
                <w:sz w:val="22"/>
              </w:rPr>
            </w:pPr>
            <w:r w:rsidRPr="00300268">
              <w:rPr>
                <w:rFonts w:ascii="Book Antiqua" w:hAnsi="Book Antiqua"/>
                <w:color w:val="000000" w:themeColor="text1"/>
                <w:sz w:val="22"/>
              </w:rPr>
              <w:t>4 (50</w:t>
            </w:r>
            <w:r w:rsidR="00EE6B7C">
              <w:rPr>
                <w:rFonts w:ascii="Book Antiqua" w:eastAsia="Times New Roman" w:hAnsi="Book Antiqua" w:cs="Arial"/>
                <w:color w:val="000000" w:themeColor="text1"/>
                <w:sz w:val="22"/>
              </w:rPr>
              <w:t>%</w:t>
            </w:r>
            <w:r w:rsidRPr="00300268">
              <w:rPr>
                <w:rFonts w:ascii="Book Antiqua" w:hAnsi="Book Antiqua"/>
                <w:color w:val="000000" w:themeColor="text1"/>
                <w:sz w:val="22"/>
              </w:rPr>
              <w:t>)</w:t>
            </w:r>
          </w:p>
        </w:tc>
        <w:tc>
          <w:tcPr>
            <w:tcW w:w="0" w:type="auto"/>
            <w:noWrap/>
          </w:tcPr>
          <w:p w14:paraId="31CB2905" w14:textId="52AB5335" w:rsidR="00300268" w:rsidRPr="00300268" w:rsidRDefault="00300268" w:rsidP="005336E5">
            <w:pPr>
              <w:ind w:firstLine="0"/>
              <w:rPr>
                <w:rFonts w:ascii="Book Antiqua" w:hAnsi="Book Antiqua"/>
                <w:color w:val="000000" w:themeColor="text1"/>
                <w:sz w:val="22"/>
              </w:rPr>
            </w:pPr>
            <w:r w:rsidRPr="00300268">
              <w:rPr>
                <w:rFonts w:ascii="Book Antiqua" w:hAnsi="Book Antiqua"/>
                <w:color w:val="000000" w:themeColor="text1"/>
                <w:sz w:val="22"/>
              </w:rPr>
              <w:t>2 (12.5</w:t>
            </w:r>
            <w:r w:rsidR="00EE6B7C">
              <w:rPr>
                <w:rFonts w:ascii="Book Antiqua" w:eastAsia="Times New Roman" w:hAnsi="Book Antiqua" w:cs="Arial"/>
                <w:color w:val="000000" w:themeColor="text1"/>
                <w:sz w:val="22"/>
              </w:rPr>
              <w:t>%</w:t>
            </w:r>
            <w:r w:rsidRPr="00300268">
              <w:rPr>
                <w:rFonts w:ascii="Book Antiqua" w:hAnsi="Book Antiqua"/>
                <w:color w:val="000000" w:themeColor="text1"/>
                <w:sz w:val="22"/>
              </w:rPr>
              <w:t>)</w:t>
            </w:r>
          </w:p>
        </w:tc>
        <w:tc>
          <w:tcPr>
            <w:tcW w:w="0" w:type="auto"/>
            <w:vAlign w:val="center"/>
          </w:tcPr>
          <w:p w14:paraId="31CB2906" w14:textId="77777777" w:rsidR="00300268" w:rsidRPr="00300268" w:rsidRDefault="00300268" w:rsidP="005336E5">
            <w:pPr>
              <w:ind w:right="360" w:firstLine="0"/>
              <w:rPr>
                <w:rFonts w:ascii="Book Antiqua" w:eastAsia="Times New Roman" w:hAnsi="Book Antiqua" w:cs="Arial"/>
                <w:b/>
                <w:bCs/>
                <w:color w:val="000000" w:themeColor="text1"/>
                <w:sz w:val="22"/>
              </w:rPr>
            </w:pPr>
            <w:r w:rsidRPr="00300268">
              <w:rPr>
                <w:rFonts w:ascii="Book Antiqua" w:eastAsia="Times New Roman" w:hAnsi="Book Antiqua" w:cs="Arial"/>
                <w:b/>
                <w:bCs/>
                <w:color w:val="000000" w:themeColor="text1"/>
                <w:sz w:val="22"/>
              </w:rPr>
              <w:t>0.04</w:t>
            </w:r>
          </w:p>
        </w:tc>
      </w:tr>
      <w:tr w:rsidR="00300268" w:rsidRPr="005E017D" w14:paraId="31CB2918" w14:textId="77777777" w:rsidTr="008945C5">
        <w:trPr>
          <w:trHeight w:val="137"/>
          <w:jc w:val="center"/>
        </w:trPr>
        <w:tc>
          <w:tcPr>
            <w:tcW w:w="0" w:type="auto"/>
            <w:vAlign w:val="center"/>
          </w:tcPr>
          <w:p w14:paraId="31CB2908" w14:textId="77777777" w:rsidR="00300268" w:rsidRPr="005E017D" w:rsidRDefault="00300268" w:rsidP="000400EC">
            <w:pPr>
              <w:ind w:firstLine="0"/>
              <w:jc w:val="left"/>
              <w:rPr>
                <w:rFonts w:eastAsia="Times New Roman"/>
                <w:b/>
                <w:bCs/>
                <w:color w:val="000000" w:themeColor="text1"/>
                <w:sz w:val="22"/>
              </w:rPr>
            </w:pPr>
            <w:r w:rsidRPr="005E017D">
              <w:rPr>
                <w:rFonts w:eastAsia="Times New Roman"/>
                <w:b/>
                <w:bCs/>
                <w:color w:val="000000" w:themeColor="text1"/>
                <w:sz w:val="22"/>
              </w:rPr>
              <w:t>Sepsis etiyolojileri</w:t>
            </w:r>
          </w:p>
          <w:p w14:paraId="31CB2909" w14:textId="77777777" w:rsidR="00300268" w:rsidRPr="005E017D" w:rsidRDefault="00300268" w:rsidP="000400EC">
            <w:pPr>
              <w:jc w:val="left"/>
              <w:rPr>
                <w:rFonts w:eastAsia="Times New Roman"/>
                <w:bCs/>
                <w:color w:val="000000" w:themeColor="text1"/>
                <w:sz w:val="22"/>
              </w:rPr>
            </w:pPr>
            <w:r>
              <w:rPr>
                <w:rFonts w:eastAsia="Times New Roman"/>
                <w:bCs/>
                <w:color w:val="000000" w:themeColor="text1"/>
                <w:sz w:val="22"/>
              </w:rPr>
              <w:t>HAT</w:t>
            </w:r>
          </w:p>
          <w:p w14:paraId="31CB290A" w14:textId="77777777" w:rsidR="00300268" w:rsidRPr="005E017D" w:rsidRDefault="00300268" w:rsidP="000400EC">
            <w:pPr>
              <w:jc w:val="left"/>
              <w:rPr>
                <w:rFonts w:eastAsia="Times New Roman"/>
                <w:bCs/>
                <w:color w:val="000000" w:themeColor="text1"/>
                <w:sz w:val="22"/>
              </w:rPr>
            </w:pPr>
            <w:r w:rsidRPr="005E017D">
              <w:rPr>
                <w:rFonts w:eastAsia="Times New Roman"/>
                <w:bCs/>
                <w:color w:val="000000" w:themeColor="text1"/>
                <w:sz w:val="22"/>
              </w:rPr>
              <w:t xml:space="preserve">Bilier kaçak </w:t>
            </w:r>
          </w:p>
          <w:p w14:paraId="31CB290B" w14:textId="77777777" w:rsidR="00300268" w:rsidRPr="005E017D" w:rsidRDefault="00300268" w:rsidP="000400EC">
            <w:pPr>
              <w:jc w:val="left"/>
              <w:rPr>
                <w:rFonts w:eastAsia="Times New Roman"/>
                <w:bCs/>
                <w:color w:val="000000" w:themeColor="text1"/>
                <w:sz w:val="22"/>
              </w:rPr>
            </w:pPr>
            <w:r w:rsidRPr="005E017D">
              <w:rPr>
                <w:rFonts w:eastAsia="Times New Roman"/>
                <w:bCs/>
                <w:color w:val="000000" w:themeColor="text1"/>
                <w:sz w:val="22"/>
              </w:rPr>
              <w:t>Perforasyon</w:t>
            </w:r>
          </w:p>
          <w:p w14:paraId="31CB290C" w14:textId="77777777" w:rsidR="00300268" w:rsidRPr="005E017D" w:rsidRDefault="00300268" w:rsidP="000400EC">
            <w:pPr>
              <w:jc w:val="left"/>
              <w:rPr>
                <w:rFonts w:eastAsia="Times New Roman"/>
                <w:b/>
                <w:bCs/>
                <w:color w:val="000000" w:themeColor="text1"/>
                <w:sz w:val="22"/>
              </w:rPr>
            </w:pPr>
            <w:r w:rsidRPr="005E017D">
              <w:rPr>
                <w:rFonts w:eastAsia="Times New Roman"/>
                <w:bCs/>
                <w:color w:val="000000" w:themeColor="text1"/>
                <w:sz w:val="22"/>
              </w:rPr>
              <w:t>Diğer</w:t>
            </w:r>
            <w:r w:rsidRPr="005E017D">
              <w:rPr>
                <w:rFonts w:eastAsia="Times New Roman"/>
                <w:b/>
                <w:bCs/>
                <w:color w:val="000000" w:themeColor="text1"/>
                <w:sz w:val="22"/>
              </w:rPr>
              <w:t xml:space="preserve"> </w:t>
            </w:r>
          </w:p>
        </w:tc>
        <w:tc>
          <w:tcPr>
            <w:tcW w:w="0" w:type="auto"/>
            <w:noWrap/>
          </w:tcPr>
          <w:p w14:paraId="31CB290D" w14:textId="77777777" w:rsidR="00300268" w:rsidRPr="00300268" w:rsidRDefault="00300268" w:rsidP="005336E5">
            <w:pPr>
              <w:jc w:val="center"/>
              <w:rPr>
                <w:color w:val="000000" w:themeColor="text1"/>
                <w:sz w:val="22"/>
              </w:rPr>
            </w:pPr>
          </w:p>
          <w:p w14:paraId="31CB290E" w14:textId="415B7135" w:rsidR="00300268" w:rsidRPr="00300268" w:rsidRDefault="00300268" w:rsidP="005336E5">
            <w:pPr>
              <w:ind w:firstLine="0"/>
              <w:rPr>
                <w:color w:val="000000" w:themeColor="text1"/>
                <w:sz w:val="22"/>
              </w:rPr>
            </w:pPr>
            <w:r w:rsidRPr="00300268">
              <w:rPr>
                <w:color w:val="000000" w:themeColor="text1"/>
                <w:sz w:val="22"/>
              </w:rPr>
              <w:t>4 (50</w:t>
            </w:r>
            <w:r w:rsidR="00EE6B7C">
              <w:rPr>
                <w:rFonts w:ascii="Book Antiqua" w:eastAsia="Times New Roman" w:hAnsi="Book Antiqua" w:cs="Arial"/>
                <w:color w:val="000000" w:themeColor="text1"/>
                <w:sz w:val="22"/>
              </w:rPr>
              <w:t>%</w:t>
            </w:r>
            <w:r w:rsidRPr="00300268">
              <w:rPr>
                <w:color w:val="000000" w:themeColor="text1"/>
                <w:sz w:val="22"/>
              </w:rPr>
              <w:t>)</w:t>
            </w:r>
          </w:p>
          <w:p w14:paraId="31CB290F" w14:textId="6C12E055" w:rsidR="00300268" w:rsidRPr="00300268" w:rsidRDefault="00300268" w:rsidP="005336E5">
            <w:pPr>
              <w:ind w:firstLine="0"/>
              <w:rPr>
                <w:color w:val="000000" w:themeColor="text1"/>
                <w:sz w:val="22"/>
              </w:rPr>
            </w:pPr>
            <w:r w:rsidRPr="00300268">
              <w:rPr>
                <w:color w:val="000000" w:themeColor="text1"/>
                <w:sz w:val="22"/>
              </w:rPr>
              <w:t>2 (25</w:t>
            </w:r>
            <w:r w:rsidR="00EE6B7C">
              <w:rPr>
                <w:rFonts w:ascii="Book Antiqua" w:eastAsia="Times New Roman" w:hAnsi="Book Antiqua" w:cs="Arial"/>
                <w:color w:val="000000" w:themeColor="text1"/>
                <w:sz w:val="22"/>
              </w:rPr>
              <w:t>%</w:t>
            </w:r>
            <w:r w:rsidRPr="00300268">
              <w:rPr>
                <w:color w:val="000000" w:themeColor="text1"/>
                <w:sz w:val="22"/>
              </w:rPr>
              <w:t>)</w:t>
            </w:r>
          </w:p>
          <w:p w14:paraId="31CB2910" w14:textId="2B35142B" w:rsidR="00300268" w:rsidRPr="00300268" w:rsidRDefault="00300268" w:rsidP="005336E5">
            <w:pPr>
              <w:ind w:firstLine="0"/>
              <w:rPr>
                <w:color w:val="000000" w:themeColor="text1"/>
                <w:sz w:val="22"/>
              </w:rPr>
            </w:pPr>
            <w:r w:rsidRPr="00300268">
              <w:rPr>
                <w:color w:val="000000" w:themeColor="text1"/>
                <w:sz w:val="22"/>
              </w:rPr>
              <w:t>1 (12.5</w:t>
            </w:r>
            <w:r w:rsidR="00EE6B7C">
              <w:rPr>
                <w:rFonts w:ascii="Book Antiqua" w:eastAsia="Times New Roman" w:hAnsi="Book Antiqua" w:cs="Arial"/>
                <w:color w:val="000000" w:themeColor="text1"/>
                <w:sz w:val="22"/>
              </w:rPr>
              <w:t>%</w:t>
            </w:r>
            <w:r w:rsidRPr="00300268">
              <w:rPr>
                <w:color w:val="000000" w:themeColor="text1"/>
                <w:sz w:val="22"/>
              </w:rPr>
              <w:t>)</w:t>
            </w:r>
          </w:p>
          <w:p w14:paraId="31CB2911" w14:textId="2E536FB1" w:rsidR="00300268" w:rsidRPr="00300268" w:rsidRDefault="00300268" w:rsidP="005336E5">
            <w:pPr>
              <w:ind w:firstLine="0"/>
              <w:rPr>
                <w:color w:val="000000" w:themeColor="text1"/>
                <w:sz w:val="22"/>
              </w:rPr>
            </w:pPr>
            <w:r w:rsidRPr="00300268">
              <w:rPr>
                <w:color w:val="000000" w:themeColor="text1"/>
                <w:sz w:val="22"/>
              </w:rPr>
              <w:t>1 (12.5</w:t>
            </w:r>
            <w:r w:rsidR="00EE6B7C">
              <w:rPr>
                <w:rFonts w:ascii="Book Antiqua" w:eastAsia="Times New Roman" w:hAnsi="Book Antiqua" w:cs="Arial"/>
                <w:color w:val="000000" w:themeColor="text1"/>
                <w:sz w:val="22"/>
              </w:rPr>
              <w:t>%</w:t>
            </w:r>
            <w:r w:rsidRPr="00300268">
              <w:rPr>
                <w:color w:val="000000" w:themeColor="text1"/>
                <w:sz w:val="22"/>
              </w:rPr>
              <w:t>)</w:t>
            </w:r>
          </w:p>
        </w:tc>
        <w:tc>
          <w:tcPr>
            <w:tcW w:w="0" w:type="auto"/>
            <w:noWrap/>
          </w:tcPr>
          <w:p w14:paraId="31CB2912" w14:textId="77777777" w:rsidR="00300268" w:rsidRPr="00300268" w:rsidRDefault="00300268" w:rsidP="005336E5">
            <w:pPr>
              <w:jc w:val="center"/>
              <w:rPr>
                <w:color w:val="000000" w:themeColor="text1"/>
                <w:sz w:val="22"/>
              </w:rPr>
            </w:pPr>
          </w:p>
          <w:p w14:paraId="31CB2913" w14:textId="55C062EE" w:rsidR="00300268" w:rsidRPr="00300268" w:rsidRDefault="00300268" w:rsidP="005336E5">
            <w:pPr>
              <w:ind w:firstLine="0"/>
              <w:rPr>
                <w:color w:val="000000" w:themeColor="text1"/>
                <w:sz w:val="22"/>
              </w:rPr>
            </w:pPr>
            <w:r w:rsidRPr="00300268">
              <w:rPr>
                <w:color w:val="000000" w:themeColor="text1"/>
                <w:sz w:val="22"/>
              </w:rPr>
              <w:t>2 (12.5</w:t>
            </w:r>
            <w:r w:rsidR="00EE6B7C">
              <w:rPr>
                <w:rFonts w:ascii="Book Antiqua" w:eastAsia="Times New Roman" w:hAnsi="Book Antiqua" w:cs="Arial"/>
                <w:color w:val="000000" w:themeColor="text1"/>
                <w:sz w:val="22"/>
              </w:rPr>
              <w:t>%</w:t>
            </w:r>
            <w:r w:rsidRPr="00300268">
              <w:rPr>
                <w:color w:val="000000" w:themeColor="text1"/>
                <w:sz w:val="22"/>
              </w:rPr>
              <w:t>)</w:t>
            </w:r>
          </w:p>
          <w:p w14:paraId="31CB2914" w14:textId="50A03394" w:rsidR="00300268" w:rsidRPr="00300268" w:rsidRDefault="00300268" w:rsidP="005336E5">
            <w:pPr>
              <w:ind w:firstLine="0"/>
              <w:rPr>
                <w:color w:val="000000" w:themeColor="text1"/>
                <w:sz w:val="22"/>
              </w:rPr>
            </w:pPr>
            <w:r w:rsidRPr="00300268">
              <w:rPr>
                <w:color w:val="000000" w:themeColor="text1"/>
                <w:sz w:val="22"/>
              </w:rPr>
              <w:t>6 (37.5</w:t>
            </w:r>
            <w:r w:rsidR="00EE6B7C">
              <w:rPr>
                <w:rFonts w:ascii="Book Antiqua" w:eastAsia="Times New Roman" w:hAnsi="Book Antiqua" w:cs="Arial"/>
                <w:color w:val="000000" w:themeColor="text1"/>
                <w:sz w:val="22"/>
              </w:rPr>
              <w:t>%</w:t>
            </w:r>
            <w:r w:rsidRPr="00300268">
              <w:rPr>
                <w:color w:val="000000" w:themeColor="text1"/>
                <w:sz w:val="22"/>
              </w:rPr>
              <w:t>)</w:t>
            </w:r>
          </w:p>
          <w:p w14:paraId="31CB2915" w14:textId="2CE79CEB" w:rsidR="00300268" w:rsidRPr="00300268" w:rsidRDefault="00300268" w:rsidP="005336E5">
            <w:pPr>
              <w:ind w:firstLine="0"/>
              <w:rPr>
                <w:color w:val="000000" w:themeColor="text1"/>
                <w:sz w:val="22"/>
              </w:rPr>
            </w:pPr>
            <w:r w:rsidRPr="00300268">
              <w:rPr>
                <w:color w:val="000000" w:themeColor="text1"/>
                <w:sz w:val="22"/>
              </w:rPr>
              <w:t>5 (31.3</w:t>
            </w:r>
            <w:r w:rsidR="00EE6B7C">
              <w:rPr>
                <w:rFonts w:ascii="Book Antiqua" w:eastAsia="Times New Roman" w:hAnsi="Book Antiqua" w:cs="Arial"/>
                <w:color w:val="000000" w:themeColor="text1"/>
                <w:sz w:val="22"/>
              </w:rPr>
              <w:t>%</w:t>
            </w:r>
            <w:r w:rsidRPr="00300268">
              <w:rPr>
                <w:color w:val="000000" w:themeColor="text1"/>
                <w:sz w:val="22"/>
              </w:rPr>
              <w:t>)</w:t>
            </w:r>
          </w:p>
          <w:p w14:paraId="31CB2916" w14:textId="4C7BA947" w:rsidR="00300268" w:rsidRPr="00300268" w:rsidRDefault="00300268" w:rsidP="005336E5">
            <w:pPr>
              <w:ind w:firstLine="0"/>
              <w:rPr>
                <w:color w:val="000000" w:themeColor="text1"/>
                <w:sz w:val="22"/>
              </w:rPr>
            </w:pPr>
            <w:r w:rsidRPr="00300268">
              <w:rPr>
                <w:color w:val="000000" w:themeColor="text1"/>
                <w:sz w:val="22"/>
              </w:rPr>
              <w:t>3 (18.8</w:t>
            </w:r>
            <w:r w:rsidR="00EE6B7C">
              <w:rPr>
                <w:rFonts w:ascii="Book Antiqua" w:eastAsia="Times New Roman" w:hAnsi="Book Antiqua" w:cs="Arial"/>
                <w:color w:val="000000" w:themeColor="text1"/>
                <w:sz w:val="22"/>
              </w:rPr>
              <w:t>%</w:t>
            </w:r>
            <w:r w:rsidRPr="00300268">
              <w:rPr>
                <w:color w:val="000000" w:themeColor="text1"/>
                <w:sz w:val="22"/>
              </w:rPr>
              <w:t>)</w:t>
            </w:r>
          </w:p>
        </w:tc>
        <w:tc>
          <w:tcPr>
            <w:tcW w:w="0" w:type="auto"/>
            <w:vAlign w:val="center"/>
          </w:tcPr>
          <w:p w14:paraId="31CB2917" w14:textId="77777777" w:rsidR="00300268" w:rsidRPr="00300268" w:rsidRDefault="00300268" w:rsidP="005336E5">
            <w:pPr>
              <w:ind w:right="360" w:firstLine="0"/>
              <w:rPr>
                <w:rFonts w:ascii="Book Antiqua" w:eastAsia="Times New Roman" w:hAnsi="Book Antiqua" w:cs="Arial"/>
                <w:color w:val="000000" w:themeColor="text1"/>
                <w:sz w:val="22"/>
              </w:rPr>
            </w:pPr>
            <w:r w:rsidRPr="00300268">
              <w:rPr>
                <w:rFonts w:ascii="Book Antiqua" w:eastAsia="Times New Roman" w:hAnsi="Book Antiqua" w:cs="Arial"/>
                <w:color w:val="000000" w:themeColor="text1"/>
                <w:sz w:val="22"/>
              </w:rPr>
              <w:t>0.24</w:t>
            </w:r>
          </w:p>
        </w:tc>
      </w:tr>
      <w:tr w:rsidR="00300268" w:rsidRPr="005E017D" w14:paraId="31CB291D" w14:textId="77777777" w:rsidTr="008945C5">
        <w:trPr>
          <w:trHeight w:val="137"/>
          <w:jc w:val="center"/>
        </w:trPr>
        <w:tc>
          <w:tcPr>
            <w:tcW w:w="0" w:type="auto"/>
            <w:vAlign w:val="center"/>
          </w:tcPr>
          <w:p w14:paraId="31CB2919" w14:textId="77777777" w:rsidR="00300268" w:rsidRPr="005E017D" w:rsidRDefault="00300268" w:rsidP="000400EC">
            <w:pPr>
              <w:ind w:firstLine="0"/>
              <w:jc w:val="left"/>
              <w:rPr>
                <w:rFonts w:eastAsia="Times New Roman"/>
                <w:b/>
                <w:bCs/>
                <w:color w:val="000000" w:themeColor="text1"/>
                <w:sz w:val="22"/>
              </w:rPr>
            </w:pPr>
            <w:r w:rsidRPr="005E017D">
              <w:rPr>
                <w:rFonts w:eastAsia="Times New Roman"/>
                <w:b/>
                <w:bCs/>
                <w:color w:val="000000" w:themeColor="text1"/>
                <w:sz w:val="22"/>
              </w:rPr>
              <w:t>Plazmaferez</w:t>
            </w:r>
          </w:p>
        </w:tc>
        <w:tc>
          <w:tcPr>
            <w:tcW w:w="0" w:type="auto"/>
            <w:noWrap/>
          </w:tcPr>
          <w:p w14:paraId="31CB291A" w14:textId="51F0AA5F" w:rsidR="00300268" w:rsidRPr="00300268" w:rsidRDefault="00300268" w:rsidP="005336E5">
            <w:pPr>
              <w:ind w:firstLine="0"/>
              <w:rPr>
                <w:color w:val="000000" w:themeColor="text1"/>
                <w:sz w:val="22"/>
              </w:rPr>
            </w:pPr>
            <w:r w:rsidRPr="00300268">
              <w:rPr>
                <w:color w:val="000000" w:themeColor="text1"/>
                <w:sz w:val="22"/>
              </w:rPr>
              <w:t>7 (87.5</w:t>
            </w:r>
            <w:r w:rsidR="00EE6B7C">
              <w:rPr>
                <w:rFonts w:ascii="Book Antiqua" w:eastAsia="Times New Roman" w:hAnsi="Book Antiqua" w:cs="Arial"/>
                <w:color w:val="000000" w:themeColor="text1"/>
                <w:sz w:val="22"/>
              </w:rPr>
              <w:t>%</w:t>
            </w:r>
            <w:r w:rsidRPr="00300268">
              <w:rPr>
                <w:color w:val="000000" w:themeColor="text1"/>
                <w:sz w:val="22"/>
              </w:rPr>
              <w:t>)</w:t>
            </w:r>
          </w:p>
        </w:tc>
        <w:tc>
          <w:tcPr>
            <w:tcW w:w="0" w:type="auto"/>
            <w:noWrap/>
          </w:tcPr>
          <w:p w14:paraId="31CB291B" w14:textId="3F19F4B1" w:rsidR="00300268" w:rsidRPr="00300268" w:rsidRDefault="00300268" w:rsidP="005336E5">
            <w:pPr>
              <w:ind w:firstLine="0"/>
              <w:rPr>
                <w:color w:val="000000" w:themeColor="text1"/>
                <w:sz w:val="22"/>
              </w:rPr>
            </w:pPr>
            <w:r w:rsidRPr="00300268">
              <w:rPr>
                <w:color w:val="000000" w:themeColor="text1"/>
                <w:sz w:val="22"/>
              </w:rPr>
              <w:t>7 (43.8</w:t>
            </w:r>
            <w:r w:rsidR="00EE6B7C">
              <w:rPr>
                <w:rFonts w:ascii="Book Antiqua" w:eastAsia="Times New Roman" w:hAnsi="Book Antiqua" w:cs="Arial"/>
                <w:color w:val="000000" w:themeColor="text1"/>
                <w:sz w:val="22"/>
              </w:rPr>
              <w:t>%</w:t>
            </w:r>
            <w:r w:rsidRPr="00300268">
              <w:rPr>
                <w:color w:val="000000" w:themeColor="text1"/>
                <w:sz w:val="22"/>
              </w:rPr>
              <w:t>)</w:t>
            </w:r>
          </w:p>
        </w:tc>
        <w:tc>
          <w:tcPr>
            <w:tcW w:w="0" w:type="auto"/>
            <w:vAlign w:val="center"/>
          </w:tcPr>
          <w:p w14:paraId="31CB291C" w14:textId="77777777" w:rsidR="00300268" w:rsidRPr="00300268" w:rsidRDefault="00300268" w:rsidP="005336E5">
            <w:pPr>
              <w:ind w:right="360" w:firstLine="0"/>
              <w:rPr>
                <w:rFonts w:ascii="Book Antiqua" w:eastAsia="Times New Roman" w:hAnsi="Book Antiqua" w:cs="Arial"/>
                <w:b/>
                <w:color w:val="000000" w:themeColor="text1"/>
                <w:sz w:val="22"/>
              </w:rPr>
            </w:pPr>
            <w:r w:rsidRPr="00300268">
              <w:rPr>
                <w:rFonts w:ascii="Book Antiqua" w:eastAsia="Times New Roman" w:hAnsi="Book Antiqua" w:cs="Arial"/>
                <w:b/>
                <w:color w:val="000000" w:themeColor="text1"/>
                <w:sz w:val="22"/>
              </w:rPr>
              <w:t>0.04</w:t>
            </w:r>
          </w:p>
        </w:tc>
      </w:tr>
      <w:tr w:rsidR="00300268" w:rsidRPr="005E017D" w14:paraId="31CB2922" w14:textId="77777777" w:rsidTr="008945C5">
        <w:trPr>
          <w:trHeight w:val="137"/>
          <w:jc w:val="center"/>
        </w:trPr>
        <w:tc>
          <w:tcPr>
            <w:tcW w:w="0" w:type="auto"/>
            <w:vAlign w:val="center"/>
          </w:tcPr>
          <w:p w14:paraId="31CB291E" w14:textId="77777777" w:rsidR="00300268" w:rsidRPr="005E017D" w:rsidRDefault="00300268" w:rsidP="000400EC">
            <w:pPr>
              <w:ind w:firstLine="0"/>
              <w:jc w:val="left"/>
              <w:rPr>
                <w:rFonts w:eastAsia="Times New Roman"/>
                <w:b/>
                <w:bCs/>
                <w:color w:val="000000" w:themeColor="text1"/>
                <w:sz w:val="22"/>
              </w:rPr>
            </w:pPr>
            <w:r>
              <w:rPr>
                <w:rFonts w:eastAsia="Times New Roman"/>
                <w:b/>
                <w:bCs/>
                <w:color w:val="000000" w:themeColor="text1"/>
                <w:sz w:val="22"/>
              </w:rPr>
              <w:t>MARS</w:t>
            </w:r>
          </w:p>
        </w:tc>
        <w:tc>
          <w:tcPr>
            <w:tcW w:w="0" w:type="auto"/>
            <w:noWrap/>
          </w:tcPr>
          <w:p w14:paraId="31CB291F" w14:textId="18C4ECE2" w:rsidR="00300268" w:rsidRPr="00300268" w:rsidRDefault="00300268" w:rsidP="005336E5">
            <w:pPr>
              <w:ind w:firstLine="0"/>
              <w:rPr>
                <w:color w:val="000000" w:themeColor="text1"/>
                <w:sz w:val="22"/>
              </w:rPr>
            </w:pPr>
            <w:r w:rsidRPr="00300268">
              <w:rPr>
                <w:color w:val="000000" w:themeColor="text1"/>
                <w:sz w:val="22"/>
              </w:rPr>
              <w:t>3 (37.5</w:t>
            </w:r>
            <w:r w:rsidR="00EE6B7C">
              <w:rPr>
                <w:rFonts w:ascii="Book Antiqua" w:eastAsia="Times New Roman" w:hAnsi="Book Antiqua" w:cs="Arial"/>
                <w:color w:val="000000" w:themeColor="text1"/>
                <w:sz w:val="22"/>
              </w:rPr>
              <w:t>%</w:t>
            </w:r>
            <w:r w:rsidRPr="00300268">
              <w:rPr>
                <w:color w:val="000000" w:themeColor="text1"/>
                <w:sz w:val="22"/>
              </w:rPr>
              <w:t>)</w:t>
            </w:r>
          </w:p>
        </w:tc>
        <w:tc>
          <w:tcPr>
            <w:tcW w:w="0" w:type="auto"/>
            <w:noWrap/>
          </w:tcPr>
          <w:p w14:paraId="31CB2920" w14:textId="61CCF35B" w:rsidR="00300268" w:rsidRPr="00300268" w:rsidRDefault="00300268" w:rsidP="005336E5">
            <w:pPr>
              <w:ind w:firstLine="0"/>
              <w:rPr>
                <w:color w:val="000000" w:themeColor="text1"/>
                <w:sz w:val="22"/>
              </w:rPr>
            </w:pPr>
            <w:r w:rsidRPr="00300268">
              <w:rPr>
                <w:color w:val="000000" w:themeColor="text1"/>
                <w:sz w:val="22"/>
              </w:rPr>
              <w:t>2 (12.5</w:t>
            </w:r>
            <w:r w:rsidR="00EE6B7C">
              <w:rPr>
                <w:rFonts w:ascii="Book Antiqua" w:eastAsia="Times New Roman" w:hAnsi="Book Antiqua" w:cs="Arial"/>
                <w:color w:val="000000" w:themeColor="text1"/>
                <w:sz w:val="22"/>
              </w:rPr>
              <w:t>%</w:t>
            </w:r>
            <w:r w:rsidRPr="00300268">
              <w:rPr>
                <w:color w:val="000000" w:themeColor="text1"/>
                <w:sz w:val="22"/>
              </w:rPr>
              <w:t>)</w:t>
            </w:r>
          </w:p>
        </w:tc>
        <w:tc>
          <w:tcPr>
            <w:tcW w:w="0" w:type="auto"/>
            <w:vAlign w:val="center"/>
          </w:tcPr>
          <w:p w14:paraId="31CB2921" w14:textId="77777777" w:rsidR="00300268" w:rsidRPr="00300268" w:rsidRDefault="00300268" w:rsidP="005336E5">
            <w:pPr>
              <w:ind w:right="360" w:firstLine="0"/>
              <w:rPr>
                <w:rFonts w:ascii="Book Antiqua" w:eastAsia="Times New Roman" w:hAnsi="Book Antiqua" w:cs="Arial"/>
                <w:color w:val="000000" w:themeColor="text1"/>
                <w:sz w:val="22"/>
              </w:rPr>
            </w:pPr>
            <w:r w:rsidRPr="00300268">
              <w:rPr>
                <w:rFonts w:ascii="Book Antiqua" w:eastAsia="Times New Roman" w:hAnsi="Book Antiqua" w:cs="Arial"/>
                <w:color w:val="000000" w:themeColor="text1"/>
                <w:sz w:val="22"/>
              </w:rPr>
              <w:t>0.15</w:t>
            </w:r>
          </w:p>
        </w:tc>
      </w:tr>
      <w:tr w:rsidR="00300268" w:rsidRPr="005E017D" w14:paraId="31CB2927" w14:textId="77777777" w:rsidTr="008945C5">
        <w:trPr>
          <w:trHeight w:val="137"/>
          <w:jc w:val="center"/>
        </w:trPr>
        <w:tc>
          <w:tcPr>
            <w:tcW w:w="0" w:type="auto"/>
            <w:vAlign w:val="center"/>
          </w:tcPr>
          <w:p w14:paraId="31CB2923" w14:textId="77777777" w:rsidR="00300268" w:rsidRPr="005E017D" w:rsidRDefault="00300268" w:rsidP="000400EC">
            <w:pPr>
              <w:ind w:firstLine="0"/>
              <w:jc w:val="left"/>
              <w:rPr>
                <w:rFonts w:eastAsia="Times New Roman"/>
                <w:b/>
                <w:bCs/>
                <w:color w:val="000000" w:themeColor="text1"/>
                <w:sz w:val="22"/>
              </w:rPr>
            </w:pPr>
            <w:r w:rsidRPr="005E017D">
              <w:rPr>
                <w:rFonts w:eastAsia="Times New Roman"/>
                <w:b/>
                <w:bCs/>
                <w:color w:val="000000" w:themeColor="text1"/>
                <w:sz w:val="22"/>
              </w:rPr>
              <w:t>Takip süreleri (gün)</w:t>
            </w:r>
          </w:p>
        </w:tc>
        <w:tc>
          <w:tcPr>
            <w:tcW w:w="0" w:type="auto"/>
            <w:noWrap/>
          </w:tcPr>
          <w:p w14:paraId="31CB2924" w14:textId="77777777" w:rsidR="00300268" w:rsidRPr="00300268" w:rsidRDefault="00300268" w:rsidP="005336E5">
            <w:pPr>
              <w:ind w:firstLine="0"/>
              <w:rPr>
                <w:color w:val="000000" w:themeColor="text1"/>
                <w:sz w:val="22"/>
              </w:rPr>
            </w:pPr>
            <w:r w:rsidRPr="00300268">
              <w:rPr>
                <w:color w:val="000000" w:themeColor="text1"/>
                <w:sz w:val="22"/>
              </w:rPr>
              <w:t>13 (1-73)</w:t>
            </w:r>
          </w:p>
        </w:tc>
        <w:tc>
          <w:tcPr>
            <w:tcW w:w="0" w:type="auto"/>
            <w:noWrap/>
          </w:tcPr>
          <w:p w14:paraId="31CB2925" w14:textId="77777777" w:rsidR="00300268" w:rsidRPr="00300268" w:rsidRDefault="00300268" w:rsidP="005336E5">
            <w:pPr>
              <w:ind w:firstLine="0"/>
              <w:rPr>
                <w:color w:val="000000" w:themeColor="text1"/>
                <w:sz w:val="22"/>
              </w:rPr>
            </w:pPr>
            <w:r w:rsidRPr="00300268">
              <w:rPr>
                <w:color w:val="000000" w:themeColor="text1"/>
                <w:sz w:val="22"/>
              </w:rPr>
              <w:t>215 (90-444)</w:t>
            </w:r>
          </w:p>
        </w:tc>
        <w:tc>
          <w:tcPr>
            <w:tcW w:w="0" w:type="auto"/>
            <w:vAlign w:val="center"/>
          </w:tcPr>
          <w:p w14:paraId="31CB2926" w14:textId="77777777" w:rsidR="00300268" w:rsidRPr="00300268" w:rsidRDefault="00300268" w:rsidP="005336E5">
            <w:pPr>
              <w:ind w:right="360" w:firstLine="0"/>
              <w:rPr>
                <w:rFonts w:ascii="Book Antiqua" w:eastAsia="Times New Roman" w:hAnsi="Book Antiqua" w:cs="Arial"/>
                <w:b/>
                <w:color w:val="000000" w:themeColor="text1"/>
                <w:sz w:val="22"/>
              </w:rPr>
            </w:pPr>
            <w:r w:rsidRPr="00300268">
              <w:rPr>
                <w:rFonts w:ascii="Book Antiqua" w:eastAsia="Times New Roman" w:hAnsi="Book Antiqua" w:cs="Arial"/>
                <w:b/>
                <w:color w:val="000000" w:themeColor="text1"/>
                <w:sz w:val="22"/>
              </w:rPr>
              <w:t>&lt;0.001</w:t>
            </w:r>
          </w:p>
        </w:tc>
      </w:tr>
    </w:tbl>
    <w:p w14:paraId="31CB2928" w14:textId="7715EA0E" w:rsidR="000400EC" w:rsidRDefault="0054678D" w:rsidP="003A4709">
      <w:pPr>
        <w:spacing w:after="160"/>
        <w:ind w:firstLine="0"/>
      </w:pPr>
      <w:r>
        <w:t xml:space="preserve">      </w:t>
      </w:r>
      <w:r w:rsidR="006A41D2">
        <w:t xml:space="preserve">      </w:t>
      </w:r>
      <w:r>
        <w:t xml:space="preserve">   </w:t>
      </w:r>
      <w:r w:rsidR="008945C5">
        <w:t xml:space="preserve"> (</w:t>
      </w:r>
      <w:r w:rsidR="008945C5" w:rsidRPr="00594591">
        <w:t>Pearson</w:t>
      </w:r>
      <w:r w:rsidR="008945C5">
        <w:t>’s</w:t>
      </w:r>
      <w:r w:rsidR="008945C5" w:rsidRPr="00594591">
        <w:t xml:space="preserve"> chi</w:t>
      </w:r>
      <w:r w:rsidR="008945C5">
        <w:t>-</w:t>
      </w:r>
      <w:r w:rsidR="008945C5" w:rsidRPr="00594591">
        <w:t>square</w:t>
      </w:r>
      <w:r w:rsidR="008945C5">
        <w:t>d</w:t>
      </w:r>
      <w:r w:rsidR="008945C5" w:rsidRPr="00594591">
        <w:t xml:space="preserve"> test</w:t>
      </w:r>
      <w:r w:rsidR="008945C5">
        <w:t>)</w:t>
      </w:r>
      <w:r w:rsidR="006B285C">
        <w:t>,</w:t>
      </w:r>
      <w:r w:rsidR="00EE6B7C">
        <w:t xml:space="preserve"> (n=hasta sayısı)</w:t>
      </w:r>
    </w:p>
    <w:p w14:paraId="4C60A641" w14:textId="77777777" w:rsidR="00BB5FD7" w:rsidRDefault="00BB5FD7" w:rsidP="00BB5FD7">
      <w:r w:rsidRPr="00994305">
        <w:lastRenderedPageBreak/>
        <w:t>İkinci gruptaki</w:t>
      </w:r>
      <w:r>
        <w:t xml:space="preserve"> hastaların ölçülen biyokimyasal ve sitokin parametreleri sonucuna göre mortalite gelişen ve yaşayan gruplar kıyaslandığında </w:t>
      </w:r>
      <w:r w:rsidRPr="00BB5FD7">
        <w:rPr>
          <w:b/>
        </w:rPr>
        <w:t>fibrinojen, bilirübin ve protrombin zamanı (PTZ)</w:t>
      </w:r>
      <w:r>
        <w:t xml:space="preserve"> açısından istatistiksel olarak anlamlı farklılık izlendi. </w:t>
      </w:r>
    </w:p>
    <w:p w14:paraId="32D6F7E3" w14:textId="6E482B0D" w:rsidR="00BB5FD7" w:rsidRDefault="00BB5FD7" w:rsidP="00BB5FD7">
      <w:r>
        <w:t>Mortalite</w:t>
      </w:r>
      <w:r w:rsidRPr="00FC51F8">
        <w:t xml:space="preserve"> gelişen hast</w:t>
      </w:r>
      <w:r>
        <w:t>a</w:t>
      </w:r>
      <w:r w:rsidRPr="00FC51F8">
        <w:t xml:space="preserve">ların </w:t>
      </w:r>
      <w:r>
        <w:t xml:space="preserve">laboratuvar değerleri </w:t>
      </w:r>
      <w:r w:rsidRPr="00FC51F8">
        <w:t>yaşayanlarla karşılaştırıl</w:t>
      </w:r>
      <w:r>
        <w:t>dığında</w:t>
      </w:r>
      <w:r w:rsidRPr="00FC51F8">
        <w:t xml:space="preserve"> fibrinojen</w:t>
      </w:r>
      <w:r>
        <w:t xml:space="preserve"> değeri istatistiksel açıdan anlamlı </w:t>
      </w:r>
      <w:r w:rsidRPr="00FC51F8">
        <w:t>olarak</w:t>
      </w:r>
      <w:r>
        <w:t xml:space="preserve"> düşük bulundu </w:t>
      </w:r>
      <w:r w:rsidRPr="00FC51F8">
        <w:t xml:space="preserve">(97.6 </w:t>
      </w:r>
      <w:r>
        <w:t>vs</w:t>
      </w:r>
      <w:r w:rsidRPr="00FC51F8">
        <w:t xml:space="preserve"> 220 </w:t>
      </w:r>
      <w:r w:rsidR="00742672">
        <w:t>mg/dl</w:t>
      </w:r>
      <w:r w:rsidRPr="00FC51F8">
        <w:t>; p=0.001)</w:t>
      </w:r>
      <w:r>
        <w:t>.</w:t>
      </w:r>
    </w:p>
    <w:p w14:paraId="7BF084FF" w14:textId="466A6CFD" w:rsidR="00BB5FD7" w:rsidRDefault="00BB5FD7" w:rsidP="00BB5FD7">
      <w:r>
        <w:t>Mortalite</w:t>
      </w:r>
      <w:r w:rsidRPr="00FC51F8">
        <w:t xml:space="preserve"> gelişen hast</w:t>
      </w:r>
      <w:r>
        <w:t>a</w:t>
      </w:r>
      <w:r w:rsidRPr="00FC51F8">
        <w:t xml:space="preserve">ların </w:t>
      </w:r>
      <w:r>
        <w:t xml:space="preserve">total bilirübin ve direkt bilirübin değerleri </w:t>
      </w:r>
      <w:r w:rsidRPr="00FC51F8">
        <w:t>yaşayanlarla karşılaştırıl</w:t>
      </w:r>
      <w:r>
        <w:t>dığında</w:t>
      </w:r>
      <w:r w:rsidRPr="00FC51F8">
        <w:t xml:space="preserve"> </w:t>
      </w:r>
      <w:r>
        <w:t xml:space="preserve">total bilirübin ve direkt bilirübin değerleri istatistiksel açıdan anlamlı </w:t>
      </w:r>
      <w:r w:rsidRPr="00FC51F8">
        <w:t>olarak</w:t>
      </w:r>
      <w:r>
        <w:t xml:space="preserve"> yüksek bulundu. Mortalite gelişenler, yaşayan gruba kıyaslandığında sırasıyla t</w:t>
      </w:r>
      <w:r w:rsidRPr="00FC51F8">
        <w:t xml:space="preserve">otal bilirübin (18.3 vs 5.1 </w:t>
      </w:r>
      <w:r w:rsidR="00742672">
        <w:t>mg/dl</w:t>
      </w:r>
      <w:r w:rsidRPr="00FC51F8">
        <w:t xml:space="preserve">; p=0.006 ) </w:t>
      </w:r>
      <w:r>
        <w:t xml:space="preserve">ve direkt </w:t>
      </w:r>
      <w:r w:rsidRPr="00FC51F8">
        <w:t>bilirübin</w:t>
      </w:r>
      <w:r>
        <w:t xml:space="preserve"> (11.2 vs 3.5 </w:t>
      </w:r>
      <w:r w:rsidR="00742672">
        <w:t>mg/dl</w:t>
      </w:r>
      <w:r w:rsidRPr="00FC51F8">
        <w:t xml:space="preserve">; </w:t>
      </w:r>
      <w:r>
        <w:t>p=0.02) şeklinde ölçülmüştür.</w:t>
      </w:r>
    </w:p>
    <w:p w14:paraId="552B1A0E" w14:textId="6B526345" w:rsidR="00BB5FD7" w:rsidRPr="00994305" w:rsidRDefault="00BB5FD7" w:rsidP="00BB5FD7">
      <w:r>
        <w:t>Mortalite</w:t>
      </w:r>
      <w:r w:rsidRPr="00FC51F8">
        <w:t xml:space="preserve"> gelişen hast</w:t>
      </w:r>
      <w:r>
        <w:t>a</w:t>
      </w:r>
      <w:r w:rsidRPr="00FC51F8">
        <w:t xml:space="preserve">ların </w:t>
      </w:r>
      <w:r>
        <w:t xml:space="preserve">PTZ değeri </w:t>
      </w:r>
      <w:r w:rsidRPr="00FC51F8">
        <w:t>yaşayan</w:t>
      </w:r>
      <w:r>
        <w:t xml:space="preserve"> hastala</w:t>
      </w:r>
      <w:r w:rsidRPr="00FC51F8">
        <w:t>rla karşılaştırıl</w:t>
      </w:r>
      <w:r>
        <w:t>dığında</w:t>
      </w:r>
      <w:r w:rsidRPr="00FC51F8">
        <w:t xml:space="preserve"> </w:t>
      </w:r>
      <w:r>
        <w:t xml:space="preserve">istatistiksel açıdan anlamlı </w:t>
      </w:r>
      <w:r w:rsidRPr="00FC51F8">
        <w:t>olarak</w:t>
      </w:r>
      <w:r>
        <w:t xml:space="preserve"> yüksek bulundu. Mortalite gelişen ve yaşayan grup kıyaslandığında </w:t>
      </w:r>
      <w:r w:rsidRPr="00FC51F8">
        <w:t>PTZ</w:t>
      </w:r>
      <w:r>
        <w:t xml:space="preserve"> değeri</w:t>
      </w:r>
      <w:r w:rsidRPr="00FC51F8">
        <w:t xml:space="preserve"> </w:t>
      </w:r>
      <w:r>
        <w:t xml:space="preserve">sırasıyla </w:t>
      </w:r>
      <w:r w:rsidRPr="00FC51F8">
        <w:t>20.5 vs 15.2 sn</w:t>
      </w:r>
      <w:r>
        <w:t xml:space="preserve"> olarak ölçüldü (</w:t>
      </w:r>
      <w:r w:rsidRPr="00FC51F8">
        <w:t>p=0.009)</w:t>
      </w:r>
      <w:r>
        <w:t>.</w:t>
      </w:r>
      <w:r w:rsidRPr="00D84F3A">
        <w:rPr>
          <w:highlight w:val="yellow"/>
        </w:rPr>
        <w:t xml:space="preserve"> </w:t>
      </w:r>
      <w:r>
        <w:t xml:space="preserve"> </w:t>
      </w:r>
    </w:p>
    <w:p w14:paraId="719368D2" w14:textId="75B4C339" w:rsidR="00BB5FD7" w:rsidRDefault="00BB5FD7" w:rsidP="00BB5FD7">
      <w:r>
        <w:t xml:space="preserve">İkinci gruptaki hastalar arasında diğer laboratuvar verileri açısından istatistiksel olarak anlamlı bir farklılık görülmedi. </w:t>
      </w:r>
      <w:r w:rsidRPr="00BD49E0">
        <w:t>IFN-</w:t>
      </w:r>
      <w:r w:rsidRPr="009103C3">
        <w:t xml:space="preserve"> </w:t>
      </w:r>
      <w:r w:rsidRPr="007974E9">
        <w:t>γ</w:t>
      </w:r>
      <w:r>
        <w:t xml:space="preserve"> test sonucu ise çalışılan </w:t>
      </w:r>
      <w:r w:rsidRPr="00BD49E0">
        <w:t>hiçbir</w:t>
      </w:r>
      <w:r>
        <w:t xml:space="preserve"> hastada ELISA kit limitleri içinde ölçülmedi. </w:t>
      </w:r>
    </w:p>
    <w:p w14:paraId="2ADFD4E9" w14:textId="77777777" w:rsidR="00BF0F9A" w:rsidRDefault="00BF0F9A" w:rsidP="00BB5FD7"/>
    <w:p w14:paraId="3F29230C" w14:textId="4CE47F16" w:rsidR="00BB5FD7" w:rsidRDefault="00BB5FD7" w:rsidP="00BB5FD7">
      <w:r w:rsidRPr="00994305">
        <w:t>İkinci gruptaki</w:t>
      </w:r>
      <w:r>
        <w:t xml:space="preserve"> hastaların ölçülen biyokimyasal ve sitokin parametreleri sonucuna göre “mortalite gelişen ve yaşayan” hastalar arasındaki ilişki Tablo 4.</w:t>
      </w:r>
      <w:r w:rsidR="00280E3A">
        <w:t>11</w:t>
      </w:r>
      <w:r>
        <w:t xml:space="preserve"> de gösterilmiştir.</w:t>
      </w:r>
    </w:p>
    <w:p w14:paraId="56FD3ED7" w14:textId="2832466C" w:rsidR="00BB5FD7" w:rsidRDefault="00BB5FD7">
      <w:pPr>
        <w:spacing w:after="160"/>
        <w:ind w:left="680" w:firstLine="0"/>
      </w:pPr>
      <w:r>
        <w:br w:type="page"/>
      </w:r>
    </w:p>
    <w:p w14:paraId="31CB2929" w14:textId="22CBEDE0" w:rsidR="00376435" w:rsidRPr="003A4709" w:rsidRDefault="00D87E93" w:rsidP="003A4709">
      <w:pPr>
        <w:pStyle w:val="ResimYazs"/>
        <w:rPr>
          <w:color w:val="000000" w:themeColor="text1"/>
          <w:szCs w:val="24"/>
        </w:rPr>
      </w:pPr>
      <w:bookmarkStart w:id="563" w:name="_Toc49818026"/>
      <w:r w:rsidRPr="006E1BB9">
        <w:rPr>
          <w:i w:val="0"/>
          <w:color w:val="000000" w:themeColor="text1"/>
          <w:sz w:val="24"/>
          <w:szCs w:val="24"/>
        </w:rPr>
        <w:lastRenderedPageBreak/>
        <w:t xml:space="preserve">Tablo </w:t>
      </w:r>
      <w:r w:rsidR="002B4CBE">
        <w:rPr>
          <w:i w:val="0"/>
          <w:color w:val="000000" w:themeColor="text1"/>
          <w:sz w:val="24"/>
          <w:szCs w:val="24"/>
        </w:rPr>
        <w:fldChar w:fldCharType="begin"/>
      </w:r>
      <w:r w:rsidR="002B4CBE">
        <w:rPr>
          <w:i w:val="0"/>
          <w:color w:val="000000" w:themeColor="text1"/>
          <w:sz w:val="24"/>
          <w:szCs w:val="24"/>
        </w:rPr>
        <w:instrText xml:space="preserve"> STYLEREF 1 \s </w:instrText>
      </w:r>
      <w:r w:rsidR="002B4CBE">
        <w:rPr>
          <w:i w:val="0"/>
          <w:color w:val="000000" w:themeColor="text1"/>
          <w:sz w:val="24"/>
          <w:szCs w:val="24"/>
        </w:rPr>
        <w:fldChar w:fldCharType="separate"/>
      </w:r>
      <w:r w:rsidR="00063441">
        <w:rPr>
          <w:i w:val="0"/>
          <w:noProof/>
          <w:color w:val="000000" w:themeColor="text1"/>
          <w:sz w:val="24"/>
          <w:szCs w:val="24"/>
        </w:rPr>
        <w:t>4</w:t>
      </w:r>
      <w:r w:rsidR="002B4CBE">
        <w:rPr>
          <w:i w:val="0"/>
          <w:color w:val="000000" w:themeColor="text1"/>
          <w:sz w:val="24"/>
          <w:szCs w:val="24"/>
        </w:rPr>
        <w:fldChar w:fldCharType="end"/>
      </w:r>
      <w:r w:rsidR="002B4CBE">
        <w:rPr>
          <w:i w:val="0"/>
          <w:color w:val="000000" w:themeColor="text1"/>
          <w:sz w:val="24"/>
          <w:szCs w:val="24"/>
        </w:rPr>
        <w:t>.</w:t>
      </w:r>
      <w:r w:rsidR="002B4CBE">
        <w:rPr>
          <w:i w:val="0"/>
          <w:color w:val="000000" w:themeColor="text1"/>
          <w:sz w:val="24"/>
          <w:szCs w:val="24"/>
        </w:rPr>
        <w:fldChar w:fldCharType="begin"/>
      </w:r>
      <w:r w:rsidR="002B4CBE">
        <w:rPr>
          <w:i w:val="0"/>
          <w:color w:val="000000" w:themeColor="text1"/>
          <w:sz w:val="24"/>
          <w:szCs w:val="24"/>
        </w:rPr>
        <w:instrText xml:space="preserve"> SEQ Tablo \* ARABIC \s 1 </w:instrText>
      </w:r>
      <w:r w:rsidR="002B4CBE">
        <w:rPr>
          <w:i w:val="0"/>
          <w:color w:val="000000" w:themeColor="text1"/>
          <w:sz w:val="24"/>
          <w:szCs w:val="24"/>
        </w:rPr>
        <w:fldChar w:fldCharType="separate"/>
      </w:r>
      <w:r w:rsidR="00063441">
        <w:rPr>
          <w:i w:val="0"/>
          <w:noProof/>
          <w:color w:val="000000" w:themeColor="text1"/>
          <w:sz w:val="24"/>
          <w:szCs w:val="24"/>
        </w:rPr>
        <w:t>11</w:t>
      </w:r>
      <w:r w:rsidR="002B4CBE">
        <w:rPr>
          <w:i w:val="0"/>
          <w:color w:val="000000" w:themeColor="text1"/>
          <w:sz w:val="24"/>
          <w:szCs w:val="24"/>
        </w:rPr>
        <w:fldChar w:fldCharType="end"/>
      </w:r>
      <w:r w:rsidRPr="006E1BB9">
        <w:rPr>
          <w:i w:val="0"/>
          <w:color w:val="000000" w:themeColor="text1"/>
          <w:sz w:val="24"/>
          <w:szCs w:val="24"/>
        </w:rPr>
        <w:t xml:space="preserve"> </w:t>
      </w:r>
      <w:r>
        <w:rPr>
          <w:i w:val="0"/>
          <w:color w:val="000000" w:themeColor="text1"/>
          <w:sz w:val="24"/>
          <w:szCs w:val="24"/>
        </w:rPr>
        <w:t>H</w:t>
      </w:r>
      <w:r w:rsidRPr="006E1BB9">
        <w:rPr>
          <w:i w:val="0"/>
          <w:color w:val="000000" w:themeColor="text1"/>
          <w:sz w:val="24"/>
          <w:szCs w:val="24"/>
        </w:rPr>
        <w:t xml:space="preserve">ayatta </w:t>
      </w:r>
      <w:r w:rsidR="001110C5">
        <w:rPr>
          <w:i w:val="0"/>
          <w:color w:val="000000" w:themeColor="text1"/>
          <w:sz w:val="24"/>
          <w:szCs w:val="24"/>
        </w:rPr>
        <w:t>Kalma v</w:t>
      </w:r>
      <w:r w:rsidR="001110C5" w:rsidRPr="006E1BB9">
        <w:rPr>
          <w:i w:val="0"/>
          <w:color w:val="000000" w:themeColor="text1"/>
          <w:sz w:val="24"/>
          <w:szCs w:val="24"/>
        </w:rPr>
        <w:t>e Laboratuvar</w:t>
      </w:r>
      <w:r w:rsidR="001110C5">
        <w:rPr>
          <w:i w:val="0"/>
          <w:color w:val="000000" w:themeColor="text1"/>
          <w:sz w:val="24"/>
          <w:szCs w:val="24"/>
        </w:rPr>
        <w:t xml:space="preserve"> Değerleri Arasındaki İlişki </w:t>
      </w:r>
      <w:r w:rsidRPr="00994305">
        <w:rPr>
          <w:i w:val="0"/>
          <w:color w:val="auto"/>
          <w:sz w:val="24"/>
          <w:szCs w:val="24"/>
        </w:rPr>
        <w:t>(grup-2)</w:t>
      </w:r>
      <w:bookmarkEnd w:id="563"/>
    </w:p>
    <w:tbl>
      <w:tblPr>
        <w:tblStyle w:val="TabloKlavuzu"/>
        <w:tblW w:w="9577" w:type="dxa"/>
        <w:jc w:val="center"/>
        <w:tblLook w:val="04A0" w:firstRow="1" w:lastRow="0" w:firstColumn="1" w:lastColumn="0" w:noHBand="0" w:noVBand="1"/>
      </w:tblPr>
      <w:tblGrid>
        <w:gridCol w:w="2496"/>
        <w:gridCol w:w="3095"/>
        <w:gridCol w:w="2280"/>
        <w:gridCol w:w="1706"/>
      </w:tblGrid>
      <w:tr w:rsidR="008D636C" w:rsidRPr="00BD49E0" w14:paraId="31CB292D" w14:textId="77777777" w:rsidTr="00D87E93">
        <w:trPr>
          <w:trHeight w:val="449"/>
          <w:jc w:val="center"/>
        </w:trPr>
        <w:tc>
          <w:tcPr>
            <w:tcW w:w="2496" w:type="dxa"/>
            <w:vMerge w:val="restart"/>
          </w:tcPr>
          <w:p w14:paraId="31CB292A" w14:textId="77777777" w:rsidR="008D636C" w:rsidRPr="00BD49E0" w:rsidRDefault="008D636C" w:rsidP="008C5C02">
            <w:pPr>
              <w:spacing w:line="360" w:lineRule="auto"/>
              <w:rPr>
                <w:rFonts w:eastAsia="Times New Roman"/>
                <w:b/>
                <w:bCs/>
                <w:sz w:val="20"/>
                <w:szCs w:val="20"/>
              </w:rPr>
            </w:pPr>
          </w:p>
        </w:tc>
        <w:tc>
          <w:tcPr>
            <w:tcW w:w="5375" w:type="dxa"/>
            <w:gridSpan w:val="2"/>
          </w:tcPr>
          <w:p w14:paraId="31CB292B" w14:textId="77777777" w:rsidR="008D636C" w:rsidRPr="00BF5C17" w:rsidRDefault="008D636C" w:rsidP="008C5C02">
            <w:pPr>
              <w:spacing w:line="360" w:lineRule="auto"/>
              <w:ind w:firstLine="0"/>
              <w:jc w:val="center"/>
              <w:rPr>
                <w:rFonts w:eastAsia="Times New Roman"/>
                <w:b/>
                <w:bCs/>
                <w:sz w:val="20"/>
                <w:szCs w:val="20"/>
              </w:rPr>
            </w:pPr>
            <w:r w:rsidRPr="00BF5C17">
              <w:rPr>
                <w:rFonts w:eastAsia="Times New Roman"/>
                <w:b/>
                <w:bCs/>
                <w:sz w:val="20"/>
                <w:szCs w:val="20"/>
              </w:rPr>
              <w:t>SURVİVAL</w:t>
            </w:r>
          </w:p>
        </w:tc>
        <w:tc>
          <w:tcPr>
            <w:tcW w:w="1706" w:type="dxa"/>
          </w:tcPr>
          <w:p w14:paraId="31CB292C" w14:textId="77777777" w:rsidR="008D636C" w:rsidRPr="00BD49E0" w:rsidRDefault="008D636C" w:rsidP="008C5C02">
            <w:pPr>
              <w:spacing w:line="360" w:lineRule="auto"/>
              <w:jc w:val="center"/>
              <w:rPr>
                <w:rFonts w:eastAsia="Times New Roman"/>
                <w:b/>
                <w:bCs/>
                <w:sz w:val="20"/>
                <w:szCs w:val="20"/>
              </w:rPr>
            </w:pPr>
          </w:p>
        </w:tc>
      </w:tr>
      <w:tr w:rsidR="008D636C" w:rsidRPr="00BD49E0" w14:paraId="31CB2932" w14:textId="77777777" w:rsidTr="00D87E93">
        <w:trPr>
          <w:trHeight w:val="333"/>
          <w:jc w:val="center"/>
        </w:trPr>
        <w:tc>
          <w:tcPr>
            <w:tcW w:w="2496" w:type="dxa"/>
            <w:vMerge/>
            <w:hideMark/>
          </w:tcPr>
          <w:p w14:paraId="31CB292E" w14:textId="77777777" w:rsidR="008D636C" w:rsidRPr="00BD49E0" w:rsidRDefault="008D636C" w:rsidP="008C5C02">
            <w:pPr>
              <w:spacing w:line="360" w:lineRule="auto"/>
              <w:rPr>
                <w:rFonts w:eastAsia="Times New Roman"/>
                <w:b/>
                <w:bCs/>
                <w:sz w:val="20"/>
                <w:szCs w:val="20"/>
              </w:rPr>
            </w:pPr>
          </w:p>
        </w:tc>
        <w:tc>
          <w:tcPr>
            <w:tcW w:w="3095" w:type="dxa"/>
            <w:hideMark/>
          </w:tcPr>
          <w:p w14:paraId="31CB292F" w14:textId="6DF55291" w:rsidR="008D636C" w:rsidRPr="00BD49E0" w:rsidRDefault="008D636C" w:rsidP="008C5C02">
            <w:pPr>
              <w:spacing w:line="360" w:lineRule="auto"/>
              <w:ind w:firstLine="0"/>
              <w:jc w:val="center"/>
              <w:rPr>
                <w:rFonts w:eastAsia="Times New Roman"/>
                <w:b/>
                <w:bCs/>
                <w:sz w:val="20"/>
                <w:szCs w:val="20"/>
              </w:rPr>
            </w:pPr>
            <w:r w:rsidRPr="00BD49E0">
              <w:rPr>
                <w:rFonts w:eastAsia="Times New Roman"/>
                <w:b/>
                <w:bCs/>
                <w:sz w:val="20"/>
                <w:szCs w:val="20"/>
              </w:rPr>
              <w:t>EXITUS</w:t>
            </w:r>
            <w:r w:rsidR="006B285C">
              <w:rPr>
                <w:rFonts w:eastAsia="Times New Roman"/>
                <w:b/>
                <w:bCs/>
                <w:sz w:val="20"/>
                <w:szCs w:val="20"/>
              </w:rPr>
              <w:t>, n=8</w:t>
            </w:r>
          </w:p>
        </w:tc>
        <w:tc>
          <w:tcPr>
            <w:tcW w:w="2280" w:type="dxa"/>
            <w:hideMark/>
          </w:tcPr>
          <w:p w14:paraId="31CB2930" w14:textId="776D8493" w:rsidR="008D636C" w:rsidRPr="00BD49E0" w:rsidRDefault="008D636C" w:rsidP="008C5C02">
            <w:pPr>
              <w:spacing w:line="360" w:lineRule="auto"/>
              <w:ind w:firstLine="0"/>
              <w:jc w:val="center"/>
              <w:rPr>
                <w:rFonts w:eastAsia="Times New Roman"/>
                <w:b/>
                <w:bCs/>
                <w:sz w:val="20"/>
                <w:szCs w:val="20"/>
              </w:rPr>
            </w:pPr>
            <w:r w:rsidRPr="00BD49E0">
              <w:rPr>
                <w:rFonts w:eastAsia="Times New Roman"/>
                <w:b/>
                <w:bCs/>
                <w:sz w:val="20"/>
                <w:szCs w:val="20"/>
              </w:rPr>
              <w:t>YAŞAYAN</w:t>
            </w:r>
            <w:r w:rsidR="006B285C">
              <w:rPr>
                <w:rFonts w:eastAsia="Times New Roman"/>
                <w:b/>
                <w:bCs/>
                <w:sz w:val="20"/>
                <w:szCs w:val="20"/>
              </w:rPr>
              <w:t>, n=16</w:t>
            </w:r>
          </w:p>
        </w:tc>
        <w:tc>
          <w:tcPr>
            <w:tcW w:w="1706" w:type="dxa"/>
          </w:tcPr>
          <w:p w14:paraId="31CB2931" w14:textId="77777777" w:rsidR="008D636C" w:rsidRPr="00BD49E0" w:rsidRDefault="002D027A" w:rsidP="008C5C02">
            <w:pPr>
              <w:spacing w:line="360" w:lineRule="auto"/>
              <w:ind w:firstLine="0"/>
              <w:jc w:val="center"/>
              <w:rPr>
                <w:rFonts w:eastAsia="Times New Roman"/>
                <w:b/>
                <w:bCs/>
                <w:sz w:val="20"/>
                <w:szCs w:val="20"/>
              </w:rPr>
            </w:pPr>
            <w:r>
              <w:rPr>
                <w:rFonts w:eastAsia="Times New Roman"/>
                <w:b/>
                <w:bCs/>
                <w:color w:val="000000" w:themeColor="text1"/>
                <w:sz w:val="22"/>
              </w:rPr>
              <w:t>p&lt;0,05</w:t>
            </w:r>
          </w:p>
        </w:tc>
      </w:tr>
      <w:tr w:rsidR="008D636C" w:rsidRPr="00BD49E0" w14:paraId="31CB2937" w14:textId="77777777" w:rsidTr="00D87E93">
        <w:trPr>
          <w:trHeight w:val="352"/>
          <w:jc w:val="center"/>
        </w:trPr>
        <w:tc>
          <w:tcPr>
            <w:tcW w:w="2496" w:type="dxa"/>
            <w:vAlign w:val="center"/>
          </w:tcPr>
          <w:p w14:paraId="31CB2933" w14:textId="77777777" w:rsidR="008D636C" w:rsidRPr="00BD49E0" w:rsidRDefault="008D636C" w:rsidP="008C5C02">
            <w:pPr>
              <w:spacing w:line="360" w:lineRule="auto"/>
              <w:ind w:firstLine="0"/>
              <w:rPr>
                <w:sz w:val="20"/>
                <w:szCs w:val="20"/>
              </w:rPr>
            </w:pPr>
            <w:r w:rsidRPr="00BD49E0">
              <w:rPr>
                <w:b/>
                <w:sz w:val="20"/>
                <w:szCs w:val="20"/>
              </w:rPr>
              <w:t>FİBRİNOJEN</w:t>
            </w:r>
            <w:r w:rsidRPr="00BD49E0">
              <w:rPr>
                <w:b/>
                <w:sz w:val="20"/>
                <w:szCs w:val="20"/>
              </w:rPr>
              <w:tab/>
            </w:r>
          </w:p>
        </w:tc>
        <w:tc>
          <w:tcPr>
            <w:tcW w:w="3095" w:type="dxa"/>
            <w:noWrap/>
          </w:tcPr>
          <w:p w14:paraId="31CB2934" w14:textId="77777777" w:rsidR="008D636C" w:rsidRPr="00BD49E0" w:rsidRDefault="008D636C" w:rsidP="008C5C02">
            <w:pPr>
              <w:spacing w:line="360" w:lineRule="auto"/>
              <w:ind w:firstLine="0"/>
              <w:rPr>
                <w:rFonts w:eastAsia="Times New Roman"/>
                <w:sz w:val="20"/>
                <w:szCs w:val="20"/>
              </w:rPr>
            </w:pPr>
            <w:r w:rsidRPr="00BD49E0">
              <w:rPr>
                <w:b/>
                <w:sz w:val="20"/>
                <w:szCs w:val="20"/>
              </w:rPr>
              <w:t>97.6 (50.2-222)</w:t>
            </w:r>
          </w:p>
        </w:tc>
        <w:tc>
          <w:tcPr>
            <w:tcW w:w="2280" w:type="dxa"/>
            <w:noWrap/>
          </w:tcPr>
          <w:p w14:paraId="31CB2935" w14:textId="77777777" w:rsidR="008D636C" w:rsidRPr="00BD49E0" w:rsidRDefault="008D636C" w:rsidP="008C5C02">
            <w:pPr>
              <w:spacing w:line="360" w:lineRule="auto"/>
              <w:ind w:firstLine="0"/>
              <w:rPr>
                <w:rFonts w:eastAsia="Times New Roman"/>
                <w:sz w:val="20"/>
                <w:szCs w:val="20"/>
              </w:rPr>
            </w:pPr>
            <w:r w:rsidRPr="00BD49E0">
              <w:rPr>
                <w:b/>
                <w:sz w:val="20"/>
                <w:szCs w:val="20"/>
              </w:rPr>
              <w:t>220 (120-330)</w:t>
            </w:r>
          </w:p>
        </w:tc>
        <w:tc>
          <w:tcPr>
            <w:tcW w:w="1706" w:type="dxa"/>
            <w:vAlign w:val="center"/>
          </w:tcPr>
          <w:p w14:paraId="31CB2936" w14:textId="77777777" w:rsidR="008D636C" w:rsidRPr="00BD49E0" w:rsidRDefault="008D636C" w:rsidP="008C5C02">
            <w:pPr>
              <w:spacing w:line="360" w:lineRule="auto"/>
              <w:ind w:right="360" w:firstLine="0"/>
              <w:jc w:val="center"/>
              <w:rPr>
                <w:rFonts w:eastAsia="Times New Roman"/>
                <w:sz w:val="20"/>
                <w:szCs w:val="20"/>
              </w:rPr>
            </w:pPr>
            <w:r w:rsidRPr="00BD49E0">
              <w:rPr>
                <w:rFonts w:eastAsia="Times New Roman"/>
                <w:b/>
                <w:sz w:val="20"/>
                <w:szCs w:val="20"/>
              </w:rPr>
              <w:t>0.001</w:t>
            </w:r>
          </w:p>
        </w:tc>
      </w:tr>
      <w:tr w:rsidR="008D636C" w:rsidRPr="00BD49E0" w14:paraId="31CB293C" w14:textId="77777777" w:rsidTr="00D87E93">
        <w:trPr>
          <w:trHeight w:val="352"/>
          <w:jc w:val="center"/>
        </w:trPr>
        <w:tc>
          <w:tcPr>
            <w:tcW w:w="2496" w:type="dxa"/>
            <w:vAlign w:val="center"/>
          </w:tcPr>
          <w:p w14:paraId="31CB2938" w14:textId="77777777" w:rsidR="008D636C" w:rsidRPr="00BD49E0" w:rsidRDefault="008D636C" w:rsidP="008C5C02">
            <w:pPr>
              <w:spacing w:line="360" w:lineRule="auto"/>
              <w:ind w:firstLine="0"/>
              <w:rPr>
                <w:sz w:val="20"/>
                <w:szCs w:val="20"/>
              </w:rPr>
            </w:pPr>
            <w:r w:rsidRPr="00BD49E0">
              <w:rPr>
                <w:b/>
                <w:sz w:val="20"/>
                <w:szCs w:val="20"/>
              </w:rPr>
              <w:t>T</w:t>
            </w:r>
            <w:r>
              <w:rPr>
                <w:b/>
                <w:sz w:val="20"/>
                <w:szCs w:val="20"/>
              </w:rPr>
              <w:t>.</w:t>
            </w:r>
            <w:r w:rsidRPr="00BD49E0">
              <w:rPr>
                <w:b/>
                <w:sz w:val="20"/>
                <w:szCs w:val="20"/>
              </w:rPr>
              <w:t>BİLİRUBİN</w:t>
            </w:r>
            <w:r w:rsidRPr="00BD49E0">
              <w:rPr>
                <w:b/>
                <w:sz w:val="20"/>
                <w:szCs w:val="20"/>
              </w:rPr>
              <w:tab/>
            </w:r>
          </w:p>
        </w:tc>
        <w:tc>
          <w:tcPr>
            <w:tcW w:w="3095" w:type="dxa"/>
            <w:noWrap/>
          </w:tcPr>
          <w:p w14:paraId="31CB2939" w14:textId="77777777" w:rsidR="008D636C" w:rsidRPr="00BD49E0" w:rsidRDefault="008D636C" w:rsidP="008C5C02">
            <w:pPr>
              <w:spacing w:line="360" w:lineRule="auto"/>
              <w:ind w:firstLine="0"/>
              <w:rPr>
                <w:rFonts w:eastAsia="Times New Roman"/>
                <w:sz w:val="20"/>
                <w:szCs w:val="20"/>
              </w:rPr>
            </w:pPr>
            <w:r w:rsidRPr="00BD49E0">
              <w:rPr>
                <w:b/>
                <w:sz w:val="20"/>
                <w:szCs w:val="20"/>
              </w:rPr>
              <w:t>18.3 (3.6-31.7)</w:t>
            </w:r>
          </w:p>
        </w:tc>
        <w:tc>
          <w:tcPr>
            <w:tcW w:w="2280" w:type="dxa"/>
            <w:noWrap/>
          </w:tcPr>
          <w:p w14:paraId="31CB293A" w14:textId="77777777" w:rsidR="008D636C" w:rsidRPr="00BD49E0" w:rsidRDefault="008D636C" w:rsidP="008C5C02">
            <w:pPr>
              <w:spacing w:line="360" w:lineRule="auto"/>
              <w:ind w:firstLine="0"/>
              <w:rPr>
                <w:rFonts w:eastAsia="Times New Roman"/>
                <w:sz w:val="20"/>
                <w:szCs w:val="20"/>
              </w:rPr>
            </w:pPr>
            <w:r w:rsidRPr="00BD49E0">
              <w:rPr>
                <w:b/>
                <w:sz w:val="20"/>
                <w:szCs w:val="20"/>
              </w:rPr>
              <w:t>5.1 (1.3-17.3)</w:t>
            </w:r>
          </w:p>
        </w:tc>
        <w:tc>
          <w:tcPr>
            <w:tcW w:w="1706" w:type="dxa"/>
            <w:vAlign w:val="center"/>
          </w:tcPr>
          <w:p w14:paraId="31CB293B" w14:textId="77777777" w:rsidR="008D636C" w:rsidRPr="00BD49E0" w:rsidRDefault="008D636C" w:rsidP="008C5C02">
            <w:pPr>
              <w:spacing w:line="360" w:lineRule="auto"/>
              <w:ind w:right="360" w:firstLine="0"/>
              <w:jc w:val="center"/>
              <w:rPr>
                <w:rFonts w:eastAsia="Times New Roman"/>
                <w:sz w:val="20"/>
                <w:szCs w:val="20"/>
              </w:rPr>
            </w:pPr>
            <w:r w:rsidRPr="00BD49E0">
              <w:rPr>
                <w:rFonts w:eastAsia="Times New Roman"/>
                <w:b/>
                <w:sz w:val="20"/>
                <w:szCs w:val="20"/>
              </w:rPr>
              <w:t>0.006</w:t>
            </w:r>
          </w:p>
        </w:tc>
      </w:tr>
      <w:tr w:rsidR="008D636C" w:rsidRPr="00BD49E0" w14:paraId="31CB2941" w14:textId="77777777" w:rsidTr="00D87E93">
        <w:trPr>
          <w:trHeight w:val="352"/>
          <w:jc w:val="center"/>
        </w:trPr>
        <w:tc>
          <w:tcPr>
            <w:tcW w:w="2496" w:type="dxa"/>
            <w:vAlign w:val="center"/>
          </w:tcPr>
          <w:p w14:paraId="31CB293D" w14:textId="77777777" w:rsidR="008D636C" w:rsidRPr="00BD49E0" w:rsidRDefault="008D636C" w:rsidP="008C5C02">
            <w:pPr>
              <w:spacing w:line="360" w:lineRule="auto"/>
              <w:ind w:firstLine="0"/>
              <w:rPr>
                <w:sz w:val="20"/>
                <w:szCs w:val="20"/>
              </w:rPr>
            </w:pPr>
            <w:r w:rsidRPr="00BD49E0">
              <w:rPr>
                <w:b/>
                <w:sz w:val="20"/>
                <w:szCs w:val="20"/>
              </w:rPr>
              <w:t>D</w:t>
            </w:r>
            <w:r>
              <w:rPr>
                <w:b/>
                <w:sz w:val="20"/>
                <w:szCs w:val="20"/>
              </w:rPr>
              <w:t>.</w:t>
            </w:r>
            <w:r w:rsidRPr="00BD49E0">
              <w:rPr>
                <w:b/>
                <w:sz w:val="20"/>
                <w:szCs w:val="20"/>
              </w:rPr>
              <w:t>BİLİRUBİN</w:t>
            </w:r>
          </w:p>
        </w:tc>
        <w:tc>
          <w:tcPr>
            <w:tcW w:w="3095" w:type="dxa"/>
            <w:noWrap/>
          </w:tcPr>
          <w:p w14:paraId="31CB293E" w14:textId="77777777" w:rsidR="008D636C" w:rsidRPr="00BD49E0" w:rsidRDefault="008D636C" w:rsidP="008C5C02">
            <w:pPr>
              <w:spacing w:line="360" w:lineRule="auto"/>
              <w:ind w:firstLine="0"/>
              <w:rPr>
                <w:rFonts w:eastAsia="Times New Roman"/>
                <w:sz w:val="20"/>
                <w:szCs w:val="20"/>
              </w:rPr>
            </w:pPr>
            <w:r w:rsidRPr="00BD49E0">
              <w:rPr>
                <w:b/>
                <w:sz w:val="20"/>
                <w:szCs w:val="20"/>
              </w:rPr>
              <w:t>11.2 (2-21.4)</w:t>
            </w:r>
          </w:p>
        </w:tc>
        <w:tc>
          <w:tcPr>
            <w:tcW w:w="2280" w:type="dxa"/>
            <w:noWrap/>
          </w:tcPr>
          <w:p w14:paraId="31CB293F" w14:textId="77777777" w:rsidR="008D636C" w:rsidRPr="00BD49E0" w:rsidRDefault="008D636C" w:rsidP="008C5C02">
            <w:pPr>
              <w:spacing w:line="360" w:lineRule="auto"/>
              <w:ind w:firstLine="0"/>
              <w:rPr>
                <w:rFonts w:eastAsia="Times New Roman"/>
                <w:sz w:val="20"/>
                <w:szCs w:val="20"/>
              </w:rPr>
            </w:pPr>
            <w:r w:rsidRPr="00BD49E0">
              <w:rPr>
                <w:b/>
                <w:sz w:val="20"/>
                <w:szCs w:val="20"/>
              </w:rPr>
              <w:t>3.5 (0.66-12.2)</w:t>
            </w:r>
          </w:p>
        </w:tc>
        <w:tc>
          <w:tcPr>
            <w:tcW w:w="1706" w:type="dxa"/>
            <w:vAlign w:val="center"/>
          </w:tcPr>
          <w:p w14:paraId="31CB2940" w14:textId="77777777" w:rsidR="008D636C" w:rsidRPr="00BD49E0" w:rsidRDefault="008D636C" w:rsidP="008C5C02">
            <w:pPr>
              <w:spacing w:line="360" w:lineRule="auto"/>
              <w:ind w:right="360" w:firstLine="0"/>
              <w:jc w:val="center"/>
              <w:rPr>
                <w:rFonts w:eastAsia="Times New Roman"/>
                <w:sz w:val="20"/>
                <w:szCs w:val="20"/>
              </w:rPr>
            </w:pPr>
            <w:r w:rsidRPr="00BD49E0">
              <w:rPr>
                <w:rFonts w:eastAsia="Times New Roman"/>
                <w:b/>
                <w:sz w:val="20"/>
                <w:szCs w:val="20"/>
              </w:rPr>
              <w:t>0.02</w:t>
            </w:r>
          </w:p>
        </w:tc>
      </w:tr>
      <w:tr w:rsidR="008D636C" w:rsidRPr="00BD49E0" w14:paraId="31CB2946" w14:textId="77777777" w:rsidTr="00D87E93">
        <w:trPr>
          <w:trHeight w:val="352"/>
          <w:jc w:val="center"/>
        </w:trPr>
        <w:tc>
          <w:tcPr>
            <w:tcW w:w="2496" w:type="dxa"/>
            <w:vAlign w:val="center"/>
          </w:tcPr>
          <w:p w14:paraId="31CB2942" w14:textId="77777777" w:rsidR="008D636C" w:rsidRPr="00BD49E0" w:rsidRDefault="008D636C" w:rsidP="008C5C02">
            <w:pPr>
              <w:spacing w:line="360" w:lineRule="auto"/>
              <w:ind w:firstLine="0"/>
              <w:rPr>
                <w:b/>
                <w:sz w:val="20"/>
                <w:szCs w:val="20"/>
              </w:rPr>
            </w:pPr>
            <w:r w:rsidRPr="00BD49E0">
              <w:rPr>
                <w:b/>
                <w:sz w:val="20"/>
                <w:szCs w:val="20"/>
              </w:rPr>
              <w:t>PTZ</w:t>
            </w:r>
          </w:p>
        </w:tc>
        <w:tc>
          <w:tcPr>
            <w:tcW w:w="3095" w:type="dxa"/>
            <w:noWrap/>
          </w:tcPr>
          <w:p w14:paraId="31CB2943" w14:textId="77777777" w:rsidR="008D636C" w:rsidRPr="00BD49E0" w:rsidRDefault="008D636C" w:rsidP="008C5C02">
            <w:pPr>
              <w:spacing w:line="360" w:lineRule="auto"/>
              <w:ind w:firstLine="0"/>
              <w:rPr>
                <w:b/>
                <w:sz w:val="20"/>
                <w:szCs w:val="20"/>
              </w:rPr>
            </w:pPr>
            <w:r w:rsidRPr="00BD49E0">
              <w:rPr>
                <w:b/>
                <w:sz w:val="20"/>
                <w:szCs w:val="20"/>
              </w:rPr>
              <w:t>20.5 (14.1-45.1)</w:t>
            </w:r>
          </w:p>
        </w:tc>
        <w:tc>
          <w:tcPr>
            <w:tcW w:w="2280" w:type="dxa"/>
            <w:noWrap/>
          </w:tcPr>
          <w:p w14:paraId="31CB2944" w14:textId="77777777" w:rsidR="008D636C" w:rsidRPr="00BD49E0" w:rsidRDefault="008D636C" w:rsidP="008C5C02">
            <w:pPr>
              <w:spacing w:line="360" w:lineRule="auto"/>
              <w:ind w:firstLine="0"/>
              <w:rPr>
                <w:b/>
                <w:sz w:val="20"/>
                <w:szCs w:val="20"/>
              </w:rPr>
            </w:pPr>
            <w:r w:rsidRPr="00BD49E0">
              <w:rPr>
                <w:b/>
                <w:sz w:val="20"/>
                <w:szCs w:val="20"/>
              </w:rPr>
              <w:t>15.2 (12.2-19.2)</w:t>
            </w:r>
          </w:p>
        </w:tc>
        <w:tc>
          <w:tcPr>
            <w:tcW w:w="1706" w:type="dxa"/>
            <w:vAlign w:val="center"/>
          </w:tcPr>
          <w:p w14:paraId="31CB2945" w14:textId="77777777" w:rsidR="008D636C" w:rsidRPr="00BD49E0" w:rsidRDefault="008D636C" w:rsidP="008C5C02">
            <w:pPr>
              <w:spacing w:line="360" w:lineRule="auto"/>
              <w:ind w:right="360" w:firstLine="0"/>
              <w:jc w:val="center"/>
              <w:rPr>
                <w:rFonts w:eastAsia="Times New Roman"/>
                <w:b/>
                <w:sz w:val="20"/>
                <w:szCs w:val="20"/>
              </w:rPr>
            </w:pPr>
            <w:r w:rsidRPr="00BD49E0">
              <w:rPr>
                <w:rFonts w:eastAsia="Times New Roman"/>
                <w:b/>
                <w:sz w:val="20"/>
                <w:szCs w:val="20"/>
              </w:rPr>
              <w:t>0.009</w:t>
            </w:r>
          </w:p>
        </w:tc>
      </w:tr>
      <w:tr w:rsidR="008D636C" w:rsidRPr="00BD49E0" w14:paraId="31CB294B" w14:textId="77777777" w:rsidTr="00D87E93">
        <w:trPr>
          <w:trHeight w:val="352"/>
          <w:jc w:val="center"/>
        </w:trPr>
        <w:tc>
          <w:tcPr>
            <w:tcW w:w="2496" w:type="dxa"/>
            <w:vAlign w:val="bottom"/>
          </w:tcPr>
          <w:p w14:paraId="31CB2947" w14:textId="77777777" w:rsidR="008D636C" w:rsidRPr="00BD49E0" w:rsidRDefault="008D636C" w:rsidP="008C5C02">
            <w:pPr>
              <w:spacing w:line="360" w:lineRule="auto"/>
              <w:ind w:firstLine="0"/>
              <w:rPr>
                <w:sz w:val="20"/>
                <w:szCs w:val="20"/>
              </w:rPr>
            </w:pPr>
            <w:r w:rsidRPr="00BD49E0">
              <w:rPr>
                <w:sz w:val="20"/>
                <w:szCs w:val="20"/>
              </w:rPr>
              <w:t>TNF</w:t>
            </w:r>
            <w:r>
              <w:rPr>
                <w:sz w:val="20"/>
                <w:szCs w:val="20"/>
              </w:rPr>
              <w:t>-ALPHA</w:t>
            </w:r>
          </w:p>
        </w:tc>
        <w:tc>
          <w:tcPr>
            <w:tcW w:w="3095" w:type="dxa"/>
            <w:noWrap/>
            <w:vAlign w:val="center"/>
          </w:tcPr>
          <w:p w14:paraId="31CB2948" w14:textId="77777777" w:rsidR="008D636C" w:rsidRPr="00BD49E0" w:rsidRDefault="008D636C" w:rsidP="008C5C02">
            <w:pPr>
              <w:spacing w:line="360" w:lineRule="auto"/>
              <w:ind w:firstLine="0"/>
              <w:rPr>
                <w:rFonts w:eastAsia="Times New Roman"/>
                <w:sz w:val="20"/>
                <w:szCs w:val="20"/>
              </w:rPr>
            </w:pPr>
            <w:r w:rsidRPr="00BD49E0">
              <w:rPr>
                <w:rFonts w:eastAsia="Times New Roman"/>
                <w:sz w:val="20"/>
                <w:szCs w:val="20"/>
              </w:rPr>
              <w:t>15.6 (15.6-85.9)</w:t>
            </w:r>
          </w:p>
        </w:tc>
        <w:tc>
          <w:tcPr>
            <w:tcW w:w="2280" w:type="dxa"/>
            <w:noWrap/>
            <w:vAlign w:val="center"/>
          </w:tcPr>
          <w:p w14:paraId="31CB2949" w14:textId="77777777" w:rsidR="008D636C" w:rsidRPr="00BD49E0" w:rsidRDefault="008D636C" w:rsidP="008C5C02">
            <w:pPr>
              <w:spacing w:line="360" w:lineRule="auto"/>
              <w:ind w:firstLine="0"/>
              <w:rPr>
                <w:rFonts w:eastAsia="Times New Roman"/>
                <w:sz w:val="20"/>
                <w:szCs w:val="20"/>
              </w:rPr>
            </w:pPr>
            <w:r w:rsidRPr="00BD49E0">
              <w:rPr>
                <w:rFonts w:eastAsia="Times New Roman"/>
                <w:sz w:val="20"/>
                <w:szCs w:val="20"/>
              </w:rPr>
              <w:t>15.6 (15.6-1000)</w:t>
            </w:r>
          </w:p>
        </w:tc>
        <w:tc>
          <w:tcPr>
            <w:tcW w:w="1706" w:type="dxa"/>
            <w:vAlign w:val="center"/>
          </w:tcPr>
          <w:p w14:paraId="31CB294A" w14:textId="77777777" w:rsidR="008D636C" w:rsidRPr="00BD49E0" w:rsidRDefault="008D636C" w:rsidP="008C5C02">
            <w:pPr>
              <w:spacing w:line="360" w:lineRule="auto"/>
              <w:ind w:right="360" w:firstLine="0"/>
              <w:jc w:val="center"/>
              <w:rPr>
                <w:rFonts w:eastAsia="Times New Roman"/>
                <w:sz w:val="20"/>
                <w:szCs w:val="20"/>
              </w:rPr>
            </w:pPr>
            <w:r w:rsidRPr="00BD49E0">
              <w:rPr>
                <w:rFonts w:eastAsia="Times New Roman"/>
                <w:sz w:val="20"/>
                <w:szCs w:val="20"/>
              </w:rPr>
              <w:t>0.97</w:t>
            </w:r>
          </w:p>
        </w:tc>
      </w:tr>
      <w:tr w:rsidR="008D636C" w:rsidRPr="00BD49E0" w14:paraId="31CB2950" w14:textId="77777777" w:rsidTr="00D87E93">
        <w:trPr>
          <w:trHeight w:val="406"/>
          <w:jc w:val="center"/>
        </w:trPr>
        <w:tc>
          <w:tcPr>
            <w:tcW w:w="2496" w:type="dxa"/>
            <w:vAlign w:val="center"/>
          </w:tcPr>
          <w:p w14:paraId="31CB294C" w14:textId="77777777" w:rsidR="008D636C" w:rsidRPr="00BD49E0" w:rsidRDefault="008D636C" w:rsidP="008C5C02">
            <w:pPr>
              <w:spacing w:line="360" w:lineRule="auto"/>
              <w:ind w:firstLine="0"/>
              <w:rPr>
                <w:rFonts w:eastAsia="Times New Roman"/>
                <w:b/>
                <w:bCs/>
                <w:sz w:val="20"/>
                <w:szCs w:val="20"/>
              </w:rPr>
            </w:pPr>
            <w:r w:rsidRPr="00BD49E0">
              <w:rPr>
                <w:sz w:val="20"/>
                <w:szCs w:val="20"/>
              </w:rPr>
              <w:t>TGF</w:t>
            </w:r>
            <w:r>
              <w:rPr>
                <w:sz w:val="20"/>
                <w:szCs w:val="20"/>
              </w:rPr>
              <w:t>-</w:t>
            </w:r>
            <w:r w:rsidRPr="00BD49E0">
              <w:rPr>
                <w:sz w:val="20"/>
                <w:szCs w:val="20"/>
              </w:rPr>
              <w:t>BETA</w:t>
            </w:r>
          </w:p>
        </w:tc>
        <w:tc>
          <w:tcPr>
            <w:tcW w:w="3095" w:type="dxa"/>
            <w:noWrap/>
            <w:vAlign w:val="center"/>
          </w:tcPr>
          <w:p w14:paraId="31CB294D" w14:textId="77777777" w:rsidR="008D636C" w:rsidRPr="00BD49E0" w:rsidRDefault="008D636C" w:rsidP="008C5C02">
            <w:pPr>
              <w:spacing w:line="360" w:lineRule="auto"/>
              <w:ind w:firstLine="0"/>
              <w:rPr>
                <w:rFonts w:eastAsia="Times New Roman"/>
                <w:sz w:val="20"/>
                <w:szCs w:val="20"/>
              </w:rPr>
            </w:pPr>
            <w:r w:rsidRPr="00BD49E0">
              <w:rPr>
                <w:rFonts w:eastAsia="Times New Roman"/>
                <w:sz w:val="20"/>
                <w:szCs w:val="20"/>
              </w:rPr>
              <w:t>923.9 (647.8-2000)</w:t>
            </w:r>
          </w:p>
        </w:tc>
        <w:tc>
          <w:tcPr>
            <w:tcW w:w="2280" w:type="dxa"/>
            <w:noWrap/>
            <w:vAlign w:val="center"/>
          </w:tcPr>
          <w:p w14:paraId="31CB294E" w14:textId="77777777" w:rsidR="008D636C" w:rsidRPr="00BD49E0" w:rsidRDefault="008D636C" w:rsidP="008C5C02">
            <w:pPr>
              <w:spacing w:line="360" w:lineRule="auto"/>
              <w:ind w:firstLine="0"/>
              <w:rPr>
                <w:rFonts w:eastAsia="Times New Roman"/>
                <w:sz w:val="20"/>
                <w:szCs w:val="20"/>
              </w:rPr>
            </w:pPr>
            <w:r w:rsidRPr="00BD49E0">
              <w:rPr>
                <w:rFonts w:eastAsia="Times New Roman"/>
                <w:sz w:val="20"/>
                <w:szCs w:val="20"/>
              </w:rPr>
              <w:t>1030.5 (195.1-2000)</w:t>
            </w:r>
          </w:p>
        </w:tc>
        <w:tc>
          <w:tcPr>
            <w:tcW w:w="1706" w:type="dxa"/>
            <w:vAlign w:val="center"/>
          </w:tcPr>
          <w:p w14:paraId="31CB294F" w14:textId="77777777" w:rsidR="008D636C" w:rsidRPr="00BD49E0" w:rsidRDefault="002D027A" w:rsidP="008C5C02">
            <w:pPr>
              <w:spacing w:line="360" w:lineRule="auto"/>
              <w:ind w:firstLine="0"/>
              <w:rPr>
                <w:rFonts w:eastAsia="Times New Roman"/>
                <w:sz w:val="20"/>
                <w:szCs w:val="20"/>
              </w:rPr>
            </w:pPr>
            <w:r>
              <w:rPr>
                <w:rFonts w:eastAsia="Times New Roman"/>
                <w:sz w:val="20"/>
                <w:szCs w:val="20"/>
              </w:rPr>
              <w:t xml:space="preserve">       </w:t>
            </w:r>
            <w:r w:rsidR="008D636C" w:rsidRPr="00BD49E0">
              <w:rPr>
                <w:rFonts w:eastAsia="Times New Roman"/>
                <w:sz w:val="20"/>
                <w:szCs w:val="20"/>
              </w:rPr>
              <w:t>0.78</w:t>
            </w:r>
          </w:p>
        </w:tc>
      </w:tr>
      <w:tr w:rsidR="008D636C" w:rsidRPr="00BD49E0" w14:paraId="31CB2955" w14:textId="77777777" w:rsidTr="00D87E93">
        <w:trPr>
          <w:trHeight w:val="432"/>
          <w:jc w:val="center"/>
        </w:trPr>
        <w:tc>
          <w:tcPr>
            <w:tcW w:w="2496" w:type="dxa"/>
            <w:vAlign w:val="center"/>
          </w:tcPr>
          <w:p w14:paraId="31CB2951" w14:textId="77777777" w:rsidR="008D636C" w:rsidRPr="00BD49E0" w:rsidRDefault="008D636C" w:rsidP="008C5C02">
            <w:pPr>
              <w:spacing w:line="360" w:lineRule="auto"/>
              <w:ind w:firstLine="0"/>
              <w:rPr>
                <w:rFonts w:eastAsia="Times New Roman"/>
                <w:b/>
                <w:bCs/>
                <w:sz w:val="20"/>
                <w:szCs w:val="20"/>
              </w:rPr>
            </w:pPr>
            <w:r w:rsidRPr="00BD49E0">
              <w:rPr>
                <w:sz w:val="20"/>
                <w:szCs w:val="20"/>
              </w:rPr>
              <w:t>IL4</w:t>
            </w:r>
          </w:p>
        </w:tc>
        <w:tc>
          <w:tcPr>
            <w:tcW w:w="3095" w:type="dxa"/>
            <w:noWrap/>
            <w:vAlign w:val="center"/>
          </w:tcPr>
          <w:p w14:paraId="31CB2952" w14:textId="77777777" w:rsidR="008D636C" w:rsidRPr="00BD49E0" w:rsidRDefault="008D636C" w:rsidP="008C5C02">
            <w:pPr>
              <w:spacing w:line="360" w:lineRule="auto"/>
              <w:ind w:firstLine="0"/>
              <w:rPr>
                <w:rFonts w:eastAsia="Times New Roman"/>
                <w:sz w:val="20"/>
                <w:szCs w:val="20"/>
              </w:rPr>
            </w:pPr>
            <w:r w:rsidRPr="00BD49E0">
              <w:rPr>
                <w:rFonts w:eastAsia="Times New Roman"/>
                <w:sz w:val="20"/>
                <w:szCs w:val="20"/>
              </w:rPr>
              <w:t>119.5 (81.5-284.7)</w:t>
            </w:r>
          </w:p>
        </w:tc>
        <w:tc>
          <w:tcPr>
            <w:tcW w:w="2280" w:type="dxa"/>
            <w:noWrap/>
            <w:vAlign w:val="center"/>
          </w:tcPr>
          <w:p w14:paraId="31CB2953" w14:textId="77777777" w:rsidR="008D636C" w:rsidRPr="00BD49E0" w:rsidRDefault="008D636C" w:rsidP="008C5C02">
            <w:pPr>
              <w:spacing w:line="360" w:lineRule="auto"/>
              <w:ind w:firstLine="0"/>
              <w:rPr>
                <w:rFonts w:eastAsia="Times New Roman"/>
                <w:sz w:val="20"/>
                <w:szCs w:val="20"/>
              </w:rPr>
            </w:pPr>
            <w:r w:rsidRPr="00BD49E0">
              <w:rPr>
                <w:rFonts w:eastAsia="Times New Roman"/>
                <w:sz w:val="20"/>
                <w:szCs w:val="20"/>
              </w:rPr>
              <w:t>108.2 (31.3-1166.4)</w:t>
            </w:r>
          </w:p>
        </w:tc>
        <w:tc>
          <w:tcPr>
            <w:tcW w:w="1706" w:type="dxa"/>
            <w:vAlign w:val="center"/>
          </w:tcPr>
          <w:p w14:paraId="31CB2954" w14:textId="77777777" w:rsidR="008D636C" w:rsidRPr="00BD49E0" w:rsidRDefault="008D636C" w:rsidP="008C5C02">
            <w:pPr>
              <w:spacing w:line="360" w:lineRule="auto"/>
              <w:ind w:right="360" w:firstLine="0"/>
              <w:jc w:val="center"/>
              <w:rPr>
                <w:rFonts w:eastAsia="Times New Roman"/>
                <w:sz w:val="20"/>
                <w:szCs w:val="20"/>
              </w:rPr>
            </w:pPr>
            <w:r w:rsidRPr="00BD49E0">
              <w:rPr>
                <w:rFonts w:eastAsia="Times New Roman"/>
                <w:sz w:val="20"/>
                <w:szCs w:val="20"/>
              </w:rPr>
              <w:t>0.52</w:t>
            </w:r>
          </w:p>
        </w:tc>
      </w:tr>
      <w:tr w:rsidR="008D636C" w:rsidRPr="00BD49E0" w14:paraId="31CB295A" w14:textId="77777777" w:rsidTr="00D87E93">
        <w:trPr>
          <w:trHeight w:val="282"/>
          <w:jc w:val="center"/>
        </w:trPr>
        <w:tc>
          <w:tcPr>
            <w:tcW w:w="2496" w:type="dxa"/>
            <w:vAlign w:val="center"/>
          </w:tcPr>
          <w:p w14:paraId="31CB2956" w14:textId="77777777" w:rsidR="008D636C" w:rsidRPr="00BD49E0" w:rsidRDefault="008D636C" w:rsidP="008C5C02">
            <w:pPr>
              <w:spacing w:line="360" w:lineRule="auto"/>
              <w:ind w:firstLine="0"/>
              <w:rPr>
                <w:rFonts w:eastAsia="Times New Roman"/>
                <w:sz w:val="20"/>
                <w:szCs w:val="20"/>
              </w:rPr>
            </w:pPr>
            <w:r w:rsidRPr="00BD49E0">
              <w:rPr>
                <w:sz w:val="20"/>
                <w:szCs w:val="20"/>
              </w:rPr>
              <w:t>IL10</w:t>
            </w:r>
          </w:p>
        </w:tc>
        <w:tc>
          <w:tcPr>
            <w:tcW w:w="3095" w:type="dxa"/>
            <w:noWrap/>
          </w:tcPr>
          <w:p w14:paraId="31CB2957" w14:textId="77777777" w:rsidR="008D636C" w:rsidRPr="00BD49E0" w:rsidRDefault="008D636C" w:rsidP="008C5C02">
            <w:pPr>
              <w:spacing w:line="360" w:lineRule="auto"/>
              <w:ind w:firstLine="0"/>
              <w:rPr>
                <w:rFonts w:eastAsia="Times New Roman"/>
                <w:sz w:val="20"/>
                <w:szCs w:val="20"/>
              </w:rPr>
            </w:pPr>
            <w:r w:rsidRPr="00BD49E0">
              <w:rPr>
                <w:rFonts w:eastAsia="Times New Roman"/>
                <w:sz w:val="20"/>
                <w:szCs w:val="20"/>
              </w:rPr>
              <w:t>133.2 (7.8-500.000)</w:t>
            </w:r>
          </w:p>
        </w:tc>
        <w:tc>
          <w:tcPr>
            <w:tcW w:w="2280" w:type="dxa"/>
            <w:noWrap/>
          </w:tcPr>
          <w:p w14:paraId="31CB2958" w14:textId="77777777" w:rsidR="008D636C" w:rsidRPr="00BD49E0" w:rsidRDefault="008D636C" w:rsidP="008C5C02">
            <w:pPr>
              <w:spacing w:line="360" w:lineRule="auto"/>
              <w:ind w:firstLine="0"/>
              <w:rPr>
                <w:rFonts w:eastAsia="Times New Roman"/>
                <w:sz w:val="20"/>
                <w:szCs w:val="20"/>
              </w:rPr>
            </w:pPr>
            <w:r w:rsidRPr="00BD49E0">
              <w:rPr>
                <w:rFonts w:eastAsia="Times New Roman"/>
                <w:sz w:val="20"/>
                <w:szCs w:val="20"/>
              </w:rPr>
              <w:t>58.8 (7.8-500000)</w:t>
            </w:r>
          </w:p>
        </w:tc>
        <w:tc>
          <w:tcPr>
            <w:tcW w:w="1706" w:type="dxa"/>
            <w:vAlign w:val="center"/>
          </w:tcPr>
          <w:p w14:paraId="31CB2959" w14:textId="77777777" w:rsidR="008D636C" w:rsidRPr="00BD49E0" w:rsidRDefault="008D636C" w:rsidP="008C5C02">
            <w:pPr>
              <w:spacing w:line="360" w:lineRule="auto"/>
              <w:ind w:right="360" w:firstLine="0"/>
              <w:jc w:val="center"/>
              <w:rPr>
                <w:rFonts w:eastAsia="Times New Roman"/>
                <w:sz w:val="20"/>
                <w:szCs w:val="20"/>
              </w:rPr>
            </w:pPr>
            <w:r w:rsidRPr="00BD49E0">
              <w:rPr>
                <w:rFonts w:eastAsia="Times New Roman"/>
                <w:sz w:val="20"/>
                <w:szCs w:val="20"/>
              </w:rPr>
              <w:t>0.49</w:t>
            </w:r>
          </w:p>
        </w:tc>
      </w:tr>
      <w:tr w:rsidR="008D636C" w:rsidRPr="00BD49E0" w14:paraId="31CB295F" w14:textId="77777777" w:rsidTr="00D87E93">
        <w:trPr>
          <w:trHeight w:val="282"/>
          <w:jc w:val="center"/>
        </w:trPr>
        <w:tc>
          <w:tcPr>
            <w:tcW w:w="2496" w:type="dxa"/>
            <w:vAlign w:val="center"/>
          </w:tcPr>
          <w:p w14:paraId="31CB295B" w14:textId="77777777" w:rsidR="008D636C" w:rsidRPr="00BD49E0" w:rsidRDefault="008D636C" w:rsidP="008C5C02">
            <w:pPr>
              <w:spacing w:line="360" w:lineRule="auto"/>
              <w:ind w:firstLine="0"/>
              <w:rPr>
                <w:rFonts w:eastAsia="Times New Roman"/>
                <w:bCs/>
                <w:sz w:val="20"/>
                <w:szCs w:val="20"/>
              </w:rPr>
            </w:pPr>
            <w:r w:rsidRPr="00BD49E0">
              <w:rPr>
                <w:sz w:val="20"/>
                <w:szCs w:val="20"/>
              </w:rPr>
              <w:t>IL17</w:t>
            </w:r>
          </w:p>
        </w:tc>
        <w:tc>
          <w:tcPr>
            <w:tcW w:w="3095" w:type="dxa"/>
            <w:noWrap/>
          </w:tcPr>
          <w:p w14:paraId="31CB295C" w14:textId="77777777" w:rsidR="008D636C" w:rsidRPr="00BD49E0" w:rsidRDefault="008D636C" w:rsidP="008C5C02">
            <w:pPr>
              <w:spacing w:line="360" w:lineRule="auto"/>
              <w:ind w:firstLine="0"/>
              <w:rPr>
                <w:sz w:val="20"/>
                <w:szCs w:val="20"/>
              </w:rPr>
            </w:pPr>
            <w:r w:rsidRPr="00BD49E0">
              <w:rPr>
                <w:sz w:val="20"/>
                <w:szCs w:val="20"/>
              </w:rPr>
              <w:t>31.3 (31.3-223.09)</w:t>
            </w:r>
          </w:p>
        </w:tc>
        <w:tc>
          <w:tcPr>
            <w:tcW w:w="2280" w:type="dxa"/>
            <w:noWrap/>
          </w:tcPr>
          <w:p w14:paraId="31CB295D" w14:textId="77777777" w:rsidR="008D636C" w:rsidRPr="00BD49E0" w:rsidRDefault="008D636C" w:rsidP="008C5C02">
            <w:pPr>
              <w:spacing w:line="360" w:lineRule="auto"/>
              <w:ind w:firstLine="0"/>
              <w:rPr>
                <w:sz w:val="20"/>
                <w:szCs w:val="20"/>
              </w:rPr>
            </w:pPr>
            <w:r w:rsidRPr="00BD49E0">
              <w:rPr>
                <w:sz w:val="20"/>
                <w:szCs w:val="20"/>
              </w:rPr>
              <w:t>31.3 (31.3-2000)</w:t>
            </w:r>
          </w:p>
        </w:tc>
        <w:tc>
          <w:tcPr>
            <w:tcW w:w="1706" w:type="dxa"/>
            <w:vAlign w:val="center"/>
          </w:tcPr>
          <w:p w14:paraId="31CB295E" w14:textId="77777777" w:rsidR="008D636C" w:rsidRPr="00BD49E0" w:rsidRDefault="008D636C" w:rsidP="008C5C02">
            <w:pPr>
              <w:spacing w:line="360" w:lineRule="auto"/>
              <w:ind w:right="360" w:firstLine="0"/>
              <w:jc w:val="center"/>
              <w:rPr>
                <w:rFonts w:eastAsia="Times New Roman"/>
                <w:bCs/>
                <w:sz w:val="20"/>
                <w:szCs w:val="20"/>
              </w:rPr>
            </w:pPr>
            <w:r w:rsidRPr="00BD49E0">
              <w:rPr>
                <w:rFonts w:eastAsia="Times New Roman"/>
                <w:bCs/>
                <w:sz w:val="20"/>
                <w:szCs w:val="20"/>
              </w:rPr>
              <w:t>0.97</w:t>
            </w:r>
          </w:p>
        </w:tc>
      </w:tr>
      <w:tr w:rsidR="008D636C" w:rsidRPr="00BD49E0" w14:paraId="31CB2964" w14:textId="77777777" w:rsidTr="00D87E93">
        <w:trPr>
          <w:trHeight w:val="282"/>
          <w:jc w:val="center"/>
        </w:trPr>
        <w:tc>
          <w:tcPr>
            <w:tcW w:w="2496" w:type="dxa"/>
            <w:vAlign w:val="center"/>
          </w:tcPr>
          <w:p w14:paraId="31CB2960" w14:textId="77777777" w:rsidR="008D636C" w:rsidRPr="00BD49E0" w:rsidRDefault="008D636C" w:rsidP="008C5C02">
            <w:pPr>
              <w:spacing w:line="360" w:lineRule="auto"/>
              <w:ind w:firstLine="0"/>
              <w:rPr>
                <w:rFonts w:eastAsia="Times New Roman"/>
                <w:b/>
                <w:bCs/>
                <w:sz w:val="20"/>
                <w:szCs w:val="20"/>
              </w:rPr>
            </w:pPr>
            <w:r w:rsidRPr="00BD49E0">
              <w:rPr>
                <w:sz w:val="20"/>
                <w:szCs w:val="20"/>
              </w:rPr>
              <w:t>IL6</w:t>
            </w:r>
          </w:p>
        </w:tc>
        <w:tc>
          <w:tcPr>
            <w:tcW w:w="3095" w:type="dxa"/>
            <w:noWrap/>
          </w:tcPr>
          <w:p w14:paraId="31CB2961" w14:textId="77777777" w:rsidR="008D636C" w:rsidRPr="00BD49E0" w:rsidRDefault="008D636C" w:rsidP="008C5C02">
            <w:pPr>
              <w:spacing w:line="360" w:lineRule="auto"/>
              <w:ind w:firstLine="0"/>
              <w:rPr>
                <w:sz w:val="20"/>
                <w:szCs w:val="20"/>
              </w:rPr>
            </w:pPr>
            <w:r w:rsidRPr="00BD49E0">
              <w:rPr>
                <w:sz w:val="20"/>
                <w:szCs w:val="20"/>
              </w:rPr>
              <w:t>319.7 (14.8-5000)</w:t>
            </w:r>
          </w:p>
        </w:tc>
        <w:tc>
          <w:tcPr>
            <w:tcW w:w="2280" w:type="dxa"/>
            <w:noWrap/>
          </w:tcPr>
          <w:p w14:paraId="31CB2962" w14:textId="77777777" w:rsidR="008D636C" w:rsidRPr="00BD49E0" w:rsidRDefault="008D636C" w:rsidP="008C5C02">
            <w:pPr>
              <w:spacing w:line="360" w:lineRule="auto"/>
              <w:ind w:firstLine="0"/>
              <w:rPr>
                <w:sz w:val="20"/>
                <w:szCs w:val="20"/>
              </w:rPr>
            </w:pPr>
            <w:r w:rsidRPr="00BD49E0">
              <w:rPr>
                <w:sz w:val="20"/>
                <w:szCs w:val="20"/>
              </w:rPr>
              <w:t>206.5 (29.9-1759)</w:t>
            </w:r>
          </w:p>
        </w:tc>
        <w:tc>
          <w:tcPr>
            <w:tcW w:w="1706" w:type="dxa"/>
            <w:vAlign w:val="center"/>
          </w:tcPr>
          <w:p w14:paraId="31CB2963" w14:textId="77777777" w:rsidR="008D636C" w:rsidRPr="00BD49E0" w:rsidRDefault="008D636C" w:rsidP="008C5C02">
            <w:pPr>
              <w:spacing w:line="360" w:lineRule="auto"/>
              <w:ind w:right="360" w:firstLine="0"/>
              <w:jc w:val="center"/>
              <w:rPr>
                <w:rFonts w:eastAsia="Times New Roman"/>
                <w:sz w:val="20"/>
                <w:szCs w:val="20"/>
              </w:rPr>
            </w:pPr>
            <w:r w:rsidRPr="00BD49E0">
              <w:rPr>
                <w:rFonts w:eastAsia="Times New Roman"/>
                <w:sz w:val="20"/>
                <w:szCs w:val="20"/>
              </w:rPr>
              <w:t>0.23</w:t>
            </w:r>
          </w:p>
        </w:tc>
      </w:tr>
      <w:tr w:rsidR="008D636C" w:rsidRPr="00BD49E0" w14:paraId="31CB2969" w14:textId="77777777" w:rsidTr="00D87E93">
        <w:trPr>
          <w:trHeight w:val="282"/>
          <w:jc w:val="center"/>
        </w:trPr>
        <w:tc>
          <w:tcPr>
            <w:tcW w:w="2496" w:type="dxa"/>
            <w:vAlign w:val="bottom"/>
          </w:tcPr>
          <w:p w14:paraId="31CB2965" w14:textId="77777777" w:rsidR="008D636C" w:rsidRPr="00BD49E0" w:rsidRDefault="008D636C" w:rsidP="008C5C02">
            <w:pPr>
              <w:spacing w:line="360" w:lineRule="auto"/>
              <w:ind w:firstLine="0"/>
              <w:rPr>
                <w:sz w:val="20"/>
                <w:szCs w:val="20"/>
              </w:rPr>
            </w:pPr>
            <w:r w:rsidRPr="00BD49E0">
              <w:rPr>
                <w:sz w:val="20"/>
                <w:szCs w:val="20"/>
              </w:rPr>
              <w:t>SHLA-G</w:t>
            </w:r>
          </w:p>
        </w:tc>
        <w:tc>
          <w:tcPr>
            <w:tcW w:w="3095" w:type="dxa"/>
            <w:noWrap/>
          </w:tcPr>
          <w:p w14:paraId="31CB2966" w14:textId="77777777" w:rsidR="008D636C" w:rsidRPr="00BD49E0" w:rsidRDefault="008D636C" w:rsidP="008C5C02">
            <w:pPr>
              <w:spacing w:line="360" w:lineRule="auto"/>
              <w:ind w:firstLine="0"/>
              <w:rPr>
                <w:sz w:val="20"/>
                <w:szCs w:val="20"/>
              </w:rPr>
            </w:pPr>
            <w:r w:rsidRPr="00BD49E0">
              <w:rPr>
                <w:sz w:val="20"/>
                <w:szCs w:val="20"/>
              </w:rPr>
              <w:t>124.7 (51.9-172.8)</w:t>
            </w:r>
          </w:p>
        </w:tc>
        <w:tc>
          <w:tcPr>
            <w:tcW w:w="2280" w:type="dxa"/>
            <w:noWrap/>
          </w:tcPr>
          <w:p w14:paraId="31CB2967" w14:textId="77777777" w:rsidR="008D636C" w:rsidRPr="00BD49E0" w:rsidRDefault="008D636C" w:rsidP="008C5C02">
            <w:pPr>
              <w:spacing w:line="360" w:lineRule="auto"/>
              <w:ind w:firstLine="0"/>
              <w:rPr>
                <w:sz w:val="20"/>
                <w:szCs w:val="20"/>
              </w:rPr>
            </w:pPr>
            <w:r w:rsidRPr="00BD49E0">
              <w:rPr>
                <w:sz w:val="20"/>
                <w:szCs w:val="20"/>
              </w:rPr>
              <w:t>84.4 (30.6-192.4)</w:t>
            </w:r>
          </w:p>
        </w:tc>
        <w:tc>
          <w:tcPr>
            <w:tcW w:w="1706" w:type="dxa"/>
            <w:vAlign w:val="center"/>
          </w:tcPr>
          <w:p w14:paraId="31CB2968" w14:textId="77777777" w:rsidR="008D636C" w:rsidRPr="00BD49E0" w:rsidRDefault="008D636C" w:rsidP="008C5C02">
            <w:pPr>
              <w:spacing w:line="360" w:lineRule="auto"/>
              <w:ind w:right="360" w:firstLine="0"/>
              <w:jc w:val="center"/>
              <w:rPr>
                <w:rFonts w:eastAsia="Times New Roman"/>
                <w:sz w:val="20"/>
                <w:szCs w:val="20"/>
              </w:rPr>
            </w:pPr>
            <w:r w:rsidRPr="00BD49E0">
              <w:rPr>
                <w:rFonts w:eastAsia="Times New Roman"/>
                <w:sz w:val="20"/>
                <w:szCs w:val="20"/>
              </w:rPr>
              <w:t>0.12</w:t>
            </w:r>
          </w:p>
        </w:tc>
      </w:tr>
      <w:tr w:rsidR="008D636C" w:rsidRPr="00BD49E0" w14:paraId="31CB296E" w14:textId="77777777" w:rsidTr="00D87E93">
        <w:trPr>
          <w:trHeight w:val="282"/>
          <w:jc w:val="center"/>
        </w:trPr>
        <w:tc>
          <w:tcPr>
            <w:tcW w:w="2496" w:type="dxa"/>
            <w:vAlign w:val="bottom"/>
          </w:tcPr>
          <w:p w14:paraId="31CB296A" w14:textId="77777777" w:rsidR="008D636C" w:rsidRPr="00BD49E0" w:rsidRDefault="008D636C" w:rsidP="008C5C02">
            <w:pPr>
              <w:spacing w:line="360" w:lineRule="auto"/>
              <w:ind w:firstLine="0"/>
              <w:rPr>
                <w:rFonts w:eastAsia="Times New Roman"/>
                <w:bCs/>
                <w:sz w:val="20"/>
                <w:szCs w:val="20"/>
              </w:rPr>
            </w:pPr>
            <w:r w:rsidRPr="00BD49E0">
              <w:rPr>
                <w:sz w:val="20"/>
                <w:szCs w:val="20"/>
              </w:rPr>
              <w:t>TREM1</w:t>
            </w:r>
          </w:p>
        </w:tc>
        <w:tc>
          <w:tcPr>
            <w:tcW w:w="3095" w:type="dxa"/>
            <w:noWrap/>
          </w:tcPr>
          <w:p w14:paraId="31CB296B" w14:textId="77777777" w:rsidR="008D636C" w:rsidRPr="00BD49E0" w:rsidRDefault="008D636C" w:rsidP="008C5C02">
            <w:pPr>
              <w:spacing w:line="360" w:lineRule="auto"/>
              <w:ind w:firstLine="0"/>
              <w:rPr>
                <w:sz w:val="20"/>
                <w:szCs w:val="20"/>
              </w:rPr>
            </w:pPr>
            <w:r w:rsidRPr="00BD49E0">
              <w:rPr>
                <w:sz w:val="20"/>
                <w:szCs w:val="20"/>
              </w:rPr>
              <w:t>1238.7 (632-2842)</w:t>
            </w:r>
          </w:p>
        </w:tc>
        <w:tc>
          <w:tcPr>
            <w:tcW w:w="2280" w:type="dxa"/>
            <w:noWrap/>
          </w:tcPr>
          <w:p w14:paraId="31CB296C" w14:textId="77777777" w:rsidR="008D636C" w:rsidRPr="00BD49E0" w:rsidRDefault="008D636C" w:rsidP="008C5C02">
            <w:pPr>
              <w:spacing w:line="360" w:lineRule="auto"/>
              <w:ind w:firstLine="0"/>
              <w:rPr>
                <w:sz w:val="20"/>
                <w:szCs w:val="20"/>
              </w:rPr>
            </w:pPr>
            <w:r w:rsidRPr="00BD49E0">
              <w:rPr>
                <w:sz w:val="20"/>
                <w:szCs w:val="20"/>
              </w:rPr>
              <w:t>1455.3 (205.3-3655.3)</w:t>
            </w:r>
          </w:p>
        </w:tc>
        <w:tc>
          <w:tcPr>
            <w:tcW w:w="1706" w:type="dxa"/>
            <w:vAlign w:val="center"/>
          </w:tcPr>
          <w:p w14:paraId="31CB296D" w14:textId="77777777" w:rsidR="008D636C" w:rsidRPr="00BD49E0" w:rsidRDefault="008D636C" w:rsidP="008C5C02">
            <w:pPr>
              <w:spacing w:line="360" w:lineRule="auto"/>
              <w:ind w:right="360" w:firstLine="0"/>
              <w:jc w:val="center"/>
              <w:rPr>
                <w:rFonts w:eastAsia="Times New Roman"/>
                <w:sz w:val="20"/>
                <w:szCs w:val="20"/>
              </w:rPr>
            </w:pPr>
            <w:r w:rsidRPr="00BD49E0">
              <w:rPr>
                <w:rFonts w:eastAsia="Times New Roman"/>
                <w:sz w:val="20"/>
                <w:szCs w:val="20"/>
              </w:rPr>
              <w:t>0.74</w:t>
            </w:r>
          </w:p>
        </w:tc>
      </w:tr>
      <w:tr w:rsidR="008D636C" w:rsidRPr="00BD49E0" w14:paraId="31CB2973" w14:textId="77777777" w:rsidTr="00D87E93">
        <w:trPr>
          <w:trHeight w:val="282"/>
          <w:jc w:val="center"/>
        </w:trPr>
        <w:tc>
          <w:tcPr>
            <w:tcW w:w="2496" w:type="dxa"/>
            <w:vAlign w:val="center"/>
          </w:tcPr>
          <w:p w14:paraId="31CB296F" w14:textId="77777777" w:rsidR="008D636C" w:rsidRPr="00BD49E0" w:rsidRDefault="008D636C" w:rsidP="008C5C02">
            <w:pPr>
              <w:spacing w:line="360" w:lineRule="auto"/>
              <w:ind w:firstLine="0"/>
              <w:rPr>
                <w:rFonts w:eastAsia="Times New Roman"/>
                <w:b/>
                <w:bCs/>
                <w:sz w:val="20"/>
                <w:szCs w:val="20"/>
              </w:rPr>
            </w:pPr>
            <w:r w:rsidRPr="00BD49E0">
              <w:rPr>
                <w:sz w:val="20"/>
                <w:szCs w:val="20"/>
              </w:rPr>
              <w:t>WBC</w:t>
            </w:r>
          </w:p>
        </w:tc>
        <w:tc>
          <w:tcPr>
            <w:tcW w:w="3095" w:type="dxa"/>
            <w:noWrap/>
          </w:tcPr>
          <w:p w14:paraId="31CB2970" w14:textId="77777777" w:rsidR="008D636C" w:rsidRPr="00BD49E0" w:rsidRDefault="008D636C" w:rsidP="008C5C02">
            <w:pPr>
              <w:spacing w:line="360" w:lineRule="auto"/>
              <w:ind w:firstLine="0"/>
              <w:rPr>
                <w:sz w:val="20"/>
                <w:szCs w:val="20"/>
              </w:rPr>
            </w:pPr>
            <w:r w:rsidRPr="00BD49E0">
              <w:rPr>
                <w:sz w:val="20"/>
                <w:szCs w:val="20"/>
              </w:rPr>
              <w:t>15200 (2600-36100)</w:t>
            </w:r>
          </w:p>
        </w:tc>
        <w:tc>
          <w:tcPr>
            <w:tcW w:w="2280" w:type="dxa"/>
            <w:noWrap/>
          </w:tcPr>
          <w:p w14:paraId="31CB2971" w14:textId="77777777" w:rsidR="008D636C" w:rsidRPr="00BD49E0" w:rsidRDefault="008D636C" w:rsidP="008C5C02">
            <w:pPr>
              <w:spacing w:line="360" w:lineRule="auto"/>
              <w:ind w:firstLine="0"/>
              <w:rPr>
                <w:sz w:val="20"/>
                <w:szCs w:val="20"/>
              </w:rPr>
            </w:pPr>
            <w:r w:rsidRPr="00BD49E0">
              <w:rPr>
                <w:sz w:val="20"/>
                <w:szCs w:val="20"/>
              </w:rPr>
              <w:t>17530 (4500-53430)</w:t>
            </w:r>
          </w:p>
        </w:tc>
        <w:tc>
          <w:tcPr>
            <w:tcW w:w="1706" w:type="dxa"/>
            <w:vAlign w:val="center"/>
          </w:tcPr>
          <w:p w14:paraId="31CB2972" w14:textId="77777777" w:rsidR="008D636C" w:rsidRPr="00BD49E0" w:rsidRDefault="008D636C" w:rsidP="008C5C02">
            <w:pPr>
              <w:spacing w:line="360" w:lineRule="auto"/>
              <w:ind w:right="360" w:firstLine="0"/>
              <w:jc w:val="center"/>
              <w:rPr>
                <w:rFonts w:eastAsia="Times New Roman"/>
                <w:sz w:val="20"/>
                <w:szCs w:val="20"/>
              </w:rPr>
            </w:pPr>
            <w:r w:rsidRPr="00BD49E0">
              <w:rPr>
                <w:rFonts w:eastAsia="Times New Roman"/>
                <w:sz w:val="20"/>
                <w:szCs w:val="20"/>
              </w:rPr>
              <w:t>0.97</w:t>
            </w:r>
          </w:p>
        </w:tc>
      </w:tr>
      <w:tr w:rsidR="008D636C" w:rsidRPr="00BD49E0" w14:paraId="31CB2978" w14:textId="77777777" w:rsidTr="00D87E93">
        <w:trPr>
          <w:trHeight w:val="282"/>
          <w:jc w:val="center"/>
        </w:trPr>
        <w:tc>
          <w:tcPr>
            <w:tcW w:w="2496" w:type="dxa"/>
            <w:vAlign w:val="center"/>
          </w:tcPr>
          <w:p w14:paraId="31CB2974" w14:textId="77777777" w:rsidR="008D636C" w:rsidRPr="00BD49E0" w:rsidRDefault="008D636C" w:rsidP="008C5C02">
            <w:pPr>
              <w:spacing w:line="360" w:lineRule="auto"/>
              <w:ind w:firstLine="0"/>
              <w:rPr>
                <w:rFonts w:eastAsia="Times New Roman"/>
                <w:b/>
                <w:bCs/>
                <w:sz w:val="20"/>
                <w:szCs w:val="20"/>
              </w:rPr>
            </w:pPr>
            <w:r w:rsidRPr="00BD49E0">
              <w:rPr>
                <w:sz w:val="20"/>
                <w:szCs w:val="20"/>
              </w:rPr>
              <w:t>HGB</w:t>
            </w:r>
          </w:p>
        </w:tc>
        <w:tc>
          <w:tcPr>
            <w:tcW w:w="3095" w:type="dxa"/>
            <w:noWrap/>
          </w:tcPr>
          <w:p w14:paraId="31CB2975" w14:textId="77777777" w:rsidR="008D636C" w:rsidRPr="00BD49E0" w:rsidRDefault="008D636C" w:rsidP="008C5C02">
            <w:pPr>
              <w:spacing w:line="360" w:lineRule="auto"/>
              <w:ind w:firstLine="0"/>
              <w:rPr>
                <w:sz w:val="20"/>
                <w:szCs w:val="20"/>
              </w:rPr>
            </w:pPr>
            <w:r w:rsidRPr="00BD49E0">
              <w:rPr>
                <w:sz w:val="20"/>
                <w:szCs w:val="20"/>
              </w:rPr>
              <w:t>8.9 (7.3-11.9)</w:t>
            </w:r>
          </w:p>
        </w:tc>
        <w:tc>
          <w:tcPr>
            <w:tcW w:w="2280" w:type="dxa"/>
            <w:noWrap/>
          </w:tcPr>
          <w:p w14:paraId="31CB2976" w14:textId="77777777" w:rsidR="008D636C" w:rsidRPr="00BD49E0" w:rsidRDefault="008D636C" w:rsidP="008C5C02">
            <w:pPr>
              <w:spacing w:line="360" w:lineRule="auto"/>
              <w:ind w:firstLine="0"/>
              <w:rPr>
                <w:sz w:val="20"/>
                <w:szCs w:val="20"/>
              </w:rPr>
            </w:pPr>
            <w:r w:rsidRPr="00BD49E0">
              <w:rPr>
                <w:sz w:val="20"/>
                <w:szCs w:val="20"/>
              </w:rPr>
              <w:t>9.6 (8.1-14.5)</w:t>
            </w:r>
          </w:p>
        </w:tc>
        <w:tc>
          <w:tcPr>
            <w:tcW w:w="1706" w:type="dxa"/>
            <w:vAlign w:val="center"/>
          </w:tcPr>
          <w:p w14:paraId="31CB2977" w14:textId="77777777" w:rsidR="008D636C" w:rsidRPr="00BD49E0" w:rsidRDefault="008D636C" w:rsidP="008C5C02">
            <w:pPr>
              <w:spacing w:line="360" w:lineRule="auto"/>
              <w:ind w:right="360" w:firstLine="0"/>
              <w:jc w:val="center"/>
              <w:rPr>
                <w:rFonts w:eastAsia="Times New Roman"/>
                <w:sz w:val="20"/>
                <w:szCs w:val="20"/>
              </w:rPr>
            </w:pPr>
            <w:r w:rsidRPr="00BD49E0">
              <w:rPr>
                <w:rFonts w:eastAsia="Times New Roman"/>
                <w:sz w:val="20"/>
                <w:szCs w:val="20"/>
              </w:rPr>
              <w:t>0.06</w:t>
            </w:r>
          </w:p>
        </w:tc>
      </w:tr>
      <w:tr w:rsidR="008D636C" w:rsidRPr="00BD49E0" w14:paraId="31CB297D" w14:textId="77777777" w:rsidTr="00D87E93">
        <w:trPr>
          <w:trHeight w:val="282"/>
          <w:jc w:val="center"/>
        </w:trPr>
        <w:tc>
          <w:tcPr>
            <w:tcW w:w="2496" w:type="dxa"/>
            <w:vAlign w:val="center"/>
          </w:tcPr>
          <w:p w14:paraId="31CB2979" w14:textId="77777777" w:rsidR="008D636C" w:rsidRPr="00BD49E0" w:rsidRDefault="008D636C" w:rsidP="008C5C02">
            <w:pPr>
              <w:spacing w:line="360" w:lineRule="auto"/>
              <w:ind w:firstLine="0"/>
              <w:rPr>
                <w:sz w:val="20"/>
                <w:szCs w:val="20"/>
              </w:rPr>
            </w:pPr>
            <w:r w:rsidRPr="00BD49E0">
              <w:rPr>
                <w:sz w:val="20"/>
                <w:szCs w:val="20"/>
              </w:rPr>
              <w:t>HTC</w:t>
            </w:r>
          </w:p>
        </w:tc>
        <w:tc>
          <w:tcPr>
            <w:tcW w:w="3095" w:type="dxa"/>
            <w:noWrap/>
          </w:tcPr>
          <w:p w14:paraId="31CB297A" w14:textId="77777777" w:rsidR="008D636C" w:rsidRPr="00BD49E0" w:rsidRDefault="008D636C" w:rsidP="008C5C02">
            <w:pPr>
              <w:spacing w:line="360" w:lineRule="auto"/>
              <w:ind w:firstLine="0"/>
              <w:rPr>
                <w:sz w:val="20"/>
                <w:szCs w:val="20"/>
              </w:rPr>
            </w:pPr>
            <w:r w:rsidRPr="00BD49E0">
              <w:rPr>
                <w:sz w:val="20"/>
                <w:szCs w:val="20"/>
              </w:rPr>
              <w:t>24.4 (22-37.9)</w:t>
            </w:r>
          </w:p>
        </w:tc>
        <w:tc>
          <w:tcPr>
            <w:tcW w:w="2280" w:type="dxa"/>
            <w:noWrap/>
          </w:tcPr>
          <w:p w14:paraId="31CB297B" w14:textId="77777777" w:rsidR="008D636C" w:rsidRPr="00BD49E0" w:rsidRDefault="008D636C" w:rsidP="008C5C02">
            <w:pPr>
              <w:spacing w:line="360" w:lineRule="auto"/>
              <w:ind w:firstLine="0"/>
              <w:rPr>
                <w:sz w:val="20"/>
                <w:szCs w:val="20"/>
              </w:rPr>
            </w:pPr>
            <w:r w:rsidRPr="00BD49E0">
              <w:rPr>
                <w:sz w:val="20"/>
                <w:szCs w:val="20"/>
              </w:rPr>
              <w:t>29.5 (24.2-42.2)</w:t>
            </w:r>
          </w:p>
        </w:tc>
        <w:tc>
          <w:tcPr>
            <w:tcW w:w="1706" w:type="dxa"/>
            <w:vAlign w:val="center"/>
          </w:tcPr>
          <w:p w14:paraId="31CB297C" w14:textId="77777777" w:rsidR="008D636C" w:rsidRPr="00BD49E0" w:rsidRDefault="008D636C" w:rsidP="008C5C02">
            <w:pPr>
              <w:spacing w:line="360" w:lineRule="auto"/>
              <w:ind w:right="360" w:firstLine="0"/>
              <w:jc w:val="center"/>
              <w:rPr>
                <w:rFonts w:eastAsia="Times New Roman"/>
                <w:sz w:val="20"/>
                <w:szCs w:val="20"/>
              </w:rPr>
            </w:pPr>
            <w:r w:rsidRPr="00BD49E0">
              <w:rPr>
                <w:rFonts w:eastAsia="Times New Roman"/>
                <w:sz w:val="20"/>
                <w:szCs w:val="20"/>
              </w:rPr>
              <w:t>0.08</w:t>
            </w:r>
          </w:p>
        </w:tc>
      </w:tr>
      <w:tr w:rsidR="008D636C" w:rsidRPr="00BD49E0" w14:paraId="31CB2982" w14:textId="77777777" w:rsidTr="00D87E93">
        <w:trPr>
          <w:trHeight w:val="282"/>
          <w:jc w:val="center"/>
        </w:trPr>
        <w:tc>
          <w:tcPr>
            <w:tcW w:w="2496" w:type="dxa"/>
            <w:vAlign w:val="center"/>
          </w:tcPr>
          <w:p w14:paraId="31CB297E" w14:textId="77777777" w:rsidR="008D636C" w:rsidRPr="00BD49E0" w:rsidRDefault="008D636C" w:rsidP="008C5C02">
            <w:pPr>
              <w:spacing w:line="360" w:lineRule="auto"/>
              <w:ind w:firstLine="0"/>
              <w:rPr>
                <w:sz w:val="20"/>
                <w:szCs w:val="20"/>
              </w:rPr>
            </w:pPr>
            <w:r w:rsidRPr="00BD49E0">
              <w:rPr>
                <w:sz w:val="20"/>
                <w:szCs w:val="20"/>
              </w:rPr>
              <w:t>LENFOSİT</w:t>
            </w:r>
          </w:p>
        </w:tc>
        <w:tc>
          <w:tcPr>
            <w:tcW w:w="3095" w:type="dxa"/>
            <w:noWrap/>
          </w:tcPr>
          <w:p w14:paraId="31CB297F" w14:textId="77777777" w:rsidR="008D636C" w:rsidRPr="00BD49E0" w:rsidRDefault="008D636C" w:rsidP="008C5C02">
            <w:pPr>
              <w:spacing w:line="360" w:lineRule="auto"/>
              <w:ind w:firstLine="0"/>
              <w:rPr>
                <w:sz w:val="20"/>
                <w:szCs w:val="20"/>
              </w:rPr>
            </w:pPr>
            <w:r w:rsidRPr="00BD49E0">
              <w:rPr>
                <w:sz w:val="20"/>
                <w:szCs w:val="20"/>
              </w:rPr>
              <w:t>945 (120-2300)</w:t>
            </w:r>
          </w:p>
        </w:tc>
        <w:tc>
          <w:tcPr>
            <w:tcW w:w="2280" w:type="dxa"/>
            <w:noWrap/>
          </w:tcPr>
          <w:p w14:paraId="31CB2980" w14:textId="77777777" w:rsidR="008D636C" w:rsidRPr="00BD49E0" w:rsidRDefault="008D636C" w:rsidP="008C5C02">
            <w:pPr>
              <w:spacing w:line="360" w:lineRule="auto"/>
              <w:ind w:firstLine="0"/>
              <w:rPr>
                <w:sz w:val="20"/>
                <w:szCs w:val="20"/>
              </w:rPr>
            </w:pPr>
            <w:r w:rsidRPr="00BD49E0">
              <w:rPr>
                <w:sz w:val="20"/>
                <w:szCs w:val="20"/>
              </w:rPr>
              <w:t>1410 (110-3340)</w:t>
            </w:r>
          </w:p>
        </w:tc>
        <w:tc>
          <w:tcPr>
            <w:tcW w:w="1706" w:type="dxa"/>
            <w:vAlign w:val="center"/>
          </w:tcPr>
          <w:p w14:paraId="31CB2981" w14:textId="77777777" w:rsidR="008D636C" w:rsidRPr="00BD49E0" w:rsidRDefault="008D636C" w:rsidP="008C5C02">
            <w:pPr>
              <w:spacing w:line="360" w:lineRule="auto"/>
              <w:ind w:right="360" w:firstLine="0"/>
              <w:jc w:val="center"/>
              <w:rPr>
                <w:rFonts w:eastAsia="Times New Roman"/>
                <w:sz w:val="20"/>
                <w:szCs w:val="20"/>
              </w:rPr>
            </w:pPr>
            <w:r w:rsidRPr="00BD49E0">
              <w:rPr>
                <w:rFonts w:eastAsia="Times New Roman"/>
                <w:sz w:val="20"/>
                <w:szCs w:val="20"/>
              </w:rPr>
              <w:t>0.41</w:t>
            </w:r>
          </w:p>
        </w:tc>
      </w:tr>
      <w:tr w:rsidR="008D636C" w:rsidRPr="00BD49E0" w14:paraId="31CB2987" w14:textId="77777777" w:rsidTr="00D87E93">
        <w:trPr>
          <w:trHeight w:val="282"/>
          <w:jc w:val="center"/>
        </w:trPr>
        <w:tc>
          <w:tcPr>
            <w:tcW w:w="2496" w:type="dxa"/>
            <w:vAlign w:val="center"/>
          </w:tcPr>
          <w:p w14:paraId="31CB2983" w14:textId="77777777" w:rsidR="008D636C" w:rsidRPr="00BD49E0" w:rsidRDefault="008D636C" w:rsidP="008C5C02">
            <w:pPr>
              <w:spacing w:line="360" w:lineRule="auto"/>
              <w:ind w:firstLine="0"/>
              <w:rPr>
                <w:sz w:val="20"/>
                <w:szCs w:val="20"/>
              </w:rPr>
            </w:pPr>
            <w:r w:rsidRPr="00BD49E0">
              <w:rPr>
                <w:sz w:val="20"/>
                <w:szCs w:val="20"/>
              </w:rPr>
              <w:t>NÖTROFİL</w:t>
            </w:r>
          </w:p>
        </w:tc>
        <w:tc>
          <w:tcPr>
            <w:tcW w:w="3095" w:type="dxa"/>
            <w:noWrap/>
          </w:tcPr>
          <w:p w14:paraId="31CB2984" w14:textId="77777777" w:rsidR="008D636C" w:rsidRPr="00BD49E0" w:rsidRDefault="008D636C" w:rsidP="008C5C02">
            <w:pPr>
              <w:spacing w:line="360" w:lineRule="auto"/>
              <w:ind w:firstLine="0"/>
              <w:rPr>
                <w:sz w:val="20"/>
                <w:szCs w:val="20"/>
              </w:rPr>
            </w:pPr>
            <w:r w:rsidRPr="00BD49E0">
              <w:rPr>
                <w:sz w:val="20"/>
                <w:szCs w:val="20"/>
              </w:rPr>
              <w:t>1394 (1720-31410)</w:t>
            </w:r>
          </w:p>
        </w:tc>
        <w:tc>
          <w:tcPr>
            <w:tcW w:w="2280" w:type="dxa"/>
            <w:noWrap/>
          </w:tcPr>
          <w:p w14:paraId="31CB2985" w14:textId="77777777" w:rsidR="008D636C" w:rsidRPr="00BD49E0" w:rsidRDefault="008D636C" w:rsidP="008C5C02">
            <w:pPr>
              <w:spacing w:line="360" w:lineRule="auto"/>
              <w:ind w:firstLine="0"/>
              <w:rPr>
                <w:sz w:val="20"/>
                <w:szCs w:val="20"/>
              </w:rPr>
            </w:pPr>
            <w:r w:rsidRPr="00BD49E0">
              <w:rPr>
                <w:sz w:val="20"/>
                <w:szCs w:val="20"/>
              </w:rPr>
              <w:t>14490 (4130-47100)</w:t>
            </w:r>
          </w:p>
        </w:tc>
        <w:tc>
          <w:tcPr>
            <w:tcW w:w="1706" w:type="dxa"/>
            <w:vAlign w:val="center"/>
          </w:tcPr>
          <w:p w14:paraId="31CB2986" w14:textId="77777777" w:rsidR="008D636C" w:rsidRPr="00BD49E0" w:rsidRDefault="008D636C" w:rsidP="008C5C02">
            <w:pPr>
              <w:spacing w:line="360" w:lineRule="auto"/>
              <w:ind w:right="360" w:firstLine="0"/>
              <w:jc w:val="center"/>
              <w:rPr>
                <w:rFonts w:eastAsia="Times New Roman"/>
                <w:sz w:val="20"/>
                <w:szCs w:val="20"/>
              </w:rPr>
            </w:pPr>
            <w:r w:rsidRPr="00BD49E0">
              <w:rPr>
                <w:rFonts w:eastAsia="Times New Roman"/>
                <w:sz w:val="20"/>
                <w:szCs w:val="20"/>
              </w:rPr>
              <w:t>0.97</w:t>
            </w:r>
          </w:p>
        </w:tc>
      </w:tr>
      <w:tr w:rsidR="008D636C" w:rsidRPr="00BD49E0" w14:paraId="31CB298C" w14:textId="77777777" w:rsidTr="00D87E93">
        <w:trPr>
          <w:trHeight w:val="282"/>
          <w:jc w:val="center"/>
        </w:trPr>
        <w:tc>
          <w:tcPr>
            <w:tcW w:w="2496" w:type="dxa"/>
            <w:vAlign w:val="center"/>
          </w:tcPr>
          <w:p w14:paraId="31CB2988" w14:textId="77777777" w:rsidR="008D636C" w:rsidRPr="00BD49E0" w:rsidRDefault="008D636C" w:rsidP="008C5C02">
            <w:pPr>
              <w:spacing w:line="360" w:lineRule="auto"/>
              <w:ind w:firstLine="0"/>
              <w:rPr>
                <w:sz w:val="20"/>
                <w:szCs w:val="20"/>
              </w:rPr>
            </w:pPr>
            <w:r w:rsidRPr="00BD49E0">
              <w:rPr>
                <w:sz w:val="20"/>
                <w:szCs w:val="20"/>
              </w:rPr>
              <w:t>PLT</w:t>
            </w:r>
            <w:r w:rsidRPr="00BD49E0">
              <w:rPr>
                <w:sz w:val="20"/>
                <w:szCs w:val="20"/>
              </w:rPr>
              <w:tab/>
            </w:r>
          </w:p>
        </w:tc>
        <w:tc>
          <w:tcPr>
            <w:tcW w:w="3095" w:type="dxa"/>
            <w:noWrap/>
          </w:tcPr>
          <w:p w14:paraId="31CB2989" w14:textId="77777777" w:rsidR="008D636C" w:rsidRPr="00BD49E0" w:rsidRDefault="008D636C" w:rsidP="008C5C02">
            <w:pPr>
              <w:spacing w:line="360" w:lineRule="auto"/>
              <w:ind w:firstLine="0"/>
              <w:rPr>
                <w:sz w:val="20"/>
                <w:szCs w:val="20"/>
              </w:rPr>
            </w:pPr>
            <w:r w:rsidRPr="00BD49E0">
              <w:rPr>
                <w:sz w:val="20"/>
                <w:szCs w:val="20"/>
              </w:rPr>
              <w:t>53000 (23000-212000)</w:t>
            </w:r>
          </w:p>
        </w:tc>
        <w:tc>
          <w:tcPr>
            <w:tcW w:w="2280" w:type="dxa"/>
            <w:noWrap/>
          </w:tcPr>
          <w:p w14:paraId="31CB298A" w14:textId="77777777" w:rsidR="008D636C" w:rsidRPr="00BD49E0" w:rsidRDefault="008D636C" w:rsidP="008C5C02">
            <w:pPr>
              <w:spacing w:line="360" w:lineRule="auto"/>
              <w:ind w:firstLine="0"/>
              <w:jc w:val="left"/>
              <w:rPr>
                <w:sz w:val="20"/>
                <w:szCs w:val="20"/>
              </w:rPr>
            </w:pPr>
            <w:r w:rsidRPr="00BD49E0">
              <w:rPr>
                <w:sz w:val="20"/>
                <w:szCs w:val="20"/>
              </w:rPr>
              <w:t>121500 (22000-277000)</w:t>
            </w:r>
          </w:p>
        </w:tc>
        <w:tc>
          <w:tcPr>
            <w:tcW w:w="1706" w:type="dxa"/>
            <w:vAlign w:val="center"/>
          </w:tcPr>
          <w:p w14:paraId="31CB298B" w14:textId="77777777" w:rsidR="008D636C" w:rsidRPr="00BD49E0" w:rsidRDefault="008D636C" w:rsidP="008C5C02">
            <w:pPr>
              <w:spacing w:line="360" w:lineRule="auto"/>
              <w:ind w:right="360" w:firstLine="0"/>
              <w:jc w:val="center"/>
              <w:rPr>
                <w:rFonts w:eastAsia="Times New Roman"/>
                <w:sz w:val="20"/>
                <w:szCs w:val="20"/>
              </w:rPr>
            </w:pPr>
            <w:r w:rsidRPr="00BD49E0">
              <w:rPr>
                <w:rFonts w:eastAsia="Times New Roman"/>
                <w:sz w:val="20"/>
                <w:szCs w:val="20"/>
              </w:rPr>
              <w:t>0.14</w:t>
            </w:r>
          </w:p>
        </w:tc>
      </w:tr>
      <w:tr w:rsidR="008D636C" w:rsidRPr="00BD49E0" w14:paraId="31CB2991" w14:textId="77777777" w:rsidTr="00D87E93">
        <w:trPr>
          <w:trHeight w:val="282"/>
          <w:jc w:val="center"/>
        </w:trPr>
        <w:tc>
          <w:tcPr>
            <w:tcW w:w="2496" w:type="dxa"/>
            <w:vAlign w:val="center"/>
          </w:tcPr>
          <w:p w14:paraId="31CB298D" w14:textId="77777777" w:rsidR="008D636C" w:rsidRPr="00BD49E0" w:rsidRDefault="008D636C" w:rsidP="008C5C02">
            <w:pPr>
              <w:spacing w:line="360" w:lineRule="auto"/>
              <w:ind w:firstLine="0"/>
              <w:rPr>
                <w:sz w:val="20"/>
                <w:szCs w:val="20"/>
              </w:rPr>
            </w:pPr>
            <w:r w:rsidRPr="00BD49E0">
              <w:rPr>
                <w:sz w:val="20"/>
                <w:szCs w:val="20"/>
              </w:rPr>
              <w:t>INR</w:t>
            </w:r>
          </w:p>
        </w:tc>
        <w:tc>
          <w:tcPr>
            <w:tcW w:w="3095" w:type="dxa"/>
            <w:noWrap/>
          </w:tcPr>
          <w:p w14:paraId="31CB298E" w14:textId="77777777" w:rsidR="008D636C" w:rsidRPr="00BD49E0" w:rsidRDefault="008D636C" w:rsidP="008C5C02">
            <w:pPr>
              <w:spacing w:line="360" w:lineRule="auto"/>
              <w:ind w:firstLine="0"/>
              <w:rPr>
                <w:sz w:val="20"/>
                <w:szCs w:val="20"/>
              </w:rPr>
            </w:pPr>
            <w:r w:rsidRPr="00BD49E0">
              <w:rPr>
                <w:sz w:val="20"/>
                <w:szCs w:val="20"/>
              </w:rPr>
              <w:t>1.7 (1.2-2.9)</w:t>
            </w:r>
          </w:p>
        </w:tc>
        <w:tc>
          <w:tcPr>
            <w:tcW w:w="2280" w:type="dxa"/>
            <w:noWrap/>
          </w:tcPr>
          <w:p w14:paraId="31CB298F" w14:textId="77777777" w:rsidR="008D636C" w:rsidRPr="00BD49E0" w:rsidRDefault="008D636C" w:rsidP="008C5C02">
            <w:pPr>
              <w:spacing w:line="360" w:lineRule="auto"/>
              <w:ind w:firstLine="0"/>
              <w:rPr>
                <w:sz w:val="20"/>
                <w:szCs w:val="20"/>
              </w:rPr>
            </w:pPr>
            <w:r w:rsidRPr="00BD49E0">
              <w:rPr>
                <w:sz w:val="20"/>
                <w:szCs w:val="20"/>
              </w:rPr>
              <w:t>1.2 (1-1.6)</w:t>
            </w:r>
          </w:p>
        </w:tc>
        <w:tc>
          <w:tcPr>
            <w:tcW w:w="1706" w:type="dxa"/>
            <w:vAlign w:val="center"/>
          </w:tcPr>
          <w:p w14:paraId="31CB2990" w14:textId="77777777" w:rsidR="008D636C" w:rsidRPr="00BD49E0" w:rsidRDefault="008D636C" w:rsidP="008C5C02">
            <w:pPr>
              <w:spacing w:line="360" w:lineRule="auto"/>
              <w:ind w:right="360" w:firstLine="0"/>
              <w:jc w:val="center"/>
              <w:rPr>
                <w:rFonts w:eastAsia="Times New Roman"/>
                <w:sz w:val="20"/>
                <w:szCs w:val="20"/>
              </w:rPr>
            </w:pPr>
            <w:r w:rsidRPr="00BD49E0">
              <w:rPr>
                <w:rFonts w:eastAsia="Times New Roman"/>
                <w:sz w:val="20"/>
                <w:szCs w:val="20"/>
              </w:rPr>
              <w:t>0.08</w:t>
            </w:r>
          </w:p>
        </w:tc>
      </w:tr>
      <w:tr w:rsidR="008D636C" w:rsidRPr="00BD49E0" w14:paraId="31CB2996" w14:textId="77777777" w:rsidTr="00D87E93">
        <w:trPr>
          <w:trHeight w:val="282"/>
          <w:jc w:val="center"/>
        </w:trPr>
        <w:tc>
          <w:tcPr>
            <w:tcW w:w="2496" w:type="dxa"/>
            <w:vAlign w:val="center"/>
          </w:tcPr>
          <w:p w14:paraId="31CB2992" w14:textId="77BE01DA" w:rsidR="008D636C" w:rsidRPr="00BD49E0" w:rsidRDefault="00EE69CB" w:rsidP="008C5C02">
            <w:pPr>
              <w:spacing w:line="360" w:lineRule="auto"/>
              <w:ind w:firstLine="0"/>
              <w:rPr>
                <w:sz w:val="20"/>
                <w:szCs w:val="20"/>
              </w:rPr>
            </w:pPr>
            <w:r>
              <w:rPr>
                <w:sz w:val="20"/>
                <w:szCs w:val="20"/>
              </w:rPr>
              <w:t>a</w:t>
            </w:r>
            <w:r w:rsidR="00CE1309">
              <w:rPr>
                <w:sz w:val="20"/>
                <w:szCs w:val="20"/>
              </w:rPr>
              <w:t>PTT</w:t>
            </w:r>
          </w:p>
        </w:tc>
        <w:tc>
          <w:tcPr>
            <w:tcW w:w="3095" w:type="dxa"/>
            <w:noWrap/>
          </w:tcPr>
          <w:p w14:paraId="31CB2993" w14:textId="77777777" w:rsidR="008D636C" w:rsidRPr="00BD49E0" w:rsidRDefault="008D636C" w:rsidP="008C5C02">
            <w:pPr>
              <w:spacing w:line="360" w:lineRule="auto"/>
              <w:ind w:firstLine="0"/>
              <w:rPr>
                <w:sz w:val="20"/>
                <w:szCs w:val="20"/>
              </w:rPr>
            </w:pPr>
            <w:r w:rsidRPr="00BD49E0">
              <w:rPr>
                <w:sz w:val="20"/>
                <w:szCs w:val="20"/>
              </w:rPr>
              <w:t>26.7 (19-60.3)</w:t>
            </w:r>
          </w:p>
        </w:tc>
        <w:tc>
          <w:tcPr>
            <w:tcW w:w="2280" w:type="dxa"/>
            <w:noWrap/>
          </w:tcPr>
          <w:p w14:paraId="31CB2994" w14:textId="77777777" w:rsidR="008D636C" w:rsidRPr="00BD49E0" w:rsidRDefault="008D636C" w:rsidP="008C5C02">
            <w:pPr>
              <w:spacing w:line="360" w:lineRule="auto"/>
              <w:ind w:firstLine="0"/>
              <w:rPr>
                <w:sz w:val="20"/>
                <w:szCs w:val="20"/>
              </w:rPr>
            </w:pPr>
            <w:r w:rsidRPr="00BD49E0">
              <w:rPr>
                <w:sz w:val="20"/>
                <w:szCs w:val="20"/>
              </w:rPr>
              <w:t>24.9 (20.4-31.1)</w:t>
            </w:r>
          </w:p>
        </w:tc>
        <w:tc>
          <w:tcPr>
            <w:tcW w:w="1706" w:type="dxa"/>
            <w:vAlign w:val="center"/>
          </w:tcPr>
          <w:p w14:paraId="31CB2995" w14:textId="77777777" w:rsidR="008D636C" w:rsidRPr="00BD49E0" w:rsidRDefault="008D636C" w:rsidP="008C5C02">
            <w:pPr>
              <w:spacing w:line="360" w:lineRule="auto"/>
              <w:ind w:right="360" w:firstLine="0"/>
              <w:jc w:val="center"/>
              <w:rPr>
                <w:rFonts w:eastAsia="Times New Roman"/>
                <w:sz w:val="20"/>
                <w:szCs w:val="20"/>
              </w:rPr>
            </w:pPr>
            <w:r w:rsidRPr="00BD49E0">
              <w:rPr>
                <w:rFonts w:eastAsia="Times New Roman"/>
                <w:sz w:val="20"/>
                <w:szCs w:val="20"/>
              </w:rPr>
              <w:t>0.38</w:t>
            </w:r>
          </w:p>
        </w:tc>
      </w:tr>
      <w:tr w:rsidR="008D636C" w:rsidRPr="00BD49E0" w14:paraId="31CB299B" w14:textId="77777777" w:rsidTr="00D87E93">
        <w:trPr>
          <w:trHeight w:val="282"/>
          <w:jc w:val="center"/>
        </w:trPr>
        <w:tc>
          <w:tcPr>
            <w:tcW w:w="2496" w:type="dxa"/>
            <w:vAlign w:val="center"/>
          </w:tcPr>
          <w:p w14:paraId="31CB2997" w14:textId="77777777" w:rsidR="008D636C" w:rsidRPr="00BD49E0" w:rsidRDefault="008D636C" w:rsidP="008C5C02">
            <w:pPr>
              <w:spacing w:line="360" w:lineRule="auto"/>
              <w:ind w:firstLine="0"/>
              <w:rPr>
                <w:sz w:val="20"/>
                <w:szCs w:val="20"/>
              </w:rPr>
            </w:pPr>
            <w:r w:rsidRPr="00BD49E0">
              <w:rPr>
                <w:sz w:val="20"/>
                <w:szCs w:val="20"/>
              </w:rPr>
              <w:t>CRP</w:t>
            </w:r>
          </w:p>
        </w:tc>
        <w:tc>
          <w:tcPr>
            <w:tcW w:w="3095" w:type="dxa"/>
            <w:noWrap/>
          </w:tcPr>
          <w:p w14:paraId="31CB2998" w14:textId="77777777" w:rsidR="008D636C" w:rsidRPr="00BD49E0" w:rsidRDefault="008D636C" w:rsidP="008C5C02">
            <w:pPr>
              <w:spacing w:line="360" w:lineRule="auto"/>
              <w:ind w:firstLine="0"/>
              <w:rPr>
                <w:sz w:val="20"/>
                <w:szCs w:val="20"/>
              </w:rPr>
            </w:pPr>
            <w:r w:rsidRPr="00BD49E0">
              <w:rPr>
                <w:sz w:val="20"/>
                <w:szCs w:val="20"/>
              </w:rPr>
              <w:t>5.3 (0.32-13.9)</w:t>
            </w:r>
          </w:p>
        </w:tc>
        <w:tc>
          <w:tcPr>
            <w:tcW w:w="2280" w:type="dxa"/>
            <w:noWrap/>
          </w:tcPr>
          <w:p w14:paraId="31CB2999" w14:textId="77777777" w:rsidR="008D636C" w:rsidRPr="00BD49E0" w:rsidRDefault="008D636C" w:rsidP="008C5C02">
            <w:pPr>
              <w:spacing w:line="360" w:lineRule="auto"/>
              <w:ind w:firstLine="0"/>
              <w:rPr>
                <w:sz w:val="20"/>
                <w:szCs w:val="20"/>
              </w:rPr>
            </w:pPr>
            <w:r w:rsidRPr="00BD49E0">
              <w:rPr>
                <w:sz w:val="20"/>
                <w:szCs w:val="20"/>
              </w:rPr>
              <w:t>7.6 (1.8-20.7)</w:t>
            </w:r>
          </w:p>
        </w:tc>
        <w:tc>
          <w:tcPr>
            <w:tcW w:w="1706" w:type="dxa"/>
            <w:vAlign w:val="center"/>
          </w:tcPr>
          <w:p w14:paraId="31CB299A" w14:textId="77777777" w:rsidR="008D636C" w:rsidRPr="00BD49E0" w:rsidRDefault="008D636C" w:rsidP="008C5C02">
            <w:pPr>
              <w:spacing w:line="360" w:lineRule="auto"/>
              <w:ind w:right="360" w:firstLine="0"/>
              <w:jc w:val="center"/>
              <w:rPr>
                <w:rFonts w:eastAsia="Times New Roman"/>
                <w:sz w:val="20"/>
                <w:szCs w:val="20"/>
              </w:rPr>
            </w:pPr>
            <w:r w:rsidRPr="00BD49E0">
              <w:rPr>
                <w:rFonts w:eastAsia="Times New Roman"/>
                <w:sz w:val="20"/>
                <w:szCs w:val="20"/>
              </w:rPr>
              <w:t>0.29</w:t>
            </w:r>
          </w:p>
        </w:tc>
      </w:tr>
      <w:tr w:rsidR="008D636C" w:rsidRPr="00BD49E0" w14:paraId="31CB29A0" w14:textId="77777777" w:rsidTr="00D87E93">
        <w:trPr>
          <w:trHeight w:val="282"/>
          <w:jc w:val="center"/>
        </w:trPr>
        <w:tc>
          <w:tcPr>
            <w:tcW w:w="2496" w:type="dxa"/>
            <w:vAlign w:val="center"/>
          </w:tcPr>
          <w:p w14:paraId="31CB299C" w14:textId="77777777" w:rsidR="008D636C" w:rsidRPr="00BD49E0" w:rsidRDefault="008D636C" w:rsidP="008C5C02">
            <w:pPr>
              <w:spacing w:line="360" w:lineRule="auto"/>
              <w:ind w:firstLine="0"/>
              <w:rPr>
                <w:sz w:val="20"/>
                <w:szCs w:val="20"/>
              </w:rPr>
            </w:pPr>
            <w:r w:rsidRPr="00BD49E0">
              <w:rPr>
                <w:sz w:val="20"/>
                <w:szCs w:val="20"/>
              </w:rPr>
              <w:t>PROKALSİTONİN</w:t>
            </w:r>
          </w:p>
        </w:tc>
        <w:tc>
          <w:tcPr>
            <w:tcW w:w="3095" w:type="dxa"/>
            <w:noWrap/>
          </w:tcPr>
          <w:p w14:paraId="31CB299D" w14:textId="77777777" w:rsidR="008D636C" w:rsidRPr="00BD49E0" w:rsidRDefault="008D636C" w:rsidP="008C5C02">
            <w:pPr>
              <w:spacing w:line="360" w:lineRule="auto"/>
              <w:ind w:firstLine="0"/>
              <w:rPr>
                <w:sz w:val="20"/>
                <w:szCs w:val="20"/>
              </w:rPr>
            </w:pPr>
            <w:r w:rsidRPr="00BD49E0">
              <w:rPr>
                <w:sz w:val="20"/>
                <w:szCs w:val="20"/>
              </w:rPr>
              <w:t>2.1 (0.74-47.9)</w:t>
            </w:r>
          </w:p>
        </w:tc>
        <w:tc>
          <w:tcPr>
            <w:tcW w:w="2280" w:type="dxa"/>
            <w:noWrap/>
          </w:tcPr>
          <w:p w14:paraId="31CB299E" w14:textId="77777777" w:rsidR="008D636C" w:rsidRPr="00BD49E0" w:rsidRDefault="008D636C" w:rsidP="008C5C02">
            <w:pPr>
              <w:spacing w:line="360" w:lineRule="auto"/>
              <w:ind w:firstLine="0"/>
              <w:rPr>
                <w:sz w:val="20"/>
                <w:szCs w:val="20"/>
              </w:rPr>
            </w:pPr>
            <w:r w:rsidRPr="00BD49E0">
              <w:rPr>
                <w:sz w:val="20"/>
                <w:szCs w:val="20"/>
              </w:rPr>
              <w:t>2.7 (0.18-9.8)</w:t>
            </w:r>
          </w:p>
        </w:tc>
        <w:tc>
          <w:tcPr>
            <w:tcW w:w="1706" w:type="dxa"/>
            <w:vAlign w:val="center"/>
          </w:tcPr>
          <w:p w14:paraId="31CB299F" w14:textId="77777777" w:rsidR="008D636C" w:rsidRPr="00BD49E0" w:rsidRDefault="008D636C" w:rsidP="008C5C02">
            <w:pPr>
              <w:spacing w:line="360" w:lineRule="auto"/>
              <w:ind w:right="360" w:firstLine="0"/>
              <w:jc w:val="center"/>
              <w:rPr>
                <w:rFonts w:eastAsia="Times New Roman"/>
                <w:sz w:val="20"/>
                <w:szCs w:val="20"/>
              </w:rPr>
            </w:pPr>
            <w:r w:rsidRPr="00BD49E0">
              <w:rPr>
                <w:rFonts w:eastAsia="Times New Roman"/>
                <w:sz w:val="20"/>
                <w:szCs w:val="20"/>
              </w:rPr>
              <w:t>1</w:t>
            </w:r>
          </w:p>
        </w:tc>
      </w:tr>
      <w:tr w:rsidR="008D636C" w:rsidRPr="00BD49E0" w14:paraId="31CB29A5" w14:textId="77777777" w:rsidTr="00D87E93">
        <w:trPr>
          <w:trHeight w:val="282"/>
          <w:jc w:val="center"/>
        </w:trPr>
        <w:tc>
          <w:tcPr>
            <w:tcW w:w="2496" w:type="dxa"/>
            <w:vAlign w:val="center"/>
          </w:tcPr>
          <w:p w14:paraId="31CB29A1" w14:textId="77777777" w:rsidR="008D636C" w:rsidRPr="00BD49E0" w:rsidRDefault="008D636C" w:rsidP="008C5C02">
            <w:pPr>
              <w:spacing w:line="360" w:lineRule="auto"/>
              <w:ind w:firstLine="0"/>
              <w:rPr>
                <w:sz w:val="20"/>
                <w:szCs w:val="20"/>
              </w:rPr>
            </w:pPr>
            <w:r w:rsidRPr="00BD49E0">
              <w:rPr>
                <w:sz w:val="20"/>
                <w:szCs w:val="20"/>
              </w:rPr>
              <w:t>ALBUMİN</w:t>
            </w:r>
          </w:p>
        </w:tc>
        <w:tc>
          <w:tcPr>
            <w:tcW w:w="3095" w:type="dxa"/>
            <w:noWrap/>
          </w:tcPr>
          <w:p w14:paraId="31CB29A2" w14:textId="77777777" w:rsidR="008D636C" w:rsidRPr="00BD49E0" w:rsidRDefault="008D636C" w:rsidP="008C5C02">
            <w:pPr>
              <w:spacing w:line="360" w:lineRule="auto"/>
              <w:ind w:firstLine="0"/>
              <w:rPr>
                <w:sz w:val="20"/>
                <w:szCs w:val="20"/>
              </w:rPr>
            </w:pPr>
            <w:r w:rsidRPr="00BD49E0">
              <w:rPr>
                <w:sz w:val="20"/>
                <w:szCs w:val="20"/>
              </w:rPr>
              <w:t>2.6 (2.3-2.8)</w:t>
            </w:r>
          </w:p>
        </w:tc>
        <w:tc>
          <w:tcPr>
            <w:tcW w:w="2280" w:type="dxa"/>
            <w:noWrap/>
          </w:tcPr>
          <w:p w14:paraId="31CB29A3" w14:textId="77777777" w:rsidR="008D636C" w:rsidRPr="00BD49E0" w:rsidRDefault="008D636C" w:rsidP="008C5C02">
            <w:pPr>
              <w:spacing w:line="360" w:lineRule="auto"/>
              <w:ind w:firstLine="0"/>
              <w:rPr>
                <w:sz w:val="20"/>
                <w:szCs w:val="20"/>
              </w:rPr>
            </w:pPr>
            <w:r w:rsidRPr="00BD49E0">
              <w:rPr>
                <w:sz w:val="20"/>
                <w:szCs w:val="20"/>
              </w:rPr>
              <w:t>2.7 (2.1-3.6)</w:t>
            </w:r>
          </w:p>
        </w:tc>
        <w:tc>
          <w:tcPr>
            <w:tcW w:w="1706" w:type="dxa"/>
            <w:vAlign w:val="center"/>
          </w:tcPr>
          <w:p w14:paraId="31CB29A4" w14:textId="77777777" w:rsidR="008D636C" w:rsidRPr="00BD49E0" w:rsidRDefault="008D636C" w:rsidP="008C5C02">
            <w:pPr>
              <w:spacing w:line="360" w:lineRule="auto"/>
              <w:ind w:right="360" w:firstLine="0"/>
              <w:jc w:val="center"/>
              <w:rPr>
                <w:rFonts w:eastAsia="Times New Roman"/>
                <w:sz w:val="20"/>
                <w:szCs w:val="20"/>
              </w:rPr>
            </w:pPr>
            <w:r w:rsidRPr="00BD49E0">
              <w:rPr>
                <w:rFonts w:eastAsia="Times New Roman"/>
                <w:sz w:val="20"/>
                <w:szCs w:val="20"/>
              </w:rPr>
              <w:t>0.23</w:t>
            </w:r>
          </w:p>
        </w:tc>
      </w:tr>
      <w:tr w:rsidR="008D636C" w:rsidRPr="00BD49E0" w14:paraId="31CB29AA" w14:textId="77777777" w:rsidTr="00D87E93">
        <w:trPr>
          <w:trHeight w:val="282"/>
          <w:jc w:val="center"/>
        </w:trPr>
        <w:tc>
          <w:tcPr>
            <w:tcW w:w="2496" w:type="dxa"/>
            <w:vAlign w:val="center"/>
          </w:tcPr>
          <w:p w14:paraId="31CB29A6" w14:textId="77777777" w:rsidR="008D636C" w:rsidRPr="00BD49E0" w:rsidRDefault="008D636C" w:rsidP="008C5C02">
            <w:pPr>
              <w:spacing w:line="360" w:lineRule="auto"/>
              <w:ind w:firstLine="0"/>
              <w:rPr>
                <w:sz w:val="20"/>
                <w:szCs w:val="20"/>
              </w:rPr>
            </w:pPr>
            <w:r w:rsidRPr="00BD49E0">
              <w:rPr>
                <w:sz w:val="20"/>
                <w:szCs w:val="20"/>
              </w:rPr>
              <w:t>AST</w:t>
            </w:r>
          </w:p>
        </w:tc>
        <w:tc>
          <w:tcPr>
            <w:tcW w:w="3095" w:type="dxa"/>
            <w:noWrap/>
          </w:tcPr>
          <w:p w14:paraId="31CB29A7" w14:textId="77777777" w:rsidR="008D636C" w:rsidRPr="00BD49E0" w:rsidRDefault="008D636C" w:rsidP="008C5C02">
            <w:pPr>
              <w:spacing w:line="360" w:lineRule="auto"/>
              <w:ind w:firstLine="0"/>
              <w:rPr>
                <w:sz w:val="20"/>
                <w:szCs w:val="20"/>
              </w:rPr>
            </w:pPr>
            <w:r w:rsidRPr="00BD49E0">
              <w:rPr>
                <w:sz w:val="20"/>
                <w:szCs w:val="20"/>
              </w:rPr>
              <w:t>106.5 (17-14830)</w:t>
            </w:r>
          </w:p>
        </w:tc>
        <w:tc>
          <w:tcPr>
            <w:tcW w:w="2280" w:type="dxa"/>
            <w:noWrap/>
          </w:tcPr>
          <w:p w14:paraId="31CB29A8" w14:textId="77777777" w:rsidR="008D636C" w:rsidRPr="00BD49E0" w:rsidRDefault="008D636C" w:rsidP="008C5C02">
            <w:pPr>
              <w:spacing w:line="360" w:lineRule="auto"/>
              <w:ind w:firstLine="0"/>
              <w:rPr>
                <w:sz w:val="20"/>
                <w:szCs w:val="20"/>
              </w:rPr>
            </w:pPr>
            <w:r w:rsidRPr="00BD49E0">
              <w:rPr>
                <w:sz w:val="20"/>
                <w:szCs w:val="20"/>
              </w:rPr>
              <w:t>50.5 (13-144)</w:t>
            </w:r>
          </w:p>
        </w:tc>
        <w:tc>
          <w:tcPr>
            <w:tcW w:w="1706" w:type="dxa"/>
            <w:vAlign w:val="center"/>
          </w:tcPr>
          <w:p w14:paraId="31CB29A9" w14:textId="77777777" w:rsidR="008D636C" w:rsidRPr="00BD49E0" w:rsidRDefault="008D636C" w:rsidP="008C5C02">
            <w:pPr>
              <w:spacing w:line="360" w:lineRule="auto"/>
              <w:ind w:right="360" w:firstLine="0"/>
              <w:jc w:val="center"/>
              <w:rPr>
                <w:rFonts w:eastAsia="Times New Roman"/>
                <w:sz w:val="20"/>
                <w:szCs w:val="20"/>
              </w:rPr>
            </w:pPr>
            <w:r w:rsidRPr="00BD49E0">
              <w:rPr>
                <w:rFonts w:eastAsia="Times New Roman"/>
                <w:sz w:val="20"/>
                <w:szCs w:val="20"/>
              </w:rPr>
              <w:t>0.09</w:t>
            </w:r>
          </w:p>
        </w:tc>
      </w:tr>
      <w:tr w:rsidR="008D636C" w:rsidRPr="00BD49E0" w14:paraId="31CB29AF" w14:textId="77777777" w:rsidTr="00D87E93">
        <w:trPr>
          <w:trHeight w:val="282"/>
          <w:jc w:val="center"/>
        </w:trPr>
        <w:tc>
          <w:tcPr>
            <w:tcW w:w="2496" w:type="dxa"/>
            <w:vAlign w:val="center"/>
          </w:tcPr>
          <w:p w14:paraId="31CB29AB" w14:textId="77777777" w:rsidR="008D636C" w:rsidRPr="00BD49E0" w:rsidRDefault="008D636C" w:rsidP="008C5C02">
            <w:pPr>
              <w:spacing w:line="360" w:lineRule="auto"/>
              <w:ind w:firstLine="0"/>
              <w:rPr>
                <w:sz w:val="20"/>
                <w:szCs w:val="20"/>
              </w:rPr>
            </w:pPr>
            <w:r w:rsidRPr="00BD49E0">
              <w:rPr>
                <w:sz w:val="20"/>
                <w:szCs w:val="20"/>
              </w:rPr>
              <w:t>ALT</w:t>
            </w:r>
            <w:r w:rsidRPr="00BD49E0">
              <w:rPr>
                <w:sz w:val="20"/>
                <w:szCs w:val="20"/>
              </w:rPr>
              <w:tab/>
            </w:r>
          </w:p>
        </w:tc>
        <w:tc>
          <w:tcPr>
            <w:tcW w:w="3095" w:type="dxa"/>
            <w:noWrap/>
          </w:tcPr>
          <w:p w14:paraId="31CB29AC" w14:textId="77777777" w:rsidR="008D636C" w:rsidRPr="00BD49E0" w:rsidRDefault="008D636C" w:rsidP="008C5C02">
            <w:pPr>
              <w:spacing w:line="360" w:lineRule="auto"/>
              <w:ind w:firstLine="0"/>
              <w:rPr>
                <w:sz w:val="20"/>
                <w:szCs w:val="20"/>
              </w:rPr>
            </w:pPr>
            <w:r w:rsidRPr="00BD49E0">
              <w:rPr>
                <w:sz w:val="20"/>
                <w:szCs w:val="20"/>
              </w:rPr>
              <w:t>113 (26-5921)</w:t>
            </w:r>
          </w:p>
        </w:tc>
        <w:tc>
          <w:tcPr>
            <w:tcW w:w="2280" w:type="dxa"/>
            <w:noWrap/>
          </w:tcPr>
          <w:p w14:paraId="31CB29AD" w14:textId="77777777" w:rsidR="008D636C" w:rsidRPr="00BD49E0" w:rsidRDefault="008D636C" w:rsidP="008C5C02">
            <w:pPr>
              <w:spacing w:line="360" w:lineRule="auto"/>
              <w:ind w:firstLine="0"/>
              <w:rPr>
                <w:sz w:val="20"/>
                <w:szCs w:val="20"/>
              </w:rPr>
            </w:pPr>
            <w:r w:rsidRPr="00BD49E0">
              <w:rPr>
                <w:sz w:val="20"/>
                <w:szCs w:val="20"/>
              </w:rPr>
              <w:t>61 (13-505)</w:t>
            </w:r>
          </w:p>
        </w:tc>
        <w:tc>
          <w:tcPr>
            <w:tcW w:w="1706" w:type="dxa"/>
            <w:vAlign w:val="center"/>
          </w:tcPr>
          <w:p w14:paraId="31CB29AE" w14:textId="77777777" w:rsidR="008D636C" w:rsidRPr="00BD49E0" w:rsidRDefault="008D636C" w:rsidP="008C5C02">
            <w:pPr>
              <w:spacing w:line="360" w:lineRule="auto"/>
              <w:ind w:right="360" w:firstLine="0"/>
              <w:jc w:val="center"/>
              <w:rPr>
                <w:rFonts w:eastAsia="Times New Roman"/>
                <w:sz w:val="20"/>
                <w:szCs w:val="20"/>
              </w:rPr>
            </w:pPr>
            <w:r w:rsidRPr="00BD49E0">
              <w:rPr>
                <w:rFonts w:eastAsia="Times New Roman"/>
                <w:sz w:val="20"/>
                <w:szCs w:val="20"/>
              </w:rPr>
              <w:t>0.21</w:t>
            </w:r>
          </w:p>
        </w:tc>
      </w:tr>
      <w:tr w:rsidR="008D636C" w:rsidRPr="00BD49E0" w14:paraId="31CB29B4" w14:textId="77777777" w:rsidTr="00D87E93">
        <w:trPr>
          <w:trHeight w:val="282"/>
          <w:jc w:val="center"/>
        </w:trPr>
        <w:tc>
          <w:tcPr>
            <w:tcW w:w="2496" w:type="dxa"/>
            <w:vAlign w:val="center"/>
          </w:tcPr>
          <w:p w14:paraId="31CB29B0" w14:textId="77777777" w:rsidR="008D636C" w:rsidRPr="00BD49E0" w:rsidRDefault="008D636C" w:rsidP="008C5C02">
            <w:pPr>
              <w:spacing w:line="360" w:lineRule="auto"/>
              <w:ind w:firstLine="0"/>
              <w:rPr>
                <w:sz w:val="20"/>
                <w:szCs w:val="20"/>
              </w:rPr>
            </w:pPr>
            <w:r w:rsidRPr="00BD49E0">
              <w:rPr>
                <w:sz w:val="20"/>
                <w:szCs w:val="20"/>
              </w:rPr>
              <w:t>ALP</w:t>
            </w:r>
          </w:p>
        </w:tc>
        <w:tc>
          <w:tcPr>
            <w:tcW w:w="3095" w:type="dxa"/>
            <w:noWrap/>
          </w:tcPr>
          <w:p w14:paraId="31CB29B1" w14:textId="77777777" w:rsidR="008D636C" w:rsidRPr="00BD49E0" w:rsidRDefault="008D636C" w:rsidP="008C5C02">
            <w:pPr>
              <w:spacing w:line="360" w:lineRule="auto"/>
              <w:ind w:firstLine="0"/>
              <w:rPr>
                <w:sz w:val="20"/>
                <w:szCs w:val="20"/>
              </w:rPr>
            </w:pPr>
            <w:r w:rsidRPr="00BD49E0">
              <w:rPr>
                <w:sz w:val="20"/>
                <w:szCs w:val="20"/>
              </w:rPr>
              <w:t>114.5 (75-556)</w:t>
            </w:r>
          </w:p>
        </w:tc>
        <w:tc>
          <w:tcPr>
            <w:tcW w:w="2280" w:type="dxa"/>
            <w:noWrap/>
          </w:tcPr>
          <w:p w14:paraId="31CB29B2" w14:textId="77777777" w:rsidR="008D636C" w:rsidRPr="00BD49E0" w:rsidRDefault="008D636C" w:rsidP="008C5C02">
            <w:pPr>
              <w:spacing w:line="360" w:lineRule="auto"/>
              <w:ind w:firstLine="0"/>
              <w:rPr>
                <w:sz w:val="20"/>
                <w:szCs w:val="20"/>
              </w:rPr>
            </w:pPr>
            <w:r w:rsidRPr="00BD49E0">
              <w:rPr>
                <w:sz w:val="20"/>
                <w:szCs w:val="20"/>
              </w:rPr>
              <w:t>137 (58-536)</w:t>
            </w:r>
          </w:p>
        </w:tc>
        <w:tc>
          <w:tcPr>
            <w:tcW w:w="1706" w:type="dxa"/>
            <w:vAlign w:val="center"/>
          </w:tcPr>
          <w:p w14:paraId="31CB29B3" w14:textId="77777777" w:rsidR="008D636C" w:rsidRPr="00BD49E0" w:rsidRDefault="008D636C" w:rsidP="008C5C02">
            <w:pPr>
              <w:spacing w:line="360" w:lineRule="auto"/>
              <w:ind w:right="360" w:firstLine="0"/>
              <w:jc w:val="center"/>
              <w:rPr>
                <w:rFonts w:eastAsia="Times New Roman"/>
                <w:sz w:val="20"/>
                <w:szCs w:val="20"/>
              </w:rPr>
            </w:pPr>
            <w:r w:rsidRPr="00BD49E0">
              <w:rPr>
                <w:rFonts w:eastAsia="Times New Roman"/>
                <w:sz w:val="20"/>
                <w:szCs w:val="20"/>
              </w:rPr>
              <w:t>0.6</w:t>
            </w:r>
          </w:p>
        </w:tc>
      </w:tr>
      <w:tr w:rsidR="008D636C" w:rsidRPr="00BD49E0" w14:paraId="31CB29B9" w14:textId="77777777" w:rsidTr="00D87E93">
        <w:trPr>
          <w:trHeight w:val="282"/>
          <w:jc w:val="center"/>
        </w:trPr>
        <w:tc>
          <w:tcPr>
            <w:tcW w:w="2496" w:type="dxa"/>
            <w:vAlign w:val="center"/>
          </w:tcPr>
          <w:p w14:paraId="31CB29B5" w14:textId="77777777" w:rsidR="008D636C" w:rsidRPr="00BD49E0" w:rsidRDefault="008D636C" w:rsidP="008C5C02">
            <w:pPr>
              <w:spacing w:line="360" w:lineRule="auto"/>
              <w:ind w:firstLine="0"/>
              <w:rPr>
                <w:sz w:val="20"/>
                <w:szCs w:val="20"/>
              </w:rPr>
            </w:pPr>
            <w:r w:rsidRPr="00BD49E0">
              <w:rPr>
                <w:sz w:val="20"/>
                <w:szCs w:val="20"/>
              </w:rPr>
              <w:t>GGT</w:t>
            </w:r>
          </w:p>
        </w:tc>
        <w:tc>
          <w:tcPr>
            <w:tcW w:w="3095" w:type="dxa"/>
            <w:noWrap/>
          </w:tcPr>
          <w:p w14:paraId="31CB29B6" w14:textId="77777777" w:rsidR="008D636C" w:rsidRPr="00BD49E0" w:rsidRDefault="008D636C" w:rsidP="008C5C02">
            <w:pPr>
              <w:spacing w:line="360" w:lineRule="auto"/>
              <w:ind w:firstLine="0"/>
              <w:rPr>
                <w:sz w:val="20"/>
                <w:szCs w:val="20"/>
              </w:rPr>
            </w:pPr>
            <w:r w:rsidRPr="00BD49E0">
              <w:rPr>
                <w:sz w:val="20"/>
                <w:szCs w:val="20"/>
              </w:rPr>
              <w:t>90 (34-1011)</w:t>
            </w:r>
          </w:p>
        </w:tc>
        <w:tc>
          <w:tcPr>
            <w:tcW w:w="2280" w:type="dxa"/>
            <w:noWrap/>
          </w:tcPr>
          <w:p w14:paraId="31CB29B7" w14:textId="77777777" w:rsidR="008D636C" w:rsidRPr="00BD49E0" w:rsidRDefault="008D636C" w:rsidP="008C5C02">
            <w:pPr>
              <w:spacing w:line="360" w:lineRule="auto"/>
              <w:ind w:firstLine="0"/>
              <w:rPr>
                <w:sz w:val="20"/>
                <w:szCs w:val="20"/>
              </w:rPr>
            </w:pPr>
            <w:r w:rsidRPr="00BD49E0">
              <w:rPr>
                <w:sz w:val="20"/>
                <w:szCs w:val="20"/>
              </w:rPr>
              <w:t>111 (17-830)</w:t>
            </w:r>
          </w:p>
        </w:tc>
        <w:tc>
          <w:tcPr>
            <w:tcW w:w="1706" w:type="dxa"/>
            <w:vAlign w:val="center"/>
          </w:tcPr>
          <w:p w14:paraId="31CB29B8" w14:textId="77777777" w:rsidR="008D636C" w:rsidRPr="00BD49E0" w:rsidRDefault="008D636C" w:rsidP="008C5C02">
            <w:pPr>
              <w:spacing w:line="360" w:lineRule="auto"/>
              <w:ind w:right="360" w:firstLine="0"/>
              <w:jc w:val="center"/>
              <w:rPr>
                <w:rFonts w:eastAsia="Times New Roman"/>
                <w:sz w:val="20"/>
                <w:szCs w:val="20"/>
              </w:rPr>
            </w:pPr>
            <w:r w:rsidRPr="00BD49E0">
              <w:rPr>
                <w:rFonts w:eastAsia="Times New Roman"/>
                <w:sz w:val="20"/>
                <w:szCs w:val="20"/>
              </w:rPr>
              <w:t>0.49</w:t>
            </w:r>
          </w:p>
        </w:tc>
      </w:tr>
      <w:tr w:rsidR="008D636C" w:rsidRPr="00BD49E0" w14:paraId="31CB29BE" w14:textId="77777777" w:rsidTr="00D87E93">
        <w:trPr>
          <w:trHeight w:val="282"/>
          <w:jc w:val="center"/>
        </w:trPr>
        <w:tc>
          <w:tcPr>
            <w:tcW w:w="2496" w:type="dxa"/>
            <w:vAlign w:val="center"/>
          </w:tcPr>
          <w:p w14:paraId="31CB29BA" w14:textId="77777777" w:rsidR="008D636C" w:rsidRPr="00BD49E0" w:rsidRDefault="008D636C" w:rsidP="008C5C02">
            <w:pPr>
              <w:spacing w:line="360" w:lineRule="auto"/>
              <w:ind w:firstLine="0"/>
              <w:rPr>
                <w:sz w:val="20"/>
                <w:szCs w:val="20"/>
              </w:rPr>
            </w:pPr>
            <w:r w:rsidRPr="00BD49E0">
              <w:rPr>
                <w:sz w:val="20"/>
                <w:szCs w:val="20"/>
              </w:rPr>
              <w:t>LDH</w:t>
            </w:r>
          </w:p>
        </w:tc>
        <w:tc>
          <w:tcPr>
            <w:tcW w:w="3095" w:type="dxa"/>
            <w:noWrap/>
          </w:tcPr>
          <w:p w14:paraId="31CB29BB" w14:textId="77777777" w:rsidR="008D636C" w:rsidRPr="00BD49E0" w:rsidRDefault="008D636C" w:rsidP="008C5C02">
            <w:pPr>
              <w:spacing w:line="360" w:lineRule="auto"/>
              <w:ind w:firstLine="0"/>
              <w:rPr>
                <w:sz w:val="20"/>
                <w:szCs w:val="20"/>
              </w:rPr>
            </w:pPr>
            <w:r w:rsidRPr="00BD49E0">
              <w:rPr>
                <w:sz w:val="20"/>
                <w:szCs w:val="20"/>
              </w:rPr>
              <w:t>1014.5 (168-8044)</w:t>
            </w:r>
          </w:p>
        </w:tc>
        <w:tc>
          <w:tcPr>
            <w:tcW w:w="2280" w:type="dxa"/>
            <w:noWrap/>
          </w:tcPr>
          <w:p w14:paraId="31CB29BC" w14:textId="77777777" w:rsidR="008D636C" w:rsidRPr="00BD49E0" w:rsidRDefault="008D636C" w:rsidP="008C5C02">
            <w:pPr>
              <w:spacing w:line="360" w:lineRule="auto"/>
              <w:ind w:firstLine="0"/>
              <w:rPr>
                <w:sz w:val="20"/>
                <w:szCs w:val="20"/>
              </w:rPr>
            </w:pPr>
            <w:r w:rsidRPr="00BD49E0">
              <w:rPr>
                <w:sz w:val="20"/>
                <w:szCs w:val="20"/>
              </w:rPr>
              <w:t>324 (216-856)</w:t>
            </w:r>
          </w:p>
        </w:tc>
        <w:tc>
          <w:tcPr>
            <w:tcW w:w="1706" w:type="dxa"/>
            <w:vAlign w:val="center"/>
          </w:tcPr>
          <w:p w14:paraId="31CB29BD" w14:textId="77777777" w:rsidR="008D636C" w:rsidRPr="00BD49E0" w:rsidRDefault="008D636C" w:rsidP="008C5C02">
            <w:pPr>
              <w:spacing w:line="360" w:lineRule="auto"/>
              <w:ind w:right="360" w:firstLine="0"/>
              <w:jc w:val="center"/>
              <w:rPr>
                <w:rFonts w:eastAsia="Times New Roman"/>
                <w:sz w:val="20"/>
                <w:szCs w:val="20"/>
              </w:rPr>
            </w:pPr>
            <w:r w:rsidRPr="00BD49E0">
              <w:rPr>
                <w:rFonts w:eastAsia="Times New Roman"/>
                <w:sz w:val="20"/>
                <w:szCs w:val="20"/>
              </w:rPr>
              <w:t>0.19</w:t>
            </w:r>
          </w:p>
        </w:tc>
      </w:tr>
      <w:tr w:rsidR="008D636C" w:rsidRPr="00BD49E0" w14:paraId="31CB29C3" w14:textId="77777777" w:rsidTr="00D87E93">
        <w:trPr>
          <w:trHeight w:val="282"/>
          <w:jc w:val="center"/>
        </w:trPr>
        <w:tc>
          <w:tcPr>
            <w:tcW w:w="2496" w:type="dxa"/>
            <w:vAlign w:val="center"/>
          </w:tcPr>
          <w:p w14:paraId="31CB29BF" w14:textId="77777777" w:rsidR="008D636C" w:rsidRPr="00BD49E0" w:rsidRDefault="008D636C" w:rsidP="008C5C02">
            <w:pPr>
              <w:spacing w:line="360" w:lineRule="auto"/>
              <w:ind w:firstLine="0"/>
              <w:rPr>
                <w:sz w:val="20"/>
                <w:szCs w:val="20"/>
              </w:rPr>
            </w:pPr>
            <w:r w:rsidRPr="00BD49E0">
              <w:rPr>
                <w:sz w:val="20"/>
                <w:szCs w:val="20"/>
              </w:rPr>
              <w:t>AMONYAK</w:t>
            </w:r>
          </w:p>
        </w:tc>
        <w:tc>
          <w:tcPr>
            <w:tcW w:w="3095" w:type="dxa"/>
            <w:noWrap/>
          </w:tcPr>
          <w:p w14:paraId="31CB29C0" w14:textId="77777777" w:rsidR="008D636C" w:rsidRPr="00BD49E0" w:rsidRDefault="008D636C" w:rsidP="008C5C02">
            <w:pPr>
              <w:spacing w:line="360" w:lineRule="auto"/>
              <w:ind w:firstLine="0"/>
              <w:rPr>
                <w:sz w:val="20"/>
                <w:szCs w:val="20"/>
              </w:rPr>
            </w:pPr>
            <w:r w:rsidRPr="00BD49E0">
              <w:rPr>
                <w:sz w:val="20"/>
                <w:szCs w:val="20"/>
              </w:rPr>
              <w:t>187.5 (39-1353)</w:t>
            </w:r>
          </w:p>
        </w:tc>
        <w:tc>
          <w:tcPr>
            <w:tcW w:w="2280" w:type="dxa"/>
            <w:noWrap/>
          </w:tcPr>
          <w:p w14:paraId="31CB29C1" w14:textId="77777777" w:rsidR="008D636C" w:rsidRPr="00BD49E0" w:rsidRDefault="008D636C" w:rsidP="008C5C02">
            <w:pPr>
              <w:spacing w:line="360" w:lineRule="auto"/>
              <w:ind w:firstLine="0"/>
              <w:rPr>
                <w:sz w:val="20"/>
                <w:szCs w:val="20"/>
              </w:rPr>
            </w:pPr>
            <w:r w:rsidRPr="00BD49E0">
              <w:rPr>
                <w:sz w:val="20"/>
                <w:szCs w:val="20"/>
              </w:rPr>
              <w:t>77.5 (40-277)</w:t>
            </w:r>
          </w:p>
        </w:tc>
        <w:tc>
          <w:tcPr>
            <w:tcW w:w="1706" w:type="dxa"/>
            <w:vAlign w:val="center"/>
          </w:tcPr>
          <w:p w14:paraId="31CB29C2" w14:textId="77777777" w:rsidR="008D636C" w:rsidRPr="00BD49E0" w:rsidRDefault="008D636C" w:rsidP="008C5C02">
            <w:pPr>
              <w:spacing w:line="360" w:lineRule="auto"/>
              <w:ind w:right="360" w:firstLine="0"/>
              <w:jc w:val="center"/>
              <w:rPr>
                <w:rFonts w:eastAsia="Times New Roman"/>
                <w:sz w:val="20"/>
                <w:szCs w:val="20"/>
              </w:rPr>
            </w:pPr>
            <w:r w:rsidRPr="00BD49E0">
              <w:rPr>
                <w:rFonts w:eastAsia="Times New Roman"/>
                <w:sz w:val="20"/>
                <w:szCs w:val="20"/>
              </w:rPr>
              <w:t>0.19</w:t>
            </w:r>
          </w:p>
        </w:tc>
      </w:tr>
      <w:tr w:rsidR="008D636C" w:rsidRPr="00BD49E0" w14:paraId="31CB29C8" w14:textId="77777777" w:rsidTr="00D87E93">
        <w:trPr>
          <w:trHeight w:val="282"/>
          <w:jc w:val="center"/>
        </w:trPr>
        <w:tc>
          <w:tcPr>
            <w:tcW w:w="2496" w:type="dxa"/>
            <w:vAlign w:val="center"/>
          </w:tcPr>
          <w:p w14:paraId="31CB29C4" w14:textId="77777777" w:rsidR="008D636C" w:rsidRPr="00BD49E0" w:rsidRDefault="008D636C" w:rsidP="008C5C02">
            <w:pPr>
              <w:spacing w:line="360" w:lineRule="auto"/>
              <w:ind w:firstLine="0"/>
              <w:rPr>
                <w:sz w:val="20"/>
                <w:szCs w:val="20"/>
              </w:rPr>
            </w:pPr>
            <w:r w:rsidRPr="00BD49E0">
              <w:rPr>
                <w:sz w:val="20"/>
                <w:szCs w:val="20"/>
              </w:rPr>
              <w:t>LAKTAT</w:t>
            </w:r>
          </w:p>
        </w:tc>
        <w:tc>
          <w:tcPr>
            <w:tcW w:w="3095" w:type="dxa"/>
            <w:noWrap/>
          </w:tcPr>
          <w:p w14:paraId="31CB29C5" w14:textId="77777777" w:rsidR="008D636C" w:rsidRPr="00BD49E0" w:rsidRDefault="008D636C" w:rsidP="008C5C02">
            <w:pPr>
              <w:spacing w:line="360" w:lineRule="auto"/>
              <w:ind w:firstLine="0"/>
              <w:rPr>
                <w:sz w:val="20"/>
                <w:szCs w:val="20"/>
              </w:rPr>
            </w:pPr>
            <w:r w:rsidRPr="00BD49E0">
              <w:rPr>
                <w:sz w:val="20"/>
                <w:szCs w:val="20"/>
              </w:rPr>
              <w:t>3.7 (1.5-10.2)</w:t>
            </w:r>
          </w:p>
        </w:tc>
        <w:tc>
          <w:tcPr>
            <w:tcW w:w="2280" w:type="dxa"/>
            <w:noWrap/>
          </w:tcPr>
          <w:p w14:paraId="31CB29C6" w14:textId="77777777" w:rsidR="008D636C" w:rsidRPr="00BD49E0" w:rsidRDefault="008D636C" w:rsidP="008C5C02">
            <w:pPr>
              <w:spacing w:line="360" w:lineRule="auto"/>
              <w:ind w:firstLine="0"/>
              <w:rPr>
                <w:sz w:val="20"/>
                <w:szCs w:val="20"/>
              </w:rPr>
            </w:pPr>
            <w:r w:rsidRPr="00BD49E0">
              <w:rPr>
                <w:sz w:val="20"/>
                <w:szCs w:val="20"/>
              </w:rPr>
              <w:t>2 (0.7-3)</w:t>
            </w:r>
          </w:p>
        </w:tc>
        <w:tc>
          <w:tcPr>
            <w:tcW w:w="1706" w:type="dxa"/>
            <w:vAlign w:val="center"/>
          </w:tcPr>
          <w:p w14:paraId="31CB29C7" w14:textId="77777777" w:rsidR="008D636C" w:rsidRPr="00BD49E0" w:rsidRDefault="008D636C" w:rsidP="008C5C02">
            <w:pPr>
              <w:spacing w:line="360" w:lineRule="auto"/>
              <w:ind w:right="360" w:firstLine="0"/>
              <w:jc w:val="center"/>
              <w:rPr>
                <w:rFonts w:eastAsia="Times New Roman"/>
                <w:sz w:val="20"/>
                <w:szCs w:val="20"/>
              </w:rPr>
            </w:pPr>
            <w:r w:rsidRPr="00BD49E0">
              <w:rPr>
                <w:rFonts w:eastAsia="Times New Roman"/>
                <w:sz w:val="20"/>
                <w:szCs w:val="20"/>
              </w:rPr>
              <w:t>0.15</w:t>
            </w:r>
          </w:p>
        </w:tc>
      </w:tr>
    </w:tbl>
    <w:p w14:paraId="5C0CF54F" w14:textId="77777777" w:rsidR="008C5C02" w:rsidRDefault="008C5C02" w:rsidP="004A3864"/>
    <w:p w14:paraId="26395479" w14:textId="77777777" w:rsidR="002E3FEA" w:rsidRDefault="002E3FEA" w:rsidP="002F1C8F"/>
    <w:p w14:paraId="2E6B5126" w14:textId="77777777" w:rsidR="002E3FEA" w:rsidRDefault="002E3FEA" w:rsidP="002F1C8F"/>
    <w:p w14:paraId="4630FFB8" w14:textId="73738464" w:rsidR="0054678D" w:rsidRDefault="0054678D" w:rsidP="0054678D">
      <w:r>
        <w:rPr>
          <w:b/>
        </w:rPr>
        <w:lastRenderedPageBreak/>
        <w:t>3</w:t>
      </w:r>
      <w:r w:rsidRPr="00994305">
        <w:rPr>
          <w:b/>
        </w:rPr>
        <w:t>.Grup:</w:t>
      </w:r>
      <w:r>
        <w:t xml:space="preserve"> Kadın ve erkek cinsiyete </w:t>
      </w:r>
      <w:r w:rsidRPr="00994305">
        <w:t xml:space="preserve">göre </w:t>
      </w:r>
      <w:r w:rsidR="00F41A53" w:rsidRPr="00994305">
        <w:t>oluşturulan</w:t>
      </w:r>
      <w:r w:rsidRPr="00994305">
        <w:t xml:space="preserve"> </w:t>
      </w:r>
      <w:r>
        <w:t>üçüncü</w:t>
      </w:r>
      <w:r w:rsidRPr="00994305">
        <w:t xml:space="preserve"> gruptaki</w:t>
      </w:r>
      <w:r>
        <w:rPr>
          <w:b/>
        </w:rPr>
        <w:t xml:space="preserve"> </w:t>
      </w:r>
      <w:r w:rsidRPr="00994305">
        <w:t xml:space="preserve">hastaların </w:t>
      </w:r>
      <w:r>
        <w:t>11</w:t>
      </w:r>
      <w:r w:rsidRPr="00994305">
        <w:t>’</w:t>
      </w:r>
      <w:r>
        <w:t>i (%45.8)</w:t>
      </w:r>
      <w:r w:rsidRPr="00994305">
        <w:t xml:space="preserve"> </w:t>
      </w:r>
      <w:r>
        <w:t>kadın,</w:t>
      </w:r>
      <w:r w:rsidRPr="00994305">
        <w:t xml:space="preserve"> </w:t>
      </w:r>
      <w:r>
        <w:t>13</w:t>
      </w:r>
      <w:r w:rsidRPr="00994305">
        <w:t>’</w:t>
      </w:r>
      <w:r>
        <w:t>ü (%54.1)</w:t>
      </w:r>
      <w:r w:rsidRPr="00994305">
        <w:t xml:space="preserve"> ise </w:t>
      </w:r>
      <w:r>
        <w:t>erkek hasta idi.</w:t>
      </w:r>
      <w:r w:rsidRPr="00994305">
        <w:t xml:space="preserve"> </w:t>
      </w:r>
    </w:p>
    <w:p w14:paraId="60CF13BA" w14:textId="141F6019" w:rsidR="0054678D" w:rsidRDefault="0054678D" w:rsidP="0054678D">
      <w:r w:rsidRPr="00994305">
        <w:t>Bu</w:t>
      </w:r>
      <w:r>
        <w:t xml:space="preserve"> </w:t>
      </w:r>
      <w:r w:rsidRPr="00994305">
        <w:t xml:space="preserve">gruptaki </w:t>
      </w:r>
      <w:r>
        <w:t>“kadın ve erkek” cinsiyetleri arasındaki</w:t>
      </w:r>
      <w:r w:rsidDel="0054678D">
        <w:t xml:space="preserve"> </w:t>
      </w:r>
      <w:r>
        <w:t xml:space="preserve">arasında; kültür sonucu, yaş, acil şartlarda gerçekleştirilen karaciğer nakli operasyonu, kullanılan greft tipi, retransplantasyon, sepsis etiyolojileri, plazmaferez/MARS uygulamaları ve takip süreleri dağılımında istatistiksel olarak anlamlı farklılık izlenmedi. </w:t>
      </w:r>
    </w:p>
    <w:p w14:paraId="6D3D160B" w14:textId="6C7B0B7E" w:rsidR="00111217" w:rsidRDefault="00111217" w:rsidP="00111217">
      <w:r>
        <w:t xml:space="preserve">Ancak </w:t>
      </w:r>
      <w:r w:rsidR="00BB5FD7">
        <w:t>iki cinsiyet arasında</w:t>
      </w:r>
      <w:r>
        <w:t xml:space="preserve"> </w:t>
      </w:r>
      <w:r w:rsidRPr="00BB5FD7">
        <w:rPr>
          <w:b/>
        </w:rPr>
        <w:t>mortalite</w:t>
      </w:r>
      <w:r>
        <w:t xml:space="preserve"> istatistiksel açıdan </w:t>
      </w:r>
      <w:r w:rsidRPr="006D478C">
        <w:t>anlamlı</w:t>
      </w:r>
      <w:r w:rsidR="00BB5FD7">
        <w:t xml:space="preserve"> idi. Erkek hastalarda</w:t>
      </w:r>
      <w:r w:rsidR="002E303A">
        <w:t xml:space="preserve"> kadınlara kıyasla</w:t>
      </w:r>
      <w:r w:rsidR="00BB5FD7">
        <w:t xml:space="preserve"> mortalite daha</w:t>
      </w:r>
      <w:r w:rsidRPr="006D478C">
        <w:t xml:space="preserve"> </w:t>
      </w:r>
      <w:r>
        <w:t>yüksek bulundu (%</w:t>
      </w:r>
      <w:r w:rsidRPr="00AC73D9">
        <w:t>5</w:t>
      </w:r>
      <w:r>
        <w:t>3.8</w:t>
      </w:r>
      <w:r w:rsidRPr="00AC73D9">
        <w:t xml:space="preserve"> v</w:t>
      </w:r>
      <w:r>
        <w:t>s</w:t>
      </w:r>
      <w:r w:rsidRPr="00AC73D9">
        <w:t xml:space="preserve"> %</w:t>
      </w:r>
      <w:r>
        <w:t>9.1</w:t>
      </w:r>
      <w:r w:rsidRPr="00AC73D9">
        <w:t>; p=0.02).</w:t>
      </w:r>
    </w:p>
    <w:p w14:paraId="66C5D70F" w14:textId="2B3D3DBC" w:rsidR="00111217" w:rsidRDefault="00111217" w:rsidP="00111217">
      <w:r>
        <w:t xml:space="preserve">Üçüncü </w:t>
      </w:r>
      <w:r w:rsidRPr="00994305">
        <w:t>gruptaki</w:t>
      </w:r>
      <w:r>
        <w:t xml:space="preserve"> “kadın ve erkek” hastalara ait demografik ve klinik özellikleri Tablo 4.</w:t>
      </w:r>
      <w:r w:rsidR="00280E3A">
        <w:t>12</w:t>
      </w:r>
      <w:r>
        <w:t xml:space="preserve"> d</w:t>
      </w:r>
      <w:r w:rsidR="00280E3A">
        <w:t>e</w:t>
      </w:r>
      <w:r>
        <w:t xml:space="preserve"> gösterilmiştir. </w:t>
      </w:r>
    </w:p>
    <w:p w14:paraId="72EA1AE5" w14:textId="77777777" w:rsidR="00111217" w:rsidRDefault="00111217" w:rsidP="003A4709">
      <w:pPr>
        <w:pStyle w:val="ResimYazs"/>
        <w:rPr>
          <w:szCs w:val="24"/>
        </w:rPr>
      </w:pPr>
    </w:p>
    <w:p w14:paraId="34007837" w14:textId="61134D3C" w:rsidR="00111217" w:rsidRPr="00111217" w:rsidRDefault="00111217" w:rsidP="003A4709">
      <w:pPr>
        <w:pStyle w:val="ResimYazs"/>
        <w:rPr>
          <w:b/>
          <w:szCs w:val="24"/>
        </w:rPr>
      </w:pPr>
      <w:bookmarkStart w:id="564" w:name="_Toc49818027"/>
      <w:r w:rsidRPr="00111217">
        <w:rPr>
          <w:i w:val="0"/>
          <w:color w:val="auto"/>
          <w:sz w:val="24"/>
          <w:szCs w:val="24"/>
        </w:rPr>
        <w:t xml:space="preserve">Tablo </w:t>
      </w:r>
      <w:r w:rsidR="002B4CBE">
        <w:rPr>
          <w:i w:val="0"/>
          <w:color w:val="auto"/>
          <w:sz w:val="24"/>
          <w:szCs w:val="24"/>
        </w:rPr>
        <w:fldChar w:fldCharType="begin"/>
      </w:r>
      <w:r w:rsidR="002B4CBE">
        <w:rPr>
          <w:i w:val="0"/>
          <w:color w:val="auto"/>
          <w:sz w:val="24"/>
          <w:szCs w:val="24"/>
        </w:rPr>
        <w:instrText xml:space="preserve"> STYLEREF 1 \s </w:instrText>
      </w:r>
      <w:r w:rsidR="002B4CBE">
        <w:rPr>
          <w:i w:val="0"/>
          <w:color w:val="auto"/>
          <w:sz w:val="24"/>
          <w:szCs w:val="24"/>
        </w:rPr>
        <w:fldChar w:fldCharType="separate"/>
      </w:r>
      <w:r w:rsidR="00063441">
        <w:rPr>
          <w:i w:val="0"/>
          <w:noProof/>
          <w:color w:val="auto"/>
          <w:sz w:val="24"/>
          <w:szCs w:val="24"/>
        </w:rPr>
        <w:t>4</w:t>
      </w:r>
      <w:r w:rsidR="002B4CBE">
        <w:rPr>
          <w:i w:val="0"/>
          <w:color w:val="auto"/>
          <w:sz w:val="24"/>
          <w:szCs w:val="24"/>
        </w:rPr>
        <w:fldChar w:fldCharType="end"/>
      </w:r>
      <w:r w:rsidR="002B4CBE">
        <w:rPr>
          <w:i w:val="0"/>
          <w:color w:val="auto"/>
          <w:sz w:val="24"/>
          <w:szCs w:val="24"/>
        </w:rPr>
        <w:t>.</w:t>
      </w:r>
      <w:r w:rsidR="002B4CBE">
        <w:rPr>
          <w:i w:val="0"/>
          <w:color w:val="auto"/>
          <w:sz w:val="24"/>
          <w:szCs w:val="24"/>
        </w:rPr>
        <w:fldChar w:fldCharType="begin"/>
      </w:r>
      <w:r w:rsidR="002B4CBE">
        <w:rPr>
          <w:i w:val="0"/>
          <w:color w:val="auto"/>
          <w:sz w:val="24"/>
          <w:szCs w:val="24"/>
        </w:rPr>
        <w:instrText xml:space="preserve"> SEQ Tablo \* ARABIC \s 1 </w:instrText>
      </w:r>
      <w:r w:rsidR="002B4CBE">
        <w:rPr>
          <w:i w:val="0"/>
          <w:color w:val="auto"/>
          <w:sz w:val="24"/>
          <w:szCs w:val="24"/>
        </w:rPr>
        <w:fldChar w:fldCharType="separate"/>
      </w:r>
      <w:r w:rsidR="00063441">
        <w:rPr>
          <w:i w:val="0"/>
          <w:noProof/>
          <w:color w:val="auto"/>
          <w:sz w:val="24"/>
          <w:szCs w:val="24"/>
        </w:rPr>
        <w:t>12</w:t>
      </w:r>
      <w:r w:rsidR="002B4CBE">
        <w:rPr>
          <w:i w:val="0"/>
          <w:color w:val="auto"/>
          <w:sz w:val="24"/>
          <w:szCs w:val="24"/>
        </w:rPr>
        <w:fldChar w:fldCharType="end"/>
      </w:r>
      <w:r w:rsidRPr="00111217">
        <w:rPr>
          <w:i w:val="0"/>
          <w:color w:val="auto"/>
          <w:sz w:val="24"/>
          <w:szCs w:val="24"/>
        </w:rPr>
        <w:t xml:space="preserve"> Cinsiyete </w:t>
      </w:r>
      <w:r w:rsidR="001110C5">
        <w:rPr>
          <w:i w:val="0"/>
          <w:color w:val="auto"/>
          <w:sz w:val="24"/>
          <w:szCs w:val="24"/>
        </w:rPr>
        <w:t>Göre Demografik v</w:t>
      </w:r>
      <w:r w:rsidR="001110C5" w:rsidRPr="00111217">
        <w:rPr>
          <w:i w:val="0"/>
          <w:color w:val="auto"/>
          <w:sz w:val="24"/>
          <w:szCs w:val="24"/>
        </w:rPr>
        <w:t>e Klinik Veriler</w:t>
      </w:r>
      <w:r w:rsidR="001110C5">
        <w:rPr>
          <w:i w:val="0"/>
          <w:color w:val="auto"/>
          <w:sz w:val="24"/>
          <w:szCs w:val="24"/>
        </w:rPr>
        <w:t xml:space="preserve"> </w:t>
      </w:r>
      <w:r>
        <w:rPr>
          <w:i w:val="0"/>
          <w:color w:val="auto"/>
          <w:sz w:val="24"/>
          <w:szCs w:val="24"/>
        </w:rPr>
        <w:t>(grup-3)</w:t>
      </w:r>
      <w:bookmarkEnd w:id="564"/>
    </w:p>
    <w:tbl>
      <w:tblPr>
        <w:tblStyle w:val="TabloKlavuzu"/>
        <w:tblW w:w="4754" w:type="pct"/>
        <w:tblLook w:val="04A0" w:firstRow="1" w:lastRow="0" w:firstColumn="1" w:lastColumn="0" w:noHBand="0" w:noVBand="1"/>
      </w:tblPr>
      <w:tblGrid>
        <w:gridCol w:w="2829"/>
        <w:gridCol w:w="1841"/>
        <w:gridCol w:w="1767"/>
        <w:gridCol w:w="1638"/>
      </w:tblGrid>
      <w:tr w:rsidR="0054678D" w14:paraId="4FD0CFE7" w14:textId="77777777" w:rsidTr="0054678D">
        <w:trPr>
          <w:trHeight w:val="333"/>
        </w:trPr>
        <w:tc>
          <w:tcPr>
            <w:tcW w:w="1752" w:type="pct"/>
            <w:tcBorders>
              <w:top w:val="single" w:sz="4" w:space="0" w:color="auto"/>
              <w:left w:val="single" w:sz="4" w:space="0" w:color="auto"/>
              <w:bottom w:val="single" w:sz="4" w:space="0" w:color="auto"/>
              <w:right w:val="single" w:sz="4" w:space="0" w:color="auto"/>
            </w:tcBorders>
            <w:vAlign w:val="center"/>
          </w:tcPr>
          <w:p w14:paraId="3C1CC662" w14:textId="77777777" w:rsidR="0054678D" w:rsidRPr="0054678D" w:rsidRDefault="0054678D" w:rsidP="00EE6B7C">
            <w:pPr>
              <w:rPr>
                <w:rFonts w:eastAsia="Times New Roman"/>
                <w:b/>
                <w:bCs/>
                <w:color w:val="000000" w:themeColor="text1"/>
                <w:sz w:val="22"/>
              </w:rPr>
            </w:pPr>
          </w:p>
        </w:tc>
        <w:tc>
          <w:tcPr>
            <w:tcW w:w="2234" w:type="pct"/>
            <w:gridSpan w:val="2"/>
            <w:tcBorders>
              <w:top w:val="single" w:sz="4" w:space="0" w:color="auto"/>
              <w:left w:val="single" w:sz="4" w:space="0" w:color="auto"/>
              <w:bottom w:val="single" w:sz="4" w:space="0" w:color="auto"/>
              <w:right w:val="single" w:sz="4" w:space="0" w:color="auto"/>
            </w:tcBorders>
          </w:tcPr>
          <w:p w14:paraId="359E9732" w14:textId="5892B37D" w:rsidR="0054678D" w:rsidRPr="0054678D" w:rsidRDefault="0054678D" w:rsidP="00111217">
            <w:pPr>
              <w:spacing w:line="360" w:lineRule="auto"/>
              <w:ind w:firstLine="0"/>
              <w:jc w:val="center"/>
              <w:rPr>
                <w:rFonts w:eastAsia="Times New Roman"/>
                <w:b/>
                <w:bCs/>
                <w:color w:val="000000" w:themeColor="text1"/>
                <w:sz w:val="22"/>
              </w:rPr>
            </w:pPr>
            <w:r>
              <w:rPr>
                <w:rFonts w:eastAsia="Times New Roman"/>
                <w:b/>
                <w:bCs/>
                <w:color w:val="000000" w:themeColor="text1"/>
                <w:sz w:val="22"/>
              </w:rPr>
              <w:t>CİNSİYET</w:t>
            </w:r>
          </w:p>
        </w:tc>
        <w:tc>
          <w:tcPr>
            <w:tcW w:w="1014" w:type="pct"/>
            <w:tcBorders>
              <w:top w:val="single" w:sz="4" w:space="0" w:color="auto"/>
              <w:left w:val="single" w:sz="4" w:space="0" w:color="auto"/>
              <w:bottom w:val="single" w:sz="4" w:space="0" w:color="auto"/>
              <w:right w:val="single" w:sz="4" w:space="0" w:color="auto"/>
            </w:tcBorders>
          </w:tcPr>
          <w:p w14:paraId="201B3BC6" w14:textId="77777777" w:rsidR="0054678D" w:rsidRPr="00111217" w:rsidRDefault="0054678D" w:rsidP="0054678D">
            <w:pPr>
              <w:ind w:firstLine="0"/>
              <w:rPr>
                <w:rFonts w:eastAsia="Times New Roman"/>
                <w:b/>
                <w:bCs/>
                <w:color w:val="000000" w:themeColor="text1"/>
                <w:sz w:val="22"/>
              </w:rPr>
            </w:pPr>
          </w:p>
        </w:tc>
      </w:tr>
      <w:tr w:rsidR="00EE6B7C" w14:paraId="7DDCF2BB" w14:textId="77777777" w:rsidTr="0054678D">
        <w:trPr>
          <w:trHeight w:val="333"/>
        </w:trPr>
        <w:tc>
          <w:tcPr>
            <w:tcW w:w="1752" w:type="pct"/>
            <w:tcBorders>
              <w:top w:val="single" w:sz="4" w:space="0" w:color="auto"/>
              <w:left w:val="single" w:sz="4" w:space="0" w:color="auto"/>
              <w:bottom w:val="single" w:sz="4" w:space="0" w:color="auto"/>
              <w:right w:val="single" w:sz="4" w:space="0" w:color="auto"/>
            </w:tcBorders>
            <w:vAlign w:val="center"/>
            <w:hideMark/>
          </w:tcPr>
          <w:p w14:paraId="438D2A87" w14:textId="77777777" w:rsidR="00EE6B7C" w:rsidRPr="0054678D" w:rsidRDefault="00EE6B7C" w:rsidP="00EE6B7C">
            <w:pPr>
              <w:rPr>
                <w:rFonts w:eastAsia="Times New Roman"/>
                <w:b/>
                <w:bCs/>
                <w:color w:val="000000" w:themeColor="text1"/>
                <w:sz w:val="22"/>
              </w:rPr>
            </w:pPr>
          </w:p>
        </w:tc>
        <w:tc>
          <w:tcPr>
            <w:tcW w:w="1140" w:type="pct"/>
            <w:tcBorders>
              <w:top w:val="single" w:sz="4" w:space="0" w:color="auto"/>
              <w:left w:val="single" w:sz="4" w:space="0" w:color="auto"/>
              <w:bottom w:val="single" w:sz="4" w:space="0" w:color="auto"/>
              <w:right w:val="single" w:sz="4" w:space="0" w:color="auto"/>
            </w:tcBorders>
            <w:hideMark/>
          </w:tcPr>
          <w:p w14:paraId="19A552B0" w14:textId="792D518B" w:rsidR="00EE6B7C" w:rsidRPr="0054678D" w:rsidRDefault="00EE6B7C" w:rsidP="00111217">
            <w:pPr>
              <w:spacing w:line="360" w:lineRule="auto"/>
              <w:ind w:firstLine="0"/>
              <w:rPr>
                <w:rFonts w:eastAsia="Times New Roman"/>
                <w:b/>
                <w:bCs/>
                <w:color w:val="000000" w:themeColor="text1"/>
                <w:sz w:val="22"/>
              </w:rPr>
            </w:pPr>
            <w:r w:rsidRPr="0054678D">
              <w:rPr>
                <w:rFonts w:eastAsia="Times New Roman"/>
                <w:b/>
                <w:bCs/>
                <w:color w:val="000000" w:themeColor="text1"/>
                <w:sz w:val="22"/>
              </w:rPr>
              <w:t>KADIN</w:t>
            </w:r>
            <w:r w:rsidR="0054678D" w:rsidRPr="0054678D">
              <w:rPr>
                <w:rFonts w:eastAsia="Times New Roman"/>
                <w:b/>
                <w:bCs/>
                <w:color w:val="000000" w:themeColor="text1"/>
                <w:sz w:val="22"/>
              </w:rPr>
              <w:t>, n=11</w:t>
            </w:r>
          </w:p>
        </w:tc>
        <w:tc>
          <w:tcPr>
            <w:tcW w:w="1094" w:type="pct"/>
            <w:tcBorders>
              <w:top w:val="single" w:sz="4" w:space="0" w:color="auto"/>
              <w:left w:val="single" w:sz="4" w:space="0" w:color="auto"/>
              <w:bottom w:val="single" w:sz="4" w:space="0" w:color="auto"/>
              <w:right w:val="single" w:sz="4" w:space="0" w:color="auto"/>
            </w:tcBorders>
            <w:hideMark/>
          </w:tcPr>
          <w:p w14:paraId="7661F503" w14:textId="492DB2B3" w:rsidR="00EE6B7C" w:rsidRPr="0054678D" w:rsidRDefault="00EE6B7C" w:rsidP="00111217">
            <w:pPr>
              <w:spacing w:line="360" w:lineRule="auto"/>
              <w:ind w:firstLine="0"/>
              <w:rPr>
                <w:rFonts w:eastAsia="Times New Roman"/>
                <w:b/>
                <w:bCs/>
                <w:color w:val="000000" w:themeColor="text1"/>
                <w:sz w:val="22"/>
              </w:rPr>
            </w:pPr>
            <w:r w:rsidRPr="0054678D">
              <w:rPr>
                <w:rFonts w:eastAsia="Times New Roman"/>
                <w:b/>
                <w:bCs/>
                <w:color w:val="000000" w:themeColor="text1"/>
                <w:sz w:val="22"/>
              </w:rPr>
              <w:t>ERKEK</w:t>
            </w:r>
            <w:r w:rsidR="0054678D" w:rsidRPr="0054678D">
              <w:rPr>
                <w:rFonts w:eastAsia="Times New Roman"/>
                <w:b/>
                <w:bCs/>
                <w:color w:val="000000" w:themeColor="text1"/>
                <w:sz w:val="22"/>
              </w:rPr>
              <w:t>, n=13</w:t>
            </w:r>
          </w:p>
        </w:tc>
        <w:tc>
          <w:tcPr>
            <w:tcW w:w="1014" w:type="pct"/>
            <w:tcBorders>
              <w:top w:val="single" w:sz="4" w:space="0" w:color="auto"/>
              <w:left w:val="single" w:sz="4" w:space="0" w:color="auto"/>
              <w:bottom w:val="single" w:sz="4" w:space="0" w:color="auto"/>
              <w:right w:val="single" w:sz="4" w:space="0" w:color="auto"/>
            </w:tcBorders>
            <w:hideMark/>
          </w:tcPr>
          <w:p w14:paraId="27017472" w14:textId="68AE71B0" w:rsidR="00EE6B7C" w:rsidRPr="0054678D" w:rsidRDefault="0054678D" w:rsidP="00111217">
            <w:pPr>
              <w:spacing w:line="360" w:lineRule="auto"/>
              <w:ind w:firstLine="0"/>
              <w:rPr>
                <w:rFonts w:eastAsia="Times New Roman"/>
                <w:b/>
                <w:bCs/>
                <w:color w:val="000000" w:themeColor="text1"/>
                <w:sz w:val="22"/>
              </w:rPr>
            </w:pPr>
            <w:r w:rsidRPr="00111217">
              <w:rPr>
                <w:rFonts w:eastAsia="Times New Roman"/>
                <w:b/>
                <w:bCs/>
                <w:color w:val="000000" w:themeColor="text1"/>
                <w:sz w:val="22"/>
              </w:rPr>
              <w:t>p</w:t>
            </w:r>
            <w:r w:rsidR="00EE6B7C" w:rsidRPr="0054678D">
              <w:rPr>
                <w:rFonts w:eastAsia="Times New Roman"/>
                <w:b/>
                <w:bCs/>
                <w:color w:val="000000" w:themeColor="text1"/>
                <w:sz w:val="22"/>
              </w:rPr>
              <w:t xml:space="preserve"> </w:t>
            </w:r>
            <w:r>
              <w:rPr>
                <w:rFonts w:eastAsia="Times New Roman"/>
                <w:b/>
                <w:bCs/>
                <w:color w:val="000000" w:themeColor="text1"/>
                <w:sz w:val="22"/>
              </w:rPr>
              <w:t>&lt;0.05</w:t>
            </w:r>
          </w:p>
        </w:tc>
      </w:tr>
      <w:tr w:rsidR="00EE6B7C" w14:paraId="213A030E" w14:textId="77777777" w:rsidTr="00111217">
        <w:trPr>
          <w:trHeight w:val="900"/>
        </w:trPr>
        <w:tc>
          <w:tcPr>
            <w:tcW w:w="1752" w:type="pct"/>
            <w:tcBorders>
              <w:top w:val="single" w:sz="4" w:space="0" w:color="auto"/>
              <w:left w:val="single" w:sz="4" w:space="0" w:color="auto"/>
              <w:bottom w:val="single" w:sz="4" w:space="0" w:color="auto"/>
              <w:right w:val="single" w:sz="4" w:space="0" w:color="auto"/>
            </w:tcBorders>
            <w:vAlign w:val="center"/>
            <w:hideMark/>
          </w:tcPr>
          <w:p w14:paraId="2058EE6A" w14:textId="4775DD97" w:rsidR="00EE6B7C" w:rsidRPr="00111217" w:rsidRDefault="0054678D" w:rsidP="00111217">
            <w:pPr>
              <w:ind w:firstLine="0"/>
              <w:jc w:val="left"/>
              <w:rPr>
                <w:rFonts w:eastAsia="Times New Roman"/>
                <w:b/>
                <w:bCs/>
                <w:color w:val="000000" w:themeColor="text1"/>
                <w:sz w:val="22"/>
              </w:rPr>
            </w:pPr>
            <w:r w:rsidRPr="00111217">
              <w:rPr>
                <w:rFonts w:eastAsia="Times New Roman"/>
                <w:b/>
                <w:bCs/>
                <w:color w:val="000000" w:themeColor="text1"/>
                <w:sz w:val="22"/>
              </w:rPr>
              <w:t>Kültür sonucu</w:t>
            </w:r>
          </w:p>
          <w:p w14:paraId="0EBF235D" w14:textId="3F9AC129" w:rsidR="00EE6B7C" w:rsidRPr="00111217" w:rsidRDefault="0054678D" w:rsidP="00111217">
            <w:pPr>
              <w:jc w:val="left"/>
              <w:rPr>
                <w:rFonts w:eastAsia="Times New Roman"/>
                <w:bCs/>
                <w:color w:val="000000" w:themeColor="text1"/>
                <w:sz w:val="22"/>
              </w:rPr>
            </w:pPr>
            <w:r w:rsidRPr="00111217">
              <w:rPr>
                <w:rFonts w:eastAsia="Times New Roman"/>
                <w:bCs/>
                <w:color w:val="000000" w:themeColor="text1"/>
                <w:sz w:val="22"/>
              </w:rPr>
              <w:t>Üreme yok</w:t>
            </w:r>
          </w:p>
          <w:p w14:paraId="55BC6BDE" w14:textId="7414FDB5" w:rsidR="00EE6B7C" w:rsidRPr="00111217" w:rsidRDefault="0054678D" w:rsidP="00111217">
            <w:pPr>
              <w:jc w:val="left"/>
              <w:rPr>
                <w:rFonts w:eastAsia="Times New Roman"/>
                <w:b/>
                <w:bCs/>
                <w:color w:val="000000" w:themeColor="text1"/>
                <w:sz w:val="22"/>
              </w:rPr>
            </w:pPr>
            <w:r w:rsidRPr="00111217">
              <w:rPr>
                <w:rFonts w:eastAsia="Times New Roman"/>
                <w:bCs/>
                <w:color w:val="000000" w:themeColor="text1"/>
                <w:sz w:val="22"/>
              </w:rPr>
              <w:t>Üreme var</w:t>
            </w:r>
          </w:p>
        </w:tc>
        <w:tc>
          <w:tcPr>
            <w:tcW w:w="1140" w:type="pct"/>
            <w:tcBorders>
              <w:top w:val="single" w:sz="4" w:space="0" w:color="auto"/>
              <w:left w:val="single" w:sz="4" w:space="0" w:color="auto"/>
              <w:bottom w:val="single" w:sz="4" w:space="0" w:color="auto"/>
              <w:right w:val="single" w:sz="4" w:space="0" w:color="auto"/>
            </w:tcBorders>
            <w:noWrap/>
            <w:vAlign w:val="center"/>
          </w:tcPr>
          <w:p w14:paraId="38830F9F" w14:textId="77777777" w:rsidR="00EE6B7C" w:rsidRPr="00111217" w:rsidRDefault="00EE6B7C" w:rsidP="00111217">
            <w:pPr>
              <w:jc w:val="center"/>
              <w:rPr>
                <w:rFonts w:eastAsia="Times New Roman"/>
                <w:color w:val="000000" w:themeColor="text1"/>
                <w:sz w:val="22"/>
              </w:rPr>
            </w:pPr>
          </w:p>
          <w:p w14:paraId="16FB16CA" w14:textId="77777777" w:rsidR="00EE6B7C" w:rsidRPr="00111217" w:rsidRDefault="00EE6B7C" w:rsidP="00111217">
            <w:pPr>
              <w:ind w:firstLine="0"/>
              <w:rPr>
                <w:rFonts w:eastAsia="Times New Roman"/>
                <w:color w:val="000000" w:themeColor="text1"/>
                <w:sz w:val="22"/>
              </w:rPr>
            </w:pPr>
            <w:r w:rsidRPr="00111217">
              <w:rPr>
                <w:rFonts w:eastAsia="Times New Roman"/>
                <w:color w:val="000000" w:themeColor="text1"/>
                <w:sz w:val="22"/>
              </w:rPr>
              <w:t xml:space="preserve">3 (27.3%) </w:t>
            </w:r>
          </w:p>
          <w:p w14:paraId="39A5F68F" w14:textId="77777777" w:rsidR="00EE6B7C" w:rsidRPr="00111217" w:rsidRDefault="00EE6B7C" w:rsidP="00111217">
            <w:pPr>
              <w:ind w:firstLine="0"/>
              <w:rPr>
                <w:rFonts w:eastAsia="Times New Roman"/>
                <w:color w:val="000000" w:themeColor="text1"/>
                <w:sz w:val="22"/>
              </w:rPr>
            </w:pPr>
            <w:r w:rsidRPr="00111217">
              <w:rPr>
                <w:rFonts w:eastAsia="Times New Roman"/>
                <w:color w:val="000000" w:themeColor="text1"/>
                <w:sz w:val="22"/>
              </w:rPr>
              <w:t>8 (72.7%)</w:t>
            </w:r>
          </w:p>
        </w:tc>
        <w:tc>
          <w:tcPr>
            <w:tcW w:w="1094" w:type="pct"/>
            <w:tcBorders>
              <w:top w:val="single" w:sz="4" w:space="0" w:color="auto"/>
              <w:left w:val="single" w:sz="4" w:space="0" w:color="auto"/>
              <w:bottom w:val="single" w:sz="4" w:space="0" w:color="auto"/>
              <w:right w:val="single" w:sz="4" w:space="0" w:color="auto"/>
            </w:tcBorders>
            <w:noWrap/>
            <w:vAlign w:val="center"/>
          </w:tcPr>
          <w:p w14:paraId="2EF0A81D" w14:textId="77777777" w:rsidR="00EE6B7C" w:rsidRPr="00111217" w:rsidRDefault="00EE6B7C" w:rsidP="00111217">
            <w:pPr>
              <w:jc w:val="center"/>
              <w:rPr>
                <w:rFonts w:eastAsia="Times New Roman"/>
                <w:color w:val="000000" w:themeColor="text1"/>
                <w:sz w:val="22"/>
              </w:rPr>
            </w:pPr>
          </w:p>
          <w:p w14:paraId="616E240B" w14:textId="77777777" w:rsidR="00EE6B7C" w:rsidRPr="00111217" w:rsidRDefault="00EE6B7C" w:rsidP="00111217">
            <w:pPr>
              <w:ind w:firstLine="0"/>
              <w:rPr>
                <w:rFonts w:eastAsia="Times New Roman"/>
                <w:color w:val="000000" w:themeColor="text1"/>
                <w:sz w:val="22"/>
              </w:rPr>
            </w:pPr>
            <w:r w:rsidRPr="00111217">
              <w:rPr>
                <w:rFonts w:eastAsia="Times New Roman"/>
                <w:color w:val="000000" w:themeColor="text1"/>
                <w:sz w:val="22"/>
              </w:rPr>
              <w:t>5 (38.5%)</w:t>
            </w:r>
          </w:p>
          <w:p w14:paraId="5969AD16" w14:textId="77777777" w:rsidR="00EE6B7C" w:rsidRPr="00111217" w:rsidRDefault="00EE6B7C" w:rsidP="00111217">
            <w:pPr>
              <w:ind w:firstLine="0"/>
              <w:rPr>
                <w:rFonts w:eastAsia="Times New Roman"/>
                <w:color w:val="000000" w:themeColor="text1"/>
                <w:sz w:val="22"/>
              </w:rPr>
            </w:pPr>
            <w:r w:rsidRPr="00111217">
              <w:rPr>
                <w:rFonts w:eastAsia="Times New Roman"/>
                <w:color w:val="000000" w:themeColor="text1"/>
                <w:sz w:val="22"/>
              </w:rPr>
              <w:t>8 (61.5%)</w:t>
            </w:r>
          </w:p>
        </w:tc>
        <w:tc>
          <w:tcPr>
            <w:tcW w:w="1014" w:type="pct"/>
            <w:tcBorders>
              <w:top w:val="single" w:sz="4" w:space="0" w:color="auto"/>
              <w:left w:val="single" w:sz="4" w:space="0" w:color="auto"/>
              <w:bottom w:val="single" w:sz="4" w:space="0" w:color="auto"/>
              <w:right w:val="single" w:sz="4" w:space="0" w:color="auto"/>
            </w:tcBorders>
            <w:vAlign w:val="center"/>
          </w:tcPr>
          <w:p w14:paraId="4621FED5" w14:textId="77777777" w:rsidR="00EE6B7C" w:rsidRPr="00111217" w:rsidRDefault="00EE6B7C" w:rsidP="00111217">
            <w:pPr>
              <w:ind w:right="360" w:firstLine="0"/>
              <w:rPr>
                <w:rFonts w:eastAsia="Times New Roman"/>
                <w:color w:val="000000" w:themeColor="text1"/>
                <w:sz w:val="22"/>
              </w:rPr>
            </w:pPr>
            <w:r w:rsidRPr="00111217">
              <w:rPr>
                <w:rFonts w:eastAsia="Times New Roman"/>
                <w:color w:val="000000" w:themeColor="text1"/>
                <w:sz w:val="22"/>
              </w:rPr>
              <w:t>0.56</w:t>
            </w:r>
          </w:p>
        </w:tc>
      </w:tr>
      <w:tr w:rsidR="00EE6B7C" w14:paraId="44DAFB0C" w14:textId="77777777" w:rsidTr="00111217">
        <w:trPr>
          <w:trHeight w:val="589"/>
        </w:trPr>
        <w:tc>
          <w:tcPr>
            <w:tcW w:w="1752" w:type="pct"/>
            <w:tcBorders>
              <w:top w:val="single" w:sz="4" w:space="0" w:color="auto"/>
              <w:left w:val="single" w:sz="4" w:space="0" w:color="auto"/>
              <w:bottom w:val="single" w:sz="4" w:space="0" w:color="auto"/>
              <w:right w:val="single" w:sz="4" w:space="0" w:color="auto"/>
            </w:tcBorders>
            <w:vAlign w:val="center"/>
            <w:hideMark/>
          </w:tcPr>
          <w:p w14:paraId="4993E31D" w14:textId="4FAE9E46" w:rsidR="00EE6B7C" w:rsidRPr="00111217" w:rsidRDefault="0054678D" w:rsidP="00111217">
            <w:pPr>
              <w:ind w:firstLine="0"/>
              <w:jc w:val="left"/>
              <w:rPr>
                <w:rFonts w:eastAsia="Times New Roman"/>
                <w:b/>
                <w:bCs/>
                <w:color w:val="000000" w:themeColor="text1"/>
                <w:sz w:val="22"/>
              </w:rPr>
            </w:pPr>
            <w:r w:rsidRPr="00111217">
              <w:rPr>
                <w:rFonts w:eastAsia="Times New Roman"/>
                <w:b/>
                <w:bCs/>
                <w:color w:val="000000" w:themeColor="text1"/>
                <w:sz w:val="22"/>
              </w:rPr>
              <w:t>Yaş</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497C9DC3" w14:textId="77777777" w:rsidR="00EE6B7C" w:rsidRPr="00111217" w:rsidRDefault="00EE6B7C" w:rsidP="00111217">
            <w:pPr>
              <w:ind w:firstLine="0"/>
              <w:rPr>
                <w:rFonts w:eastAsia="Times New Roman"/>
                <w:color w:val="000000" w:themeColor="text1"/>
                <w:sz w:val="22"/>
              </w:rPr>
            </w:pPr>
            <w:r w:rsidRPr="00111217">
              <w:rPr>
                <w:rFonts w:eastAsia="Times New Roman"/>
                <w:color w:val="000000" w:themeColor="text1"/>
                <w:sz w:val="22"/>
              </w:rPr>
              <w:t>25 (1-59))</w:t>
            </w:r>
          </w:p>
        </w:tc>
        <w:tc>
          <w:tcPr>
            <w:tcW w:w="1094" w:type="pct"/>
            <w:tcBorders>
              <w:top w:val="single" w:sz="4" w:space="0" w:color="auto"/>
              <w:left w:val="single" w:sz="4" w:space="0" w:color="auto"/>
              <w:bottom w:val="single" w:sz="4" w:space="0" w:color="auto"/>
              <w:right w:val="single" w:sz="4" w:space="0" w:color="auto"/>
            </w:tcBorders>
            <w:noWrap/>
            <w:vAlign w:val="center"/>
            <w:hideMark/>
          </w:tcPr>
          <w:p w14:paraId="4CBD0D98" w14:textId="77777777" w:rsidR="00EE6B7C" w:rsidRPr="00111217" w:rsidRDefault="00EE6B7C" w:rsidP="00111217">
            <w:pPr>
              <w:ind w:firstLine="0"/>
              <w:rPr>
                <w:rFonts w:eastAsia="Times New Roman"/>
                <w:color w:val="000000" w:themeColor="text1"/>
                <w:sz w:val="22"/>
              </w:rPr>
            </w:pPr>
            <w:r w:rsidRPr="00111217">
              <w:rPr>
                <w:rFonts w:eastAsia="Times New Roman"/>
                <w:color w:val="000000" w:themeColor="text1"/>
                <w:sz w:val="22"/>
              </w:rPr>
              <w:t>8 (1-60)</w:t>
            </w:r>
          </w:p>
        </w:tc>
        <w:tc>
          <w:tcPr>
            <w:tcW w:w="1014" w:type="pct"/>
            <w:tcBorders>
              <w:top w:val="single" w:sz="4" w:space="0" w:color="auto"/>
              <w:left w:val="single" w:sz="4" w:space="0" w:color="auto"/>
              <w:bottom w:val="single" w:sz="4" w:space="0" w:color="auto"/>
              <w:right w:val="single" w:sz="4" w:space="0" w:color="auto"/>
            </w:tcBorders>
            <w:vAlign w:val="center"/>
            <w:hideMark/>
          </w:tcPr>
          <w:p w14:paraId="0BBF4C33" w14:textId="77777777" w:rsidR="00EE6B7C" w:rsidRPr="00111217" w:rsidRDefault="00EE6B7C" w:rsidP="00111217">
            <w:pPr>
              <w:ind w:right="360" w:firstLine="0"/>
              <w:rPr>
                <w:rFonts w:eastAsia="Times New Roman"/>
                <w:color w:val="000000" w:themeColor="text1"/>
                <w:sz w:val="22"/>
              </w:rPr>
            </w:pPr>
            <w:r w:rsidRPr="00111217">
              <w:rPr>
                <w:rFonts w:eastAsia="Times New Roman"/>
                <w:color w:val="000000" w:themeColor="text1"/>
                <w:sz w:val="22"/>
              </w:rPr>
              <w:t>0.66</w:t>
            </w:r>
          </w:p>
        </w:tc>
      </w:tr>
      <w:tr w:rsidR="00EE6B7C" w14:paraId="167B2724" w14:textId="77777777" w:rsidTr="00111217">
        <w:trPr>
          <w:trHeight w:val="589"/>
        </w:trPr>
        <w:tc>
          <w:tcPr>
            <w:tcW w:w="1752" w:type="pct"/>
            <w:tcBorders>
              <w:top w:val="single" w:sz="4" w:space="0" w:color="auto"/>
              <w:left w:val="single" w:sz="4" w:space="0" w:color="auto"/>
              <w:bottom w:val="single" w:sz="4" w:space="0" w:color="auto"/>
              <w:right w:val="single" w:sz="4" w:space="0" w:color="auto"/>
            </w:tcBorders>
            <w:vAlign w:val="center"/>
            <w:hideMark/>
          </w:tcPr>
          <w:p w14:paraId="1FDDCFE1" w14:textId="2215CFEE" w:rsidR="00EE6B7C" w:rsidRPr="00111217" w:rsidRDefault="0054678D" w:rsidP="00111217">
            <w:pPr>
              <w:ind w:firstLine="0"/>
              <w:jc w:val="left"/>
              <w:rPr>
                <w:rFonts w:eastAsia="Times New Roman"/>
                <w:b/>
                <w:bCs/>
                <w:color w:val="000000" w:themeColor="text1"/>
                <w:sz w:val="22"/>
              </w:rPr>
            </w:pPr>
            <w:r w:rsidRPr="00111217">
              <w:rPr>
                <w:rFonts w:eastAsia="Times New Roman"/>
                <w:b/>
                <w:bCs/>
                <w:color w:val="000000" w:themeColor="text1"/>
                <w:sz w:val="22"/>
              </w:rPr>
              <w:t>Acil operasyon durumu</w:t>
            </w:r>
          </w:p>
        </w:tc>
        <w:tc>
          <w:tcPr>
            <w:tcW w:w="1140" w:type="pct"/>
            <w:tcBorders>
              <w:top w:val="single" w:sz="4" w:space="0" w:color="auto"/>
              <w:left w:val="single" w:sz="4" w:space="0" w:color="auto"/>
              <w:bottom w:val="single" w:sz="4" w:space="0" w:color="auto"/>
              <w:right w:val="single" w:sz="4" w:space="0" w:color="auto"/>
            </w:tcBorders>
            <w:noWrap/>
            <w:vAlign w:val="center"/>
            <w:hideMark/>
          </w:tcPr>
          <w:p w14:paraId="1B7CC062" w14:textId="77777777" w:rsidR="00EE6B7C" w:rsidRPr="00111217" w:rsidRDefault="00EE6B7C" w:rsidP="00111217">
            <w:pPr>
              <w:ind w:firstLine="0"/>
              <w:rPr>
                <w:rFonts w:eastAsia="Times New Roman"/>
                <w:color w:val="000000" w:themeColor="text1"/>
                <w:sz w:val="22"/>
              </w:rPr>
            </w:pPr>
            <w:r w:rsidRPr="00111217">
              <w:rPr>
                <w:rFonts w:eastAsia="Times New Roman"/>
                <w:color w:val="000000" w:themeColor="text1"/>
                <w:sz w:val="22"/>
              </w:rPr>
              <w:t>1 (9.1%)</w:t>
            </w:r>
          </w:p>
        </w:tc>
        <w:tc>
          <w:tcPr>
            <w:tcW w:w="1094" w:type="pct"/>
            <w:tcBorders>
              <w:top w:val="single" w:sz="4" w:space="0" w:color="auto"/>
              <w:left w:val="single" w:sz="4" w:space="0" w:color="auto"/>
              <w:bottom w:val="single" w:sz="4" w:space="0" w:color="auto"/>
              <w:right w:val="single" w:sz="4" w:space="0" w:color="auto"/>
            </w:tcBorders>
            <w:noWrap/>
            <w:vAlign w:val="center"/>
            <w:hideMark/>
          </w:tcPr>
          <w:p w14:paraId="1BED3AAF" w14:textId="77777777" w:rsidR="00EE6B7C" w:rsidRPr="00111217" w:rsidRDefault="00EE6B7C" w:rsidP="00111217">
            <w:pPr>
              <w:ind w:firstLine="0"/>
              <w:rPr>
                <w:rFonts w:eastAsia="Times New Roman"/>
                <w:color w:val="000000" w:themeColor="text1"/>
                <w:sz w:val="22"/>
              </w:rPr>
            </w:pPr>
            <w:r w:rsidRPr="00111217">
              <w:rPr>
                <w:rFonts w:eastAsia="Times New Roman"/>
                <w:color w:val="000000" w:themeColor="text1"/>
                <w:sz w:val="22"/>
              </w:rPr>
              <w:t>2 (15.4%)</w:t>
            </w:r>
          </w:p>
        </w:tc>
        <w:tc>
          <w:tcPr>
            <w:tcW w:w="1014" w:type="pct"/>
            <w:tcBorders>
              <w:top w:val="single" w:sz="4" w:space="0" w:color="auto"/>
              <w:left w:val="single" w:sz="4" w:space="0" w:color="auto"/>
              <w:bottom w:val="single" w:sz="4" w:space="0" w:color="auto"/>
              <w:right w:val="single" w:sz="4" w:space="0" w:color="auto"/>
            </w:tcBorders>
            <w:vAlign w:val="center"/>
            <w:hideMark/>
          </w:tcPr>
          <w:p w14:paraId="76F0FF32" w14:textId="77777777" w:rsidR="00EE6B7C" w:rsidRPr="00111217" w:rsidRDefault="00EE6B7C" w:rsidP="00111217">
            <w:pPr>
              <w:ind w:firstLine="0"/>
              <w:rPr>
                <w:rFonts w:eastAsia="Times New Roman"/>
                <w:color w:val="000000" w:themeColor="text1"/>
                <w:sz w:val="22"/>
              </w:rPr>
            </w:pPr>
            <w:r w:rsidRPr="00111217">
              <w:rPr>
                <w:rFonts w:eastAsia="Times New Roman"/>
                <w:color w:val="000000" w:themeColor="text1"/>
                <w:sz w:val="22"/>
              </w:rPr>
              <w:t>0.64</w:t>
            </w:r>
          </w:p>
        </w:tc>
      </w:tr>
      <w:tr w:rsidR="00EE6B7C" w14:paraId="41F852C4" w14:textId="77777777" w:rsidTr="00111217">
        <w:trPr>
          <w:trHeight w:val="589"/>
        </w:trPr>
        <w:tc>
          <w:tcPr>
            <w:tcW w:w="1752" w:type="pct"/>
            <w:tcBorders>
              <w:top w:val="single" w:sz="4" w:space="0" w:color="auto"/>
              <w:left w:val="single" w:sz="4" w:space="0" w:color="auto"/>
              <w:bottom w:val="single" w:sz="4" w:space="0" w:color="auto"/>
              <w:right w:val="single" w:sz="4" w:space="0" w:color="auto"/>
            </w:tcBorders>
            <w:vAlign w:val="center"/>
            <w:hideMark/>
          </w:tcPr>
          <w:p w14:paraId="0D993ADE" w14:textId="7B432DA9" w:rsidR="00EE6B7C" w:rsidRPr="00111217" w:rsidRDefault="0054678D" w:rsidP="00111217">
            <w:pPr>
              <w:ind w:firstLine="0"/>
              <w:jc w:val="left"/>
              <w:rPr>
                <w:rFonts w:eastAsia="Times New Roman"/>
                <w:b/>
                <w:bCs/>
                <w:color w:val="000000" w:themeColor="text1"/>
                <w:sz w:val="22"/>
              </w:rPr>
            </w:pPr>
            <w:r w:rsidRPr="00111217">
              <w:rPr>
                <w:rFonts w:eastAsia="Times New Roman"/>
                <w:b/>
                <w:bCs/>
                <w:color w:val="000000" w:themeColor="text1"/>
                <w:sz w:val="22"/>
              </w:rPr>
              <w:t>Greft tipi</w:t>
            </w:r>
          </w:p>
          <w:p w14:paraId="4A73FF42" w14:textId="1BFA3417" w:rsidR="00EE6B7C" w:rsidRPr="00111217" w:rsidRDefault="0054678D" w:rsidP="00111217">
            <w:pPr>
              <w:jc w:val="left"/>
              <w:rPr>
                <w:rFonts w:eastAsia="Times New Roman"/>
                <w:bCs/>
                <w:color w:val="000000" w:themeColor="text1"/>
                <w:sz w:val="22"/>
              </w:rPr>
            </w:pPr>
            <w:r w:rsidRPr="00111217">
              <w:rPr>
                <w:rFonts w:eastAsia="Times New Roman"/>
                <w:bCs/>
                <w:color w:val="000000" w:themeColor="text1"/>
                <w:sz w:val="22"/>
              </w:rPr>
              <w:t>Kadaverik</w:t>
            </w:r>
          </w:p>
          <w:p w14:paraId="5F14720C" w14:textId="77777777" w:rsidR="00EE6B7C" w:rsidRPr="00111217" w:rsidRDefault="00EE6B7C" w:rsidP="00111217">
            <w:pPr>
              <w:jc w:val="left"/>
              <w:rPr>
                <w:rFonts w:eastAsia="Times New Roman"/>
                <w:bCs/>
                <w:color w:val="000000" w:themeColor="text1"/>
                <w:sz w:val="22"/>
              </w:rPr>
            </w:pPr>
            <w:r w:rsidRPr="00111217">
              <w:rPr>
                <w:rFonts w:eastAsia="Times New Roman"/>
                <w:bCs/>
                <w:color w:val="000000" w:themeColor="text1"/>
                <w:sz w:val="22"/>
              </w:rPr>
              <w:t>S2-3</w:t>
            </w:r>
          </w:p>
          <w:p w14:paraId="2E6825DB" w14:textId="524217D5" w:rsidR="00EE6B7C" w:rsidRPr="00111217" w:rsidRDefault="0054678D" w:rsidP="00111217">
            <w:pPr>
              <w:jc w:val="left"/>
              <w:rPr>
                <w:rFonts w:eastAsia="Times New Roman"/>
                <w:bCs/>
                <w:color w:val="000000" w:themeColor="text1"/>
                <w:sz w:val="22"/>
              </w:rPr>
            </w:pPr>
            <w:r w:rsidRPr="00111217">
              <w:rPr>
                <w:rFonts w:eastAsia="Times New Roman"/>
                <w:bCs/>
                <w:color w:val="000000" w:themeColor="text1"/>
                <w:sz w:val="22"/>
              </w:rPr>
              <w:t>Sol</w:t>
            </w:r>
          </w:p>
          <w:p w14:paraId="6C8100D2" w14:textId="2C5894C8" w:rsidR="00EE6B7C" w:rsidRPr="00111217" w:rsidRDefault="0054678D" w:rsidP="00111217">
            <w:pPr>
              <w:jc w:val="left"/>
              <w:rPr>
                <w:rFonts w:eastAsia="Times New Roman"/>
                <w:b/>
                <w:bCs/>
                <w:color w:val="000000" w:themeColor="text1"/>
                <w:sz w:val="22"/>
              </w:rPr>
            </w:pPr>
            <w:r w:rsidRPr="00111217">
              <w:rPr>
                <w:rFonts w:eastAsia="Times New Roman"/>
                <w:bCs/>
                <w:color w:val="000000" w:themeColor="text1"/>
                <w:sz w:val="22"/>
              </w:rPr>
              <w:t>Sağ</w:t>
            </w:r>
          </w:p>
        </w:tc>
        <w:tc>
          <w:tcPr>
            <w:tcW w:w="1140" w:type="pct"/>
            <w:tcBorders>
              <w:top w:val="single" w:sz="4" w:space="0" w:color="auto"/>
              <w:left w:val="single" w:sz="4" w:space="0" w:color="auto"/>
              <w:bottom w:val="single" w:sz="4" w:space="0" w:color="auto"/>
              <w:right w:val="single" w:sz="4" w:space="0" w:color="auto"/>
            </w:tcBorders>
            <w:noWrap/>
            <w:vAlign w:val="center"/>
          </w:tcPr>
          <w:p w14:paraId="2C097652" w14:textId="77777777" w:rsidR="00EE6B7C" w:rsidRPr="00111217" w:rsidRDefault="00EE6B7C" w:rsidP="00111217">
            <w:pPr>
              <w:ind w:firstLine="0"/>
              <w:rPr>
                <w:rFonts w:eastAsia="Times New Roman"/>
                <w:color w:val="000000" w:themeColor="text1"/>
                <w:sz w:val="22"/>
              </w:rPr>
            </w:pPr>
          </w:p>
          <w:p w14:paraId="020CEF5A" w14:textId="77777777" w:rsidR="00EE6B7C" w:rsidRPr="00111217" w:rsidRDefault="00EE6B7C" w:rsidP="00111217">
            <w:pPr>
              <w:ind w:firstLine="0"/>
              <w:rPr>
                <w:rFonts w:eastAsia="Times New Roman"/>
                <w:color w:val="000000" w:themeColor="text1"/>
                <w:sz w:val="22"/>
              </w:rPr>
            </w:pPr>
            <w:r w:rsidRPr="00111217">
              <w:rPr>
                <w:rFonts w:eastAsia="Times New Roman"/>
                <w:color w:val="000000" w:themeColor="text1"/>
                <w:sz w:val="22"/>
              </w:rPr>
              <w:t>0</w:t>
            </w:r>
          </w:p>
          <w:p w14:paraId="4546EEB7" w14:textId="77777777" w:rsidR="00EE6B7C" w:rsidRPr="00111217" w:rsidRDefault="00EE6B7C" w:rsidP="00111217">
            <w:pPr>
              <w:ind w:firstLine="0"/>
              <w:rPr>
                <w:rFonts w:eastAsia="Times New Roman"/>
                <w:color w:val="000000" w:themeColor="text1"/>
                <w:sz w:val="22"/>
              </w:rPr>
            </w:pPr>
            <w:r w:rsidRPr="00111217">
              <w:rPr>
                <w:rFonts w:eastAsia="Times New Roman"/>
                <w:color w:val="000000" w:themeColor="text1"/>
                <w:sz w:val="22"/>
              </w:rPr>
              <w:t>3 (27.3%)</w:t>
            </w:r>
          </w:p>
          <w:p w14:paraId="4D40C3F7" w14:textId="77777777" w:rsidR="00EE6B7C" w:rsidRPr="00111217" w:rsidRDefault="00EE6B7C" w:rsidP="00111217">
            <w:pPr>
              <w:ind w:firstLine="0"/>
              <w:rPr>
                <w:rFonts w:eastAsia="Times New Roman"/>
                <w:color w:val="000000" w:themeColor="text1"/>
                <w:sz w:val="22"/>
              </w:rPr>
            </w:pPr>
            <w:r w:rsidRPr="00111217">
              <w:rPr>
                <w:rFonts w:eastAsia="Times New Roman"/>
                <w:color w:val="000000" w:themeColor="text1"/>
                <w:sz w:val="22"/>
              </w:rPr>
              <w:t>5 (45.5%)</w:t>
            </w:r>
          </w:p>
          <w:p w14:paraId="48AAB146" w14:textId="77777777" w:rsidR="00EE6B7C" w:rsidRPr="00111217" w:rsidRDefault="00EE6B7C" w:rsidP="00111217">
            <w:pPr>
              <w:ind w:firstLine="0"/>
              <w:rPr>
                <w:rFonts w:eastAsia="Times New Roman"/>
                <w:color w:val="000000" w:themeColor="text1"/>
                <w:sz w:val="22"/>
              </w:rPr>
            </w:pPr>
            <w:r w:rsidRPr="00111217">
              <w:rPr>
                <w:rFonts w:eastAsia="Times New Roman"/>
                <w:color w:val="000000" w:themeColor="text1"/>
                <w:sz w:val="22"/>
              </w:rPr>
              <w:t>3 (27.3%)</w:t>
            </w:r>
          </w:p>
        </w:tc>
        <w:tc>
          <w:tcPr>
            <w:tcW w:w="1094" w:type="pct"/>
            <w:tcBorders>
              <w:top w:val="single" w:sz="4" w:space="0" w:color="auto"/>
              <w:left w:val="single" w:sz="4" w:space="0" w:color="auto"/>
              <w:bottom w:val="single" w:sz="4" w:space="0" w:color="auto"/>
              <w:right w:val="single" w:sz="4" w:space="0" w:color="auto"/>
            </w:tcBorders>
            <w:noWrap/>
            <w:vAlign w:val="center"/>
          </w:tcPr>
          <w:p w14:paraId="575F9C66" w14:textId="77777777" w:rsidR="00EE6B7C" w:rsidRPr="00111217" w:rsidRDefault="00EE6B7C" w:rsidP="00111217">
            <w:pPr>
              <w:jc w:val="center"/>
              <w:rPr>
                <w:rFonts w:eastAsia="Times New Roman"/>
                <w:color w:val="000000" w:themeColor="text1"/>
                <w:sz w:val="22"/>
              </w:rPr>
            </w:pPr>
          </w:p>
          <w:p w14:paraId="09FFEA52" w14:textId="77777777" w:rsidR="00EE6B7C" w:rsidRPr="00111217" w:rsidRDefault="00EE6B7C" w:rsidP="00111217">
            <w:pPr>
              <w:ind w:firstLine="0"/>
              <w:rPr>
                <w:rFonts w:eastAsia="Times New Roman"/>
                <w:color w:val="000000" w:themeColor="text1"/>
                <w:sz w:val="22"/>
              </w:rPr>
            </w:pPr>
            <w:r w:rsidRPr="00111217">
              <w:rPr>
                <w:rFonts w:eastAsia="Times New Roman"/>
                <w:color w:val="000000" w:themeColor="text1"/>
                <w:sz w:val="22"/>
              </w:rPr>
              <w:t>1 (7.7%)</w:t>
            </w:r>
          </w:p>
          <w:p w14:paraId="39CD0988" w14:textId="77777777" w:rsidR="00EE6B7C" w:rsidRPr="00111217" w:rsidRDefault="00EE6B7C" w:rsidP="00111217">
            <w:pPr>
              <w:ind w:firstLine="0"/>
              <w:rPr>
                <w:rFonts w:eastAsia="Times New Roman"/>
                <w:color w:val="000000" w:themeColor="text1"/>
                <w:sz w:val="22"/>
              </w:rPr>
            </w:pPr>
            <w:r w:rsidRPr="00111217">
              <w:rPr>
                <w:rFonts w:eastAsia="Times New Roman"/>
                <w:color w:val="000000" w:themeColor="text1"/>
                <w:sz w:val="22"/>
              </w:rPr>
              <w:t>6 (46.2%)</w:t>
            </w:r>
          </w:p>
          <w:p w14:paraId="09F373A9" w14:textId="77777777" w:rsidR="00EE6B7C" w:rsidRPr="00111217" w:rsidRDefault="00EE6B7C" w:rsidP="00111217">
            <w:pPr>
              <w:ind w:firstLine="0"/>
              <w:rPr>
                <w:rFonts w:eastAsia="Times New Roman"/>
                <w:color w:val="000000" w:themeColor="text1"/>
                <w:sz w:val="22"/>
              </w:rPr>
            </w:pPr>
            <w:r w:rsidRPr="00111217">
              <w:rPr>
                <w:rFonts w:eastAsia="Times New Roman"/>
                <w:color w:val="000000" w:themeColor="text1"/>
                <w:sz w:val="22"/>
              </w:rPr>
              <w:t>1 (7.7%)</w:t>
            </w:r>
          </w:p>
          <w:p w14:paraId="5BA8D849" w14:textId="77777777" w:rsidR="00EE6B7C" w:rsidRPr="00111217" w:rsidRDefault="00EE6B7C" w:rsidP="00111217">
            <w:pPr>
              <w:ind w:firstLine="0"/>
              <w:rPr>
                <w:rFonts w:eastAsia="Times New Roman"/>
                <w:color w:val="000000" w:themeColor="text1"/>
                <w:sz w:val="22"/>
              </w:rPr>
            </w:pPr>
            <w:r w:rsidRPr="00111217">
              <w:rPr>
                <w:rFonts w:eastAsia="Times New Roman"/>
                <w:color w:val="000000" w:themeColor="text1"/>
                <w:sz w:val="22"/>
              </w:rPr>
              <w:t>5 (38.5%)</w:t>
            </w:r>
          </w:p>
        </w:tc>
        <w:tc>
          <w:tcPr>
            <w:tcW w:w="1014" w:type="pct"/>
            <w:tcBorders>
              <w:top w:val="single" w:sz="4" w:space="0" w:color="auto"/>
              <w:left w:val="single" w:sz="4" w:space="0" w:color="auto"/>
              <w:bottom w:val="single" w:sz="4" w:space="0" w:color="auto"/>
              <w:right w:val="single" w:sz="4" w:space="0" w:color="auto"/>
            </w:tcBorders>
            <w:vAlign w:val="center"/>
            <w:hideMark/>
          </w:tcPr>
          <w:p w14:paraId="777E43B4" w14:textId="77777777" w:rsidR="00EE6B7C" w:rsidRPr="00111217" w:rsidRDefault="00EE6B7C" w:rsidP="00111217">
            <w:pPr>
              <w:ind w:right="360" w:firstLine="0"/>
              <w:rPr>
                <w:rFonts w:eastAsia="Times New Roman"/>
                <w:color w:val="000000" w:themeColor="text1"/>
                <w:sz w:val="22"/>
              </w:rPr>
            </w:pPr>
            <w:r w:rsidRPr="00111217">
              <w:rPr>
                <w:rFonts w:eastAsia="Times New Roman"/>
                <w:color w:val="000000" w:themeColor="text1"/>
                <w:sz w:val="22"/>
              </w:rPr>
              <w:t>0.16</w:t>
            </w:r>
          </w:p>
        </w:tc>
      </w:tr>
      <w:tr w:rsidR="00EE6B7C" w14:paraId="3AE099CB" w14:textId="77777777" w:rsidTr="00111217">
        <w:trPr>
          <w:trHeight w:val="282"/>
        </w:trPr>
        <w:tc>
          <w:tcPr>
            <w:tcW w:w="1752" w:type="pct"/>
            <w:tcBorders>
              <w:top w:val="single" w:sz="4" w:space="0" w:color="auto"/>
              <w:left w:val="single" w:sz="4" w:space="0" w:color="auto"/>
              <w:bottom w:val="single" w:sz="4" w:space="0" w:color="auto"/>
              <w:right w:val="single" w:sz="4" w:space="0" w:color="auto"/>
            </w:tcBorders>
            <w:vAlign w:val="center"/>
            <w:hideMark/>
          </w:tcPr>
          <w:p w14:paraId="6E8C0523" w14:textId="741B20CD" w:rsidR="00EE6B7C" w:rsidRPr="00111217" w:rsidRDefault="0054678D" w:rsidP="00111217">
            <w:pPr>
              <w:ind w:firstLine="0"/>
              <w:jc w:val="left"/>
              <w:rPr>
                <w:rFonts w:eastAsia="Times New Roman"/>
                <w:b/>
                <w:bCs/>
                <w:color w:val="000000" w:themeColor="text1"/>
                <w:sz w:val="22"/>
              </w:rPr>
            </w:pPr>
            <w:r w:rsidRPr="00111217">
              <w:rPr>
                <w:rFonts w:eastAsia="Times New Roman"/>
                <w:b/>
                <w:bCs/>
                <w:color w:val="000000" w:themeColor="text1"/>
                <w:sz w:val="22"/>
              </w:rPr>
              <w:t>Mortalite</w:t>
            </w:r>
          </w:p>
        </w:tc>
        <w:tc>
          <w:tcPr>
            <w:tcW w:w="1140" w:type="pct"/>
            <w:tcBorders>
              <w:top w:val="single" w:sz="4" w:space="0" w:color="auto"/>
              <w:left w:val="single" w:sz="4" w:space="0" w:color="auto"/>
              <w:bottom w:val="single" w:sz="4" w:space="0" w:color="auto"/>
              <w:right w:val="single" w:sz="4" w:space="0" w:color="auto"/>
            </w:tcBorders>
            <w:noWrap/>
            <w:hideMark/>
          </w:tcPr>
          <w:p w14:paraId="0CAE0B0D" w14:textId="77777777" w:rsidR="00EE6B7C" w:rsidRPr="00111217" w:rsidRDefault="00EE6B7C" w:rsidP="00111217">
            <w:pPr>
              <w:ind w:firstLine="0"/>
              <w:rPr>
                <w:rFonts w:eastAsia="Times New Roman"/>
                <w:b/>
                <w:bCs/>
                <w:color w:val="000000" w:themeColor="text1"/>
                <w:sz w:val="22"/>
              </w:rPr>
            </w:pPr>
            <w:r w:rsidRPr="00111217">
              <w:rPr>
                <w:color w:val="000000" w:themeColor="text1"/>
                <w:sz w:val="22"/>
              </w:rPr>
              <w:t>1 (9.1%)</w:t>
            </w:r>
          </w:p>
        </w:tc>
        <w:tc>
          <w:tcPr>
            <w:tcW w:w="1094" w:type="pct"/>
            <w:tcBorders>
              <w:top w:val="single" w:sz="4" w:space="0" w:color="auto"/>
              <w:left w:val="single" w:sz="4" w:space="0" w:color="auto"/>
              <w:bottom w:val="single" w:sz="4" w:space="0" w:color="auto"/>
              <w:right w:val="single" w:sz="4" w:space="0" w:color="auto"/>
            </w:tcBorders>
            <w:noWrap/>
            <w:hideMark/>
          </w:tcPr>
          <w:p w14:paraId="0BEAA49A" w14:textId="77777777" w:rsidR="00EE6B7C" w:rsidRPr="00111217" w:rsidRDefault="00EE6B7C" w:rsidP="00111217">
            <w:pPr>
              <w:ind w:firstLine="0"/>
              <w:rPr>
                <w:rFonts w:eastAsia="Times New Roman"/>
                <w:b/>
                <w:bCs/>
                <w:color w:val="000000" w:themeColor="text1"/>
                <w:sz w:val="22"/>
              </w:rPr>
            </w:pPr>
            <w:r w:rsidRPr="00111217">
              <w:rPr>
                <w:color w:val="000000" w:themeColor="text1"/>
                <w:sz w:val="22"/>
              </w:rPr>
              <w:t>7 (53.8%)</w:t>
            </w:r>
          </w:p>
        </w:tc>
        <w:tc>
          <w:tcPr>
            <w:tcW w:w="1014" w:type="pct"/>
            <w:tcBorders>
              <w:top w:val="single" w:sz="4" w:space="0" w:color="auto"/>
              <w:left w:val="single" w:sz="4" w:space="0" w:color="auto"/>
              <w:bottom w:val="single" w:sz="4" w:space="0" w:color="auto"/>
              <w:right w:val="single" w:sz="4" w:space="0" w:color="auto"/>
            </w:tcBorders>
            <w:vAlign w:val="center"/>
            <w:hideMark/>
          </w:tcPr>
          <w:p w14:paraId="43B9683C" w14:textId="77777777" w:rsidR="00EE6B7C" w:rsidRPr="00111217" w:rsidRDefault="00EE6B7C" w:rsidP="00111217">
            <w:pPr>
              <w:ind w:right="360" w:firstLine="0"/>
              <w:rPr>
                <w:rFonts w:eastAsia="Times New Roman"/>
                <w:b/>
                <w:color w:val="000000" w:themeColor="text1"/>
                <w:sz w:val="22"/>
              </w:rPr>
            </w:pPr>
            <w:r w:rsidRPr="00111217">
              <w:rPr>
                <w:rFonts w:eastAsia="Times New Roman"/>
                <w:b/>
                <w:color w:val="000000" w:themeColor="text1"/>
                <w:sz w:val="22"/>
              </w:rPr>
              <w:t>0.02</w:t>
            </w:r>
          </w:p>
        </w:tc>
      </w:tr>
      <w:tr w:rsidR="00EE6B7C" w14:paraId="292D1035" w14:textId="77777777" w:rsidTr="00111217">
        <w:trPr>
          <w:trHeight w:val="282"/>
        </w:trPr>
        <w:tc>
          <w:tcPr>
            <w:tcW w:w="1752" w:type="pct"/>
            <w:tcBorders>
              <w:top w:val="single" w:sz="4" w:space="0" w:color="auto"/>
              <w:left w:val="single" w:sz="4" w:space="0" w:color="auto"/>
              <w:bottom w:val="single" w:sz="4" w:space="0" w:color="auto"/>
              <w:right w:val="single" w:sz="4" w:space="0" w:color="auto"/>
            </w:tcBorders>
            <w:vAlign w:val="center"/>
            <w:hideMark/>
          </w:tcPr>
          <w:p w14:paraId="5578CBF9" w14:textId="078113CF" w:rsidR="00EE6B7C" w:rsidRPr="00111217" w:rsidRDefault="0054678D" w:rsidP="00111217">
            <w:pPr>
              <w:ind w:firstLine="0"/>
              <w:jc w:val="left"/>
              <w:rPr>
                <w:rFonts w:eastAsia="Times New Roman"/>
                <w:b/>
                <w:bCs/>
                <w:color w:val="000000" w:themeColor="text1"/>
                <w:sz w:val="22"/>
              </w:rPr>
            </w:pPr>
            <w:r w:rsidRPr="00111217">
              <w:rPr>
                <w:rFonts w:eastAsia="Times New Roman"/>
                <w:b/>
                <w:bCs/>
                <w:color w:val="000000" w:themeColor="text1"/>
                <w:sz w:val="22"/>
              </w:rPr>
              <w:t xml:space="preserve">Retransplantasyon </w:t>
            </w:r>
          </w:p>
        </w:tc>
        <w:tc>
          <w:tcPr>
            <w:tcW w:w="1140" w:type="pct"/>
            <w:tcBorders>
              <w:top w:val="single" w:sz="4" w:space="0" w:color="auto"/>
              <w:left w:val="single" w:sz="4" w:space="0" w:color="auto"/>
              <w:bottom w:val="single" w:sz="4" w:space="0" w:color="auto"/>
              <w:right w:val="single" w:sz="4" w:space="0" w:color="auto"/>
            </w:tcBorders>
            <w:noWrap/>
            <w:hideMark/>
          </w:tcPr>
          <w:p w14:paraId="1635F763" w14:textId="77777777" w:rsidR="00EE6B7C" w:rsidRPr="00111217" w:rsidRDefault="00EE6B7C" w:rsidP="00111217">
            <w:pPr>
              <w:ind w:firstLine="0"/>
              <w:rPr>
                <w:color w:val="000000" w:themeColor="text1"/>
                <w:sz w:val="22"/>
              </w:rPr>
            </w:pPr>
            <w:r w:rsidRPr="00111217">
              <w:rPr>
                <w:color w:val="000000" w:themeColor="text1"/>
                <w:sz w:val="22"/>
              </w:rPr>
              <w:t>1 (9.1%)</w:t>
            </w:r>
          </w:p>
        </w:tc>
        <w:tc>
          <w:tcPr>
            <w:tcW w:w="1094" w:type="pct"/>
            <w:tcBorders>
              <w:top w:val="single" w:sz="4" w:space="0" w:color="auto"/>
              <w:left w:val="single" w:sz="4" w:space="0" w:color="auto"/>
              <w:bottom w:val="single" w:sz="4" w:space="0" w:color="auto"/>
              <w:right w:val="single" w:sz="4" w:space="0" w:color="auto"/>
            </w:tcBorders>
            <w:noWrap/>
            <w:hideMark/>
          </w:tcPr>
          <w:p w14:paraId="2F6041F8" w14:textId="77777777" w:rsidR="00EE6B7C" w:rsidRPr="00111217" w:rsidRDefault="00EE6B7C" w:rsidP="00111217">
            <w:pPr>
              <w:ind w:firstLine="0"/>
              <w:rPr>
                <w:color w:val="000000" w:themeColor="text1"/>
                <w:sz w:val="22"/>
              </w:rPr>
            </w:pPr>
            <w:r w:rsidRPr="00111217">
              <w:rPr>
                <w:color w:val="000000" w:themeColor="text1"/>
                <w:sz w:val="22"/>
              </w:rPr>
              <w:t>5 (38.5%)</w:t>
            </w:r>
          </w:p>
        </w:tc>
        <w:tc>
          <w:tcPr>
            <w:tcW w:w="1014" w:type="pct"/>
            <w:tcBorders>
              <w:top w:val="single" w:sz="4" w:space="0" w:color="auto"/>
              <w:left w:val="single" w:sz="4" w:space="0" w:color="auto"/>
              <w:bottom w:val="single" w:sz="4" w:space="0" w:color="auto"/>
              <w:right w:val="single" w:sz="4" w:space="0" w:color="auto"/>
            </w:tcBorders>
            <w:vAlign w:val="center"/>
          </w:tcPr>
          <w:p w14:paraId="1ACF98FE" w14:textId="77777777" w:rsidR="00EE6B7C" w:rsidRPr="00111217" w:rsidRDefault="00EE6B7C" w:rsidP="00111217">
            <w:pPr>
              <w:ind w:right="360" w:firstLine="0"/>
              <w:rPr>
                <w:rFonts w:eastAsia="Times New Roman"/>
                <w:bCs/>
                <w:color w:val="000000" w:themeColor="text1"/>
                <w:sz w:val="22"/>
              </w:rPr>
            </w:pPr>
            <w:r w:rsidRPr="00111217">
              <w:rPr>
                <w:rFonts w:eastAsia="Times New Roman"/>
                <w:bCs/>
                <w:color w:val="000000" w:themeColor="text1"/>
                <w:sz w:val="22"/>
              </w:rPr>
              <w:t>0.09</w:t>
            </w:r>
          </w:p>
        </w:tc>
      </w:tr>
      <w:tr w:rsidR="00EE6B7C" w14:paraId="58FD949C" w14:textId="77777777" w:rsidTr="00111217">
        <w:trPr>
          <w:trHeight w:val="282"/>
        </w:trPr>
        <w:tc>
          <w:tcPr>
            <w:tcW w:w="1752" w:type="pct"/>
            <w:tcBorders>
              <w:top w:val="single" w:sz="4" w:space="0" w:color="auto"/>
              <w:left w:val="single" w:sz="4" w:space="0" w:color="auto"/>
              <w:bottom w:val="single" w:sz="4" w:space="0" w:color="auto"/>
              <w:right w:val="single" w:sz="4" w:space="0" w:color="auto"/>
            </w:tcBorders>
            <w:vAlign w:val="center"/>
            <w:hideMark/>
          </w:tcPr>
          <w:p w14:paraId="40D3831E" w14:textId="522DB33D" w:rsidR="00EE6B7C" w:rsidRPr="00111217" w:rsidRDefault="0054678D" w:rsidP="00111217">
            <w:pPr>
              <w:ind w:firstLine="0"/>
              <w:jc w:val="left"/>
              <w:rPr>
                <w:rFonts w:eastAsia="Times New Roman"/>
                <w:b/>
                <w:bCs/>
                <w:color w:val="000000" w:themeColor="text1"/>
                <w:sz w:val="22"/>
              </w:rPr>
            </w:pPr>
            <w:r w:rsidRPr="00111217">
              <w:rPr>
                <w:rFonts w:eastAsia="Times New Roman"/>
                <w:b/>
                <w:bCs/>
                <w:color w:val="000000" w:themeColor="text1"/>
                <w:sz w:val="22"/>
              </w:rPr>
              <w:t>Sepsis etiyolojileri</w:t>
            </w:r>
          </w:p>
          <w:p w14:paraId="0D59E2C7" w14:textId="04177613" w:rsidR="00EE6B7C" w:rsidRPr="00111217" w:rsidRDefault="0054678D" w:rsidP="00111217">
            <w:pPr>
              <w:jc w:val="left"/>
              <w:rPr>
                <w:rFonts w:eastAsia="Times New Roman"/>
                <w:bCs/>
                <w:color w:val="000000" w:themeColor="text1"/>
                <w:sz w:val="22"/>
              </w:rPr>
            </w:pPr>
            <w:r w:rsidRPr="00111217">
              <w:rPr>
                <w:rFonts w:eastAsia="Times New Roman"/>
                <w:bCs/>
                <w:color w:val="000000" w:themeColor="text1"/>
                <w:sz w:val="22"/>
              </w:rPr>
              <w:t>Hat</w:t>
            </w:r>
          </w:p>
          <w:p w14:paraId="4C5DADB4" w14:textId="31AAD94E" w:rsidR="00EE6B7C" w:rsidRPr="00111217" w:rsidRDefault="0054678D" w:rsidP="00111217">
            <w:pPr>
              <w:jc w:val="left"/>
              <w:rPr>
                <w:rFonts w:eastAsia="Times New Roman"/>
                <w:bCs/>
                <w:color w:val="000000" w:themeColor="text1"/>
                <w:sz w:val="22"/>
              </w:rPr>
            </w:pPr>
            <w:r w:rsidRPr="00111217">
              <w:rPr>
                <w:rFonts w:eastAsia="Times New Roman"/>
                <w:bCs/>
                <w:color w:val="000000" w:themeColor="text1"/>
                <w:sz w:val="22"/>
              </w:rPr>
              <w:t>Bili</w:t>
            </w:r>
            <w:r w:rsidR="00F41A53">
              <w:rPr>
                <w:rFonts w:eastAsia="Times New Roman"/>
                <w:bCs/>
                <w:color w:val="000000" w:themeColor="text1"/>
                <w:sz w:val="22"/>
              </w:rPr>
              <w:t>y</w:t>
            </w:r>
            <w:r w:rsidRPr="00111217">
              <w:rPr>
                <w:rFonts w:eastAsia="Times New Roman"/>
                <w:bCs/>
                <w:color w:val="000000" w:themeColor="text1"/>
                <w:sz w:val="22"/>
              </w:rPr>
              <w:t xml:space="preserve">er kaçak </w:t>
            </w:r>
          </w:p>
          <w:p w14:paraId="40DDC22F" w14:textId="763B6209" w:rsidR="00EE6B7C" w:rsidRPr="00111217" w:rsidRDefault="0054678D" w:rsidP="00111217">
            <w:pPr>
              <w:jc w:val="left"/>
              <w:rPr>
                <w:rFonts w:eastAsia="Times New Roman"/>
                <w:bCs/>
                <w:color w:val="000000" w:themeColor="text1"/>
                <w:sz w:val="22"/>
              </w:rPr>
            </w:pPr>
            <w:r w:rsidRPr="00111217">
              <w:rPr>
                <w:rFonts w:eastAsia="Times New Roman"/>
                <w:bCs/>
                <w:color w:val="000000" w:themeColor="text1"/>
                <w:sz w:val="22"/>
              </w:rPr>
              <w:t>Perforasyon</w:t>
            </w:r>
          </w:p>
          <w:p w14:paraId="166F5F37" w14:textId="59B64404" w:rsidR="00EE6B7C" w:rsidRPr="00111217" w:rsidRDefault="0054678D" w:rsidP="00111217">
            <w:pPr>
              <w:jc w:val="left"/>
              <w:rPr>
                <w:rFonts w:eastAsia="Times New Roman"/>
                <w:b/>
                <w:bCs/>
                <w:color w:val="000000" w:themeColor="text1"/>
                <w:sz w:val="22"/>
              </w:rPr>
            </w:pPr>
            <w:r w:rsidRPr="00111217">
              <w:rPr>
                <w:rFonts w:eastAsia="Times New Roman"/>
                <w:bCs/>
                <w:color w:val="000000" w:themeColor="text1"/>
                <w:sz w:val="22"/>
              </w:rPr>
              <w:t>Diğer</w:t>
            </w:r>
            <w:r w:rsidR="00EE6B7C" w:rsidRPr="00111217">
              <w:rPr>
                <w:rFonts w:eastAsia="Times New Roman"/>
                <w:b/>
                <w:bCs/>
                <w:color w:val="000000" w:themeColor="text1"/>
                <w:sz w:val="22"/>
              </w:rPr>
              <w:t xml:space="preserve"> </w:t>
            </w:r>
          </w:p>
        </w:tc>
        <w:tc>
          <w:tcPr>
            <w:tcW w:w="1140" w:type="pct"/>
            <w:tcBorders>
              <w:top w:val="single" w:sz="4" w:space="0" w:color="auto"/>
              <w:left w:val="single" w:sz="4" w:space="0" w:color="auto"/>
              <w:bottom w:val="single" w:sz="4" w:space="0" w:color="auto"/>
              <w:right w:val="single" w:sz="4" w:space="0" w:color="auto"/>
            </w:tcBorders>
            <w:noWrap/>
          </w:tcPr>
          <w:p w14:paraId="49A48829" w14:textId="77777777" w:rsidR="00EE6B7C" w:rsidRPr="00111217" w:rsidRDefault="00EE6B7C" w:rsidP="00111217">
            <w:pPr>
              <w:jc w:val="center"/>
              <w:rPr>
                <w:color w:val="000000" w:themeColor="text1"/>
                <w:sz w:val="22"/>
              </w:rPr>
            </w:pPr>
          </w:p>
          <w:p w14:paraId="48087C2A" w14:textId="77777777" w:rsidR="00EE6B7C" w:rsidRPr="00111217" w:rsidRDefault="00EE6B7C" w:rsidP="00111217">
            <w:pPr>
              <w:ind w:firstLine="0"/>
              <w:rPr>
                <w:color w:val="000000" w:themeColor="text1"/>
                <w:sz w:val="22"/>
              </w:rPr>
            </w:pPr>
            <w:r w:rsidRPr="00111217">
              <w:rPr>
                <w:color w:val="000000" w:themeColor="text1"/>
                <w:sz w:val="22"/>
              </w:rPr>
              <w:t>1 (9.1%)</w:t>
            </w:r>
          </w:p>
          <w:p w14:paraId="089026FC" w14:textId="77777777" w:rsidR="00EE6B7C" w:rsidRPr="00111217" w:rsidRDefault="00EE6B7C" w:rsidP="00111217">
            <w:pPr>
              <w:ind w:firstLine="0"/>
              <w:rPr>
                <w:color w:val="000000" w:themeColor="text1"/>
                <w:sz w:val="22"/>
              </w:rPr>
            </w:pPr>
            <w:r w:rsidRPr="00111217">
              <w:rPr>
                <w:color w:val="000000" w:themeColor="text1"/>
                <w:sz w:val="22"/>
              </w:rPr>
              <w:t>4 (36.4%)</w:t>
            </w:r>
          </w:p>
          <w:p w14:paraId="1D344F37" w14:textId="77777777" w:rsidR="00EE6B7C" w:rsidRPr="00111217" w:rsidRDefault="00EE6B7C" w:rsidP="00111217">
            <w:pPr>
              <w:ind w:firstLine="0"/>
              <w:rPr>
                <w:color w:val="000000" w:themeColor="text1"/>
                <w:sz w:val="22"/>
              </w:rPr>
            </w:pPr>
            <w:r w:rsidRPr="00111217">
              <w:rPr>
                <w:color w:val="000000" w:themeColor="text1"/>
                <w:sz w:val="22"/>
              </w:rPr>
              <w:t>2 (18.2%)</w:t>
            </w:r>
          </w:p>
          <w:p w14:paraId="7ACFB743" w14:textId="77777777" w:rsidR="00EE6B7C" w:rsidRPr="00111217" w:rsidRDefault="00EE6B7C" w:rsidP="00111217">
            <w:pPr>
              <w:ind w:firstLine="0"/>
              <w:rPr>
                <w:color w:val="000000" w:themeColor="text1"/>
                <w:sz w:val="22"/>
              </w:rPr>
            </w:pPr>
            <w:r w:rsidRPr="00111217">
              <w:rPr>
                <w:color w:val="000000" w:themeColor="text1"/>
                <w:sz w:val="22"/>
              </w:rPr>
              <w:t>4 (36.4%)</w:t>
            </w:r>
          </w:p>
        </w:tc>
        <w:tc>
          <w:tcPr>
            <w:tcW w:w="1094" w:type="pct"/>
            <w:tcBorders>
              <w:top w:val="single" w:sz="4" w:space="0" w:color="auto"/>
              <w:left w:val="single" w:sz="4" w:space="0" w:color="auto"/>
              <w:bottom w:val="single" w:sz="4" w:space="0" w:color="auto"/>
              <w:right w:val="single" w:sz="4" w:space="0" w:color="auto"/>
            </w:tcBorders>
            <w:noWrap/>
          </w:tcPr>
          <w:p w14:paraId="0DB66DB8" w14:textId="77777777" w:rsidR="00EE6B7C" w:rsidRPr="00111217" w:rsidRDefault="00EE6B7C" w:rsidP="00111217">
            <w:pPr>
              <w:jc w:val="right"/>
              <w:rPr>
                <w:color w:val="000000" w:themeColor="text1"/>
                <w:sz w:val="22"/>
              </w:rPr>
            </w:pPr>
          </w:p>
          <w:p w14:paraId="2A9BE05F" w14:textId="77777777" w:rsidR="00EE6B7C" w:rsidRPr="00111217" w:rsidRDefault="00EE6B7C" w:rsidP="00111217">
            <w:pPr>
              <w:ind w:firstLine="0"/>
              <w:rPr>
                <w:color w:val="000000" w:themeColor="text1"/>
                <w:sz w:val="22"/>
              </w:rPr>
            </w:pPr>
            <w:r w:rsidRPr="00111217">
              <w:rPr>
                <w:color w:val="000000" w:themeColor="text1"/>
                <w:sz w:val="22"/>
              </w:rPr>
              <w:t>5 (38.5%)</w:t>
            </w:r>
          </w:p>
          <w:p w14:paraId="38FB5CA7" w14:textId="77777777" w:rsidR="00EE6B7C" w:rsidRPr="00111217" w:rsidRDefault="00EE6B7C" w:rsidP="00111217">
            <w:pPr>
              <w:ind w:firstLine="0"/>
              <w:rPr>
                <w:color w:val="000000" w:themeColor="text1"/>
                <w:sz w:val="22"/>
              </w:rPr>
            </w:pPr>
            <w:r w:rsidRPr="00111217">
              <w:rPr>
                <w:color w:val="000000" w:themeColor="text1"/>
                <w:sz w:val="22"/>
              </w:rPr>
              <w:t>4 (30.8%)</w:t>
            </w:r>
          </w:p>
          <w:p w14:paraId="1E1E38BA" w14:textId="77777777" w:rsidR="00EE6B7C" w:rsidRPr="00111217" w:rsidRDefault="00EE6B7C" w:rsidP="00111217">
            <w:pPr>
              <w:ind w:firstLine="0"/>
              <w:rPr>
                <w:color w:val="000000" w:themeColor="text1"/>
                <w:sz w:val="22"/>
              </w:rPr>
            </w:pPr>
            <w:r w:rsidRPr="00111217">
              <w:rPr>
                <w:color w:val="000000" w:themeColor="text1"/>
                <w:sz w:val="22"/>
              </w:rPr>
              <w:t>4 (30.8%)</w:t>
            </w:r>
          </w:p>
          <w:p w14:paraId="08730B0B" w14:textId="77777777" w:rsidR="00EE6B7C" w:rsidRPr="00111217" w:rsidRDefault="00EE6B7C" w:rsidP="00111217">
            <w:pPr>
              <w:ind w:firstLine="0"/>
              <w:rPr>
                <w:color w:val="000000" w:themeColor="text1"/>
                <w:sz w:val="22"/>
              </w:rPr>
            </w:pPr>
            <w:r w:rsidRPr="00111217">
              <w:rPr>
                <w:color w:val="000000" w:themeColor="text1"/>
                <w:sz w:val="22"/>
              </w:rPr>
              <w:t xml:space="preserve">0 </w:t>
            </w:r>
          </w:p>
        </w:tc>
        <w:tc>
          <w:tcPr>
            <w:tcW w:w="1014" w:type="pct"/>
            <w:tcBorders>
              <w:top w:val="single" w:sz="4" w:space="0" w:color="auto"/>
              <w:left w:val="single" w:sz="4" w:space="0" w:color="auto"/>
              <w:bottom w:val="single" w:sz="4" w:space="0" w:color="auto"/>
              <w:right w:val="single" w:sz="4" w:space="0" w:color="auto"/>
            </w:tcBorders>
            <w:vAlign w:val="center"/>
          </w:tcPr>
          <w:p w14:paraId="407B65CF" w14:textId="77777777" w:rsidR="00EE6B7C" w:rsidRPr="00111217" w:rsidRDefault="00EE6B7C" w:rsidP="00111217">
            <w:pPr>
              <w:ind w:right="360" w:firstLine="0"/>
              <w:rPr>
                <w:rFonts w:eastAsia="Times New Roman"/>
                <w:color w:val="000000" w:themeColor="text1"/>
                <w:sz w:val="22"/>
              </w:rPr>
            </w:pPr>
            <w:r w:rsidRPr="00111217">
              <w:rPr>
                <w:rFonts w:eastAsia="Times New Roman"/>
                <w:color w:val="000000" w:themeColor="text1"/>
                <w:sz w:val="22"/>
              </w:rPr>
              <w:t>0.06</w:t>
            </w:r>
          </w:p>
        </w:tc>
      </w:tr>
      <w:tr w:rsidR="00EE6B7C" w14:paraId="270B978F" w14:textId="77777777" w:rsidTr="00111217">
        <w:trPr>
          <w:trHeight w:val="282"/>
        </w:trPr>
        <w:tc>
          <w:tcPr>
            <w:tcW w:w="1752" w:type="pct"/>
            <w:tcBorders>
              <w:top w:val="single" w:sz="4" w:space="0" w:color="auto"/>
              <w:left w:val="single" w:sz="4" w:space="0" w:color="auto"/>
              <w:bottom w:val="single" w:sz="4" w:space="0" w:color="auto"/>
              <w:right w:val="single" w:sz="4" w:space="0" w:color="auto"/>
            </w:tcBorders>
            <w:vAlign w:val="center"/>
            <w:hideMark/>
          </w:tcPr>
          <w:p w14:paraId="133AF96B" w14:textId="29CF6042" w:rsidR="00EE6B7C" w:rsidRPr="00111217" w:rsidRDefault="0054678D" w:rsidP="00111217">
            <w:pPr>
              <w:ind w:firstLine="0"/>
              <w:jc w:val="left"/>
              <w:rPr>
                <w:rFonts w:eastAsia="Times New Roman"/>
                <w:b/>
                <w:bCs/>
                <w:color w:val="000000" w:themeColor="text1"/>
                <w:sz w:val="22"/>
              </w:rPr>
            </w:pPr>
            <w:r w:rsidRPr="00111217">
              <w:rPr>
                <w:rFonts w:eastAsia="Times New Roman"/>
                <w:b/>
                <w:bCs/>
                <w:color w:val="000000" w:themeColor="text1"/>
                <w:sz w:val="22"/>
              </w:rPr>
              <w:t>Plazmaferez</w:t>
            </w:r>
          </w:p>
        </w:tc>
        <w:tc>
          <w:tcPr>
            <w:tcW w:w="1140" w:type="pct"/>
            <w:tcBorders>
              <w:top w:val="single" w:sz="4" w:space="0" w:color="auto"/>
              <w:left w:val="single" w:sz="4" w:space="0" w:color="auto"/>
              <w:bottom w:val="single" w:sz="4" w:space="0" w:color="auto"/>
              <w:right w:val="single" w:sz="4" w:space="0" w:color="auto"/>
            </w:tcBorders>
            <w:noWrap/>
            <w:hideMark/>
          </w:tcPr>
          <w:p w14:paraId="587F420E" w14:textId="77777777" w:rsidR="00EE6B7C" w:rsidRPr="00111217" w:rsidRDefault="00EE6B7C" w:rsidP="00111217">
            <w:pPr>
              <w:ind w:firstLine="0"/>
              <w:rPr>
                <w:color w:val="000000" w:themeColor="text1"/>
                <w:sz w:val="22"/>
              </w:rPr>
            </w:pPr>
            <w:r w:rsidRPr="00111217">
              <w:rPr>
                <w:color w:val="000000" w:themeColor="text1"/>
                <w:sz w:val="22"/>
              </w:rPr>
              <w:t>7 (63.6%)</w:t>
            </w:r>
          </w:p>
        </w:tc>
        <w:tc>
          <w:tcPr>
            <w:tcW w:w="1094" w:type="pct"/>
            <w:tcBorders>
              <w:top w:val="single" w:sz="4" w:space="0" w:color="auto"/>
              <w:left w:val="single" w:sz="4" w:space="0" w:color="auto"/>
              <w:bottom w:val="single" w:sz="4" w:space="0" w:color="auto"/>
              <w:right w:val="single" w:sz="4" w:space="0" w:color="auto"/>
            </w:tcBorders>
            <w:noWrap/>
            <w:hideMark/>
          </w:tcPr>
          <w:p w14:paraId="2515F82B" w14:textId="77777777" w:rsidR="00EE6B7C" w:rsidRPr="00111217" w:rsidRDefault="00EE6B7C" w:rsidP="00111217">
            <w:pPr>
              <w:ind w:firstLine="0"/>
              <w:rPr>
                <w:color w:val="000000" w:themeColor="text1"/>
                <w:sz w:val="22"/>
              </w:rPr>
            </w:pPr>
            <w:r w:rsidRPr="00111217">
              <w:rPr>
                <w:color w:val="000000" w:themeColor="text1"/>
                <w:sz w:val="22"/>
              </w:rPr>
              <w:t>7 (53.8%)</w:t>
            </w:r>
          </w:p>
        </w:tc>
        <w:tc>
          <w:tcPr>
            <w:tcW w:w="1014" w:type="pct"/>
            <w:tcBorders>
              <w:top w:val="single" w:sz="4" w:space="0" w:color="auto"/>
              <w:left w:val="single" w:sz="4" w:space="0" w:color="auto"/>
              <w:bottom w:val="single" w:sz="4" w:space="0" w:color="auto"/>
              <w:right w:val="single" w:sz="4" w:space="0" w:color="auto"/>
            </w:tcBorders>
            <w:vAlign w:val="center"/>
          </w:tcPr>
          <w:p w14:paraId="56DE3E5F" w14:textId="77777777" w:rsidR="00EE6B7C" w:rsidRPr="00111217" w:rsidRDefault="00EE6B7C" w:rsidP="00111217">
            <w:pPr>
              <w:ind w:right="360" w:firstLine="0"/>
              <w:rPr>
                <w:rFonts w:eastAsia="Times New Roman"/>
                <w:color w:val="000000" w:themeColor="text1"/>
                <w:sz w:val="22"/>
              </w:rPr>
            </w:pPr>
            <w:r w:rsidRPr="00111217">
              <w:rPr>
                <w:rFonts w:eastAsia="Times New Roman"/>
                <w:color w:val="000000" w:themeColor="text1"/>
                <w:sz w:val="22"/>
              </w:rPr>
              <w:t>0.62</w:t>
            </w:r>
          </w:p>
        </w:tc>
      </w:tr>
      <w:tr w:rsidR="00EE6B7C" w14:paraId="12FB8AC3" w14:textId="77777777" w:rsidTr="00111217">
        <w:trPr>
          <w:trHeight w:val="282"/>
        </w:trPr>
        <w:tc>
          <w:tcPr>
            <w:tcW w:w="1752" w:type="pct"/>
            <w:tcBorders>
              <w:top w:val="single" w:sz="4" w:space="0" w:color="auto"/>
              <w:left w:val="single" w:sz="4" w:space="0" w:color="auto"/>
              <w:bottom w:val="single" w:sz="4" w:space="0" w:color="auto"/>
              <w:right w:val="single" w:sz="4" w:space="0" w:color="auto"/>
            </w:tcBorders>
            <w:vAlign w:val="center"/>
            <w:hideMark/>
          </w:tcPr>
          <w:p w14:paraId="02C202A6" w14:textId="77777777" w:rsidR="00EE6B7C" w:rsidRPr="00111217" w:rsidRDefault="00EE6B7C" w:rsidP="00111217">
            <w:pPr>
              <w:ind w:firstLine="0"/>
              <w:rPr>
                <w:rFonts w:eastAsia="Times New Roman"/>
                <w:b/>
                <w:bCs/>
                <w:color w:val="000000" w:themeColor="text1"/>
                <w:sz w:val="22"/>
              </w:rPr>
            </w:pPr>
            <w:r w:rsidRPr="00111217">
              <w:rPr>
                <w:rFonts w:eastAsia="Times New Roman"/>
                <w:b/>
                <w:bCs/>
                <w:color w:val="000000" w:themeColor="text1"/>
                <w:sz w:val="22"/>
              </w:rPr>
              <w:t>MARS</w:t>
            </w:r>
          </w:p>
        </w:tc>
        <w:tc>
          <w:tcPr>
            <w:tcW w:w="1140" w:type="pct"/>
            <w:tcBorders>
              <w:top w:val="single" w:sz="4" w:space="0" w:color="auto"/>
              <w:left w:val="single" w:sz="4" w:space="0" w:color="auto"/>
              <w:bottom w:val="single" w:sz="4" w:space="0" w:color="auto"/>
              <w:right w:val="single" w:sz="4" w:space="0" w:color="auto"/>
            </w:tcBorders>
            <w:noWrap/>
            <w:hideMark/>
          </w:tcPr>
          <w:p w14:paraId="67EC4889" w14:textId="77777777" w:rsidR="00EE6B7C" w:rsidRPr="00111217" w:rsidRDefault="00EE6B7C" w:rsidP="00111217">
            <w:pPr>
              <w:ind w:firstLine="0"/>
              <w:rPr>
                <w:color w:val="000000" w:themeColor="text1"/>
                <w:sz w:val="22"/>
              </w:rPr>
            </w:pPr>
            <w:r w:rsidRPr="00111217">
              <w:rPr>
                <w:color w:val="000000" w:themeColor="text1"/>
                <w:sz w:val="22"/>
              </w:rPr>
              <w:t>2 (18.2%)</w:t>
            </w:r>
          </w:p>
        </w:tc>
        <w:tc>
          <w:tcPr>
            <w:tcW w:w="1094" w:type="pct"/>
            <w:tcBorders>
              <w:top w:val="single" w:sz="4" w:space="0" w:color="auto"/>
              <w:left w:val="single" w:sz="4" w:space="0" w:color="auto"/>
              <w:bottom w:val="single" w:sz="4" w:space="0" w:color="auto"/>
              <w:right w:val="single" w:sz="4" w:space="0" w:color="auto"/>
            </w:tcBorders>
            <w:noWrap/>
            <w:hideMark/>
          </w:tcPr>
          <w:p w14:paraId="6EA78C61" w14:textId="77777777" w:rsidR="00EE6B7C" w:rsidRPr="00111217" w:rsidRDefault="00EE6B7C" w:rsidP="00111217">
            <w:pPr>
              <w:ind w:firstLine="0"/>
              <w:rPr>
                <w:color w:val="000000" w:themeColor="text1"/>
                <w:sz w:val="22"/>
              </w:rPr>
            </w:pPr>
            <w:r w:rsidRPr="00111217">
              <w:rPr>
                <w:color w:val="000000" w:themeColor="text1"/>
                <w:sz w:val="22"/>
              </w:rPr>
              <w:t>3 (23.1%)</w:t>
            </w:r>
          </w:p>
        </w:tc>
        <w:tc>
          <w:tcPr>
            <w:tcW w:w="1014" w:type="pct"/>
            <w:tcBorders>
              <w:top w:val="single" w:sz="4" w:space="0" w:color="auto"/>
              <w:left w:val="single" w:sz="4" w:space="0" w:color="auto"/>
              <w:bottom w:val="single" w:sz="4" w:space="0" w:color="auto"/>
              <w:right w:val="single" w:sz="4" w:space="0" w:color="auto"/>
            </w:tcBorders>
            <w:vAlign w:val="center"/>
          </w:tcPr>
          <w:p w14:paraId="2CC16990" w14:textId="77777777" w:rsidR="00EE6B7C" w:rsidRPr="00111217" w:rsidRDefault="00EE6B7C" w:rsidP="00111217">
            <w:pPr>
              <w:ind w:right="360" w:firstLine="0"/>
              <w:rPr>
                <w:rFonts w:eastAsia="Times New Roman"/>
                <w:color w:val="000000" w:themeColor="text1"/>
                <w:sz w:val="22"/>
              </w:rPr>
            </w:pPr>
            <w:r w:rsidRPr="00111217">
              <w:rPr>
                <w:rFonts w:eastAsia="Times New Roman"/>
                <w:color w:val="000000" w:themeColor="text1"/>
                <w:sz w:val="22"/>
              </w:rPr>
              <w:t>0.76</w:t>
            </w:r>
          </w:p>
        </w:tc>
      </w:tr>
      <w:tr w:rsidR="00EE6B7C" w14:paraId="6F188EA9" w14:textId="77777777" w:rsidTr="00111217">
        <w:trPr>
          <w:trHeight w:val="282"/>
        </w:trPr>
        <w:tc>
          <w:tcPr>
            <w:tcW w:w="1752" w:type="pct"/>
            <w:tcBorders>
              <w:top w:val="single" w:sz="4" w:space="0" w:color="auto"/>
              <w:left w:val="single" w:sz="4" w:space="0" w:color="auto"/>
              <w:bottom w:val="single" w:sz="4" w:space="0" w:color="auto"/>
              <w:right w:val="single" w:sz="4" w:space="0" w:color="auto"/>
            </w:tcBorders>
            <w:vAlign w:val="center"/>
            <w:hideMark/>
          </w:tcPr>
          <w:p w14:paraId="57071F53" w14:textId="77777777" w:rsidR="00EE6B7C" w:rsidRPr="00111217" w:rsidRDefault="00EE6B7C" w:rsidP="00111217">
            <w:pPr>
              <w:spacing w:line="360" w:lineRule="auto"/>
              <w:ind w:firstLine="0"/>
              <w:rPr>
                <w:rFonts w:eastAsia="Times New Roman"/>
                <w:b/>
                <w:bCs/>
                <w:color w:val="000000" w:themeColor="text1"/>
                <w:sz w:val="22"/>
              </w:rPr>
            </w:pPr>
            <w:r w:rsidRPr="00111217">
              <w:rPr>
                <w:rFonts w:eastAsia="Times New Roman"/>
                <w:b/>
                <w:bCs/>
                <w:color w:val="000000" w:themeColor="text1"/>
                <w:sz w:val="22"/>
              </w:rPr>
              <w:t>TAKİP SÜRELERİ (GÜN)</w:t>
            </w:r>
          </w:p>
        </w:tc>
        <w:tc>
          <w:tcPr>
            <w:tcW w:w="1140" w:type="pct"/>
            <w:tcBorders>
              <w:top w:val="single" w:sz="4" w:space="0" w:color="auto"/>
              <w:left w:val="single" w:sz="4" w:space="0" w:color="auto"/>
              <w:bottom w:val="single" w:sz="4" w:space="0" w:color="auto"/>
              <w:right w:val="single" w:sz="4" w:space="0" w:color="auto"/>
            </w:tcBorders>
            <w:noWrap/>
            <w:hideMark/>
          </w:tcPr>
          <w:p w14:paraId="47498DBE" w14:textId="77777777" w:rsidR="00EE6B7C" w:rsidRPr="00111217" w:rsidRDefault="00EE6B7C" w:rsidP="00111217">
            <w:pPr>
              <w:spacing w:line="360" w:lineRule="auto"/>
              <w:ind w:firstLine="0"/>
              <w:rPr>
                <w:color w:val="000000" w:themeColor="text1"/>
                <w:sz w:val="22"/>
              </w:rPr>
            </w:pPr>
            <w:r w:rsidRPr="00111217">
              <w:rPr>
                <w:color w:val="000000" w:themeColor="text1"/>
                <w:sz w:val="22"/>
              </w:rPr>
              <w:t>218 (2-444)</w:t>
            </w:r>
          </w:p>
        </w:tc>
        <w:tc>
          <w:tcPr>
            <w:tcW w:w="1094" w:type="pct"/>
            <w:tcBorders>
              <w:top w:val="single" w:sz="4" w:space="0" w:color="auto"/>
              <w:left w:val="single" w:sz="4" w:space="0" w:color="auto"/>
              <w:bottom w:val="single" w:sz="4" w:space="0" w:color="auto"/>
              <w:right w:val="single" w:sz="4" w:space="0" w:color="auto"/>
            </w:tcBorders>
            <w:noWrap/>
            <w:hideMark/>
          </w:tcPr>
          <w:p w14:paraId="6BCF7CA6" w14:textId="77777777" w:rsidR="00EE6B7C" w:rsidRPr="00111217" w:rsidRDefault="00EE6B7C" w:rsidP="00111217">
            <w:pPr>
              <w:spacing w:line="360" w:lineRule="auto"/>
              <w:ind w:firstLine="0"/>
              <w:rPr>
                <w:color w:val="000000" w:themeColor="text1"/>
                <w:sz w:val="22"/>
              </w:rPr>
            </w:pPr>
            <w:r w:rsidRPr="00111217">
              <w:rPr>
                <w:color w:val="000000" w:themeColor="text1"/>
                <w:sz w:val="22"/>
              </w:rPr>
              <w:t>73 (1-350)</w:t>
            </w:r>
          </w:p>
        </w:tc>
        <w:tc>
          <w:tcPr>
            <w:tcW w:w="1014" w:type="pct"/>
            <w:tcBorders>
              <w:top w:val="single" w:sz="4" w:space="0" w:color="auto"/>
              <w:left w:val="single" w:sz="4" w:space="0" w:color="auto"/>
              <w:bottom w:val="single" w:sz="4" w:space="0" w:color="auto"/>
              <w:right w:val="single" w:sz="4" w:space="0" w:color="auto"/>
            </w:tcBorders>
            <w:vAlign w:val="center"/>
          </w:tcPr>
          <w:p w14:paraId="11EDE937" w14:textId="77777777" w:rsidR="00EE6B7C" w:rsidRPr="00111217" w:rsidRDefault="00EE6B7C" w:rsidP="00111217">
            <w:pPr>
              <w:spacing w:line="360" w:lineRule="auto"/>
              <w:ind w:right="360" w:firstLine="0"/>
              <w:rPr>
                <w:rFonts w:eastAsia="Times New Roman"/>
                <w:color w:val="000000" w:themeColor="text1"/>
                <w:sz w:val="22"/>
              </w:rPr>
            </w:pPr>
            <w:r w:rsidRPr="00111217">
              <w:rPr>
                <w:rFonts w:eastAsia="Times New Roman"/>
                <w:color w:val="000000" w:themeColor="text1"/>
                <w:sz w:val="22"/>
              </w:rPr>
              <w:t>0.07</w:t>
            </w:r>
          </w:p>
        </w:tc>
      </w:tr>
    </w:tbl>
    <w:p w14:paraId="3B3ED5A5" w14:textId="4E2F6589" w:rsidR="0054678D" w:rsidRDefault="0054678D" w:rsidP="0054678D">
      <w:pPr>
        <w:ind w:firstLine="0"/>
        <w:jc w:val="left"/>
      </w:pPr>
      <w:r>
        <w:t>(Pearson chi square test), (n= hasta sayısı)</w:t>
      </w:r>
    </w:p>
    <w:p w14:paraId="5EF1204E" w14:textId="77777777" w:rsidR="00111217" w:rsidRDefault="00111217" w:rsidP="00111217">
      <w:pPr>
        <w:spacing w:after="160"/>
        <w:ind w:firstLine="0"/>
      </w:pPr>
    </w:p>
    <w:p w14:paraId="637134F6" w14:textId="77777777" w:rsidR="00111217" w:rsidRDefault="00111217" w:rsidP="00111217">
      <w:pPr>
        <w:spacing w:after="160"/>
        <w:ind w:firstLine="0"/>
      </w:pPr>
    </w:p>
    <w:p w14:paraId="3386214D" w14:textId="77777777" w:rsidR="00BB5FD7" w:rsidRDefault="00BB5FD7" w:rsidP="00111217"/>
    <w:p w14:paraId="3BB8550C" w14:textId="1B39F01E" w:rsidR="00BB5FD7" w:rsidRDefault="00BB5FD7" w:rsidP="00BB5FD7">
      <w:r>
        <w:lastRenderedPageBreak/>
        <w:t>Üçüncü</w:t>
      </w:r>
      <w:r w:rsidRPr="003A4709">
        <w:t xml:space="preserve"> gruptaki</w:t>
      </w:r>
      <w:r>
        <w:t xml:space="preserve"> hastaların ölçülen biyokimyasal ve sitokin parametreleri</w:t>
      </w:r>
      <w:r w:rsidR="002E303A">
        <w:t>ne</w:t>
      </w:r>
      <w:r>
        <w:t xml:space="preserve"> göre kadın ve erkek </w:t>
      </w:r>
      <w:r w:rsidR="002E303A">
        <w:t>hastalar</w:t>
      </w:r>
      <w:r>
        <w:t xml:space="preserve"> kıyaslandığında</w:t>
      </w:r>
      <w:r w:rsidR="002E303A">
        <w:t>; erkeklerde</w:t>
      </w:r>
      <w:r w:rsidRPr="002E303A">
        <w:rPr>
          <w:b/>
        </w:rPr>
        <w:t xml:space="preserve"> </w:t>
      </w:r>
      <w:r w:rsidR="002E303A" w:rsidRPr="002E303A">
        <w:rPr>
          <w:b/>
        </w:rPr>
        <w:t>AST, ALT, LDH, amonyak, laktat</w:t>
      </w:r>
      <w:r w:rsidRPr="00BB5FD7">
        <w:rPr>
          <w:color w:val="FF0000"/>
        </w:rPr>
        <w:t xml:space="preserve"> </w:t>
      </w:r>
      <w:r w:rsidR="002E303A" w:rsidRPr="002E303A">
        <w:t xml:space="preserve">değerleri </w:t>
      </w:r>
      <w:r w:rsidRPr="002E303A">
        <w:t>ista</w:t>
      </w:r>
      <w:r>
        <w:t xml:space="preserve">tistiksel </w:t>
      </w:r>
      <w:r w:rsidR="002E303A" w:rsidRPr="002E303A">
        <w:t xml:space="preserve">açısından </w:t>
      </w:r>
      <w:r>
        <w:t xml:space="preserve">anlamlı </w:t>
      </w:r>
      <w:r w:rsidR="002E303A">
        <w:t>olarak yüksek</w:t>
      </w:r>
      <w:r>
        <w:t xml:space="preserve"> izlen</w:t>
      </w:r>
      <w:r w:rsidR="002E303A">
        <w:t>irken; kadınlarda ise</w:t>
      </w:r>
      <w:r>
        <w:t xml:space="preserve"> </w:t>
      </w:r>
      <w:r w:rsidR="002E303A" w:rsidRPr="00246740">
        <w:rPr>
          <w:b/>
        </w:rPr>
        <w:t>fibrinojen</w:t>
      </w:r>
      <w:r w:rsidR="002E303A" w:rsidRPr="002E303A">
        <w:t xml:space="preserve"> değeri </w:t>
      </w:r>
      <w:r w:rsidR="00246740" w:rsidRPr="002E303A">
        <w:t>ista</w:t>
      </w:r>
      <w:r w:rsidR="00246740">
        <w:t xml:space="preserve">tistiksel olarak </w:t>
      </w:r>
      <w:r w:rsidR="002E303A" w:rsidRPr="002E303A">
        <w:t>yüksek bulundu.</w:t>
      </w:r>
    </w:p>
    <w:p w14:paraId="03132F5B" w14:textId="762A6B29" w:rsidR="00BB5FD7" w:rsidRDefault="002E303A" w:rsidP="00BB5FD7">
      <w:r>
        <w:t xml:space="preserve">Kadın </w:t>
      </w:r>
      <w:r w:rsidR="00BB5FD7" w:rsidRPr="00FC51F8">
        <w:t>hast</w:t>
      </w:r>
      <w:r w:rsidR="00BB5FD7">
        <w:t>a</w:t>
      </w:r>
      <w:r w:rsidR="00BB5FD7" w:rsidRPr="00FC51F8">
        <w:t>lar</w:t>
      </w:r>
      <w:r>
        <w:t>da erkeklere kıyasla</w:t>
      </w:r>
      <w:r w:rsidR="00BB5FD7" w:rsidRPr="00FC51F8">
        <w:t xml:space="preserve"> fibrinojen</w:t>
      </w:r>
      <w:r w:rsidR="00BB5FD7">
        <w:t xml:space="preserve"> değeri istatistiksel açıdan anlamlı </w:t>
      </w:r>
      <w:r w:rsidR="00BB5FD7" w:rsidRPr="00FC51F8">
        <w:t>olarak</w:t>
      </w:r>
      <w:r w:rsidR="00BB5FD7">
        <w:t xml:space="preserve"> </w:t>
      </w:r>
      <w:r>
        <w:t>yüksek</w:t>
      </w:r>
      <w:r w:rsidR="00BB5FD7">
        <w:t xml:space="preserve"> bulundu </w:t>
      </w:r>
      <w:r w:rsidR="00BB5FD7" w:rsidRPr="00FC51F8">
        <w:t>(</w:t>
      </w:r>
      <w:r>
        <w:t>218</w:t>
      </w:r>
      <w:r w:rsidR="00BB5FD7" w:rsidRPr="00FC51F8">
        <w:t xml:space="preserve"> </w:t>
      </w:r>
      <w:r w:rsidR="00BB5FD7">
        <w:t>vs</w:t>
      </w:r>
      <w:r w:rsidR="00BB5FD7" w:rsidRPr="00FC51F8">
        <w:t xml:space="preserve"> </w:t>
      </w:r>
      <w:r>
        <w:t>1</w:t>
      </w:r>
      <w:r w:rsidR="00BB5FD7" w:rsidRPr="00FC51F8">
        <w:t>2</w:t>
      </w:r>
      <w:r>
        <w:t>6</w:t>
      </w:r>
      <w:r w:rsidR="00BB5FD7" w:rsidRPr="00FC51F8">
        <w:t xml:space="preserve"> </w:t>
      </w:r>
      <w:r w:rsidR="00742672">
        <w:t>mg/dl</w:t>
      </w:r>
      <w:r w:rsidR="00BB5FD7" w:rsidRPr="00FC51F8">
        <w:t>; p=0.0</w:t>
      </w:r>
      <w:r>
        <w:t>46</w:t>
      </w:r>
      <w:r w:rsidR="00BB5FD7" w:rsidRPr="00FC51F8">
        <w:t>)</w:t>
      </w:r>
      <w:r w:rsidR="00BB5FD7">
        <w:t>.</w:t>
      </w:r>
    </w:p>
    <w:p w14:paraId="62CDCB3F" w14:textId="4BCB5C59" w:rsidR="002E303A" w:rsidRDefault="002E303A" w:rsidP="002E303A">
      <w:r>
        <w:t xml:space="preserve">Erkek </w:t>
      </w:r>
      <w:r w:rsidRPr="00FC51F8">
        <w:t>hast</w:t>
      </w:r>
      <w:r>
        <w:t>a</w:t>
      </w:r>
      <w:r w:rsidRPr="00FC51F8">
        <w:t>lar</w:t>
      </w:r>
      <w:r>
        <w:t>da kadınlara kıyasla</w:t>
      </w:r>
      <w:r w:rsidRPr="00FC51F8">
        <w:t xml:space="preserve"> </w:t>
      </w:r>
      <w:r>
        <w:t xml:space="preserve">AST değeri istatistiksel açıdan anlamlı </w:t>
      </w:r>
      <w:r w:rsidRPr="00FC51F8">
        <w:t>olarak</w:t>
      </w:r>
      <w:r>
        <w:t xml:space="preserve"> yüksek bulundu </w:t>
      </w:r>
      <w:r w:rsidRPr="00FC51F8">
        <w:t>(</w:t>
      </w:r>
      <w:r>
        <w:t>126</w:t>
      </w:r>
      <w:r w:rsidRPr="00FC51F8">
        <w:t xml:space="preserve"> </w:t>
      </w:r>
      <w:r>
        <w:t>vs</w:t>
      </w:r>
      <w:r w:rsidRPr="00FC51F8">
        <w:t xml:space="preserve"> </w:t>
      </w:r>
      <w:r>
        <w:t>40</w:t>
      </w:r>
      <w:r w:rsidRPr="00FC51F8">
        <w:t xml:space="preserve"> </w:t>
      </w:r>
      <w:r w:rsidR="00246740" w:rsidRPr="00246740">
        <w:t>IU/L</w:t>
      </w:r>
      <w:r w:rsidRPr="00FC51F8">
        <w:t>; p=0.0</w:t>
      </w:r>
      <w:r>
        <w:t>12</w:t>
      </w:r>
      <w:r w:rsidRPr="00FC51F8">
        <w:t>)</w:t>
      </w:r>
      <w:r>
        <w:t>.</w:t>
      </w:r>
    </w:p>
    <w:p w14:paraId="25F395B3" w14:textId="6A2A2F23" w:rsidR="002E303A" w:rsidRDefault="002E303A" w:rsidP="002E303A">
      <w:r>
        <w:t xml:space="preserve">Erkek </w:t>
      </w:r>
      <w:r w:rsidRPr="00FC51F8">
        <w:t>hast</w:t>
      </w:r>
      <w:r>
        <w:t>a</w:t>
      </w:r>
      <w:r w:rsidRPr="00FC51F8">
        <w:t>lar</w:t>
      </w:r>
      <w:r>
        <w:t>da kadınlara kıyasla</w:t>
      </w:r>
      <w:r w:rsidRPr="00FC51F8">
        <w:t xml:space="preserve"> </w:t>
      </w:r>
      <w:r>
        <w:t xml:space="preserve">ALT değeri istatistiksel açıdan anlamlı </w:t>
      </w:r>
      <w:r w:rsidRPr="00FC51F8">
        <w:t>olarak</w:t>
      </w:r>
      <w:r>
        <w:t xml:space="preserve"> yüksek bulundu </w:t>
      </w:r>
      <w:r w:rsidRPr="00FC51F8">
        <w:t>(</w:t>
      </w:r>
      <w:r>
        <w:t>146</w:t>
      </w:r>
      <w:r w:rsidRPr="00FC51F8">
        <w:t xml:space="preserve"> </w:t>
      </w:r>
      <w:r>
        <w:t>vs</w:t>
      </w:r>
      <w:r w:rsidRPr="00FC51F8">
        <w:t xml:space="preserve"> </w:t>
      </w:r>
      <w:r>
        <w:t>32</w:t>
      </w:r>
      <w:r w:rsidRPr="00FC51F8">
        <w:t xml:space="preserve"> </w:t>
      </w:r>
      <w:r w:rsidR="00246740" w:rsidRPr="00246740">
        <w:t>IU/L</w:t>
      </w:r>
      <w:r w:rsidRPr="00FC51F8">
        <w:t>; p=0.0</w:t>
      </w:r>
      <w:r>
        <w:t>16</w:t>
      </w:r>
      <w:r w:rsidRPr="00FC51F8">
        <w:t>)</w:t>
      </w:r>
      <w:r>
        <w:t>.</w:t>
      </w:r>
    </w:p>
    <w:p w14:paraId="2AE66151" w14:textId="48DAE349" w:rsidR="002E303A" w:rsidRDefault="002E303A" w:rsidP="002E303A">
      <w:r>
        <w:t xml:space="preserve">Erkek </w:t>
      </w:r>
      <w:r w:rsidRPr="00FC51F8">
        <w:t>hast</w:t>
      </w:r>
      <w:r>
        <w:t>a</w:t>
      </w:r>
      <w:r w:rsidRPr="00FC51F8">
        <w:t>lar</w:t>
      </w:r>
      <w:r>
        <w:t>da kadınlara kıyasla</w:t>
      </w:r>
      <w:r w:rsidRPr="00FC51F8">
        <w:t xml:space="preserve"> </w:t>
      </w:r>
      <w:r>
        <w:t xml:space="preserve">LDH değeri istatistiksel açıdan anlamlı </w:t>
      </w:r>
      <w:r w:rsidRPr="00FC51F8">
        <w:t>olarak</w:t>
      </w:r>
      <w:r>
        <w:t xml:space="preserve"> yüksek bulundu </w:t>
      </w:r>
      <w:r w:rsidRPr="00FC51F8">
        <w:t>(</w:t>
      </w:r>
      <w:r>
        <w:t>493</w:t>
      </w:r>
      <w:r w:rsidRPr="00FC51F8">
        <w:t xml:space="preserve"> </w:t>
      </w:r>
      <w:r>
        <w:t>vs</w:t>
      </w:r>
      <w:r w:rsidRPr="00FC51F8">
        <w:t xml:space="preserve"> </w:t>
      </w:r>
      <w:r>
        <w:t>289</w:t>
      </w:r>
      <w:r w:rsidRPr="00FC51F8">
        <w:t xml:space="preserve"> </w:t>
      </w:r>
      <w:r w:rsidR="00246740" w:rsidRPr="00246740">
        <w:t>U/L</w:t>
      </w:r>
      <w:r w:rsidRPr="00FC51F8">
        <w:t>; p=0.0</w:t>
      </w:r>
      <w:r>
        <w:t>14</w:t>
      </w:r>
      <w:r w:rsidRPr="00FC51F8">
        <w:t>)</w:t>
      </w:r>
      <w:r>
        <w:t>.</w:t>
      </w:r>
    </w:p>
    <w:p w14:paraId="04A81447" w14:textId="6ECE8A0A" w:rsidR="00246740" w:rsidRDefault="00246740" w:rsidP="00246740">
      <w:r>
        <w:t xml:space="preserve">Erkek </w:t>
      </w:r>
      <w:r w:rsidRPr="00FC51F8">
        <w:t>hast</w:t>
      </w:r>
      <w:r>
        <w:t>a</w:t>
      </w:r>
      <w:r w:rsidRPr="00FC51F8">
        <w:t>lar</w:t>
      </w:r>
      <w:r>
        <w:t>da kadınlara kıyasla</w:t>
      </w:r>
      <w:r w:rsidRPr="00FC51F8">
        <w:t xml:space="preserve"> </w:t>
      </w:r>
      <w:r>
        <w:t xml:space="preserve">amonyak değeri istatistiksel açıdan anlamlı </w:t>
      </w:r>
      <w:r w:rsidRPr="00FC51F8">
        <w:t>olarak</w:t>
      </w:r>
      <w:r>
        <w:t xml:space="preserve"> yüksek bulundu </w:t>
      </w:r>
      <w:r w:rsidRPr="00FC51F8">
        <w:t>(</w:t>
      </w:r>
      <w:r>
        <w:t>120</w:t>
      </w:r>
      <w:r w:rsidRPr="00FC51F8">
        <w:t xml:space="preserve"> </w:t>
      </w:r>
      <w:r>
        <w:t>vs</w:t>
      </w:r>
      <w:r w:rsidRPr="00FC51F8">
        <w:t xml:space="preserve"> </w:t>
      </w:r>
      <w:r>
        <w:t>60</w:t>
      </w:r>
      <w:r w:rsidRPr="00FC51F8">
        <w:t xml:space="preserve"> </w:t>
      </w:r>
      <w:r w:rsidRPr="00246740">
        <w:t>ug/dL</w:t>
      </w:r>
      <w:r w:rsidRPr="00FC51F8">
        <w:t>; p=0.0</w:t>
      </w:r>
      <w:r>
        <w:t>3</w:t>
      </w:r>
      <w:r w:rsidRPr="00FC51F8">
        <w:t>)</w:t>
      </w:r>
      <w:r>
        <w:t>.</w:t>
      </w:r>
    </w:p>
    <w:p w14:paraId="12DE64E9" w14:textId="7C32C651" w:rsidR="00246740" w:rsidRDefault="00246740" w:rsidP="00246740">
      <w:r>
        <w:t xml:space="preserve">Erkek </w:t>
      </w:r>
      <w:r w:rsidRPr="00FC51F8">
        <w:t>hast</w:t>
      </w:r>
      <w:r>
        <w:t>a</w:t>
      </w:r>
      <w:r w:rsidRPr="00FC51F8">
        <w:t>lar</w:t>
      </w:r>
      <w:r>
        <w:t>da kadınlara kıyasla</w:t>
      </w:r>
      <w:r w:rsidRPr="00FC51F8">
        <w:t xml:space="preserve"> </w:t>
      </w:r>
      <w:r>
        <w:t xml:space="preserve">laktat değeri istatistiksel açıdan anlamlı </w:t>
      </w:r>
      <w:r w:rsidRPr="00FC51F8">
        <w:t>olarak</w:t>
      </w:r>
      <w:r>
        <w:t xml:space="preserve"> yüksek bulundu </w:t>
      </w:r>
      <w:r w:rsidRPr="00FC51F8">
        <w:t>(</w:t>
      </w:r>
      <w:r>
        <w:t>2.3</w:t>
      </w:r>
      <w:r w:rsidRPr="00FC51F8">
        <w:t xml:space="preserve"> </w:t>
      </w:r>
      <w:r>
        <w:t>vs</w:t>
      </w:r>
      <w:r w:rsidRPr="00FC51F8">
        <w:t xml:space="preserve"> </w:t>
      </w:r>
      <w:r>
        <w:t>1.6</w:t>
      </w:r>
      <w:r w:rsidRPr="00FC51F8">
        <w:t xml:space="preserve"> </w:t>
      </w:r>
      <w:r w:rsidRPr="00246740">
        <w:t>mmol/L</w:t>
      </w:r>
      <w:r w:rsidRPr="00FC51F8">
        <w:t>; p=0.0</w:t>
      </w:r>
      <w:r>
        <w:t>3</w:t>
      </w:r>
      <w:r w:rsidRPr="00FC51F8">
        <w:t>)</w:t>
      </w:r>
      <w:r>
        <w:t>.</w:t>
      </w:r>
    </w:p>
    <w:p w14:paraId="44CF6442" w14:textId="275E4199" w:rsidR="00BB5FD7" w:rsidRDefault="00BB5FD7" w:rsidP="00BB5FD7">
      <w:r>
        <w:t xml:space="preserve">Diğer laboratuvar verileri açısından istatistiksel olarak anlamlı bir farklılık görülmedi. </w:t>
      </w:r>
      <w:r w:rsidRPr="00BD49E0">
        <w:t>IFN-</w:t>
      </w:r>
      <w:r w:rsidRPr="009103C3">
        <w:t xml:space="preserve"> </w:t>
      </w:r>
      <w:r w:rsidRPr="007974E9">
        <w:t>γ</w:t>
      </w:r>
      <w:r>
        <w:t xml:space="preserve"> test sonucu ise çalışılan </w:t>
      </w:r>
      <w:r w:rsidRPr="00BD49E0">
        <w:t>hiçbir</w:t>
      </w:r>
      <w:r>
        <w:t xml:space="preserve"> hastada ELISA kit limitleri içinde ölçülmedi. </w:t>
      </w:r>
    </w:p>
    <w:p w14:paraId="63461C9B" w14:textId="1A0B7499" w:rsidR="00BB5FD7" w:rsidRDefault="00246740" w:rsidP="00BB5FD7">
      <w:r>
        <w:t>Üçüncü</w:t>
      </w:r>
      <w:r w:rsidR="00BB5FD7" w:rsidRPr="003A4709">
        <w:t xml:space="preserve"> gruptaki</w:t>
      </w:r>
      <w:r w:rsidR="00BB5FD7">
        <w:t xml:space="preserve"> hastaların ölçülen biyokimyasal ve sitokin parametreleri sonucuna göre “mortalite gelişen ve yaşayan” hastalar arasındaki ilişki Tablo 4.</w:t>
      </w:r>
      <w:r>
        <w:t>1</w:t>
      </w:r>
      <w:r w:rsidR="00280E3A">
        <w:t>3 te</w:t>
      </w:r>
      <w:r w:rsidR="00BB5FD7">
        <w:t xml:space="preserve"> gösterilmiştir. </w:t>
      </w:r>
    </w:p>
    <w:p w14:paraId="13C454FB" w14:textId="77777777" w:rsidR="00BB5FD7" w:rsidRDefault="00BB5FD7" w:rsidP="003A4709">
      <w:pPr>
        <w:pStyle w:val="ResimYazs"/>
        <w:rPr>
          <w:color w:val="000000" w:themeColor="text1"/>
          <w:szCs w:val="24"/>
        </w:rPr>
      </w:pPr>
    </w:p>
    <w:p w14:paraId="5531CCE2" w14:textId="179B1520" w:rsidR="00111217" w:rsidRDefault="00111217" w:rsidP="00111217">
      <w:r>
        <w:t xml:space="preserve"> </w:t>
      </w:r>
    </w:p>
    <w:p w14:paraId="58961570" w14:textId="77777777" w:rsidR="00111217" w:rsidRDefault="00111217">
      <w:pPr>
        <w:spacing w:after="160"/>
        <w:ind w:left="680" w:firstLine="0"/>
      </w:pPr>
      <w:r>
        <w:br w:type="page"/>
      </w:r>
    </w:p>
    <w:p w14:paraId="242C528A" w14:textId="30D7C80C" w:rsidR="00BF5C17" w:rsidRPr="00111217" w:rsidRDefault="002E3FEA" w:rsidP="00111217">
      <w:pPr>
        <w:spacing w:after="160"/>
        <w:ind w:firstLine="0"/>
      </w:pPr>
      <w:bookmarkStart w:id="565" w:name="_Toc49818028"/>
      <w:r w:rsidRPr="00111217">
        <w:rPr>
          <w:szCs w:val="24"/>
        </w:rPr>
        <w:lastRenderedPageBreak/>
        <w:t xml:space="preserve">Tablo </w:t>
      </w:r>
      <w:r w:rsidR="002B4CBE">
        <w:rPr>
          <w:szCs w:val="24"/>
        </w:rPr>
        <w:fldChar w:fldCharType="begin"/>
      </w:r>
      <w:r w:rsidR="002B4CBE">
        <w:rPr>
          <w:szCs w:val="24"/>
        </w:rPr>
        <w:instrText xml:space="preserve"> STYLEREF 1 \s </w:instrText>
      </w:r>
      <w:r w:rsidR="002B4CBE">
        <w:rPr>
          <w:szCs w:val="24"/>
        </w:rPr>
        <w:fldChar w:fldCharType="separate"/>
      </w:r>
      <w:r w:rsidR="00063441">
        <w:rPr>
          <w:noProof/>
          <w:szCs w:val="24"/>
        </w:rPr>
        <w:t>4</w:t>
      </w:r>
      <w:r w:rsidR="002B4CBE">
        <w:rPr>
          <w:szCs w:val="24"/>
        </w:rPr>
        <w:fldChar w:fldCharType="end"/>
      </w:r>
      <w:r w:rsidR="002B4CBE">
        <w:rPr>
          <w:szCs w:val="24"/>
        </w:rPr>
        <w:t>.</w:t>
      </w:r>
      <w:r w:rsidR="002B4CBE">
        <w:rPr>
          <w:szCs w:val="24"/>
        </w:rPr>
        <w:fldChar w:fldCharType="begin"/>
      </w:r>
      <w:r w:rsidR="002B4CBE">
        <w:rPr>
          <w:szCs w:val="24"/>
        </w:rPr>
        <w:instrText xml:space="preserve"> SEQ Tablo \* ARABIC \s 1 </w:instrText>
      </w:r>
      <w:r w:rsidR="002B4CBE">
        <w:rPr>
          <w:szCs w:val="24"/>
        </w:rPr>
        <w:fldChar w:fldCharType="separate"/>
      </w:r>
      <w:r w:rsidR="00063441">
        <w:rPr>
          <w:noProof/>
          <w:szCs w:val="24"/>
        </w:rPr>
        <w:t>13</w:t>
      </w:r>
      <w:r w:rsidR="002B4CBE">
        <w:rPr>
          <w:szCs w:val="24"/>
        </w:rPr>
        <w:fldChar w:fldCharType="end"/>
      </w:r>
      <w:r w:rsidRPr="00111217">
        <w:rPr>
          <w:szCs w:val="24"/>
        </w:rPr>
        <w:t xml:space="preserve"> Cinsiyet </w:t>
      </w:r>
      <w:r w:rsidR="001110C5">
        <w:rPr>
          <w:szCs w:val="24"/>
        </w:rPr>
        <w:t>v</w:t>
      </w:r>
      <w:r w:rsidR="001110C5" w:rsidRPr="00111217">
        <w:rPr>
          <w:szCs w:val="24"/>
        </w:rPr>
        <w:t xml:space="preserve">e Laboratuvar Değerleri Arasındaki İlişki </w:t>
      </w:r>
      <w:r w:rsidRPr="00111217">
        <w:rPr>
          <w:szCs w:val="24"/>
        </w:rPr>
        <w:t>(grup-3)</w:t>
      </w:r>
      <w:bookmarkEnd w:id="565"/>
    </w:p>
    <w:tbl>
      <w:tblPr>
        <w:tblStyle w:val="TabloKlavuzu"/>
        <w:tblW w:w="8945" w:type="dxa"/>
        <w:jc w:val="center"/>
        <w:tblLook w:val="04A0" w:firstRow="1" w:lastRow="0" w:firstColumn="1" w:lastColumn="0" w:noHBand="0" w:noVBand="1"/>
      </w:tblPr>
      <w:tblGrid>
        <w:gridCol w:w="2569"/>
        <w:gridCol w:w="2273"/>
        <w:gridCol w:w="2354"/>
        <w:gridCol w:w="1749"/>
      </w:tblGrid>
      <w:tr w:rsidR="00BF5C17" w:rsidRPr="00BD49E0" w14:paraId="665104A5" w14:textId="77777777" w:rsidTr="00111217">
        <w:trPr>
          <w:trHeight w:val="491"/>
          <w:jc w:val="center"/>
        </w:trPr>
        <w:tc>
          <w:tcPr>
            <w:tcW w:w="2569" w:type="dxa"/>
            <w:vMerge w:val="restart"/>
          </w:tcPr>
          <w:p w14:paraId="1884AAAD" w14:textId="77777777" w:rsidR="00BF5C17" w:rsidRPr="00BD49E0" w:rsidRDefault="00BF5C17" w:rsidP="002E3FEA">
            <w:pPr>
              <w:spacing w:line="360" w:lineRule="auto"/>
              <w:rPr>
                <w:rFonts w:eastAsia="Times New Roman"/>
                <w:b/>
                <w:bCs/>
                <w:sz w:val="20"/>
                <w:szCs w:val="20"/>
              </w:rPr>
            </w:pPr>
          </w:p>
        </w:tc>
        <w:tc>
          <w:tcPr>
            <w:tcW w:w="4627" w:type="dxa"/>
            <w:gridSpan w:val="2"/>
          </w:tcPr>
          <w:p w14:paraId="34947728" w14:textId="5704A19D" w:rsidR="00BF5C17" w:rsidRPr="00BD49E0" w:rsidRDefault="00BF5C17" w:rsidP="002E3FEA">
            <w:pPr>
              <w:spacing w:line="360" w:lineRule="auto"/>
              <w:ind w:firstLine="0"/>
              <w:jc w:val="center"/>
              <w:rPr>
                <w:rFonts w:eastAsia="Times New Roman"/>
                <w:b/>
                <w:bCs/>
                <w:sz w:val="20"/>
                <w:szCs w:val="20"/>
              </w:rPr>
            </w:pPr>
            <w:r>
              <w:rPr>
                <w:rFonts w:eastAsia="Times New Roman"/>
                <w:b/>
                <w:bCs/>
                <w:sz w:val="20"/>
                <w:szCs w:val="20"/>
              </w:rPr>
              <w:t>CİNSİYET</w:t>
            </w:r>
          </w:p>
        </w:tc>
        <w:tc>
          <w:tcPr>
            <w:tcW w:w="1749" w:type="dxa"/>
          </w:tcPr>
          <w:p w14:paraId="3EABF7DF" w14:textId="77777777" w:rsidR="00BF5C17" w:rsidRPr="00BD49E0" w:rsidRDefault="00BF5C17" w:rsidP="002E3FEA">
            <w:pPr>
              <w:spacing w:line="360" w:lineRule="auto"/>
              <w:jc w:val="center"/>
              <w:rPr>
                <w:rFonts w:eastAsia="Times New Roman"/>
                <w:b/>
                <w:bCs/>
                <w:sz w:val="20"/>
                <w:szCs w:val="20"/>
              </w:rPr>
            </w:pPr>
          </w:p>
        </w:tc>
      </w:tr>
      <w:tr w:rsidR="008721B0" w:rsidRPr="00BD49E0" w14:paraId="6BF9A3D6" w14:textId="77777777" w:rsidTr="00111217">
        <w:trPr>
          <w:trHeight w:val="364"/>
          <w:jc w:val="center"/>
        </w:trPr>
        <w:tc>
          <w:tcPr>
            <w:tcW w:w="2569" w:type="dxa"/>
            <w:vMerge/>
            <w:hideMark/>
          </w:tcPr>
          <w:p w14:paraId="4D2C1797" w14:textId="77777777" w:rsidR="008721B0" w:rsidRPr="00BD49E0" w:rsidRDefault="008721B0" w:rsidP="008721B0">
            <w:pPr>
              <w:spacing w:line="360" w:lineRule="auto"/>
              <w:rPr>
                <w:rFonts w:eastAsia="Times New Roman"/>
                <w:b/>
                <w:bCs/>
                <w:sz w:val="20"/>
                <w:szCs w:val="20"/>
              </w:rPr>
            </w:pPr>
          </w:p>
        </w:tc>
        <w:tc>
          <w:tcPr>
            <w:tcW w:w="2273" w:type="dxa"/>
          </w:tcPr>
          <w:p w14:paraId="2F91DA0B" w14:textId="1F94998D" w:rsidR="008721B0" w:rsidRPr="00BD49E0" w:rsidRDefault="008721B0" w:rsidP="008721B0">
            <w:pPr>
              <w:spacing w:line="360" w:lineRule="auto"/>
              <w:ind w:firstLine="0"/>
              <w:jc w:val="center"/>
              <w:rPr>
                <w:rFonts w:eastAsia="Times New Roman"/>
                <w:b/>
                <w:bCs/>
                <w:sz w:val="20"/>
                <w:szCs w:val="20"/>
              </w:rPr>
            </w:pPr>
            <w:r>
              <w:rPr>
                <w:rFonts w:eastAsia="Times New Roman"/>
                <w:b/>
                <w:bCs/>
                <w:sz w:val="20"/>
                <w:szCs w:val="20"/>
              </w:rPr>
              <w:t>KADIN</w:t>
            </w:r>
          </w:p>
        </w:tc>
        <w:tc>
          <w:tcPr>
            <w:tcW w:w="2353" w:type="dxa"/>
          </w:tcPr>
          <w:p w14:paraId="07A9AC59" w14:textId="53676BCC" w:rsidR="008721B0" w:rsidRPr="00BD49E0" w:rsidRDefault="008721B0" w:rsidP="008721B0">
            <w:pPr>
              <w:ind w:firstLine="0"/>
              <w:jc w:val="center"/>
              <w:rPr>
                <w:rFonts w:eastAsia="Times New Roman"/>
                <w:b/>
                <w:bCs/>
                <w:sz w:val="20"/>
                <w:szCs w:val="20"/>
              </w:rPr>
            </w:pPr>
            <w:r>
              <w:rPr>
                <w:rFonts w:eastAsia="Times New Roman"/>
                <w:b/>
                <w:bCs/>
                <w:sz w:val="20"/>
                <w:szCs w:val="20"/>
              </w:rPr>
              <w:t>ERKEK</w:t>
            </w:r>
          </w:p>
        </w:tc>
        <w:tc>
          <w:tcPr>
            <w:tcW w:w="1749" w:type="dxa"/>
          </w:tcPr>
          <w:p w14:paraId="3FDBBD4A" w14:textId="245DD68B" w:rsidR="008721B0" w:rsidRPr="00BD49E0" w:rsidRDefault="008721B0" w:rsidP="008721B0">
            <w:pPr>
              <w:spacing w:line="360" w:lineRule="auto"/>
              <w:ind w:firstLine="0"/>
              <w:jc w:val="center"/>
              <w:rPr>
                <w:rFonts w:eastAsia="Times New Roman"/>
                <w:b/>
                <w:bCs/>
                <w:sz w:val="20"/>
                <w:szCs w:val="20"/>
              </w:rPr>
            </w:pPr>
            <w:r>
              <w:rPr>
                <w:rFonts w:eastAsia="Times New Roman"/>
                <w:b/>
                <w:bCs/>
                <w:color w:val="000000" w:themeColor="text1"/>
                <w:sz w:val="22"/>
              </w:rPr>
              <w:t>p&lt;0.05</w:t>
            </w:r>
          </w:p>
        </w:tc>
      </w:tr>
      <w:tr w:rsidR="008721B0" w:rsidRPr="00BD49E0" w14:paraId="61C4D247" w14:textId="77777777" w:rsidTr="00111217">
        <w:trPr>
          <w:trHeight w:val="385"/>
          <w:jc w:val="center"/>
        </w:trPr>
        <w:tc>
          <w:tcPr>
            <w:tcW w:w="2569" w:type="dxa"/>
            <w:vAlign w:val="center"/>
          </w:tcPr>
          <w:p w14:paraId="6EE2D45E" w14:textId="5E13EE8E" w:rsidR="008721B0" w:rsidRDefault="008721B0" w:rsidP="008721B0">
            <w:pPr>
              <w:ind w:firstLine="0"/>
              <w:rPr>
                <w:sz w:val="20"/>
                <w:szCs w:val="20"/>
              </w:rPr>
            </w:pPr>
            <w:r w:rsidRPr="001B53F1">
              <w:rPr>
                <w:b/>
                <w:sz w:val="20"/>
                <w:szCs w:val="20"/>
              </w:rPr>
              <w:t>FİBRİNOJEN</w:t>
            </w:r>
          </w:p>
        </w:tc>
        <w:tc>
          <w:tcPr>
            <w:tcW w:w="2273" w:type="dxa"/>
            <w:noWrap/>
          </w:tcPr>
          <w:p w14:paraId="0EFA0021" w14:textId="22D370BE" w:rsidR="008721B0" w:rsidRDefault="008721B0" w:rsidP="008721B0">
            <w:pPr>
              <w:ind w:firstLine="0"/>
              <w:rPr>
                <w:rFonts w:eastAsia="Times New Roman"/>
                <w:sz w:val="20"/>
                <w:szCs w:val="20"/>
              </w:rPr>
            </w:pPr>
            <w:r w:rsidRPr="001B53F1">
              <w:rPr>
                <w:b/>
                <w:sz w:val="20"/>
                <w:szCs w:val="20"/>
              </w:rPr>
              <w:t>218 (108-330)</w:t>
            </w:r>
          </w:p>
        </w:tc>
        <w:tc>
          <w:tcPr>
            <w:tcW w:w="2353" w:type="dxa"/>
          </w:tcPr>
          <w:p w14:paraId="596D505C" w14:textId="419F55E3" w:rsidR="008721B0" w:rsidRDefault="008721B0" w:rsidP="008721B0">
            <w:pPr>
              <w:ind w:firstLine="0"/>
              <w:rPr>
                <w:rFonts w:eastAsia="Times New Roman"/>
                <w:sz w:val="20"/>
                <w:szCs w:val="20"/>
              </w:rPr>
            </w:pPr>
            <w:r w:rsidRPr="001B53F1">
              <w:rPr>
                <w:b/>
                <w:sz w:val="20"/>
                <w:szCs w:val="20"/>
              </w:rPr>
              <w:t>126 (50.2-285)</w:t>
            </w:r>
          </w:p>
        </w:tc>
        <w:tc>
          <w:tcPr>
            <w:tcW w:w="1749" w:type="dxa"/>
            <w:vAlign w:val="center"/>
          </w:tcPr>
          <w:p w14:paraId="648BC9AD" w14:textId="4A3E9A1B" w:rsidR="008721B0" w:rsidRDefault="008721B0" w:rsidP="008721B0">
            <w:pPr>
              <w:ind w:right="360" w:firstLine="0"/>
              <w:jc w:val="center"/>
              <w:rPr>
                <w:rFonts w:eastAsia="Times New Roman"/>
                <w:sz w:val="20"/>
                <w:szCs w:val="20"/>
              </w:rPr>
            </w:pPr>
            <w:r w:rsidRPr="001B53F1">
              <w:rPr>
                <w:rFonts w:eastAsia="Times New Roman"/>
                <w:b/>
                <w:sz w:val="20"/>
                <w:szCs w:val="20"/>
              </w:rPr>
              <w:t>0.046</w:t>
            </w:r>
          </w:p>
        </w:tc>
      </w:tr>
      <w:tr w:rsidR="008721B0" w:rsidRPr="00BD49E0" w14:paraId="3A8DDD49" w14:textId="77777777" w:rsidTr="00111217">
        <w:trPr>
          <w:trHeight w:val="385"/>
          <w:jc w:val="center"/>
        </w:trPr>
        <w:tc>
          <w:tcPr>
            <w:tcW w:w="2569" w:type="dxa"/>
            <w:vAlign w:val="center"/>
          </w:tcPr>
          <w:p w14:paraId="6AE8C6B5" w14:textId="43A753A6" w:rsidR="008721B0" w:rsidRDefault="008721B0" w:rsidP="008721B0">
            <w:pPr>
              <w:ind w:firstLine="0"/>
              <w:rPr>
                <w:sz w:val="20"/>
                <w:szCs w:val="20"/>
              </w:rPr>
            </w:pPr>
            <w:r w:rsidRPr="001B53F1">
              <w:rPr>
                <w:b/>
                <w:sz w:val="20"/>
                <w:szCs w:val="20"/>
              </w:rPr>
              <w:t>AST</w:t>
            </w:r>
          </w:p>
        </w:tc>
        <w:tc>
          <w:tcPr>
            <w:tcW w:w="2273" w:type="dxa"/>
            <w:noWrap/>
          </w:tcPr>
          <w:p w14:paraId="7F1BFA06" w14:textId="2498FD8B" w:rsidR="008721B0" w:rsidRDefault="008721B0" w:rsidP="008721B0">
            <w:pPr>
              <w:ind w:firstLine="0"/>
              <w:rPr>
                <w:rFonts w:eastAsia="Times New Roman"/>
                <w:sz w:val="20"/>
                <w:szCs w:val="20"/>
              </w:rPr>
            </w:pPr>
            <w:r w:rsidRPr="001B53F1">
              <w:rPr>
                <w:b/>
                <w:sz w:val="20"/>
                <w:szCs w:val="20"/>
              </w:rPr>
              <w:t>40 (13-133)</w:t>
            </w:r>
          </w:p>
        </w:tc>
        <w:tc>
          <w:tcPr>
            <w:tcW w:w="2353" w:type="dxa"/>
          </w:tcPr>
          <w:p w14:paraId="752788CF" w14:textId="18AECB12" w:rsidR="008721B0" w:rsidRDefault="008721B0" w:rsidP="008721B0">
            <w:pPr>
              <w:ind w:firstLine="0"/>
              <w:rPr>
                <w:rFonts w:eastAsia="Times New Roman"/>
                <w:sz w:val="20"/>
                <w:szCs w:val="20"/>
              </w:rPr>
            </w:pPr>
            <w:r w:rsidRPr="001B53F1">
              <w:rPr>
                <w:b/>
                <w:sz w:val="20"/>
                <w:szCs w:val="20"/>
              </w:rPr>
              <w:t>126 (21-14830)</w:t>
            </w:r>
          </w:p>
        </w:tc>
        <w:tc>
          <w:tcPr>
            <w:tcW w:w="1749" w:type="dxa"/>
            <w:vAlign w:val="center"/>
          </w:tcPr>
          <w:p w14:paraId="76CD3C43" w14:textId="6E69B317" w:rsidR="008721B0" w:rsidRDefault="008721B0" w:rsidP="008721B0">
            <w:pPr>
              <w:ind w:right="360" w:firstLine="0"/>
              <w:jc w:val="center"/>
              <w:rPr>
                <w:rFonts w:eastAsia="Times New Roman"/>
                <w:sz w:val="20"/>
                <w:szCs w:val="20"/>
              </w:rPr>
            </w:pPr>
            <w:r w:rsidRPr="001B53F1">
              <w:rPr>
                <w:rFonts w:eastAsia="Times New Roman"/>
                <w:b/>
                <w:sz w:val="20"/>
                <w:szCs w:val="20"/>
              </w:rPr>
              <w:t>0.012</w:t>
            </w:r>
          </w:p>
        </w:tc>
      </w:tr>
      <w:tr w:rsidR="008721B0" w:rsidRPr="00BD49E0" w14:paraId="5057B28B" w14:textId="77777777" w:rsidTr="00111217">
        <w:trPr>
          <w:trHeight w:val="385"/>
          <w:jc w:val="center"/>
        </w:trPr>
        <w:tc>
          <w:tcPr>
            <w:tcW w:w="2569" w:type="dxa"/>
            <w:vAlign w:val="center"/>
          </w:tcPr>
          <w:p w14:paraId="2CB58683" w14:textId="6808597D" w:rsidR="008721B0" w:rsidRDefault="008721B0" w:rsidP="008721B0">
            <w:pPr>
              <w:ind w:firstLine="0"/>
              <w:rPr>
                <w:sz w:val="20"/>
                <w:szCs w:val="20"/>
              </w:rPr>
            </w:pPr>
            <w:r w:rsidRPr="001B53F1">
              <w:rPr>
                <w:b/>
                <w:sz w:val="20"/>
                <w:szCs w:val="20"/>
              </w:rPr>
              <w:t>ALT</w:t>
            </w:r>
            <w:r w:rsidRPr="001B53F1">
              <w:rPr>
                <w:b/>
                <w:sz w:val="20"/>
                <w:szCs w:val="20"/>
              </w:rPr>
              <w:tab/>
            </w:r>
          </w:p>
        </w:tc>
        <w:tc>
          <w:tcPr>
            <w:tcW w:w="2273" w:type="dxa"/>
            <w:noWrap/>
          </w:tcPr>
          <w:p w14:paraId="4AF608D6" w14:textId="1C439324" w:rsidR="008721B0" w:rsidRDefault="008721B0" w:rsidP="008721B0">
            <w:pPr>
              <w:ind w:firstLine="0"/>
              <w:rPr>
                <w:rFonts w:eastAsia="Times New Roman"/>
                <w:sz w:val="20"/>
                <w:szCs w:val="20"/>
              </w:rPr>
            </w:pPr>
            <w:r w:rsidRPr="001B53F1">
              <w:rPr>
                <w:b/>
                <w:sz w:val="20"/>
                <w:szCs w:val="20"/>
              </w:rPr>
              <w:t>32 (13-237)</w:t>
            </w:r>
          </w:p>
        </w:tc>
        <w:tc>
          <w:tcPr>
            <w:tcW w:w="2353" w:type="dxa"/>
          </w:tcPr>
          <w:p w14:paraId="6242DE83" w14:textId="04B130B5" w:rsidR="008721B0" w:rsidRDefault="008721B0" w:rsidP="008721B0">
            <w:pPr>
              <w:ind w:firstLine="0"/>
              <w:rPr>
                <w:rFonts w:eastAsia="Times New Roman"/>
                <w:sz w:val="20"/>
                <w:szCs w:val="20"/>
              </w:rPr>
            </w:pPr>
            <w:r w:rsidRPr="001B53F1">
              <w:rPr>
                <w:b/>
                <w:sz w:val="20"/>
                <w:szCs w:val="20"/>
              </w:rPr>
              <w:t>146 (22-5921)</w:t>
            </w:r>
          </w:p>
        </w:tc>
        <w:tc>
          <w:tcPr>
            <w:tcW w:w="1749" w:type="dxa"/>
            <w:vAlign w:val="center"/>
          </w:tcPr>
          <w:p w14:paraId="1B1D5BCE" w14:textId="4CDCA680" w:rsidR="008721B0" w:rsidRDefault="008721B0" w:rsidP="008721B0">
            <w:pPr>
              <w:ind w:right="360" w:firstLine="0"/>
              <w:jc w:val="center"/>
              <w:rPr>
                <w:rFonts w:eastAsia="Times New Roman"/>
                <w:sz w:val="20"/>
                <w:szCs w:val="20"/>
              </w:rPr>
            </w:pPr>
            <w:r w:rsidRPr="001B53F1">
              <w:rPr>
                <w:rFonts w:eastAsia="Times New Roman"/>
                <w:b/>
                <w:sz w:val="20"/>
                <w:szCs w:val="20"/>
              </w:rPr>
              <w:t>0.016</w:t>
            </w:r>
          </w:p>
        </w:tc>
      </w:tr>
      <w:tr w:rsidR="008721B0" w:rsidRPr="00BD49E0" w14:paraId="46EAB756" w14:textId="77777777" w:rsidTr="00111217">
        <w:trPr>
          <w:trHeight w:val="385"/>
          <w:jc w:val="center"/>
        </w:trPr>
        <w:tc>
          <w:tcPr>
            <w:tcW w:w="2569" w:type="dxa"/>
            <w:vAlign w:val="center"/>
          </w:tcPr>
          <w:p w14:paraId="544804A3" w14:textId="752960A9" w:rsidR="008721B0" w:rsidRDefault="008721B0" w:rsidP="008721B0">
            <w:pPr>
              <w:ind w:firstLine="0"/>
              <w:rPr>
                <w:sz w:val="20"/>
                <w:szCs w:val="20"/>
              </w:rPr>
            </w:pPr>
            <w:r w:rsidRPr="001B53F1">
              <w:rPr>
                <w:b/>
                <w:sz w:val="20"/>
                <w:szCs w:val="20"/>
              </w:rPr>
              <w:t>LDH</w:t>
            </w:r>
          </w:p>
        </w:tc>
        <w:tc>
          <w:tcPr>
            <w:tcW w:w="2273" w:type="dxa"/>
            <w:noWrap/>
          </w:tcPr>
          <w:p w14:paraId="69E6BCB3" w14:textId="6563B385" w:rsidR="008721B0" w:rsidRDefault="008721B0" w:rsidP="008721B0">
            <w:pPr>
              <w:ind w:firstLine="0"/>
              <w:rPr>
                <w:rFonts w:eastAsia="Times New Roman"/>
                <w:sz w:val="20"/>
                <w:szCs w:val="20"/>
              </w:rPr>
            </w:pPr>
            <w:r w:rsidRPr="001B53F1">
              <w:rPr>
                <w:b/>
                <w:sz w:val="20"/>
                <w:szCs w:val="20"/>
              </w:rPr>
              <w:t>289 (168-692)</w:t>
            </w:r>
          </w:p>
        </w:tc>
        <w:tc>
          <w:tcPr>
            <w:tcW w:w="2353" w:type="dxa"/>
          </w:tcPr>
          <w:p w14:paraId="2F20C9F1" w14:textId="1CA647F4" w:rsidR="008721B0" w:rsidRDefault="008721B0" w:rsidP="008721B0">
            <w:pPr>
              <w:ind w:firstLine="0"/>
              <w:rPr>
                <w:rFonts w:eastAsia="Times New Roman"/>
                <w:sz w:val="20"/>
                <w:szCs w:val="20"/>
              </w:rPr>
            </w:pPr>
            <w:r w:rsidRPr="001B53F1">
              <w:rPr>
                <w:b/>
                <w:sz w:val="20"/>
                <w:szCs w:val="20"/>
              </w:rPr>
              <w:t>493 (184-8044)</w:t>
            </w:r>
          </w:p>
        </w:tc>
        <w:tc>
          <w:tcPr>
            <w:tcW w:w="1749" w:type="dxa"/>
            <w:vAlign w:val="center"/>
          </w:tcPr>
          <w:p w14:paraId="2395DA76" w14:textId="155D9369" w:rsidR="008721B0" w:rsidRDefault="008721B0" w:rsidP="008721B0">
            <w:pPr>
              <w:ind w:right="360" w:firstLine="0"/>
              <w:jc w:val="center"/>
              <w:rPr>
                <w:rFonts w:eastAsia="Times New Roman"/>
                <w:sz w:val="20"/>
                <w:szCs w:val="20"/>
              </w:rPr>
            </w:pPr>
            <w:r w:rsidRPr="001B53F1">
              <w:rPr>
                <w:rFonts w:eastAsia="Times New Roman"/>
                <w:b/>
                <w:sz w:val="20"/>
                <w:szCs w:val="20"/>
              </w:rPr>
              <w:t>0.014</w:t>
            </w:r>
          </w:p>
        </w:tc>
      </w:tr>
      <w:tr w:rsidR="008721B0" w:rsidRPr="00BD49E0" w14:paraId="3DC755DD" w14:textId="77777777" w:rsidTr="00111217">
        <w:trPr>
          <w:trHeight w:val="385"/>
          <w:jc w:val="center"/>
        </w:trPr>
        <w:tc>
          <w:tcPr>
            <w:tcW w:w="2569" w:type="dxa"/>
            <w:vAlign w:val="center"/>
          </w:tcPr>
          <w:p w14:paraId="07D3F7C9" w14:textId="41ECD99E" w:rsidR="008721B0" w:rsidRDefault="008721B0" w:rsidP="008721B0">
            <w:pPr>
              <w:ind w:firstLine="0"/>
              <w:rPr>
                <w:sz w:val="20"/>
                <w:szCs w:val="20"/>
              </w:rPr>
            </w:pPr>
            <w:r w:rsidRPr="001B53F1">
              <w:rPr>
                <w:b/>
                <w:sz w:val="20"/>
                <w:szCs w:val="20"/>
              </w:rPr>
              <w:t>AMONYAK</w:t>
            </w:r>
          </w:p>
        </w:tc>
        <w:tc>
          <w:tcPr>
            <w:tcW w:w="2273" w:type="dxa"/>
            <w:noWrap/>
          </w:tcPr>
          <w:p w14:paraId="69D58D0B" w14:textId="3CEAD4ED" w:rsidR="008721B0" w:rsidRDefault="008721B0" w:rsidP="008721B0">
            <w:pPr>
              <w:ind w:firstLine="0"/>
              <w:rPr>
                <w:rFonts w:eastAsia="Times New Roman"/>
                <w:sz w:val="20"/>
                <w:szCs w:val="20"/>
              </w:rPr>
            </w:pPr>
            <w:r w:rsidRPr="001B53F1">
              <w:rPr>
                <w:b/>
                <w:sz w:val="20"/>
                <w:szCs w:val="20"/>
              </w:rPr>
              <w:t>60 (40-277)</w:t>
            </w:r>
          </w:p>
        </w:tc>
        <w:tc>
          <w:tcPr>
            <w:tcW w:w="2353" w:type="dxa"/>
          </w:tcPr>
          <w:p w14:paraId="3A7C5EDE" w14:textId="322317F6" w:rsidR="008721B0" w:rsidRDefault="008721B0" w:rsidP="008721B0">
            <w:pPr>
              <w:ind w:firstLine="0"/>
              <w:rPr>
                <w:rFonts w:eastAsia="Times New Roman"/>
                <w:sz w:val="20"/>
                <w:szCs w:val="20"/>
              </w:rPr>
            </w:pPr>
            <w:r w:rsidRPr="001B53F1">
              <w:rPr>
                <w:b/>
                <w:sz w:val="20"/>
                <w:szCs w:val="20"/>
              </w:rPr>
              <w:t>120 (39-1353)</w:t>
            </w:r>
          </w:p>
        </w:tc>
        <w:tc>
          <w:tcPr>
            <w:tcW w:w="1749" w:type="dxa"/>
            <w:vAlign w:val="center"/>
          </w:tcPr>
          <w:p w14:paraId="0F11ED3F" w14:textId="04732CD2" w:rsidR="008721B0" w:rsidRDefault="008721B0" w:rsidP="008721B0">
            <w:pPr>
              <w:ind w:right="360" w:firstLine="0"/>
              <w:jc w:val="center"/>
              <w:rPr>
                <w:rFonts w:eastAsia="Times New Roman"/>
                <w:sz w:val="20"/>
                <w:szCs w:val="20"/>
              </w:rPr>
            </w:pPr>
            <w:r w:rsidRPr="001B53F1">
              <w:rPr>
                <w:rFonts w:eastAsia="Times New Roman"/>
                <w:b/>
                <w:sz w:val="20"/>
                <w:szCs w:val="20"/>
              </w:rPr>
              <w:t>0.03</w:t>
            </w:r>
          </w:p>
        </w:tc>
      </w:tr>
      <w:tr w:rsidR="008721B0" w:rsidRPr="001B53F1" w14:paraId="05722ADA" w14:textId="77777777" w:rsidTr="00111217">
        <w:trPr>
          <w:trHeight w:val="308"/>
          <w:jc w:val="center"/>
        </w:trPr>
        <w:tc>
          <w:tcPr>
            <w:tcW w:w="2569" w:type="dxa"/>
            <w:vAlign w:val="center"/>
          </w:tcPr>
          <w:p w14:paraId="475CCF6B" w14:textId="77777777" w:rsidR="008721B0" w:rsidRPr="001B53F1" w:rsidRDefault="008721B0" w:rsidP="008721B0">
            <w:pPr>
              <w:spacing w:line="360" w:lineRule="auto"/>
              <w:ind w:firstLine="0"/>
              <w:rPr>
                <w:b/>
                <w:sz w:val="20"/>
                <w:szCs w:val="20"/>
              </w:rPr>
            </w:pPr>
            <w:r w:rsidRPr="001B53F1">
              <w:rPr>
                <w:b/>
                <w:sz w:val="20"/>
                <w:szCs w:val="20"/>
              </w:rPr>
              <w:t>LAKTAT</w:t>
            </w:r>
          </w:p>
        </w:tc>
        <w:tc>
          <w:tcPr>
            <w:tcW w:w="2273" w:type="dxa"/>
            <w:noWrap/>
          </w:tcPr>
          <w:p w14:paraId="4E8E2871" w14:textId="17F7593F" w:rsidR="008721B0" w:rsidRPr="001B53F1" w:rsidRDefault="008721B0" w:rsidP="008721B0">
            <w:pPr>
              <w:spacing w:line="360" w:lineRule="auto"/>
              <w:ind w:firstLine="0"/>
              <w:rPr>
                <w:b/>
                <w:sz w:val="20"/>
                <w:szCs w:val="20"/>
              </w:rPr>
            </w:pPr>
            <w:r w:rsidRPr="001B53F1">
              <w:rPr>
                <w:b/>
                <w:sz w:val="20"/>
                <w:szCs w:val="20"/>
              </w:rPr>
              <w:t>1.6 (0.7-2.7)</w:t>
            </w:r>
          </w:p>
        </w:tc>
        <w:tc>
          <w:tcPr>
            <w:tcW w:w="2353" w:type="dxa"/>
          </w:tcPr>
          <w:p w14:paraId="63DC8593" w14:textId="075AF450" w:rsidR="008721B0" w:rsidRPr="001B53F1" w:rsidRDefault="008721B0" w:rsidP="008721B0">
            <w:pPr>
              <w:ind w:firstLine="0"/>
              <w:rPr>
                <w:b/>
                <w:sz w:val="20"/>
                <w:szCs w:val="20"/>
              </w:rPr>
            </w:pPr>
            <w:r w:rsidRPr="001B53F1">
              <w:rPr>
                <w:b/>
                <w:sz w:val="20"/>
                <w:szCs w:val="20"/>
              </w:rPr>
              <w:t>2.3 (1.4-10.2)</w:t>
            </w:r>
          </w:p>
        </w:tc>
        <w:tc>
          <w:tcPr>
            <w:tcW w:w="1749" w:type="dxa"/>
            <w:vAlign w:val="center"/>
          </w:tcPr>
          <w:p w14:paraId="5AF85F70" w14:textId="77777777" w:rsidR="008721B0" w:rsidRPr="001B53F1" w:rsidRDefault="008721B0" w:rsidP="008721B0">
            <w:pPr>
              <w:spacing w:line="360" w:lineRule="auto"/>
              <w:ind w:right="360" w:firstLine="0"/>
              <w:jc w:val="center"/>
              <w:rPr>
                <w:rFonts w:eastAsia="Times New Roman"/>
                <w:b/>
                <w:sz w:val="20"/>
                <w:szCs w:val="20"/>
              </w:rPr>
            </w:pPr>
            <w:r w:rsidRPr="001B53F1">
              <w:rPr>
                <w:rFonts w:eastAsia="Times New Roman"/>
                <w:b/>
                <w:sz w:val="20"/>
                <w:szCs w:val="20"/>
              </w:rPr>
              <w:t>0.048</w:t>
            </w:r>
          </w:p>
        </w:tc>
      </w:tr>
      <w:tr w:rsidR="008721B0" w:rsidRPr="00BD49E0" w14:paraId="464AB9D9" w14:textId="77777777" w:rsidTr="00111217">
        <w:trPr>
          <w:trHeight w:val="385"/>
          <w:jc w:val="center"/>
        </w:trPr>
        <w:tc>
          <w:tcPr>
            <w:tcW w:w="2569" w:type="dxa"/>
            <w:vAlign w:val="center"/>
          </w:tcPr>
          <w:p w14:paraId="630F2E6B" w14:textId="53728492" w:rsidR="008721B0" w:rsidRPr="00BD49E0" w:rsidRDefault="008721B0" w:rsidP="008721B0">
            <w:pPr>
              <w:spacing w:line="360" w:lineRule="auto"/>
              <w:ind w:firstLine="0"/>
              <w:rPr>
                <w:sz w:val="20"/>
                <w:szCs w:val="20"/>
              </w:rPr>
            </w:pPr>
            <w:r>
              <w:rPr>
                <w:sz w:val="20"/>
                <w:szCs w:val="20"/>
              </w:rPr>
              <w:t>YAŞ</w:t>
            </w:r>
          </w:p>
        </w:tc>
        <w:tc>
          <w:tcPr>
            <w:tcW w:w="2273" w:type="dxa"/>
            <w:noWrap/>
          </w:tcPr>
          <w:p w14:paraId="5874AB71" w14:textId="072794DD" w:rsidR="008721B0" w:rsidRPr="00BD49E0" w:rsidRDefault="008721B0" w:rsidP="008721B0">
            <w:pPr>
              <w:spacing w:line="360" w:lineRule="auto"/>
              <w:ind w:firstLine="0"/>
              <w:rPr>
                <w:rFonts w:eastAsia="Times New Roman"/>
                <w:sz w:val="20"/>
                <w:szCs w:val="20"/>
              </w:rPr>
            </w:pPr>
            <w:r>
              <w:rPr>
                <w:rFonts w:eastAsia="Times New Roman"/>
                <w:sz w:val="20"/>
                <w:szCs w:val="20"/>
              </w:rPr>
              <w:t>25 (1-59)</w:t>
            </w:r>
          </w:p>
        </w:tc>
        <w:tc>
          <w:tcPr>
            <w:tcW w:w="2353" w:type="dxa"/>
          </w:tcPr>
          <w:p w14:paraId="7BBD0EA4" w14:textId="475B6087" w:rsidR="008721B0" w:rsidRPr="00BD49E0" w:rsidRDefault="008721B0" w:rsidP="008721B0">
            <w:pPr>
              <w:ind w:firstLine="0"/>
              <w:rPr>
                <w:rFonts w:eastAsia="Times New Roman"/>
                <w:sz w:val="20"/>
                <w:szCs w:val="20"/>
              </w:rPr>
            </w:pPr>
            <w:r>
              <w:rPr>
                <w:rFonts w:eastAsia="Times New Roman"/>
                <w:sz w:val="20"/>
                <w:szCs w:val="20"/>
              </w:rPr>
              <w:t>8 (1-60)</w:t>
            </w:r>
          </w:p>
        </w:tc>
        <w:tc>
          <w:tcPr>
            <w:tcW w:w="1749" w:type="dxa"/>
            <w:vAlign w:val="center"/>
          </w:tcPr>
          <w:p w14:paraId="0CAC3A71" w14:textId="302C77AD" w:rsidR="008721B0" w:rsidRPr="00BD49E0" w:rsidRDefault="008721B0" w:rsidP="008721B0">
            <w:pPr>
              <w:spacing w:line="360" w:lineRule="auto"/>
              <w:ind w:right="360" w:firstLine="0"/>
              <w:jc w:val="center"/>
              <w:rPr>
                <w:rFonts w:eastAsia="Times New Roman"/>
                <w:sz w:val="20"/>
                <w:szCs w:val="20"/>
              </w:rPr>
            </w:pPr>
            <w:r>
              <w:rPr>
                <w:rFonts w:eastAsia="Times New Roman"/>
                <w:sz w:val="20"/>
                <w:szCs w:val="20"/>
              </w:rPr>
              <w:t>0.66</w:t>
            </w:r>
          </w:p>
        </w:tc>
      </w:tr>
      <w:tr w:rsidR="008721B0" w:rsidRPr="00BD49E0" w14:paraId="53C5C4E3" w14:textId="77777777" w:rsidTr="00111217">
        <w:trPr>
          <w:trHeight w:val="385"/>
          <w:jc w:val="center"/>
        </w:trPr>
        <w:tc>
          <w:tcPr>
            <w:tcW w:w="2569" w:type="dxa"/>
            <w:vAlign w:val="bottom"/>
          </w:tcPr>
          <w:p w14:paraId="0B2DC368" w14:textId="77777777" w:rsidR="008721B0" w:rsidRPr="00BD49E0" w:rsidRDefault="008721B0" w:rsidP="008721B0">
            <w:pPr>
              <w:spacing w:line="360" w:lineRule="auto"/>
              <w:ind w:firstLine="0"/>
              <w:rPr>
                <w:sz w:val="20"/>
                <w:szCs w:val="20"/>
              </w:rPr>
            </w:pPr>
            <w:r w:rsidRPr="00BD49E0">
              <w:rPr>
                <w:sz w:val="20"/>
                <w:szCs w:val="20"/>
              </w:rPr>
              <w:t>TNF</w:t>
            </w:r>
            <w:r>
              <w:rPr>
                <w:sz w:val="20"/>
                <w:szCs w:val="20"/>
              </w:rPr>
              <w:t>-ALPHA</w:t>
            </w:r>
          </w:p>
        </w:tc>
        <w:tc>
          <w:tcPr>
            <w:tcW w:w="2273" w:type="dxa"/>
            <w:noWrap/>
            <w:vAlign w:val="center"/>
          </w:tcPr>
          <w:p w14:paraId="75AE1191" w14:textId="1486A6FF" w:rsidR="008721B0" w:rsidRPr="00BD49E0" w:rsidRDefault="008721B0" w:rsidP="008721B0">
            <w:pPr>
              <w:spacing w:line="360" w:lineRule="auto"/>
              <w:ind w:firstLine="0"/>
              <w:rPr>
                <w:rFonts w:eastAsia="Times New Roman"/>
                <w:sz w:val="20"/>
                <w:szCs w:val="20"/>
              </w:rPr>
            </w:pPr>
            <w:r w:rsidRPr="00BD49E0">
              <w:rPr>
                <w:rFonts w:eastAsia="Times New Roman"/>
                <w:sz w:val="20"/>
                <w:szCs w:val="20"/>
              </w:rPr>
              <w:t>15.6 (15.6-1000)</w:t>
            </w:r>
          </w:p>
        </w:tc>
        <w:tc>
          <w:tcPr>
            <w:tcW w:w="2353" w:type="dxa"/>
            <w:vAlign w:val="center"/>
          </w:tcPr>
          <w:p w14:paraId="274E17CD" w14:textId="1792EF1E" w:rsidR="008721B0" w:rsidRPr="00BD49E0" w:rsidRDefault="008721B0" w:rsidP="008721B0">
            <w:pPr>
              <w:ind w:firstLine="0"/>
              <w:rPr>
                <w:rFonts w:eastAsia="Times New Roman"/>
                <w:sz w:val="20"/>
                <w:szCs w:val="20"/>
              </w:rPr>
            </w:pPr>
            <w:r w:rsidRPr="00BD49E0">
              <w:rPr>
                <w:rFonts w:eastAsia="Times New Roman"/>
                <w:sz w:val="20"/>
                <w:szCs w:val="20"/>
              </w:rPr>
              <w:t>15.6 (15.6-85.9)</w:t>
            </w:r>
          </w:p>
        </w:tc>
        <w:tc>
          <w:tcPr>
            <w:tcW w:w="1749" w:type="dxa"/>
            <w:vAlign w:val="center"/>
          </w:tcPr>
          <w:p w14:paraId="36B18846" w14:textId="34F7F40D" w:rsidR="008721B0" w:rsidRPr="00BD49E0" w:rsidRDefault="008721B0" w:rsidP="008721B0">
            <w:pPr>
              <w:spacing w:line="360" w:lineRule="auto"/>
              <w:ind w:right="360" w:firstLine="0"/>
              <w:jc w:val="center"/>
              <w:rPr>
                <w:rFonts w:eastAsia="Times New Roman"/>
                <w:sz w:val="20"/>
                <w:szCs w:val="20"/>
              </w:rPr>
            </w:pPr>
            <w:r>
              <w:rPr>
                <w:rFonts w:eastAsia="Times New Roman"/>
                <w:sz w:val="20"/>
                <w:szCs w:val="20"/>
              </w:rPr>
              <w:t>0.34</w:t>
            </w:r>
          </w:p>
        </w:tc>
      </w:tr>
      <w:tr w:rsidR="008721B0" w:rsidRPr="00BD49E0" w14:paraId="5FC32DBC" w14:textId="77777777" w:rsidTr="00111217">
        <w:trPr>
          <w:trHeight w:val="444"/>
          <w:jc w:val="center"/>
        </w:trPr>
        <w:tc>
          <w:tcPr>
            <w:tcW w:w="2569" w:type="dxa"/>
            <w:vAlign w:val="center"/>
          </w:tcPr>
          <w:p w14:paraId="651F2209" w14:textId="77777777" w:rsidR="008721B0" w:rsidRPr="00BD49E0" w:rsidRDefault="008721B0" w:rsidP="008721B0">
            <w:pPr>
              <w:spacing w:line="360" w:lineRule="auto"/>
              <w:ind w:firstLine="0"/>
              <w:rPr>
                <w:rFonts w:eastAsia="Times New Roman"/>
                <w:b/>
                <w:bCs/>
                <w:sz w:val="20"/>
                <w:szCs w:val="20"/>
              </w:rPr>
            </w:pPr>
            <w:r w:rsidRPr="00BD49E0">
              <w:rPr>
                <w:sz w:val="20"/>
                <w:szCs w:val="20"/>
              </w:rPr>
              <w:t>TGF</w:t>
            </w:r>
            <w:r>
              <w:rPr>
                <w:sz w:val="20"/>
                <w:szCs w:val="20"/>
              </w:rPr>
              <w:t>-</w:t>
            </w:r>
            <w:r w:rsidRPr="00BD49E0">
              <w:rPr>
                <w:sz w:val="20"/>
                <w:szCs w:val="20"/>
              </w:rPr>
              <w:t>BETA</w:t>
            </w:r>
          </w:p>
        </w:tc>
        <w:tc>
          <w:tcPr>
            <w:tcW w:w="2273" w:type="dxa"/>
            <w:noWrap/>
            <w:vAlign w:val="center"/>
          </w:tcPr>
          <w:p w14:paraId="7669B0D9" w14:textId="0D5FAAD5" w:rsidR="008721B0" w:rsidRPr="00BD49E0" w:rsidRDefault="008721B0" w:rsidP="008721B0">
            <w:pPr>
              <w:spacing w:line="360" w:lineRule="auto"/>
              <w:ind w:firstLine="0"/>
              <w:rPr>
                <w:rFonts w:eastAsia="Times New Roman"/>
                <w:sz w:val="20"/>
                <w:szCs w:val="20"/>
              </w:rPr>
            </w:pPr>
            <w:r w:rsidRPr="00BD49E0">
              <w:rPr>
                <w:rFonts w:eastAsia="Times New Roman"/>
                <w:sz w:val="20"/>
                <w:szCs w:val="20"/>
              </w:rPr>
              <w:t>1</w:t>
            </w:r>
            <w:r>
              <w:rPr>
                <w:rFonts w:eastAsia="Times New Roman"/>
                <w:sz w:val="20"/>
                <w:szCs w:val="20"/>
              </w:rPr>
              <w:t>112</w:t>
            </w:r>
            <w:r w:rsidRPr="00BD49E0">
              <w:rPr>
                <w:rFonts w:eastAsia="Times New Roman"/>
                <w:sz w:val="20"/>
                <w:szCs w:val="20"/>
              </w:rPr>
              <w:t>.</w:t>
            </w:r>
            <w:r>
              <w:rPr>
                <w:rFonts w:eastAsia="Times New Roman"/>
                <w:sz w:val="20"/>
                <w:szCs w:val="20"/>
              </w:rPr>
              <w:t>7</w:t>
            </w:r>
            <w:r w:rsidRPr="00BD49E0">
              <w:rPr>
                <w:rFonts w:eastAsia="Times New Roman"/>
                <w:sz w:val="20"/>
                <w:szCs w:val="20"/>
              </w:rPr>
              <w:t xml:space="preserve"> (195.1-2000)</w:t>
            </w:r>
          </w:p>
        </w:tc>
        <w:tc>
          <w:tcPr>
            <w:tcW w:w="2353" w:type="dxa"/>
            <w:vAlign w:val="center"/>
          </w:tcPr>
          <w:p w14:paraId="112A8DC9" w14:textId="7AEBFDBA" w:rsidR="008721B0" w:rsidRPr="00BD49E0" w:rsidRDefault="008721B0" w:rsidP="008721B0">
            <w:pPr>
              <w:ind w:firstLine="0"/>
              <w:rPr>
                <w:rFonts w:eastAsia="Times New Roman"/>
                <w:sz w:val="20"/>
                <w:szCs w:val="20"/>
              </w:rPr>
            </w:pPr>
            <w:r w:rsidRPr="00BD49E0">
              <w:rPr>
                <w:rFonts w:eastAsia="Times New Roman"/>
                <w:sz w:val="20"/>
                <w:szCs w:val="20"/>
              </w:rPr>
              <w:t>92</w:t>
            </w:r>
            <w:r>
              <w:rPr>
                <w:rFonts w:eastAsia="Times New Roman"/>
                <w:sz w:val="20"/>
                <w:szCs w:val="20"/>
              </w:rPr>
              <w:t>4</w:t>
            </w:r>
            <w:r w:rsidRPr="00BD49E0">
              <w:rPr>
                <w:rFonts w:eastAsia="Times New Roman"/>
                <w:sz w:val="20"/>
                <w:szCs w:val="20"/>
              </w:rPr>
              <w:t>.</w:t>
            </w:r>
            <w:r>
              <w:rPr>
                <w:rFonts w:eastAsia="Times New Roman"/>
                <w:sz w:val="20"/>
                <w:szCs w:val="20"/>
              </w:rPr>
              <w:t>1</w:t>
            </w:r>
            <w:r w:rsidRPr="00BD49E0">
              <w:rPr>
                <w:rFonts w:eastAsia="Times New Roman"/>
                <w:sz w:val="20"/>
                <w:szCs w:val="20"/>
              </w:rPr>
              <w:t xml:space="preserve"> (647.8-2000)</w:t>
            </w:r>
          </w:p>
        </w:tc>
        <w:tc>
          <w:tcPr>
            <w:tcW w:w="1749" w:type="dxa"/>
            <w:vAlign w:val="center"/>
          </w:tcPr>
          <w:p w14:paraId="08F951C8" w14:textId="78E586AF" w:rsidR="008721B0" w:rsidRPr="00BD49E0" w:rsidRDefault="008721B0" w:rsidP="008721B0">
            <w:pPr>
              <w:spacing w:line="360" w:lineRule="auto"/>
              <w:ind w:firstLine="0"/>
              <w:jc w:val="left"/>
              <w:rPr>
                <w:rFonts w:eastAsia="Times New Roman"/>
                <w:sz w:val="20"/>
                <w:szCs w:val="20"/>
              </w:rPr>
            </w:pPr>
            <w:r>
              <w:rPr>
                <w:rFonts w:eastAsia="Times New Roman"/>
                <w:sz w:val="20"/>
                <w:szCs w:val="20"/>
              </w:rPr>
              <w:t xml:space="preserve">        0.68</w:t>
            </w:r>
          </w:p>
        </w:tc>
      </w:tr>
      <w:tr w:rsidR="008721B0" w:rsidRPr="00BD49E0" w14:paraId="4867F0B3" w14:textId="77777777" w:rsidTr="00111217">
        <w:trPr>
          <w:trHeight w:val="472"/>
          <w:jc w:val="center"/>
        </w:trPr>
        <w:tc>
          <w:tcPr>
            <w:tcW w:w="2569" w:type="dxa"/>
            <w:vAlign w:val="center"/>
          </w:tcPr>
          <w:p w14:paraId="5DBE7B75" w14:textId="77777777" w:rsidR="008721B0" w:rsidRPr="00BD49E0" w:rsidRDefault="008721B0" w:rsidP="008721B0">
            <w:pPr>
              <w:spacing w:line="360" w:lineRule="auto"/>
              <w:ind w:firstLine="0"/>
              <w:rPr>
                <w:rFonts w:eastAsia="Times New Roman"/>
                <w:b/>
                <w:bCs/>
                <w:sz w:val="20"/>
                <w:szCs w:val="20"/>
              </w:rPr>
            </w:pPr>
            <w:r w:rsidRPr="00BD49E0">
              <w:rPr>
                <w:sz w:val="20"/>
                <w:szCs w:val="20"/>
              </w:rPr>
              <w:t>IL4</w:t>
            </w:r>
          </w:p>
        </w:tc>
        <w:tc>
          <w:tcPr>
            <w:tcW w:w="2273" w:type="dxa"/>
            <w:noWrap/>
            <w:vAlign w:val="center"/>
          </w:tcPr>
          <w:p w14:paraId="6F932280" w14:textId="7F24CBBF" w:rsidR="008721B0" w:rsidRPr="00BD49E0" w:rsidRDefault="008721B0" w:rsidP="008721B0">
            <w:pPr>
              <w:spacing w:line="360" w:lineRule="auto"/>
              <w:ind w:firstLine="0"/>
              <w:rPr>
                <w:rFonts w:eastAsia="Times New Roman"/>
                <w:sz w:val="20"/>
                <w:szCs w:val="20"/>
              </w:rPr>
            </w:pPr>
            <w:r>
              <w:rPr>
                <w:rFonts w:eastAsia="Times New Roman"/>
                <w:sz w:val="20"/>
                <w:szCs w:val="20"/>
              </w:rPr>
              <w:t>88.8</w:t>
            </w:r>
            <w:r w:rsidRPr="00BD49E0">
              <w:rPr>
                <w:rFonts w:eastAsia="Times New Roman"/>
                <w:sz w:val="20"/>
                <w:szCs w:val="20"/>
              </w:rPr>
              <w:t xml:space="preserve"> (31.3-1166.4)</w:t>
            </w:r>
          </w:p>
        </w:tc>
        <w:tc>
          <w:tcPr>
            <w:tcW w:w="2353" w:type="dxa"/>
            <w:vAlign w:val="center"/>
          </w:tcPr>
          <w:p w14:paraId="5C837BE7" w14:textId="4A71D2BD" w:rsidR="008721B0" w:rsidRPr="00BD49E0" w:rsidRDefault="008721B0" w:rsidP="008721B0">
            <w:pPr>
              <w:ind w:firstLine="0"/>
              <w:rPr>
                <w:rFonts w:eastAsia="Times New Roman"/>
                <w:sz w:val="20"/>
                <w:szCs w:val="20"/>
              </w:rPr>
            </w:pPr>
            <w:r w:rsidRPr="00BD49E0">
              <w:rPr>
                <w:rFonts w:eastAsia="Times New Roman"/>
                <w:sz w:val="20"/>
                <w:szCs w:val="20"/>
              </w:rPr>
              <w:t>1</w:t>
            </w:r>
            <w:r>
              <w:rPr>
                <w:rFonts w:eastAsia="Times New Roman"/>
                <w:sz w:val="20"/>
                <w:szCs w:val="20"/>
              </w:rPr>
              <w:t>23</w:t>
            </w:r>
            <w:r w:rsidRPr="00BD49E0">
              <w:rPr>
                <w:rFonts w:eastAsia="Times New Roman"/>
                <w:sz w:val="20"/>
                <w:szCs w:val="20"/>
              </w:rPr>
              <w:t>.</w:t>
            </w:r>
            <w:r>
              <w:rPr>
                <w:rFonts w:eastAsia="Times New Roman"/>
                <w:sz w:val="20"/>
                <w:szCs w:val="20"/>
              </w:rPr>
              <w:t>6</w:t>
            </w:r>
            <w:r w:rsidRPr="00BD49E0">
              <w:rPr>
                <w:rFonts w:eastAsia="Times New Roman"/>
                <w:sz w:val="20"/>
                <w:szCs w:val="20"/>
              </w:rPr>
              <w:t xml:space="preserve"> (</w:t>
            </w:r>
            <w:r>
              <w:rPr>
                <w:rFonts w:eastAsia="Times New Roman"/>
                <w:sz w:val="20"/>
                <w:szCs w:val="20"/>
              </w:rPr>
              <w:t>67.2</w:t>
            </w:r>
            <w:r w:rsidRPr="00BD49E0">
              <w:rPr>
                <w:rFonts w:eastAsia="Times New Roman"/>
                <w:sz w:val="20"/>
                <w:szCs w:val="20"/>
              </w:rPr>
              <w:t>-284.7)</w:t>
            </w:r>
          </w:p>
        </w:tc>
        <w:tc>
          <w:tcPr>
            <w:tcW w:w="1749" w:type="dxa"/>
            <w:vAlign w:val="center"/>
          </w:tcPr>
          <w:p w14:paraId="51BFDC01" w14:textId="520D87F6" w:rsidR="008721B0" w:rsidRPr="00BD49E0" w:rsidRDefault="008721B0" w:rsidP="008721B0">
            <w:pPr>
              <w:spacing w:line="360" w:lineRule="auto"/>
              <w:ind w:right="360" w:firstLine="0"/>
              <w:jc w:val="center"/>
              <w:rPr>
                <w:rFonts w:eastAsia="Times New Roman"/>
                <w:sz w:val="20"/>
                <w:szCs w:val="20"/>
              </w:rPr>
            </w:pPr>
            <w:r>
              <w:rPr>
                <w:rFonts w:eastAsia="Times New Roman"/>
                <w:sz w:val="20"/>
                <w:szCs w:val="20"/>
              </w:rPr>
              <w:t>0.36</w:t>
            </w:r>
          </w:p>
        </w:tc>
      </w:tr>
      <w:tr w:rsidR="008721B0" w:rsidRPr="00BD49E0" w14:paraId="6E578DEA" w14:textId="77777777" w:rsidTr="00111217">
        <w:trPr>
          <w:trHeight w:val="308"/>
          <w:jc w:val="center"/>
        </w:trPr>
        <w:tc>
          <w:tcPr>
            <w:tcW w:w="2569" w:type="dxa"/>
            <w:vAlign w:val="center"/>
          </w:tcPr>
          <w:p w14:paraId="5689D0CD" w14:textId="77777777" w:rsidR="008721B0" w:rsidRPr="00BD49E0" w:rsidRDefault="008721B0" w:rsidP="008721B0">
            <w:pPr>
              <w:spacing w:line="360" w:lineRule="auto"/>
              <w:ind w:firstLine="0"/>
              <w:rPr>
                <w:rFonts w:eastAsia="Times New Roman"/>
                <w:sz w:val="20"/>
                <w:szCs w:val="20"/>
              </w:rPr>
            </w:pPr>
            <w:r w:rsidRPr="00BD49E0">
              <w:rPr>
                <w:sz w:val="20"/>
                <w:szCs w:val="20"/>
              </w:rPr>
              <w:t>IL10</w:t>
            </w:r>
          </w:p>
        </w:tc>
        <w:tc>
          <w:tcPr>
            <w:tcW w:w="2273" w:type="dxa"/>
            <w:noWrap/>
          </w:tcPr>
          <w:p w14:paraId="001C3725" w14:textId="47F71BC0" w:rsidR="008721B0" w:rsidRPr="00BD49E0" w:rsidRDefault="008721B0" w:rsidP="008721B0">
            <w:pPr>
              <w:spacing w:line="360" w:lineRule="auto"/>
              <w:ind w:firstLine="0"/>
              <w:rPr>
                <w:rFonts w:eastAsia="Times New Roman"/>
                <w:sz w:val="20"/>
                <w:szCs w:val="20"/>
              </w:rPr>
            </w:pPr>
            <w:r>
              <w:rPr>
                <w:rFonts w:eastAsia="Times New Roman"/>
                <w:sz w:val="20"/>
                <w:szCs w:val="20"/>
              </w:rPr>
              <w:t>67.2</w:t>
            </w:r>
            <w:r w:rsidRPr="00BD49E0">
              <w:rPr>
                <w:rFonts w:eastAsia="Times New Roman"/>
                <w:sz w:val="20"/>
                <w:szCs w:val="20"/>
              </w:rPr>
              <w:t xml:space="preserve"> (7.8-500000)</w:t>
            </w:r>
          </w:p>
        </w:tc>
        <w:tc>
          <w:tcPr>
            <w:tcW w:w="2353" w:type="dxa"/>
          </w:tcPr>
          <w:p w14:paraId="4A0CA936" w14:textId="0BAE7468" w:rsidR="008721B0" w:rsidRPr="00BD49E0" w:rsidRDefault="008721B0" w:rsidP="008721B0">
            <w:pPr>
              <w:ind w:firstLine="0"/>
              <w:rPr>
                <w:rFonts w:eastAsia="Times New Roman"/>
                <w:sz w:val="20"/>
                <w:szCs w:val="20"/>
              </w:rPr>
            </w:pPr>
            <w:r>
              <w:rPr>
                <w:rFonts w:eastAsia="Times New Roman"/>
                <w:sz w:val="20"/>
                <w:szCs w:val="20"/>
              </w:rPr>
              <w:t>64</w:t>
            </w:r>
            <w:r w:rsidRPr="00BD49E0">
              <w:rPr>
                <w:rFonts w:eastAsia="Times New Roman"/>
                <w:sz w:val="20"/>
                <w:szCs w:val="20"/>
              </w:rPr>
              <w:t>.</w:t>
            </w:r>
            <w:r>
              <w:rPr>
                <w:rFonts w:eastAsia="Times New Roman"/>
                <w:sz w:val="20"/>
                <w:szCs w:val="20"/>
              </w:rPr>
              <w:t>8</w:t>
            </w:r>
            <w:r w:rsidRPr="00BD49E0">
              <w:rPr>
                <w:rFonts w:eastAsia="Times New Roman"/>
                <w:sz w:val="20"/>
                <w:szCs w:val="20"/>
              </w:rPr>
              <w:t xml:space="preserve"> (7.8-500.000)</w:t>
            </w:r>
          </w:p>
        </w:tc>
        <w:tc>
          <w:tcPr>
            <w:tcW w:w="1749" w:type="dxa"/>
            <w:vAlign w:val="center"/>
          </w:tcPr>
          <w:p w14:paraId="1B678B4B" w14:textId="6C25BF22" w:rsidR="008721B0" w:rsidRPr="00BD49E0" w:rsidRDefault="008721B0" w:rsidP="008721B0">
            <w:pPr>
              <w:spacing w:line="360" w:lineRule="auto"/>
              <w:ind w:right="360" w:firstLine="0"/>
              <w:jc w:val="center"/>
              <w:rPr>
                <w:rFonts w:eastAsia="Times New Roman"/>
                <w:sz w:val="20"/>
                <w:szCs w:val="20"/>
              </w:rPr>
            </w:pPr>
            <w:r>
              <w:rPr>
                <w:rFonts w:eastAsia="Times New Roman"/>
                <w:sz w:val="20"/>
                <w:szCs w:val="20"/>
              </w:rPr>
              <w:t>0.74</w:t>
            </w:r>
          </w:p>
        </w:tc>
      </w:tr>
      <w:tr w:rsidR="008721B0" w:rsidRPr="00BD49E0" w14:paraId="1F5FE2C6" w14:textId="77777777" w:rsidTr="00111217">
        <w:trPr>
          <w:trHeight w:val="308"/>
          <w:jc w:val="center"/>
        </w:trPr>
        <w:tc>
          <w:tcPr>
            <w:tcW w:w="2569" w:type="dxa"/>
            <w:vAlign w:val="center"/>
          </w:tcPr>
          <w:p w14:paraId="2FEC49C3" w14:textId="77777777" w:rsidR="008721B0" w:rsidRPr="00BD49E0" w:rsidRDefault="008721B0" w:rsidP="008721B0">
            <w:pPr>
              <w:spacing w:line="360" w:lineRule="auto"/>
              <w:ind w:firstLine="0"/>
              <w:rPr>
                <w:rFonts w:eastAsia="Times New Roman"/>
                <w:bCs/>
                <w:sz w:val="20"/>
                <w:szCs w:val="20"/>
              </w:rPr>
            </w:pPr>
            <w:r w:rsidRPr="00BD49E0">
              <w:rPr>
                <w:sz w:val="20"/>
                <w:szCs w:val="20"/>
              </w:rPr>
              <w:t>IL17</w:t>
            </w:r>
          </w:p>
        </w:tc>
        <w:tc>
          <w:tcPr>
            <w:tcW w:w="2273" w:type="dxa"/>
            <w:noWrap/>
          </w:tcPr>
          <w:p w14:paraId="16D68C25" w14:textId="3A6258F4" w:rsidR="008721B0" w:rsidRPr="00BD49E0" w:rsidRDefault="008721B0" w:rsidP="008721B0">
            <w:pPr>
              <w:spacing w:line="360" w:lineRule="auto"/>
              <w:ind w:firstLine="0"/>
              <w:rPr>
                <w:sz w:val="20"/>
                <w:szCs w:val="20"/>
              </w:rPr>
            </w:pPr>
            <w:r w:rsidRPr="00BD49E0">
              <w:rPr>
                <w:sz w:val="20"/>
                <w:szCs w:val="20"/>
              </w:rPr>
              <w:t>31.3 (31.3-2000)</w:t>
            </w:r>
          </w:p>
        </w:tc>
        <w:tc>
          <w:tcPr>
            <w:tcW w:w="2353" w:type="dxa"/>
          </w:tcPr>
          <w:p w14:paraId="393E432C" w14:textId="3EB461CB" w:rsidR="008721B0" w:rsidRPr="00BD49E0" w:rsidRDefault="008721B0" w:rsidP="008721B0">
            <w:pPr>
              <w:ind w:firstLine="0"/>
              <w:rPr>
                <w:sz w:val="20"/>
                <w:szCs w:val="20"/>
              </w:rPr>
            </w:pPr>
            <w:r>
              <w:rPr>
                <w:sz w:val="20"/>
                <w:szCs w:val="20"/>
              </w:rPr>
              <w:t>31.2</w:t>
            </w:r>
            <w:r w:rsidRPr="00BD49E0">
              <w:rPr>
                <w:sz w:val="20"/>
                <w:szCs w:val="20"/>
              </w:rPr>
              <w:t xml:space="preserve"> (31.3-223.09)</w:t>
            </w:r>
          </w:p>
        </w:tc>
        <w:tc>
          <w:tcPr>
            <w:tcW w:w="1749" w:type="dxa"/>
            <w:vAlign w:val="center"/>
          </w:tcPr>
          <w:p w14:paraId="6CC36754" w14:textId="7F226239" w:rsidR="008721B0" w:rsidRPr="00BD49E0" w:rsidRDefault="008721B0" w:rsidP="008721B0">
            <w:pPr>
              <w:spacing w:line="360" w:lineRule="auto"/>
              <w:ind w:right="360" w:firstLine="0"/>
              <w:jc w:val="center"/>
              <w:rPr>
                <w:rFonts w:eastAsia="Times New Roman"/>
                <w:bCs/>
                <w:sz w:val="20"/>
                <w:szCs w:val="20"/>
              </w:rPr>
            </w:pPr>
            <w:r>
              <w:rPr>
                <w:rFonts w:eastAsia="Times New Roman"/>
                <w:bCs/>
                <w:sz w:val="20"/>
                <w:szCs w:val="20"/>
              </w:rPr>
              <w:t>0.34</w:t>
            </w:r>
          </w:p>
        </w:tc>
      </w:tr>
      <w:tr w:rsidR="008721B0" w:rsidRPr="00BD49E0" w14:paraId="0DD86ABB" w14:textId="77777777" w:rsidTr="00111217">
        <w:trPr>
          <w:trHeight w:val="308"/>
          <w:jc w:val="center"/>
        </w:trPr>
        <w:tc>
          <w:tcPr>
            <w:tcW w:w="2569" w:type="dxa"/>
            <w:vAlign w:val="center"/>
          </w:tcPr>
          <w:p w14:paraId="3C8B9714" w14:textId="77777777" w:rsidR="008721B0" w:rsidRPr="00BD49E0" w:rsidRDefault="008721B0" w:rsidP="008721B0">
            <w:pPr>
              <w:spacing w:line="360" w:lineRule="auto"/>
              <w:ind w:firstLine="0"/>
              <w:rPr>
                <w:rFonts w:eastAsia="Times New Roman"/>
                <w:b/>
                <w:bCs/>
                <w:sz w:val="20"/>
                <w:szCs w:val="20"/>
              </w:rPr>
            </w:pPr>
            <w:r w:rsidRPr="00BD49E0">
              <w:rPr>
                <w:sz w:val="20"/>
                <w:szCs w:val="20"/>
              </w:rPr>
              <w:t>IL6</w:t>
            </w:r>
          </w:p>
        </w:tc>
        <w:tc>
          <w:tcPr>
            <w:tcW w:w="2273" w:type="dxa"/>
            <w:noWrap/>
          </w:tcPr>
          <w:p w14:paraId="522FA93D" w14:textId="505C59E2" w:rsidR="008721B0" w:rsidRPr="00BD49E0" w:rsidRDefault="008721B0" w:rsidP="008721B0">
            <w:pPr>
              <w:spacing w:line="360" w:lineRule="auto"/>
              <w:ind w:firstLine="0"/>
              <w:rPr>
                <w:sz w:val="20"/>
                <w:szCs w:val="20"/>
              </w:rPr>
            </w:pPr>
            <w:r>
              <w:rPr>
                <w:sz w:val="20"/>
                <w:szCs w:val="20"/>
              </w:rPr>
              <w:t>187</w:t>
            </w:r>
            <w:r w:rsidRPr="00BD49E0">
              <w:rPr>
                <w:sz w:val="20"/>
                <w:szCs w:val="20"/>
              </w:rPr>
              <w:t>.5 (29.9-1759)</w:t>
            </w:r>
          </w:p>
        </w:tc>
        <w:tc>
          <w:tcPr>
            <w:tcW w:w="2353" w:type="dxa"/>
          </w:tcPr>
          <w:p w14:paraId="5CDB9722" w14:textId="29188270" w:rsidR="008721B0" w:rsidRPr="00BD49E0" w:rsidRDefault="008721B0" w:rsidP="008721B0">
            <w:pPr>
              <w:ind w:firstLine="0"/>
              <w:rPr>
                <w:sz w:val="20"/>
                <w:szCs w:val="20"/>
              </w:rPr>
            </w:pPr>
            <w:r>
              <w:rPr>
                <w:sz w:val="20"/>
                <w:szCs w:val="20"/>
              </w:rPr>
              <w:t>307</w:t>
            </w:r>
            <w:r w:rsidRPr="00BD49E0">
              <w:rPr>
                <w:sz w:val="20"/>
                <w:szCs w:val="20"/>
              </w:rPr>
              <w:t>.</w:t>
            </w:r>
            <w:r>
              <w:rPr>
                <w:sz w:val="20"/>
                <w:szCs w:val="20"/>
              </w:rPr>
              <w:t>6</w:t>
            </w:r>
            <w:r w:rsidRPr="00BD49E0">
              <w:rPr>
                <w:sz w:val="20"/>
                <w:szCs w:val="20"/>
              </w:rPr>
              <w:t xml:space="preserve"> (14.8-5000)</w:t>
            </w:r>
          </w:p>
        </w:tc>
        <w:tc>
          <w:tcPr>
            <w:tcW w:w="1749" w:type="dxa"/>
            <w:vAlign w:val="center"/>
          </w:tcPr>
          <w:p w14:paraId="0683EAEE" w14:textId="651F340B" w:rsidR="008721B0" w:rsidRPr="00BD49E0" w:rsidRDefault="008721B0" w:rsidP="008721B0">
            <w:pPr>
              <w:spacing w:line="360" w:lineRule="auto"/>
              <w:ind w:right="360" w:firstLine="0"/>
              <w:jc w:val="center"/>
              <w:rPr>
                <w:rFonts w:eastAsia="Times New Roman"/>
                <w:sz w:val="20"/>
                <w:szCs w:val="20"/>
              </w:rPr>
            </w:pPr>
            <w:r>
              <w:rPr>
                <w:rFonts w:eastAsia="Times New Roman"/>
                <w:sz w:val="20"/>
                <w:szCs w:val="20"/>
              </w:rPr>
              <w:t>0.12</w:t>
            </w:r>
          </w:p>
        </w:tc>
      </w:tr>
      <w:tr w:rsidR="008721B0" w:rsidRPr="00BD49E0" w14:paraId="73C6A8B7" w14:textId="77777777" w:rsidTr="00111217">
        <w:trPr>
          <w:trHeight w:val="308"/>
          <w:jc w:val="center"/>
        </w:trPr>
        <w:tc>
          <w:tcPr>
            <w:tcW w:w="2569" w:type="dxa"/>
            <w:vAlign w:val="bottom"/>
          </w:tcPr>
          <w:p w14:paraId="4283393D" w14:textId="77777777" w:rsidR="008721B0" w:rsidRPr="00BD49E0" w:rsidRDefault="008721B0" w:rsidP="008721B0">
            <w:pPr>
              <w:spacing w:line="360" w:lineRule="auto"/>
              <w:ind w:firstLine="0"/>
              <w:rPr>
                <w:sz w:val="20"/>
                <w:szCs w:val="20"/>
              </w:rPr>
            </w:pPr>
            <w:r w:rsidRPr="00BD49E0">
              <w:rPr>
                <w:sz w:val="20"/>
                <w:szCs w:val="20"/>
              </w:rPr>
              <w:t>SHLA-G</w:t>
            </w:r>
          </w:p>
        </w:tc>
        <w:tc>
          <w:tcPr>
            <w:tcW w:w="2273" w:type="dxa"/>
            <w:noWrap/>
          </w:tcPr>
          <w:p w14:paraId="3F37A091" w14:textId="5B38C26A" w:rsidR="008721B0" w:rsidRPr="00BD49E0" w:rsidRDefault="008721B0" w:rsidP="008721B0">
            <w:pPr>
              <w:spacing w:line="360" w:lineRule="auto"/>
              <w:ind w:firstLine="0"/>
              <w:rPr>
                <w:sz w:val="20"/>
                <w:szCs w:val="20"/>
              </w:rPr>
            </w:pPr>
            <w:r w:rsidRPr="00BD49E0">
              <w:rPr>
                <w:sz w:val="20"/>
                <w:szCs w:val="20"/>
              </w:rPr>
              <w:t>8</w:t>
            </w:r>
            <w:r>
              <w:rPr>
                <w:sz w:val="20"/>
                <w:szCs w:val="20"/>
              </w:rPr>
              <w:t>8</w:t>
            </w:r>
            <w:r w:rsidRPr="00BD49E0">
              <w:rPr>
                <w:sz w:val="20"/>
                <w:szCs w:val="20"/>
              </w:rPr>
              <w:t>.</w:t>
            </w:r>
            <w:r>
              <w:rPr>
                <w:sz w:val="20"/>
                <w:szCs w:val="20"/>
              </w:rPr>
              <w:t>2</w:t>
            </w:r>
            <w:r w:rsidRPr="00BD49E0">
              <w:rPr>
                <w:sz w:val="20"/>
                <w:szCs w:val="20"/>
              </w:rPr>
              <w:t xml:space="preserve"> (</w:t>
            </w:r>
            <w:r>
              <w:rPr>
                <w:sz w:val="20"/>
                <w:szCs w:val="20"/>
              </w:rPr>
              <w:t>4</w:t>
            </w:r>
            <w:r w:rsidRPr="00BD49E0">
              <w:rPr>
                <w:sz w:val="20"/>
                <w:szCs w:val="20"/>
              </w:rPr>
              <w:t>0.</w:t>
            </w:r>
            <w:r>
              <w:rPr>
                <w:sz w:val="20"/>
                <w:szCs w:val="20"/>
              </w:rPr>
              <w:t>2</w:t>
            </w:r>
            <w:r w:rsidRPr="00BD49E0">
              <w:rPr>
                <w:sz w:val="20"/>
                <w:szCs w:val="20"/>
              </w:rPr>
              <w:t>-192.4)</w:t>
            </w:r>
          </w:p>
        </w:tc>
        <w:tc>
          <w:tcPr>
            <w:tcW w:w="2353" w:type="dxa"/>
          </w:tcPr>
          <w:p w14:paraId="09E07B38" w14:textId="2C50C66D" w:rsidR="008721B0" w:rsidRPr="00BD49E0" w:rsidRDefault="008721B0" w:rsidP="008721B0">
            <w:pPr>
              <w:ind w:firstLine="0"/>
              <w:rPr>
                <w:sz w:val="20"/>
                <w:szCs w:val="20"/>
              </w:rPr>
            </w:pPr>
            <w:r>
              <w:rPr>
                <w:sz w:val="20"/>
                <w:szCs w:val="20"/>
              </w:rPr>
              <w:t>100</w:t>
            </w:r>
            <w:r w:rsidRPr="00BD49E0">
              <w:rPr>
                <w:sz w:val="20"/>
                <w:szCs w:val="20"/>
              </w:rPr>
              <w:t>.</w:t>
            </w:r>
            <w:r>
              <w:rPr>
                <w:sz w:val="20"/>
                <w:szCs w:val="20"/>
              </w:rPr>
              <w:t>2</w:t>
            </w:r>
            <w:r w:rsidRPr="00BD49E0">
              <w:rPr>
                <w:sz w:val="20"/>
                <w:szCs w:val="20"/>
              </w:rPr>
              <w:t xml:space="preserve"> (</w:t>
            </w:r>
            <w:r>
              <w:rPr>
                <w:sz w:val="20"/>
                <w:szCs w:val="20"/>
              </w:rPr>
              <w:t>30</w:t>
            </w:r>
            <w:r w:rsidRPr="00BD49E0">
              <w:rPr>
                <w:sz w:val="20"/>
                <w:szCs w:val="20"/>
              </w:rPr>
              <w:t>.</w:t>
            </w:r>
            <w:r>
              <w:rPr>
                <w:sz w:val="20"/>
                <w:szCs w:val="20"/>
              </w:rPr>
              <w:t>6</w:t>
            </w:r>
            <w:r w:rsidRPr="00BD49E0">
              <w:rPr>
                <w:sz w:val="20"/>
                <w:szCs w:val="20"/>
              </w:rPr>
              <w:t>-172.8)</w:t>
            </w:r>
          </w:p>
        </w:tc>
        <w:tc>
          <w:tcPr>
            <w:tcW w:w="1749" w:type="dxa"/>
            <w:vAlign w:val="center"/>
          </w:tcPr>
          <w:p w14:paraId="2D0D56C6" w14:textId="0527AF01" w:rsidR="008721B0" w:rsidRPr="00BD49E0" w:rsidRDefault="008721B0" w:rsidP="008721B0">
            <w:pPr>
              <w:spacing w:line="360" w:lineRule="auto"/>
              <w:ind w:right="360" w:firstLine="0"/>
              <w:jc w:val="center"/>
              <w:rPr>
                <w:rFonts w:eastAsia="Times New Roman"/>
                <w:sz w:val="20"/>
                <w:szCs w:val="20"/>
              </w:rPr>
            </w:pPr>
            <w:r>
              <w:rPr>
                <w:rFonts w:eastAsia="Times New Roman"/>
                <w:sz w:val="20"/>
                <w:szCs w:val="20"/>
              </w:rPr>
              <w:t>0.62</w:t>
            </w:r>
          </w:p>
        </w:tc>
      </w:tr>
      <w:tr w:rsidR="008721B0" w:rsidRPr="00BD49E0" w14:paraId="0421D55D" w14:textId="77777777" w:rsidTr="00111217">
        <w:trPr>
          <w:trHeight w:val="308"/>
          <w:jc w:val="center"/>
        </w:trPr>
        <w:tc>
          <w:tcPr>
            <w:tcW w:w="2569" w:type="dxa"/>
            <w:vAlign w:val="bottom"/>
          </w:tcPr>
          <w:p w14:paraId="27437CED" w14:textId="77777777" w:rsidR="008721B0" w:rsidRPr="00BD49E0" w:rsidRDefault="008721B0" w:rsidP="008721B0">
            <w:pPr>
              <w:spacing w:line="360" w:lineRule="auto"/>
              <w:ind w:firstLine="0"/>
              <w:rPr>
                <w:rFonts w:eastAsia="Times New Roman"/>
                <w:bCs/>
                <w:sz w:val="20"/>
                <w:szCs w:val="20"/>
              </w:rPr>
            </w:pPr>
            <w:r w:rsidRPr="00BD49E0">
              <w:rPr>
                <w:sz w:val="20"/>
                <w:szCs w:val="20"/>
              </w:rPr>
              <w:t>TREM1</w:t>
            </w:r>
          </w:p>
        </w:tc>
        <w:tc>
          <w:tcPr>
            <w:tcW w:w="2273" w:type="dxa"/>
            <w:noWrap/>
          </w:tcPr>
          <w:p w14:paraId="631C6118" w14:textId="7ABE2AC0" w:rsidR="008721B0" w:rsidRPr="00BD49E0" w:rsidRDefault="008721B0" w:rsidP="008721B0">
            <w:pPr>
              <w:spacing w:line="360" w:lineRule="auto"/>
              <w:ind w:firstLine="0"/>
              <w:rPr>
                <w:sz w:val="20"/>
                <w:szCs w:val="20"/>
              </w:rPr>
            </w:pPr>
            <w:r w:rsidRPr="00BD49E0">
              <w:rPr>
                <w:sz w:val="20"/>
                <w:szCs w:val="20"/>
              </w:rPr>
              <w:t>1</w:t>
            </w:r>
            <w:r>
              <w:rPr>
                <w:sz w:val="20"/>
                <w:szCs w:val="20"/>
              </w:rPr>
              <w:t>262</w:t>
            </w:r>
            <w:r w:rsidRPr="00BD49E0">
              <w:rPr>
                <w:sz w:val="20"/>
                <w:szCs w:val="20"/>
              </w:rPr>
              <w:t xml:space="preserve"> (</w:t>
            </w:r>
            <w:r>
              <w:rPr>
                <w:sz w:val="20"/>
                <w:szCs w:val="20"/>
              </w:rPr>
              <w:t>378.6</w:t>
            </w:r>
            <w:r w:rsidRPr="00BD49E0">
              <w:rPr>
                <w:sz w:val="20"/>
                <w:szCs w:val="20"/>
              </w:rPr>
              <w:t>-3655.3)</w:t>
            </w:r>
          </w:p>
        </w:tc>
        <w:tc>
          <w:tcPr>
            <w:tcW w:w="2353" w:type="dxa"/>
          </w:tcPr>
          <w:p w14:paraId="106031CC" w14:textId="31D8FEDE" w:rsidR="008721B0" w:rsidRPr="00BD49E0" w:rsidRDefault="008721B0" w:rsidP="008721B0">
            <w:pPr>
              <w:ind w:firstLine="0"/>
              <w:rPr>
                <w:sz w:val="20"/>
                <w:szCs w:val="20"/>
              </w:rPr>
            </w:pPr>
            <w:r>
              <w:rPr>
                <w:sz w:val="20"/>
                <w:szCs w:val="20"/>
              </w:rPr>
              <w:t>140</w:t>
            </w:r>
            <w:r w:rsidRPr="00BD49E0">
              <w:rPr>
                <w:sz w:val="20"/>
                <w:szCs w:val="20"/>
              </w:rPr>
              <w:t>8.7 (</w:t>
            </w:r>
            <w:r>
              <w:rPr>
                <w:sz w:val="20"/>
                <w:szCs w:val="20"/>
              </w:rPr>
              <w:t>205</w:t>
            </w:r>
            <w:r w:rsidRPr="00BD49E0">
              <w:rPr>
                <w:sz w:val="20"/>
                <w:szCs w:val="20"/>
              </w:rPr>
              <w:t>-2</w:t>
            </w:r>
            <w:r>
              <w:rPr>
                <w:sz w:val="20"/>
                <w:szCs w:val="20"/>
              </w:rPr>
              <w:t>908.7</w:t>
            </w:r>
            <w:r w:rsidRPr="00BD49E0">
              <w:rPr>
                <w:sz w:val="20"/>
                <w:szCs w:val="20"/>
              </w:rPr>
              <w:t>)</w:t>
            </w:r>
          </w:p>
        </w:tc>
        <w:tc>
          <w:tcPr>
            <w:tcW w:w="1749" w:type="dxa"/>
            <w:vAlign w:val="center"/>
          </w:tcPr>
          <w:p w14:paraId="06F51B38" w14:textId="5E7170A9" w:rsidR="008721B0" w:rsidRPr="00BD49E0" w:rsidRDefault="008721B0" w:rsidP="008721B0">
            <w:pPr>
              <w:spacing w:line="360" w:lineRule="auto"/>
              <w:ind w:right="360" w:firstLine="0"/>
              <w:jc w:val="center"/>
              <w:rPr>
                <w:rFonts w:eastAsia="Times New Roman"/>
                <w:sz w:val="20"/>
                <w:szCs w:val="20"/>
              </w:rPr>
            </w:pPr>
            <w:r>
              <w:rPr>
                <w:rFonts w:eastAsia="Times New Roman"/>
                <w:sz w:val="20"/>
                <w:szCs w:val="20"/>
              </w:rPr>
              <w:t>0.79</w:t>
            </w:r>
          </w:p>
        </w:tc>
      </w:tr>
      <w:tr w:rsidR="008721B0" w:rsidRPr="00BD49E0" w14:paraId="65E9F85E" w14:textId="77777777" w:rsidTr="00111217">
        <w:trPr>
          <w:trHeight w:val="308"/>
          <w:jc w:val="center"/>
        </w:trPr>
        <w:tc>
          <w:tcPr>
            <w:tcW w:w="2569" w:type="dxa"/>
            <w:vAlign w:val="center"/>
          </w:tcPr>
          <w:p w14:paraId="21031619" w14:textId="77777777" w:rsidR="008721B0" w:rsidRPr="00BD49E0" w:rsidRDefault="008721B0" w:rsidP="008721B0">
            <w:pPr>
              <w:spacing w:line="360" w:lineRule="auto"/>
              <w:ind w:firstLine="0"/>
              <w:rPr>
                <w:rFonts w:eastAsia="Times New Roman"/>
                <w:b/>
                <w:bCs/>
                <w:sz w:val="20"/>
                <w:szCs w:val="20"/>
              </w:rPr>
            </w:pPr>
            <w:r w:rsidRPr="00BD49E0">
              <w:rPr>
                <w:sz w:val="20"/>
                <w:szCs w:val="20"/>
              </w:rPr>
              <w:t>WBC</w:t>
            </w:r>
          </w:p>
        </w:tc>
        <w:tc>
          <w:tcPr>
            <w:tcW w:w="2273" w:type="dxa"/>
            <w:noWrap/>
          </w:tcPr>
          <w:p w14:paraId="0E73713C" w14:textId="4021C275" w:rsidR="008721B0" w:rsidRPr="00BD49E0" w:rsidRDefault="008721B0" w:rsidP="008721B0">
            <w:pPr>
              <w:spacing w:line="360" w:lineRule="auto"/>
              <w:ind w:firstLine="0"/>
              <w:rPr>
                <w:sz w:val="20"/>
                <w:szCs w:val="20"/>
              </w:rPr>
            </w:pPr>
            <w:r w:rsidRPr="00BD49E0">
              <w:rPr>
                <w:sz w:val="20"/>
                <w:szCs w:val="20"/>
              </w:rPr>
              <w:t>1</w:t>
            </w:r>
            <w:r>
              <w:rPr>
                <w:sz w:val="20"/>
                <w:szCs w:val="20"/>
              </w:rPr>
              <w:t>1470</w:t>
            </w:r>
            <w:r w:rsidRPr="00BD49E0">
              <w:rPr>
                <w:sz w:val="20"/>
                <w:szCs w:val="20"/>
              </w:rPr>
              <w:t xml:space="preserve"> (</w:t>
            </w:r>
            <w:r>
              <w:rPr>
                <w:sz w:val="20"/>
                <w:szCs w:val="20"/>
              </w:rPr>
              <w:t>5160</w:t>
            </w:r>
            <w:r w:rsidRPr="00BD49E0">
              <w:rPr>
                <w:sz w:val="20"/>
                <w:szCs w:val="20"/>
              </w:rPr>
              <w:t>-</w:t>
            </w:r>
            <w:r>
              <w:rPr>
                <w:sz w:val="20"/>
                <w:szCs w:val="20"/>
              </w:rPr>
              <w:t>28160</w:t>
            </w:r>
            <w:r w:rsidRPr="00BD49E0">
              <w:rPr>
                <w:sz w:val="20"/>
                <w:szCs w:val="20"/>
              </w:rPr>
              <w:t>)</w:t>
            </w:r>
          </w:p>
        </w:tc>
        <w:tc>
          <w:tcPr>
            <w:tcW w:w="2353" w:type="dxa"/>
          </w:tcPr>
          <w:p w14:paraId="3148C06F" w14:textId="6CB6581F" w:rsidR="008721B0" w:rsidRPr="00BD49E0" w:rsidRDefault="008721B0" w:rsidP="008721B0">
            <w:pPr>
              <w:ind w:firstLine="0"/>
              <w:rPr>
                <w:sz w:val="20"/>
                <w:szCs w:val="20"/>
              </w:rPr>
            </w:pPr>
            <w:r w:rsidRPr="00BD49E0">
              <w:rPr>
                <w:sz w:val="20"/>
                <w:szCs w:val="20"/>
              </w:rPr>
              <w:t>1</w:t>
            </w:r>
            <w:r>
              <w:rPr>
                <w:sz w:val="20"/>
                <w:szCs w:val="20"/>
              </w:rPr>
              <w:t>8500</w:t>
            </w:r>
            <w:r w:rsidRPr="00BD49E0">
              <w:rPr>
                <w:sz w:val="20"/>
                <w:szCs w:val="20"/>
              </w:rPr>
              <w:t xml:space="preserve"> (2600-</w:t>
            </w:r>
            <w:r>
              <w:rPr>
                <w:sz w:val="20"/>
                <w:szCs w:val="20"/>
              </w:rPr>
              <w:t>54300</w:t>
            </w:r>
            <w:r w:rsidRPr="00BD49E0">
              <w:rPr>
                <w:sz w:val="20"/>
                <w:szCs w:val="20"/>
              </w:rPr>
              <w:t>)</w:t>
            </w:r>
          </w:p>
        </w:tc>
        <w:tc>
          <w:tcPr>
            <w:tcW w:w="1749" w:type="dxa"/>
            <w:vAlign w:val="center"/>
          </w:tcPr>
          <w:p w14:paraId="0EBC392C" w14:textId="3CD54E24" w:rsidR="008721B0" w:rsidRPr="00BD49E0" w:rsidRDefault="008721B0" w:rsidP="008721B0">
            <w:pPr>
              <w:spacing w:line="360" w:lineRule="auto"/>
              <w:ind w:right="360" w:firstLine="0"/>
              <w:jc w:val="center"/>
              <w:rPr>
                <w:rFonts w:eastAsia="Times New Roman"/>
                <w:sz w:val="20"/>
                <w:szCs w:val="20"/>
              </w:rPr>
            </w:pPr>
            <w:r>
              <w:rPr>
                <w:rFonts w:eastAsia="Times New Roman"/>
                <w:sz w:val="20"/>
                <w:szCs w:val="20"/>
              </w:rPr>
              <w:t>0.17</w:t>
            </w:r>
          </w:p>
        </w:tc>
      </w:tr>
      <w:tr w:rsidR="008721B0" w:rsidRPr="00BD49E0" w14:paraId="4A64D05A" w14:textId="77777777" w:rsidTr="00111217">
        <w:trPr>
          <w:trHeight w:val="308"/>
          <w:jc w:val="center"/>
        </w:trPr>
        <w:tc>
          <w:tcPr>
            <w:tcW w:w="2569" w:type="dxa"/>
            <w:vAlign w:val="center"/>
          </w:tcPr>
          <w:p w14:paraId="5BEA0E81" w14:textId="77777777" w:rsidR="008721B0" w:rsidRPr="00BD49E0" w:rsidRDefault="008721B0" w:rsidP="008721B0">
            <w:pPr>
              <w:spacing w:line="360" w:lineRule="auto"/>
              <w:ind w:firstLine="0"/>
              <w:rPr>
                <w:rFonts w:eastAsia="Times New Roman"/>
                <w:b/>
                <w:bCs/>
                <w:sz w:val="20"/>
                <w:szCs w:val="20"/>
              </w:rPr>
            </w:pPr>
            <w:r w:rsidRPr="00BD49E0">
              <w:rPr>
                <w:sz w:val="20"/>
                <w:szCs w:val="20"/>
              </w:rPr>
              <w:t>HGB</w:t>
            </w:r>
          </w:p>
        </w:tc>
        <w:tc>
          <w:tcPr>
            <w:tcW w:w="2273" w:type="dxa"/>
            <w:noWrap/>
          </w:tcPr>
          <w:p w14:paraId="3D3B5B55" w14:textId="163AA0F3" w:rsidR="008721B0" w:rsidRPr="00BD49E0" w:rsidRDefault="008721B0" w:rsidP="008721B0">
            <w:pPr>
              <w:spacing w:line="360" w:lineRule="auto"/>
              <w:ind w:firstLine="0"/>
              <w:rPr>
                <w:sz w:val="20"/>
                <w:szCs w:val="20"/>
              </w:rPr>
            </w:pPr>
            <w:r w:rsidRPr="00BD49E0">
              <w:rPr>
                <w:sz w:val="20"/>
                <w:szCs w:val="20"/>
              </w:rPr>
              <w:t>9.</w:t>
            </w:r>
            <w:r>
              <w:rPr>
                <w:sz w:val="20"/>
                <w:szCs w:val="20"/>
              </w:rPr>
              <w:t>3</w:t>
            </w:r>
            <w:r w:rsidRPr="00BD49E0">
              <w:rPr>
                <w:sz w:val="20"/>
                <w:szCs w:val="20"/>
              </w:rPr>
              <w:t xml:space="preserve"> (8.</w:t>
            </w:r>
            <w:r>
              <w:rPr>
                <w:sz w:val="20"/>
                <w:szCs w:val="20"/>
              </w:rPr>
              <w:t>4</w:t>
            </w:r>
            <w:r w:rsidRPr="00BD49E0">
              <w:rPr>
                <w:sz w:val="20"/>
                <w:szCs w:val="20"/>
              </w:rPr>
              <w:t>-1</w:t>
            </w:r>
            <w:r>
              <w:rPr>
                <w:sz w:val="20"/>
                <w:szCs w:val="20"/>
              </w:rPr>
              <w:t>2</w:t>
            </w:r>
            <w:r w:rsidRPr="00BD49E0">
              <w:rPr>
                <w:sz w:val="20"/>
                <w:szCs w:val="20"/>
              </w:rPr>
              <w:t>.</w:t>
            </w:r>
            <w:r>
              <w:rPr>
                <w:sz w:val="20"/>
                <w:szCs w:val="20"/>
              </w:rPr>
              <w:t>8</w:t>
            </w:r>
            <w:r w:rsidRPr="00BD49E0">
              <w:rPr>
                <w:sz w:val="20"/>
                <w:szCs w:val="20"/>
              </w:rPr>
              <w:t>)</w:t>
            </w:r>
          </w:p>
        </w:tc>
        <w:tc>
          <w:tcPr>
            <w:tcW w:w="2353" w:type="dxa"/>
          </w:tcPr>
          <w:p w14:paraId="71654704" w14:textId="2A5F966C" w:rsidR="008721B0" w:rsidRPr="00BD49E0" w:rsidRDefault="008721B0" w:rsidP="008721B0">
            <w:pPr>
              <w:ind w:firstLine="0"/>
              <w:rPr>
                <w:sz w:val="20"/>
                <w:szCs w:val="20"/>
              </w:rPr>
            </w:pPr>
            <w:r>
              <w:rPr>
                <w:sz w:val="20"/>
                <w:szCs w:val="20"/>
              </w:rPr>
              <w:t>9.2</w:t>
            </w:r>
            <w:r w:rsidRPr="00BD49E0">
              <w:rPr>
                <w:sz w:val="20"/>
                <w:szCs w:val="20"/>
              </w:rPr>
              <w:t xml:space="preserve"> (7.3-1</w:t>
            </w:r>
            <w:r>
              <w:rPr>
                <w:sz w:val="20"/>
                <w:szCs w:val="20"/>
              </w:rPr>
              <w:t>4</w:t>
            </w:r>
            <w:r w:rsidRPr="00BD49E0">
              <w:rPr>
                <w:sz w:val="20"/>
                <w:szCs w:val="20"/>
              </w:rPr>
              <w:t>.</w:t>
            </w:r>
            <w:r>
              <w:rPr>
                <w:sz w:val="20"/>
                <w:szCs w:val="20"/>
              </w:rPr>
              <w:t>5</w:t>
            </w:r>
            <w:r w:rsidRPr="00BD49E0">
              <w:rPr>
                <w:sz w:val="20"/>
                <w:szCs w:val="20"/>
              </w:rPr>
              <w:t>)</w:t>
            </w:r>
          </w:p>
        </w:tc>
        <w:tc>
          <w:tcPr>
            <w:tcW w:w="1749" w:type="dxa"/>
            <w:vAlign w:val="center"/>
          </w:tcPr>
          <w:p w14:paraId="08734D30" w14:textId="5E23930B" w:rsidR="008721B0" w:rsidRPr="00BD49E0" w:rsidRDefault="008721B0" w:rsidP="008721B0">
            <w:pPr>
              <w:spacing w:line="360" w:lineRule="auto"/>
              <w:ind w:right="360" w:firstLine="0"/>
              <w:jc w:val="center"/>
              <w:rPr>
                <w:rFonts w:eastAsia="Times New Roman"/>
                <w:sz w:val="20"/>
                <w:szCs w:val="20"/>
              </w:rPr>
            </w:pPr>
            <w:r>
              <w:rPr>
                <w:rFonts w:eastAsia="Times New Roman"/>
                <w:sz w:val="20"/>
                <w:szCs w:val="20"/>
              </w:rPr>
              <w:t>0.86</w:t>
            </w:r>
          </w:p>
        </w:tc>
      </w:tr>
      <w:tr w:rsidR="008721B0" w:rsidRPr="00BD49E0" w14:paraId="5E73F092" w14:textId="77777777" w:rsidTr="00111217">
        <w:trPr>
          <w:trHeight w:val="308"/>
          <w:jc w:val="center"/>
        </w:trPr>
        <w:tc>
          <w:tcPr>
            <w:tcW w:w="2569" w:type="dxa"/>
            <w:vAlign w:val="center"/>
          </w:tcPr>
          <w:p w14:paraId="1899E317" w14:textId="77777777" w:rsidR="008721B0" w:rsidRPr="00BD49E0" w:rsidRDefault="008721B0" w:rsidP="008721B0">
            <w:pPr>
              <w:spacing w:line="360" w:lineRule="auto"/>
              <w:ind w:firstLine="0"/>
              <w:rPr>
                <w:sz w:val="20"/>
                <w:szCs w:val="20"/>
              </w:rPr>
            </w:pPr>
            <w:r w:rsidRPr="00BD49E0">
              <w:rPr>
                <w:sz w:val="20"/>
                <w:szCs w:val="20"/>
              </w:rPr>
              <w:t>HTC</w:t>
            </w:r>
          </w:p>
        </w:tc>
        <w:tc>
          <w:tcPr>
            <w:tcW w:w="2273" w:type="dxa"/>
            <w:noWrap/>
          </w:tcPr>
          <w:p w14:paraId="62A9AD63" w14:textId="5E9A0CAF" w:rsidR="008721B0" w:rsidRPr="00BD49E0" w:rsidRDefault="008721B0" w:rsidP="008721B0">
            <w:pPr>
              <w:spacing w:line="360" w:lineRule="auto"/>
              <w:ind w:firstLine="0"/>
              <w:rPr>
                <w:sz w:val="20"/>
                <w:szCs w:val="20"/>
              </w:rPr>
            </w:pPr>
            <w:r w:rsidRPr="00BD49E0">
              <w:rPr>
                <w:sz w:val="20"/>
                <w:szCs w:val="20"/>
              </w:rPr>
              <w:t>2</w:t>
            </w:r>
            <w:r>
              <w:rPr>
                <w:sz w:val="20"/>
                <w:szCs w:val="20"/>
              </w:rPr>
              <w:t>7</w:t>
            </w:r>
            <w:r w:rsidRPr="00BD49E0">
              <w:rPr>
                <w:sz w:val="20"/>
                <w:szCs w:val="20"/>
              </w:rPr>
              <w:t>.</w:t>
            </w:r>
            <w:r>
              <w:rPr>
                <w:sz w:val="20"/>
                <w:szCs w:val="20"/>
              </w:rPr>
              <w:t>8</w:t>
            </w:r>
            <w:r w:rsidRPr="00BD49E0">
              <w:rPr>
                <w:sz w:val="20"/>
                <w:szCs w:val="20"/>
              </w:rPr>
              <w:t xml:space="preserve"> (24.2-</w:t>
            </w:r>
            <w:r>
              <w:rPr>
                <w:sz w:val="20"/>
                <w:szCs w:val="20"/>
              </w:rPr>
              <w:t>36.6</w:t>
            </w:r>
            <w:r w:rsidRPr="00BD49E0">
              <w:rPr>
                <w:sz w:val="20"/>
                <w:szCs w:val="20"/>
              </w:rPr>
              <w:t>)</w:t>
            </w:r>
          </w:p>
        </w:tc>
        <w:tc>
          <w:tcPr>
            <w:tcW w:w="2353" w:type="dxa"/>
          </w:tcPr>
          <w:p w14:paraId="7429CE30" w14:textId="301A7C23" w:rsidR="008721B0" w:rsidRPr="00BD49E0" w:rsidRDefault="008721B0" w:rsidP="008721B0">
            <w:pPr>
              <w:ind w:firstLine="0"/>
              <w:rPr>
                <w:sz w:val="20"/>
                <w:szCs w:val="20"/>
              </w:rPr>
            </w:pPr>
            <w:r>
              <w:rPr>
                <w:sz w:val="20"/>
                <w:szCs w:val="20"/>
              </w:rPr>
              <w:t>29</w:t>
            </w:r>
            <w:r w:rsidRPr="00BD49E0">
              <w:rPr>
                <w:sz w:val="20"/>
                <w:szCs w:val="20"/>
              </w:rPr>
              <w:t>.4 (22-</w:t>
            </w:r>
            <w:r>
              <w:rPr>
                <w:sz w:val="20"/>
                <w:szCs w:val="20"/>
              </w:rPr>
              <w:t>42.2</w:t>
            </w:r>
            <w:r w:rsidRPr="00BD49E0">
              <w:rPr>
                <w:sz w:val="20"/>
                <w:szCs w:val="20"/>
              </w:rPr>
              <w:t>)</w:t>
            </w:r>
          </w:p>
        </w:tc>
        <w:tc>
          <w:tcPr>
            <w:tcW w:w="1749" w:type="dxa"/>
            <w:vAlign w:val="center"/>
          </w:tcPr>
          <w:p w14:paraId="647E5AF2" w14:textId="6873E71E" w:rsidR="008721B0" w:rsidRPr="00BD49E0" w:rsidRDefault="008721B0" w:rsidP="008721B0">
            <w:pPr>
              <w:spacing w:line="360" w:lineRule="auto"/>
              <w:ind w:right="360" w:firstLine="0"/>
              <w:jc w:val="center"/>
              <w:rPr>
                <w:rFonts w:eastAsia="Times New Roman"/>
                <w:sz w:val="20"/>
                <w:szCs w:val="20"/>
              </w:rPr>
            </w:pPr>
            <w:r>
              <w:rPr>
                <w:rFonts w:eastAsia="Times New Roman"/>
                <w:sz w:val="20"/>
                <w:szCs w:val="20"/>
              </w:rPr>
              <w:t>0.79</w:t>
            </w:r>
          </w:p>
        </w:tc>
      </w:tr>
      <w:tr w:rsidR="008721B0" w:rsidRPr="00BD49E0" w14:paraId="704F3F71" w14:textId="77777777" w:rsidTr="00111217">
        <w:trPr>
          <w:trHeight w:val="308"/>
          <w:jc w:val="center"/>
        </w:trPr>
        <w:tc>
          <w:tcPr>
            <w:tcW w:w="2569" w:type="dxa"/>
            <w:vAlign w:val="center"/>
          </w:tcPr>
          <w:p w14:paraId="20E0F825" w14:textId="77777777" w:rsidR="008721B0" w:rsidRPr="00BD49E0" w:rsidRDefault="008721B0" w:rsidP="008721B0">
            <w:pPr>
              <w:spacing w:line="360" w:lineRule="auto"/>
              <w:ind w:firstLine="0"/>
              <w:rPr>
                <w:sz w:val="20"/>
                <w:szCs w:val="20"/>
              </w:rPr>
            </w:pPr>
            <w:r w:rsidRPr="00BD49E0">
              <w:rPr>
                <w:sz w:val="20"/>
                <w:szCs w:val="20"/>
              </w:rPr>
              <w:t>LENFOSİT</w:t>
            </w:r>
          </w:p>
        </w:tc>
        <w:tc>
          <w:tcPr>
            <w:tcW w:w="2273" w:type="dxa"/>
            <w:noWrap/>
          </w:tcPr>
          <w:p w14:paraId="719C5484" w14:textId="3E511366" w:rsidR="008721B0" w:rsidRPr="00BD49E0" w:rsidRDefault="008721B0" w:rsidP="008721B0">
            <w:pPr>
              <w:spacing w:line="360" w:lineRule="auto"/>
              <w:ind w:firstLine="0"/>
              <w:rPr>
                <w:sz w:val="20"/>
                <w:szCs w:val="20"/>
              </w:rPr>
            </w:pPr>
            <w:r w:rsidRPr="00BD49E0">
              <w:rPr>
                <w:sz w:val="20"/>
                <w:szCs w:val="20"/>
              </w:rPr>
              <w:t>1</w:t>
            </w:r>
            <w:r>
              <w:rPr>
                <w:sz w:val="20"/>
                <w:szCs w:val="20"/>
              </w:rPr>
              <w:t>160</w:t>
            </w:r>
            <w:r w:rsidRPr="00BD49E0">
              <w:rPr>
                <w:sz w:val="20"/>
                <w:szCs w:val="20"/>
              </w:rPr>
              <w:t xml:space="preserve"> (110-</w:t>
            </w:r>
            <w:r>
              <w:rPr>
                <w:sz w:val="20"/>
                <w:szCs w:val="20"/>
              </w:rPr>
              <w:t>2720</w:t>
            </w:r>
            <w:r w:rsidRPr="00BD49E0">
              <w:rPr>
                <w:sz w:val="20"/>
                <w:szCs w:val="20"/>
              </w:rPr>
              <w:t>)</w:t>
            </w:r>
          </w:p>
        </w:tc>
        <w:tc>
          <w:tcPr>
            <w:tcW w:w="2353" w:type="dxa"/>
          </w:tcPr>
          <w:p w14:paraId="585BE2CD" w14:textId="03190876" w:rsidR="008721B0" w:rsidRPr="00BD49E0" w:rsidRDefault="008721B0" w:rsidP="008721B0">
            <w:pPr>
              <w:ind w:firstLine="0"/>
              <w:rPr>
                <w:sz w:val="20"/>
                <w:szCs w:val="20"/>
              </w:rPr>
            </w:pPr>
            <w:r>
              <w:rPr>
                <w:sz w:val="20"/>
                <w:szCs w:val="20"/>
              </w:rPr>
              <w:t>1410</w:t>
            </w:r>
            <w:r w:rsidRPr="00BD49E0">
              <w:rPr>
                <w:sz w:val="20"/>
                <w:szCs w:val="20"/>
              </w:rPr>
              <w:t xml:space="preserve"> (120-</w:t>
            </w:r>
            <w:r>
              <w:rPr>
                <w:sz w:val="20"/>
                <w:szCs w:val="20"/>
              </w:rPr>
              <w:t>3340</w:t>
            </w:r>
            <w:r w:rsidRPr="00BD49E0">
              <w:rPr>
                <w:sz w:val="20"/>
                <w:szCs w:val="20"/>
              </w:rPr>
              <w:t>)</w:t>
            </w:r>
          </w:p>
        </w:tc>
        <w:tc>
          <w:tcPr>
            <w:tcW w:w="1749" w:type="dxa"/>
            <w:vAlign w:val="center"/>
          </w:tcPr>
          <w:p w14:paraId="1D480E09" w14:textId="41766767" w:rsidR="008721B0" w:rsidRPr="00BD49E0" w:rsidRDefault="008721B0" w:rsidP="008721B0">
            <w:pPr>
              <w:spacing w:line="360" w:lineRule="auto"/>
              <w:ind w:right="360" w:firstLine="0"/>
              <w:jc w:val="center"/>
              <w:rPr>
                <w:rFonts w:eastAsia="Times New Roman"/>
                <w:sz w:val="20"/>
                <w:szCs w:val="20"/>
              </w:rPr>
            </w:pPr>
            <w:r>
              <w:rPr>
                <w:rFonts w:eastAsia="Times New Roman"/>
                <w:sz w:val="20"/>
                <w:szCs w:val="20"/>
              </w:rPr>
              <w:t>0.90</w:t>
            </w:r>
          </w:p>
        </w:tc>
      </w:tr>
      <w:tr w:rsidR="008721B0" w:rsidRPr="00BD49E0" w14:paraId="653FCD32" w14:textId="77777777" w:rsidTr="00111217">
        <w:trPr>
          <w:trHeight w:val="308"/>
          <w:jc w:val="center"/>
        </w:trPr>
        <w:tc>
          <w:tcPr>
            <w:tcW w:w="2569" w:type="dxa"/>
            <w:vAlign w:val="center"/>
          </w:tcPr>
          <w:p w14:paraId="2B41B987" w14:textId="77777777" w:rsidR="008721B0" w:rsidRPr="00BD49E0" w:rsidRDefault="008721B0" w:rsidP="008721B0">
            <w:pPr>
              <w:spacing w:line="360" w:lineRule="auto"/>
              <w:ind w:firstLine="0"/>
              <w:rPr>
                <w:sz w:val="20"/>
                <w:szCs w:val="20"/>
              </w:rPr>
            </w:pPr>
            <w:r w:rsidRPr="00BD49E0">
              <w:rPr>
                <w:sz w:val="20"/>
                <w:szCs w:val="20"/>
              </w:rPr>
              <w:t>NÖTROFİL</w:t>
            </w:r>
          </w:p>
        </w:tc>
        <w:tc>
          <w:tcPr>
            <w:tcW w:w="2273" w:type="dxa"/>
            <w:noWrap/>
          </w:tcPr>
          <w:p w14:paraId="1377440A" w14:textId="50039E15" w:rsidR="008721B0" w:rsidRPr="00BD49E0" w:rsidRDefault="008721B0" w:rsidP="008721B0">
            <w:pPr>
              <w:spacing w:line="360" w:lineRule="auto"/>
              <w:ind w:firstLine="0"/>
              <w:rPr>
                <w:sz w:val="20"/>
                <w:szCs w:val="20"/>
              </w:rPr>
            </w:pPr>
            <w:r>
              <w:rPr>
                <w:sz w:val="20"/>
                <w:szCs w:val="20"/>
              </w:rPr>
              <w:t>9420</w:t>
            </w:r>
            <w:r w:rsidRPr="00BD49E0">
              <w:rPr>
                <w:sz w:val="20"/>
                <w:szCs w:val="20"/>
              </w:rPr>
              <w:t xml:space="preserve"> (4</w:t>
            </w:r>
            <w:r>
              <w:rPr>
                <w:sz w:val="20"/>
                <w:szCs w:val="20"/>
              </w:rPr>
              <w:t>680</w:t>
            </w:r>
            <w:r w:rsidRPr="00BD49E0">
              <w:rPr>
                <w:sz w:val="20"/>
                <w:szCs w:val="20"/>
              </w:rPr>
              <w:t>-</w:t>
            </w:r>
            <w:r>
              <w:rPr>
                <w:sz w:val="20"/>
                <w:szCs w:val="20"/>
              </w:rPr>
              <w:t>81800</w:t>
            </w:r>
            <w:r w:rsidRPr="00BD49E0">
              <w:rPr>
                <w:sz w:val="20"/>
                <w:szCs w:val="20"/>
              </w:rPr>
              <w:t>)</w:t>
            </w:r>
          </w:p>
        </w:tc>
        <w:tc>
          <w:tcPr>
            <w:tcW w:w="2353" w:type="dxa"/>
          </w:tcPr>
          <w:p w14:paraId="035A3471" w14:textId="72663DC1" w:rsidR="008721B0" w:rsidRPr="00BD49E0" w:rsidRDefault="008721B0" w:rsidP="008721B0">
            <w:pPr>
              <w:ind w:firstLine="0"/>
              <w:rPr>
                <w:sz w:val="20"/>
                <w:szCs w:val="20"/>
              </w:rPr>
            </w:pPr>
            <w:r w:rsidRPr="00BD49E0">
              <w:rPr>
                <w:sz w:val="20"/>
                <w:szCs w:val="20"/>
              </w:rPr>
              <w:t>1</w:t>
            </w:r>
            <w:r>
              <w:rPr>
                <w:sz w:val="20"/>
                <w:szCs w:val="20"/>
              </w:rPr>
              <w:t>4560</w:t>
            </w:r>
            <w:r w:rsidRPr="00BD49E0">
              <w:rPr>
                <w:sz w:val="20"/>
                <w:szCs w:val="20"/>
              </w:rPr>
              <w:t xml:space="preserve"> (1720-</w:t>
            </w:r>
            <w:r>
              <w:rPr>
                <w:sz w:val="20"/>
                <w:szCs w:val="20"/>
              </w:rPr>
              <w:t>47100</w:t>
            </w:r>
            <w:r w:rsidRPr="00BD49E0">
              <w:rPr>
                <w:sz w:val="20"/>
                <w:szCs w:val="20"/>
              </w:rPr>
              <w:t>)</w:t>
            </w:r>
          </w:p>
        </w:tc>
        <w:tc>
          <w:tcPr>
            <w:tcW w:w="1749" w:type="dxa"/>
            <w:vAlign w:val="center"/>
          </w:tcPr>
          <w:p w14:paraId="203325DA" w14:textId="7669BDC5" w:rsidR="008721B0" w:rsidRPr="00BD49E0" w:rsidRDefault="008721B0" w:rsidP="008721B0">
            <w:pPr>
              <w:spacing w:line="360" w:lineRule="auto"/>
              <w:ind w:right="360" w:firstLine="0"/>
              <w:jc w:val="center"/>
              <w:rPr>
                <w:rFonts w:eastAsia="Times New Roman"/>
                <w:sz w:val="20"/>
                <w:szCs w:val="20"/>
              </w:rPr>
            </w:pPr>
            <w:r>
              <w:rPr>
                <w:rFonts w:eastAsia="Times New Roman"/>
                <w:sz w:val="20"/>
                <w:szCs w:val="20"/>
              </w:rPr>
              <w:t>0.24</w:t>
            </w:r>
          </w:p>
        </w:tc>
      </w:tr>
      <w:tr w:rsidR="008721B0" w:rsidRPr="00BD49E0" w14:paraId="73AAE779" w14:textId="77777777" w:rsidTr="00111217">
        <w:trPr>
          <w:trHeight w:val="308"/>
          <w:jc w:val="center"/>
        </w:trPr>
        <w:tc>
          <w:tcPr>
            <w:tcW w:w="2569" w:type="dxa"/>
            <w:vAlign w:val="center"/>
          </w:tcPr>
          <w:p w14:paraId="5BAFEF6C" w14:textId="77777777" w:rsidR="008721B0" w:rsidRPr="00BD49E0" w:rsidRDefault="008721B0" w:rsidP="008721B0">
            <w:pPr>
              <w:spacing w:line="360" w:lineRule="auto"/>
              <w:ind w:firstLine="0"/>
              <w:rPr>
                <w:sz w:val="20"/>
                <w:szCs w:val="20"/>
              </w:rPr>
            </w:pPr>
            <w:r w:rsidRPr="00BD49E0">
              <w:rPr>
                <w:sz w:val="20"/>
                <w:szCs w:val="20"/>
              </w:rPr>
              <w:t>PLT</w:t>
            </w:r>
            <w:r w:rsidRPr="00BD49E0">
              <w:rPr>
                <w:sz w:val="20"/>
                <w:szCs w:val="20"/>
              </w:rPr>
              <w:tab/>
            </w:r>
          </w:p>
        </w:tc>
        <w:tc>
          <w:tcPr>
            <w:tcW w:w="2273" w:type="dxa"/>
            <w:noWrap/>
          </w:tcPr>
          <w:p w14:paraId="0780F088" w14:textId="5B03FB04" w:rsidR="008721B0" w:rsidRPr="00BD49E0" w:rsidRDefault="008721B0" w:rsidP="008721B0">
            <w:pPr>
              <w:spacing w:line="360" w:lineRule="auto"/>
              <w:ind w:firstLine="0"/>
              <w:rPr>
                <w:sz w:val="20"/>
                <w:szCs w:val="20"/>
              </w:rPr>
            </w:pPr>
            <w:r w:rsidRPr="00BD49E0">
              <w:rPr>
                <w:sz w:val="20"/>
                <w:szCs w:val="20"/>
              </w:rPr>
              <w:t>1</w:t>
            </w:r>
            <w:r>
              <w:rPr>
                <w:sz w:val="20"/>
                <w:szCs w:val="20"/>
              </w:rPr>
              <w:t>1700</w:t>
            </w:r>
            <w:r w:rsidRPr="00BD49E0">
              <w:rPr>
                <w:sz w:val="20"/>
                <w:szCs w:val="20"/>
              </w:rPr>
              <w:t>0 (2</w:t>
            </w:r>
            <w:r>
              <w:rPr>
                <w:sz w:val="20"/>
                <w:szCs w:val="20"/>
              </w:rPr>
              <w:t>5</w:t>
            </w:r>
            <w:r w:rsidRPr="00BD49E0">
              <w:rPr>
                <w:sz w:val="20"/>
                <w:szCs w:val="20"/>
              </w:rPr>
              <w:t>000-</w:t>
            </w:r>
            <w:r>
              <w:rPr>
                <w:sz w:val="20"/>
                <w:szCs w:val="20"/>
              </w:rPr>
              <w:t>174</w:t>
            </w:r>
            <w:r w:rsidRPr="00BD49E0">
              <w:rPr>
                <w:sz w:val="20"/>
                <w:szCs w:val="20"/>
              </w:rPr>
              <w:t>000)</w:t>
            </w:r>
          </w:p>
        </w:tc>
        <w:tc>
          <w:tcPr>
            <w:tcW w:w="2353" w:type="dxa"/>
          </w:tcPr>
          <w:p w14:paraId="35885E00" w14:textId="575BF95E" w:rsidR="008721B0" w:rsidRPr="00BD49E0" w:rsidRDefault="008721B0" w:rsidP="008721B0">
            <w:pPr>
              <w:ind w:firstLine="0"/>
              <w:rPr>
                <w:sz w:val="20"/>
                <w:szCs w:val="20"/>
              </w:rPr>
            </w:pPr>
            <w:r>
              <w:rPr>
                <w:sz w:val="20"/>
                <w:szCs w:val="20"/>
              </w:rPr>
              <w:t>7000</w:t>
            </w:r>
            <w:r w:rsidRPr="00BD49E0">
              <w:rPr>
                <w:sz w:val="20"/>
                <w:szCs w:val="20"/>
              </w:rPr>
              <w:t>0 (2</w:t>
            </w:r>
            <w:r>
              <w:rPr>
                <w:sz w:val="20"/>
                <w:szCs w:val="20"/>
              </w:rPr>
              <w:t>2000-27700</w:t>
            </w:r>
            <w:r w:rsidRPr="00BD49E0">
              <w:rPr>
                <w:sz w:val="20"/>
                <w:szCs w:val="20"/>
              </w:rPr>
              <w:t>0)</w:t>
            </w:r>
          </w:p>
        </w:tc>
        <w:tc>
          <w:tcPr>
            <w:tcW w:w="1749" w:type="dxa"/>
            <w:vAlign w:val="center"/>
          </w:tcPr>
          <w:p w14:paraId="06BF4AF2" w14:textId="51A22939" w:rsidR="008721B0" w:rsidRPr="00BD49E0" w:rsidRDefault="008721B0" w:rsidP="008721B0">
            <w:pPr>
              <w:spacing w:line="360" w:lineRule="auto"/>
              <w:ind w:right="360" w:firstLine="0"/>
              <w:jc w:val="center"/>
              <w:rPr>
                <w:rFonts w:eastAsia="Times New Roman"/>
                <w:sz w:val="20"/>
                <w:szCs w:val="20"/>
              </w:rPr>
            </w:pPr>
            <w:r>
              <w:rPr>
                <w:rFonts w:eastAsia="Times New Roman"/>
                <w:sz w:val="20"/>
                <w:szCs w:val="20"/>
              </w:rPr>
              <w:t>0.50</w:t>
            </w:r>
          </w:p>
        </w:tc>
      </w:tr>
      <w:tr w:rsidR="008721B0" w:rsidRPr="00BD49E0" w14:paraId="301FB329" w14:textId="77777777" w:rsidTr="00111217">
        <w:trPr>
          <w:trHeight w:val="308"/>
          <w:jc w:val="center"/>
        </w:trPr>
        <w:tc>
          <w:tcPr>
            <w:tcW w:w="2569" w:type="dxa"/>
            <w:vAlign w:val="center"/>
          </w:tcPr>
          <w:p w14:paraId="7E7F0AAF" w14:textId="77777777" w:rsidR="008721B0" w:rsidRPr="00BD49E0" w:rsidRDefault="008721B0" w:rsidP="008721B0">
            <w:pPr>
              <w:spacing w:line="360" w:lineRule="auto"/>
              <w:ind w:firstLine="0"/>
              <w:rPr>
                <w:sz w:val="20"/>
                <w:szCs w:val="20"/>
              </w:rPr>
            </w:pPr>
            <w:r w:rsidRPr="00BD49E0">
              <w:rPr>
                <w:sz w:val="20"/>
                <w:szCs w:val="20"/>
              </w:rPr>
              <w:t>INR</w:t>
            </w:r>
          </w:p>
        </w:tc>
        <w:tc>
          <w:tcPr>
            <w:tcW w:w="2273" w:type="dxa"/>
            <w:noWrap/>
          </w:tcPr>
          <w:p w14:paraId="6AC9D3FB" w14:textId="38E0B2F4" w:rsidR="008721B0" w:rsidRPr="00BD49E0" w:rsidRDefault="008721B0" w:rsidP="008721B0">
            <w:pPr>
              <w:spacing w:line="360" w:lineRule="auto"/>
              <w:ind w:firstLine="0"/>
              <w:rPr>
                <w:sz w:val="20"/>
                <w:szCs w:val="20"/>
              </w:rPr>
            </w:pPr>
            <w:r w:rsidRPr="00BD49E0">
              <w:rPr>
                <w:sz w:val="20"/>
                <w:szCs w:val="20"/>
              </w:rPr>
              <w:t>1.2 (1-1.6)</w:t>
            </w:r>
          </w:p>
        </w:tc>
        <w:tc>
          <w:tcPr>
            <w:tcW w:w="2353" w:type="dxa"/>
          </w:tcPr>
          <w:p w14:paraId="3EA62E2B" w14:textId="7E7A7D69" w:rsidR="008721B0" w:rsidRPr="00BD49E0" w:rsidRDefault="008721B0" w:rsidP="008721B0">
            <w:pPr>
              <w:ind w:firstLine="0"/>
              <w:rPr>
                <w:sz w:val="20"/>
                <w:szCs w:val="20"/>
              </w:rPr>
            </w:pPr>
            <w:r w:rsidRPr="00BD49E0">
              <w:rPr>
                <w:sz w:val="20"/>
                <w:szCs w:val="20"/>
              </w:rPr>
              <w:t>1.</w:t>
            </w:r>
            <w:r>
              <w:rPr>
                <w:sz w:val="20"/>
                <w:szCs w:val="20"/>
              </w:rPr>
              <w:t>2</w:t>
            </w:r>
            <w:r w:rsidRPr="00BD49E0">
              <w:rPr>
                <w:sz w:val="20"/>
                <w:szCs w:val="20"/>
              </w:rPr>
              <w:t xml:space="preserve"> (1.</w:t>
            </w:r>
            <w:r>
              <w:rPr>
                <w:sz w:val="20"/>
                <w:szCs w:val="20"/>
              </w:rPr>
              <w:t>1</w:t>
            </w:r>
            <w:r w:rsidRPr="00BD49E0">
              <w:rPr>
                <w:sz w:val="20"/>
                <w:szCs w:val="20"/>
              </w:rPr>
              <w:t>-2.9)</w:t>
            </w:r>
          </w:p>
        </w:tc>
        <w:tc>
          <w:tcPr>
            <w:tcW w:w="1749" w:type="dxa"/>
            <w:vAlign w:val="center"/>
          </w:tcPr>
          <w:p w14:paraId="4574E270" w14:textId="551456E2" w:rsidR="008721B0" w:rsidRPr="00BD49E0" w:rsidRDefault="008721B0" w:rsidP="008721B0">
            <w:pPr>
              <w:spacing w:line="360" w:lineRule="auto"/>
              <w:ind w:right="360" w:firstLine="0"/>
              <w:jc w:val="center"/>
              <w:rPr>
                <w:rFonts w:eastAsia="Times New Roman"/>
                <w:sz w:val="20"/>
                <w:szCs w:val="20"/>
              </w:rPr>
            </w:pPr>
            <w:r>
              <w:rPr>
                <w:rFonts w:eastAsia="Times New Roman"/>
                <w:sz w:val="20"/>
                <w:szCs w:val="20"/>
              </w:rPr>
              <w:t>0.48</w:t>
            </w:r>
          </w:p>
        </w:tc>
      </w:tr>
      <w:tr w:rsidR="008721B0" w:rsidRPr="00BD49E0" w14:paraId="22760E88" w14:textId="77777777" w:rsidTr="00111217">
        <w:trPr>
          <w:trHeight w:val="308"/>
          <w:jc w:val="center"/>
        </w:trPr>
        <w:tc>
          <w:tcPr>
            <w:tcW w:w="2569" w:type="dxa"/>
            <w:vAlign w:val="center"/>
          </w:tcPr>
          <w:p w14:paraId="361131D5" w14:textId="26182D35" w:rsidR="008721B0" w:rsidRPr="00BD49E0" w:rsidRDefault="008721B0" w:rsidP="008721B0">
            <w:pPr>
              <w:ind w:firstLine="0"/>
              <w:rPr>
                <w:sz w:val="20"/>
                <w:szCs w:val="20"/>
              </w:rPr>
            </w:pPr>
            <w:r>
              <w:rPr>
                <w:sz w:val="20"/>
                <w:szCs w:val="20"/>
              </w:rPr>
              <w:t>PTZ</w:t>
            </w:r>
          </w:p>
        </w:tc>
        <w:tc>
          <w:tcPr>
            <w:tcW w:w="2273" w:type="dxa"/>
            <w:noWrap/>
          </w:tcPr>
          <w:p w14:paraId="4CB17D76" w14:textId="1F3E1335" w:rsidR="008721B0" w:rsidRPr="00BD49E0" w:rsidRDefault="008721B0" w:rsidP="008721B0">
            <w:pPr>
              <w:ind w:firstLine="0"/>
              <w:rPr>
                <w:sz w:val="20"/>
                <w:szCs w:val="20"/>
              </w:rPr>
            </w:pPr>
            <w:r>
              <w:rPr>
                <w:sz w:val="20"/>
                <w:szCs w:val="20"/>
              </w:rPr>
              <w:t>15.7 (12.2-18.4)</w:t>
            </w:r>
          </w:p>
        </w:tc>
        <w:tc>
          <w:tcPr>
            <w:tcW w:w="2353" w:type="dxa"/>
          </w:tcPr>
          <w:p w14:paraId="30D3D445" w14:textId="3C2A256C" w:rsidR="008721B0" w:rsidRPr="00BD49E0" w:rsidRDefault="008721B0" w:rsidP="008721B0">
            <w:pPr>
              <w:ind w:firstLine="0"/>
              <w:rPr>
                <w:sz w:val="20"/>
                <w:szCs w:val="20"/>
              </w:rPr>
            </w:pPr>
            <w:r>
              <w:rPr>
                <w:sz w:val="20"/>
                <w:szCs w:val="20"/>
              </w:rPr>
              <w:t>17.6 (13.3-45.1)</w:t>
            </w:r>
          </w:p>
        </w:tc>
        <w:tc>
          <w:tcPr>
            <w:tcW w:w="1749" w:type="dxa"/>
            <w:vAlign w:val="center"/>
          </w:tcPr>
          <w:p w14:paraId="03CB1F22" w14:textId="0855FA84" w:rsidR="008721B0" w:rsidRPr="00BD49E0" w:rsidRDefault="008721B0" w:rsidP="008721B0">
            <w:pPr>
              <w:ind w:right="360" w:firstLine="0"/>
              <w:jc w:val="center"/>
              <w:rPr>
                <w:rFonts w:eastAsia="Times New Roman"/>
                <w:sz w:val="20"/>
                <w:szCs w:val="20"/>
              </w:rPr>
            </w:pPr>
            <w:r>
              <w:rPr>
                <w:rFonts w:eastAsia="Times New Roman"/>
                <w:sz w:val="20"/>
                <w:szCs w:val="20"/>
              </w:rPr>
              <w:t>0.08</w:t>
            </w:r>
          </w:p>
        </w:tc>
      </w:tr>
      <w:tr w:rsidR="008721B0" w:rsidRPr="00BD49E0" w14:paraId="4A040511" w14:textId="77777777" w:rsidTr="00111217">
        <w:trPr>
          <w:trHeight w:val="308"/>
          <w:jc w:val="center"/>
        </w:trPr>
        <w:tc>
          <w:tcPr>
            <w:tcW w:w="2569" w:type="dxa"/>
            <w:vAlign w:val="center"/>
          </w:tcPr>
          <w:p w14:paraId="4B2908E1" w14:textId="4C06C28B" w:rsidR="008721B0" w:rsidRPr="00BD49E0" w:rsidRDefault="00EE69CB" w:rsidP="008721B0">
            <w:pPr>
              <w:spacing w:line="360" w:lineRule="auto"/>
              <w:ind w:firstLine="0"/>
              <w:rPr>
                <w:sz w:val="20"/>
                <w:szCs w:val="20"/>
              </w:rPr>
            </w:pPr>
            <w:r>
              <w:rPr>
                <w:sz w:val="20"/>
                <w:szCs w:val="20"/>
              </w:rPr>
              <w:t>a</w:t>
            </w:r>
            <w:r w:rsidR="00CE1309">
              <w:rPr>
                <w:sz w:val="20"/>
                <w:szCs w:val="20"/>
              </w:rPr>
              <w:t>PTT</w:t>
            </w:r>
          </w:p>
        </w:tc>
        <w:tc>
          <w:tcPr>
            <w:tcW w:w="2273" w:type="dxa"/>
            <w:noWrap/>
          </w:tcPr>
          <w:p w14:paraId="0046898B" w14:textId="38AECD78" w:rsidR="008721B0" w:rsidRPr="00BD49E0" w:rsidRDefault="008721B0" w:rsidP="008721B0">
            <w:pPr>
              <w:spacing w:line="360" w:lineRule="auto"/>
              <w:ind w:firstLine="0"/>
              <w:rPr>
                <w:sz w:val="20"/>
                <w:szCs w:val="20"/>
              </w:rPr>
            </w:pPr>
            <w:r w:rsidRPr="00BD49E0">
              <w:rPr>
                <w:sz w:val="20"/>
                <w:szCs w:val="20"/>
              </w:rPr>
              <w:t>2</w:t>
            </w:r>
            <w:r>
              <w:rPr>
                <w:sz w:val="20"/>
                <w:szCs w:val="20"/>
              </w:rPr>
              <w:t>5</w:t>
            </w:r>
            <w:r w:rsidRPr="00BD49E0">
              <w:rPr>
                <w:sz w:val="20"/>
                <w:szCs w:val="20"/>
              </w:rPr>
              <w:t>.</w:t>
            </w:r>
            <w:r>
              <w:rPr>
                <w:sz w:val="20"/>
                <w:szCs w:val="20"/>
              </w:rPr>
              <w:t>8</w:t>
            </w:r>
            <w:r w:rsidRPr="00BD49E0">
              <w:rPr>
                <w:sz w:val="20"/>
                <w:szCs w:val="20"/>
              </w:rPr>
              <w:t xml:space="preserve"> (20.4-3</w:t>
            </w:r>
            <w:r>
              <w:rPr>
                <w:sz w:val="20"/>
                <w:szCs w:val="20"/>
              </w:rPr>
              <w:t>0</w:t>
            </w:r>
            <w:r w:rsidRPr="00BD49E0">
              <w:rPr>
                <w:sz w:val="20"/>
                <w:szCs w:val="20"/>
              </w:rPr>
              <w:t>.</w:t>
            </w:r>
            <w:r>
              <w:rPr>
                <w:sz w:val="20"/>
                <w:szCs w:val="20"/>
              </w:rPr>
              <w:t>5</w:t>
            </w:r>
            <w:r w:rsidRPr="00BD49E0">
              <w:rPr>
                <w:sz w:val="20"/>
                <w:szCs w:val="20"/>
              </w:rPr>
              <w:t>)</w:t>
            </w:r>
          </w:p>
        </w:tc>
        <w:tc>
          <w:tcPr>
            <w:tcW w:w="2353" w:type="dxa"/>
          </w:tcPr>
          <w:p w14:paraId="78FD6B33" w14:textId="37EA78E0" w:rsidR="008721B0" w:rsidRPr="00BD49E0" w:rsidRDefault="008721B0" w:rsidP="008721B0">
            <w:pPr>
              <w:ind w:firstLine="0"/>
              <w:rPr>
                <w:sz w:val="20"/>
                <w:szCs w:val="20"/>
              </w:rPr>
            </w:pPr>
            <w:r w:rsidRPr="00BD49E0">
              <w:rPr>
                <w:sz w:val="20"/>
                <w:szCs w:val="20"/>
              </w:rPr>
              <w:t>2</w:t>
            </w:r>
            <w:r>
              <w:rPr>
                <w:sz w:val="20"/>
                <w:szCs w:val="20"/>
              </w:rPr>
              <w:t>4</w:t>
            </w:r>
            <w:r w:rsidRPr="00BD49E0">
              <w:rPr>
                <w:sz w:val="20"/>
                <w:szCs w:val="20"/>
              </w:rPr>
              <w:t>.</w:t>
            </w:r>
            <w:r>
              <w:rPr>
                <w:sz w:val="20"/>
                <w:szCs w:val="20"/>
              </w:rPr>
              <w:t>5</w:t>
            </w:r>
            <w:r w:rsidRPr="00BD49E0">
              <w:rPr>
                <w:sz w:val="20"/>
                <w:szCs w:val="20"/>
              </w:rPr>
              <w:t xml:space="preserve"> (19-60.3)</w:t>
            </w:r>
          </w:p>
        </w:tc>
        <w:tc>
          <w:tcPr>
            <w:tcW w:w="1749" w:type="dxa"/>
            <w:vAlign w:val="center"/>
          </w:tcPr>
          <w:p w14:paraId="6EEE60CA" w14:textId="65784855" w:rsidR="008721B0" w:rsidRPr="00BD49E0" w:rsidRDefault="008721B0" w:rsidP="008721B0">
            <w:pPr>
              <w:spacing w:line="360" w:lineRule="auto"/>
              <w:ind w:right="360" w:firstLine="0"/>
              <w:jc w:val="center"/>
              <w:rPr>
                <w:rFonts w:eastAsia="Times New Roman"/>
                <w:sz w:val="20"/>
                <w:szCs w:val="20"/>
              </w:rPr>
            </w:pPr>
            <w:r>
              <w:rPr>
                <w:rFonts w:eastAsia="Times New Roman"/>
                <w:sz w:val="20"/>
                <w:szCs w:val="20"/>
              </w:rPr>
              <w:t>0.79</w:t>
            </w:r>
          </w:p>
        </w:tc>
      </w:tr>
      <w:tr w:rsidR="008721B0" w:rsidRPr="00BD49E0" w14:paraId="5A0452D8" w14:textId="77777777" w:rsidTr="00111217">
        <w:trPr>
          <w:trHeight w:val="308"/>
          <w:jc w:val="center"/>
        </w:trPr>
        <w:tc>
          <w:tcPr>
            <w:tcW w:w="2569" w:type="dxa"/>
            <w:vAlign w:val="center"/>
          </w:tcPr>
          <w:p w14:paraId="1743355F" w14:textId="77777777" w:rsidR="008721B0" w:rsidRPr="00BD49E0" w:rsidRDefault="008721B0" w:rsidP="008721B0">
            <w:pPr>
              <w:spacing w:line="360" w:lineRule="auto"/>
              <w:ind w:firstLine="0"/>
              <w:rPr>
                <w:sz w:val="20"/>
                <w:szCs w:val="20"/>
              </w:rPr>
            </w:pPr>
            <w:r w:rsidRPr="00BD49E0">
              <w:rPr>
                <w:sz w:val="20"/>
                <w:szCs w:val="20"/>
              </w:rPr>
              <w:t>CRP</w:t>
            </w:r>
          </w:p>
        </w:tc>
        <w:tc>
          <w:tcPr>
            <w:tcW w:w="2273" w:type="dxa"/>
            <w:noWrap/>
          </w:tcPr>
          <w:p w14:paraId="086328F9" w14:textId="6ED14A84" w:rsidR="008721B0" w:rsidRPr="00BD49E0" w:rsidRDefault="008721B0" w:rsidP="008721B0">
            <w:pPr>
              <w:spacing w:line="360" w:lineRule="auto"/>
              <w:ind w:firstLine="0"/>
              <w:rPr>
                <w:sz w:val="20"/>
                <w:szCs w:val="20"/>
              </w:rPr>
            </w:pPr>
            <w:r w:rsidRPr="00BD49E0">
              <w:rPr>
                <w:sz w:val="20"/>
                <w:szCs w:val="20"/>
              </w:rPr>
              <w:t>7.</w:t>
            </w:r>
            <w:r>
              <w:rPr>
                <w:sz w:val="20"/>
                <w:szCs w:val="20"/>
              </w:rPr>
              <w:t>7</w:t>
            </w:r>
            <w:r w:rsidRPr="00BD49E0">
              <w:rPr>
                <w:sz w:val="20"/>
                <w:szCs w:val="20"/>
              </w:rPr>
              <w:t xml:space="preserve"> (</w:t>
            </w:r>
            <w:r>
              <w:rPr>
                <w:sz w:val="20"/>
                <w:szCs w:val="20"/>
              </w:rPr>
              <w:t>2</w:t>
            </w:r>
            <w:r w:rsidRPr="00BD49E0">
              <w:rPr>
                <w:sz w:val="20"/>
                <w:szCs w:val="20"/>
              </w:rPr>
              <w:t>-20.7)</w:t>
            </w:r>
          </w:p>
        </w:tc>
        <w:tc>
          <w:tcPr>
            <w:tcW w:w="2353" w:type="dxa"/>
          </w:tcPr>
          <w:p w14:paraId="645DE8D1" w14:textId="392BFEA5" w:rsidR="008721B0" w:rsidRPr="00BD49E0" w:rsidRDefault="008721B0" w:rsidP="008721B0">
            <w:pPr>
              <w:ind w:firstLine="0"/>
              <w:rPr>
                <w:sz w:val="20"/>
                <w:szCs w:val="20"/>
              </w:rPr>
            </w:pPr>
            <w:r w:rsidRPr="00BD49E0">
              <w:rPr>
                <w:sz w:val="20"/>
                <w:szCs w:val="20"/>
              </w:rPr>
              <w:t>5.</w:t>
            </w:r>
            <w:r>
              <w:rPr>
                <w:sz w:val="20"/>
                <w:szCs w:val="20"/>
              </w:rPr>
              <w:t>6</w:t>
            </w:r>
            <w:r w:rsidRPr="00BD49E0">
              <w:rPr>
                <w:sz w:val="20"/>
                <w:szCs w:val="20"/>
              </w:rPr>
              <w:t xml:space="preserve"> (0.32-1</w:t>
            </w:r>
            <w:r>
              <w:rPr>
                <w:sz w:val="20"/>
                <w:szCs w:val="20"/>
              </w:rPr>
              <w:t>4</w:t>
            </w:r>
            <w:r w:rsidRPr="00BD49E0">
              <w:rPr>
                <w:sz w:val="20"/>
                <w:szCs w:val="20"/>
              </w:rPr>
              <w:t>.</w:t>
            </w:r>
            <w:r>
              <w:rPr>
                <w:sz w:val="20"/>
                <w:szCs w:val="20"/>
              </w:rPr>
              <w:t>8</w:t>
            </w:r>
            <w:r w:rsidRPr="00BD49E0">
              <w:rPr>
                <w:sz w:val="20"/>
                <w:szCs w:val="20"/>
              </w:rPr>
              <w:t>)</w:t>
            </w:r>
          </w:p>
        </w:tc>
        <w:tc>
          <w:tcPr>
            <w:tcW w:w="1749" w:type="dxa"/>
            <w:vAlign w:val="center"/>
          </w:tcPr>
          <w:p w14:paraId="0D358A39" w14:textId="72D16DAC" w:rsidR="008721B0" w:rsidRPr="00BD49E0" w:rsidRDefault="008721B0" w:rsidP="008721B0">
            <w:pPr>
              <w:spacing w:line="360" w:lineRule="auto"/>
              <w:ind w:right="360" w:firstLine="0"/>
              <w:jc w:val="center"/>
              <w:rPr>
                <w:rFonts w:eastAsia="Times New Roman"/>
                <w:sz w:val="20"/>
                <w:szCs w:val="20"/>
              </w:rPr>
            </w:pPr>
            <w:r>
              <w:rPr>
                <w:rFonts w:eastAsia="Times New Roman"/>
                <w:sz w:val="20"/>
                <w:szCs w:val="20"/>
              </w:rPr>
              <w:t>0.46</w:t>
            </w:r>
          </w:p>
        </w:tc>
      </w:tr>
      <w:tr w:rsidR="008721B0" w:rsidRPr="00BD49E0" w14:paraId="5029690F" w14:textId="77777777" w:rsidTr="00111217">
        <w:trPr>
          <w:trHeight w:val="308"/>
          <w:jc w:val="center"/>
        </w:trPr>
        <w:tc>
          <w:tcPr>
            <w:tcW w:w="2569" w:type="dxa"/>
            <w:vAlign w:val="center"/>
          </w:tcPr>
          <w:p w14:paraId="72EB13C3" w14:textId="77777777" w:rsidR="008721B0" w:rsidRPr="00BD49E0" w:rsidRDefault="008721B0" w:rsidP="008721B0">
            <w:pPr>
              <w:spacing w:line="360" w:lineRule="auto"/>
              <w:ind w:firstLine="0"/>
              <w:rPr>
                <w:sz w:val="20"/>
                <w:szCs w:val="20"/>
              </w:rPr>
            </w:pPr>
            <w:r w:rsidRPr="00BD49E0">
              <w:rPr>
                <w:sz w:val="20"/>
                <w:szCs w:val="20"/>
              </w:rPr>
              <w:t>PROKALSİTONİN</w:t>
            </w:r>
          </w:p>
        </w:tc>
        <w:tc>
          <w:tcPr>
            <w:tcW w:w="2273" w:type="dxa"/>
            <w:noWrap/>
          </w:tcPr>
          <w:p w14:paraId="3F62243D" w14:textId="0D5D3E92" w:rsidR="008721B0" w:rsidRPr="00BD49E0" w:rsidRDefault="008721B0" w:rsidP="008721B0">
            <w:pPr>
              <w:spacing w:line="360" w:lineRule="auto"/>
              <w:ind w:firstLine="0"/>
              <w:rPr>
                <w:sz w:val="20"/>
                <w:szCs w:val="20"/>
              </w:rPr>
            </w:pPr>
            <w:r w:rsidRPr="00BD49E0">
              <w:rPr>
                <w:sz w:val="20"/>
                <w:szCs w:val="20"/>
              </w:rPr>
              <w:t>2.7 (0.18-9.8)</w:t>
            </w:r>
          </w:p>
        </w:tc>
        <w:tc>
          <w:tcPr>
            <w:tcW w:w="2353" w:type="dxa"/>
          </w:tcPr>
          <w:p w14:paraId="7FCE077E" w14:textId="67D4CE8A" w:rsidR="008721B0" w:rsidRPr="00BD49E0" w:rsidRDefault="008721B0" w:rsidP="008721B0">
            <w:pPr>
              <w:ind w:firstLine="0"/>
              <w:rPr>
                <w:sz w:val="20"/>
                <w:szCs w:val="20"/>
              </w:rPr>
            </w:pPr>
            <w:r w:rsidRPr="00BD49E0">
              <w:rPr>
                <w:sz w:val="20"/>
                <w:szCs w:val="20"/>
              </w:rPr>
              <w:t>2.</w:t>
            </w:r>
            <w:r>
              <w:rPr>
                <w:sz w:val="20"/>
                <w:szCs w:val="20"/>
              </w:rPr>
              <w:t>3</w:t>
            </w:r>
            <w:r w:rsidRPr="00BD49E0">
              <w:rPr>
                <w:sz w:val="20"/>
                <w:szCs w:val="20"/>
              </w:rPr>
              <w:t xml:space="preserve"> (0.</w:t>
            </w:r>
            <w:r>
              <w:rPr>
                <w:sz w:val="20"/>
                <w:szCs w:val="20"/>
              </w:rPr>
              <w:t>43</w:t>
            </w:r>
            <w:r w:rsidRPr="00BD49E0">
              <w:rPr>
                <w:sz w:val="20"/>
                <w:szCs w:val="20"/>
              </w:rPr>
              <w:t>-47.9)</w:t>
            </w:r>
          </w:p>
        </w:tc>
        <w:tc>
          <w:tcPr>
            <w:tcW w:w="1749" w:type="dxa"/>
            <w:vAlign w:val="center"/>
          </w:tcPr>
          <w:p w14:paraId="4A26DE42" w14:textId="676960F5" w:rsidR="008721B0" w:rsidRPr="00BD49E0" w:rsidRDefault="008721B0" w:rsidP="008721B0">
            <w:pPr>
              <w:spacing w:line="360" w:lineRule="auto"/>
              <w:ind w:right="360" w:firstLine="0"/>
              <w:jc w:val="center"/>
              <w:rPr>
                <w:rFonts w:eastAsia="Times New Roman"/>
                <w:sz w:val="20"/>
                <w:szCs w:val="20"/>
              </w:rPr>
            </w:pPr>
            <w:r>
              <w:rPr>
                <w:rFonts w:eastAsia="Times New Roman"/>
                <w:sz w:val="20"/>
                <w:szCs w:val="20"/>
              </w:rPr>
              <w:t>0.83</w:t>
            </w:r>
          </w:p>
        </w:tc>
      </w:tr>
      <w:tr w:rsidR="008721B0" w:rsidRPr="00BD49E0" w14:paraId="2DFF24F2" w14:textId="77777777" w:rsidTr="00111217">
        <w:trPr>
          <w:trHeight w:val="308"/>
          <w:jc w:val="center"/>
        </w:trPr>
        <w:tc>
          <w:tcPr>
            <w:tcW w:w="2569" w:type="dxa"/>
            <w:vAlign w:val="center"/>
          </w:tcPr>
          <w:p w14:paraId="5FB0518B" w14:textId="77777777" w:rsidR="008721B0" w:rsidRPr="00BD49E0" w:rsidRDefault="008721B0" w:rsidP="008721B0">
            <w:pPr>
              <w:spacing w:line="360" w:lineRule="auto"/>
              <w:ind w:firstLine="0"/>
              <w:rPr>
                <w:sz w:val="20"/>
                <w:szCs w:val="20"/>
              </w:rPr>
            </w:pPr>
            <w:r w:rsidRPr="00BD49E0">
              <w:rPr>
                <w:sz w:val="20"/>
                <w:szCs w:val="20"/>
              </w:rPr>
              <w:t>ALBUMİN</w:t>
            </w:r>
          </w:p>
        </w:tc>
        <w:tc>
          <w:tcPr>
            <w:tcW w:w="2273" w:type="dxa"/>
            <w:noWrap/>
          </w:tcPr>
          <w:p w14:paraId="0A352D52" w14:textId="3A498A49" w:rsidR="008721B0" w:rsidRPr="00BD49E0" w:rsidRDefault="008721B0" w:rsidP="008721B0">
            <w:pPr>
              <w:spacing w:line="360" w:lineRule="auto"/>
              <w:ind w:firstLine="0"/>
              <w:rPr>
                <w:sz w:val="20"/>
                <w:szCs w:val="20"/>
              </w:rPr>
            </w:pPr>
            <w:r w:rsidRPr="00BD49E0">
              <w:rPr>
                <w:sz w:val="20"/>
                <w:szCs w:val="20"/>
              </w:rPr>
              <w:t>2.7 (2.1-3.</w:t>
            </w:r>
            <w:r>
              <w:rPr>
                <w:sz w:val="20"/>
                <w:szCs w:val="20"/>
              </w:rPr>
              <w:t>5</w:t>
            </w:r>
            <w:r w:rsidRPr="00BD49E0">
              <w:rPr>
                <w:sz w:val="20"/>
                <w:szCs w:val="20"/>
              </w:rPr>
              <w:t>)</w:t>
            </w:r>
          </w:p>
        </w:tc>
        <w:tc>
          <w:tcPr>
            <w:tcW w:w="2353" w:type="dxa"/>
          </w:tcPr>
          <w:p w14:paraId="5B42DC83" w14:textId="6A0472BA" w:rsidR="008721B0" w:rsidRPr="00BD49E0" w:rsidRDefault="008721B0" w:rsidP="008721B0">
            <w:pPr>
              <w:ind w:firstLine="0"/>
              <w:rPr>
                <w:sz w:val="20"/>
                <w:szCs w:val="20"/>
              </w:rPr>
            </w:pPr>
            <w:r w:rsidRPr="00BD49E0">
              <w:rPr>
                <w:sz w:val="20"/>
                <w:szCs w:val="20"/>
              </w:rPr>
              <w:t>2.</w:t>
            </w:r>
            <w:r>
              <w:rPr>
                <w:sz w:val="20"/>
                <w:szCs w:val="20"/>
              </w:rPr>
              <w:t>7</w:t>
            </w:r>
            <w:r w:rsidRPr="00BD49E0">
              <w:rPr>
                <w:sz w:val="20"/>
                <w:szCs w:val="20"/>
              </w:rPr>
              <w:t xml:space="preserve"> (2</w:t>
            </w:r>
            <w:r>
              <w:rPr>
                <w:sz w:val="20"/>
                <w:szCs w:val="20"/>
              </w:rPr>
              <w:t>.2</w:t>
            </w:r>
            <w:r w:rsidRPr="00BD49E0">
              <w:rPr>
                <w:sz w:val="20"/>
                <w:szCs w:val="20"/>
              </w:rPr>
              <w:t>-</w:t>
            </w:r>
            <w:r>
              <w:rPr>
                <w:sz w:val="20"/>
                <w:szCs w:val="20"/>
              </w:rPr>
              <w:t>3.6</w:t>
            </w:r>
            <w:r w:rsidRPr="00BD49E0">
              <w:rPr>
                <w:sz w:val="20"/>
                <w:szCs w:val="20"/>
              </w:rPr>
              <w:t>)</w:t>
            </w:r>
          </w:p>
        </w:tc>
        <w:tc>
          <w:tcPr>
            <w:tcW w:w="1749" w:type="dxa"/>
            <w:vAlign w:val="center"/>
          </w:tcPr>
          <w:p w14:paraId="03E2C729" w14:textId="50B99269" w:rsidR="008721B0" w:rsidRPr="00BD49E0" w:rsidRDefault="008721B0" w:rsidP="008721B0">
            <w:pPr>
              <w:spacing w:line="360" w:lineRule="auto"/>
              <w:ind w:right="360" w:firstLine="0"/>
              <w:jc w:val="center"/>
              <w:rPr>
                <w:rFonts w:eastAsia="Times New Roman"/>
                <w:sz w:val="20"/>
                <w:szCs w:val="20"/>
              </w:rPr>
            </w:pPr>
            <w:r>
              <w:rPr>
                <w:rFonts w:eastAsia="Times New Roman"/>
                <w:sz w:val="20"/>
                <w:szCs w:val="20"/>
              </w:rPr>
              <w:t>0.79</w:t>
            </w:r>
          </w:p>
        </w:tc>
      </w:tr>
      <w:tr w:rsidR="008721B0" w:rsidRPr="00BD49E0" w14:paraId="603E2DF5" w14:textId="77777777" w:rsidTr="00111217">
        <w:trPr>
          <w:trHeight w:val="308"/>
          <w:jc w:val="center"/>
        </w:trPr>
        <w:tc>
          <w:tcPr>
            <w:tcW w:w="2569" w:type="dxa"/>
            <w:vAlign w:val="center"/>
          </w:tcPr>
          <w:p w14:paraId="056B4339" w14:textId="6C8C4C02" w:rsidR="008721B0" w:rsidRPr="00BD49E0" w:rsidRDefault="008721B0" w:rsidP="008721B0">
            <w:pPr>
              <w:ind w:firstLine="0"/>
              <w:rPr>
                <w:sz w:val="20"/>
                <w:szCs w:val="20"/>
              </w:rPr>
            </w:pPr>
            <w:r>
              <w:rPr>
                <w:sz w:val="20"/>
                <w:szCs w:val="20"/>
              </w:rPr>
              <w:t>T.BİLİRUBİN</w:t>
            </w:r>
          </w:p>
        </w:tc>
        <w:tc>
          <w:tcPr>
            <w:tcW w:w="2273" w:type="dxa"/>
            <w:noWrap/>
          </w:tcPr>
          <w:p w14:paraId="7EFE8991" w14:textId="324AE5C4" w:rsidR="008721B0" w:rsidRPr="00BD49E0" w:rsidRDefault="008721B0" w:rsidP="008721B0">
            <w:pPr>
              <w:ind w:firstLine="0"/>
              <w:rPr>
                <w:sz w:val="20"/>
                <w:szCs w:val="20"/>
              </w:rPr>
            </w:pPr>
            <w:r>
              <w:rPr>
                <w:sz w:val="20"/>
                <w:szCs w:val="20"/>
              </w:rPr>
              <w:t>5.4 (1.7-17.3)</w:t>
            </w:r>
          </w:p>
        </w:tc>
        <w:tc>
          <w:tcPr>
            <w:tcW w:w="2353" w:type="dxa"/>
          </w:tcPr>
          <w:p w14:paraId="444EAE42" w14:textId="47B2274E" w:rsidR="008721B0" w:rsidRPr="00BD49E0" w:rsidRDefault="008721B0" w:rsidP="008721B0">
            <w:pPr>
              <w:ind w:firstLine="0"/>
              <w:rPr>
                <w:sz w:val="20"/>
                <w:szCs w:val="20"/>
              </w:rPr>
            </w:pPr>
            <w:r>
              <w:rPr>
                <w:sz w:val="20"/>
                <w:szCs w:val="20"/>
              </w:rPr>
              <w:t>14.1 (1.3-31.6)</w:t>
            </w:r>
          </w:p>
        </w:tc>
        <w:tc>
          <w:tcPr>
            <w:tcW w:w="1749" w:type="dxa"/>
            <w:vAlign w:val="center"/>
          </w:tcPr>
          <w:p w14:paraId="744A44CC" w14:textId="7A32A633" w:rsidR="008721B0" w:rsidRPr="00BD49E0" w:rsidRDefault="008721B0" w:rsidP="008721B0">
            <w:pPr>
              <w:ind w:right="360" w:firstLine="0"/>
              <w:jc w:val="center"/>
              <w:rPr>
                <w:rFonts w:eastAsia="Times New Roman"/>
                <w:sz w:val="20"/>
                <w:szCs w:val="20"/>
              </w:rPr>
            </w:pPr>
            <w:r>
              <w:rPr>
                <w:rFonts w:eastAsia="Times New Roman"/>
                <w:sz w:val="20"/>
                <w:szCs w:val="20"/>
              </w:rPr>
              <w:t>0.33</w:t>
            </w:r>
          </w:p>
        </w:tc>
      </w:tr>
      <w:tr w:rsidR="008721B0" w:rsidRPr="00BD49E0" w14:paraId="3EF2329B" w14:textId="77777777" w:rsidTr="00111217">
        <w:trPr>
          <w:trHeight w:val="308"/>
          <w:jc w:val="center"/>
        </w:trPr>
        <w:tc>
          <w:tcPr>
            <w:tcW w:w="2569" w:type="dxa"/>
            <w:vAlign w:val="center"/>
          </w:tcPr>
          <w:p w14:paraId="70748B36" w14:textId="5D4CD18D" w:rsidR="008721B0" w:rsidRPr="00BD49E0" w:rsidRDefault="008721B0" w:rsidP="008721B0">
            <w:pPr>
              <w:ind w:firstLine="0"/>
              <w:rPr>
                <w:sz w:val="20"/>
                <w:szCs w:val="20"/>
              </w:rPr>
            </w:pPr>
            <w:r>
              <w:rPr>
                <w:sz w:val="20"/>
                <w:szCs w:val="20"/>
              </w:rPr>
              <w:t>D.BİLİRUBİN</w:t>
            </w:r>
          </w:p>
        </w:tc>
        <w:tc>
          <w:tcPr>
            <w:tcW w:w="2273" w:type="dxa"/>
            <w:noWrap/>
          </w:tcPr>
          <w:p w14:paraId="420D79AC" w14:textId="7E5D6279" w:rsidR="008721B0" w:rsidRPr="00BD49E0" w:rsidRDefault="008721B0" w:rsidP="008721B0">
            <w:pPr>
              <w:ind w:firstLine="0"/>
              <w:rPr>
                <w:sz w:val="20"/>
                <w:szCs w:val="20"/>
              </w:rPr>
            </w:pPr>
            <w:r>
              <w:rPr>
                <w:sz w:val="20"/>
                <w:szCs w:val="20"/>
              </w:rPr>
              <w:t>3.6 (0.9-12.1)</w:t>
            </w:r>
          </w:p>
        </w:tc>
        <w:tc>
          <w:tcPr>
            <w:tcW w:w="2353" w:type="dxa"/>
          </w:tcPr>
          <w:p w14:paraId="193F034E" w14:textId="189ABE18" w:rsidR="008721B0" w:rsidRPr="00BD49E0" w:rsidRDefault="008721B0" w:rsidP="008721B0">
            <w:pPr>
              <w:ind w:firstLine="0"/>
              <w:rPr>
                <w:sz w:val="20"/>
                <w:szCs w:val="20"/>
              </w:rPr>
            </w:pPr>
            <w:r>
              <w:rPr>
                <w:sz w:val="20"/>
                <w:szCs w:val="20"/>
              </w:rPr>
              <w:t>8.1 (0.6-21.4)</w:t>
            </w:r>
          </w:p>
        </w:tc>
        <w:tc>
          <w:tcPr>
            <w:tcW w:w="1749" w:type="dxa"/>
            <w:vAlign w:val="center"/>
          </w:tcPr>
          <w:p w14:paraId="4A8DDA08" w14:textId="041EED7D" w:rsidR="008721B0" w:rsidRPr="00BD49E0" w:rsidRDefault="008721B0" w:rsidP="008721B0">
            <w:pPr>
              <w:ind w:right="360" w:firstLine="0"/>
              <w:jc w:val="center"/>
              <w:rPr>
                <w:rFonts w:eastAsia="Times New Roman"/>
                <w:sz w:val="20"/>
                <w:szCs w:val="20"/>
              </w:rPr>
            </w:pPr>
            <w:r>
              <w:rPr>
                <w:rFonts w:eastAsia="Times New Roman"/>
                <w:sz w:val="20"/>
                <w:szCs w:val="20"/>
              </w:rPr>
              <w:t>0.40</w:t>
            </w:r>
          </w:p>
        </w:tc>
      </w:tr>
      <w:tr w:rsidR="008721B0" w:rsidRPr="00BD49E0" w14:paraId="6854B733" w14:textId="77777777" w:rsidTr="00111217">
        <w:trPr>
          <w:trHeight w:val="308"/>
          <w:jc w:val="center"/>
        </w:trPr>
        <w:tc>
          <w:tcPr>
            <w:tcW w:w="2569" w:type="dxa"/>
            <w:vAlign w:val="center"/>
          </w:tcPr>
          <w:p w14:paraId="3302D89E" w14:textId="77777777" w:rsidR="008721B0" w:rsidRPr="00BD49E0" w:rsidRDefault="008721B0" w:rsidP="008721B0">
            <w:pPr>
              <w:spacing w:line="360" w:lineRule="auto"/>
              <w:ind w:firstLine="0"/>
              <w:rPr>
                <w:sz w:val="20"/>
                <w:szCs w:val="20"/>
              </w:rPr>
            </w:pPr>
            <w:r w:rsidRPr="00BD49E0">
              <w:rPr>
                <w:sz w:val="20"/>
                <w:szCs w:val="20"/>
              </w:rPr>
              <w:t>ALP</w:t>
            </w:r>
          </w:p>
        </w:tc>
        <w:tc>
          <w:tcPr>
            <w:tcW w:w="2273" w:type="dxa"/>
            <w:noWrap/>
          </w:tcPr>
          <w:p w14:paraId="0F3CE46B" w14:textId="7FF3C04C" w:rsidR="008721B0" w:rsidRPr="00BD49E0" w:rsidRDefault="008721B0" w:rsidP="008721B0">
            <w:pPr>
              <w:spacing w:line="360" w:lineRule="auto"/>
              <w:ind w:firstLine="0"/>
              <w:rPr>
                <w:sz w:val="20"/>
                <w:szCs w:val="20"/>
              </w:rPr>
            </w:pPr>
            <w:r w:rsidRPr="00BD49E0">
              <w:rPr>
                <w:sz w:val="20"/>
                <w:szCs w:val="20"/>
              </w:rPr>
              <w:t>1</w:t>
            </w:r>
            <w:r>
              <w:rPr>
                <w:sz w:val="20"/>
                <w:szCs w:val="20"/>
              </w:rPr>
              <w:t>25</w:t>
            </w:r>
            <w:r w:rsidRPr="00BD49E0">
              <w:rPr>
                <w:sz w:val="20"/>
                <w:szCs w:val="20"/>
              </w:rPr>
              <w:t xml:space="preserve"> (58-</w:t>
            </w:r>
            <w:r>
              <w:rPr>
                <w:sz w:val="20"/>
                <w:szCs w:val="20"/>
              </w:rPr>
              <w:t>262</w:t>
            </w:r>
            <w:r w:rsidRPr="00BD49E0">
              <w:rPr>
                <w:sz w:val="20"/>
                <w:szCs w:val="20"/>
              </w:rPr>
              <w:t>)</w:t>
            </w:r>
          </w:p>
        </w:tc>
        <w:tc>
          <w:tcPr>
            <w:tcW w:w="2353" w:type="dxa"/>
          </w:tcPr>
          <w:p w14:paraId="22326D2A" w14:textId="037B61A2" w:rsidR="008721B0" w:rsidRPr="00BD49E0" w:rsidRDefault="008721B0" w:rsidP="008721B0">
            <w:pPr>
              <w:ind w:firstLine="0"/>
              <w:rPr>
                <w:sz w:val="20"/>
                <w:szCs w:val="20"/>
              </w:rPr>
            </w:pPr>
            <w:r>
              <w:rPr>
                <w:sz w:val="20"/>
                <w:szCs w:val="20"/>
              </w:rPr>
              <w:t>136</w:t>
            </w:r>
            <w:r w:rsidRPr="00BD49E0">
              <w:rPr>
                <w:sz w:val="20"/>
                <w:szCs w:val="20"/>
              </w:rPr>
              <w:t xml:space="preserve"> (</w:t>
            </w:r>
            <w:r>
              <w:rPr>
                <w:sz w:val="20"/>
                <w:szCs w:val="20"/>
              </w:rPr>
              <w:t>67</w:t>
            </w:r>
            <w:r w:rsidRPr="00BD49E0">
              <w:rPr>
                <w:sz w:val="20"/>
                <w:szCs w:val="20"/>
              </w:rPr>
              <w:t>-556)</w:t>
            </w:r>
          </w:p>
        </w:tc>
        <w:tc>
          <w:tcPr>
            <w:tcW w:w="1749" w:type="dxa"/>
            <w:vAlign w:val="center"/>
          </w:tcPr>
          <w:p w14:paraId="3E33E7E9" w14:textId="77F72457" w:rsidR="008721B0" w:rsidRPr="00BD49E0" w:rsidRDefault="008721B0" w:rsidP="008721B0">
            <w:pPr>
              <w:spacing w:line="360" w:lineRule="auto"/>
              <w:ind w:right="360" w:firstLine="0"/>
              <w:jc w:val="center"/>
              <w:rPr>
                <w:rFonts w:eastAsia="Times New Roman"/>
                <w:sz w:val="20"/>
                <w:szCs w:val="20"/>
              </w:rPr>
            </w:pPr>
            <w:r>
              <w:rPr>
                <w:rFonts w:eastAsia="Times New Roman"/>
                <w:sz w:val="20"/>
                <w:szCs w:val="20"/>
              </w:rPr>
              <w:t>0.38</w:t>
            </w:r>
          </w:p>
        </w:tc>
      </w:tr>
      <w:tr w:rsidR="008721B0" w:rsidRPr="00BD49E0" w14:paraId="0811460A" w14:textId="77777777" w:rsidTr="00111217">
        <w:trPr>
          <w:trHeight w:val="308"/>
          <w:jc w:val="center"/>
        </w:trPr>
        <w:tc>
          <w:tcPr>
            <w:tcW w:w="2569" w:type="dxa"/>
            <w:vAlign w:val="center"/>
          </w:tcPr>
          <w:p w14:paraId="15050C67" w14:textId="77777777" w:rsidR="008721B0" w:rsidRPr="00BD49E0" w:rsidRDefault="008721B0" w:rsidP="008721B0">
            <w:pPr>
              <w:spacing w:line="360" w:lineRule="auto"/>
              <w:ind w:firstLine="0"/>
              <w:rPr>
                <w:sz w:val="20"/>
                <w:szCs w:val="20"/>
              </w:rPr>
            </w:pPr>
            <w:r w:rsidRPr="00BD49E0">
              <w:rPr>
                <w:sz w:val="20"/>
                <w:szCs w:val="20"/>
              </w:rPr>
              <w:t>GGT</w:t>
            </w:r>
          </w:p>
        </w:tc>
        <w:tc>
          <w:tcPr>
            <w:tcW w:w="2273" w:type="dxa"/>
            <w:noWrap/>
          </w:tcPr>
          <w:p w14:paraId="7DB97BF8" w14:textId="3C435B3D" w:rsidR="008721B0" w:rsidRPr="00BD49E0" w:rsidRDefault="008721B0" w:rsidP="008721B0">
            <w:pPr>
              <w:spacing w:line="360" w:lineRule="auto"/>
              <w:ind w:firstLine="0"/>
              <w:rPr>
                <w:sz w:val="20"/>
                <w:szCs w:val="20"/>
              </w:rPr>
            </w:pPr>
            <w:r w:rsidRPr="00BD49E0">
              <w:rPr>
                <w:sz w:val="20"/>
                <w:szCs w:val="20"/>
              </w:rPr>
              <w:t>11</w:t>
            </w:r>
            <w:r>
              <w:rPr>
                <w:sz w:val="20"/>
                <w:szCs w:val="20"/>
              </w:rPr>
              <w:t>6</w:t>
            </w:r>
            <w:r w:rsidRPr="00BD49E0">
              <w:rPr>
                <w:sz w:val="20"/>
                <w:szCs w:val="20"/>
              </w:rPr>
              <w:t xml:space="preserve"> (17-830)</w:t>
            </w:r>
          </w:p>
        </w:tc>
        <w:tc>
          <w:tcPr>
            <w:tcW w:w="2353" w:type="dxa"/>
          </w:tcPr>
          <w:p w14:paraId="61DD8E84" w14:textId="2F5D3F32" w:rsidR="008721B0" w:rsidRPr="00BD49E0" w:rsidRDefault="008721B0" w:rsidP="008721B0">
            <w:pPr>
              <w:ind w:firstLine="0"/>
              <w:rPr>
                <w:sz w:val="20"/>
                <w:szCs w:val="20"/>
              </w:rPr>
            </w:pPr>
            <w:r>
              <w:rPr>
                <w:sz w:val="20"/>
                <w:szCs w:val="20"/>
              </w:rPr>
              <w:t>106</w:t>
            </w:r>
            <w:r w:rsidRPr="00BD49E0">
              <w:rPr>
                <w:sz w:val="20"/>
                <w:szCs w:val="20"/>
              </w:rPr>
              <w:t xml:space="preserve"> (34-1011)</w:t>
            </w:r>
          </w:p>
        </w:tc>
        <w:tc>
          <w:tcPr>
            <w:tcW w:w="1749" w:type="dxa"/>
            <w:vAlign w:val="center"/>
          </w:tcPr>
          <w:p w14:paraId="58491E03" w14:textId="5F3A1710" w:rsidR="008721B0" w:rsidRPr="00BD49E0" w:rsidRDefault="008721B0" w:rsidP="008721B0">
            <w:pPr>
              <w:spacing w:line="360" w:lineRule="auto"/>
              <w:ind w:right="360" w:firstLine="0"/>
              <w:jc w:val="center"/>
              <w:rPr>
                <w:rFonts w:eastAsia="Times New Roman"/>
                <w:sz w:val="20"/>
                <w:szCs w:val="20"/>
              </w:rPr>
            </w:pPr>
            <w:r>
              <w:rPr>
                <w:rFonts w:eastAsia="Times New Roman"/>
                <w:sz w:val="20"/>
                <w:szCs w:val="20"/>
              </w:rPr>
              <w:t>0.86</w:t>
            </w:r>
          </w:p>
        </w:tc>
      </w:tr>
    </w:tbl>
    <w:p w14:paraId="31CB29CB" w14:textId="5C8B462B" w:rsidR="00376435" w:rsidRDefault="00376435" w:rsidP="00D84F3A">
      <w:r>
        <w:br w:type="page"/>
      </w:r>
    </w:p>
    <w:p w14:paraId="3BA76503" w14:textId="7B9689BC" w:rsidR="002F1052" w:rsidRDefault="002F1052" w:rsidP="002F1052">
      <w:r>
        <w:lastRenderedPageBreak/>
        <w:t xml:space="preserve">Bu değişkenler kullanılarak oluşturulan yeni kategorik değişken setlerinin </w:t>
      </w:r>
      <w:r w:rsidR="00F41A53">
        <w:t>multivaryan lojistik</w:t>
      </w:r>
      <w:r>
        <w:t xml:space="preserve"> regresyon analizi sonucunda, abdominal sepsis gelişen olgularda, hematokrit değerinin 24 ün altına düşmesi mortaliteyi 6.8 kat arttıran bağımsız risk fa</w:t>
      </w:r>
      <w:r w:rsidR="00B0144B">
        <w:t>ktörü olarak bulundu [p&lt;0.06 - HR:</w:t>
      </w:r>
      <w:r>
        <w:t>7,5 -</w:t>
      </w:r>
      <w:r w:rsidR="00B0144B">
        <w:t xml:space="preserve"> </w:t>
      </w:r>
      <w:r>
        <w:t>Exp(B):3,2]. Aşağıdaki tabloda devamlı değişken parametrelerin cut-off değerleri gösterilmektedir.</w:t>
      </w:r>
      <w:r w:rsidR="00472272" w:rsidRPr="00472272">
        <w:t xml:space="preserve"> </w:t>
      </w:r>
      <w:r w:rsidR="00472272">
        <w:t>ROC curve analizi sonucu Tablo 4.14 te özetlenmiştir.</w:t>
      </w:r>
    </w:p>
    <w:p w14:paraId="1FDAED26" w14:textId="77777777" w:rsidR="002F1052" w:rsidRDefault="002F1052" w:rsidP="002F1052"/>
    <w:p w14:paraId="2CC8821A" w14:textId="6C0F5185" w:rsidR="002F1052" w:rsidRPr="002F1052" w:rsidRDefault="002F1052" w:rsidP="002F1052">
      <w:pPr>
        <w:pStyle w:val="ResimYazs"/>
        <w:rPr>
          <w:i w:val="0"/>
          <w:color w:val="auto"/>
          <w:sz w:val="24"/>
          <w:szCs w:val="24"/>
        </w:rPr>
      </w:pPr>
      <w:bookmarkStart w:id="566" w:name="_Toc49818029"/>
      <w:r w:rsidRPr="002F1052">
        <w:rPr>
          <w:i w:val="0"/>
          <w:color w:val="auto"/>
          <w:sz w:val="24"/>
          <w:szCs w:val="24"/>
        </w:rPr>
        <w:t xml:space="preserve">Tablo </w:t>
      </w:r>
      <w:r w:rsidR="002B4CBE">
        <w:rPr>
          <w:i w:val="0"/>
          <w:color w:val="auto"/>
          <w:sz w:val="24"/>
          <w:szCs w:val="24"/>
        </w:rPr>
        <w:fldChar w:fldCharType="begin"/>
      </w:r>
      <w:r w:rsidR="002B4CBE">
        <w:rPr>
          <w:i w:val="0"/>
          <w:color w:val="auto"/>
          <w:sz w:val="24"/>
          <w:szCs w:val="24"/>
        </w:rPr>
        <w:instrText xml:space="preserve"> STYLEREF 1 \s </w:instrText>
      </w:r>
      <w:r w:rsidR="002B4CBE">
        <w:rPr>
          <w:i w:val="0"/>
          <w:color w:val="auto"/>
          <w:sz w:val="24"/>
          <w:szCs w:val="24"/>
        </w:rPr>
        <w:fldChar w:fldCharType="separate"/>
      </w:r>
      <w:r w:rsidR="00063441">
        <w:rPr>
          <w:i w:val="0"/>
          <w:noProof/>
          <w:color w:val="auto"/>
          <w:sz w:val="24"/>
          <w:szCs w:val="24"/>
        </w:rPr>
        <w:t>4</w:t>
      </w:r>
      <w:r w:rsidR="002B4CBE">
        <w:rPr>
          <w:i w:val="0"/>
          <w:color w:val="auto"/>
          <w:sz w:val="24"/>
          <w:szCs w:val="24"/>
        </w:rPr>
        <w:fldChar w:fldCharType="end"/>
      </w:r>
      <w:r w:rsidR="002B4CBE">
        <w:rPr>
          <w:i w:val="0"/>
          <w:color w:val="auto"/>
          <w:sz w:val="24"/>
          <w:szCs w:val="24"/>
        </w:rPr>
        <w:t>.</w:t>
      </w:r>
      <w:r w:rsidR="002B4CBE">
        <w:rPr>
          <w:i w:val="0"/>
          <w:color w:val="auto"/>
          <w:sz w:val="24"/>
          <w:szCs w:val="24"/>
        </w:rPr>
        <w:fldChar w:fldCharType="begin"/>
      </w:r>
      <w:r w:rsidR="002B4CBE">
        <w:rPr>
          <w:i w:val="0"/>
          <w:color w:val="auto"/>
          <w:sz w:val="24"/>
          <w:szCs w:val="24"/>
        </w:rPr>
        <w:instrText xml:space="preserve"> SEQ Tablo \* ARABIC \s 1 </w:instrText>
      </w:r>
      <w:r w:rsidR="002B4CBE">
        <w:rPr>
          <w:i w:val="0"/>
          <w:color w:val="auto"/>
          <w:sz w:val="24"/>
          <w:szCs w:val="24"/>
        </w:rPr>
        <w:fldChar w:fldCharType="separate"/>
      </w:r>
      <w:r w:rsidR="00063441">
        <w:rPr>
          <w:i w:val="0"/>
          <w:noProof/>
          <w:color w:val="auto"/>
          <w:sz w:val="24"/>
          <w:szCs w:val="24"/>
        </w:rPr>
        <w:t>14</w:t>
      </w:r>
      <w:r w:rsidR="002B4CBE">
        <w:rPr>
          <w:i w:val="0"/>
          <w:color w:val="auto"/>
          <w:sz w:val="24"/>
          <w:szCs w:val="24"/>
        </w:rPr>
        <w:fldChar w:fldCharType="end"/>
      </w:r>
      <w:r w:rsidRPr="002F1052">
        <w:rPr>
          <w:i w:val="0"/>
          <w:color w:val="auto"/>
          <w:sz w:val="24"/>
          <w:szCs w:val="24"/>
        </w:rPr>
        <w:t xml:space="preserve"> ROC </w:t>
      </w:r>
      <w:r w:rsidR="001110C5" w:rsidRPr="002F1052">
        <w:rPr>
          <w:i w:val="0"/>
          <w:color w:val="auto"/>
          <w:sz w:val="24"/>
          <w:szCs w:val="24"/>
        </w:rPr>
        <w:t>Curve Analizi</w:t>
      </w:r>
      <w:bookmarkEnd w:id="566"/>
    </w:p>
    <w:tbl>
      <w:tblPr>
        <w:tblW w:w="5668" w:type="pct"/>
        <w:tblInd w:w="-5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116"/>
        <w:gridCol w:w="1018"/>
        <w:gridCol w:w="1161"/>
        <w:gridCol w:w="1172"/>
        <w:gridCol w:w="1481"/>
        <w:gridCol w:w="1419"/>
        <w:gridCol w:w="1272"/>
      </w:tblGrid>
      <w:tr w:rsidR="00B055F8" w:rsidRPr="00B055F8" w14:paraId="31CB2A72" w14:textId="77777777" w:rsidTr="00B055F8">
        <w:trPr>
          <w:cantSplit/>
        </w:trPr>
        <w:tc>
          <w:tcPr>
            <w:tcW w:w="1098" w:type="pct"/>
            <w:tcBorders>
              <w:top w:val="nil"/>
              <w:left w:val="nil"/>
              <w:bottom w:val="nil"/>
              <w:right w:val="nil"/>
            </w:tcBorders>
            <w:shd w:val="clear" w:color="auto" w:fill="FFFFFF"/>
          </w:tcPr>
          <w:p w14:paraId="31CB2A70" w14:textId="77777777" w:rsidR="00DD3D53" w:rsidRPr="00B055F8" w:rsidRDefault="00DD3D53" w:rsidP="00D36AD3">
            <w:pPr>
              <w:autoSpaceDE w:val="0"/>
              <w:autoSpaceDN w:val="0"/>
              <w:adjustRightInd w:val="0"/>
              <w:spacing w:line="320" w:lineRule="atLeast"/>
              <w:ind w:left="60" w:right="60"/>
              <w:jc w:val="center"/>
              <w:rPr>
                <w:rFonts w:ascii="Arial" w:hAnsi="Arial" w:cs="Arial"/>
                <w:b/>
                <w:bCs/>
                <w:color w:val="000000" w:themeColor="text1"/>
              </w:rPr>
            </w:pPr>
          </w:p>
        </w:tc>
        <w:tc>
          <w:tcPr>
            <w:tcW w:w="3902" w:type="pct"/>
            <w:gridSpan w:val="6"/>
            <w:tcBorders>
              <w:top w:val="nil"/>
              <w:left w:val="nil"/>
              <w:bottom w:val="nil"/>
              <w:right w:val="nil"/>
            </w:tcBorders>
            <w:shd w:val="clear" w:color="auto" w:fill="FFFFFF"/>
            <w:vAlign w:val="center"/>
          </w:tcPr>
          <w:p w14:paraId="31CB2A71" w14:textId="77777777" w:rsidR="00DD3D53" w:rsidRPr="00B055F8" w:rsidRDefault="00DD3D53" w:rsidP="00D36AD3">
            <w:pPr>
              <w:autoSpaceDE w:val="0"/>
              <w:autoSpaceDN w:val="0"/>
              <w:adjustRightInd w:val="0"/>
              <w:spacing w:line="320" w:lineRule="atLeast"/>
              <w:ind w:left="60" w:right="60"/>
              <w:jc w:val="center"/>
              <w:rPr>
                <w:rFonts w:ascii="Arial" w:hAnsi="Arial" w:cs="Arial"/>
                <w:color w:val="000000" w:themeColor="text1"/>
              </w:rPr>
            </w:pPr>
            <w:r w:rsidRPr="00B055F8">
              <w:rPr>
                <w:rFonts w:ascii="Arial" w:hAnsi="Arial" w:cs="Arial"/>
                <w:b/>
                <w:bCs/>
                <w:color w:val="000000" w:themeColor="text1"/>
              </w:rPr>
              <w:t>Area Under the ROC Curve</w:t>
            </w:r>
          </w:p>
        </w:tc>
      </w:tr>
      <w:tr w:rsidR="00B055F8" w:rsidRPr="00B055F8" w14:paraId="31CB2A79" w14:textId="77777777" w:rsidTr="00B055F8">
        <w:trPr>
          <w:cantSplit/>
        </w:trPr>
        <w:tc>
          <w:tcPr>
            <w:tcW w:w="1098" w:type="pct"/>
            <w:vMerge w:val="restart"/>
            <w:tcBorders>
              <w:top w:val="nil"/>
              <w:left w:val="nil"/>
              <w:bottom w:val="nil"/>
              <w:right w:val="nil"/>
            </w:tcBorders>
            <w:shd w:val="clear" w:color="auto" w:fill="FFFFFF"/>
            <w:vAlign w:val="bottom"/>
          </w:tcPr>
          <w:p w14:paraId="31CB2A73" w14:textId="77777777" w:rsidR="00DD3D53" w:rsidRPr="00B055F8" w:rsidRDefault="00B055F8" w:rsidP="00B055F8">
            <w:pPr>
              <w:autoSpaceDE w:val="0"/>
              <w:autoSpaceDN w:val="0"/>
              <w:adjustRightInd w:val="0"/>
              <w:spacing w:line="320" w:lineRule="atLeast"/>
              <w:ind w:left="60" w:right="60" w:firstLine="0"/>
              <w:jc w:val="left"/>
              <w:rPr>
                <w:rFonts w:ascii="Arial" w:hAnsi="Arial" w:cs="Arial"/>
                <w:color w:val="000000" w:themeColor="text1"/>
                <w:sz w:val="18"/>
                <w:szCs w:val="18"/>
              </w:rPr>
            </w:pPr>
            <w:r w:rsidRPr="00B055F8">
              <w:rPr>
                <w:rFonts w:ascii="Arial" w:hAnsi="Arial" w:cs="Arial"/>
                <w:color w:val="000000" w:themeColor="text1"/>
                <w:sz w:val="18"/>
                <w:szCs w:val="18"/>
              </w:rPr>
              <w:t xml:space="preserve">Test Result </w:t>
            </w:r>
            <w:r w:rsidR="00DD3D53" w:rsidRPr="00B055F8">
              <w:rPr>
                <w:rFonts w:ascii="Arial" w:hAnsi="Arial" w:cs="Arial"/>
                <w:color w:val="000000" w:themeColor="text1"/>
                <w:sz w:val="18"/>
                <w:szCs w:val="18"/>
              </w:rPr>
              <w:t>Variable(s)</w:t>
            </w:r>
          </w:p>
        </w:tc>
        <w:tc>
          <w:tcPr>
            <w:tcW w:w="528" w:type="pct"/>
            <w:tcBorders>
              <w:top w:val="nil"/>
              <w:left w:val="nil"/>
              <w:bottom w:val="nil"/>
              <w:right w:val="nil"/>
            </w:tcBorders>
            <w:shd w:val="clear" w:color="auto" w:fill="FFFFFF"/>
          </w:tcPr>
          <w:p w14:paraId="31CB2A74" w14:textId="77777777" w:rsidR="00DD3D53" w:rsidRPr="00B055F8" w:rsidRDefault="00DD3D53" w:rsidP="00B055F8">
            <w:pPr>
              <w:autoSpaceDE w:val="0"/>
              <w:autoSpaceDN w:val="0"/>
              <w:adjustRightInd w:val="0"/>
              <w:spacing w:line="320" w:lineRule="atLeast"/>
              <w:ind w:left="60" w:right="60"/>
              <w:jc w:val="left"/>
              <w:rPr>
                <w:rFonts w:ascii="Arial" w:hAnsi="Arial" w:cs="Arial"/>
                <w:color w:val="000000" w:themeColor="text1"/>
                <w:sz w:val="18"/>
                <w:szCs w:val="18"/>
              </w:rPr>
            </w:pPr>
          </w:p>
        </w:tc>
        <w:tc>
          <w:tcPr>
            <w:tcW w:w="602" w:type="pct"/>
            <w:vMerge w:val="restart"/>
            <w:tcBorders>
              <w:top w:val="nil"/>
              <w:left w:val="nil"/>
              <w:bottom w:val="nil"/>
              <w:right w:val="single" w:sz="8" w:space="0" w:color="E0E0E0"/>
            </w:tcBorders>
            <w:shd w:val="clear" w:color="auto" w:fill="FFFFFF"/>
            <w:vAlign w:val="bottom"/>
          </w:tcPr>
          <w:p w14:paraId="31CB2A75" w14:textId="77777777" w:rsidR="00DD3D53" w:rsidRPr="00B055F8" w:rsidRDefault="00DD3D53" w:rsidP="00B055F8">
            <w:pPr>
              <w:autoSpaceDE w:val="0"/>
              <w:autoSpaceDN w:val="0"/>
              <w:adjustRightInd w:val="0"/>
              <w:spacing w:line="320" w:lineRule="atLeast"/>
              <w:ind w:left="60" w:right="60" w:firstLine="0"/>
              <w:jc w:val="center"/>
              <w:rPr>
                <w:rFonts w:ascii="Arial" w:hAnsi="Arial" w:cs="Arial"/>
                <w:color w:val="000000" w:themeColor="text1"/>
                <w:sz w:val="18"/>
                <w:szCs w:val="18"/>
              </w:rPr>
            </w:pPr>
            <w:r w:rsidRPr="00B055F8">
              <w:rPr>
                <w:rFonts w:ascii="Arial" w:hAnsi="Arial" w:cs="Arial"/>
                <w:color w:val="000000" w:themeColor="text1"/>
                <w:sz w:val="18"/>
                <w:szCs w:val="18"/>
              </w:rPr>
              <w:t>Area</w:t>
            </w:r>
          </w:p>
        </w:tc>
        <w:tc>
          <w:tcPr>
            <w:tcW w:w="608" w:type="pct"/>
            <w:vMerge w:val="restart"/>
            <w:tcBorders>
              <w:top w:val="nil"/>
              <w:left w:val="single" w:sz="8" w:space="0" w:color="E0E0E0"/>
              <w:bottom w:val="nil"/>
              <w:right w:val="single" w:sz="8" w:space="0" w:color="E0E0E0"/>
            </w:tcBorders>
            <w:shd w:val="clear" w:color="auto" w:fill="FFFFFF"/>
            <w:vAlign w:val="bottom"/>
          </w:tcPr>
          <w:p w14:paraId="31CB2A76" w14:textId="77777777" w:rsidR="00DD3D53" w:rsidRPr="00B055F8" w:rsidRDefault="00DD3D53" w:rsidP="00B055F8">
            <w:pPr>
              <w:autoSpaceDE w:val="0"/>
              <w:autoSpaceDN w:val="0"/>
              <w:adjustRightInd w:val="0"/>
              <w:spacing w:line="320" w:lineRule="atLeast"/>
              <w:ind w:left="60" w:right="60" w:firstLine="0"/>
              <w:jc w:val="left"/>
              <w:rPr>
                <w:rFonts w:ascii="Arial" w:hAnsi="Arial" w:cs="Arial"/>
                <w:color w:val="000000" w:themeColor="text1"/>
                <w:sz w:val="18"/>
                <w:szCs w:val="18"/>
              </w:rPr>
            </w:pPr>
            <w:r w:rsidRPr="00B055F8">
              <w:rPr>
                <w:rFonts w:ascii="Arial" w:hAnsi="Arial" w:cs="Arial"/>
                <w:color w:val="000000" w:themeColor="text1"/>
                <w:sz w:val="18"/>
                <w:szCs w:val="18"/>
              </w:rPr>
              <w:t>Std. Error</w:t>
            </w:r>
            <w:r w:rsidRPr="00B055F8">
              <w:rPr>
                <w:rFonts w:ascii="Arial" w:hAnsi="Arial" w:cs="Arial"/>
                <w:color w:val="000000" w:themeColor="text1"/>
                <w:sz w:val="18"/>
                <w:szCs w:val="18"/>
                <w:vertAlign w:val="superscript"/>
              </w:rPr>
              <w:t>a</w:t>
            </w:r>
          </w:p>
        </w:tc>
        <w:tc>
          <w:tcPr>
            <w:tcW w:w="768" w:type="pct"/>
            <w:vMerge w:val="restart"/>
            <w:tcBorders>
              <w:top w:val="nil"/>
              <w:left w:val="single" w:sz="8" w:space="0" w:color="E0E0E0"/>
              <w:bottom w:val="nil"/>
              <w:right w:val="single" w:sz="8" w:space="0" w:color="E0E0E0"/>
            </w:tcBorders>
            <w:shd w:val="clear" w:color="auto" w:fill="FFFFFF"/>
            <w:vAlign w:val="bottom"/>
          </w:tcPr>
          <w:p w14:paraId="31CB2A77" w14:textId="77777777" w:rsidR="00DD3D53" w:rsidRPr="00B055F8" w:rsidRDefault="00DD3D53" w:rsidP="00B055F8">
            <w:pPr>
              <w:autoSpaceDE w:val="0"/>
              <w:autoSpaceDN w:val="0"/>
              <w:adjustRightInd w:val="0"/>
              <w:spacing w:line="320" w:lineRule="atLeast"/>
              <w:ind w:left="60" w:right="60" w:firstLine="0"/>
              <w:jc w:val="left"/>
              <w:rPr>
                <w:rFonts w:ascii="Arial" w:hAnsi="Arial" w:cs="Arial"/>
                <w:color w:val="000000" w:themeColor="text1"/>
                <w:sz w:val="18"/>
                <w:szCs w:val="18"/>
              </w:rPr>
            </w:pPr>
            <w:r w:rsidRPr="00B055F8">
              <w:rPr>
                <w:rFonts w:ascii="Arial" w:hAnsi="Arial" w:cs="Arial"/>
                <w:color w:val="000000" w:themeColor="text1"/>
                <w:sz w:val="18"/>
                <w:szCs w:val="18"/>
              </w:rPr>
              <w:t>Asymptotic Sig.</w:t>
            </w:r>
            <w:r w:rsidRPr="00B055F8">
              <w:rPr>
                <w:rFonts w:ascii="Arial" w:hAnsi="Arial" w:cs="Arial"/>
                <w:color w:val="000000" w:themeColor="text1"/>
                <w:sz w:val="18"/>
                <w:szCs w:val="18"/>
                <w:vertAlign w:val="superscript"/>
              </w:rPr>
              <w:t>b</w:t>
            </w:r>
          </w:p>
        </w:tc>
        <w:tc>
          <w:tcPr>
            <w:tcW w:w="1396" w:type="pct"/>
            <w:gridSpan w:val="2"/>
            <w:tcBorders>
              <w:top w:val="nil"/>
              <w:left w:val="single" w:sz="8" w:space="0" w:color="E0E0E0"/>
              <w:bottom w:val="nil"/>
              <w:right w:val="nil"/>
            </w:tcBorders>
            <w:shd w:val="clear" w:color="auto" w:fill="FFFFFF"/>
            <w:vAlign w:val="bottom"/>
          </w:tcPr>
          <w:p w14:paraId="31CB2A78" w14:textId="77777777" w:rsidR="00DD3D53" w:rsidRPr="00B055F8" w:rsidRDefault="00DD3D53" w:rsidP="00B055F8">
            <w:pPr>
              <w:autoSpaceDE w:val="0"/>
              <w:autoSpaceDN w:val="0"/>
              <w:adjustRightInd w:val="0"/>
              <w:spacing w:line="320" w:lineRule="atLeast"/>
              <w:ind w:left="60" w:right="60" w:firstLine="0"/>
              <w:jc w:val="center"/>
              <w:rPr>
                <w:rFonts w:ascii="Arial" w:hAnsi="Arial" w:cs="Arial"/>
                <w:color w:val="000000" w:themeColor="text1"/>
                <w:sz w:val="18"/>
                <w:szCs w:val="18"/>
              </w:rPr>
            </w:pPr>
            <w:r w:rsidRPr="00B055F8">
              <w:rPr>
                <w:rFonts w:ascii="Arial" w:hAnsi="Arial" w:cs="Arial"/>
                <w:color w:val="000000" w:themeColor="text1"/>
                <w:sz w:val="18"/>
                <w:szCs w:val="18"/>
              </w:rPr>
              <w:t xml:space="preserve">Asymptotic 95% </w:t>
            </w:r>
            <w:r w:rsidR="00B055F8" w:rsidRPr="00B055F8">
              <w:rPr>
                <w:rFonts w:ascii="Arial" w:hAnsi="Arial" w:cs="Arial"/>
                <w:color w:val="000000" w:themeColor="text1"/>
                <w:sz w:val="18"/>
                <w:szCs w:val="18"/>
              </w:rPr>
              <w:t>CI</w:t>
            </w:r>
          </w:p>
        </w:tc>
      </w:tr>
      <w:tr w:rsidR="00B055F8" w:rsidRPr="00B055F8" w14:paraId="31CB2A83" w14:textId="77777777" w:rsidTr="00B055F8">
        <w:trPr>
          <w:cantSplit/>
        </w:trPr>
        <w:tc>
          <w:tcPr>
            <w:tcW w:w="1098" w:type="pct"/>
            <w:vMerge/>
            <w:tcBorders>
              <w:top w:val="nil"/>
              <w:left w:val="nil"/>
              <w:bottom w:val="nil"/>
              <w:right w:val="nil"/>
            </w:tcBorders>
            <w:shd w:val="clear" w:color="auto" w:fill="FFFFFF"/>
            <w:vAlign w:val="bottom"/>
          </w:tcPr>
          <w:p w14:paraId="31CB2A7A" w14:textId="77777777" w:rsidR="00DD3D53" w:rsidRPr="00B055F8" w:rsidRDefault="00DD3D53" w:rsidP="00B055F8">
            <w:pPr>
              <w:autoSpaceDE w:val="0"/>
              <w:autoSpaceDN w:val="0"/>
              <w:adjustRightInd w:val="0"/>
              <w:spacing w:line="240" w:lineRule="auto"/>
              <w:jc w:val="left"/>
              <w:rPr>
                <w:rFonts w:ascii="Arial" w:hAnsi="Arial" w:cs="Arial"/>
                <w:color w:val="000000" w:themeColor="text1"/>
                <w:sz w:val="18"/>
                <w:szCs w:val="18"/>
              </w:rPr>
            </w:pPr>
          </w:p>
        </w:tc>
        <w:tc>
          <w:tcPr>
            <w:tcW w:w="528" w:type="pct"/>
            <w:tcBorders>
              <w:top w:val="nil"/>
              <w:left w:val="nil"/>
              <w:bottom w:val="nil"/>
              <w:right w:val="nil"/>
            </w:tcBorders>
            <w:shd w:val="clear" w:color="auto" w:fill="FFFFFF"/>
          </w:tcPr>
          <w:p w14:paraId="31CB2A7B" w14:textId="77777777" w:rsidR="00B055F8" w:rsidRPr="00B055F8" w:rsidRDefault="00B055F8" w:rsidP="00B055F8">
            <w:pPr>
              <w:autoSpaceDE w:val="0"/>
              <w:autoSpaceDN w:val="0"/>
              <w:adjustRightInd w:val="0"/>
              <w:spacing w:line="240" w:lineRule="auto"/>
              <w:ind w:firstLine="0"/>
              <w:jc w:val="center"/>
              <w:rPr>
                <w:rFonts w:ascii="Arial" w:hAnsi="Arial" w:cs="Arial"/>
                <w:color w:val="000000" w:themeColor="text1"/>
                <w:sz w:val="18"/>
                <w:szCs w:val="18"/>
              </w:rPr>
            </w:pPr>
          </w:p>
          <w:p w14:paraId="31CB2A7C" w14:textId="77777777" w:rsidR="00B055F8" w:rsidRPr="00B055F8" w:rsidRDefault="00B055F8" w:rsidP="00B055F8">
            <w:pPr>
              <w:autoSpaceDE w:val="0"/>
              <w:autoSpaceDN w:val="0"/>
              <w:adjustRightInd w:val="0"/>
              <w:spacing w:line="240" w:lineRule="auto"/>
              <w:ind w:firstLine="0"/>
              <w:jc w:val="center"/>
              <w:rPr>
                <w:rFonts w:ascii="Arial" w:hAnsi="Arial" w:cs="Arial"/>
                <w:color w:val="000000" w:themeColor="text1"/>
                <w:sz w:val="18"/>
                <w:szCs w:val="18"/>
              </w:rPr>
            </w:pPr>
          </w:p>
          <w:p w14:paraId="31CB2A7D" w14:textId="77777777" w:rsidR="00DD3D53" w:rsidRPr="003C1539" w:rsidRDefault="00DD3D53" w:rsidP="00B055F8">
            <w:pPr>
              <w:autoSpaceDE w:val="0"/>
              <w:autoSpaceDN w:val="0"/>
              <w:adjustRightInd w:val="0"/>
              <w:spacing w:line="240" w:lineRule="auto"/>
              <w:ind w:firstLine="0"/>
              <w:jc w:val="center"/>
              <w:rPr>
                <w:rFonts w:ascii="Arial" w:hAnsi="Arial" w:cs="Arial"/>
                <w:b/>
                <w:color w:val="000000" w:themeColor="text1"/>
                <w:sz w:val="18"/>
                <w:szCs w:val="18"/>
              </w:rPr>
            </w:pPr>
            <w:r w:rsidRPr="003C1539">
              <w:rPr>
                <w:rFonts w:ascii="Arial" w:hAnsi="Arial" w:cs="Arial"/>
                <w:b/>
                <w:color w:val="000000" w:themeColor="text1"/>
                <w:sz w:val="18"/>
                <w:szCs w:val="18"/>
              </w:rPr>
              <w:t>Cut-off</w:t>
            </w:r>
          </w:p>
        </w:tc>
        <w:tc>
          <w:tcPr>
            <w:tcW w:w="602" w:type="pct"/>
            <w:vMerge/>
            <w:tcBorders>
              <w:top w:val="nil"/>
              <w:left w:val="nil"/>
              <w:bottom w:val="nil"/>
              <w:right w:val="single" w:sz="8" w:space="0" w:color="E0E0E0"/>
            </w:tcBorders>
            <w:shd w:val="clear" w:color="auto" w:fill="FFFFFF"/>
            <w:vAlign w:val="bottom"/>
          </w:tcPr>
          <w:p w14:paraId="31CB2A7E" w14:textId="77777777" w:rsidR="00DD3D53" w:rsidRPr="00B055F8" w:rsidRDefault="00DD3D53" w:rsidP="00B055F8">
            <w:pPr>
              <w:autoSpaceDE w:val="0"/>
              <w:autoSpaceDN w:val="0"/>
              <w:adjustRightInd w:val="0"/>
              <w:spacing w:line="240" w:lineRule="auto"/>
              <w:jc w:val="left"/>
              <w:rPr>
                <w:rFonts w:ascii="Arial" w:hAnsi="Arial" w:cs="Arial"/>
                <w:color w:val="000000" w:themeColor="text1"/>
                <w:sz w:val="18"/>
                <w:szCs w:val="18"/>
              </w:rPr>
            </w:pPr>
          </w:p>
        </w:tc>
        <w:tc>
          <w:tcPr>
            <w:tcW w:w="608" w:type="pct"/>
            <w:vMerge/>
            <w:tcBorders>
              <w:top w:val="nil"/>
              <w:left w:val="single" w:sz="8" w:space="0" w:color="E0E0E0"/>
              <w:bottom w:val="nil"/>
              <w:right w:val="single" w:sz="8" w:space="0" w:color="E0E0E0"/>
            </w:tcBorders>
            <w:shd w:val="clear" w:color="auto" w:fill="FFFFFF"/>
            <w:vAlign w:val="bottom"/>
          </w:tcPr>
          <w:p w14:paraId="31CB2A7F" w14:textId="77777777" w:rsidR="00DD3D53" w:rsidRPr="00B055F8" w:rsidRDefault="00DD3D53" w:rsidP="00B055F8">
            <w:pPr>
              <w:autoSpaceDE w:val="0"/>
              <w:autoSpaceDN w:val="0"/>
              <w:adjustRightInd w:val="0"/>
              <w:spacing w:line="240" w:lineRule="auto"/>
              <w:jc w:val="left"/>
              <w:rPr>
                <w:rFonts w:ascii="Arial" w:hAnsi="Arial" w:cs="Arial"/>
                <w:color w:val="000000" w:themeColor="text1"/>
                <w:sz w:val="18"/>
                <w:szCs w:val="18"/>
              </w:rPr>
            </w:pPr>
          </w:p>
        </w:tc>
        <w:tc>
          <w:tcPr>
            <w:tcW w:w="768" w:type="pct"/>
            <w:vMerge/>
            <w:tcBorders>
              <w:top w:val="nil"/>
              <w:left w:val="single" w:sz="8" w:space="0" w:color="E0E0E0"/>
              <w:bottom w:val="nil"/>
              <w:right w:val="single" w:sz="8" w:space="0" w:color="E0E0E0"/>
            </w:tcBorders>
            <w:shd w:val="clear" w:color="auto" w:fill="FFFFFF"/>
            <w:vAlign w:val="bottom"/>
          </w:tcPr>
          <w:p w14:paraId="31CB2A80" w14:textId="77777777" w:rsidR="00DD3D53" w:rsidRPr="00B055F8" w:rsidRDefault="00DD3D53" w:rsidP="00B055F8">
            <w:pPr>
              <w:autoSpaceDE w:val="0"/>
              <w:autoSpaceDN w:val="0"/>
              <w:adjustRightInd w:val="0"/>
              <w:spacing w:line="240" w:lineRule="auto"/>
              <w:jc w:val="left"/>
              <w:rPr>
                <w:rFonts w:ascii="Arial" w:hAnsi="Arial" w:cs="Arial"/>
                <w:color w:val="000000" w:themeColor="text1"/>
                <w:sz w:val="18"/>
                <w:szCs w:val="18"/>
              </w:rPr>
            </w:pPr>
          </w:p>
        </w:tc>
        <w:tc>
          <w:tcPr>
            <w:tcW w:w="736" w:type="pct"/>
            <w:tcBorders>
              <w:top w:val="nil"/>
              <w:left w:val="single" w:sz="8" w:space="0" w:color="E0E0E0"/>
              <w:bottom w:val="single" w:sz="8" w:space="0" w:color="152935"/>
              <w:right w:val="single" w:sz="8" w:space="0" w:color="E0E0E0"/>
            </w:tcBorders>
            <w:shd w:val="clear" w:color="auto" w:fill="FFFFFF"/>
            <w:vAlign w:val="bottom"/>
          </w:tcPr>
          <w:p w14:paraId="31CB2A81" w14:textId="77777777" w:rsidR="00DD3D53" w:rsidRPr="00B055F8" w:rsidRDefault="00DD3D53" w:rsidP="00B055F8">
            <w:pPr>
              <w:autoSpaceDE w:val="0"/>
              <w:autoSpaceDN w:val="0"/>
              <w:adjustRightInd w:val="0"/>
              <w:spacing w:line="320" w:lineRule="atLeast"/>
              <w:ind w:left="60" w:right="60" w:firstLine="0"/>
              <w:jc w:val="left"/>
              <w:rPr>
                <w:rFonts w:ascii="Arial" w:hAnsi="Arial" w:cs="Arial"/>
                <w:color w:val="000000" w:themeColor="text1"/>
                <w:sz w:val="18"/>
                <w:szCs w:val="18"/>
              </w:rPr>
            </w:pPr>
            <w:r w:rsidRPr="00B055F8">
              <w:rPr>
                <w:rFonts w:ascii="Arial" w:hAnsi="Arial" w:cs="Arial"/>
                <w:color w:val="000000" w:themeColor="text1"/>
                <w:sz w:val="18"/>
                <w:szCs w:val="18"/>
              </w:rPr>
              <w:t>Lower Bound</w:t>
            </w:r>
          </w:p>
        </w:tc>
        <w:tc>
          <w:tcPr>
            <w:tcW w:w="660" w:type="pct"/>
            <w:tcBorders>
              <w:top w:val="nil"/>
              <w:left w:val="single" w:sz="8" w:space="0" w:color="E0E0E0"/>
              <w:bottom w:val="single" w:sz="8" w:space="0" w:color="152935"/>
              <w:right w:val="nil"/>
            </w:tcBorders>
            <w:shd w:val="clear" w:color="auto" w:fill="FFFFFF"/>
            <w:vAlign w:val="bottom"/>
          </w:tcPr>
          <w:p w14:paraId="31CB2A82" w14:textId="77777777" w:rsidR="00DD3D53" w:rsidRPr="00B055F8" w:rsidRDefault="00DD3D53" w:rsidP="00B055F8">
            <w:pPr>
              <w:autoSpaceDE w:val="0"/>
              <w:autoSpaceDN w:val="0"/>
              <w:adjustRightInd w:val="0"/>
              <w:spacing w:line="320" w:lineRule="atLeast"/>
              <w:ind w:right="60" w:firstLine="0"/>
              <w:jc w:val="left"/>
              <w:rPr>
                <w:rFonts w:ascii="Arial" w:hAnsi="Arial" w:cs="Arial"/>
                <w:color w:val="000000" w:themeColor="text1"/>
                <w:sz w:val="18"/>
                <w:szCs w:val="18"/>
              </w:rPr>
            </w:pPr>
            <w:r w:rsidRPr="00B055F8">
              <w:rPr>
                <w:rFonts w:ascii="Arial" w:hAnsi="Arial" w:cs="Arial"/>
                <w:color w:val="000000" w:themeColor="text1"/>
                <w:sz w:val="18"/>
                <w:szCs w:val="18"/>
              </w:rPr>
              <w:t>Upper Bound</w:t>
            </w:r>
          </w:p>
        </w:tc>
      </w:tr>
      <w:tr w:rsidR="00B055F8" w:rsidRPr="00B055F8" w14:paraId="31CB2A8B" w14:textId="77777777" w:rsidTr="00B055F8">
        <w:trPr>
          <w:cantSplit/>
        </w:trPr>
        <w:tc>
          <w:tcPr>
            <w:tcW w:w="1098" w:type="pct"/>
            <w:tcBorders>
              <w:top w:val="single" w:sz="8" w:space="0" w:color="152935"/>
              <w:left w:val="nil"/>
              <w:bottom w:val="single" w:sz="8" w:space="0" w:color="AEAEAE"/>
              <w:right w:val="nil"/>
            </w:tcBorders>
            <w:shd w:val="clear" w:color="auto" w:fill="E0E0E0"/>
          </w:tcPr>
          <w:p w14:paraId="31CB2A84" w14:textId="77777777" w:rsidR="00DD3D53" w:rsidRPr="00B055F8" w:rsidRDefault="00DD3D53" w:rsidP="00B055F8">
            <w:pPr>
              <w:autoSpaceDE w:val="0"/>
              <w:autoSpaceDN w:val="0"/>
              <w:adjustRightInd w:val="0"/>
              <w:spacing w:line="320" w:lineRule="atLeast"/>
              <w:ind w:right="60" w:firstLine="0"/>
              <w:rPr>
                <w:rFonts w:ascii="Arial" w:hAnsi="Arial" w:cs="Arial"/>
                <w:color w:val="000000" w:themeColor="text1"/>
                <w:sz w:val="18"/>
                <w:szCs w:val="18"/>
              </w:rPr>
            </w:pPr>
            <w:r w:rsidRPr="00B055F8">
              <w:rPr>
                <w:rFonts w:ascii="Arial" w:hAnsi="Arial" w:cs="Arial"/>
                <w:color w:val="000000" w:themeColor="text1"/>
                <w:sz w:val="18"/>
                <w:szCs w:val="18"/>
              </w:rPr>
              <w:t>SHLAG</w:t>
            </w:r>
          </w:p>
        </w:tc>
        <w:tc>
          <w:tcPr>
            <w:tcW w:w="528" w:type="pct"/>
            <w:tcBorders>
              <w:top w:val="single" w:sz="8" w:space="0" w:color="152935"/>
              <w:left w:val="nil"/>
              <w:bottom w:val="single" w:sz="8" w:space="0" w:color="AEAEAE"/>
              <w:right w:val="nil"/>
            </w:tcBorders>
            <w:shd w:val="clear" w:color="auto" w:fill="FFFFFF"/>
          </w:tcPr>
          <w:p w14:paraId="31CB2A85" w14:textId="77777777" w:rsidR="00DD3D53" w:rsidRPr="00B055F8" w:rsidRDefault="00DD3D53" w:rsidP="00B055F8">
            <w:pPr>
              <w:autoSpaceDE w:val="0"/>
              <w:autoSpaceDN w:val="0"/>
              <w:adjustRightInd w:val="0"/>
              <w:spacing w:line="320" w:lineRule="atLeast"/>
              <w:ind w:right="60" w:firstLine="0"/>
              <w:jc w:val="center"/>
              <w:rPr>
                <w:rFonts w:ascii="Arial" w:hAnsi="Arial" w:cs="Arial"/>
                <w:color w:val="000000" w:themeColor="text1"/>
                <w:sz w:val="18"/>
                <w:szCs w:val="18"/>
              </w:rPr>
            </w:pPr>
            <w:r w:rsidRPr="00B055F8">
              <w:rPr>
                <w:rFonts w:ascii="Arial" w:hAnsi="Arial" w:cs="Arial"/>
                <w:color w:val="000000" w:themeColor="text1"/>
                <w:sz w:val="18"/>
                <w:szCs w:val="18"/>
              </w:rPr>
              <w:t>52.4</w:t>
            </w:r>
          </w:p>
        </w:tc>
        <w:tc>
          <w:tcPr>
            <w:tcW w:w="602" w:type="pct"/>
            <w:tcBorders>
              <w:top w:val="single" w:sz="8" w:space="0" w:color="152935"/>
              <w:left w:val="nil"/>
              <w:bottom w:val="single" w:sz="8" w:space="0" w:color="AEAEAE"/>
              <w:right w:val="single" w:sz="8" w:space="0" w:color="E0E0E0"/>
            </w:tcBorders>
            <w:shd w:val="clear" w:color="auto" w:fill="FFFFFF"/>
          </w:tcPr>
          <w:p w14:paraId="31CB2A86"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703</w:t>
            </w:r>
          </w:p>
        </w:tc>
        <w:tc>
          <w:tcPr>
            <w:tcW w:w="608" w:type="pct"/>
            <w:tcBorders>
              <w:top w:val="single" w:sz="8" w:space="0" w:color="152935"/>
              <w:left w:val="single" w:sz="8" w:space="0" w:color="E0E0E0"/>
              <w:bottom w:val="single" w:sz="8" w:space="0" w:color="AEAEAE"/>
              <w:right w:val="single" w:sz="8" w:space="0" w:color="E0E0E0"/>
            </w:tcBorders>
            <w:shd w:val="clear" w:color="auto" w:fill="FFFFFF"/>
          </w:tcPr>
          <w:p w14:paraId="31CB2A87"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117</w:t>
            </w:r>
          </w:p>
        </w:tc>
        <w:tc>
          <w:tcPr>
            <w:tcW w:w="768" w:type="pct"/>
            <w:tcBorders>
              <w:top w:val="single" w:sz="8" w:space="0" w:color="152935"/>
              <w:left w:val="single" w:sz="8" w:space="0" w:color="E0E0E0"/>
              <w:bottom w:val="single" w:sz="8" w:space="0" w:color="AEAEAE"/>
              <w:right w:val="single" w:sz="8" w:space="0" w:color="E0E0E0"/>
            </w:tcBorders>
            <w:shd w:val="clear" w:color="auto" w:fill="FFFFFF"/>
          </w:tcPr>
          <w:p w14:paraId="31CB2A88"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082</w:t>
            </w:r>
          </w:p>
        </w:tc>
        <w:tc>
          <w:tcPr>
            <w:tcW w:w="736" w:type="pct"/>
            <w:tcBorders>
              <w:top w:val="single" w:sz="8" w:space="0" w:color="152935"/>
              <w:left w:val="single" w:sz="8" w:space="0" w:color="E0E0E0"/>
              <w:bottom w:val="single" w:sz="8" w:space="0" w:color="AEAEAE"/>
              <w:right w:val="single" w:sz="8" w:space="0" w:color="E0E0E0"/>
            </w:tcBorders>
            <w:shd w:val="clear" w:color="auto" w:fill="FFFFFF"/>
          </w:tcPr>
          <w:p w14:paraId="31CB2A89"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474</w:t>
            </w:r>
          </w:p>
        </w:tc>
        <w:tc>
          <w:tcPr>
            <w:tcW w:w="660" w:type="pct"/>
            <w:tcBorders>
              <w:top w:val="single" w:sz="8" w:space="0" w:color="152935"/>
              <w:left w:val="single" w:sz="8" w:space="0" w:color="E0E0E0"/>
              <w:bottom w:val="single" w:sz="8" w:space="0" w:color="AEAEAE"/>
              <w:right w:val="nil"/>
            </w:tcBorders>
            <w:shd w:val="clear" w:color="auto" w:fill="FFFFFF"/>
          </w:tcPr>
          <w:p w14:paraId="31CB2A8A"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932</w:t>
            </w:r>
          </w:p>
        </w:tc>
      </w:tr>
      <w:tr w:rsidR="00B055F8" w:rsidRPr="00B055F8" w14:paraId="31CB2A93" w14:textId="77777777" w:rsidTr="00B055F8">
        <w:trPr>
          <w:cantSplit/>
        </w:trPr>
        <w:tc>
          <w:tcPr>
            <w:tcW w:w="1098" w:type="pct"/>
            <w:tcBorders>
              <w:top w:val="single" w:sz="8" w:space="0" w:color="AEAEAE"/>
              <w:left w:val="nil"/>
              <w:bottom w:val="single" w:sz="8" w:space="0" w:color="AEAEAE"/>
              <w:right w:val="nil"/>
            </w:tcBorders>
            <w:shd w:val="clear" w:color="auto" w:fill="E0E0E0"/>
          </w:tcPr>
          <w:p w14:paraId="31CB2A8C" w14:textId="77777777" w:rsidR="00DD3D53" w:rsidRPr="00B055F8" w:rsidRDefault="00DD3D53" w:rsidP="00B055F8">
            <w:pPr>
              <w:autoSpaceDE w:val="0"/>
              <w:autoSpaceDN w:val="0"/>
              <w:adjustRightInd w:val="0"/>
              <w:spacing w:line="320" w:lineRule="atLeast"/>
              <w:ind w:right="60" w:firstLine="0"/>
              <w:rPr>
                <w:rFonts w:ascii="Arial" w:hAnsi="Arial" w:cs="Arial"/>
                <w:color w:val="000000" w:themeColor="text1"/>
                <w:sz w:val="18"/>
                <w:szCs w:val="18"/>
              </w:rPr>
            </w:pPr>
            <w:r w:rsidRPr="00B055F8">
              <w:rPr>
                <w:rFonts w:ascii="Arial" w:hAnsi="Arial" w:cs="Arial"/>
                <w:color w:val="000000" w:themeColor="text1"/>
                <w:sz w:val="18"/>
                <w:szCs w:val="18"/>
              </w:rPr>
              <w:t>IL6</w:t>
            </w:r>
          </w:p>
        </w:tc>
        <w:tc>
          <w:tcPr>
            <w:tcW w:w="528" w:type="pct"/>
            <w:tcBorders>
              <w:top w:val="single" w:sz="8" w:space="0" w:color="AEAEAE"/>
              <w:left w:val="nil"/>
              <w:bottom w:val="single" w:sz="8" w:space="0" w:color="AEAEAE"/>
              <w:right w:val="nil"/>
            </w:tcBorders>
            <w:shd w:val="clear" w:color="auto" w:fill="FFFFFF"/>
          </w:tcPr>
          <w:p w14:paraId="31CB2A8D" w14:textId="77777777" w:rsidR="00DD3D53" w:rsidRPr="00B055F8" w:rsidRDefault="00DD3D53" w:rsidP="00B055F8">
            <w:pPr>
              <w:autoSpaceDE w:val="0"/>
              <w:autoSpaceDN w:val="0"/>
              <w:adjustRightInd w:val="0"/>
              <w:spacing w:line="320" w:lineRule="atLeast"/>
              <w:ind w:right="60" w:firstLine="0"/>
              <w:jc w:val="center"/>
              <w:rPr>
                <w:rFonts w:ascii="Arial" w:hAnsi="Arial" w:cs="Arial"/>
                <w:color w:val="000000" w:themeColor="text1"/>
                <w:sz w:val="18"/>
                <w:szCs w:val="18"/>
              </w:rPr>
            </w:pPr>
            <w:r w:rsidRPr="00B055F8">
              <w:rPr>
                <w:rFonts w:ascii="Arial" w:hAnsi="Arial" w:cs="Arial"/>
                <w:color w:val="000000" w:themeColor="text1"/>
                <w:sz w:val="18"/>
                <w:szCs w:val="18"/>
              </w:rPr>
              <w:t>48.7</w:t>
            </w:r>
          </w:p>
        </w:tc>
        <w:tc>
          <w:tcPr>
            <w:tcW w:w="602" w:type="pct"/>
            <w:tcBorders>
              <w:top w:val="single" w:sz="8" w:space="0" w:color="AEAEAE"/>
              <w:left w:val="nil"/>
              <w:bottom w:val="single" w:sz="8" w:space="0" w:color="AEAEAE"/>
              <w:right w:val="single" w:sz="8" w:space="0" w:color="E0E0E0"/>
            </w:tcBorders>
            <w:shd w:val="clear" w:color="auto" w:fill="FFFFFF"/>
          </w:tcPr>
          <w:p w14:paraId="31CB2A8E"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656</w:t>
            </w:r>
          </w:p>
        </w:tc>
        <w:tc>
          <w:tcPr>
            <w:tcW w:w="608" w:type="pct"/>
            <w:tcBorders>
              <w:top w:val="single" w:sz="8" w:space="0" w:color="AEAEAE"/>
              <w:left w:val="single" w:sz="8" w:space="0" w:color="E0E0E0"/>
              <w:bottom w:val="single" w:sz="8" w:space="0" w:color="AEAEAE"/>
              <w:right w:val="single" w:sz="8" w:space="0" w:color="E0E0E0"/>
            </w:tcBorders>
            <w:shd w:val="clear" w:color="auto" w:fill="FFFFFF"/>
          </w:tcPr>
          <w:p w14:paraId="31CB2A8F"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130</w:t>
            </w:r>
          </w:p>
        </w:tc>
        <w:tc>
          <w:tcPr>
            <w:tcW w:w="768" w:type="pct"/>
            <w:tcBorders>
              <w:top w:val="single" w:sz="8" w:space="0" w:color="AEAEAE"/>
              <w:left w:val="single" w:sz="8" w:space="0" w:color="E0E0E0"/>
              <w:bottom w:val="single" w:sz="8" w:space="0" w:color="AEAEAE"/>
              <w:right w:val="single" w:sz="8" w:space="0" w:color="E0E0E0"/>
            </w:tcBorders>
            <w:shd w:val="clear" w:color="auto" w:fill="FFFFFF"/>
          </w:tcPr>
          <w:p w14:paraId="31CB2A90"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230</w:t>
            </w:r>
          </w:p>
        </w:tc>
        <w:tc>
          <w:tcPr>
            <w:tcW w:w="736" w:type="pct"/>
            <w:tcBorders>
              <w:top w:val="single" w:sz="8" w:space="0" w:color="AEAEAE"/>
              <w:left w:val="single" w:sz="8" w:space="0" w:color="E0E0E0"/>
              <w:bottom w:val="single" w:sz="8" w:space="0" w:color="AEAEAE"/>
              <w:right w:val="single" w:sz="8" w:space="0" w:color="E0E0E0"/>
            </w:tcBorders>
            <w:shd w:val="clear" w:color="auto" w:fill="FFFFFF"/>
          </w:tcPr>
          <w:p w14:paraId="31CB2A91"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401</w:t>
            </w:r>
          </w:p>
        </w:tc>
        <w:tc>
          <w:tcPr>
            <w:tcW w:w="660" w:type="pct"/>
            <w:tcBorders>
              <w:top w:val="single" w:sz="8" w:space="0" w:color="AEAEAE"/>
              <w:left w:val="single" w:sz="8" w:space="0" w:color="E0E0E0"/>
              <w:bottom w:val="single" w:sz="8" w:space="0" w:color="AEAEAE"/>
              <w:right w:val="nil"/>
            </w:tcBorders>
            <w:shd w:val="clear" w:color="auto" w:fill="FFFFFF"/>
          </w:tcPr>
          <w:p w14:paraId="31CB2A92"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912</w:t>
            </w:r>
          </w:p>
        </w:tc>
      </w:tr>
      <w:tr w:rsidR="00B055F8" w:rsidRPr="00B055F8" w14:paraId="31CB2A9B" w14:textId="77777777" w:rsidTr="00B055F8">
        <w:trPr>
          <w:cantSplit/>
        </w:trPr>
        <w:tc>
          <w:tcPr>
            <w:tcW w:w="1098" w:type="pct"/>
            <w:tcBorders>
              <w:top w:val="single" w:sz="8" w:space="0" w:color="AEAEAE"/>
              <w:left w:val="nil"/>
              <w:bottom w:val="single" w:sz="8" w:space="0" w:color="AEAEAE"/>
              <w:right w:val="nil"/>
            </w:tcBorders>
            <w:shd w:val="clear" w:color="auto" w:fill="E0E0E0"/>
          </w:tcPr>
          <w:p w14:paraId="31CB2A94" w14:textId="77777777" w:rsidR="00DD3D53" w:rsidRPr="00B055F8" w:rsidRDefault="00DD3D53" w:rsidP="00B055F8">
            <w:pPr>
              <w:autoSpaceDE w:val="0"/>
              <w:autoSpaceDN w:val="0"/>
              <w:adjustRightInd w:val="0"/>
              <w:spacing w:line="320" w:lineRule="atLeast"/>
              <w:ind w:right="60" w:firstLine="0"/>
              <w:rPr>
                <w:rFonts w:ascii="Arial" w:hAnsi="Arial" w:cs="Arial"/>
                <w:color w:val="000000" w:themeColor="text1"/>
                <w:sz w:val="18"/>
                <w:szCs w:val="18"/>
              </w:rPr>
            </w:pPr>
            <w:r w:rsidRPr="00B055F8">
              <w:rPr>
                <w:rFonts w:ascii="Arial" w:hAnsi="Arial" w:cs="Arial"/>
                <w:color w:val="000000" w:themeColor="text1"/>
                <w:sz w:val="18"/>
                <w:szCs w:val="18"/>
              </w:rPr>
              <w:t>HGB</w:t>
            </w:r>
          </w:p>
        </w:tc>
        <w:tc>
          <w:tcPr>
            <w:tcW w:w="528" w:type="pct"/>
            <w:tcBorders>
              <w:top w:val="single" w:sz="8" w:space="0" w:color="AEAEAE"/>
              <w:left w:val="nil"/>
              <w:bottom w:val="single" w:sz="8" w:space="0" w:color="AEAEAE"/>
              <w:right w:val="nil"/>
            </w:tcBorders>
            <w:shd w:val="clear" w:color="auto" w:fill="FFFFFF"/>
          </w:tcPr>
          <w:p w14:paraId="31CB2A95" w14:textId="77777777" w:rsidR="00DD3D53" w:rsidRPr="00B055F8" w:rsidRDefault="00DD3D53" w:rsidP="00B055F8">
            <w:pPr>
              <w:autoSpaceDE w:val="0"/>
              <w:autoSpaceDN w:val="0"/>
              <w:adjustRightInd w:val="0"/>
              <w:spacing w:line="320" w:lineRule="atLeast"/>
              <w:ind w:right="60" w:firstLine="0"/>
              <w:jc w:val="center"/>
              <w:rPr>
                <w:rFonts w:ascii="Arial" w:hAnsi="Arial" w:cs="Arial"/>
                <w:color w:val="000000" w:themeColor="text1"/>
                <w:sz w:val="18"/>
                <w:szCs w:val="18"/>
              </w:rPr>
            </w:pPr>
            <w:r w:rsidRPr="00B055F8">
              <w:rPr>
                <w:rFonts w:ascii="Arial" w:hAnsi="Arial" w:cs="Arial"/>
                <w:color w:val="000000" w:themeColor="text1"/>
                <w:sz w:val="18"/>
                <w:szCs w:val="18"/>
              </w:rPr>
              <w:t>8.2</w:t>
            </w:r>
          </w:p>
        </w:tc>
        <w:tc>
          <w:tcPr>
            <w:tcW w:w="602" w:type="pct"/>
            <w:tcBorders>
              <w:top w:val="single" w:sz="8" w:space="0" w:color="AEAEAE"/>
              <w:left w:val="nil"/>
              <w:bottom w:val="single" w:sz="8" w:space="0" w:color="AEAEAE"/>
              <w:right w:val="single" w:sz="8" w:space="0" w:color="E0E0E0"/>
            </w:tcBorders>
            <w:shd w:val="clear" w:color="auto" w:fill="FFFFFF"/>
          </w:tcPr>
          <w:p w14:paraId="31CB2A96"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258</w:t>
            </w:r>
          </w:p>
        </w:tc>
        <w:tc>
          <w:tcPr>
            <w:tcW w:w="608" w:type="pct"/>
            <w:tcBorders>
              <w:top w:val="single" w:sz="8" w:space="0" w:color="AEAEAE"/>
              <w:left w:val="single" w:sz="8" w:space="0" w:color="E0E0E0"/>
              <w:bottom w:val="single" w:sz="8" w:space="0" w:color="AEAEAE"/>
              <w:right w:val="single" w:sz="8" w:space="0" w:color="E0E0E0"/>
            </w:tcBorders>
            <w:shd w:val="clear" w:color="auto" w:fill="FFFFFF"/>
          </w:tcPr>
          <w:p w14:paraId="31CB2A97"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121</w:t>
            </w:r>
          </w:p>
        </w:tc>
        <w:tc>
          <w:tcPr>
            <w:tcW w:w="768" w:type="pct"/>
            <w:tcBorders>
              <w:top w:val="single" w:sz="8" w:space="0" w:color="AEAEAE"/>
              <w:left w:val="single" w:sz="8" w:space="0" w:color="E0E0E0"/>
              <w:bottom w:val="single" w:sz="8" w:space="0" w:color="AEAEAE"/>
              <w:right w:val="single" w:sz="8" w:space="0" w:color="E0E0E0"/>
            </w:tcBorders>
            <w:shd w:val="clear" w:color="auto" w:fill="FFFFFF"/>
          </w:tcPr>
          <w:p w14:paraId="31CB2A98"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045</w:t>
            </w:r>
          </w:p>
        </w:tc>
        <w:tc>
          <w:tcPr>
            <w:tcW w:w="736" w:type="pct"/>
            <w:tcBorders>
              <w:top w:val="single" w:sz="8" w:space="0" w:color="AEAEAE"/>
              <w:left w:val="single" w:sz="8" w:space="0" w:color="E0E0E0"/>
              <w:bottom w:val="single" w:sz="8" w:space="0" w:color="AEAEAE"/>
              <w:right w:val="single" w:sz="8" w:space="0" w:color="E0E0E0"/>
            </w:tcBorders>
            <w:shd w:val="clear" w:color="auto" w:fill="FFFFFF"/>
          </w:tcPr>
          <w:p w14:paraId="31CB2A99"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022</w:t>
            </w:r>
          </w:p>
        </w:tc>
        <w:tc>
          <w:tcPr>
            <w:tcW w:w="660" w:type="pct"/>
            <w:tcBorders>
              <w:top w:val="single" w:sz="8" w:space="0" w:color="AEAEAE"/>
              <w:left w:val="single" w:sz="8" w:space="0" w:color="E0E0E0"/>
              <w:bottom w:val="single" w:sz="8" w:space="0" w:color="AEAEAE"/>
              <w:right w:val="nil"/>
            </w:tcBorders>
            <w:shd w:val="clear" w:color="auto" w:fill="FFFFFF"/>
          </w:tcPr>
          <w:p w14:paraId="31CB2A9A"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494</w:t>
            </w:r>
          </w:p>
        </w:tc>
      </w:tr>
      <w:tr w:rsidR="00B055F8" w:rsidRPr="00B055F8" w14:paraId="31CB2AA3" w14:textId="77777777" w:rsidTr="00B055F8">
        <w:trPr>
          <w:cantSplit/>
        </w:trPr>
        <w:tc>
          <w:tcPr>
            <w:tcW w:w="1098" w:type="pct"/>
            <w:tcBorders>
              <w:top w:val="single" w:sz="8" w:space="0" w:color="AEAEAE"/>
              <w:left w:val="nil"/>
              <w:bottom w:val="single" w:sz="8" w:space="0" w:color="AEAEAE"/>
              <w:right w:val="nil"/>
            </w:tcBorders>
            <w:shd w:val="clear" w:color="auto" w:fill="E0E0E0"/>
          </w:tcPr>
          <w:p w14:paraId="31CB2A9C" w14:textId="77777777" w:rsidR="00DD3D53" w:rsidRPr="007235C8" w:rsidRDefault="00DD3D53" w:rsidP="00B055F8">
            <w:pPr>
              <w:autoSpaceDE w:val="0"/>
              <w:autoSpaceDN w:val="0"/>
              <w:adjustRightInd w:val="0"/>
              <w:spacing w:line="320" w:lineRule="atLeast"/>
              <w:ind w:right="60" w:firstLine="0"/>
              <w:rPr>
                <w:rFonts w:ascii="Arial" w:hAnsi="Arial" w:cs="Arial"/>
                <w:sz w:val="18"/>
                <w:szCs w:val="18"/>
              </w:rPr>
            </w:pPr>
            <w:r w:rsidRPr="007235C8">
              <w:rPr>
                <w:rFonts w:ascii="Arial" w:hAnsi="Arial" w:cs="Arial"/>
                <w:sz w:val="18"/>
                <w:szCs w:val="18"/>
              </w:rPr>
              <w:t>HTC</w:t>
            </w:r>
          </w:p>
        </w:tc>
        <w:tc>
          <w:tcPr>
            <w:tcW w:w="528" w:type="pct"/>
            <w:tcBorders>
              <w:top w:val="single" w:sz="8" w:space="0" w:color="AEAEAE"/>
              <w:left w:val="nil"/>
              <w:bottom w:val="single" w:sz="8" w:space="0" w:color="AEAEAE"/>
              <w:right w:val="nil"/>
            </w:tcBorders>
            <w:shd w:val="clear" w:color="auto" w:fill="FFFFFF"/>
          </w:tcPr>
          <w:p w14:paraId="31CB2A9D" w14:textId="77777777" w:rsidR="00DD3D53" w:rsidRPr="007235C8" w:rsidRDefault="00DD3D53" w:rsidP="00B055F8">
            <w:pPr>
              <w:autoSpaceDE w:val="0"/>
              <w:autoSpaceDN w:val="0"/>
              <w:adjustRightInd w:val="0"/>
              <w:spacing w:line="320" w:lineRule="atLeast"/>
              <w:ind w:right="60" w:firstLine="0"/>
              <w:jc w:val="center"/>
              <w:rPr>
                <w:rFonts w:ascii="Arial" w:hAnsi="Arial" w:cs="Arial"/>
                <w:sz w:val="18"/>
                <w:szCs w:val="18"/>
              </w:rPr>
            </w:pPr>
            <w:r w:rsidRPr="007235C8">
              <w:rPr>
                <w:rFonts w:ascii="Arial" w:hAnsi="Arial" w:cs="Arial"/>
                <w:sz w:val="18"/>
                <w:szCs w:val="18"/>
              </w:rPr>
              <w:t>24.2</w:t>
            </w:r>
          </w:p>
        </w:tc>
        <w:tc>
          <w:tcPr>
            <w:tcW w:w="602" w:type="pct"/>
            <w:tcBorders>
              <w:top w:val="single" w:sz="8" w:space="0" w:color="AEAEAE"/>
              <w:left w:val="nil"/>
              <w:bottom w:val="single" w:sz="8" w:space="0" w:color="AEAEAE"/>
              <w:right w:val="single" w:sz="8" w:space="0" w:color="E0E0E0"/>
            </w:tcBorders>
            <w:shd w:val="clear" w:color="auto" w:fill="FFFFFF"/>
          </w:tcPr>
          <w:p w14:paraId="31CB2A9E" w14:textId="77777777" w:rsidR="00DD3D53" w:rsidRPr="007235C8" w:rsidRDefault="00DD3D53" w:rsidP="00D36AD3">
            <w:pPr>
              <w:autoSpaceDE w:val="0"/>
              <w:autoSpaceDN w:val="0"/>
              <w:adjustRightInd w:val="0"/>
              <w:spacing w:line="320" w:lineRule="atLeast"/>
              <w:ind w:left="60" w:right="60"/>
              <w:jc w:val="right"/>
              <w:rPr>
                <w:rFonts w:ascii="Arial" w:hAnsi="Arial" w:cs="Arial"/>
                <w:sz w:val="18"/>
                <w:szCs w:val="18"/>
              </w:rPr>
            </w:pPr>
            <w:r w:rsidRPr="007235C8">
              <w:rPr>
                <w:rFonts w:ascii="Arial" w:hAnsi="Arial" w:cs="Arial"/>
                <w:sz w:val="18"/>
                <w:szCs w:val="18"/>
              </w:rPr>
              <w:t>.277</w:t>
            </w:r>
          </w:p>
        </w:tc>
        <w:tc>
          <w:tcPr>
            <w:tcW w:w="608" w:type="pct"/>
            <w:tcBorders>
              <w:top w:val="single" w:sz="8" w:space="0" w:color="AEAEAE"/>
              <w:left w:val="single" w:sz="8" w:space="0" w:color="E0E0E0"/>
              <w:bottom w:val="single" w:sz="8" w:space="0" w:color="AEAEAE"/>
              <w:right w:val="single" w:sz="8" w:space="0" w:color="E0E0E0"/>
            </w:tcBorders>
            <w:shd w:val="clear" w:color="auto" w:fill="FFFFFF"/>
          </w:tcPr>
          <w:p w14:paraId="31CB2A9F"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129</w:t>
            </w:r>
          </w:p>
        </w:tc>
        <w:tc>
          <w:tcPr>
            <w:tcW w:w="768" w:type="pct"/>
            <w:tcBorders>
              <w:top w:val="single" w:sz="8" w:space="0" w:color="AEAEAE"/>
              <w:left w:val="single" w:sz="8" w:space="0" w:color="E0E0E0"/>
              <w:bottom w:val="single" w:sz="8" w:space="0" w:color="AEAEAE"/>
              <w:right w:val="single" w:sz="8" w:space="0" w:color="E0E0E0"/>
            </w:tcBorders>
            <w:shd w:val="clear" w:color="auto" w:fill="FFFFFF"/>
          </w:tcPr>
          <w:p w14:paraId="31CB2AA0"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084</w:t>
            </w:r>
          </w:p>
        </w:tc>
        <w:tc>
          <w:tcPr>
            <w:tcW w:w="736" w:type="pct"/>
            <w:tcBorders>
              <w:top w:val="single" w:sz="8" w:space="0" w:color="AEAEAE"/>
              <w:left w:val="single" w:sz="8" w:space="0" w:color="E0E0E0"/>
              <w:bottom w:val="single" w:sz="8" w:space="0" w:color="AEAEAE"/>
              <w:right w:val="single" w:sz="8" w:space="0" w:color="E0E0E0"/>
            </w:tcBorders>
            <w:shd w:val="clear" w:color="auto" w:fill="FFFFFF"/>
          </w:tcPr>
          <w:p w14:paraId="31CB2AA1"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025</w:t>
            </w:r>
          </w:p>
        </w:tc>
        <w:tc>
          <w:tcPr>
            <w:tcW w:w="660" w:type="pct"/>
            <w:tcBorders>
              <w:top w:val="single" w:sz="8" w:space="0" w:color="AEAEAE"/>
              <w:left w:val="single" w:sz="8" w:space="0" w:color="E0E0E0"/>
              <w:bottom w:val="single" w:sz="8" w:space="0" w:color="AEAEAE"/>
              <w:right w:val="nil"/>
            </w:tcBorders>
            <w:shd w:val="clear" w:color="auto" w:fill="FFFFFF"/>
          </w:tcPr>
          <w:p w14:paraId="31CB2AA2"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530</w:t>
            </w:r>
          </w:p>
        </w:tc>
      </w:tr>
      <w:tr w:rsidR="00B055F8" w:rsidRPr="00B055F8" w14:paraId="31CB2AAB" w14:textId="77777777" w:rsidTr="00B055F8">
        <w:trPr>
          <w:cantSplit/>
        </w:trPr>
        <w:tc>
          <w:tcPr>
            <w:tcW w:w="1098" w:type="pct"/>
            <w:tcBorders>
              <w:top w:val="single" w:sz="8" w:space="0" w:color="AEAEAE"/>
              <w:left w:val="nil"/>
              <w:bottom w:val="single" w:sz="8" w:space="0" w:color="AEAEAE"/>
              <w:right w:val="nil"/>
            </w:tcBorders>
            <w:shd w:val="clear" w:color="auto" w:fill="E0E0E0"/>
          </w:tcPr>
          <w:p w14:paraId="31CB2AA4" w14:textId="77777777" w:rsidR="00DD3D53" w:rsidRPr="00B055F8" w:rsidRDefault="00DD3D53" w:rsidP="00B055F8">
            <w:pPr>
              <w:autoSpaceDE w:val="0"/>
              <w:autoSpaceDN w:val="0"/>
              <w:adjustRightInd w:val="0"/>
              <w:spacing w:line="320" w:lineRule="atLeast"/>
              <w:ind w:right="60" w:firstLine="0"/>
              <w:rPr>
                <w:rFonts w:ascii="Arial" w:hAnsi="Arial" w:cs="Arial"/>
                <w:color w:val="000000" w:themeColor="text1"/>
                <w:sz w:val="18"/>
                <w:szCs w:val="18"/>
              </w:rPr>
            </w:pPr>
            <w:r w:rsidRPr="00B055F8">
              <w:rPr>
                <w:rFonts w:ascii="Arial" w:hAnsi="Arial" w:cs="Arial"/>
                <w:color w:val="000000" w:themeColor="text1"/>
                <w:sz w:val="18"/>
                <w:szCs w:val="18"/>
              </w:rPr>
              <w:t>PLT</w:t>
            </w:r>
          </w:p>
        </w:tc>
        <w:tc>
          <w:tcPr>
            <w:tcW w:w="528" w:type="pct"/>
            <w:tcBorders>
              <w:top w:val="single" w:sz="8" w:space="0" w:color="AEAEAE"/>
              <w:left w:val="nil"/>
              <w:bottom w:val="single" w:sz="8" w:space="0" w:color="AEAEAE"/>
              <w:right w:val="nil"/>
            </w:tcBorders>
            <w:shd w:val="clear" w:color="auto" w:fill="FFFFFF"/>
          </w:tcPr>
          <w:p w14:paraId="31CB2AA5" w14:textId="77777777" w:rsidR="00DD3D53" w:rsidRPr="00B055F8" w:rsidRDefault="00DD3D53" w:rsidP="00B055F8">
            <w:pPr>
              <w:autoSpaceDE w:val="0"/>
              <w:autoSpaceDN w:val="0"/>
              <w:adjustRightInd w:val="0"/>
              <w:spacing w:line="320" w:lineRule="atLeast"/>
              <w:ind w:right="60" w:firstLine="0"/>
              <w:jc w:val="center"/>
              <w:rPr>
                <w:rFonts w:ascii="Arial" w:hAnsi="Arial" w:cs="Arial"/>
                <w:color w:val="000000" w:themeColor="text1"/>
                <w:sz w:val="18"/>
                <w:szCs w:val="18"/>
              </w:rPr>
            </w:pPr>
            <w:r w:rsidRPr="00B055F8">
              <w:rPr>
                <w:rFonts w:ascii="Arial" w:hAnsi="Arial" w:cs="Arial"/>
                <w:color w:val="000000" w:themeColor="text1"/>
                <w:sz w:val="18"/>
                <w:szCs w:val="18"/>
              </w:rPr>
              <w:t>24000</w:t>
            </w:r>
          </w:p>
        </w:tc>
        <w:tc>
          <w:tcPr>
            <w:tcW w:w="602" w:type="pct"/>
            <w:tcBorders>
              <w:top w:val="single" w:sz="8" w:space="0" w:color="AEAEAE"/>
              <w:left w:val="nil"/>
              <w:bottom w:val="single" w:sz="8" w:space="0" w:color="AEAEAE"/>
              <w:right w:val="single" w:sz="8" w:space="0" w:color="E0E0E0"/>
            </w:tcBorders>
            <w:shd w:val="clear" w:color="auto" w:fill="FFFFFF"/>
          </w:tcPr>
          <w:p w14:paraId="31CB2AA6"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305</w:t>
            </w:r>
          </w:p>
        </w:tc>
        <w:tc>
          <w:tcPr>
            <w:tcW w:w="608" w:type="pct"/>
            <w:tcBorders>
              <w:top w:val="single" w:sz="8" w:space="0" w:color="AEAEAE"/>
              <w:left w:val="single" w:sz="8" w:space="0" w:color="E0E0E0"/>
              <w:bottom w:val="single" w:sz="8" w:space="0" w:color="AEAEAE"/>
              <w:right w:val="single" w:sz="8" w:space="0" w:color="E0E0E0"/>
            </w:tcBorders>
            <w:shd w:val="clear" w:color="auto" w:fill="FFFFFF"/>
          </w:tcPr>
          <w:p w14:paraId="31CB2AA7"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117</w:t>
            </w:r>
          </w:p>
        </w:tc>
        <w:tc>
          <w:tcPr>
            <w:tcW w:w="768" w:type="pct"/>
            <w:tcBorders>
              <w:top w:val="single" w:sz="8" w:space="0" w:color="AEAEAE"/>
              <w:left w:val="single" w:sz="8" w:space="0" w:color="E0E0E0"/>
              <w:bottom w:val="single" w:sz="8" w:space="0" w:color="AEAEAE"/>
              <w:right w:val="single" w:sz="8" w:space="0" w:color="E0E0E0"/>
            </w:tcBorders>
            <w:shd w:val="clear" w:color="auto" w:fill="FFFFFF"/>
          </w:tcPr>
          <w:p w14:paraId="31CB2AA8"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094</w:t>
            </w:r>
          </w:p>
        </w:tc>
        <w:tc>
          <w:tcPr>
            <w:tcW w:w="736" w:type="pct"/>
            <w:tcBorders>
              <w:top w:val="single" w:sz="8" w:space="0" w:color="AEAEAE"/>
              <w:left w:val="single" w:sz="8" w:space="0" w:color="E0E0E0"/>
              <w:bottom w:val="single" w:sz="8" w:space="0" w:color="AEAEAE"/>
              <w:right w:val="single" w:sz="8" w:space="0" w:color="E0E0E0"/>
            </w:tcBorders>
            <w:shd w:val="clear" w:color="auto" w:fill="FFFFFF"/>
          </w:tcPr>
          <w:p w14:paraId="31CB2AA9"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076</w:t>
            </w:r>
          </w:p>
        </w:tc>
        <w:tc>
          <w:tcPr>
            <w:tcW w:w="660" w:type="pct"/>
            <w:tcBorders>
              <w:top w:val="single" w:sz="8" w:space="0" w:color="AEAEAE"/>
              <w:left w:val="single" w:sz="8" w:space="0" w:color="E0E0E0"/>
              <w:bottom w:val="single" w:sz="8" w:space="0" w:color="AEAEAE"/>
              <w:right w:val="nil"/>
            </w:tcBorders>
            <w:shd w:val="clear" w:color="auto" w:fill="FFFFFF"/>
          </w:tcPr>
          <w:p w14:paraId="31CB2AAA"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533</w:t>
            </w:r>
          </w:p>
        </w:tc>
      </w:tr>
      <w:tr w:rsidR="00B055F8" w:rsidRPr="00B055F8" w14:paraId="31CB2AB3" w14:textId="77777777" w:rsidTr="00B055F8">
        <w:trPr>
          <w:cantSplit/>
        </w:trPr>
        <w:tc>
          <w:tcPr>
            <w:tcW w:w="1098" w:type="pct"/>
            <w:tcBorders>
              <w:top w:val="single" w:sz="8" w:space="0" w:color="AEAEAE"/>
              <w:left w:val="nil"/>
              <w:bottom w:val="single" w:sz="8" w:space="0" w:color="AEAEAE"/>
              <w:right w:val="nil"/>
            </w:tcBorders>
            <w:shd w:val="clear" w:color="auto" w:fill="E0E0E0"/>
          </w:tcPr>
          <w:p w14:paraId="31CB2AAC" w14:textId="77777777" w:rsidR="00DD3D53" w:rsidRPr="00B055F8" w:rsidRDefault="00DD3D53" w:rsidP="00B055F8">
            <w:pPr>
              <w:autoSpaceDE w:val="0"/>
              <w:autoSpaceDN w:val="0"/>
              <w:adjustRightInd w:val="0"/>
              <w:spacing w:line="320" w:lineRule="atLeast"/>
              <w:ind w:right="60" w:firstLine="0"/>
              <w:rPr>
                <w:rFonts w:ascii="Arial" w:hAnsi="Arial" w:cs="Arial"/>
                <w:color w:val="000000" w:themeColor="text1"/>
                <w:sz w:val="18"/>
                <w:szCs w:val="18"/>
              </w:rPr>
            </w:pPr>
            <w:r w:rsidRPr="00B055F8">
              <w:rPr>
                <w:rFonts w:ascii="Arial" w:hAnsi="Arial" w:cs="Arial"/>
                <w:color w:val="000000" w:themeColor="text1"/>
                <w:sz w:val="18"/>
                <w:szCs w:val="18"/>
              </w:rPr>
              <w:t>INR</w:t>
            </w:r>
          </w:p>
        </w:tc>
        <w:tc>
          <w:tcPr>
            <w:tcW w:w="528" w:type="pct"/>
            <w:tcBorders>
              <w:top w:val="single" w:sz="8" w:space="0" w:color="AEAEAE"/>
              <w:left w:val="nil"/>
              <w:bottom w:val="single" w:sz="8" w:space="0" w:color="AEAEAE"/>
              <w:right w:val="nil"/>
            </w:tcBorders>
            <w:shd w:val="clear" w:color="auto" w:fill="FFFFFF"/>
          </w:tcPr>
          <w:p w14:paraId="31CB2AAD" w14:textId="77777777" w:rsidR="00DD3D53" w:rsidRPr="00B055F8" w:rsidRDefault="00DD3D53" w:rsidP="00B055F8">
            <w:pPr>
              <w:autoSpaceDE w:val="0"/>
              <w:autoSpaceDN w:val="0"/>
              <w:adjustRightInd w:val="0"/>
              <w:spacing w:line="320" w:lineRule="atLeast"/>
              <w:ind w:right="60" w:firstLine="0"/>
              <w:jc w:val="center"/>
              <w:rPr>
                <w:rFonts w:ascii="Arial" w:hAnsi="Arial" w:cs="Arial"/>
                <w:color w:val="000000" w:themeColor="text1"/>
                <w:sz w:val="18"/>
                <w:szCs w:val="18"/>
              </w:rPr>
            </w:pPr>
            <w:r w:rsidRPr="00B055F8">
              <w:rPr>
                <w:rFonts w:ascii="Arial" w:hAnsi="Arial" w:cs="Arial"/>
                <w:color w:val="000000" w:themeColor="text1"/>
                <w:sz w:val="18"/>
                <w:szCs w:val="18"/>
              </w:rPr>
              <w:t>1.2</w:t>
            </w:r>
          </w:p>
        </w:tc>
        <w:tc>
          <w:tcPr>
            <w:tcW w:w="602" w:type="pct"/>
            <w:tcBorders>
              <w:top w:val="single" w:sz="8" w:space="0" w:color="AEAEAE"/>
              <w:left w:val="nil"/>
              <w:bottom w:val="single" w:sz="8" w:space="0" w:color="AEAEAE"/>
              <w:right w:val="single" w:sz="8" w:space="0" w:color="E0E0E0"/>
            </w:tcBorders>
            <w:shd w:val="clear" w:color="auto" w:fill="FFFFFF"/>
          </w:tcPr>
          <w:p w14:paraId="31CB2AAE"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723</w:t>
            </w:r>
          </w:p>
        </w:tc>
        <w:tc>
          <w:tcPr>
            <w:tcW w:w="608" w:type="pct"/>
            <w:tcBorders>
              <w:top w:val="single" w:sz="8" w:space="0" w:color="AEAEAE"/>
              <w:left w:val="single" w:sz="8" w:space="0" w:color="E0E0E0"/>
              <w:bottom w:val="single" w:sz="8" w:space="0" w:color="AEAEAE"/>
              <w:right w:val="single" w:sz="8" w:space="0" w:color="E0E0E0"/>
            </w:tcBorders>
            <w:shd w:val="clear" w:color="auto" w:fill="FFFFFF"/>
          </w:tcPr>
          <w:p w14:paraId="31CB2AAF"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113</w:t>
            </w:r>
          </w:p>
        </w:tc>
        <w:tc>
          <w:tcPr>
            <w:tcW w:w="768" w:type="pct"/>
            <w:tcBorders>
              <w:top w:val="single" w:sz="8" w:space="0" w:color="AEAEAE"/>
              <w:left w:val="single" w:sz="8" w:space="0" w:color="E0E0E0"/>
              <w:bottom w:val="single" w:sz="8" w:space="0" w:color="AEAEAE"/>
              <w:right w:val="single" w:sz="8" w:space="0" w:color="E0E0E0"/>
            </w:tcBorders>
            <w:shd w:val="clear" w:color="auto" w:fill="FFFFFF"/>
          </w:tcPr>
          <w:p w14:paraId="31CB2AB0"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048</w:t>
            </w:r>
          </w:p>
        </w:tc>
        <w:tc>
          <w:tcPr>
            <w:tcW w:w="736" w:type="pct"/>
            <w:tcBorders>
              <w:top w:val="single" w:sz="8" w:space="0" w:color="AEAEAE"/>
              <w:left w:val="single" w:sz="8" w:space="0" w:color="E0E0E0"/>
              <w:bottom w:val="single" w:sz="8" w:space="0" w:color="AEAEAE"/>
              <w:right w:val="single" w:sz="8" w:space="0" w:color="E0E0E0"/>
            </w:tcBorders>
            <w:shd w:val="clear" w:color="auto" w:fill="FFFFFF"/>
          </w:tcPr>
          <w:p w14:paraId="31CB2AB1"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502</w:t>
            </w:r>
          </w:p>
        </w:tc>
        <w:tc>
          <w:tcPr>
            <w:tcW w:w="660" w:type="pct"/>
            <w:tcBorders>
              <w:top w:val="single" w:sz="8" w:space="0" w:color="AEAEAE"/>
              <w:left w:val="single" w:sz="8" w:space="0" w:color="E0E0E0"/>
              <w:bottom w:val="single" w:sz="8" w:space="0" w:color="AEAEAE"/>
              <w:right w:val="nil"/>
            </w:tcBorders>
            <w:shd w:val="clear" w:color="auto" w:fill="FFFFFF"/>
          </w:tcPr>
          <w:p w14:paraId="31CB2AB2"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944</w:t>
            </w:r>
          </w:p>
        </w:tc>
      </w:tr>
      <w:tr w:rsidR="00B055F8" w:rsidRPr="00B055F8" w14:paraId="31CB2ABB" w14:textId="77777777" w:rsidTr="00B055F8">
        <w:trPr>
          <w:cantSplit/>
        </w:trPr>
        <w:tc>
          <w:tcPr>
            <w:tcW w:w="1098" w:type="pct"/>
            <w:tcBorders>
              <w:top w:val="single" w:sz="8" w:space="0" w:color="AEAEAE"/>
              <w:left w:val="nil"/>
              <w:bottom w:val="single" w:sz="8" w:space="0" w:color="AEAEAE"/>
              <w:right w:val="nil"/>
            </w:tcBorders>
            <w:shd w:val="clear" w:color="auto" w:fill="E0E0E0"/>
          </w:tcPr>
          <w:p w14:paraId="31CB2AB4" w14:textId="77777777" w:rsidR="00DD3D53" w:rsidRPr="00B055F8" w:rsidRDefault="00DD3D53" w:rsidP="00B055F8">
            <w:pPr>
              <w:autoSpaceDE w:val="0"/>
              <w:autoSpaceDN w:val="0"/>
              <w:adjustRightInd w:val="0"/>
              <w:spacing w:line="320" w:lineRule="atLeast"/>
              <w:ind w:right="60" w:firstLine="0"/>
              <w:rPr>
                <w:rFonts w:ascii="Arial" w:hAnsi="Arial" w:cs="Arial"/>
                <w:color w:val="000000" w:themeColor="text1"/>
                <w:sz w:val="18"/>
                <w:szCs w:val="18"/>
              </w:rPr>
            </w:pPr>
            <w:r w:rsidRPr="00B055F8">
              <w:rPr>
                <w:rFonts w:ascii="Arial" w:hAnsi="Arial" w:cs="Arial"/>
                <w:color w:val="000000" w:themeColor="text1"/>
                <w:sz w:val="18"/>
                <w:szCs w:val="18"/>
              </w:rPr>
              <w:t>PTZ</w:t>
            </w:r>
          </w:p>
        </w:tc>
        <w:tc>
          <w:tcPr>
            <w:tcW w:w="528" w:type="pct"/>
            <w:tcBorders>
              <w:top w:val="single" w:sz="8" w:space="0" w:color="AEAEAE"/>
              <w:left w:val="nil"/>
              <w:bottom w:val="single" w:sz="8" w:space="0" w:color="AEAEAE"/>
              <w:right w:val="nil"/>
            </w:tcBorders>
            <w:shd w:val="clear" w:color="auto" w:fill="FFFFFF"/>
          </w:tcPr>
          <w:p w14:paraId="31CB2AB5" w14:textId="77777777" w:rsidR="00DD3D53" w:rsidRPr="00B055F8" w:rsidRDefault="00DD3D53" w:rsidP="00B055F8">
            <w:pPr>
              <w:autoSpaceDE w:val="0"/>
              <w:autoSpaceDN w:val="0"/>
              <w:adjustRightInd w:val="0"/>
              <w:spacing w:line="320" w:lineRule="atLeast"/>
              <w:ind w:right="60" w:firstLine="0"/>
              <w:jc w:val="center"/>
              <w:rPr>
                <w:rFonts w:ascii="Arial" w:hAnsi="Arial" w:cs="Arial"/>
                <w:color w:val="000000" w:themeColor="text1"/>
                <w:sz w:val="18"/>
                <w:szCs w:val="18"/>
              </w:rPr>
            </w:pPr>
            <w:r w:rsidRPr="00B055F8">
              <w:rPr>
                <w:rFonts w:ascii="Arial" w:hAnsi="Arial" w:cs="Arial"/>
                <w:color w:val="000000" w:themeColor="text1"/>
                <w:sz w:val="18"/>
                <w:szCs w:val="18"/>
              </w:rPr>
              <w:t>14</w:t>
            </w:r>
          </w:p>
        </w:tc>
        <w:tc>
          <w:tcPr>
            <w:tcW w:w="602" w:type="pct"/>
            <w:tcBorders>
              <w:top w:val="single" w:sz="8" w:space="0" w:color="AEAEAE"/>
              <w:left w:val="nil"/>
              <w:bottom w:val="single" w:sz="8" w:space="0" w:color="AEAEAE"/>
              <w:right w:val="single" w:sz="8" w:space="0" w:color="E0E0E0"/>
            </w:tcBorders>
            <w:shd w:val="clear" w:color="auto" w:fill="FFFFFF"/>
          </w:tcPr>
          <w:p w14:paraId="31CB2AB6"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824</w:t>
            </w:r>
          </w:p>
        </w:tc>
        <w:tc>
          <w:tcPr>
            <w:tcW w:w="608" w:type="pct"/>
            <w:tcBorders>
              <w:top w:val="single" w:sz="8" w:space="0" w:color="AEAEAE"/>
              <w:left w:val="single" w:sz="8" w:space="0" w:color="E0E0E0"/>
              <w:bottom w:val="single" w:sz="8" w:space="0" w:color="AEAEAE"/>
              <w:right w:val="single" w:sz="8" w:space="0" w:color="E0E0E0"/>
            </w:tcBorders>
            <w:shd w:val="clear" w:color="auto" w:fill="FFFFFF"/>
          </w:tcPr>
          <w:p w14:paraId="31CB2AB7"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095</w:t>
            </w:r>
          </w:p>
        </w:tc>
        <w:tc>
          <w:tcPr>
            <w:tcW w:w="768" w:type="pct"/>
            <w:tcBorders>
              <w:top w:val="single" w:sz="8" w:space="0" w:color="AEAEAE"/>
              <w:left w:val="single" w:sz="8" w:space="0" w:color="E0E0E0"/>
              <w:bottom w:val="single" w:sz="8" w:space="0" w:color="AEAEAE"/>
              <w:right w:val="single" w:sz="8" w:space="0" w:color="E0E0E0"/>
            </w:tcBorders>
            <w:shd w:val="clear" w:color="auto" w:fill="FFFFFF"/>
          </w:tcPr>
          <w:p w14:paraId="31CB2AB8"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001</w:t>
            </w:r>
          </w:p>
        </w:tc>
        <w:tc>
          <w:tcPr>
            <w:tcW w:w="736" w:type="pct"/>
            <w:tcBorders>
              <w:top w:val="single" w:sz="8" w:space="0" w:color="AEAEAE"/>
              <w:left w:val="single" w:sz="8" w:space="0" w:color="E0E0E0"/>
              <w:bottom w:val="single" w:sz="8" w:space="0" w:color="AEAEAE"/>
              <w:right w:val="single" w:sz="8" w:space="0" w:color="E0E0E0"/>
            </w:tcBorders>
            <w:shd w:val="clear" w:color="auto" w:fill="FFFFFF"/>
          </w:tcPr>
          <w:p w14:paraId="31CB2AB9"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638</w:t>
            </w:r>
          </w:p>
        </w:tc>
        <w:tc>
          <w:tcPr>
            <w:tcW w:w="660" w:type="pct"/>
            <w:tcBorders>
              <w:top w:val="single" w:sz="8" w:space="0" w:color="AEAEAE"/>
              <w:left w:val="single" w:sz="8" w:space="0" w:color="E0E0E0"/>
              <w:bottom w:val="single" w:sz="8" w:space="0" w:color="AEAEAE"/>
              <w:right w:val="nil"/>
            </w:tcBorders>
            <w:shd w:val="clear" w:color="auto" w:fill="FFFFFF"/>
          </w:tcPr>
          <w:p w14:paraId="31CB2ABA"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1.011</w:t>
            </w:r>
          </w:p>
        </w:tc>
      </w:tr>
      <w:tr w:rsidR="00B055F8" w:rsidRPr="00B055F8" w14:paraId="31CB2AC3" w14:textId="77777777" w:rsidTr="00B055F8">
        <w:trPr>
          <w:cantSplit/>
        </w:trPr>
        <w:tc>
          <w:tcPr>
            <w:tcW w:w="1098" w:type="pct"/>
            <w:tcBorders>
              <w:top w:val="single" w:sz="8" w:space="0" w:color="AEAEAE"/>
              <w:left w:val="nil"/>
              <w:bottom w:val="single" w:sz="8" w:space="0" w:color="AEAEAE"/>
              <w:right w:val="nil"/>
            </w:tcBorders>
            <w:shd w:val="clear" w:color="auto" w:fill="E0E0E0"/>
          </w:tcPr>
          <w:p w14:paraId="31CB2ABC" w14:textId="77777777" w:rsidR="00DD3D53" w:rsidRPr="00B055F8" w:rsidRDefault="00DD3D53" w:rsidP="00B055F8">
            <w:pPr>
              <w:autoSpaceDE w:val="0"/>
              <w:autoSpaceDN w:val="0"/>
              <w:adjustRightInd w:val="0"/>
              <w:spacing w:line="320" w:lineRule="atLeast"/>
              <w:ind w:right="60" w:firstLine="0"/>
              <w:rPr>
                <w:rFonts w:ascii="Arial" w:hAnsi="Arial" w:cs="Arial"/>
                <w:color w:val="000000" w:themeColor="text1"/>
                <w:sz w:val="18"/>
                <w:szCs w:val="18"/>
              </w:rPr>
            </w:pPr>
            <w:r w:rsidRPr="00B055F8">
              <w:rPr>
                <w:rFonts w:ascii="Arial" w:hAnsi="Arial" w:cs="Arial"/>
                <w:color w:val="000000" w:themeColor="text1"/>
                <w:sz w:val="18"/>
                <w:szCs w:val="18"/>
              </w:rPr>
              <w:t>FİBRİNOJEN</w:t>
            </w:r>
          </w:p>
        </w:tc>
        <w:tc>
          <w:tcPr>
            <w:tcW w:w="528" w:type="pct"/>
            <w:tcBorders>
              <w:top w:val="single" w:sz="8" w:space="0" w:color="AEAEAE"/>
              <w:left w:val="nil"/>
              <w:bottom w:val="single" w:sz="8" w:space="0" w:color="AEAEAE"/>
              <w:right w:val="nil"/>
            </w:tcBorders>
            <w:shd w:val="clear" w:color="auto" w:fill="FFFFFF"/>
          </w:tcPr>
          <w:p w14:paraId="31CB2ABD" w14:textId="77777777" w:rsidR="00DD3D53" w:rsidRPr="00B055F8" w:rsidRDefault="00DD3D53" w:rsidP="00B055F8">
            <w:pPr>
              <w:autoSpaceDE w:val="0"/>
              <w:autoSpaceDN w:val="0"/>
              <w:adjustRightInd w:val="0"/>
              <w:spacing w:line="320" w:lineRule="atLeast"/>
              <w:ind w:right="60" w:firstLine="0"/>
              <w:jc w:val="center"/>
              <w:rPr>
                <w:rFonts w:ascii="Arial" w:hAnsi="Arial" w:cs="Arial"/>
                <w:color w:val="000000" w:themeColor="text1"/>
                <w:sz w:val="18"/>
                <w:szCs w:val="18"/>
              </w:rPr>
            </w:pPr>
            <w:r w:rsidRPr="00B055F8">
              <w:rPr>
                <w:rFonts w:ascii="Arial" w:hAnsi="Arial" w:cs="Arial"/>
                <w:color w:val="000000" w:themeColor="text1"/>
                <w:sz w:val="18"/>
                <w:szCs w:val="18"/>
              </w:rPr>
              <w:t>65.4</w:t>
            </w:r>
          </w:p>
        </w:tc>
        <w:tc>
          <w:tcPr>
            <w:tcW w:w="602" w:type="pct"/>
            <w:tcBorders>
              <w:top w:val="single" w:sz="8" w:space="0" w:color="AEAEAE"/>
              <w:left w:val="nil"/>
              <w:bottom w:val="single" w:sz="8" w:space="0" w:color="AEAEAE"/>
              <w:right w:val="single" w:sz="8" w:space="0" w:color="E0E0E0"/>
            </w:tcBorders>
            <w:shd w:val="clear" w:color="auto" w:fill="FFFFFF"/>
          </w:tcPr>
          <w:p w14:paraId="31CB2ABE"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098</w:t>
            </w:r>
          </w:p>
        </w:tc>
        <w:tc>
          <w:tcPr>
            <w:tcW w:w="608" w:type="pct"/>
            <w:tcBorders>
              <w:top w:val="single" w:sz="8" w:space="0" w:color="AEAEAE"/>
              <w:left w:val="single" w:sz="8" w:space="0" w:color="E0E0E0"/>
              <w:bottom w:val="single" w:sz="8" w:space="0" w:color="AEAEAE"/>
              <w:right w:val="single" w:sz="8" w:space="0" w:color="E0E0E0"/>
            </w:tcBorders>
            <w:shd w:val="clear" w:color="auto" w:fill="FFFFFF"/>
          </w:tcPr>
          <w:p w14:paraId="31CB2ABF"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072</w:t>
            </w:r>
          </w:p>
        </w:tc>
        <w:tc>
          <w:tcPr>
            <w:tcW w:w="768" w:type="pct"/>
            <w:tcBorders>
              <w:top w:val="single" w:sz="8" w:space="0" w:color="AEAEAE"/>
              <w:left w:val="single" w:sz="8" w:space="0" w:color="E0E0E0"/>
              <w:bottom w:val="single" w:sz="8" w:space="0" w:color="AEAEAE"/>
              <w:right w:val="single" w:sz="8" w:space="0" w:color="E0E0E0"/>
            </w:tcBorders>
            <w:shd w:val="clear" w:color="auto" w:fill="FFFFFF"/>
          </w:tcPr>
          <w:p w14:paraId="31CB2AC0"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000</w:t>
            </w:r>
          </w:p>
        </w:tc>
        <w:tc>
          <w:tcPr>
            <w:tcW w:w="736" w:type="pct"/>
            <w:tcBorders>
              <w:top w:val="single" w:sz="8" w:space="0" w:color="AEAEAE"/>
              <w:left w:val="single" w:sz="8" w:space="0" w:color="E0E0E0"/>
              <w:bottom w:val="single" w:sz="8" w:space="0" w:color="AEAEAE"/>
              <w:right w:val="single" w:sz="8" w:space="0" w:color="E0E0E0"/>
            </w:tcBorders>
            <w:shd w:val="clear" w:color="auto" w:fill="FFFFFF"/>
          </w:tcPr>
          <w:p w14:paraId="31CB2AC1" w14:textId="7F892B4B" w:rsidR="00DD3D53" w:rsidRPr="00B055F8" w:rsidRDefault="00B055F8" w:rsidP="00B055F8">
            <w:pPr>
              <w:autoSpaceDE w:val="0"/>
              <w:autoSpaceDN w:val="0"/>
              <w:adjustRightInd w:val="0"/>
              <w:spacing w:line="320" w:lineRule="atLeast"/>
              <w:ind w:left="60" w:right="60" w:firstLine="0"/>
              <w:rPr>
                <w:rFonts w:ascii="Arial" w:hAnsi="Arial" w:cs="Arial"/>
                <w:color w:val="000000" w:themeColor="text1"/>
                <w:sz w:val="18"/>
                <w:szCs w:val="18"/>
              </w:rPr>
            </w:pPr>
            <w:r w:rsidRPr="00B055F8">
              <w:rPr>
                <w:rFonts w:ascii="Arial" w:hAnsi="Arial" w:cs="Arial"/>
                <w:color w:val="000000" w:themeColor="text1"/>
                <w:sz w:val="18"/>
                <w:szCs w:val="18"/>
              </w:rPr>
              <w:t xml:space="preserve">          </w:t>
            </w:r>
            <w:r w:rsidR="007235C8">
              <w:rPr>
                <w:rFonts w:ascii="Arial" w:hAnsi="Arial" w:cs="Arial"/>
                <w:color w:val="000000" w:themeColor="text1"/>
                <w:sz w:val="18"/>
                <w:szCs w:val="18"/>
              </w:rPr>
              <w:t xml:space="preserve">     </w:t>
            </w:r>
            <w:r w:rsidRPr="00B055F8">
              <w:rPr>
                <w:rFonts w:ascii="Arial" w:hAnsi="Arial" w:cs="Arial"/>
                <w:color w:val="000000" w:themeColor="text1"/>
                <w:sz w:val="18"/>
                <w:szCs w:val="18"/>
              </w:rPr>
              <w:t xml:space="preserve">  </w:t>
            </w:r>
            <w:r w:rsidR="00DD3D53" w:rsidRPr="00B055F8">
              <w:rPr>
                <w:rFonts w:ascii="Arial" w:hAnsi="Arial" w:cs="Arial"/>
                <w:color w:val="000000" w:themeColor="text1"/>
                <w:sz w:val="18"/>
                <w:szCs w:val="18"/>
              </w:rPr>
              <w:t>-.044</w:t>
            </w:r>
          </w:p>
        </w:tc>
        <w:tc>
          <w:tcPr>
            <w:tcW w:w="660" w:type="pct"/>
            <w:tcBorders>
              <w:top w:val="single" w:sz="8" w:space="0" w:color="AEAEAE"/>
              <w:left w:val="single" w:sz="8" w:space="0" w:color="E0E0E0"/>
              <w:bottom w:val="single" w:sz="8" w:space="0" w:color="AEAEAE"/>
              <w:right w:val="nil"/>
            </w:tcBorders>
            <w:shd w:val="clear" w:color="auto" w:fill="FFFFFF"/>
          </w:tcPr>
          <w:p w14:paraId="31CB2AC2"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239</w:t>
            </w:r>
          </w:p>
        </w:tc>
      </w:tr>
      <w:tr w:rsidR="00B055F8" w:rsidRPr="00B055F8" w14:paraId="31CB2ACB" w14:textId="77777777" w:rsidTr="00B055F8">
        <w:trPr>
          <w:cantSplit/>
        </w:trPr>
        <w:tc>
          <w:tcPr>
            <w:tcW w:w="1098" w:type="pct"/>
            <w:tcBorders>
              <w:top w:val="single" w:sz="8" w:space="0" w:color="AEAEAE"/>
              <w:left w:val="nil"/>
              <w:bottom w:val="single" w:sz="8" w:space="0" w:color="AEAEAE"/>
              <w:right w:val="nil"/>
            </w:tcBorders>
            <w:shd w:val="clear" w:color="auto" w:fill="E0E0E0"/>
          </w:tcPr>
          <w:p w14:paraId="31CB2AC4" w14:textId="77777777" w:rsidR="00DD3D53" w:rsidRPr="00B055F8" w:rsidRDefault="00DD3D53" w:rsidP="00B055F8">
            <w:pPr>
              <w:autoSpaceDE w:val="0"/>
              <w:autoSpaceDN w:val="0"/>
              <w:adjustRightInd w:val="0"/>
              <w:spacing w:line="320" w:lineRule="atLeast"/>
              <w:ind w:right="60" w:firstLine="0"/>
              <w:rPr>
                <w:rFonts w:ascii="Arial" w:hAnsi="Arial" w:cs="Arial"/>
                <w:color w:val="000000" w:themeColor="text1"/>
                <w:sz w:val="18"/>
                <w:szCs w:val="18"/>
              </w:rPr>
            </w:pPr>
            <w:r w:rsidRPr="00B055F8">
              <w:rPr>
                <w:rFonts w:ascii="Arial" w:hAnsi="Arial" w:cs="Arial"/>
                <w:color w:val="000000" w:themeColor="text1"/>
                <w:sz w:val="18"/>
                <w:szCs w:val="18"/>
              </w:rPr>
              <w:t>CRP</w:t>
            </w:r>
          </w:p>
        </w:tc>
        <w:tc>
          <w:tcPr>
            <w:tcW w:w="528" w:type="pct"/>
            <w:tcBorders>
              <w:top w:val="single" w:sz="8" w:space="0" w:color="AEAEAE"/>
              <w:left w:val="nil"/>
              <w:bottom w:val="single" w:sz="8" w:space="0" w:color="AEAEAE"/>
              <w:right w:val="nil"/>
            </w:tcBorders>
            <w:shd w:val="clear" w:color="auto" w:fill="FFFFFF"/>
          </w:tcPr>
          <w:p w14:paraId="31CB2AC5" w14:textId="77777777" w:rsidR="00DD3D53" w:rsidRPr="00B055F8" w:rsidRDefault="00DD3D53" w:rsidP="00B055F8">
            <w:pPr>
              <w:autoSpaceDE w:val="0"/>
              <w:autoSpaceDN w:val="0"/>
              <w:adjustRightInd w:val="0"/>
              <w:spacing w:line="320" w:lineRule="atLeast"/>
              <w:ind w:right="60" w:firstLine="0"/>
              <w:jc w:val="center"/>
              <w:rPr>
                <w:rFonts w:ascii="Arial" w:hAnsi="Arial" w:cs="Arial"/>
                <w:color w:val="000000" w:themeColor="text1"/>
                <w:sz w:val="18"/>
                <w:szCs w:val="18"/>
              </w:rPr>
            </w:pPr>
            <w:r w:rsidRPr="00B055F8">
              <w:rPr>
                <w:rFonts w:ascii="Arial" w:hAnsi="Arial" w:cs="Arial"/>
                <w:color w:val="000000" w:themeColor="text1"/>
                <w:sz w:val="18"/>
                <w:szCs w:val="18"/>
              </w:rPr>
              <w:t>1.9</w:t>
            </w:r>
          </w:p>
        </w:tc>
        <w:tc>
          <w:tcPr>
            <w:tcW w:w="602" w:type="pct"/>
            <w:tcBorders>
              <w:top w:val="single" w:sz="8" w:space="0" w:color="AEAEAE"/>
              <w:left w:val="nil"/>
              <w:bottom w:val="single" w:sz="8" w:space="0" w:color="AEAEAE"/>
              <w:right w:val="single" w:sz="8" w:space="0" w:color="E0E0E0"/>
            </w:tcBorders>
            <w:shd w:val="clear" w:color="auto" w:fill="FFFFFF"/>
          </w:tcPr>
          <w:p w14:paraId="31CB2AC6"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359</w:t>
            </w:r>
          </w:p>
        </w:tc>
        <w:tc>
          <w:tcPr>
            <w:tcW w:w="608" w:type="pct"/>
            <w:tcBorders>
              <w:top w:val="single" w:sz="8" w:space="0" w:color="AEAEAE"/>
              <w:left w:val="single" w:sz="8" w:space="0" w:color="E0E0E0"/>
              <w:bottom w:val="single" w:sz="8" w:space="0" w:color="AEAEAE"/>
              <w:right w:val="single" w:sz="8" w:space="0" w:color="E0E0E0"/>
            </w:tcBorders>
            <w:shd w:val="clear" w:color="auto" w:fill="FFFFFF"/>
          </w:tcPr>
          <w:p w14:paraId="31CB2AC7"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128</w:t>
            </w:r>
          </w:p>
        </w:tc>
        <w:tc>
          <w:tcPr>
            <w:tcW w:w="768" w:type="pct"/>
            <w:tcBorders>
              <w:top w:val="single" w:sz="8" w:space="0" w:color="AEAEAE"/>
              <w:left w:val="single" w:sz="8" w:space="0" w:color="E0E0E0"/>
              <w:bottom w:val="single" w:sz="8" w:space="0" w:color="AEAEAE"/>
              <w:right w:val="single" w:sz="8" w:space="0" w:color="E0E0E0"/>
            </w:tcBorders>
            <w:shd w:val="clear" w:color="auto" w:fill="FFFFFF"/>
          </w:tcPr>
          <w:p w14:paraId="31CB2AC8"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270</w:t>
            </w:r>
          </w:p>
        </w:tc>
        <w:tc>
          <w:tcPr>
            <w:tcW w:w="736" w:type="pct"/>
            <w:tcBorders>
              <w:top w:val="single" w:sz="8" w:space="0" w:color="AEAEAE"/>
              <w:left w:val="single" w:sz="8" w:space="0" w:color="E0E0E0"/>
              <w:bottom w:val="single" w:sz="8" w:space="0" w:color="AEAEAE"/>
              <w:right w:val="single" w:sz="8" w:space="0" w:color="E0E0E0"/>
            </w:tcBorders>
            <w:shd w:val="clear" w:color="auto" w:fill="FFFFFF"/>
          </w:tcPr>
          <w:p w14:paraId="31CB2AC9"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109</w:t>
            </w:r>
          </w:p>
        </w:tc>
        <w:tc>
          <w:tcPr>
            <w:tcW w:w="660" w:type="pct"/>
            <w:tcBorders>
              <w:top w:val="single" w:sz="8" w:space="0" w:color="AEAEAE"/>
              <w:left w:val="single" w:sz="8" w:space="0" w:color="E0E0E0"/>
              <w:bottom w:val="single" w:sz="8" w:space="0" w:color="AEAEAE"/>
              <w:right w:val="nil"/>
            </w:tcBorders>
            <w:shd w:val="clear" w:color="auto" w:fill="FFFFFF"/>
          </w:tcPr>
          <w:p w14:paraId="31CB2ACA"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609</w:t>
            </w:r>
          </w:p>
        </w:tc>
      </w:tr>
      <w:tr w:rsidR="00B055F8" w:rsidRPr="00B055F8" w14:paraId="31CB2AD3" w14:textId="77777777" w:rsidTr="00B055F8">
        <w:trPr>
          <w:cantSplit/>
        </w:trPr>
        <w:tc>
          <w:tcPr>
            <w:tcW w:w="1098" w:type="pct"/>
            <w:tcBorders>
              <w:top w:val="single" w:sz="8" w:space="0" w:color="AEAEAE"/>
              <w:left w:val="nil"/>
              <w:bottom w:val="single" w:sz="8" w:space="0" w:color="AEAEAE"/>
              <w:right w:val="nil"/>
            </w:tcBorders>
            <w:shd w:val="clear" w:color="auto" w:fill="E0E0E0"/>
          </w:tcPr>
          <w:p w14:paraId="31CB2ACC" w14:textId="77777777" w:rsidR="00DD3D53" w:rsidRPr="00B055F8" w:rsidRDefault="00DD3D53" w:rsidP="00B055F8">
            <w:pPr>
              <w:autoSpaceDE w:val="0"/>
              <w:autoSpaceDN w:val="0"/>
              <w:adjustRightInd w:val="0"/>
              <w:spacing w:line="320" w:lineRule="atLeast"/>
              <w:ind w:right="60" w:firstLine="0"/>
              <w:rPr>
                <w:rFonts w:ascii="Arial" w:hAnsi="Arial" w:cs="Arial"/>
                <w:color w:val="000000" w:themeColor="text1"/>
                <w:sz w:val="18"/>
                <w:szCs w:val="18"/>
              </w:rPr>
            </w:pPr>
            <w:r w:rsidRPr="00B055F8">
              <w:rPr>
                <w:rFonts w:ascii="Arial" w:hAnsi="Arial" w:cs="Arial"/>
                <w:color w:val="000000" w:themeColor="text1"/>
                <w:sz w:val="18"/>
                <w:szCs w:val="18"/>
              </w:rPr>
              <w:t>ALBUMİN</w:t>
            </w:r>
          </w:p>
        </w:tc>
        <w:tc>
          <w:tcPr>
            <w:tcW w:w="528" w:type="pct"/>
            <w:tcBorders>
              <w:top w:val="single" w:sz="8" w:space="0" w:color="AEAEAE"/>
              <w:left w:val="nil"/>
              <w:bottom w:val="single" w:sz="8" w:space="0" w:color="AEAEAE"/>
              <w:right w:val="nil"/>
            </w:tcBorders>
            <w:shd w:val="clear" w:color="auto" w:fill="FFFFFF"/>
          </w:tcPr>
          <w:p w14:paraId="31CB2ACD" w14:textId="77777777" w:rsidR="00DD3D53" w:rsidRPr="00B055F8" w:rsidRDefault="00DD3D53" w:rsidP="00B055F8">
            <w:pPr>
              <w:autoSpaceDE w:val="0"/>
              <w:autoSpaceDN w:val="0"/>
              <w:adjustRightInd w:val="0"/>
              <w:spacing w:line="320" w:lineRule="atLeast"/>
              <w:ind w:right="60" w:firstLine="0"/>
              <w:jc w:val="center"/>
              <w:rPr>
                <w:rFonts w:ascii="Arial" w:hAnsi="Arial" w:cs="Arial"/>
                <w:color w:val="000000" w:themeColor="text1"/>
                <w:sz w:val="18"/>
                <w:szCs w:val="18"/>
              </w:rPr>
            </w:pPr>
            <w:r w:rsidRPr="00B055F8">
              <w:rPr>
                <w:rFonts w:ascii="Arial" w:hAnsi="Arial" w:cs="Arial"/>
                <w:color w:val="000000" w:themeColor="text1"/>
                <w:sz w:val="18"/>
                <w:szCs w:val="18"/>
              </w:rPr>
              <w:t>2.4</w:t>
            </w:r>
          </w:p>
        </w:tc>
        <w:tc>
          <w:tcPr>
            <w:tcW w:w="602" w:type="pct"/>
            <w:tcBorders>
              <w:top w:val="single" w:sz="8" w:space="0" w:color="AEAEAE"/>
              <w:left w:val="nil"/>
              <w:bottom w:val="single" w:sz="8" w:space="0" w:color="AEAEAE"/>
              <w:right w:val="single" w:sz="8" w:space="0" w:color="E0E0E0"/>
            </w:tcBorders>
            <w:shd w:val="clear" w:color="auto" w:fill="FFFFFF"/>
          </w:tcPr>
          <w:p w14:paraId="31CB2ACE"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344</w:t>
            </w:r>
          </w:p>
        </w:tc>
        <w:tc>
          <w:tcPr>
            <w:tcW w:w="608" w:type="pct"/>
            <w:tcBorders>
              <w:top w:val="single" w:sz="8" w:space="0" w:color="AEAEAE"/>
              <w:left w:val="single" w:sz="8" w:space="0" w:color="E0E0E0"/>
              <w:bottom w:val="single" w:sz="8" w:space="0" w:color="AEAEAE"/>
              <w:right w:val="single" w:sz="8" w:space="0" w:color="E0E0E0"/>
            </w:tcBorders>
            <w:shd w:val="clear" w:color="auto" w:fill="FFFFFF"/>
          </w:tcPr>
          <w:p w14:paraId="31CB2ACF"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111</w:t>
            </w:r>
          </w:p>
        </w:tc>
        <w:tc>
          <w:tcPr>
            <w:tcW w:w="768" w:type="pct"/>
            <w:tcBorders>
              <w:top w:val="single" w:sz="8" w:space="0" w:color="AEAEAE"/>
              <w:left w:val="single" w:sz="8" w:space="0" w:color="E0E0E0"/>
              <w:bottom w:val="single" w:sz="8" w:space="0" w:color="AEAEAE"/>
              <w:right w:val="single" w:sz="8" w:space="0" w:color="E0E0E0"/>
            </w:tcBorders>
            <w:shd w:val="clear" w:color="auto" w:fill="FFFFFF"/>
          </w:tcPr>
          <w:p w14:paraId="31CB2AD0"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161</w:t>
            </w:r>
          </w:p>
        </w:tc>
        <w:tc>
          <w:tcPr>
            <w:tcW w:w="736" w:type="pct"/>
            <w:tcBorders>
              <w:top w:val="single" w:sz="8" w:space="0" w:color="AEAEAE"/>
              <w:left w:val="single" w:sz="8" w:space="0" w:color="E0E0E0"/>
              <w:bottom w:val="single" w:sz="8" w:space="0" w:color="AEAEAE"/>
              <w:right w:val="single" w:sz="8" w:space="0" w:color="E0E0E0"/>
            </w:tcBorders>
            <w:shd w:val="clear" w:color="auto" w:fill="FFFFFF"/>
          </w:tcPr>
          <w:p w14:paraId="31CB2AD1"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125</w:t>
            </w:r>
          </w:p>
        </w:tc>
        <w:tc>
          <w:tcPr>
            <w:tcW w:w="660" w:type="pct"/>
            <w:tcBorders>
              <w:top w:val="single" w:sz="8" w:space="0" w:color="AEAEAE"/>
              <w:left w:val="single" w:sz="8" w:space="0" w:color="E0E0E0"/>
              <w:bottom w:val="single" w:sz="8" w:space="0" w:color="AEAEAE"/>
              <w:right w:val="nil"/>
            </w:tcBorders>
            <w:shd w:val="clear" w:color="auto" w:fill="FFFFFF"/>
          </w:tcPr>
          <w:p w14:paraId="31CB2AD2"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562</w:t>
            </w:r>
          </w:p>
        </w:tc>
      </w:tr>
      <w:tr w:rsidR="00B055F8" w:rsidRPr="00B055F8" w14:paraId="31CB2ADB" w14:textId="77777777" w:rsidTr="00B055F8">
        <w:trPr>
          <w:cantSplit/>
        </w:trPr>
        <w:tc>
          <w:tcPr>
            <w:tcW w:w="1098" w:type="pct"/>
            <w:tcBorders>
              <w:top w:val="single" w:sz="8" w:space="0" w:color="AEAEAE"/>
              <w:left w:val="nil"/>
              <w:bottom w:val="single" w:sz="8" w:space="0" w:color="AEAEAE"/>
              <w:right w:val="nil"/>
            </w:tcBorders>
            <w:shd w:val="clear" w:color="auto" w:fill="E0E0E0"/>
          </w:tcPr>
          <w:p w14:paraId="31CB2AD4" w14:textId="77777777" w:rsidR="00DD3D53" w:rsidRPr="00B055F8" w:rsidRDefault="00DD3D53" w:rsidP="00B055F8">
            <w:pPr>
              <w:autoSpaceDE w:val="0"/>
              <w:autoSpaceDN w:val="0"/>
              <w:adjustRightInd w:val="0"/>
              <w:spacing w:line="320" w:lineRule="atLeast"/>
              <w:ind w:right="60" w:firstLine="0"/>
              <w:rPr>
                <w:rFonts w:ascii="Arial" w:hAnsi="Arial" w:cs="Arial"/>
                <w:color w:val="000000" w:themeColor="text1"/>
                <w:sz w:val="18"/>
                <w:szCs w:val="18"/>
              </w:rPr>
            </w:pPr>
            <w:r w:rsidRPr="00B055F8">
              <w:rPr>
                <w:rFonts w:ascii="Arial" w:hAnsi="Arial" w:cs="Arial"/>
                <w:color w:val="000000" w:themeColor="text1"/>
                <w:sz w:val="18"/>
                <w:szCs w:val="18"/>
              </w:rPr>
              <w:t>TBİLİRUBİN</w:t>
            </w:r>
          </w:p>
        </w:tc>
        <w:tc>
          <w:tcPr>
            <w:tcW w:w="528" w:type="pct"/>
            <w:tcBorders>
              <w:top w:val="single" w:sz="8" w:space="0" w:color="AEAEAE"/>
              <w:left w:val="nil"/>
              <w:bottom w:val="single" w:sz="8" w:space="0" w:color="AEAEAE"/>
              <w:right w:val="nil"/>
            </w:tcBorders>
            <w:shd w:val="clear" w:color="auto" w:fill="FFFFFF"/>
          </w:tcPr>
          <w:p w14:paraId="31CB2AD5" w14:textId="77777777" w:rsidR="00DD3D53" w:rsidRPr="00B055F8" w:rsidRDefault="00DD3D53" w:rsidP="00B055F8">
            <w:pPr>
              <w:autoSpaceDE w:val="0"/>
              <w:autoSpaceDN w:val="0"/>
              <w:adjustRightInd w:val="0"/>
              <w:spacing w:line="320" w:lineRule="atLeast"/>
              <w:ind w:right="60" w:firstLine="0"/>
              <w:jc w:val="center"/>
              <w:rPr>
                <w:rFonts w:ascii="Arial" w:hAnsi="Arial" w:cs="Arial"/>
                <w:color w:val="000000" w:themeColor="text1"/>
                <w:sz w:val="18"/>
                <w:szCs w:val="18"/>
              </w:rPr>
            </w:pPr>
            <w:r w:rsidRPr="00B055F8">
              <w:rPr>
                <w:rFonts w:ascii="Arial" w:hAnsi="Arial" w:cs="Arial"/>
                <w:color w:val="000000" w:themeColor="text1"/>
                <w:sz w:val="18"/>
                <w:szCs w:val="18"/>
              </w:rPr>
              <w:t>3.6</w:t>
            </w:r>
          </w:p>
        </w:tc>
        <w:tc>
          <w:tcPr>
            <w:tcW w:w="602" w:type="pct"/>
            <w:tcBorders>
              <w:top w:val="single" w:sz="8" w:space="0" w:color="AEAEAE"/>
              <w:left w:val="nil"/>
              <w:bottom w:val="single" w:sz="8" w:space="0" w:color="AEAEAE"/>
              <w:right w:val="single" w:sz="8" w:space="0" w:color="E0E0E0"/>
            </w:tcBorders>
            <w:shd w:val="clear" w:color="auto" w:fill="FFFFFF"/>
          </w:tcPr>
          <w:p w14:paraId="31CB2AD6"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844</w:t>
            </w:r>
          </w:p>
        </w:tc>
        <w:tc>
          <w:tcPr>
            <w:tcW w:w="608" w:type="pct"/>
            <w:tcBorders>
              <w:top w:val="single" w:sz="8" w:space="0" w:color="AEAEAE"/>
              <w:left w:val="single" w:sz="8" w:space="0" w:color="E0E0E0"/>
              <w:bottom w:val="single" w:sz="8" w:space="0" w:color="AEAEAE"/>
              <w:right w:val="single" w:sz="8" w:space="0" w:color="E0E0E0"/>
            </w:tcBorders>
            <w:shd w:val="clear" w:color="auto" w:fill="FFFFFF"/>
          </w:tcPr>
          <w:p w14:paraId="31CB2AD7"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094</w:t>
            </w:r>
          </w:p>
        </w:tc>
        <w:tc>
          <w:tcPr>
            <w:tcW w:w="768" w:type="pct"/>
            <w:tcBorders>
              <w:top w:val="single" w:sz="8" w:space="0" w:color="AEAEAE"/>
              <w:left w:val="single" w:sz="8" w:space="0" w:color="E0E0E0"/>
              <w:bottom w:val="single" w:sz="8" w:space="0" w:color="AEAEAE"/>
              <w:right w:val="single" w:sz="8" w:space="0" w:color="E0E0E0"/>
            </w:tcBorders>
            <w:shd w:val="clear" w:color="auto" w:fill="FFFFFF"/>
          </w:tcPr>
          <w:p w14:paraId="31CB2AD8"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000</w:t>
            </w:r>
          </w:p>
        </w:tc>
        <w:tc>
          <w:tcPr>
            <w:tcW w:w="736" w:type="pct"/>
            <w:tcBorders>
              <w:top w:val="single" w:sz="8" w:space="0" w:color="AEAEAE"/>
              <w:left w:val="single" w:sz="8" w:space="0" w:color="E0E0E0"/>
              <w:bottom w:val="single" w:sz="8" w:space="0" w:color="AEAEAE"/>
              <w:right w:val="single" w:sz="8" w:space="0" w:color="E0E0E0"/>
            </w:tcBorders>
            <w:shd w:val="clear" w:color="auto" w:fill="FFFFFF"/>
          </w:tcPr>
          <w:p w14:paraId="31CB2AD9"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660</w:t>
            </w:r>
          </w:p>
        </w:tc>
        <w:tc>
          <w:tcPr>
            <w:tcW w:w="660" w:type="pct"/>
            <w:tcBorders>
              <w:top w:val="single" w:sz="8" w:space="0" w:color="AEAEAE"/>
              <w:left w:val="single" w:sz="8" w:space="0" w:color="E0E0E0"/>
              <w:bottom w:val="single" w:sz="8" w:space="0" w:color="AEAEAE"/>
              <w:right w:val="nil"/>
            </w:tcBorders>
            <w:shd w:val="clear" w:color="auto" w:fill="FFFFFF"/>
          </w:tcPr>
          <w:p w14:paraId="31CB2ADA"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1.027</w:t>
            </w:r>
          </w:p>
        </w:tc>
      </w:tr>
      <w:tr w:rsidR="00B055F8" w:rsidRPr="00B055F8" w14:paraId="31CB2AE3" w14:textId="77777777" w:rsidTr="00B055F8">
        <w:trPr>
          <w:cantSplit/>
        </w:trPr>
        <w:tc>
          <w:tcPr>
            <w:tcW w:w="1098" w:type="pct"/>
            <w:tcBorders>
              <w:top w:val="single" w:sz="8" w:space="0" w:color="AEAEAE"/>
              <w:left w:val="nil"/>
              <w:bottom w:val="single" w:sz="8" w:space="0" w:color="AEAEAE"/>
              <w:right w:val="nil"/>
            </w:tcBorders>
            <w:shd w:val="clear" w:color="auto" w:fill="E0E0E0"/>
          </w:tcPr>
          <w:p w14:paraId="31CB2ADC" w14:textId="77777777" w:rsidR="00DD3D53" w:rsidRPr="00B055F8" w:rsidRDefault="00DD3D53" w:rsidP="00B055F8">
            <w:pPr>
              <w:autoSpaceDE w:val="0"/>
              <w:autoSpaceDN w:val="0"/>
              <w:adjustRightInd w:val="0"/>
              <w:spacing w:line="320" w:lineRule="atLeast"/>
              <w:ind w:right="60" w:firstLine="0"/>
              <w:rPr>
                <w:rFonts w:ascii="Arial" w:hAnsi="Arial" w:cs="Arial"/>
                <w:color w:val="000000" w:themeColor="text1"/>
                <w:sz w:val="18"/>
                <w:szCs w:val="18"/>
              </w:rPr>
            </w:pPr>
            <w:r w:rsidRPr="00B055F8">
              <w:rPr>
                <w:rFonts w:ascii="Arial" w:hAnsi="Arial" w:cs="Arial"/>
                <w:color w:val="000000" w:themeColor="text1"/>
                <w:sz w:val="18"/>
                <w:szCs w:val="18"/>
              </w:rPr>
              <w:t>DBİLİRUBİN</w:t>
            </w:r>
          </w:p>
        </w:tc>
        <w:tc>
          <w:tcPr>
            <w:tcW w:w="528" w:type="pct"/>
            <w:tcBorders>
              <w:top w:val="single" w:sz="8" w:space="0" w:color="AEAEAE"/>
              <w:left w:val="nil"/>
              <w:bottom w:val="single" w:sz="8" w:space="0" w:color="AEAEAE"/>
              <w:right w:val="nil"/>
            </w:tcBorders>
            <w:shd w:val="clear" w:color="auto" w:fill="FFFFFF"/>
          </w:tcPr>
          <w:p w14:paraId="31CB2ADD" w14:textId="77777777" w:rsidR="00DD3D53" w:rsidRPr="00B055F8" w:rsidRDefault="00DD3D53" w:rsidP="00B055F8">
            <w:pPr>
              <w:autoSpaceDE w:val="0"/>
              <w:autoSpaceDN w:val="0"/>
              <w:adjustRightInd w:val="0"/>
              <w:spacing w:line="320" w:lineRule="atLeast"/>
              <w:ind w:right="60" w:firstLine="0"/>
              <w:jc w:val="center"/>
              <w:rPr>
                <w:rFonts w:ascii="Arial" w:hAnsi="Arial" w:cs="Arial"/>
                <w:color w:val="000000" w:themeColor="text1"/>
                <w:sz w:val="18"/>
                <w:szCs w:val="18"/>
              </w:rPr>
            </w:pPr>
            <w:r w:rsidRPr="00B055F8">
              <w:rPr>
                <w:rFonts w:ascii="Arial" w:hAnsi="Arial" w:cs="Arial"/>
                <w:color w:val="000000" w:themeColor="text1"/>
                <w:sz w:val="18"/>
                <w:szCs w:val="18"/>
              </w:rPr>
              <w:t>2</w:t>
            </w:r>
          </w:p>
        </w:tc>
        <w:tc>
          <w:tcPr>
            <w:tcW w:w="602" w:type="pct"/>
            <w:tcBorders>
              <w:top w:val="single" w:sz="8" w:space="0" w:color="AEAEAE"/>
              <w:left w:val="nil"/>
              <w:bottom w:val="single" w:sz="8" w:space="0" w:color="AEAEAE"/>
              <w:right w:val="single" w:sz="8" w:space="0" w:color="E0E0E0"/>
            </w:tcBorders>
            <w:shd w:val="clear" w:color="auto" w:fill="FFFFFF"/>
          </w:tcPr>
          <w:p w14:paraId="31CB2ADE"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805</w:t>
            </w:r>
          </w:p>
        </w:tc>
        <w:tc>
          <w:tcPr>
            <w:tcW w:w="608" w:type="pct"/>
            <w:tcBorders>
              <w:top w:val="single" w:sz="8" w:space="0" w:color="AEAEAE"/>
              <w:left w:val="single" w:sz="8" w:space="0" w:color="E0E0E0"/>
              <w:bottom w:val="single" w:sz="8" w:space="0" w:color="AEAEAE"/>
              <w:right w:val="single" w:sz="8" w:space="0" w:color="E0E0E0"/>
            </w:tcBorders>
            <w:shd w:val="clear" w:color="auto" w:fill="FFFFFF"/>
          </w:tcPr>
          <w:p w14:paraId="31CB2ADF"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097</w:t>
            </w:r>
          </w:p>
        </w:tc>
        <w:tc>
          <w:tcPr>
            <w:tcW w:w="768" w:type="pct"/>
            <w:tcBorders>
              <w:top w:val="single" w:sz="8" w:space="0" w:color="AEAEAE"/>
              <w:left w:val="single" w:sz="8" w:space="0" w:color="E0E0E0"/>
              <w:bottom w:val="single" w:sz="8" w:space="0" w:color="AEAEAE"/>
              <w:right w:val="single" w:sz="8" w:space="0" w:color="E0E0E0"/>
            </w:tcBorders>
            <w:shd w:val="clear" w:color="auto" w:fill="FFFFFF"/>
          </w:tcPr>
          <w:p w14:paraId="31CB2AE0"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002</w:t>
            </w:r>
          </w:p>
        </w:tc>
        <w:tc>
          <w:tcPr>
            <w:tcW w:w="736" w:type="pct"/>
            <w:tcBorders>
              <w:top w:val="single" w:sz="8" w:space="0" w:color="AEAEAE"/>
              <w:left w:val="single" w:sz="8" w:space="0" w:color="E0E0E0"/>
              <w:bottom w:val="single" w:sz="8" w:space="0" w:color="AEAEAE"/>
              <w:right w:val="single" w:sz="8" w:space="0" w:color="E0E0E0"/>
            </w:tcBorders>
            <w:shd w:val="clear" w:color="auto" w:fill="FFFFFF"/>
          </w:tcPr>
          <w:p w14:paraId="31CB2AE1"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615</w:t>
            </w:r>
          </w:p>
        </w:tc>
        <w:tc>
          <w:tcPr>
            <w:tcW w:w="660" w:type="pct"/>
            <w:tcBorders>
              <w:top w:val="single" w:sz="8" w:space="0" w:color="AEAEAE"/>
              <w:left w:val="single" w:sz="8" w:space="0" w:color="E0E0E0"/>
              <w:bottom w:val="single" w:sz="8" w:space="0" w:color="AEAEAE"/>
              <w:right w:val="nil"/>
            </w:tcBorders>
            <w:shd w:val="clear" w:color="auto" w:fill="FFFFFF"/>
          </w:tcPr>
          <w:p w14:paraId="31CB2AE2"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994</w:t>
            </w:r>
          </w:p>
        </w:tc>
      </w:tr>
      <w:tr w:rsidR="00B055F8" w:rsidRPr="00B055F8" w14:paraId="31CB2AEB" w14:textId="77777777" w:rsidTr="00B055F8">
        <w:trPr>
          <w:cantSplit/>
        </w:trPr>
        <w:tc>
          <w:tcPr>
            <w:tcW w:w="1098" w:type="pct"/>
            <w:tcBorders>
              <w:top w:val="single" w:sz="8" w:space="0" w:color="AEAEAE"/>
              <w:left w:val="nil"/>
              <w:bottom w:val="single" w:sz="8" w:space="0" w:color="AEAEAE"/>
              <w:right w:val="nil"/>
            </w:tcBorders>
            <w:shd w:val="clear" w:color="auto" w:fill="E0E0E0"/>
          </w:tcPr>
          <w:p w14:paraId="31CB2AE4" w14:textId="77777777" w:rsidR="00DD3D53" w:rsidRPr="00B055F8" w:rsidRDefault="00DD3D53" w:rsidP="00B055F8">
            <w:pPr>
              <w:autoSpaceDE w:val="0"/>
              <w:autoSpaceDN w:val="0"/>
              <w:adjustRightInd w:val="0"/>
              <w:spacing w:line="320" w:lineRule="atLeast"/>
              <w:ind w:right="60" w:firstLine="0"/>
              <w:rPr>
                <w:rFonts w:ascii="Arial" w:hAnsi="Arial" w:cs="Arial"/>
                <w:color w:val="000000" w:themeColor="text1"/>
                <w:sz w:val="18"/>
                <w:szCs w:val="18"/>
              </w:rPr>
            </w:pPr>
            <w:r w:rsidRPr="00B055F8">
              <w:rPr>
                <w:rFonts w:ascii="Arial" w:hAnsi="Arial" w:cs="Arial"/>
                <w:color w:val="000000" w:themeColor="text1"/>
                <w:sz w:val="18"/>
                <w:szCs w:val="18"/>
              </w:rPr>
              <w:t>AST</w:t>
            </w:r>
          </w:p>
        </w:tc>
        <w:tc>
          <w:tcPr>
            <w:tcW w:w="528" w:type="pct"/>
            <w:tcBorders>
              <w:top w:val="single" w:sz="8" w:space="0" w:color="AEAEAE"/>
              <w:left w:val="nil"/>
              <w:bottom w:val="single" w:sz="8" w:space="0" w:color="AEAEAE"/>
              <w:right w:val="nil"/>
            </w:tcBorders>
            <w:shd w:val="clear" w:color="auto" w:fill="FFFFFF"/>
          </w:tcPr>
          <w:p w14:paraId="31CB2AE5" w14:textId="77777777" w:rsidR="00DD3D53" w:rsidRPr="00B055F8" w:rsidRDefault="00DD3D53" w:rsidP="00B055F8">
            <w:pPr>
              <w:autoSpaceDE w:val="0"/>
              <w:autoSpaceDN w:val="0"/>
              <w:adjustRightInd w:val="0"/>
              <w:spacing w:line="320" w:lineRule="atLeast"/>
              <w:ind w:right="60" w:firstLine="0"/>
              <w:jc w:val="center"/>
              <w:rPr>
                <w:rFonts w:ascii="Arial" w:hAnsi="Arial" w:cs="Arial"/>
                <w:color w:val="000000" w:themeColor="text1"/>
                <w:sz w:val="18"/>
                <w:szCs w:val="18"/>
              </w:rPr>
            </w:pPr>
            <w:r w:rsidRPr="00B055F8">
              <w:rPr>
                <w:rFonts w:ascii="Arial" w:hAnsi="Arial" w:cs="Arial"/>
                <w:color w:val="000000" w:themeColor="text1"/>
                <w:sz w:val="18"/>
                <w:szCs w:val="18"/>
              </w:rPr>
              <w:t>19</w:t>
            </w:r>
          </w:p>
        </w:tc>
        <w:tc>
          <w:tcPr>
            <w:tcW w:w="602" w:type="pct"/>
            <w:tcBorders>
              <w:top w:val="single" w:sz="8" w:space="0" w:color="AEAEAE"/>
              <w:left w:val="nil"/>
              <w:bottom w:val="single" w:sz="8" w:space="0" w:color="AEAEAE"/>
              <w:right w:val="single" w:sz="8" w:space="0" w:color="E0E0E0"/>
            </w:tcBorders>
            <w:shd w:val="clear" w:color="auto" w:fill="FFFFFF"/>
          </w:tcPr>
          <w:p w14:paraId="31CB2AE6"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715</w:t>
            </w:r>
          </w:p>
        </w:tc>
        <w:tc>
          <w:tcPr>
            <w:tcW w:w="608" w:type="pct"/>
            <w:tcBorders>
              <w:top w:val="single" w:sz="8" w:space="0" w:color="AEAEAE"/>
              <w:left w:val="single" w:sz="8" w:space="0" w:color="E0E0E0"/>
              <w:bottom w:val="single" w:sz="8" w:space="0" w:color="AEAEAE"/>
              <w:right w:val="single" w:sz="8" w:space="0" w:color="E0E0E0"/>
            </w:tcBorders>
            <w:shd w:val="clear" w:color="auto" w:fill="FFFFFF"/>
          </w:tcPr>
          <w:p w14:paraId="31CB2AE7"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122</w:t>
            </w:r>
          </w:p>
        </w:tc>
        <w:tc>
          <w:tcPr>
            <w:tcW w:w="768" w:type="pct"/>
            <w:tcBorders>
              <w:top w:val="single" w:sz="8" w:space="0" w:color="AEAEAE"/>
              <w:left w:val="single" w:sz="8" w:space="0" w:color="E0E0E0"/>
              <w:bottom w:val="single" w:sz="8" w:space="0" w:color="AEAEAE"/>
              <w:right w:val="single" w:sz="8" w:space="0" w:color="E0E0E0"/>
            </w:tcBorders>
            <w:shd w:val="clear" w:color="auto" w:fill="FFFFFF"/>
          </w:tcPr>
          <w:p w14:paraId="31CB2AE8"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079</w:t>
            </w:r>
          </w:p>
        </w:tc>
        <w:tc>
          <w:tcPr>
            <w:tcW w:w="736" w:type="pct"/>
            <w:tcBorders>
              <w:top w:val="single" w:sz="8" w:space="0" w:color="AEAEAE"/>
              <w:left w:val="single" w:sz="8" w:space="0" w:color="E0E0E0"/>
              <w:bottom w:val="single" w:sz="8" w:space="0" w:color="AEAEAE"/>
              <w:right w:val="single" w:sz="8" w:space="0" w:color="E0E0E0"/>
            </w:tcBorders>
            <w:shd w:val="clear" w:color="auto" w:fill="FFFFFF"/>
          </w:tcPr>
          <w:p w14:paraId="31CB2AE9"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475</w:t>
            </w:r>
          </w:p>
        </w:tc>
        <w:tc>
          <w:tcPr>
            <w:tcW w:w="660" w:type="pct"/>
            <w:tcBorders>
              <w:top w:val="single" w:sz="8" w:space="0" w:color="AEAEAE"/>
              <w:left w:val="single" w:sz="8" w:space="0" w:color="E0E0E0"/>
              <w:bottom w:val="single" w:sz="8" w:space="0" w:color="AEAEAE"/>
              <w:right w:val="nil"/>
            </w:tcBorders>
            <w:shd w:val="clear" w:color="auto" w:fill="FFFFFF"/>
          </w:tcPr>
          <w:p w14:paraId="31CB2AEA"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954</w:t>
            </w:r>
          </w:p>
        </w:tc>
      </w:tr>
      <w:tr w:rsidR="00B055F8" w:rsidRPr="00B055F8" w14:paraId="31CB2AF3" w14:textId="77777777" w:rsidTr="00B055F8">
        <w:trPr>
          <w:cantSplit/>
        </w:trPr>
        <w:tc>
          <w:tcPr>
            <w:tcW w:w="1098" w:type="pct"/>
            <w:tcBorders>
              <w:top w:val="single" w:sz="8" w:space="0" w:color="AEAEAE"/>
              <w:left w:val="nil"/>
              <w:bottom w:val="single" w:sz="8" w:space="0" w:color="AEAEAE"/>
              <w:right w:val="nil"/>
            </w:tcBorders>
            <w:shd w:val="clear" w:color="auto" w:fill="E0E0E0"/>
          </w:tcPr>
          <w:p w14:paraId="31CB2AEC" w14:textId="77777777" w:rsidR="00DD3D53" w:rsidRPr="00B055F8" w:rsidRDefault="00DD3D53" w:rsidP="00B055F8">
            <w:pPr>
              <w:autoSpaceDE w:val="0"/>
              <w:autoSpaceDN w:val="0"/>
              <w:adjustRightInd w:val="0"/>
              <w:spacing w:line="320" w:lineRule="atLeast"/>
              <w:ind w:right="60" w:firstLine="0"/>
              <w:rPr>
                <w:rFonts w:ascii="Arial" w:hAnsi="Arial" w:cs="Arial"/>
                <w:color w:val="000000" w:themeColor="text1"/>
                <w:sz w:val="18"/>
                <w:szCs w:val="18"/>
              </w:rPr>
            </w:pPr>
            <w:r w:rsidRPr="00B055F8">
              <w:rPr>
                <w:rFonts w:ascii="Arial" w:hAnsi="Arial" w:cs="Arial"/>
                <w:color w:val="000000" w:themeColor="text1"/>
                <w:sz w:val="18"/>
                <w:szCs w:val="18"/>
              </w:rPr>
              <w:t>ALT</w:t>
            </w:r>
          </w:p>
        </w:tc>
        <w:tc>
          <w:tcPr>
            <w:tcW w:w="528" w:type="pct"/>
            <w:tcBorders>
              <w:top w:val="single" w:sz="8" w:space="0" w:color="AEAEAE"/>
              <w:left w:val="nil"/>
              <w:bottom w:val="single" w:sz="8" w:space="0" w:color="AEAEAE"/>
              <w:right w:val="nil"/>
            </w:tcBorders>
            <w:shd w:val="clear" w:color="auto" w:fill="FFFFFF"/>
          </w:tcPr>
          <w:p w14:paraId="31CB2AED" w14:textId="77777777" w:rsidR="00DD3D53" w:rsidRPr="00B055F8" w:rsidRDefault="00DD3D53" w:rsidP="00B055F8">
            <w:pPr>
              <w:autoSpaceDE w:val="0"/>
              <w:autoSpaceDN w:val="0"/>
              <w:adjustRightInd w:val="0"/>
              <w:spacing w:line="320" w:lineRule="atLeast"/>
              <w:ind w:right="60" w:firstLine="0"/>
              <w:jc w:val="center"/>
              <w:rPr>
                <w:rFonts w:ascii="Arial" w:hAnsi="Arial" w:cs="Arial"/>
                <w:color w:val="000000" w:themeColor="text1"/>
                <w:sz w:val="18"/>
                <w:szCs w:val="18"/>
              </w:rPr>
            </w:pPr>
            <w:r w:rsidRPr="00B055F8">
              <w:rPr>
                <w:rFonts w:ascii="Arial" w:hAnsi="Arial" w:cs="Arial"/>
                <w:color w:val="000000" w:themeColor="text1"/>
                <w:sz w:val="18"/>
                <w:szCs w:val="18"/>
              </w:rPr>
              <w:t>29</w:t>
            </w:r>
          </w:p>
        </w:tc>
        <w:tc>
          <w:tcPr>
            <w:tcW w:w="602" w:type="pct"/>
            <w:tcBorders>
              <w:top w:val="single" w:sz="8" w:space="0" w:color="AEAEAE"/>
              <w:left w:val="nil"/>
              <w:bottom w:val="single" w:sz="8" w:space="0" w:color="AEAEAE"/>
              <w:right w:val="single" w:sz="8" w:space="0" w:color="E0E0E0"/>
            </w:tcBorders>
            <w:shd w:val="clear" w:color="auto" w:fill="FFFFFF"/>
          </w:tcPr>
          <w:p w14:paraId="31CB2AEE"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664</w:t>
            </w:r>
          </w:p>
        </w:tc>
        <w:tc>
          <w:tcPr>
            <w:tcW w:w="608" w:type="pct"/>
            <w:tcBorders>
              <w:top w:val="single" w:sz="8" w:space="0" w:color="AEAEAE"/>
              <w:left w:val="single" w:sz="8" w:space="0" w:color="E0E0E0"/>
              <w:bottom w:val="single" w:sz="8" w:space="0" w:color="AEAEAE"/>
              <w:right w:val="single" w:sz="8" w:space="0" w:color="E0E0E0"/>
            </w:tcBorders>
            <w:shd w:val="clear" w:color="auto" w:fill="FFFFFF"/>
          </w:tcPr>
          <w:p w14:paraId="31CB2AEF"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115</w:t>
            </w:r>
          </w:p>
        </w:tc>
        <w:tc>
          <w:tcPr>
            <w:tcW w:w="768" w:type="pct"/>
            <w:tcBorders>
              <w:top w:val="single" w:sz="8" w:space="0" w:color="AEAEAE"/>
              <w:left w:val="single" w:sz="8" w:space="0" w:color="E0E0E0"/>
              <w:bottom w:val="single" w:sz="8" w:space="0" w:color="AEAEAE"/>
              <w:right w:val="single" w:sz="8" w:space="0" w:color="E0E0E0"/>
            </w:tcBorders>
            <w:shd w:val="clear" w:color="auto" w:fill="FFFFFF"/>
          </w:tcPr>
          <w:p w14:paraId="31CB2AF0"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152</w:t>
            </w:r>
          </w:p>
        </w:tc>
        <w:tc>
          <w:tcPr>
            <w:tcW w:w="736" w:type="pct"/>
            <w:tcBorders>
              <w:top w:val="single" w:sz="8" w:space="0" w:color="AEAEAE"/>
              <w:left w:val="single" w:sz="8" w:space="0" w:color="E0E0E0"/>
              <w:bottom w:val="single" w:sz="8" w:space="0" w:color="AEAEAE"/>
              <w:right w:val="single" w:sz="8" w:space="0" w:color="E0E0E0"/>
            </w:tcBorders>
            <w:shd w:val="clear" w:color="auto" w:fill="FFFFFF"/>
          </w:tcPr>
          <w:p w14:paraId="31CB2AF1"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440</w:t>
            </w:r>
          </w:p>
        </w:tc>
        <w:tc>
          <w:tcPr>
            <w:tcW w:w="660" w:type="pct"/>
            <w:tcBorders>
              <w:top w:val="single" w:sz="8" w:space="0" w:color="AEAEAE"/>
              <w:left w:val="single" w:sz="8" w:space="0" w:color="E0E0E0"/>
              <w:bottom w:val="single" w:sz="8" w:space="0" w:color="AEAEAE"/>
              <w:right w:val="nil"/>
            </w:tcBorders>
            <w:shd w:val="clear" w:color="auto" w:fill="FFFFFF"/>
          </w:tcPr>
          <w:p w14:paraId="31CB2AF2"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889</w:t>
            </w:r>
          </w:p>
        </w:tc>
      </w:tr>
      <w:tr w:rsidR="00B055F8" w:rsidRPr="00B055F8" w14:paraId="31CB2AFB" w14:textId="77777777" w:rsidTr="00B055F8">
        <w:trPr>
          <w:cantSplit/>
        </w:trPr>
        <w:tc>
          <w:tcPr>
            <w:tcW w:w="1098" w:type="pct"/>
            <w:tcBorders>
              <w:top w:val="single" w:sz="8" w:space="0" w:color="AEAEAE"/>
              <w:left w:val="nil"/>
              <w:bottom w:val="single" w:sz="8" w:space="0" w:color="AEAEAE"/>
              <w:right w:val="nil"/>
            </w:tcBorders>
            <w:shd w:val="clear" w:color="auto" w:fill="E0E0E0"/>
          </w:tcPr>
          <w:p w14:paraId="31CB2AF4" w14:textId="77777777" w:rsidR="00DD3D53" w:rsidRPr="00B055F8" w:rsidRDefault="00DD3D53" w:rsidP="00B055F8">
            <w:pPr>
              <w:autoSpaceDE w:val="0"/>
              <w:autoSpaceDN w:val="0"/>
              <w:adjustRightInd w:val="0"/>
              <w:spacing w:line="320" w:lineRule="atLeast"/>
              <w:ind w:right="60" w:firstLine="0"/>
              <w:rPr>
                <w:rFonts w:ascii="Arial" w:hAnsi="Arial" w:cs="Arial"/>
                <w:color w:val="000000" w:themeColor="text1"/>
                <w:sz w:val="18"/>
                <w:szCs w:val="18"/>
              </w:rPr>
            </w:pPr>
            <w:r w:rsidRPr="00B055F8">
              <w:rPr>
                <w:rFonts w:ascii="Arial" w:hAnsi="Arial" w:cs="Arial"/>
                <w:color w:val="000000" w:themeColor="text1"/>
                <w:sz w:val="18"/>
                <w:szCs w:val="18"/>
              </w:rPr>
              <w:t>LDH</w:t>
            </w:r>
          </w:p>
        </w:tc>
        <w:tc>
          <w:tcPr>
            <w:tcW w:w="528" w:type="pct"/>
            <w:tcBorders>
              <w:top w:val="single" w:sz="8" w:space="0" w:color="AEAEAE"/>
              <w:left w:val="nil"/>
              <w:bottom w:val="single" w:sz="8" w:space="0" w:color="AEAEAE"/>
              <w:right w:val="nil"/>
            </w:tcBorders>
            <w:shd w:val="clear" w:color="auto" w:fill="FFFFFF"/>
          </w:tcPr>
          <w:p w14:paraId="31CB2AF5" w14:textId="77777777" w:rsidR="00DD3D53" w:rsidRPr="00B055F8" w:rsidRDefault="00DD3D53" w:rsidP="00B055F8">
            <w:pPr>
              <w:autoSpaceDE w:val="0"/>
              <w:autoSpaceDN w:val="0"/>
              <w:adjustRightInd w:val="0"/>
              <w:spacing w:line="320" w:lineRule="atLeast"/>
              <w:ind w:right="60" w:firstLine="0"/>
              <w:jc w:val="center"/>
              <w:rPr>
                <w:rFonts w:ascii="Arial" w:hAnsi="Arial" w:cs="Arial"/>
                <w:color w:val="000000" w:themeColor="text1"/>
                <w:sz w:val="18"/>
                <w:szCs w:val="18"/>
              </w:rPr>
            </w:pPr>
            <w:r w:rsidRPr="00B055F8">
              <w:rPr>
                <w:rFonts w:ascii="Arial" w:hAnsi="Arial" w:cs="Arial"/>
                <w:color w:val="000000" w:themeColor="text1"/>
                <w:sz w:val="18"/>
                <w:szCs w:val="18"/>
              </w:rPr>
              <w:t>217</w:t>
            </w:r>
          </w:p>
        </w:tc>
        <w:tc>
          <w:tcPr>
            <w:tcW w:w="602" w:type="pct"/>
            <w:tcBorders>
              <w:top w:val="single" w:sz="8" w:space="0" w:color="AEAEAE"/>
              <w:left w:val="nil"/>
              <w:bottom w:val="single" w:sz="8" w:space="0" w:color="AEAEAE"/>
              <w:right w:val="single" w:sz="8" w:space="0" w:color="E0E0E0"/>
            </w:tcBorders>
            <w:shd w:val="clear" w:color="auto" w:fill="FFFFFF"/>
          </w:tcPr>
          <w:p w14:paraId="31CB2AF6"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672</w:t>
            </w:r>
          </w:p>
        </w:tc>
        <w:tc>
          <w:tcPr>
            <w:tcW w:w="608" w:type="pct"/>
            <w:tcBorders>
              <w:top w:val="single" w:sz="8" w:space="0" w:color="AEAEAE"/>
              <w:left w:val="single" w:sz="8" w:space="0" w:color="E0E0E0"/>
              <w:bottom w:val="single" w:sz="8" w:space="0" w:color="AEAEAE"/>
              <w:right w:val="single" w:sz="8" w:space="0" w:color="E0E0E0"/>
            </w:tcBorders>
            <w:shd w:val="clear" w:color="auto" w:fill="FFFFFF"/>
          </w:tcPr>
          <w:p w14:paraId="31CB2AF7"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148</w:t>
            </w:r>
          </w:p>
        </w:tc>
        <w:tc>
          <w:tcPr>
            <w:tcW w:w="768" w:type="pct"/>
            <w:tcBorders>
              <w:top w:val="single" w:sz="8" w:space="0" w:color="AEAEAE"/>
              <w:left w:val="single" w:sz="8" w:space="0" w:color="E0E0E0"/>
              <w:bottom w:val="single" w:sz="8" w:space="0" w:color="AEAEAE"/>
              <w:right w:val="single" w:sz="8" w:space="0" w:color="E0E0E0"/>
            </w:tcBorders>
            <w:shd w:val="clear" w:color="auto" w:fill="FFFFFF"/>
          </w:tcPr>
          <w:p w14:paraId="31CB2AF8"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247</w:t>
            </w:r>
          </w:p>
        </w:tc>
        <w:tc>
          <w:tcPr>
            <w:tcW w:w="736" w:type="pct"/>
            <w:tcBorders>
              <w:top w:val="single" w:sz="8" w:space="0" w:color="AEAEAE"/>
              <w:left w:val="single" w:sz="8" w:space="0" w:color="E0E0E0"/>
              <w:bottom w:val="single" w:sz="8" w:space="0" w:color="AEAEAE"/>
              <w:right w:val="single" w:sz="8" w:space="0" w:color="E0E0E0"/>
            </w:tcBorders>
            <w:shd w:val="clear" w:color="auto" w:fill="FFFFFF"/>
          </w:tcPr>
          <w:p w14:paraId="31CB2AF9"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381</w:t>
            </w:r>
          </w:p>
        </w:tc>
        <w:tc>
          <w:tcPr>
            <w:tcW w:w="660" w:type="pct"/>
            <w:tcBorders>
              <w:top w:val="single" w:sz="8" w:space="0" w:color="AEAEAE"/>
              <w:left w:val="single" w:sz="8" w:space="0" w:color="E0E0E0"/>
              <w:bottom w:val="single" w:sz="8" w:space="0" w:color="AEAEAE"/>
              <w:right w:val="nil"/>
            </w:tcBorders>
            <w:shd w:val="clear" w:color="auto" w:fill="FFFFFF"/>
          </w:tcPr>
          <w:p w14:paraId="31CB2AFA"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963</w:t>
            </w:r>
          </w:p>
        </w:tc>
      </w:tr>
      <w:tr w:rsidR="00B055F8" w:rsidRPr="00B055F8" w14:paraId="31CB2B03" w14:textId="77777777" w:rsidTr="00B055F8">
        <w:trPr>
          <w:cantSplit/>
        </w:trPr>
        <w:tc>
          <w:tcPr>
            <w:tcW w:w="1098" w:type="pct"/>
            <w:tcBorders>
              <w:top w:val="single" w:sz="8" w:space="0" w:color="AEAEAE"/>
              <w:left w:val="nil"/>
              <w:bottom w:val="single" w:sz="8" w:space="0" w:color="AEAEAE"/>
              <w:right w:val="nil"/>
            </w:tcBorders>
            <w:shd w:val="clear" w:color="auto" w:fill="E0E0E0"/>
          </w:tcPr>
          <w:p w14:paraId="31CB2AFC" w14:textId="77777777" w:rsidR="00DD3D53" w:rsidRPr="00B055F8" w:rsidRDefault="00DD3D53" w:rsidP="00B055F8">
            <w:pPr>
              <w:autoSpaceDE w:val="0"/>
              <w:autoSpaceDN w:val="0"/>
              <w:adjustRightInd w:val="0"/>
              <w:spacing w:line="320" w:lineRule="atLeast"/>
              <w:ind w:right="60" w:firstLine="0"/>
              <w:rPr>
                <w:rFonts w:ascii="Arial" w:hAnsi="Arial" w:cs="Arial"/>
                <w:color w:val="000000" w:themeColor="text1"/>
                <w:sz w:val="18"/>
                <w:szCs w:val="18"/>
              </w:rPr>
            </w:pPr>
            <w:r w:rsidRPr="00B055F8">
              <w:rPr>
                <w:rFonts w:ascii="Arial" w:hAnsi="Arial" w:cs="Arial"/>
                <w:color w:val="000000" w:themeColor="text1"/>
                <w:sz w:val="18"/>
                <w:szCs w:val="18"/>
              </w:rPr>
              <w:t>AMONYAK</w:t>
            </w:r>
          </w:p>
        </w:tc>
        <w:tc>
          <w:tcPr>
            <w:tcW w:w="528" w:type="pct"/>
            <w:tcBorders>
              <w:top w:val="single" w:sz="8" w:space="0" w:color="AEAEAE"/>
              <w:left w:val="nil"/>
              <w:bottom w:val="single" w:sz="8" w:space="0" w:color="AEAEAE"/>
              <w:right w:val="nil"/>
            </w:tcBorders>
            <w:shd w:val="clear" w:color="auto" w:fill="FFFFFF"/>
          </w:tcPr>
          <w:p w14:paraId="31CB2AFD" w14:textId="77777777" w:rsidR="00DD3D53" w:rsidRPr="00B055F8" w:rsidRDefault="00DD3D53" w:rsidP="00B055F8">
            <w:pPr>
              <w:autoSpaceDE w:val="0"/>
              <w:autoSpaceDN w:val="0"/>
              <w:adjustRightInd w:val="0"/>
              <w:spacing w:line="320" w:lineRule="atLeast"/>
              <w:ind w:right="60" w:firstLine="0"/>
              <w:jc w:val="center"/>
              <w:rPr>
                <w:rFonts w:ascii="Arial" w:hAnsi="Arial" w:cs="Arial"/>
                <w:color w:val="000000" w:themeColor="text1"/>
                <w:sz w:val="18"/>
                <w:szCs w:val="18"/>
              </w:rPr>
            </w:pPr>
            <w:r w:rsidRPr="00B055F8">
              <w:rPr>
                <w:rFonts w:ascii="Arial" w:hAnsi="Arial" w:cs="Arial"/>
                <w:color w:val="000000" w:themeColor="text1"/>
                <w:sz w:val="18"/>
                <w:szCs w:val="18"/>
              </w:rPr>
              <w:t>45.5</w:t>
            </w:r>
          </w:p>
        </w:tc>
        <w:tc>
          <w:tcPr>
            <w:tcW w:w="602" w:type="pct"/>
            <w:tcBorders>
              <w:top w:val="single" w:sz="8" w:space="0" w:color="AEAEAE"/>
              <w:left w:val="nil"/>
              <w:bottom w:val="single" w:sz="8" w:space="0" w:color="AEAEAE"/>
              <w:right w:val="single" w:sz="8" w:space="0" w:color="E0E0E0"/>
            </w:tcBorders>
            <w:shd w:val="clear" w:color="auto" w:fill="FFFFFF"/>
          </w:tcPr>
          <w:p w14:paraId="31CB2AFE"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672</w:t>
            </w:r>
          </w:p>
        </w:tc>
        <w:tc>
          <w:tcPr>
            <w:tcW w:w="608" w:type="pct"/>
            <w:tcBorders>
              <w:top w:val="single" w:sz="8" w:space="0" w:color="AEAEAE"/>
              <w:left w:val="single" w:sz="8" w:space="0" w:color="E0E0E0"/>
              <w:bottom w:val="single" w:sz="8" w:space="0" w:color="AEAEAE"/>
              <w:right w:val="single" w:sz="8" w:space="0" w:color="E0E0E0"/>
            </w:tcBorders>
            <w:shd w:val="clear" w:color="auto" w:fill="FFFFFF"/>
          </w:tcPr>
          <w:p w14:paraId="31CB2AFF"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142</w:t>
            </w:r>
          </w:p>
        </w:tc>
        <w:tc>
          <w:tcPr>
            <w:tcW w:w="768" w:type="pct"/>
            <w:tcBorders>
              <w:top w:val="single" w:sz="8" w:space="0" w:color="AEAEAE"/>
              <w:left w:val="single" w:sz="8" w:space="0" w:color="E0E0E0"/>
              <w:bottom w:val="single" w:sz="8" w:space="0" w:color="AEAEAE"/>
              <w:right w:val="single" w:sz="8" w:space="0" w:color="E0E0E0"/>
            </w:tcBorders>
            <w:shd w:val="clear" w:color="auto" w:fill="FFFFFF"/>
          </w:tcPr>
          <w:p w14:paraId="31CB2B00"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227</w:t>
            </w:r>
          </w:p>
        </w:tc>
        <w:tc>
          <w:tcPr>
            <w:tcW w:w="736" w:type="pct"/>
            <w:tcBorders>
              <w:top w:val="single" w:sz="8" w:space="0" w:color="AEAEAE"/>
              <w:left w:val="single" w:sz="8" w:space="0" w:color="E0E0E0"/>
              <w:bottom w:val="single" w:sz="8" w:space="0" w:color="AEAEAE"/>
              <w:right w:val="single" w:sz="8" w:space="0" w:color="E0E0E0"/>
            </w:tcBorders>
            <w:shd w:val="clear" w:color="auto" w:fill="FFFFFF"/>
          </w:tcPr>
          <w:p w14:paraId="31CB2B01"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393</w:t>
            </w:r>
          </w:p>
        </w:tc>
        <w:tc>
          <w:tcPr>
            <w:tcW w:w="660" w:type="pct"/>
            <w:tcBorders>
              <w:top w:val="single" w:sz="8" w:space="0" w:color="AEAEAE"/>
              <w:left w:val="single" w:sz="8" w:space="0" w:color="E0E0E0"/>
              <w:bottom w:val="single" w:sz="8" w:space="0" w:color="AEAEAE"/>
              <w:right w:val="nil"/>
            </w:tcBorders>
            <w:shd w:val="clear" w:color="auto" w:fill="FFFFFF"/>
          </w:tcPr>
          <w:p w14:paraId="31CB2B02"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951</w:t>
            </w:r>
          </w:p>
        </w:tc>
      </w:tr>
      <w:tr w:rsidR="00B055F8" w:rsidRPr="00B055F8" w14:paraId="31CB2B0B" w14:textId="77777777" w:rsidTr="00B055F8">
        <w:trPr>
          <w:cantSplit/>
        </w:trPr>
        <w:tc>
          <w:tcPr>
            <w:tcW w:w="1098" w:type="pct"/>
            <w:tcBorders>
              <w:top w:val="single" w:sz="8" w:space="0" w:color="AEAEAE"/>
              <w:left w:val="nil"/>
              <w:bottom w:val="single" w:sz="8" w:space="0" w:color="152935"/>
              <w:right w:val="nil"/>
            </w:tcBorders>
            <w:shd w:val="clear" w:color="auto" w:fill="E0E0E0"/>
          </w:tcPr>
          <w:p w14:paraId="31CB2B04" w14:textId="77777777" w:rsidR="00DD3D53" w:rsidRPr="00B055F8" w:rsidRDefault="00DD3D53" w:rsidP="00B055F8">
            <w:pPr>
              <w:autoSpaceDE w:val="0"/>
              <w:autoSpaceDN w:val="0"/>
              <w:adjustRightInd w:val="0"/>
              <w:spacing w:line="320" w:lineRule="atLeast"/>
              <w:ind w:right="60" w:firstLine="0"/>
              <w:rPr>
                <w:rFonts w:ascii="Arial" w:hAnsi="Arial" w:cs="Arial"/>
                <w:color w:val="000000" w:themeColor="text1"/>
                <w:sz w:val="18"/>
                <w:szCs w:val="18"/>
              </w:rPr>
            </w:pPr>
            <w:r w:rsidRPr="00B055F8">
              <w:rPr>
                <w:rFonts w:ascii="Arial" w:hAnsi="Arial" w:cs="Arial"/>
                <w:color w:val="000000" w:themeColor="text1"/>
                <w:sz w:val="18"/>
                <w:szCs w:val="18"/>
              </w:rPr>
              <w:t>LAKTAT</w:t>
            </w:r>
          </w:p>
        </w:tc>
        <w:tc>
          <w:tcPr>
            <w:tcW w:w="528" w:type="pct"/>
            <w:tcBorders>
              <w:top w:val="single" w:sz="8" w:space="0" w:color="AEAEAE"/>
              <w:left w:val="nil"/>
              <w:bottom w:val="single" w:sz="8" w:space="0" w:color="152935"/>
              <w:right w:val="nil"/>
            </w:tcBorders>
            <w:shd w:val="clear" w:color="auto" w:fill="FFFFFF"/>
          </w:tcPr>
          <w:p w14:paraId="31CB2B05" w14:textId="77777777" w:rsidR="00DD3D53" w:rsidRPr="00B055F8" w:rsidRDefault="00DD3D53" w:rsidP="00B055F8">
            <w:pPr>
              <w:autoSpaceDE w:val="0"/>
              <w:autoSpaceDN w:val="0"/>
              <w:adjustRightInd w:val="0"/>
              <w:spacing w:line="320" w:lineRule="atLeast"/>
              <w:ind w:right="60" w:firstLine="0"/>
              <w:jc w:val="center"/>
              <w:rPr>
                <w:rFonts w:ascii="Arial" w:hAnsi="Arial" w:cs="Arial"/>
                <w:color w:val="000000" w:themeColor="text1"/>
                <w:sz w:val="18"/>
                <w:szCs w:val="18"/>
              </w:rPr>
            </w:pPr>
            <w:r w:rsidRPr="00B055F8">
              <w:rPr>
                <w:rFonts w:ascii="Arial" w:hAnsi="Arial" w:cs="Arial"/>
                <w:color w:val="000000" w:themeColor="text1"/>
                <w:sz w:val="18"/>
                <w:szCs w:val="18"/>
              </w:rPr>
              <w:t>1.5</w:t>
            </w:r>
          </w:p>
        </w:tc>
        <w:tc>
          <w:tcPr>
            <w:tcW w:w="602" w:type="pct"/>
            <w:tcBorders>
              <w:top w:val="single" w:sz="8" w:space="0" w:color="AEAEAE"/>
              <w:left w:val="nil"/>
              <w:bottom w:val="single" w:sz="8" w:space="0" w:color="152935"/>
              <w:right w:val="single" w:sz="8" w:space="0" w:color="E0E0E0"/>
            </w:tcBorders>
            <w:shd w:val="clear" w:color="auto" w:fill="FFFFFF"/>
          </w:tcPr>
          <w:p w14:paraId="31CB2B06"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684</w:t>
            </w:r>
          </w:p>
        </w:tc>
        <w:tc>
          <w:tcPr>
            <w:tcW w:w="608" w:type="pct"/>
            <w:tcBorders>
              <w:top w:val="single" w:sz="8" w:space="0" w:color="AEAEAE"/>
              <w:left w:val="single" w:sz="8" w:space="0" w:color="E0E0E0"/>
              <w:bottom w:val="single" w:sz="8" w:space="0" w:color="152935"/>
              <w:right w:val="single" w:sz="8" w:space="0" w:color="E0E0E0"/>
            </w:tcBorders>
            <w:shd w:val="clear" w:color="auto" w:fill="FFFFFF"/>
          </w:tcPr>
          <w:p w14:paraId="31CB2B07"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128</w:t>
            </w:r>
          </w:p>
        </w:tc>
        <w:tc>
          <w:tcPr>
            <w:tcW w:w="768" w:type="pct"/>
            <w:tcBorders>
              <w:top w:val="single" w:sz="8" w:space="0" w:color="AEAEAE"/>
              <w:left w:val="single" w:sz="8" w:space="0" w:color="E0E0E0"/>
              <w:bottom w:val="single" w:sz="8" w:space="0" w:color="152935"/>
              <w:right w:val="single" w:sz="8" w:space="0" w:color="E0E0E0"/>
            </w:tcBorders>
            <w:shd w:val="clear" w:color="auto" w:fill="FFFFFF"/>
          </w:tcPr>
          <w:p w14:paraId="31CB2B08"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153</w:t>
            </w:r>
          </w:p>
        </w:tc>
        <w:tc>
          <w:tcPr>
            <w:tcW w:w="736" w:type="pct"/>
            <w:tcBorders>
              <w:top w:val="single" w:sz="8" w:space="0" w:color="AEAEAE"/>
              <w:left w:val="single" w:sz="8" w:space="0" w:color="E0E0E0"/>
              <w:bottom w:val="single" w:sz="8" w:space="0" w:color="152935"/>
              <w:right w:val="single" w:sz="8" w:space="0" w:color="E0E0E0"/>
            </w:tcBorders>
            <w:shd w:val="clear" w:color="auto" w:fill="FFFFFF"/>
          </w:tcPr>
          <w:p w14:paraId="31CB2B09"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432</w:t>
            </w:r>
          </w:p>
        </w:tc>
        <w:tc>
          <w:tcPr>
            <w:tcW w:w="660" w:type="pct"/>
            <w:tcBorders>
              <w:top w:val="single" w:sz="8" w:space="0" w:color="AEAEAE"/>
              <w:left w:val="single" w:sz="8" w:space="0" w:color="E0E0E0"/>
              <w:bottom w:val="single" w:sz="8" w:space="0" w:color="152935"/>
              <w:right w:val="nil"/>
            </w:tcBorders>
            <w:shd w:val="clear" w:color="auto" w:fill="FFFFFF"/>
          </w:tcPr>
          <w:p w14:paraId="31CB2B0A" w14:textId="77777777" w:rsidR="00DD3D53" w:rsidRPr="00B055F8" w:rsidRDefault="00DD3D53" w:rsidP="00D36AD3">
            <w:pPr>
              <w:autoSpaceDE w:val="0"/>
              <w:autoSpaceDN w:val="0"/>
              <w:adjustRightInd w:val="0"/>
              <w:spacing w:line="320" w:lineRule="atLeast"/>
              <w:ind w:left="60" w:right="60"/>
              <w:jc w:val="right"/>
              <w:rPr>
                <w:rFonts w:ascii="Arial" w:hAnsi="Arial" w:cs="Arial"/>
                <w:color w:val="000000" w:themeColor="text1"/>
                <w:sz w:val="18"/>
                <w:szCs w:val="18"/>
              </w:rPr>
            </w:pPr>
            <w:r w:rsidRPr="00B055F8">
              <w:rPr>
                <w:rFonts w:ascii="Arial" w:hAnsi="Arial" w:cs="Arial"/>
                <w:color w:val="000000" w:themeColor="text1"/>
                <w:sz w:val="18"/>
                <w:szCs w:val="18"/>
              </w:rPr>
              <w:t>.935</w:t>
            </w:r>
          </w:p>
        </w:tc>
      </w:tr>
    </w:tbl>
    <w:p w14:paraId="7CDBD5E1" w14:textId="77777777" w:rsidR="002F1052" w:rsidRDefault="002F1052" w:rsidP="002F1052">
      <w:bookmarkStart w:id="567" w:name="_Toc45265951"/>
    </w:p>
    <w:p w14:paraId="18A92349" w14:textId="77777777" w:rsidR="002F1052" w:rsidRDefault="002F1052" w:rsidP="002F1052"/>
    <w:p w14:paraId="67F7B2D4" w14:textId="77777777" w:rsidR="00BF0F9A" w:rsidRDefault="00BF0F9A" w:rsidP="002F1052"/>
    <w:p w14:paraId="24945419" w14:textId="77777777" w:rsidR="00BF0F9A" w:rsidRDefault="00BF0F9A" w:rsidP="002F1052"/>
    <w:p w14:paraId="696AF7D4" w14:textId="77777777" w:rsidR="00BF0F9A" w:rsidRDefault="00BF0F9A" w:rsidP="002F1052"/>
    <w:p w14:paraId="31CB2BCA" w14:textId="1A0AF635" w:rsidR="00494395" w:rsidRDefault="00DE74F9" w:rsidP="00494395">
      <w:pPr>
        <w:pStyle w:val="Balk2"/>
        <w:numPr>
          <w:ilvl w:val="0"/>
          <w:numId w:val="0"/>
        </w:numPr>
        <w:ind w:left="576"/>
      </w:pPr>
      <w:bookmarkStart w:id="568" w:name="_Toc55727851"/>
      <w:bookmarkEnd w:id="567"/>
      <w:r>
        <w:t>Işık Mikroskopisi Bulguları</w:t>
      </w:r>
      <w:bookmarkEnd w:id="568"/>
    </w:p>
    <w:p w14:paraId="31CB2BCB" w14:textId="76F48DD2" w:rsidR="00F358A4" w:rsidRPr="00993B80" w:rsidRDefault="00E07D0B" w:rsidP="00A53908">
      <w:pPr>
        <w:rPr>
          <w:b/>
          <w:bCs/>
          <w:color w:val="FF0000"/>
        </w:rPr>
      </w:pPr>
      <w:r>
        <w:t xml:space="preserve">Patoloji preparatları değerlendirilen </w:t>
      </w:r>
      <w:r w:rsidR="00C607FD" w:rsidRPr="003656DA">
        <w:t>24 vakanın</w:t>
      </w:r>
      <w:r>
        <w:t>;</w:t>
      </w:r>
      <w:r w:rsidR="00C607FD">
        <w:t xml:space="preserve"> 17</w:t>
      </w:r>
      <w:r w:rsidR="001D224A">
        <w:t>’sinde</w:t>
      </w:r>
      <w:r>
        <w:t xml:space="preserve"> (%70</w:t>
      </w:r>
      <w:r w:rsidR="006A66CD">
        <w:t>.</w:t>
      </w:r>
      <w:r>
        <w:t xml:space="preserve">8) </w:t>
      </w:r>
      <w:r w:rsidR="00C607FD" w:rsidRPr="003656DA">
        <w:t xml:space="preserve">kolestaz, </w:t>
      </w:r>
      <w:r w:rsidR="001266E3">
        <w:t>1</w:t>
      </w:r>
      <w:r w:rsidR="006A66CD">
        <w:t>2</w:t>
      </w:r>
      <w:r w:rsidR="001D224A">
        <w:t>’</w:t>
      </w:r>
      <w:r w:rsidR="006A66CD">
        <w:t>s</w:t>
      </w:r>
      <w:r w:rsidR="001D224A">
        <w:t xml:space="preserve">inde </w:t>
      </w:r>
      <w:r w:rsidR="001266E3">
        <w:t xml:space="preserve"> (%5</w:t>
      </w:r>
      <w:r w:rsidR="006A66CD">
        <w:t>0</w:t>
      </w:r>
      <w:r w:rsidR="001266E3">
        <w:t xml:space="preserve">) duktuler proliferasyon (CK7+), </w:t>
      </w:r>
      <w:r w:rsidR="006A66CD">
        <w:t xml:space="preserve">9’unda (%37.5) makroveziküler steatoz, </w:t>
      </w:r>
      <w:r w:rsidR="001266E3">
        <w:lastRenderedPageBreak/>
        <w:t>9</w:t>
      </w:r>
      <w:r w:rsidR="001D224A">
        <w:t>’unda</w:t>
      </w:r>
      <w:r w:rsidR="001266E3">
        <w:t xml:space="preserve"> (%37</w:t>
      </w:r>
      <w:r w:rsidR="006A66CD">
        <w:t>.</w:t>
      </w:r>
      <w:r w:rsidR="001266E3">
        <w:t>5) iskemik nekroz, 4</w:t>
      </w:r>
      <w:r w:rsidR="001D224A">
        <w:t>’ünde</w:t>
      </w:r>
      <w:r w:rsidR="001266E3">
        <w:t xml:space="preserve"> (%16</w:t>
      </w:r>
      <w:r w:rsidR="006A66CD">
        <w:t>.</w:t>
      </w:r>
      <w:r w:rsidR="001266E3">
        <w:t>6)</w:t>
      </w:r>
      <w:r w:rsidR="00C607FD">
        <w:t xml:space="preserve"> </w:t>
      </w:r>
      <w:r w:rsidR="001266E3">
        <w:t xml:space="preserve">portal alanda hafif-orta şiddette </w:t>
      </w:r>
      <w:r w:rsidR="00CE4583">
        <w:t>enflamasy</w:t>
      </w:r>
      <w:r w:rsidR="001266E3">
        <w:t>on (</w:t>
      </w:r>
      <w:r w:rsidR="0051452E" w:rsidRPr="001266E3">
        <w:t>T-cell mediated rejection</w:t>
      </w:r>
      <w:r w:rsidR="0051452E">
        <w:t>/</w:t>
      </w:r>
      <w:r w:rsidR="00C607FD">
        <w:t>TCMR</w:t>
      </w:r>
      <w:r w:rsidR="001266E3">
        <w:t>+)</w:t>
      </w:r>
      <w:r w:rsidR="00C607FD">
        <w:t xml:space="preserve">, </w:t>
      </w:r>
      <w:r w:rsidR="001266E3">
        <w:t>4</w:t>
      </w:r>
      <w:r w:rsidR="001D224A">
        <w:t>’ünde</w:t>
      </w:r>
      <w:r w:rsidR="006A66CD">
        <w:t xml:space="preserve"> (%16.</w:t>
      </w:r>
      <w:r w:rsidR="001266E3">
        <w:t xml:space="preserve">6) C4d immün skor pozitifliği, </w:t>
      </w:r>
      <w:r w:rsidR="00C607FD">
        <w:t>2</w:t>
      </w:r>
      <w:r w:rsidR="001D224A">
        <w:t>’sinde</w:t>
      </w:r>
      <w:r w:rsidR="00C607FD">
        <w:t xml:space="preserve"> </w:t>
      </w:r>
      <w:r w:rsidR="001266E3">
        <w:t>(%8</w:t>
      </w:r>
      <w:r w:rsidR="006A66CD">
        <w:t>.</w:t>
      </w:r>
      <w:r w:rsidR="001266E3">
        <w:t xml:space="preserve">3) </w:t>
      </w:r>
      <w:r w:rsidR="00C607FD">
        <w:t xml:space="preserve">duktuler </w:t>
      </w:r>
      <w:r w:rsidR="001266E3">
        <w:t xml:space="preserve">tıkaç </w:t>
      </w:r>
      <w:r w:rsidR="001266E3" w:rsidRPr="00FA28BF">
        <w:t>görüldü</w:t>
      </w:r>
      <w:r w:rsidR="00C607FD" w:rsidRPr="00FA28BF">
        <w:t xml:space="preserve">. </w:t>
      </w:r>
      <w:r w:rsidR="00F358A4" w:rsidRPr="00FA28BF">
        <w:t xml:space="preserve"> </w:t>
      </w:r>
    </w:p>
    <w:p w14:paraId="31CB2BCD" w14:textId="451A0D4C" w:rsidR="00C607FD" w:rsidRDefault="00AB7C73" w:rsidP="00B0794E">
      <w:r>
        <w:t xml:space="preserve">Hastaların </w:t>
      </w:r>
      <w:r w:rsidR="001D224A">
        <w:t>14’ünde  (%58</w:t>
      </w:r>
      <w:r w:rsidR="006A66CD">
        <w:t>.</w:t>
      </w:r>
      <w:r w:rsidR="001D224A">
        <w:t xml:space="preserve">3) değişik derecelerde makroveziküler steatoz görüldü. Hastalardan steatoz yoğunluğu %5’in altında olanlarda </w:t>
      </w:r>
      <w:r>
        <w:t>(</w:t>
      </w:r>
      <w:r w:rsidR="002F1052">
        <w:t>n=</w:t>
      </w:r>
      <w:r>
        <w:t xml:space="preserve">5) </w:t>
      </w:r>
      <w:r w:rsidR="001D224A">
        <w:t>bu bulgu anlamlı kabul edilme</w:t>
      </w:r>
      <w:r w:rsidR="0051452E">
        <w:t>zken</w:t>
      </w:r>
      <w:r w:rsidR="001D224A">
        <w:t>, %5-50 arasında değişen oranlarda steatoz görülen hasta</w:t>
      </w:r>
      <w:r>
        <w:t>lar</w:t>
      </w:r>
      <w:r w:rsidR="001D224A">
        <w:t>da (</w:t>
      </w:r>
      <w:r w:rsidR="002F1052">
        <w:t>n=</w:t>
      </w:r>
      <w:r w:rsidR="001D224A">
        <w:t>9) “hücre hasarı olduğu”  kabul edildi. Bir hastada (4 nolu hasta) ise hafif steatoz görülmesine rağmen yaygın ne</w:t>
      </w:r>
      <w:r w:rsidR="00B0794E">
        <w:t>kroz nedeniyle oran verilemedi.</w:t>
      </w:r>
      <w:r w:rsidR="00C607FD">
        <w:t xml:space="preserve"> </w:t>
      </w:r>
      <w:r w:rsidR="00B0794E">
        <w:t xml:space="preserve">Çalışmadaki </w:t>
      </w:r>
      <w:r w:rsidR="00C607FD" w:rsidRPr="003656DA">
        <w:t xml:space="preserve">15. ve 22. </w:t>
      </w:r>
      <w:r w:rsidR="002C6C28">
        <w:t>v</w:t>
      </w:r>
      <w:r w:rsidR="00C607FD" w:rsidRPr="003656DA">
        <w:t>akaların preparatlarında tam nekroz mevcuttu</w:t>
      </w:r>
      <w:r w:rsidR="00B0794E">
        <w:t>.</w:t>
      </w:r>
      <w:r w:rsidR="009C74FB">
        <w:t xml:space="preserve"> Yukarıda söz edilen patolojik veriler Tablo 4.15 te gösterilmiştir.</w:t>
      </w:r>
    </w:p>
    <w:p w14:paraId="2797E1AD" w14:textId="77777777" w:rsidR="007E64BB" w:rsidRDefault="007E64BB" w:rsidP="00B0794E"/>
    <w:p w14:paraId="31CB2BCF" w14:textId="4FE87680" w:rsidR="008C5BAE" w:rsidRDefault="008C5BAE" w:rsidP="00986C91">
      <w:pPr>
        <w:pStyle w:val="ResimYazs"/>
        <w:ind w:firstLine="0"/>
        <w:rPr>
          <w:i w:val="0"/>
          <w:color w:val="auto"/>
          <w:sz w:val="24"/>
          <w:szCs w:val="24"/>
        </w:rPr>
      </w:pPr>
      <w:bookmarkStart w:id="569" w:name="_Toc45383401"/>
      <w:bookmarkStart w:id="570" w:name="_Toc49818030"/>
      <w:r w:rsidRPr="00DB55F1">
        <w:rPr>
          <w:i w:val="0"/>
          <w:color w:val="auto"/>
          <w:sz w:val="24"/>
          <w:szCs w:val="24"/>
        </w:rPr>
        <w:t xml:space="preserve">Tablo </w:t>
      </w:r>
      <w:r w:rsidR="002B4CBE">
        <w:rPr>
          <w:i w:val="0"/>
          <w:color w:val="auto"/>
          <w:sz w:val="24"/>
          <w:szCs w:val="24"/>
        </w:rPr>
        <w:fldChar w:fldCharType="begin"/>
      </w:r>
      <w:r w:rsidR="002B4CBE">
        <w:rPr>
          <w:i w:val="0"/>
          <w:color w:val="auto"/>
          <w:sz w:val="24"/>
          <w:szCs w:val="24"/>
        </w:rPr>
        <w:instrText xml:space="preserve"> STYLEREF 1 \s </w:instrText>
      </w:r>
      <w:r w:rsidR="002B4CBE">
        <w:rPr>
          <w:i w:val="0"/>
          <w:color w:val="auto"/>
          <w:sz w:val="24"/>
          <w:szCs w:val="24"/>
        </w:rPr>
        <w:fldChar w:fldCharType="separate"/>
      </w:r>
      <w:r w:rsidR="00063441">
        <w:rPr>
          <w:i w:val="0"/>
          <w:noProof/>
          <w:color w:val="auto"/>
          <w:sz w:val="24"/>
          <w:szCs w:val="24"/>
        </w:rPr>
        <w:t>4</w:t>
      </w:r>
      <w:r w:rsidR="002B4CBE">
        <w:rPr>
          <w:i w:val="0"/>
          <w:color w:val="auto"/>
          <w:sz w:val="24"/>
          <w:szCs w:val="24"/>
        </w:rPr>
        <w:fldChar w:fldCharType="end"/>
      </w:r>
      <w:r w:rsidR="002B4CBE">
        <w:rPr>
          <w:i w:val="0"/>
          <w:color w:val="auto"/>
          <w:sz w:val="24"/>
          <w:szCs w:val="24"/>
        </w:rPr>
        <w:t>.</w:t>
      </w:r>
      <w:r w:rsidR="002B4CBE">
        <w:rPr>
          <w:i w:val="0"/>
          <w:color w:val="auto"/>
          <w:sz w:val="24"/>
          <w:szCs w:val="24"/>
        </w:rPr>
        <w:fldChar w:fldCharType="begin"/>
      </w:r>
      <w:r w:rsidR="002B4CBE">
        <w:rPr>
          <w:i w:val="0"/>
          <w:color w:val="auto"/>
          <w:sz w:val="24"/>
          <w:szCs w:val="24"/>
        </w:rPr>
        <w:instrText xml:space="preserve"> SEQ Tablo \* ARABIC \s 1 </w:instrText>
      </w:r>
      <w:r w:rsidR="002B4CBE">
        <w:rPr>
          <w:i w:val="0"/>
          <w:color w:val="auto"/>
          <w:sz w:val="24"/>
          <w:szCs w:val="24"/>
        </w:rPr>
        <w:fldChar w:fldCharType="separate"/>
      </w:r>
      <w:r w:rsidR="00063441">
        <w:rPr>
          <w:i w:val="0"/>
          <w:noProof/>
          <w:color w:val="auto"/>
          <w:sz w:val="24"/>
          <w:szCs w:val="24"/>
        </w:rPr>
        <w:t>15</w:t>
      </w:r>
      <w:r w:rsidR="002B4CBE">
        <w:rPr>
          <w:i w:val="0"/>
          <w:color w:val="auto"/>
          <w:sz w:val="24"/>
          <w:szCs w:val="24"/>
        </w:rPr>
        <w:fldChar w:fldCharType="end"/>
      </w:r>
      <w:r w:rsidR="00986C91" w:rsidRPr="00DB55F1">
        <w:rPr>
          <w:i w:val="0"/>
          <w:color w:val="auto"/>
          <w:sz w:val="24"/>
          <w:szCs w:val="24"/>
        </w:rPr>
        <w:t xml:space="preserve"> </w:t>
      </w:r>
      <w:r w:rsidR="008134F8" w:rsidRPr="00DB55F1">
        <w:rPr>
          <w:i w:val="0"/>
          <w:color w:val="auto"/>
          <w:sz w:val="24"/>
          <w:szCs w:val="24"/>
        </w:rPr>
        <w:t>Biyopsiler</w:t>
      </w:r>
      <w:r w:rsidRPr="00DB55F1">
        <w:rPr>
          <w:i w:val="0"/>
          <w:color w:val="auto"/>
          <w:sz w:val="24"/>
          <w:szCs w:val="24"/>
        </w:rPr>
        <w:t>de</w:t>
      </w:r>
      <w:r w:rsidR="00986C91" w:rsidRPr="00DB55F1">
        <w:rPr>
          <w:i w:val="0"/>
          <w:color w:val="auto"/>
          <w:sz w:val="24"/>
          <w:szCs w:val="24"/>
        </w:rPr>
        <w:t xml:space="preserve"> </w:t>
      </w:r>
      <w:r w:rsidR="001110C5" w:rsidRPr="00DB55F1">
        <w:rPr>
          <w:i w:val="0"/>
          <w:color w:val="auto"/>
          <w:sz w:val="24"/>
          <w:szCs w:val="24"/>
        </w:rPr>
        <w:t>Işık Mikroskopisi Altında Görülen Patolojik Bulgular</w:t>
      </w:r>
      <w:bookmarkEnd w:id="569"/>
      <w:bookmarkEnd w:id="570"/>
    </w:p>
    <w:tbl>
      <w:tblPr>
        <w:tblStyle w:val="DzTablo4"/>
        <w:tblpPr w:leftFromText="141" w:rightFromText="141" w:vertAnchor="text" w:horzAnchor="margin" w:tblpY="263"/>
        <w:tblW w:w="6357" w:type="dxa"/>
        <w:tblLook w:val="04A0" w:firstRow="1" w:lastRow="0" w:firstColumn="1" w:lastColumn="0" w:noHBand="0" w:noVBand="1"/>
      </w:tblPr>
      <w:tblGrid>
        <w:gridCol w:w="2884"/>
        <w:gridCol w:w="933"/>
        <w:gridCol w:w="933"/>
        <w:gridCol w:w="1607"/>
      </w:tblGrid>
      <w:tr w:rsidR="008134F8" w14:paraId="31CB2BD4" w14:textId="77777777" w:rsidTr="008134F8">
        <w:trPr>
          <w:cnfStyle w:val="100000000000" w:firstRow="1" w:lastRow="0" w:firstColumn="0" w:lastColumn="0" w:oddVBand="0" w:evenVBand="0" w:oddHBand="0"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0" w:type="auto"/>
          </w:tcPr>
          <w:p w14:paraId="31CB2BD0" w14:textId="77777777" w:rsidR="008134F8" w:rsidRDefault="008134F8" w:rsidP="008134F8">
            <w:pPr>
              <w:ind w:firstLine="0"/>
            </w:pPr>
            <w:r>
              <w:br w:type="textWrapping" w:clear="all"/>
            </w:r>
          </w:p>
        </w:tc>
        <w:tc>
          <w:tcPr>
            <w:tcW w:w="0" w:type="auto"/>
          </w:tcPr>
          <w:p w14:paraId="31CB2BD1" w14:textId="77777777" w:rsidR="008134F8" w:rsidRDefault="008134F8" w:rsidP="008134F8">
            <w:pPr>
              <w:ind w:firstLine="0"/>
              <w:cnfStyle w:val="100000000000" w:firstRow="1" w:lastRow="0" w:firstColumn="0" w:lastColumn="0" w:oddVBand="0" w:evenVBand="0" w:oddHBand="0" w:evenHBand="0" w:firstRowFirstColumn="0" w:firstRowLastColumn="0" w:lastRowFirstColumn="0" w:lastRowLastColumn="0"/>
            </w:pPr>
            <w:r>
              <w:t>Kadın</w:t>
            </w:r>
          </w:p>
        </w:tc>
        <w:tc>
          <w:tcPr>
            <w:tcW w:w="0" w:type="auto"/>
          </w:tcPr>
          <w:p w14:paraId="31CB2BD2" w14:textId="77777777" w:rsidR="008134F8" w:rsidRDefault="008134F8" w:rsidP="008134F8">
            <w:pPr>
              <w:ind w:firstLine="0"/>
              <w:cnfStyle w:val="100000000000" w:firstRow="1" w:lastRow="0" w:firstColumn="0" w:lastColumn="0" w:oddVBand="0" w:evenVBand="0" w:oddHBand="0" w:evenHBand="0" w:firstRowFirstColumn="0" w:firstRowLastColumn="0" w:lastRowFirstColumn="0" w:lastRowLastColumn="0"/>
            </w:pPr>
            <w:r>
              <w:t>Erkek</w:t>
            </w:r>
          </w:p>
        </w:tc>
        <w:tc>
          <w:tcPr>
            <w:tcW w:w="0" w:type="auto"/>
          </w:tcPr>
          <w:p w14:paraId="31CB2BD3" w14:textId="77777777" w:rsidR="008134F8" w:rsidRDefault="008134F8" w:rsidP="008134F8">
            <w:pPr>
              <w:ind w:firstLine="0"/>
              <w:cnfStyle w:val="100000000000" w:firstRow="1" w:lastRow="0" w:firstColumn="0" w:lastColumn="0" w:oddVBand="0" w:evenVBand="0" w:oddHBand="0" w:evenHBand="0" w:firstRowFirstColumn="0" w:firstRowLastColumn="0" w:lastRowFirstColumn="0" w:lastRowLastColumn="0"/>
            </w:pPr>
            <w:r>
              <w:t>Toplam (%)</w:t>
            </w:r>
          </w:p>
        </w:tc>
      </w:tr>
      <w:tr w:rsidR="008134F8" w14:paraId="31CB2BD9" w14:textId="77777777" w:rsidTr="008134F8">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0" w:type="auto"/>
          </w:tcPr>
          <w:p w14:paraId="31CB2BD5" w14:textId="77777777" w:rsidR="008134F8" w:rsidRPr="00986C91" w:rsidRDefault="008134F8" w:rsidP="008134F8">
            <w:pPr>
              <w:ind w:firstLine="0"/>
              <w:rPr>
                <w:b w:val="0"/>
              </w:rPr>
            </w:pPr>
            <w:r w:rsidRPr="00986C91">
              <w:rPr>
                <w:b w:val="0"/>
              </w:rPr>
              <w:t>Kolestaz</w:t>
            </w:r>
          </w:p>
        </w:tc>
        <w:tc>
          <w:tcPr>
            <w:tcW w:w="0" w:type="auto"/>
          </w:tcPr>
          <w:p w14:paraId="31CB2BD6" w14:textId="77777777" w:rsidR="008134F8" w:rsidRDefault="008134F8" w:rsidP="008134F8">
            <w:pPr>
              <w:ind w:firstLine="0"/>
              <w:jc w:val="center"/>
              <w:cnfStyle w:val="000000100000" w:firstRow="0" w:lastRow="0" w:firstColumn="0" w:lastColumn="0" w:oddVBand="0" w:evenVBand="0" w:oddHBand="1" w:evenHBand="0" w:firstRowFirstColumn="0" w:firstRowLastColumn="0" w:lastRowFirstColumn="0" w:lastRowLastColumn="0"/>
            </w:pPr>
            <w:r>
              <w:t>7</w:t>
            </w:r>
          </w:p>
        </w:tc>
        <w:tc>
          <w:tcPr>
            <w:tcW w:w="0" w:type="auto"/>
          </w:tcPr>
          <w:p w14:paraId="31CB2BD7" w14:textId="77777777" w:rsidR="008134F8" w:rsidRDefault="008134F8" w:rsidP="008134F8">
            <w:pPr>
              <w:ind w:firstLine="0"/>
              <w:jc w:val="center"/>
              <w:cnfStyle w:val="000000100000" w:firstRow="0" w:lastRow="0" w:firstColumn="0" w:lastColumn="0" w:oddVBand="0" w:evenVBand="0" w:oddHBand="1" w:evenHBand="0" w:firstRowFirstColumn="0" w:firstRowLastColumn="0" w:lastRowFirstColumn="0" w:lastRowLastColumn="0"/>
            </w:pPr>
            <w:r>
              <w:t>10</w:t>
            </w:r>
          </w:p>
        </w:tc>
        <w:tc>
          <w:tcPr>
            <w:tcW w:w="0" w:type="auto"/>
          </w:tcPr>
          <w:p w14:paraId="31CB2BD8" w14:textId="6E27444A" w:rsidR="008134F8" w:rsidRDefault="008134F8" w:rsidP="008134F8">
            <w:pPr>
              <w:ind w:firstLine="0"/>
              <w:jc w:val="center"/>
              <w:cnfStyle w:val="000000100000" w:firstRow="0" w:lastRow="0" w:firstColumn="0" w:lastColumn="0" w:oddVBand="0" w:evenVBand="0" w:oddHBand="1" w:evenHBand="0" w:firstRowFirstColumn="0" w:firstRowLastColumn="0" w:lastRowFirstColumn="0" w:lastRowLastColumn="0"/>
            </w:pPr>
            <w:r>
              <w:t xml:space="preserve">17 </w:t>
            </w:r>
            <w:r w:rsidR="00A01358">
              <w:t xml:space="preserve"> </w:t>
            </w:r>
            <w:r>
              <w:t>(70</w:t>
            </w:r>
            <w:r w:rsidR="008E65F3">
              <w:t>.</w:t>
            </w:r>
            <w:r>
              <w:t>8)</w:t>
            </w:r>
          </w:p>
        </w:tc>
      </w:tr>
      <w:tr w:rsidR="00A01358" w14:paraId="31CB2BDE" w14:textId="77777777" w:rsidTr="008134F8">
        <w:trPr>
          <w:trHeight w:val="275"/>
        </w:trPr>
        <w:tc>
          <w:tcPr>
            <w:cnfStyle w:val="001000000000" w:firstRow="0" w:lastRow="0" w:firstColumn="1" w:lastColumn="0" w:oddVBand="0" w:evenVBand="0" w:oddHBand="0" w:evenHBand="0" w:firstRowFirstColumn="0" w:firstRowLastColumn="0" w:lastRowFirstColumn="0" w:lastRowLastColumn="0"/>
            <w:tcW w:w="0" w:type="auto"/>
          </w:tcPr>
          <w:p w14:paraId="31CB2BDA" w14:textId="04E68A1D" w:rsidR="00A01358" w:rsidRPr="00986C91" w:rsidRDefault="00A01358" w:rsidP="00A01358">
            <w:pPr>
              <w:ind w:firstLine="0"/>
              <w:rPr>
                <w:b w:val="0"/>
              </w:rPr>
            </w:pPr>
            <w:r w:rsidRPr="00986C91">
              <w:rPr>
                <w:b w:val="0"/>
              </w:rPr>
              <w:t>Duktuler proliferasyon</w:t>
            </w:r>
          </w:p>
        </w:tc>
        <w:tc>
          <w:tcPr>
            <w:tcW w:w="0" w:type="auto"/>
          </w:tcPr>
          <w:p w14:paraId="31CB2BDB" w14:textId="1B4D1AFB" w:rsidR="00A01358" w:rsidRDefault="00A01358" w:rsidP="00A01358">
            <w:pPr>
              <w:ind w:firstLine="0"/>
              <w:jc w:val="center"/>
              <w:cnfStyle w:val="000000000000" w:firstRow="0" w:lastRow="0" w:firstColumn="0" w:lastColumn="0" w:oddVBand="0" w:evenVBand="0" w:oddHBand="0" w:evenHBand="0" w:firstRowFirstColumn="0" w:firstRowLastColumn="0" w:lastRowFirstColumn="0" w:lastRowLastColumn="0"/>
            </w:pPr>
            <w:r>
              <w:t>6</w:t>
            </w:r>
          </w:p>
        </w:tc>
        <w:tc>
          <w:tcPr>
            <w:tcW w:w="0" w:type="auto"/>
          </w:tcPr>
          <w:p w14:paraId="31CB2BDC" w14:textId="7810DB9B" w:rsidR="00A01358" w:rsidRDefault="00A01358" w:rsidP="00A01358">
            <w:pPr>
              <w:ind w:firstLine="0"/>
              <w:jc w:val="center"/>
              <w:cnfStyle w:val="000000000000" w:firstRow="0" w:lastRow="0" w:firstColumn="0" w:lastColumn="0" w:oddVBand="0" w:evenVBand="0" w:oddHBand="0" w:evenHBand="0" w:firstRowFirstColumn="0" w:firstRowLastColumn="0" w:lastRowFirstColumn="0" w:lastRowLastColumn="0"/>
            </w:pPr>
            <w:r>
              <w:t>6</w:t>
            </w:r>
          </w:p>
        </w:tc>
        <w:tc>
          <w:tcPr>
            <w:tcW w:w="0" w:type="auto"/>
          </w:tcPr>
          <w:p w14:paraId="31CB2BDD" w14:textId="7373C995" w:rsidR="00A01358" w:rsidRDefault="00A01358" w:rsidP="00A01358">
            <w:pPr>
              <w:ind w:firstLine="0"/>
              <w:cnfStyle w:val="000000000000" w:firstRow="0" w:lastRow="0" w:firstColumn="0" w:lastColumn="0" w:oddVBand="0" w:evenVBand="0" w:oddHBand="0" w:evenHBand="0" w:firstRowFirstColumn="0" w:firstRowLastColumn="0" w:lastRowFirstColumn="0" w:lastRowLastColumn="0"/>
            </w:pPr>
            <w:r>
              <w:t xml:space="preserve">    12  (50)</w:t>
            </w:r>
          </w:p>
        </w:tc>
      </w:tr>
      <w:tr w:rsidR="00A01358" w14:paraId="31CB2BE3" w14:textId="77777777" w:rsidTr="008134F8">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0" w:type="auto"/>
          </w:tcPr>
          <w:p w14:paraId="31CB2BDF" w14:textId="3730FCAB" w:rsidR="00A01358" w:rsidRPr="00986C91" w:rsidRDefault="00A01358" w:rsidP="00A01358">
            <w:pPr>
              <w:ind w:firstLine="0"/>
              <w:rPr>
                <w:b w:val="0"/>
              </w:rPr>
            </w:pPr>
            <w:r w:rsidRPr="00986C91">
              <w:rPr>
                <w:b w:val="0"/>
              </w:rPr>
              <w:t>Steatoz</w:t>
            </w:r>
            <w:r>
              <w:rPr>
                <w:b w:val="0"/>
              </w:rPr>
              <w:t xml:space="preserve"> (makroveziküler)</w:t>
            </w:r>
          </w:p>
        </w:tc>
        <w:tc>
          <w:tcPr>
            <w:tcW w:w="0" w:type="auto"/>
          </w:tcPr>
          <w:p w14:paraId="31CB2BE0" w14:textId="6D5A0F8C" w:rsidR="00A01358" w:rsidRDefault="00A01358" w:rsidP="00A01358">
            <w:pPr>
              <w:ind w:firstLine="0"/>
              <w:jc w:val="center"/>
              <w:cnfStyle w:val="000000100000" w:firstRow="0" w:lastRow="0" w:firstColumn="0" w:lastColumn="0" w:oddVBand="0" w:evenVBand="0" w:oddHBand="1" w:evenHBand="0" w:firstRowFirstColumn="0" w:firstRowLastColumn="0" w:lastRowFirstColumn="0" w:lastRowLastColumn="0"/>
            </w:pPr>
            <w:r>
              <w:t>4</w:t>
            </w:r>
          </w:p>
        </w:tc>
        <w:tc>
          <w:tcPr>
            <w:tcW w:w="0" w:type="auto"/>
          </w:tcPr>
          <w:p w14:paraId="31CB2BE1" w14:textId="33136F7D" w:rsidR="00A01358" w:rsidRDefault="00A01358" w:rsidP="00A01358">
            <w:pPr>
              <w:ind w:firstLine="0"/>
              <w:jc w:val="center"/>
              <w:cnfStyle w:val="000000100000" w:firstRow="0" w:lastRow="0" w:firstColumn="0" w:lastColumn="0" w:oddVBand="0" w:evenVBand="0" w:oddHBand="1" w:evenHBand="0" w:firstRowFirstColumn="0" w:firstRowLastColumn="0" w:lastRowFirstColumn="0" w:lastRowLastColumn="0"/>
            </w:pPr>
            <w:r>
              <w:t>5</w:t>
            </w:r>
          </w:p>
        </w:tc>
        <w:tc>
          <w:tcPr>
            <w:tcW w:w="0" w:type="auto"/>
          </w:tcPr>
          <w:p w14:paraId="31CB2BE2" w14:textId="3C095F53" w:rsidR="00A01358" w:rsidRDefault="00A01358" w:rsidP="00A01358">
            <w:pPr>
              <w:ind w:firstLine="0"/>
              <w:jc w:val="center"/>
              <w:cnfStyle w:val="000000100000" w:firstRow="0" w:lastRow="0" w:firstColumn="0" w:lastColumn="0" w:oddVBand="0" w:evenVBand="0" w:oddHBand="1" w:evenHBand="0" w:firstRowFirstColumn="0" w:firstRowLastColumn="0" w:lastRowFirstColumn="0" w:lastRowLastColumn="0"/>
            </w:pPr>
            <w:r>
              <w:t>9  (37.5)</w:t>
            </w:r>
          </w:p>
        </w:tc>
      </w:tr>
      <w:tr w:rsidR="00A01358" w14:paraId="31CB2BE8" w14:textId="77777777" w:rsidTr="008134F8">
        <w:trPr>
          <w:trHeight w:val="275"/>
        </w:trPr>
        <w:tc>
          <w:tcPr>
            <w:cnfStyle w:val="001000000000" w:firstRow="0" w:lastRow="0" w:firstColumn="1" w:lastColumn="0" w:oddVBand="0" w:evenVBand="0" w:oddHBand="0" w:evenHBand="0" w:firstRowFirstColumn="0" w:firstRowLastColumn="0" w:lastRowFirstColumn="0" w:lastRowLastColumn="0"/>
            <w:tcW w:w="0" w:type="auto"/>
          </w:tcPr>
          <w:p w14:paraId="31CB2BE4" w14:textId="77777777" w:rsidR="00A01358" w:rsidRPr="00986C91" w:rsidRDefault="00A01358" w:rsidP="00A01358">
            <w:pPr>
              <w:ind w:firstLine="0"/>
              <w:rPr>
                <w:b w:val="0"/>
              </w:rPr>
            </w:pPr>
            <w:r w:rsidRPr="00986C91">
              <w:rPr>
                <w:b w:val="0"/>
              </w:rPr>
              <w:t>İskemik nekroz</w:t>
            </w:r>
          </w:p>
        </w:tc>
        <w:tc>
          <w:tcPr>
            <w:tcW w:w="0" w:type="auto"/>
          </w:tcPr>
          <w:p w14:paraId="31CB2BE5" w14:textId="77777777" w:rsidR="00A01358" w:rsidRDefault="00A01358" w:rsidP="00A01358">
            <w:pPr>
              <w:ind w:firstLine="0"/>
              <w:jc w:val="center"/>
              <w:cnfStyle w:val="000000000000" w:firstRow="0" w:lastRow="0" w:firstColumn="0" w:lastColumn="0" w:oddVBand="0" w:evenVBand="0" w:oddHBand="0" w:evenHBand="0" w:firstRowFirstColumn="0" w:firstRowLastColumn="0" w:lastRowFirstColumn="0" w:lastRowLastColumn="0"/>
            </w:pPr>
            <w:r>
              <w:t>3</w:t>
            </w:r>
          </w:p>
        </w:tc>
        <w:tc>
          <w:tcPr>
            <w:tcW w:w="0" w:type="auto"/>
          </w:tcPr>
          <w:p w14:paraId="31CB2BE6" w14:textId="77777777" w:rsidR="00A01358" w:rsidRDefault="00A01358" w:rsidP="00A01358">
            <w:pPr>
              <w:ind w:firstLine="0"/>
              <w:jc w:val="center"/>
              <w:cnfStyle w:val="000000000000" w:firstRow="0" w:lastRow="0" w:firstColumn="0" w:lastColumn="0" w:oddVBand="0" w:evenVBand="0" w:oddHBand="0" w:evenHBand="0" w:firstRowFirstColumn="0" w:firstRowLastColumn="0" w:lastRowFirstColumn="0" w:lastRowLastColumn="0"/>
            </w:pPr>
            <w:r>
              <w:t>6</w:t>
            </w:r>
          </w:p>
        </w:tc>
        <w:tc>
          <w:tcPr>
            <w:tcW w:w="0" w:type="auto"/>
          </w:tcPr>
          <w:p w14:paraId="31CB2BE7" w14:textId="4E9AD947" w:rsidR="00A01358" w:rsidRDefault="00A01358" w:rsidP="00A01358">
            <w:pPr>
              <w:ind w:firstLine="0"/>
              <w:jc w:val="center"/>
              <w:cnfStyle w:val="000000000000" w:firstRow="0" w:lastRow="0" w:firstColumn="0" w:lastColumn="0" w:oddVBand="0" w:evenVBand="0" w:oddHBand="0" w:evenHBand="0" w:firstRowFirstColumn="0" w:firstRowLastColumn="0" w:lastRowFirstColumn="0" w:lastRowLastColumn="0"/>
            </w:pPr>
            <w:r>
              <w:t>9  (37.5)</w:t>
            </w:r>
          </w:p>
        </w:tc>
      </w:tr>
      <w:tr w:rsidR="00A01358" w14:paraId="31CB2BED" w14:textId="77777777" w:rsidTr="008134F8">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0" w:type="auto"/>
          </w:tcPr>
          <w:p w14:paraId="31CB2BE9" w14:textId="0DA512B7" w:rsidR="00A01358" w:rsidRPr="00986C91" w:rsidRDefault="00A01358" w:rsidP="00A01358">
            <w:pPr>
              <w:ind w:firstLine="0"/>
              <w:rPr>
                <w:b w:val="0"/>
              </w:rPr>
            </w:pPr>
            <w:r w:rsidRPr="00986C91">
              <w:rPr>
                <w:b w:val="0"/>
              </w:rPr>
              <w:t>TCMR</w:t>
            </w:r>
            <w:r>
              <w:rPr>
                <w:b w:val="0"/>
              </w:rPr>
              <w:t>+</w:t>
            </w:r>
          </w:p>
        </w:tc>
        <w:tc>
          <w:tcPr>
            <w:tcW w:w="0" w:type="auto"/>
          </w:tcPr>
          <w:p w14:paraId="31CB2BEA" w14:textId="77777777" w:rsidR="00A01358" w:rsidRDefault="00A01358" w:rsidP="00A01358">
            <w:pPr>
              <w:ind w:firstLine="0"/>
              <w:jc w:val="center"/>
              <w:cnfStyle w:val="000000100000" w:firstRow="0" w:lastRow="0" w:firstColumn="0" w:lastColumn="0" w:oddVBand="0" w:evenVBand="0" w:oddHBand="1" w:evenHBand="0" w:firstRowFirstColumn="0" w:firstRowLastColumn="0" w:lastRowFirstColumn="0" w:lastRowLastColumn="0"/>
            </w:pPr>
            <w:r>
              <w:t>1</w:t>
            </w:r>
          </w:p>
        </w:tc>
        <w:tc>
          <w:tcPr>
            <w:tcW w:w="0" w:type="auto"/>
          </w:tcPr>
          <w:p w14:paraId="31CB2BEB" w14:textId="77777777" w:rsidR="00A01358" w:rsidRDefault="00A01358" w:rsidP="00A01358">
            <w:pPr>
              <w:ind w:firstLine="0"/>
              <w:jc w:val="center"/>
              <w:cnfStyle w:val="000000100000" w:firstRow="0" w:lastRow="0" w:firstColumn="0" w:lastColumn="0" w:oddVBand="0" w:evenVBand="0" w:oddHBand="1" w:evenHBand="0" w:firstRowFirstColumn="0" w:firstRowLastColumn="0" w:lastRowFirstColumn="0" w:lastRowLastColumn="0"/>
            </w:pPr>
            <w:r>
              <w:t>3</w:t>
            </w:r>
          </w:p>
        </w:tc>
        <w:tc>
          <w:tcPr>
            <w:tcW w:w="0" w:type="auto"/>
          </w:tcPr>
          <w:p w14:paraId="31CB2BEC" w14:textId="258E68BD" w:rsidR="00A01358" w:rsidRDefault="00A01358" w:rsidP="00A01358">
            <w:pPr>
              <w:ind w:firstLine="0"/>
              <w:jc w:val="center"/>
              <w:cnfStyle w:val="000000100000" w:firstRow="0" w:lastRow="0" w:firstColumn="0" w:lastColumn="0" w:oddVBand="0" w:evenVBand="0" w:oddHBand="1" w:evenHBand="0" w:firstRowFirstColumn="0" w:firstRowLastColumn="0" w:lastRowFirstColumn="0" w:lastRowLastColumn="0"/>
            </w:pPr>
            <w:r>
              <w:t>4  (16.6)</w:t>
            </w:r>
          </w:p>
        </w:tc>
      </w:tr>
      <w:tr w:rsidR="00A01358" w14:paraId="31CB2BF2" w14:textId="77777777" w:rsidTr="008134F8">
        <w:trPr>
          <w:trHeight w:val="275"/>
        </w:trPr>
        <w:tc>
          <w:tcPr>
            <w:cnfStyle w:val="001000000000" w:firstRow="0" w:lastRow="0" w:firstColumn="1" w:lastColumn="0" w:oddVBand="0" w:evenVBand="0" w:oddHBand="0" w:evenHBand="0" w:firstRowFirstColumn="0" w:firstRowLastColumn="0" w:lastRowFirstColumn="0" w:lastRowLastColumn="0"/>
            <w:tcW w:w="0" w:type="auto"/>
          </w:tcPr>
          <w:p w14:paraId="31CB2BEE" w14:textId="10CBA8FC" w:rsidR="00A01358" w:rsidRPr="00986C91" w:rsidRDefault="00A01358" w:rsidP="00A01358">
            <w:pPr>
              <w:ind w:firstLine="0"/>
              <w:rPr>
                <w:b w:val="0"/>
              </w:rPr>
            </w:pPr>
            <w:r w:rsidRPr="00986C91">
              <w:rPr>
                <w:b w:val="0"/>
              </w:rPr>
              <w:t>C4d</w:t>
            </w:r>
            <w:r>
              <w:rPr>
                <w:b w:val="0"/>
              </w:rPr>
              <w:t xml:space="preserve">+ </w:t>
            </w:r>
          </w:p>
        </w:tc>
        <w:tc>
          <w:tcPr>
            <w:tcW w:w="0" w:type="auto"/>
          </w:tcPr>
          <w:p w14:paraId="31CB2BEF" w14:textId="77777777" w:rsidR="00A01358" w:rsidRDefault="00A01358" w:rsidP="00A01358">
            <w:pPr>
              <w:ind w:firstLine="0"/>
              <w:jc w:val="center"/>
              <w:cnfStyle w:val="000000000000" w:firstRow="0" w:lastRow="0" w:firstColumn="0" w:lastColumn="0" w:oddVBand="0" w:evenVBand="0" w:oddHBand="0" w:evenHBand="0" w:firstRowFirstColumn="0" w:firstRowLastColumn="0" w:lastRowFirstColumn="0" w:lastRowLastColumn="0"/>
            </w:pPr>
            <w:r>
              <w:t>2</w:t>
            </w:r>
          </w:p>
        </w:tc>
        <w:tc>
          <w:tcPr>
            <w:tcW w:w="0" w:type="auto"/>
          </w:tcPr>
          <w:p w14:paraId="31CB2BF0" w14:textId="77777777" w:rsidR="00A01358" w:rsidRDefault="00A01358" w:rsidP="00A01358">
            <w:pPr>
              <w:ind w:firstLine="0"/>
              <w:jc w:val="center"/>
              <w:cnfStyle w:val="000000000000" w:firstRow="0" w:lastRow="0" w:firstColumn="0" w:lastColumn="0" w:oddVBand="0" w:evenVBand="0" w:oddHBand="0" w:evenHBand="0" w:firstRowFirstColumn="0" w:firstRowLastColumn="0" w:lastRowFirstColumn="0" w:lastRowLastColumn="0"/>
            </w:pPr>
            <w:r>
              <w:t>2</w:t>
            </w:r>
          </w:p>
        </w:tc>
        <w:tc>
          <w:tcPr>
            <w:tcW w:w="0" w:type="auto"/>
          </w:tcPr>
          <w:p w14:paraId="31CB2BF1" w14:textId="6354DC5F" w:rsidR="00A01358" w:rsidRDefault="00A01358" w:rsidP="00A01358">
            <w:pPr>
              <w:ind w:firstLine="0"/>
              <w:jc w:val="center"/>
              <w:cnfStyle w:val="000000000000" w:firstRow="0" w:lastRow="0" w:firstColumn="0" w:lastColumn="0" w:oddVBand="0" w:evenVBand="0" w:oddHBand="0" w:evenHBand="0" w:firstRowFirstColumn="0" w:firstRowLastColumn="0" w:lastRowFirstColumn="0" w:lastRowLastColumn="0"/>
            </w:pPr>
            <w:r>
              <w:t>4  (16.6)</w:t>
            </w:r>
          </w:p>
        </w:tc>
      </w:tr>
      <w:tr w:rsidR="00A01358" w14:paraId="31CB2BF7" w14:textId="77777777" w:rsidTr="008134F8">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0" w:type="auto"/>
          </w:tcPr>
          <w:p w14:paraId="31CB2BF3" w14:textId="77777777" w:rsidR="00A01358" w:rsidRPr="00986C91" w:rsidRDefault="00A01358" w:rsidP="00A01358">
            <w:pPr>
              <w:ind w:firstLine="0"/>
              <w:rPr>
                <w:b w:val="0"/>
              </w:rPr>
            </w:pPr>
            <w:r w:rsidRPr="00986C91">
              <w:rPr>
                <w:b w:val="0"/>
              </w:rPr>
              <w:t>Duktuler tıkaç</w:t>
            </w:r>
          </w:p>
        </w:tc>
        <w:tc>
          <w:tcPr>
            <w:tcW w:w="0" w:type="auto"/>
          </w:tcPr>
          <w:p w14:paraId="31CB2BF4" w14:textId="77777777" w:rsidR="00A01358" w:rsidRDefault="00A01358" w:rsidP="00A01358">
            <w:pPr>
              <w:ind w:firstLine="0"/>
              <w:jc w:val="center"/>
              <w:cnfStyle w:val="000000100000" w:firstRow="0" w:lastRow="0" w:firstColumn="0" w:lastColumn="0" w:oddVBand="0" w:evenVBand="0" w:oddHBand="1" w:evenHBand="0" w:firstRowFirstColumn="0" w:firstRowLastColumn="0" w:lastRowFirstColumn="0" w:lastRowLastColumn="0"/>
            </w:pPr>
            <w:r>
              <w:t>1</w:t>
            </w:r>
          </w:p>
        </w:tc>
        <w:tc>
          <w:tcPr>
            <w:tcW w:w="0" w:type="auto"/>
          </w:tcPr>
          <w:p w14:paraId="31CB2BF5" w14:textId="77777777" w:rsidR="00A01358" w:rsidRDefault="00A01358" w:rsidP="00A01358">
            <w:pPr>
              <w:ind w:firstLine="0"/>
              <w:jc w:val="center"/>
              <w:cnfStyle w:val="000000100000" w:firstRow="0" w:lastRow="0" w:firstColumn="0" w:lastColumn="0" w:oddVBand="0" w:evenVBand="0" w:oddHBand="1" w:evenHBand="0" w:firstRowFirstColumn="0" w:firstRowLastColumn="0" w:lastRowFirstColumn="0" w:lastRowLastColumn="0"/>
            </w:pPr>
            <w:r>
              <w:t>1</w:t>
            </w:r>
          </w:p>
        </w:tc>
        <w:tc>
          <w:tcPr>
            <w:tcW w:w="0" w:type="auto"/>
          </w:tcPr>
          <w:p w14:paraId="31CB2BF6" w14:textId="49970DD1" w:rsidR="00A01358" w:rsidRDefault="00A01358" w:rsidP="00A01358">
            <w:pPr>
              <w:ind w:firstLine="0"/>
              <w:cnfStyle w:val="000000100000" w:firstRow="0" w:lastRow="0" w:firstColumn="0" w:lastColumn="0" w:oddVBand="0" w:evenVBand="0" w:oddHBand="1" w:evenHBand="0" w:firstRowFirstColumn="0" w:firstRowLastColumn="0" w:lastRowFirstColumn="0" w:lastRowLastColumn="0"/>
            </w:pPr>
            <w:r>
              <w:t xml:space="preserve">     2  (8.3)</w:t>
            </w:r>
          </w:p>
        </w:tc>
      </w:tr>
    </w:tbl>
    <w:p w14:paraId="31CB2BF8" w14:textId="77777777" w:rsidR="0043566B" w:rsidRPr="0043566B" w:rsidRDefault="0043566B" w:rsidP="0043566B"/>
    <w:p w14:paraId="31CB2BF9" w14:textId="77777777" w:rsidR="008C5BAE" w:rsidRPr="008C5BAE" w:rsidRDefault="008C5BAE" w:rsidP="008C5BAE"/>
    <w:p w14:paraId="6FA65AF7" w14:textId="06C6FD55" w:rsidR="0000664D" w:rsidRDefault="002C6C28" w:rsidP="0000664D">
      <w:pPr>
        <w:spacing w:after="160"/>
        <w:ind w:left="680" w:firstLine="0"/>
      </w:pPr>
      <w:r>
        <w:rPr>
          <w:color w:val="000000" w:themeColor="text1"/>
          <w:szCs w:val="24"/>
        </w:rPr>
        <w:br w:type="textWrapping" w:clear="all"/>
      </w:r>
    </w:p>
    <w:p w14:paraId="5BFCA153" w14:textId="3ABB2A2D" w:rsidR="0000664D" w:rsidRPr="0053611A" w:rsidRDefault="0000664D" w:rsidP="0000664D">
      <w:r>
        <w:t xml:space="preserve">Işık mikroskopisinde elde edilen yukarıdaki patolojik bulgular her 3 grup için ayrı ayrı değerlendirildi ve tablolar halinde gösterildi. </w:t>
      </w:r>
    </w:p>
    <w:p w14:paraId="359AE564" w14:textId="3DA2D777" w:rsidR="007E64BB" w:rsidRDefault="007E64BB" w:rsidP="007E64BB">
      <w:r>
        <w:t>Kültürde üreme olan ve olmayan gruplar için patolojik bulgular kıyaslandığında istatistiksel olarak anlamlı bir bulgu saptanmamıştır. Veriler Tablo</w:t>
      </w:r>
      <w:r w:rsidR="00577288">
        <w:t xml:space="preserve"> 4.16</w:t>
      </w:r>
      <w:r>
        <w:t xml:space="preserve"> d</w:t>
      </w:r>
      <w:r w:rsidR="00577288">
        <w:t>a</w:t>
      </w:r>
      <w:r>
        <w:t xml:space="preserve"> gösterilmiştir.</w:t>
      </w:r>
    </w:p>
    <w:p w14:paraId="4FD98E0E" w14:textId="24192B6A" w:rsidR="007E64BB" w:rsidRDefault="007E64BB" w:rsidP="007E64BB">
      <w:r>
        <w:t xml:space="preserve">Survival grubu için patolojik bulgular kıyaslandığında, iskemik nekroz mortalite gelişen grupta anlamlı olarak yüksek bulunmuştur (%75 vs %18.8; p=0.007). Diğer patolojik bulgular için bu iki grup arasında anlamlı bir ilişki saptanmadı. Veriler </w:t>
      </w:r>
      <w:r w:rsidR="00577288">
        <w:t>Tablo 4.17 de gösterilmiştir.</w:t>
      </w:r>
    </w:p>
    <w:p w14:paraId="733E496B" w14:textId="7D12F429" w:rsidR="007E64BB" w:rsidRDefault="00577288" w:rsidP="002B4CBE">
      <w:r>
        <w:t>Cinsiyet grubu için patolojik bulgular kıyaslandığında</w:t>
      </w:r>
      <w:r w:rsidR="002B4CBE">
        <w:t xml:space="preserve"> istatistiksel olarak anlamlı bir bulgu saptanmamıştır. Veriler Tablo 4.18 de gösterilmiştir.</w:t>
      </w:r>
      <w:r w:rsidR="007E64BB">
        <w:br w:type="page"/>
      </w:r>
    </w:p>
    <w:p w14:paraId="7709DC13" w14:textId="04DA494E" w:rsidR="007E64BB" w:rsidRPr="002B4CBE" w:rsidRDefault="002B4CBE" w:rsidP="002B4CBE">
      <w:pPr>
        <w:pStyle w:val="ResimYazs"/>
        <w:rPr>
          <w:i w:val="0"/>
          <w:color w:val="auto"/>
          <w:sz w:val="24"/>
          <w:szCs w:val="24"/>
        </w:rPr>
      </w:pPr>
      <w:bookmarkStart w:id="571" w:name="_Toc49818031"/>
      <w:r w:rsidRPr="002B4CBE">
        <w:rPr>
          <w:i w:val="0"/>
          <w:color w:val="auto"/>
          <w:sz w:val="24"/>
          <w:szCs w:val="24"/>
        </w:rPr>
        <w:lastRenderedPageBreak/>
        <w:t xml:space="preserve">Tablo </w:t>
      </w:r>
      <w:r w:rsidRPr="002B4CBE">
        <w:rPr>
          <w:i w:val="0"/>
          <w:color w:val="auto"/>
          <w:sz w:val="24"/>
          <w:szCs w:val="24"/>
        </w:rPr>
        <w:fldChar w:fldCharType="begin"/>
      </w:r>
      <w:r w:rsidRPr="002B4CBE">
        <w:rPr>
          <w:i w:val="0"/>
          <w:color w:val="auto"/>
          <w:sz w:val="24"/>
          <w:szCs w:val="24"/>
        </w:rPr>
        <w:instrText xml:space="preserve"> STYLEREF 1 \s </w:instrText>
      </w:r>
      <w:r w:rsidRPr="002B4CBE">
        <w:rPr>
          <w:i w:val="0"/>
          <w:color w:val="auto"/>
          <w:sz w:val="24"/>
          <w:szCs w:val="24"/>
        </w:rPr>
        <w:fldChar w:fldCharType="separate"/>
      </w:r>
      <w:r w:rsidR="00063441">
        <w:rPr>
          <w:i w:val="0"/>
          <w:noProof/>
          <w:color w:val="auto"/>
          <w:sz w:val="24"/>
          <w:szCs w:val="24"/>
        </w:rPr>
        <w:t>4</w:t>
      </w:r>
      <w:r w:rsidRPr="002B4CBE">
        <w:rPr>
          <w:i w:val="0"/>
          <w:color w:val="auto"/>
          <w:sz w:val="24"/>
          <w:szCs w:val="24"/>
        </w:rPr>
        <w:fldChar w:fldCharType="end"/>
      </w:r>
      <w:r w:rsidRPr="002B4CBE">
        <w:rPr>
          <w:i w:val="0"/>
          <w:color w:val="auto"/>
          <w:sz w:val="24"/>
          <w:szCs w:val="24"/>
        </w:rPr>
        <w:t>.</w:t>
      </w:r>
      <w:r w:rsidRPr="002B4CBE">
        <w:rPr>
          <w:i w:val="0"/>
          <w:color w:val="auto"/>
          <w:sz w:val="24"/>
          <w:szCs w:val="24"/>
        </w:rPr>
        <w:fldChar w:fldCharType="begin"/>
      </w:r>
      <w:r w:rsidRPr="002B4CBE">
        <w:rPr>
          <w:i w:val="0"/>
          <w:color w:val="auto"/>
          <w:sz w:val="24"/>
          <w:szCs w:val="24"/>
        </w:rPr>
        <w:instrText xml:space="preserve"> SEQ Tablo \* ARABIC \s 1 </w:instrText>
      </w:r>
      <w:r w:rsidRPr="002B4CBE">
        <w:rPr>
          <w:i w:val="0"/>
          <w:color w:val="auto"/>
          <w:sz w:val="24"/>
          <w:szCs w:val="24"/>
        </w:rPr>
        <w:fldChar w:fldCharType="separate"/>
      </w:r>
      <w:r w:rsidR="00063441">
        <w:rPr>
          <w:i w:val="0"/>
          <w:noProof/>
          <w:color w:val="auto"/>
          <w:sz w:val="24"/>
          <w:szCs w:val="24"/>
        </w:rPr>
        <w:t>16</w:t>
      </w:r>
      <w:r w:rsidRPr="002B4CBE">
        <w:rPr>
          <w:i w:val="0"/>
          <w:color w:val="auto"/>
          <w:sz w:val="24"/>
          <w:szCs w:val="24"/>
        </w:rPr>
        <w:fldChar w:fldCharType="end"/>
      </w:r>
      <w:r w:rsidRPr="002B4CBE">
        <w:rPr>
          <w:i w:val="0"/>
          <w:color w:val="auto"/>
          <w:sz w:val="24"/>
          <w:szCs w:val="24"/>
        </w:rPr>
        <w:t xml:space="preserve"> Kültür </w:t>
      </w:r>
      <w:r w:rsidR="001110C5">
        <w:rPr>
          <w:i w:val="0"/>
          <w:color w:val="auto"/>
          <w:sz w:val="24"/>
          <w:szCs w:val="24"/>
        </w:rPr>
        <w:t>Grubu v</w:t>
      </w:r>
      <w:r w:rsidR="001110C5" w:rsidRPr="002B4CBE">
        <w:rPr>
          <w:i w:val="0"/>
          <w:color w:val="auto"/>
          <w:sz w:val="24"/>
          <w:szCs w:val="24"/>
        </w:rPr>
        <w:t>e Işık Mikroskopisi Bulgularının Karşılaştırılması</w:t>
      </w:r>
      <w:bookmarkEnd w:id="571"/>
      <w:r w:rsidR="001110C5" w:rsidRPr="002B4CBE">
        <w:rPr>
          <w:i w:val="0"/>
          <w:color w:val="auto"/>
          <w:sz w:val="24"/>
          <w:szCs w:val="24"/>
        </w:rPr>
        <w:t xml:space="preserve"> </w:t>
      </w:r>
    </w:p>
    <w:tbl>
      <w:tblPr>
        <w:tblStyle w:val="DzTablo5"/>
        <w:tblW w:w="7655" w:type="dxa"/>
        <w:tblLayout w:type="fixed"/>
        <w:tblLook w:val="04A0" w:firstRow="1" w:lastRow="0" w:firstColumn="1" w:lastColumn="0" w:noHBand="0" w:noVBand="1"/>
      </w:tblPr>
      <w:tblGrid>
        <w:gridCol w:w="3402"/>
        <w:gridCol w:w="1701"/>
        <w:gridCol w:w="1418"/>
        <w:gridCol w:w="1134"/>
      </w:tblGrid>
      <w:tr w:rsidR="007E64BB" w:rsidRPr="002B4CBE" w14:paraId="6A972274" w14:textId="77777777" w:rsidTr="002B4CBE">
        <w:trPr>
          <w:cnfStyle w:val="100000000000" w:firstRow="1" w:lastRow="0" w:firstColumn="0" w:lastColumn="0" w:oddVBand="0" w:evenVBand="0" w:oddHBand="0" w:evenHBand="0" w:firstRowFirstColumn="0" w:firstRowLastColumn="0" w:lastRowFirstColumn="0" w:lastRowLastColumn="0"/>
          <w:trHeight w:val="384"/>
        </w:trPr>
        <w:tc>
          <w:tcPr>
            <w:cnfStyle w:val="001000000100" w:firstRow="0" w:lastRow="0" w:firstColumn="1" w:lastColumn="0" w:oddVBand="0" w:evenVBand="0" w:oddHBand="0" w:evenHBand="0" w:firstRowFirstColumn="1" w:firstRowLastColumn="0" w:lastRowFirstColumn="0" w:lastRowLastColumn="0"/>
            <w:tcW w:w="3402" w:type="dxa"/>
            <w:hideMark/>
          </w:tcPr>
          <w:p w14:paraId="3793726D" w14:textId="77777777" w:rsidR="007E64BB" w:rsidRPr="002B4CBE" w:rsidRDefault="007E64BB" w:rsidP="00577288">
            <w:pPr>
              <w:spacing w:line="276" w:lineRule="auto"/>
              <w:rPr>
                <w:rFonts w:eastAsia="Times New Roman"/>
                <w:b/>
                <w:bCs/>
                <w:sz w:val="18"/>
                <w:szCs w:val="18"/>
              </w:rPr>
            </w:pPr>
          </w:p>
        </w:tc>
        <w:tc>
          <w:tcPr>
            <w:tcW w:w="1701" w:type="dxa"/>
            <w:hideMark/>
          </w:tcPr>
          <w:p w14:paraId="37917204" w14:textId="77777777" w:rsidR="00577288" w:rsidRPr="006E2FCB" w:rsidRDefault="007E64BB" w:rsidP="00577288">
            <w:pPr>
              <w:spacing w:line="360" w:lineRule="auto"/>
              <w:ind w:firstLine="0"/>
              <w:jc w:val="left"/>
              <w:cnfStyle w:val="100000000000" w:firstRow="1" w:lastRow="0" w:firstColumn="0" w:lastColumn="0" w:oddVBand="0" w:evenVBand="0" w:oddHBand="0" w:evenHBand="0" w:firstRowFirstColumn="0" w:firstRowLastColumn="0" w:lastRowFirstColumn="0" w:lastRowLastColumn="0"/>
              <w:rPr>
                <w:rFonts w:eastAsia="Times New Roman"/>
                <w:b/>
                <w:bCs/>
                <w:i w:val="0"/>
                <w:sz w:val="18"/>
                <w:szCs w:val="18"/>
              </w:rPr>
            </w:pPr>
            <w:r w:rsidRPr="006E2FCB">
              <w:rPr>
                <w:rFonts w:eastAsia="Times New Roman"/>
                <w:b/>
                <w:bCs/>
                <w:i w:val="0"/>
                <w:sz w:val="18"/>
                <w:szCs w:val="18"/>
              </w:rPr>
              <w:t xml:space="preserve">ÜREME </w:t>
            </w:r>
          </w:p>
          <w:p w14:paraId="2E999072" w14:textId="61CFE04A" w:rsidR="007E64BB" w:rsidRPr="006E2FCB" w:rsidRDefault="007E64BB" w:rsidP="00577288">
            <w:pPr>
              <w:spacing w:line="360" w:lineRule="auto"/>
              <w:ind w:firstLine="0"/>
              <w:jc w:val="left"/>
              <w:cnfStyle w:val="100000000000" w:firstRow="1" w:lastRow="0" w:firstColumn="0" w:lastColumn="0" w:oddVBand="0" w:evenVBand="0" w:oddHBand="0" w:evenHBand="0" w:firstRowFirstColumn="0" w:firstRowLastColumn="0" w:lastRowFirstColumn="0" w:lastRowLastColumn="0"/>
              <w:rPr>
                <w:rFonts w:eastAsia="Times New Roman"/>
                <w:b/>
                <w:bCs/>
                <w:i w:val="0"/>
                <w:sz w:val="18"/>
                <w:szCs w:val="18"/>
              </w:rPr>
            </w:pPr>
            <w:r w:rsidRPr="006E2FCB">
              <w:rPr>
                <w:rFonts w:eastAsia="Times New Roman"/>
                <w:b/>
                <w:bCs/>
                <w:i w:val="0"/>
                <w:sz w:val="18"/>
                <w:szCs w:val="18"/>
              </w:rPr>
              <w:t>YOK n (%)</w:t>
            </w:r>
          </w:p>
        </w:tc>
        <w:tc>
          <w:tcPr>
            <w:tcW w:w="1418" w:type="dxa"/>
            <w:hideMark/>
          </w:tcPr>
          <w:p w14:paraId="6F74C0AE" w14:textId="77777777" w:rsidR="00577288" w:rsidRPr="006E2FCB" w:rsidRDefault="007E64BB" w:rsidP="00577288">
            <w:pPr>
              <w:spacing w:line="360" w:lineRule="auto"/>
              <w:ind w:firstLine="0"/>
              <w:cnfStyle w:val="100000000000" w:firstRow="1" w:lastRow="0" w:firstColumn="0" w:lastColumn="0" w:oddVBand="0" w:evenVBand="0" w:oddHBand="0" w:evenHBand="0" w:firstRowFirstColumn="0" w:firstRowLastColumn="0" w:lastRowFirstColumn="0" w:lastRowLastColumn="0"/>
              <w:rPr>
                <w:rFonts w:eastAsia="Times New Roman"/>
                <w:b/>
                <w:bCs/>
                <w:i w:val="0"/>
                <w:sz w:val="18"/>
                <w:szCs w:val="18"/>
              </w:rPr>
            </w:pPr>
            <w:r w:rsidRPr="006E2FCB">
              <w:rPr>
                <w:rFonts w:eastAsia="Times New Roman"/>
                <w:b/>
                <w:bCs/>
                <w:i w:val="0"/>
                <w:sz w:val="18"/>
                <w:szCs w:val="18"/>
              </w:rPr>
              <w:t xml:space="preserve">ÜREME </w:t>
            </w:r>
          </w:p>
          <w:p w14:paraId="54473EE1" w14:textId="6D10C639" w:rsidR="007E64BB" w:rsidRPr="006E2FCB" w:rsidRDefault="007E64BB" w:rsidP="00577288">
            <w:pPr>
              <w:spacing w:line="360" w:lineRule="auto"/>
              <w:ind w:firstLine="0"/>
              <w:jc w:val="left"/>
              <w:cnfStyle w:val="100000000000" w:firstRow="1" w:lastRow="0" w:firstColumn="0" w:lastColumn="0" w:oddVBand="0" w:evenVBand="0" w:oddHBand="0" w:evenHBand="0" w:firstRowFirstColumn="0" w:firstRowLastColumn="0" w:lastRowFirstColumn="0" w:lastRowLastColumn="0"/>
              <w:rPr>
                <w:rFonts w:eastAsia="Times New Roman"/>
                <w:b/>
                <w:bCs/>
                <w:i w:val="0"/>
                <w:sz w:val="18"/>
                <w:szCs w:val="18"/>
              </w:rPr>
            </w:pPr>
            <w:r w:rsidRPr="006E2FCB">
              <w:rPr>
                <w:rFonts w:eastAsia="Times New Roman"/>
                <w:b/>
                <w:bCs/>
                <w:i w:val="0"/>
                <w:sz w:val="18"/>
                <w:szCs w:val="18"/>
              </w:rPr>
              <w:t>VAR n (%)</w:t>
            </w:r>
          </w:p>
        </w:tc>
        <w:tc>
          <w:tcPr>
            <w:tcW w:w="1134" w:type="dxa"/>
          </w:tcPr>
          <w:p w14:paraId="4C4412EE" w14:textId="77777777" w:rsidR="007E64BB" w:rsidRPr="006E2FCB" w:rsidRDefault="007E64BB" w:rsidP="00577288">
            <w:pPr>
              <w:spacing w:line="276" w:lineRule="auto"/>
              <w:ind w:firstLine="0"/>
              <w:jc w:val="left"/>
              <w:cnfStyle w:val="100000000000" w:firstRow="1" w:lastRow="0" w:firstColumn="0" w:lastColumn="0" w:oddVBand="0" w:evenVBand="0" w:oddHBand="0" w:evenHBand="0" w:firstRowFirstColumn="0" w:firstRowLastColumn="0" w:lastRowFirstColumn="0" w:lastRowLastColumn="0"/>
              <w:rPr>
                <w:rFonts w:eastAsia="Times New Roman"/>
                <w:b/>
                <w:bCs/>
                <w:i w:val="0"/>
                <w:sz w:val="18"/>
                <w:szCs w:val="18"/>
              </w:rPr>
            </w:pPr>
            <w:r w:rsidRPr="006E2FCB">
              <w:rPr>
                <w:rFonts w:eastAsia="Times New Roman"/>
                <w:b/>
                <w:bCs/>
                <w:i w:val="0"/>
                <w:sz w:val="18"/>
                <w:szCs w:val="18"/>
              </w:rPr>
              <w:t>p&lt;0.05</w:t>
            </w:r>
          </w:p>
        </w:tc>
      </w:tr>
      <w:tr w:rsidR="007E64BB" w:rsidRPr="002B4CBE" w14:paraId="2646BE55" w14:textId="77777777" w:rsidTr="002B4CBE">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7F7F7F" w:themeColor="text1" w:themeTint="80"/>
              <w:bottom w:val="single" w:sz="4" w:space="0" w:color="auto"/>
            </w:tcBorders>
          </w:tcPr>
          <w:p w14:paraId="4311AEDB" w14:textId="77777777" w:rsidR="007E64BB" w:rsidRPr="006E2FCB" w:rsidRDefault="007E64BB" w:rsidP="00577288">
            <w:pPr>
              <w:spacing w:line="276" w:lineRule="auto"/>
              <w:ind w:firstLine="0"/>
              <w:rPr>
                <w:rFonts w:eastAsia="Times New Roman"/>
                <w:b/>
                <w:i w:val="0"/>
                <w:sz w:val="18"/>
                <w:szCs w:val="18"/>
                <w:lang w:eastAsia="tr-TR"/>
              </w:rPr>
            </w:pPr>
            <w:r w:rsidRPr="006E2FCB">
              <w:rPr>
                <w:rFonts w:eastAsia="Times New Roman"/>
                <w:b/>
                <w:i w:val="0"/>
                <w:sz w:val="18"/>
                <w:szCs w:val="18"/>
                <w:lang w:eastAsia="tr-TR"/>
              </w:rPr>
              <w:t>İSKEMİK NEKROZ</w:t>
            </w:r>
          </w:p>
          <w:p w14:paraId="186DE4EC" w14:textId="77777777" w:rsidR="007E64BB" w:rsidRPr="006E2FCB" w:rsidRDefault="007E64BB" w:rsidP="00577288">
            <w:pPr>
              <w:spacing w:line="276" w:lineRule="auto"/>
              <w:rPr>
                <w:rFonts w:eastAsia="Times New Roman"/>
                <w:i w:val="0"/>
                <w:sz w:val="18"/>
                <w:szCs w:val="18"/>
                <w:lang w:eastAsia="tr-TR"/>
              </w:rPr>
            </w:pPr>
            <w:r w:rsidRPr="006E2FCB">
              <w:rPr>
                <w:rFonts w:eastAsia="Times New Roman"/>
                <w:i w:val="0"/>
                <w:sz w:val="18"/>
                <w:szCs w:val="18"/>
                <w:lang w:eastAsia="tr-TR"/>
              </w:rPr>
              <w:t>Yok</w:t>
            </w:r>
          </w:p>
          <w:p w14:paraId="4AF3F1A6" w14:textId="77777777" w:rsidR="007E64BB" w:rsidRPr="006E2FCB" w:rsidRDefault="007E64BB" w:rsidP="00577288">
            <w:pPr>
              <w:spacing w:line="276" w:lineRule="auto"/>
              <w:rPr>
                <w:rFonts w:eastAsia="Times New Roman"/>
                <w:i w:val="0"/>
                <w:sz w:val="18"/>
                <w:szCs w:val="18"/>
                <w:lang w:eastAsia="tr-TR"/>
              </w:rPr>
            </w:pPr>
            <w:r w:rsidRPr="006E2FCB">
              <w:rPr>
                <w:rFonts w:eastAsia="Times New Roman"/>
                <w:i w:val="0"/>
                <w:sz w:val="18"/>
                <w:szCs w:val="18"/>
                <w:lang w:eastAsia="tr-TR"/>
              </w:rPr>
              <w:t>Var</w:t>
            </w:r>
          </w:p>
        </w:tc>
        <w:tc>
          <w:tcPr>
            <w:tcW w:w="1701" w:type="dxa"/>
            <w:noWrap/>
          </w:tcPr>
          <w:p w14:paraId="0B8A44D3" w14:textId="77777777" w:rsidR="007E64BB" w:rsidRPr="002B4CBE" w:rsidRDefault="007E64BB" w:rsidP="00577288">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18"/>
                <w:szCs w:val="18"/>
              </w:rPr>
            </w:pPr>
          </w:p>
          <w:p w14:paraId="527F0C1F" w14:textId="77777777" w:rsidR="007E64BB" w:rsidRPr="002B4CBE" w:rsidRDefault="007E64BB" w:rsidP="00577288">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2B4CBE">
              <w:rPr>
                <w:sz w:val="18"/>
                <w:szCs w:val="18"/>
              </w:rPr>
              <w:t>4 (50)</w:t>
            </w:r>
          </w:p>
          <w:p w14:paraId="6F00E750" w14:textId="77777777" w:rsidR="007E64BB" w:rsidRPr="002B4CBE" w:rsidRDefault="007E64BB" w:rsidP="00577288">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2B4CBE">
              <w:rPr>
                <w:sz w:val="18"/>
                <w:szCs w:val="18"/>
              </w:rPr>
              <w:t>4 (50)</w:t>
            </w:r>
          </w:p>
        </w:tc>
        <w:tc>
          <w:tcPr>
            <w:tcW w:w="1418" w:type="dxa"/>
            <w:noWrap/>
          </w:tcPr>
          <w:p w14:paraId="10B6D10A" w14:textId="77777777" w:rsidR="007E64BB" w:rsidRPr="002B4CBE" w:rsidRDefault="007E64BB" w:rsidP="00577288">
            <w:pPr>
              <w:spacing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p w14:paraId="507E328A" w14:textId="77777777" w:rsidR="007E64BB" w:rsidRPr="002B4CBE" w:rsidRDefault="007E64BB" w:rsidP="00577288">
            <w:pPr>
              <w:spacing w:line="276" w:lineRule="auto"/>
              <w:ind w:firstLine="0"/>
              <w:jc w:val="left"/>
              <w:cnfStyle w:val="000000100000" w:firstRow="0" w:lastRow="0" w:firstColumn="0" w:lastColumn="0" w:oddVBand="0" w:evenVBand="0" w:oddHBand="1" w:evenHBand="0" w:firstRowFirstColumn="0" w:firstRowLastColumn="0" w:lastRowFirstColumn="0" w:lastRowLastColumn="0"/>
              <w:rPr>
                <w:sz w:val="18"/>
                <w:szCs w:val="18"/>
              </w:rPr>
            </w:pPr>
            <w:r w:rsidRPr="002B4CBE">
              <w:rPr>
                <w:sz w:val="18"/>
                <w:szCs w:val="18"/>
              </w:rPr>
              <w:t>11 (68.8)</w:t>
            </w:r>
          </w:p>
          <w:p w14:paraId="1465C408" w14:textId="77777777" w:rsidR="007E64BB" w:rsidRPr="002B4CBE" w:rsidRDefault="007E64BB" w:rsidP="00577288">
            <w:pPr>
              <w:spacing w:line="276" w:lineRule="auto"/>
              <w:ind w:firstLine="0"/>
              <w:jc w:val="left"/>
              <w:cnfStyle w:val="000000100000" w:firstRow="0" w:lastRow="0" w:firstColumn="0" w:lastColumn="0" w:oddVBand="0" w:evenVBand="0" w:oddHBand="1" w:evenHBand="0" w:firstRowFirstColumn="0" w:firstRowLastColumn="0" w:lastRowFirstColumn="0" w:lastRowLastColumn="0"/>
              <w:rPr>
                <w:sz w:val="18"/>
                <w:szCs w:val="18"/>
              </w:rPr>
            </w:pPr>
            <w:r w:rsidRPr="002B4CBE">
              <w:rPr>
                <w:sz w:val="18"/>
                <w:szCs w:val="18"/>
              </w:rPr>
              <w:t>5 (31.2)</w:t>
            </w:r>
          </w:p>
        </w:tc>
        <w:tc>
          <w:tcPr>
            <w:tcW w:w="1134" w:type="dxa"/>
          </w:tcPr>
          <w:p w14:paraId="1F1E2FF7" w14:textId="77777777" w:rsidR="007E64BB" w:rsidRPr="002B4CBE" w:rsidRDefault="007E64BB" w:rsidP="00577288">
            <w:pPr>
              <w:spacing w:line="276" w:lineRule="auto"/>
              <w:ind w:right="360" w:firstLine="0"/>
              <w:jc w:val="left"/>
              <w:cnfStyle w:val="000000100000" w:firstRow="0" w:lastRow="0" w:firstColumn="0" w:lastColumn="0" w:oddVBand="0" w:evenVBand="0" w:oddHBand="1" w:evenHBand="0" w:firstRowFirstColumn="0" w:firstRowLastColumn="0" w:lastRowFirstColumn="0" w:lastRowLastColumn="0"/>
              <w:rPr>
                <w:rFonts w:eastAsia="Times New Roman"/>
                <w:bCs/>
                <w:sz w:val="18"/>
                <w:szCs w:val="18"/>
              </w:rPr>
            </w:pPr>
          </w:p>
          <w:p w14:paraId="6422CE07" w14:textId="77777777" w:rsidR="007E64BB" w:rsidRPr="002B4CBE" w:rsidRDefault="007E64BB" w:rsidP="00577288">
            <w:pPr>
              <w:spacing w:line="276" w:lineRule="auto"/>
              <w:ind w:right="360" w:firstLine="0"/>
              <w:jc w:val="left"/>
              <w:cnfStyle w:val="000000100000" w:firstRow="0" w:lastRow="0" w:firstColumn="0" w:lastColumn="0" w:oddVBand="0" w:evenVBand="0" w:oddHBand="1" w:evenHBand="0" w:firstRowFirstColumn="0" w:firstRowLastColumn="0" w:lastRowFirstColumn="0" w:lastRowLastColumn="0"/>
              <w:rPr>
                <w:rFonts w:eastAsia="Times New Roman"/>
                <w:bCs/>
                <w:sz w:val="18"/>
                <w:szCs w:val="18"/>
              </w:rPr>
            </w:pPr>
            <w:r w:rsidRPr="002B4CBE">
              <w:rPr>
                <w:rFonts w:eastAsia="Times New Roman"/>
                <w:bCs/>
                <w:sz w:val="18"/>
                <w:szCs w:val="18"/>
              </w:rPr>
              <w:t>0.4</w:t>
            </w:r>
          </w:p>
        </w:tc>
      </w:tr>
      <w:tr w:rsidR="007E64BB" w:rsidRPr="002B4CBE" w14:paraId="5D967B65" w14:textId="77777777" w:rsidTr="002B4CBE">
        <w:trPr>
          <w:trHeight w:val="384"/>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bottom w:val="single" w:sz="4" w:space="0" w:color="auto"/>
            </w:tcBorders>
          </w:tcPr>
          <w:p w14:paraId="030089EA" w14:textId="77777777" w:rsidR="007E64BB" w:rsidRPr="006E2FCB" w:rsidRDefault="007E64BB" w:rsidP="00577288">
            <w:pPr>
              <w:spacing w:line="276" w:lineRule="auto"/>
              <w:ind w:firstLine="0"/>
              <w:rPr>
                <w:rFonts w:eastAsia="Times New Roman"/>
                <w:b/>
                <w:i w:val="0"/>
                <w:sz w:val="18"/>
                <w:szCs w:val="18"/>
                <w:lang w:eastAsia="tr-TR"/>
              </w:rPr>
            </w:pPr>
            <w:r w:rsidRPr="006E2FCB">
              <w:rPr>
                <w:rFonts w:eastAsia="Times New Roman"/>
                <w:b/>
                <w:i w:val="0"/>
                <w:sz w:val="18"/>
                <w:szCs w:val="18"/>
                <w:lang w:eastAsia="tr-TR"/>
              </w:rPr>
              <w:t>KOLESTAZ</w:t>
            </w:r>
          </w:p>
          <w:p w14:paraId="46B790FA" w14:textId="77777777" w:rsidR="007E64BB" w:rsidRPr="006E2FCB" w:rsidRDefault="007E64BB" w:rsidP="00577288">
            <w:pPr>
              <w:spacing w:line="276" w:lineRule="auto"/>
              <w:rPr>
                <w:rFonts w:eastAsia="Times New Roman"/>
                <w:i w:val="0"/>
                <w:sz w:val="18"/>
                <w:szCs w:val="18"/>
                <w:lang w:eastAsia="tr-TR"/>
              </w:rPr>
            </w:pPr>
            <w:r w:rsidRPr="006E2FCB">
              <w:rPr>
                <w:rFonts w:eastAsia="Times New Roman"/>
                <w:i w:val="0"/>
                <w:sz w:val="18"/>
                <w:szCs w:val="18"/>
                <w:lang w:eastAsia="tr-TR"/>
              </w:rPr>
              <w:t>Yok</w:t>
            </w:r>
          </w:p>
          <w:p w14:paraId="0B419ECB" w14:textId="77777777" w:rsidR="007E64BB" w:rsidRPr="006E2FCB" w:rsidRDefault="007E64BB" w:rsidP="00577288">
            <w:pPr>
              <w:spacing w:line="276" w:lineRule="auto"/>
              <w:rPr>
                <w:rFonts w:eastAsia="Times New Roman"/>
                <w:i w:val="0"/>
                <w:sz w:val="18"/>
                <w:szCs w:val="18"/>
                <w:lang w:eastAsia="tr-TR"/>
              </w:rPr>
            </w:pPr>
            <w:r w:rsidRPr="006E2FCB">
              <w:rPr>
                <w:rFonts w:eastAsia="Times New Roman"/>
                <w:i w:val="0"/>
                <w:sz w:val="18"/>
                <w:szCs w:val="18"/>
                <w:lang w:eastAsia="tr-TR"/>
              </w:rPr>
              <w:t>Var</w:t>
            </w:r>
          </w:p>
        </w:tc>
        <w:tc>
          <w:tcPr>
            <w:tcW w:w="1701" w:type="dxa"/>
            <w:noWrap/>
          </w:tcPr>
          <w:p w14:paraId="6F757F4D" w14:textId="77777777" w:rsidR="007E64BB" w:rsidRPr="002B4CBE" w:rsidRDefault="007E64BB" w:rsidP="00577288">
            <w:pPr>
              <w:spacing w:line="276" w:lineRule="auto"/>
              <w:jc w:val="center"/>
              <w:cnfStyle w:val="000000000000" w:firstRow="0" w:lastRow="0" w:firstColumn="0" w:lastColumn="0" w:oddVBand="0" w:evenVBand="0" w:oddHBand="0" w:evenHBand="0" w:firstRowFirstColumn="0" w:firstRowLastColumn="0" w:lastRowFirstColumn="0" w:lastRowLastColumn="0"/>
              <w:rPr>
                <w:sz w:val="18"/>
                <w:szCs w:val="18"/>
              </w:rPr>
            </w:pPr>
          </w:p>
          <w:p w14:paraId="09A19799" w14:textId="77777777" w:rsidR="007E64BB" w:rsidRPr="002B4CBE" w:rsidRDefault="007E64BB" w:rsidP="00577288">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sidRPr="002B4CBE">
              <w:rPr>
                <w:sz w:val="18"/>
                <w:szCs w:val="18"/>
              </w:rPr>
              <w:t>1 (17.5)</w:t>
            </w:r>
          </w:p>
          <w:p w14:paraId="17418E58" w14:textId="77777777" w:rsidR="007E64BB" w:rsidRPr="002B4CBE" w:rsidRDefault="007E64BB" w:rsidP="00577288">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sidRPr="002B4CBE">
              <w:rPr>
                <w:sz w:val="18"/>
                <w:szCs w:val="18"/>
              </w:rPr>
              <w:t>7 (87.5)</w:t>
            </w:r>
          </w:p>
        </w:tc>
        <w:tc>
          <w:tcPr>
            <w:tcW w:w="1418" w:type="dxa"/>
            <w:noWrap/>
          </w:tcPr>
          <w:p w14:paraId="48FE7D91" w14:textId="77777777" w:rsidR="007E64BB" w:rsidRPr="002B4CBE" w:rsidRDefault="007E64BB" w:rsidP="00577288">
            <w:pPr>
              <w:spacing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p w14:paraId="6623F4F9" w14:textId="77777777" w:rsidR="007E64BB" w:rsidRPr="002B4CBE" w:rsidRDefault="007E64BB" w:rsidP="00577288">
            <w:pPr>
              <w:spacing w:line="276" w:lineRule="auto"/>
              <w:ind w:firstLine="0"/>
              <w:jc w:val="left"/>
              <w:cnfStyle w:val="000000000000" w:firstRow="0" w:lastRow="0" w:firstColumn="0" w:lastColumn="0" w:oddVBand="0" w:evenVBand="0" w:oddHBand="0" w:evenHBand="0" w:firstRowFirstColumn="0" w:firstRowLastColumn="0" w:lastRowFirstColumn="0" w:lastRowLastColumn="0"/>
              <w:rPr>
                <w:sz w:val="18"/>
                <w:szCs w:val="18"/>
              </w:rPr>
            </w:pPr>
            <w:r w:rsidRPr="002B4CBE">
              <w:rPr>
                <w:sz w:val="18"/>
                <w:szCs w:val="18"/>
              </w:rPr>
              <w:t>6 (37.5)</w:t>
            </w:r>
          </w:p>
          <w:p w14:paraId="0C79D15F" w14:textId="77777777" w:rsidR="007E64BB" w:rsidRPr="002B4CBE" w:rsidRDefault="007E64BB" w:rsidP="00577288">
            <w:pPr>
              <w:spacing w:line="276" w:lineRule="auto"/>
              <w:ind w:firstLine="0"/>
              <w:jc w:val="left"/>
              <w:cnfStyle w:val="000000000000" w:firstRow="0" w:lastRow="0" w:firstColumn="0" w:lastColumn="0" w:oddVBand="0" w:evenVBand="0" w:oddHBand="0" w:evenHBand="0" w:firstRowFirstColumn="0" w:firstRowLastColumn="0" w:lastRowFirstColumn="0" w:lastRowLastColumn="0"/>
              <w:rPr>
                <w:sz w:val="18"/>
                <w:szCs w:val="18"/>
              </w:rPr>
            </w:pPr>
            <w:r w:rsidRPr="002B4CBE">
              <w:rPr>
                <w:sz w:val="18"/>
                <w:szCs w:val="18"/>
              </w:rPr>
              <w:t>10 (62.5)</w:t>
            </w:r>
          </w:p>
        </w:tc>
        <w:tc>
          <w:tcPr>
            <w:tcW w:w="1134" w:type="dxa"/>
          </w:tcPr>
          <w:p w14:paraId="3861E5FB" w14:textId="77777777" w:rsidR="007E64BB" w:rsidRPr="002B4CBE" w:rsidRDefault="007E64BB" w:rsidP="00577288">
            <w:pPr>
              <w:spacing w:line="276" w:lineRule="auto"/>
              <w:ind w:right="360" w:firstLine="0"/>
              <w:jc w:val="left"/>
              <w:cnfStyle w:val="000000000000" w:firstRow="0" w:lastRow="0" w:firstColumn="0" w:lastColumn="0" w:oddVBand="0" w:evenVBand="0" w:oddHBand="0" w:evenHBand="0" w:firstRowFirstColumn="0" w:firstRowLastColumn="0" w:lastRowFirstColumn="0" w:lastRowLastColumn="0"/>
              <w:rPr>
                <w:rFonts w:eastAsia="Times New Roman"/>
                <w:sz w:val="18"/>
                <w:szCs w:val="18"/>
              </w:rPr>
            </w:pPr>
          </w:p>
          <w:p w14:paraId="1EC09811" w14:textId="77777777" w:rsidR="007E64BB" w:rsidRPr="002B4CBE" w:rsidRDefault="007E64BB" w:rsidP="00577288">
            <w:pPr>
              <w:spacing w:line="276" w:lineRule="auto"/>
              <w:ind w:right="360" w:firstLine="0"/>
              <w:jc w:val="left"/>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2B4CBE">
              <w:rPr>
                <w:rFonts w:eastAsia="Times New Roman"/>
                <w:sz w:val="18"/>
                <w:szCs w:val="18"/>
              </w:rPr>
              <w:t>0.2</w:t>
            </w:r>
          </w:p>
        </w:tc>
      </w:tr>
      <w:tr w:rsidR="007E64BB" w:rsidRPr="002B4CBE" w14:paraId="0DAC8278" w14:textId="77777777" w:rsidTr="002B4CBE">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bottom w:val="single" w:sz="4" w:space="0" w:color="auto"/>
            </w:tcBorders>
          </w:tcPr>
          <w:p w14:paraId="7108CCDF" w14:textId="77777777" w:rsidR="007E64BB" w:rsidRPr="006E2FCB" w:rsidRDefault="007E64BB" w:rsidP="00577288">
            <w:pPr>
              <w:spacing w:line="276" w:lineRule="auto"/>
              <w:ind w:firstLine="0"/>
              <w:rPr>
                <w:rFonts w:eastAsia="Times New Roman"/>
                <w:b/>
                <w:i w:val="0"/>
                <w:sz w:val="18"/>
                <w:szCs w:val="18"/>
                <w:lang w:eastAsia="tr-TR"/>
              </w:rPr>
            </w:pPr>
            <w:r w:rsidRPr="006E2FCB">
              <w:rPr>
                <w:rFonts w:eastAsia="Times New Roman"/>
                <w:b/>
                <w:i w:val="0"/>
                <w:sz w:val="18"/>
                <w:szCs w:val="18"/>
                <w:lang w:eastAsia="tr-TR"/>
              </w:rPr>
              <w:t>T HÜCRE ARACILI REJEKSİYON</w:t>
            </w:r>
          </w:p>
          <w:p w14:paraId="79A87886" w14:textId="77777777" w:rsidR="007E64BB" w:rsidRPr="006E2FCB" w:rsidRDefault="007E64BB" w:rsidP="00577288">
            <w:pPr>
              <w:spacing w:line="276" w:lineRule="auto"/>
              <w:rPr>
                <w:rFonts w:eastAsia="Times New Roman"/>
                <w:i w:val="0"/>
                <w:sz w:val="18"/>
                <w:szCs w:val="18"/>
                <w:lang w:eastAsia="tr-TR"/>
              </w:rPr>
            </w:pPr>
            <w:r w:rsidRPr="006E2FCB">
              <w:rPr>
                <w:rFonts w:eastAsia="Times New Roman"/>
                <w:i w:val="0"/>
                <w:sz w:val="18"/>
                <w:szCs w:val="18"/>
                <w:lang w:eastAsia="tr-TR"/>
              </w:rPr>
              <w:t>Yok</w:t>
            </w:r>
          </w:p>
          <w:p w14:paraId="4F24B413" w14:textId="77777777" w:rsidR="007E64BB" w:rsidRPr="006E2FCB" w:rsidRDefault="007E64BB" w:rsidP="00577288">
            <w:pPr>
              <w:spacing w:line="276" w:lineRule="auto"/>
              <w:rPr>
                <w:rFonts w:eastAsia="Times New Roman"/>
                <w:i w:val="0"/>
                <w:sz w:val="18"/>
                <w:szCs w:val="18"/>
                <w:lang w:eastAsia="tr-TR"/>
              </w:rPr>
            </w:pPr>
            <w:r w:rsidRPr="006E2FCB">
              <w:rPr>
                <w:rFonts w:eastAsia="Times New Roman"/>
                <w:i w:val="0"/>
                <w:sz w:val="18"/>
                <w:szCs w:val="18"/>
                <w:lang w:eastAsia="tr-TR"/>
              </w:rPr>
              <w:t>Var</w:t>
            </w:r>
          </w:p>
        </w:tc>
        <w:tc>
          <w:tcPr>
            <w:tcW w:w="1701" w:type="dxa"/>
            <w:noWrap/>
          </w:tcPr>
          <w:p w14:paraId="4E1D1F6F" w14:textId="77777777" w:rsidR="007E64BB" w:rsidRPr="002B4CBE" w:rsidRDefault="007E64BB" w:rsidP="00577288">
            <w:pPr>
              <w:spacing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p>
          <w:p w14:paraId="4E4BB9B1" w14:textId="77777777" w:rsidR="007E64BB" w:rsidRPr="002B4CBE" w:rsidRDefault="007E64BB" w:rsidP="00577288">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2B4CBE">
              <w:rPr>
                <w:sz w:val="18"/>
                <w:szCs w:val="18"/>
              </w:rPr>
              <w:t>6 (75)</w:t>
            </w:r>
          </w:p>
          <w:p w14:paraId="4A1FA95F" w14:textId="77777777" w:rsidR="007E64BB" w:rsidRPr="002B4CBE" w:rsidRDefault="007E64BB" w:rsidP="00577288">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2B4CBE">
              <w:rPr>
                <w:sz w:val="18"/>
                <w:szCs w:val="18"/>
              </w:rPr>
              <w:t>2 (25)</w:t>
            </w:r>
          </w:p>
        </w:tc>
        <w:tc>
          <w:tcPr>
            <w:tcW w:w="1418" w:type="dxa"/>
            <w:noWrap/>
          </w:tcPr>
          <w:p w14:paraId="3BB174D5" w14:textId="77777777" w:rsidR="007E64BB" w:rsidRPr="002B4CBE" w:rsidRDefault="007E64BB" w:rsidP="00577288">
            <w:pPr>
              <w:spacing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p w14:paraId="21DBE89F" w14:textId="77777777" w:rsidR="007E64BB" w:rsidRPr="002B4CBE" w:rsidRDefault="007E64BB" w:rsidP="00577288">
            <w:pPr>
              <w:spacing w:line="276" w:lineRule="auto"/>
              <w:ind w:firstLine="0"/>
              <w:jc w:val="left"/>
              <w:cnfStyle w:val="000000100000" w:firstRow="0" w:lastRow="0" w:firstColumn="0" w:lastColumn="0" w:oddVBand="0" w:evenVBand="0" w:oddHBand="1" w:evenHBand="0" w:firstRowFirstColumn="0" w:firstRowLastColumn="0" w:lastRowFirstColumn="0" w:lastRowLastColumn="0"/>
              <w:rPr>
                <w:sz w:val="18"/>
                <w:szCs w:val="18"/>
              </w:rPr>
            </w:pPr>
            <w:r w:rsidRPr="002B4CBE">
              <w:rPr>
                <w:sz w:val="18"/>
                <w:szCs w:val="18"/>
              </w:rPr>
              <w:t>14 (87.5)</w:t>
            </w:r>
          </w:p>
          <w:p w14:paraId="0C77DC0E" w14:textId="77777777" w:rsidR="007E64BB" w:rsidRPr="002B4CBE" w:rsidRDefault="007E64BB" w:rsidP="00577288">
            <w:pPr>
              <w:spacing w:line="276" w:lineRule="auto"/>
              <w:ind w:firstLine="0"/>
              <w:jc w:val="left"/>
              <w:cnfStyle w:val="000000100000" w:firstRow="0" w:lastRow="0" w:firstColumn="0" w:lastColumn="0" w:oddVBand="0" w:evenVBand="0" w:oddHBand="1" w:evenHBand="0" w:firstRowFirstColumn="0" w:firstRowLastColumn="0" w:lastRowFirstColumn="0" w:lastRowLastColumn="0"/>
              <w:rPr>
                <w:sz w:val="18"/>
                <w:szCs w:val="18"/>
              </w:rPr>
            </w:pPr>
            <w:r w:rsidRPr="002B4CBE">
              <w:rPr>
                <w:sz w:val="18"/>
                <w:szCs w:val="18"/>
              </w:rPr>
              <w:t>2 (12.5)</w:t>
            </w:r>
          </w:p>
        </w:tc>
        <w:tc>
          <w:tcPr>
            <w:tcW w:w="1134" w:type="dxa"/>
          </w:tcPr>
          <w:p w14:paraId="6D41B2B7" w14:textId="77777777" w:rsidR="007E64BB" w:rsidRPr="002B4CBE" w:rsidRDefault="007E64BB" w:rsidP="00577288">
            <w:pPr>
              <w:spacing w:line="276" w:lineRule="auto"/>
              <w:ind w:right="360" w:firstLine="0"/>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rPr>
            </w:pPr>
          </w:p>
          <w:p w14:paraId="0C720813" w14:textId="77777777" w:rsidR="007E64BB" w:rsidRPr="002B4CBE" w:rsidRDefault="007E64BB" w:rsidP="00577288">
            <w:pPr>
              <w:spacing w:line="276" w:lineRule="auto"/>
              <w:ind w:right="360" w:firstLine="0"/>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2B4CBE">
              <w:rPr>
                <w:rFonts w:eastAsia="Times New Roman"/>
                <w:sz w:val="18"/>
                <w:szCs w:val="18"/>
              </w:rPr>
              <w:t>0.4</w:t>
            </w:r>
          </w:p>
        </w:tc>
      </w:tr>
      <w:tr w:rsidR="007E64BB" w:rsidRPr="002B4CBE" w14:paraId="2C57DD5B" w14:textId="77777777" w:rsidTr="002B4CBE">
        <w:trPr>
          <w:trHeight w:val="384"/>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bottom w:val="single" w:sz="4" w:space="0" w:color="auto"/>
            </w:tcBorders>
          </w:tcPr>
          <w:p w14:paraId="2E15E699" w14:textId="77777777" w:rsidR="007E64BB" w:rsidRPr="006E2FCB" w:rsidRDefault="007E64BB" w:rsidP="00577288">
            <w:pPr>
              <w:spacing w:line="276" w:lineRule="auto"/>
              <w:ind w:firstLine="0"/>
              <w:rPr>
                <w:rFonts w:eastAsia="Times New Roman"/>
                <w:b/>
                <w:i w:val="0"/>
                <w:sz w:val="18"/>
                <w:szCs w:val="18"/>
                <w:lang w:eastAsia="tr-TR"/>
              </w:rPr>
            </w:pPr>
            <w:r w:rsidRPr="006E2FCB">
              <w:rPr>
                <w:rFonts w:eastAsia="Times New Roman"/>
                <w:b/>
                <w:i w:val="0"/>
                <w:sz w:val="18"/>
                <w:szCs w:val="18"/>
                <w:lang w:eastAsia="tr-TR"/>
              </w:rPr>
              <w:t>DUKTÜLER PROLİFERASYON</w:t>
            </w:r>
          </w:p>
          <w:p w14:paraId="193C4D7B" w14:textId="77777777" w:rsidR="007E64BB" w:rsidRPr="006E2FCB" w:rsidRDefault="007E64BB" w:rsidP="00577288">
            <w:pPr>
              <w:spacing w:line="276" w:lineRule="auto"/>
              <w:rPr>
                <w:rFonts w:eastAsia="Times New Roman"/>
                <w:i w:val="0"/>
                <w:sz w:val="18"/>
                <w:szCs w:val="18"/>
                <w:lang w:eastAsia="tr-TR"/>
              </w:rPr>
            </w:pPr>
            <w:r w:rsidRPr="006E2FCB">
              <w:rPr>
                <w:rFonts w:eastAsia="Times New Roman"/>
                <w:i w:val="0"/>
                <w:sz w:val="18"/>
                <w:szCs w:val="18"/>
                <w:lang w:eastAsia="tr-TR"/>
              </w:rPr>
              <w:t>Yok</w:t>
            </w:r>
          </w:p>
          <w:p w14:paraId="39752F9E" w14:textId="77777777" w:rsidR="007E64BB" w:rsidRPr="006E2FCB" w:rsidRDefault="007E64BB" w:rsidP="00577288">
            <w:pPr>
              <w:spacing w:line="276" w:lineRule="auto"/>
              <w:rPr>
                <w:rFonts w:eastAsia="Times New Roman"/>
                <w:i w:val="0"/>
                <w:sz w:val="18"/>
                <w:szCs w:val="18"/>
                <w:lang w:eastAsia="tr-TR"/>
              </w:rPr>
            </w:pPr>
            <w:r w:rsidRPr="006E2FCB">
              <w:rPr>
                <w:rFonts w:eastAsia="Times New Roman"/>
                <w:i w:val="0"/>
                <w:sz w:val="18"/>
                <w:szCs w:val="18"/>
                <w:lang w:eastAsia="tr-TR"/>
              </w:rPr>
              <w:t>Var</w:t>
            </w:r>
          </w:p>
        </w:tc>
        <w:tc>
          <w:tcPr>
            <w:tcW w:w="1701" w:type="dxa"/>
            <w:noWrap/>
          </w:tcPr>
          <w:p w14:paraId="5FB08242" w14:textId="77777777" w:rsidR="007E64BB" w:rsidRPr="002B4CBE" w:rsidRDefault="007E64BB" w:rsidP="00577288">
            <w:pPr>
              <w:spacing w:line="276" w:lineRule="auto"/>
              <w:jc w:val="center"/>
              <w:cnfStyle w:val="000000000000" w:firstRow="0" w:lastRow="0" w:firstColumn="0" w:lastColumn="0" w:oddVBand="0" w:evenVBand="0" w:oddHBand="0" w:evenHBand="0" w:firstRowFirstColumn="0" w:firstRowLastColumn="0" w:lastRowFirstColumn="0" w:lastRowLastColumn="0"/>
              <w:rPr>
                <w:sz w:val="18"/>
                <w:szCs w:val="18"/>
              </w:rPr>
            </w:pPr>
          </w:p>
          <w:p w14:paraId="11821138" w14:textId="77777777" w:rsidR="007E64BB" w:rsidRPr="002B4CBE" w:rsidRDefault="007E64BB" w:rsidP="00577288">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sidRPr="002B4CBE">
              <w:rPr>
                <w:sz w:val="18"/>
                <w:szCs w:val="18"/>
              </w:rPr>
              <w:t>6 (75)</w:t>
            </w:r>
          </w:p>
          <w:p w14:paraId="45DB52C2" w14:textId="77777777" w:rsidR="007E64BB" w:rsidRPr="002B4CBE" w:rsidRDefault="007E64BB" w:rsidP="00577288">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sidRPr="002B4CBE">
              <w:rPr>
                <w:sz w:val="18"/>
                <w:szCs w:val="18"/>
              </w:rPr>
              <w:t>2 (25)</w:t>
            </w:r>
          </w:p>
        </w:tc>
        <w:tc>
          <w:tcPr>
            <w:tcW w:w="1418" w:type="dxa"/>
            <w:noWrap/>
          </w:tcPr>
          <w:p w14:paraId="0A02A5E9" w14:textId="77777777" w:rsidR="007E64BB" w:rsidRPr="002B4CBE" w:rsidRDefault="007E64BB" w:rsidP="00577288">
            <w:pPr>
              <w:spacing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p w14:paraId="22A38F6C" w14:textId="77777777" w:rsidR="007E64BB" w:rsidRPr="002B4CBE" w:rsidRDefault="007E64BB" w:rsidP="00577288">
            <w:pPr>
              <w:spacing w:line="276" w:lineRule="auto"/>
              <w:ind w:firstLine="0"/>
              <w:jc w:val="left"/>
              <w:cnfStyle w:val="000000000000" w:firstRow="0" w:lastRow="0" w:firstColumn="0" w:lastColumn="0" w:oddVBand="0" w:evenVBand="0" w:oddHBand="0" w:evenHBand="0" w:firstRowFirstColumn="0" w:firstRowLastColumn="0" w:lastRowFirstColumn="0" w:lastRowLastColumn="0"/>
              <w:rPr>
                <w:sz w:val="18"/>
                <w:szCs w:val="18"/>
              </w:rPr>
            </w:pPr>
            <w:r w:rsidRPr="002B4CBE">
              <w:rPr>
                <w:sz w:val="18"/>
                <w:szCs w:val="18"/>
              </w:rPr>
              <w:t>6 (37.5)</w:t>
            </w:r>
          </w:p>
          <w:p w14:paraId="77C1E96A" w14:textId="77777777" w:rsidR="007E64BB" w:rsidRPr="002B4CBE" w:rsidRDefault="007E64BB" w:rsidP="00577288">
            <w:pPr>
              <w:spacing w:line="276" w:lineRule="auto"/>
              <w:ind w:firstLine="0"/>
              <w:jc w:val="left"/>
              <w:cnfStyle w:val="000000000000" w:firstRow="0" w:lastRow="0" w:firstColumn="0" w:lastColumn="0" w:oddVBand="0" w:evenVBand="0" w:oddHBand="0" w:evenHBand="0" w:firstRowFirstColumn="0" w:firstRowLastColumn="0" w:lastRowFirstColumn="0" w:lastRowLastColumn="0"/>
              <w:rPr>
                <w:sz w:val="18"/>
                <w:szCs w:val="18"/>
              </w:rPr>
            </w:pPr>
            <w:r w:rsidRPr="002B4CBE">
              <w:rPr>
                <w:sz w:val="18"/>
                <w:szCs w:val="18"/>
              </w:rPr>
              <w:t>10 (62.5)</w:t>
            </w:r>
          </w:p>
        </w:tc>
        <w:tc>
          <w:tcPr>
            <w:tcW w:w="1134" w:type="dxa"/>
          </w:tcPr>
          <w:p w14:paraId="652476C6" w14:textId="77777777" w:rsidR="007E64BB" w:rsidRPr="002B4CBE" w:rsidRDefault="007E64BB" w:rsidP="00577288">
            <w:pPr>
              <w:spacing w:line="276" w:lineRule="auto"/>
              <w:ind w:right="360" w:firstLine="0"/>
              <w:jc w:val="left"/>
              <w:cnfStyle w:val="000000000000" w:firstRow="0" w:lastRow="0" w:firstColumn="0" w:lastColumn="0" w:oddVBand="0" w:evenVBand="0" w:oddHBand="0" w:evenHBand="0" w:firstRowFirstColumn="0" w:firstRowLastColumn="0" w:lastRowFirstColumn="0" w:lastRowLastColumn="0"/>
              <w:rPr>
                <w:rFonts w:eastAsia="Times New Roman"/>
                <w:sz w:val="18"/>
                <w:szCs w:val="18"/>
              </w:rPr>
            </w:pPr>
          </w:p>
          <w:p w14:paraId="42ED8017" w14:textId="77777777" w:rsidR="007E64BB" w:rsidRPr="002B4CBE" w:rsidRDefault="007E64BB" w:rsidP="00577288">
            <w:pPr>
              <w:spacing w:line="276" w:lineRule="auto"/>
              <w:ind w:right="360" w:firstLine="0"/>
              <w:jc w:val="left"/>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2B4CBE">
              <w:rPr>
                <w:rFonts w:eastAsia="Times New Roman"/>
                <w:sz w:val="18"/>
                <w:szCs w:val="18"/>
              </w:rPr>
              <w:t>0.08</w:t>
            </w:r>
          </w:p>
        </w:tc>
      </w:tr>
      <w:tr w:rsidR="007E64BB" w:rsidRPr="002B4CBE" w14:paraId="3331A549" w14:textId="77777777" w:rsidTr="002B4CBE">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bottom w:val="single" w:sz="4" w:space="0" w:color="auto"/>
            </w:tcBorders>
          </w:tcPr>
          <w:p w14:paraId="41D3AE38" w14:textId="77777777" w:rsidR="007E64BB" w:rsidRPr="006E2FCB" w:rsidRDefault="007E64BB" w:rsidP="00577288">
            <w:pPr>
              <w:spacing w:line="276" w:lineRule="auto"/>
              <w:ind w:firstLine="0"/>
              <w:rPr>
                <w:rFonts w:eastAsia="Times New Roman"/>
                <w:b/>
                <w:i w:val="0"/>
                <w:sz w:val="18"/>
                <w:szCs w:val="18"/>
                <w:lang w:eastAsia="tr-TR"/>
              </w:rPr>
            </w:pPr>
            <w:r w:rsidRPr="006E2FCB">
              <w:rPr>
                <w:rFonts w:eastAsia="Times New Roman"/>
                <w:b/>
                <w:i w:val="0"/>
                <w:sz w:val="18"/>
                <w:szCs w:val="18"/>
                <w:lang w:eastAsia="tr-TR"/>
              </w:rPr>
              <w:t>DUKTÜLER TIKAÇ</w:t>
            </w:r>
          </w:p>
          <w:p w14:paraId="70CF8317" w14:textId="77777777" w:rsidR="007E64BB" w:rsidRPr="006E2FCB" w:rsidRDefault="007E64BB" w:rsidP="00577288">
            <w:pPr>
              <w:spacing w:line="276" w:lineRule="auto"/>
              <w:rPr>
                <w:rFonts w:eastAsia="Times New Roman"/>
                <w:i w:val="0"/>
                <w:sz w:val="18"/>
                <w:szCs w:val="18"/>
                <w:lang w:eastAsia="tr-TR"/>
              </w:rPr>
            </w:pPr>
            <w:r w:rsidRPr="006E2FCB">
              <w:rPr>
                <w:rFonts w:eastAsia="Times New Roman"/>
                <w:i w:val="0"/>
                <w:sz w:val="18"/>
                <w:szCs w:val="18"/>
                <w:lang w:eastAsia="tr-TR"/>
              </w:rPr>
              <w:t>Yok</w:t>
            </w:r>
          </w:p>
          <w:p w14:paraId="63E50702" w14:textId="77777777" w:rsidR="007E64BB" w:rsidRPr="006E2FCB" w:rsidRDefault="007E64BB" w:rsidP="00577288">
            <w:pPr>
              <w:spacing w:line="276" w:lineRule="auto"/>
              <w:rPr>
                <w:rFonts w:eastAsia="Times New Roman"/>
                <w:i w:val="0"/>
                <w:sz w:val="18"/>
                <w:szCs w:val="18"/>
                <w:lang w:eastAsia="tr-TR"/>
              </w:rPr>
            </w:pPr>
            <w:r w:rsidRPr="006E2FCB">
              <w:rPr>
                <w:rFonts w:eastAsia="Times New Roman"/>
                <w:i w:val="0"/>
                <w:sz w:val="18"/>
                <w:szCs w:val="18"/>
                <w:lang w:eastAsia="tr-TR"/>
              </w:rPr>
              <w:t>Var</w:t>
            </w:r>
          </w:p>
        </w:tc>
        <w:tc>
          <w:tcPr>
            <w:tcW w:w="1701" w:type="dxa"/>
            <w:noWrap/>
          </w:tcPr>
          <w:p w14:paraId="644AC917" w14:textId="77777777" w:rsidR="007E64BB" w:rsidRPr="002B4CBE" w:rsidRDefault="007E64BB" w:rsidP="00577288">
            <w:pPr>
              <w:spacing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p>
          <w:p w14:paraId="241170BE" w14:textId="77777777" w:rsidR="007E64BB" w:rsidRPr="002B4CBE" w:rsidRDefault="007E64BB" w:rsidP="00577288">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2B4CBE">
              <w:rPr>
                <w:sz w:val="18"/>
                <w:szCs w:val="18"/>
              </w:rPr>
              <w:t>7 (87.5)</w:t>
            </w:r>
          </w:p>
          <w:p w14:paraId="4C1EE664" w14:textId="77777777" w:rsidR="007E64BB" w:rsidRPr="002B4CBE" w:rsidRDefault="007E64BB" w:rsidP="00577288">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2B4CBE">
              <w:rPr>
                <w:sz w:val="18"/>
                <w:szCs w:val="18"/>
              </w:rPr>
              <w:t>1 (12.5)</w:t>
            </w:r>
          </w:p>
        </w:tc>
        <w:tc>
          <w:tcPr>
            <w:tcW w:w="1418" w:type="dxa"/>
            <w:noWrap/>
          </w:tcPr>
          <w:p w14:paraId="58795B1A" w14:textId="77777777" w:rsidR="007E64BB" w:rsidRPr="002B4CBE" w:rsidRDefault="007E64BB" w:rsidP="00577288">
            <w:pPr>
              <w:spacing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p w14:paraId="42A8C6F1" w14:textId="77777777" w:rsidR="007E64BB" w:rsidRPr="002B4CBE" w:rsidRDefault="007E64BB" w:rsidP="00577288">
            <w:pPr>
              <w:spacing w:line="276" w:lineRule="auto"/>
              <w:ind w:firstLine="0"/>
              <w:jc w:val="left"/>
              <w:cnfStyle w:val="000000100000" w:firstRow="0" w:lastRow="0" w:firstColumn="0" w:lastColumn="0" w:oddVBand="0" w:evenVBand="0" w:oddHBand="1" w:evenHBand="0" w:firstRowFirstColumn="0" w:firstRowLastColumn="0" w:lastRowFirstColumn="0" w:lastRowLastColumn="0"/>
              <w:rPr>
                <w:sz w:val="18"/>
                <w:szCs w:val="18"/>
              </w:rPr>
            </w:pPr>
            <w:r w:rsidRPr="002B4CBE">
              <w:rPr>
                <w:sz w:val="18"/>
                <w:szCs w:val="18"/>
              </w:rPr>
              <w:t>15 (93.8)</w:t>
            </w:r>
          </w:p>
          <w:p w14:paraId="5FE4E4DD" w14:textId="77777777" w:rsidR="007E64BB" w:rsidRPr="002B4CBE" w:rsidRDefault="007E64BB" w:rsidP="00577288">
            <w:pPr>
              <w:spacing w:line="276" w:lineRule="auto"/>
              <w:ind w:firstLine="0"/>
              <w:jc w:val="left"/>
              <w:cnfStyle w:val="000000100000" w:firstRow="0" w:lastRow="0" w:firstColumn="0" w:lastColumn="0" w:oddVBand="0" w:evenVBand="0" w:oddHBand="1" w:evenHBand="0" w:firstRowFirstColumn="0" w:firstRowLastColumn="0" w:lastRowFirstColumn="0" w:lastRowLastColumn="0"/>
              <w:rPr>
                <w:sz w:val="18"/>
                <w:szCs w:val="18"/>
              </w:rPr>
            </w:pPr>
            <w:r w:rsidRPr="002B4CBE">
              <w:rPr>
                <w:sz w:val="18"/>
                <w:szCs w:val="18"/>
              </w:rPr>
              <w:t>1 (6.3)</w:t>
            </w:r>
          </w:p>
        </w:tc>
        <w:tc>
          <w:tcPr>
            <w:tcW w:w="1134" w:type="dxa"/>
          </w:tcPr>
          <w:p w14:paraId="6B2CDFE7" w14:textId="77777777" w:rsidR="007E64BB" w:rsidRPr="002B4CBE" w:rsidRDefault="007E64BB" w:rsidP="00577288">
            <w:pPr>
              <w:spacing w:line="276" w:lineRule="auto"/>
              <w:ind w:right="360" w:firstLine="0"/>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rPr>
            </w:pPr>
          </w:p>
          <w:p w14:paraId="33969728" w14:textId="77777777" w:rsidR="007E64BB" w:rsidRPr="002B4CBE" w:rsidRDefault="007E64BB" w:rsidP="00577288">
            <w:pPr>
              <w:spacing w:line="276" w:lineRule="auto"/>
              <w:ind w:right="360" w:firstLine="0"/>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2B4CBE">
              <w:rPr>
                <w:rFonts w:eastAsia="Times New Roman"/>
                <w:sz w:val="18"/>
                <w:szCs w:val="18"/>
              </w:rPr>
              <w:t>0.6</w:t>
            </w:r>
          </w:p>
        </w:tc>
      </w:tr>
      <w:tr w:rsidR="007E64BB" w:rsidRPr="002B4CBE" w14:paraId="5E77F7F4" w14:textId="77777777" w:rsidTr="002B4CBE">
        <w:trPr>
          <w:trHeight w:val="384"/>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bottom w:val="single" w:sz="4" w:space="0" w:color="auto"/>
            </w:tcBorders>
          </w:tcPr>
          <w:p w14:paraId="129EAD80" w14:textId="77777777" w:rsidR="007E64BB" w:rsidRPr="006E2FCB" w:rsidRDefault="007E64BB" w:rsidP="00577288">
            <w:pPr>
              <w:spacing w:line="276" w:lineRule="auto"/>
              <w:ind w:firstLine="0"/>
              <w:rPr>
                <w:rFonts w:eastAsia="Times New Roman"/>
                <w:b/>
                <w:i w:val="0"/>
                <w:sz w:val="18"/>
                <w:szCs w:val="18"/>
                <w:lang w:eastAsia="tr-TR"/>
              </w:rPr>
            </w:pPr>
            <w:r w:rsidRPr="006E2FCB">
              <w:rPr>
                <w:rFonts w:eastAsia="Times New Roman"/>
                <w:b/>
                <w:i w:val="0"/>
                <w:sz w:val="18"/>
                <w:szCs w:val="18"/>
                <w:lang w:eastAsia="tr-TR"/>
              </w:rPr>
              <w:t>C4D+</w:t>
            </w:r>
          </w:p>
          <w:p w14:paraId="6C72C204" w14:textId="77777777" w:rsidR="007E64BB" w:rsidRPr="006E2FCB" w:rsidRDefault="007E64BB" w:rsidP="00577288">
            <w:pPr>
              <w:spacing w:line="276" w:lineRule="auto"/>
              <w:rPr>
                <w:rFonts w:eastAsia="Times New Roman"/>
                <w:i w:val="0"/>
                <w:sz w:val="18"/>
                <w:szCs w:val="18"/>
                <w:lang w:eastAsia="tr-TR"/>
              </w:rPr>
            </w:pPr>
            <w:r w:rsidRPr="006E2FCB">
              <w:rPr>
                <w:rFonts w:eastAsia="Times New Roman"/>
                <w:i w:val="0"/>
                <w:sz w:val="18"/>
                <w:szCs w:val="18"/>
                <w:lang w:eastAsia="tr-TR"/>
              </w:rPr>
              <w:t>Yok</w:t>
            </w:r>
          </w:p>
          <w:p w14:paraId="098A0E57" w14:textId="77777777" w:rsidR="007E64BB" w:rsidRPr="006E2FCB" w:rsidRDefault="007E64BB" w:rsidP="00577288">
            <w:pPr>
              <w:spacing w:line="276" w:lineRule="auto"/>
              <w:rPr>
                <w:rFonts w:eastAsia="Times New Roman"/>
                <w:i w:val="0"/>
                <w:sz w:val="18"/>
                <w:szCs w:val="18"/>
                <w:lang w:eastAsia="tr-TR"/>
              </w:rPr>
            </w:pPr>
            <w:r w:rsidRPr="006E2FCB">
              <w:rPr>
                <w:rFonts w:eastAsia="Times New Roman"/>
                <w:i w:val="0"/>
                <w:sz w:val="18"/>
                <w:szCs w:val="18"/>
                <w:lang w:eastAsia="tr-TR"/>
              </w:rPr>
              <w:t>Var</w:t>
            </w:r>
          </w:p>
        </w:tc>
        <w:tc>
          <w:tcPr>
            <w:tcW w:w="1701" w:type="dxa"/>
            <w:noWrap/>
          </w:tcPr>
          <w:p w14:paraId="1054CEE3" w14:textId="77777777" w:rsidR="007E64BB" w:rsidRPr="002B4CBE" w:rsidRDefault="007E64BB" w:rsidP="00577288">
            <w:pPr>
              <w:spacing w:line="276" w:lineRule="auto"/>
              <w:jc w:val="center"/>
              <w:cnfStyle w:val="000000000000" w:firstRow="0" w:lastRow="0" w:firstColumn="0" w:lastColumn="0" w:oddVBand="0" w:evenVBand="0" w:oddHBand="0" w:evenHBand="0" w:firstRowFirstColumn="0" w:firstRowLastColumn="0" w:lastRowFirstColumn="0" w:lastRowLastColumn="0"/>
              <w:rPr>
                <w:sz w:val="18"/>
                <w:szCs w:val="18"/>
              </w:rPr>
            </w:pPr>
          </w:p>
          <w:p w14:paraId="2091A58C" w14:textId="77777777" w:rsidR="007E64BB" w:rsidRPr="002B4CBE" w:rsidRDefault="007E64BB" w:rsidP="00577288">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sidRPr="002B4CBE">
              <w:rPr>
                <w:sz w:val="18"/>
                <w:szCs w:val="18"/>
              </w:rPr>
              <w:t>5 (62.5)</w:t>
            </w:r>
          </w:p>
          <w:p w14:paraId="0E889F7D" w14:textId="77777777" w:rsidR="007E64BB" w:rsidRPr="002B4CBE" w:rsidRDefault="007E64BB" w:rsidP="00577288">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sidRPr="002B4CBE">
              <w:rPr>
                <w:sz w:val="18"/>
                <w:szCs w:val="18"/>
              </w:rPr>
              <w:t>3 (37.5)</w:t>
            </w:r>
          </w:p>
        </w:tc>
        <w:tc>
          <w:tcPr>
            <w:tcW w:w="1418" w:type="dxa"/>
            <w:noWrap/>
          </w:tcPr>
          <w:p w14:paraId="2A5B37A8" w14:textId="77777777" w:rsidR="007E64BB" w:rsidRPr="002B4CBE" w:rsidRDefault="007E64BB" w:rsidP="00577288">
            <w:pPr>
              <w:spacing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p w14:paraId="0872F92F" w14:textId="77777777" w:rsidR="007E64BB" w:rsidRPr="002B4CBE" w:rsidRDefault="007E64BB" w:rsidP="00577288">
            <w:pPr>
              <w:spacing w:line="276" w:lineRule="auto"/>
              <w:ind w:firstLine="0"/>
              <w:jc w:val="left"/>
              <w:cnfStyle w:val="000000000000" w:firstRow="0" w:lastRow="0" w:firstColumn="0" w:lastColumn="0" w:oddVBand="0" w:evenVBand="0" w:oddHBand="0" w:evenHBand="0" w:firstRowFirstColumn="0" w:firstRowLastColumn="0" w:lastRowFirstColumn="0" w:lastRowLastColumn="0"/>
              <w:rPr>
                <w:sz w:val="18"/>
                <w:szCs w:val="18"/>
              </w:rPr>
            </w:pPr>
            <w:r w:rsidRPr="002B4CBE">
              <w:rPr>
                <w:sz w:val="18"/>
                <w:szCs w:val="18"/>
              </w:rPr>
              <w:t>15 (93.8)</w:t>
            </w:r>
          </w:p>
          <w:p w14:paraId="3DCE28B0" w14:textId="77777777" w:rsidR="007E64BB" w:rsidRPr="002B4CBE" w:rsidRDefault="007E64BB" w:rsidP="00577288">
            <w:pPr>
              <w:spacing w:line="276" w:lineRule="auto"/>
              <w:ind w:firstLine="0"/>
              <w:jc w:val="left"/>
              <w:cnfStyle w:val="000000000000" w:firstRow="0" w:lastRow="0" w:firstColumn="0" w:lastColumn="0" w:oddVBand="0" w:evenVBand="0" w:oddHBand="0" w:evenHBand="0" w:firstRowFirstColumn="0" w:firstRowLastColumn="0" w:lastRowFirstColumn="0" w:lastRowLastColumn="0"/>
              <w:rPr>
                <w:sz w:val="18"/>
                <w:szCs w:val="18"/>
              </w:rPr>
            </w:pPr>
            <w:r w:rsidRPr="002B4CBE">
              <w:rPr>
                <w:sz w:val="18"/>
                <w:szCs w:val="18"/>
              </w:rPr>
              <w:t>1 (6.3)</w:t>
            </w:r>
          </w:p>
        </w:tc>
        <w:tc>
          <w:tcPr>
            <w:tcW w:w="1134" w:type="dxa"/>
          </w:tcPr>
          <w:p w14:paraId="28FBACA6" w14:textId="77777777" w:rsidR="007E64BB" w:rsidRPr="002B4CBE" w:rsidRDefault="007E64BB" w:rsidP="00577288">
            <w:pPr>
              <w:spacing w:line="276" w:lineRule="auto"/>
              <w:ind w:right="360" w:firstLine="0"/>
              <w:jc w:val="left"/>
              <w:cnfStyle w:val="000000000000" w:firstRow="0" w:lastRow="0" w:firstColumn="0" w:lastColumn="0" w:oddVBand="0" w:evenVBand="0" w:oddHBand="0" w:evenHBand="0" w:firstRowFirstColumn="0" w:firstRowLastColumn="0" w:lastRowFirstColumn="0" w:lastRowLastColumn="0"/>
              <w:rPr>
                <w:rFonts w:eastAsia="Times New Roman"/>
                <w:b/>
                <w:sz w:val="18"/>
                <w:szCs w:val="18"/>
              </w:rPr>
            </w:pPr>
          </w:p>
          <w:p w14:paraId="5A1B256F" w14:textId="77777777" w:rsidR="007E64BB" w:rsidRPr="002B4CBE" w:rsidRDefault="007E64BB" w:rsidP="00577288">
            <w:pPr>
              <w:spacing w:line="276" w:lineRule="auto"/>
              <w:ind w:right="360" w:firstLine="0"/>
              <w:jc w:val="left"/>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2B4CBE">
              <w:rPr>
                <w:rFonts w:eastAsia="Times New Roman"/>
                <w:sz w:val="18"/>
                <w:szCs w:val="18"/>
              </w:rPr>
              <w:t>0.053</w:t>
            </w:r>
          </w:p>
        </w:tc>
      </w:tr>
      <w:tr w:rsidR="007E64BB" w:rsidRPr="002B4CBE" w14:paraId="3BF37BD6" w14:textId="77777777" w:rsidTr="002B4CBE">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tcBorders>
          </w:tcPr>
          <w:p w14:paraId="3B70234F" w14:textId="77777777" w:rsidR="007E64BB" w:rsidRPr="006E2FCB" w:rsidRDefault="007E64BB" w:rsidP="00577288">
            <w:pPr>
              <w:spacing w:line="276" w:lineRule="auto"/>
              <w:ind w:firstLine="0"/>
              <w:rPr>
                <w:rFonts w:eastAsia="Times New Roman"/>
                <w:b/>
                <w:i w:val="0"/>
                <w:sz w:val="18"/>
                <w:szCs w:val="18"/>
                <w:lang w:eastAsia="tr-TR"/>
              </w:rPr>
            </w:pPr>
            <w:r w:rsidRPr="006E2FCB">
              <w:rPr>
                <w:rFonts w:eastAsia="Times New Roman"/>
                <w:b/>
                <w:i w:val="0"/>
                <w:sz w:val="18"/>
                <w:szCs w:val="18"/>
                <w:lang w:eastAsia="tr-TR"/>
              </w:rPr>
              <w:t>STEATOZ</w:t>
            </w:r>
          </w:p>
          <w:p w14:paraId="5807551B" w14:textId="77777777" w:rsidR="007E64BB" w:rsidRPr="006E2FCB" w:rsidRDefault="007E64BB" w:rsidP="00577288">
            <w:pPr>
              <w:spacing w:line="276" w:lineRule="auto"/>
              <w:rPr>
                <w:rFonts w:eastAsia="Times New Roman"/>
                <w:i w:val="0"/>
                <w:sz w:val="18"/>
                <w:szCs w:val="18"/>
                <w:lang w:eastAsia="tr-TR"/>
              </w:rPr>
            </w:pPr>
            <w:r w:rsidRPr="006E2FCB">
              <w:rPr>
                <w:rFonts w:eastAsia="Times New Roman"/>
                <w:i w:val="0"/>
                <w:sz w:val="18"/>
                <w:szCs w:val="18"/>
                <w:lang w:eastAsia="tr-TR"/>
              </w:rPr>
              <w:t>Yok</w:t>
            </w:r>
          </w:p>
          <w:p w14:paraId="2C58CA9F" w14:textId="77777777" w:rsidR="007E64BB" w:rsidRPr="006E2FCB" w:rsidRDefault="007E64BB" w:rsidP="00577288">
            <w:pPr>
              <w:spacing w:line="276" w:lineRule="auto"/>
              <w:rPr>
                <w:rFonts w:eastAsia="Times New Roman"/>
                <w:i w:val="0"/>
                <w:sz w:val="18"/>
                <w:szCs w:val="18"/>
                <w:lang w:eastAsia="tr-TR"/>
              </w:rPr>
            </w:pPr>
            <w:r w:rsidRPr="006E2FCB">
              <w:rPr>
                <w:rFonts w:eastAsia="Times New Roman"/>
                <w:i w:val="0"/>
                <w:sz w:val="18"/>
                <w:szCs w:val="18"/>
                <w:lang w:eastAsia="tr-TR"/>
              </w:rPr>
              <w:t>Var</w:t>
            </w:r>
          </w:p>
        </w:tc>
        <w:tc>
          <w:tcPr>
            <w:tcW w:w="1701" w:type="dxa"/>
            <w:noWrap/>
          </w:tcPr>
          <w:p w14:paraId="6561F91F" w14:textId="77777777" w:rsidR="007E64BB" w:rsidRPr="002B4CBE" w:rsidRDefault="007E64BB" w:rsidP="00577288">
            <w:pPr>
              <w:spacing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p>
          <w:p w14:paraId="7A9EFF69" w14:textId="77777777" w:rsidR="007E64BB" w:rsidRPr="002B4CBE" w:rsidRDefault="007E64BB" w:rsidP="00577288">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2B4CBE">
              <w:rPr>
                <w:sz w:val="18"/>
                <w:szCs w:val="18"/>
              </w:rPr>
              <w:t>4 (50)</w:t>
            </w:r>
          </w:p>
          <w:p w14:paraId="40B96797" w14:textId="77777777" w:rsidR="007E64BB" w:rsidRPr="002B4CBE" w:rsidRDefault="007E64BB" w:rsidP="00577288">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2B4CBE">
              <w:rPr>
                <w:sz w:val="18"/>
                <w:szCs w:val="18"/>
              </w:rPr>
              <w:t>4 (50)</w:t>
            </w:r>
          </w:p>
        </w:tc>
        <w:tc>
          <w:tcPr>
            <w:tcW w:w="1418" w:type="dxa"/>
            <w:noWrap/>
          </w:tcPr>
          <w:p w14:paraId="23C7DCDB" w14:textId="77777777" w:rsidR="007E64BB" w:rsidRPr="002B4CBE" w:rsidRDefault="007E64BB" w:rsidP="00577288">
            <w:pPr>
              <w:spacing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p w14:paraId="45707E99" w14:textId="77777777" w:rsidR="007E64BB" w:rsidRPr="002B4CBE" w:rsidRDefault="007E64BB" w:rsidP="00577288">
            <w:pPr>
              <w:spacing w:line="276" w:lineRule="auto"/>
              <w:ind w:firstLine="0"/>
              <w:jc w:val="left"/>
              <w:cnfStyle w:val="000000100000" w:firstRow="0" w:lastRow="0" w:firstColumn="0" w:lastColumn="0" w:oddVBand="0" w:evenVBand="0" w:oddHBand="1" w:evenHBand="0" w:firstRowFirstColumn="0" w:firstRowLastColumn="0" w:lastRowFirstColumn="0" w:lastRowLastColumn="0"/>
              <w:rPr>
                <w:sz w:val="18"/>
                <w:szCs w:val="18"/>
              </w:rPr>
            </w:pPr>
            <w:r w:rsidRPr="002B4CBE">
              <w:rPr>
                <w:sz w:val="18"/>
                <w:szCs w:val="18"/>
              </w:rPr>
              <w:t>11 (68.8)</w:t>
            </w:r>
          </w:p>
          <w:p w14:paraId="07B5808A" w14:textId="77777777" w:rsidR="007E64BB" w:rsidRPr="002B4CBE" w:rsidRDefault="007E64BB" w:rsidP="00577288">
            <w:pPr>
              <w:spacing w:line="276" w:lineRule="auto"/>
              <w:ind w:firstLine="0"/>
              <w:jc w:val="left"/>
              <w:cnfStyle w:val="000000100000" w:firstRow="0" w:lastRow="0" w:firstColumn="0" w:lastColumn="0" w:oddVBand="0" w:evenVBand="0" w:oddHBand="1" w:evenHBand="0" w:firstRowFirstColumn="0" w:firstRowLastColumn="0" w:lastRowFirstColumn="0" w:lastRowLastColumn="0"/>
              <w:rPr>
                <w:sz w:val="18"/>
                <w:szCs w:val="18"/>
              </w:rPr>
            </w:pPr>
            <w:r w:rsidRPr="002B4CBE">
              <w:rPr>
                <w:sz w:val="18"/>
                <w:szCs w:val="18"/>
              </w:rPr>
              <w:t>5 (31.2)</w:t>
            </w:r>
          </w:p>
        </w:tc>
        <w:tc>
          <w:tcPr>
            <w:tcW w:w="1134" w:type="dxa"/>
          </w:tcPr>
          <w:p w14:paraId="5910D026" w14:textId="77777777" w:rsidR="007E64BB" w:rsidRPr="002B4CBE" w:rsidRDefault="007E64BB" w:rsidP="00577288">
            <w:pPr>
              <w:spacing w:line="276" w:lineRule="auto"/>
              <w:ind w:right="360" w:firstLine="0"/>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rPr>
            </w:pPr>
          </w:p>
          <w:p w14:paraId="750E2D79" w14:textId="77777777" w:rsidR="007E64BB" w:rsidRPr="002B4CBE" w:rsidRDefault="007E64BB" w:rsidP="00577288">
            <w:pPr>
              <w:spacing w:line="276" w:lineRule="auto"/>
              <w:ind w:right="360" w:firstLine="0"/>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2B4CBE">
              <w:rPr>
                <w:rFonts w:eastAsia="Times New Roman"/>
                <w:sz w:val="18"/>
                <w:szCs w:val="18"/>
              </w:rPr>
              <w:t>0.4</w:t>
            </w:r>
          </w:p>
        </w:tc>
      </w:tr>
    </w:tbl>
    <w:p w14:paraId="06E28468" w14:textId="77777777" w:rsidR="007E64BB" w:rsidRDefault="007E64BB" w:rsidP="007E64BB"/>
    <w:p w14:paraId="3AFE3E15" w14:textId="77777777" w:rsidR="007E64BB" w:rsidRDefault="007E64BB" w:rsidP="007E64BB"/>
    <w:p w14:paraId="4BF18988" w14:textId="615D799A" w:rsidR="00BC5AD2" w:rsidRPr="00BC5AD2" w:rsidRDefault="00BC5AD2" w:rsidP="00BC5AD2">
      <w:pPr>
        <w:pStyle w:val="ResimYazs"/>
        <w:rPr>
          <w:i w:val="0"/>
          <w:color w:val="auto"/>
          <w:sz w:val="24"/>
          <w:szCs w:val="24"/>
        </w:rPr>
      </w:pPr>
      <w:bookmarkStart w:id="572" w:name="_Toc49818032"/>
      <w:r w:rsidRPr="00BC5AD2">
        <w:rPr>
          <w:i w:val="0"/>
          <w:color w:val="auto"/>
          <w:sz w:val="24"/>
          <w:szCs w:val="24"/>
        </w:rPr>
        <w:t xml:space="preserve">Tablo </w:t>
      </w:r>
      <w:r w:rsidR="002B4CBE">
        <w:rPr>
          <w:i w:val="0"/>
          <w:color w:val="auto"/>
          <w:sz w:val="24"/>
          <w:szCs w:val="24"/>
        </w:rPr>
        <w:fldChar w:fldCharType="begin"/>
      </w:r>
      <w:r w:rsidR="002B4CBE">
        <w:rPr>
          <w:i w:val="0"/>
          <w:color w:val="auto"/>
          <w:sz w:val="24"/>
          <w:szCs w:val="24"/>
        </w:rPr>
        <w:instrText xml:space="preserve"> STYLEREF 1 \s </w:instrText>
      </w:r>
      <w:r w:rsidR="002B4CBE">
        <w:rPr>
          <w:i w:val="0"/>
          <w:color w:val="auto"/>
          <w:sz w:val="24"/>
          <w:szCs w:val="24"/>
        </w:rPr>
        <w:fldChar w:fldCharType="separate"/>
      </w:r>
      <w:r w:rsidR="00063441">
        <w:rPr>
          <w:i w:val="0"/>
          <w:noProof/>
          <w:color w:val="auto"/>
          <w:sz w:val="24"/>
          <w:szCs w:val="24"/>
        </w:rPr>
        <w:t>4</w:t>
      </w:r>
      <w:r w:rsidR="002B4CBE">
        <w:rPr>
          <w:i w:val="0"/>
          <w:color w:val="auto"/>
          <w:sz w:val="24"/>
          <w:szCs w:val="24"/>
        </w:rPr>
        <w:fldChar w:fldCharType="end"/>
      </w:r>
      <w:r w:rsidR="002B4CBE">
        <w:rPr>
          <w:i w:val="0"/>
          <w:color w:val="auto"/>
          <w:sz w:val="24"/>
          <w:szCs w:val="24"/>
        </w:rPr>
        <w:t>.</w:t>
      </w:r>
      <w:r w:rsidR="002B4CBE">
        <w:rPr>
          <w:i w:val="0"/>
          <w:color w:val="auto"/>
          <w:sz w:val="24"/>
          <w:szCs w:val="24"/>
        </w:rPr>
        <w:fldChar w:fldCharType="begin"/>
      </w:r>
      <w:r w:rsidR="002B4CBE">
        <w:rPr>
          <w:i w:val="0"/>
          <w:color w:val="auto"/>
          <w:sz w:val="24"/>
          <w:szCs w:val="24"/>
        </w:rPr>
        <w:instrText xml:space="preserve"> SEQ Tablo \* ARABIC \s 1 </w:instrText>
      </w:r>
      <w:r w:rsidR="002B4CBE">
        <w:rPr>
          <w:i w:val="0"/>
          <w:color w:val="auto"/>
          <w:sz w:val="24"/>
          <w:szCs w:val="24"/>
        </w:rPr>
        <w:fldChar w:fldCharType="separate"/>
      </w:r>
      <w:r w:rsidR="00063441">
        <w:rPr>
          <w:i w:val="0"/>
          <w:noProof/>
          <w:color w:val="auto"/>
          <w:sz w:val="24"/>
          <w:szCs w:val="24"/>
        </w:rPr>
        <w:t>17</w:t>
      </w:r>
      <w:r w:rsidR="002B4CBE">
        <w:rPr>
          <w:i w:val="0"/>
          <w:color w:val="auto"/>
          <w:sz w:val="24"/>
          <w:szCs w:val="24"/>
        </w:rPr>
        <w:fldChar w:fldCharType="end"/>
      </w:r>
      <w:r w:rsidRPr="00BC5AD2">
        <w:rPr>
          <w:i w:val="0"/>
          <w:color w:val="auto"/>
          <w:sz w:val="24"/>
          <w:szCs w:val="24"/>
        </w:rPr>
        <w:t xml:space="preserve"> </w:t>
      </w:r>
      <w:r w:rsidR="00577288">
        <w:rPr>
          <w:i w:val="0"/>
          <w:color w:val="auto"/>
          <w:sz w:val="24"/>
          <w:szCs w:val="24"/>
        </w:rPr>
        <w:t xml:space="preserve">Survival </w:t>
      </w:r>
      <w:r w:rsidR="001110C5">
        <w:rPr>
          <w:i w:val="0"/>
          <w:color w:val="auto"/>
          <w:sz w:val="24"/>
          <w:szCs w:val="24"/>
        </w:rPr>
        <w:t xml:space="preserve">Grubu ve Işık Mikroskopisi </w:t>
      </w:r>
      <w:r w:rsidR="001110C5" w:rsidRPr="00BC5AD2">
        <w:rPr>
          <w:i w:val="0"/>
          <w:color w:val="auto"/>
          <w:sz w:val="24"/>
          <w:szCs w:val="24"/>
        </w:rPr>
        <w:t>Bulgular</w:t>
      </w:r>
      <w:r w:rsidR="001110C5">
        <w:rPr>
          <w:i w:val="0"/>
          <w:color w:val="auto"/>
          <w:sz w:val="24"/>
          <w:szCs w:val="24"/>
        </w:rPr>
        <w:t>ının</w:t>
      </w:r>
      <w:r w:rsidR="001110C5" w:rsidRPr="00BC5AD2">
        <w:rPr>
          <w:i w:val="0"/>
          <w:color w:val="auto"/>
          <w:sz w:val="24"/>
          <w:szCs w:val="24"/>
        </w:rPr>
        <w:t xml:space="preserve"> Karşılaştırılması</w:t>
      </w:r>
      <w:bookmarkEnd w:id="572"/>
    </w:p>
    <w:tbl>
      <w:tblPr>
        <w:tblStyle w:val="DzTablo5"/>
        <w:tblW w:w="7655" w:type="dxa"/>
        <w:tblLayout w:type="fixed"/>
        <w:tblLook w:val="04A0" w:firstRow="1" w:lastRow="0" w:firstColumn="1" w:lastColumn="0" w:noHBand="0" w:noVBand="1"/>
      </w:tblPr>
      <w:tblGrid>
        <w:gridCol w:w="3261"/>
        <w:gridCol w:w="1559"/>
        <w:gridCol w:w="1701"/>
        <w:gridCol w:w="1134"/>
      </w:tblGrid>
      <w:tr w:rsidR="00BC5AD2" w:rsidRPr="002B4CBE" w14:paraId="4647EE9A" w14:textId="77777777" w:rsidTr="001A049E">
        <w:trPr>
          <w:cnfStyle w:val="100000000000" w:firstRow="1" w:lastRow="0" w:firstColumn="0" w:lastColumn="0" w:oddVBand="0" w:evenVBand="0" w:oddHBand="0" w:evenHBand="0" w:firstRowFirstColumn="0" w:firstRowLastColumn="0" w:lastRowFirstColumn="0" w:lastRowLastColumn="0"/>
          <w:trHeight w:val="407"/>
        </w:trPr>
        <w:tc>
          <w:tcPr>
            <w:cnfStyle w:val="001000000100" w:firstRow="0" w:lastRow="0" w:firstColumn="1" w:lastColumn="0" w:oddVBand="0" w:evenVBand="0" w:oddHBand="0" w:evenHBand="0" w:firstRowFirstColumn="1" w:firstRowLastColumn="0" w:lastRowFirstColumn="0" w:lastRowLastColumn="0"/>
            <w:tcW w:w="3261" w:type="dxa"/>
            <w:hideMark/>
          </w:tcPr>
          <w:p w14:paraId="60A5568D" w14:textId="77777777" w:rsidR="00BC5AD2" w:rsidRPr="006E2FCB" w:rsidRDefault="00BC5AD2" w:rsidP="00BC5AD2">
            <w:pPr>
              <w:spacing w:line="276" w:lineRule="auto"/>
              <w:rPr>
                <w:rFonts w:eastAsia="Times New Roman"/>
                <w:b/>
                <w:bCs/>
                <w:i w:val="0"/>
                <w:sz w:val="18"/>
                <w:szCs w:val="18"/>
              </w:rPr>
            </w:pPr>
          </w:p>
        </w:tc>
        <w:tc>
          <w:tcPr>
            <w:tcW w:w="1559" w:type="dxa"/>
            <w:hideMark/>
          </w:tcPr>
          <w:p w14:paraId="1E1D4ACE" w14:textId="3AA65865" w:rsidR="00BC5AD2" w:rsidRPr="006E2FCB" w:rsidRDefault="0031392F" w:rsidP="001A049E">
            <w:pPr>
              <w:spacing w:line="276" w:lineRule="auto"/>
              <w:ind w:firstLine="0"/>
              <w:jc w:val="left"/>
              <w:cnfStyle w:val="100000000000" w:firstRow="1" w:lastRow="0" w:firstColumn="0" w:lastColumn="0" w:oddVBand="0" w:evenVBand="0" w:oddHBand="0" w:evenHBand="0" w:firstRowFirstColumn="0" w:firstRowLastColumn="0" w:lastRowFirstColumn="0" w:lastRowLastColumn="0"/>
              <w:rPr>
                <w:rFonts w:eastAsia="Times New Roman"/>
                <w:b/>
                <w:bCs/>
                <w:i w:val="0"/>
                <w:sz w:val="18"/>
                <w:szCs w:val="18"/>
              </w:rPr>
            </w:pPr>
            <w:r w:rsidRPr="006E2FCB">
              <w:rPr>
                <w:rFonts w:eastAsia="Times New Roman"/>
                <w:b/>
                <w:bCs/>
                <w:i w:val="0"/>
                <w:sz w:val="18"/>
                <w:szCs w:val="18"/>
              </w:rPr>
              <w:t>EXITUS n</w:t>
            </w:r>
            <w:r w:rsidR="00BC5AD2" w:rsidRPr="006E2FCB">
              <w:rPr>
                <w:rFonts w:eastAsia="Times New Roman"/>
                <w:b/>
                <w:bCs/>
                <w:i w:val="0"/>
                <w:sz w:val="18"/>
                <w:szCs w:val="18"/>
              </w:rPr>
              <w:t xml:space="preserve"> (%)</w:t>
            </w:r>
          </w:p>
        </w:tc>
        <w:tc>
          <w:tcPr>
            <w:tcW w:w="1701" w:type="dxa"/>
            <w:hideMark/>
          </w:tcPr>
          <w:p w14:paraId="6FA0EB8C" w14:textId="00A6ED4A" w:rsidR="00BC5AD2" w:rsidRPr="006E2FCB" w:rsidRDefault="00BC5AD2" w:rsidP="002B4CBE">
            <w:pPr>
              <w:spacing w:line="276"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b/>
                <w:bCs/>
                <w:i w:val="0"/>
                <w:sz w:val="18"/>
                <w:szCs w:val="18"/>
              </w:rPr>
            </w:pPr>
            <w:r w:rsidRPr="006E2FCB">
              <w:rPr>
                <w:rFonts w:eastAsia="Times New Roman"/>
                <w:b/>
                <w:bCs/>
                <w:i w:val="0"/>
                <w:sz w:val="18"/>
                <w:szCs w:val="18"/>
              </w:rPr>
              <w:t>YAŞAYAN n (%)</w:t>
            </w:r>
          </w:p>
        </w:tc>
        <w:tc>
          <w:tcPr>
            <w:tcW w:w="1134" w:type="dxa"/>
          </w:tcPr>
          <w:p w14:paraId="0B794490" w14:textId="1DD517FA" w:rsidR="00BC5AD2" w:rsidRPr="006E2FCB" w:rsidRDefault="001A049E" w:rsidP="001A049E">
            <w:pPr>
              <w:spacing w:line="276" w:lineRule="auto"/>
              <w:ind w:firstLine="0"/>
              <w:jc w:val="left"/>
              <w:cnfStyle w:val="100000000000" w:firstRow="1" w:lastRow="0" w:firstColumn="0" w:lastColumn="0" w:oddVBand="0" w:evenVBand="0" w:oddHBand="0" w:evenHBand="0" w:firstRowFirstColumn="0" w:firstRowLastColumn="0" w:lastRowFirstColumn="0" w:lastRowLastColumn="0"/>
              <w:rPr>
                <w:rFonts w:eastAsia="Times New Roman"/>
                <w:b/>
                <w:bCs/>
                <w:i w:val="0"/>
                <w:sz w:val="18"/>
                <w:szCs w:val="18"/>
              </w:rPr>
            </w:pPr>
            <w:r w:rsidRPr="006E2FCB">
              <w:rPr>
                <w:rFonts w:eastAsia="Times New Roman"/>
                <w:b/>
                <w:bCs/>
                <w:i w:val="0"/>
                <w:sz w:val="18"/>
                <w:szCs w:val="18"/>
              </w:rPr>
              <w:t>p</w:t>
            </w:r>
            <w:r w:rsidR="00BC5AD2" w:rsidRPr="006E2FCB">
              <w:rPr>
                <w:rFonts w:eastAsia="Times New Roman"/>
                <w:b/>
                <w:bCs/>
                <w:i w:val="0"/>
                <w:sz w:val="18"/>
                <w:szCs w:val="18"/>
              </w:rPr>
              <w:t>&lt;0.05</w:t>
            </w:r>
          </w:p>
        </w:tc>
      </w:tr>
      <w:tr w:rsidR="001A049E" w:rsidRPr="002B4CBE" w14:paraId="3C968514" w14:textId="77777777" w:rsidTr="001A049E">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3261" w:type="dxa"/>
            <w:tcBorders>
              <w:top w:val="single" w:sz="4" w:space="0" w:color="7F7F7F" w:themeColor="text1" w:themeTint="80"/>
              <w:bottom w:val="single" w:sz="4" w:space="0" w:color="auto"/>
            </w:tcBorders>
          </w:tcPr>
          <w:p w14:paraId="5131DC2A" w14:textId="77777777" w:rsidR="001A049E" w:rsidRPr="006E2FCB" w:rsidRDefault="001A049E" w:rsidP="001A049E">
            <w:pPr>
              <w:spacing w:line="276" w:lineRule="auto"/>
              <w:ind w:firstLine="0"/>
              <w:rPr>
                <w:rFonts w:eastAsia="Times New Roman"/>
                <w:b/>
                <w:i w:val="0"/>
                <w:sz w:val="18"/>
                <w:szCs w:val="18"/>
                <w:lang w:eastAsia="tr-TR"/>
              </w:rPr>
            </w:pPr>
            <w:r w:rsidRPr="006E2FCB">
              <w:rPr>
                <w:rFonts w:eastAsia="Times New Roman"/>
                <w:b/>
                <w:i w:val="0"/>
                <w:sz w:val="18"/>
                <w:szCs w:val="18"/>
                <w:lang w:eastAsia="tr-TR"/>
              </w:rPr>
              <w:t>İSKEMİK NEKROZ</w:t>
            </w:r>
          </w:p>
          <w:p w14:paraId="0C295F40" w14:textId="77777777" w:rsidR="001A049E" w:rsidRPr="006E2FCB" w:rsidRDefault="001A049E" w:rsidP="001A049E">
            <w:pPr>
              <w:spacing w:line="276" w:lineRule="auto"/>
              <w:rPr>
                <w:rFonts w:eastAsia="Times New Roman"/>
                <w:i w:val="0"/>
                <w:sz w:val="18"/>
                <w:szCs w:val="18"/>
                <w:lang w:eastAsia="tr-TR"/>
              </w:rPr>
            </w:pPr>
            <w:r w:rsidRPr="006E2FCB">
              <w:rPr>
                <w:rFonts w:eastAsia="Times New Roman"/>
                <w:i w:val="0"/>
                <w:sz w:val="18"/>
                <w:szCs w:val="18"/>
                <w:lang w:eastAsia="tr-TR"/>
              </w:rPr>
              <w:t>Yok</w:t>
            </w:r>
          </w:p>
          <w:p w14:paraId="2D51D2DC" w14:textId="2A37D2AC" w:rsidR="001A049E" w:rsidRPr="006E2FCB" w:rsidRDefault="001A049E" w:rsidP="001A049E">
            <w:pPr>
              <w:spacing w:line="276" w:lineRule="auto"/>
              <w:rPr>
                <w:rFonts w:eastAsia="Times New Roman"/>
                <w:i w:val="0"/>
                <w:sz w:val="18"/>
                <w:szCs w:val="18"/>
                <w:lang w:eastAsia="tr-TR"/>
              </w:rPr>
            </w:pPr>
            <w:r w:rsidRPr="006E2FCB">
              <w:rPr>
                <w:rFonts w:eastAsia="Times New Roman"/>
                <w:i w:val="0"/>
                <w:sz w:val="18"/>
                <w:szCs w:val="18"/>
                <w:lang w:eastAsia="tr-TR"/>
              </w:rPr>
              <w:t>Var</w:t>
            </w:r>
          </w:p>
        </w:tc>
        <w:tc>
          <w:tcPr>
            <w:tcW w:w="1559" w:type="dxa"/>
            <w:noWrap/>
          </w:tcPr>
          <w:p w14:paraId="371313AB" w14:textId="77777777" w:rsidR="001A049E" w:rsidRPr="006E2FCB" w:rsidRDefault="001A049E" w:rsidP="001A049E">
            <w:pPr>
              <w:spacing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p>
          <w:p w14:paraId="71E6677A" w14:textId="77777777" w:rsidR="001A049E" w:rsidRPr="006E2FCB" w:rsidRDefault="001A049E" w:rsidP="001A049E">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6E2FCB">
              <w:rPr>
                <w:sz w:val="18"/>
                <w:szCs w:val="18"/>
              </w:rPr>
              <w:t>2 (25)</w:t>
            </w:r>
          </w:p>
          <w:p w14:paraId="2F1CA3CA" w14:textId="77777777" w:rsidR="001A049E" w:rsidRPr="006E2FCB" w:rsidRDefault="001A049E" w:rsidP="001A049E">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6E2FCB">
              <w:rPr>
                <w:sz w:val="18"/>
                <w:szCs w:val="18"/>
              </w:rPr>
              <w:t>6 (75)</w:t>
            </w:r>
          </w:p>
        </w:tc>
        <w:tc>
          <w:tcPr>
            <w:tcW w:w="1701" w:type="dxa"/>
            <w:noWrap/>
          </w:tcPr>
          <w:p w14:paraId="78C44895" w14:textId="77777777" w:rsidR="001A049E" w:rsidRPr="006E2FCB" w:rsidRDefault="001A049E" w:rsidP="001A049E">
            <w:pPr>
              <w:spacing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p>
          <w:p w14:paraId="1D2171EB" w14:textId="1335E13D" w:rsidR="001A049E" w:rsidRPr="006E2FCB" w:rsidRDefault="001A049E" w:rsidP="001A049E">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6E2FCB">
              <w:rPr>
                <w:sz w:val="18"/>
                <w:szCs w:val="18"/>
              </w:rPr>
              <w:t>13  (81.3)</w:t>
            </w:r>
          </w:p>
          <w:p w14:paraId="271C0C87" w14:textId="6CC4D33C" w:rsidR="001A049E" w:rsidRPr="006E2FCB" w:rsidRDefault="001A049E" w:rsidP="001A049E">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6E2FCB">
              <w:rPr>
                <w:sz w:val="18"/>
                <w:szCs w:val="18"/>
              </w:rPr>
              <w:t>3 (18.8)</w:t>
            </w:r>
          </w:p>
        </w:tc>
        <w:tc>
          <w:tcPr>
            <w:tcW w:w="1134" w:type="dxa"/>
          </w:tcPr>
          <w:p w14:paraId="45D32839" w14:textId="77777777" w:rsidR="001A049E" w:rsidRPr="006E2FCB" w:rsidRDefault="001A049E" w:rsidP="001A049E">
            <w:pPr>
              <w:spacing w:line="276" w:lineRule="auto"/>
              <w:ind w:right="360" w:firstLine="0"/>
              <w:jc w:val="left"/>
              <w:cnfStyle w:val="000000100000" w:firstRow="0" w:lastRow="0" w:firstColumn="0" w:lastColumn="0" w:oddVBand="0" w:evenVBand="0" w:oddHBand="1" w:evenHBand="0" w:firstRowFirstColumn="0" w:firstRowLastColumn="0" w:lastRowFirstColumn="0" w:lastRowLastColumn="0"/>
              <w:rPr>
                <w:rFonts w:eastAsia="Times New Roman"/>
                <w:b/>
                <w:bCs/>
                <w:sz w:val="18"/>
                <w:szCs w:val="18"/>
              </w:rPr>
            </w:pPr>
          </w:p>
          <w:p w14:paraId="7A196DCF" w14:textId="43342A84" w:rsidR="001A049E" w:rsidRPr="006E2FCB" w:rsidRDefault="001A049E" w:rsidP="001A049E">
            <w:pPr>
              <w:spacing w:line="276" w:lineRule="auto"/>
              <w:ind w:right="360" w:firstLine="0"/>
              <w:jc w:val="left"/>
              <w:cnfStyle w:val="000000100000" w:firstRow="0" w:lastRow="0" w:firstColumn="0" w:lastColumn="0" w:oddVBand="0" w:evenVBand="0" w:oddHBand="1" w:evenHBand="0" w:firstRowFirstColumn="0" w:firstRowLastColumn="0" w:lastRowFirstColumn="0" w:lastRowLastColumn="0"/>
              <w:rPr>
                <w:rFonts w:eastAsia="Times New Roman"/>
                <w:b/>
                <w:bCs/>
                <w:sz w:val="18"/>
                <w:szCs w:val="18"/>
              </w:rPr>
            </w:pPr>
            <w:r w:rsidRPr="006E2FCB">
              <w:rPr>
                <w:rFonts w:eastAsia="Times New Roman"/>
                <w:b/>
                <w:bCs/>
                <w:sz w:val="18"/>
                <w:szCs w:val="18"/>
              </w:rPr>
              <w:t>0.007</w:t>
            </w:r>
          </w:p>
        </w:tc>
      </w:tr>
      <w:tr w:rsidR="001A049E" w:rsidRPr="002B4CBE" w14:paraId="036341E7" w14:textId="77777777" w:rsidTr="001A049E">
        <w:trPr>
          <w:trHeight w:val="407"/>
        </w:trPr>
        <w:tc>
          <w:tcPr>
            <w:cnfStyle w:val="001000000000" w:firstRow="0" w:lastRow="0" w:firstColumn="1" w:lastColumn="0" w:oddVBand="0" w:evenVBand="0" w:oddHBand="0" w:evenHBand="0" w:firstRowFirstColumn="0" w:firstRowLastColumn="0" w:lastRowFirstColumn="0" w:lastRowLastColumn="0"/>
            <w:tcW w:w="3261" w:type="dxa"/>
            <w:tcBorders>
              <w:top w:val="single" w:sz="4" w:space="0" w:color="auto"/>
              <w:bottom w:val="single" w:sz="4" w:space="0" w:color="auto"/>
            </w:tcBorders>
          </w:tcPr>
          <w:p w14:paraId="3F8568D5" w14:textId="77777777" w:rsidR="001A049E" w:rsidRPr="006E2FCB" w:rsidRDefault="001A049E" w:rsidP="001A049E">
            <w:pPr>
              <w:spacing w:line="276" w:lineRule="auto"/>
              <w:ind w:firstLine="0"/>
              <w:rPr>
                <w:rFonts w:eastAsia="Times New Roman"/>
                <w:b/>
                <w:i w:val="0"/>
                <w:sz w:val="18"/>
                <w:szCs w:val="18"/>
                <w:lang w:eastAsia="tr-TR"/>
              </w:rPr>
            </w:pPr>
            <w:r w:rsidRPr="006E2FCB">
              <w:rPr>
                <w:rFonts w:eastAsia="Times New Roman"/>
                <w:b/>
                <w:i w:val="0"/>
                <w:sz w:val="18"/>
                <w:szCs w:val="18"/>
                <w:lang w:eastAsia="tr-TR"/>
              </w:rPr>
              <w:t>KOLESTAZ</w:t>
            </w:r>
          </w:p>
          <w:p w14:paraId="3C74B2B2" w14:textId="77777777" w:rsidR="001A049E" w:rsidRPr="006E2FCB" w:rsidRDefault="001A049E" w:rsidP="001A049E">
            <w:pPr>
              <w:spacing w:line="276" w:lineRule="auto"/>
              <w:rPr>
                <w:rFonts w:eastAsia="Times New Roman"/>
                <w:i w:val="0"/>
                <w:sz w:val="18"/>
                <w:szCs w:val="18"/>
                <w:lang w:eastAsia="tr-TR"/>
              </w:rPr>
            </w:pPr>
            <w:r w:rsidRPr="006E2FCB">
              <w:rPr>
                <w:rFonts w:eastAsia="Times New Roman"/>
                <w:i w:val="0"/>
                <w:sz w:val="18"/>
                <w:szCs w:val="18"/>
                <w:lang w:eastAsia="tr-TR"/>
              </w:rPr>
              <w:t>Yok</w:t>
            </w:r>
          </w:p>
          <w:p w14:paraId="1C570746" w14:textId="63F83D9D" w:rsidR="001A049E" w:rsidRPr="006E2FCB" w:rsidRDefault="001A049E" w:rsidP="001A049E">
            <w:pPr>
              <w:spacing w:line="276" w:lineRule="auto"/>
              <w:rPr>
                <w:rFonts w:eastAsia="Times New Roman"/>
                <w:i w:val="0"/>
                <w:sz w:val="18"/>
                <w:szCs w:val="18"/>
                <w:lang w:eastAsia="tr-TR"/>
              </w:rPr>
            </w:pPr>
            <w:r w:rsidRPr="006E2FCB">
              <w:rPr>
                <w:rFonts w:eastAsia="Times New Roman"/>
                <w:i w:val="0"/>
                <w:sz w:val="18"/>
                <w:szCs w:val="18"/>
                <w:lang w:eastAsia="tr-TR"/>
              </w:rPr>
              <w:t>Var</w:t>
            </w:r>
          </w:p>
        </w:tc>
        <w:tc>
          <w:tcPr>
            <w:tcW w:w="1559" w:type="dxa"/>
            <w:noWrap/>
          </w:tcPr>
          <w:p w14:paraId="51BEBF5A" w14:textId="77777777" w:rsidR="001A049E" w:rsidRPr="006E2FCB" w:rsidRDefault="001A049E" w:rsidP="001A049E">
            <w:pPr>
              <w:spacing w:line="276" w:lineRule="auto"/>
              <w:jc w:val="center"/>
              <w:cnfStyle w:val="000000000000" w:firstRow="0" w:lastRow="0" w:firstColumn="0" w:lastColumn="0" w:oddVBand="0" w:evenVBand="0" w:oddHBand="0" w:evenHBand="0" w:firstRowFirstColumn="0" w:firstRowLastColumn="0" w:lastRowFirstColumn="0" w:lastRowLastColumn="0"/>
              <w:rPr>
                <w:sz w:val="18"/>
                <w:szCs w:val="18"/>
              </w:rPr>
            </w:pPr>
          </w:p>
          <w:p w14:paraId="1DBFBF02" w14:textId="77777777" w:rsidR="001A049E" w:rsidRPr="006E2FCB" w:rsidRDefault="001A049E" w:rsidP="001A049E">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sidRPr="006E2FCB">
              <w:rPr>
                <w:sz w:val="18"/>
                <w:szCs w:val="18"/>
              </w:rPr>
              <w:t>2 (25)</w:t>
            </w:r>
          </w:p>
          <w:p w14:paraId="600F6500" w14:textId="77777777" w:rsidR="001A049E" w:rsidRPr="006E2FCB" w:rsidRDefault="001A049E" w:rsidP="001A049E">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sidRPr="006E2FCB">
              <w:rPr>
                <w:sz w:val="18"/>
                <w:szCs w:val="18"/>
              </w:rPr>
              <w:t>6 (75)</w:t>
            </w:r>
          </w:p>
        </w:tc>
        <w:tc>
          <w:tcPr>
            <w:tcW w:w="1701" w:type="dxa"/>
            <w:noWrap/>
          </w:tcPr>
          <w:p w14:paraId="49A29075" w14:textId="77777777" w:rsidR="001A049E" w:rsidRPr="006E2FCB" w:rsidRDefault="001A049E" w:rsidP="001A049E">
            <w:pPr>
              <w:spacing w:line="276" w:lineRule="auto"/>
              <w:jc w:val="center"/>
              <w:cnfStyle w:val="000000000000" w:firstRow="0" w:lastRow="0" w:firstColumn="0" w:lastColumn="0" w:oddVBand="0" w:evenVBand="0" w:oddHBand="0" w:evenHBand="0" w:firstRowFirstColumn="0" w:firstRowLastColumn="0" w:lastRowFirstColumn="0" w:lastRowLastColumn="0"/>
              <w:rPr>
                <w:sz w:val="18"/>
                <w:szCs w:val="18"/>
              </w:rPr>
            </w:pPr>
          </w:p>
          <w:p w14:paraId="7C8CC213" w14:textId="59006378" w:rsidR="001A049E" w:rsidRPr="006E2FCB" w:rsidRDefault="001A049E" w:rsidP="001A049E">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sidRPr="006E2FCB">
              <w:rPr>
                <w:sz w:val="18"/>
                <w:szCs w:val="18"/>
              </w:rPr>
              <w:t>5 (31.3)</w:t>
            </w:r>
          </w:p>
          <w:p w14:paraId="3EFE507C" w14:textId="0FAFB75F" w:rsidR="001A049E" w:rsidRPr="006E2FCB" w:rsidRDefault="001A049E" w:rsidP="001A049E">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sidRPr="006E2FCB">
              <w:rPr>
                <w:sz w:val="18"/>
                <w:szCs w:val="18"/>
              </w:rPr>
              <w:t>11 (68.7)</w:t>
            </w:r>
          </w:p>
        </w:tc>
        <w:tc>
          <w:tcPr>
            <w:tcW w:w="1134" w:type="dxa"/>
          </w:tcPr>
          <w:p w14:paraId="50BAE68D" w14:textId="77777777" w:rsidR="001A049E" w:rsidRPr="006E2FCB" w:rsidRDefault="001A049E" w:rsidP="001A049E">
            <w:pPr>
              <w:spacing w:line="276" w:lineRule="auto"/>
              <w:ind w:right="360" w:firstLine="0"/>
              <w:jc w:val="left"/>
              <w:cnfStyle w:val="000000000000" w:firstRow="0" w:lastRow="0" w:firstColumn="0" w:lastColumn="0" w:oddVBand="0" w:evenVBand="0" w:oddHBand="0" w:evenHBand="0" w:firstRowFirstColumn="0" w:firstRowLastColumn="0" w:lastRowFirstColumn="0" w:lastRowLastColumn="0"/>
              <w:rPr>
                <w:rFonts w:eastAsia="Times New Roman"/>
                <w:sz w:val="18"/>
                <w:szCs w:val="18"/>
              </w:rPr>
            </w:pPr>
          </w:p>
          <w:p w14:paraId="3D626902" w14:textId="6C4164A3" w:rsidR="001A049E" w:rsidRPr="006E2FCB" w:rsidRDefault="001A049E" w:rsidP="001A049E">
            <w:pPr>
              <w:spacing w:line="276" w:lineRule="auto"/>
              <w:ind w:right="360" w:firstLine="0"/>
              <w:jc w:val="left"/>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6E2FCB">
              <w:rPr>
                <w:rFonts w:eastAsia="Times New Roman"/>
                <w:sz w:val="18"/>
                <w:szCs w:val="18"/>
              </w:rPr>
              <w:t>0.8</w:t>
            </w:r>
          </w:p>
        </w:tc>
      </w:tr>
      <w:tr w:rsidR="001A049E" w:rsidRPr="002B4CBE" w14:paraId="653C2F10" w14:textId="77777777" w:rsidTr="001A049E">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3261" w:type="dxa"/>
            <w:tcBorders>
              <w:top w:val="single" w:sz="4" w:space="0" w:color="auto"/>
              <w:bottom w:val="single" w:sz="4" w:space="0" w:color="auto"/>
            </w:tcBorders>
          </w:tcPr>
          <w:p w14:paraId="31B7B7C2" w14:textId="77777777" w:rsidR="001A049E" w:rsidRPr="006E2FCB" w:rsidRDefault="001A049E" w:rsidP="001A049E">
            <w:pPr>
              <w:spacing w:line="276" w:lineRule="auto"/>
              <w:ind w:firstLine="0"/>
              <w:rPr>
                <w:rFonts w:eastAsia="Times New Roman"/>
                <w:b/>
                <w:i w:val="0"/>
                <w:sz w:val="18"/>
                <w:szCs w:val="18"/>
                <w:lang w:eastAsia="tr-TR"/>
              </w:rPr>
            </w:pPr>
            <w:r w:rsidRPr="006E2FCB">
              <w:rPr>
                <w:rFonts w:eastAsia="Times New Roman"/>
                <w:b/>
                <w:i w:val="0"/>
                <w:sz w:val="18"/>
                <w:szCs w:val="18"/>
                <w:lang w:eastAsia="tr-TR"/>
              </w:rPr>
              <w:t>T HÜCRE ARACILI REJEKSİYON</w:t>
            </w:r>
          </w:p>
          <w:p w14:paraId="76DCB808" w14:textId="77777777" w:rsidR="001A049E" w:rsidRPr="006E2FCB" w:rsidRDefault="001A049E" w:rsidP="001A049E">
            <w:pPr>
              <w:spacing w:line="276" w:lineRule="auto"/>
              <w:rPr>
                <w:rFonts w:eastAsia="Times New Roman"/>
                <w:i w:val="0"/>
                <w:sz w:val="18"/>
                <w:szCs w:val="18"/>
                <w:lang w:eastAsia="tr-TR"/>
              </w:rPr>
            </w:pPr>
            <w:r w:rsidRPr="006E2FCB">
              <w:rPr>
                <w:rFonts w:eastAsia="Times New Roman"/>
                <w:i w:val="0"/>
                <w:sz w:val="18"/>
                <w:szCs w:val="18"/>
                <w:lang w:eastAsia="tr-TR"/>
              </w:rPr>
              <w:t>Yok</w:t>
            </w:r>
          </w:p>
          <w:p w14:paraId="65359346" w14:textId="0C8CFD07" w:rsidR="001A049E" w:rsidRPr="006E2FCB" w:rsidRDefault="001A049E" w:rsidP="001A049E">
            <w:pPr>
              <w:spacing w:line="276" w:lineRule="auto"/>
              <w:rPr>
                <w:rFonts w:eastAsia="Times New Roman"/>
                <w:i w:val="0"/>
                <w:sz w:val="18"/>
                <w:szCs w:val="18"/>
                <w:lang w:eastAsia="tr-TR"/>
              </w:rPr>
            </w:pPr>
            <w:r w:rsidRPr="006E2FCB">
              <w:rPr>
                <w:rFonts w:eastAsia="Times New Roman"/>
                <w:i w:val="0"/>
                <w:sz w:val="18"/>
                <w:szCs w:val="18"/>
                <w:lang w:eastAsia="tr-TR"/>
              </w:rPr>
              <w:t>Var</w:t>
            </w:r>
          </w:p>
        </w:tc>
        <w:tc>
          <w:tcPr>
            <w:tcW w:w="1559" w:type="dxa"/>
            <w:noWrap/>
          </w:tcPr>
          <w:p w14:paraId="535FD08D" w14:textId="77777777" w:rsidR="001A049E" w:rsidRPr="006E2FCB" w:rsidRDefault="001A049E" w:rsidP="001A049E">
            <w:pPr>
              <w:spacing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p>
          <w:p w14:paraId="1DD08F2F" w14:textId="082DF616" w:rsidR="001A049E" w:rsidRPr="006E2FCB" w:rsidRDefault="001A049E" w:rsidP="001A049E">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6E2FCB">
              <w:rPr>
                <w:sz w:val="18"/>
                <w:szCs w:val="18"/>
              </w:rPr>
              <w:t>7 (87.5)</w:t>
            </w:r>
          </w:p>
          <w:p w14:paraId="6511CF5F" w14:textId="3318264E" w:rsidR="001A049E" w:rsidRPr="006E2FCB" w:rsidRDefault="001A049E" w:rsidP="001A049E">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6E2FCB">
              <w:rPr>
                <w:sz w:val="18"/>
                <w:szCs w:val="18"/>
              </w:rPr>
              <w:t>1 (12.5)</w:t>
            </w:r>
          </w:p>
        </w:tc>
        <w:tc>
          <w:tcPr>
            <w:tcW w:w="1701" w:type="dxa"/>
            <w:noWrap/>
          </w:tcPr>
          <w:p w14:paraId="774D4C6B" w14:textId="77777777" w:rsidR="001A049E" w:rsidRPr="006E2FCB" w:rsidRDefault="001A049E" w:rsidP="001A049E">
            <w:pPr>
              <w:spacing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p>
          <w:p w14:paraId="2A4D9195" w14:textId="5F83F5CD" w:rsidR="001A049E" w:rsidRPr="006E2FCB" w:rsidRDefault="001A049E" w:rsidP="001A049E">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6E2FCB">
              <w:rPr>
                <w:sz w:val="18"/>
                <w:szCs w:val="18"/>
              </w:rPr>
              <w:t>13 (81.3</w:t>
            </w:r>
          </w:p>
          <w:p w14:paraId="36178C22" w14:textId="272C34B4" w:rsidR="001A049E" w:rsidRPr="006E2FCB" w:rsidRDefault="001A049E" w:rsidP="001A049E">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6E2FCB">
              <w:rPr>
                <w:sz w:val="18"/>
                <w:szCs w:val="18"/>
              </w:rPr>
              <w:t>3 (18.8)</w:t>
            </w:r>
          </w:p>
        </w:tc>
        <w:tc>
          <w:tcPr>
            <w:tcW w:w="1134" w:type="dxa"/>
          </w:tcPr>
          <w:p w14:paraId="2D2B92E1" w14:textId="77777777" w:rsidR="001A049E" w:rsidRPr="006E2FCB" w:rsidRDefault="001A049E" w:rsidP="001A049E">
            <w:pPr>
              <w:spacing w:line="276" w:lineRule="auto"/>
              <w:ind w:right="360" w:firstLine="0"/>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rPr>
            </w:pPr>
          </w:p>
          <w:p w14:paraId="4067B29E" w14:textId="67627F60" w:rsidR="001A049E" w:rsidRPr="006E2FCB" w:rsidRDefault="001A049E" w:rsidP="001A049E">
            <w:pPr>
              <w:spacing w:line="276" w:lineRule="auto"/>
              <w:ind w:right="360" w:firstLine="0"/>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6E2FCB">
              <w:rPr>
                <w:rFonts w:eastAsia="Times New Roman"/>
                <w:sz w:val="18"/>
                <w:szCs w:val="18"/>
              </w:rPr>
              <w:t>0.7</w:t>
            </w:r>
          </w:p>
        </w:tc>
      </w:tr>
      <w:tr w:rsidR="001A049E" w:rsidRPr="002B4CBE" w14:paraId="5B1231F7" w14:textId="77777777" w:rsidTr="001A049E">
        <w:trPr>
          <w:trHeight w:val="407"/>
        </w:trPr>
        <w:tc>
          <w:tcPr>
            <w:cnfStyle w:val="001000000000" w:firstRow="0" w:lastRow="0" w:firstColumn="1" w:lastColumn="0" w:oddVBand="0" w:evenVBand="0" w:oddHBand="0" w:evenHBand="0" w:firstRowFirstColumn="0" w:firstRowLastColumn="0" w:lastRowFirstColumn="0" w:lastRowLastColumn="0"/>
            <w:tcW w:w="3261" w:type="dxa"/>
            <w:tcBorders>
              <w:top w:val="single" w:sz="4" w:space="0" w:color="auto"/>
              <w:bottom w:val="single" w:sz="4" w:space="0" w:color="auto"/>
            </w:tcBorders>
          </w:tcPr>
          <w:p w14:paraId="7F34A6F6" w14:textId="77777777" w:rsidR="001A049E" w:rsidRPr="006E2FCB" w:rsidRDefault="001A049E" w:rsidP="001A049E">
            <w:pPr>
              <w:spacing w:line="276" w:lineRule="auto"/>
              <w:ind w:firstLine="0"/>
              <w:rPr>
                <w:rFonts w:eastAsia="Times New Roman"/>
                <w:b/>
                <w:i w:val="0"/>
                <w:sz w:val="18"/>
                <w:szCs w:val="18"/>
                <w:lang w:eastAsia="tr-TR"/>
              </w:rPr>
            </w:pPr>
            <w:r w:rsidRPr="006E2FCB">
              <w:rPr>
                <w:rFonts w:eastAsia="Times New Roman"/>
                <w:b/>
                <w:i w:val="0"/>
                <w:sz w:val="18"/>
                <w:szCs w:val="18"/>
                <w:lang w:eastAsia="tr-TR"/>
              </w:rPr>
              <w:t>DUKTÜLER PROLİFERASYON</w:t>
            </w:r>
          </w:p>
          <w:p w14:paraId="2BF70E49" w14:textId="77777777" w:rsidR="001A049E" w:rsidRPr="006E2FCB" w:rsidRDefault="001A049E" w:rsidP="001A049E">
            <w:pPr>
              <w:spacing w:line="276" w:lineRule="auto"/>
              <w:rPr>
                <w:rFonts w:eastAsia="Times New Roman"/>
                <w:i w:val="0"/>
                <w:sz w:val="18"/>
                <w:szCs w:val="18"/>
                <w:lang w:eastAsia="tr-TR"/>
              </w:rPr>
            </w:pPr>
            <w:r w:rsidRPr="006E2FCB">
              <w:rPr>
                <w:rFonts w:eastAsia="Times New Roman"/>
                <w:i w:val="0"/>
                <w:sz w:val="18"/>
                <w:szCs w:val="18"/>
                <w:lang w:eastAsia="tr-TR"/>
              </w:rPr>
              <w:t>Yok</w:t>
            </w:r>
          </w:p>
          <w:p w14:paraId="6873C3E9" w14:textId="3FEBD6EB" w:rsidR="001A049E" w:rsidRPr="006E2FCB" w:rsidRDefault="001A049E" w:rsidP="001A049E">
            <w:pPr>
              <w:spacing w:line="276" w:lineRule="auto"/>
              <w:rPr>
                <w:rFonts w:eastAsia="Times New Roman"/>
                <w:i w:val="0"/>
                <w:sz w:val="18"/>
                <w:szCs w:val="18"/>
                <w:lang w:eastAsia="tr-TR"/>
              </w:rPr>
            </w:pPr>
            <w:r w:rsidRPr="006E2FCB">
              <w:rPr>
                <w:rFonts w:eastAsia="Times New Roman"/>
                <w:i w:val="0"/>
                <w:sz w:val="18"/>
                <w:szCs w:val="18"/>
                <w:lang w:eastAsia="tr-TR"/>
              </w:rPr>
              <w:t>Var</w:t>
            </w:r>
          </w:p>
        </w:tc>
        <w:tc>
          <w:tcPr>
            <w:tcW w:w="1559" w:type="dxa"/>
            <w:noWrap/>
          </w:tcPr>
          <w:p w14:paraId="3C2FA6CC" w14:textId="77777777" w:rsidR="001A049E" w:rsidRPr="006E2FCB" w:rsidRDefault="001A049E" w:rsidP="001A049E">
            <w:pPr>
              <w:spacing w:line="276" w:lineRule="auto"/>
              <w:jc w:val="center"/>
              <w:cnfStyle w:val="000000000000" w:firstRow="0" w:lastRow="0" w:firstColumn="0" w:lastColumn="0" w:oddVBand="0" w:evenVBand="0" w:oddHBand="0" w:evenHBand="0" w:firstRowFirstColumn="0" w:firstRowLastColumn="0" w:lastRowFirstColumn="0" w:lastRowLastColumn="0"/>
              <w:rPr>
                <w:sz w:val="18"/>
                <w:szCs w:val="18"/>
              </w:rPr>
            </w:pPr>
          </w:p>
          <w:p w14:paraId="0B1EC232" w14:textId="77777777" w:rsidR="001A049E" w:rsidRPr="006E2FCB" w:rsidRDefault="001A049E" w:rsidP="001A049E">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sidRPr="006E2FCB">
              <w:rPr>
                <w:sz w:val="18"/>
                <w:szCs w:val="18"/>
              </w:rPr>
              <w:t>4 (50)</w:t>
            </w:r>
          </w:p>
          <w:p w14:paraId="360CA2B9" w14:textId="77777777" w:rsidR="001A049E" w:rsidRPr="006E2FCB" w:rsidRDefault="001A049E" w:rsidP="001A049E">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sidRPr="006E2FCB">
              <w:rPr>
                <w:sz w:val="18"/>
                <w:szCs w:val="18"/>
              </w:rPr>
              <w:t>4 (50)</w:t>
            </w:r>
          </w:p>
        </w:tc>
        <w:tc>
          <w:tcPr>
            <w:tcW w:w="1701" w:type="dxa"/>
            <w:noWrap/>
          </w:tcPr>
          <w:p w14:paraId="1DCB73A4" w14:textId="77777777" w:rsidR="001A049E" w:rsidRPr="006E2FCB" w:rsidRDefault="001A049E" w:rsidP="001A049E">
            <w:pPr>
              <w:spacing w:line="276" w:lineRule="auto"/>
              <w:jc w:val="center"/>
              <w:cnfStyle w:val="000000000000" w:firstRow="0" w:lastRow="0" w:firstColumn="0" w:lastColumn="0" w:oddVBand="0" w:evenVBand="0" w:oddHBand="0" w:evenHBand="0" w:firstRowFirstColumn="0" w:firstRowLastColumn="0" w:lastRowFirstColumn="0" w:lastRowLastColumn="0"/>
              <w:rPr>
                <w:sz w:val="18"/>
                <w:szCs w:val="18"/>
              </w:rPr>
            </w:pPr>
          </w:p>
          <w:p w14:paraId="21202BA7" w14:textId="77777777" w:rsidR="001A049E" w:rsidRPr="006E2FCB" w:rsidRDefault="001A049E" w:rsidP="001A049E">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sidRPr="006E2FCB">
              <w:rPr>
                <w:sz w:val="18"/>
                <w:szCs w:val="18"/>
              </w:rPr>
              <w:t>8 (50)</w:t>
            </w:r>
          </w:p>
          <w:p w14:paraId="6A376DAC" w14:textId="77777777" w:rsidR="001A049E" w:rsidRPr="006E2FCB" w:rsidRDefault="001A049E" w:rsidP="001A049E">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sidRPr="006E2FCB">
              <w:rPr>
                <w:sz w:val="18"/>
                <w:szCs w:val="18"/>
              </w:rPr>
              <w:t>8 (50)</w:t>
            </w:r>
          </w:p>
        </w:tc>
        <w:tc>
          <w:tcPr>
            <w:tcW w:w="1134" w:type="dxa"/>
          </w:tcPr>
          <w:p w14:paraId="7BAE8B8A" w14:textId="77777777" w:rsidR="001A049E" w:rsidRPr="006E2FCB" w:rsidRDefault="001A049E" w:rsidP="001A049E">
            <w:pPr>
              <w:spacing w:line="276" w:lineRule="auto"/>
              <w:ind w:right="360" w:firstLine="0"/>
              <w:jc w:val="left"/>
              <w:cnfStyle w:val="000000000000" w:firstRow="0" w:lastRow="0" w:firstColumn="0" w:lastColumn="0" w:oddVBand="0" w:evenVBand="0" w:oddHBand="0" w:evenHBand="0" w:firstRowFirstColumn="0" w:firstRowLastColumn="0" w:lastRowFirstColumn="0" w:lastRowLastColumn="0"/>
              <w:rPr>
                <w:rFonts w:eastAsia="Times New Roman"/>
                <w:sz w:val="18"/>
                <w:szCs w:val="18"/>
              </w:rPr>
            </w:pPr>
          </w:p>
          <w:p w14:paraId="6B774EAD" w14:textId="77777777" w:rsidR="001A049E" w:rsidRPr="006E2FCB" w:rsidRDefault="001A049E" w:rsidP="001A049E">
            <w:pPr>
              <w:spacing w:line="276" w:lineRule="auto"/>
              <w:ind w:right="360" w:firstLine="0"/>
              <w:jc w:val="left"/>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6E2FCB">
              <w:rPr>
                <w:rFonts w:eastAsia="Times New Roman"/>
                <w:sz w:val="18"/>
                <w:szCs w:val="18"/>
              </w:rPr>
              <w:t>1</w:t>
            </w:r>
          </w:p>
        </w:tc>
      </w:tr>
      <w:tr w:rsidR="001A049E" w:rsidRPr="002B4CBE" w14:paraId="1353C627" w14:textId="77777777" w:rsidTr="001A049E">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3261" w:type="dxa"/>
            <w:tcBorders>
              <w:top w:val="single" w:sz="4" w:space="0" w:color="auto"/>
              <w:bottom w:val="single" w:sz="4" w:space="0" w:color="auto"/>
            </w:tcBorders>
          </w:tcPr>
          <w:p w14:paraId="37A80267" w14:textId="77777777" w:rsidR="001A049E" w:rsidRPr="006E2FCB" w:rsidRDefault="001A049E" w:rsidP="001A049E">
            <w:pPr>
              <w:spacing w:line="276" w:lineRule="auto"/>
              <w:ind w:firstLine="0"/>
              <w:rPr>
                <w:rFonts w:eastAsia="Times New Roman"/>
                <w:b/>
                <w:i w:val="0"/>
                <w:sz w:val="18"/>
                <w:szCs w:val="18"/>
                <w:lang w:eastAsia="tr-TR"/>
              </w:rPr>
            </w:pPr>
            <w:r w:rsidRPr="006E2FCB">
              <w:rPr>
                <w:rFonts w:eastAsia="Times New Roman"/>
                <w:b/>
                <w:i w:val="0"/>
                <w:sz w:val="18"/>
                <w:szCs w:val="18"/>
                <w:lang w:eastAsia="tr-TR"/>
              </w:rPr>
              <w:t>DUKTÜLER TIKAÇ</w:t>
            </w:r>
          </w:p>
          <w:p w14:paraId="7BB14C09" w14:textId="77777777" w:rsidR="001A049E" w:rsidRPr="006E2FCB" w:rsidRDefault="001A049E" w:rsidP="001A049E">
            <w:pPr>
              <w:spacing w:line="276" w:lineRule="auto"/>
              <w:rPr>
                <w:rFonts w:eastAsia="Times New Roman"/>
                <w:i w:val="0"/>
                <w:sz w:val="18"/>
                <w:szCs w:val="18"/>
                <w:lang w:eastAsia="tr-TR"/>
              </w:rPr>
            </w:pPr>
            <w:r w:rsidRPr="006E2FCB">
              <w:rPr>
                <w:rFonts w:eastAsia="Times New Roman"/>
                <w:i w:val="0"/>
                <w:sz w:val="18"/>
                <w:szCs w:val="18"/>
                <w:lang w:eastAsia="tr-TR"/>
              </w:rPr>
              <w:t>Yok</w:t>
            </w:r>
          </w:p>
          <w:p w14:paraId="3FF0AE84" w14:textId="5BBEFDA3" w:rsidR="001A049E" w:rsidRPr="006E2FCB" w:rsidRDefault="001A049E" w:rsidP="001A049E">
            <w:pPr>
              <w:spacing w:line="276" w:lineRule="auto"/>
              <w:rPr>
                <w:rFonts w:eastAsia="Times New Roman"/>
                <w:i w:val="0"/>
                <w:sz w:val="18"/>
                <w:szCs w:val="18"/>
                <w:lang w:eastAsia="tr-TR"/>
              </w:rPr>
            </w:pPr>
            <w:r w:rsidRPr="006E2FCB">
              <w:rPr>
                <w:rFonts w:eastAsia="Times New Roman"/>
                <w:i w:val="0"/>
                <w:sz w:val="18"/>
                <w:szCs w:val="18"/>
                <w:lang w:eastAsia="tr-TR"/>
              </w:rPr>
              <w:t>Var</w:t>
            </w:r>
          </w:p>
        </w:tc>
        <w:tc>
          <w:tcPr>
            <w:tcW w:w="1559" w:type="dxa"/>
            <w:noWrap/>
          </w:tcPr>
          <w:p w14:paraId="0F63C763" w14:textId="77777777" w:rsidR="001A049E" w:rsidRPr="006E2FCB" w:rsidRDefault="001A049E" w:rsidP="001A049E">
            <w:pPr>
              <w:spacing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p>
          <w:p w14:paraId="01E4D4BF" w14:textId="77777777" w:rsidR="001A049E" w:rsidRPr="006E2FCB" w:rsidRDefault="001A049E" w:rsidP="001A049E">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6E2FCB">
              <w:rPr>
                <w:sz w:val="18"/>
                <w:szCs w:val="18"/>
              </w:rPr>
              <w:t>8 (100)</w:t>
            </w:r>
          </w:p>
          <w:p w14:paraId="42C24435" w14:textId="77777777" w:rsidR="001A049E" w:rsidRPr="006E2FCB" w:rsidRDefault="001A049E" w:rsidP="001A049E">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6E2FCB">
              <w:rPr>
                <w:sz w:val="18"/>
                <w:szCs w:val="18"/>
              </w:rPr>
              <w:t>0</w:t>
            </w:r>
          </w:p>
        </w:tc>
        <w:tc>
          <w:tcPr>
            <w:tcW w:w="1701" w:type="dxa"/>
            <w:noWrap/>
          </w:tcPr>
          <w:p w14:paraId="31BF6E2A" w14:textId="77777777" w:rsidR="001A049E" w:rsidRPr="006E2FCB" w:rsidRDefault="001A049E" w:rsidP="001A049E">
            <w:pPr>
              <w:spacing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p>
          <w:p w14:paraId="17F201A0" w14:textId="0CF61DCA" w:rsidR="001A049E" w:rsidRPr="006E2FCB" w:rsidRDefault="001A049E" w:rsidP="001A049E">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6E2FCB">
              <w:rPr>
                <w:sz w:val="18"/>
                <w:szCs w:val="18"/>
              </w:rPr>
              <w:t>14 (87.5)</w:t>
            </w:r>
          </w:p>
          <w:p w14:paraId="3A350BBA" w14:textId="5DAA2D51" w:rsidR="001A049E" w:rsidRPr="006E2FCB" w:rsidRDefault="001A049E" w:rsidP="001A049E">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6E2FCB">
              <w:rPr>
                <w:sz w:val="18"/>
                <w:szCs w:val="18"/>
              </w:rPr>
              <w:t>2 (12.5)</w:t>
            </w:r>
          </w:p>
        </w:tc>
        <w:tc>
          <w:tcPr>
            <w:tcW w:w="1134" w:type="dxa"/>
          </w:tcPr>
          <w:p w14:paraId="722C2A1C" w14:textId="77777777" w:rsidR="001A049E" w:rsidRPr="006E2FCB" w:rsidRDefault="001A049E" w:rsidP="001A049E">
            <w:pPr>
              <w:spacing w:line="276" w:lineRule="auto"/>
              <w:ind w:right="360" w:firstLine="0"/>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rPr>
            </w:pPr>
          </w:p>
          <w:p w14:paraId="200FA5AE" w14:textId="2797386B" w:rsidR="001A049E" w:rsidRPr="006E2FCB" w:rsidRDefault="001A049E" w:rsidP="001A049E">
            <w:pPr>
              <w:spacing w:line="276" w:lineRule="auto"/>
              <w:ind w:right="360" w:firstLine="0"/>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6E2FCB">
              <w:rPr>
                <w:rFonts w:eastAsia="Times New Roman"/>
                <w:sz w:val="18"/>
                <w:szCs w:val="18"/>
              </w:rPr>
              <w:t>0.3</w:t>
            </w:r>
          </w:p>
        </w:tc>
      </w:tr>
      <w:tr w:rsidR="001A049E" w:rsidRPr="002B4CBE" w14:paraId="72CE4B6C" w14:textId="77777777" w:rsidTr="001A049E">
        <w:trPr>
          <w:trHeight w:val="407"/>
        </w:trPr>
        <w:tc>
          <w:tcPr>
            <w:cnfStyle w:val="001000000000" w:firstRow="0" w:lastRow="0" w:firstColumn="1" w:lastColumn="0" w:oddVBand="0" w:evenVBand="0" w:oddHBand="0" w:evenHBand="0" w:firstRowFirstColumn="0" w:firstRowLastColumn="0" w:lastRowFirstColumn="0" w:lastRowLastColumn="0"/>
            <w:tcW w:w="3261" w:type="dxa"/>
            <w:tcBorders>
              <w:top w:val="single" w:sz="4" w:space="0" w:color="auto"/>
              <w:bottom w:val="single" w:sz="4" w:space="0" w:color="auto"/>
            </w:tcBorders>
          </w:tcPr>
          <w:p w14:paraId="506A0D4F" w14:textId="77777777" w:rsidR="001A049E" w:rsidRPr="006E2FCB" w:rsidRDefault="001A049E" w:rsidP="001A049E">
            <w:pPr>
              <w:spacing w:line="276" w:lineRule="auto"/>
              <w:ind w:firstLine="0"/>
              <w:rPr>
                <w:rFonts w:eastAsia="Times New Roman"/>
                <w:b/>
                <w:i w:val="0"/>
                <w:sz w:val="18"/>
                <w:szCs w:val="18"/>
                <w:lang w:eastAsia="tr-TR"/>
              </w:rPr>
            </w:pPr>
            <w:r w:rsidRPr="006E2FCB">
              <w:rPr>
                <w:rFonts w:eastAsia="Times New Roman"/>
                <w:b/>
                <w:i w:val="0"/>
                <w:sz w:val="18"/>
                <w:szCs w:val="18"/>
                <w:lang w:eastAsia="tr-TR"/>
              </w:rPr>
              <w:t>C4D+</w:t>
            </w:r>
          </w:p>
          <w:p w14:paraId="503FB3F6" w14:textId="77777777" w:rsidR="001A049E" w:rsidRPr="006E2FCB" w:rsidRDefault="001A049E" w:rsidP="001A049E">
            <w:pPr>
              <w:spacing w:line="276" w:lineRule="auto"/>
              <w:rPr>
                <w:rFonts w:eastAsia="Times New Roman"/>
                <w:i w:val="0"/>
                <w:sz w:val="18"/>
                <w:szCs w:val="18"/>
                <w:lang w:eastAsia="tr-TR"/>
              </w:rPr>
            </w:pPr>
            <w:r w:rsidRPr="006E2FCB">
              <w:rPr>
                <w:rFonts w:eastAsia="Times New Roman"/>
                <w:i w:val="0"/>
                <w:sz w:val="18"/>
                <w:szCs w:val="18"/>
                <w:lang w:eastAsia="tr-TR"/>
              </w:rPr>
              <w:t>Yok</w:t>
            </w:r>
          </w:p>
          <w:p w14:paraId="40E9C92C" w14:textId="36E7B511" w:rsidR="001A049E" w:rsidRPr="006E2FCB" w:rsidRDefault="001A049E" w:rsidP="001A049E">
            <w:pPr>
              <w:spacing w:line="276" w:lineRule="auto"/>
              <w:rPr>
                <w:rFonts w:eastAsia="Times New Roman"/>
                <w:i w:val="0"/>
                <w:sz w:val="18"/>
                <w:szCs w:val="18"/>
                <w:lang w:eastAsia="tr-TR"/>
              </w:rPr>
            </w:pPr>
            <w:r w:rsidRPr="006E2FCB">
              <w:rPr>
                <w:rFonts w:eastAsia="Times New Roman"/>
                <w:i w:val="0"/>
                <w:sz w:val="18"/>
                <w:szCs w:val="18"/>
                <w:lang w:eastAsia="tr-TR"/>
              </w:rPr>
              <w:t>Var</w:t>
            </w:r>
          </w:p>
        </w:tc>
        <w:tc>
          <w:tcPr>
            <w:tcW w:w="1559" w:type="dxa"/>
            <w:noWrap/>
          </w:tcPr>
          <w:p w14:paraId="63D773AD" w14:textId="77777777" w:rsidR="001A049E" w:rsidRPr="006E2FCB" w:rsidRDefault="001A049E" w:rsidP="001A049E">
            <w:pPr>
              <w:spacing w:line="276" w:lineRule="auto"/>
              <w:jc w:val="center"/>
              <w:cnfStyle w:val="000000000000" w:firstRow="0" w:lastRow="0" w:firstColumn="0" w:lastColumn="0" w:oddVBand="0" w:evenVBand="0" w:oddHBand="0" w:evenHBand="0" w:firstRowFirstColumn="0" w:firstRowLastColumn="0" w:lastRowFirstColumn="0" w:lastRowLastColumn="0"/>
              <w:rPr>
                <w:sz w:val="18"/>
                <w:szCs w:val="18"/>
              </w:rPr>
            </w:pPr>
          </w:p>
          <w:p w14:paraId="5B7D93C1" w14:textId="6CDC5A5A" w:rsidR="001A049E" w:rsidRPr="006E2FCB" w:rsidRDefault="001A049E" w:rsidP="001A049E">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sidRPr="006E2FCB">
              <w:rPr>
                <w:sz w:val="18"/>
                <w:szCs w:val="18"/>
              </w:rPr>
              <w:t>7 (87.5)</w:t>
            </w:r>
          </w:p>
          <w:p w14:paraId="7B9A4021" w14:textId="2C41269E" w:rsidR="001A049E" w:rsidRPr="006E2FCB" w:rsidRDefault="001A049E" w:rsidP="001A049E">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sidRPr="006E2FCB">
              <w:rPr>
                <w:sz w:val="18"/>
                <w:szCs w:val="18"/>
              </w:rPr>
              <w:t>1 (12.5)</w:t>
            </w:r>
          </w:p>
        </w:tc>
        <w:tc>
          <w:tcPr>
            <w:tcW w:w="1701" w:type="dxa"/>
            <w:noWrap/>
          </w:tcPr>
          <w:p w14:paraId="679B3D34" w14:textId="77777777" w:rsidR="001A049E" w:rsidRPr="006E2FCB" w:rsidRDefault="001A049E" w:rsidP="001A049E">
            <w:pPr>
              <w:spacing w:line="276" w:lineRule="auto"/>
              <w:jc w:val="center"/>
              <w:cnfStyle w:val="000000000000" w:firstRow="0" w:lastRow="0" w:firstColumn="0" w:lastColumn="0" w:oddVBand="0" w:evenVBand="0" w:oddHBand="0" w:evenHBand="0" w:firstRowFirstColumn="0" w:firstRowLastColumn="0" w:lastRowFirstColumn="0" w:lastRowLastColumn="0"/>
              <w:rPr>
                <w:sz w:val="18"/>
                <w:szCs w:val="18"/>
              </w:rPr>
            </w:pPr>
          </w:p>
          <w:p w14:paraId="4987E09C" w14:textId="149A0258" w:rsidR="001A049E" w:rsidRPr="006E2FCB" w:rsidRDefault="001A049E" w:rsidP="001A049E">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sidRPr="006E2FCB">
              <w:rPr>
                <w:sz w:val="18"/>
                <w:szCs w:val="18"/>
              </w:rPr>
              <w:t>13 (81.3)</w:t>
            </w:r>
          </w:p>
          <w:p w14:paraId="7CC0B003" w14:textId="2CC4ABBF" w:rsidR="001A049E" w:rsidRPr="006E2FCB" w:rsidRDefault="001A049E" w:rsidP="001A049E">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sidRPr="006E2FCB">
              <w:rPr>
                <w:sz w:val="18"/>
                <w:szCs w:val="18"/>
              </w:rPr>
              <w:t>3 (18.7)</w:t>
            </w:r>
          </w:p>
        </w:tc>
        <w:tc>
          <w:tcPr>
            <w:tcW w:w="1134" w:type="dxa"/>
          </w:tcPr>
          <w:p w14:paraId="2358737A" w14:textId="77777777" w:rsidR="001A049E" w:rsidRPr="006E2FCB" w:rsidRDefault="001A049E" w:rsidP="001A049E">
            <w:pPr>
              <w:spacing w:line="276" w:lineRule="auto"/>
              <w:ind w:right="360" w:firstLine="0"/>
              <w:jc w:val="left"/>
              <w:cnfStyle w:val="000000000000" w:firstRow="0" w:lastRow="0" w:firstColumn="0" w:lastColumn="0" w:oddVBand="0" w:evenVBand="0" w:oddHBand="0" w:evenHBand="0" w:firstRowFirstColumn="0" w:firstRowLastColumn="0" w:lastRowFirstColumn="0" w:lastRowLastColumn="0"/>
              <w:rPr>
                <w:rFonts w:eastAsia="Times New Roman"/>
                <w:sz w:val="18"/>
                <w:szCs w:val="18"/>
              </w:rPr>
            </w:pPr>
          </w:p>
          <w:p w14:paraId="072D6026" w14:textId="3B62C20C" w:rsidR="001A049E" w:rsidRPr="006E2FCB" w:rsidRDefault="001A049E" w:rsidP="001A049E">
            <w:pPr>
              <w:spacing w:line="276" w:lineRule="auto"/>
              <w:ind w:right="360" w:firstLine="0"/>
              <w:jc w:val="left"/>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6E2FCB">
              <w:rPr>
                <w:rFonts w:eastAsia="Times New Roman"/>
                <w:sz w:val="18"/>
                <w:szCs w:val="18"/>
              </w:rPr>
              <w:t>0.7</w:t>
            </w:r>
          </w:p>
        </w:tc>
      </w:tr>
      <w:tr w:rsidR="001A049E" w:rsidRPr="002B4CBE" w14:paraId="0F6E5F4D" w14:textId="77777777" w:rsidTr="001A049E">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3261" w:type="dxa"/>
            <w:tcBorders>
              <w:top w:val="single" w:sz="4" w:space="0" w:color="auto"/>
            </w:tcBorders>
          </w:tcPr>
          <w:p w14:paraId="05F0DA7D" w14:textId="77777777" w:rsidR="001A049E" w:rsidRPr="006E2FCB" w:rsidRDefault="001A049E" w:rsidP="001A049E">
            <w:pPr>
              <w:spacing w:line="276" w:lineRule="auto"/>
              <w:ind w:firstLine="0"/>
              <w:rPr>
                <w:rFonts w:eastAsia="Times New Roman"/>
                <w:b/>
                <w:i w:val="0"/>
                <w:sz w:val="18"/>
                <w:szCs w:val="18"/>
                <w:lang w:eastAsia="tr-TR"/>
              </w:rPr>
            </w:pPr>
            <w:r w:rsidRPr="006E2FCB">
              <w:rPr>
                <w:rFonts w:eastAsia="Times New Roman"/>
                <w:b/>
                <w:i w:val="0"/>
                <w:sz w:val="18"/>
                <w:szCs w:val="18"/>
                <w:lang w:eastAsia="tr-TR"/>
              </w:rPr>
              <w:t>STEATOZ</w:t>
            </w:r>
          </w:p>
          <w:p w14:paraId="6E328ED3" w14:textId="77777777" w:rsidR="001A049E" w:rsidRPr="006E2FCB" w:rsidRDefault="001A049E" w:rsidP="001A049E">
            <w:pPr>
              <w:spacing w:line="276" w:lineRule="auto"/>
              <w:rPr>
                <w:rFonts w:eastAsia="Times New Roman"/>
                <w:i w:val="0"/>
                <w:sz w:val="18"/>
                <w:szCs w:val="18"/>
                <w:lang w:eastAsia="tr-TR"/>
              </w:rPr>
            </w:pPr>
            <w:r w:rsidRPr="006E2FCB">
              <w:rPr>
                <w:rFonts w:eastAsia="Times New Roman"/>
                <w:i w:val="0"/>
                <w:sz w:val="18"/>
                <w:szCs w:val="18"/>
                <w:lang w:eastAsia="tr-TR"/>
              </w:rPr>
              <w:t>Yok</w:t>
            </w:r>
          </w:p>
          <w:p w14:paraId="0522B29C" w14:textId="249E21FA" w:rsidR="001A049E" w:rsidRPr="006E2FCB" w:rsidRDefault="001A049E" w:rsidP="001A049E">
            <w:pPr>
              <w:spacing w:line="276" w:lineRule="auto"/>
              <w:rPr>
                <w:rFonts w:eastAsia="Times New Roman"/>
                <w:i w:val="0"/>
                <w:sz w:val="18"/>
                <w:szCs w:val="18"/>
                <w:lang w:eastAsia="tr-TR"/>
              </w:rPr>
            </w:pPr>
            <w:r w:rsidRPr="006E2FCB">
              <w:rPr>
                <w:rFonts w:eastAsia="Times New Roman"/>
                <w:i w:val="0"/>
                <w:sz w:val="18"/>
                <w:szCs w:val="18"/>
                <w:lang w:eastAsia="tr-TR"/>
              </w:rPr>
              <w:t>Var</w:t>
            </w:r>
          </w:p>
        </w:tc>
        <w:tc>
          <w:tcPr>
            <w:tcW w:w="1559" w:type="dxa"/>
            <w:noWrap/>
          </w:tcPr>
          <w:p w14:paraId="1F2AD0E2" w14:textId="77777777" w:rsidR="001A049E" w:rsidRPr="006E2FCB" w:rsidRDefault="001A049E" w:rsidP="001A049E">
            <w:pPr>
              <w:spacing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p>
          <w:p w14:paraId="489C2925" w14:textId="77777777" w:rsidR="001A049E" w:rsidRPr="006E2FCB" w:rsidRDefault="001A049E" w:rsidP="001A049E">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6E2FCB">
              <w:rPr>
                <w:sz w:val="18"/>
                <w:szCs w:val="18"/>
              </w:rPr>
              <w:t>6 (75)</w:t>
            </w:r>
          </w:p>
          <w:p w14:paraId="29E34F61" w14:textId="77777777" w:rsidR="001A049E" w:rsidRPr="006E2FCB" w:rsidRDefault="001A049E" w:rsidP="001A049E">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6E2FCB">
              <w:rPr>
                <w:sz w:val="18"/>
                <w:szCs w:val="18"/>
              </w:rPr>
              <w:t>2 (25)</w:t>
            </w:r>
          </w:p>
        </w:tc>
        <w:tc>
          <w:tcPr>
            <w:tcW w:w="1701" w:type="dxa"/>
            <w:noWrap/>
          </w:tcPr>
          <w:p w14:paraId="1068F50A" w14:textId="77777777" w:rsidR="001A049E" w:rsidRPr="006E2FCB" w:rsidRDefault="001A049E" w:rsidP="001A049E">
            <w:pPr>
              <w:spacing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p>
          <w:p w14:paraId="258D27F9" w14:textId="0DA647AE" w:rsidR="001A049E" w:rsidRPr="006E2FCB" w:rsidRDefault="001A049E" w:rsidP="001A049E">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6E2FCB">
              <w:rPr>
                <w:sz w:val="18"/>
                <w:szCs w:val="18"/>
              </w:rPr>
              <w:t>9 (56.3)</w:t>
            </w:r>
          </w:p>
          <w:p w14:paraId="33433CCC" w14:textId="2B0D3075" w:rsidR="001A049E" w:rsidRPr="006E2FCB" w:rsidRDefault="001A049E" w:rsidP="001A049E">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6E2FCB">
              <w:rPr>
                <w:sz w:val="18"/>
                <w:szCs w:val="18"/>
              </w:rPr>
              <w:t>7 (43.7)</w:t>
            </w:r>
          </w:p>
        </w:tc>
        <w:tc>
          <w:tcPr>
            <w:tcW w:w="1134" w:type="dxa"/>
          </w:tcPr>
          <w:p w14:paraId="1352DA2D" w14:textId="77777777" w:rsidR="001A049E" w:rsidRPr="006E2FCB" w:rsidRDefault="001A049E" w:rsidP="001A049E">
            <w:pPr>
              <w:spacing w:line="276" w:lineRule="auto"/>
              <w:ind w:right="360" w:firstLine="0"/>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rPr>
            </w:pPr>
          </w:p>
          <w:p w14:paraId="35802092" w14:textId="623128D2" w:rsidR="001A049E" w:rsidRPr="006E2FCB" w:rsidRDefault="001A049E" w:rsidP="001A049E">
            <w:pPr>
              <w:spacing w:line="276" w:lineRule="auto"/>
              <w:ind w:right="360" w:firstLine="0"/>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6E2FCB">
              <w:rPr>
                <w:rFonts w:eastAsia="Times New Roman"/>
                <w:sz w:val="18"/>
                <w:szCs w:val="18"/>
              </w:rPr>
              <w:t>0.4</w:t>
            </w:r>
          </w:p>
        </w:tc>
      </w:tr>
    </w:tbl>
    <w:p w14:paraId="7318C329" w14:textId="77777777" w:rsidR="00BC5AD2" w:rsidRDefault="00BC5AD2" w:rsidP="00BC5AD2"/>
    <w:p w14:paraId="3BF1A8BD" w14:textId="65FCFA3A" w:rsidR="00B86979" w:rsidRDefault="00B86979" w:rsidP="00B86979"/>
    <w:p w14:paraId="439A4542" w14:textId="417DBA57" w:rsidR="00A2588E" w:rsidRDefault="009C74FB" w:rsidP="009C74FB">
      <w:pPr>
        <w:pStyle w:val="ResimYazs"/>
        <w:rPr>
          <w:i w:val="0"/>
          <w:color w:val="auto"/>
          <w:sz w:val="24"/>
          <w:szCs w:val="24"/>
        </w:rPr>
      </w:pPr>
      <w:bookmarkStart w:id="573" w:name="_Toc49818033"/>
      <w:r w:rsidRPr="009C74FB">
        <w:rPr>
          <w:i w:val="0"/>
          <w:color w:val="auto"/>
          <w:sz w:val="24"/>
          <w:szCs w:val="24"/>
        </w:rPr>
        <w:lastRenderedPageBreak/>
        <w:t xml:space="preserve">Tablo </w:t>
      </w:r>
      <w:r w:rsidR="002B4CBE">
        <w:rPr>
          <w:i w:val="0"/>
          <w:color w:val="auto"/>
          <w:sz w:val="24"/>
          <w:szCs w:val="24"/>
        </w:rPr>
        <w:fldChar w:fldCharType="begin"/>
      </w:r>
      <w:r w:rsidR="002B4CBE">
        <w:rPr>
          <w:i w:val="0"/>
          <w:color w:val="auto"/>
          <w:sz w:val="24"/>
          <w:szCs w:val="24"/>
        </w:rPr>
        <w:instrText xml:space="preserve"> STYLEREF 1 \s </w:instrText>
      </w:r>
      <w:r w:rsidR="002B4CBE">
        <w:rPr>
          <w:i w:val="0"/>
          <w:color w:val="auto"/>
          <w:sz w:val="24"/>
          <w:szCs w:val="24"/>
        </w:rPr>
        <w:fldChar w:fldCharType="separate"/>
      </w:r>
      <w:r w:rsidR="00063441">
        <w:rPr>
          <w:i w:val="0"/>
          <w:noProof/>
          <w:color w:val="auto"/>
          <w:sz w:val="24"/>
          <w:szCs w:val="24"/>
        </w:rPr>
        <w:t>4</w:t>
      </w:r>
      <w:r w:rsidR="002B4CBE">
        <w:rPr>
          <w:i w:val="0"/>
          <w:color w:val="auto"/>
          <w:sz w:val="24"/>
          <w:szCs w:val="24"/>
        </w:rPr>
        <w:fldChar w:fldCharType="end"/>
      </w:r>
      <w:r w:rsidR="002B4CBE">
        <w:rPr>
          <w:i w:val="0"/>
          <w:color w:val="auto"/>
          <w:sz w:val="24"/>
          <w:szCs w:val="24"/>
        </w:rPr>
        <w:t>.</w:t>
      </w:r>
      <w:r w:rsidR="002B4CBE">
        <w:rPr>
          <w:i w:val="0"/>
          <w:color w:val="auto"/>
          <w:sz w:val="24"/>
          <w:szCs w:val="24"/>
        </w:rPr>
        <w:fldChar w:fldCharType="begin"/>
      </w:r>
      <w:r w:rsidR="002B4CBE">
        <w:rPr>
          <w:i w:val="0"/>
          <w:color w:val="auto"/>
          <w:sz w:val="24"/>
          <w:szCs w:val="24"/>
        </w:rPr>
        <w:instrText xml:space="preserve"> SEQ Tablo \* ARABIC \s 1 </w:instrText>
      </w:r>
      <w:r w:rsidR="002B4CBE">
        <w:rPr>
          <w:i w:val="0"/>
          <w:color w:val="auto"/>
          <w:sz w:val="24"/>
          <w:szCs w:val="24"/>
        </w:rPr>
        <w:fldChar w:fldCharType="separate"/>
      </w:r>
      <w:r w:rsidR="00063441">
        <w:rPr>
          <w:i w:val="0"/>
          <w:noProof/>
          <w:color w:val="auto"/>
          <w:sz w:val="24"/>
          <w:szCs w:val="24"/>
        </w:rPr>
        <w:t>18</w:t>
      </w:r>
      <w:r w:rsidR="002B4CBE">
        <w:rPr>
          <w:i w:val="0"/>
          <w:color w:val="auto"/>
          <w:sz w:val="24"/>
          <w:szCs w:val="24"/>
        </w:rPr>
        <w:fldChar w:fldCharType="end"/>
      </w:r>
      <w:r w:rsidR="00577288">
        <w:rPr>
          <w:i w:val="0"/>
          <w:color w:val="auto"/>
          <w:sz w:val="24"/>
          <w:szCs w:val="24"/>
        </w:rPr>
        <w:t xml:space="preserve"> Cinsiyet </w:t>
      </w:r>
      <w:r w:rsidR="007235C8">
        <w:rPr>
          <w:i w:val="0"/>
          <w:color w:val="auto"/>
          <w:sz w:val="24"/>
          <w:szCs w:val="24"/>
        </w:rPr>
        <w:t>Grubu ve</w:t>
      </w:r>
      <w:r w:rsidR="007235C8" w:rsidRPr="009C74FB">
        <w:rPr>
          <w:i w:val="0"/>
          <w:color w:val="auto"/>
          <w:sz w:val="24"/>
          <w:szCs w:val="24"/>
        </w:rPr>
        <w:t xml:space="preserve"> </w:t>
      </w:r>
      <w:r w:rsidR="007235C8">
        <w:rPr>
          <w:i w:val="0"/>
          <w:color w:val="auto"/>
          <w:sz w:val="24"/>
          <w:szCs w:val="24"/>
        </w:rPr>
        <w:t>Işık Mikroskopisi</w:t>
      </w:r>
      <w:r w:rsidR="007235C8" w:rsidRPr="009C74FB">
        <w:rPr>
          <w:i w:val="0"/>
          <w:color w:val="auto"/>
          <w:sz w:val="24"/>
          <w:szCs w:val="24"/>
        </w:rPr>
        <w:t xml:space="preserve"> Bulguların</w:t>
      </w:r>
      <w:r w:rsidR="007235C8">
        <w:rPr>
          <w:i w:val="0"/>
          <w:color w:val="auto"/>
          <w:sz w:val="24"/>
          <w:szCs w:val="24"/>
        </w:rPr>
        <w:t>ın</w:t>
      </w:r>
      <w:r w:rsidR="007235C8" w:rsidRPr="009C74FB">
        <w:rPr>
          <w:i w:val="0"/>
          <w:color w:val="auto"/>
          <w:sz w:val="24"/>
          <w:szCs w:val="24"/>
        </w:rPr>
        <w:t xml:space="preserve"> Karşılaştırılması</w:t>
      </w:r>
      <w:bookmarkEnd w:id="573"/>
    </w:p>
    <w:tbl>
      <w:tblPr>
        <w:tblStyle w:val="DzTablo5"/>
        <w:tblW w:w="7655" w:type="dxa"/>
        <w:tblLayout w:type="fixed"/>
        <w:tblLook w:val="04A0" w:firstRow="1" w:lastRow="0" w:firstColumn="1" w:lastColumn="0" w:noHBand="0" w:noVBand="1"/>
      </w:tblPr>
      <w:tblGrid>
        <w:gridCol w:w="3261"/>
        <w:gridCol w:w="1701"/>
        <w:gridCol w:w="1559"/>
        <w:gridCol w:w="1134"/>
      </w:tblGrid>
      <w:tr w:rsidR="009C74FB" w:rsidRPr="006E2FCB" w14:paraId="3DAE5207" w14:textId="77777777" w:rsidTr="002B4CBE">
        <w:trPr>
          <w:cnfStyle w:val="100000000000" w:firstRow="1" w:lastRow="0" w:firstColumn="0" w:lastColumn="0" w:oddVBand="0" w:evenVBand="0" w:oddHBand="0" w:evenHBand="0" w:firstRowFirstColumn="0" w:firstRowLastColumn="0" w:lastRowFirstColumn="0" w:lastRowLastColumn="0"/>
          <w:trHeight w:val="359"/>
        </w:trPr>
        <w:tc>
          <w:tcPr>
            <w:cnfStyle w:val="001000000100" w:firstRow="0" w:lastRow="0" w:firstColumn="1" w:lastColumn="0" w:oddVBand="0" w:evenVBand="0" w:oddHBand="0" w:evenHBand="0" w:firstRowFirstColumn="1" w:firstRowLastColumn="0" w:lastRowFirstColumn="0" w:lastRowLastColumn="0"/>
            <w:tcW w:w="3261" w:type="dxa"/>
            <w:hideMark/>
          </w:tcPr>
          <w:p w14:paraId="2B65C82A" w14:textId="77777777" w:rsidR="009C74FB" w:rsidRPr="006E2FCB" w:rsidRDefault="009C74FB" w:rsidP="009C74FB">
            <w:pPr>
              <w:rPr>
                <w:rFonts w:eastAsia="Times New Roman"/>
                <w:b/>
                <w:bCs/>
                <w:i w:val="0"/>
                <w:sz w:val="18"/>
                <w:szCs w:val="18"/>
              </w:rPr>
            </w:pPr>
          </w:p>
        </w:tc>
        <w:tc>
          <w:tcPr>
            <w:tcW w:w="1701" w:type="dxa"/>
            <w:hideMark/>
          </w:tcPr>
          <w:p w14:paraId="7ABCC60D" w14:textId="77777777" w:rsidR="009C74FB" w:rsidRPr="006E2FCB" w:rsidRDefault="009C74FB" w:rsidP="009C74FB">
            <w:pPr>
              <w:ind w:firstLine="0"/>
              <w:cnfStyle w:val="100000000000" w:firstRow="1" w:lastRow="0" w:firstColumn="0" w:lastColumn="0" w:oddVBand="0" w:evenVBand="0" w:oddHBand="0" w:evenHBand="0" w:firstRowFirstColumn="0" w:firstRowLastColumn="0" w:lastRowFirstColumn="0" w:lastRowLastColumn="0"/>
              <w:rPr>
                <w:rFonts w:eastAsia="Times New Roman"/>
                <w:b/>
                <w:bCs/>
                <w:i w:val="0"/>
                <w:sz w:val="18"/>
                <w:szCs w:val="18"/>
              </w:rPr>
            </w:pPr>
            <w:r w:rsidRPr="006E2FCB">
              <w:rPr>
                <w:rFonts w:eastAsia="Times New Roman"/>
                <w:b/>
                <w:bCs/>
                <w:i w:val="0"/>
                <w:sz w:val="18"/>
                <w:szCs w:val="18"/>
              </w:rPr>
              <w:t xml:space="preserve">KADIN n=11 </w:t>
            </w:r>
          </w:p>
        </w:tc>
        <w:tc>
          <w:tcPr>
            <w:tcW w:w="1559" w:type="dxa"/>
            <w:hideMark/>
          </w:tcPr>
          <w:p w14:paraId="3706D5E9" w14:textId="77777777" w:rsidR="009C74FB" w:rsidRPr="006E2FCB" w:rsidRDefault="009C74FB" w:rsidP="003B3A1A">
            <w:pPr>
              <w:ind w:firstLine="0"/>
              <w:cnfStyle w:val="100000000000" w:firstRow="1" w:lastRow="0" w:firstColumn="0" w:lastColumn="0" w:oddVBand="0" w:evenVBand="0" w:oddHBand="0" w:evenHBand="0" w:firstRowFirstColumn="0" w:firstRowLastColumn="0" w:lastRowFirstColumn="0" w:lastRowLastColumn="0"/>
              <w:rPr>
                <w:rFonts w:eastAsia="Times New Roman"/>
                <w:b/>
                <w:bCs/>
                <w:i w:val="0"/>
                <w:sz w:val="18"/>
                <w:szCs w:val="18"/>
              </w:rPr>
            </w:pPr>
            <w:r w:rsidRPr="006E2FCB">
              <w:rPr>
                <w:rFonts w:eastAsia="Times New Roman"/>
                <w:b/>
                <w:bCs/>
                <w:i w:val="0"/>
                <w:sz w:val="18"/>
                <w:szCs w:val="18"/>
              </w:rPr>
              <w:t>ERKEK n=13</w:t>
            </w:r>
          </w:p>
        </w:tc>
        <w:tc>
          <w:tcPr>
            <w:tcW w:w="1134" w:type="dxa"/>
          </w:tcPr>
          <w:p w14:paraId="1C4928C8" w14:textId="77777777" w:rsidR="009C74FB" w:rsidRPr="006E2FCB" w:rsidRDefault="009C74FB" w:rsidP="009C74FB">
            <w:pPr>
              <w:ind w:firstLine="0"/>
              <w:cnfStyle w:val="100000000000" w:firstRow="1" w:lastRow="0" w:firstColumn="0" w:lastColumn="0" w:oddVBand="0" w:evenVBand="0" w:oddHBand="0" w:evenHBand="0" w:firstRowFirstColumn="0" w:firstRowLastColumn="0" w:lastRowFirstColumn="0" w:lastRowLastColumn="0"/>
              <w:rPr>
                <w:rFonts w:eastAsia="Times New Roman"/>
                <w:b/>
                <w:bCs/>
                <w:i w:val="0"/>
                <w:sz w:val="18"/>
                <w:szCs w:val="18"/>
              </w:rPr>
            </w:pPr>
            <w:r w:rsidRPr="006E2FCB">
              <w:rPr>
                <w:rFonts w:eastAsia="Times New Roman"/>
                <w:b/>
                <w:bCs/>
                <w:i w:val="0"/>
                <w:sz w:val="18"/>
                <w:szCs w:val="18"/>
              </w:rPr>
              <w:t>p&lt;0.05</w:t>
            </w:r>
          </w:p>
        </w:tc>
      </w:tr>
      <w:tr w:rsidR="001A049E" w:rsidRPr="006E2FCB" w14:paraId="7D411FB9" w14:textId="77777777" w:rsidTr="002B4CBE">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3261" w:type="dxa"/>
            <w:tcBorders>
              <w:top w:val="single" w:sz="4" w:space="0" w:color="7F7F7F" w:themeColor="text1" w:themeTint="80"/>
              <w:bottom w:val="single" w:sz="4" w:space="0" w:color="auto"/>
            </w:tcBorders>
          </w:tcPr>
          <w:p w14:paraId="6C980658" w14:textId="77777777" w:rsidR="001A049E" w:rsidRPr="006E2FCB" w:rsidRDefault="001A049E" w:rsidP="001A049E">
            <w:pPr>
              <w:spacing w:line="276" w:lineRule="auto"/>
              <w:ind w:firstLine="0"/>
              <w:rPr>
                <w:rFonts w:eastAsia="Times New Roman"/>
                <w:b/>
                <w:i w:val="0"/>
                <w:sz w:val="18"/>
                <w:szCs w:val="18"/>
                <w:lang w:eastAsia="tr-TR"/>
              </w:rPr>
            </w:pPr>
            <w:r w:rsidRPr="006E2FCB">
              <w:rPr>
                <w:rFonts w:eastAsia="Times New Roman"/>
                <w:b/>
                <w:i w:val="0"/>
                <w:sz w:val="18"/>
                <w:szCs w:val="18"/>
                <w:lang w:eastAsia="tr-TR"/>
              </w:rPr>
              <w:t>İSKEMİK NEKROZ</w:t>
            </w:r>
          </w:p>
          <w:p w14:paraId="1F384286" w14:textId="77777777" w:rsidR="001A049E" w:rsidRPr="006E2FCB" w:rsidRDefault="001A049E" w:rsidP="001A049E">
            <w:pPr>
              <w:spacing w:line="276" w:lineRule="auto"/>
              <w:rPr>
                <w:rFonts w:eastAsia="Times New Roman"/>
                <w:i w:val="0"/>
                <w:sz w:val="18"/>
                <w:szCs w:val="18"/>
                <w:lang w:eastAsia="tr-TR"/>
              </w:rPr>
            </w:pPr>
            <w:r w:rsidRPr="006E2FCB">
              <w:rPr>
                <w:rFonts w:eastAsia="Times New Roman"/>
                <w:i w:val="0"/>
                <w:sz w:val="18"/>
                <w:szCs w:val="18"/>
                <w:lang w:eastAsia="tr-TR"/>
              </w:rPr>
              <w:t>Yok</w:t>
            </w:r>
          </w:p>
          <w:p w14:paraId="5745D12B" w14:textId="4C5CDF87" w:rsidR="001A049E" w:rsidRPr="006E2FCB" w:rsidRDefault="001A049E" w:rsidP="001A049E">
            <w:pPr>
              <w:rPr>
                <w:rFonts w:eastAsia="Times New Roman"/>
                <w:i w:val="0"/>
                <w:sz w:val="18"/>
                <w:szCs w:val="18"/>
                <w:lang w:eastAsia="tr-TR"/>
              </w:rPr>
            </w:pPr>
            <w:r w:rsidRPr="006E2FCB">
              <w:rPr>
                <w:rFonts w:eastAsia="Times New Roman"/>
                <w:i w:val="0"/>
                <w:sz w:val="18"/>
                <w:szCs w:val="18"/>
                <w:lang w:eastAsia="tr-TR"/>
              </w:rPr>
              <w:t>Var</w:t>
            </w:r>
          </w:p>
        </w:tc>
        <w:tc>
          <w:tcPr>
            <w:tcW w:w="1701" w:type="dxa"/>
            <w:noWrap/>
          </w:tcPr>
          <w:p w14:paraId="2C7638B0" w14:textId="77777777" w:rsidR="001A049E" w:rsidRPr="006E2FCB" w:rsidRDefault="001A049E" w:rsidP="001A049E">
            <w:pPr>
              <w:jc w:val="center"/>
              <w:cnfStyle w:val="000000100000" w:firstRow="0" w:lastRow="0" w:firstColumn="0" w:lastColumn="0" w:oddVBand="0" w:evenVBand="0" w:oddHBand="1" w:evenHBand="0" w:firstRowFirstColumn="0" w:firstRowLastColumn="0" w:lastRowFirstColumn="0" w:lastRowLastColumn="0"/>
              <w:rPr>
                <w:sz w:val="18"/>
                <w:szCs w:val="18"/>
              </w:rPr>
            </w:pPr>
          </w:p>
          <w:p w14:paraId="4E697827" w14:textId="77777777" w:rsidR="001A049E" w:rsidRPr="006E2FCB" w:rsidRDefault="001A049E" w:rsidP="001A049E">
            <w:pPr>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6E2FCB">
              <w:rPr>
                <w:sz w:val="18"/>
                <w:szCs w:val="18"/>
              </w:rPr>
              <w:t>8 (72.7%)</w:t>
            </w:r>
          </w:p>
          <w:p w14:paraId="3F333D32" w14:textId="77777777" w:rsidR="001A049E" w:rsidRPr="006E2FCB" w:rsidRDefault="001A049E" w:rsidP="001A049E">
            <w:pPr>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6E2FCB">
              <w:rPr>
                <w:sz w:val="18"/>
                <w:szCs w:val="18"/>
              </w:rPr>
              <w:t>3 (27.3%)</w:t>
            </w:r>
          </w:p>
        </w:tc>
        <w:tc>
          <w:tcPr>
            <w:tcW w:w="1559" w:type="dxa"/>
            <w:noWrap/>
          </w:tcPr>
          <w:p w14:paraId="2BBF7684" w14:textId="77777777" w:rsidR="001A049E" w:rsidRPr="006E2FCB" w:rsidRDefault="001A049E" w:rsidP="001A049E">
            <w:pPr>
              <w:jc w:val="left"/>
              <w:cnfStyle w:val="000000100000" w:firstRow="0" w:lastRow="0" w:firstColumn="0" w:lastColumn="0" w:oddVBand="0" w:evenVBand="0" w:oddHBand="1" w:evenHBand="0" w:firstRowFirstColumn="0" w:firstRowLastColumn="0" w:lastRowFirstColumn="0" w:lastRowLastColumn="0"/>
              <w:rPr>
                <w:sz w:val="18"/>
                <w:szCs w:val="18"/>
              </w:rPr>
            </w:pPr>
          </w:p>
          <w:p w14:paraId="6B326723" w14:textId="77777777" w:rsidR="001A049E" w:rsidRPr="006E2FCB" w:rsidRDefault="001A049E" w:rsidP="001A049E">
            <w:pPr>
              <w:ind w:firstLine="0"/>
              <w:jc w:val="left"/>
              <w:cnfStyle w:val="000000100000" w:firstRow="0" w:lastRow="0" w:firstColumn="0" w:lastColumn="0" w:oddVBand="0" w:evenVBand="0" w:oddHBand="1" w:evenHBand="0" w:firstRowFirstColumn="0" w:firstRowLastColumn="0" w:lastRowFirstColumn="0" w:lastRowLastColumn="0"/>
              <w:rPr>
                <w:sz w:val="18"/>
                <w:szCs w:val="18"/>
              </w:rPr>
            </w:pPr>
            <w:r w:rsidRPr="006E2FCB">
              <w:rPr>
                <w:sz w:val="18"/>
                <w:szCs w:val="18"/>
              </w:rPr>
              <w:t>7 (53.8%)</w:t>
            </w:r>
          </w:p>
          <w:p w14:paraId="07ABAAF8" w14:textId="77777777" w:rsidR="001A049E" w:rsidRPr="006E2FCB" w:rsidRDefault="001A049E" w:rsidP="001A049E">
            <w:pPr>
              <w:ind w:firstLine="0"/>
              <w:jc w:val="left"/>
              <w:cnfStyle w:val="000000100000" w:firstRow="0" w:lastRow="0" w:firstColumn="0" w:lastColumn="0" w:oddVBand="0" w:evenVBand="0" w:oddHBand="1" w:evenHBand="0" w:firstRowFirstColumn="0" w:firstRowLastColumn="0" w:lastRowFirstColumn="0" w:lastRowLastColumn="0"/>
              <w:rPr>
                <w:sz w:val="18"/>
                <w:szCs w:val="18"/>
              </w:rPr>
            </w:pPr>
            <w:r w:rsidRPr="006E2FCB">
              <w:rPr>
                <w:sz w:val="18"/>
                <w:szCs w:val="18"/>
              </w:rPr>
              <w:t>6 (46.2%)</w:t>
            </w:r>
          </w:p>
        </w:tc>
        <w:tc>
          <w:tcPr>
            <w:tcW w:w="1134" w:type="dxa"/>
          </w:tcPr>
          <w:p w14:paraId="25075990" w14:textId="77777777" w:rsidR="006D0855" w:rsidRPr="006E2FCB" w:rsidRDefault="006D0855" w:rsidP="001A049E">
            <w:pPr>
              <w:ind w:right="360" w:firstLine="0"/>
              <w:cnfStyle w:val="000000100000" w:firstRow="0" w:lastRow="0" w:firstColumn="0" w:lastColumn="0" w:oddVBand="0" w:evenVBand="0" w:oddHBand="1" w:evenHBand="0" w:firstRowFirstColumn="0" w:firstRowLastColumn="0" w:lastRowFirstColumn="0" w:lastRowLastColumn="0"/>
              <w:rPr>
                <w:rFonts w:eastAsia="Times New Roman"/>
                <w:bCs/>
                <w:sz w:val="18"/>
                <w:szCs w:val="18"/>
              </w:rPr>
            </w:pPr>
          </w:p>
          <w:p w14:paraId="5FCAAC4E" w14:textId="77777777" w:rsidR="001A049E" w:rsidRPr="006E2FCB" w:rsidRDefault="001A049E" w:rsidP="001A049E">
            <w:pPr>
              <w:ind w:right="360" w:firstLine="0"/>
              <w:cnfStyle w:val="000000100000" w:firstRow="0" w:lastRow="0" w:firstColumn="0" w:lastColumn="0" w:oddVBand="0" w:evenVBand="0" w:oddHBand="1" w:evenHBand="0" w:firstRowFirstColumn="0" w:firstRowLastColumn="0" w:lastRowFirstColumn="0" w:lastRowLastColumn="0"/>
              <w:rPr>
                <w:rFonts w:eastAsia="Times New Roman"/>
                <w:bCs/>
                <w:sz w:val="18"/>
                <w:szCs w:val="18"/>
              </w:rPr>
            </w:pPr>
            <w:r w:rsidRPr="006E2FCB">
              <w:rPr>
                <w:rFonts w:eastAsia="Times New Roman"/>
                <w:bCs/>
                <w:sz w:val="18"/>
                <w:szCs w:val="18"/>
              </w:rPr>
              <w:t>0.34</w:t>
            </w:r>
          </w:p>
        </w:tc>
      </w:tr>
      <w:tr w:rsidR="001A049E" w:rsidRPr="006E2FCB" w14:paraId="7D7765CB" w14:textId="77777777" w:rsidTr="002B4CBE">
        <w:trPr>
          <w:trHeight w:val="359"/>
        </w:trPr>
        <w:tc>
          <w:tcPr>
            <w:cnfStyle w:val="001000000000" w:firstRow="0" w:lastRow="0" w:firstColumn="1" w:lastColumn="0" w:oddVBand="0" w:evenVBand="0" w:oddHBand="0" w:evenHBand="0" w:firstRowFirstColumn="0" w:firstRowLastColumn="0" w:lastRowFirstColumn="0" w:lastRowLastColumn="0"/>
            <w:tcW w:w="3261" w:type="dxa"/>
            <w:tcBorders>
              <w:top w:val="single" w:sz="4" w:space="0" w:color="auto"/>
              <w:bottom w:val="single" w:sz="4" w:space="0" w:color="auto"/>
            </w:tcBorders>
          </w:tcPr>
          <w:p w14:paraId="45AAAB6C" w14:textId="77777777" w:rsidR="001A049E" w:rsidRPr="006E2FCB" w:rsidRDefault="001A049E" w:rsidP="001A049E">
            <w:pPr>
              <w:spacing w:line="276" w:lineRule="auto"/>
              <w:ind w:firstLine="0"/>
              <w:rPr>
                <w:rFonts w:eastAsia="Times New Roman"/>
                <w:b/>
                <w:i w:val="0"/>
                <w:sz w:val="18"/>
                <w:szCs w:val="18"/>
                <w:lang w:eastAsia="tr-TR"/>
              </w:rPr>
            </w:pPr>
            <w:r w:rsidRPr="006E2FCB">
              <w:rPr>
                <w:rFonts w:eastAsia="Times New Roman"/>
                <w:b/>
                <w:i w:val="0"/>
                <w:sz w:val="18"/>
                <w:szCs w:val="18"/>
                <w:lang w:eastAsia="tr-TR"/>
              </w:rPr>
              <w:t>KOLESTAZ</w:t>
            </w:r>
          </w:p>
          <w:p w14:paraId="3F7F15DE" w14:textId="77777777" w:rsidR="001A049E" w:rsidRPr="006E2FCB" w:rsidRDefault="001A049E" w:rsidP="001A049E">
            <w:pPr>
              <w:spacing w:line="276" w:lineRule="auto"/>
              <w:rPr>
                <w:rFonts w:eastAsia="Times New Roman"/>
                <w:i w:val="0"/>
                <w:sz w:val="18"/>
                <w:szCs w:val="18"/>
                <w:lang w:eastAsia="tr-TR"/>
              </w:rPr>
            </w:pPr>
            <w:r w:rsidRPr="006E2FCB">
              <w:rPr>
                <w:rFonts w:eastAsia="Times New Roman"/>
                <w:i w:val="0"/>
                <w:sz w:val="18"/>
                <w:szCs w:val="18"/>
                <w:lang w:eastAsia="tr-TR"/>
              </w:rPr>
              <w:t>Yok</w:t>
            </w:r>
          </w:p>
          <w:p w14:paraId="4710A41B" w14:textId="0976B201" w:rsidR="001A049E" w:rsidRPr="006E2FCB" w:rsidRDefault="001A049E" w:rsidP="001A049E">
            <w:pPr>
              <w:spacing w:line="276" w:lineRule="auto"/>
              <w:rPr>
                <w:rFonts w:eastAsia="Times New Roman"/>
                <w:i w:val="0"/>
                <w:sz w:val="18"/>
                <w:szCs w:val="18"/>
                <w:lang w:eastAsia="tr-TR"/>
              </w:rPr>
            </w:pPr>
            <w:r w:rsidRPr="006E2FCB">
              <w:rPr>
                <w:rFonts w:eastAsia="Times New Roman"/>
                <w:i w:val="0"/>
                <w:sz w:val="18"/>
                <w:szCs w:val="18"/>
                <w:lang w:eastAsia="tr-TR"/>
              </w:rPr>
              <w:t>Var</w:t>
            </w:r>
          </w:p>
        </w:tc>
        <w:tc>
          <w:tcPr>
            <w:tcW w:w="1701" w:type="dxa"/>
            <w:noWrap/>
          </w:tcPr>
          <w:p w14:paraId="5C982FBE" w14:textId="77777777" w:rsidR="001A049E" w:rsidRPr="006E2FCB" w:rsidRDefault="001A049E" w:rsidP="001A049E">
            <w:pPr>
              <w:jc w:val="center"/>
              <w:cnfStyle w:val="000000000000" w:firstRow="0" w:lastRow="0" w:firstColumn="0" w:lastColumn="0" w:oddVBand="0" w:evenVBand="0" w:oddHBand="0" w:evenHBand="0" w:firstRowFirstColumn="0" w:firstRowLastColumn="0" w:lastRowFirstColumn="0" w:lastRowLastColumn="0"/>
              <w:rPr>
                <w:sz w:val="18"/>
                <w:szCs w:val="18"/>
              </w:rPr>
            </w:pPr>
          </w:p>
          <w:p w14:paraId="556C7B40" w14:textId="77777777" w:rsidR="001A049E" w:rsidRPr="006E2FCB" w:rsidRDefault="001A049E" w:rsidP="001A049E">
            <w:pPr>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sidRPr="006E2FCB">
              <w:rPr>
                <w:sz w:val="18"/>
                <w:szCs w:val="18"/>
              </w:rPr>
              <w:t>4 (36.4%)</w:t>
            </w:r>
          </w:p>
          <w:p w14:paraId="6474833D" w14:textId="3DC13512" w:rsidR="001A049E" w:rsidRPr="006E2FCB" w:rsidRDefault="001A049E" w:rsidP="001A049E">
            <w:pPr>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sidRPr="006E2FCB">
              <w:rPr>
                <w:sz w:val="18"/>
                <w:szCs w:val="18"/>
              </w:rPr>
              <w:t>7 (63.6%)</w:t>
            </w:r>
          </w:p>
        </w:tc>
        <w:tc>
          <w:tcPr>
            <w:tcW w:w="1559" w:type="dxa"/>
            <w:noWrap/>
          </w:tcPr>
          <w:p w14:paraId="381DBFD1" w14:textId="77777777" w:rsidR="001A049E" w:rsidRPr="006E2FCB" w:rsidRDefault="001A049E" w:rsidP="001A049E">
            <w:pPr>
              <w:jc w:val="left"/>
              <w:cnfStyle w:val="000000000000" w:firstRow="0" w:lastRow="0" w:firstColumn="0" w:lastColumn="0" w:oddVBand="0" w:evenVBand="0" w:oddHBand="0" w:evenHBand="0" w:firstRowFirstColumn="0" w:firstRowLastColumn="0" w:lastRowFirstColumn="0" w:lastRowLastColumn="0"/>
              <w:rPr>
                <w:sz w:val="18"/>
                <w:szCs w:val="18"/>
              </w:rPr>
            </w:pPr>
          </w:p>
          <w:p w14:paraId="68548B51" w14:textId="77777777" w:rsidR="001A049E" w:rsidRPr="006E2FCB" w:rsidRDefault="001A049E" w:rsidP="001A049E">
            <w:pPr>
              <w:ind w:firstLine="0"/>
              <w:jc w:val="left"/>
              <w:cnfStyle w:val="000000000000" w:firstRow="0" w:lastRow="0" w:firstColumn="0" w:lastColumn="0" w:oddVBand="0" w:evenVBand="0" w:oddHBand="0" w:evenHBand="0" w:firstRowFirstColumn="0" w:firstRowLastColumn="0" w:lastRowFirstColumn="0" w:lastRowLastColumn="0"/>
              <w:rPr>
                <w:sz w:val="18"/>
                <w:szCs w:val="18"/>
              </w:rPr>
            </w:pPr>
            <w:r w:rsidRPr="006E2FCB">
              <w:rPr>
                <w:sz w:val="18"/>
                <w:szCs w:val="18"/>
              </w:rPr>
              <w:t>3 (23.1%)</w:t>
            </w:r>
          </w:p>
          <w:p w14:paraId="64DB966C" w14:textId="0E718CD4" w:rsidR="001A049E" w:rsidRPr="006E2FCB" w:rsidRDefault="001A049E" w:rsidP="001A049E">
            <w:pPr>
              <w:ind w:firstLine="0"/>
              <w:jc w:val="left"/>
              <w:cnfStyle w:val="000000000000" w:firstRow="0" w:lastRow="0" w:firstColumn="0" w:lastColumn="0" w:oddVBand="0" w:evenVBand="0" w:oddHBand="0" w:evenHBand="0" w:firstRowFirstColumn="0" w:firstRowLastColumn="0" w:lastRowFirstColumn="0" w:lastRowLastColumn="0"/>
              <w:rPr>
                <w:sz w:val="18"/>
                <w:szCs w:val="18"/>
              </w:rPr>
            </w:pPr>
            <w:r w:rsidRPr="006E2FCB">
              <w:rPr>
                <w:sz w:val="18"/>
                <w:szCs w:val="18"/>
              </w:rPr>
              <w:t>10 (76.9%)</w:t>
            </w:r>
          </w:p>
        </w:tc>
        <w:tc>
          <w:tcPr>
            <w:tcW w:w="1134" w:type="dxa"/>
          </w:tcPr>
          <w:p w14:paraId="2603BF55" w14:textId="77777777" w:rsidR="006D0855" w:rsidRPr="006E2FCB" w:rsidRDefault="006D0855" w:rsidP="001A049E">
            <w:pPr>
              <w:ind w:right="360" w:firstLine="0"/>
              <w:cnfStyle w:val="000000000000" w:firstRow="0" w:lastRow="0" w:firstColumn="0" w:lastColumn="0" w:oddVBand="0" w:evenVBand="0" w:oddHBand="0" w:evenHBand="0" w:firstRowFirstColumn="0" w:firstRowLastColumn="0" w:lastRowFirstColumn="0" w:lastRowLastColumn="0"/>
              <w:rPr>
                <w:rFonts w:eastAsia="Times New Roman"/>
                <w:sz w:val="18"/>
                <w:szCs w:val="18"/>
              </w:rPr>
            </w:pPr>
          </w:p>
          <w:p w14:paraId="57269037" w14:textId="353451CC" w:rsidR="001A049E" w:rsidRPr="006E2FCB" w:rsidRDefault="001A049E" w:rsidP="001A049E">
            <w:pPr>
              <w:ind w:right="360" w:firstLine="0"/>
              <w:cnfStyle w:val="000000000000" w:firstRow="0" w:lastRow="0" w:firstColumn="0" w:lastColumn="0" w:oddVBand="0" w:evenVBand="0" w:oddHBand="0" w:evenHBand="0" w:firstRowFirstColumn="0" w:firstRowLastColumn="0" w:lastRowFirstColumn="0" w:lastRowLastColumn="0"/>
              <w:rPr>
                <w:rFonts w:eastAsia="Times New Roman"/>
                <w:bCs/>
                <w:sz w:val="18"/>
                <w:szCs w:val="18"/>
              </w:rPr>
            </w:pPr>
            <w:r w:rsidRPr="006E2FCB">
              <w:rPr>
                <w:rFonts w:eastAsia="Times New Roman"/>
                <w:sz w:val="18"/>
                <w:szCs w:val="18"/>
              </w:rPr>
              <w:t>0.47</w:t>
            </w:r>
          </w:p>
        </w:tc>
      </w:tr>
      <w:tr w:rsidR="001A049E" w:rsidRPr="006E2FCB" w14:paraId="1EF97AC4" w14:textId="77777777" w:rsidTr="002B4CBE">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3261" w:type="dxa"/>
            <w:tcBorders>
              <w:top w:val="single" w:sz="4" w:space="0" w:color="auto"/>
              <w:bottom w:val="single" w:sz="4" w:space="0" w:color="auto"/>
            </w:tcBorders>
          </w:tcPr>
          <w:p w14:paraId="3530BAB3" w14:textId="77777777" w:rsidR="001A049E" w:rsidRPr="006E2FCB" w:rsidRDefault="001A049E" w:rsidP="001A049E">
            <w:pPr>
              <w:spacing w:line="276" w:lineRule="auto"/>
              <w:ind w:firstLine="0"/>
              <w:rPr>
                <w:rFonts w:eastAsia="Times New Roman"/>
                <w:b/>
                <w:i w:val="0"/>
                <w:sz w:val="18"/>
                <w:szCs w:val="18"/>
                <w:lang w:eastAsia="tr-TR"/>
              </w:rPr>
            </w:pPr>
            <w:r w:rsidRPr="006E2FCB">
              <w:rPr>
                <w:rFonts w:eastAsia="Times New Roman"/>
                <w:b/>
                <w:i w:val="0"/>
                <w:sz w:val="18"/>
                <w:szCs w:val="18"/>
                <w:lang w:eastAsia="tr-TR"/>
              </w:rPr>
              <w:t>T HÜCRE ARACILI REJEKSİYON</w:t>
            </w:r>
          </w:p>
          <w:p w14:paraId="29773C8C" w14:textId="77777777" w:rsidR="001A049E" w:rsidRPr="006E2FCB" w:rsidRDefault="001A049E" w:rsidP="001A049E">
            <w:pPr>
              <w:spacing w:line="276" w:lineRule="auto"/>
              <w:rPr>
                <w:rFonts w:eastAsia="Times New Roman"/>
                <w:i w:val="0"/>
                <w:sz w:val="18"/>
                <w:szCs w:val="18"/>
                <w:lang w:eastAsia="tr-TR"/>
              </w:rPr>
            </w:pPr>
            <w:r w:rsidRPr="006E2FCB">
              <w:rPr>
                <w:rFonts w:eastAsia="Times New Roman"/>
                <w:i w:val="0"/>
                <w:sz w:val="18"/>
                <w:szCs w:val="18"/>
                <w:lang w:eastAsia="tr-TR"/>
              </w:rPr>
              <w:t>Yok</w:t>
            </w:r>
          </w:p>
          <w:p w14:paraId="06AFEAE1" w14:textId="5E5A8054" w:rsidR="001A049E" w:rsidRPr="006E2FCB" w:rsidRDefault="001A049E" w:rsidP="001A049E">
            <w:pPr>
              <w:rPr>
                <w:rFonts w:eastAsia="Times New Roman"/>
                <w:i w:val="0"/>
                <w:sz w:val="18"/>
                <w:szCs w:val="18"/>
                <w:lang w:eastAsia="tr-TR"/>
              </w:rPr>
            </w:pPr>
            <w:r w:rsidRPr="006E2FCB">
              <w:rPr>
                <w:rFonts w:eastAsia="Times New Roman"/>
                <w:i w:val="0"/>
                <w:sz w:val="18"/>
                <w:szCs w:val="18"/>
                <w:lang w:eastAsia="tr-TR"/>
              </w:rPr>
              <w:t>Var</w:t>
            </w:r>
          </w:p>
        </w:tc>
        <w:tc>
          <w:tcPr>
            <w:tcW w:w="1701" w:type="dxa"/>
            <w:noWrap/>
          </w:tcPr>
          <w:p w14:paraId="25D2705D" w14:textId="77777777" w:rsidR="001A049E" w:rsidRPr="006E2FCB" w:rsidRDefault="001A049E" w:rsidP="001A049E">
            <w:pPr>
              <w:jc w:val="center"/>
              <w:cnfStyle w:val="000000100000" w:firstRow="0" w:lastRow="0" w:firstColumn="0" w:lastColumn="0" w:oddVBand="0" w:evenVBand="0" w:oddHBand="1" w:evenHBand="0" w:firstRowFirstColumn="0" w:firstRowLastColumn="0" w:lastRowFirstColumn="0" w:lastRowLastColumn="0"/>
              <w:rPr>
                <w:sz w:val="18"/>
                <w:szCs w:val="18"/>
              </w:rPr>
            </w:pPr>
          </w:p>
          <w:p w14:paraId="152D6339" w14:textId="77777777" w:rsidR="001A049E" w:rsidRPr="006E2FCB" w:rsidRDefault="001A049E" w:rsidP="001A049E">
            <w:pPr>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6E2FCB">
              <w:rPr>
                <w:sz w:val="18"/>
                <w:szCs w:val="18"/>
              </w:rPr>
              <w:t>10 (90.9%)</w:t>
            </w:r>
          </w:p>
          <w:p w14:paraId="09444778" w14:textId="77777777" w:rsidR="001A049E" w:rsidRPr="006E2FCB" w:rsidRDefault="001A049E" w:rsidP="001A049E">
            <w:pPr>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6E2FCB">
              <w:rPr>
                <w:sz w:val="18"/>
                <w:szCs w:val="18"/>
              </w:rPr>
              <w:t>1 (9.1%)</w:t>
            </w:r>
          </w:p>
        </w:tc>
        <w:tc>
          <w:tcPr>
            <w:tcW w:w="1559" w:type="dxa"/>
            <w:noWrap/>
          </w:tcPr>
          <w:p w14:paraId="1B767E31" w14:textId="77777777" w:rsidR="001A049E" w:rsidRPr="006E2FCB" w:rsidRDefault="001A049E" w:rsidP="001A049E">
            <w:pPr>
              <w:jc w:val="left"/>
              <w:cnfStyle w:val="000000100000" w:firstRow="0" w:lastRow="0" w:firstColumn="0" w:lastColumn="0" w:oddVBand="0" w:evenVBand="0" w:oddHBand="1" w:evenHBand="0" w:firstRowFirstColumn="0" w:firstRowLastColumn="0" w:lastRowFirstColumn="0" w:lastRowLastColumn="0"/>
              <w:rPr>
                <w:sz w:val="18"/>
                <w:szCs w:val="18"/>
              </w:rPr>
            </w:pPr>
          </w:p>
          <w:p w14:paraId="2BD3EF19" w14:textId="77777777" w:rsidR="001A049E" w:rsidRPr="006E2FCB" w:rsidRDefault="001A049E" w:rsidP="001A049E">
            <w:pPr>
              <w:ind w:firstLine="0"/>
              <w:jc w:val="left"/>
              <w:cnfStyle w:val="000000100000" w:firstRow="0" w:lastRow="0" w:firstColumn="0" w:lastColumn="0" w:oddVBand="0" w:evenVBand="0" w:oddHBand="1" w:evenHBand="0" w:firstRowFirstColumn="0" w:firstRowLastColumn="0" w:lastRowFirstColumn="0" w:lastRowLastColumn="0"/>
              <w:rPr>
                <w:sz w:val="18"/>
                <w:szCs w:val="18"/>
              </w:rPr>
            </w:pPr>
            <w:r w:rsidRPr="006E2FCB">
              <w:rPr>
                <w:sz w:val="18"/>
                <w:szCs w:val="18"/>
              </w:rPr>
              <w:t>10 (76.9%)</w:t>
            </w:r>
          </w:p>
          <w:p w14:paraId="7C886EFD" w14:textId="77777777" w:rsidR="001A049E" w:rsidRPr="006E2FCB" w:rsidRDefault="001A049E" w:rsidP="001A049E">
            <w:pPr>
              <w:ind w:firstLine="0"/>
              <w:jc w:val="left"/>
              <w:cnfStyle w:val="000000100000" w:firstRow="0" w:lastRow="0" w:firstColumn="0" w:lastColumn="0" w:oddVBand="0" w:evenVBand="0" w:oddHBand="1" w:evenHBand="0" w:firstRowFirstColumn="0" w:firstRowLastColumn="0" w:lastRowFirstColumn="0" w:lastRowLastColumn="0"/>
              <w:rPr>
                <w:sz w:val="18"/>
                <w:szCs w:val="18"/>
              </w:rPr>
            </w:pPr>
            <w:r w:rsidRPr="006E2FCB">
              <w:rPr>
                <w:sz w:val="18"/>
                <w:szCs w:val="18"/>
              </w:rPr>
              <w:t>3 (23.1%)</w:t>
            </w:r>
          </w:p>
        </w:tc>
        <w:tc>
          <w:tcPr>
            <w:tcW w:w="1134" w:type="dxa"/>
          </w:tcPr>
          <w:p w14:paraId="78CFF2EF" w14:textId="77777777" w:rsidR="006D0855" w:rsidRPr="006E2FCB" w:rsidRDefault="006D0855" w:rsidP="001A049E">
            <w:pPr>
              <w:ind w:right="360" w:firstLine="0"/>
              <w:cnfStyle w:val="000000100000" w:firstRow="0" w:lastRow="0" w:firstColumn="0" w:lastColumn="0" w:oddVBand="0" w:evenVBand="0" w:oddHBand="1" w:evenHBand="0" w:firstRowFirstColumn="0" w:firstRowLastColumn="0" w:lastRowFirstColumn="0" w:lastRowLastColumn="0"/>
              <w:rPr>
                <w:rFonts w:eastAsia="Times New Roman"/>
                <w:sz w:val="18"/>
                <w:szCs w:val="18"/>
              </w:rPr>
            </w:pPr>
          </w:p>
          <w:p w14:paraId="1916E91B" w14:textId="77777777" w:rsidR="001A049E" w:rsidRPr="006E2FCB" w:rsidRDefault="001A049E" w:rsidP="001A049E">
            <w:pPr>
              <w:ind w:right="360" w:firstLine="0"/>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6E2FCB">
              <w:rPr>
                <w:rFonts w:eastAsia="Times New Roman"/>
                <w:sz w:val="18"/>
                <w:szCs w:val="18"/>
              </w:rPr>
              <w:t>0.36</w:t>
            </w:r>
          </w:p>
        </w:tc>
      </w:tr>
      <w:tr w:rsidR="001A049E" w:rsidRPr="006E2FCB" w14:paraId="0A1B7816" w14:textId="77777777" w:rsidTr="002B4CBE">
        <w:trPr>
          <w:trHeight w:val="359"/>
        </w:trPr>
        <w:tc>
          <w:tcPr>
            <w:cnfStyle w:val="001000000000" w:firstRow="0" w:lastRow="0" w:firstColumn="1" w:lastColumn="0" w:oddVBand="0" w:evenVBand="0" w:oddHBand="0" w:evenHBand="0" w:firstRowFirstColumn="0" w:firstRowLastColumn="0" w:lastRowFirstColumn="0" w:lastRowLastColumn="0"/>
            <w:tcW w:w="3261" w:type="dxa"/>
            <w:tcBorders>
              <w:top w:val="single" w:sz="4" w:space="0" w:color="auto"/>
              <w:bottom w:val="single" w:sz="4" w:space="0" w:color="auto"/>
            </w:tcBorders>
          </w:tcPr>
          <w:p w14:paraId="215B2FA7" w14:textId="77777777" w:rsidR="001A049E" w:rsidRPr="006E2FCB" w:rsidRDefault="001A049E" w:rsidP="001A049E">
            <w:pPr>
              <w:spacing w:line="276" w:lineRule="auto"/>
              <w:ind w:firstLine="0"/>
              <w:rPr>
                <w:rFonts w:eastAsia="Times New Roman"/>
                <w:b/>
                <w:i w:val="0"/>
                <w:sz w:val="18"/>
                <w:szCs w:val="18"/>
                <w:lang w:eastAsia="tr-TR"/>
              </w:rPr>
            </w:pPr>
            <w:r w:rsidRPr="006E2FCB">
              <w:rPr>
                <w:rFonts w:eastAsia="Times New Roman"/>
                <w:b/>
                <w:i w:val="0"/>
                <w:sz w:val="18"/>
                <w:szCs w:val="18"/>
                <w:lang w:eastAsia="tr-TR"/>
              </w:rPr>
              <w:t>DUKTÜLER PROLİFERASYON</w:t>
            </w:r>
          </w:p>
          <w:p w14:paraId="423FDF80" w14:textId="77777777" w:rsidR="001A049E" w:rsidRPr="006E2FCB" w:rsidRDefault="001A049E" w:rsidP="001A049E">
            <w:pPr>
              <w:spacing w:line="276" w:lineRule="auto"/>
              <w:rPr>
                <w:rFonts w:eastAsia="Times New Roman"/>
                <w:i w:val="0"/>
                <w:sz w:val="18"/>
                <w:szCs w:val="18"/>
                <w:lang w:eastAsia="tr-TR"/>
              </w:rPr>
            </w:pPr>
            <w:r w:rsidRPr="006E2FCB">
              <w:rPr>
                <w:rFonts w:eastAsia="Times New Roman"/>
                <w:i w:val="0"/>
                <w:sz w:val="18"/>
                <w:szCs w:val="18"/>
                <w:lang w:eastAsia="tr-TR"/>
              </w:rPr>
              <w:t>Yok</w:t>
            </w:r>
          </w:p>
          <w:p w14:paraId="38FE35DB" w14:textId="276E166E" w:rsidR="001A049E" w:rsidRPr="006E2FCB" w:rsidRDefault="001A049E" w:rsidP="001A049E">
            <w:pPr>
              <w:rPr>
                <w:rFonts w:eastAsia="Times New Roman"/>
                <w:i w:val="0"/>
                <w:sz w:val="18"/>
                <w:szCs w:val="18"/>
                <w:lang w:eastAsia="tr-TR"/>
              </w:rPr>
            </w:pPr>
            <w:r w:rsidRPr="006E2FCB">
              <w:rPr>
                <w:rFonts w:eastAsia="Times New Roman"/>
                <w:i w:val="0"/>
                <w:sz w:val="18"/>
                <w:szCs w:val="18"/>
                <w:lang w:eastAsia="tr-TR"/>
              </w:rPr>
              <w:t>Var</w:t>
            </w:r>
          </w:p>
        </w:tc>
        <w:tc>
          <w:tcPr>
            <w:tcW w:w="1701" w:type="dxa"/>
            <w:noWrap/>
          </w:tcPr>
          <w:p w14:paraId="0B64EFFF" w14:textId="77777777" w:rsidR="001A049E" w:rsidRPr="006E2FCB" w:rsidRDefault="001A049E" w:rsidP="001A049E">
            <w:pPr>
              <w:jc w:val="center"/>
              <w:cnfStyle w:val="000000000000" w:firstRow="0" w:lastRow="0" w:firstColumn="0" w:lastColumn="0" w:oddVBand="0" w:evenVBand="0" w:oddHBand="0" w:evenHBand="0" w:firstRowFirstColumn="0" w:firstRowLastColumn="0" w:lastRowFirstColumn="0" w:lastRowLastColumn="0"/>
              <w:rPr>
                <w:sz w:val="18"/>
                <w:szCs w:val="18"/>
              </w:rPr>
            </w:pPr>
          </w:p>
          <w:p w14:paraId="3A57D085" w14:textId="77777777" w:rsidR="001A049E" w:rsidRPr="006E2FCB" w:rsidRDefault="001A049E" w:rsidP="001A049E">
            <w:pPr>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sidRPr="006E2FCB">
              <w:rPr>
                <w:sz w:val="18"/>
                <w:szCs w:val="18"/>
              </w:rPr>
              <w:t>5 (45.5%)</w:t>
            </w:r>
          </w:p>
          <w:p w14:paraId="55E751B6" w14:textId="77777777" w:rsidR="001A049E" w:rsidRPr="006E2FCB" w:rsidRDefault="001A049E" w:rsidP="001A049E">
            <w:pPr>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sidRPr="006E2FCB">
              <w:rPr>
                <w:sz w:val="18"/>
                <w:szCs w:val="18"/>
              </w:rPr>
              <w:t>6 (54.5%)</w:t>
            </w:r>
          </w:p>
        </w:tc>
        <w:tc>
          <w:tcPr>
            <w:tcW w:w="1559" w:type="dxa"/>
            <w:noWrap/>
          </w:tcPr>
          <w:p w14:paraId="26369354" w14:textId="77777777" w:rsidR="001A049E" w:rsidRPr="006E2FCB" w:rsidRDefault="001A049E" w:rsidP="001A049E">
            <w:pPr>
              <w:jc w:val="left"/>
              <w:cnfStyle w:val="000000000000" w:firstRow="0" w:lastRow="0" w:firstColumn="0" w:lastColumn="0" w:oddVBand="0" w:evenVBand="0" w:oddHBand="0" w:evenHBand="0" w:firstRowFirstColumn="0" w:firstRowLastColumn="0" w:lastRowFirstColumn="0" w:lastRowLastColumn="0"/>
              <w:rPr>
                <w:sz w:val="18"/>
                <w:szCs w:val="18"/>
              </w:rPr>
            </w:pPr>
          </w:p>
          <w:p w14:paraId="16BEB9B0" w14:textId="77777777" w:rsidR="001A049E" w:rsidRPr="006E2FCB" w:rsidRDefault="001A049E" w:rsidP="001A049E">
            <w:pPr>
              <w:ind w:firstLine="0"/>
              <w:jc w:val="left"/>
              <w:cnfStyle w:val="000000000000" w:firstRow="0" w:lastRow="0" w:firstColumn="0" w:lastColumn="0" w:oddVBand="0" w:evenVBand="0" w:oddHBand="0" w:evenHBand="0" w:firstRowFirstColumn="0" w:firstRowLastColumn="0" w:lastRowFirstColumn="0" w:lastRowLastColumn="0"/>
              <w:rPr>
                <w:sz w:val="18"/>
                <w:szCs w:val="18"/>
              </w:rPr>
            </w:pPr>
            <w:r w:rsidRPr="006E2FCB">
              <w:rPr>
                <w:sz w:val="18"/>
                <w:szCs w:val="18"/>
              </w:rPr>
              <w:t>7 (53.8%)</w:t>
            </w:r>
          </w:p>
          <w:p w14:paraId="2DE642F2" w14:textId="77777777" w:rsidR="001A049E" w:rsidRPr="006E2FCB" w:rsidRDefault="001A049E" w:rsidP="001A049E">
            <w:pPr>
              <w:ind w:firstLine="0"/>
              <w:jc w:val="left"/>
              <w:cnfStyle w:val="000000000000" w:firstRow="0" w:lastRow="0" w:firstColumn="0" w:lastColumn="0" w:oddVBand="0" w:evenVBand="0" w:oddHBand="0" w:evenHBand="0" w:firstRowFirstColumn="0" w:firstRowLastColumn="0" w:lastRowFirstColumn="0" w:lastRowLastColumn="0"/>
              <w:rPr>
                <w:sz w:val="18"/>
                <w:szCs w:val="18"/>
              </w:rPr>
            </w:pPr>
            <w:r w:rsidRPr="006E2FCB">
              <w:rPr>
                <w:sz w:val="18"/>
                <w:szCs w:val="18"/>
              </w:rPr>
              <w:t>6 (46.2%)</w:t>
            </w:r>
          </w:p>
        </w:tc>
        <w:tc>
          <w:tcPr>
            <w:tcW w:w="1134" w:type="dxa"/>
          </w:tcPr>
          <w:p w14:paraId="5CA7B538" w14:textId="77777777" w:rsidR="006D0855" w:rsidRPr="006E2FCB" w:rsidRDefault="006D0855" w:rsidP="001A049E">
            <w:pPr>
              <w:ind w:right="360" w:firstLine="0"/>
              <w:cnfStyle w:val="000000000000" w:firstRow="0" w:lastRow="0" w:firstColumn="0" w:lastColumn="0" w:oddVBand="0" w:evenVBand="0" w:oddHBand="0" w:evenHBand="0" w:firstRowFirstColumn="0" w:firstRowLastColumn="0" w:lastRowFirstColumn="0" w:lastRowLastColumn="0"/>
              <w:rPr>
                <w:rFonts w:eastAsia="Times New Roman"/>
                <w:sz w:val="18"/>
                <w:szCs w:val="18"/>
              </w:rPr>
            </w:pPr>
          </w:p>
          <w:p w14:paraId="75A3059E" w14:textId="77777777" w:rsidR="001A049E" w:rsidRPr="006E2FCB" w:rsidRDefault="001A049E" w:rsidP="001A049E">
            <w:pPr>
              <w:ind w:right="360" w:firstLine="0"/>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6E2FCB">
              <w:rPr>
                <w:rFonts w:eastAsia="Times New Roman"/>
                <w:sz w:val="18"/>
                <w:szCs w:val="18"/>
              </w:rPr>
              <w:t>0.68</w:t>
            </w:r>
          </w:p>
        </w:tc>
      </w:tr>
      <w:tr w:rsidR="001A049E" w:rsidRPr="006E2FCB" w14:paraId="28F939BF" w14:textId="77777777" w:rsidTr="002B4CBE">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3261" w:type="dxa"/>
            <w:tcBorders>
              <w:top w:val="single" w:sz="4" w:space="0" w:color="auto"/>
              <w:bottom w:val="single" w:sz="4" w:space="0" w:color="auto"/>
            </w:tcBorders>
          </w:tcPr>
          <w:p w14:paraId="7338E6FF" w14:textId="77777777" w:rsidR="001A049E" w:rsidRPr="006E2FCB" w:rsidRDefault="001A049E" w:rsidP="001A049E">
            <w:pPr>
              <w:spacing w:line="276" w:lineRule="auto"/>
              <w:ind w:firstLine="0"/>
              <w:rPr>
                <w:rFonts w:eastAsia="Times New Roman"/>
                <w:b/>
                <w:i w:val="0"/>
                <w:sz w:val="18"/>
                <w:szCs w:val="18"/>
                <w:lang w:eastAsia="tr-TR"/>
              </w:rPr>
            </w:pPr>
            <w:r w:rsidRPr="006E2FCB">
              <w:rPr>
                <w:rFonts w:eastAsia="Times New Roman"/>
                <w:b/>
                <w:i w:val="0"/>
                <w:sz w:val="18"/>
                <w:szCs w:val="18"/>
                <w:lang w:eastAsia="tr-TR"/>
              </w:rPr>
              <w:t>DUKTÜLER TIKAÇ</w:t>
            </w:r>
          </w:p>
          <w:p w14:paraId="6902CA4E" w14:textId="77777777" w:rsidR="001A049E" w:rsidRPr="006E2FCB" w:rsidRDefault="001A049E" w:rsidP="001A049E">
            <w:pPr>
              <w:spacing w:line="276" w:lineRule="auto"/>
              <w:rPr>
                <w:rFonts w:eastAsia="Times New Roman"/>
                <w:i w:val="0"/>
                <w:sz w:val="18"/>
                <w:szCs w:val="18"/>
                <w:lang w:eastAsia="tr-TR"/>
              </w:rPr>
            </w:pPr>
            <w:r w:rsidRPr="006E2FCB">
              <w:rPr>
                <w:rFonts w:eastAsia="Times New Roman"/>
                <w:i w:val="0"/>
                <w:sz w:val="18"/>
                <w:szCs w:val="18"/>
                <w:lang w:eastAsia="tr-TR"/>
              </w:rPr>
              <w:t>Yok</w:t>
            </w:r>
          </w:p>
          <w:p w14:paraId="759DC2F7" w14:textId="2B181457" w:rsidR="001A049E" w:rsidRPr="006E2FCB" w:rsidRDefault="001A049E" w:rsidP="001A049E">
            <w:pPr>
              <w:rPr>
                <w:rFonts w:eastAsia="Times New Roman"/>
                <w:i w:val="0"/>
                <w:sz w:val="18"/>
                <w:szCs w:val="18"/>
                <w:lang w:eastAsia="tr-TR"/>
              </w:rPr>
            </w:pPr>
            <w:r w:rsidRPr="006E2FCB">
              <w:rPr>
                <w:rFonts w:eastAsia="Times New Roman"/>
                <w:i w:val="0"/>
                <w:sz w:val="18"/>
                <w:szCs w:val="18"/>
                <w:lang w:eastAsia="tr-TR"/>
              </w:rPr>
              <w:t>Var</w:t>
            </w:r>
          </w:p>
        </w:tc>
        <w:tc>
          <w:tcPr>
            <w:tcW w:w="1701" w:type="dxa"/>
            <w:noWrap/>
          </w:tcPr>
          <w:p w14:paraId="404D6F52" w14:textId="77777777" w:rsidR="001A049E" w:rsidRPr="006E2FCB" w:rsidRDefault="001A049E" w:rsidP="001A049E">
            <w:pPr>
              <w:jc w:val="center"/>
              <w:cnfStyle w:val="000000100000" w:firstRow="0" w:lastRow="0" w:firstColumn="0" w:lastColumn="0" w:oddVBand="0" w:evenVBand="0" w:oddHBand="1" w:evenHBand="0" w:firstRowFirstColumn="0" w:firstRowLastColumn="0" w:lastRowFirstColumn="0" w:lastRowLastColumn="0"/>
              <w:rPr>
                <w:sz w:val="18"/>
                <w:szCs w:val="18"/>
              </w:rPr>
            </w:pPr>
          </w:p>
          <w:p w14:paraId="75B484B6" w14:textId="77777777" w:rsidR="001A049E" w:rsidRPr="006E2FCB" w:rsidRDefault="001A049E" w:rsidP="001A049E">
            <w:pPr>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6E2FCB">
              <w:rPr>
                <w:sz w:val="18"/>
                <w:szCs w:val="18"/>
              </w:rPr>
              <w:t>10 (90.9%)</w:t>
            </w:r>
          </w:p>
          <w:p w14:paraId="295437D9" w14:textId="77777777" w:rsidR="001A049E" w:rsidRPr="006E2FCB" w:rsidRDefault="001A049E" w:rsidP="001A049E">
            <w:pPr>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6E2FCB">
              <w:rPr>
                <w:sz w:val="18"/>
                <w:szCs w:val="18"/>
              </w:rPr>
              <w:t>1 (9.1%)</w:t>
            </w:r>
          </w:p>
        </w:tc>
        <w:tc>
          <w:tcPr>
            <w:tcW w:w="1559" w:type="dxa"/>
            <w:noWrap/>
          </w:tcPr>
          <w:p w14:paraId="1EEF51E1" w14:textId="77777777" w:rsidR="001A049E" w:rsidRPr="006E2FCB" w:rsidRDefault="001A049E" w:rsidP="001A049E">
            <w:pPr>
              <w:jc w:val="left"/>
              <w:cnfStyle w:val="000000100000" w:firstRow="0" w:lastRow="0" w:firstColumn="0" w:lastColumn="0" w:oddVBand="0" w:evenVBand="0" w:oddHBand="1" w:evenHBand="0" w:firstRowFirstColumn="0" w:firstRowLastColumn="0" w:lastRowFirstColumn="0" w:lastRowLastColumn="0"/>
              <w:rPr>
                <w:sz w:val="18"/>
                <w:szCs w:val="18"/>
              </w:rPr>
            </w:pPr>
          </w:p>
          <w:p w14:paraId="5E24FA9B" w14:textId="77777777" w:rsidR="001A049E" w:rsidRPr="006E2FCB" w:rsidRDefault="001A049E" w:rsidP="001A049E">
            <w:pPr>
              <w:ind w:firstLine="0"/>
              <w:jc w:val="left"/>
              <w:cnfStyle w:val="000000100000" w:firstRow="0" w:lastRow="0" w:firstColumn="0" w:lastColumn="0" w:oddVBand="0" w:evenVBand="0" w:oddHBand="1" w:evenHBand="0" w:firstRowFirstColumn="0" w:firstRowLastColumn="0" w:lastRowFirstColumn="0" w:lastRowLastColumn="0"/>
              <w:rPr>
                <w:sz w:val="18"/>
                <w:szCs w:val="18"/>
              </w:rPr>
            </w:pPr>
            <w:r w:rsidRPr="006E2FCB">
              <w:rPr>
                <w:sz w:val="18"/>
                <w:szCs w:val="18"/>
              </w:rPr>
              <w:t>12 (92.3%)</w:t>
            </w:r>
          </w:p>
          <w:p w14:paraId="4BAEEC4B" w14:textId="77777777" w:rsidR="001A049E" w:rsidRPr="006E2FCB" w:rsidRDefault="001A049E" w:rsidP="001A049E">
            <w:pPr>
              <w:ind w:firstLine="0"/>
              <w:jc w:val="left"/>
              <w:cnfStyle w:val="000000100000" w:firstRow="0" w:lastRow="0" w:firstColumn="0" w:lastColumn="0" w:oddVBand="0" w:evenVBand="0" w:oddHBand="1" w:evenHBand="0" w:firstRowFirstColumn="0" w:firstRowLastColumn="0" w:lastRowFirstColumn="0" w:lastRowLastColumn="0"/>
              <w:rPr>
                <w:sz w:val="18"/>
                <w:szCs w:val="18"/>
              </w:rPr>
            </w:pPr>
            <w:r w:rsidRPr="006E2FCB">
              <w:rPr>
                <w:sz w:val="18"/>
                <w:szCs w:val="18"/>
              </w:rPr>
              <w:t>1 (7.7%)</w:t>
            </w:r>
          </w:p>
        </w:tc>
        <w:tc>
          <w:tcPr>
            <w:tcW w:w="1134" w:type="dxa"/>
          </w:tcPr>
          <w:p w14:paraId="28E00747" w14:textId="77777777" w:rsidR="006D0855" w:rsidRPr="006E2FCB" w:rsidRDefault="006D0855" w:rsidP="001A049E">
            <w:pPr>
              <w:ind w:right="360" w:firstLine="0"/>
              <w:cnfStyle w:val="000000100000" w:firstRow="0" w:lastRow="0" w:firstColumn="0" w:lastColumn="0" w:oddVBand="0" w:evenVBand="0" w:oddHBand="1" w:evenHBand="0" w:firstRowFirstColumn="0" w:firstRowLastColumn="0" w:lastRowFirstColumn="0" w:lastRowLastColumn="0"/>
              <w:rPr>
                <w:rFonts w:eastAsia="Times New Roman"/>
                <w:sz w:val="18"/>
                <w:szCs w:val="18"/>
              </w:rPr>
            </w:pPr>
          </w:p>
          <w:p w14:paraId="10ABC6E0" w14:textId="77777777" w:rsidR="001A049E" w:rsidRPr="006E2FCB" w:rsidRDefault="001A049E" w:rsidP="001A049E">
            <w:pPr>
              <w:ind w:right="360" w:firstLine="0"/>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6E2FCB">
              <w:rPr>
                <w:rFonts w:eastAsia="Times New Roman"/>
                <w:sz w:val="18"/>
                <w:szCs w:val="18"/>
              </w:rPr>
              <w:t>0.9</w:t>
            </w:r>
          </w:p>
        </w:tc>
      </w:tr>
      <w:tr w:rsidR="001A049E" w:rsidRPr="006E2FCB" w14:paraId="3D55921B" w14:textId="77777777" w:rsidTr="002B4CBE">
        <w:trPr>
          <w:trHeight w:val="359"/>
        </w:trPr>
        <w:tc>
          <w:tcPr>
            <w:cnfStyle w:val="001000000000" w:firstRow="0" w:lastRow="0" w:firstColumn="1" w:lastColumn="0" w:oddVBand="0" w:evenVBand="0" w:oddHBand="0" w:evenHBand="0" w:firstRowFirstColumn="0" w:firstRowLastColumn="0" w:lastRowFirstColumn="0" w:lastRowLastColumn="0"/>
            <w:tcW w:w="3261" w:type="dxa"/>
            <w:tcBorders>
              <w:top w:val="single" w:sz="4" w:space="0" w:color="auto"/>
              <w:bottom w:val="single" w:sz="4" w:space="0" w:color="auto"/>
            </w:tcBorders>
          </w:tcPr>
          <w:p w14:paraId="4EFAEA9A" w14:textId="77777777" w:rsidR="001A049E" w:rsidRPr="006E2FCB" w:rsidRDefault="001A049E" w:rsidP="001A049E">
            <w:pPr>
              <w:spacing w:line="276" w:lineRule="auto"/>
              <w:ind w:firstLine="0"/>
              <w:rPr>
                <w:rFonts w:eastAsia="Times New Roman"/>
                <w:b/>
                <w:i w:val="0"/>
                <w:sz w:val="18"/>
                <w:szCs w:val="18"/>
                <w:lang w:eastAsia="tr-TR"/>
              </w:rPr>
            </w:pPr>
            <w:r w:rsidRPr="006E2FCB">
              <w:rPr>
                <w:rFonts w:eastAsia="Times New Roman"/>
                <w:b/>
                <w:i w:val="0"/>
                <w:sz w:val="18"/>
                <w:szCs w:val="18"/>
                <w:lang w:eastAsia="tr-TR"/>
              </w:rPr>
              <w:t>C4D+</w:t>
            </w:r>
          </w:p>
          <w:p w14:paraId="0B06ED2A" w14:textId="77777777" w:rsidR="001A049E" w:rsidRPr="006E2FCB" w:rsidRDefault="001A049E" w:rsidP="001A049E">
            <w:pPr>
              <w:spacing w:line="276" w:lineRule="auto"/>
              <w:rPr>
                <w:rFonts w:eastAsia="Times New Roman"/>
                <w:i w:val="0"/>
                <w:sz w:val="18"/>
                <w:szCs w:val="18"/>
                <w:lang w:eastAsia="tr-TR"/>
              </w:rPr>
            </w:pPr>
            <w:r w:rsidRPr="006E2FCB">
              <w:rPr>
                <w:rFonts w:eastAsia="Times New Roman"/>
                <w:i w:val="0"/>
                <w:sz w:val="18"/>
                <w:szCs w:val="18"/>
                <w:lang w:eastAsia="tr-TR"/>
              </w:rPr>
              <w:t>Yok</w:t>
            </w:r>
          </w:p>
          <w:p w14:paraId="23E05C97" w14:textId="23C52838" w:rsidR="001A049E" w:rsidRPr="006E2FCB" w:rsidRDefault="001A049E" w:rsidP="001A049E">
            <w:pPr>
              <w:rPr>
                <w:rFonts w:eastAsia="Times New Roman"/>
                <w:i w:val="0"/>
                <w:sz w:val="18"/>
                <w:szCs w:val="18"/>
                <w:lang w:eastAsia="tr-TR"/>
              </w:rPr>
            </w:pPr>
            <w:r w:rsidRPr="006E2FCB">
              <w:rPr>
                <w:rFonts w:eastAsia="Times New Roman"/>
                <w:i w:val="0"/>
                <w:sz w:val="18"/>
                <w:szCs w:val="18"/>
                <w:lang w:eastAsia="tr-TR"/>
              </w:rPr>
              <w:t>Var</w:t>
            </w:r>
          </w:p>
        </w:tc>
        <w:tc>
          <w:tcPr>
            <w:tcW w:w="1701" w:type="dxa"/>
            <w:noWrap/>
          </w:tcPr>
          <w:p w14:paraId="714CCE7D" w14:textId="77777777" w:rsidR="001A049E" w:rsidRPr="006E2FCB" w:rsidRDefault="001A049E" w:rsidP="001A049E">
            <w:pPr>
              <w:jc w:val="center"/>
              <w:cnfStyle w:val="000000000000" w:firstRow="0" w:lastRow="0" w:firstColumn="0" w:lastColumn="0" w:oddVBand="0" w:evenVBand="0" w:oddHBand="0" w:evenHBand="0" w:firstRowFirstColumn="0" w:firstRowLastColumn="0" w:lastRowFirstColumn="0" w:lastRowLastColumn="0"/>
              <w:rPr>
                <w:sz w:val="18"/>
                <w:szCs w:val="18"/>
              </w:rPr>
            </w:pPr>
          </w:p>
          <w:p w14:paraId="2A9A961C" w14:textId="77777777" w:rsidR="001A049E" w:rsidRPr="006E2FCB" w:rsidRDefault="001A049E" w:rsidP="001A049E">
            <w:pPr>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sidRPr="006E2FCB">
              <w:rPr>
                <w:sz w:val="18"/>
                <w:szCs w:val="18"/>
              </w:rPr>
              <w:t>9 (81.8%)</w:t>
            </w:r>
          </w:p>
          <w:p w14:paraId="077D7E07" w14:textId="77777777" w:rsidR="001A049E" w:rsidRPr="006E2FCB" w:rsidRDefault="001A049E" w:rsidP="001A049E">
            <w:pPr>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sidRPr="006E2FCB">
              <w:rPr>
                <w:sz w:val="18"/>
                <w:szCs w:val="18"/>
              </w:rPr>
              <w:t>2 (18.2%)</w:t>
            </w:r>
          </w:p>
        </w:tc>
        <w:tc>
          <w:tcPr>
            <w:tcW w:w="1559" w:type="dxa"/>
            <w:noWrap/>
          </w:tcPr>
          <w:p w14:paraId="74587B73" w14:textId="77777777" w:rsidR="001A049E" w:rsidRPr="006E2FCB" w:rsidRDefault="001A049E" w:rsidP="001A049E">
            <w:pPr>
              <w:jc w:val="left"/>
              <w:cnfStyle w:val="000000000000" w:firstRow="0" w:lastRow="0" w:firstColumn="0" w:lastColumn="0" w:oddVBand="0" w:evenVBand="0" w:oddHBand="0" w:evenHBand="0" w:firstRowFirstColumn="0" w:firstRowLastColumn="0" w:lastRowFirstColumn="0" w:lastRowLastColumn="0"/>
              <w:rPr>
                <w:sz w:val="18"/>
                <w:szCs w:val="18"/>
              </w:rPr>
            </w:pPr>
          </w:p>
          <w:p w14:paraId="0184F1BA" w14:textId="77777777" w:rsidR="001A049E" w:rsidRPr="006E2FCB" w:rsidRDefault="001A049E" w:rsidP="001A049E">
            <w:pPr>
              <w:ind w:firstLine="0"/>
              <w:jc w:val="left"/>
              <w:cnfStyle w:val="000000000000" w:firstRow="0" w:lastRow="0" w:firstColumn="0" w:lastColumn="0" w:oddVBand="0" w:evenVBand="0" w:oddHBand="0" w:evenHBand="0" w:firstRowFirstColumn="0" w:firstRowLastColumn="0" w:lastRowFirstColumn="0" w:lastRowLastColumn="0"/>
              <w:rPr>
                <w:sz w:val="18"/>
                <w:szCs w:val="18"/>
              </w:rPr>
            </w:pPr>
            <w:r w:rsidRPr="006E2FCB">
              <w:rPr>
                <w:sz w:val="18"/>
                <w:szCs w:val="18"/>
              </w:rPr>
              <w:t>11 (84.6%)</w:t>
            </w:r>
          </w:p>
          <w:p w14:paraId="643A254A" w14:textId="77777777" w:rsidR="001A049E" w:rsidRPr="006E2FCB" w:rsidRDefault="001A049E" w:rsidP="001A049E">
            <w:pPr>
              <w:ind w:firstLine="0"/>
              <w:jc w:val="left"/>
              <w:cnfStyle w:val="000000000000" w:firstRow="0" w:lastRow="0" w:firstColumn="0" w:lastColumn="0" w:oddVBand="0" w:evenVBand="0" w:oddHBand="0" w:evenHBand="0" w:firstRowFirstColumn="0" w:firstRowLastColumn="0" w:lastRowFirstColumn="0" w:lastRowLastColumn="0"/>
              <w:rPr>
                <w:sz w:val="18"/>
                <w:szCs w:val="18"/>
              </w:rPr>
            </w:pPr>
            <w:r w:rsidRPr="006E2FCB">
              <w:rPr>
                <w:sz w:val="18"/>
                <w:szCs w:val="18"/>
              </w:rPr>
              <w:t>2 (15.4%)</w:t>
            </w:r>
          </w:p>
        </w:tc>
        <w:tc>
          <w:tcPr>
            <w:tcW w:w="1134" w:type="dxa"/>
          </w:tcPr>
          <w:p w14:paraId="3583F1C8" w14:textId="77777777" w:rsidR="006D0855" w:rsidRPr="006E2FCB" w:rsidRDefault="006D0855" w:rsidP="001A049E">
            <w:pPr>
              <w:ind w:right="360" w:firstLine="0"/>
              <w:cnfStyle w:val="000000000000" w:firstRow="0" w:lastRow="0" w:firstColumn="0" w:lastColumn="0" w:oddVBand="0" w:evenVBand="0" w:oddHBand="0" w:evenHBand="0" w:firstRowFirstColumn="0" w:firstRowLastColumn="0" w:lastRowFirstColumn="0" w:lastRowLastColumn="0"/>
              <w:rPr>
                <w:rFonts w:eastAsia="Times New Roman"/>
                <w:sz w:val="18"/>
                <w:szCs w:val="18"/>
              </w:rPr>
            </w:pPr>
          </w:p>
          <w:p w14:paraId="25B574FB" w14:textId="77777777" w:rsidR="001A049E" w:rsidRPr="006E2FCB" w:rsidRDefault="001A049E" w:rsidP="001A049E">
            <w:pPr>
              <w:ind w:right="360" w:firstLine="0"/>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6E2FCB">
              <w:rPr>
                <w:rFonts w:eastAsia="Times New Roman"/>
                <w:sz w:val="18"/>
                <w:szCs w:val="18"/>
              </w:rPr>
              <w:t>0.85</w:t>
            </w:r>
          </w:p>
        </w:tc>
      </w:tr>
      <w:tr w:rsidR="001A049E" w:rsidRPr="006E2FCB" w14:paraId="60D8C076" w14:textId="77777777" w:rsidTr="002B4CBE">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3261" w:type="dxa"/>
            <w:tcBorders>
              <w:top w:val="single" w:sz="4" w:space="0" w:color="auto"/>
            </w:tcBorders>
          </w:tcPr>
          <w:p w14:paraId="13E0FB6F" w14:textId="77777777" w:rsidR="001A049E" w:rsidRPr="006E2FCB" w:rsidRDefault="001A049E" w:rsidP="001A049E">
            <w:pPr>
              <w:spacing w:line="276" w:lineRule="auto"/>
              <w:ind w:firstLine="0"/>
              <w:rPr>
                <w:rFonts w:eastAsia="Times New Roman"/>
                <w:b/>
                <w:i w:val="0"/>
                <w:sz w:val="18"/>
                <w:szCs w:val="18"/>
                <w:lang w:eastAsia="tr-TR"/>
              </w:rPr>
            </w:pPr>
            <w:r w:rsidRPr="006E2FCB">
              <w:rPr>
                <w:rFonts w:eastAsia="Times New Roman"/>
                <w:b/>
                <w:i w:val="0"/>
                <w:sz w:val="18"/>
                <w:szCs w:val="18"/>
                <w:lang w:eastAsia="tr-TR"/>
              </w:rPr>
              <w:t>STEATOZ</w:t>
            </w:r>
          </w:p>
          <w:p w14:paraId="391A7EE2" w14:textId="77777777" w:rsidR="001A049E" w:rsidRPr="006E2FCB" w:rsidRDefault="001A049E" w:rsidP="001A049E">
            <w:pPr>
              <w:spacing w:line="276" w:lineRule="auto"/>
              <w:rPr>
                <w:rFonts w:eastAsia="Times New Roman"/>
                <w:i w:val="0"/>
                <w:sz w:val="18"/>
                <w:szCs w:val="18"/>
                <w:lang w:eastAsia="tr-TR"/>
              </w:rPr>
            </w:pPr>
            <w:r w:rsidRPr="006E2FCB">
              <w:rPr>
                <w:rFonts w:eastAsia="Times New Roman"/>
                <w:i w:val="0"/>
                <w:sz w:val="18"/>
                <w:szCs w:val="18"/>
                <w:lang w:eastAsia="tr-TR"/>
              </w:rPr>
              <w:t>Yok</w:t>
            </w:r>
          </w:p>
          <w:p w14:paraId="6F6EAA96" w14:textId="4882685C" w:rsidR="001A049E" w:rsidRPr="006E2FCB" w:rsidRDefault="001A049E" w:rsidP="001A049E">
            <w:pPr>
              <w:rPr>
                <w:rFonts w:eastAsia="Times New Roman"/>
                <w:i w:val="0"/>
                <w:sz w:val="18"/>
                <w:szCs w:val="18"/>
                <w:lang w:eastAsia="tr-TR"/>
              </w:rPr>
            </w:pPr>
            <w:r w:rsidRPr="006E2FCB">
              <w:rPr>
                <w:rFonts w:eastAsia="Times New Roman"/>
                <w:i w:val="0"/>
                <w:sz w:val="18"/>
                <w:szCs w:val="18"/>
                <w:lang w:eastAsia="tr-TR"/>
              </w:rPr>
              <w:t>Var</w:t>
            </w:r>
          </w:p>
        </w:tc>
        <w:tc>
          <w:tcPr>
            <w:tcW w:w="1701" w:type="dxa"/>
            <w:noWrap/>
          </w:tcPr>
          <w:p w14:paraId="03932BB1" w14:textId="77777777" w:rsidR="001A049E" w:rsidRPr="006E2FCB" w:rsidRDefault="001A049E" w:rsidP="001A049E">
            <w:pPr>
              <w:jc w:val="center"/>
              <w:cnfStyle w:val="000000100000" w:firstRow="0" w:lastRow="0" w:firstColumn="0" w:lastColumn="0" w:oddVBand="0" w:evenVBand="0" w:oddHBand="1" w:evenHBand="0" w:firstRowFirstColumn="0" w:firstRowLastColumn="0" w:lastRowFirstColumn="0" w:lastRowLastColumn="0"/>
              <w:rPr>
                <w:sz w:val="18"/>
                <w:szCs w:val="18"/>
              </w:rPr>
            </w:pPr>
          </w:p>
          <w:p w14:paraId="3FFFC7B1" w14:textId="77777777" w:rsidR="001A049E" w:rsidRPr="006E2FCB" w:rsidRDefault="001A049E" w:rsidP="001A049E">
            <w:pPr>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6E2FCB">
              <w:rPr>
                <w:sz w:val="18"/>
                <w:szCs w:val="18"/>
              </w:rPr>
              <w:t>7 (63.6%)</w:t>
            </w:r>
          </w:p>
          <w:p w14:paraId="529CB973" w14:textId="77777777" w:rsidR="001A049E" w:rsidRPr="006E2FCB" w:rsidRDefault="001A049E" w:rsidP="001A049E">
            <w:pPr>
              <w:ind w:firstLine="0"/>
              <w:jc w:val="center"/>
              <w:cnfStyle w:val="000000100000" w:firstRow="0" w:lastRow="0" w:firstColumn="0" w:lastColumn="0" w:oddVBand="0" w:evenVBand="0" w:oddHBand="1" w:evenHBand="0" w:firstRowFirstColumn="0" w:firstRowLastColumn="0" w:lastRowFirstColumn="0" w:lastRowLastColumn="0"/>
              <w:rPr>
                <w:sz w:val="18"/>
                <w:szCs w:val="18"/>
              </w:rPr>
            </w:pPr>
            <w:r w:rsidRPr="006E2FCB">
              <w:rPr>
                <w:sz w:val="18"/>
                <w:szCs w:val="18"/>
              </w:rPr>
              <w:t>4 (36.4%)</w:t>
            </w:r>
          </w:p>
        </w:tc>
        <w:tc>
          <w:tcPr>
            <w:tcW w:w="1559" w:type="dxa"/>
            <w:noWrap/>
          </w:tcPr>
          <w:p w14:paraId="61835D0C" w14:textId="77777777" w:rsidR="001A049E" w:rsidRPr="006E2FCB" w:rsidRDefault="001A049E" w:rsidP="001A049E">
            <w:pPr>
              <w:jc w:val="left"/>
              <w:cnfStyle w:val="000000100000" w:firstRow="0" w:lastRow="0" w:firstColumn="0" w:lastColumn="0" w:oddVBand="0" w:evenVBand="0" w:oddHBand="1" w:evenHBand="0" w:firstRowFirstColumn="0" w:firstRowLastColumn="0" w:lastRowFirstColumn="0" w:lastRowLastColumn="0"/>
              <w:rPr>
                <w:sz w:val="18"/>
                <w:szCs w:val="18"/>
              </w:rPr>
            </w:pPr>
          </w:p>
          <w:p w14:paraId="07958143" w14:textId="77777777" w:rsidR="001A049E" w:rsidRPr="006E2FCB" w:rsidRDefault="001A049E" w:rsidP="001A049E">
            <w:pPr>
              <w:ind w:firstLine="0"/>
              <w:jc w:val="left"/>
              <w:cnfStyle w:val="000000100000" w:firstRow="0" w:lastRow="0" w:firstColumn="0" w:lastColumn="0" w:oddVBand="0" w:evenVBand="0" w:oddHBand="1" w:evenHBand="0" w:firstRowFirstColumn="0" w:firstRowLastColumn="0" w:lastRowFirstColumn="0" w:lastRowLastColumn="0"/>
              <w:rPr>
                <w:sz w:val="18"/>
                <w:szCs w:val="18"/>
              </w:rPr>
            </w:pPr>
            <w:r w:rsidRPr="006E2FCB">
              <w:rPr>
                <w:sz w:val="18"/>
                <w:szCs w:val="18"/>
              </w:rPr>
              <w:t>8 (61.5%)</w:t>
            </w:r>
          </w:p>
          <w:p w14:paraId="0D8C8A09" w14:textId="77777777" w:rsidR="001A049E" w:rsidRPr="006E2FCB" w:rsidRDefault="001A049E" w:rsidP="001A049E">
            <w:pPr>
              <w:ind w:firstLine="0"/>
              <w:jc w:val="left"/>
              <w:cnfStyle w:val="000000100000" w:firstRow="0" w:lastRow="0" w:firstColumn="0" w:lastColumn="0" w:oddVBand="0" w:evenVBand="0" w:oddHBand="1" w:evenHBand="0" w:firstRowFirstColumn="0" w:firstRowLastColumn="0" w:lastRowFirstColumn="0" w:lastRowLastColumn="0"/>
              <w:rPr>
                <w:sz w:val="18"/>
                <w:szCs w:val="18"/>
              </w:rPr>
            </w:pPr>
            <w:r w:rsidRPr="006E2FCB">
              <w:rPr>
                <w:sz w:val="18"/>
                <w:szCs w:val="18"/>
              </w:rPr>
              <w:t>5 (38.5%)</w:t>
            </w:r>
          </w:p>
        </w:tc>
        <w:tc>
          <w:tcPr>
            <w:tcW w:w="1134" w:type="dxa"/>
          </w:tcPr>
          <w:p w14:paraId="21DF47F8" w14:textId="77777777" w:rsidR="006D0855" w:rsidRPr="006E2FCB" w:rsidRDefault="006D0855" w:rsidP="001A049E">
            <w:pPr>
              <w:ind w:right="360" w:firstLine="0"/>
              <w:cnfStyle w:val="000000100000" w:firstRow="0" w:lastRow="0" w:firstColumn="0" w:lastColumn="0" w:oddVBand="0" w:evenVBand="0" w:oddHBand="1" w:evenHBand="0" w:firstRowFirstColumn="0" w:firstRowLastColumn="0" w:lastRowFirstColumn="0" w:lastRowLastColumn="0"/>
              <w:rPr>
                <w:rFonts w:eastAsia="Times New Roman"/>
                <w:sz w:val="18"/>
                <w:szCs w:val="18"/>
              </w:rPr>
            </w:pPr>
          </w:p>
          <w:p w14:paraId="63983291" w14:textId="77777777" w:rsidR="001A049E" w:rsidRPr="006E2FCB" w:rsidRDefault="001A049E" w:rsidP="001A049E">
            <w:pPr>
              <w:ind w:right="360" w:firstLine="0"/>
              <w:cnfStyle w:val="000000100000" w:firstRow="0" w:lastRow="0" w:firstColumn="0" w:lastColumn="0" w:oddVBand="0" w:evenVBand="0" w:oddHBand="1" w:evenHBand="0" w:firstRowFirstColumn="0" w:firstRowLastColumn="0" w:lastRowFirstColumn="0" w:lastRowLastColumn="0"/>
              <w:rPr>
                <w:rFonts w:eastAsia="Times New Roman"/>
                <w:sz w:val="18"/>
                <w:szCs w:val="18"/>
              </w:rPr>
            </w:pPr>
            <w:r w:rsidRPr="006E2FCB">
              <w:rPr>
                <w:rFonts w:eastAsia="Times New Roman"/>
                <w:sz w:val="18"/>
                <w:szCs w:val="18"/>
              </w:rPr>
              <w:t>0.91</w:t>
            </w:r>
          </w:p>
        </w:tc>
      </w:tr>
    </w:tbl>
    <w:p w14:paraId="3DDD8139" w14:textId="77777777" w:rsidR="009C74FB" w:rsidRDefault="009C74FB" w:rsidP="009C74FB"/>
    <w:p w14:paraId="156E9ACF" w14:textId="77777777" w:rsidR="002B4CBE" w:rsidRDefault="002B4CBE" w:rsidP="0000664D"/>
    <w:p w14:paraId="100109DB" w14:textId="43EECD95" w:rsidR="006E2FCB" w:rsidRDefault="0000664D" w:rsidP="0000664D">
      <w:r>
        <w:t xml:space="preserve">Hastalarda patolojik bulgular ve </w:t>
      </w:r>
      <w:r w:rsidR="00F41A53">
        <w:t>inflamatuar</w:t>
      </w:r>
      <w:r>
        <w:t xml:space="preserve"> parametre</w:t>
      </w:r>
      <w:r w:rsidRPr="0009715E">
        <w:t>ler</w:t>
      </w:r>
      <w:r>
        <w:t xml:space="preserve">in </w:t>
      </w:r>
      <w:r w:rsidRPr="0009715E">
        <w:t>korelasyon</w:t>
      </w:r>
      <w:r>
        <w:t xml:space="preserve">una bakıldığında (Tablo 4.19 da gösterilmektedir), iskemik nekroz varlığı ve IL-6 değeri arasında pozitif ve istatistiksel olarak anlamlı bir korelasyon görüldü (p=0.036). </w:t>
      </w:r>
    </w:p>
    <w:p w14:paraId="484EC6FE" w14:textId="77777777" w:rsidR="006E2FCB" w:rsidRDefault="0000664D" w:rsidP="0000664D">
      <w:r>
        <w:t xml:space="preserve">Kolestaz görülen hastalarda, IL-6 ve IL-17 değeri arasında da pozitif ve istatistiksel olarak anlamlı bir korelasyon görüldü (p=0.014 ve p=0.005). </w:t>
      </w:r>
    </w:p>
    <w:p w14:paraId="33989F1B" w14:textId="77777777" w:rsidR="006E2FCB" w:rsidRDefault="0000664D" w:rsidP="0000664D">
      <w:r>
        <w:t xml:space="preserve">WBC ile TCMR arasında pozitif bir korelasyon görüldü (p=0.05). </w:t>
      </w:r>
    </w:p>
    <w:p w14:paraId="401AA109" w14:textId="77777777" w:rsidR="006E2FCB" w:rsidRDefault="0000664D" w:rsidP="0000664D">
      <w:r>
        <w:t xml:space="preserve">Duktuler proliferasyon varlığında; IL-4, IL-10 ve lenfosit sayısı arasında anlamlı korelasyon mecvuttu (p=0.04, p=0.043 ve p=0.009). </w:t>
      </w:r>
    </w:p>
    <w:p w14:paraId="2449A513" w14:textId="77777777" w:rsidR="006E2FCB" w:rsidRDefault="0000664D" w:rsidP="0000664D">
      <w:r>
        <w:t xml:space="preserve">C4d pozitifliği ile TREM-1 arasında istatistiksel olarak anlamlı korelasyon görüldü (p=0.016). </w:t>
      </w:r>
    </w:p>
    <w:p w14:paraId="289DCF60" w14:textId="384E8300" w:rsidR="0000664D" w:rsidRDefault="0000664D" w:rsidP="0000664D">
      <w:r>
        <w:t xml:space="preserve">Steatoz ile sHLA-G arasında istatistiksel olarak anlamlı korelasyon görüldü (p=0.05). </w:t>
      </w:r>
    </w:p>
    <w:p w14:paraId="6BA47CEE" w14:textId="77777777" w:rsidR="00B46233" w:rsidRDefault="0000664D" w:rsidP="0000664D">
      <w:r w:rsidRPr="00FA28BF">
        <w:t>Ancak korelasyon kat sayılarına</w:t>
      </w:r>
      <w:r>
        <w:t xml:space="preserve"> </w:t>
      </w:r>
      <w:r w:rsidRPr="00FA28BF">
        <w:t>bakıldığında elde edilen korelasyonların hepsi zayıftı.</w:t>
      </w:r>
      <w:r>
        <w:t xml:space="preserve"> </w:t>
      </w:r>
    </w:p>
    <w:p w14:paraId="49295F4E" w14:textId="5138D6D3" w:rsidR="0000664D" w:rsidRPr="00B46233" w:rsidRDefault="00B46233" w:rsidP="00B46233">
      <w:pPr>
        <w:rPr>
          <w:rFonts w:eastAsia="+mn-ea"/>
          <w:kern w:val="24"/>
          <w:szCs w:val="24"/>
          <w:lang w:eastAsia="tr-TR"/>
        </w:rPr>
      </w:pPr>
      <w:r>
        <w:rPr>
          <w:rFonts w:eastAsia="+mn-ea"/>
          <w:kern w:val="24"/>
          <w:szCs w:val="24"/>
          <w:lang w:eastAsia="tr-TR"/>
        </w:rPr>
        <w:t xml:space="preserve">Işık mikroskopisinde elde edilen bulgular ve resimler </w:t>
      </w:r>
      <w:r w:rsidRPr="00246740">
        <w:rPr>
          <w:rFonts w:eastAsia="+mn-ea"/>
          <w:b/>
          <w:kern w:val="24"/>
          <w:szCs w:val="24"/>
          <w:lang w:eastAsia="tr-TR"/>
        </w:rPr>
        <w:t>EK</w:t>
      </w:r>
      <w:r>
        <w:rPr>
          <w:rFonts w:eastAsia="+mn-ea"/>
          <w:b/>
          <w:kern w:val="24"/>
          <w:szCs w:val="24"/>
          <w:lang w:eastAsia="tr-TR"/>
        </w:rPr>
        <w:t>-2</w:t>
      </w:r>
      <w:r>
        <w:rPr>
          <w:rFonts w:eastAsia="+mn-ea"/>
          <w:kern w:val="24"/>
          <w:szCs w:val="24"/>
          <w:lang w:eastAsia="tr-TR"/>
        </w:rPr>
        <w:t xml:space="preserve"> bölümünde gösterilmiştir.</w:t>
      </w:r>
      <w:r w:rsidR="0000664D">
        <w:br w:type="page"/>
      </w:r>
    </w:p>
    <w:p w14:paraId="7523C880" w14:textId="773B3446" w:rsidR="0000664D" w:rsidRPr="0000664D" w:rsidRDefault="0000664D" w:rsidP="0000664D">
      <w:pPr>
        <w:pStyle w:val="ResimYazs"/>
        <w:ind w:firstLine="0"/>
        <w:rPr>
          <w:i w:val="0"/>
          <w:sz w:val="24"/>
          <w:szCs w:val="24"/>
        </w:rPr>
      </w:pPr>
      <w:bookmarkStart w:id="574" w:name="_Toc49818034"/>
      <w:r w:rsidRPr="0000664D">
        <w:rPr>
          <w:i w:val="0"/>
          <w:color w:val="auto"/>
          <w:sz w:val="24"/>
          <w:szCs w:val="24"/>
        </w:rPr>
        <w:lastRenderedPageBreak/>
        <w:t xml:space="preserve">Tablo </w:t>
      </w:r>
      <w:r w:rsidR="002B4CBE">
        <w:rPr>
          <w:i w:val="0"/>
          <w:color w:val="auto"/>
          <w:sz w:val="24"/>
          <w:szCs w:val="24"/>
        </w:rPr>
        <w:fldChar w:fldCharType="begin"/>
      </w:r>
      <w:r w:rsidR="002B4CBE">
        <w:rPr>
          <w:i w:val="0"/>
          <w:color w:val="auto"/>
          <w:sz w:val="24"/>
          <w:szCs w:val="24"/>
        </w:rPr>
        <w:instrText xml:space="preserve"> STYLEREF 1 \s </w:instrText>
      </w:r>
      <w:r w:rsidR="002B4CBE">
        <w:rPr>
          <w:i w:val="0"/>
          <w:color w:val="auto"/>
          <w:sz w:val="24"/>
          <w:szCs w:val="24"/>
        </w:rPr>
        <w:fldChar w:fldCharType="separate"/>
      </w:r>
      <w:r w:rsidR="00063441">
        <w:rPr>
          <w:i w:val="0"/>
          <w:noProof/>
          <w:color w:val="auto"/>
          <w:sz w:val="24"/>
          <w:szCs w:val="24"/>
        </w:rPr>
        <w:t>4</w:t>
      </w:r>
      <w:r w:rsidR="002B4CBE">
        <w:rPr>
          <w:i w:val="0"/>
          <w:color w:val="auto"/>
          <w:sz w:val="24"/>
          <w:szCs w:val="24"/>
        </w:rPr>
        <w:fldChar w:fldCharType="end"/>
      </w:r>
      <w:r w:rsidR="002B4CBE">
        <w:rPr>
          <w:i w:val="0"/>
          <w:color w:val="auto"/>
          <w:sz w:val="24"/>
          <w:szCs w:val="24"/>
        </w:rPr>
        <w:t>.</w:t>
      </w:r>
      <w:r w:rsidR="002B4CBE">
        <w:rPr>
          <w:i w:val="0"/>
          <w:color w:val="auto"/>
          <w:sz w:val="24"/>
          <w:szCs w:val="24"/>
        </w:rPr>
        <w:fldChar w:fldCharType="begin"/>
      </w:r>
      <w:r w:rsidR="002B4CBE">
        <w:rPr>
          <w:i w:val="0"/>
          <w:color w:val="auto"/>
          <w:sz w:val="24"/>
          <w:szCs w:val="24"/>
        </w:rPr>
        <w:instrText xml:space="preserve"> SEQ Tablo \* ARABIC \s 1 </w:instrText>
      </w:r>
      <w:r w:rsidR="002B4CBE">
        <w:rPr>
          <w:i w:val="0"/>
          <w:color w:val="auto"/>
          <w:sz w:val="24"/>
          <w:szCs w:val="24"/>
        </w:rPr>
        <w:fldChar w:fldCharType="separate"/>
      </w:r>
      <w:r w:rsidR="00063441">
        <w:rPr>
          <w:i w:val="0"/>
          <w:noProof/>
          <w:color w:val="auto"/>
          <w:sz w:val="24"/>
          <w:szCs w:val="24"/>
        </w:rPr>
        <w:t>19</w:t>
      </w:r>
      <w:r w:rsidR="002B4CBE">
        <w:rPr>
          <w:i w:val="0"/>
          <w:color w:val="auto"/>
          <w:sz w:val="24"/>
          <w:szCs w:val="24"/>
        </w:rPr>
        <w:fldChar w:fldCharType="end"/>
      </w:r>
      <w:r w:rsidRPr="0000664D">
        <w:rPr>
          <w:i w:val="0"/>
          <w:color w:val="auto"/>
          <w:sz w:val="24"/>
          <w:szCs w:val="24"/>
        </w:rPr>
        <w:t xml:space="preserve"> Işık </w:t>
      </w:r>
      <w:r w:rsidR="007235C8" w:rsidRPr="0000664D">
        <w:rPr>
          <w:i w:val="0"/>
          <w:color w:val="auto"/>
          <w:sz w:val="24"/>
          <w:szCs w:val="24"/>
        </w:rPr>
        <w:t xml:space="preserve">Mikroskobik Bulgular </w:t>
      </w:r>
      <w:r w:rsidR="007235C8">
        <w:rPr>
          <w:i w:val="0"/>
          <w:color w:val="auto"/>
          <w:sz w:val="24"/>
          <w:szCs w:val="24"/>
        </w:rPr>
        <w:t>v</w:t>
      </w:r>
      <w:r w:rsidR="007235C8" w:rsidRPr="0000664D">
        <w:rPr>
          <w:i w:val="0"/>
          <w:color w:val="auto"/>
          <w:sz w:val="24"/>
          <w:szCs w:val="24"/>
        </w:rPr>
        <w:t>e İnflamatuar Parametreler Arasındaki Korelasyon</w:t>
      </w:r>
      <w:bookmarkEnd w:id="574"/>
    </w:p>
    <w:p w14:paraId="78CFC5C4" w14:textId="77777777" w:rsidR="0000664D" w:rsidRDefault="0000664D" w:rsidP="0000664D"/>
    <w:p w14:paraId="55E2E65D" w14:textId="77777777" w:rsidR="0000664D" w:rsidRDefault="0000664D" w:rsidP="0000664D"/>
    <w:p w14:paraId="7CAC68DB" w14:textId="77777777" w:rsidR="0000664D" w:rsidRDefault="0000664D" w:rsidP="0000664D"/>
    <w:p w14:paraId="7D3F890C" w14:textId="77777777" w:rsidR="0000664D" w:rsidRDefault="0000664D" w:rsidP="0000664D"/>
    <w:p w14:paraId="09799C5B" w14:textId="77777777" w:rsidR="0000664D" w:rsidRDefault="0000664D" w:rsidP="0000664D"/>
    <w:p w14:paraId="19700070" w14:textId="77777777" w:rsidR="0000664D" w:rsidRDefault="0000664D" w:rsidP="0000664D">
      <w:r>
        <w:rPr>
          <w:noProof/>
          <w:lang w:eastAsia="tr-TR"/>
        </w:rPr>
        <mc:AlternateContent>
          <mc:Choice Requires="wps">
            <w:drawing>
              <wp:anchor distT="45720" distB="45720" distL="114300" distR="114300" simplePos="0" relativeHeight="251717632" behindDoc="1" locked="0" layoutInCell="1" allowOverlap="1" wp14:anchorId="24E64E4F" wp14:editId="3256FB00">
                <wp:simplePos x="0" y="0"/>
                <wp:positionH relativeFrom="column">
                  <wp:posOffset>-2011509</wp:posOffset>
                </wp:positionH>
                <wp:positionV relativeFrom="paragraph">
                  <wp:posOffset>422313</wp:posOffset>
                </wp:positionV>
                <wp:extent cx="8345386" cy="4963160"/>
                <wp:effectExtent l="0" t="4445" r="13335" b="13335"/>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345386" cy="4963160"/>
                        </a:xfrm>
                        <a:prstGeom prst="rect">
                          <a:avLst/>
                        </a:prstGeom>
                        <a:solidFill>
                          <a:srgbClr val="FFFFFF"/>
                        </a:solidFill>
                        <a:ln w="9525">
                          <a:solidFill>
                            <a:srgbClr val="000000"/>
                          </a:solidFill>
                          <a:miter lim="800000"/>
                          <a:headEnd/>
                          <a:tailEnd/>
                        </a:ln>
                      </wps:spPr>
                      <wps:txbx>
                        <w:txbxContent>
                          <w:p w14:paraId="4BCE9D18" w14:textId="77777777" w:rsidR="009F02C6" w:rsidRDefault="009F02C6" w:rsidP="0000664D">
                            <w:pPr>
                              <w:ind w:firstLine="0"/>
                            </w:pPr>
                          </w:p>
                          <w:tbl>
                            <w:tblPr>
                              <w:tblW w:w="0" w:type="auto"/>
                              <w:tblInd w:w="1696" w:type="dxa"/>
                              <w:tblCellMar>
                                <w:left w:w="70" w:type="dxa"/>
                                <w:right w:w="70" w:type="dxa"/>
                              </w:tblCellMar>
                              <w:tblLook w:val="04A0" w:firstRow="1" w:lastRow="0" w:firstColumn="1" w:lastColumn="0" w:noHBand="0" w:noVBand="1"/>
                            </w:tblPr>
                            <w:tblGrid>
                              <w:gridCol w:w="2815"/>
                              <w:gridCol w:w="865"/>
                              <w:gridCol w:w="554"/>
                              <w:gridCol w:w="560"/>
                              <w:gridCol w:w="560"/>
                              <w:gridCol w:w="554"/>
                              <w:gridCol w:w="574"/>
                              <w:gridCol w:w="554"/>
                              <w:gridCol w:w="554"/>
                              <w:gridCol w:w="554"/>
                              <w:gridCol w:w="554"/>
                              <w:gridCol w:w="574"/>
                              <w:gridCol w:w="554"/>
                              <w:gridCol w:w="554"/>
                              <w:gridCol w:w="560"/>
                            </w:tblGrid>
                            <w:tr w:rsidR="009F02C6" w:rsidRPr="0086425F" w14:paraId="49305C14" w14:textId="77777777" w:rsidTr="0086425F">
                              <w:trPr>
                                <w:cantSplit/>
                                <w:trHeight w:val="1134"/>
                              </w:trPr>
                              <w:tc>
                                <w:tcPr>
                                  <w:tcW w:w="0" w:type="auto"/>
                                  <w:tcBorders>
                                    <w:top w:val="single" w:sz="4" w:space="0" w:color="FFFFFF"/>
                                    <w:left w:val="single" w:sz="4" w:space="0" w:color="FFFFFF"/>
                                    <w:bottom w:val="single" w:sz="4" w:space="0" w:color="152935"/>
                                    <w:right w:val="single" w:sz="4" w:space="0" w:color="FFFFFF"/>
                                  </w:tcBorders>
                                  <w:shd w:val="clear" w:color="auto" w:fill="auto"/>
                                  <w:vAlign w:val="bottom"/>
                                  <w:hideMark/>
                                </w:tcPr>
                                <w:p w14:paraId="506D8393" w14:textId="77777777" w:rsidR="009F02C6" w:rsidRPr="0086425F" w:rsidRDefault="009F02C6" w:rsidP="00D36AD3">
                                  <w:pPr>
                                    <w:spacing w:line="240" w:lineRule="auto"/>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 </w:t>
                                  </w:r>
                                </w:p>
                              </w:tc>
                              <w:tc>
                                <w:tcPr>
                                  <w:tcW w:w="0" w:type="auto"/>
                                  <w:tcBorders>
                                    <w:top w:val="single" w:sz="4" w:space="0" w:color="FFFFFF"/>
                                    <w:left w:val="single" w:sz="4" w:space="0" w:color="FFFFFF"/>
                                    <w:bottom w:val="single" w:sz="4" w:space="0" w:color="152935"/>
                                    <w:right w:val="single" w:sz="4" w:space="0" w:color="FFFFFF"/>
                                  </w:tcBorders>
                                  <w:shd w:val="clear" w:color="auto" w:fill="auto"/>
                                  <w:vAlign w:val="bottom"/>
                                  <w:hideMark/>
                                </w:tcPr>
                                <w:p w14:paraId="145D80C9" w14:textId="77777777" w:rsidR="009F02C6" w:rsidRPr="0086425F" w:rsidRDefault="009F02C6" w:rsidP="00D36AD3">
                                  <w:pPr>
                                    <w:spacing w:line="240" w:lineRule="auto"/>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 </w:t>
                                  </w:r>
                                </w:p>
                              </w:tc>
                              <w:tc>
                                <w:tcPr>
                                  <w:tcW w:w="0" w:type="auto"/>
                                  <w:tcBorders>
                                    <w:top w:val="single" w:sz="4" w:space="0" w:color="FFFFFF"/>
                                    <w:left w:val="single" w:sz="4" w:space="0" w:color="FFFFFF"/>
                                    <w:bottom w:val="single" w:sz="4" w:space="0" w:color="152935"/>
                                    <w:right w:val="single" w:sz="4" w:space="0" w:color="E0E0E0"/>
                                  </w:tcBorders>
                                  <w:shd w:val="clear" w:color="auto" w:fill="auto"/>
                                  <w:textDirection w:val="btLr"/>
                                  <w:vAlign w:val="bottom"/>
                                  <w:hideMark/>
                                </w:tcPr>
                                <w:p w14:paraId="62226573"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r w:rsidRPr="0086425F">
                                    <w:rPr>
                                      <w:rFonts w:eastAsia="Times New Roman"/>
                                      <w:color w:val="000000" w:themeColor="text1"/>
                                      <w:sz w:val="18"/>
                                      <w:szCs w:val="18"/>
                                      <w:lang w:eastAsia="tr-TR"/>
                                    </w:rPr>
                                    <w:t>TNFALPHA</w:t>
                                  </w:r>
                                </w:p>
                                <w:p w14:paraId="5C9AE316"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p>
                              </w:tc>
                              <w:tc>
                                <w:tcPr>
                                  <w:tcW w:w="0" w:type="auto"/>
                                  <w:tcBorders>
                                    <w:top w:val="single" w:sz="4" w:space="0" w:color="FFFFFF"/>
                                    <w:left w:val="single" w:sz="4" w:space="0" w:color="E0E0E0"/>
                                    <w:bottom w:val="single" w:sz="4" w:space="0" w:color="152935"/>
                                    <w:right w:val="single" w:sz="4" w:space="0" w:color="E0E0E0"/>
                                  </w:tcBorders>
                                  <w:shd w:val="clear" w:color="auto" w:fill="auto"/>
                                  <w:textDirection w:val="btLr"/>
                                  <w:vAlign w:val="bottom"/>
                                  <w:hideMark/>
                                </w:tcPr>
                                <w:p w14:paraId="3D06BBED"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r w:rsidRPr="0086425F">
                                    <w:rPr>
                                      <w:rFonts w:eastAsia="Times New Roman"/>
                                      <w:color w:val="000000" w:themeColor="text1"/>
                                      <w:sz w:val="18"/>
                                      <w:szCs w:val="18"/>
                                      <w:lang w:eastAsia="tr-TR"/>
                                    </w:rPr>
                                    <w:t>TGFBETA</w:t>
                                  </w:r>
                                </w:p>
                                <w:p w14:paraId="46645361"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p>
                                <w:p w14:paraId="11DF99BE"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p>
                              </w:tc>
                              <w:tc>
                                <w:tcPr>
                                  <w:tcW w:w="0" w:type="auto"/>
                                  <w:tcBorders>
                                    <w:top w:val="single" w:sz="4" w:space="0" w:color="FFFFFF"/>
                                    <w:left w:val="single" w:sz="4" w:space="0" w:color="E0E0E0"/>
                                    <w:bottom w:val="single" w:sz="4" w:space="0" w:color="152935"/>
                                    <w:right w:val="single" w:sz="4" w:space="0" w:color="E0E0E0"/>
                                  </w:tcBorders>
                                  <w:shd w:val="clear" w:color="auto" w:fill="auto"/>
                                  <w:textDirection w:val="btLr"/>
                                  <w:vAlign w:val="bottom"/>
                                  <w:hideMark/>
                                </w:tcPr>
                                <w:p w14:paraId="4A19B7E8"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r w:rsidRPr="0086425F">
                                    <w:rPr>
                                      <w:rFonts w:eastAsia="Times New Roman"/>
                                      <w:color w:val="000000" w:themeColor="text1"/>
                                      <w:sz w:val="18"/>
                                      <w:szCs w:val="18"/>
                                      <w:lang w:eastAsia="tr-TR"/>
                                    </w:rPr>
                                    <w:t>IL4</w:t>
                                  </w:r>
                                </w:p>
                                <w:p w14:paraId="57B12DB9"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p>
                                <w:p w14:paraId="4334085E"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p>
                              </w:tc>
                              <w:tc>
                                <w:tcPr>
                                  <w:tcW w:w="0" w:type="auto"/>
                                  <w:tcBorders>
                                    <w:top w:val="single" w:sz="4" w:space="0" w:color="FFFFFF"/>
                                    <w:left w:val="single" w:sz="4" w:space="0" w:color="E0E0E0"/>
                                    <w:bottom w:val="single" w:sz="4" w:space="0" w:color="152935"/>
                                    <w:right w:val="single" w:sz="4" w:space="0" w:color="E0E0E0"/>
                                  </w:tcBorders>
                                  <w:shd w:val="clear" w:color="auto" w:fill="auto"/>
                                  <w:textDirection w:val="btLr"/>
                                  <w:vAlign w:val="bottom"/>
                                  <w:hideMark/>
                                </w:tcPr>
                                <w:p w14:paraId="3E31E925"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r w:rsidRPr="0086425F">
                                    <w:rPr>
                                      <w:rFonts w:eastAsia="Times New Roman"/>
                                      <w:color w:val="000000" w:themeColor="text1"/>
                                      <w:sz w:val="18"/>
                                      <w:szCs w:val="18"/>
                                      <w:lang w:eastAsia="tr-TR"/>
                                    </w:rPr>
                                    <w:t>IL10</w:t>
                                  </w:r>
                                </w:p>
                                <w:p w14:paraId="1BCA18F8"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p>
                              </w:tc>
                              <w:tc>
                                <w:tcPr>
                                  <w:tcW w:w="0" w:type="auto"/>
                                  <w:tcBorders>
                                    <w:top w:val="single" w:sz="4" w:space="0" w:color="FFFFFF"/>
                                    <w:left w:val="single" w:sz="4" w:space="0" w:color="E0E0E0"/>
                                    <w:bottom w:val="single" w:sz="4" w:space="0" w:color="152935"/>
                                    <w:right w:val="single" w:sz="4" w:space="0" w:color="E0E0E0"/>
                                  </w:tcBorders>
                                  <w:shd w:val="clear" w:color="auto" w:fill="auto"/>
                                  <w:textDirection w:val="btLr"/>
                                  <w:vAlign w:val="bottom"/>
                                  <w:hideMark/>
                                </w:tcPr>
                                <w:p w14:paraId="332CA47B"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r w:rsidRPr="0086425F">
                                    <w:rPr>
                                      <w:rFonts w:eastAsia="Times New Roman"/>
                                      <w:color w:val="000000" w:themeColor="text1"/>
                                      <w:sz w:val="18"/>
                                      <w:szCs w:val="18"/>
                                      <w:lang w:eastAsia="tr-TR"/>
                                    </w:rPr>
                                    <w:t>IL17</w:t>
                                  </w:r>
                                </w:p>
                                <w:p w14:paraId="52AED9F9"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p>
                              </w:tc>
                              <w:tc>
                                <w:tcPr>
                                  <w:tcW w:w="0" w:type="auto"/>
                                  <w:tcBorders>
                                    <w:top w:val="single" w:sz="4" w:space="0" w:color="FFFFFF"/>
                                    <w:left w:val="single" w:sz="4" w:space="0" w:color="E0E0E0"/>
                                    <w:bottom w:val="single" w:sz="4" w:space="0" w:color="152935"/>
                                    <w:right w:val="single" w:sz="4" w:space="0" w:color="E0E0E0"/>
                                  </w:tcBorders>
                                  <w:shd w:val="clear" w:color="auto" w:fill="auto"/>
                                  <w:textDirection w:val="btLr"/>
                                  <w:vAlign w:val="bottom"/>
                                  <w:hideMark/>
                                </w:tcPr>
                                <w:p w14:paraId="18ED16C0"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r w:rsidRPr="0086425F">
                                    <w:rPr>
                                      <w:rFonts w:eastAsia="Times New Roman"/>
                                      <w:color w:val="000000" w:themeColor="text1"/>
                                      <w:sz w:val="18"/>
                                      <w:szCs w:val="18"/>
                                      <w:lang w:eastAsia="tr-TR"/>
                                    </w:rPr>
                                    <w:t>IL6</w:t>
                                  </w:r>
                                </w:p>
                                <w:p w14:paraId="5A8E8FCD"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p>
                              </w:tc>
                              <w:tc>
                                <w:tcPr>
                                  <w:tcW w:w="0" w:type="auto"/>
                                  <w:tcBorders>
                                    <w:top w:val="single" w:sz="4" w:space="0" w:color="FFFFFF"/>
                                    <w:left w:val="single" w:sz="4" w:space="0" w:color="E0E0E0"/>
                                    <w:bottom w:val="single" w:sz="4" w:space="0" w:color="152935"/>
                                    <w:right w:val="single" w:sz="4" w:space="0" w:color="E0E0E0"/>
                                  </w:tcBorders>
                                  <w:shd w:val="clear" w:color="auto" w:fill="auto"/>
                                  <w:textDirection w:val="btLr"/>
                                  <w:vAlign w:val="bottom"/>
                                  <w:hideMark/>
                                </w:tcPr>
                                <w:p w14:paraId="2A2F9353"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r w:rsidRPr="0086425F">
                                    <w:rPr>
                                      <w:rFonts w:eastAsia="Times New Roman"/>
                                      <w:color w:val="000000" w:themeColor="text1"/>
                                      <w:sz w:val="18"/>
                                      <w:szCs w:val="18"/>
                                      <w:lang w:eastAsia="tr-TR"/>
                                    </w:rPr>
                                    <w:t>SHLAG</w:t>
                                  </w:r>
                                </w:p>
                                <w:p w14:paraId="7E33A78C"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p>
                              </w:tc>
                              <w:tc>
                                <w:tcPr>
                                  <w:tcW w:w="0" w:type="auto"/>
                                  <w:tcBorders>
                                    <w:top w:val="single" w:sz="4" w:space="0" w:color="FFFFFF"/>
                                    <w:left w:val="single" w:sz="4" w:space="0" w:color="E0E0E0"/>
                                    <w:bottom w:val="single" w:sz="4" w:space="0" w:color="152935"/>
                                    <w:right w:val="single" w:sz="4" w:space="0" w:color="E0E0E0"/>
                                  </w:tcBorders>
                                  <w:shd w:val="clear" w:color="auto" w:fill="auto"/>
                                  <w:textDirection w:val="btLr"/>
                                  <w:vAlign w:val="bottom"/>
                                  <w:hideMark/>
                                </w:tcPr>
                                <w:p w14:paraId="1EAFA23E"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r w:rsidRPr="0086425F">
                                    <w:rPr>
                                      <w:rFonts w:eastAsia="Times New Roman"/>
                                      <w:color w:val="000000" w:themeColor="text1"/>
                                      <w:sz w:val="18"/>
                                      <w:szCs w:val="18"/>
                                      <w:lang w:eastAsia="tr-TR"/>
                                    </w:rPr>
                                    <w:t>TREM1</w:t>
                                  </w:r>
                                </w:p>
                                <w:p w14:paraId="52EFEC14"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p>
                              </w:tc>
                              <w:tc>
                                <w:tcPr>
                                  <w:tcW w:w="0" w:type="auto"/>
                                  <w:tcBorders>
                                    <w:top w:val="single" w:sz="4" w:space="0" w:color="FFFFFF"/>
                                    <w:left w:val="single" w:sz="4" w:space="0" w:color="E0E0E0"/>
                                    <w:bottom w:val="single" w:sz="4" w:space="0" w:color="152935"/>
                                    <w:right w:val="single" w:sz="4" w:space="0" w:color="E0E0E0"/>
                                  </w:tcBorders>
                                  <w:shd w:val="clear" w:color="auto" w:fill="auto"/>
                                  <w:textDirection w:val="btLr"/>
                                  <w:vAlign w:val="bottom"/>
                                  <w:hideMark/>
                                </w:tcPr>
                                <w:p w14:paraId="5940A703"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r w:rsidRPr="0086425F">
                                    <w:rPr>
                                      <w:rFonts w:eastAsia="Times New Roman"/>
                                      <w:color w:val="000000" w:themeColor="text1"/>
                                      <w:sz w:val="18"/>
                                      <w:szCs w:val="18"/>
                                      <w:lang w:eastAsia="tr-TR"/>
                                    </w:rPr>
                                    <w:t>WBC</w:t>
                                  </w:r>
                                </w:p>
                                <w:p w14:paraId="2053FF93"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p>
                              </w:tc>
                              <w:tc>
                                <w:tcPr>
                                  <w:tcW w:w="0" w:type="auto"/>
                                  <w:tcBorders>
                                    <w:top w:val="single" w:sz="4" w:space="0" w:color="FFFFFF"/>
                                    <w:left w:val="single" w:sz="4" w:space="0" w:color="E0E0E0"/>
                                    <w:bottom w:val="single" w:sz="4" w:space="0" w:color="152935"/>
                                    <w:right w:val="single" w:sz="4" w:space="0" w:color="E0E0E0"/>
                                  </w:tcBorders>
                                  <w:shd w:val="clear" w:color="auto" w:fill="auto"/>
                                  <w:textDirection w:val="btLr"/>
                                  <w:vAlign w:val="bottom"/>
                                  <w:hideMark/>
                                </w:tcPr>
                                <w:p w14:paraId="518069F1"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r w:rsidRPr="0086425F">
                                    <w:rPr>
                                      <w:rFonts w:eastAsia="Times New Roman"/>
                                      <w:color w:val="000000" w:themeColor="text1"/>
                                      <w:sz w:val="18"/>
                                      <w:szCs w:val="18"/>
                                      <w:lang w:eastAsia="tr-TR"/>
                                    </w:rPr>
                                    <w:t>LENFOSİT</w:t>
                                  </w:r>
                                </w:p>
                                <w:p w14:paraId="466D1D97"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p>
                              </w:tc>
                              <w:tc>
                                <w:tcPr>
                                  <w:tcW w:w="0" w:type="auto"/>
                                  <w:tcBorders>
                                    <w:top w:val="single" w:sz="4" w:space="0" w:color="FFFFFF"/>
                                    <w:left w:val="single" w:sz="4" w:space="0" w:color="E0E0E0"/>
                                    <w:bottom w:val="single" w:sz="4" w:space="0" w:color="152935"/>
                                    <w:right w:val="single" w:sz="4" w:space="0" w:color="E0E0E0"/>
                                  </w:tcBorders>
                                  <w:shd w:val="clear" w:color="auto" w:fill="auto"/>
                                  <w:textDirection w:val="btLr"/>
                                  <w:vAlign w:val="bottom"/>
                                  <w:hideMark/>
                                </w:tcPr>
                                <w:p w14:paraId="6314F7EE"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r w:rsidRPr="0086425F">
                                    <w:rPr>
                                      <w:rFonts w:eastAsia="Times New Roman"/>
                                      <w:color w:val="000000" w:themeColor="text1"/>
                                      <w:sz w:val="18"/>
                                      <w:szCs w:val="18"/>
                                      <w:lang w:eastAsia="tr-TR"/>
                                    </w:rPr>
                                    <w:t>NÖTROFİL</w:t>
                                  </w:r>
                                </w:p>
                                <w:p w14:paraId="367849A4"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p>
                              </w:tc>
                              <w:tc>
                                <w:tcPr>
                                  <w:tcW w:w="0" w:type="auto"/>
                                  <w:tcBorders>
                                    <w:top w:val="single" w:sz="4" w:space="0" w:color="FFFFFF"/>
                                    <w:left w:val="single" w:sz="4" w:space="0" w:color="E0E0E0"/>
                                    <w:bottom w:val="single" w:sz="4" w:space="0" w:color="152935"/>
                                    <w:right w:val="single" w:sz="4" w:space="0" w:color="E0E0E0"/>
                                  </w:tcBorders>
                                  <w:shd w:val="clear" w:color="auto" w:fill="auto"/>
                                  <w:textDirection w:val="btLr"/>
                                  <w:vAlign w:val="bottom"/>
                                  <w:hideMark/>
                                </w:tcPr>
                                <w:p w14:paraId="3FADECCC"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r w:rsidRPr="0086425F">
                                    <w:rPr>
                                      <w:rFonts w:eastAsia="Times New Roman"/>
                                      <w:color w:val="000000" w:themeColor="text1"/>
                                      <w:sz w:val="18"/>
                                      <w:szCs w:val="18"/>
                                      <w:lang w:eastAsia="tr-TR"/>
                                    </w:rPr>
                                    <w:t>CRP</w:t>
                                  </w:r>
                                </w:p>
                                <w:p w14:paraId="0E622E3F"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p>
                              </w:tc>
                              <w:tc>
                                <w:tcPr>
                                  <w:tcW w:w="0" w:type="auto"/>
                                  <w:tcBorders>
                                    <w:top w:val="single" w:sz="4" w:space="0" w:color="FFFFFF"/>
                                    <w:left w:val="single" w:sz="4" w:space="0" w:color="E0E0E0"/>
                                    <w:bottom w:val="single" w:sz="4" w:space="0" w:color="152935"/>
                                    <w:right w:val="single" w:sz="4" w:space="0" w:color="E0E0E0"/>
                                  </w:tcBorders>
                                  <w:shd w:val="clear" w:color="auto" w:fill="auto"/>
                                  <w:textDirection w:val="btLr"/>
                                  <w:vAlign w:val="bottom"/>
                                  <w:hideMark/>
                                </w:tcPr>
                                <w:p w14:paraId="6794DC15"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r w:rsidRPr="0086425F">
                                    <w:rPr>
                                      <w:rFonts w:eastAsia="Times New Roman"/>
                                      <w:color w:val="000000" w:themeColor="text1"/>
                                      <w:sz w:val="18"/>
                                      <w:szCs w:val="18"/>
                                      <w:lang w:eastAsia="tr-TR"/>
                                    </w:rPr>
                                    <w:t>PCT</w:t>
                                  </w:r>
                                </w:p>
                                <w:p w14:paraId="54CC107B"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p>
                                <w:p w14:paraId="33A12C61"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p>
                              </w:tc>
                            </w:tr>
                            <w:tr w:rsidR="009F02C6" w:rsidRPr="0086425F" w14:paraId="2C156F59" w14:textId="77777777" w:rsidTr="0086425F">
                              <w:trPr>
                                <w:trHeight w:val="342"/>
                              </w:trPr>
                              <w:tc>
                                <w:tcPr>
                                  <w:tcW w:w="0" w:type="auto"/>
                                  <w:vMerge w:val="restart"/>
                                  <w:tcBorders>
                                    <w:top w:val="single" w:sz="4" w:space="0" w:color="AEAEAE"/>
                                    <w:left w:val="single" w:sz="4" w:space="0" w:color="FFFFFF"/>
                                    <w:right w:val="single" w:sz="4" w:space="0" w:color="FFFFFF"/>
                                  </w:tcBorders>
                                  <w:shd w:val="clear" w:color="000000" w:fill="E0E0E0"/>
                                  <w:hideMark/>
                                </w:tcPr>
                                <w:p w14:paraId="5F49591C"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 xml:space="preserve">İSKEMİK NEKROZ </w:t>
                                  </w:r>
                                </w:p>
                              </w:tc>
                              <w:tc>
                                <w:tcPr>
                                  <w:tcW w:w="0" w:type="auto"/>
                                  <w:tcBorders>
                                    <w:top w:val="single" w:sz="4" w:space="0" w:color="AEAEAE"/>
                                    <w:left w:val="single" w:sz="4" w:space="0" w:color="FFFFFF"/>
                                    <w:bottom w:val="single" w:sz="4" w:space="0" w:color="AEAEAE"/>
                                    <w:right w:val="single" w:sz="4" w:space="0" w:color="FFFFFF"/>
                                  </w:tcBorders>
                                  <w:shd w:val="clear" w:color="000000" w:fill="E0E0E0"/>
                                  <w:hideMark/>
                                </w:tcPr>
                                <w:p w14:paraId="1BEC6BF4"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Cor.Co.</w:t>
                                  </w:r>
                                </w:p>
                              </w:tc>
                              <w:tc>
                                <w:tcPr>
                                  <w:tcW w:w="0" w:type="auto"/>
                                  <w:tcBorders>
                                    <w:top w:val="single" w:sz="4" w:space="0" w:color="AEAEAE"/>
                                    <w:left w:val="single" w:sz="4" w:space="0" w:color="FFFFFF"/>
                                    <w:bottom w:val="single" w:sz="4" w:space="0" w:color="AEAEAE"/>
                                    <w:right w:val="single" w:sz="4" w:space="0" w:color="E0E0E0"/>
                                  </w:tcBorders>
                                  <w:shd w:val="clear" w:color="auto" w:fill="auto"/>
                                  <w:noWrap/>
                                  <w:hideMark/>
                                </w:tcPr>
                                <w:p w14:paraId="57F62EE1"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02</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A715345"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81</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8943644"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61</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8F28B05"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5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BCC211F"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02</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11F8816"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429</w:t>
                                  </w:r>
                                  <w:r w:rsidRPr="0086425F">
                                    <w:rPr>
                                      <w:rFonts w:eastAsia="Times New Roman"/>
                                      <w:color w:val="000000" w:themeColor="text1"/>
                                      <w:sz w:val="16"/>
                                      <w:szCs w:val="16"/>
                                      <w:vertAlign w:val="superscript"/>
                                      <w:lang w:eastAsia="tr-TR"/>
                                    </w:rPr>
                                    <w:t>*</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1B4AE6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0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B945DF1"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0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5E4D84B"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18</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74A84E6"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62</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0D92240"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24</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503E204"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17</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1029B88"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68</w:t>
                                  </w:r>
                                </w:p>
                              </w:tc>
                            </w:tr>
                            <w:tr w:rsidR="009F02C6" w:rsidRPr="0086425F" w14:paraId="16F9AFDA" w14:textId="77777777" w:rsidTr="0086425F">
                              <w:trPr>
                                <w:trHeight w:val="342"/>
                              </w:trPr>
                              <w:tc>
                                <w:tcPr>
                                  <w:tcW w:w="0" w:type="auto"/>
                                  <w:vMerge/>
                                  <w:tcBorders>
                                    <w:left w:val="single" w:sz="4" w:space="0" w:color="FFFFFF"/>
                                    <w:bottom w:val="single" w:sz="4" w:space="0" w:color="AEAEAE"/>
                                    <w:right w:val="single" w:sz="4" w:space="0" w:color="FFFFFF"/>
                                  </w:tcBorders>
                                  <w:shd w:val="clear" w:color="000000" w:fill="E0E0E0"/>
                                  <w:hideMark/>
                                </w:tcPr>
                                <w:p w14:paraId="4D5D72FC" w14:textId="77777777" w:rsidR="009F02C6" w:rsidRPr="0086425F" w:rsidRDefault="009F02C6" w:rsidP="0086425F">
                                  <w:pPr>
                                    <w:spacing w:line="240" w:lineRule="auto"/>
                                    <w:jc w:val="left"/>
                                    <w:rPr>
                                      <w:rFonts w:eastAsia="Times New Roman"/>
                                      <w:color w:val="000000" w:themeColor="text1"/>
                                      <w:sz w:val="18"/>
                                      <w:szCs w:val="18"/>
                                      <w:lang w:eastAsia="tr-TR"/>
                                    </w:rPr>
                                  </w:pPr>
                                </w:p>
                              </w:tc>
                              <w:tc>
                                <w:tcPr>
                                  <w:tcW w:w="0" w:type="auto"/>
                                  <w:tcBorders>
                                    <w:top w:val="single" w:sz="4" w:space="0" w:color="AEAEAE"/>
                                    <w:left w:val="single" w:sz="4" w:space="0" w:color="FFFFFF"/>
                                    <w:bottom w:val="single" w:sz="4" w:space="0" w:color="AEAEAE"/>
                                    <w:right w:val="single" w:sz="4" w:space="0" w:color="FFFFFF"/>
                                  </w:tcBorders>
                                  <w:shd w:val="clear" w:color="000000" w:fill="E0E0E0"/>
                                  <w:hideMark/>
                                </w:tcPr>
                                <w:p w14:paraId="15111C98"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p value</w:t>
                                  </w:r>
                                </w:p>
                              </w:tc>
                              <w:tc>
                                <w:tcPr>
                                  <w:tcW w:w="0" w:type="auto"/>
                                  <w:tcBorders>
                                    <w:top w:val="single" w:sz="4" w:space="0" w:color="AEAEAE"/>
                                    <w:left w:val="single" w:sz="4" w:space="0" w:color="FFFFFF"/>
                                    <w:bottom w:val="single" w:sz="4" w:space="0" w:color="AEAEAE"/>
                                    <w:right w:val="single" w:sz="4" w:space="0" w:color="E0E0E0"/>
                                  </w:tcBorders>
                                  <w:shd w:val="clear" w:color="auto" w:fill="auto"/>
                                  <w:noWrap/>
                                  <w:hideMark/>
                                </w:tcPr>
                                <w:p w14:paraId="4C82AE0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4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C5B7FA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98</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D3D61EA"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18</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6E240F2"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94</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0E27655"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4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AE25C5D" w14:textId="77777777" w:rsidR="009F02C6" w:rsidRPr="0086425F" w:rsidRDefault="009F02C6" w:rsidP="0086425F">
                                  <w:pPr>
                                    <w:spacing w:line="240" w:lineRule="auto"/>
                                    <w:ind w:firstLine="0"/>
                                    <w:jc w:val="center"/>
                                    <w:rPr>
                                      <w:rFonts w:eastAsia="Times New Roman"/>
                                      <w:b/>
                                      <w:color w:val="000000" w:themeColor="text1"/>
                                      <w:sz w:val="16"/>
                                      <w:szCs w:val="16"/>
                                      <w:lang w:eastAsia="tr-TR"/>
                                    </w:rPr>
                                  </w:pPr>
                                  <w:r w:rsidRPr="0086425F">
                                    <w:rPr>
                                      <w:rFonts w:eastAsia="Times New Roman"/>
                                      <w:b/>
                                      <w:color w:val="000000" w:themeColor="text1"/>
                                      <w:sz w:val="16"/>
                                      <w:szCs w:val="16"/>
                                      <w:lang w:eastAsia="tr-TR"/>
                                    </w:rPr>
                                    <w:t>0,03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8FE528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977</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FB19AE1"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977</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B8F714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07</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8FA35FE"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45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1F632C1"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9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D05FC05"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31</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9A2007E"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433</w:t>
                                  </w:r>
                                </w:p>
                              </w:tc>
                            </w:tr>
                            <w:tr w:rsidR="009F02C6" w:rsidRPr="0086425F" w14:paraId="42B248E4" w14:textId="77777777" w:rsidTr="0086425F">
                              <w:trPr>
                                <w:trHeight w:val="342"/>
                              </w:trPr>
                              <w:tc>
                                <w:tcPr>
                                  <w:tcW w:w="0" w:type="auto"/>
                                  <w:vMerge w:val="restart"/>
                                  <w:tcBorders>
                                    <w:top w:val="single" w:sz="4" w:space="0" w:color="AEAEAE"/>
                                    <w:left w:val="single" w:sz="4" w:space="0" w:color="FFFFFF"/>
                                    <w:right w:val="single" w:sz="4" w:space="0" w:color="FFFFFF"/>
                                  </w:tcBorders>
                                  <w:shd w:val="clear" w:color="000000" w:fill="E0E0E0"/>
                                  <w:hideMark/>
                                </w:tcPr>
                                <w:p w14:paraId="03DBFC04"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KOLESTAZ</w:t>
                                  </w:r>
                                </w:p>
                                <w:p w14:paraId="295FD350" w14:textId="77777777" w:rsidR="009F02C6" w:rsidRPr="0086425F" w:rsidRDefault="009F02C6" w:rsidP="0086425F">
                                  <w:pPr>
                                    <w:spacing w:line="240" w:lineRule="auto"/>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 </w:t>
                                  </w:r>
                                </w:p>
                              </w:tc>
                              <w:tc>
                                <w:tcPr>
                                  <w:tcW w:w="0" w:type="auto"/>
                                  <w:tcBorders>
                                    <w:top w:val="single" w:sz="4" w:space="0" w:color="AEAEAE"/>
                                    <w:left w:val="single" w:sz="4" w:space="0" w:color="FFFFFF"/>
                                    <w:bottom w:val="single" w:sz="4" w:space="0" w:color="AEAEAE"/>
                                    <w:right w:val="single" w:sz="4" w:space="0" w:color="FFFFFF"/>
                                  </w:tcBorders>
                                  <w:shd w:val="clear" w:color="000000" w:fill="E0E0E0"/>
                                  <w:hideMark/>
                                </w:tcPr>
                                <w:p w14:paraId="5C3A5DD5"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Cor.Co.</w:t>
                                  </w:r>
                                </w:p>
                              </w:tc>
                              <w:tc>
                                <w:tcPr>
                                  <w:tcW w:w="0" w:type="auto"/>
                                  <w:tcBorders>
                                    <w:top w:val="single" w:sz="4" w:space="0" w:color="AEAEAE"/>
                                    <w:left w:val="single" w:sz="4" w:space="0" w:color="FFFFFF"/>
                                    <w:bottom w:val="single" w:sz="4" w:space="0" w:color="AEAEAE"/>
                                    <w:right w:val="single" w:sz="4" w:space="0" w:color="E0E0E0"/>
                                  </w:tcBorders>
                                  <w:shd w:val="clear" w:color="auto" w:fill="auto"/>
                                  <w:noWrap/>
                                  <w:hideMark/>
                                </w:tcPr>
                                <w:p w14:paraId="462E8FF1"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64</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354E90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19</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B7D1253"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2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834F75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2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30262E8"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551</w:t>
                                  </w:r>
                                  <w:r w:rsidRPr="0086425F">
                                    <w:rPr>
                                      <w:rFonts w:eastAsia="Times New Roman"/>
                                      <w:color w:val="000000" w:themeColor="text1"/>
                                      <w:sz w:val="16"/>
                                      <w:szCs w:val="16"/>
                                      <w:vertAlign w:val="superscript"/>
                                      <w:lang w:eastAsia="tr-TR"/>
                                    </w:rPr>
                                    <w:t>**</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D9939FE"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497</w:t>
                                  </w:r>
                                  <w:r w:rsidRPr="0086425F">
                                    <w:rPr>
                                      <w:rFonts w:eastAsia="Times New Roman"/>
                                      <w:color w:val="000000" w:themeColor="text1"/>
                                      <w:sz w:val="16"/>
                                      <w:szCs w:val="16"/>
                                      <w:vertAlign w:val="superscript"/>
                                      <w:lang w:eastAsia="tr-TR"/>
                                    </w:rPr>
                                    <w:t>*</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A52ABB4"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0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091D78E"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51</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6074125"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2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F5B0B1F"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19</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2C68691"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99</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5254E81"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0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3417F02"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79</w:t>
                                  </w:r>
                                </w:p>
                              </w:tc>
                            </w:tr>
                            <w:tr w:rsidR="009F02C6" w:rsidRPr="0086425F" w14:paraId="58C23EFD" w14:textId="77777777" w:rsidTr="0086425F">
                              <w:trPr>
                                <w:trHeight w:val="342"/>
                              </w:trPr>
                              <w:tc>
                                <w:tcPr>
                                  <w:tcW w:w="0" w:type="auto"/>
                                  <w:vMerge/>
                                  <w:tcBorders>
                                    <w:left w:val="single" w:sz="4" w:space="0" w:color="FFFFFF"/>
                                    <w:bottom w:val="single" w:sz="4" w:space="0" w:color="AEAEAE"/>
                                    <w:right w:val="single" w:sz="4" w:space="0" w:color="FFFFFF"/>
                                  </w:tcBorders>
                                  <w:shd w:val="clear" w:color="000000" w:fill="E0E0E0"/>
                                  <w:hideMark/>
                                </w:tcPr>
                                <w:p w14:paraId="4CA33283" w14:textId="77777777" w:rsidR="009F02C6" w:rsidRPr="0086425F" w:rsidRDefault="009F02C6" w:rsidP="0086425F">
                                  <w:pPr>
                                    <w:spacing w:line="240" w:lineRule="auto"/>
                                    <w:jc w:val="left"/>
                                    <w:rPr>
                                      <w:rFonts w:eastAsia="Times New Roman"/>
                                      <w:color w:val="000000" w:themeColor="text1"/>
                                      <w:sz w:val="18"/>
                                      <w:szCs w:val="18"/>
                                      <w:lang w:eastAsia="tr-TR"/>
                                    </w:rPr>
                                  </w:pPr>
                                </w:p>
                              </w:tc>
                              <w:tc>
                                <w:tcPr>
                                  <w:tcW w:w="0" w:type="auto"/>
                                  <w:tcBorders>
                                    <w:top w:val="single" w:sz="4" w:space="0" w:color="AEAEAE"/>
                                    <w:left w:val="single" w:sz="4" w:space="0" w:color="FFFFFF"/>
                                    <w:bottom w:val="single" w:sz="4" w:space="0" w:color="AEAEAE"/>
                                    <w:right w:val="single" w:sz="4" w:space="0" w:color="FFFFFF"/>
                                  </w:tcBorders>
                                  <w:shd w:val="clear" w:color="000000" w:fill="E0E0E0"/>
                                  <w:hideMark/>
                                </w:tcPr>
                                <w:p w14:paraId="2BD5A3B5"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p value</w:t>
                                  </w:r>
                                </w:p>
                              </w:tc>
                              <w:tc>
                                <w:tcPr>
                                  <w:tcW w:w="0" w:type="auto"/>
                                  <w:tcBorders>
                                    <w:top w:val="single" w:sz="4" w:space="0" w:color="AEAEAE"/>
                                    <w:left w:val="single" w:sz="4" w:space="0" w:color="FFFFFF"/>
                                    <w:bottom w:val="single" w:sz="4" w:space="0" w:color="AEAEAE"/>
                                    <w:right w:val="single" w:sz="4" w:space="0" w:color="E0E0E0"/>
                                  </w:tcBorders>
                                  <w:shd w:val="clear" w:color="auto" w:fill="auto"/>
                                  <w:noWrap/>
                                  <w:hideMark/>
                                </w:tcPr>
                                <w:p w14:paraId="3DF6219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8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67422C2"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29</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0663216"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9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B9C4603"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2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536E0FE" w14:textId="77777777" w:rsidR="009F02C6" w:rsidRPr="0086425F" w:rsidRDefault="009F02C6" w:rsidP="0086425F">
                                  <w:pPr>
                                    <w:spacing w:line="240" w:lineRule="auto"/>
                                    <w:ind w:firstLine="0"/>
                                    <w:jc w:val="center"/>
                                    <w:rPr>
                                      <w:rFonts w:eastAsia="Times New Roman"/>
                                      <w:b/>
                                      <w:color w:val="000000" w:themeColor="text1"/>
                                      <w:sz w:val="16"/>
                                      <w:szCs w:val="16"/>
                                      <w:lang w:eastAsia="tr-TR"/>
                                    </w:rPr>
                                  </w:pPr>
                                  <w:r w:rsidRPr="0086425F">
                                    <w:rPr>
                                      <w:rFonts w:eastAsia="Times New Roman"/>
                                      <w:b/>
                                      <w:color w:val="000000" w:themeColor="text1"/>
                                      <w:sz w:val="16"/>
                                      <w:szCs w:val="16"/>
                                      <w:lang w:eastAsia="tr-TR"/>
                                    </w:rPr>
                                    <w:t>0,00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5624C83" w14:textId="77777777" w:rsidR="009F02C6" w:rsidRPr="0086425F" w:rsidRDefault="009F02C6" w:rsidP="0086425F">
                                  <w:pPr>
                                    <w:spacing w:line="240" w:lineRule="auto"/>
                                    <w:ind w:firstLine="0"/>
                                    <w:jc w:val="center"/>
                                    <w:rPr>
                                      <w:rFonts w:eastAsia="Times New Roman"/>
                                      <w:b/>
                                      <w:color w:val="000000" w:themeColor="text1"/>
                                      <w:sz w:val="16"/>
                                      <w:szCs w:val="16"/>
                                      <w:lang w:eastAsia="tr-TR"/>
                                    </w:rPr>
                                  </w:pPr>
                                  <w:r w:rsidRPr="0086425F">
                                    <w:rPr>
                                      <w:rFonts w:eastAsia="Times New Roman"/>
                                      <w:b/>
                                      <w:color w:val="000000" w:themeColor="text1"/>
                                      <w:sz w:val="16"/>
                                      <w:szCs w:val="16"/>
                                      <w:lang w:eastAsia="tr-TR"/>
                                    </w:rPr>
                                    <w:t>0,014</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71E0811"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3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6286325"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9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6705CBA"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558</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FA2470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0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F8CA4C1"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52</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1992A4D"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3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BF88991"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403</w:t>
                                  </w:r>
                                </w:p>
                              </w:tc>
                            </w:tr>
                            <w:tr w:rsidR="009F02C6" w:rsidRPr="0086425F" w14:paraId="04D4467C" w14:textId="77777777" w:rsidTr="0086425F">
                              <w:trPr>
                                <w:trHeight w:val="342"/>
                              </w:trPr>
                              <w:tc>
                                <w:tcPr>
                                  <w:tcW w:w="0" w:type="auto"/>
                                  <w:vMerge w:val="restart"/>
                                  <w:tcBorders>
                                    <w:top w:val="single" w:sz="4" w:space="0" w:color="AEAEAE"/>
                                    <w:left w:val="single" w:sz="4" w:space="0" w:color="FFFFFF"/>
                                    <w:right w:val="single" w:sz="4" w:space="0" w:color="FFFFFF"/>
                                  </w:tcBorders>
                                  <w:shd w:val="clear" w:color="000000" w:fill="E0E0E0"/>
                                  <w:hideMark/>
                                </w:tcPr>
                                <w:p w14:paraId="2EF75C68"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T HÜCRE ARACILI REJEKSİYON</w:t>
                                  </w:r>
                                </w:p>
                              </w:tc>
                              <w:tc>
                                <w:tcPr>
                                  <w:tcW w:w="0" w:type="auto"/>
                                  <w:tcBorders>
                                    <w:top w:val="single" w:sz="4" w:space="0" w:color="AEAEAE"/>
                                    <w:left w:val="single" w:sz="4" w:space="0" w:color="FFFFFF"/>
                                    <w:bottom w:val="single" w:sz="4" w:space="0" w:color="AEAEAE"/>
                                    <w:right w:val="single" w:sz="4" w:space="0" w:color="FFFFFF"/>
                                  </w:tcBorders>
                                  <w:shd w:val="clear" w:color="000000" w:fill="E0E0E0"/>
                                  <w:hideMark/>
                                </w:tcPr>
                                <w:p w14:paraId="62A0DC38"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Cor.Co.</w:t>
                                  </w:r>
                                </w:p>
                              </w:tc>
                              <w:tc>
                                <w:tcPr>
                                  <w:tcW w:w="0" w:type="auto"/>
                                  <w:tcBorders>
                                    <w:top w:val="single" w:sz="4" w:space="0" w:color="AEAEAE"/>
                                    <w:left w:val="single" w:sz="4" w:space="0" w:color="FFFFFF"/>
                                    <w:bottom w:val="single" w:sz="4" w:space="0" w:color="AEAEAE"/>
                                    <w:right w:val="single" w:sz="4" w:space="0" w:color="E0E0E0"/>
                                  </w:tcBorders>
                                  <w:shd w:val="clear" w:color="auto" w:fill="auto"/>
                                  <w:noWrap/>
                                  <w:hideMark/>
                                </w:tcPr>
                                <w:p w14:paraId="502D3366"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2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119AED6"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0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1553F55"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39</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E6B4F75"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97</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5D42275"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2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63AB77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29</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59D760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81</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4C68312"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58</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E9F4C23"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404</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038CBA2"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72</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DE8D580"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5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8536C90"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1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3789AB7"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16</w:t>
                                  </w:r>
                                </w:p>
                              </w:tc>
                            </w:tr>
                            <w:tr w:rsidR="009F02C6" w:rsidRPr="0086425F" w14:paraId="2CE2A5E1" w14:textId="77777777" w:rsidTr="0086425F">
                              <w:trPr>
                                <w:trHeight w:val="357"/>
                              </w:trPr>
                              <w:tc>
                                <w:tcPr>
                                  <w:tcW w:w="0" w:type="auto"/>
                                  <w:vMerge/>
                                  <w:tcBorders>
                                    <w:left w:val="single" w:sz="4" w:space="0" w:color="FFFFFF"/>
                                    <w:bottom w:val="single" w:sz="4" w:space="0" w:color="AEAEAE"/>
                                    <w:right w:val="single" w:sz="4" w:space="0" w:color="FFFFFF"/>
                                  </w:tcBorders>
                                  <w:shd w:val="clear" w:color="000000" w:fill="E0E0E0"/>
                                  <w:hideMark/>
                                </w:tcPr>
                                <w:p w14:paraId="5EA0BB04" w14:textId="77777777" w:rsidR="009F02C6" w:rsidRPr="0086425F" w:rsidRDefault="009F02C6" w:rsidP="0086425F">
                                  <w:pPr>
                                    <w:spacing w:line="240" w:lineRule="auto"/>
                                    <w:jc w:val="left"/>
                                    <w:rPr>
                                      <w:rFonts w:eastAsia="Times New Roman"/>
                                      <w:color w:val="000000" w:themeColor="text1"/>
                                      <w:sz w:val="18"/>
                                      <w:szCs w:val="18"/>
                                      <w:lang w:eastAsia="tr-TR"/>
                                    </w:rPr>
                                  </w:pPr>
                                </w:p>
                              </w:tc>
                              <w:tc>
                                <w:tcPr>
                                  <w:tcW w:w="0" w:type="auto"/>
                                  <w:tcBorders>
                                    <w:top w:val="single" w:sz="4" w:space="0" w:color="AEAEAE"/>
                                    <w:left w:val="single" w:sz="4" w:space="0" w:color="FFFFFF"/>
                                    <w:bottom w:val="single" w:sz="4" w:space="0" w:color="AEAEAE"/>
                                    <w:right w:val="single" w:sz="4" w:space="0" w:color="FFFFFF"/>
                                  </w:tcBorders>
                                  <w:shd w:val="clear" w:color="000000" w:fill="E0E0E0"/>
                                  <w:hideMark/>
                                </w:tcPr>
                                <w:p w14:paraId="57337C97"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p value</w:t>
                                  </w:r>
                                </w:p>
                              </w:tc>
                              <w:tc>
                                <w:tcPr>
                                  <w:tcW w:w="0" w:type="auto"/>
                                  <w:tcBorders>
                                    <w:top w:val="single" w:sz="4" w:space="0" w:color="AEAEAE"/>
                                    <w:left w:val="single" w:sz="4" w:space="0" w:color="FFFFFF"/>
                                    <w:bottom w:val="single" w:sz="4" w:space="0" w:color="AEAEAE"/>
                                    <w:right w:val="single" w:sz="4" w:space="0" w:color="E0E0E0"/>
                                  </w:tcBorders>
                                  <w:shd w:val="clear" w:color="auto" w:fill="auto"/>
                                  <w:noWrap/>
                                  <w:hideMark/>
                                </w:tcPr>
                                <w:p w14:paraId="6D3F9B86"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91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C3E4862"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62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C6BB63D"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0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B3B0573"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651</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24CC49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91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61F07CA"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547</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F7A7A91"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708</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8BCF0A1"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2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3683652" w14:textId="77777777" w:rsidR="009F02C6" w:rsidRPr="0086425F" w:rsidRDefault="009F02C6" w:rsidP="0086425F">
                                  <w:pPr>
                                    <w:spacing w:line="240" w:lineRule="auto"/>
                                    <w:ind w:firstLine="0"/>
                                    <w:jc w:val="center"/>
                                    <w:rPr>
                                      <w:rFonts w:eastAsia="Times New Roman"/>
                                      <w:b/>
                                      <w:color w:val="000000" w:themeColor="text1"/>
                                      <w:sz w:val="16"/>
                                      <w:szCs w:val="16"/>
                                      <w:lang w:eastAsia="tr-TR"/>
                                    </w:rPr>
                                  </w:pPr>
                                  <w:r w:rsidRPr="0086425F">
                                    <w:rPr>
                                      <w:rFonts w:eastAsia="Times New Roman"/>
                                      <w:b/>
                                      <w:color w:val="000000" w:themeColor="text1"/>
                                      <w:sz w:val="16"/>
                                      <w:szCs w:val="16"/>
                                      <w:lang w:eastAsia="tr-TR"/>
                                    </w:rPr>
                                    <w:t>0,05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FF8957F"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74</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E8BFB56"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88</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B35CFAE"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94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A6D4450"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940</w:t>
                                  </w:r>
                                </w:p>
                              </w:tc>
                            </w:tr>
                            <w:tr w:rsidR="009F02C6" w:rsidRPr="0086425F" w14:paraId="4152CED8" w14:textId="77777777" w:rsidTr="0086425F">
                              <w:trPr>
                                <w:trHeight w:val="342"/>
                              </w:trPr>
                              <w:tc>
                                <w:tcPr>
                                  <w:tcW w:w="0" w:type="auto"/>
                                  <w:vMerge w:val="restart"/>
                                  <w:tcBorders>
                                    <w:top w:val="single" w:sz="4" w:space="0" w:color="AEAEAE"/>
                                    <w:left w:val="single" w:sz="4" w:space="0" w:color="FFFFFF"/>
                                    <w:right w:val="single" w:sz="4" w:space="0" w:color="FFFFFF"/>
                                  </w:tcBorders>
                                  <w:shd w:val="clear" w:color="000000" w:fill="E0E0E0"/>
                                  <w:hideMark/>
                                </w:tcPr>
                                <w:p w14:paraId="0E026309"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Pr>
                                      <w:rFonts w:eastAsia="Times New Roman"/>
                                      <w:color w:val="000000" w:themeColor="text1"/>
                                      <w:sz w:val="18"/>
                                      <w:szCs w:val="18"/>
                                      <w:lang w:eastAsia="tr-TR"/>
                                    </w:rPr>
                                    <w:t>DUKTÜLER PROLİFERASYON</w:t>
                                  </w:r>
                                  <w:r w:rsidRPr="0086425F">
                                    <w:rPr>
                                      <w:rFonts w:eastAsia="Times New Roman"/>
                                      <w:color w:val="000000" w:themeColor="text1"/>
                                      <w:sz w:val="18"/>
                                      <w:szCs w:val="18"/>
                                      <w:lang w:eastAsia="tr-TR"/>
                                    </w:rPr>
                                    <w:t> </w:t>
                                  </w:r>
                                </w:p>
                              </w:tc>
                              <w:tc>
                                <w:tcPr>
                                  <w:tcW w:w="0" w:type="auto"/>
                                  <w:tcBorders>
                                    <w:top w:val="single" w:sz="4" w:space="0" w:color="AEAEAE"/>
                                    <w:left w:val="single" w:sz="4" w:space="0" w:color="FFFFFF"/>
                                    <w:bottom w:val="single" w:sz="4" w:space="0" w:color="AEAEAE"/>
                                    <w:right w:val="single" w:sz="4" w:space="0" w:color="FFFFFF"/>
                                  </w:tcBorders>
                                  <w:shd w:val="clear" w:color="000000" w:fill="E0E0E0"/>
                                  <w:hideMark/>
                                </w:tcPr>
                                <w:p w14:paraId="0C9E0FE3"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Cor.Co.</w:t>
                                  </w:r>
                                </w:p>
                              </w:tc>
                              <w:tc>
                                <w:tcPr>
                                  <w:tcW w:w="0" w:type="auto"/>
                                  <w:tcBorders>
                                    <w:top w:val="single" w:sz="4" w:space="0" w:color="AEAEAE"/>
                                    <w:left w:val="single" w:sz="4" w:space="0" w:color="FFFFFF"/>
                                    <w:bottom w:val="single" w:sz="4" w:space="0" w:color="AEAEAE"/>
                                    <w:right w:val="single" w:sz="4" w:space="0" w:color="E0E0E0"/>
                                  </w:tcBorders>
                                  <w:shd w:val="clear" w:color="auto" w:fill="auto"/>
                                  <w:noWrap/>
                                  <w:hideMark/>
                                </w:tcPr>
                                <w:p w14:paraId="26D4331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89</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5B98321"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08</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8E8472E"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421</w:t>
                                  </w:r>
                                  <w:r w:rsidRPr="0086425F">
                                    <w:rPr>
                                      <w:rFonts w:eastAsia="Times New Roman"/>
                                      <w:color w:val="000000" w:themeColor="text1"/>
                                      <w:sz w:val="16"/>
                                      <w:szCs w:val="16"/>
                                      <w:vertAlign w:val="superscript"/>
                                      <w:lang w:eastAsia="tr-TR"/>
                                    </w:rPr>
                                    <w:t>*</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1FF8068"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417</w:t>
                                  </w:r>
                                  <w:r w:rsidRPr="0086425F">
                                    <w:rPr>
                                      <w:rFonts w:eastAsia="Times New Roman"/>
                                      <w:color w:val="000000" w:themeColor="text1"/>
                                      <w:sz w:val="16"/>
                                      <w:szCs w:val="16"/>
                                      <w:vertAlign w:val="superscript"/>
                                      <w:lang w:eastAsia="tr-TR"/>
                                    </w:rPr>
                                    <w:t>*</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1EE07AB"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89</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3A92EEB"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41</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C79DAB2"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44</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9C792AB"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6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8525FD8"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32</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B33C460"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524</w:t>
                                  </w:r>
                                  <w:r w:rsidRPr="0086425F">
                                    <w:rPr>
                                      <w:rFonts w:eastAsia="Times New Roman"/>
                                      <w:color w:val="000000" w:themeColor="text1"/>
                                      <w:sz w:val="16"/>
                                      <w:szCs w:val="16"/>
                                      <w:vertAlign w:val="superscript"/>
                                      <w:lang w:eastAsia="tr-TR"/>
                                    </w:rPr>
                                    <w:t>**</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C0167B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42</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CF4FDA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48</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DB484AD"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32</w:t>
                                  </w:r>
                                </w:p>
                              </w:tc>
                            </w:tr>
                            <w:tr w:rsidR="009F02C6" w:rsidRPr="0086425F" w14:paraId="126966A4" w14:textId="77777777" w:rsidTr="0086425F">
                              <w:trPr>
                                <w:trHeight w:val="342"/>
                              </w:trPr>
                              <w:tc>
                                <w:tcPr>
                                  <w:tcW w:w="0" w:type="auto"/>
                                  <w:vMerge/>
                                  <w:tcBorders>
                                    <w:left w:val="single" w:sz="4" w:space="0" w:color="FFFFFF"/>
                                    <w:bottom w:val="single" w:sz="4" w:space="0" w:color="AEAEAE"/>
                                    <w:right w:val="single" w:sz="4" w:space="0" w:color="FFFFFF"/>
                                  </w:tcBorders>
                                  <w:shd w:val="clear" w:color="000000" w:fill="E0E0E0"/>
                                  <w:hideMark/>
                                </w:tcPr>
                                <w:p w14:paraId="20D600D3" w14:textId="77777777" w:rsidR="009F02C6" w:rsidRPr="0086425F" w:rsidRDefault="009F02C6" w:rsidP="0086425F">
                                  <w:pPr>
                                    <w:spacing w:line="240" w:lineRule="auto"/>
                                    <w:jc w:val="left"/>
                                    <w:rPr>
                                      <w:rFonts w:eastAsia="Times New Roman"/>
                                      <w:color w:val="000000" w:themeColor="text1"/>
                                      <w:sz w:val="18"/>
                                      <w:szCs w:val="18"/>
                                      <w:lang w:eastAsia="tr-TR"/>
                                    </w:rPr>
                                  </w:pPr>
                                </w:p>
                              </w:tc>
                              <w:tc>
                                <w:tcPr>
                                  <w:tcW w:w="0" w:type="auto"/>
                                  <w:tcBorders>
                                    <w:top w:val="single" w:sz="4" w:space="0" w:color="AEAEAE"/>
                                    <w:left w:val="single" w:sz="4" w:space="0" w:color="FFFFFF"/>
                                    <w:bottom w:val="single" w:sz="4" w:space="0" w:color="AEAEAE"/>
                                    <w:right w:val="single" w:sz="4" w:space="0" w:color="FFFFFF"/>
                                  </w:tcBorders>
                                  <w:shd w:val="clear" w:color="000000" w:fill="E0E0E0"/>
                                  <w:hideMark/>
                                </w:tcPr>
                                <w:p w14:paraId="4CEA55A6"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p value</w:t>
                                  </w:r>
                                </w:p>
                              </w:tc>
                              <w:tc>
                                <w:tcPr>
                                  <w:tcW w:w="0" w:type="auto"/>
                                  <w:tcBorders>
                                    <w:top w:val="single" w:sz="4" w:space="0" w:color="AEAEAE"/>
                                    <w:left w:val="single" w:sz="4" w:space="0" w:color="FFFFFF"/>
                                    <w:bottom w:val="single" w:sz="4" w:space="0" w:color="AEAEAE"/>
                                    <w:right w:val="single" w:sz="4" w:space="0" w:color="E0E0E0"/>
                                  </w:tcBorders>
                                  <w:shd w:val="clear" w:color="auto" w:fill="auto"/>
                                  <w:noWrap/>
                                  <w:hideMark/>
                                </w:tcPr>
                                <w:p w14:paraId="54E4A795"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71</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2FDD6A5"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44</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F2057C6" w14:textId="77777777" w:rsidR="009F02C6" w:rsidRPr="0086425F" w:rsidRDefault="009F02C6" w:rsidP="0086425F">
                                  <w:pPr>
                                    <w:spacing w:line="240" w:lineRule="auto"/>
                                    <w:ind w:firstLine="0"/>
                                    <w:jc w:val="center"/>
                                    <w:rPr>
                                      <w:rFonts w:eastAsia="Times New Roman"/>
                                      <w:b/>
                                      <w:color w:val="000000" w:themeColor="text1"/>
                                      <w:sz w:val="16"/>
                                      <w:szCs w:val="16"/>
                                      <w:lang w:eastAsia="tr-TR"/>
                                    </w:rPr>
                                  </w:pPr>
                                  <w:r w:rsidRPr="0086425F">
                                    <w:rPr>
                                      <w:rFonts w:eastAsia="Times New Roman"/>
                                      <w:b/>
                                      <w:color w:val="000000" w:themeColor="text1"/>
                                      <w:sz w:val="16"/>
                                      <w:szCs w:val="16"/>
                                      <w:lang w:eastAsia="tr-TR"/>
                                    </w:rPr>
                                    <w:t>0,04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6D42CFB" w14:textId="77777777" w:rsidR="009F02C6" w:rsidRPr="0086425F" w:rsidRDefault="009F02C6" w:rsidP="0086425F">
                                  <w:pPr>
                                    <w:spacing w:line="240" w:lineRule="auto"/>
                                    <w:ind w:firstLine="0"/>
                                    <w:jc w:val="center"/>
                                    <w:rPr>
                                      <w:rFonts w:eastAsia="Times New Roman"/>
                                      <w:b/>
                                      <w:color w:val="000000" w:themeColor="text1"/>
                                      <w:sz w:val="16"/>
                                      <w:szCs w:val="16"/>
                                      <w:lang w:eastAsia="tr-TR"/>
                                    </w:rPr>
                                  </w:pPr>
                                  <w:r w:rsidRPr="0086425F">
                                    <w:rPr>
                                      <w:rFonts w:eastAsia="Times New Roman"/>
                                      <w:b/>
                                      <w:color w:val="000000" w:themeColor="text1"/>
                                      <w:sz w:val="16"/>
                                      <w:szCs w:val="16"/>
                                      <w:lang w:eastAsia="tr-TR"/>
                                    </w:rPr>
                                    <w:t>0,04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4CE822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71</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16424BB"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57</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9E1D880"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501</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83B73AE"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78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BD19122"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537</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1B9A4A9" w14:textId="77777777" w:rsidR="009F02C6" w:rsidRPr="0086425F" w:rsidRDefault="009F02C6" w:rsidP="0086425F">
                                  <w:pPr>
                                    <w:spacing w:line="240" w:lineRule="auto"/>
                                    <w:ind w:firstLine="0"/>
                                    <w:jc w:val="center"/>
                                    <w:rPr>
                                      <w:rFonts w:eastAsia="Times New Roman"/>
                                      <w:b/>
                                      <w:color w:val="000000" w:themeColor="text1"/>
                                      <w:sz w:val="16"/>
                                      <w:szCs w:val="16"/>
                                      <w:lang w:eastAsia="tr-TR"/>
                                    </w:rPr>
                                  </w:pPr>
                                  <w:r w:rsidRPr="0086425F">
                                    <w:rPr>
                                      <w:rFonts w:eastAsia="Times New Roman"/>
                                      <w:b/>
                                      <w:color w:val="000000" w:themeColor="text1"/>
                                      <w:sz w:val="16"/>
                                      <w:szCs w:val="16"/>
                                      <w:lang w:eastAsia="tr-TR"/>
                                    </w:rPr>
                                    <w:t>0,009</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9EEC30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84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7BCE95D"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82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5517E5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537</w:t>
                                  </w:r>
                                </w:p>
                              </w:tc>
                            </w:tr>
                            <w:tr w:rsidR="009F02C6" w:rsidRPr="0086425F" w14:paraId="3FA92FDB" w14:textId="77777777" w:rsidTr="0086425F">
                              <w:trPr>
                                <w:trHeight w:val="342"/>
                              </w:trPr>
                              <w:tc>
                                <w:tcPr>
                                  <w:tcW w:w="0" w:type="auto"/>
                                  <w:vMerge w:val="restart"/>
                                  <w:tcBorders>
                                    <w:top w:val="single" w:sz="4" w:space="0" w:color="AEAEAE"/>
                                    <w:left w:val="single" w:sz="4" w:space="0" w:color="FFFFFF"/>
                                    <w:right w:val="single" w:sz="4" w:space="0" w:color="FFFFFF"/>
                                  </w:tcBorders>
                                  <w:shd w:val="clear" w:color="000000" w:fill="E0E0E0"/>
                                  <w:hideMark/>
                                </w:tcPr>
                                <w:p w14:paraId="70936589"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DUKTÜLER TIKAÇ</w:t>
                                  </w:r>
                                </w:p>
                                <w:p w14:paraId="61AB2F4E" w14:textId="77777777" w:rsidR="009F02C6" w:rsidRPr="0086425F" w:rsidRDefault="009F02C6" w:rsidP="0086425F">
                                  <w:pPr>
                                    <w:spacing w:line="240" w:lineRule="auto"/>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 </w:t>
                                  </w:r>
                                </w:p>
                              </w:tc>
                              <w:tc>
                                <w:tcPr>
                                  <w:tcW w:w="0" w:type="auto"/>
                                  <w:tcBorders>
                                    <w:top w:val="single" w:sz="4" w:space="0" w:color="AEAEAE"/>
                                    <w:left w:val="single" w:sz="4" w:space="0" w:color="FFFFFF"/>
                                    <w:bottom w:val="single" w:sz="4" w:space="0" w:color="AEAEAE"/>
                                    <w:right w:val="single" w:sz="4" w:space="0" w:color="FFFFFF"/>
                                  </w:tcBorders>
                                  <w:shd w:val="clear" w:color="000000" w:fill="E0E0E0"/>
                                  <w:hideMark/>
                                </w:tcPr>
                                <w:p w14:paraId="7F42AAF5"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Cor.Co.</w:t>
                                  </w:r>
                                </w:p>
                              </w:tc>
                              <w:tc>
                                <w:tcPr>
                                  <w:tcW w:w="0" w:type="auto"/>
                                  <w:tcBorders>
                                    <w:top w:val="single" w:sz="4" w:space="0" w:color="AEAEAE"/>
                                    <w:left w:val="single" w:sz="4" w:space="0" w:color="FFFFFF"/>
                                    <w:bottom w:val="single" w:sz="4" w:space="0" w:color="AEAEAE"/>
                                    <w:right w:val="single" w:sz="4" w:space="0" w:color="E0E0E0"/>
                                  </w:tcBorders>
                                  <w:shd w:val="clear" w:color="auto" w:fill="auto"/>
                                  <w:noWrap/>
                                  <w:hideMark/>
                                </w:tcPr>
                                <w:p w14:paraId="3BA5813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54</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75B4A3D"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9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43BDA87"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0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73B5B1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52</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B233ADA"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54</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195BCC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09</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878C4D6"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87</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C2420B5"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0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10786D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48</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8CD8E3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87</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0D5F48D"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27</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B13A8E0"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18</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C4289B2"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61</w:t>
                                  </w:r>
                                </w:p>
                              </w:tc>
                            </w:tr>
                            <w:tr w:rsidR="009F02C6" w:rsidRPr="0086425F" w14:paraId="2C2DE665" w14:textId="77777777" w:rsidTr="0086425F">
                              <w:trPr>
                                <w:trHeight w:val="342"/>
                              </w:trPr>
                              <w:tc>
                                <w:tcPr>
                                  <w:tcW w:w="0" w:type="auto"/>
                                  <w:vMerge/>
                                  <w:tcBorders>
                                    <w:left w:val="single" w:sz="4" w:space="0" w:color="FFFFFF"/>
                                    <w:bottom w:val="single" w:sz="4" w:space="0" w:color="AEAEAE"/>
                                    <w:right w:val="single" w:sz="4" w:space="0" w:color="FFFFFF"/>
                                  </w:tcBorders>
                                  <w:shd w:val="clear" w:color="000000" w:fill="E0E0E0"/>
                                  <w:hideMark/>
                                </w:tcPr>
                                <w:p w14:paraId="589DB541" w14:textId="77777777" w:rsidR="009F02C6" w:rsidRPr="0086425F" w:rsidRDefault="009F02C6" w:rsidP="0086425F">
                                  <w:pPr>
                                    <w:spacing w:line="240" w:lineRule="auto"/>
                                    <w:jc w:val="left"/>
                                    <w:rPr>
                                      <w:rFonts w:eastAsia="Times New Roman"/>
                                      <w:color w:val="000000" w:themeColor="text1"/>
                                      <w:sz w:val="18"/>
                                      <w:szCs w:val="18"/>
                                      <w:lang w:eastAsia="tr-TR"/>
                                    </w:rPr>
                                  </w:pPr>
                                </w:p>
                              </w:tc>
                              <w:tc>
                                <w:tcPr>
                                  <w:tcW w:w="0" w:type="auto"/>
                                  <w:tcBorders>
                                    <w:top w:val="single" w:sz="4" w:space="0" w:color="AEAEAE"/>
                                    <w:left w:val="single" w:sz="4" w:space="0" w:color="FFFFFF"/>
                                    <w:bottom w:val="single" w:sz="4" w:space="0" w:color="AEAEAE"/>
                                    <w:right w:val="single" w:sz="4" w:space="0" w:color="FFFFFF"/>
                                  </w:tcBorders>
                                  <w:shd w:val="clear" w:color="000000" w:fill="E0E0E0"/>
                                  <w:hideMark/>
                                </w:tcPr>
                                <w:p w14:paraId="353F7081"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p value</w:t>
                                  </w:r>
                                </w:p>
                              </w:tc>
                              <w:tc>
                                <w:tcPr>
                                  <w:tcW w:w="0" w:type="auto"/>
                                  <w:tcBorders>
                                    <w:top w:val="single" w:sz="4" w:space="0" w:color="AEAEAE"/>
                                    <w:left w:val="single" w:sz="4" w:space="0" w:color="FFFFFF"/>
                                    <w:bottom w:val="single" w:sz="4" w:space="0" w:color="AEAEAE"/>
                                    <w:right w:val="single" w:sz="4" w:space="0" w:color="E0E0E0"/>
                                  </w:tcBorders>
                                  <w:shd w:val="clear" w:color="auto" w:fill="auto"/>
                                  <w:noWrap/>
                                  <w:hideMark/>
                                </w:tcPr>
                                <w:p w14:paraId="5DCBE24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474</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1B56ADA"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58</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7D126F4"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1,00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DD03EED"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3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90ACD3D"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474</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E70470B"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61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4625F71"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68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CF44200"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1,00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194CC93"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9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478DD52"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68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BCF7C4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19</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1DFFE9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07</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936F3A5"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17</w:t>
                                  </w:r>
                                </w:p>
                              </w:tc>
                            </w:tr>
                            <w:tr w:rsidR="009F02C6" w:rsidRPr="0086425F" w14:paraId="26993440" w14:textId="77777777" w:rsidTr="0086425F">
                              <w:trPr>
                                <w:trHeight w:val="342"/>
                              </w:trPr>
                              <w:tc>
                                <w:tcPr>
                                  <w:tcW w:w="0" w:type="auto"/>
                                  <w:vMerge w:val="restart"/>
                                  <w:tcBorders>
                                    <w:top w:val="single" w:sz="4" w:space="0" w:color="AEAEAE"/>
                                    <w:left w:val="single" w:sz="4" w:space="0" w:color="FFFFFF"/>
                                    <w:right w:val="single" w:sz="4" w:space="0" w:color="FFFFFF"/>
                                  </w:tcBorders>
                                  <w:shd w:val="clear" w:color="000000" w:fill="E0E0E0"/>
                                  <w:hideMark/>
                                </w:tcPr>
                                <w:p w14:paraId="77EC8848"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Pr>
                                      <w:rFonts w:eastAsia="Times New Roman"/>
                                      <w:color w:val="000000" w:themeColor="text1"/>
                                      <w:sz w:val="18"/>
                                      <w:szCs w:val="18"/>
                                      <w:lang w:eastAsia="tr-TR"/>
                                    </w:rPr>
                                    <w:t>C</w:t>
                                  </w:r>
                                  <w:r w:rsidRPr="0086425F">
                                    <w:rPr>
                                      <w:rFonts w:eastAsia="Times New Roman"/>
                                      <w:color w:val="000000" w:themeColor="text1"/>
                                      <w:sz w:val="18"/>
                                      <w:szCs w:val="18"/>
                                      <w:lang w:eastAsia="tr-TR"/>
                                    </w:rPr>
                                    <w:t>4</w:t>
                                  </w:r>
                                  <w:r>
                                    <w:rPr>
                                      <w:rFonts w:eastAsia="Times New Roman"/>
                                      <w:color w:val="000000" w:themeColor="text1"/>
                                      <w:sz w:val="18"/>
                                      <w:szCs w:val="18"/>
                                      <w:lang w:eastAsia="tr-TR"/>
                                    </w:rPr>
                                    <w:t>d</w:t>
                                  </w:r>
                                  <w:r w:rsidRPr="0086425F">
                                    <w:rPr>
                                      <w:rFonts w:eastAsia="Times New Roman"/>
                                      <w:color w:val="000000" w:themeColor="text1"/>
                                      <w:sz w:val="18"/>
                                      <w:szCs w:val="18"/>
                                      <w:lang w:eastAsia="tr-TR"/>
                                    </w:rPr>
                                    <w:t xml:space="preserve"> +</w:t>
                                  </w:r>
                                </w:p>
                                <w:p w14:paraId="483518F5" w14:textId="77777777" w:rsidR="009F02C6" w:rsidRPr="0086425F" w:rsidRDefault="009F02C6" w:rsidP="0086425F">
                                  <w:pPr>
                                    <w:spacing w:line="240" w:lineRule="auto"/>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 </w:t>
                                  </w:r>
                                </w:p>
                              </w:tc>
                              <w:tc>
                                <w:tcPr>
                                  <w:tcW w:w="0" w:type="auto"/>
                                  <w:tcBorders>
                                    <w:top w:val="single" w:sz="4" w:space="0" w:color="AEAEAE"/>
                                    <w:left w:val="single" w:sz="4" w:space="0" w:color="FFFFFF"/>
                                    <w:bottom w:val="single" w:sz="4" w:space="0" w:color="AEAEAE"/>
                                    <w:right w:val="single" w:sz="4" w:space="0" w:color="FFFFFF"/>
                                  </w:tcBorders>
                                  <w:shd w:val="clear" w:color="000000" w:fill="E0E0E0"/>
                                  <w:hideMark/>
                                </w:tcPr>
                                <w:p w14:paraId="380B50F0"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Cor.Co.</w:t>
                                  </w:r>
                                </w:p>
                              </w:tc>
                              <w:tc>
                                <w:tcPr>
                                  <w:tcW w:w="0" w:type="auto"/>
                                  <w:tcBorders>
                                    <w:top w:val="single" w:sz="4" w:space="0" w:color="AEAEAE"/>
                                    <w:left w:val="single" w:sz="4" w:space="0" w:color="FFFFFF"/>
                                    <w:bottom w:val="single" w:sz="4" w:space="0" w:color="AEAEAE"/>
                                    <w:right w:val="single" w:sz="4" w:space="0" w:color="E0E0E0"/>
                                  </w:tcBorders>
                                  <w:shd w:val="clear" w:color="auto" w:fill="auto"/>
                                  <w:noWrap/>
                                  <w:hideMark/>
                                </w:tcPr>
                                <w:p w14:paraId="252CCA2D"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2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254E2A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54</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D883DB8"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42</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EB48AE4"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32</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F413EDE"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2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515B62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81</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CFA82A3"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32</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1727A16"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485</w:t>
                                  </w:r>
                                  <w:r w:rsidRPr="0086425F">
                                    <w:rPr>
                                      <w:rFonts w:eastAsia="Times New Roman"/>
                                      <w:color w:val="000000" w:themeColor="text1"/>
                                      <w:sz w:val="16"/>
                                      <w:szCs w:val="16"/>
                                      <w:vertAlign w:val="superscript"/>
                                      <w:lang w:eastAsia="tr-TR"/>
                                    </w:rPr>
                                    <w:t>*</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FC273C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2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1E0BF0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1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60D8E04"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2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10E0FD0"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97</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38168AA"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29</w:t>
                                  </w:r>
                                </w:p>
                              </w:tc>
                            </w:tr>
                            <w:tr w:rsidR="009F02C6" w:rsidRPr="0086425F" w14:paraId="75D1D0C7" w14:textId="77777777" w:rsidTr="0086425F">
                              <w:trPr>
                                <w:trHeight w:val="342"/>
                              </w:trPr>
                              <w:tc>
                                <w:tcPr>
                                  <w:tcW w:w="0" w:type="auto"/>
                                  <w:vMerge/>
                                  <w:tcBorders>
                                    <w:left w:val="single" w:sz="4" w:space="0" w:color="FFFFFF"/>
                                    <w:bottom w:val="single" w:sz="4" w:space="0" w:color="AEAEAE"/>
                                    <w:right w:val="single" w:sz="4" w:space="0" w:color="FFFFFF"/>
                                  </w:tcBorders>
                                  <w:shd w:val="clear" w:color="000000" w:fill="E0E0E0"/>
                                  <w:hideMark/>
                                </w:tcPr>
                                <w:p w14:paraId="5E7643B4" w14:textId="77777777" w:rsidR="009F02C6" w:rsidRPr="0086425F" w:rsidRDefault="009F02C6" w:rsidP="0086425F">
                                  <w:pPr>
                                    <w:spacing w:line="240" w:lineRule="auto"/>
                                    <w:jc w:val="left"/>
                                    <w:rPr>
                                      <w:rFonts w:eastAsia="Times New Roman"/>
                                      <w:color w:val="000000" w:themeColor="text1"/>
                                      <w:sz w:val="18"/>
                                      <w:szCs w:val="18"/>
                                      <w:lang w:eastAsia="tr-TR"/>
                                    </w:rPr>
                                  </w:pPr>
                                </w:p>
                              </w:tc>
                              <w:tc>
                                <w:tcPr>
                                  <w:tcW w:w="0" w:type="auto"/>
                                  <w:tcBorders>
                                    <w:top w:val="single" w:sz="4" w:space="0" w:color="AEAEAE"/>
                                    <w:left w:val="single" w:sz="4" w:space="0" w:color="FFFFFF"/>
                                    <w:bottom w:val="single" w:sz="4" w:space="0" w:color="AEAEAE"/>
                                    <w:right w:val="single" w:sz="4" w:space="0" w:color="FFFFFF"/>
                                  </w:tcBorders>
                                  <w:shd w:val="clear" w:color="000000" w:fill="E0E0E0"/>
                                  <w:hideMark/>
                                </w:tcPr>
                                <w:p w14:paraId="7A104307"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p value</w:t>
                                  </w:r>
                                </w:p>
                              </w:tc>
                              <w:tc>
                                <w:tcPr>
                                  <w:tcW w:w="0" w:type="auto"/>
                                  <w:tcBorders>
                                    <w:top w:val="single" w:sz="4" w:space="0" w:color="AEAEAE"/>
                                    <w:left w:val="single" w:sz="4" w:space="0" w:color="FFFFFF"/>
                                    <w:bottom w:val="single" w:sz="4" w:space="0" w:color="AEAEAE"/>
                                    <w:right w:val="single" w:sz="4" w:space="0" w:color="E0E0E0"/>
                                  </w:tcBorders>
                                  <w:shd w:val="clear" w:color="auto" w:fill="auto"/>
                                  <w:noWrap/>
                                  <w:hideMark/>
                                </w:tcPr>
                                <w:p w14:paraId="5CE8604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91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9C32E15"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47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FCBB9BD"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54</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5A166E5"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88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BF533DD"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91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8D36280"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708</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076B1B3"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881</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48BFAC4" w14:textId="77777777" w:rsidR="009F02C6" w:rsidRPr="0086425F" w:rsidRDefault="009F02C6" w:rsidP="0086425F">
                                  <w:pPr>
                                    <w:spacing w:line="240" w:lineRule="auto"/>
                                    <w:ind w:firstLine="0"/>
                                    <w:jc w:val="center"/>
                                    <w:rPr>
                                      <w:rFonts w:eastAsia="Times New Roman"/>
                                      <w:b/>
                                      <w:color w:val="000000" w:themeColor="text1"/>
                                      <w:sz w:val="16"/>
                                      <w:szCs w:val="16"/>
                                      <w:lang w:eastAsia="tr-TR"/>
                                    </w:rPr>
                                  </w:pPr>
                                  <w:r w:rsidRPr="0086425F">
                                    <w:rPr>
                                      <w:rFonts w:eastAsia="Times New Roman"/>
                                      <w:b/>
                                      <w:color w:val="000000" w:themeColor="text1"/>
                                      <w:sz w:val="16"/>
                                      <w:szCs w:val="16"/>
                                      <w:lang w:eastAsia="tr-TR"/>
                                    </w:rPr>
                                    <w:t>0,01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92009C5"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88</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D2398DE"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2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9AC4F5E"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88</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26DB75F"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652</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620726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547</w:t>
                                  </w:r>
                                </w:p>
                              </w:tc>
                            </w:tr>
                            <w:tr w:rsidR="009F02C6" w:rsidRPr="0086425F" w14:paraId="2802A6ED" w14:textId="77777777" w:rsidTr="0086425F">
                              <w:trPr>
                                <w:trHeight w:val="342"/>
                              </w:trPr>
                              <w:tc>
                                <w:tcPr>
                                  <w:tcW w:w="0" w:type="auto"/>
                                  <w:vMerge w:val="restart"/>
                                  <w:tcBorders>
                                    <w:top w:val="single" w:sz="4" w:space="0" w:color="AEAEAE"/>
                                    <w:left w:val="single" w:sz="4" w:space="0" w:color="FFFFFF"/>
                                    <w:right w:val="single" w:sz="4" w:space="0" w:color="FFFFFF"/>
                                  </w:tcBorders>
                                  <w:shd w:val="clear" w:color="000000" w:fill="E0E0E0"/>
                                  <w:hideMark/>
                                </w:tcPr>
                                <w:p w14:paraId="0D4349B3"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STEATOZ</w:t>
                                  </w:r>
                                </w:p>
                                <w:p w14:paraId="696EFE9D" w14:textId="77777777" w:rsidR="009F02C6" w:rsidRPr="0086425F" w:rsidRDefault="009F02C6" w:rsidP="0086425F">
                                  <w:pPr>
                                    <w:spacing w:line="240" w:lineRule="auto"/>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 </w:t>
                                  </w:r>
                                </w:p>
                              </w:tc>
                              <w:tc>
                                <w:tcPr>
                                  <w:tcW w:w="0" w:type="auto"/>
                                  <w:tcBorders>
                                    <w:top w:val="single" w:sz="4" w:space="0" w:color="AEAEAE"/>
                                    <w:left w:val="single" w:sz="4" w:space="0" w:color="FFFFFF"/>
                                    <w:bottom w:val="single" w:sz="4" w:space="0" w:color="AEAEAE"/>
                                    <w:right w:val="single" w:sz="4" w:space="0" w:color="FFFFFF"/>
                                  </w:tcBorders>
                                  <w:shd w:val="clear" w:color="000000" w:fill="E0E0E0"/>
                                  <w:hideMark/>
                                </w:tcPr>
                                <w:p w14:paraId="622ABBC7"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Cor.Co.</w:t>
                                  </w:r>
                                </w:p>
                              </w:tc>
                              <w:tc>
                                <w:tcPr>
                                  <w:tcW w:w="0" w:type="auto"/>
                                  <w:tcBorders>
                                    <w:top w:val="single" w:sz="4" w:space="0" w:color="AEAEAE"/>
                                    <w:left w:val="single" w:sz="4" w:space="0" w:color="FFFFFF"/>
                                    <w:bottom w:val="single" w:sz="4" w:space="0" w:color="AEAEAE"/>
                                    <w:right w:val="single" w:sz="4" w:space="0" w:color="E0E0E0"/>
                                  </w:tcBorders>
                                  <w:shd w:val="clear" w:color="auto" w:fill="auto"/>
                                  <w:noWrap/>
                                  <w:hideMark/>
                                </w:tcPr>
                                <w:p w14:paraId="1C72ACF8"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19</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6625A3E"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69</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62CE68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9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3956398"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44</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51ABD26"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9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DD72942"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19</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2568346"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404</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BF6D40B"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81</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7318C02"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9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2D4CC52"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7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8AF23F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9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20424E2"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18</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407BDA1"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81</w:t>
                                  </w:r>
                                </w:p>
                              </w:tc>
                            </w:tr>
                            <w:tr w:rsidR="009F02C6" w:rsidRPr="0086425F" w14:paraId="528B10F0" w14:textId="77777777" w:rsidTr="0086425F">
                              <w:trPr>
                                <w:trHeight w:val="342"/>
                              </w:trPr>
                              <w:tc>
                                <w:tcPr>
                                  <w:tcW w:w="0" w:type="auto"/>
                                  <w:vMerge/>
                                  <w:tcBorders>
                                    <w:left w:val="single" w:sz="4" w:space="0" w:color="FFFFFF"/>
                                    <w:bottom w:val="single" w:sz="4" w:space="0" w:color="AEAEAE"/>
                                    <w:right w:val="single" w:sz="4" w:space="0" w:color="FFFFFF"/>
                                  </w:tcBorders>
                                  <w:shd w:val="clear" w:color="000000" w:fill="E0E0E0"/>
                                  <w:hideMark/>
                                </w:tcPr>
                                <w:p w14:paraId="08CA98FC" w14:textId="77777777" w:rsidR="009F02C6" w:rsidRPr="0086425F" w:rsidRDefault="009F02C6" w:rsidP="0086425F">
                                  <w:pPr>
                                    <w:spacing w:line="240" w:lineRule="auto"/>
                                    <w:rPr>
                                      <w:rFonts w:eastAsia="Times New Roman"/>
                                      <w:color w:val="000000" w:themeColor="text1"/>
                                      <w:sz w:val="18"/>
                                      <w:szCs w:val="18"/>
                                      <w:lang w:eastAsia="tr-TR"/>
                                    </w:rPr>
                                  </w:pPr>
                                </w:p>
                              </w:tc>
                              <w:tc>
                                <w:tcPr>
                                  <w:tcW w:w="0" w:type="auto"/>
                                  <w:tcBorders>
                                    <w:top w:val="single" w:sz="4" w:space="0" w:color="AEAEAE"/>
                                    <w:left w:val="single" w:sz="4" w:space="0" w:color="FFFFFF"/>
                                    <w:bottom w:val="single" w:sz="4" w:space="0" w:color="AEAEAE"/>
                                    <w:right w:val="single" w:sz="4" w:space="0" w:color="FFFFFF"/>
                                  </w:tcBorders>
                                  <w:shd w:val="clear" w:color="000000" w:fill="E0E0E0"/>
                                  <w:hideMark/>
                                </w:tcPr>
                                <w:p w14:paraId="5F5BA894"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p value</w:t>
                                  </w:r>
                                </w:p>
                              </w:tc>
                              <w:tc>
                                <w:tcPr>
                                  <w:tcW w:w="0" w:type="auto"/>
                                  <w:tcBorders>
                                    <w:top w:val="single" w:sz="4" w:space="0" w:color="AEAEAE"/>
                                    <w:left w:val="single" w:sz="4" w:space="0" w:color="FFFFFF"/>
                                    <w:bottom w:val="single" w:sz="4" w:space="0" w:color="AEAEAE"/>
                                    <w:right w:val="single" w:sz="4" w:space="0" w:color="E0E0E0"/>
                                  </w:tcBorders>
                                  <w:shd w:val="clear" w:color="auto" w:fill="auto"/>
                                  <w:noWrap/>
                                  <w:hideMark/>
                                </w:tcPr>
                                <w:p w14:paraId="5A5F15F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0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CDAD3FE"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75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2036548"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66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75142DE"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839</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37EEB9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5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721728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931</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9344B83" w14:textId="77777777" w:rsidR="009F02C6" w:rsidRPr="0086425F" w:rsidRDefault="009F02C6" w:rsidP="0086425F">
                                  <w:pPr>
                                    <w:spacing w:line="240" w:lineRule="auto"/>
                                    <w:ind w:firstLine="0"/>
                                    <w:jc w:val="center"/>
                                    <w:rPr>
                                      <w:rFonts w:eastAsia="Times New Roman"/>
                                      <w:b/>
                                      <w:color w:val="000000" w:themeColor="text1"/>
                                      <w:sz w:val="16"/>
                                      <w:szCs w:val="16"/>
                                      <w:lang w:eastAsia="tr-TR"/>
                                    </w:rPr>
                                  </w:pPr>
                                  <w:r w:rsidRPr="0086425F">
                                    <w:rPr>
                                      <w:rFonts w:eastAsia="Times New Roman"/>
                                      <w:b/>
                                      <w:color w:val="000000" w:themeColor="text1"/>
                                      <w:sz w:val="16"/>
                                      <w:szCs w:val="16"/>
                                      <w:lang w:eastAsia="tr-TR"/>
                                    </w:rPr>
                                    <w:t>0,05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641B496"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707</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1B9A9B8"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66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AB0DFC6"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729</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E855FEF"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66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DBE25B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58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2B9F224"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707</w:t>
                                  </w:r>
                                </w:p>
                              </w:tc>
                            </w:tr>
                          </w:tbl>
                          <w:p w14:paraId="3C15BA6E" w14:textId="77777777" w:rsidR="009F02C6" w:rsidRDefault="009F02C6" w:rsidP="0000664D">
                            <w:pPr>
                              <w:ind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E64E4F" id="_x0000_t202" coordsize="21600,21600" o:spt="202" path="m,l,21600r21600,l21600,xe">
                <v:stroke joinstyle="miter"/>
                <v:path gradientshapeok="t" o:connecttype="rect"/>
              </v:shapetype>
              <v:shape id="Metin Kutusu 2" o:spid="_x0000_s1026" type="#_x0000_t202" style="position:absolute;left:0;text-align:left;margin-left:-158.4pt;margin-top:33.25pt;width:657.1pt;height:390.8pt;rotation:-90;z-index:-251598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">
                <v:textbox>
                  <w:txbxContent>
                    <w:p w14:paraId="4BCE9D18" w14:textId="77777777" w:rsidR="009F02C6" w:rsidRDefault="009F02C6" w:rsidP="0000664D">
                      <w:pPr>
                        <w:ind w:firstLine="0"/>
                      </w:pPr>
                    </w:p>
                    <w:tbl>
                      <w:tblPr>
                        <w:tblW w:w="0" w:type="auto"/>
                        <w:tblInd w:w="1696" w:type="dxa"/>
                        <w:tblCellMar>
                          <w:left w:w="70" w:type="dxa"/>
                          <w:right w:w="70" w:type="dxa"/>
                        </w:tblCellMar>
                        <w:tblLook w:val="04A0" w:firstRow="1" w:lastRow="0" w:firstColumn="1" w:lastColumn="0" w:noHBand="0" w:noVBand="1"/>
                      </w:tblPr>
                      <w:tblGrid>
                        <w:gridCol w:w="2815"/>
                        <w:gridCol w:w="865"/>
                        <w:gridCol w:w="554"/>
                        <w:gridCol w:w="560"/>
                        <w:gridCol w:w="560"/>
                        <w:gridCol w:w="554"/>
                        <w:gridCol w:w="574"/>
                        <w:gridCol w:w="554"/>
                        <w:gridCol w:w="554"/>
                        <w:gridCol w:w="554"/>
                        <w:gridCol w:w="554"/>
                        <w:gridCol w:w="574"/>
                        <w:gridCol w:w="554"/>
                        <w:gridCol w:w="554"/>
                        <w:gridCol w:w="560"/>
                      </w:tblGrid>
                      <w:tr w:rsidR="009F02C6" w:rsidRPr="0086425F" w14:paraId="49305C14" w14:textId="77777777" w:rsidTr="0086425F">
                        <w:trPr>
                          <w:cantSplit/>
                          <w:trHeight w:val="1134"/>
                        </w:trPr>
                        <w:tc>
                          <w:tcPr>
                            <w:tcW w:w="0" w:type="auto"/>
                            <w:tcBorders>
                              <w:top w:val="single" w:sz="4" w:space="0" w:color="FFFFFF"/>
                              <w:left w:val="single" w:sz="4" w:space="0" w:color="FFFFFF"/>
                              <w:bottom w:val="single" w:sz="4" w:space="0" w:color="152935"/>
                              <w:right w:val="single" w:sz="4" w:space="0" w:color="FFFFFF"/>
                            </w:tcBorders>
                            <w:shd w:val="clear" w:color="auto" w:fill="auto"/>
                            <w:vAlign w:val="bottom"/>
                            <w:hideMark/>
                          </w:tcPr>
                          <w:p w14:paraId="506D8393" w14:textId="77777777" w:rsidR="009F02C6" w:rsidRPr="0086425F" w:rsidRDefault="009F02C6" w:rsidP="00D36AD3">
                            <w:pPr>
                              <w:spacing w:line="240" w:lineRule="auto"/>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 </w:t>
                            </w:r>
                          </w:p>
                        </w:tc>
                        <w:tc>
                          <w:tcPr>
                            <w:tcW w:w="0" w:type="auto"/>
                            <w:tcBorders>
                              <w:top w:val="single" w:sz="4" w:space="0" w:color="FFFFFF"/>
                              <w:left w:val="single" w:sz="4" w:space="0" w:color="FFFFFF"/>
                              <w:bottom w:val="single" w:sz="4" w:space="0" w:color="152935"/>
                              <w:right w:val="single" w:sz="4" w:space="0" w:color="FFFFFF"/>
                            </w:tcBorders>
                            <w:shd w:val="clear" w:color="auto" w:fill="auto"/>
                            <w:vAlign w:val="bottom"/>
                            <w:hideMark/>
                          </w:tcPr>
                          <w:p w14:paraId="145D80C9" w14:textId="77777777" w:rsidR="009F02C6" w:rsidRPr="0086425F" w:rsidRDefault="009F02C6" w:rsidP="00D36AD3">
                            <w:pPr>
                              <w:spacing w:line="240" w:lineRule="auto"/>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 </w:t>
                            </w:r>
                          </w:p>
                        </w:tc>
                        <w:tc>
                          <w:tcPr>
                            <w:tcW w:w="0" w:type="auto"/>
                            <w:tcBorders>
                              <w:top w:val="single" w:sz="4" w:space="0" w:color="FFFFFF"/>
                              <w:left w:val="single" w:sz="4" w:space="0" w:color="FFFFFF"/>
                              <w:bottom w:val="single" w:sz="4" w:space="0" w:color="152935"/>
                              <w:right w:val="single" w:sz="4" w:space="0" w:color="E0E0E0"/>
                            </w:tcBorders>
                            <w:shd w:val="clear" w:color="auto" w:fill="auto"/>
                            <w:textDirection w:val="btLr"/>
                            <w:vAlign w:val="bottom"/>
                            <w:hideMark/>
                          </w:tcPr>
                          <w:p w14:paraId="62226573"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r w:rsidRPr="0086425F">
                              <w:rPr>
                                <w:rFonts w:eastAsia="Times New Roman"/>
                                <w:color w:val="000000" w:themeColor="text1"/>
                                <w:sz w:val="18"/>
                                <w:szCs w:val="18"/>
                                <w:lang w:eastAsia="tr-TR"/>
                              </w:rPr>
                              <w:t>TNFALPHA</w:t>
                            </w:r>
                          </w:p>
                          <w:p w14:paraId="5C9AE316"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p>
                        </w:tc>
                        <w:tc>
                          <w:tcPr>
                            <w:tcW w:w="0" w:type="auto"/>
                            <w:tcBorders>
                              <w:top w:val="single" w:sz="4" w:space="0" w:color="FFFFFF"/>
                              <w:left w:val="single" w:sz="4" w:space="0" w:color="E0E0E0"/>
                              <w:bottom w:val="single" w:sz="4" w:space="0" w:color="152935"/>
                              <w:right w:val="single" w:sz="4" w:space="0" w:color="E0E0E0"/>
                            </w:tcBorders>
                            <w:shd w:val="clear" w:color="auto" w:fill="auto"/>
                            <w:textDirection w:val="btLr"/>
                            <w:vAlign w:val="bottom"/>
                            <w:hideMark/>
                          </w:tcPr>
                          <w:p w14:paraId="3D06BBED"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r w:rsidRPr="0086425F">
                              <w:rPr>
                                <w:rFonts w:eastAsia="Times New Roman"/>
                                <w:color w:val="000000" w:themeColor="text1"/>
                                <w:sz w:val="18"/>
                                <w:szCs w:val="18"/>
                                <w:lang w:eastAsia="tr-TR"/>
                              </w:rPr>
                              <w:t>TGFBETA</w:t>
                            </w:r>
                          </w:p>
                          <w:p w14:paraId="46645361"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p>
                          <w:p w14:paraId="11DF99BE"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p>
                        </w:tc>
                        <w:tc>
                          <w:tcPr>
                            <w:tcW w:w="0" w:type="auto"/>
                            <w:tcBorders>
                              <w:top w:val="single" w:sz="4" w:space="0" w:color="FFFFFF"/>
                              <w:left w:val="single" w:sz="4" w:space="0" w:color="E0E0E0"/>
                              <w:bottom w:val="single" w:sz="4" w:space="0" w:color="152935"/>
                              <w:right w:val="single" w:sz="4" w:space="0" w:color="E0E0E0"/>
                            </w:tcBorders>
                            <w:shd w:val="clear" w:color="auto" w:fill="auto"/>
                            <w:textDirection w:val="btLr"/>
                            <w:vAlign w:val="bottom"/>
                            <w:hideMark/>
                          </w:tcPr>
                          <w:p w14:paraId="4A19B7E8"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r w:rsidRPr="0086425F">
                              <w:rPr>
                                <w:rFonts w:eastAsia="Times New Roman"/>
                                <w:color w:val="000000" w:themeColor="text1"/>
                                <w:sz w:val="18"/>
                                <w:szCs w:val="18"/>
                                <w:lang w:eastAsia="tr-TR"/>
                              </w:rPr>
                              <w:t>IL4</w:t>
                            </w:r>
                          </w:p>
                          <w:p w14:paraId="57B12DB9"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p>
                          <w:p w14:paraId="4334085E"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p>
                        </w:tc>
                        <w:tc>
                          <w:tcPr>
                            <w:tcW w:w="0" w:type="auto"/>
                            <w:tcBorders>
                              <w:top w:val="single" w:sz="4" w:space="0" w:color="FFFFFF"/>
                              <w:left w:val="single" w:sz="4" w:space="0" w:color="E0E0E0"/>
                              <w:bottom w:val="single" w:sz="4" w:space="0" w:color="152935"/>
                              <w:right w:val="single" w:sz="4" w:space="0" w:color="E0E0E0"/>
                            </w:tcBorders>
                            <w:shd w:val="clear" w:color="auto" w:fill="auto"/>
                            <w:textDirection w:val="btLr"/>
                            <w:vAlign w:val="bottom"/>
                            <w:hideMark/>
                          </w:tcPr>
                          <w:p w14:paraId="3E31E925"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r w:rsidRPr="0086425F">
                              <w:rPr>
                                <w:rFonts w:eastAsia="Times New Roman"/>
                                <w:color w:val="000000" w:themeColor="text1"/>
                                <w:sz w:val="18"/>
                                <w:szCs w:val="18"/>
                                <w:lang w:eastAsia="tr-TR"/>
                              </w:rPr>
                              <w:t>IL10</w:t>
                            </w:r>
                          </w:p>
                          <w:p w14:paraId="1BCA18F8"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p>
                        </w:tc>
                        <w:tc>
                          <w:tcPr>
                            <w:tcW w:w="0" w:type="auto"/>
                            <w:tcBorders>
                              <w:top w:val="single" w:sz="4" w:space="0" w:color="FFFFFF"/>
                              <w:left w:val="single" w:sz="4" w:space="0" w:color="E0E0E0"/>
                              <w:bottom w:val="single" w:sz="4" w:space="0" w:color="152935"/>
                              <w:right w:val="single" w:sz="4" w:space="0" w:color="E0E0E0"/>
                            </w:tcBorders>
                            <w:shd w:val="clear" w:color="auto" w:fill="auto"/>
                            <w:textDirection w:val="btLr"/>
                            <w:vAlign w:val="bottom"/>
                            <w:hideMark/>
                          </w:tcPr>
                          <w:p w14:paraId="332CA47B"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r w:rsidRPr="0086425F">
                              <w:rPr>
                                <w:rFonts w:eastAsia="Times New Roman"/>
                                <w:color w:val="000000" w:themeColor="text1"/>
                                <w:sz w:val="18"/>
                                <w:szCs w:val="18"/>
                                <w:lang w:eastAsia="tr-TR"/>
                              </w:rPr>
                              <w:t>IL17</w:t>
                            </w:r>
                          </w:p>
                          <w:p w14:paraId="52AED9F9"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p>
                        </w:tc>
                        <w:tc>
                          <w:tcPr>
                            <w:tcW w:w="0" w:type="auto"/>
                            <w:tcBorders>
                              <w:top w:val="single" w:sz="4" w:space="0" w:color="FFFFFF"/>
                              <w:left w:val="single" w:sz="4" w:space="0" w:color="E0E0E0"/>
                              <w:bottom w:val="single" w:sz="4" w:space="0" w:color="152935"/>
                              <w:right w:val="single" w:sz="4" w:space="0" w:color="E0E0E0"/>
                            </w:tcBorders>
                            <w:shd w:val="clear" w:color="auto" w:fill="auto"/>
                            <w:textDirection w:val="btLr"/>
                            <w:vAlign w:val="bottom"/>
                            <w:hideMark/>
                          </w:tcPr>
                          <w:p w14:paraId="18ED16C0"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r w:rsidRPr="0086425F">
                              <w:rPr>
                                <w:rFonts w:eastAsia="Times New Roman"/>
                                <w:color w:val="000000" w:themeColor="text1"/>
                                <w:sz w:val="18"/>
                                <w:szCs w:val="18"/>
                                <w:lang w:eastAsia="tr-TR"/>
                              </w:rPr>
                              <w:t>IL6</w:t>
                            </w:r>
                          </w:p>
                          <w:p w14:paraId="5A8E8FCD"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p>
                        </w:tc>
                        <w:tc>
                          <w:tcPr>
                            <w:tcW w:w="0" w:type="auto"/>
                            <w:tcBorders>
                              <w:top w:val="single" w:sz="4" w:space="0" w:color="FFFFFF"/>
                              <w:left w:val="single" w:sz="4" w:space="0" w:color="E0E0E0"/>
                              <w:bottom w:val="single" w:sz="4" w:space="0" w:color="152935"/>
                              <w:right w:val="single" w:sz="4" w:space="0" w:color="E0E0E0"/>
                            </w:tcBorders>
                            <w:shd w:val="clear" w:color="auto" w:fill="auto"/>
                            <w:textDirection w:val="btLr"/>
                            <w:vAlign w:val="bottom"/>
                            <w:hideMark/>
                          </w:tcPr>
                          <w:p w14:paraId="2A2F9353"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r w:rsidRPr="0086425F">
                              <w:rPr>
                                <w:rFonts w:eastAsia="Times New Roman"/>
                                <w:color w:val="000000" w:themeColor="text1"/>
                                <w:sz w:val="18"/>
                                <w:szCs w:val="18"/>
                                <w:lang w:eastAsia="tr-TR"/>
                              </w:rPr>
                              <w:t>SHLAG</w:t>
                            </w:r>
                          </w:p>
                          <w:p w14:paraId="7E33A78C"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p>
                        </w:tc>
                        <w:tc>
                          <w:tcPr>
                            <w:tcW w:w="0" w:type="auto"/>
                            <w:tcBorders>
                              <w:top w:val="single" w:sz="4" w:space="0" w:color="FFFFFF"/>
                              <w:left w:val="single" w:sz="4" w:space="0" w:color="E0E0E0"/>
                              <w:bottom w:val="single" w:sz="4" w:space="0" w:color="152935"/>
                              <w:right w:val="single" w:sz="4" w:space="0" w:color="E0E0E0"/>
                            </w:tcBorders>
                            <w:shd w:val="clear" w:color="auto" w:fill="auto"/>
                            <w:textDirection w:val="btLr"/>
                            <w:vAlign w:val="bottom"/>
                            <w:hideMark/>
                          </w:tcPr>
                          <w:p w14:paraId="1EAFA23E"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r w:rsidRPr="0086425F">
                              <w:rPr>
                                <w:rFonts w:eastAsia="Times New Roman"/>
                                <w:color w:val="000000" w:themeColor="text1"/>
                                <w:sz w:val="18"/>
                                <w:szCs w:val="18"/>
                                <w:lang w:eastAsia="tr-TR"/>
                              </w:rPr>
                              <w:t>TREM1</w:t>
                            </w:r>
                          </w:p>
                          <w:p w14:paraId="52EFEC14"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p>
                        </w:tc>
                        <w:tc>
                          <w:tcPr>
                            <w:tcW w:w="0" w:type="auto"/>
                            <w:tcBorders>
                              <w:top w:val="single" w:sz="4" w:space="0" w:color="FFFFFF"/>
                              <w:left w:val="single" w:sz="4" w:space="0" w:color="E0E0E0"/>
                              <w:bottom w:val="single" w:sz="4" w:space="0" w:color="152935"/>
                              <w:right w:val="single" w:sz="4" w:space="0" w:color="E0E0E0"/>
                            </w:tcBorders>
                            <w:shd w:val="clear" w:color="auto" w:fill="auto"/>
                            <w:textDirection w:val="btLr"/>
                            <w:vAlign w:val="bottom"/>
                            <w:hideMark/>
                          </w:tcPr>
                          <w:p w14:paraId="5940A703"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r w:rsidRPr="0086425F">
                              <w:rPr>
                                <w:rFonts w:eastAsia="Times New Roman"/>
                                <w:color w:val="000000" w:themeColor="text1"/>
                                <w:sz w:val="18"/>
                                <w:szCs w:val="18"/>
                                <w:lang w:eastAsia="tr-TR"/>
                              </w:rPr>
                              <w:t>WBC</w:t>
                            </w:r>
                          </w:p>
                          <w:p w14:paraId="2053FF93"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p>
                        </w:tc>
                        <w:tc>
                          <w:tcPr>
                            <w:tcW w:w="0" w:type="auto"/>
                            <w:tcBorders>
                              <w:top w:val="single" w:sz="4" w:space="0" w:color="FFFFFF"/>
                              <w:left w:val="single" w:sz="4" w:space="0" w:color="E0E0E0"/>
                              <w:bottom w:val="single" w:sz="4" w:space="0" w:color="152935"/>
                              <w:right w:val="single" w:sz="4" w:space="0" w:color="E0E0E0"/>
                            </w:tcBorders>
                            <w:shd w:val="clear" w:color="auto" w:fill="auto"/>
                            <w:textDirection w:val="btLr"/>
                            <w:vAlign w:val="bottom"/>
                            <w:hideMark/>
                          </w:tcPr>
                          <w:p w14:paraId="518069F1"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r w:rsidRPr="0086425F">
                              <w:rPr>
                                <w:rFonts w:eastAsia="Times New Roman"/>
                                <w:color w:val="000000" w:themeColor="text1"/>
                                <w:sz w:val="18"/>
                                <w:szCs w:val="18"/>
                                <w:lang w:eastAsia="tr-TR"/>
                              </w:rPr>
                              <w:t>LENFOSİT</w:t>
                            </w:r>
                          </w:p>
                          <w:p w14:paraId="466D1D97"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p>
                        </w:tc>
                        <w:tc>
                          <w:tcPr>
                            <w:tcW w:w="0" w:type="auto"/>
                            <w:tcBorders>
                              <w:top w:val="single" w:sz="4" w:space="0" w:color="FFFFFF"/>
                              <w:left w:val="single" w:sz="4" w:space="0" w:color="E0E0E0"/>
                              <w:bottom w:val="single" w:sz="4" w:space="0" w:color="152935"/>
                              <w:right w:val="single" w:sz="4" w:space="0" w:color="E0E0E0"/>
                            </w:tcBorders>
                            <w:shd w:val="clear" w:color="auto" w:fill="auto"/>
                            <w:textDirection w:val="btLr"/>
                            <w:vAlign w:val="bottom"/>
                            <w:hideMark/>
                          </w:tcPr>
                          <w:p w14:paraId="6314F7EE"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r w:rsidRPr="0086425F">
                              <w:rPr>
                                <w:rFonts w:eastAsia="Times New Roman"/>
                                <w:color w:val="000000" w:themeColor="text1"/>
                                <w:sz w:val="18"/>
                                <w:szCs w:val="18"/>
                                <w:lang w:eastAsia="tr-TR"/>
                              </w:rPr>
                              <w:t>NÖTROFİL</w:t>
                            </w:r>
                          </w:p>
                          <w:p w14:paraId="367849A4"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p>
                        </w:tc>
                        <w:tc>
                          <w:tcPr>
                            <w:tcW w:w="0" w:type="auto"/>
                            <w:tcBorders>
                              <w:top w:val="single" w:sz="4" w:space="0" w:color="FFFFFF"/>
                              <w:left w:val="single" w:sz="4" w:space="0" w:color="E0E0E0"/>
                              <w:bottom w:val="single" w:sz="4" w:space="0" w:color="152935"/>
                              <w:right w:val="single" w:sz="4" w:space="0" w:color="E0E0E0"/>
                            </w:tcBorders>
                            <w:shd w:val="clear" w:color="auto" w:fill="auto"/>
                            <w:textDirection w:val="btLr"/>
                            <w:vAlign w:val="bottom"/>
                            <w:hideMark/>
                          </w:tcPr>
                          <w:p w14:paraId="3FADECCC"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r w:rsidRPr="0086425F">
                              <w:rPr>
                                <w:rFonts w:eastAsia="Times New Roman"/>
                                <w:color w:val="000000" w:themeColor="text1"/>
                                <w:sz w:val="18"/>
                                <w:szCs w:val="18"/>
                                <w:lang w:eastAsia="tr-TR"/>
                              </w:rPr>
                              <w:t>CRP</w:t>
                            </w:r>
                          </w:p>
                          <w:p w14:paraId="0E622E3F"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p>
                        </w:tc>
                        <w:tc>
                          <w:tcPr>
                            <w:tcW w:w="0" w:type="auto"/>
                            <w:tcBorders>
                              <w:top w:val="single" w:sz="4" w:space="0" w:color="FFFFFF"/>
                              <w:left w:val="single" w:sz="4" w:space="0" w:color="E0E0E0"/>
                              <w:bottom w:val="single" w:sz="4" w:space="0" w:color="152935"/>
                              <w:right w:val="single" w:sz="4" w:space="0" w:color="E0E0E0"/>
                            </w:tcBorders>
                            <w:shd w:val="clear" w:color="auto" w:fill="auto"/>
                            <w:textDirection w:val="btLr"/>
                            <w:vAlign w:val="bottom"/>
                            <w:hideMark/>
                          </w:tcPr>
                          <w:p w14:paraId="6794DC15"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r w:rsidRPr="0086425F">
                              <w:rPr>
                                <w:rFonts w:eastAsia="Times New Roman"/>
                                <w:color w:val="000000" w:themeColor="text1"/>
                                <w:sz w:val="18"/>
                                <w:szCs w:val="18"/>
                                <w:lang w:eastAsia="tr-TR"/>
                              </w:rPr>
                              <w:t>PCT</w:t>
                            </w:r>
                          </w:p>
                          <w:p w14:paraId="54CC107B"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p>
                          <w:p w14:paraId="33A12C61" w14:textId="77777777" w:rsidR="009F02C6" w:rsidRPr="0086425F" w:rsidRDefault="009F02C6" w:rsidP="0035533E">
                            <w:pPr>
                              <w:spacing w:line="240" w:lineRule="auto"/>
                              <w:ind w:left="113" w:right="113" w:firstLine="0"/>
                              <w:rPr>
                                <w:rFonts w:eastAsia="Times New Roman"/>
                                <w:color w:val="000000" w:themeColor="text1"/>
                                <w:sz w:val="18"/>
                                <w:szCs w:val="18"/>
                                <w:lang w:eastAsia="tr-TR"/>
                              </w:rPr>
                            </w:pPr>
                          </w:p>
                        </w:tc>
                      </w:tr>
                      <w:tr w:rsidR="009F02C6" w:rsidRPr="0086425F" w14:paraId="2C156F59" w14:textId="77777777" w:rsidTr="0086425F">
                        <w:trPr>
                          <w:trHeight w:val="342"/>
                        </w:trPr>
                        <w:tc>
                          <w:tcPr>
                            <w:tcW w:w="0" w:type="auto"/>
                            <w:vMerge w:val="restart"/>
                            <w:tcBorders>
                              <w:top w:val="single" w:sz="4" w:space="0" w:color="AEAEAE"/>
                              <w:left w:val="single" w:sz="4" w:space="0" w:color="FFFFFF"/>
                              <w:right w:val="single" w:sz="4" w:space="0" w:color="FFFFFF"/>
                            </w:tcBorders>
                            <w:shd w:val="clear" w:color="000000" w:fill="E0E0E0"/>
                            <w:hideMark/>
                          </w:tcPr>
                          <w:p w14:paraId="5F49591C"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 xml:space="preserve">İSKEMİK NEKROZ </w:t>
                            </w:r>
                          </w:p>
                        </w:tc>
                        <w:tc>
                          <w:tcPr>
                            <w:tcW w:w="0" w:type="auto"/>
                            <w:tcBorders>
                              <w:top w:val="single" w:sz="4" w:space="0" w:color="AEAEAE"/>
                              <w:left w:val="single" w:sz="4" w:space="0" w:color="FFFFFF"/>
                              <w:bottom w:val="single" w:sz="4" w:space="0" w:color="AEAEAE"/>
                              <w:right w:val="single" w:sz="4" w:space="0" w:color="FFFFFF"/>
                            </w:tcBorders>
                            <w:shd w:val="clear" w:color="000000" w:fill="E0E0E0"/>
                            <w:hideMark/>
                          </w:tcPr>
                          <w:p w14:paraId="1BEC6BF4"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Cor.Co.</w:t>
                            </w:r>
                          </w:p>
                        </w:tc>
                        <w:tc>
                          <w:tcPr>
                            <w:tcW w:w="0" w:type="auto"/>
                            <w:tcBorders>
                              <w:top w:val="single" w:sz="4" w:space="0" w:color="AEAEAE"/>
                              <w:left w:val="single" w:sz="4" w:space="0" w:color="FFFFFF"/>
                              <w:bottom w:val="single" w:sz="4" w:space="0" w:color="AEAEAE"/>
                              <w:right w:val="single" w:sz="4" w:space="0" w:color="E0E0E0"/>
                            </w:tcBorders>
                            <w:shd w:val="clear" w:color="auto" w:fill="auto"/>
                            <w:noWrap/>
                            <w:hideMark/>
                          </w:tcPr>
                          <w:p w14:paraId="57F62EE1"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02</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A715345"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81</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8943644"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61</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8F28B05"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5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BCC211F"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02</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11F8816"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429</w:t>
                            </w:r>
                            <w:r w:rsidRPr="0086425F">
                              <w:rPr>
                                <w:rFonts w:eastAsia="Times New Roman"/>
                                <w:color w:val="000000" w:themeColor="text1"/>
                                <w:sz w:val="16"/>
                                <w:szCs w:val="16"/>
                                <w:vertAlign w:val="superscript"/>
                                <w:lang w:eastAsia="tr-TR"/>
                              </w:rPr>
                              <w:t>*</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1B4AE6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0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B945DF1"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0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5E4D84B"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18</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74A84E6"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62</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0D92240"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24</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503E204"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17</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1029B88"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68</w:t>
                            </w:r>
                          </w:p>
                        </w:tc>
                      </w:tr>
                      <w:tr w:rsidR="009F02C6" w:rsidRPr="0086425F" w14:paraId="16F9AFDA" w14:textId="77777777" w:rsidTr="0086425F">
                        <w:trPr>
                          <w:trHeight w:val="342"/>
                        </w:trPr>
                        <w:tc>
                          <w:tcPr>
                            <w:tcW w:w="0" w:type="auto"/>
                            <w:vMerge/>
                            <w:tcBorders>
                              <w:left w:val="single" w:sz="4" w:space="0" w:color="FFFFFF"/>
                              <w:bottom w:val="single" w:sz="4" w:space="0" w:color="AEAEAE"/>
                              <w:right w:val="single" w:sz="4" w:space="0" w:color="FFFFFF"/>
                            </w:tcBorders>
                            <w:shd w:val="clear" w:color="000000" w:fill="E0E0E0"/>
                            <w:hideMark/>
                          </w:tcPr>
                          <w:p w14:paraId="4D5D72FC" w14:textId="77777777" w:rsidR="009F02C6" w:rsidRPr="0086425F" w:rsidRDefault="009F02C6" w:rsidP="0086425F">
                            <w:pPr>
                              <w:spacing w:line="240" w:lineRule="auto"/>
                              <w:jc w:val="left"/>
                              <w:rPr>
                                <w:rFonts w:eastAsia="Times New Roman"/>
                                <w:color w:val="000000" w:themeColor="text1"/>
                                <w:sz w:val="18"/>
                                <w:szCs w:val="18"/>
                                <w:lang w:eastAsia="tr-TR"/>
                              </w:rPr>
                            </w:pPr>
                          </w:p>
                        </w:tc>
                        <w:tc>
                          <w:tcPr>
                            <w:tcW w:w="0" w:type="auto"/>
                            <w:tcBorders>
                              <w:top w:val="single" w:sz="4" w:space="0" w:color="AEAEAE"/>
                              <w:left w:val="single" w:sz="4" w:space="0" w:color="FFFFFF"/>
                              <w:bottom w:val="single" w:sz="4" w:space="0" w:color="AEAEAE"/>
                              <w:right w:val="single" w:sz="4" w:space="0" w:color="FFFFFF"/>
                            </w:tcBorders>
                            <w:shd w:val="clear" w:color="000000" w:fill="E0E0E0"/>
                            <w:hideMark/>
                          </w:tcPr>
                          <w:p w14:paraId="15111C98"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p value</w:t>
                            </w:r>
                          </w:p>
                        </w:tc>
                        <w:tc>
                          <w:tcPr>
                            <w:tcW w:w="0" w:type="auto"/>
                            <w:tcBorders>
                              <w:top w:val="single" w:sz="4" w:space="0" w:color="AEAEAE"/>
                              <w:left w:val="single" w:sz="4" w:space="0" w:color="FFFFFF"/>
                              <w:bottom w:val="single" w:sz="4" w:space="0" w:color="AEAEAE"/>
                              <w:right w:val="single" w:sz="4" w:space="0" w:color="E0E0E0"/>
                            </w:tcBorders>
                            <w:shd w:val="clear" w:color="auto" w:fill="auto"/>
                            <w:noWrap/>
                            <w:hideMark/>
                          </w:tcPr>
                          <w:p w14:paraId="4C82AE0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4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C5B7FA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98</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D3D61EA"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18</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6E240F2"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94</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0E27655"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4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AE25C5D" w14:textId="77777777" w:rsidR="009F02C6" w:rsidRPr="0086425F" w:rsidRDefault="009F02C6" w:rsidP="0086425F">
                            <w:pPr>
                              <w:spacing w:line="240" w:lineRule="auto"/>
                              <w:ind w:firstLine="0"/>
                              <w:jc w:val="center"/>
                              <w:rPr>
                                <w:rFonts w:eastAsia="Times New Roman"/>
                                <w:b/>
                                <w:color w:val="000000" w:themeColor="text1"/>
                                <w:sz w:val="16"/>
                                <w:szCs w:val="16"/>
                                <w:lang w:eastAsia="tr-TR"/>
                              </w:rPr>
                            </w:pPr>
                            <w:r w:rsidRPr="0086425F">
                              <w:rPr>
                                <w:rFonts w:eastAsia="Times New Roman"/>
                                <w:b/>
                                <w:color w:val="000000" w:themeColor="text1"/>
                                <w:sz w:val="16"/>
                                <w:szCs w:val="16"/>
                                <w:lang w:eastAsia="tr-TR"/>
                              </w:rPr>
                              <w:t>0,03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8FE528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977</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FB19AE1"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977</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B8F714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07</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8FA35FE"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45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1F632C1"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9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D05FC05"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31</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9A2007E"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433</w:t>
                            </w:r>
                          </w:p>
                        </w:tc>
                      </w:tr>
                      <w:tr w:rsidR="009F02C6" w:rsidRPr="0086425F" w14:paraId="42B248E4" w14:textId="77777777" w:rsidTr="0086425F">
                        <w:trPr>
                          <w:trHeight w:val="342"/>
                        </w:trPr>
                        <w:tc>
                          <w:tcPr>
                            <w:tcW w:w="0" w:type="auto"/>
                            <w:vMerge w:val="restart"/>
                            <w:tcBorders>
                              <w:top w:val="single" w:sz="4" w:space="0" w:color="AEAEAE"/>
                              <w:left w:val="single" w:sz="4" w:space="0" w:color="FFFFFF"/>
                              <w:right w:val="single" w:sz="4" w:space="0" w:color="FFFFFF"/>
                            </w:tcBorders>
                            <w:shd w:val="clear" w:color="000000" w:fill="E0E0E0"/>
                            <w:hideMark/>
                          </w:tcPr>
                          <w:p w14:paraId="03DBFC04"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KOLESTAZ</w:t>
                            </w:r>
                          </w:p>
                          <w:p w14:paraId="295FD350" w14:textId="77777777" w:rsidR="009F02C6" w:rsidRPr="0086425F" w:rsidRDefault="009F02C6" w:rsidP="0086425F">
                            <w:pPr>
                              <w:spacing w:line="240" w:lineRule="auto"/>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 </w:t>
                            </w:r>
                          </w:p>
                        </w:tc>
                        <w:tc>
                          <w:tcPr>
                            <w:tcW w:w="0" w:type="auto"/>
                            <w:tcBorders>
                              <w:top w:val="single" w:sz="4" w:space="0" w:color="AEAEAE"/>
                              <w:left w:val="single" w:sz="4" w:space="0" w:color="FFFFFF"/>
                              <w:bottom w:val="single" w:sz="4" w:space="0" w:color="AEAEAE"/>
                              <w:right w:val="single" w:sz="4" w:space="0" w:color="FFFFFF"/>
                            </w:tcBorders>
                            <w:shd w:val="clear" w:color="000000" w:fill="E0E0E0"/>
                            <w:hideMark/>
                          </w:tcPr>
                          <w:p w14:paraId="5C3A5DD5"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Cor.Co.</w:t>
                            </w:r>
                          </w:p>
                        </w:tc>
                        <w:tc>
                          <w:tcPr>
                            <w:tcW w:w="0" w:type="auto"/>
                            <w:tcBorders>
                              <w:top w:val="single" w:sz="4" w:space="0" w:color="AEAEAE"/>
                              <w:left w:val="single" w:sz="4" w:space="0" w:color="FFFFFF"/>
                              <w:bottom w:val="single" w:sz="4" w:space="0" w:color="AEAEAE"/>
                              <w:right w:val="single" w:sz="4" w:space="0" w:color="E0E0E0"/>
                            </w:tcBorders>
                            <w:shd w:val="clear" w:color="auto" w:fill="auto"/>
                            <w:noWrap/>
                            <w:hideMark/>
                          </w:tcPr>
                          <w:p w14:paraId="462E8FF1"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64</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354E90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19</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B7D1253"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2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834F75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2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30262E8"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551</w:t>
                            </w:r>
                            <w:r w:rsidRPr="0086425F">
                              <w:rPr>
                                <w:rFonts w:eastAsia="Times New Roman"/>
                                <w:color w:val="000000" w:themeColor="text1"/>
                                <w:sz w:val="16"/>
                                <w:szCs w:val="16"/>
                                <w:vertAlign w:val="superscript"/>
                                <w:lang w:eastAsia="tr-TR"/>
                              </w:rPr>
                              <w:t>**</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D9939FE"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497</w:t>
                            </w:r>
                            <w:r w:rsidRPr="0086425F">
                              <w:rPr>
                                <w:rFonts w:eastAsia="Times New Roman"/>
                                <w:color w:val="000000" w:themeColor="text1"/>
                                <w:sz w:val="16"/>
                                <w:szCs w:val="16"/>
                                <w:vertAlign w:val="superscript"/>
                                <w:lang w:eastAsia="tr-TR"/>
                              </w:rPr>
                              <w:t>*</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A52ABB4"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0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091D78E"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51</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6074125"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2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F5B0B1F"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19</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2C68691"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99</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5254E81"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0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3417F02"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79</w:t>
                            </w:r>
                          </w:p>
                        </w:tc>
                      </w:tr>
                      <w:tr w:rsidR="009F02C6" w:rsidRPr="0086425F" w14:paraId="58C23EFD" w14:textId="77777777" w:rsidTr="0086425F">
                        <w:trPr>
                          <w:trHeight w:val="342"/>
                        </w:trPr>
                        <w:tc>
                          <w:tcPr>
                            <w:tcW w:w="0" w:type="auto"/>
                            <w:vMerge/>
                            <w:tcBorders>
                              <w:left w:val="single" w:sz="4" w:space="0" w:color="FFFFFF"/>
                              <w:bottom w:val="single" w:sz="4" w:space="0" w:color="AEAEAE"/>
                              <w:right w:val="single" w:sz="4" w:space="0" w:color="FFFFFF"/>
                            </w:tcBorders>
                            <w:shd w:val="clear" w:color="000000" w:fill="E0E0E0"/>
                            <w:hideMark/>
                          </w:tcPr>
                          <w:p w14:paraId="4CA33283" w14:textId="77777777" w:rsidR="009F02C6" w:rsidRPr="0086425F" w:rsidRDefault="009F02C6" w:rsidP="0086425F">
                            <w:pPr>
                              <w:spacing w:line="240" w:lineRule="auto"/>
                              <w:jc w:val="left"/>
                              <w:rPr>
                                <w:rFonts w:eastAsia="Times New Roman"/>
                                <w:color w:val="000000" w:themeColor="text1"/>
                                <w:sz w:val="18"/>
                                <w:szCs w:val="18"/>
                                <w:lang w:eastAsia="tr-TR"/>
                              </w:rPr>
                            </w:pPr>
                          </w:p>
                        </w:tc>
                        <w:tc>
                          <w:tcPr>
                            <w:tcW w:w="0" w:type="auto"/>
                            <w:tcBorders>
                              <w:top w:val="single" w:sz="4" w:space="0" w:color="AEAEAE"/>
                              <w:left w:val="single" w:sz="4" w:space="0" w:color="FFFFFF"/>
                              <w:bottom w:val="single" w:sz="4" w:space="0" w:color="AEAEAE"/>
                              <w:right w:val="single" w:sz="4" w:space="0" w:color="FFFFFF"/>
                            </w:tcBorders>
                            <w:shd w:val="clear" w:color="000000" w:fill="E0E0E0"/>
                            <w:hideMark/>
                          </w:tcPr>
                          <w:p w14:paraId="2BD5A3B5"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p value</w:t>
                            </w:r>
                          </w:p>
                        </w:tc>
                        <w:tc>
                          <w:tcPr>
                            <w:tcW w:w="0" w:type="auto"/>
                            <w:tcBorders>
                              <w:top w:val="single" w:sz="4" w:space="0" w:color="AEAEAE"/>
                              <w:left w:val="single" w:sz="4" w:space="0" w:color="FFFFFF"/>
                              <w:bottom w:val="single" w:sz="4" w:space="0" w:color="AEAEAE"/>
                              <w:right w:val="single" w:sz="4" w:space="0" w:color="E0E0E0"/>
                            </w:tcBorders>
                            <w:shd w:val="clear" w:color="auto" w:fill="auto"/>
                            <w:noWrap/>
                            <w:hideMark/>
                          </w:tcPr>
                          <w:p w14:paraId="3DF6219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8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67422C2"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29</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0663216"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9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B9C4603"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2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536E0FE" w14:textId="77777777" w:rsidR="009F02C6" w:rsidRPr="0086425F" w:rsidRDefault="009F02C6" w:rsidP="0086425F">
                            <w:pPr>
                              <w:spacing w:line="240" w:lineRule="auto"/>
                              <w:ind w:firstLine="0"/>
                              <w:jc w:val="center"/>
                              <w:rPr>
                                <w:rFonts w:eastAsia="Times New Roman"/>
                                <w:b/>
                                <w:color w:val="000000" w:themeColor="text1"/>
                                <w:sz w:val="16"/>
                                <w:szCs w:val="16"/>
                                <w:lang w:eastAsia="tr-TR"/>
                              </w:rPr>
                            </w:pPr>
                            <w:r w:rsidRPr="0086425F">
                              <w:rPr>
                                <w:rFonts w:eastAsia="Times New Roman"/>
                                <w:b/>
                                <w:color w:val="000000" w:themeColor="text1"/>
                                <w:sz w:val="16"/>
                                <w:szCs w:val="16"/>
                                <w:lang w:eastAsia="tr-TR"/>
                              </w:rPr>
                              <w:t>0,00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5624C83" w14:textId="77777777" w:rsidR="009F02C6" w:rsidRPr="0086425F" w:rsidRDefault="009F02C6" w:rsidP="0086425F">
                            <w:pPr>
                              <w:spacing w:line="240" w:lineRule="auto"/>
                              <w:ind w:firstLine="0"/>
                              <w:jc w:val="center"/>
                              <w:rPr>
                                <w:rFonts w:eastAsia="Times New Roman"/>
                                <w:b/>
                                <w:color w:val="000000" w:themeColor="text1"/>
                                <w:sz w:val="16"/>
                                <w:szCs w:val="16"/>
                                <w:lang w:eastAsia="tr-TR"/>
                              </w:rPr>
                            </w:pPr>
                            <w:r w:rsidRPr="0086425F">
                              <w:rPr>
                                <w:rFonts w:eastAsia="Times New Roman"/>
                                <w:b/>
                                <w:color w:val="000000" w:themeColor="text1"/>
                                <w:sz w:val="16"/>
                                <w:szCs w:val="16"/>
                                <w:lang w:eastAsia="tr-TR"/>
                              </w:rPr>
                              <w:t>0,014</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71E0811"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3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6286325"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9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6705CBA"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558</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FA2470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0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F8CA4C1"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52</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1992A4D"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3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BF88991"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403</w:t>
                            </w:r>
                          </w:p>
                        </w:tc>
                      </w:tr>
                      <w:tr w:rsidR="009F02C6" w:rsidRPr="0086425F" w14:paraId="04D4467C" w14:textId="77777777" w:rsidTr="0086425F">
                        <w:trPr>
                          <w:trHeight w:val="342"/>
                        </w:trPr>
                        <w:tc>
                          <w:tcPr>
                            <w:tcW w:w="0" w:type="auto"/>
                            <w:vMerge w:val="restart"/>
                            <w:tcBorders>
                              <w:top w:val="single" w:sz="4" w:space="0" w:color="AEAEAE"/>
                              <w:left w:val="single" w:sz="4" w:space="0" w:color="FFFFFF"/>
                              <w:right w:val="single" w:sz="4" w:space="0" w:color="FFFFFF"/>
                            </w:tcBorders>
                            <w:shd w:val="clear" w:color="000000" w:fill="E0E0E0"/>
                            <w:hideMark/>
                          </w:tcPr>
                          <w:p w14:paraId="2EF75C68"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T HÜCRE ARACILI REJEKSİYON</w:t>
                            </w:r>
                          </w:p>
                        </w:tc>
                        <w:tc>
                          <w:tcPr>
                            <w:tcW w:w="0" w:type="auto"/>
                            <w:tcBorders>
                              <w:top w:val="single" w:sz="4" w:space="0" w:color="AEAEAE"/>
                              <w:left w:val="single" w:sz="4" w:space="0" w:color="FFFFFF"/>
                              <w:bottom w:val="single" w:sz="4" w:space="0" w:color="AEAEAE"/>
                              <w:right w:val="single" w:sz="4" w:space="0" w:color="FFFFFF"/>
                            </w:tcBorders>
                            <w:shd w:val="clear" w:color="000000" w:fill="E0E0E0"/>
                            <w:hideMark/>
                          </w:tcPr>
                          <w:p w14:paraId="62A0DC38"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Cor.Co.</w:t>
                            </w:r>
                          </w:p>
                        </w:tc>
                        <w:tc>
                          <w:tcPr>
                            <w:tcW w:w="0" w:type="auto"/>
                            <w:tcBorders>
                              <w:top w:val="single" w:sz="4" w:space="0" w:color="AEAEAE"/>
                              <w:left w:val="single" w:sz="4" w:space="0" w:color="FFFFFF"/>
                              <w:bottom w:val="single" w:sz="4" w:space="0" w:color="AEAEAE"/>
                              <w:right w:val="single" w:sz="4" w:space="0" w:color="E0E0E0"/>
                            </w:tcBorders>
                            <w:shd w:val="clear" w:color="auto" w:fill="auto"/>
                            <w:noWrap/>
                            <w:hideMark/>
                          </w:tcPr>
                          <w:p w14:paraId="502D3366"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2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119AED6"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0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1553F55"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39</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E6B4F75"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97</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5D42275"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2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63AB77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29</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59D760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81</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4C68312"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58</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E9F4C23"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404</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038CBA2"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72</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DE8D580"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5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8536C90"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1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3789AB7"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16</w:t>
                            </w:r>
                          </w:p>
                        </w:tc>
                      </w:tr>
                      <w:tr w:rsidR="009F02C6" w:rsidRPr="0086425F" w14:paraId="2CE2A5E1" w14:textId="77777777" w:rsidTr="0086425F">
                        <w:trPr>
                          <w:trHeight w:val="357"/>
                        </w:trPr>
                        <w:tc>
                          <w:tcPr>
                            <w:tcW w:w="0" w:type="auto"/>
                            <w:vMerge/>
                            <w:tcBorders>
                              <w:left w:val="single" w:sz="4" w:space="0" w:color="FFFFFF"/>
                              <w:bottom w:val="single" w:sz="4" w:space="0" w:color="AEAEAE"/>
                              <w:right w:val="single" w:sz="4" w:space="0" w:color="FFFFFF"/>
                            </w:tcBorders>
                            <w:shd w:val="clear" w:color="000000" w:fill="E0E0E0"/>
                            <w:hideMark/>
                          </w:tcPr>
                          <w:p w14:paraId="5EA0BB04" w14:textId="77777777" w:rsidR="009F02C6" w:rsidRPr="0086425F" w:rsidRDefault="009F02C6" w:rsidP="0086425F">
                            <w:pPr>
                              <w:spacing w:line="240" w:lineRule="auto"/>
                              <w:jc w:val="left"/>
                              <w:rPr>
                                <w:rFonts w:eastAsia="Times New Roman"/>
                                <w:color w:val="000000" w:themeColor="text1"/>
                                <w:sz w:val="18"/>
                                <w:szCs w:val="18"/>
                                <w:lang w:eastAsia="tr-TR"/>
                              </w:rPr>
                            </w:pPr>
                          </w:p>
                        </w:tc>
                        <w:tc>
                          <w:tcPr>
                            <w:tcW w:w="0" w:type="auto"/>
                            <w:tcBorders>
                              <w:top w:val="single" w:sz="4" w:space="0" w:color="AEAEAE"/>
                              <w:left w:val="single" w:sz="4" w:space="0" w:color="FFFFFF"/>
                              <w:bottom w:val="single" w:sz="4" w:space="0" w:color="AEAEAE"/>
                              <w:right w:val="single" w:sz="4" w:space="0" w:color="FFFFFF"/>
                            </w:tcBorders>
                            <w:shd w:val="clear" w:color="000000" w:fill="E0E0E0"/>
                            <w:hideMark/>
                          </w:tcPr>
                          <w:p w14:paraId="57337C97"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p value</w:t>
                            </w:r>
                          </w:p>
                        </w:tc>
                        <w:tc>
                          <w:tcPr>
                            <w:tcW w:w="0" w:type="auto"/>
                            <w:tcBorders>
                              <w:top w:val="single" w:sz="4" w:space="0" w:color="AEAEAE"/>
                              <w:left w:val="single" w:sz="4" w:space="0" w:color="FFFFFF"/>
                              <w:bottom w:val="single" w:sz="4" w:space="0" w:color="AEAEAE"/>
                              <w:right w:val="single" w:sz="4" w:space="0" w:color="E0E0E0"/>
                            </w:tcBorders>
                            <w:shd w:val="clear" w:color="auto" w:fill="auto"/>
                            <w:noWrap/>
                            <w:hideMark/>
                          </w:tcPr>
                          <w:p w14:paraId="6D3F9B86"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91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C3E4862"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62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C6BB63D"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0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B3B0573"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651</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24CC49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91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61F07CA"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547</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F7A7A91"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708</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8BCF0A1"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2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3683652" w14:textId="77777777" w:rsidR="009F02C6" w:rsidRPr="0086425F" w:rsidRDefault="009F02C6" w:rsidP="0086425F">
                            <w:pPr>
                              <w:spacing w:line="240" w:lineRule="auto"/>
                              <w:ind w:firstLine="0"/>
                              <w:jc w:val="center"/>
                              <w:rPr>
                                <w:rFonts w:eastAsia="Times New Roman"/>
                                <w:b/>
                                <w:color w:val="000000" w:themeColor="text1"/>
                                <w:sz w:val="16"/>
                                <w:szCs w:val="16"/>
                                <w:lang w:eastAsia="tr-TR"/>
                              </w:rPr>
                            </w:pPr>
                            <w:r w:rsidRPr="0086425F">
                              <w:rPr>
                                <w:rFonts w:eastAsia="Times New Roman"/>
                                <w:b/>
                                <w:color w:val="000000" w:themeColor="text1"/>
                                <w:sz w:val="16"/>
                                <w:szCs w:val="16"/>
                                <w:lang w:eastAsia="tr-TR"/>
                              </w:rPr>
                              <w:t>0,05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FF8957F"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74</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E8BFB56"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88</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B35CFAE"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94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A6D4450"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940</w:t>
                            </w:r>
                          </w:p>
                        </w:tc>
                      </w:tr>
                      <w:tr w:rsidR="009F02C6" w:rsidRPr="0086425F" w14:paraId="4152CED8" w14:textId="77777777" w:rsidTr="0086425F">
                        <w:trPr>
                          <w:trHeight w:val="342"/>
                        </w:trPr>
                        <w:tc>
                          <w:tcPr>
                            <w:tcW w:w="0" w:type="auto"/>
                            <w:vMerge w:val="restart"/>
                            <w:tcBorders>
                              <w:top w:val="single" w:sz="4" w:space="0" w:color="AEAEAE"/>
                              <w:left w:val="single" w:sz="4" w:space="0" w:color="FFFFFF"/>
                              <w:right w:val="single" w:sz="4" w:space="0" w:color="FFFFFF"/>
                            </w:tcBorders>
                            <w:shd w:val="clear" w:color="000000" w:fill="E0E0E0"/>
                            <w:hideMark/>
                          </w:tcPr>
                          <w:p w14:paraId="0E026309"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Pr>
                                <w:rFonts w:eastAsia="Times New Roman"/>
                                <w:color w:val="000000" w:themeColor="text1"/>
                                <w:sz w:val="18"/>
                                <w:szCs w:val="18"/>
                                <w:lang w:eastAsia="tr-TR"/>
                              </w:rPr>
                              <w:t>DUKTÜLER PROLİFERASYON</w:t>
                            </w:r>
                            <w:r w:rsidRPr="0086425F">
                              <w:rPr>
                                <w:rFonts w:eastAsia="Times New Roman"/>
                                <w:color w:val="000000" w:themeColor="text1"/>
                                <w:sz w:val="18"/>
                                <w:szCs w:val="18"/>
                                <w:lang w:eastAsia="tr-TR"/>
                              </w:rPr>
                              <w:t> </w:t>
                            </w:r>
                          </w:p>
                        </w:tc>
                        <w:tc>
                          <w:tcPr>
                            <w:tcW w:w="0" w:type="auto"/>
                            <w:tcBorders>
                              <w:top w:val="single" w:sz="4" w:space="0" w:color="AEAEAE"/>
                              <w:left w:val="single" w:sz="4" w:space="0" w:color="FFFFFF"/>
                              <w:bottom w:val="single" w:sz="4" w:space="0" w:color="AEAEAE"/>
                              <w:right w:val="single" w:sz="4" w:space="0" w:color="FFFFFF"/>
                            </w:tcBorders>
                            <w:shd w:val="clear" w:color="000000" w:fill="E0E0E0"/>
                            <w:hideMark/>
                          </w:tcPr>
                          <w:p w14:paraId="0C9E0FE3"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Cor.Co.</w:t>
                            </w:r>
                          </w:p>
                        </w:tc>
                        <w:tc>
                          <w:tcPr>
                            <w:tcW w:w="0" w:type="auto"/>
                            <w:tcBorders>
                              <w:top w:val="single" w:sz="4" w:space="0" w:color="AEAEAE"/>
                              <w:left w:val="single" w:sz="4" w:space="0" w:color="FFFFFF"/>
                              <w:bottom w:val="single" w:sz="4" w:space="0" w:color="AEAEAE"/>
                              <w:right w:val="single" w:sz="4" w:space="0" w:color="E0E0E0"/>
                            </w:tcBorders>
                            <w:shd w:val="clear" w:color="auto" w:fill="auto"/>
                            <w:noWrap/>
                            <w:hideMark/>
                          </w:tcPr>
                          <w:p w14:paraId="26D4331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89</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5B98321"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08</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8E8472E"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421</w:t>
                            </w:r>
                            <w:r w:rsidRPr="0086425F">
                              <w:rPr>
                                <w:rFonts w:eastAsia="Times New Roman"/>
                                <w:color w:val="000000" w:themeColor="text1"/>
                                <w:sz w:val="16"/>
                                <w:szCs w:val="16"/>
                                <w:vertAlign w:val="superscript"/>
                                <w:lang w:eastAsia="tr-TR"/>
                              </w:rPr>
                              <w:t>*</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1FF8068"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417</w:t>
                            </w:r>
                            <w:r w:rsidRPr="0086425F">
                              <w:rPr>
                                <w:rFonts w:eastAsia="Times New Roman"/>
                                <w:color w:val="000000" w:themeColor="text1"/>
                                <w:sz w:val="16"/>
                                <w:szCs w:val="16"/>
                                <w:vertAlign w:val="superscript"/>
                                <w:lang w:eastAsia="tr-TR"/>
                              </w:rPr>
                              <w:t>*</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1EE07AB"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89</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3A92EEB"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41</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C79DAB2"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44</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9C792AB"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6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8525FD8"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32</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B33C460"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524</w:t>
                            </w:r>
                            <w:r w:rsidRPr="0086425F">
                              <w:rPr>
                                <w:rFonts w:eastAsia="Times New Roman"/>
                                <w:color w:val="000000" w:themeColor="text1"/>
                                <w:sz w:val="16"/>
                                <w:szCs w:val="16"/>
                                <w:vertAlign w:val="superscript"/>
                                <w:lang w:eastAsia="tr-TR"/>
                              </w:rPr>
                              <w:t>**</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C0167B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42</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CF4FDA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48</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DB484AD"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32</w:t>
                            </w:r>
                          </w:p>
                        </w:tc>
                      </w:tr>
                      <w:tr w:rsidR="009F02C6" w:rsidRPr="0086425F" w14:paraId="126966A4" w14:textId="77777777" w:rsidTr="0086425F">
                        <w:trPr>
                          <w:trHeight w:val="342"/>
                        </w:trPr>
                        <w:tc>
                          <w:tcPr>
                            <w:tcW w:w="0" w:type="auto"/>
                            <w:vMerge/>
                            <w:tcBorders>
                              <w:left w:val="single" w:sz="4" w:space="0" w:color="FFFFFF"/>
                              <w:bottom w:val="single" w:sz="4" w:space="0" w:color="AEAEAE"/>
                              <w:right w:val="single" w:sz="4" w:space="0" w:color="FFFFFF"/>
                            </w:tcBorders>
                            <w:shd w:val="clear" w:color="000000" w:fill="E0E0E0"/>
                            <w:hideMark/>
                          </w:tcPr>
                          <w:p w14:paraId="20D600D3" w14:textId="77777777" w:rsidR="009F02C6" w:rsidRPr="0086425F" w:rsidRDefault="009F02C6" w:rsidP="0086425F">
                            <w:pPr>
                              <w:spacing w:line="240" w:lineRule="auto"/>
                              <w:jc w:val="left"/>
                              <w:rPr>
                                <w:rFonts w:eastAsia="Times New Roman"/>
                                <w:color w:val="000000" w:themeColor="text1"/>
                                <w:sz w:val="18"/>
                                <w:szCs w:val="18"/>
                                <w:lang w:eastAsia="tr-TR"/>
                              </w:rPr>
                            </w:pPr>
                          </w:p>
                        </w:tc>
                        <w:tc>
                          <w:tcPr>
                            <w:tcW w:w="0" w:type="auto"/>
                            <w:tcBorders>
                              <w:top w:val="single" w:sz="4" w:space="0" w:color="AEAEAE"/>
                              <w:left w:val="single" w:sz="4" w:space="0" w:color="FFFFFF"/>
                              <w:bottom w:val="single" w:sz="4" w:space="0" w:color="AEAEAE"/>
                              <w:right w:val="single" w:sz="4" w:space="0" w:color="FFFFFF"/>
                            </w:tcBorders>
                            <w:shd w:val="clear" w:color="000000" w:fill="E0E0E0"/>
                            <w:hideMark/>
                          </w:tcPr>
                          <w:p w14:paraId="4CEA55A6"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p value</w:t>
                            </w:r>
                          </w:p>
                        </w:tc>
                        <w:tc>
                          <w:tcPr>
                            <w:tcW w:w="0" w:type="auto"/>
                            <w:tcBorders>
                              <w:top w:val="single" w:sz="4" w:space="0" w:color="AEAEAE"/>
                              <w:left w:val="single" w:sz="4" w:space="0" w:color="FFFFFF"/>
                              <w:bottom w:val="single" w:sz="4" w:space="0" w:color="AEAEAE"/>
                              <w:right w:val="single" w:sz="4" w:space="0" w:color="E0E0E0"/>
                            </w:tcBorders>
                            <w:shd w:val="clear" w:color="auto" w:fill="auto"/>
                            <w:noWrap/>
                            <w:hideMark/>
                          </w:tcPr>
                          <w:p w14:paraId="54E4A795"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71</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2FDD6A5"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44</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F2057C6" w14:textId="77777777" w:rsidR="009F02C6" w:rsidRPr="0086425F" w:rsidRDefault="009F02C6" w:rsidP="0086425F">
                            <w:pPr>
                              <w:spacing w:line="240" w:lineRule="auto"/>
                              <w:ind w:firstLine="0"/>
                              <w:jc w:val="center"/>
                              <w:rPr>
                                <w:rFonts w:eastAsia="Times New Roman"/>
                                <w:b/>
                                <w:color w:val="000000" w:themeColor="text1"/>
                                <w:sz w:val="16"/>
                                <w:szCs w:val="16"/>
                                <w:lang w:eastAsia="tr-TR"/>
                              </w:rPr>
                            </w:pPr>
                            <w:r w:rsidRPr="0086425F">
                              <w:rPr>
                                <w:rFonts w:eastAsia="Times New Roman"/>
                                <w:b/>
                                <w:color w:val="000000" w:themeColor="text1"/>
                                <w:sz w:val="16"/>
                                <w:szCs w:val="16"/>
                                <w:lang w:eastAsia="tr-TR"/>
                              </w:rPr>
                              <w:t>0,04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6D42CFB" w14:textId="77777777" w:rsidR="009F02C6" w:rsidRPr="0086425F" w:rsidRDefault="009F02C6" w:rsidP="0086425F">
                            <w:pPr>
                              <w:spacing w:line="240" w:lineRule="auto"/>
                              <w:ind w:firstLine="0"/>
                              <w:jc w:val="center"/>
                              <w:rPr>
                                <w:rFonts w:eastAsia="Times New Roman"/>
                                <w:b/>
                                <w:color w:val="000000" w:themeColor="text1"/>
                                <w:sz w:val="16"/>
                                <w:szCs w:val="16"/>
                                <w:lang w:eastAsia="tr-TR"/>
                              </w:rPr>
                            </w:pPr>
                            <w:r w:rsidRPr="0086425F">
                              <w:rPr>
                                <w:rFonts w:eastAsia="Times New Roman"/>
                                <w:b/>
                                <w:color w:val="000000" w:themeColor="text1"/>
                                <w:sz w:val="16"/>
                                <w:szCs w:val="16"/>
                                <w:lang w:eastAsia="tr-TR"/>
                              </w:rPr>
                              <w:t>0,04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4CE822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71</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16424BB"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57</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9E1D880"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501</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83B73AE"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78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BD19122"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537</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1B9A4A9" w14:textId="77777777" w:rsidR="009F02C6" w:rsidRPr="0086425F" w:rsidRDefault="009F02C6" w:rsidP="0086425F">
                            <w:pPr>
                              <w:spacing w:line="240" w:lineRule="auto"/>
                              <w:ind w:firstLine="0"/>
                              <w:jc w:val="center"/>
                              <w:rPr>
                                <w:rFonts w:eastAsia="Times New Roman"/>
                                <w:b/>
                                <w:color w:val="000000" w:themeColor="text1"/>
                                <w:sz w:val="16"/>
                                <w:szCs w:val="16"/>
                                <w:lang w:eastAsia="tr-TR"/>
                              </w:rPr>
                            </w:pPr>
                            <w:r w:rsidRPr="0086425F">
                              <w:rPr>
                                <w:rFonts w:eastAsia="Times New Roman"/>
                                <w:b/>
                                <w:color w:val="000000" w:themeColor="text1"/>
                                <w:sz w:val="16"/>
                                <w:szCs w:val="16"/>
                                <w:lang w:eastAsia="tr-TR"/>
                              </w:rPr>
                              <w:t>0,009</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9EEC30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84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7BCE95D"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82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5517E5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537</w:t>
                            </w:r>
                          </w:p>
                        </w:tc>
                      </w:tr>
                      <w:tr w:rsidR="009F02C6" w:rsidRPr="0086425F" w14:paraId="3FA92FDB" w14:textId="77777777" w:rsidTr="0086425F">
                        <w:trPr>
                          <w:trHeight w:val="342"/>
                        </w:trPr>
                        <w:tc>
                          <w:tcPr>
                            <w:tcW w:w="0" w:type="auto"/>
                            <w:vMerge w:val="restart"/>
                            <w:tcBorders>
                              <w:top w:val="single" w:sz="4" w:space="0" w:color="AEAEAE"/>
                              <w:left w:val="single" w:sz="4" w:space="0" w:color="FFFFFF"/>
                              <w:right w:val="single" w:sz="4" w:space="0" w:color="FFFFFF"/>
                            </w:tcBorders>
                            <w:shd w:val="clear" w:color="000000" w:fill="E0E0E0"/>
                            <w:hideMark/>
                          </w:tcPr>
                          <w:p w14:paraId="70936589"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DUKTÜLER TIKAÇ</w:t>
                            </w:r>
                          </w:p>
                          <w:p w14:paraId="61AB2F4E" w14:textId="77777777" w:rsidR="009F02C6" w:rsidRPr="0086425F" w:rsidRDefault="009F02C6" w:rsidP="0086425F">
                            <w:pPr>
                              <w:spacing w:line="240" w:lineRule="auto"/>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 </w:t>
                            </w:r>
                          </w:p>
                        </w:tc>
                        <w:tc>
                          <w:tcPr>
                            <w:tcW w:w="0" w:type="auto"/>
                            <w:tcBorders>
                              <w:top w:val="single" w:sz="4" w:space="0" w:color="AEAEAE"/>
                              <w:left w:val="single" w:sz="4" w:space="0" w:color="FFFFFF"/>
                              <w:bottom w:val="single" w:sz="4" w:space="0" w:color="AEAEAE"/>
                              <w:right w:val="single" w:sz="4" w:space="0" w:color="FFFFFF"/>
                            </w:tcBorders>
                            <w:shd w:val="clear" w:color="000000" w:fill="E0E0E0"/>
                            <w:hideMark/>
                          </w:tcPr>
                          <w:p w14:paraId="7F42AAF5"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Cor.Co.</w:t>
                            </w:r>
                          </w:p>
                        </w:tc>
                        <w:tc>
                          <w:tcPr>
                            <w:tcW w:w="0" w:type="auto"/>
                            <w:tcBorders>
                              <w:top w:val="single" w:sz="4" w:space="0" w:color="AEAEAE"/>
                              <w:left w:val="single" w:sz="4" w:space="0" w:color="FFFFFF"/>
                              <w:bottom w:val="single" w:sz="4" w:space="0" w:color="AEAEAE"/>
                              <w:right w:val="single" w:sz="4" w:space="0" w:color="E0E0E0"/>
                            </w:tcBorders>
                            <w:shd w:val="clear" w:color="auto" w:fill="auto"/>
                            <w:noWrap/>
                            <w:hideMark/>
                          </w:tcPr>
                          <w:p w14:paraId="3BA5813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54</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75B4A3D"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9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43BDA87"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0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73B5B1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52</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B233ADA"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54</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195BCC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09</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878C4D6"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87</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C2420B5"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0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10786D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48</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8CD8E3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87</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0D5F48D"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27</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B13A8E0"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18</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C4289B2"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61</w:t>
                            </w:r>
                          </w:p>
                        </w:tc>
                      </w:tr>
                      <w:tr w:rsidR="009F02C6" w:rsidRPr="0086425F" w14:paraId="2C2DE665" w14:textId="77777777" w:rsidTr="0086425F">
                        <w:trPr>
                          <w:trHeight w:val="342"/>
                        </w:trPr>
                        <w:tc>
                          <w:tcPr>
                            <w:tcW w:w="0" w:type="auto"/>
                            <w:vMerge/>
                            <w:tcBorders>
                              <w:left w:val="single" w:sz="4" w:space="0" w:color="FFFFFF"/>
                              <w:bottom w:val="single" w:sz="4" w:space="0" w:color="AEAEAE"/>
                              <w:right w:val="single" w:sz="4" w:space="0" w:color="FFFFFF"/>
                            </w:tcBorders>
                            <w:shd w:val="clear" w:color="000000" w:fill="E0E0E0"/>
                            <w:hideMark/>
                          </w:tcPr>
                          <w:p w14:paraId="589DB541" w14:textId="77777777" w:rsidR="009F02C6" w:rsidRPr="0086425F" w:rsidRDefault="009F02C6" w:rsidP="0086425F">
                            <w:pPr>
                              <w:spacing w:line="240" w:lineRule="auto"/>
                              <w:jc w:val="left"/>
                              <w:rPr>
                                <w:rFonts w:eastAsia="Times New Roman"/>
                                <w:color w:val="000000" w:themeColor="text1"/>
                                <w:sz w:val="18"/>
                                <w:szCs w:val="18"/>
                                <w:lang w:eastAsia="tr-TR"/>
                              </w:rPr>
                            </w:pPr>
                          </w:p>
                        </w:tc>
                        <w:tc>
                          <w:tcPr>
                            <w:tcW w:w="0" w:type="auto"/>
                            <w:tcBorders>
                              <w:top w:val="single" w:sz="4" w:space="0" w:color="AEAEAE"/>
                              <w:left w:val="single" w:sz="4" w:space="0" w:color="FFFFFF"/>
                              <w:bottom w:val="single" w:sz="4" w:space="0" w:color="AEAEAE"/>
                              <w:right w:val="single" w:sz="4" w:space="0" w:color="FFFFFF"/>
                            </w:tcBorders>
                            <w:shd w:val="clear" w:color="000000" w:fill="E0E0E0"/>
                            <w:hideMark/>
                          </w:tcPr>
                          <w:p w14:paraId="353F7081"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p value</w:t>
                            </w:r>
                          </w:p>
                        </w:tc>
                        <w:tc>
                          <w:tcPr>
                            <w:tcW w:w="0" w:type="auto"/>
                            <w:tcBorders>
                              <w:top w:val="single" w:sz="4" w:space="0" w:color="AEAEAE"/>
                              <w:left w:val="single" w:sz="4" w:space="0" w:color="FFFFFF"/>
                              <w:bottom w:val="single" w:sz="4" w:space="0" w:color="AEAEAE"/>
                              <w:right w:val="single" w:sz="4" w:space="0" w:color="E0E0E0"/>
                            </w:tcBorders>
                            <w:shd w:val="clear" w:color="auto" w:fill="auto"/>
                            <w:noWrap/>
                            <w:hideMark/>
                          </w:tcPr>
                          <w:p w14:paraId="5DCBE24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474</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1B56ADA"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58</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7D126F4"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1,00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DD03EED"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3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90ACD3D"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474</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E70470B"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61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4625F71"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68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CF44200"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1,00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194CC93"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9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478DD52"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68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BCF7C4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19</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1DFFE9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07</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936F3A5"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17</w:t>
                            </w:r>
                          </w:p>
                        </w:tc>
                      </w:tr>
                      <w:tr w:rsidR="009F02C6" w:rsidRPr="0086425F" w14:paraId="26993440" w14:textId="77777777" w:rsidTr="0086425F">
                        <w:trPr>
                          <w:trHeight w:val="342"/>
                        </w:trPr>
                        <w:tc>
                          <w:tcPr>
                            <w:tcW w:w="0" w:type="auto"/>
                            <w:vMerge w:val="restart"/>
                            <w:tcBorders>
                              <w:top w:val="single" w:sz="4" w:space="0" w:color="AEAEAE"/>
                              <w:left w:val="single" w:sz="4" w:space="0" w:color="FFFFFF"/>
                              <w:right w:val="single" w:sz="4" w:space="0" w:color="FFFFFF"/>
                            </w:tcBorders>
                            <w:shd w:val="clear" w:color="000000" w:fill="E0E0E0"/>
                            <w:hideMark/>
                          </w:tcPr>
                          <w:p w14:paraId="77EC8848"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Pr>
                                <w:rFonts w:eastAsia="Times New Roman"/>
                                <w:color w:val="000000" w:themeColor="text1"/>
                                <w:sz w:val="18"/>
                                <w:szCs w:val="18"/>
                                <w:lang w:eastAsia="tr-TR"/>
                              </w:rPr>
                              <w:t>C</w:t>
                            </w:r>
                            <w:r w:rsidRPr="0086425F">
                              <w:rPr>
                                <w:rFonts w:eastAsia="Times New Roman"/>
                                <w:color w:val="000000" w:themeColor="text1"/>
                                <w:sz w:val="18"/>
                                <w:szCs w:val="18"/>
                                <w:lang w:eastAsia="tr-TR"/>
                              </w:rPr>
                              <w:t>4</w:t>
                            </w:r>
                            <w:r>
                              <w:rPr>
                                <w:rFonts w:eastAsia="Times New Roman"/>
                                <w:color w:val="000000" w:themeColor="text1"/>
                                <w:sz w:val="18"/>
                                <w:szCs w:val="18"/>
                                <w:lang w:eastAsia="tr-TR"/>
                              </w:rPr>
                              <w:t>d</w:t>
                            </w:r>
                            <w:r w:rsidRPr="0086425F">
                              <w:rPr>
                                <w:rFonts w:eastAsia="Times New Roman"/>
                                <w:color w:val="000000" w:themeColor="text1"/>
                                <w:sz w:val="18"/>
                                <w:szCs w:val="18"/>
                                <w:lang w:eastAsia="tr-TR"/>
                              </w:rPr>
                              <w:t xml:space="preserve"> +</w:t>
                            </w:r>
                          </w:p>
                          <w:p w14:paraId="483518F5" w14:textId="77777777" w:rsidR="009F02C6" w:rsidRPr="0086425F" w:rsidRDefault="009F02C6" w:rsidP="0086425F">
                            <w:pPr>
                              <w:spacing w:line="240" w:lineRule="auto"/>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 </w:t>
                            </w:r>
                          </w:p>
                        </w:tc>
                        <w:tc>
                          <w:tcPr>
                            <w:tcW w:w="0" w:type="auto"/>
                            <w:tcBorders>
                              <w:top w:val="single" w:sz="4" w:space="0" w:color="AEAEAE"/>
                              <w:left w:val="single" w:sz="4" w:space="0" w:color="FFFFFF"/>
                              <w:bottom w:val="single" w:sz="4" w:space="0" w:color="AEAEAE"/>
                              <w:right w:val="single" w:sz="4" w:space="0" w:color="FFFFFF"/>
                            </w:tcBorders>
                            <w:shd w:val="clear" w:color="000000" w:fill="E0E0E0"/>
                            <w:hideMark/>
                          </w:tcPr>
                          <w:p w14:paraId="380B50F0"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Cor.Co.</w:t>
                            </w:r>
                          </w:p>
                        </w:tc>
                        <w:tc>
                          <w:tcPr>
                            <w:tcW w:w="0" w:type="auto"/>
                            <w:tcBorders>
                              <w:top w:val="single" w:sz="4" w:space="0" w:color="AEAEAE"/>
                              <w:left w:val="single" w:sz="4" w:space="0" w:color="FFFFFF"/>
                              <w:bottom w:val="single" w:sz="4" w:space="0" w:color="AEAEAE"/>
                              <w:right w:val="single" w:sz="4" w:space="0" w:color="E0E0E0"/>
                            </w:tcBorders>
                            <w:shd w:val="clear" w:color="auto" w:fill="auto"/>
                            <w:noWrap/>
                            <w:hideMark/>
                          </w:tcPr>
                          <w:p w14:paraId="252CCA2D"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2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254E2A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54</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D883DB8"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42</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EB48AE4"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32</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F413EDE"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2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515B62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81</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CFA82A3"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32</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1727A16"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485</w:t>
                            </w:r>
                            <w:r w:rsidRPr="0086425F">
                              <w:rPr>
                                <w:rFonts w:eastAsia="Times New Roman"/>
                                <w:color w:val="000000" w:themeColor="text1"/>
                                <w:sz w:val="16"/>
                                <w:szCs w:val="16"/>
                                <w:vertAlign w:val="superscript"/>
                                <w:lang w:eastAsia="tr-TR"/>
                              </w:rPr>
                              <w:t>*</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FC273C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2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1E0BF0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1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60D8E04"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2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10E0FD0"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97</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38168AA"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29</w:t>
                            </w:r>
                          </w:p>
                        </w:tc>
                      </w:tr>
                      <w:tr w:rsidR="009F02C6" w:rsidRPr="0086425F" w14:paraId="75D1D0C7" w14:textId="77777777" w:rsidTr="0086425F">
                        <w:trPr>
                          <w:trHeight w:val="342"/>
                        </w:trPr>
                        <w:tc>
                          <w:tcPr>
                            <w:tcW w:w="0" w:type="auto"/>
                            <w:vMerge/>
                            <w:tcBorders>
                              <w:left w:val="single" w:sz="4" w:space="0" w:color="FFFFFF"/>
                              <w:bottom w:val="single" w:sz="4" w:space="0" w:color="AEAEAE"/>
                              <w:right w:val="single" w:sz="4" w:space="0" w:color="FFFFFF"/>
                            </w:tcBorders>
                            <w:shd w:val="clear" w:color="000000" w:fill="E0E0E0"/>
                            <w:hideMark/>
                          </w:tcPr>
                          <w:p w14:paraId="5E7643B4" w14:textId="77777777" w:rsidR="009F02C6" w:rsidRPr="0086425F" w:rsidRDefault="009F02C6" w:rsidP="0086425F">
                            <w:pPr>
                              <w:spacing w:line="240" w:lineRule="auto"/>
                              <w:jc w:val="left"/>
                              <w:rPr>
                                <w:rFonts w:eastAsia="Times New Roman"/>
                                <w:color w:val="000000" w:themeColor="text1"/>
                                <w:sz w:val="18"/>
                                <w:szCs w:val="18"/>
                                <w:lang w:eastAsia="tr-TR"/>
                              </w:rPr>
                            </w:pPr>
                          </w:p>
                        </w:tc>
                        <w:tc>
                          <w:tcPr>
                            <w:tcW w:w="0" w:type="auto"/>
                            <w:tcBorders>
                              <w:top w:val="single" w:sz="4" w:space="0" w:color="AEAEAE"/>
                              <w:left w:val="single" w:sz="4" w:space="0" w:color="FFFFFF"/>
                              <w:bottom w:val="single" w:sz="4" w:space="0" w:color="AEAEAE"/>
                              <w:right w:val="single" w:sz="4" w:space="0" w:color="FFFFFF"/>
                            </w:tcBorders>
                            <w:shd w:val="clear" w:color="000000" w:fill="E0E0E0"/>
                            <w:hideMark/>
                          </w:tcPr>
                          <w:p w14:paraId="7A104307"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p value</w:t>
                            </w:r>
                          </w:p>
                        </w:tc>
                        <w:tc>
                          <w:tcPr>
                            <w:tcW w:w="0" w:type="auto"/>
                            <w:tcBorders>
                              <w:top w:val="single" w:sz="4" w:space="0" w:color="AEAEAE"/>
                              <w:left w:val="single" w:sz="4" w:space="0" w:color="FFFFFF"/>
                              <w:bottom w:val="single" w:sz="4" w:space="0" w:color="AEAEAE"/>
                              <w:right w:val="single" w:sz="4" w:space="0" w:color="E0E0E0"/>
                            </w:tcBorders>
                            <w:shd w:val="clear" w:color="auto" w:fill="auto"/>
                            <w:noWrap/>
                            <w:hideMark/>
                          </w:tcPr>
                          <w:p w14:paraId="5CE8604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91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9C32E15"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47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FCBB9BD"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54</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5A166E5"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88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BF533DD"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91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8D36280"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708</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076B1B3"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881</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48BFAC4" w14:textId="77777777" w:rsidR="009F02C6" w:rsidRPr="0086425F" w:rsidRDefault="009F02C6" w:rsidP="0086425F">
                            <w:pPr>
                              <w:spacing w:line="240" w:lineRule="auto"/>
                              <w:ind w:firstLine="0"/>
                              <w:jc w:val="center"/>
                              <w:rPr>
                                <w:rFonts w:eastAsia="Times New Roman"/>
                                <w:b/>
                                <w:color w:val="000000" w:themeColor="text1"/>
                                <w:sz w:val="16"/>
                                <w:szCs w:val="16"/>
                                <w:lang w:eastAsia="tr-TR"/>
                              </w:rPr>
                            </w:pPr>
                            <w:r w:rsidRPr="0086425F">
                              <w:rPr>
                                <w:rFonts w:eastAsia="Times New Roman"/>
                                <w:b/>
                                <w:color w:val="000000" w:themeColor="text1"/>
                                <w:sz w:val="16"/>
                                <w:szCs w:val="16"/>
                                <w:lang w:eastAsia="tr-TR"/>
                              </w:rPr>
                              <w:t>0,01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92009C5"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88</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D2398DE"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2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69AC4F5E"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88</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26DB75F"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652</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620726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547</w:t>
                            </w:r>
                          </w:p>
                        </w:tc>
                      </w:tr>
                      <w:tr w:rsidR="009F02C6" w:rsidRPr="0086425F" w14:paraId="2802A6ED" w14:textId="77777777" w:rsidTr="0086425F">
                        <w:trPr>
                          <w:trHeight w:val="342"/>
                        </w:trPr>
                        <w:tc>
                          <w:tcPr>
                            <w:tcW w:w="0" w:type="auto"/>
                            <w:vMerge w:val="restart"/>
                            <w:tcBorders>
                              <w:top w:val="single" w:sz="4" w:space="0" w:color="AEAEAE"/>
                              <w:left w:val="single" w:sz="4" w:space="0" w:color="FFFFFF"/>
                              <w:right w:val="single" w:sz="4" w:space="0" w:color="FFFFFF"/>
                            </w:tcBorders>
                            <w:shd w:val="clear" w:color="000000" w:fill="E0E0E0"/>
                            <w:hideMark/>
                          </w:tcPr>
                          <w:p w14:paraId="0D4349B3"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STEATOZ</w:t>
                            </w:r>
                          </w:p>
                          <w:p w14:paraId="696EFE9D" w14:textId="77777777" w:rsidR="009F02C6" w:rsidRPr="0086425F" w:rsidRDefault="009F02C6" w:rsidP="0086425F">
                            <w:pPr>
                              <w:spacing w:line="240" w:lineRule="auto"/>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 </w:t>
                            </w:r>
                          </w:p>
                        </w:tc>
                        <w:tc>
                          <w:tcPr>
                            <w:tcW w:w="0" w:type="auto"/>
                            <w:tcBorders>
                              <w:top w:val="single" w:sz="4" w:space="0" w:color="AEAEAE"/>
                              <w:left w:val="single" w:sz="4" w:space="0" w:color="FFFFFF"/>
                              <w:bottom w:val="single" w:sz="4" w:space="0" w:color="AEAEAE"/>
                              <w:right w:val="single" w:sz="4" w:space="0" w:color="FFFFFF"/>
                            </w:tcBorders>
                            <w:shd w:val="clear" w:color="000000" w:fill="E0E0E0"/>
                            <w:hideMark/>
                          </w:tcPr>
                          <w:p w14:paraId="622ABBC7"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Cor.Co.</w:t>
                            </w:r>
                          </w:p>
                        </w:tc>
                        <w:tc>
                          <w:tcPr>
                            <w:tcW w:w="0" w:type="auto"/>
                            <w:tcBorders>
                              <w:top w:val="single" w:sz="4" w:space="0" w:color="AEAEAE"/>
                              <w:left w:val="single" w:sz="4" w:space="0" w:color="FFFFFF"/>
                              <w:bottom w:val="single" w:sz="4" w:space="0" w:color="AEAEAE"/>
                              <w:right w:val="single" w:sz="4" w:space="0" w:color="E0E0E0"/>
                            </w:tcBorders>
                            <w:shd w:val="clear" w:color="auto" w:fill="auto"/>
                            <w:noWrap/>
                            <w:hideMark/>
                          </w:tcPr>
                          <w:p w14:paraId="1C72ACF8"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219</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6625A3E"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69</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62CE68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9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73956398"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44</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51ABD26"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9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DD72942"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19</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2568346"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404</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BF6D40B"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81</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7318C02"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9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2D4CC52"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7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8AF23F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9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20424E2"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118</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407BDA1"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81</w:t>
                            </w:r>
                          </w:p>
                        </w:tc>
                      </w:tr>
                      <w:tr w:rsidR="009F02C6" w:rsidRPr="0086425F" w14:paraId="528B10F0" w14:textId="77777777" w:rsidTr="0086425F">
                        <w:trPr>
                          <w:trHeight w:val="342"/>
                        </w:trPr>
                        <w:tc>
                          <w:tcPr>
                            <w:tcW w:w="0" w:type="auto"/>
                            <w:vMerge/>
                            <w:tcBorders>
                              <w:left w:val="single" w:sz="4" w:space="0" w:color="FFFFFF"/>
                              <w:bottom w:val="single" w:sz="4" w:space="0" w:color="AEAEAE"/>
                              <w:right w:val="single" w:sz="4" w:space="0" w:color="FFFFFF"/>
                            </w:tcBorders>
                            <w:shd w:val="clear" w:color="000000" w:fill="E0E0E0"/>
                            <w:hideMark/>
                          </w:tcPr>
                          <w:p w14:paraId="08CA98FC" w14:textId="77777777" w:rsidR="009F02C6" w:rsidRPr="0086425F" w:rsidRDefault="009F02C6" w:rsidP="0086425F">
                            <w:pPr>
                              <w:spacing w:line="240" w:lineRule="auto"/>
                              <w:rPr>
                                <w:rFonts w:eastAsia="Times New Roman"/>
                                <w:color w:val="000000" w:themeColor="text1"/>
                                <w:sz w:val="18"/>
                                <w:szCs w:val="18"/>
                                <w:lang w:eastAsia="tr-TR"/>
                              </w:rPr>
                            </w:pPr>
                          </w:p>
                        </w:tc>
                        <w:tc>
                          <w:tcPr>
                            <w:tcW w:w="0" w:type="auto"/>
                            <w:tcBorders>
                              <w:top w:val="single" w:sz="4" w:space="0" w:color="AEAEAE"/>
                              <w:left w:val="single" w:sz="4" w:space="0" w:color="FFFFFF"/>
                              <w:bottom w:val="single" w:sz="4" w:space="0" w:color="AEAEAE"/>
                              <w:right w:val="single" w:sz="4" w:space="0" w:color="FFFFFF"/>
                            </w:tcBorders>
                            <w:shd w:val="clear" w:color="000000" w:fill="E0E0E0"/>
                            <w:hideMark/>
                          </w:tcPr>
                          <w:p w14:paraId="5F5BA894" w14:textId="77777777" w:rsidR="009F02C6" w:rsidRPr="0086425F" w:rsidRDefault="009F02C6" w:rsidP="0086425F">
                            <w:pPr>
                              <w:spacing w:line="240" w:lineRule="auto"/>
                              <w:ind w:firstLine="0"/>
                              <w:jc w:val="left"/>
                              <w:rPr>
                                <w:rFonts w:eastAsia="Times New Roman"/>
                                <w:color w:val="000000" w:themeColor="text1"/>
                                <w:sz w:val="18"/>
                                <w:szCs w:val="18"/>
                                <w:lang w:eastAsia="tr-TR"/>
                              </w:rPr>
                            </w:pPr>
                            <w:r w:rsidRPr="0086425F">
                              <w:rPr>
                                <w:rFonts w:eastAsia="Times New Roman"/>
                                <w:color w:val="000000" w:themeColor="text1"/>
                                <w:sz w:val="18"/>
                                <w:szCs w:val="18"/>
                                <w:lang w:eastAsia="tr-TR"/>
                              </w:rPr>
                              <w:t>p value</w:t>
                            </w:r>
                          </w:p>
                        </w:tc>
                        <w:tc>
                          <w:tcPr>
                            <w:tcW w:w="0" w:type="auto"/>
                            <w:tcBorders>
                              <w:top w:val="single" w:sz="4" w:space="0" w:color="AEAEAE"/>
                              <w:left w:val="single" w:sz="4" w:space="0" w:color="FFFFFF"/>
                              <w:bottom w:val="single" w:sz="4" w:space="0" w:color="AEAEAE"/>
                              <w:right w:val="single" w:sz="4" w:space="0" w:color="E0E0E0"/>
                            </w:tcBorders>
                            <w:shd w:val="clear" w:color="auto" w:fill="auto"/>
                            <w:noWrap/>
                            <w:hideMark/>
                          </w:tcPr>
                          <w:p w14:paraId="5A5F15F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30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CDAD3FE"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75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2036548"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66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75142DE"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839</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37EEB9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056</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5721728C"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931</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9344B83" w14:textId="77777777" w:rsidR="009F02C6" w:rsidRPr="0086425F" w:rsidRDefault="009F02C6" w:rsidP="0086425F">
                            <w:pPr>
                              <w:spacing w:line="240" w:lineRule="auto"/>
                              <w:ind w:firstLine="0"/>
                              <w:jc w:val="center"/>
                              <w:rPr>
                                <w:rFonts w:eastAsia="Times New Roman"/>
                                <w:b/>
                                <w:color w:val="000000" w:themeColor="text1"/>
                                <w:sz w:val="16"/>
                                <w:szCs w:val="16"/>
                                <w:lang w:eastAsia="tr-TR"/>
                              </w:rPr>
                            </w:pPr>
                            <w:r w:rsidRPr="0086425F">
                              <w:rPr>
                                <w:rFonts w:eastAsia="Times New Roman"/>
                                <w:b/>
                                <w:color w:val="000000" w:themeColor="text1"/>
                                <w:sz w:val="16"/>
                                <w:szCs w:val="16"/>
                                <w:lang w:eastAsia="tr-TR"/>
                              </w:rPr>
                              <w:t>0,050</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641B496"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707</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41B9A9B8"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66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0AB0DFC6"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729</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3E855FEF"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665</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1DBE25B9"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583</w:t>
                            </w:r>
                          </w:p>
                        </w:tc>
                        <w:tc>
                          <w:tcPr>
                            <w:tcW w:w="0" w:type="auto"/>
                            <w:tcBorders>
                              <w:top w:val="single" w:sz="4" w:space="0" w:color="AEAEAE"/>
                              <w:left w:val="single" w:sz="4" w:space="0" w:color="E0E0E0"/>
                              <w:bottom w:val="single" w:sz="4" w:space="0" w:color="AEAEAE"/>
                              <w:right w:val="single" w:sz="4" w:space="0" w:color="E0E0E0"/>
                            </w:tcBorders>
                            <w:shd w:val="clear" w:color="auto" w:fill="auto"/>
                            <w:noWrap/>
                            <w:hideMark/>
                          </w:tcPr>
                          <w:p w14:paraId="22B9F224" w14:textId="77777777" w:rsidR="009F02C6" w:rsidRPr="0086425F" w:rsidRDefault="009F02C6" w:rsidP="0086425F">
                            <w:pPr>
                              <w:spacing w:line="240" w:lineRule="auto"/>
                              <w:ind w:firstLine="0"/>
                              <w:jc w:val="center"/>
                              <w:rPr>
                                <w:rFonts w:eastAsia="Times New Roman"/>
                                <w:color w:val="000000" w:themeColor="text1"/>
                                <w:sz w:val="16"/>
                                <w:szCs w:val="16"/>
                                <w:lang w:eastAsia="tr-TR"/>
                              </w:rPr>
                            </w:pPr>
                            <w:r w:rsidRPr="0086425F">
                              <w:rPr>
                                <w:rFonts w:eastAsia="Times New Roman"/>
                                <w:color w:val="000000" w:themeColor="text1"/>
                                <w:sz w:val="16"/>
                                <w:szCs w:val="16"/>
                                <w:lang w:eastAsia="tr-TR"/>
                              </w:rPr>
                              <w:t>0,707</w:t>
                            </w:r>
                          </w:p>
                        </w:tc>
                      </w:tr>
                    </w:tbl>
                    <w:p w14:paraId="3C15BA6E" w14:textId="77777777" w:rsidR="009F02C6" w:rsidRDefault="009F02C6" w:rsidP="0000664D">
                      <w:pPr>
                        <w:ind w:firstLine="0"/>
                      </w:pPr>
                    </w:p>
                  </w:txbxContent>
                </v:textbox>
              </v:shape>
            </w:pict>
          </mc:Fallback>
        </mc:AlternateContent>
      </w:r>
    </w:p>
    <w:p w14:paraId="78CD970F" w14:textId="77777777" w:rsidR="0000664D" w:rsidRDefault="0000664D" w:rsidP="0000664D">
      <w:pPr>
        <w:ind w:firstLine="0"/>
      </w:pPr>
    </w:p>
    <w:p w14:paraId="02291A81" w14:textId="77777777" w:rsidR="0000664D" w:rsidRDefault="0000664D" w:rsidP="0000664D"/>
    <w:p w14:paraId="7DEA8AAC" w14:textId="77777777" w:rsidR="0000664D" w:rsidRDefault="0000664D" w:rsidP="0000664D"/>
    <w:p w14:paraId="29D6D117" w14:textId="77777777" w:rsidR="0000664D" w:rsidRDefault="0000664D" w:rsidP="0000664D"/>
    <w:p w14:paraId="3120196D" w14:textId="77777777" w:rsidR="0000664D" w:rsidRDefault="0000664D" w:rsidP="0000664D"/>
    <w:p w14:paraId="377C3BAC" w14:textId="77777777" w:rsidR="0000664D" w:rsidRDefault="0000664D" w:rsidP="0000664D"/>
    <w:p w14:paraId="3409FD7E" w14:textId="77777777" w:rsidR="0000664D" w:rsidRDefault="0000664D" w:rsidP="0000664D"/>
    <w:p w14:paraId="7E4E939A" w14:textId="77777777" w:rsidR="0000664D" w:rsidRDefault="0000664D" w:rsidP="0000664D"/>
    <w:p w14:paraId="27816A11" w14:textId="77777777" w:rsidR="0000664D" w:rsidRDefault="0000664D" w:rsidP="0000664D"/>
    <w:p w14:paraId="2ACED00A" w14:textId="77777777" w:rsidR="0000664D" w:rsidRDefault="0000664D" w:rsidP="0000664D"/>
    <w:p w14:paraId="5B0FDC82" w14:textId="77777777" w:rsidR="0000664D" w:rsidRDefault="0000664D" w:rsidP="0000664D"/>
    <w:p w14:paraId="0A8B4F01" w14:textId="77777777" w:rsidR="0000664D" w:rsidRDefault="0000664D" w:rsidP="0000664D">
      <w:pPr>
        <w:ind w:firstLine="0"/>
      </w:pPr>
    </w:p>
    <w:p w14:paraId="1D62A2CC" w14:textId="77777777" w:rsidR="0000664D" w:rsidRDefault="0000664D" w:rsidP="0000664D"/>
    <w:p w14:paraId="6C0C1FE2" w14:textId="77777777" w:rsidR="0000664D" w:rsidRDefault="0000664D" w:rsidP="0000664D"/>
    <w:p w14:paraId="28300EA6" w14:textId="77777777" w:rsidR="0000664D" w:rsidRDefault="0000664D" w:rsidP="0000664D">
      <w:pPr>
        <w:ind w:firstLine="0"/>
        <w:rPr>
          <w:noProof/>
          <w:lang w:eastAsia="tr-TR"/>
        </w:rPr>
      </w:pPr>
    </w:p>
    <w:p w14:paraId="56AEBF5C" w14:textId="77777777" w:rsidR="0000664D" w:rsidRDefault="0000664D" w:rsidP="0000664D">
      <w:pPr>
        <w:ind w:firstLine="0"/>
      </w:pPr>
    </w:p>
    <w:p w14:paraId="08F00A16" w14:textId="77777777" w:rsidR="0000664D" w:rsidRDefault="0000664D" w:rsidP="0000664D">
      <w:pPr>
        <w:spacing w:after="160"/>
        <w:ind w:left="680" w:firstLine="0"/>
        <w:rPr>
          <w:color w:val="000000" w:themeColor="text1"/>
          <w:szCs w:val="24"/>
        </w:rPr>
      </w:pPr>
    </w:p>
    <w:p w14:paraId="7BBFA36A" w14:textId="77777777" w:rsidR="0000664D" w:rsidRDefault="0000664D" w:rsidP="0000664D">
      <w:pPr>
        <w:spacing w:after="160"/>
        <w:ind w:left="680" w:firstLine="0"/>
        <w:rPr>
          <w:color w:val="000000" w:themeColor="text1"/>
          <w:szCs w:val="24"/>
        </w:rPr>
      </w:pPr>
    </w:p>
    <w:p w14:paraId="01ED06E8" w14:textId="77777777" w:rsidR="0000664D" w:rsidRDefault="0000664D" w:rsidP="0000664D">
      <w:pPr>
        <w:spacing w:after="160"/>
        <w:rPr>
          <w:color w:val="000000" w:themeColor="text1"/>
          <w:szCs w:val="24"/>
        </w:rPr>
      </w:pPr>
    </w:p>
    <w:p w14:paraId="7D2EAD3F" w14:textId="77777777" w:rsidR="0000664D" w:rsidRDefault="0000664D" w:rsidP="0000664D">
      <w:pPr>
        <w:spacing w:after="160"/>
        <w:rPr>
          <w:color w:val="000000" w:themeColor="text1"/>
          <w:szCs w:val="24"/>
        </w:rPr>
      </w:pPr>
    </w:p>
    <w:p w14:paraId="02B94839" w14:textId="77777777" w:rsidR="0000664D" w:rsidRDefault="0000664D" w:rsidP="0000664D">
      <w:pPr>
        <w:spacing w:after="160"/>
        <w:rPr>
          <w:color w:val="000000" w:themeColor="text1"/>
          <w:szCs w:val="24"/>
        </w:rPr>
      </w:pPr>
    </w:p>
    <w:p w14:paraId="19146057" w14:textId="77777777" w:rsidR="0000664D" w:rsidRDefault="0000664D" w:rsidP="0000664D">
      <w:pPr>
        <w:ind w:firstLine="0"/>
      </w:pPr>
      <w:r>
        <w:t xml:space="preserve">               </w:t>
      </w:r>
    </w:p>
    <w:p w14:paraId="1C3B6E23" w14:textId="77777777" w:rsidR="00C004D7" w:rsidRDefault="0000664D" w:rsidP="002B4CBE">
      <w:r>
        <w:br w:type="page"/>
      </w:r>
    </w:p>
    <w:p w14:paraId="45ED9E5D" w14:textId="77777777" w:rsidR="00C004D7" w:rsidRDefault="00C004D7" w:rsidP="002B4CBE"/>
    <w:p w14:paraId="57E48BE6" w14:textId="2EFCF47B" w:rsidR="003F3C71" w:rsidRDefault="003F3C71" w:rsidP="002B4CBE">
      <w:pPr>
        <w:rPr>
          <w:szCs w:val="24"/>
        </w:rPr>
      </w:pPr>
      <w:r>
        <w:rPr>
          <w:noProof/>
          <w:szCs w:val="24"/>
          <w:lang w:eastAsia="tr-TR"/>
        </w:rPr>
        <w:drawing>
          <wp:inline distT="0" distB="0" distL="0" distR="0" wp14:anchorId="7241ACD7" wp14:editId="7E3D999F">
            <wp:extent cx="4480962" cy="2636874"/>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80962" cy="2636874"/>
                    </a:xfrm>
                    <a:prstGeom prst="rect">
                      <a:avLst/>
                    </a:prstGeom>
                    <a:noFill/>
                    <a:ln>
                      <a:noFill/>
                    </a:ln>
                  </pic:spPr>
                </pic:pic>
              </a:graphicData>
            </a:graphic>
          </wp:inline>
        </w:drawing>
      </w:r>
    </w:p>
    <w:p w14:paraId="4BC99AC1" w14:textId="385ED420" w:rsidR="003F3C71" w:rsidRPr="00CC1DEF" w:rsidRDefault="00CC1DEF" w:rsidP="00CC1DEF">
      <w:pPr>
        <w:pStyle w:val="ResimYazs"/>
        <w:rPr>
          <w:i w:val="0"/>
          <w:color w:val="auto"/>
          <w:sz w:val="24"/>
          <w:szCs w:val="24"/>
        </w:rPr>
      </w:pPr>
      <w:bookmarkStart w:id="575" w:name="_Toc49817972"/>
      <w:r w:rsidRPr="00CC1DEF">
        <w:rPr>
          <w:i w:val="0"/>
          <w:color w:val="auto"/>
          <w:sz w:val="24"/>
          <w:szCs w:val="24"/>
        </w:rPr>
        <w:t xml:space="preserve">Şekil </w:t>
      </w:r>
      <w:r w:rsidR="00CB0587">
        <w:rPr>
          <w:i w:val="0"/>
          <w:color w:val="auto"/>
          <w:sz w:val="24"/>
          <w:szCs w:val="24"/>
        </w:rPr>
        <w:fldChar w:fldCharType="begin"/>
      </w:r>
      <w:r w:rsidR="00CB0587">
        <w:rPr>
          <w:i w:val="0"/>
          <w:color w:val="auto"/>
          <w:sz w:val="24"/>
          <w:szCs w:val="24"/>
        </w:rPr>
        <w:instrText xml:space="preserve"> STYLEREF 1 \s </w:instrText>
      </w:r>
      <w:r w:rsidR="00CB0587">
        <w:rPr>
          <w:i w:val="0"/>
          <w:color w:val="auto"/>
          <w:sz w:val="24"/>
          <w:szCs w:val="24"/>
        </w:rPr>
        <w:fldChar w:fldCharType="separate"/>
      </w:r>
      <w:r w:rsidR="00063441">
        <w:rPr>
          <w:i w:val="0"/>
          <w:noProof/>
          <w:color w:val="auto"/>
          <w:sz w:val="24"/>
          <w:szCs w:val="24"/>
        </w:rPr>
        <w:t>4</w:t>
      </w:r>
      <w:r w:rsidR="00CB0587">
        <w:rPr>
          <w:i w:val="0"/>
          <w:color w:val="auto"/>
          <w:sz w:val="24"/>
          <w:szCs w:val="24"/>
        </w:rPr>
        <w:fldChar w:fldCharType="end"/>
      </w:r>
      <w:r w:rsidR="00CB0587">
        <w:rPr>
          <w:i w:val="0"/>
          <w:color w:val="auto"/>
          <w:sz w:val="24"/>
          <w:szCs w:val="24"/>
        </w:rPr>
        <w:t>.</w:t>
      </w:r>
      <w:r w:rsidR="00CB0587">
        <w:rPr>
          <w:i w:val="0"/>
          <w:color w:val="auto"/>
          <w:sz w:val="24"/>
          <w:szCs w:val="24"/>
        </w:rPr>
        <w:fldChar w:fldCharType="begin"/>
      </w:r>
      <w:r w:rsidR="00CB0587">
        <w:rPr>
          <w:i w:val="0"/>
          <w:color w:val="auto"/>
          <w:sz w:val="24"/>
          <w:szCs w:val="24"/>
        </w:rPr>
        <w:instrText xml:space="preserve"> SEQ Şekil \* ARABIC \s 1 </w:instrText>
      </w:r>
      <w:r w:rsidR="00CB0587">
        <w:rPr>
          <w:i w:val="0"/>
          <w:color w:val="auto"/>
          <w:sz w:val="24"/>
          <w:szCs w:val="24"/>
        </w:rPr>
        <w:fldChar w:fldCharType="separate"/>
      </w:r>
      <w:r w:rsidR="00063441">
        <w:rPr>
          <w:i w:val="0"/>
          <w:noProof/>
          <w:color w:val="auto"/>
          <w:sz w:val="24"/>
          <w:szCs w:val="24"/>
        </w:rPr>
        <w:t>2</w:t>
      </w:r>
      <w:r w:rsidR="00CB0587">
        <w:rPr>
          <w:i w:val="0"/>
          <w:color w:val="auto"/>
          <w:sz w:val="24"/>
          <w:szCs w:val="24"/>
        </w:rPr>
        <w:fldChar w:fldCharType="end"/>
      </w:r>
      <w:r w:rsidRPr="00CC1DEF">
        <w:rPr>
          <w:i w:val="0"/>
          <w:color w:val="auto"/>
          <w:sz w:val="24"/>
          <w:szCs w:val="24"/>
        </w:rPr>
        <w:t xml:space="preserve"> Kolestaz </w:t>
      </w:r>
      <w:r w:rsidR="00166574" w:rsidRPr="00CC1DEF">
        <w:rPr>
          <w:i w:val="0"/>
          <w:color w:val="auto"/>
          <w:sz w:val="24"/>
          <w:szCs w:val="24"/>
        </w:rPr>
        <w:t xml:space="preserve">Durumuna Göre </w:t>
      </w:r>
      <w:r w:rsidRPr="00CC1DEF">
        <w:rPr>
          <w:i w:val="0"/>
          <w:color w:val="auto"/>
          <w:sz w:val="24"/>
          <w:szCs w:val="24"/>
        </w:rPr>
        <w:t xml:space="preserve">Kaplan Meier </w:t>
      </w:r>
      <w:r w:rsidR="00166574" w:rsidRPr="00CC1DEF">
        <w:rPr>
          <w:i w:val="0"/>
          <w:color w:val="auto"/>
          <w:sz w:val="24"/>
          <w:szCs w:val="24"/>
        </w:rPr>
        <w:t>Hayatta Kalım Analizi</w:t>
      </w:r>
      <w:bookmarkEnd w:id="575"/>
    </w:p>
    <w:p w14:paraId="03D072DA" w14:textId="2E09D499" w:rsidR="003F3C71" w:rsidRDefault="003F3C71" w:rsidP="003F3C71">
      <w:pPr>
        <w:pStyle w:val="ResimYazs"/>
        <w:tabs>
          <w:tab w:val="right" w:pos="8503"/>
        </w:tabs>
        <w:rPr>
          <w:i w:val="0"/>
          <w:color w:val="auto"/>
          <w:sz w:val="24"/>
          <w:szCs w:val="24"/>
        </w:rPr>
      </w:pPr>
    </w:p>
    <w:p w14:paraId="4A2DBE02" w14:textId="77777777" w:rsidR="00CC1DEF" w:rsidRDefault="00CC1DEF" w:rsidP="00CC1DEF"/>
    <w:p w14:paraId="5C3020B8" w14:textId="77777777" w:rsidR="00C004D7" w:rsidRDefault="00C004D7" w:rsidP="00CC1DEF"/>
    <w:p w14:paraId="3D642C74" w14:textId="77777777" w:rsidR="00C004D7" w:rsidRPr="00CC1DEF" w:rsidRDefault="00C004D7" w:rsidP="00CC1DEF"/>
    <w:p w14:paraId="326E8587" w14:textId="0C09F28C" w:rsidR="003F3C71" w:rsidRPr="003F3C71" w:rsidRDefault="003F3C71" w:rsidP="003F3C71">
      <w:pPr>
        <w:pStyle w:val="ResimYazs"/>
        <w:tabs>
          <w:tab w:val="right" w:pos="8503"/>
        </w:tabs>
        <w:rPr>
          <w:i w:val="0"/>
          <w:color w:val="auto"/>
          <w:sz w:val="24"/>
          <w:szCs w:val="24"/>
        </w:rPr>
      </w:pPr>
      <w:bookmarkStart w:id="576" w:name="_Toc49818035"/>
      <w:r w:rsidRPr="003F3C71">
        <w:rPr>
          <w:i w:val="0"/>
          <w:color w:val="auto"/>
          <w:sz w:val="24"/>
          <w:szCs w:val="24"/>
        </w:rPr>
        <w:t xml:space="preserve">Tablo </w:t>
      </w:r>
      <w:r w:rsidR="002B4CBE">
        <w:rPr>
          <w:i w:val="0"/>
          <w:color w:val="auto"/>
          <w:sz w:val="24"/>
          <w:szCs w:val="24"/>
        </w:rPr>
        <w:fldChar w:fldCharType="begin"/>
      </w:r>
      <w:r w:rsidR="002B4CBE">
        <w:rPr>
          <w:i w:val="0"/>
          <w:color w:val="auto"/>
          <w:sz w:val="24"/>
          <w:szCs w:val="24"/>
        </w:rPr>
        <w:instrText xml:space="preserve"> STYLEREF 1 \s </w:instrText>
      </w:r>
      <w:r w:rsidR="002B4CBE">
        <w:rPr>
          <w:i w:val="0"/>
          <w:color w:val="auto"/>
          <w:sz w:val="24"/>
          <w:szCs w:val="24"/>
        </w:rPr>
        <w:fldChar w:fldCharType="separate"/>
      </w:r>
      <w:r w:rsidR="00063441">
        <w:rPr>
          <w:i w:val="0"/>
          <w:noProof/>
          <w:color w:val="auto"/>
          <w:sz w:val="24"/>
          <w:szCs w:val="24"/>
        </w:rPr>
        <w:t>4</w:t>
      </w:r>
      <w:r w:rsidR="002B4CBE">
        <w:rPr>
          <w:i w:val="0"/>
          <w:color w:val="auto"/>
          <w:sz w:val="24"/>
          <w:szCs w:val="24"/>
        </w:rPr>
        <w:fldChar w:fldCharType="end"/>
      </w:r>
      <w:r w:rsidR="002B4CBE">
        <w:rPr>
          <w:i w:val="0"/>
          <w:color w:val="auto"/>
          <w:sz w:val="24"/>
          <w:szCs w:val="24"/>
        </w:rPr>
        <w:t>.</w:t>
      </w:r>
      <w:r w:rsidR="002B4CBE">
        <w:rPr>
          <w:i w:val="0"/>
          <w:color w:val="auto"/>
          <w:sz w:val="24"/>
          <w:szCs w:val="24"/>
        </w:rPr>
        <w:fldChar w:fldCharType="begin"/>
      </w:r>
      <w:r w:rsidR="002B4CBE">
        <w:rPr>
          <w:i w:val="0"/>
          <w:color w:val="auto"/>
          <w:sz w:val="24"/>
          <w:szCs w:val="24"/>
        </w:rPr>
        <w:instrText xml:space="preserve"> SEQ Tablo \* ARABIC \s 1 </w:instrText>
      </w:r>
      <w:r w:rsidR="002B4CBE">
        <w:rPr>
          <w:i w:val="0"/>
          <w:color w:val="auto"/>
          <w:sz w:val="24"/>
          <w:szCs w:val="24"/>
        </w:rPr>
        <w:fldChar w:fldCharType="separate"/>
      </w:r>
      <w:r w:rsidR="00063441">
        <w:rPr>
          <w:i w:val="0"/>
          <w:noProof/>
          <w:color w:val="auto"/>
          <w:sz w:val="24"/>
          <w:szCs w:val="24"/>
        </w:rPr>
        <w:t>20</w:t>
      </w:r>
      <w:r w:rsidR="002B4CBE">
        <w:rPr>
          <w:i w:val="0"/>
          <w:color w:val="auto"/>
          <w:sz w:val="24"/>
          <w:szCs w:val="24"/>
        </w:rPr>
        <w:fldChar w:fldCharType="end"/>
      </w:r>
      <w:r w:rsidRPr="003F3C71">
        <w:rPr>
          <w:i w:val="0"/>
          <w:color w:val="auto"/>
          <w:sz w:val="24"/>
          <w:szCs w:val="24"/>
        </w:rPr>
        <w:t xml:space="preserve"> Kolestaz </w:t>
      </w:r>
      <w:r w:rsidR="007235C8" w:rsidRPr="003F3C71">
        <w:rPr>
          <w:i w:val="0"/>
          <w:color w:val="auto"/>
          <w:sz w:val="24"/>
          <w:szCs w:val="24"/>
        </w:rPr>
        <w:t>Varlığına Göre Hayatta Kalma Dağılımlarının Eşitliği Testi</w:t>
      </w:r>
      <w:bookmarkEnd w:id="576"/>
      <w:r w:rsidR="007235C8" w:rsidRPr="003F3C71">
        <w:rPr>
          <w:i w:val="0"/>
          <w:color w:val="auto"/>
          <w:sz w:val="24"/>
          <w:szCs w:val="24"/>
        </w:rPr>
        <w:tab/>
      </w:r>
    </w:p>
    <w:tbl>
      <w:tblPr>
        <w:tblW w:w="708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128"/>
        <w:gridCol w:w="1216"/>
        <w:gridCol w:w="993"/>
        <w:gridCol w:w="1752"/>
      </w:tblGrid>
      <w:tr w:rsidR="003F3C71" w:rsidRPr="00426DD9" w14:paraId="76A1FF32" w14:textId="77777777" w:rsidTr="003F3C71">
        <w:trPr>
          <w:cantSplit/>
          <w:trHeight w:val="276"/>
          <w:jc w:val="center"/>
        </w:trPr>
        <w:tc>
          <w:tcPr>
            <w:tcW w:w="3128" w:type="dxa"/>
            <w:tcBorders>
              <w:top w:val="nil"/>
              <w:left w:val="nil"/>
              <w:bottom w:val="single" w:sz="8" w:space="0" w:color="152935"/>
              <w:right w:val="nil"/>
            </w:tcBorders>
            <w:shd w:val="clear" w:color="auto" w:fill="FFFFFF"/>
            <w:vAlign w:val="bottom"/>
          </w:tcPr>
          <w:p w14:paraId="1042BBED" w14:textId="77777777" w:rsidR="003F3C71" w:rsidRPr="00426DD9" w:rsidRDefault="003F3C71" w:rsidP="002149CA">
            <w:pPr>
              <w:rPr>
                <w:szCs w:val="24"/>
              </w:rPr>
            </w:pPr>
          </w:p>
        </w:tc>
        <w:tc>
          <w:tcPr>
            <w:tcW w:w="1216" w:type="dxa"/>
            <w:tcBorders>
              <w:top w:val="nil"/>
              <w:left w:val="nil"/>
              <w:bottom w:val="single" w:sz="8" w:space="0" w:color="152935"/>
              <w:right w:val="single" w:sz="8" w:space="0" w:color="E0E0E0"/>
            </w:tcBorders>
            <w:shd w:val="clear" w:color="auto" w:fill="FFFFFF"/>
            <w:vAlign w:val="bottom"/>
          </w:tcPr>
          <w:p w14:paraId="6B303675" w14:textId="77777777" w:rsidR="003F3C71" w:rsidRPr="00426DD9" w:rsidRDefault="003F3C71" w:rsidP="003F3C71">
            <w:pPr>
              <w:autoSpaceDE w:val="0"/>
              <w:autoSpaceDN w:val="0"/>
              <w:adjustRightInd w:val="0"/>
              <w:spacing w:line="320" w:lineRule="atLeast"/>
              <w:ind w:right="60" w:firstLine="0"/>
              <w:jc w:val="center"/>
              <w:rPr>
                <w:rFonts w:ascii="Arial" w:hAnsi="Arial" w:cs="Arial"/>
                <w:color w:val="264A60"/>
                <w:sz w:val="18"/>
                <w:szCs w:val="18"/>
              </w:rPr>
            </w:pPr>
            <w:r w:rsidRPr="00426DD9">
              <w:rPr>
                <w:rFonts w:ascii="Arial" w:hAnsi="Arial" w:cs="Arial"/>
                <w:color w:val="264A60"/>
                <w:sz w:val="18"/>
                <w:szCs w:val="18"/>
              </w:rPr>
              <w:t>Chi-Square</w:t>
            </w:r>
          </w:p>
        </w:tc>
        <w:tc>
          <w:tcPr>
            <w:tcW w:w="993" w:type="dxa"/>
            <w:tcBorders>
              <w:top w:val="nil"/>
              <w:left w:val="single" w:sz="8" w:space="0" w:color="E0E0E0"/>
              <w:bottom w:val="single" w:sz="8" w:space="0" w:color="152935"/>
              <w:right w:val="single" w:sz="8" w:space="0" w:color="E0E0E0"/>
            </w:tcBorders>
            <w:shd w:val="clear" w:color="auto" w:fill="FFFFFF"/>
            <w:vAlign w:val="bottom"/>
          </w:tcPr>
          <w:p w14:paraId="33A60BA8" w14:textId="77777777" w:rsidR="003F3C71" w:rsidRPr="00426DD9" w:rsidRDefault="003F3C71" w:rsidP="003F3C71">
            <w:pPr>
              <w:autoSpaceDE w:val="0"/>
              <w:autoSpaceDN w:val="0"/>
              <w:adjustRightInd w:val="0"/>
              <w:spacing w:line="320" w:lineRule="atLeast"/>
              <w:ind w:right="60" w:firstLine="0"/>
              <w:jc w:val="center"/>
              <w:rPr>
                <w:rFonts w:ascii="Arial" w:hAnsi="Arial" w:cs="Arial"/>
                <w:color w:val="264A60"/>
                <w:sz w:val="18"/>
                <w:szCs w:val="18"/>
              </w:rPr>
            </w:pPr>
            <w:r w:rsidRPr="00426DD9">
              <w:rPr>
                <w:rFonts w:ascii="Arial" w:hAnsi="Arial" w:cs="Arial"/>
                <w:color w:val="264A60"/>
                <w:sz w:val="18"/>
                <w:szCs w:val="18"/>
              </w:rPr>
              <w:t>df</w:t>
            </w:r>
          </w:p>
        </w:tc>
        <w:tc>
          <w:tcPr>
            <w:tcW w:w="1752" w:type="dxa"/>
            <w:tcBorders>
              <w:top w:val="nil"/>
              <w:left w:val="single" w:sz="8" w:space="0" w:color="E0E0E0"/>
              <w:bottom w:val="single" w:sz="8" w:space="0" w:color="152935"/>
              <w:right w:val="nil"/>
            </w:tcBorders>
            <w:shd w:val="clear" w:color="auto" w:fill="FFFFFF"/>
            <w:vAlign w:val="bottom"/>
          </w:tcPr>
          <w:p w14:paraId="041A0E44" w14:textId="77777777" w:rsidR="003F3C71" w:rsidRPr="00426DD9" w:rsidRDefault="003F3C71" w:rsidP="003F3C71">
            <w:pPr>
              <w:autoSpaceDE w:val="0"/>
              <w:autoSpaceDN w:val="0"/>
              <w:adjustRightInd w:val="0"/>
              <w:spacing w:line="320" w:lineRule="atLeast"/>
              <w:ind w:right="60" w:firstLine="0"/>
              <w:jc w:val="center"/>
              <w:rPr>
                <w:rFonts w:ascii="Arial" w:hAnsi="Arial" w:cs="Arial"/>
                <w:color w:val="264A60"/>
                <w:sz w:val="18"/>
                <w:szCs w:val="18"/>
              </w:rPr>
            </w:pPr>
            <w:r w:rsidRPr="00426DD9">
              <w:rPr>
                <w:rFonts w:ascii="Arial" w:hAnsi="Arial" w:cs="Arial"/>
                <w:color w:val="264A60"/>
                <w:sz w:val="18"/>
                <w:szCs w:val="18"/>
              </w:rPr>
              <w:t>Sig.</w:t>
            </w:r>
          </w:p>
        </w:tc>
      </w:tr>
      <w:tr w:rsidR="003F3C71" w:rsidRPr="00426DD9" w14:paraId="545E2C99" w14:textId="77777777" w:rsidTr="003F3C71">
        <w:trPr>
          <w:cantSplit/>
          <w:trHeight w:val="291"/>
          <w:jc w:val="center"/>
        </w:trPr>
        <w:tc>
          <w:tcPr>
            <w:tcW w:w="3128" w:type="dxa"/>
            <w:tcBorders>
              <w:top w:val="single" w:sz="8" w:space="0" w:color="152935"/>
              <w:left w:val="nil"/>
              <w:bottom w:val="single" w:sz="8" w:space="0" w:color="152935"/>
              <w:right w:val="nil"/>
            </w:tcBorders>
            <w:shd w:val="clear" w:color="auto" w:fill="E0E0E0"/>
          </w:tcPr>
          <w:p w14:paraId="3FC81FB8" w14:textId="77777777" w:rsidR="003F3C71" w:rsidRPr="00426DD9" w:rsidRDefault="003F3C71" w:rsidP="002149CA">
            <w:pPr>
              <w:autoSpaceDE w:val="0"/>
              <w:autoSpaceDN w:val="0"/>
              <w:adjustRightInd w:val="0"/>
              <w:spacing w:line="320" w:lineRule="atLeast"/>
              <w:ind w:left="60" w:right="60"/>
              <w:rPr>
                <w:rFonts w:ascii="Arial" w:hAnsi="Arial" w:cs="Arial"/>
                <w:color w:val="264A60"/>
                <w:sz w:val="18"/>
                <w:szCs w:val="18"/>
              </w:rPr>
            </w:pPr>
            <w:r w:rsidRPr="00426DD9">
              <w:rPr>
                <w:rFonts w:ascii="Arial" w:hAnsi="Arial" w:cs="Arial"/>
                <w:color w:val="264A60"/>
                <w:sz w:val="18"/>
                <w:szCs w:val="18"/>
              </w:rPr>
              <w:t>Log Rank (Mantel-Cox)</w:t>
            </w:r>
          </w:p>
        </w:tc>
        <w:tc>
          <w:tcPr>
            <w:tcW w:w="1216" w:type="dxa"/>
            <w:tcBorders>
              <w:top w:val="single" w:sz="8" w:space="0" w:color="152935"/>
              <w:left w:val="nil"/>
              <w:bottom w:val="single" w:sz="8" w:space="0" w:color="152935"/>
              <w:right w:val="single" w:sz="8" w:space="0" w:color="E0E0E0"/>
            </w:tcBorders>
            <w:shd w:val="clear" w:color="auto" w:fill="FFFFFF"/>
          </w:tcPr>
          <w:p w14:paraId="7B75A7BD" w14:textId="77777777" w:rsidR="003F3C71" w:rsidRPr="00426DD9" w:rsidRDefault="003F3C71" w:rsidP="003F3C71">
            <w:pPr>
              <w:autoSpaceDE w:val="0"/>
              <w:autoSpaceDN w:val="0"/>
              <w:adjustRightInd w:val="0"/>
              <w:spacing w:line="320" w:lineRule="atLeast"/>
              <w:ind w:right="60" w:firstLine="0"/>
              <w:jc w:val="center"/>
              <w:rPr>
                <w:rFonts w:ascii="Arial" w:hAnsi="Arial" w:cs="Arial"/>
                <w:color w:val="010205"/>
                <w:sz w:val="18"/>
                <w:szCs w:val="18"/>
              </w:rPr>
            </w:pPr>
            <w:r w:rsidRPr="00426DD9">
              <w:rPr>
                <w:rFonts w:ascii="Arial" w:hAnsi="Arial" w:cs="Arial"/>
                <w:color w:val="010205"/>
                <w:sz w:val="18"/>
                <w:szCs w:val="18"/>
              </w:rPr>
              <w:t>.046</w:t>
            </w:r>
          </w:p>
        </w:tc>
        <w:tc>
          <w:tcPr>
            <w:tcW w:w="993" w:type="dxa"/>
            <w:tcBorders>
              <w:top w:val="single" w:sz="8" w:space="0" w:color="152935"/>
              <w:left w:val="single" w:sz="8" w:space="0" w:color="E0E0E0"/>
              <w:bottom w:val="single" w:sz="8" w:space="0" w:color="152935"/>
              <w:right w:val="single" w:sz="8" w:space="0" w:color="E0E0E0"/>
            </w:tcBorders>
            <w:shd w:val="clear" w:color="auto" w:fill="FFFFFF"/>
          </w:tcPr>
          <w:p w14:paraId="6BB0EBF4" w14:textId="77777777" w:rsidR="003F3C71" w:rsidRPr="00426DD9" w:rsidRDefault="003F3C71" w:rsidP="003F3C71">
            <w:pPr>
              <w:autoSpaceDE w:val="0"/>
              <w:autoSpaceDN w:val="0"/>
              <w:adjustRightInd w:val="0"/>
              <w:spacing w:line="320" w:lineRule="atLeast"/>
              <w:ind w:right="60" w:firstLine="0"/>
              <w:jc w:val="center"/>
              <w:rPr>
                <w:rFonts w:ascii="Arial" w:hAnsi="Arial" w:cs="Arial"/>
                <w:color w:val="010205"/>
                <w:sz w:val="18"/>
                <w:szCs w:val="18"/>
              </w:rPr>
            </w:pPr>
            <w:r w:rsidRPr="00426DD9">
              <w:rPr>
                <w:rFonts w:ascii="Arial" w:hAnsi="Arial" w:cs="Arial"/>
                <w:color w:val="010205"/>
                <w:sz w:val="18"/>
                <w:szCs w:val="18"/>
              </w:rPr>
              <w:t>1</w:t>
            </w:r>
          </w:p>
        </w:tc>
        <w:tc>
          <w:tcPr>
            <w:tcW w:w="1752" w:type="dxa"/>
            <w:tcBorders>
              <w:top w:val="single" w:sz="8" w:space="0" w:color="152935"/>
              <w:left w:val="single" w:sz="8" w:space="0" w:color="E0E0E0"/>
              <w:bottom w:val="single" w:sz="8" w:space="0" w:color="152935"/>
              <w:right w:val="nil"/>
            </w:tcBorders>
            <w:shd w:val="clear" w:color="auto" w:fill="FFFFFF"/>
          </w:tcPr>
          <w:p w14:paraId="7D58D7DD" w14:textId="77777777" w:rsidR="003F3C71" w:rsidRPr="00426DD9" w:rsidRDefault="003F3C71" w:rsidP="003F3C71">
            <w:pPr>
              <w:autoSpaceDE w:val="0"/>
              <w:autoSpaceDN w:val="0"/>
              <w:adjustRightInd w:val="0"/>
              <w:spacing w:line="320" w:lineRule="atLeast"/>
              <w:ind w:right="60" w:firstLine="0"/>
              <w:jc w:val="center"/>
              <w:rPr>
                <w:rFonts w:ascii="Arial" w:hAnsi="Arial" w:cs="Arial"/>
                <w:color w:val="010205"/>
                <w:sz w:val="18"/>
                <w:szCs w:val="18"/>
              </w:rPr>
            </w:pPr>
            <w:r w:rsidRPr="00426DD9">
              <w:rPr>
                <w:rFonts w:ascii="Arial" w:hAnsi="Arial" w:cs="Arial"/>
                <w:color w:val="010205"/>
                <w:sz w:val="18"/>
                <w:szCs w:val="18"/>
              </w:rPr>
              <w:t>.830</w:t>
            </w:r>
          </w:p>
        </w:tc>
      </w:tr>
      <w:tr w:rsidR="003F3C71" w:rsidRPr="00426DD9" w14:paraId="6237B3B1" w14:textId="77777777" w:rsidTr="003F3C71">
        <w:trPr>
          <w:cantSplit/>
          <w:trHeight w:val="552"/>
          <w:jc w:val="center"/>
        </w:trPr>
        <w:tc>
          <w:tcPr>
            <w:tcW w:w="7089" w:type="dxa"/>
            <w:gridSpan w:val="4"/>
            <w:tcBorders>
              <w:top w:val="nil"/>
              <w:left w:val="nil"/>
              <w:bottom w:val="nil"/>
              <w:right w:val="nil"/>
            </w:tcBorders>
            <w:shd w:val="clear" w:color="auto" w:fill="FFFFFF"/>
          </w:tcPr>
          <w:p w14:paraId="3BE1D867" w14:textId="6BC1F76A" w:rsidR="003F3C71" w:rsidRPr="00426DD9" w:rsidRDefault="003F3C71" w:rsidP="002149CA">
            <w:pPr>
              <w:autoSpaceDE w:val="0"/>
              <w:autoSpaceDN w:val="0"/>
              <w:adjustRightInd w:val="0"/>
              <w:spacing w:line="320" w:lineRule="atLeast"/>
              <w:ind w:left="60" w:right="60"/>
              <w:rPr>
                <w:rFonts w:ascii="Arial" w:hAnsi="Arial" w:cs="Arial"/>
                <w:color w:val="010205"/>
                <w:sz w:val="18"/>
                <w:szCs w:val="18"/>
              </w:rPr>
            </w:pPr>
          </w:p>
        </w:tc>
      </w:tr>
    </w:tbl>
    <w:p w14:paraId="2D25FC4B" w14:textId="77777777" w:rsidR="003F3C71" w:rsidRDefault="003F3C71" w:rsidP="003F3C71"/>
    <w:p w14:paraId="62DCCC78" w14:textId="5764E76E" w:rsidR="00CC1DEF" w:rsidRPr="00CC1DEF" w:rsidRDefault="003F3C71" w:rsidP="00CC1DEF">
      <w:pPr>
        <w:rPr>
          <w:b/>
          <w:bCs/>
          <w:color w:val="FF0000"/>
        </w:rPr>
      </w:pPr>
      <w:r w:rsidRPr="00CC1DEF">
        <w:t>Kolestaz olmayan ve kolestaz olan gruplar arasında Kaplan-Meier yöntemine göre sağkalım analizi yapıldı. Gruplar arasında 30. gün hayatta kalma oranları sırasıyla %71.4 ve %70.6 olarak ölçüldü. Aynı şekilde bu grupların 90. günde hayatta kalma oranlar</w:t>
      </w:r>
      <w:r w:rsidR="00197A04">
        <w:t xml:space="preserve">ı %71.4 ve %64,7 olarak ölçüldü, istatistiksel olarak anlamı değildi </w:t>
      </w:r>
      <w:r w:rsidRPr="00CC1DEF">
        <w:t>(</w:t>
      </w:r>
      <w:r w:rsidR="008E65F3">
        <w:t>p=0.</w:t>
      </w:r>
      <w:r w:rsidRPr="00CC1DEF">
        <w:t>83).</w:t>
      </w:r>
      <w:r w:rsidR="00C91A83">
        <w:t xml:space="preserve"> Sonuçlar yukarıdaki Şekil 4.2 ve Tablo 4.20’</w:t>
      </w:r>
      <w:r w:rsidR="00CC1DEF" w:rsidRPr="00CC1DEF">
        <w:t>d</w:t>
      </w:r>
      <w:r w:rsidR="00C91A83">
        <w:t>e</w:t>
      </w:r>
      <w:r w:rsidR="00CC1DEF" w:rsidRPr="00CC1DEF">
        <w:t xml:space="preserve"> özetlenmiştir.</w:t>
      </w:r>
      <w:r w:rsidR="00CC1DEF">
        <w:t xml:space="preserve"> </w:t>
      </w:r>
    </w:p>
    <w:p w14:paraId="6086FE6F" w14:textId="4363192D" w:rsidR="003F3C71" w:rsidRDefault="003F3C71" w:rsidP="00CC1DEF">
      <w:pPr>
        <w:rPr>
          <w:color w:val="44546A" w:themeColor="text2"/>
        </w:rPr>
      </w:pPr>
      <w:r>
        <w:br w:type="page"/>
      </w:r>
    </w:p>
    <w:p w14:paraId="31CB2C89" w14:textId="347E4909" w:rsidR="00F50986" w:rsidRDefault="00AF00FB" w:rsidP="004F194B">
      <w:pPr>
        <w:pStyle w:val="Balk1"/>
        <w:numPr>
          <w:ilvl w:val="0"/>
          <w:numId w:val="13"/>
        </w:numPr>
        <w:jc w:val="left"/>
      </w:pPr>
      <w:bookmarkStart w:id="577" w:name="_Toc38715742"/>
      <w:bookmarkStart w:id="578" w:name="_Toc45265953"/>
      <w:bookmarkStart w:id="579" w:name="_Toc55727853"/>
      <w:r w:rsidRPr="003656DA">
        <w:lastRenderedPageBreak/>
        <w:t>TARTIŞMA</w:t>
      </w:r>
      <w:bookmarkEnd w:id="577"/>
      <w:bookmarkEnd w:id="578"/>
      <w:bookmarkEnd w:id="579"/>
    </w:p>
    <w:p w14:paraId="7F0CF3E1" w14:textId="77777777" w:rsidR="00A73613" w:rsidRDefault="00A73613" w:rsidP="00A73613">
      <w:pPr>
        <w:ind w:firstLine="0"/>
      </w:pPr>
    </w:p>
    <w:p w14:paraId="29B36380" w14:textId="7F2D6ECB" w:rsidR="000573A5" w:rsidRDefault="000573A5" w:rsidP="000573A5">
      <w:pPr>
        <w:pStyle w:val="Balk2"/>
        <w:numPr>
          <w:ilvl w:val="0"/>
          <w:numId w:val="0"/>
        </w:numPr>
        <w:ind w:left="576"/>
        <w:rPr>
          <w:rStyle w:val="Balk2Char"/>
          <w:b/>
        </w:rPr>
      </w:pPr>
      <w:r>
        <w:rPr>
          <w:rStyle w:val="Balk2Char"/>
          <w:b/>
        </w:rPr>
        <w:t>Enfeksiyon</w:t>
      </w:r>
      <w:r w:rsidRPr="00EB1548">
        <w:rPr>
          <w:rStyle w:val="Balk2Char"/>
          <w:b/>
        </w:rPr>
        <w:t xml:space="preserve"> </w:t>
      </w:r>
    </w:p>
    <w:p w14:paraId="004775CC" w14:textId="3301F493" w:rsidR="004E6CAA" w:rsidRPr="004E6CAA" w:rsidRDefault="00DB08CB" w:rsidP="000573A5">
      <w:r>
        <w:t xml:space="preserve">Karaciğer naklinden sonra </w:t>
      </w:r>
      <w:r w:rsidR="00A26F1B">
        <w:t xml:space="preserve">hastaları yakın takip etmek ve ortaya çıkacak </w:t>
      </w:r>
      <w:r>
        <w:t>y</w:t>
      </w:r>
      <w:r w:rsidR="004E6CAA" w:rsidRPr="004E6CAA">
        <w:t>üksek mortalite riski olan sepsis</w:t>
      </w:r>
      <w:r>
        <w:t xml:space="preserve"> hastalarını</w:t>
      </w:r>
      <w:r w:rsidR="004E6CAA" w:rsidRPr="004E6CAA">
        <w:t xml:space="preserve"> erken </w:t>
      </w:r>
      <w:r>
        <w:t>sürede</w:t>
      </w:r>
      <w:r w:rsidR="004E6CAA" w:rsidRPr="004E6CAA">
        <w:t xml:space="preserve"> ayırt etmek, agresif tedaviye daha erken başlamak ve yakın monitörizasyon gerek</w:t>
      </w:r>
      <w:r>
        <w:t>mektedir</w:t>
      </w:r>
      <w:r w:rsidR="00193037" w:rsidRPr="00193037">
        <w:t>.</w:t>
      </w:r>
      <w:r w:rsidR="004E6CAA" w:rsidRPr="00193037">
        <w:t xml:space="preserve"> </w:t>
      </w:r>
      <w:r w:rsidR="004E6CAA" w:rsidRPr="004E6CAA">
        <w:t>Bu durumu öngörebilmek için literatürde yapılmış pek</w:t>
      </w:r>
      <w:r w:rsidR="004E6CAA">
        <w:t xml:space="preserve"> </w:t>
      </w:r>
      <w:r w:rsidR="004E6CAA" w:rsidRPr="004E6CAA">
        <w:t>çok çalışma vardır</w:t>
      </w:r>
      <w:r w:rsidR="00193037">
        <w:t xml:space="preserve"> </w:t>
      </w:r>
      <w:r w:rsidR="00193037">
        <w:fldChar w:fldCharType="begin" w:fldLock="1"/>
      </w:r>
      <w:r w:rsidR="0085653B">
        <w:instrText>ADDIN CSL_CITATION {"citationItems":[{"id":"ITEM-1","itemData":{"DOI":"10.1155/2018/8703172","ISSN":"14661861","PMID":"30026670","abstract":"Sepsis is a common complication of solid organ transplant procedures and, in particular, can affect the prognosis of orthotopic liver transplantation (OLT). This retrospective study determined the pre-, peri-, and postoperative risk factors for sepsis after OLT, using as reference the 2016 Third International Consensus Definitions for Sepsis and Septic Shock (Sepsis-3). Pre-, peri-, and postoperative clinical data of the sepsis-positive (n = 85) and sepsis-negative (n = 41) groups were analyzed for potential risk factors of OLT-related sepsis. The sepsis-positive patients had a significantly higher rate of dialysis (49.4%), longer time under mechanical ventilation (1.5 d), higher hospitalization costs (0.41 million RMB), and worse survival rate (68.5%), compared with the sepsis-negative patients (4.8%, 1 d, 0.30 million RMB, and 73.1%, resp.). The multivariate logistic analysis identified the following as risk factors for OLT-related sepsis: preoperative Child-Pugh grade C (OR 10.43; 95% CI 2.081-52.292; P = 0 004), preoperative hypercalcemia (OR 6.372; 95% CI 1.693-23.98; P = 0 006), and perioperative acidosis (OR 6.364; 95% CI 1.196-33.869; P = 0 030). Patients with preoperative Child-Pugh grade C, preoperative hypercalcemia, or perioperative acidosis are at higher risk for developing sepsis after OLT. When any of these problems occur, timely sepsis management should be planned.","author":[{"dropping-particle":"","family":"Wang","given":"Yanling","non-dropping-particle":"","parse-names":false,"suffix":""},{"dropping-particle":"","family":"Gu","given":"Yu","non-dropping-particle":"","parse-names":false,"suffix":""},{"dropping-particle":"","family":"Huang","given":"Fei","non-dropping-particle":"","parse-names":false,"suffix":""},{"dropping-particle":"","family":"Liu","given":"Dezhao","non-dropping-particle":"","parse-names":false,"suffix":""},{"dropping-particle":"","family":"Zhang","given":"Zheng","non-dropping-particle":"","parse-names":false,"suffix":""},{"dropping-particle":"","family":"Zhou","given":"Niman","non-dropping-particle":"","parse-names":false,"suffix":""},{"dropping-particle":"","family":"Liang","given":"Jiani","non-dropping-particle":"","parse-names":false,"suffix":""},{"dropping-particle":"","family":"Lu","given":"Changyin","non-dropping-particle":"","parse-names":false,"suffix":""},{"dropping-particle":"","family":"Yuan","given":"Dongdong","non-dropping-particle":"","parse-names":false,"suffix":""},{"dropping-particle":"","family":"Hei","given":"Ziqing","non-dropping-particle":"","parse-names":false,"suffix":""}],"container-title":"Mediators of Inflammation","id":"ITEM-1","issued":{"date-parts":[["2018"]]},"publisher":"Hindawi Limited","title":"Risk factors for sepsis based on sepsis-3 criteria after orthotopic liver transplantation","type":"article-journal","volume":"2018"},"uris":["http://www.mendeley.com/documents/?uuid=221c0e27-c55a-3788-a581-b6aeaff0a312"]}],"mendeley":{"formattedCitation":"(91)","plainTextFormattedCitation":"(91)","previouslyFormattedCitation":"(91)"},"properties":{"noteIndex":0},"schema":"https://github.com/citation-style-language/schema/raw/master/csl-citation.json"}</w:instrText>
      </w:r>
      <w:r w:rsidR="00193037">
        <w:fldChar w:fldCharType="separate"/>
      </w:r>
      <w:r w:rsidR="0085653B" w:rsidRPr="0085653B">
        <w:rPr>
          <w:noProof/>
        </w:rPr>
        <w:t>(91)</w:t>
      </w:r>
      <w:r w:rsidR="00193037">
        <w:fldChar w:fldCharType="end"/>
      </w:r>
      <w:r w:rsidR="004E6CAA" w:rsidRPr="004E6CAA">
        <w:t xml:space="preserve">. </w:t>
      </w:r>
      <w:r>
        <w:t xml:space="preserve">Yabancı doku grefti ve immünsüpresan tedavi altındaki </w:t>
      </w:r>
      <w:r w:rsidR="00014CA1">
        <w:t>karaciğer transplantasyonu</w:t>
      </w:r>
      <w:r>
        <w:t xml:space="preserve"> sonrasında abdominal kaynaklı sepsis gelişen ha</w:t>
      </w:r>
      <w:r w:rsidR="00EF2CDC">
        <w:t>staların septik tabloya cevabı</w:t>
      </w:r>
      <w:r>
        <w:t xml:space="preserve"> bilinmemektedir. S</w:t>
      </w:r>
      <w:r w:rsidR="004E6CAA" w:rsidRPr="004E6CAA">
        <w:t>epsisin oldukça kompleks ve heterojen bir tablo olm</w:t>
      </w:r>
      <w:r w:rsidR="004E6CAA">
        <w:t xml:space="preserve">ası, bu durumu aydınlatmakta araştırmacıları zorlamaktadır </w:t>
      </w:r>
      <w:r w:rsidR="004E6CAA">
        <w:fldChar w:fldCharType="begin" w:fldLock="1"/>
      </w:r>
      <w:r w:rsidR="0085653B">
        <w:instrText>ADDIN CSL_CITATION {"citationItems":[{"id":"ITEM-1","itemData":{"id":"ITEM-1","issued":{"date-parts":[["0"]]},"title":"Sanchez-Bueno F, Robles R, Ramirez P et al. Hepatic artery complications after liver transplantation. Clin Transplant 1994; 8: 399–404","type":"article-journal"},"uris":["http://www.mendeley.com/documents/?uuid=c6119138-fc8c-404a-b1c2-c9d9a9ff22b8"]}],"mendeley":{"formattedCitation":"(92)","plainTextFormattedCitation":"(92)","previouslyFormattedCitation":"(92)"},"properties":{"noteIndex":0},"schema":"https://github.com/citation-style-language/schema/raw/master/csl-citation.json"}</w:instrText>
      </w:r>
      <w:r w:rsidR="004E6CAA">
        <w:fldChar w:fldCharType="separate"/>
      </w:r>
      <w:r w:rsidR="0085653B" w:rsidRPr="0085653B">
        <w:rPr>
          <w:noProof/>
        </w:rPr>
        <w:t>(92)</w:t>
      </w:r>
      <w:r w:rsidR="004E6CAA">
        <w:fldChar w:fldCharType="end"/>
      </w:r>
      <w:r w:rsidR="004E6CAA">
        <w:t xml:space="preserve">. </w:t>
      </w:r>
      <w:r w:rsidR="004E6CAA" w:rsidRPr="004E6CAA">
        <w:rPr>
          <w:color w:val="000000"/>
          <w:szCs w:val="24"/>
        </w:rPr>
        <w:t>En iyi terapötik yaklaşım ve uygun bakım</w:t>
      </w:r>
      <w:r>
        <w:rPr>
          <w:color w:val="000000"/>
          <w:szCs w:val="24"/>
        </w:rPr>
        <w:t>ı sağlamak için</w:t>
      </w:r>
      <w:r w:rsidR="004E6CAA" w:rsidRPr="004E6CAA">
        <w:rPr>
          <w:color w:val="000000"/>
          <w:szCs w:val="24"/>
        </w:rPr>
        <w:t xml:space="preserve"> ölüm riski yüksek olan</w:t>
      </w:r>
      <w:r w:rsidR="004E6CAA">
        <w:rPr>
          <w:color w:val="000000"/>
          <w:szCs w:val="24"/>
        </w:rPr>
        <w:t xml:space="preserve"> </w:t>
      </w:r>
      <w:r w:rsidR="004E6CAA" w:rsidRPr="004E6CAA">
        <w:rPr>
          <w:color w:val="000000"/>
          <w:szCs w:val="24"/>
        </w:rPr>
        <w:t>hastaların erken sınıflandırılması ve tanınması ciddi klinik yaklaşımlar</w:t>
      </w:r>
      <w:r>
        <w:rPr>
          <w:color w:val="000000"/>
          <w:szCs w:val="24"/>
        </w:rPr>
        <w:t xml:space="preserve"> </w:t>
      </w:r>
      <w:r w:rsidR="004E6CAA">
        <w:rPr>
          <w:color w:val="000000"/>
          <w:szCs w:val="24"/>
        </w:rPr>
        <w:t>gerektirmektedir</w:t>
      </w:r>
      <w:r w:rsidR="004E6CAA" w:rsidRPr="004E6CAA">
        <w:rPr>
          <w:color w:val="000000"/>
          <w:szCs w:val="24"/>
        </w:rPr>
        <w:t>. Bu sebeplerle erken dönemde sepsis prognozu için etkili</w:t>
      </w:r>
      <w:r>
        <w:rPr>
          <w:color w:val="000000"/>
          <w:szCs w:val="24"/>
        </w:rPr>
        <w:t xml:space="preserve"> </w:t>
      </w:r>
      <w:r w:rsidR="004E6CAA" w:rsidRPr="004E6CAA">
        <w:rPr>
          <w:color w:val="000000"/>
          <w:szCs w:val="24"/>
        </w:rPr>
        <w:t xml:space="preserve">faktörler bulmak </w:t>
      </w:r>
      <w:r w:rsidR="00584B82">
        <w:rPr>
          <w:color w:val="000000"/>
          <w:szCs w:val="24"/>
        </w:rPr>
        <w:t>hayati öneme sahiptir</w:t>
      </w:r>
      <w:r w:rsidR="004E6CAA" w:rsidRPr="004E6CAA">
        <w:rPr>
          <w:color w:val="000000"/>
          <w:szCs w:val="24"/>
        </w:rPr>
        <w:t>.</w:t>
      </w:r>
    </w:p>
    <w:p w14:paraId="0526D1F1" w14:textId="2DBDB419" w:rsidR="00E732E0" w:rsidRDefault="0094670F" w:rsidP="00DB08CB">
      <w:r>
        <w:t>Yaptığımız literatür taramasında deneysel modellerde</w:t>
      </w:r>
      <w:r w:rsidR="00601F03">
        <w:t xml:space="preserve"> ve sepsise bağlı gelişen mortalite</w:t>
      </w:r>
      <w:r>
        <w:t xml:space="preserve"> sonrası </w:t>
      </w:r>
      <w:r w:rsidR="00601F03">
        <w:t xml:space="preserve">yapılan </w:t>
      </w:r>
      <w:r>
        <w:t xml:space="preserve">çalışmalarda </w:t>
      </w:r>
      <w:r w:rsidR="00F41A53">
        <w:t>ultrastrüktürel</w:t>
      </w:r>
      <w:r>
        <w:t xml:space="preserve"> analiz yöntemleri kullanılmış olmasına rağmen karaciğer nakli sonrası gelişen abdominal sepsiste bu yöntemleri kullanan bir çalışmaya rastlanmamıştır. </w:t>
      </w:r>
    </w:p>
    <w:p w14:paraId="605444A8" w14:textId="2759410B" w:rsidR="00D75FBB" w:rsidRDefault="00E732E0" w:rsidP="00E732E0">
      <w:r w:rsidRPr="002A63DF">
        <w:t>Bu çalışmada</w:t>
      </w:r>
      <w:r w:rsidRPr="00C51DF3">
        <w:t xml:space="preserve"> </w:t>
      </w:r>
      <w:r w:rsidR="00601F03">
        <w:t>karaciğer transplantasyonu</w:t>
      </w:r>
      <w:r w:rsidR="00601F03" w:rsidRPr="00C51DF3">
        <w:t xml:space="preserve"> sonrasında</w:t>
      </w:r>
      <w:r w:rsidRPr="00C51DF3">
        <w:t xml:space="preserve"> </w:t>
      </w:r>
      <w:r>
        <w:t>abdominal kaynaklı</w:t>
      </w:r>
      <w:r w:rsidRPr="002A63DF">
        <w:t xml:space="preserve"> </w:t>
      </w:r>
      <w:r>
        <w:t>sepsis</w:t>
      </w:r>
      <w:r w:rsidR="00601F03">
        <w:t xml:space="preserve"> </w:t>
      </w:r>
      <w:r w:rsidR="00601F03" w:rsidRPr="00C51DF3">
        <w:t>gelişen</w:t>
      </w:r>
      <w:r w:rsidR="00601F03">
        <w:t xml:space="preserve"> hastalarda </w:t>
      </w:r>
      <w:r>
        <w:t>septik nedenler</w:t>
      </w:r>
      <w:r w:rsidRPr="00C51DF3">
        <w:t xml:space="preserve"> irdelenmiş; enfeksiyon </w:t>
      </w:r>
      <w:r>
        <w:t>kaynağı</w:t>
      </w:r>
      <w:r w:rsidRPr="00C51DF3">
        <w:t>, izole edilen etkenler</w:t>
      </w:r>
      <w:r>
        <w:t xml:space="preserve">, </w:t>
      </w:r>
      <w:r w:rsidR="00F41A53">
        <w:t>inflamatuar</w:t>
      </w:r>
      <w:r>
        <w:t xml:space="preserve"> sitokinler, laboratuvar parametreleri ve transplante greftten alınan karaciğer biyopsilerinin ışık ve elektron </w:t>
      </w:r>
      <w:r w:rsidR="00F41A53">
        <w:t>mikroskobik</w:t>
      </w:r>
      <w:r>
        <w:t xml:space="preserve"> bulguları</w:t>
      </w:r>
      <w:r w:rsidRPr="00C51DF3">
        <w:t xml:space="preserve"> </w:t>
      </w:r>
      <w:r>
        <w:t>değerlendirilmiştir.</w:t>
      </w:r>
      <w:r w:rsidRPr="00C51DF3">
        <w:t xml:space="preserve"> </w:t>
      </w:r>
    </w:p>
    <w:p w14:paraId="3E9DBDF4" w14:textId="517CEE92" w:rsidR="005724D0" w:rsidRDefault="005724D0" w:rsidP="005724D0">
      <w:pPr>
        <w:rPr>
          <w:color w:val="000000"/>
        </w:rPr>
      </w:pPr>
      <w:r w:rsidRPr="00A54E67">
        <w:t>Kar</w:t>
      </w:r>
      <w:r>
        <w:t xml:space="preserve">aciğer nakli yapılmış hastalarda enfeksiyon tanısı </w:t>
      </w:r>
      <w:r w:rsidRPr="00A54E67">
        <w:t>koymak, mevcut enfeksiyöz ajanları ve türlerini saptamak ve septik tabloyu tedavi etmek</w:t>
      </w:r>
      <w:r w:rsidR="006B55EC">
        <w:t xml:space="preserve"> ve tedaviye yanıtı değerlendirmek</w:t>
      </w:r>
      <w:r w:rsidRPr="00A54E67">
        <w:t xml:space="preserve"> için</w:t>
      </w:r>
      <w:r w:rsidR="006B55EC">
        <w:t xml:space="preserve"> </w:t>
      </w:r>
      <w:r w:rsidR="00E92575" w:rsidRPr="00F75AC2">
        <w:t xml:space="preserve">CRP, prokalsitonin, laktat, </w:t>
      </w:r>
      <w:r w:rsidR="00C52126">
        <w:t>IL-</w:t>
      </w:r>
      <w:r w:rsidR="00E92575" w:rsidRPr="00F75AC2">
        <w:t xml:space="preserve">4, </w:t>
      </w:r>
      <w:r w:rsidR="00C52126">
        <w:t>IL-</w:t>
      </w:r>
      <w:r w:rsidR="00E92575" w:rsidRPr="00F75AC2">
        <w:t xml:space="preserve">6, </w:t>
      </w:r>
      <w:r w:rsidR="00C52126">
        <w:t>IL-</w:t>
      </w:r>
      <w:r w:rsidR="00E92575" w:rsidRPr="00F75AC2">
        <w:t xml:space="preserve">10, </w:t>
      </w:r>
      <w:r w:rsidR="00C52126">
        <w:t>IL-</w:t>
      </w:r>
      <w:r w:rsidR="00E92575" w:rsidRPr="00F75AC2">
        <w:t>17, TREM1, sHLA-G, TNF-α, TGF-β, IFN</w:t>
      </w:r>
      <w:r w:rsidR="00E92575" w:rsidRPr="00F75AC2">
        <w:rPr>
          <w:rFonts w:ascii="Arial" w:hAnsi="Arial" w:cs="Arial"/>
          <w:shd w:val="clear" w:color="auto" w:fill="FFFFFF"/>
        </w:rPr>
        <w:t>-</w:t>
      </w:r>
      <w:r w:rsidR="00E92575" w:rsidRPr="00F75AC2">
        <w:t>γ, kan gazı, hematolojik</w:t>
      </w:r>
      <w:r w:rsidR="00E92575">
        <w:t xml:space="preserve"> ve biyokimyasal parametreler gibi </w:t>
      </w:r>
      <w:r w:rsidRPr="00A54E67">
        <w:t xml:space="preserve">bir takım laboratuvar testleri kullanılmaktadır </w:t>
      </w:r>
      <w:r>
        <w:rPr>
          <w:color w:val="000000"/>
        </w:rPr>
        <w:t xml:space="preserve">ve hala yeni testler araştırılmaktadır </w:t>
      </w:r>
      <w:r>
        <w:rPr>
          <w:color w:val="000000"/>
        </w:rPr>
        <w:fldChar w:fldCharType="begin" w:fldLock="1"/>
      </w:r>
      <w:r>
        <w:rPr>
          <w:color w:val="000000"/>
        </w:rPr>
        <w:instrText>ADDIN CSL_CITATION {"citationItems":[{"id":"ITEM-1","itemData":{"DOI":"10.1210/jc.2002-021444","ISSN":"0021972X","author":[{"dropping-particle":"","family":"Becker","given":"K. L.","non-dropping-particle":"","parse-names":false,"suffix":""},{"dropping-particle":"","family":"Nylén","given":"E. S.","non-dropping-particle":"","parse-names":false,"suffix":""},{"dropping-particle":"","family":"White","given":"J. C.","non-dropping-particle":"","parse-names":false,"suffix":""},{"dropping-particle":"","family":"Müller","given":"B.","non-dropping-particle":"","parse-names":false,"suffix":""},{"dropping-particle":"","family":"Snider","given":"R. H.","non-dropping-particle":"","parse-names":false,"suffix":""}],"container-title":"Journal of Clinical Endocrinology and Metabolism","id":"ITEM-1","issue":"4","issued":{"date-parts":[["2004","4","1"]]},"page":"1512-1525","publisher":"Oxford Academic","title":"Procalcitonin and the calcitonin gene family of peptides in inflammation, infection, and sepsis: A journey from calcitonin back to its precursors","type":"article","volume":"89"},"uris":["http://www.mendeley.com/documents/?uuid=1ad143d8-ef35-3eb7-8f73-76b71f19cd50"]}],"mendeley":{"formattedCitation":"(93)","plainTextFormattedCitation":"(93)","previouslyFormattedCitation":"(93)"},"properties":{"noteIndex":0},"schema":"https://github.com/citation-style-language/schema/raw/master/csl-citation.json"}</w:instrText>
      </w:r>
      <w:r>
        <w:rPr>
          <w:color w:val="000000"/>
        </w:rPr>
        <w:fldChar w:fldCharType="separate"/>
      </w:r>
      <w:r w:rsidRPr="005724D0">
        <w:rPr>
          <w:noProof/>
          <w:color w:val="000000"/>
        </w:rPr>
        <w:t>(93)</w:t>
      </w:r>
      <w:r>
        <w:rPr>
          <w:color w:val="000000"/>
        </w:rPr>
        <w:fldChar w:fldCharType="end"/>
      </w:r>
      <w:r>
        <w:rPr>
          <w:color w:val="000000"/>
        </w:rPr>
        <w:t xml:space="preserve">. </w:t>
      </w:r>
    </w:p>
    <w:p w14:paraId="448CFDD3" w14:textId="77777777" w:rsidR="005724D0" w:rsidRDefault="005724D0" w:rsidP="005724D0">
      <w:pPr>
        <w:rPr>
          <w:color w:val="000000"/>
        </w:rPr>
      </w:pPr>
      <w:r w:rsidRPr="00D06874">
        <w:rPr>
          <w:color w:val="000000"/>
        </w:rPr>
        <w:t>Bakteri enfeksiyonlarının tanısı için altın kural kültürde</w:t>
      </w:r>
      <w:r>
        <w:rPr>
          <w:color w:val="000000"/>
        </w:rPr>
        <w:t xml:space="preserve"> </w:t>
      </w:r>
      <w:r w:rsidRPr="00D06874">
        <w:rPr>
          <w:color w:val="000000"/>
        </w:rPr>
        <w:t>etkenin üretilmesidir. Ancak günlük uygulamada kültür alınması ve etkenin üretilmesi</w:t>
      </w:r>
      <w:r>
        <w:rPr>
          <w:color w:val="000000"/>
        </w:rPr>
        <w:t xml:space="preserve"> </w:t>
      </w:r>
      <w:r w:rsidRPr="00D06874">
        <w:rPr>
          <w:color w:val="000000"/>
        </w:rPr>
        <w:t>her zaman mümkün olmamaktadır. Ayrıca kültürün sonuçlanması için de zamana ihtiyaç</w:t>
      </w:r>
      <w:r>
        <w:rPr>
          <w:color w:val="000000"/>
        </w:rPr>
        <w:t xml:space="preserve"> </w:t>
      </w:r>
      <w:r w:rsidRPr="00D06874">
        <w:rPr>
          <w:color w:val="000000"/>
        </w:rPr>
        <w:t>vardır. Buna kar</w:t>
      </w:r>
      <w:r>
        <w:rPr>
          <w:color w:val="000000"/>
        </w:rPr>
        <w:t>ş</w:t>
      </w:r>
      <w:r w:rsidRPr="00D06874">
        <w:rPr>
          <w:color w:val="000000"/>
        </w:rPr>
        <w:t xml:space="preserve">ın </w:t>
      </w:r>
      <w:r>
        <w:rPr>
          <w:color w:val="000000"/>
        </w:rPr>
        <w:t>sepsis hastalarında</w:t>
      </w:r>
      <w:r w:rsidRPr="00D06874">
        <w:rPr>
          <w:color w:val="000000"/>
        </w:rPr>
        <w:t xml:space="preserve"> erken tanı ve </w:t>
      </w:r>
      <w:r>
        <w:rPr>
          <w:color w:val="000000"/>
        </w:rPr>
        <w:t>hızlı başlangıçlı</w:t>
      </w:r>
      <w:r w:rsidRPr="00D06874">
        <w:rPr>
          <w:color w:val="000000"/>
        </w:rPr>
        <w:t xml:space="preserve"> tedavi </w:t>
      </w:r>
      <w:r>
        <w:rPr>
          <w:color w:val="000000"/>
        </w:rPr>
        <w:t>hayat</w:t>
      </w:r>
      <w:r w:rsidRPr="00D06874">
        <w:rPr>
          <w:color w:val="000000"/>
        </w:rPr>
        <w:t xml:space="preserve"> kurtarıcı</w:t>
      </w:r>
      <w:r>
        <w:rPr>
          <w:color w:val="000000"/>
        </w:rPr>
        <w:t xml:space="preserve"> </w:t>
      </w:r>
      <w:r w:rsidRPr="00D06874">
        <w:rPr>
          <w:color w:val="000000"/>
        </w:rPr>
        <w:t xml:space="preserve">olmaktadır. </w:t>
      </w:r>
    </w:p>
    <w:p w14:paraId="6FF26CBA" w14:textId="5B096134" w:rsidR="005724D0" w:rsidRDefault="005724D0" w:rsidP="005724D0">
      <w:pPr>
        <w:rPr>
          <w:color w:val="000000"/>
        </w:rPr>
      </w:pPr>
      <w:r w:rsidRPr="00D06874">
        <w:rPr>
          <w:color w:val="000000"/>
        </w:rPr>
        <w:t>Konakçının bakteriyel enfeksiyona</w:t>
      </w:r>
      <w:r>
        <w:rPr>
          <w:color w:val="000000"/>
        </w:rPr>
        <w:t xml:space="preserve"> </w:t>
      </w:r>
      <w:r w:rsidRPr="00D06874">
        <w:rPr>
          <w:color w:val="000000"/>
        </w:rPr>
        <w:t>kar</w:t>
      </w:r>
      <w:r>
        <w:rPr>
          <w:color w:val="000000"/>
        </w:rPr>
        <w:t xml:space="preserve">şı </w:t>
      </w:r>
      <w:r w:rsidRPr="00D06874">
        <w:rPr>
          <w:color w:val="000000"/>
        </w:rPr>
        <w:t>çe</w:t>
      </w:r>
      <w:r>
        <w:rPr>
          <w:color w:val="000000"/>
        </w:rPr>
        <w:t>ş</w:t>
      </w:r>
      <w:r w:rsidRPr="00D06874">
        <w:rPr>
          <w:color w:val="000000"/>
        </w:rPr>
        <w:t xml:space="preserve">itli </w:t>
      </w:r>
      <w:r w:rsidR="00F41A53" w:rsidRPr="00D06874">
        <w:rPr>
          <w:color w:val="000000"/>
        </w:rPr>
        <w:t>inflamatuar</w:t>
      </w:r>
      <w:r w:rsidRPr="00D06874">
        <w:rPr>
          <w:color w:val="000000"/>
        </w:rPr>
        <w:t xml:space="preserve"> molekülleri dola</w:t>
      </w:r>
      <w:r>
        <w:rPr>
          <w:color w:val="000000"/>
        </w:rPr>
        <w:t>ş</w:t>
      </w:r>
      <w:r w:rsidRPr="00D06874">
        <w:rPr>
          <w:color w:val="000000"/>
        </w:rPr>
        <w:t xml:space="preserve">ıma </w:t>
      </w:r>
      <w:r>
        <w:rPr>
          <w:color w:val="000000"/>
        </w:rPr>
        <w:t>göndermesinden</w:t>
      </w:r>
      <w:r w:rsidRPr="00D06874">
        <w:rPr>
          <w:color w:val="000000"/>
        </w:rPr>
        <w:t xml:space="preserve"> dolayı bu moleküllerin,</w:t>
      </w:r>
      <w:r>
        <w:rPr>
          <w:color w:val="000000"/>
        </w:rPr>
        <w:t xml:space="preserve"> </w:t>
      </w:r>
      <w:r w:rsidRPr="00D06874">
        <w:rPr>
          <w:color w:val="000000"/>
        </w:rPr>
        <w:t>enfeksiyonun tanısı ve takibind</w:t>
      </w:r>
      <w:r>
        <w:rPr>
          <w:color w:val="000000"/>
        </w:rPr>
        <w:t>e kullanılabileceği akla gelmiştir.</w:t>
      </w:r>
      <w:r w:rsidRPr="00D06874">
        <w:rPr>
          <w:color w:val="000000"/>
        </w:rPr>
        <w:t xml:space="preserve"> </w:t>
      </w:r>
      <w:r>
        <w:rPr>
          <w:color w:val="000000"/>
        </w:rPr>
        <w:t>E</w:t>
      </w:r>
      <w:r w:rsidRPr="00D06874">
        <w:rPr>
          <w:color w:val="000000"/>
        </w:rPr>
        <w:t>nfeksiyon tanısı,</w:t>
      </w:r>
      <w:r>
        <w:rPr>
          <w:color w:val="000000"/>
        </w:rPr>
        <w:t xml:space="preserve"> hastalığın prognozu ve mortalite </w:t>
      </w:r>
      <w:r w:rsidRPr="00D06874">
        <w:rPr>
          <w:color w:val="000000"/>
        </w:rPr>
        <w:lastRenderedPageBreak/>
        <w:t>açısından kullanılan bu belirteçler arasında</w:t>
      </w:r>
      <w:r>
        <w:rPr>
          <w:color w:val="000000"/>
        </w:rPr>
        <w:t xml:space="preserve"> birçok sitokin, </w:t>
      </w:r>
      <w:r w:rsidRPr="00D06874">
        <w:rPr>
          <w:color w:val="000000"/>
        </w:rPr>
        <w:t>CRP</w:t>
      </w:r>
      <w:r>
        <w:rPr>
          <w:color w:val="000000"/>
        </w:rPr>
        <w:t>, PCT ve biyokimyasal belirteç</w:t>
      </w:r>
      <w:r w:rsidR="00E92575">
        <w:rPr>
          <w:color w:val="000000"/>
        </w:rPr>
        <w:t>ler</w:t>
      </w:r>
      <w:r>
        <w:rPr>
          <w:color w:val="000000"/>
        </w:rPr>
        <w:t xml:space="preserve"> </w:t>
      </w:r>
      <w:r w:rsidRPr="00D06874">
        <w:rPr>
          <w:color w:val="000000"/>
        </w:rPr>
        <w:t>bulunmaktadır.</w:t>
      </w:r>
    </w:p>
    <w:p w14:paraId="42421D0C" w14:textId="28F5E060" w:rsidR="005724D0" w:rsidRDefault="006B55EC" w:rsidP="005724D0">
      <w:r>
        <w:t>B</w:t>
      </w:r>
      <w:r w:rsidR="005724D0" w:rsidRPr="00F75AC2">
        <w:t xml:space="preserve">u çalışmada karaciğer nakli olmuş hastalarda enfeksiyonun </w:t>
      </w:r>
      <w:r w:rsidR="00E92575">
        <w:t xml:space="preserve">tanısını kolaylaştıracak, sepsise yanıtını değerlendirecek </w:t>
      </w:r>
      <w:r w:rsidR="005724D0" w:rsidRPr="00F75AC2">
        <w:t>tanısal değerlerini inceledik.</w:t>
      </w:r>
    </w:p>
    <w:p w14:paraId="6DAED81D" w14:textId="77777777" w:rsidR="000A36FC" w:rsidRDefault="000A36FC" w:rsidP="0027460D">
      <w:pPr>
        <w:rPr>
          <w:rStyle w:val="Balk3Char"/>
          <w:color w:val="000000" w:themeColor="text1"/>
          <w:szCs w:val="26"/>
        </w:rPr>
      </w:pPr>
    </w:p>
    <w:p w14:paraId="162F0271" w14:textId="77777777" w:rsidR="0027460D" w:rsidRDefault="0027460D" w:rsidP="0027460D">
      <w:r w:rsidRPr="00C51DF3">
        <w:t>Karaciğer nakli sonrası enfeksiyonlar; erken dönem (ilk bir ay),</w:t>
      </w:r>
      <w:r>
        <w:t xml:space="preserve"> </w:t>
      </w:r>
      <w:r w:rsidRPr="00C51DF3">
        <w:t>ara dönem (1-6 ay arası)</w:t>
      </w:r>
      <w:r>
        <w:t xml:space="preserve"> ve</w:t>
      </w:r>
      <w:r w:rsidRPr="00C51DF3">
        <w:t xml:space="preserve"> geç dönem (6 aydan sonra) ol</w:t>
      </w:r>
      <w:r>
        <w:t xml:space="preserve">mak üzere </w:t>
      </w:r>
      <w:r w:rsidRPr="00C51DF3">
        <w:t>üç</w:t>
      </w:r>
      <w:r>
        <w:t xml:space="preserve"> </w:t>
      </w:r>
      <w:r w:rsidRPr="00C51DF3">
        <w:t>dönem halinde incelenmektedir. Erken dönemde meydana gelen enfeksiyonlar</w:t>
      </w:r>
      <w:r>
        <w:t>ın</w:t>
      </w:r>
      <w:r w:rsidRPr="00C51DF3">
        <w:t xml:space="preserve"> </w:t>
      </w:r>
      <w:r>
        <w:t xml:space="preserve">çoğu </w:t>
      </w:r>
      <w:r w:rsidRPr="00C51DF3">
        <w:t>cerrahi veya teknik sorunlar</w:t>
      </w:r>
      <w:r>
        <w:t>la ilişkilidir</w:t>
      </w:r>
      <w:r w:rsidRPr="00DD0FE6">
        <w:t>.</w:t>
      </w:r>
      <w:r>
        <w:rPr>
          <w:rFonts w:ascii="Georgia" w:hAnsi="Georgia"/>
          <w:color w:val="2E2E2E"/>
          <w:sz w:val="27"/>
          <w:szCs w:val="27"/>
        </w:rPr>
        <w:t xml:space="preserve"> </w:t>
      </w:r>
      <w:r w:rsidRPr="00C51DF3">
        <w:t>Ara dönemde immünsüpresyonun etkileri ortaya çıkmakta ve buna bağlı olarak fırsatçı enfeksiyonlar</w:t>
      </w:r>
      <w:r>
        <w:t xml:space="preserve"> </w:t>
      </w:r>
      <w:r w:rsidRPr="00C51DF3">
        <w:t>gelişmekte, geç dönemde ise toplum kökenli bakteriyel enfeksiyonlar ve nadir görülen</w:t>
      </w:r>
      <w:r>
        <w:t xml:space="preserve"> enfeksiyonlar gelişebilmektedir </w:t>
      </w:r>
      <w:r>
        <w:fldChar w:fldCharType="begin" w:fldLock="1"/>
      </w:r>
      <w:r>
        <w:instrText>ADDIN CSL_CITATION {"citationItems":[{"id":"ITEM-1","itemData":{"DOI":"10.3748/wjg.14.4977","ISSN":"10079327","PMID":"18763277","abstract":"Recent advances in effective antimicrobial prophylactic strategies have led to a decline in the incidence of opportunistic infections in liver transplant recipients. However, morbidity and mortality due to infectious diseases remain as major problems. Bacterial infections occurring early after transplant are mainly related to the technical aspects of the procedure. By contrast, after the first postoperative days and beyond, the nature and variety of infectious complications change. Opportunistic bacterial infections are uncommon after 6 mo in patients receiving stable and reduced maintenance doses of immunosuppression with good graft function and little is documented about these cases in the literature. Transplant recipients may be more susceptible to some pathogens, such as the Nocardia species, Legionella species, Listeria monocytogenes, Mycoplasma species, Salmonella species or Rhodococcus equi. Respiratory infections due to capsulated bacteria, such as Streptococcus pneumoniae and Haemophilus influenza, can be life-threatening if not promptly treated in this population. These late bacterial infections may be very difficult to recognize and treat in this population. In this article, we review what has been described in the literature with regards to late bacterial infections following liver transplantation. © 2008 The WJG Press. All rights reserved.","author":[{"dropping-particle":"","family":"Pozo","given":"Jose Luis","non-dropping-particle":"del","parse-names":false,"suffix":""}],"container-title":"World Journal of Gastroenterology","id":"ITEM-1","issue":"32","issued":{"date-parts":[["2008","8","28"]]},"page":"4977-4983","publisher":"Baishideng Publishing Group Inc","title":"del Pozo JL. Update and actual trends on bacterial infections following liver transplantation. World J Gastroenterol 2008; 14: 4977-83","type":"article-journal","volume":"14"},"uris":["http://www.mendeley.com/documents/?uuid=282427f3-fa95-4fd0-9baf-1acbc101a6e0"]}],"mendeley":{"formattedCitation":"(24)","plainTextFormattedCitation":"(24)","previouslyFormattedCitation":"(24)"},"properties":{"noteIndex":0},"schema":"https://github.com/citation-style-language/schema/raw/master/csl-citation.json"}</w:instrText>
      </w:r>
      <w:r>
        <w:fldChar w:fldCharType="separate"/>
      </w:r>
      <w:r w:rsidRPr="0085653B">
        <w:rPr>
          <w:noProof/>
        </w:rPr>
        <w:t>(24)</w:t>
      </w:r>
      <w:r>
        <w:fldChar w:fldCharType="end"/>
      </w:r>
      <w:r w:rsidRPr="00C51DF3">
        <w:t>.</w:t>
      </w:r>
      <w:r w:rsidRPr="00C51DF3">
        <w:rPr>
          <w:color w:val="FF0000"/>
        </w:rPr>
        <w:t xml:space="preserve"> </w:t>
      </w:r>
      <w:r w:rsidRPr="00B1498C">
        <w:t>Çoğu</w:t>
      </w:r>
      <w:r>
        <w:t xml:space="preserve"> </w:t>
      </w:r>
      <w:r w:rsidRPr="00B1498C">
        <w:t>bakteriyel enfeksiyonlar karaciğer nakli alıcılarında ilk bir ayda meydana</w:t>
      </w:r>
      <w:r>
        <w:t xml:space="preserve"> </w:t>
      </w:r>
      <w:r w:rsidRPr="00B1498C">
        <w:t xml:space="preserve">gelmektedir. Bu hastalarda bakteriyemi insidansı %21-33 arasında değişmektedir </w:t>
      </w:r>
      <w:r>
        <w:fldChar w:fldCharType="begin" w:fldLock="1"/>
      </w:r>
      <w:r>
        <w:instrText>ADDIN CSL_CITATION {"citationItems":[{"id":"ITEM-1","itemData":{"id":"ITEM-1","issued":{"date-parts":[["0"]]},"title":"Kusne S, Dummer JS, Singh N, et al. Infections after liver transplantation. An analysis of 101 consecutive cases. Medicine 1988; 67: 132-43","type":"article-journal"},"uris":["http://www.mendeley.com/documents/?uuid=de7a8e43-1e3e-48b7-b264-de0a7b6406e9"]}],"mendeley":{"formattedCitation":"(5)","plainTextFormattedCitation":"(5)","previouslyFormattedCitation":"(5)"},"properties":{"noteIndex":0},"schema":"https://github.com/citation-style-language/schema/raw/master/csl-citation.json"}</w:instrText>
      </w:r>
      <w:r>
        <w:fldChar w:fldCharType="separate"/>
      </w:r>
      <w:r w:rsidRPr="0085653B">
        <w:rPr>
          <w:noProof/>
        </w:rPr>
        <w:t>(5)</w:t>
      </w:r>
      <w:r>
        <w:fldChar w:fldCharType="end"/>
      </w:r>
      <w:r w:rsidRPr="00B1498C">
        <w:t>.</w:t>
      </w:r>
      <w:r>
        <w:t xml:space="preserve"> </w:t>
      </w:r>
    </w:p>
    <w:p w14:paraId="247D6DB0" w14:textId="77777777" w:rsidR="0027460D" w:rsidRDefault="0027460D" w:rsidP="0027460D">
      <w:pPr>
        <w:rPr>
          <w:rFonts w:eastAsia="TimesNewRomanPSMT"/>
        </w:rPr>
      </w:pPr>
      <w:r>
        <w:rPr>
          <w:rFonts w:eastAsia="TimesNewRomanPSMT"/>
        </w:rPr>
        <w:t>K</w:t>
      </w:r>
      <w:r w:rsidRPr="00B1498C">
        <w:rPr>
          <w:rFonts w:eastAsia="TimesNewRomanPSMT"/>
        </w:rPr>
        <w:t>araciğer nakli sonrası</w:t>
      </w:r>
      <w:r>
        <w:rPr>
          <w:rFonts w:eastAsia="TimesNewRomanPSMT"/>
        </w:rPr>
        <w:t xml:space="preserve">nda </w:t>
      </w:r>
      <w:r w:rsidRPr="00B1498C">
        <w:rPr>
          <w:rFonts w:eastAsia="TimesNewRomanPSMT"/>
        </w:rPr>
        <w:t>erken dönemde görülen</w:t>
      </w:r>
      <w:r>
        <w:rPr>
          <w:rFonts w:eastAsia="TimesNewRomanPSMT"/>
        </w:rPr>
        <w:t xml:space="preserve"> </w:t>
      </w:r>
      <w:r w:rsidRPr="00B1498C">
        <w:rPr>
          <w:rFonts w:eastAsia="TimesNewRomanPSMT"/>
        </w:rPr>
        <w:t xml:space="preserve">enfeksiyonların %27-47’sini </w:t>
      </w:r>
      <w:r>
        <w:rPr>
          <w:rFonts w:eastAsia="TimesNewRomanPSMT"/>
        </w:rPr>
        <w:t xml:space="preserve">intraabdominal kaynaklı sebepler </w:t>
      </w:r>
      <w:r w:rsidRPr="00B1498C">
        <w:rPr>
          <w:rFonts w:eastAsia="TimesNewRomanPSMT"/>
        </w:rPr>
        <w:t xml:space="preserve">oluşturmaktadır </w:t>
      </w:r>
      <w:r>
        <w:rPr>
          <w:rFonts w:eastAsia="TimesNewRomanPSMT"/>
        </w:rPr>
        <w:fldChar w:fldCharType="begin" w:fldLock="1"/>
      </w:r>
      <w:r>
        <w:rPr>
          <w:rFonts w:eastAsia="TimesNewRomanPSMT"/>
        </w:rPr>
        <w:instrText>ADDIN CSL_CITATION {"citationItems":[{"id":"ITEM-1","itemData":{"DOI":"10.1086/320901","ISSN":"1058-4838","abstract":"In addition to the net state of immunosuppression, the risk of infection after transplantation is largely determined by the transplant recipient's epidemiologic exposures. Potential sources of infection in the transplant recipient include the environment and the recipient's endogenous flora. This article presents aspects of prevention of infection after solid-organ transplantation such as avoidance of epidemiologic exposures, antibacterial prophylaxis, prophylaxis for tuberculin-positive transplant recipients, and prophylaxis against infections with Pneumocystis carinii and Toxoplasma gondii.","author":[{"dropping-particle":"","family":"Soave","given":"Rosemary","non-dropping-particle":"","parse-names":false,"suffix":""}],"container-title":"Clinical Infectious Diseases","id":"ITEM-1","issue":"s1","issued":{"date-parts":[["2001","7","1"]]},"page":"S26-S31","publisher":"Oxford University Pre</w:instrText>
      </w:r>
      <w:r>
        <w:rPr>
          <w:rFonts w:eastAsia="TimesNewRomanPSMT" w:hint="eastAsia"/>
        </w:rPr>
        <w:instrText>ss (OUP)","title":"Prophylaxis Strategies for Solid</w:instrText>
      </w:r>
      <w:r>
        <w:rPr>
          <w:rFonts w:eastAsia="TimesNewRomanPSMT" w:hint="eastAsia"/>
        </w:rPr>
        <w:instrText>‐</w:instrText>
      </w:r>
      <w:r>
        <w:rPr>
          <w:rFonts w:eastAsia="TimesNewRomanPSMT" w:hint="eastAsia"/>
        </w:rPr>
        <w:instrText>Organ Transplantation","type":"article-journal","volume":"33"},"uris":["http://www.mendeley.com/documents/?uuid=a91d433c-4fe4-3455-b038-2efa6b9f4cd3"]}],"mendeley":{"formattedCitation":"(25)","plainTextF</w:instrText>
      </w:r>
      <w:r>
        <w:rPr>
          <w:rFonts w:eastAsia="TimesNewRomanPSMT"/>
        </w:rPr>
        <w:instrText>ormattedCitation":"(25)","previouslyFormattedCitation":"(25)"},"properties":{"noteIndex":0},"schema":"https://github.com/citation-style-language/schema/raw/master/csl-citation.json"}</w:instrText>
      </w:r>
      <w:r>
        <w:rPr>
          <w:rFonts w:eastAsia="TimesNewRomanPSMT"/>
        </w:rPr>
        <w:fldChar w:fldCharType="separate"/>
      </w:r>
      <w:r w:rsidRPr="0085653B">
        <w:rPr>
          <w:rFonts w:eastAsia="TimesNewRomanPSMT"/>
          <w:noProof/>
        </w:rPr>
        <w:t>(25)</w:t>
      </w:r>
      <w:r>
        <w:rPr>
          <w:rFonts w:eastAsia="TimesNewRomanPSMT"/>
        </w:rPr>
        <w:fldChar w:fldCharType="end"/>
      </w:r>
      <w:r w:rsidRPr="00B1498C">
        <w:rPr>
          <w:rFonts w:eastAsia="TimesNewRomanPSMT"/>
        </w:rPr>
        <w:t xml:space="preserve">. </w:t>
      </w:r>
      <w:r>
        <w:rPr>
          <w:rFonts w:eastAsia="TimesNewRomanPSMT"/>
        </w:rPr>
        <w:t>N</w:t>
      </w:r>
      <w:r w:rsidRPr="00B1498C">
        <w:rPr>
          <w:rFonts w:eastAsia="TimesNewRomanPSMT"/>
        </w:rPr>
        <w:t>ak</w:t>
      </w:r>
      <w:r>
        <w:rPr>
          <w:rFonts w:eastAsia="TimesNewRomanPSMT"/>
        </w:rPr>
        <w:t>i</w:t>
      </w:r>
      <w:r w:rsidRPr="00B1498C">
        <w:rPr>
          <w:rFonts w:eastAsia="TimesNewRomanPSMT"/>
        </w:rPr>
        <w:t>lden sonraki ilk</w:t>
      </w:r>
      <w:r>
        <w:rPr>
          <w:rFonts w:eastAsia="TimesNewRomanPSMT"/>
        </w:rPr>
        <w:t xml:space="preserve"> </w:t>
      </w:r>
      <w:r w:rsidRPr="00B1498C">
        <w:rPr>
          <w:rFonts w:eastAsia="TimesNewRomanPSMT"/>
        </w:rPr>
        <w:t>haftalar</w:t>
      </w:r>
      <w:r>
        <w:rPr>
          <w:rFonts w:eastAsia="TimesNewRomanPSMT"/>
        </w:rPr>
        <w:t>da</w:t>
      </w:r>
      <w:r w:rsidRPr="00B1498C">
        <w:rPr>
          <w:rFonts w:eastAsia="TimesNewRomanPSMT"/>
        </w:rPr>
        <w:t xml:space="preserve"> ateş, lökositoz, karın ağrısı ile birlikte; sıklıkla intraabdominal apse, peritonit ve</w:t>
      </w:r>
      <w:r>
        <w:rPr>
          <w:rFonts w:eastAsia="TimesNewRomanPSMT"/>
        </w:rPr>
        <w:t xml:space="preserve"> </w:t>
      </w:r>
      <w:r w:rsidRPr="00B1498C">
        <w:rPr>
          <w:rFonts w:eastAsia="TimesNewRomanPSMT"/>
        </w:rPr>
        <w:t xml:space="preserve">kolanjit </w:t>
      </w:r>
      <w:r>
        <w:rPr>
          <w:rFonts w:eastAsia="TimesNewRomanPSMT"/>
        </w:rPr>
        <w:t xml:space="preserve">tablosu ile </w:t>
      </w:r>
      <w:r w:rsidRPr="00B1498C">
        <w:rPr>
          <w:rFonts w:eastAsia="TimesNewRomanPSMT"/>
        </w:rPr>
        <w:t>kendini göstermektedir.</w:t>
      </w:r>
      <w:r>
        <w:rPr>
          <w:rFonts w:eastAsia="TimesNewRomanPSMT"/>
        </w:rPr>
        <w:t xml:space="preserve"> </w:t>
      </w:r>
    </w:p>
    <w:p w14:paraId="7AE5BB19" w14:textId="38B73899" w:rsidR="0027460D" w:rsidRDefault="0027460D" w:rsidP="0027460D">
      <w:r w:rsidRPr="00B1498C">
        <w:t>Karaciğer nakli sonrası enfeksiyona neden olan en sık patojenler bakterilerdir.</w:t>
      </w:r>
      <w:r>
        <w:t xml:space="preserve"> </w:t>
      </w:r>
      <w:r w:rsidRPr="00B1498C">
        <w:t>Yara yeri enfeksiyonları, abdominal boşluk enfeksiyonları, üriner sistem, respiratuvar</w:t>
      </w:r>
      <w:r>
        <w:t xml:space="preserve"> </w:t>
      </w:r>
      <w:r w:rsidRPr="00B1498C">
        <w:t>sistem ve kan dolaşım</w:t>
      </w:r>
      <w:r>
        <w:t>ı</w:t>
      </w:r>
      <w:r w:rsidRPr="00B1498C">
        <w:t xml:space="preserve"> enfeksiyonları şeklinde görülmektedir </w:t>
      </w:r>
      <w:r>
        <w:fldChar w:fldCharType="begin" w:fldLock="1"/>
      </w:r>
      <w:r w:rsidR="001C4787">
        <w:instrText>ADDIN CSL_CITATION {"citationItems":[{"id":"ITEM-1","itemData":{"DOI":"10.1002/lt.21991","ISSN":"15276465","abstract":"Bloodstream infections (BSIs) are a major cause of mortality in liver transplant recipients. The incidence, microbiology, and outcome of BSIs in the first year after liver transplantation were analyzed in 704 patients who underwent transplantation at a single center between 1997 and 2007. BSIs occurred in 205 (29.1%) of the 704 patients. Overall, 259 episodes were documented, and they resulted in an incidence rate of 36.8%. Of these episodes, 39.4%, 27.8%, 17%, and 15.8% occurred in the very early period (≤10 days after liver transplantation), the early period (days 11-30), the intermediate period (days 31-90), and the late period (days 91-365), respectively. The most frequent pathogens were Enterobacteriaceae members (41%), Staphylococcus aureus (19.8%), enterococci (13.1%), Pseudomonas aeruginosa (8.8%), and yeasts (7.1%). The median time of onset ranged from 7 days for methicillin-resistant S. aureus to 25 days for Enterobacteriaceae. Mortality at 15 days after BSIs was 16.2%. Kaplan-Meier survival curves showed that patients with BSIs had a significantly higher 1-year mortality rate than those without BSIs (28.3% versus 16.6%, P &lt; 0.001 with the log-rank test). When the time of BSI onset was considered, 1-year mortality was significantly associated with very early and early episodes (P &lt; 0.001) but not with intermediate and late episodes (P = 0.47). In conclusion, BSIs are frequent and early complications after liver transplantation and are mostly caused by gram-negative bacilli. A BSI in the first posttransplant month is a significant predictor of 1-year survival. © 2010 AASLD.","author":[{"dropping-particle":"","family":"Bert","given":"Frédéric","non-dropping-particle":"","parse-names":false,"suffix":""},{"dropping-particle":"","family":"Larroque","given":"Beatrice","non-dropping-particle":"","parse-names":false,"suffix":""},{"dropping-particle":"","family":"Paugam-Burtz","given":"Catherine","non-dropping-particle":"","parse-names":false,"suffix":""},{"dropping-particle":"","family":"Janny","given":"Sylvie","non-dropping-particle":"","parse-names":false,"suffix":""},{"dropping-particle":"","family":"Durand","given":"Francois","non-dropping-particle":"","parse-names":false,"suffix":""},{"dropping-particle":"","family":"Dondero","given":"Fédérica","non-dropping-particle":"","parse-names":false,"suffix":""},{"dropping-particle":"","family":"Valla","given":"Dominique-Charles","non-dropping-particle":"","parse-names":false,"suffix":""},{"dropping-particle":"","family":"Belghiti","given":"Jacques","non-dropping-particle":"","parse-names":false,"suffix":""},{"dropping-particle":"","family":"Moreau","given":"Richard","non-dropping-particle":"","parse-names":false,"suffix":""},{"dropping-particle":"","family":"Nicolas-Chanoine","given":"Marie-Hélène","non-dropping-particle":"","parse-names":false,"suffix":""}],"container-title":"Liver Transplantation","id":"ITEM-1","issue":"3","issued":{"date-parts":[["2010","3","1"]]},"page":"393-401","publisher":"John Wiley &amp; Sons, Ltd","title":"Microbial epidemiology and outcome of bloodstream infections in liver transplant recipients: An analysis of 259 episodes","type":"article-journal","volume":"16"},"uris":["http://www.mendeley.com/documents/?uuid=e5592d11-8db2-33ef-bb51-c4dc5c48ad00"]},{"id":"ITEM-2","itemData":{"DOI":"10.3748/wjg.14.4977","ISSN":"10079327","PMID":"18763277","abstract":"Recent advances in effective antimicrobial prophylactic strategies have led to a decline in the incidence of opportunistic infections in liver transplant recipients. However, morbidity and mortality due to infectious diseases remain as major problems. Bacterial infections occurring early after transplant are mainly related to the technical aspects of the procedure. By contrast, after the first postoperative days and beyond, the nature and variety of infectious complications change. Opportunistic bacterial infections are uncommon after 6 mo in patients receiving stable and reduced maintenance doses of immunosuppression with good graft function and little is documented about these cases in the literature. Transplant recipients may be more susceptible to some pathogens, such as the Nocardia species, Legionella species, Listeria monocytogenes, Mycoplasma species, Salmonella species or Rhodococcus equi. Respiratory infections due to capsulated bacteria, such as Streptococcus pneumoniae and Haemophilus influenza, can be life-threatening if not promptly treated in this population. These late bacterial infections may be very difficult to recognize and treat in this population. In this article, we review what has been described in the literature with regards to late bacterial infections following liver transplantation. © 2008 The WJG Press. All rights reserved.","author":[{"dropping-particle":"","family":"Pozo","given":"Jose Luis","non-dropping-particle":"del","parse-names":false,"suffix":""}],"container-title":"World Journal of Gastroenterology","id":"ITEM-2","issue":"32","issued":{"date-parts":[["2008","8","28"]]},"page":"4977-4983","publisher":"Baishideng Publishing Group Inc","title":"del Pozo JL. Update and actual trends on bacterial infections following liver transplantation. World J Gastroenterol 2008; 14: 4977-83","type":"article-journal","volume":"14"},"uris":["http://www.mendeley.com/documents/?uuid=282427f3-fa95-4fd0-9baf-1acbc101a6e0"]}],"mendeley":{"formattedCitation":"(24,94)","plainTextFormattedCitation":"(24,94)","previouslyFormattedCitation":"(24,94)"},"properties":{"noteIndex":0},"schema":"https://github.com/citation-style-language/schema/raw/master/csl-citation.json"}</w:instrText>
      </w:r>
      <w:r>
        <w:fldChar w:fldCharType="separate"/>
      </w:r>
      <w:r w:rsidR="00013FE6" w:rsidRPr="00013FE6">
        <w:rPr>
          <w:noProof/>
        </w:rPr>
        <w:t>(24,94)</w:t>
      </w:r>
      <w:r>
        <w:fldChar w:fldCharType="end"/>
      </w:r>
      <w:r w:rsidRPr="00B1498C">
        <w:t xml:space="preserve">. </w:t>
      </w:r>
    </w:p>
    <w:p w14:paraId="0420A036" w14:textId="31D30E59" w:rsidR="002B155E" w:rsidRDefault="002B155E" w:rsidP="002B155E">
      <w:r w:rsidRPr="00B1498C">
        <w:t>Karaciğer nakli</w:t>
      </w:r>
      <w:r>
        <w:t xml:space="preserve"> hastalarında i</w:t>
      </w:r>
      <w:r w:rsidRPr="00B1498C">
        <w:t>ntraabdominal enfeksiyonlar genellikle</w:t>
      </w:r>
      <w:r>
        <w:t xml:space="preserve"> </w:t>
      </w:r>
      <w:r w:rsidRPr="00B1498C">
        <w:t>polimikrobiyaldir ve</w:t>
      </w:r>
      <w:r>
        <w:t xml:space="preserve"> multiple</w:t>
      </w:r>
      <w:r w:rsidRPr="00B1498C">
        <w:t xml:space="preserve"> ilaç direnci gösteren bakteriler izole edilir. Bazı önemli intraabdominal</w:t>
      </w:r>
      <w:r>
        <w:t xml:space="preserve"> </w:t>
      </w:r>
      <w:r w:rsidRPr="00B1498C">
        <w:t xml:space="preserve">enfeksiyon etkenleri </w:t>
      </w:r>
      <w:r w:rsidRPr="00E2328C">
        <w:rPr>
          <w:i/>
        </w:rPr>
        <w:t>VRE</w:t>
      </w:r>
      <w:r w:rsidRPr="00B1498C">
        <w:t xml:space="preserve"> dâhil </w:t>
      </w:r>
      <w:r w:rsidRPr="00E2328C">
        <w:rPr>
          <w:i/>
        </w:rPr>
        <w:t>enterekoklar</w:t>
      </w:r>
      <w:r w:rsidRPr="00B1498C">
        <w:t xml:space="preserve">, </w:t>
      </w:r>
      <w:r w:rsidRPr="00E2328C">
        <w:rPr>
          <w:i/>
        </w:rPr>
        <w:t>MRSA</w:t>
      </w:r>
      <w:r w:rsidRPr="00B1498C">
        <w:t xml:space="preserve"> dâhil </w:t>
      </w:r>
      <w:r w:rsidR="00F41A53">
        <w:rPr>
          <w:i/>
          <w:iCs/>
        </w:rPr>
        <w:t>S. A</w:t>
      </w:r>
      <w:r w:rsidRPr="00B1498C">
        <w:rPr>
          <w:i/>
          <w:iCs/>
        </w:rPr>
        <w:t xml:space="preserve">ureus, </w:t>
      </w:r>
      <w:r w:rsidRPr="00FD11DB">
        <w:rPr>
          <w:i/>
          <w:iCs/>
        </w:rPr>
        <w:t xml:space="preserve">Candida </w:t>
      </w:r>
      <w:r w:rsidRPr="00FD11DB">
        <w:rPr>
          <w:i/>
        </w:rPr>
        <w:t>spp</w:t>
      </w:r>
      <w:r w:rsidRPr="00FD11DB">
        <w:rPr>
          <w:i/>
          <w:iCs/>
        </w:rPr>
        <w:t>, Pseudomonas</w:t>
      </w:r>
      <w:r w:rsidRPr="00B1498C">
        <w:rPr>
          <w:i/>
          <w:iCs/>
        </w:rPr>
        <w:t xml:space="preserve"> </w:t>
      </w:r>
      <w:r w:rsidRPr="00B1498C">
        <w:t xml:space="preserve">spp, </w:t>
      </w:r>
      <w:r w:rsidRPr="00B1498C">
        <w:rPr>
          <w:i/>
          <w:iCs/>
        </w:rPr>
        <w:t xml:space="preserve">Klebsiella </w:t>
      </w:r>
      <w:r w:rsidRPr="00FD11DB">
        <w:rPr>
          <w:i/>
        </w:rPr>
        <w:t>spp,</w:t>
      </w:r>
      <w:r w:rsidRPr="00B1498C">
        <w:t xml:space="preserve"> </w:t>
      </w:r>
      <w:r w:rsidRPr="00FD11DB">
        <w:rPr>
          <w:i/>
          <w:iCs/>
        </w:rPr>
        <w:t xml:space="preserve">Acinetobacter </w:t>
      </w:r>
      <w:r w:rsidRPr="00FD11DB">
        <w:rPr>
          <w:i/>
        </w:rPr>
        <w:t>spp</w:t>
      </w:r>
      <w:r w:rsidRPr="00B1498C">
        <w:t xml:space="preserve">, </w:t>
      </w:r>
      <w:r w:rsidRPr="00B1498C">
        <w:rPr>
          <w:i/>
          <w:iCs/>
        </w:rPr>
        <w:t xml:space="preserve">Enterobacter </w:t>
      </w:r>
      <w:r w:rsidRPr="00FD11DB">
        <w:rPr>
          <w:i/>
        </w:rPr>
        <w:t>spp</w:t>
      </w:r>
      <w:r w:rsidRPr="00B1498C">
        <w:t xml:space="preserve">. gibi bakterilerdir </w:t>
      </w:r>
      <w:r>
        <w:fldChar w:fldCharType="begin" w:fldLock="1"/>
      </w:r>
      <w:r>
        <w:instrText>ADDIN CSL_CITATION {"citationItems":[{"id":"ITEM-1","itemData":{"DOI":"10.1111/j.1399-0012.2006.00608.x","ISSN":"09020063","abstract":"Advances in surgical techniques and immunosuppression (IS) have led to an appreciable reduction in postoperative complications following transplantation. However, wound complications as probably the most common type of post-transplantation surgical complication can still limit these improved outcomes and result in prolonged hospitalization, hospital readmission, and reoperation, consequently increasing overall transplant cost. Our aim was to review the literature to delineate the evidence-based risk factors for wound complications following kidney and liver transplantation (KTx, LTx), and to present the preventive and therapeutic modalities for this bothersome morbidity. Generally, wound complications are categorized as superficial and deep wound dehiscences, perigraft fluid collections and seroma, superficial and deep wound infections, cellulitis, lymphocele and wound drainage. The results of several studies showed that the most important risk factors for wound complications are IS and obesity. Additionally, there are surgical and/ or technical factors, including type of incision, reoperation, and surgeon's expertise, as well as comorbidities such as advanced age, diabetes mellitus, malnutrition, and uremia. Preventive management of wound complications necessitates defining their etiological factors so that their detrimental effects on healing processes can be addressed and reduced. IS modalities and agents, especially sirolimus (SRL), and steroids (ST) should be adjusted according to the patient's co-existing risk factors. SRL should be administered three months after transplantation and ST should be tapered as soon as possible. A body mass index (BMI) lower than 30 kg/m 2 is advisable for inclusion in a transplantation program, but higher BMIs do not exclude recipients. Surgical risk factors can be prevented by applying precise surgical techniques. Therapeutic modalities must focus on the most efficient and cost-effective medications and/or interventions to facilitate and improve wound healing. © 2006 Blackwell Munksgaard.","author":[{"dropping-particle":"","family":"Mehrabi","given":"Arianeb","non-dropping-particle":"","parse-names":false,"suffix":""},{"dropping-particle":"","family":"Fonouni","given":"H.","non-dropping-particle":"","parse-names":false,"suffix":""},{"dropping-particle":"","family":"Wente","given":"M.","non-dropping-particle":"","parse-names":false,"suffix":""},{"dropping-particle":"","family":"Sadeghi","given":"M.","non-dropping-particle":"","parse-names":false,"suffix":""},{"dropping-particle":"","family":"Eisenbach","given":"C.","non-dropping-particle":"","parse-names":false,"suffix":""},{"dropping-particle":"","family":"Encke","given":"J.","non-dropping-particle":"","parse-names":false,"suffix":""},{"dropping-particle":"","family":"Schmied","given":"B. M.","non-dropping-particle":"","parse-names":false,"suffix":""},{"dropping-particle":"","family":"Libicher","given":"M.","non-dropping-particle":"","parse-names":false,"suffix":""},{"dropping-particle":"","family":"Zeier","given":"M.","non-dropping-particle":"","parse-names":false,"suffix":""},{"dropping-particle":"","family":"Weitz","given":"J.","non-dropping-particle":"","parse-names":false,"suffix":""},{"dropping-particle":"","family":"Büchler","given":"M. W.","non-dropping-particle":"","parse-names":false,"suffix":""},{"dropping-particle":"","family":"Schmidt","given":"J.","non-dropping-particle":"","parse-names":false,"suffix":""}],"container-title":"Clinical Transplantation","id":"ITEM-1","issue":"SUPPL. 17","issued":{"date-parts":[["2006","12"]]},"page":"97-110","publisher":"John Wiley &amp; Sons, Ltd","title":"Wound complications following kidney and liver transplantation","type":"article","volume":"20"},"uris":["http://www.mendeley.com/documents/?uuid=5943b369-7684-3242-b2ab-23b350c0f2b5"]},{"id":"ITEM-2","itemData":{"DOI":"10.1086/422644","ISSN":"1058-4838","abstract":"Background. Infected hepatic fluid collections (bilomas) are a major infectious complication of liver transplantation. Limited data exist on management and outcome of biloma. Methods. We report a cohort study of 57 liver transplant recipients with posttransplantation bilomas undertaken to identify the clinical features of biloma, management strategies, and outcome. Results. Fever (44%) and abdominal pain (40%) were the most common presenting symptoms, but one-third of patients were asymptomatic; 79% had elevated hepatic enzyme levels. Patients without hepatic artery thrombosis (HAT) had the highest rates of resolution with percutaneous drainage and anti-infective therapy (64%). Retransplantation was necessary in 64% of patients with HAT and biloma. Independent predictors of resolution with nonsurgical therapy were absence of HAT (odds ratio [OR] 7.69; P = .01) and absence of Candida (OR, 9.09; P = .02) or enterococcal infection (OR, 7.69; P = .03). Patients with bilomas had significantly greater mortality (Cox proportional hazard ratio [HR], 2.38; P = .008, by log rank test) and graft loss (HR, 4.31; P &lt; .0001). Predictors of mortality by multivariable analysis included renal insufficiency (OR, 12.51; P = .02) or infection with Candida species (OR, 4.93; P = .03) or gram-negative bacilli (OR, 9.12; P = .01). Conclusion. Posttransplantation biloma should be suspected in patients with fever or abdominal pain or abnormalities of hepatic enzymes, and it can be confirmed by computerized tomography and radiographically guided aspiration. Bilomas are most likely to be successfully treated nonsurgically in patients without HAT and without Candida or enterococcus infection.","author":[{"dropping-particle":"","family":"Safdar","given":"N.","non-dropping-particle":"","parse-names":false,"suffix":""},{"dropping-particle":"","family":"Said","given":"A.","non-dropping-particle":"","parse-names":false,"suffix":""},{"dropping-particle":"","family":"Lucey","given":"M. R.","non-dropping-particle":"","parse-names":false,"suffix":""},{"dropping-particle":"","family":"Knechtle","given":"S. J.","non-dropping-particle":"","parse-names":false,"suffix":""},{"dropping-particle":"","family":"D'Alessandro","given":"A.","non-dropping-particle":"","parse-names":false,"suffix":""},{"dropping-particle":"","family":"Musat","given":"A.","non-dropping-particle":"","parse-names":false,"suffix":""},{"dropping-particle":"","family":"Pirsch","given":"J.","non-dropping-particle":"","parse-names":false,"suffix":""},{"dropping-particle":"","family":"McDermott","given":"J.","non-dropping-particle":"","parse-names":false,"suffix":""},{"dropping-particle":"","family":"Kalayoglu","given":"M.","non-dropping-particle":"","parse-names":false,"suffix":""},{"dropping-particle":"","family":"Dennis","given":"G. M.","non-dropping-particle":"","parse-names":false,"suffix":""}],"container-title":"Clinical Infectious Diseases","id":"ITEM-2","issue":"4","issued":{"date-parts":[["2004","8","15"]]},"page":"517-525","publisher":"Oxford University Press (OUP)","title":"Infected Bilomas in Liver Transplant Recipients: Clinical Features, Optimal Management, and Risk Factors for Mortality","type":"article-journal","volume":"39"},"uris":["http://www.mendeley.com/documents/?uuid=c9b5848d-67d4-4bfe-b082-90d0ae68b579"]}],"mendeley":{"formattedCitation":"(95,96)","plainTextFormattedCitation":"(95,96)","previouslyFormattedCitation":"(95,96)"},"properties":{"noteIndex":0},"schema":"https://github.com/citation-style-language/schema/raw/master/csl-citation.json"}</w:instrText>
      </w:r>
      <w:r>
        <w:fldChar w:fldCharType="separate"/>
      </w:r>
      <w:r w:rsidRPr="00013FE6">
        <w:rPr>
          <w:noProof/>
        </w:rPr>
        <w:t>(95,96)</w:t>
      </w:r>
      <w:r>
        <w:fldChar w:fldCharType="end"/>
      </w:r>
      <w:r w:rsidRPr="00B1498C">
        <w:t>.</w:t>
      </w:r>
      <w:r>
        <w:t xml:space="preserve"> </w:t>
      </w:r>
    </w:p>
    <w:p w14:paraId="5A4796D5" w14:textId="77777777" w:rsidR="0027460D" w:rsidRDefault="0027460D" w:rsidP="0027460D">
      <w:r>
        <w:t xml:space="preserve">Bizim çalışmamızdaki intraabdominal kaynaklı septik hastaların nakilden sonraki reoperasyona gidişin ortanca değeri 10 (4-69) gündü. Bu yüzden oluşan enfeksiyonlar erken dönem grubundaydı. </w:t>
      </w:r>
    </w:p>
    <w:p w14:paraId="7A722A5C" w14:textId="3A905EF0" w:rsidR="005A0648" w:rsidRDefault="0027460D" w:rsidP="005A0648">
      <w:pPr>
        <w:rPr>
          <w:rFonts w:eastAsia="TimesNewRomanPSMT"/>
        </w:rPr>
      </w:pPr>
      <w:r w:rsidRPr="00B1498C">
        <w:t>Karaciğer naklinde, kan dolaşımı enfeksiyonlarında sık</w:t>
      </w:r>
      <w:r>
        <w:t xml:space="preserve"> </w:t>
      </w:r>
      <w:r w:rsidRPr="00B1498C">
        <w:t xml:space="preserve">görülen etkenler </w:t>
      </w:r>
      <w:r w:rsidRPr="00AF25E5">
        <w:rPr>
          <w:i/>
        </w:rPr>
        <w:t xml:space="preserve">enterekoklar, viridans streptekoklar ve stafilokoklar </w:t>
      </w:r>
      <w:r>
        <w:t xml:space="preserve">gibi gram (+) </w:t>
      </w:r>
      <w:r w:rsidRPr="00B1498C">
        <w:t>koklar iken, gastrointestinal sistem</w:t>
      </w:r>
      <w:r>
        <w:t xml:space="preserve">den </w:t>
      </w:r>
      <w:r w:rsidRPr="00B1498C">
        <w:t>kaynak</w:t>
      </w:r>
      <w:r>
        <w:t>lı</w:t>
      </w:r>
      <w:r w:rsidRPr="00B1498C">
        <w:t xml:space="preserve"> </w:t>
      </w:r>
      <w:r>
        <w:t xml:space="preserve">etken ise </w:t>
      </w:r>
      <w:r w:rsidRPr="00B1498C">
        <w:t xml:space="preserve">gram </w:t>
      </w:r>
      <w:r>
        <w:t>(-)</w:t>
      </w:r>
      <w:r w:rsidRPr="00B1498C">
        <w:t xml:space="preserve"> bakterilerdir </w:t>
      </w:r>
      <w:r>
        <w:fldChar w:fldCharType="begin" w:fldLock="1"/>
      </w:r>
      <w:r w:rsidR="001C4787">
        <w:instrText>ADDIN CSL_CITATION {"citationItems":[{"id":"ITEM-1","itemData":{"DOI":"10.1002/lt.21991","ISSN":"15276465","abstract":"Bloodstream infections (BSIs) are a major cause of mortality in liver transplant recipients. The incidence, microbiology, and outcome of BSIs in the first year after liver transplantation were analyzed in 704 patients who underwent transplantation at a single center between 1997 and 2007. BSIs occurred in 205 (29.1%) of the 704 patients. Overall, 259 episodes were documented, and they resulted in an incidence rate of 36.8%. Of these episodes, 39.4%, 27.8%, 17%, and 15.8% occurred in the very early period (≤10 days after liver transplantation), the early period (days 11-30), the intermediate period (days 31-90), and the late period (days 91-365), respectively. The most frequent pathogens were Enterobacteriaceae members (41%), Staphylococcus aureus (19.8%), enterococci (13.1%), Pseudomonas aeruginosa (8.8%), and yeasts (7.1%). The median time of onset ranged from 7 days for methicillin-resistant S. aureus to 25 days for Enterobacteriaceae. Mortality at 15 days after BSIs was 16.2%. Kaplan-Meier survival curves showed that patients with BSIs had a significantly higher 1-year mortality rate than those without BSIs (28.3% versus 16.6%, P &lt; 0.001 with the log-rank test). When the time of BSI onset was considered, 1-year mortality was significantly associated with very early and early episodes (P &lt; 0.001) but not with intermediate and late episodes (P = 0.47). In conclusion, BSIs are frequent and early complications after liver transplantation and are mostly caused by gram-negative bacilli. A BSI in the first posttransplant month is a significant predictor of 1-year survival. © 2010 AASLD.","author":[{"dropping-particle":"","family":"Bert","given":"Frédéric","non-dropping-particle":"","parse-names":false,"suffix":""},{"dropping-particle":"","family":"Larroque","given":"Beatrice","non-dropping-particle":"","parse-names":false,"suffix":""},{"dropping-particle":"","family":"Paugam-Burtz","given":"Catherine","non-dropping-particle":"","parse-names":false,"suffix":""},{"dropping-particle":"","family":"Janny","given":"Sylvie","non-dropping-particle":"","parse-names":false,"suffix":""},{"dropping-particle":"","family":"Durand","given":"Francois","non-dropping-particle":"","parse-names":false,"suffix":""},{"dropping-particle":"","family":"Dondero","given":"Fédérica","non-dropping-particle":"","parse-names":false,"suffix":""},{"dropping-particle":"","family":"Valla","given":"Dominique-Charles","non-dropping-particle":"","parse-names":false,"suffix":""},{"dropping-particle":"","family":"Belghiti","given":"Jacques","non-dropping-particle":"","parse-names":false,"suffix":""},{"dropping-particle":"","family":"Moreau","given":"Richard","non-dropping-particle":"","parse-names":false,"suffix":""},{"dropping-particle":"","family":"Nicolas-Chanoine","given":"Marie-Hélène","non-dropping-particle":"","parse-names":false,"suffix":""}],"container-title":"Liver Transplantation","id":"ITEM-1","issue":"3","issued":{"date-parts":[["2010","3","1"]]},"page":"393-401","publisher":"John Wiley &amp; Sons, Ltd","title":"Microbial epidemiology and outcome of bloodstream infections in liver transplant recipients: An analysis of 259 episodes","type":"article-journal","volume":"16"},"uris":["http://www.mendeley.com/documents/?uuid=e5592d11-8db2-33ef-bb51-c4dc5c48ad00"]}],"mendeley":{"formattedCitation":"(94)","plainTextFormattedCitation":"(94)","previouslyFormattedCitation":"(94)"},"properties":{"noteIndex":0},"schema":"https://github.com/citation-style-language/schema/raw/master/csl-citation.json"}</w:instrText>
      </w:r>
      <w:r>
        <w:fldChar w:fldCharType="separate"/>
      </w:r>
      <w:r w:rsidR="00013FE6" w:rsidRPr="00013FE6">
        <w:rPr>
          <w:noProof/>
        </w:rPr>
        <w:t>(94)</w:t>
      </w:r>
      <w:r>
        <w:fldChar w:fldCharType="end"/>
      </w:r>
      <w:r w:rsidRPr="00B1498C">
        <w:t>.</w:t>
      </w:r>
      <w:bookmarkStart w:id="580" w:name="_Toc45265956"/>
      <w:r>
        <w:t xml:space="preserve"> </w:t>
      </w:r>
      <w:r w:rsidRPr="000F0FBE">
        <w:rPr>
          <w:rStyle w:val="Balk3Char"/>
          <w:b w:val="0"/>
          <w:bCs/>
        </w:rPr>
        <w:t>Kan dolaşımı</w:t>
      </w:r>
      <w:r>
        <w:rPr>
          <w:rStyle w:val="Balk3Char"/>
          <w:b w:val="0"/>
          <w:bCs/>
        </w:rPr>
        <w:t xml:space="preserve">nda </w:t>
      </w:r>
      <w:r w:rsidRPr="000F0FBE">
        <w:rPr>
          <w:rStyle w:val="Balk3Char"/>
          <w:b w:val="0"/>
          <w:bCs/>
        </w:rPr>
        <w:t>enfeksiyon</w:t>
      </w:r>
      <w:r>
        <w:rPr>
          <w:rStyle w:val="Balk3Char"/>
          <w:b w:val="0"/>
          <w:bCs/>
        </w:rPr>
        <w:t xml:space="preserve"> üremesi açısından b</w:t>
      </w:r>
      <w:bookmarkEnd w:id="580"/>
      <w:r w:rsidRPr="00B1498C">
        <w:t>aşlıca risk faktörleri re</w:t>
      </w:r>
      <w:r w:rsidR="008A1F60">
        <w:t>laparot</w:t>
      </w:r>
      <w:r>
        <w:t>omi</w:t>
      </w:r>
      <w:r w:rsidRPr="00B1498C">
        <w:t xml:space="preserve"> gerektiren </w:t>
      </w:r>
      <w:r>
        <w:t xml:space="preserve">karın içi </w:t>
      </w:r>
      <w:r w:rsidRPr="00B1498C">
        <w:t xml:space="preserve">enfeksiyonlar, </w:t>
      </w:r>
      <w:r>
        <w:t xml:space="preserve">santral venöz </w:t>
      </w:r>
      <w:r w:rsidRPr="00B1498C">
        <w:t>kataterlerin uzun süreli kullanımı ve akut allogreft</w:t>
      </w:r>
      <w:r>
        <w:t xml:space="preserve"> </w:t>
      </w:r>
      <w:r w:rsidRPr="00B1498C">
        <w:t xml:space="preserve">rejeksiyonudur </w:t>
      </w:r>
      <w:r>
        <w:fldChar w:fldCharType="begin" w:fldLock="1"/>
      </w:r>
      <w:r w:rsidR="001C4787">
        <w:instrText>ADDIN CSL_CITATION {"citationItems":[{"id":"ITEM-1","itemData":{"DOI":"10.1002/lt.21991","ISSN":"15276465","abstract":"Bloodstream infections (BSIs) are a major cause of mortality in liver transplant recipients. The incidence, microbiology, and outcome of BSIs in the first year after liver transplantation were analyzed in 704 patients who underwent transplantation at a single center between 1997 and 2007. BSIs occurred in 205 (29.1%) of the 704 patients. Overall, 259 episodes were documented, and they resulted in an incidence rate of 36.8%. Of these episodes, 39.4%, 27.8%, 17%, and 15.8% occurred in the very early period (≤10 days after liver transplantation), the early period (days 11-30), the intermediate period (days 31-90), and the late period (days 91-365), respectively. The most frequent pathogens were Enterobacteriaceae members (41%), Staphylococcus aureus (19.8%), enterococci (13.1%), Pseudomonas aeruginosa (8.8%), and yeasts (7.1%). The median time of onset ranged from 7 days for methicillin-resistant S. aureus to 25 days for Enterobacteriaceae. Mortality at 15 days after BSIs was 16.2%. Kaplan-Meier survival curves showed that patients with BSIs had a significantly higher 1-year mortality rate than those without BSIs (28.3% versus 16.6%, P &lt; 0.001 with the log-rank test). When the time of BSI onset was considered, 1-year mortality was significantly associated with very early and early episodes (P &lt; 0.001) but not with intermediate and late episodes (P = 0.47). In conclusion, BSIs are frequent and early complications after liver transplantation and are mostly caused by gram-negative bacilli. A BSI in the first posttransplant month is a significant predictor of 1-year survival. © 2010 AASLD.","author":[{"dropping-particle":"","family":"Bert","given":"Frédéric","non-dropping-particle":"","parse-names":false,"suffix":""},{"dropping-particle":"","family":"Larroque","given":"Beatrice","non-dropping-particle":"","parse-names":false,"suffix":""},{"dropping-particle":"","family":"Paugam-Burtz","given":"Catherine","non-dropping-particle":"","parse-names":false,"suffix":""},{"dropping-particle":"","family":"Janny","given":"Sylvie","non-dropping-particle":"","parse-names":false,"suffix":""},{"dropping-particle":"","family":"Durand","given":"Francois","non-dropping-particle":"","parse-names":false,"suffix":""},{"dropping-particle":"","family":"Dondero","given":"Fédérica","non-dropping-particle":"","parse-names":false,"suffix":""},{"dropping-particle":"","family":"Valla","given":"Dominique-Charles","non-dropping-particle":"","parse-names":false,"suffix":""},{"dropping-particle":"","family":"Belghiti","given":"Jacques","non-dropping-particle":"","parse-names":false,"suffix":""},{"dropping-particle":"","family":"Moreau","given":"Richard","non-dropping-particle":"","parse-names":false,"suffix":""},{"dropping-particle":"","family":"Nicolas-Chanoine","given":"Marie-Hélène","non-dropping-particle":"","parse-names":false,"suffix":""}],"container-title":"Liver Transplantation","id":"ITEM-1","issue":"3","issued":{"date-parts":[["2010","3","1"]]},"page":"393-401","publisher":"John Wiley &amp; Sons, Ltd","title":"Microbial epidemiology and outcome of bloodstream infections in liver transplant recipients: An analysis of 259 episodes","type":"article-journal","volume":"16"},"uris":["http://www.mendeley.com/documents/?uuid=e5592d11-8db2-33ef-bb51-c4dc5c48ad00"]},{"id":"ITEM-2","itemData":{"DOI":"10.1111/j.1399-3062.2009.00421.x","ISSN":"13982273","abstract":"Background. Bacteremias, which are often caused by gram-negative bacteria, are the most frequently occurring infectious complications after liver transplantation (LT). The aim of this study was to investigate bacteremic incidence, pathogenic spectrum, risk factors for bacteremia due to multidrug resistant (MDR) gram-negative bacilli, and its impact on mortality after LT. Methods. A cohort analysis of prospectively recorded data was done in 475 LT recipients, who were divided into 3 categories: cases with gram-negative bacteremia, cases with MDR gram-negative bacteremia, and cases without bacteremia as controls. Results. In 475 LT recipients, there were 152 (32.0%) patients with gram-negative bacillus bacteremia in the first 6 months after LT. Out of 152 patients, there were 225 bacteremic episodes, which accounted for 69.7% in a total 323 bacteremic episodes. A total of 190 bacteremic episodes were caused by Stenotrophomonas maltophilia, Enterobacteriaceae, Ochrobactrum anthropi, Pseudomonas, and Acinetobacter baumanii, all of which were the most frequent gram-negative isolates in this study, and MDR bacilli constituted 56.3%. The most frequent source was intravascular catheters. There were 70 patients with MDR gram-negative bacillus bacteremia. Independent risk factors for bacteremia due to MDR gram-negative bacillus were as follows: post-LT abdominal infection (P&lt;0.0001, odds ratio [OR] 0.066, 95% confidence interval [CI] 0.019-0.226), post-LT reoperative episodes (P&lt;0.0001, OR 10.505, 95% CI 3.055-36.121), or one or more episodes of acute rejection (P=0.042, OR 4.457, 95% CI 0.988-20.103). In the first 6 months after LT, MDR gram-negative bacillus bacteremia-related mortality was significantly higher than that due to antibiotic-susceptible bacillus (38.6% vs. 14.6%, P&lt;0.001). Conclusion. Post-LT bacteremias caused by MDR gram-negative bacilli are common, and associated with allograft acute rejection, post-LT reoperation, and abdominal infection. The increasing isolates of MDR gram-negative bacilli pose a great challenge for clinical treatment. © 2009 John Wiley &amp; Sons A/S.","author":[{"dropping-particle":"","family":"Shi","given":"S.H.","non-dropping-particle":"","parse-names":false,"suffix":""},{"dropping-particle":"","family":"Kong","given":"H.S.","non-dropping-particle":"","parse-names":false,"suffix":""},{"dropping-particle":"","family":"Xu","given":"J.","non-dropping-particle":"","parse-names":false,"suffix":""},{"dropping-particle":"","family":"Zhang","given":"W.J.","non-dropping-particle":"","parse-names":false,"suffix":""},{"dropping-particle":"","family":"Jia","given":"C.K.","non-dropping-particle":"","parse-names":false,"suffix":""},{"dropping-particle":"","family":"Wang","given":"W.L.","non-dropping-particle":"","parse-names":false,"suffix":""},{"dropping-particle":"","family":"Shen","given":"Y.","non-dropping-particle":"","parse-names":false,"suffix":""},{"dropping-particle":"","family":"Zhang","given":"M.","non-dropping-particle":"","parse-names":false,"suffix":""},{"dropping-particle":"","family":"Zheng","given":"S.S.","non-dropping-particle":"","parse-names":false,"suffix":""}],"container-title":"Transplant Infectious Disease","id":"ITEM-2","issue":"5","issued":{"date-parts":[["2009","10","1"]]},"page":"405-412","publisher":"John Wiley &amp; Sons, Ltd","title":"Multidrug resistant gram-negative bacilli as predominant bacteremic pathogens in liver transplant recipients","type":"article-journal","volume":"11"},"uris":["http://www.mendeley.com/documents/?uuid=7ffb59bf-a605-361f-840b-cd167b3c7dc5"]}],"mendeley":{"formattedCitation":"(94,97)","plainTextFormattedCitation":"(94,97)","previouslyFormattedCitation":"(94,97)"},"properties":{"noteIndex":0},"schema":"https://github.com/citation-style-language/schema/raw/master/csl-citation.json"}</w:instrText>
      </w:r>
      <w:r>
        <w:fldChar w:fldCharType="separate"/>
      </w:r>
      <w:r w:rsidR="00013FE6" w:rsidRPr="00013FE6">
        <w:rPr>
          <w:noProof/>
        </w:rPr>
        <w:t>(94,97)</w:t>
      </w:r>
      <w:r>
        <w:fldChar w:fldCharType="end"/>
      </w:r>
      <w:r w:rsidRPr="00B1498C">
        <w:t>.</w:t>
      </w:r>
      <w:r>
        <w:t xml:space="preserve"> </w:t>
      </w:r>
      <w:r w:rsidRPr="00B1498C">
        <w:t>Mortalite ora</w:t>
      </w:r>
      <w:r>
        <w:t xml:space="preserve">nları bakteriyemi için %24-52, </w:t>
      </w:r>
      <w:r w:rsidRPr="00CF46CE">
        <w:rPr>
          <w:i/>
        </w:rPr>
        <w:t>Candidemi</w:t>
      </w:r>
      <w:r w:rsidRPr="00B1498C">
        <w:t xml:space="preserve"> için %82 </w:t>
      </w:r>
      <w:r w:rsidRPr="00B1498C">
        <w:lastRenderedPageBreak/>
        <w:t>gibi yüksek bir</w:t>
      </w:r>
      <w:r>
        <w:t xml:space="preserve"> </w:t>
      </w:r>
      <w:r w:rsidRPr="00B1498C">
        <w:t xml:space="preserve">oranda rapor edilmiştir </w:t>
      </w:r>
      <w:r>
        <w:fldChar w:fldCharType="begin" w:fldLock="1"/>
      </w:r>
      <w:r w:rsidR="001C4787">
        <w:instrText>ADDIN CSL_CITATION {"citationItems":[{"id":"ITEM-1","itemData":{"DOI":"10.1097/01.TP.0000065178.93741.72","ISSN":"0041-1337","abstract":"Background. This study determines whether the spectrum, risk factors, and outcome of invasive candidiasis in liver transplant recipients have changed. Methods. Thirty-five consecutive liver transplant recipients with invasive candidiasis were prospectively studied in a case-controlled, multicenter study. One control was matched with the case for duration of hospitalization and the other for antibiotic use so that risk factors unique in liver transplantation could be elicited. Results. In matched-pair analysis, antibiotic prophylaxis for spontaneous bacterial peritonitis (odds ratio [OR] 8.3, P=0.002), posttransplant dialysis (OR 7.6, P=0.0009), and retransplantation (OR 16.4, P=0.0018) were independently significant predictors of invasive candidiasis. Candida spp. included C. albicans in 65% of patients, C. glabrata in 21%, C. tropicalis in 9%, C. parapsilosis in 3%, and C. guilliermondii in 3%. Patients with C. albicans infections were less likely to have received antifungal prophylaxis than those with non-albicans Candida infections (13.6% vs. 50%, P=0.04). The mortality rate was 36.1% for the cases and 2.8% for the controls (OR 25.0, 95% confidence interval, 6.2-100.5, P=0.0002). Non-albicans Candida infections (P=0.04) and prior antifungal prophylaxis (P=0.05) correlated with poorer outcome in the cases. Conclusions. Our study has identified predictors for Candida infections in the current era that have implications relevant for targeting the prophylaxis toward the high-risk patients. Routine use of antifungal prophylaxis warrants concern given the emergence of non-albicans Candida spp. as significant pathogens after liver transplantation and higher mortality in patients with these infections.","author":[{"dropping-particle":"","family":"Husain","given":"Shahid","non-dropping-particle":"","parse-names":false,"suffix":""},{"dropping-particle":"","family":"Tollemar","given":"Jan","non-dropping-particle":"","parse-names":false,"suffix":""},{"dropping-particle":"","family":"Dominguez","given":"Edward A.","non-dropping-particle":"","parse-names":false,"suffix":""},{"dropping-particle":"","family":"Baumgarten","given":"Katherine","non-dropping-particle":"","parse-names":false,"suffix":""},{"dropping-particle":"","family":"Humar","given":"Atul","non-dropping-particle":"","parse-names":false,"suffix":""},{"dropping-particle":"","family":"Paterson","given":"David L.","non-dropping-particle":"","parse-names":false,"suffix":""},{"dropping-particle":"","family":"Wagener","given":"Marilyn M.","non-dropping-particle":"","parse-names":false,"suffix":""},{"dropping-particle":"","family":"Kusne","given":"Shimon","non-dropping-particle":"","parse-names":false,"suffix":""},{"dropping-particle":"","family":"Singh","given":"Nina","non-dropping-particle":"","parse-names":false,"suffix":""}],"container-title":"Transplantation","id":"ITEM-1","issue":"12","issued":{"date-parts":[["2003","6","27"]]},"page":"2023-2029","publisher":"Lippincott Williams and Wilkins","title":"Changes in the spectrum and risk factors for invasive candidiasis in liver transplant recipients: prospective, multicenter, case-controlled study1","type":"article-journal","volume":"75"},"uris":["http://www.mendeley.com/documents/?uuid=8e81d906-dc11-3fb8-83d0-ea4d6e3b7a6d"]}],"mendeley":{"formattedCitation":"(98)","plainTextFormattedCitation":"(98)","previouslyFormattedCitation":"(98)"},"properties":{"noteIndex":0},"schema":"https://github.com/citation-style-language/schema/raw/master/csl-citation.json"}</w:instrText>
      </w:r>
      <w:r>
        <w:fldChar w:fldCharType="separate"/>
      </w:r>
      <w:r w:rsidR="00013FE6" w:rsidRPr="00013FE6">
        <w:rPr>
          <w:noProof/>
        </w:rPr>
        <w:t>(98)</w:t>
      </w:r>
      <w:r>
        <w:fldChar w:fldCharType="end"/>
      </w:r>
      <w:r w:rsidRPr="00B1498C">
        <w:t xml:space="preserve">. </w:t>
      </w:r>
      <w:r>
        <w:t xml:space="preserve">Başka bir çalışmada ise </w:t>
      </w:r>
      <w:r w:rsidRPr="00C51DF3">
        <w:t>sepsis</w:t>
      </w:r>
      <w:r>
        <w:t xml:space="preserve">te </w:t>
      </w:r>
      <w:r w:rsidRPr="00C51DF3">
        <w:t>mortalite hızı, yaklaşık</w:t>
      </w:r>
      <w:r>
        <w:t xml:space="preserve"> </w:t>
      </w:r>
      <w:r w:rsidRPr="00C51DF3">
        <w:t>olarak %40</w:t>
      </w:r>
      <w:r>
        <w:t xml:space="preserve"> olarak belirtilmiştir </w:t>
      </w:r>
      <w:r>
        <w:fldChar w:fldCharType="begin" w:fldLock="1"/>
      </w:r>
      <w:r>
        <w:instrText>ADDIN CSL_CITATION {"citationItems":[{"id":"ITEM-1","itemData":{"id":"ITEM-1","issued":{"date-parts":[["0"]]},"title":"Harris RL, Musher K, Bloom K et al. Manifestations of sepsis. Archives of Internal Medicine 1987; 147(11): 1895-1906.","type":"article-journal"},"uris":["http://www.mendeley.com/documents/?uuid=fd6a6736-b15c-401a-af4c-c73839ced9c4"]}],"mendeley":{"formattedCitation":"(31)","plainTextFormattedCitation":"(31)","previouslyFormattedCitation":"(31)"},"properties":{"noteIndex":0},"schema":"https://github.com/citation-style-language/schema/raw/master/csl-citation.json"}</w:instrText>
      </w:r>
      <w:r>
        <w:fldChar w:fldCharType="separate"/>
      </w:r>
      <w:r w:rsidRPr="0085653B">
        <w:rPr>
          <w:noProof/>
        </w:rPr>
        <w:t>(31)</w:t>
      </w:r>
      <w:r>
        <w:fldChar w:fldCharType="end"/>
      </w:r>
      <w:r w:rsidRPr="00C51DF3">
        <w:t xml:space="preserve">. </w:t>
      </w:r>
      <w:r w:rsidRPr="000F0FBE">
        <w:t xml:space="preserve">Bizim çalışmamızda kan kültüründe üreme olan 11 hastanın </w:t>
      </w:r>
      <w:r>
        <w:t>4</w:t>
      </w:r>
      <w:r w:rsidR="00B0144B">
        <w:t>’</w:t>
      </w:r>
      <w:r>
        <w:t>ünde (</w:t>
      </w:r>
      <w:r w:rsidRPr="000F0FBE">
        <w:t>%36,3</w:t>
      </w:r>
      <w:r>
        <w:t>); sepsisteki, kültürde üremesi ola</w:t>
      </w:r>
      <w:r w:rsidR="00B0144B">
        <w:t>n veya olmayan 24 hastamızın, 8’</w:t>
      </w:r>
      <w:r>
        <w:t>inde  (%33,3) mortalite gerçekleşmiştir.</w:t>
      </w:r>
      <w:r w:rsidRPr="000F0FBE">
        <w:t xml:space="preserve"> </w:t>
      </w:r>
      <w:r w:rsidR="002B155E">
        <w:t>Elde ettiğimiz bu veriler literatürle uyumlu görüldü.</w:t>
      </w:r>
      <w:r w:rsidR="005A0648">
        <w:t xml:space="preserve"> </w:t>
      </w:r>
      <w:r w:rsidRPr="0027460D">
        <w:t xml:space="preserve">İntraabdominal enfeksiyonlar, retransplantasyon ve greft kaybı (%7-9) gibi mortaliteyi arttıran durumlara neden olabilir </w:t>
      </w:r>
      <w:r w:rsidRPr="0027460D">
        <w:fldChar w:fldCharType="begin" w:fldLock="1"/>
      </w:r>
      <w:r w:rsidR="001C4787">
        <w:instrText>ADDIN CSL_CITATION {"citationItems":[{"id":"ITEM-1","itemData":{"DOI":"10.1086/422644","ISSN":"1058-4838","abstract":"Background. Infected hepatic fluid collections (bilomas) are a major infectious complication of liver transplantation. Limited data exist on management and outcome of biloma. Methods. We report a cohort study of 57 liver transplant recipients with posttransplantation bilomas undertaken to identify the clinical features of biloma, management strategies, and outcome. Results. Fever (44%) and abdominal pain (40%) were the most common presenting symptoms, but one-third of patients were asymptomatic; 79% had elevated hepatic enzyme levels. Patients without hepatic artery thrombosis (HAT) had the highest rates of resolution with percutaneous drainage and anti-infective therapy (64%). Retransplantation was necessary in 64% of patients with HAT and biloma. Independent predictors of resolution with nonsurgical therapy were absence of HAT (odds ratio [OR] 7.69; P = .01) and absence of Candida (OR, 9.09; P = .02) or enterococcal infection (OR, 7.69; P = .03). Patients with bilomas had significantly greater mortality (Cox proportional hazard ratio [HR], 2.38; P = .008, by log rank test) and graft loss (HR, 4.31; P &lt; .0001). Predictors of mortality by multivariable analysis included renal insufficiency (OR, 12.51; P = .02) or infection with Candida species (OR, 4.93; P = .03) or gram-negative bacilli (OR, 9.12; P = .01). Conclusion. Posttransplantation biloma should be suspected in patients with fever or abdominal pain or abnormalities of hepatic enzymes, and it can be confirmed by computerized tomography and radiographically guided aspiration. Bilomas are most likely to be successfully treated nonsurgically in patients without HAT and without Candida or enterococcus infection.","author":[{"dropping-particle":"","family":"Safdar","given":"N.","non-dropping-particle":"","parse-names":false,"suffix":""},{"dropping-particle":"","family":"Said","given":"A.","non-dropping-particle":"","parse-names":false,"suffix":""},{"dropping-particle":"","family":"Lucey","given":"M. R.","non-dropping-particle":"","parse-names":false,"suffix":""},{"dropping-particle":"","family":"Knechtle","given":"S. J.","non-dropping-particle":"","parse-names":false,"suffix":""},{"dropping-particle":"","family":"D'Alessandro","given":"A.","non-dropping-particle":"","parse-names":false,"suffix":""},{"dropping-particle":"","family":"Musat","given":"A.","non-dropping-particle":"","parse-names":false,"suffix":""},{"dropping-particle":"","family":"Pirsch","given":"J.","non-dropping-particle":"","parse-names":false,"suffix":""},{"dropping-particle":"","family":"McDermott","given":"J.","non-dropping-particle":"","parse-names":false,"suffix":""},{"dropping-particle":"","family":"Kalayoglu","given":"M.","non-dropping-particle":"","parse-names":false,"suffix":""},{"dropping-particle":"","family":"Dennis","given":"G. M.","non-dropping-particle":"","parse-names":false,"suffix":""}],"container-title":"Clinical Infectious Diseases","id":"ITEM-1","issue":"4","issued":{"date-parts":[["2004","8","15"]]},"page":"517-525","publisher":"Oxford University Press (OUP)","title":"Infected Bilomas in Liver Transplant Recipients: Clinical Features, Optimal Management, and Risk Factors for Mortality","type":"article-journal","volume":"39"},"uris":["http://www.mendeley.com/documents/?uuid=c9b5848d-67d4-4bfe-b082-90d0ae68b579"]}],"mendeley":{"formattedCitation":"(96)","plainTextFormattedCitation":"(96)","previouslyFormattedCitation":"(96)"},"properties":{"noteIndex":0},"schema":"https://github.com/citation-style-language/schema/raw/master/csl-citation.json"}</w:instrText>
      </w:r>
      <w:r w:rsidRPr="0027460D">
        <w:fldChar w:fldCharType="separate"/>
      </w:r>
      <w:r w:rsidR="00013FE6" w:rsidRPr="00013FE6">
        <w:rPr>
          <w:noProof/>
        </w:rPr>
        <w:t>(96)</w:t>
      </w:r>
      <w:r w:rsidRPr="0027460D">
        <w:fldChar w:fldCharType="end"/>
      </w:r>
      <w:r w:rsidRPr="0027460D">
        <w:t>.</w:t>
      </w:r>
      <w:r w:rsidR="005A0648">
        <w:rPr>
          <w:rFonts w:eastAsia="TimesNewRomanPSMT"/>
        </w:rPr>
        <w:t xml:space="preserve"> </w:t>
      </w:r>
    </w:p>
    <w:p w14:paraId="24293953" w14:textId="75C1C771" w:rsidR="005A0648" w:rsidRDefault="005A0648" w:rsidP="005A0648">
      <w:pPr>
        <w:rPr>
          <w:color w:val="FF0000"/>
        </w:rPr>
      </w:pPr>
      <w:r w:rsidRPr="00B1498C">
        <w:t>Birçok merkezde, özellikle stafilokoklar ve enterokoklar olmak üzere gram</w:t>
      </w:r>
      <w:r>
        <w:t xml:space="preserve"> (+)</w:t>
      </w:r>
      <w:r w:rsidRPr="00B1498C">
        <w:t xml:space="preserve"> koklar baskındır</w:t>
      </w:r>
      <w:r>
        <w:t xml:space="preserve"> </w:t>
      </w:r>
      <w:r w:rsidRPr="00DF5C79">
        <w:fldChar w:fldCharType="begin" w:fldLock="1"/>
      </w:r>
      <w:r w:rsidR="00074217">
        <w:instrText>ADDIN CSL_CITATION {"citationItems":[{"id":"ITEM-1","itemData":{"DOI":"10.1177/0885066608327127","ISSN":"08850666","PMID":"19017663","abstract":"There is a rapidly growing population of immunocompromised organ transplant recipients. These patients are at risk of a large variety of infections that have significant consequences on mortality, graft dysfunction, and graft loss. The diagnosis and treatment of these infections are facilitated by an understanding of the preoperative, perioperative, and postoperative risk factors; the typical pathogens; and their characteristic time of presentation. On the basis of these factors, we put forth an algorithm for diagnosing and treating suspected infections in solid organ transplant recipients. © 2009 SAGE Publications.","author":[{"dropping-particle":"","family":"Hlava","given":"Nicole","non-dropping-particle":"","parse-names":false,"suffix":""},{"dropping-particle":"","family":"Niemann","given":"Claus U.","non-dropping-particle":"","parse-names":false,"suffix":""},{"dropping-particle":"","family":"Gropper","given":"Michael A.","non-dropping-particle":"","parse-names":false,"suffix":""},{"dropping-particle":"","family":"Melcher","given":"Marc L.","non-dropping-particle":"","parse-names":false,"suffix":""}],"container-title":"Journal of Intensive Care Medicine","id":"ITEM-1","issue":"1","issued":{"date-parts":[["2009","1","25"]]},"page":"3-17","publisher":"SAGE PublicationsSage CA: Los Angeles, CA","title":"Analytic reviews: Postoperative infectious complications of abdominal solid organ transplantation","type":"article","volume":"24"},"uris":["http://www.mendeley.com/documents/?uuid=d02ac6e6-438e-3dd7-b759-048e58a1d506"]}],"mendeley":{"formattedCitation":"(99)","plainTextFormattedCitation":"(99)","previouslyFormattedCitation":"(99)"},"properties":{"noteIndex":0},"schema":"https://github.com/citation-style-language/schema/raw/master/csl-citation.json"}</w:instrText>
      </w:r>
      <w:r w:rsidRPr="00DF5C79">
        <w:fldChar w:fldCharType="separate"/>
      </w:r>
      <w:r w:rsidR="00074217" w:rsidRPr="00074217">
        <w:rPr>
          <w:noProof/>
        </w:rPr>
        <w:t>(99)</w:t>
      </w:r>
      <w:r w:rsidRPr="00DF5C79">
        <w:fldChar w:fldCharType="end"/>
      </w:r>
      <w:r w:rsidRPr="00DF5C79">
        <w:t xml:space="preserve">. </w:t>
      </w:r>
      <w:r w:rsidRPr="00B1498C">
        <w:rPr>
          <w:i/>
          <w:iCs/>
        </w:rPr>
        <w:t>E.coli</w:t>
      </w:r>
      <w:r w:rsidRPr="00B1498C">
        <w:t xml:space="preserve">, </w:t>
      </w:r>
      <w:r w:rsidRPr="00B1498C">
        <w:rPr>
          <w:i/>
          <w:iCs/>
        </w:rPr>
        <w:t xml:space="preserve">Klebsiella pneumoniae </w:t>
      </w:r>
      <w:r w:rsidRPr="00B1498C">
        <w:t xml:space="preserve">ve </w:t>
      </w:r>
      <w:r w:rsidRPr="00B1498C">
        <w:rPr>
          <w:i/>
          <w:iCs/>
        </w:rPr>
        <w:t>P. Aeruginosa</w:t>
      </w:r>
      <w:r>
        <w:rPr>
          <w:i/>
          <w:iCs/>
        </w:rPr>
        <w:t xml:space="preserve"> </w:t>
      </w:r>
      <w:r w:rsidRPr="00D77D79">
        <w:t>ise</w:t>
      </w:r>
      <w:r w:rsidRPr="00B1498C">
        <w:rPr>
          <w:i/>
          <w:iCs/>
        </w:rPr>
        <w:t xml:space="preserve"> </w:t>
      </w:r>
      <w:r w:rsidRPr="00B1498C">
        <w:t>en sık</w:t>
      </w:r>
      <w:r w:rsidRPr="00B1498C">
        <w:br/>
        <w:t>görül</w:t>
      </w:r>
      <w:r>
        <w:t xml:space="preserve">en  gram (-) etkenlerdir </w:t>
      </w:r>
      <w:r>
        <w:fldChar w:fldCharType="begin" w:fldLock="1"/>
      </w:r>
      <w:r w:rsidR="00074217">
        <w:instrText>ADDIN CSL_CITATION {"citationItems":[{"id":"ITEM-1","itemData":{"DOI":"10.1111/j.1600-6143.2009.02559.x","ISSN":"16006135","abstract":"Bacterial infections are common complications of solid organ transplantation (SOT). In this study, we defined the incidence, mortality and in vitro antimicrobial resistance rates of Gram-negative bloodstream infection (BSI) in SOT recipients. We identified 223 patients who developed Gram-negative BSI among a cohort of 3367 SOT recipients who were prospectively followed at the Mayo Clinic (Rochester, MN) from January 1, 1996 to December 31, 2007. The highest incidence rate (IR) of Gram-negative BSI was observed within the first month following SOT (210.3/1000 person-years [95% confidence interval (CI): 159.3-268.3]), with a sharp decline to 25.7 (95% CI: 20.1-32.1) and 8.2 (95% CI: 6.7-10.0) per 1000 person-years between 2 and 12 months and more than 12 months following SOT, respectively. Kidney recipients were more likely to develop Gram-negative BSI after 12 months following transplantation than were liver recipients (10.3 [95% CI: 7.9-13.1] vs. 5.2 [95% CI: 3.1-7.8] per 1000 person-years). The overall unadjusted 28-day all-cause mortality of Gram-negative BSI was 4.9% and was lower in kidney than in liver recipients (1.6% vs. 13.2%, p &lt; 0.001). We observed a linear trend of increasing resistance among Escherichia coli isolates to fluoroquinolone antibiotics from 0% to 44% (p = 0.002) throughout the study period. This increase in antimicrobial resistance may influence the choice of empiric therapy. © 2009 The American Society of Transplantation and the American Society of Transplant Surgeons.","author":[{"dropping-particle":"","family":"Al-Hasan","given":"M. N.","non-dropping-particle":"","parse-names":false,"suffix":""},{"dropping-particle":"","family":"Razonable","given":"R. R.","non-dropping-particle":"","parse-names":false,"suffix":""},{"dropping-particle":"","family":"Eckel-Passow","given":"J. E.","non-dropping-particle":"","parse-names":false,"suffix":""},{"dropping-particle":"","family":"Baddour","given":"L. M.","non-dropping-particle":"","parse-names":false,"suffix":""}],"container-title":"American Journal of Transplantation","id":"ITEM-1","issue":"4","issued":{"date-parts":[["2009","4","1"]]},"page":"835-843","publisher":"John Wiley &amp; Sons, Ltd","title":"Incidence Rate and Outcome of Gram-Negative Bloodstream Infection in Solid Organ Transplant Recipients","type":"article-journal","volume":"9"},"uris":["http://www.mendeley.com/documents/?uuid=82d88f56-bca7-490d-a929-b932c5374ba5"]}],"mendeley":{"formattedCitation":"(100)","plainTextFormattedCitation":"(100)","previouslyFormattedCitation":"(100)"},"properties":{"noteIndex":0},"schema":"https://github.com/citation-style-language/schema/raw/master/csl-citation.json"}</w:instrText>
      </w:r>
      <w:r>
        <w:fldChar w:fldCharType="separate"/>
      </w:r>
      <w:r w:rsidR="00074217" w:rsidRPr="00074217">
        <w:rPr>
          <w:noProof/>
        </w:rPr>
        <w:t>(100)</w:t>
      </w:r>
      <w:r>
        <w:fldChar w:fldCharType="end"/>
      </w:r>
      <w:r>
        <w:t xml:space="preserve">. Karaciğer </w:t>
      </w:r>
      <w:r w:rsidRPr="00B1498C">
        <w:t>nakil hastalarında,</w:t>
      </w:r>
      <w:r>
        <w:t xml:space="preserve"> </w:t>
      </w:r>
      <w:r w:rsidRPr="00B1498C">
        <w:t>peritoneal kavite açıldığı için enterobakterler ile enfe</w:t>
      </w:r>
      <w:r>
        <w:t>ksiyon riski oldukça yüksektir.</w:t>
      </w:r>
    </w:p>
    <w:p w14:paraId="1C8DCB9D" w14:textId="5C8B67CD" w:rsidR="0027460D" w:rsidRPr="005A0648" w:rsidRDefault="005A0648" w:rsidP="005A0648">
      <w:pPr>
        <w:rPr>
          <w:rFonts w:eastAsia="TimesNewRomanPSMT"/>
        </w:rPr>
      </w:pPr>
      <w:r>
        <w:t>Yaptığımız bu çalışmada</w:t>
      </w:r>
      <w:r w:rsidR="0027460D" w:rsidRPr="005A0648">
        <w:t xml:space="preserve"> kan, solunum yolu ve batın içi örneklemelerdeki kültürlerde </w:t>
      </w:r>
      <w:r>
        <w:t>daha önceki çalışmalara</w:t>
      </w:r>
      <w:r w:rsidRPr="005A0648">
        <w:t xml:space="preserve"> benzer </w:t>
      </w:r>
      <w:r>
        <w:t>şekilde</w:t>
      </w:r>
      <w:r w:rsidRPr="005A0648">
        <w:t xml:space="preserve"> </w:t>
      </w:r>
      <w:r w:rsidRPr="005A0648">
        <w:rPr>
          <w:i/>
          <w:iCs/>
        </w:rPr>
        <w:t xml:space="preserve">S. aureus, Candida </w:t>
      </w:r>
      <w:r w:rsidRPr="005A0648">
        <w:rPr>
          <w:i/>
        </w:rPr>
        <w:t>spp</w:t>
      </w:r>
      <w:r w:rsidRPr="005A0648">
        <w:rPr>
          <w:i/>
          <w:iCs/>
        </w:rPr>
        <w:t xml:space="preserve">, Pseudomonas </w:t>
      </w:r>
      <w:r w:rsidRPr="005A0648">
        <w:rPr>
          <w:i/>
        </w:rPr>
        <w:t>spp</w:t>
      </w:r>
      <w:r w:rsidRPr="005A0648">
        <w:t xml:space="preserve">, </w:t>
      </w:r>
      <w:r w:rsidRPr="005A0648">
        <w:rPr>
          <w:i/>
          <w:iCs/>
        </w:rPr>
        <w:t xml:space="preserve">Klebsiella </w:t>
      </w:r>
      <w:r w:rsidRPr="005A0648">
        <w:rPr>
          <w:i/>
        </w:rPr>
        <w:t>spp,</w:t>
      </w:r>
      <w:r w:rsidRPr="005A0648">
        <w:t xml:space="preserve"> </w:t>
      </w:r>
      <w:r w:rsidRPr="005A0648">
        <w:rPr>
          <w:i/>
          <w:iCs/>
        </w:rPr>
        <w:t xml:space="preserve">Acinetobacter </w:t>
      </w:r>
      <w:r w:rsidRPr="005A0648">
        <w:rPr>
          <w:i/>
        </w:rPr>
        <w:t>spp</w:t>
      </w:r>
      <w:r w:rsidRPr="005A0648">
        <w:t xml:space="preserve">, </w:t>
      </w:r>
      <w:r w:rsidRPr="005A0648">
        <w:rPr>
          <w:i/>
          <w:iCs/>
        </w:rPr>
        <w:t xml:space="preserve">Enterobacter </w:t>
      </w:r>
      <w:r w:rsidRPr="005A0648">
        <w:rPr>
          <w:i/>
        </w:rPr>
        <w:t>spp</w:t>
      </w:r>
      <w:r>
        <w:t xml:space="preserve">, </w:t>
      </w:r>
      <w:r w:rsidRPr="005A0648">
        <w:rPr>
          <w:i/>
        </w:rPr>
        <w:t xml:space="preserve">enterekoklar, viridans streptekoklar ve stafilokoklar </w:t>
      </w:r>
      <w:r w:rsidRPr="005A0648">
        <w:t>gibi</w:t>
      </w:r>
      <w:r>
        <w:t xml:space="preserve"> </w:t>
      </w:r>
      <w:r w:rsidR="0027460D" w:rsidRPr="005A0648">
        <w:t>mikroorganizmalar üredi.</w:t>
      </w:r>
      <w:r w:rsidR="0027460D" w:rsidRPr="0027460D">
        <w:t xml:space="preserve"> Batın içi enf</w:t>
      </w:r>
      <w:r w:rsidR="00B0144B">
        <w:t>eksiyon gelişmiş hastaların %25’</w:t>
      </w:r>
      <w:r w:rsidR="0027460D" w:rsidRPr="0027460D">
        <w:t xml:space="preserve">inde retransplantasyon yapılmıştır. Tüm bölgelerden alınan kültürlerde üreme olup olmamasına göre kıyaslandığında iki grup arasında retransplantasyon oranı anlamlı olarak farklıydı. Üreme olan hastalara retransplantasyon daha az yapılmıştır (p=0.046). </w:t>
      </w:r>
      <w:r w:rsidR="00917BB4">
        <w:t>B</w:t>
      </w:r>
      <w:r w:rsidR="0027460D" w:rsidRPr="0027460D">
        <w:t>akteriyemi tablos</w:t>
      </w:r>
      <w:r w:rsidR="00917BB4">
        <w:t>u retransplantasyon yapılmasında kontrendikedir.</w:t>
      </w:r>
    </w:p>
    <w:p w14:paraId="2DF0ADB7" w14:textId="56F53136" w:rsidR="00917BB4" w:rsidRDefault="0027460D" w:rsidP="00917BB4">
      <w:pPr>
        <w:rPr>
          <w:shd w:val="clear" w:color="auto" w:fill="FFFFFF"/>
        </w:rPr>
      </w:pPr>
      <w:r w:rsidRPr="00F636C5">
        <w:t>Sepsis ile ilişkili karaciğer fonksiyon bozukluğu</w:t>
      </w:r>
      <w:r w:rsidR="00917BB4">
        <w:t xml:space="preserve"> gelişebilmekte ve nakledilen greftin prognozu olumsuz etkilenmektedir. Sepsiste</w:t>
      </w:r>
      <w:r w:rsidRPr="00F636C5">
        <w:t xml:space="preserve"> spesifik bir terapötik yaklaşım mevcut </w:t>
      </w:r>
      <w:r w:rsidR="00917BB4">
        <w:t>olmadığından t</w:t>
      </w:r>
      <w:r w:rsidRPr="00F636C5">
        <w:t xml:space="preserve">emel olarak altta yatan enfeksiyonun ortadan kaldırılmasına ve şiddetli sepsisin tedavisine odaklanılmaktadır </w:t>
      </w:r>
      <w:r w:rsidRPr="00F636C5">
        <w:fldChar w:fldCharType="begin" w:fldLock="1"/>
      </w:r>
      <w:r>
        <w:instrText>ADDIN CSL_CITATION {"citationItems":[{"id":"ITEM-1","itemData":{"id":"ITEM-1","issued":{"date-parts":[["0"]]},"title":"Dellinger RP, Levy MM, Rhodes A, et al. Surviving sepsis campaign: international guidelines for management of severe sepsis and septic shock: 2012. Crit Care Med 2013; 41:580","type":"article-journal"},"uris":["http://www.mendeley.com/documents/?uuid=ad1740b6-f0d0-4188-a515-670630ae25f1"]}],"mendeley":{"formattedCitation":"(29)","plainTextFormattedCitation":"(29)","previouslyFormattedCitation":"(29)"},"properties":{"noteIndex":0},"schema":"https://github.com/citation-style-language/schema/raw/master/csl-citation.json"}</w:instrText>
      </w:r>
      <w:r w:rsidRPr="00F636C5">
        <w:fldChar w:fldCharType="separate"/>
      </w:r>
      <w:r w:rsidRPr="0085653B">
        <w:rPr>
          <w:noProof/>
        </w:rPr>
        <w:t>(29)</w:t>
      </w:r>
      <w:r w:rsidRPr="00F636C5">
        <w:fldChar w:fldCharType="end"/>
      </w:r>
      <w:r w:rsidRPr="00F636C5">
        <w:t>.</w:t>
      </w:r>
      <w:r w:rsidR="00917BB4">
        <w:rPr>
          <w:color w:val="2A2A2A"/>
          <w:sz w:val="23"/>
          <w:szCs w:val="23"/>
          <w:shd w:val="clear" w:color="auto" w:fill="FFFFFF"/>
        </w:rPr>
        <w:t xml:space="preserve"> </w:t>
      </w:r>
      <w:r>
        <w:t xml:space="preserve">Bu </w:t>
      </w:r>
      <w:r w:rsidRPr="00C51DF3">
        <w:t>enfeksiyonlarda ateş</w:t>
      </w:r>
      <w:r>
        <w:t xml:space="preserve"> </w:t>
      </w:r>
      <w:r w:rsidRPr="00C51DF3">
        <w:t>yüksekliği ve lökositoz gibi parametreler immünsüpresyon nedeniyle baskılanacağından</w:t>
      </w:r>
      <w:r>
        <w:t xml:space="preserve"> </w:t>
      </w:r>
      <w:r w:rsidRPr="00C51DF3">
        <w:t xml:space="preserve">tanı koymak son derece zordur ve tek yolu rutin kültürlerin alınmasıdır </w:t>
      </w:r>
      <w:r>
        <w:fldChar w:fldCharType="begin" w:fldLock="1"/>
      </w:r>
      <w:r w:rsidR="00074217">
        <w:instrText>ADDIN CSL_CITATION {"citationItems":[{"id":"ITEM-1","itemData":{"DOI":"10.1111/j.1600-6143.2009.02890.x","ISSN":"16006135","author":[{"dropping-particle":"","family":"Delden","given":"C.","non-dropping-particle":"Van","parse-names":false,"suffix":""},{"dropping-particle":"","family":"Blumberg","given":"E. A.","non-dropping-particle":"","parse-names":false,"suffix":""}],"container-title":"American Journal of Transplantation","id":"ITEM-1","issue":"SUPPL. 4","issued":{"date-parts":[["2009","12"]]},"title":"Multidrug resistant gram-negative bacteria in solid organ transplant recipients","type":"article","volume":"9"},"uris":["http://www.mendeley.com/documents/?uuid=aa1a77a7-78f5-4a82-bf62-a20f813455c0"]}],"mendeley":{"formattedCitation":"(101)","plainTextFormattedCitation":"(101)","previouslyFormattedCitation":"(101)"},"properties":{"noteIndex":0},"schema":"https://github.com/citation-style-language/schema/raw/master/csl-citation.json"}</w:instrText>
      </w:r>
      <w:r>
        <w:fldChar w:fldCharType="separate"/>
      </w:r>
      <w:r w:rsidR="00074217" w:rsidRPr="00074217">
        <w:rPr>
          <w:noProof/>
        </w:rPr>
        <w:t>(101)</w:t>
      </w:r>
      <w:r>
        <w:fldChar w:fldCharType="end"/>
      </w:r>
      <w:r w:rsidRPr="00C51DF3">
        <w:t>.</w:t>
      </w:r>
      <w:r>
        <w:t xml:space="preserve"> </w:t>
      </w:r>
      <w:r w:rsidR="00917BB4" w:rsidRPr="00FA28BF">
        <w:rPr>
          <w:shd w:val="clear" w:color="auto" w:fill="FFFFFF"/>
        </w:rPr>
        <w:t>Hastalarımıza re</w:t>
      </w:r>
      <w:r w:rsidR="008A1F60">
        <w:rPr>
          <w:shd w:val="clear" w:color="auto" w:fill="FFFFFF"/>
        </w:rPr>
        <w:t>laparot</w:t>
      </w:r>
      <w:r w:rsidR="00917BB4" w:rsidRPr="00FA28BF">
        <w:rPr>
          <w:shd w:val="clear" w:color="auto" w:fill="FFFFFF"/>
        </w:rPr>
        <w:t>omi yapılarak mevcut sepsis kaynağı ortaya koyulup, etiyolojik nedenler cerrahi müdahale ile kontrol altına alınmaya çalışılmıştır. Kültürde üreyen etken veya olası etkenlere göre uygun</w:t>
      </w:r>
      <w:r w:rsidR="003B1EAA">
        <w:rPr>
          <w:shd w:val="clear" w:color="auto" w:fill="FFFFFF"/>
        </w:rPr>
        <w:t xml:space="preserve"> antibiyoterapi</w:t>
      </w:r>
      <w:r w:rsidR="00917BB4">
        <w:rPr>
          <w:shd w:val="clear" w:color="auto" w:fill="FFFFFF"/>
        </w:rPr>
        <w:t xml:space="preserve"> başlanmıştır.</w:t>
      </w:r>
    </w:p>
    <w:p w14:paraId="6840FAF0" w14:textId="054507A5" w:rsidR="0027460D" w:rsidRPr="00917BB4" w:rsidRDefault="0027460D" w:rsidP="00917BB4">
      <w:pPr>
        <w:rPr>
          <w:shd w:val="clear" w:color="auto" w:fill="FFFFFF"/>
        </w:rPr>
      </w:pPr>
      <w:r>
        <w:t>Nakilden sonra</w:t>
      </w:r>
      <w:r w:rsidRPr="00B1498C">
        <w:t xml:space="preserve"> </w:t>
      </w:r>
      <w:r w:rsidR="00917BB4">
        <w:t>profilaktik</w:t>
      </w:r>
      <w:r w:rsidRPr="00B1498C">
        <w:t xml:space="preserve"> antibiyotik kullanımı sebebiyle </w:t>
      </w:r>
      <w:r>
        <w:t>(</w:t>
      </w:r>
      <w:r w:rsidRPr="00B1498C">
        <w:t xml:space="preserve">sıklıkla 1. veya 2. </w:t>
      </w:r>
      <w:r>
        <w:t>k</w:t>
      </w:r>
      <w:r w:rsidRPr="00B1498C">
        <w:t>uşak sefalosporin</w:t>
      </w:r>
      <w:r>
        <w:t>)</w:t>
      </w:r>
      <w:r w:rsidRPr="00B1498C">
        <w:t xml:space="preserve"> çoklu ilaç dirençli gram</w:t>
      </w:r>
      <w:r>
        <w:t xml:space="preserve"> </w:t>
      </w:r>
      <w:r w:rsidRPr="00B1498C">
        <w:t>pozitif kok ve gram negatif basillere bağlı enfeksiyonlarda son 20 yılda artma eğilimi</w:t>
      </w:r>
      <w:r>
        <w:t xml:space="preserve"> </w:t>
      </w:r>
      <w:r w:rsidRPr="00B1498C">
        <w:t xml:space="preserve">görülmüştür (61). </w:t>
      </w:r>
      <w:r>
        <w:t xml:space="preserve"> </w:t>
      </w:r>
    </w:p>
    <w:p w14:paraId="37D612A5" w14:textId="7AB97B4A" w:rsidR="0027460D" w:rsidRDefault="0027460D" w:rsidP="0027460D">
      <w:r w:rsidRPr="00CA0F1F">
        <w:rPr>
          <w:rFonts w:hint="eastAsia"/>
        </w:rPr>
        <w:t>Ç</w:t>
      </w:r>
      <w:r w:rsidRPr="00CA0F1F">
        <w:t>alışmamızda</w:t>
      </w:r>
      <w:r>
        <w:t xml:space="preserve"> tüm bölgelerden alınan kültürlerde toplamda </w:t>
      </w:r>
      <w:r w:rsidRPr="00CA0F1F">
        <w:t>31 adet üreme gerçekleşti. Bunların; %</w:t>
      </w:r>
      <w:r>
        <w:t>6</w:t>
      </w:r>
      <w:r w:rsidRPr="00CA0F1F">
        <w:t>7</w:t>
      </w:r>
      <w:r>
        <w:t>,7</w:t>
      </w:r>
      <w:r w:rsidR="003B1EAA">
        <w:t>’</w:t>
      </w:r>
      <w:r w:rsidRPr="00CA0F1F">
        <w:t>si gram (-) bakteri,  %19</w:t>
      </w:r>
      <w:r>
        <w:t>,3</w:t>
      </w:r>
      <w:r w:rsidR="003B1EAA">
        <w:t>’</w:t>
      </w:r>
      <w:r>
        <w:t>ü</w:t>
      </w:r>
      <w:r w:rsidRPr="00CA0F1F">
        <w:t xml:space="preserve"> gram (+)</w:t>
      </w:r>
      <w:r>
        <w:t xml:space="preserve"> bakteri ve</w:t>
      </w:r>
      <w:r w:rsidRPr="00CA0F1F">
        <w:t xml:space="preserve"> %12,9</w:t>
      </w:r>
      <w:r w:rsidR="003B1EAA">
        <w:t>’</w:t>
      </w:r>
      <w:r w:rsidRPr="00CA0F1F">
        <w:t xml:space="preserve">u da mantar üremesi </w:t>
      </w:r>
      <w:r>
        <w:t>olarak raporlandı.</w:t>
      </w:r>
      <w:r w:rsidRPr="00CA0F1F">
        <w:t xml:space="preserve"> </w:t>
      </w:r>
    </w:p>
    <w:p w14:paraId="2A962606" w14:textId="7494313A" w:rsidR="0027460D" w:rsidRDefault="0027460D" w:rsidP="0027460D">
      <w:r w:rsidRPr="00B1498C">
        <w:rPr>
          <w:i/>
          <w:iCs/>
        </w:rPr>
        <w:lastRenderedPageBreak/>
        <w:t xml:space="preserve">Pseudomonas </w:t>
      </w:r>
      <w:r w:rsidRPr="00B1498C">
        <w:t>spp</w:t>
      </w:r>
      <w:r w:rsidRPr="00B1498C">
        <w:rPr>
          <w:i/>
          <w:iCs/>
        </w:rPr>
        <w:t>.</w:t>
      </w:r>
      <w:r>
        <w:rPr>
          <w:i/>
          <w:iCs/>
        </w:rPr>
        <w:t xml:space="preserve"> </w:t>
      </w:r>
      <w:r w:rsidRPr="00B1498C">
        <w:t>enfeksiyonları, kadavra organ ile yapılan karaciğer nakilleri sonrasında görülen</w:t>
      </w:r>
      <w:r>
        <w:t xml:space="preserve"> </w:t>
      </w:r>
      <w:r w:rsidRPr="00B1498C">
        <w:t>bakteriyel enfeksiyonların önemli bir sebebidir</w:t>
      </w:r>
      <w:r>
        <w:t xml:space="preserve"> </w:t>
      </w:r>
      <w:r>
        <w:fldChar w:fldCharType="begin" w:fldLock="1"/>
      </w:r>
      <w:r w:rsidR="001C4787">
        <w:instrText>ADDIN CSL_CITATION {"citationItems":[{"id":"ITEM-1","itemData":{"DOI":"10.1016/j.transproceed.2004.03.123","ISSN":"00411345","abstract":"Objective To evaluate the impact of infections caused by multiple-drug-resistant (MDR) bacteria on the clinical outcome of liver transplant recipients. Methods Retrospective study including all episodes of bacterial infection diagnosed in patients undergoing liver transplantation from January 19, 1999, to June 30, 2002. The diagnosis of bacterial infection required microbiological documentation. Mortality associated with episodes of infection by MDR bacteria was compared to that observed after antibiotic-susceptible bacterial infections. Results Among 99 patients undergoing liver transplantation during the study period, there were 57 episodes of bacterial infections. Gram-negative bacilli were the predominant etiologic agents (76%) and Pseudomonas aeruginosa was the most frequent bacterial species found in these cases (23 isolates, 28%). Thirty-six episodes of infection (63%) were caused by MDR bacteria. Mean time after transplantation to the diagnosis of infection was 17 days. Mortality associated with episodes of MDR bacterial infections (nine deaths, 25%) was not significantly different from that observed during episodes of antibiotic-susceptible bacteria (five deaths, 24%; P = .92). Conclusion These data suggest that resistance to multiple antimicrobial agents does not have an impact on the mortality associated to bacterial infections in liver transplant recipients.","author":[{"dropping-particle":"","family":"Gouvêa","given":"E. F.","non-dropping-particle":"","parse-names":false,"suffix":""},{"dropping-particle":"","family":"Branco","given":"R. C.","non-dropping-particle":"","parse-names":false,"suffix":""},{"dropping-particle":"","family":"Monteiro","given":"R. C.M.","non-dropping-particle":"","parse-names":false,"suffix":""},{"dropping-particle":"","family":"Halpern","given":"M.","non-dropping-particle":"","parse-names":false,"suffix":""},{"dropping-particle":"","family":"Ribeiro-Filho","given":"J.","non-dropping-particle":"","parse-names":false,"suffix":""},{"dropping-particle":"","family":"Silveira","given":"V. G.","non-dropping-particle":"","parse-names":false,"suffix":""},{"dropping-particle":"","family":"Tavares","given":"G. C.","non-dropping-particle":"","parse-names":false,"suffix":""},{"dropping-particle":"","family":"Rodrigues","given":"M. S.","non-dropping-particle":"","parse-names":false,"suffix":""},{"dropping-particle":"","family":"Coelho","given":"H. S.M.","non-dropping-particle":"","parse-names":false,"suffix":""},{"dropping-particle":"","family":"Basto","given":"S. T.","non-dropping-particle":"","parse-names":false,"suffix":""},{"dropping-particle":"","family":"Santoro-Lopes","given":"G.","non-dropping-particle":"","parse-names":false,"suffix":""}],"container-title":"Transplantation Proceedings","id":"ITEM-1","issue":"4","issued":{"date-parts":[["2004","5","1"]]},"page":"958-960","publisher":"Elsevier","title":"Outcome of infections caused by multiple drug-resistant bacteria in liver transplant recipients","type":"paper-conference","volume":"36"},"uris":["http://www.mendeley.com/documents/?uuid=44af5cf1-884f-3a71-8d3d-bde013f7901f"]}],"mendeley":{"formattedCitation":"(102)","plainTextFormattedCitation":"(102)","previouslyFormattedCitation":"(102)"},"properties":{"noteIndex":0},"schema":"https://github.com/citation-style-language/schema/raw/master/csl-citation.json"}</w:instrText>
      </w:r>
      <w:r>
        <w:fldChar w:fldCharType="separate"/>
      </w:r>
      <w:r w:rsidR="00013FE6" w:rsidRPr="00013FE6">
        <w:rPr>
          <w:noProof/>
        </w:rPr>
        <w:t>(102)</w:t>
      </w:r>
      <w:r>
        <w:fldChar w:fldCharType="end"/>
      </w:r>
      <w:r w:rsidRPr="00B1498C">
        <w:t>.</w:t>
      </w:r>
    </w:p>
    <w:p w14:paraId="5D3D851A" w14:textId="77777777" w:rsidR="0027460D" w:rsidRPr="00D77D79" w:rsidRDefault="0027460D" w:rsidP="0027460D">
      <w:r>
        <w:t>Bizim çalışmamızda</w:t>
      </w:r>
      <w:r w:rsidRPr="00D77D79">
        <w:t xml:space="preserve"> kadaverik nakil yapılan hastada</w:t>
      </w:r>
      <w:r>
        <w:t xml:space="preserve"> gram (-) bakteri olan</w:t>
      </w:r>
      <w:r w:rsidRPr="00D77D79">
        <w:t xml:space="preserve"> </w:t>
      </w:r>
      <w:r w:rsidRPr="00D77D79">
        <w:rPr>
          <w:i/>
          <w:iCs/>
        </w:rPr>
        <w:t>Rhizobium radiobacter</w:t>
      </w:r>
      <w:r w:rsidRPr="00D77D79">
        <w:t xml:space="preserve"> üredi.</w:t>
      </w:r>
      <w:r w:rsidRPr="00D77D79">
        <w:tab/>
      </w:r>
    </w:p>
    <w:p w14:paraId="490286CF" w14:textId="2ACABCFB" w:rsidR="0027460D" w:rsidRDefault="0027460D" w:rsidP="00917BB4">
      <w:r w:rsidRPr="00486BF5">
        <w:t xml:space="preserve">Karaciğer nakli alıcılarında </w:t>
      </w:r>
      <w:r>
        <w:t xml:space="preserve">mantar enfeksiyonları arasında </w:t>
      </w:r>
      <w:r w:rsidRPr="00486BF5">
        <w:t>en</w:t>
      </w:r>
      <w:r>
        <w:t xml:space="preserve"> </w:t>
      </w:r>
      <w:r w:rsidRPr="00486BF5">
        <w:t xml:space="preserve">sık </w:t>
      </w:r>
      <w:r w:rsidRPr="00825F4B">
        <w:rPr>
          <w:i/>
        </w:rPr>
        <w:t>C</w:t>
      </w:r>
      <w:r w:rsidRPr="00376EFC">
        <w:rPr>
          <w:i/>
        </w:rPr>
        <w:t>andida enfeksiyonları</w:t>
      </w:r>
      <w:r w:rsidRPr="00486BF5">
        <w:t>, ikinci sıklık</w:t>
      </w:r>
      <w:r>
        <w:t>ta</w:t>
      </w:r>
      <w:r w:rsidRPr="00486BF5">
        <w:t xml:space="preserve"> </w:t>
      </w:r>
      <w:r w:rsidRPr="00B3119A">
        <w:rPr>
          <w:i/>
          <w:iCs/>
        </w:rPr>
        <w:t xml:space="preserve">Aspergillus </w:t>
      </w:r>
      <w:r w:rsidRPr="00B3119A">
        <w:rPr>
          <w:i/>
        </w:rPr>
        <w:t>spp</w:t>
      </w:r>
      <w:r w:rsidRPr="00486BF5">
        <w:rPr>
          <w:i/>
          <w:iCs/>
        </w:rPr>
        <w:t xml:space="preserve">. </w:t>
      </w:r>
      <w:r w:rsidRPr="00486BF5">
        <w:t>enfeksiyonları</w:t>
      </w:r>
      <w:r>
        <w:t xml:space="preserve"> </w:t>
      </w:r>
      <w:r w:rsidRPr="00486BF5">
        <w:t xml:space="preserve">görülmektedir </w:t>
      </w:r>
      <w:r>
        <w:fldChar w:fldCharType="begin" w:fldLock="1"/>
      </w:r>
      <w:r w:rsidR="001C4787">
        <w:instrText>ADDIN CSL_CITATION {"citationItems":[{"id":"ITEM-1","itemData":{"DOI":"10.4254/wjh.v3.i4.83","ISSN":"19485182","abstract":"Liver transplantation is a standard life-saving procedure for the treatment of many end-stage liver diseases. The success of this procedure may be limited by infectious complications. In this article, we review the contemporary state of infectious complications during the post-operative period, with particular emphasis on those that occur most commonly during the first 6 mo after liver transplantation. Bacteria, and less commonly Candida infections, remain the predominant pathogens during the immediate post-operative period, especially during the first month, and infections caused by drugresistant strains are emerging. Infections caused by cytomegalovirus and Aspergillus sp. present clinically during the \"opportunistic\" period characterized by intense immunosuppression. As newer potent immunosuppressive therapies with the major aim of reducing allograft rejection are developed, one potential adverse effect is an increase in certain infections. Hence, it is essential for liver transplant centers to have an effective approach to prevention that is based on predicted infection risk, local antimicrobial resistance patterns, and surveillance. A better understanding of the common and most important infectious complications is anticipated to lead to improvements in quality of life and survival of liver transplant recipients. © 2011 Baishideng.","author":[{"dropping-particle":"","family":"Romero","given":"Fabian A.","non-dropping-particle":"","parse-names":false,"suffix":""},{"dropping-particle":"","family":"Razonable","given":"Raymund R.","non-dropping-particle":"","parse-names":false,"suffix":""}],"container-title":"World Journal of Hepatology","id":"ITEM-1","issue":"4","issued":{"date-parts":[["2011"]]},"page":"83-92","publisher":"Baishideng Publishing Group Inc","title":"Infections in liver transplant recipients","type":"article","volume":"3"},"uris":["http://www.mendeley.com/documents/?uuid=911e8f16-c005-360a-ae7c-1ba81bcbe023"]}],"mendeley":{"formattedCitation":"(103)","plainTextFormattedCitation":"(103)","previouslyFormattedCitation":"(103)"},"properties":{"noteIndex":0},"schema":"https://github.com/citation-style-language/schema/raw/master/csl-citation.json"}</w:instrText>
      </w:r>
      <w:r>
        <w:fldChar w:fldCharType="separate"/>
      </w:r>
      <w:r w:rsidR="00013FE6" w:rsidRPr="00013FE6">
        <w:rPr>
          <w:noProof/>
        </w:rPr>
        <w:t>(103)</w:t>
      </w:r>
      <w:r>
        <w:fldChar w:fldCharType="end"/>
      </w:r>
      <w:r w:rsidRPr="00486BF5">
        <w:t xml:space="preserve">. </w:t>
      </w:r>
      <w:r w:rsidRPr="00D77D79">
        <w:t>Bizim çalışma</w:t>
      </w:r>
      <w:r>
        <w:t>mız</w:t>
      </w:r>
      <w:r w:rsidRPr="00D77D79">
        <w:t>da</w:t>
      </w:r>
      <w:r w:rsidR="003B1EAA">
        <w:t xml:space="preserve"> alınan kültürde hastaların %75’</w:t>
      </w:r>
      <w:r>
        <w:t xml:space="preserve">inde </w:t>
      </w:r>
      <w:r w:rsidRPr="00B3119A">
        <w:rPr>
          <w:i/>
        </w:rPr>
        <w:t>Candida</w:t>
      </w:r>
      <w:r w:rsidR="003B1EAA">
        <w:t>, %25’</w:t>
      </w:r>
      <w:r>
        <w:t xml:space="preserve">inde ise </w:t>
      </w:r>
      <w:r w:rsidRPr="00B3119A">
        <w:rPr>
          <w:i/>
        </w:rPr>
        <w:t>Aspergillus</w:t>
      </w:r>
      <w:r>
        <w:t xml:space="preserve"> üremesi gerçekleşti. Mantar üremesi açısından literatürle uyumlu veriler elde edilmiştir.</w:t>
      </w:r>
    </w:p>
    <w:p w14:paraId="0761E822" w14:textId="77777777" w:rsidR="00917BB4" w:rsidRDefault="00917BB4" w:rsidP="00917BB4">
      <w:pPr>
        <w:rPr>
          <w:rStyle w:val="Balk3Char"/>
        </w:rPr>
      </w:pPr>
      <w:r w:rsidRPr="00FA28BF">
        <w:t>Aynı zamanda acil endikasyonlarla yapılan nakillerde üreme açısından, kültür pozitif ve</w:t>
      </w:r>
      <w:r>
        <w:t xml:space="preserve"> negatif gruplarda farklılık görülmedi</w:t>
      </w:r>
      <w:r w:rsidRPr="00FA28BF">
        <w:t>.</w:t>
      </w:r>
    </w:p>
    <w:p w14:paraId="00FAA193" w14:textId="77777777" w:rsidR="0027460D" w:rsidRDefault="0027460D" w:rsidP="0027460D">
      <w:pPr>
        <w:rPr>
          <w:rFonts w:eastAsia="TimesNewRomanPSMT" w:cstheme="majorBidi"/>
          <w:b/>
          <w:color w:val="000000" w:themeColor="text1"/>
          <w:szCs w:val="26"/>
          <w:highlight w:val="yellow"/>
        </w:rPr>
      </w:pPr>
    </w:p>
    <w:p w14:paraId="373F19CE" w14:textId="53E19689" w:rsidR="005724D0" w:rsidRDefault="005724D0" w:rsidP="005724D0">
      <w:r>
        <w:t>Bizim çalışmamızdaki hastaların %33,3</w:t>
      </w:r>
      <w:r w:rsidR="003B1EAA">
        <w:t>’ünde safra kaçağı, %25’</w:t>
      </w:r>
      <w:r>
        <w:t>inde intestinal ve</w:t>
      </w:r>
      <w:r w:rsidR="003B1EAA">
        <w:t>ya kolonik perforasyon ve %20,8’</w:t>
      </w:r>
      <w:r>
        <w:t>inde ise HAT mevcuttu. HAT gelişen hastalara tedavi olarak retrans yapıldı. Bu hastaların preoperatif radyolojik görüntülemelerinde iskemi, bilioma ve perihepatik enfekte mayi görülmüştür.</w:t>
      </w:r>
    </w:p>
    <w:p w14:paraId="30B7AAE4" w14:textId="3575BDAE" w:rsidR="005724D0" w:rsidRDefault="005724D0" w:rsidP="005724D0">
      <w:pPr>
        <w:spacing w:after="160"/>
      </w:pPr>
      <w:r>
        <w:t>İntrahepatik apseler postoperatif</w:t>
      </w:r>
      <w:r w:rsidRPr="00B1498C">
        <w:t xml:space="preserve"> </w:t>
      </w:r>
      <w:r>
        <w:t xml:space="preserve">ilk </w:t>
      </w:r>
      <w:r w:rsidRPr="00B1498C">
        <w:t xml:space="preserve">1-2 ay içinde, safra </w:t>
      </w:r>
      <w:r>
        <w:t xml:space="preserve">yollarında </w:t>
      </w:r>
      <w:r w:rsidRPr="00B1498C">
        <w:t>kaça</w:t>
      </w:r>
      <w:r>
        <w:t>k</w:t>
      </w:r>
      <w:r w:rsidRPr="00B1498C">
        <w:t xml:space="preserve"> ve tıkanıkl</w:t>
      </w:r>
      <w:r>
        <w:t xml:space="preserve">ık gibi cerrahi komplikasyonlara bağlı oluşmakta olup </w:t>
      </w:r>
      <w:r w:rsidRPr="00B1498C">
        <w:t>genellikle hepatik arter trombozu</w:t>
      </w:r>
      <w:r>
        <w:t xml:space="preserve"> (HAT)</w:t>
      </w:r>
      <w:r w:rsidRPr="00B1498C">
        <w:t xml:space="preserve"> ile </w:t>
      </w:r>
      <w:r>
        <w:t xml:space="preserve">de </w:t>
      </w:r>
      <w:r w:rsidRPr="00B1498C">
        <w:t xml:space="preserve">ilişkilidir </w:t>
      </w:r>
      <w:r>
        <w:fldChar w:fldCharType="begin" w:fldLock="1"/>
      </w:r>
      <w:r w:rsidR="001C4787">
        <w:instrText>ADDIN CSL_CITATION {"citationItems":[{"id":"ITEM-1","itemData":{"DOI":"10.1093/CLINIDS/21.5.1077","ISSN":"1058-4838","PMID":"8589125","author":[{"dropping-particle":"","family":"DJ","given":"Winston","non-dropping-particle":"","parse-names":false,"suffix":""},{"dropping-particle":"","family":"C","given":"Emmanouilides","non-dropping-particle":"","parse-names":false,"suffix":""},{"dropping-particle":"","family":"RW","given":"Busuttil","non-dropping-particle":"","parse-names":false,"suffix":""}],"container-title":"Clinical infectious diseases : an official publication of the Infectious Diseases Society of America","id":"ITEM-1","issue":"5","issued":{"date-parts":[["1995"]]},"publisher":"Clin Infect Dis","title":"Infections in Liver Transplant Recipients","type":"article-journal","volume":"21"},"uris":["http://www.mendeley.com/documents/?uuid=7bc75a24-d7a4-3ef3-b7d8-0bc10fa2214d"]},{"id":"ITEM-2","itemData":{"DOI":"10.1128/cmr.10.1.86","ISSN":"09517375","PMID":"8993860","abstract":"Delineation of the pathogenic potential and assessment of the efficacy of newer therapeutic modalities for a number of viruses have been among the more notable developments in solid organ transplant infections within the past year. Infection caused by the novel herpesvirus, human herpesvirus-6, was proposed to be a significant cause of fever of unknown origin and a predictor of subsequent cytomegalovirus infection. Interleukin-2-primed isologous T lymphocytes led to the complete regression of Epstein-Barr virus-positive post-transplant lymphoproliferative disorder. Although interferon-alpha alone was shown to be largely ineffective as prophylaxis and treatment for hepatitis C virus hepatitis, the combination of interferon-alpha and ribavirin appeared promising. Documentation within the past year, however, of lamivudine and famciclovir resistance in hepatitis B virus, ganciclovir resistance in cytomegalovirus, and azole resistance in Candida, is a sobering reminder that antimicrobial prophylaxis must be utilized rationally and selectively.","author":[{"dropping-particle":"","family":"Singh","given":"Nina","non-dropping-particle":"","parse-names":false,"suffix":""}],"container-title":"Current Opinion in Infectious Diseases","id":"ITEM-2","issue":"4","issued":{"date-parts":[["1998","1","1"]]},"page":"411-417","publisher":"American Society for Microbiology Journals","title":"Infections in solid organ transplant recipients","type":"article","volume":"11"},"uris":["http://www.mendeley.com/documents/?uuid=17802625-a7ac-4f33-84bd-1a9119421728"]}],"mendeley":{"formattedCitation":"(104,105)","plainTextFormattedCitation":"(104,105)","previouslyFormattedCitation":"(104,105)"},"properties":{"noteIndex":0},"schema":"https://github.com/citation-style-language/schema/raw/master/csl-citation.json"}</w:instrText>
      </w:r>
      <w:r>
        <w:fldChar w:fldCharType="separate"/>
      </w:r>
      <w:r w:rsidR="00013FE6" w:rsidRPr="00013FE6">
        <w:rPr>
          <w:noProof/>
        </w:rPr>
        <w:t>(104,105)</w:t>
      </w:r>
      <w:r>
        <w:fldChar w:fldCharType="end"/>
      </w:r>
      <w:r w:rsidRPr="00B1498C">
        <w:t xml:space="preserve">. </w:t>
      </w:r>
      <w:r w:rsidRPr="00B01A58">
        <w:t>Biliyer sisteme kan akışı</w:t>
      </w:r>
      <w:r>
        <w:t>,</w:t>
      </w:r>
      <w:r w:rsidRPr="00B01A58">
        <w:t xml:space="preserve"> esas olarak hepatik arter akışına bağlıdır, bu nedenle HAT meydana geldiğinde intrahepatik kanallarda </w:t>
      </w:r>
      <w:r>
        <w:t xml:space="preserve">yetersiz perfüzyona bağlı bilioma ve apse oluşabilir.  </w:t>
      </w:r>
      <w:r w:rsidRPr="00B1498C">
        <w:t>Kolanjit</w:t>
      </w:r>
      <w:r>
        <w:t xml:space="preserve"> tablosu ise</w:t>
      </w:r>
      <w:r w:rsidRPr="00B1498C">
        <w:t>, safra yolu veya T-tüp obstrüksiyonu</w:t>
      </w:r>
      <w:r>
        <w:t>na bağlı ortaya çıkmaktadır</w:t>
      </w:r>
      <w:r w:rsidRPr="00B1498C">
        <w:t>. Karaciğer</w:t>
      </w:r>
      <w:r>
        <w:t xml:space="preserve"> </w:t>
      </w:r>
      <w:r w:rsidRPr="00B1498C">
        <w:t>naklinde biliyer ve intestinal kanallara girilmesi bakteriyel kontaminasyon için yüksek</w:t>
      </w:r>
      <w:r>
        <w:t xml:space="preserve"> </w:t>
      </w:r>
      <w:r w:rsidRPr="00B1498C">
        <w:t xml:space="preserve">risk oluşturmaktadır </w:t>
      </w:r>
      <w:r>
        <w:fldChar w:fldCharType="begin" w:fldLock="1"/>
      </w:r>
      <w:r w:rsidR="001C4787">
        <w:instrText>ADDIN CSL_CITATION {"citationItems":[{"id":"ITEM-1","itemData":{"DOI":"10.1111/j.1399-0012.2006.00608.x","ISSN":"09020063","abstract":"Advances in surgical techniques and immunosuppression (IS) have led to an appreciable reduction in postoperative complications following transplantation. However, wound complications as probably the most common type of post-transplantation surgical complication can still limit these improved outcomes and result in prolonged hospitalization, hospital readmission, and reoperation, consequently increasing overall transplant cost. Our aim was to review the literature to delineate the evidence-based risk factors for wound complications following kidney and liver transplantation (KTx, LTx), and to present the preventive and therapeutic modalities for this bothersome morbidity. Generally, wound complications are categorized as superficial and deep wound dehiscences, perigraft fluid collections and seroma, superficial and deep wound infections, cellulitis, lymphocele and wound drainage. The results of several studies showed that the most important risk factors for wound complications are IS and obesity. Additionally, there are surgical and/ or technical factors, including type of incision, reoperation, and surgeon's expertise, as well as comorbidities such as advanced age, diabetes mellitus, malnutrition, and uremia. Preventive management of wound complications necessitates defining their etiological factors so that their detrimental effects on healing processes can be addressed and reduced. IS modalities and agents, especially sirolimus (SRL), and steroids (ST) should be adjusted according to the patient's co-existing risk factors. SRL should be administered three months after transplantation and ST should be tapered as soon as possible. A body mass index (BMI) lower than 30 kg/m 2 is advisable for inclusion in a transplantation program, but higher BMIs do not exclude recipients. Surgical risk factors can be prevented by applying precise surgical techniques. Therapeutic modalities must focus on the most efficient and cost-effective medications and/or interventions to facilitate and improve wound healing. © 2006 Blackwell Munksgaard.","author":[{"dropping-particle":"","family":"Mehrabi","given":"Arianeb","non-dropping-particle":"","parse-names":false,"suffix":""},{"dropping-particle":"","family":"Fonouni","given":"H.","non-dropping-particle":"","parse-names":false,"suffix":""},{"dropping-particle":"","family":"Wente","given":"M.","non-dropping-particle":"","parse-names":false,"suffix":""},{"dropping-particle":"","family":"Sadeghi","given":"M.","non-dropping-particle":"","parse-names":false,"suffix":""},{"dropping-particle":"","family":"Eisenbach","given":"C.","non-dropping-particle":"","parse-names":false,"suffix":""},{"dropping-particle":"","family":"Encke","given":"J.","non-dropping-particle":"","parse-names":false,"suffix":""},{"dropping-particle":"","family":"Schmied","given":"B. M.","non-dropping-particle":"","parse-names":false,"suffix":""},{"dropping-particle":"","family":"Libicher","given":"M.","non-dropping-particle":"","parse-names":false,"suffix":""},{"dropping-particle":"","family":"Zeier","given":"M.","non-dropping-particle":"","parse-names":false,"suffix":""},{"dropping-particle":"","family":"Weitz","given":"J.","non-dropping-particle":"","parse-names":false,"suffix":""},{"dropping-particle":"","family":"Büchler","given":"M. W.","non-dropping-particle":"","parse-names":false,"suffix":""},{"dropping-particle":"","family":"Schmidt","given":"J.","non-dropping-particle":"","parse-names":false,"suffix":""}],"container-title":"Clinical Transplantation","id":"ITEM-1","issue":"SUPPL. 17","issued":{"date-parts":[["2006","12"]]},"page":"97-110","publisher":"John Wiley &amp; Sons, Ltd","title":"Wound complications following kidney and liver transplantation","type":"article","volume":"20"},"uris":["http://www.mendeley.com/documents/?uuid=5943b369-7684-3242-b2ab-23b350c0f2b5"]}],"mendeley":{"formattedCitation":"(95)","plainTextFormattedCitation":"(95)","previouslyFormattedCitation":"(95)"},"properties":{"noteIndex":0},"schema":"https://github.com/citation-style-language/schema/raw/master/csl-citation.json"}</w:instrText>
      </w:r>
      <w:r>
        <w:fldChar w:fldCharType="separate"/>
      </w:r>
      <w:r w:rsidR="00013FE6" w:rsidRPr="00013FE6">
        <w:rPr>
          <w:noProof/>
        </w:rPr>
        <w:t>(95)</w:t>
      </w:r>
      <w:r>
        <w:fldChar w:fldCharType="end"/>
      </w:r>
      <w:r w:rsidRPr="00B1498C">
        <w:t xml:space="preserve">. </w:t>
      </w:r>
      <w:r>
        <w:t xml:space="preserve">İntrahepatik apse için başlıca predispozan faktörler; </w:t>
      </w:r>
      <w:r w:rsidRPr="00B1498C">
        <w:t xml:space="preserve">koledokojejunostomi, hepatik arter trombozu ve </w:t>
      </w:r>
      <w:r w:rsidR="00F41A53" w:rsidRPr="00B1498C">
        <w:t>arteriel</w:t>
      </w:r>
      <w:r w:rsidRPr="00B1498C">
        <w:t xml:space="preserve"> stenozdur </w:t>
      </w:r>
      <w:r>
        <w:fldChar w:fldCharType="begin" w:fldLock="1"/>
      </w:r>
      <w:r w:rsidR="001C4787">
        <w:instrText>ADDIN CSL_CITATION {"citationItems":[{"id":"ITEM-1","itemData":{"DOI":"10.1111/j.1600-6143.2010.03126.x","ISSN":"16006143","PMID":"20486907","abstract":"Although mortality rates following liver transplantation (LT) are well described, there is a lack of detailed, prospective studies determining patterns of and risk factors for long-term mortality. We analyzed the multicenter, prospectively obtained The National Institute of Diabetes and Digestive and Kidney Diseases LT Database of 798 transplant recipients from 1990 to 1994 (follow-up 2003). Overall, 327 recipients died. Causes of death &gt;1 year: 28% hepatic, 22% malignancy, 11% cardiovascular, 9% infection, 6% renal failure. Renal-related death increased dramatically over time. Risk factors for death &gt;1 year (univariate): male gender, agedecade, pre-LT diabetes, post-LT diabetes, post-LT hypertension, post-LT renal insufficiency, retransplantation &gt;1 year, pre-LT malignancy, alcoholic disease (ALD) and metabolic liver disease, with similar risks noted for death &gt;5 years. Hepatitis C, retransplantation, post-LT diabetes, hypertension and renal insufficiency were significant risk factors for liver-related death. Cardiac deaths associated with age, male gender, ALD, cryptogenic disease, pre-LT hypertension and post-LT renal insufficiency. In summary, the leading causes of late deaths after transplant were graft failure, malignancy, cardiovascular disease and renal failure. Older age, diabetes and renal insufficiency identified patients at highest risk of poor survival overall. Diligent management of modifiable post-LT factors including diabetes, hypertension and renal insufficiency may impact long-term mortality. © 2010 The American Society of Transplantation and the American Society of Transplant Surgeons.","author":[{"dropping-particle":"","family":"Watt","given":"K. D.S.","non-dropping-particle":"","parse-names":false,"suffix":""},{"dropping-particle":"","family":"Pedersen","given":"R. A.","non-dropping-particle":"","parse-names":false,"suffix":""},{"dropping-particle":"","family":"Kremers","given":"W. K.","non-dropping-particle":"","parse-names":false,"suffix":""},{"dropping-particle":"","family":"Heimbach","given":"J. K.","non-dropping-particle":"","parse-names":false,"suffix":""},{"dropping-particle":"","family":"Charlton","given":"M. R.","non-dropping-particle":"","parse-names":false,"suffix":""}],"container-title":"American Journal of Transplantation","id":"ITEM-1","issue":"6","issued":{"date-parts":[["2010","6","1"]]},"page":"1420-1427","publisher":"Blackwell Publishing Ltd","title":"Evolution of causes and risk factors for mortality post-liver transplant: Results of the NIDDK long-term follow-up study","type":"article-journal","volume":"10"},"uris":["http://www.mendeley.com/documents/?uuid=f1758ac1-c9a9-343c-bb15-1d5e0a897133"]}],"mendeley":{"formattedCitation":"(106)","plainTextFormattedCitation":"(106)","previouslyFormattedCitation":"(106)"},"properties":{"noteIndex":0},"schema":"https://github.com/citation-style-language/schema/raw/master/csl-citation.json"}</w:instrText>
      </w:r>
      <w:r>
        <w:fldChar w:fldCharType="separate"/>
      </w:r>
      <w:r w:rsidR="00013FE6" w:rsidRPr="00013FE6">
        <w:rPr>
          <w:noProof/>
        </w:rPr>
        <w:t>(106)</w:t>
      </w:r>
      <w:r>
        <w:fldChar w:fldCharType="end"/>
      </w:r>
      <w:r>
        <w:t xml:space="preserve">.  Karaciğer transplantasyonundan sonraki ilk 21 günde HAT gelişmesi erken HAT sınıfında değerlendirilir </w:t>
      </w:r>
      <w:r>
        <w:fldChar w:fldCharType="begin" w:fldLock="1"/>
      </w:r>
      <w:r w:rsidR="001C4787">
        <w:instrText>ADDIN CSL_CITATION {"citationItems":[{"id":"ITEM-1","itemData":{"author":[{"dropping-particle":"","family":"Tachopoulou","given":"OA","non-dropping-particle":"","parse-names":false,"suffix":""},{"dropping-particle":"","family":"Vogt","given":"DP","non-dropping-particle":"","parse-names":false,"suffix":""},{"dropping-particle":"","family":"…","given":"JM Henderson -","non-dropping-particle":"","parse-names":false,"suffix":""},{"dropping-particle":"","family":"2003","given":"undefined","non-dropping-particle":"","parse-names":false,"suffix":""}],"container-title":"journals.lww.com","id":"ITEM-1","issued":{"date-parts":[["0"]]},"title":"Hepatic abscess after liver transplantation: 1990–2000","type":"article-journal"},"uris":["http://www.mendeley.com/documents/?uuid=3f061494-526d-33f4-8f53-0cc688893524"]}],"mendeley":{"formattedCitation":"(107)","plainTextFormattedCitation":"(107)","previouslyFormattedCitation":"(107)"},"properties":{"noteIndex":0},"schema":"https://github.com/citation-style-language/schema/raw/master/csl-citation.json"}</w:instrText>
      </w:r>
      <w:r>
        <w:fldChar w:fldCharType="separate"/>
      </w:r>
      <w:r w:rsidR="00013FE6" w:rsidRPr="00013FE6">
        <w:rPr>
          <w:noProof/>
        </w:rPr>
        <w:t>(107)</w:t>
      </w:r>
      <w:r>
        <w:fldChar w:fldCharType="end"/>
      </w:r>
      <w:r>
        <w:t xml:space="preserve">.  </w:t>
      </w:r>
    </w:p>
    <w:p w14:paraId="78A3AEEF" w14:textId="635C0697" w:rsidR="005724D0" w:rsidRDefault="005724D0" w:rsidP="005724D0">
      <w:pPr>
        <w:spacing w:after="160"/>
      </w:pPr>
      <w:r w:rsidRPr="00FA28BF">
        <w:t>Hastalarımızda HAT gelişme süresi ortanca 7. (2-20) günde idi.  HAT gelişen 6 hastanın hepsi retransplantasyon ile tedavi edildi. Bu has</w:t>
      </w:r>
      <w:r w:rsidR="00B0144B">
        <w:t>taların %</w:t>
      </w:r>
      <w:r>
        <w:t>66</w:t>
      </w:r>
      <w:r w:rsidR="003B1EAA">
        <w:t>’</w:t>
      </w:r>
      <w:r>
        <w:t>sında üreme yoktu.</w:t>
      </w:r>
    </w:p>
    <w:p w14:paraId="27254589" w14:textId="4D0A1110" w:rsidR="004D641E" w:rsidRPr="00D259F9" w:rsidRDefault="004D641E" w:rsidP="004D641E">
      <w:pPr>
        <w:rPr>
          <w:color w:val="FF0000"/>
        </w:rPr>
      </w:pPr>
      <w:r>
        <w:t>Karaciğer yetmezliği tablosundaki hastalarda destek tedavisi olarak ve retrans ihtiyacı olan durumlarda operasyon zamanına kadar köprü tedavisi amacıyla plazmaferez veya MARS işlemleri yapılmaktadır. Septik hastalarda MARS ve plazmaferez işleminin mortaliteyi azalttığına dair veriler bildirilmiştir</w:t>
      </w:r>
      <w:r w:rsidR="00074217">
        <w:t xml:space="preserve"> </w:t>
      </w:r>
      <w:r w:rsidR="00074217">
        <w:fldChar w:fldCharType="begin" w:fldLock="1"/>
      </w:r>
      <w:r w:rsidR="00074217">
        <w:instrText>ADDIN CSL_CITATION {"citationItems":[{"id":"ITEM-1","itemData":{"DOI":"10.1007/s00134-002-1410-7","ISSN":"03424642","PMID":"12373468","abstract":"Objective: To determine the therapeutic efficacy and safety of plasmapheresis in the treatment of patients with severe sepsis and septic shock. Design: Prospective, randomised, clinical trial with a planned, midstudy, interim analysis. Setting: Intensive care unit in a university hospital in Archangels, Russia. Patients: Consecutive patients with severe sepsis or septic shock. Interventions: One hundred and six patients were randomised to receive either standard therapy or an add-on treatment with plasmapheresis. Measurements and results: The primary endpoint was 28-day survival. Septic shock was diagnosed in 57% of the plasmapheresis-treated patients and 54% of the control patients. Mean APACHE III score at entry was 56.4 in the plasmapheresis group and 53.5 in the control group. The 28-day, all-cause mortality rate was 33.3% (18/54) in the plasmapheresis group and 53.8% (28/52) in the control group. This represents a relative risk for fatal outcome in the plasmapheresis group of 0.61, an absolute risk reduction of 20.5% and a number of patients needed to treat of 4.9. Apart from six transient episodes of hypotension and one allergic reaction to fresh frozen plasma, no adverse reactions were attributable to the plasmapheresis treatment in this study. Conclusions: Plasmapheresis may be an important adjuvant to conventional treatment to reduce mortality in patients with severe sepsis or septic shock. Plasmapheresis is a safe procedure in the treatment of septic patients. A prospective randomised multicentre trial is warranted to confirm our results and to determine which subgroups of septic patients will benefit most from this treatment modality.","author":[{"dropping-particle":"","family":"Busund","given":"Rolf","non-dropping-particle":"","parse-names":false,"suffix":""},{"dropping-particle":"","family":"Koukline","given":"Vladimir","non-dropping-particle":"","parse-names":false,"suffix":""},{"dropping-particle":"","family":"Utrobin","given":"Uri","non-dropping-particle":"","parse-names":false,"suffix":""},{"dropping-particle":"","family":"Nedashkovsky","given":"Edvard","non-dropping-particle":"","parse-names":false,"suffix":""}],"container-title":"Intensive Care Medicine","id":"ITEM-1","issue":"10","issued":{"date-parts":[["2002"]]},"page":"1434-1439","publisher":"Springer Verlag","title":"Plasmapheresis in severe sepsis and septic shock: A prospective, randomised, controlled trial","type":"article-journal","volume":"28"},"uris":["http://www.mendeley.com/documents/?uuid=4012349c-14ce-3265-88af-6a081c2182f1"]}],"mendeley":{"formattedCitation":"(108)","plainTextFormattedCitation":"(108)","previouslyFormattedCitation":"(108)"},"properties":{"noteIndex":0},"schema":"https://github.com/citation-style-language/schema/raw/master/csl-citation.json"}</w:instrText>
      </w:r>
      <w:r w:rsidR="00074217">
        <w:fldChar w:fldCharType="separate"/>
      </w:r>
      <w:r w:rsidR="00074217" w:rsidRPr="00074217">
        <w:rPr>
          <w:noProof/>
        </w:rPr>
        <w:t>(108)</w:t>
      </w:r>
      <w:r w:rsidR="00074217">
        <w:fldChar w:fldCharType="end"/>
      </w:r>
      <w:r>
        <w:t xml:space="preserve">. </w:t>
      </w:r>
      <w:r w:rsidRPr="00EA582A">
        <w:t>Ekstrakorporeal tedavilerle tedavi edilen hastalarda laktat, interlökin IL-6 ve TNF</w:t>
      </w:r>
      <w:r>
        <w:t>-α</w:t>
      </w:r>
      <w:r w:rsidRPr="00EA582A">
        <w:t xml:space="preserve"> ölçü</w:t>
      </w:r>
      <w:r>
        <w:t>mlerinin anlamlı derecede iyileştiği bildirilmiştir</w:t>
      </w:r>
      <w:r w:rsidRPr="00EA582A">
        <w:t xml:space="preserve"> </w:t>
      </w:r>
      <w:r>
        <w:fldChar w:fldCharType="begin" w:fldLock="1"/>
      </w:r>
      <w:r w:rsidR="001C4787">
        <w:instrText>ADDIN CSL_CITATION {"citationItems":[{"id":"ITEM-1","itemData":{"DOI":"10.1097/CCM.0b013e31828cf412","ISSN":"00903493","PMID":"23860248","abstract":"Objectives:: Although blood purification improves outcomes in animal studies of sepsis, results of clinical trials have been mixed. We conducted a systematic review and meta-analysis of randomized trials to determine the association between various blood purification techniques and all-cause mortality in humans with sepsis. DATA Sources:: We searched for relevant studies in MEDLINE, EMBASE, and the Cochrane Library database from January 1966 to May 2012. STUDY Selection:: Inclusion required a diagnosis of sepsis and comparison of blood purification techniques including hemofiltration, hemoperfusion, plasma exchange, or hemodialysis with no blood purification (control group). DATA Extraction:: Two authors independently selected studies and extracted data. Summary statistics, risk ratios, and CIs were calculated using random-effects modeling. Study quality was assessed using Jadad score, and publication bias was assessed using funnel plots and Egger's statistic. DATA Synthesis:: Overall, blood purification decreased mortality compared with no blood purification (35.7% vs 50.1%; risk ratio, 0.69 [95% CI, 0.56-0.84]; p &lt; 0.001; 16 trials, n = 827). However, these results were driven mainly by hemoperfusion (risk ratio, 0.63 [95% CI, 0.50-0.80]; p &lt; 0.001; 10 trials, n = 557) and plasma exchange (risk ratio, 0.63 [95% CI, 0.42-0.96]; p = 0.03; two trials, n = 128). Pooling of all trials of blood purification for treatment of sepsis was no longer associated with lower mortality (risk ratio, 0.89 [95% CI, 0.71-1.13]; p = 0.36; eight trials, n = 457) after excluding trials using polymyxin B hemoperfusion. Conclusions:: Blood purification techniques including hemoperfusion, plasma exchange, and hemofiltration with hemoperfusion were associated with lower mortality in patients with sepsis. These results were mainly influenced by studies using polymyxin B hemoperfusion from Japan. Copyright © 2013 by the Society of Critical Care Medicine and Lippincott Williams &amp; Wilkins.","author":[{"dropping-particle":"","family":"Zhou","given":"Feihu","non-dropping-particle":"","parse-names":false,"suffix":""},{"dropping-particle":"","family":"Peng","given":"Zhiyong","non-dropping-particle":"","parse-names":false,"suffix":""},{"dropping-particle":"","family":"Murugan","given":"Raghavan","non-dropping-particle":"","parse-names":false,"suffix":""},{"dropping-particle":"","family":"Kellum","given":"John A.","non-dropping-particle":"","parse-names":false,"suffix":""}],"container-title":"Critical Care Medicine","id":"ITEM-1","issue":"9","issued":{"date-parts":[["2013","9"]]},"page":"2209-2220","publisher":"NIH Public Access","title":"Blood purification and mortality in sepsis: A meta-analysis of randomized trials","type":"article","volume":"41"},"uris":["http://www.mendeley.com/documents/?uuid=bc26e6a4-9d71-3c70-9d4f-60bf01a256d6"]},{"id":"ITEM-2","itemData":{"DOI":"10.1007/s00134-002-1410-7","ISSN":"03424642","PMID":"12373468","abstract":"Objective: To determine the therapeutic efficacy and safety of plasmapheresis in the treatment of patients with severe sepsis and septic shock. Design: Prospective, randomised, clinical trial with a planned, midstudy, interim analysis. Setting: Intensive care unit in a university hospital in Archangels, Russia. Patients: Consecutive patients with severe sepsis or septic shock. Interventions: One hundred and six patients were randomised to receive either standard therapy or an add-on treatment with plasmapheresis. Measurements and results: The primary endpoint was 28-day survival. Septic shock was diagnosed in 57% of the plasmapheresis-treated patients and 54% of the control patients. Mean APACHE III score at entry was 56.4 in the plasmapheresis group and 53.5 in the control group. The 28-day, all-cause mortality rate was 33.3% (18/54) in the plasmapheresis group and 53.8% (28/52) in the control group. This represents a relative risk for fatal outcome in the plasmapheresis group of 0.61, an absolute risk reduction of 20.5% and a number of patients needed to treat of 4.9. Apart from six transient episodes of hypotension and one allergic reaction to fresh frozen plasma, no adverse reactions were attributable to the plasmapheresis treatment in this study. Conclusions: Plasmapheresis may be an important adjuvant to conventional treatment to reduce mortality in patients with severe sepsis or septic shock. Plasmapheresis is a safe procedure in the treatment of septic patients. A prospective randomised multicentre trial is warranted to confirm our results and to determine which subgroups of septic patients will benefit most from this treatment modality.","author":[{"dropping-particle":"","family":"Busund","given":"Rolf","non-dropping-particle":"","parse-names":false,"suffix":""},{"dropping-particle":"","family":"Koukline","given":"Vladimir","non-dropping-particle":"","parse-names":false,"suffix":""},{"dropping-particle":"","family":"Utrobin","given":"Uri","non-dropping-particle":"","parse-names":false,"suffix":""},{"dropping-particle":"","family":"Nedashkovsky","given":"Edvard","non-dropping-particle":"","parse-names":false,"suffix":""}],"container-title":"Intensive Care Medicine","id":"ITEM-2","issue":"10","issued":{"date-parts":[["2002"]]},"page":"1434-1439","publisher":"Springer Verlag","title":"Plasmapheresis in severe sepsis and septic shock: A prospective, randomised, controlled trial","type":"article-journal","volume":"28"},"uris":["http://www.mendeley.com/documents/?uuid=4012349c-14ce-3265-88af-6a081c2182f1"]}],"mendeley":{"formattedCitation":"(108,109)","plainTextFormattedCitation":"(108,109)","previouslyFormattedCitation":"(108,109)"},"properties":{"noteIndex":0},"schema":"https://github.com/citation-style-language/schema/raw/master/csl-citation.json"}</w:instrText>
      </w:r>
      <w:r>
        <w:fldChar w:fldCharType="separate"/>
      </w:r>
      <w:r w:rsidR="00013FE6" w:rsidRPr="00013FE6">
        <w:rPr>
          <w:noProof/>
        </w:rPr>
        <w:t>(108,109)</w:t>
      </w:r>
      <w:r>
        <w:fldChar w:fldCharType="end"/>
      </w:r>
      <w:r>
        <w:t xml:space="preserve">. Ancak çalışmamızda mortalite gelişen grupta MARS ve </w:t>
      </w:r>
      <w:r>
        <w:lastRenderedPageBreak/>
        <w:t xml:space="preserve">plazmaferez işlemleri daha fazla yapılmıştır. </w:t>
      </w:r>
      <w:r w:rsidRPr="00FA28BF">
        <w:t>Bu açıdan sepsise bağlı karaciğer yetmezliğinde plazmaferez veya MARS işl</w:t>
      </w:r>
      <w:r>
        <w:t>eminin etkinliği sorgulanabilir.</w:t>
      </w:r>
      <w:r>
        <w:rPr>
          <w:color w:val="FF0000"/>
        </w:rPr>
        <w:t xml:space="preserve"> </w:t>
      </w:r>
      <w:r>
        <w:t>Mars ve plazmaferez oranlarımız kültür pozitif ve kültür negatif hastalarda anlamlı olarak farklı değildi.</w:t>
      </w:r>
    </w:p>
    <w:p w14:paraId="7AF08F27" w14:textId="77777777" w:rsidR="004D641E" w:rsidRDefault="004D641E" w:rsidP="004D641E">
      <w:pPr>
        <w:spacing w:after="160"/>
      </w:pPr>
      <w:r>
        <w:t xml:space="preserve">Üreme olan grupta retransın daha az yapıldığı görüldü. Muhtemelen bu grupta da retrans ihtiyacı olmasına rağmen var olan bakteriyemi tablosu ikinci bir naklin olmasını zorlaştırmaktadır.  </w:t>
      </w:r>
    </w:p>
    <w:p w14:paraId="3B9951D7" w14:textId="77777777" w:rsidR="002E3AB9" w:rsidRPr="002E3AB9" w:rsidRDefault="002E3AB9" w:rsidP="002E3AB9"/>
    <w:p w14:paraId="311D1214" w14:textId="29EDDA83" w:rsidR="002E3AB9" w:rsidRPr="00FA28BF" w:rsidRDefault="002E3AB9" w:rsidP="002E3AB9">
      <w:r w:rsidRPr="004F10EF">
        <w:t xml:space="preserve">Axel Bouchon ve </w:t>
      </w:r>
      <w:r w:rsidR="003B1EAA">
        <w:t xml:space="preserve">ark. </w:t>
      </w:r>
      <w:r>
        <w:t>tarafından</w:t>
      </w:r>
      <w:r w:rsidRPr="004F10EF">
        <w:t>, enfeksiyonu olan hastalardan alınan doku örnekleri</w:t>
      </w:r>
      <w:r>
        <w:t>nde</w:t>
      </w:r>
      <w:r w:rsidRPr="004F10EF">
        <w:t xml:space="preserve"> TREM-1 ekspresyonunun, hem hücre kültüründe hem de </w:t>
      </w:r>
      <w:hyperlink r:id="rId24" w:tooltip="Learn more about Peritoneal Dialysis Fluid from ScienceDirect's AI-generated Topic Pages" w:history="1">
        <w:r w:rsidRPr="004F10EF">
          <w:rPr>
            <w:rStyle w:val="Kpr"/>
            <w:color w:val="auto"/>
            <w:szCs w:val="24"/>
            <w:u w:val="none"/>
          </w:rPr>
          <w:t>periton lavaj sıvısında</w:t>
        </w:r>
      </w:hyperlink>
      <w:hyperlink r:id="rId25" w:tooltip="ScienceDirect'in AI tarafından oluşturulan Konu Sayfalarından Pseudomonas aeruginosa hakkında daha fazla bilgi edinin" w:history="1">
        <w:r w:rsidRPr="004F10EF">
          <w:rPr>
            <w:rStyle w:val="Kpr"/>
            <w:i/>
            <w:iCs/>
            <w:color w:val="auto"/>
            <w:szCs w:val="24"/>
            <w:u w:val="none"/>
          </w:rPr>
          <w:t> Pseudomonas aeruginosa</w:t>
        </w:r>
      </w:hyperlink>
      <w:r w:rsidRPr="004F10EF">
        <w:t> veya </w:t>
      </w:r>
      <w:hyperlink r:id="rId26" w:tooltip="ScienceDirect'in AI tarafından oluşturulan Konu Sayfalarından Staphylococcus Aureus hakkında daha fazla bilgi edinin" w:history="1">
        <w:r w:rsidRPr="004F10EF">
          <w:rPr>
            <w:rStyle w:val="Kpr"/>
            <w:i/>
            <w:iCs/>
            <w:color w:val="auto"/>
            <w:szCs w:val="24"/>
            <w:u w:val="none"/>
          </w:rPr>
          <w:t>Staphylococcus aureus</w:t>
        </w:r>
      </w:hyperlink>
      <w:r w:rsidRPr="004F10EF">
        <w:t xml:space="preserve"> gibi hücre dışı bakterilerin varlığında büyük ölçüde </w:t>
      </w:r>
      <w:r>
        <w:t xml:space="preserve">ekspresyonunun arttığı gösterilmiştir </w:t>
      </w:r>
      <w:r w:rsidRPr="00FA28BF">
        <w:fldChar w:fldCharType="begin" w:fldLock="1"/>
      </w:r>
      <w:r w:rsidR="001C4787">
        <w:instrText>ADDIN CSL_CITATION {"citationItems":[{"id":"ITEM-1","itemData":{"DOI":"10.1038/35074114","ISSN":"00280836","abstract":"Host innate responses to bacterial infections are primarily mediated by neutrophils and monocytes/macrophages1,2. These cells express pattern recognition receptors (PRRs) that bind conserved molecular structures shared by groups of micro-organisms3,4. Stimulation of PRR signalling pathways initiates secretion of proinflammatory mediators3,4, which promote the elimination of infectious agents and the induction of tissue repair. Excessive inflammation owing to bacterial infections can lead to tissue damage and septic shock5-9. Here we show that inflammatory responses to microbial products are amplified by a pathway mediated by triggering receptor expressed on myeloid cells (TREM)-I. TREM-1 is an activating receptor expressed at high levels on neutrophils and monocytes that infiltrate human tissues infected with bacteria. Furthermore, it is upregulated on peritoneal neutrophils of patients with microbial sepsis and mice with experimental lipopolysaccaride (LPS)-induced shock. Notably, blockade of TREM-1 protects mice against LPS-induced shock, as well as microbial sepsis caused by live Escherichia coli or caecal ligation and puncture. These results demonstrate a critical function of TREM-1 in acute inflammatory responses to bacteria and implicate TREM-1 as a potential therapeutic target for septic shock.","author":[{"dropping-particle":"","family":"Bouchon","given":"Axel","non-dropping-particle":"","parse-names":false,"suffix":""},{"dropping-particle":"","family":"Facchetti","given":"Fabio","non-dropping-particle":"","parse-names":false,"suffix":""},{"dropping-particle":"","family":"Weigand","given":"Markus A.","non-dropping-particle":"","parse-names":false,"suffix":""},{"dropping-particle":"","family":"Colonna","given":"Marco","non-dropping-particle":"","parse-names":false,"suffix":""}],"container-title":"Nature","id":"ITEM-1","issue":"6832","issued":{"date-parts":[["2001","4","26"]]},"page":"1103-1107","publisher":"Nature Publishing Group","title":"TREM-1 amplifies inflammation and is a crucial mediator of septic shock","type":"article-journal","volume":"410"},"uris":["http://www.mendeley.com/documents/?uuid=10648257-1912-431b-aa2d-c5ea1eec9bbe"]}],"mendeley":{"formattedCitation":"(110)","plainTextFormattedCitation":"(110)","previouslyFormattedCitation":"(110)"},"properties":{"noteIndex":0},"schema":"https://github.com/citation-style-language/schema/raw/master/csl-citation.json"}</w:instrText>
      </w:r>
      <w:r w:rsidRPr="00FA28BF">
        <w:fldChar w:fldCharType="separate"/>
      </w:r>
      <w:r w:rsidR="00013FE6" w:rsidRPr="00013FE6">
        <w:rPr>
          <w:noProof/>
        </w:rPr>
        <w:t>(110)</w:t>
      </w:r>
      <w:r w:rsidRPr="00FA28BF">
        <w:fldChar w:fldCharType="end"/>
      </w:r>
      <w:r w:rsidRPr="00FA28BF">
        <w:t>.   Bütün hastalarımızda TREM-1 değeri yüksek</w:t>
      </w:r>
      <w:r>
        <w:t xml:space="preserve"> olmakla birlikte k</w:t>
      </w:r>
      <w:r w:rsidRPr="00FA28BF">
        <w:t>ültür</w:t>
      </w:r>
      <w:r>
        <w:t>de üreme olan</w:t>
      </w:r>
      <w:r w:rsidRPr="00FA28BF">
        <w:t xml:space="preserve"> </w:t>
      </w:r>
      <w:r>
        <w:t>hast</w:t>
      </w:r>
      <w:r w:rsidR="00F41A53">
        <w:t>a</w:t>
      </w:r>
      <w:r>
        <w:t>larda</w:t>
      </w:r>
      <w:r w:rsidRPr="00FA28BF">
        <w:t>, kültür</w:t>
      </w:r>
      <w:r>
        <w:t>de</w:t>
      </w:r>
      <w:r w:rsidRPr="00FA28BF">
        <w:t xml:space="preserve"> </w:t>
      </w:r>
      <w:r>
        <w:t>üreme olmayan</w:t>
      </w:r>
      <w:r w:rsidRPr="00FA28BF">
        <w:t xml:space="preserve"> gruba göre </w:t>
      </w:r>
      <w:r>
        <w:t xml:space="preserve">istatistiksel olarak </w:t>
      </w:r>
      <w:r w:rsidRPr="00FA28BF">
        <w:t xml:space="preserve">anlamlı fark </w:t>
      </w:r>
      <w:r>
        <w:t>gözlendi</w:t>
      </w:r>
      <w:r w:rsidRPr="00FA28BF">
        <w:t xml:space="preserve"> (p=0.027). </w:t>
      </w:r>
    </w:p>
    <w:p w14:paraId="1D94C139" w14:textId="50472FA5" w:rsidR="002E3AB9" w:rsidRPr="00B71620" w:rsidRDefault="002E3AB9" w:rsidP="002E3AB9">
      <w:pPr>
        <w:rPr>
          <w:b/>
          <w:sz w:val="28"/>
          <w:szCs w:val="24"/>
          <w:highlight w:val="yellow"/>
        </w:rPr>
      </w:pPr>
      <w:r>
        <w:t>Kültürde üreme olan gruba kıyasla</w:t>
      </w:r>
      <w:r>
        <w:rPr>
          <w:b/>
          <w:sz w:val="28"/>
          <w:szCs w:val="24"/>
        </w:rPr>
        <w:t xml:space="preserve"> </w:t>
      </w:r>
      <w:r w:rsidRPr="00950CDA">
        <w:t xml:space="preserve">AST ve ALT nin ortanca </w:t>
      </w:r>
      <w:r>
        <w:t xml:space="preserve">değerleri üreme olmayan grupta </w:t>
      </w:r>
      <w:r w:rsidRPr="00950CDA">
        <w:t>istatistiksel olarak anlamlı der</w:t>
      </w:r>
      <w:r>
        <w:t>e</w:t>
      </w:r>
      <w:r w:rsidRPr="00950CDA">
        <w:t xml:space="preserve">cede </w:t>
      </w:r>
      <w:r>
        <w:t>fazlaydı (p=0.03 ve p=0.004)</w:t>
      </w:r>
      <w:r w:rsidRPr="00950CDA">
        <w:t xml:space="preserve">. Sepsiste KCFT değerlerinin yükseldiğini biliyoruz. Ancak literatürde kültürde üreme olup olmamasına göre </w:t>
      </w:r>
      <w:r>
        <w:t>KCFT fonksiyonlarında</w:t>
      </w:r>
      <w:r w:rsidRPr="00950CDA">
        <w:t xml:space="preserve"> değişikliğe dair veri</w:t>
      </w:r>
      <w:r>
        <w:t>ye ulaşamadık</w:t>
      </w:r>
      <w:r w:rsidRPr="00950CDA">
        <w:t>.</w:t>
      </w:r>
      <w:r>
        <w:t xml:space="preserve"> </w:t>
      </w:r>
    </w:p>
    <w:p w14:paraId="26CAC258" w14:textId="7712064A" w:rsidR="002E3AB9" w:rsidRPr="00FA28BF" w:rsidRDefault="002E3AB9" w:rsidP="002E3AB9">
      <w:r w:rsidRPr="00FA28BF">
        <w:t>Üreme olmayan grupta KCFT yüksekliğinin iki sebebe bağlı olduğunu düşünmekteyiz. İlk olarak etiyolojide %50 oranında HAT mevcut idi. Hepatik arter trombozuna bağlı olarak iskemiye sekonder KCFT yükselir. Bir diğer düşüncemiz; kültürde üremenin varlığı mikrobiyal ajanın konsantrasyonuyla alakalıdır, düşük konsantrasyonlarda kültürde üretemeyebiliriz.  Üreme varlığının hayatta kalıma olumsuz etkisi vardır.</w:t>
      </w:r>
      <w:r>
        <w:t xml:space="preserve"> </w:t>
      </w:r>
      <w:r w:rsidRPr="00FA28BF">
        <w:t>HAT, hasta kohortundan çıkarıldığında üreme negatif olan grupta ALT yüksekliği</w:t>
      </w:r>
      <w:r>
        <w:t xml:space="preserve"> anlamlı şekilde devam ediyordu</w:t>
      </w:r>
      <w:r w:rsidRPr="00FA28BF">
        <w:t xml:space="preserve"> (Bu veriler belirtilmemiştir)</w:t>
      </w:r>
      <w:r>
        <w:t>.</w:t>
      </w:r>
      <w:r w:rsidRPr="00FA28BF">
        <w:t xml:space="preserve"> İkinci muhtemel sebep olarak sepsisin sistemik hipotansiyon yapma etkisine bağlı olarak düşük perfüzyona sekonder gelişen iskemiye de bağlı olabilir </w:t>
      </w:r>
      <w:r w:rsidRPr="00FA28BF">
        <w:fldChar w:fldCharType="begin" w:fldLock="1"/>
      </w:r>
      <w:r w:rsidR="001C4787">
        <w:instrText>ADDIN CSL_CITATION {"citationItems":[{"id":"ITEM-1","itemData":{"DOI":"10.1053/j.sempedsurg.2017.07.014","ISSN":"15329453","abstract":"Considerable strides have been made over the last several decades toward improving outcomes in pediatric liver transplantation. Refinements in surgical technique has allowed for the use of living donor and deceased donor split-liver grafts, thus expanding the pool of available organs and reducing waitlist mortality. The use of a multidisciplinary team continues to be paramount in the care of the transplant recipient. With improvements in overall graft and survival, indications for liver transplantation have also broadened. Currently, pediatric transplant patients have a 5-year survival of over 85%. Long-term morbidity is mainly associated with complications from immunosuppression and chronic rejection. Here we review indications for liver transplantation in children, surgical considerations, post-operative complications, and long-term outcomes.","author":[{"dropping-particle":"","family":"Cuenca","given":"Alex G.","non-dropping-particle":"","parse-names":false,"suffix":""},{"dropping-particle":"","family":"Kim","given":"Heung Bae","non-dropping-particle":"","parse-names":false,"suffix":""},{"dropping-particle":"","family":"Vakili","given":"Khashayar","non-dropping-particle":"","parse-names":false,"suffix":""}],"container-title":"Seminars in Pediatric Surgery","id":"ITEM-1","issue":"4","issued":{"date-parts":[["2017","8","1"]]},"page":"217-223","publisher":"W.B. Saunders","title":"Pediatric liver transplantation","type":"article-journal","volume":"26"},"uris":["http://www.mendeley.com/documents/?uuid=8f7d8a2a-a6cd-3afe-820f-b8d45bd33e65"]}],"mendeley":{"formattedCitation":"(111)","plainTextFormattedCitation":"(111)","previouslyFormattedCitation":"(111)"},"properties":{"noteIndex":0},"schema":"https://github.com/citation-style-language/schema/raw/master/csl-citation.json"}</w:instrText>
      </w:r>
      <w:r w:rsidRPr="00FA28BF">
        <w:fldChar w:fldCharType="separate"/>
      </w:r>
      <w:r w:rsidR="00013FE6" w:rsidRPr="00013FE6">
        <w:rPr>
          <w:noProof/>
        </w:rPr>
        <w:t>(111)</w:t>
      </w:r>
      <w:r w:rsidRPr="00FA28BF">
        <w:fldChar w:fldCharType="end"/>
      </w:r>
      <w:r w:rsidRPr="00FA28BF">
        <w:t>.</w:t>
      </w:r>
    </w:p>
    <w:p w14:paraId="0D37A009" w14:textId="798F487F" w:rsidR="004D1BAE" w:rsidRPr="00482305" w:rsidRDefault="004D1BAE" w:rsidP="004D1BAE">
      <w:bookmarkStart w:id="581" w:name="_Toc46154361"/>
      <w:r w:rsidRPr="008529F6">
        <w:rPr>
          <w:color w:val="000000"/>
          <w:szCs w:val="24"/>
        </w:rPr>
        <w:t>Yapılan bir çalışmada enfeksiyon hastalarında IL-6 değerinin enfeksiyon</w:t>
      </w:r>
      <w:r w:rsidRPr="008529F6">
        <w:rPr>
          <w:color w:val="000000"/>
        </w:rPr>
        <w:br/>
      </w:r>
      <w:r w:rsidRPr="008529F6">
        <w:rPr>
          <w:color w:val="000000"/>
          <w:szCs w:val="24"/>
        </w:rPr>
        <w:t xml:space="preserve">göstergesi olarak kullanışlı bir belirteç olacağı belirtilmektedir </w:t>
      </w:r>
      <w:r w:rsidRPr="008529F6">
        <w:rPr>
          <w:color w:val="000000"/>
          <w:szCs w:val="24"/>
        </w:rPr>
        <w:fldChar w:fldCharType="begin" w:fldLock="1"/>
      </w:r>
      <w:r>
        <w:rPr>
          <w:color w:val="000000"/>
          <w:szCs w:val="24"/>
        </w:rPr>
        <w:instrText>ADDIN CSL_CITATION {"citationItems":[{"id":"ITEM-1","itemData":{"DOI":"10.1086/315214","ISSN":"0022-1899","abstract":"Serum concentrations of the proinflammatory cytokines tumor necrosis factor-alpha (TNF-alpha), interleukin (IL)-1beta, and IL-6, and the anti-inflammatory cytokine Il-10, and IL-1 receptor antagonists (IL-1ra) and soluble TNF receptors (sTNFRs) were measured in 65 patients with severe sepsis. All patients were evaluated clinically and microbiologically and were followed up for clinical outcome. Levels of both pro- and anti-inflammatory cytokines were significantly elevated in patients with sepsis. Elevated serum IL-10 and TNF-alpha levels and a high IL-10 to TNF-alpha ratio were associated with death, whereas higher levels of TNF-alpha, IL-6, IL-1ra, and sTNFR were detected in patients with an early hemodynamic deterioration. Interleukin-10 and IL-10:TNF-alpha ratio remained higher in nonsurvivors, whereas IL-10 paralleled the sepsis score. Although both the inflammatory and anti-inflammatory response is profoundly augmented in patients with severe sepsis, the sustained overproduction of the anti-inflammatory cytokine IL-10 is the main predictor of severity and fatal outcome.","author":[{"dropping-particle":"","family":"Gogos","given":"Charalambos A.","non-dropping-particle":"","parse-names":false,"suffix":""},{"dropping-particle":"","family":"Drosou","given":"Eugenia","non-dropping-particle":"","parse-names":false,"suffix":""},{"dropping-particle":"","family":"Bassaris","given":"Harry P.","non-dropping-particle":"","parse-names":false,"suffix":""},{"dropping-particle":"","family":"Skoutelis","given":"Athanassios","non-dropping-particle":"","parse-names":false,"suffix":""}],"container-title":"The Journal of Infectious Diseases","id":"ITEM-1","issue":"1","issued":{"date-parts":[["2000","1","1"]]},"page":"176-180","publisher":"Oxford University Press (OUP)","title":"Pro</w:instrText>
      </w:r>
      <w:r>
        <w:rPr>
          <w:rFonts w:ascii="Cambria Math" w:hAnsi="Cambria Math" w:cs="Cambria Math"/>
          <w:color w:val="000000"/>
          <w:szCs w:val="24"/>
        </w:rPr>
        <w:instrText>‐</w:instrText>
      </w:r>
      <w:r>
        <w:rPr>
          <w:color w:val="000000"/>
          <w:szCs w:val="24"/>
        </w:rPr>
        <w:instrText xml:space="preserve"> versus Anti</w:instrText>
      </w:r>
      <w:r>
        <w:rPr>
          <w:rFonts w:ascii="Cambria Math" w:hAnsi="Cambria Math" w:cs="Cambria Math"/>
          <w:color w:val="000000"/>
          <w:szCs w:val="24"/>
        </w:rPr>
        <w:instrText>‐</w:instrText>
      </w:r>
      <w:r>
        <w:rPr>
          <w:color w:val="000000"/>
          <w:szCs w:val="24"/>
        </w:rPr>
        <w:instrText>inflammatory Cytokine Profile in Patients with Severe Sepsis: A Marker for Prognosis and Future Therapeutic Options","type":"article-journal","volume":"181"},"uris":["http://www.mendeley.com/documents/?uuid=b05eba3b-65e6-3c9b-b79c-d9592dfc5392"]}],"mendeley":{"formattedCitation":"(58)","plainTextFormattedCitation":"(58)","previouslyFormattedCitation":"(58)"},"properties":{"noteIndex":0},"schema":"https://github.com/citation-style-language/schema/raw/master/csl-citation.json"}</w:instrText>
      </w:r>
      <w:r w:rsidRPr="008529F6">
        <w:rPr>
          <w:color w:val="000000"/>
          <w:szCs w:val="24"/>
        </w:rPr>
        <w:fldChar w:fldCharType="separate"/>
      </w:r>
      <w:r w:rsidRPr="0085653B">
        <w:rPr>
          <w:noProof/>
          <w:color w:val="000000"/>
          <w:szCs w:val="24"/>
        </w:rPr>
        <w:t>(58)</w:t>
      </w:r>
      <w:r w:rsidRPr="008529F6">
        <w:rPr>
          <w:color w:val="000000"/>
          <w:szCs w:val="24"/>
        </w:rPr>
        <w:fldChar w:fldCharType="end"/>
      </w:r>
      <w:r w:rsidRPr="008529F6">
        <w:rPr>
          <w:color w:val="000000"/>
          <w:szCs w:val="24"/>
        </w:rPr>
        <w:t xml:space="preserve">. </w:t>
      </w:r>
      <w:r w:rsidRPr="008529F6">
        <w:t xml:space="preserve">Yoshiaki ve </w:t>
      </w:r>
      <w:r w:rsidR="003B1EAA">
        <w:t xml:space="preserve">ark. </w:t>
      </w:r>
      <w:r w:rsidRPr="008529F6">
        <w:t xml:space="preserve">yaptığı bir çalışmada 30 sağlıklı gönüllüden alınan IL-6'nın normal ortalama değeri 18 ± 34 </w:t>
      </w:r>
      <w:r w:rsidR="00CE1309">
        <w:t>pg/ml</w:t>
      </w:r>
      <w:r w:rsidRPr="008529F6">
        <w:t xml:space="preserve"> (dağılım 0-158 </w:t>
      </w:r>
      <w:r w:rsidR="00CE1309">
        <w:t>pg/ml</w:t>
      </w:r>
      <w:r w:rsidR="00B0144B">
        <w:t>) idi. Yirmi bir (%</w:t>
      </w:r>
      <w:r w:rsidRPr="008529F6">
        <w:t xml:space="preserve">70) hastada seviye saptanamadı (&lt;10 </w:t>
      </w:r>
      <w:r w:rsidR="00CE1309">
        <w:t>pg/ml</w:t>
      </w:r>
      <w:r w:rsidRPr="008529F6">
        <w:t>).</w:t>
      </w:r>
      <w:r>
        <w:t xml:space="preserve"> </w:t>
      </w:r>
      <w:r w:rsidR="00B0144B">
        <w:t>Otuz hastanın 2’sinde (%</w:t>
      </w:r>
      <w:r w:rsidRPr="008529F6">
        <w:t xml:space="preserve">7) 86 </w:t>
      </w:r>
      <w:r w:rsidR="00CE1309">
        <w:t>pg/ml</w:t>
      </w:r>
      <w:r w:rsidRPr="008529F6">
        <w:t xml:space="preserve">'den daha yüksek IL-6 seviyeleri vardı </w:t>
      </w:r>
      <w:r w:rsidRPr="008529F6">
        <w:fldChar w:fldCharType="begin" w:fldLock="1"/>
      </w:r>
      <w:r w:rsidR="001C4787">
        <w:instrText>ADDIN CSL_CITATION {"citationItems":[{"id":"ITEM-1","itemData":{"DOI":"10.1097/00007890-199404150-00009","ISSN":"00411337","PMID":"8165699","abstract":"Control serum levels of IL-6 measured by ELISA in 30 healthy blood donors or volunteers were 18±34 pg/ml (mean ± SD). Pretransplant serum levels of IL-6 in 169 adult candidates for liver transplantation were significantly higher than control in those with fulminant hepatitis (203±232 pg/ml), alcoholic cirrhosis (116±257 pg/ml), and hepatocellular carcinoma (82± 105 pg/ml). With these data as background, plasma or serum levels of IL-6 were monitored in 24 adult patients after first OLT and correlated with the clinical courses and the histopathological diagnosis of rejection. Serum or plasma levels of IL-6 decreased after transplantation regardless of pretransplant value. Four patients with infection subsequently developed continuously high IL-6 values. In the 20 of 24 patients who did not have infection, significantly higher levels of IL-6 were consistently found 0-4 days before histopathological diagnosis of rejection (131±78 pg/ml) compared with significantly lower values in patients without rejection episodes (40±21 pg/ml). The elevations of IL-6 were spike shaped, did not correlate well with the histopathological grades of rejection, and were highly responsive to augmented immunosuppression. These 20 cases were classified as: Group 1, no spikes of IL-6 after liver transplantation; group 2, single spike of IL-6 after liver transplantation; and group 3, multiple spikes of IL-6 after liver transplantation. The combined early and late graft loss of each group was 0% (group 1), 25% (group 2), and 67% (group 3). We conclude that daily monitored serum or plasma IL-6 levels can be a good premonitor of liver allograft rejection and also a useful predictor of long-term graft outcome. © 1994 by Williams &amp; Wilkins.","author":[{"dropping-particle":"","family":"Kita","given":"Yoshiaki","non-dropping-particle":"","parse-names":false,"suffix":""},{"dropping-particle":"","family":"Iwaki","given":"Yuichi","non-dropping-particle":"","parse-names":false,"suffix":""},{"dropping-particle":"","family":"Demetris","given":"Anthony J.","non-dropping-particle":"","parse-names":false,"suffix":""},{"dropping-particle":"","family":"Starzl","given":"Thomas E.","non-dropping-particle":"","parse-names":false,"suffix":""}],"container-title":"Transplantation","id":"ITEM-1","issue":"7","issued":{"date-parts":[["1994"]]},"page":"1037-1041","publisher":"NIH Public Access","title":"Evaluation of sequential serum interleukin-6 levels in liver allograft recipients","type":"article-journal","volume":"57"},"uris":["http://www.mendeley.com/documents/?uuid=9651c8b6-0ad6-37ae-a154-6116293e7f99"]}],"mendeley":{"formattedCitation":"(112)","plainTextFormattedCitation":"(112)","previouslyFormattedCitation":"(112)"},"properties":{"noteIndex":0},"schema":"https://github.com/citation-style-language/schema/raw/master/csl-citation.json"}</w:instrText>
      </w:r>
      <w:r w:rsidRPr="008529F6">
        <w:fldChar w:fldCharType="separate"/>
      </w:r>
      <w:r w:rsidR="00013FE6" w:rsidRPr="00013FE6">
        <w:rPr>
          <w:noProof/>
        </w:rPr>
        <w:t>(112)</w:t>
      </w:r>
      <w:r w:rsidRPr="008529F6">
        <w:fldChar w:fldCharType="end"/>
      </w:r>
      <w:r w:rsidRPr="008529F6">
        <w:t>.</w:t>
      </w:r>
      <w:r>
        <w:t xml:space="preserve"> </w:t>
      </w:r>
      <w:r w:rsidRPr="008529F6">
        <w:rPr>
          <w:shd w:val="clear" w:color="auto" w:fill="FFFFFF"/>
        </w:rPr>
        <w:t xml:space="preserve">Enfeksiyonu olmayan, stabil ve greftleri iyi çalışan hastaların, nakil öncesi değerler ne </w:t>
      </w:r>
      <w:r w:rsidRPr="008529F6">
        <w:rPr>
          <w:shd w:val="clear" w:color="auto" w:fill="FFFFFF"/>
        </w:rPr>
        <w:lastRenderedPageBreak/>
        <w:t>olursa olsun serum veya plazma IL-6 seviyeleri normal aralıkta kalmıştır.</w:t>
      </w:r>
      <w:r>
        <w:rPr>
          <w:shd w:val="clear" w:color="auto" w:fill="FFFFFF"/>
        </w:rPr>
        <w:t xml:space="preserve"> </w:t>
      </w:r>
      <w:r w:rsidRPr="008529F6">
        <w:rPr>
          <w:shd w:val="clear" w:color="auto" w:fill="FFFFFF"/>
        </w:rPr>
        <w:t xml:space="preserve">Klinik uygulamada, IL-6 rejeksiyon sırasında </w:t>
      </w:r>
      <w:r>
        <w:rPr>
          <w:shd w:val="clear" w:color="auto" w:fill="FFFFFF"/>
        </w:rPr>
        <w:t xml:space="preserve">da </w:t>
      </w:r>
      <w:r w:rsidRPr="008529F6">
        <w:rPr>
          <w:shd w:val="clear" w:color="auto" w:fill="FFFFFF"/>
        </w:rPr>
        <w:t xml:space="preserve">yükselir. Ancak, bakteriyel enfeksiyonun neden olduğu IL-6 artışında serum seviyeleri, genellikle 1000 pg/ml üzerinde olağanüstü yükselir </w:t>
      </w:r>
      <w:r w:rsidRPr="008529F6">
        <w:rPr>
          <w:shd w:val="clear" w:color="auto" w:fill="FFFFFF"/>
        </w:rPr>
        <w:fldChar w:fldCharType="begin" w:fldLock="1"/>
      </w:r>
      <w:r w:rsidR="001C4787">
        <w:rPr>
          <w:shd w:val="clear" w:color="auto" w:fill="FFFFFF"/>
        </w:rPr>
        <w:instrText>ADDIN CSL_CITATION {"citationItems":[{"id":"ITEM-1","itemData":{"DOI":"10.1097/00007890-199404150-00009","ISSN":"00411337","PMID":"8165699","abstract":"Control serum levels of IL-6 measured by ELISA in 30 healthy blood donors or volunteers were 18±34 pg/ml (mean ± SD). Pretransplant serum levels of IL-6 in 169 adult candidates for liver transplantation were significantly higher than control in those with fulminant hepatitis (203±232 pg/ml), alcoholic cirrhosis (116±257 pg/ml), and hepatocellular carcinoma (82± 105 pg/ml). With these data as background, plasma or serum levels of IL-6 were monitored in 24 adult patients after first OLT and correlated with the clinical courses and the histopathological diagnosis of rejection. Serum or plasma levels of IL-6 decreased after transplantation regardless of pretransplant value. Four patients with infection subsequently developed continuously high IL-6 values. In the 20 of 24 patients who did not have infection, significantly higher levels of IL-6 were consistently found 0-4 days before histopathological diagnosis of rejection (131±78 pg/ml) compared with significantly lower values in patients without rejection episodes (40±21 pg/ml). The elevations of IL-6 were spike shaped, did not correlate well with the histopathological grades of rejection, and were highly responsive to augmented immunosuppression. These 20 cases were classified as: Group 1, no spikes of IL-6 after liver transplantation; group 2, single spike of IL-6 after liver transplantation; and group 3, multiple spikes of IL-6 after liver transplantation. The combined early and late graft loss of each group was 0% (group 1), 25% (group 2), and 67% (group 3). We conclude that daily monitored serum or plasma IL-6 levels can be a good premonitor of liver allograft rejection and also a useful predictor of long-term graft outcome. © 1994 by Williams &amp; Wilkins.","author":[{"dropping-particle":"","family":"Kita","given":"Yoshiaki","non-dropping-particle":"","parse-names":false,"suffix":""},{"dropping-particle":"","family":"Iwaki","given":"Yuichi","non-dropping-particle":"","parse-names":false,"suffix":""},{"dropping-particle":"","family":"Demetris","given":"Anthony J.","non-dropping-particle":"","parse-names":false,"suffix":""},{"dropping-particle":"","family":"Starzl","given":"Thomas E.","non-dropping-particle":"","parse-names":false,"suffix":""}],"container-title":"Transplantation","id":"ITEM-1","issue":"7","issued":{"date-parts":[["1994"]]},"page":"1037-1041","publisher":"NIH Public Access","title":"Evaluation of sequential serum interleukin-6 levels in liver allograft recipients","type":"article-journal","volume":"57"},"uris":["http://www.mendeley.com/documents/?uuid=9651c8b6-0ad6-37ae-a154-6116293e7f99"]}],"mendeley":{"formattedCitation":"(112)","plainTextFormattedCitation":"(112)","previouslyFormattedCitation":"(112)"},"properties":{"noteIndex":0},"schema":"https://github.com/citation-style-language/schema/raw/master/csl-citation.json"}</w:instrText>
      </w:r>
      <w:r w:rsidRPr="008529F6">
        <w:rPr>
          <w:shd w:val="clear" w:color="auto" w:fill="FFFFFF"/>
        </w:rPr>
        <w:fldChar w:fldCharType="separate"/>
      </w:r>
      <w:r w:rsidR="00013FE6" w:rsidRPr="00013FE6">
        <w:rPr>
          <w:noProof/>
          <w:shd w:val="clear" w:color="auto" w:fill="FFFFFF"/>
        </w:rPr>
        <w:t>(112)</w:t>
      </w:r>
      <w:r w:rsidRPr="008529F6">
        <w:rPr>
          <w:shd w:val="clear" w:color="auto" w:fill="FFFFFF"/>
        </w:rPr>
        <w:fldChar w:fldCharType="end"/>
      </w:r>
      <w:r w:rsidRPr="008529F6">
        <w:rPr>
          <w:shd w:val="clear" w:color="auto" w:fill="FFFFFF"/>
        </w:rPr>
        <w:t>. </w:t>
      </w:r>
      <w:r>
        <w:t xml:space="preserve">Bizim çalışmamızda </w:t>
      </w:r>
      <w:r w:rsidRPr="00482305">
        <w:t>IL-6</w:t>
      </w:r>
      <w:r w:rsidR="009F02C6">
        <w:t>’</w:t>
      </w:r>
      <w:r>
        <w:t>nın</w:t>
      </w:r>
      <w:r w:rsidRPr="00482305">
        <w:t xml:space="preserve"> median değerini</w:t>
      </w:r>
      <w:r>
        <w:t xml:space="preserve"> 237,2 pg/ml (14,6 – 5000</w:t>
      </w:r>
      <w:r w:rsidRPr="00482305">
        <w:t>) olarak tespit ettik. Bu anlamda IL-6 karaciğer nakli olmuş hastalarda enfeksiyon göstergesi olarak kullanılabilecek bir parametredir.</w:t>
      </w:r>
    </w:p>
    <w:bookmarkEnd w:id="581"/>
    <w:p w14:paraId="1C810918" w14:textId="59ED634F" w:rsidR="005724D0" w:rsidRPr="0046459C" w:rsidRDefault="005724D0" w:rsidP="005724D0">
      <w:pPr>
        <w:rPr>
          <w:color w:val="000000"/>
          <w:szCs w:val="24"/>
        </w:rPr>
      </w:pPr>
      <w:r w:rsidRPr="0046459C">
        <w:rPr>
          <w:color w:val="000000"/>
          <w:szCs w:val="24"/>
        </w:rPr>
        <w:t xml:space="preserve">Yapılan bir çalışmada sepsis tanısında CRP ve PCT değerleri kan kültüründe üreme olan hastalar ile üreme olmayan hastalar arasında karşılaştırıldığında gruplar arasında CRP ve PCT değerleri arasında anlamlı fark saptanmamıştır </w:t>
      </w:r>
      <w:r w:rsidRPr="0046459C">
        <w:rPr>
          <w:color w:val="000000"/>
          <w:szCs w:val="24"/>
        </w:rPr>
        <w:fldChar w:fldCharType="begin" w:fldLock="1"/>
      </w:r>
      <w:r w:rsidR="001C4787">
        <w:rPr>
          <w:color w:val="000000"/>
          <w:szCs w:val="24"/>
        </w:rPr>
        <w:instrText>ADDIN CSL_CITATION {"citationItems":[{"id":"ITEM-1","itemData":{"DOI":"10.1038/jp.2008.207","ISSN":"07438346","abstract":"Objective: The purpose of this study was to determine the role of serum amyloid A (SAA) in diagnosis of neonatal sepsis and evaluation of clinical response to antibiotic therapy. We also aimed to compare the efficiency of SAA with that of C-reactive protein (CRP) and procalcitonin (PCT) in diagnosis and follow-up of neonatal sepsis in preterm infants. Study Design: A total of 163 infants were enrolled in this prospective study. The infants were classified into four groups: group 1 (high probable sepsis), group 2 (probable sepsis), group 3 (possible sepsis) and group 4 (no sepsis, control group). Blood samples for whole blood count, CRP, PCT, SAA and culture were obtained before initiating antibiotic treatment. This procedure was repeated three times at 48h, 7 and 10 days. Result: Initial CRP, PCT and SAA levels were found to be positive in 73.2, 75.6 and 77.2% of all infants, respectively. Sensitivities of CRP, PCT and SAA at 0h were 72.3, 74.8 and 76.4%, respectively. Although it was not statistically significant, SAA was found to be more sensitive than CRP and PCT in diagnosis of neonatal sepsis. The area under the curve (AUC) for CRP, PCT and SAA at 0h were 0.870, 0.870 and 0.875, respectively. Although the AUC for SAA at 0h was higher than PCT and CRP, the difference was not statistically significant. Conclusion: SAA is an accurate and reliable marker for diagnosis and follow-up of neonatal sepsis. It is especially useful at the onset of inflammation for rapid diagnosis of neonatal sepsis and can be safely and accurately used in combination with other sepsis markers such as CRP and PCT in diagnosis and follow-up of neonatal sepsis in preterm infants.","author":[{"dropping-particle":"","family":"Çetinkaya","given":"M.","non-dropping-particle":"","parse-names":false,"suffix":""},{"dropping-particle":"","family":"Özkan","given":"H.","non-dropping-particle":"","parse-names":false,"suffix":""},{"dropping-particle":"","family":"Köksal","given":"N.","non-dropping-particle":"","parse-names":false,"suffix":""},{"dropping-particle":"","family":"Çelebi","given":"S.","non-dropping-particle":"","parse-names":false,"suffix":""},{"dropping-particle":"","family":"Hacimustafaoǧlu","given":"M.","non-dropping-particle":"","parse-names":false,"suffix":""}],"container-title":"Journal of Perinatology","id":"ITEM-1","issue":"3","issued":{"date-parts":[["2009","12","11"]]},"page":"225-231","publisher":"Nature Publishing Group","title":"Comparison of serum amyloid A concentrations with those of C-reactive protein and procalcitonin in diagnosis and follow-up of neonatal sepsis in premature infants","type":"article-journal","volume":"29"},"uris":["http://www.mendeley.com/documents/?uuid=8f5f7b9b-43fc-3404-98de-fb7491fb1797"]}],"mendeley":{"formattedCitation":"(113)","plainTextFormattedCitation":"(113)","previouslyFormattedCitation":"(113)"},"properties":{"noteIndex":0},"schema":"https://github.com/citation-style-language/schema/raw/master/csl-citation.json"}</w:instrText>
      </w:r>
      <w:r w:rsidRPr="0046459C">
        <w:rPr>
          <w:color w:val="000000"/>
          <w:szCs w:val="24"/>
        </w:rPr>
        <w:fldChar w:fldCharType="separate"/>
      </w:r>
      <w:r w:rsidR="00013FE6" w:rsidRPr="00013FE6">
        <w:rPr>
          <w:noProof/>
          <w:color w:val="000000"/>
          <w:szCs w:val="24"/>
        </w:rPr>
        <w:t>(113)</w:t>
      </w:r>
      <w:r w:rsidRPr="0046459C">
        <w:rPr>
          <w:color w:val="000000"/>
          <w:szCs w:val="24"/>
        </w:rPr>
        <w:fldChar w:fldCharType="end"/>
      </w:r>
      <w:r w:rsidRPr="0046459C">
        <w:rPr>
          <w:color w:val="000000"/>
          <w:szCs w:val="24"/>
        </w:rPr>
        <w:t xml:space="preserve">. </w:t>
      </w:r>
    </w:p>
    <w:p w14:paraId="7E2059F8" w14:textId="191E6E52" w:rsidR="005724D0" w:rsidRDefault="005724D0" w:rsidP="005724D0">
      <w:r w:rsidRPr="0046459C">
        <w:rPr>
          <w:color w:val="000000"/>
          <w:szCs w:val="24"/>
        </w:rPr>
        <w:t>Başka bir çalışmada ise kültür pozitif grupta, negatif olan gruba göre PCT düzeyinin anlamlı olarak yüksek olduğu, CRP</w:t>
      </w:r>
      <w:r w:rsidRPr="00D06874">
        <w:rPr>
          <w:color w:val="000000"/>
          <w:szCs w:val="24"/>
        </w:rPr>
        <w:t xml:space="preserve"> değerlerinin ise her iki grup arasında</w:t>
      </w:r>
      <w:r>
        <w:rPr>
          <w:color w:val="000000"/>
          <w:szCs w:val="24"/>
        </w:rPr>
        <w:t xml:space="preserve"> </w:t>
      </w:r>
      <w:r w:rsidRPr="00D06874">
        <w:rPr>
          <w:color w:val="000000"/>
          <w:szCs w:val="24"/>
        </w:rPr>
        <w:t>farklı olmadığı bulunmu</w:t>
      </w:r>
      <w:r>
        <w:rPr>
          <w:color w:val="000000"/>
          <w:szCs w:val="24"/>
        </w:rPr>
        <w:t>ş</w:t>
      </w:r>
      <w:r w:rsidRPr="00D06874">
        <w:rPr>
          <w:color w:val="000000"/>
          <w:szCs w:val="24"/>
        </w:rPr>
        <w:t xml:space="preserve">tur </w:t>
      </w:r>
      <w:r>
        <w:rPr>
          <w:color w:val="000000"/>
          <w:szCs w:val="24"/>
        </w:rPr>
        <w:fldChar w:fldCharType="begin" w:fldLock="1"/>
      </w:r>
      <w:r w:rsidR="001C4787">
        <w:rPr>
          <w:color w:val="000000"/>
          <w:szCs w:val="24"/>
        </w:rPr>
        <w:instrText>ADDIN CSL_CITATION {"citationItems":[{"id":"ITEM-1","itemData":{"DOI":"10.1177/0310057x0903700102","ISSN":"0310057X","abstract":"Serial procalcitonin is reported to be useful to titrate duration of antibiotic therapy in the non critically ill patient with pneumonia. The aim of this study was to examine the relationship between antibiotic therapy and serial serum procalcitonin concentrations in a cohort of critically ill septic patients and examine for any differences between culture positive (CP) and culture negative (CN) sepsis. Seventy-five critically ill patients with suspected sepsis were enrolled in this prospective observational study. Serial procalcitonin and C-reactive protein assays were measured on days one, three, five, seven, 10 and 14. The mean duration of antibiotic therapy was similar in the two groups (10.4±5.1 (CP) vs. 8.4±5.1 (CN) days, P=0.09). Serum procalcitonin concentrations were significantly higher at baseline in the CP than the CN group (14.9±22.9 vs. 6.8±21.5 ng/ml, P=0.04). During the study period, serum concentrations of procalcitonin and C-reactive protein declined in both groups. Serum procalcitonin consistently remained higher in the CP group (P&lt;0.05) and did not return to normal values. In the CN group, procalcitonin concentrations fell below 0.5 only on day 10. There was no significant difference in C-reactive protein profile between the two groups. Four patients in the CP group (11%) had relapse of sepsis. The mean procalcitonins in the relapsed subgroup were lower than those in the remission subgroup (P=0.02). Therapy for proven or presumed infections was associated with declining serum procalcitonin and C-reactive protein in critically ill septic patients. The marked variability and overlap in plasma profile of these markers between CP and CN sepsis makes it difficult to define a nadir plasma concentration at which one can recommend discontinuation of antibiotic therapy.","author":[{"dropping-particle":"","family":"Venkatesh","given":"B.","non-dropping-particle":"","parse-names":false,"suffix":""},{"dropping-particle":"","family":"Kennedy","given":"P.","non-dropping-particle":"","parse-names":false,"suffix":""},{"dropping-particle":"","family":"Kruger","given":"P. S.","non-dropping-particle":"","parse-names":false,"suffix":""},{"dropping-particle":"","family":"Looke","given":"D.","non-dropping-particle":"","parse-names":false,"suffix":""},{"dropping-particle":"","family":"Jones","given":"M.","non-dropping-particle":"","parse-names":false,"suffix":""},{"dropping-particle":"","family":"Hal","given":"J.","non-dropping-particle":"","parse-names":false,"suffix":""},{"dropping-particle":"","family":"Ray Barruel","given":"G.","non-dropping-particle":"","parse-names":false,"suffix":""}],"container-title":"Anaesthesia and Intensive Care","id":"ITEM-1","issue":"1","issued":{"date-parts":[["2009","1","1"]]},"page":"20-26","publisher":"SAGE PublicationsSage UK: London, England","title":"Changes in serum procalcitonin and C-reactive protein following antimicrobial therapy as a guide to antibiotic duration in the critically ill: A prospective evaluation","type":"article-journal","volume":"37"},"uris":["http://www.mendeley.com/documents/?uuid=d6c7b51b-a92e-39bd-a4aa-70d18db40dd6"]}],"mendeley":{"formattedCitation":"(114)","plainTextFormattedCitation":"(114)","previouslyFormattedCitation":"(114)"},"properties":{"noteIndex":0},"schema":"https://github.com/citation-style-language/schema/raw/master/csl-citation.json"}</w:instrText>
      </w:r>
      <w:r>
        <w:rPr>
          <w:color w:val="000000"/>
          <w:szCs w:val="24"/>
        </w:rPr>
        <w:fldChar w:fldCharType="separate"/>
      </w:r>
      <w:r w:rsidR="00013FE6" w:rsidRPr="00013FE6">
        <w:rPr>
          <w:noProof/>
          <w:color w:val="000000"/>
          <w:szCs w:val="24"/>
        </w:rPr>
        <w:t>(114)</w:t>
      </w:r>
      <w:r>
        <w:rPr>
          <w:color w:val="000000"/>
          <w:szCs w:val="24"/>
        </w:rPr>
        <w:fldChar w:fldCharType="end"/>
      </w:r>
      <w:r>
        <w:rPr>
          <w:color w:val="000000"/>
          <w:szCs w:val="24"/>
        </w:rPr>
        <w:t>.</w:t>
      </w:r>
      <w:r w:rsidR="00074217">
        <w:rPr>
          <w:color w:val="000000"/>
          <w:szCs w:val="24"/>
        </w:rPr>
        <w:t xml:space="preserve"> </w:t>
      </w:r>
      <w:r w:rsidRPr="009E03EB">
        <w:t>Çalışmamızda CRP ve PCT değeri</w:t>
      </w:r>
      <w:r>
        <w:t xml:space="preserve"> her iki grupta artmış olmasına karşın</w:t>
      </w:r>
      <w:r w:rsidRPr="009E03EB">
        <w:t xml:space="preserve"> kültür negatif ve kültür pozitif grup</w:t>
      </w:r>
      <w:r>
        <w:t xml:space="preserve">lar </w:t>
      </w:r>
      <w:r w:rsidRPr="009E03EB">
        <w:t>karşılaştırıldığında gruplar arasında anlamlı farklılık görülmedi (</w:t>
      </w:r>
      <w:r>
        <w:t>p=</w:t>
      </w:r>
      <w:r w:rsidRPr="009E03EB">
        <w:t xml:space="preserve">0.38 ve </w:t>
      </w:r>
      <w:r>
        <w:t>p=</w:t>
      </w:r>
      <w:r w:rsidRPr="009E03EB">
        <w:t xml:space="preserve">0.65). </w:t>
      </w:r>
      <w:r>
        <w:t xml:space="preserve"> </w:t>
      </w:r>
    </w:p>
    <w:p w14:paraId="0E52E487" w14:textId="7CB769D6" w:rsidR="00F87687" w:rsidRPr="00FA28BF" w:rsidRDefault="00F87687" w:rsidP="00545D7A">
      <w:r>
        <w:t>En son</w:t>
      </w:r>
      <w:r w:rsidRPr="002A63DF">
        <w:t xml:space="preserve"> yayınlanan Sepsis</w:t>
      </w:r>
      <w:r>
        <w:t>-</w:t>
      </w:r>
      <w:r w:rsidRPr="002A63DF">
        <w:t>3 kılavuzunda, izole laktat</w:t>
      </w:r>
      <w:r>
        <w:t xml:space="preserve"> </w:t>
      </w:r>
      <w:r w:rsidRPr="002A63DF">
        <w:t>yüksekliğinin ölüm oranı açısından ciddi bir farklılığa yol açmadığı belirtilmiştir.</w:t>
      </w:r>
      <w:r>
        <w:t xml:space="preserve"> </w:t>
      </w:r>
      <w:r w:rsidRPr="002A63DF">
        <w:t>Laktat seviyesinin klinik ağırlığını belirlemede yetersiz olduğu, ancak septik şok</w:t>
      </w:r>
      <w:r>
        <w:t xml:space="preserve"> </w:t>
      </w:r>
      <w:r w:rsidRPr="002A63DF">
        <w:t>kliniğinde bir marker olarak kab</w:t>
      </w:r>
      <w:r>
        <w:t xml:space="preserve">ul edilebileceği vurgulanmıştır </w:t>
      </w:r>
      <w:r>
        <w:fldChar w:fldCharType="begin" w:fldLock="1"/>
      </w:r>
      <w:r>
        <w:instrText>ADDIN CSL_CITATION {"citationItems":[{"id":"ITEM-1","itemData":{"id":"ITEM-1","issued":{"date-parts":[["0"]]},"title":"Singer M, Deutschman CS, Seymour CW, Shankar-Hari M, Annane D, Bauer M, et al. The Third International Consensus Definitions for Sepsis and Septic Shock (Sepsis-3) JAMA. 2016;315(8):801–10","type":"article-journal"},"uris":["http://www.mendeley.com/documents/?uuid=d1a74f50-693e-4a6e-9b3b-e944e2e371ed"]}],"mendeley":{"formattedCitation":"(42)","plainTextFormattedCitation":"(42)","previouslyFormattedCitation":"(42)"},"properties":{"noteIndex":0},"schema":"https://github.com/citation-style-language/schema/raw/master/csl-citation.json"}</w:instrText>
      </w:r>
      <w:r>
        <w:fldChar w:fldCharType="separate"/>
      </w:r>
      <w:r w:rsidRPr="0085653B">
        <w:rPr>
          <w:noProof/>
        </w:rPr>
        <w:t>(42)</w:t>
      </w:r>
      <w:r>
        <w:fldChar w:fldCharType="end"/>
      </w:r>
      <w:r>
        <w:t>.</w:t>
      </w:r>
      <w:r w:rsidR="00074217">
        <w:t xml:space="preserve"> </w:t>
      </w:r>
      <w:r>
        <w:t>Karaciğer nakli yapılmış hastalardaki b</w:t>
      </w:r>
      <w:r w:rsidRPr="0046459C">
        <w:t>ir çalışmada</w:t>
      </w:r>
      <w:r>
        <w:t xml:space="preserve"> </w:t>
      </w:r>
      <w:r w:rsidRPr="0046459C">
        <w:t>enfeksiyonu olan ve olmayan</w:t>
      </w:r>
      <w:r w:rsidR="00074217">
        <w:t xml:space="preserve"> </w:t>
      </w:r>
      <w:r w:rsidRPr="0046459C">
        <w:t>hastalar arasında laktat değer</w:t>
      </w:r>
      <w:r>
        <w:t>ler</w:t>
      </w:r>
      <w:r w:rsidRPr="0046459C">
        <w:t>i kıyaslanmış ve laktat değeri enfeksiyonu olmayan hastalarda</w:t>
      </w:r>
      <w:r>
        <w:t xml:space="preserve"> </w:t>
      </w:r>
      <w:r w:rsidRPr="0046459C">
        <w:t>1.55</w:t>
      </w:r>
      <w:r>
        <w:t xml:space="preserve"> </w:t>
      </w:r>
      <w:r w:rsidRPr="0046459C">
        <w:t>mmol/l iken enfeksiyonu olan hastalarda 1.69 mmol/l olarak bulunmuştur. Enfeksiyon</w:t>
      </w:r>
      <w:r>
        <w:t xml:space="preserve">un varlığı </w:t>
      </w:r>
      <w:r w:rsidRPr="0046459C">
        <w:t xml:space="preserve">açısından </w:t>
      </w:r>
      <w:r>
        <w:t xml:space="preserve">laktat yüksekliğinin </w:t>
      </w:r>
      <w:r w:rsidRPr="0046459C">
        <w:t>anlamsız olduğu tespit e</w:t>
      </w:r>
      <w:r w:rsidRPr="00D06874">
        <w:t>dilmi</w:t>
      </w:r>
      <w:r>
        <w:t>ştir</w:t>
      </w:r>
      <w:r w:rsidRPr="00D06874">
        <w:t xml:space="preserve"> (p&gt;0.05) </w:t>
      </w:r>
      <w:r>
        <w:fldChar w:fldCharType="begin" w:fldLock="1"/>
      </w:r>
      <w:r w:rsidR="001C4787">
        <w:instrText>ADDIN CSL_CITATION {"citationItems":[{"id":"ITEM-1","itemData":{"DOI":"10.1186/cc2877","ISSN":"1466609X","PMID":"15312223","abstract":"INTRODUCTION: Both C-reactive protein (CRP) and procalcitonin (PCT) are accepted sepsis markers. However, there is still some debate concerning the correlation between their serum concentrations and sepsis severity. We hypothesised that PCT and CRP concentrations are different in patients with infection or with no infection at a similar severity of organ dysfunction or of systemic inflammatory response. PATIENTS AND METHODS: One hundred and fifty adult intensive care unit patients were observed consecutively over a period of 10 days. PCT, CRP and infection parameters were compared among the following groups: no systemic inflammatory response syndrome (SIRS) (n = 15), SIRS (n = 15), sepsis/SS (n = 71) (including sepsis, severe sepsis and septic shock [n = 34, n = 22 and n = 15]), and trauma patients (n = 49, no infection). RESULTS: PCT and CRP concentrations were higher in patients in whom infection was diagnosed at comparable levels of organ dysfunction (infected patients, regression of median [ng/ml] PCT = -0.848 + 1.526 sequential organ failure assessment [SOFA] score, median [mg/l] CRP = 105.58 + 0.72 SOFA score; non-infected patients, PCT = 0.27 + 0.02 SOFA score, P &lt; 0.0001; CRP = 84.53 - 0.19 SOFA score, P &lt; 0.005), although correlation with the SOFA score was weak (R = 0.254, P &lt; 0.001 for PCT, and R = 0.292, P &lt; 0.001 for CRP). CRP levels were near their maximum already during lower SOFA scores, whereas maximum PCT concentrations were found at higher score levels (SOFA score &gt; 12).PCT and CRP concentrations were 1.58 ng/ml and 150 mg/l in patients with sepsis, 0.38 ng/ml and 51 mg/l in the SIRS patients (P &lt; 0.05, Mann-Whitney U-test), and 0.14 ng/ml and 72 mg/l in the patients with no SIRS (P &lt; 0.05). The kinetics of both parameters were also different, and PCT concentrations reacted more quickly than CRP. CONCLUSIONS: PCT and CRP levels are related to the severity of organ dysfunction, but concentrations are still higher during infection. Different sensitivities and kinetics indicate a different clinical use for both parameters.","author":[{"dropping-particle":"","family":"Castelli","given":"Gian Paolo","non-dropping-particle":"","parse-names":false,"suffix":""},{"dropping-particle":"","family":"Pognani","given":"Claudio","non-dropping-particle":"","parse-names":false,"suffix":""},{"dropping-particle":"","family":"Meisner","given":"Michael","non-dropping-particle":"","parse-names":false,"suffix":""},{"dropping-particle":"","family":"Stuani","given":"Antonio","non-dropping-particle":"","parse-names":false,"suffix":""},{"dropping-particle":"","family":"Bellomi","given":"Daniela","non-dropping-particle":"","parse-names":false,"suffix":""},{"dropping-particle":"","family":"Sgarbi","given":"Laura","non-dropping-particle":"","parse-names":false,"suffix":""}],"container-title":"Critical care (London, England)","id":"ITEM-1","issue":"4","issued":{"date-parts":[["2004","6","10"]]},"page":"1-9","publisher":"BioMed Central","title":"Procalcitonin and C-reactive protein during systemic inflammatory response syndrome, sepsis and organ dysfunction.","type":"article-journal","volume":"8"},"uris":["http://www.mendeley.com/documents/?uuid=04c94252-3510-3822-becc-27d900dc4ad7"]}],"mendeley":{"formattedCitation":"(115)","plainTextFormattedCitation":"(115)","previouslyFormattedCitation":"(115)"},"properties":{"noteIndex":0},"schema":"https://github.com/citation-style-language/schema/raw/master/csl-citation.json"}</w:instrText>
      </w:r>
      <w:r>
        <w:fldChar w:fldCharType="separate"/>
      </w:r>
      <w:r w:rsidR="00013FE6" w:rsidRPr="00013FE6">
        <w:rPr>
          <w:noProof/>
        </w:rPr>
        <w:t>(115)</w:t>
      </w:r>
      <w:r>
        <w:fldChar w:fldCharType="end"/>
      </w:r>
      <w:r w:rsidRPr="00D06874">
        <w:t xml:space="preserve">. Yapılan </w:t>
      </w:r>
      <w:r>
        <w:t xml:space="preserve">başka </w:t>
      </w:r>
      <w:r w:rsidRPr="00D06874">
        <w:t>bir çalışmada enfeksiyonu olan hastalar ile olmayan hastalar arasındaki</w:t>
      </w:r>
      <w:r>
        <w:t xml:space="preserve"> </w:t>
      </w:r>
      <w:r w:rsidRPr="0046459C">
        <w:t>laktat değeri karşılaştırıldığında laktat değerinin enfeksiyonu göstermede yetersiz</w:t>
      </w:r>
      <w:r>
        <w:t xml:space="preserve"> olduğu gösterilmiş (p=</w:t>
      </w:r>
      <w:r w:rsidRPr="00D06874">
        <w:t xml:space="preserve">0.05) (138). </w:t>
      </w:r>
      <w:r w:rsidRPr="00FA28BF">
        <w:t>Bizim çalışmamızda da kültür p</w:t>
      </w:r>
      <w:r w:rsidR="00F41A53">
        <w:t xml:space="preserve">ozitif grup ile kültür negatif </w:t>
      </w:r>
      <w:r w:rsidRPr="00FA28BF">
        <w:t xml:space="preserve">grup arasında laktat değeri karşılaştırıldığında anlamlı bir farkın </w:t>
      </w:r>
      <w:r w:rsidR="00F41A53" w:rsidRPr="00FA28BF">
        <w:t xml:space="preserve">olmadığı </w:t>
      </w:r>
      <w:r w:rsidR="00F41A53">
        <w:t>görülmekle</w:t>
      </w:r>
      <w:r w:rsidR="00545D7A">
        <w:t xml:space="preserve"> birlikte her iki grupta da artış olduğu </w:t>
      </w:r>
      <w:r w:rsidRPr="00FA28BF">
        <w:t xml:space="preserve">tespit edildi (p=0.41). </w:t>
      </w:r>
    </w:p>
    <w:p w14:paraId="6EC55CC1" w14:textId="449BC469" w:rsidR="002E3AB9" w:rsidRPr="00FA28BF" w:rsidRDefault="002E3AB9" w:rsidP="002E3AB9"/>
    <w:p w14:paraId="49EBBCD3" w14:textId="7E75ECCF" w:rsidR="004D641E" w:rsidRDefault="004D641E" w:rsidP="004D641E">
      <w:r>
        <w:t xml:space="preserve">Halac ve </w:t>
      </w:r>
      <w:r w:rsidR="003B1EAA">
        <w:t>ark.</w:t>
      </w:r>
      <w:r>
        <w:t xml:space="preserve"> yaptığı bir çalışmada 54</w:t>
      </w:r>
      <w:r w:rsidR="009F02C6">
        <w:t>’</w:t>
      </w:r>
      <w:r>
        <w:t>ü sağ lob, 57</w:t>
      </w:r>
      <w:r w:rsidR="009F02C6">
        <w:t>’</w:t>
      </w:r>
      <w:r>
        <w:t xml:space="preserve">si de sol lob nakli yapılan hastaların sepsis ve mortalite oranları karşılaştırılmıştır. Sağ lob vericili grupta sepsise bağlı mortalite oranı %70, sol lob verici grupta mortalite %77 civarında idi. Her iki grupta istatistiksel olarak sonuçlar anlamlı değildi </w:t>
      </w:r>
      <w:r>
        <w:fldChar w:fldCharType="begin" w:fldLock="1"/>
      </w:r>
      <w:r w:rsidR="001C4787">
        <w:instrText>ADDIN CSL_CITATION {"citationItems":[{"id":"ITEM-1","itemData":{"DOI":"10.1002/lt.24338","ISSN":"15276465","abstract":"Grafts from split livers (SLs) constitute an accepted approach to expand the donor pool. Over the last 5 years, most Argentinean centers have shown significant interest in increasing the use of this technique. The purpose of this article is to describe and analyze the outcomes of right-side grafts (RSGs) and left-side grafts (LSGs) from a multicenter study. The multicenter retrospective study included data from 111 recipients of SL grafts from between January 1, 2009 and December 31, 2013. Incidence of surgical complications, patient and graft survival, and factors that affected RSG and LSG survival were analyzed. Grafts types were 57 LSG and 54 RSG. Median follow-up times for LSG and RSG were 46 and 42 months, respectively. The 36-month patient and graft survivals for LSG were 83% and 79%, respectively, and for RSG were 78% and 69%, respectively. Retransplantation rates for LSG and RSG were 3.5% and 11%, respectively. Arterial complications were the most common cause of early retransplantation (less than 12 months). Cold ischemia time (CIT) longer than 10 hours and the use of high-risk donors (age ≥ 40 years or body mass index ≥ 30 kg/m2 or ≥ 5 days intensive care unit stay) were independent factors for diminished graft survival in RSG. None of the analyzed variables were associated with worse graft survival in LSG. Biliary complications were the most frequent complications in both groups (57% in LSG and 33% in RSG). Partial grafts obtained from liver splitting are an excellent option for patients in need of liver transplantation and have the potential to alleviate the organ shortage. Adequate donor selection and reducing CIT are crucial for optimizing results. Liver Transpl 22:63-70, 2016.","author":[{"dropping-particle":"","family":"Halac","given":"Esteban","non-dropping-particle":"","parse-names":false,"suffix":""},{"dropping-particle":"","family":"Dip","given":"Marcelo","non-dropping-particle":"","parse-names":false,"suffix":""},{"dropping-particle":"","family":"Quiñonez","given":"Emilio","non-dropping-particle":"","parse-names":false,"suffix":""},{"dropping-particle":"","family":"Alvarez","given":"Fernando","non-dropping-particle":"","parse-names":false,"suffix":""},{"dropping-particle":"","family":"Espinoza","given":"Johana Leiva","non-dropping-particle":"","parse-names":false,"suffix":""},{"dropping-particle":"","family":"Romero","given":"Pablo","non-dropping-particle":"","parse-names":false,"suffix":""},{"dropping-particle":"","family":"Nievas","given":"Franco","non-dropping-particle":"","parse-names":false,"suffix":""},{"dropping-particle":"","family":"Maurette","given":"Rafael","non-dropping-particle":"","parse-names":false,"suffix":""},{"dropping-particle":"","family":"Luque","given":"Carlos","non-dropping-particle":"","parse-names":false,"suffix":""},{"dropping-particle":"","family":"Matus","given":"Daniel","non-dropping-particle":"","parse-names":false,"suffix":""},{"dropping-particle":"","family":"Surraco","given":"Paz","non-dropping-particle":"","parse-names":false,"suffix":""},{"dropping-particle":"","family":"Fauda","given":"Martin","non-dropping-particle":"","parse-names":false,"suffix":""},{"dropping-particle":"","family":"McCormack","given":"Lucas","non-dropping-particle":"","parse-names":false,"suffix":""},{"dropping-particle":"","family":"Mattera","given":"Francisco J.","non-dropping-particle":"","parse-names":false,"suffix":""},{"dropping-particle":"","family":"Gondolesi","given":"Gabriel","non-dropping-particle":"","parse-names":false,"suffix":""},{"dropping-particle":"","family":"Imventarza","given":"Oscar","non-dropping-particle":"","parse-names":false,"suffix":""}],"container-title":"Liver Transplantation","id":"ITEM-1","issue":"1","issued":{"date-parts":[["2016","1","1"]]},"page":"63-70","publisher":"John Wiley and Sons Ltd","title":"Split liver transplantation: Report of right and left graft outcomes from a multicenter Argentinean group","type":"article-journal","volume":"22"},"uris":["http://www.mendeley.com/documents/?uuid=db2a2929-0a4f-344a-acf7-ee18e2ed89bb"]}],"mendeley":{"formattedCitation":"(116)","plainTextFormattedCitation":"(116)","previouslyFormattedCitation":"(116)"},"properties":{"noteIndex":0},"schema":"https://github.com/citation-style-language/schema/raw/master/csl-citation.json"}</w:instrText>
      </w:r>
      <w:r>
        <w:fldChar w:fldCharType="separate"/>
      </w:r>
      <w:r w:rsidR="00013FE6" w:rsidRPr="00013FE6">
        <w:rPr>
          <w:noProof/>
        </w:rPr>
        <w:t>(116)</w:t>
      </w:r>
      <w:r>
        <w:fldChar w:fldCharType="end"/>
      </w:r>
      <w:r>
        <w:t xml:space="preserve">. </w:t>
      </w:r>
      <w:r w:rsidRPr="00FA28BF">
        <w:t xml:space="preserve">Çalışmamızda greft tipi ve septik mortalite arasında ilişki yoktu (p=0.9). </w:t>
      </w:r>
    </w:p>
    <w:p w14:paraId="6384A3AD" w14:textId="3A5E71C0" w:rsidR="004D641E" w:rsidRDefault="004D641E" w:rsidP="004D641E">
      <w:pPr>
        <w:rPr>
          <w:b/>
          <w:sz w:val="28"/>
          <w:szCs w:val="24"/>
        </w:rPr>
      </w:pPr>
      <w:r>
        <w:lastRenderedPageBreak/>
        <w:t>Retrans yapılan hastaların %33</w:t>
      </w:r>
      <w:r w:rsidR="00B0144B">
        <w:t>’ü yaşayan grupta ve %66’</w:t>
      </w:r>
      <w:r>
        <w:t xml:space="preserve">sı mortalite gelişen grupta idi. Yaşayan gruptaki hastalarda HAT tespit edildikten sonra ilk 2 günde içinde retrans yapıldı. Exitus grubundaki hastalarda </w:t>
      </w:r>
      <w:r w:rsidR="00F41A53">
        <w:t>ise HAT</w:t>
      </w:r>
      <w:r>
        <w:t xml:space="preserve"> geliştikten 0, 1, 20 ve 48. günlerde retrans yapıldı. Retrans zamanının uzaması mortalite ile ilişkili olabilir.</w:t>
      </w:r>
    </w:p>
    <w:p w14:paraId="2CD030C5" w14:textId="77777777" w:rsidR="004D641E" w:rsidRPr="004D641E" w:rsidRDefault="004D641E" w:rsidP="004D641E"/>
    <w:p w14:paraId="4BBF36EB" w14:textId="31DC325A" w:rsidR="00D75FBB" w:rsidRDefault="00D75FBB" w:rsidP="00D75FBB">
      <w:pPr>
        <w:rPr>
          <w:shd w:val="clear" w:color="auto" w:fill="FFFFFF"/>
        </w:rPr>
      </w:pPr>
      <w:r>
        <w:rPr>
          <w:shd w:val="clear" w:color="auto" w:fill="FFFFFF"/>
        </w:rPr>
        <w:t xml:space="preserve">Serum bilirübin düzeyi sepsis sırasında hepatik disfonksiyonu teşhis etmek için en yaygın kullanılan biyobelirteçtir. Birçoğu septik olan yoğun bakım hastalarının yaklaşık %10'unda plazma bilirübinindeki erken artış (&gt; 2 </w:t>
      </w:r>
      <w:r w:rsidR="00742672">
        <w:rPr>
          <w:shd w:val="clear" w:color="auto" w:fill="FFFFFF"/>
        </w:rPr>
        <w:t>mg/dl</w:t>
      </w:r>
      <w:r>
        <w:rPr>
          <w:shd w:val="clear" w:color="auto" w:fill="FFFFFF"/>
        </w:rPr>
        <w:t xml:space="preserve">), mortalite için güçlü bir bağımsız risk faktörüdür </w:t>
      </w:r>
      <w:r>
        <w:rPr>
          <w:shd w:val="clear" w:color="auto" w:fill="FFFFFF"/>
        </w:rPr>
        <w:fldChar w:fldCharType="begin" w:fldLock="1"/>
      </w:r>
      <w:r w:rsidR="001C4787">
        <w:rPr>
          <w:shd w:val="clear" w:color="auto" w:fill="FFFFFF"/>
        </w:rPr>
        <w:instrText>ADDIN CSL_CITATION {"citationItems":[{"id":"ITEM-1","itemData":{"DOI":"10.1111/j.1399-0012.2007.00788.x","ISSN":"09020063","abstract":"Hepatic allograft rejection still remains an important problem following liver transplantation. Early acute rejection, occurring within three months of transplant, is a common event and usually of lesser significance with respect to prognosis than other non-immune-related post-transplant morbidities. However, little is known about late acute rejection (LAR) including factors affecting its occurrence and long-term outcome. In this study, we analyzed LAR including the incidence, clinical risk factors, patient survival, and graft survival. LAR was defined as acute cellular rejection later than six months after liver transplant. Adult patients who had a minimum of 24 months of graft survival were included in this study. A total of 1604 case records of consecutive adult patients (over age 18 yr) who underwent liver transplant between 1985 and 2003 were reviewed. Of the 1604 patients, 305 (19.0%) developed LAR. Patients with primary diagnoses of autoimmune hepatitis, primary biliary cirrhosis, and primary sclerosing cholangitis had higher incidences of LAR, while patients with metabolic disease and retransplant had lower incidence of LAR (p = 0.0024). The LAR group had more female and younger recipients than the no LAR group (p = 0.0026, p = 0.0131, respectively). Patient survival as well as graft survival were significantly lower in the LAR group (p = 0.0083, p = 0.0075, respectively). PTLD was the only significant independent predictor of late rejection. The careful management and treatment of PTLD, especially immunosuppressive management, is important to prevent LAR, which is related to poorer patient survival. © Journal compilation © 2008 Blackwell Munksgaard.","author":[{"dropping-particle":"","family":"Uemura","given":"Tadahiro","non-dropping-particle":"","parse-names":false,"suffix":""},{"dropping-particle":"","family":"Ikegami","given":"Toru","non-dropping-particle":"","parse-names":false,"suffix":""},{"dropping-particle":"","family":"Sanchez","given":"Edmund Q.","non-dropping-particle":"","parse-names":false,"suffix":""},{"dropping-particle":"","family":"Jennings","given":"Linda W.","non-dropping-particle":"","parse-names":false,"suffix":""},{"dropping-particle":"","family":"Narasimhan","given":"Gomathy","non-dropping-particle":"","parse-names":false,"suffix":""},{"dropping-particle":"","family":"McKenna","given":"Greg J.","non-dropping-particle":"","parse-names":false,"suffix":""},{"dropping-particle":"","family":"Randall","given":"Henry B.","non-dropping-particle":"","parse-names":false,"suffix":""},{"dropping-particle":"","family":"Chinnakotla","given":"Srinath","non-dropping-particle":"","parse-names":false,"suffix":""},{"dropping-particle":"","family":"Levy","given":"Marlon F.","non-dropping-particle":"","parse-names":false,"suffix":""},{"dropping-particle":"","family":"Goldstein","given":"Robert M.","non-dropping-particle":"","parse-names":false,"suffix":""},{"dropping-particle":"","family":"Klintmalm","given":"Goran B.","non-dropping-particle":"","parse-names":false,"suffix":""}],"container-title":"Clinical Transplantation","id":"ITEM-1","issue":"3","issued":{"date-parts":[["2008","1","11"]]},"page":"316-323","publisher":"John Wiley &amp; Sons, Ltd","title":"Late acute rejection after liver transplantation impacts patient survival","type":"article-journal","volume":"22"},"uris":["http://www.mendeley.com/documents/?uuid=0d07b954-42b1-38da-88db-db6606d57236"]}],"mendeley":{"formattedCitation":"(117)","plainTextFormattedCitation":"(117)","previouslyFormattedCitation":"(117)"},"properties":{"noteIndex":0},"schema":"https://github.com/citation-style-language/schema/raw/master/csl-citation.json"}</w:instrText>
      </w:r>
      <w:r>
        <w:rPr>
          <w:shd w:val="clear" w:color="auto" w:fill="FFFFFF"/>
        </w:rPr>
        <w:fldChar w:fldCharType="separate"/>
      </w:r>
      <w:r w:rsidR="00013FE6" w:rsidRPr="00013FE6">
        <w:rPr>
          <w:noProof/>
          <w:shd w:val="clear" w:color="auto" w:fill="FFFFFF"/>
        </w:rPr>
        <w:t>(117)</w:t>
      </w:r>
      <w:r>
        <w:rPr>
          <w:shd w:val="clear" w:color="auto" w:fill="FFFFFF"/>
        </w:rPr>
        <w:fldChar w:fldCharType="end"/>
      </w:r>
      <w:r>
        <w:rPr>
          <w:shd w:val="clear" w:color="auto" w:fill="FFFFFF"/>
        </w:rPr>
        <w:t xml:space="preserve">. </w:t>
      </w:r>
    </w:p>
    <w:p w14:paraId="01AAB728" w14:textId="6EDB930F" w:rsidR="00D75FBB" w:rsidRDefault="00D75FBB" w:rsidP="00D75FBB">
      <w:pPr>
        <w:rPr>
          <w:shd w:val="clear" w:color="auto" w:fill="FFFFFF"/>
        </w:rPr>
      </w:pPr>
      <w:r>
        <w:t>Bizim çalışmamızda k</w:t>
      </w:r>
      <w:r w:rsidRPr="00FA28BF">
        <w:t xml:space="preserve">araciğer fonksiyonlarının bozulmasına bağlı olarak bilirubin yüksekliği en çok görülen bulgulardan biriydi. </w:t>
      </w:r>
      <w:r>
        <w:t>Mortalite gelişen grupta b</w:t>
      </w:r>
      <w:r w:rsidRPr="00FA28BF">
        <w:t>ilirubin yüksekliği, Mann-Whitney</w:t>
      </w:r>
      <w:r w:rsidR="009F02C6">
        <w:t xml:space="preserve"> </w:t>
      </w:r>
      <w:r w:rsidRPr="00FA28BF">
        <w:t>U testinde anlamlı iken multivariate analizde anlamlı bulunmadı.</w:t>
      </w:r>
    </w:p>
    <w:p w14:paraId="7EBFC6B6" w14:textId="41E2523A" w:rsidR="00D75FBB" w:rsidRDefault="00D75FBB" w:rsidP="00D75FBB">
      <w:r>
        <w:rPr>
          <w:shd w:val="clear" w:color="auto" w:fill="FFFFFF"/>
        </w:rPr>
        <w:t>Bir çalışmada enfeksiyöz tüm periyot boyunca, ciddi enfeksiyonları olan hastalarda, asemptomatik kolanjitli hastalara ve ameliyat sonrası sorunsuz seyri olan hastalara göre ortalama bilirübin düzeyleri anlamlı olarak daha yüksekti. Daha sonra ölen hastalarda daha yüksek ortalama bilirübin seviyeleri gözlendi</w:t>
      </w:r>
      <w:r w:rsidR="009F02C6">
        <w:rPr>
          <w:shd w:val="clear" w:color="auto" w:fill="FFFFFF"/>
        </w:rPr>
        <w:t xml:space="preserve"> (mortalite gelişenlerde 15.9±</w:t>
      </w:r>
      <w:r>
        <w:rPr>
          <w:shd w:val="clear" w:color="auto" w:fill="FFFFFF"/>
        </w:rPr>
        <w:t xml:space="preserve">1.7 </w:t>
      </w:r>
      <w:r w:rsidR="00742672">
        <w:rPr>
          <w:shd w:val="clear" w:color="auto" w:fill="FFFFFF"/>
        </w:rPr>
        <w:t>mg/dl</w:t>
      </w:r>
      <w:r>
        <w:rPr>
          <w:shd w:val="clear" w:color="auto" w:fill="FFFFFF"/>
        </w:rPr>
        <w:t xml:space="preserve"> vs yaşayanlarda 11.6±2.2 </w:t>
      </w:r>
      <w:r w:rsidR="00742672">
        <w:rPr>
          <w:shd w:val="clear" w:color="auto" w:fill="FFFFFF"/>
        </w:rPr>
        <w:t>mg/dl</w:t>
      </w:r>
      <w:r>
        <w:rPr>
          <w:shd w:val="clear" w:color="auto" w:fill="FFFFFF"/>
        </w:rPr>
        <w:t xml:space="preserve">) </w:t>
      </w:r>
      <w:r>
        <w:rPr>
          <w:shd w:val="clear" w:color="auto" w:fill="FFFFFF"/>
        </w:rPr>
        <w:fldChar w:fldCharType="begin" w:fldLock="1"/>
      </w:r>
      <w:r w:rsidR="001C4787">
        <w:rPr>
          <w:shd w:val="clear" w:color="auto" w:fill="FFFFFF"/>
        </w:rPr>
        <w:instrText>ADDIN CSL_CITATION {"citationItems":[{"id":"ITEM-1","itemData":{"DOI":"10.1097/00007890-199611270-00011","ISSN":"00411337","abstract":"Despite improvements in immunosuppression, rejection occurs in 50% of liver transplant patients and may cause significant morbidity. The most frequent cause of death after liver transplantation is severe infection. Determination of the cytokine network may lead to earlier detection of patients at risk for severe rejection and infection. For this purpose, 81 patients with 85 liver transplants were monitored for cytokines and neopterin on a daily basis. During the first post-operative month, 28 patients (34.6%) developed acute rejection; 14 patients were successfully treated with methylprednisolone (steroid-sensitive rejection), while 14 patients required additional treatment with FK506 and OKT3 (steroid-resistant rejection). Ten patients developed severe infections, and 11 patients experienced asymptomatic cholangitis. Patients with an uneventful postoperative course (n=37) were the control group. One-year patient survival was 88.9%: 1 patient died because of chronic rejection and Pseudomonas urosepsis; a further 4 patients died of aspergillus pneumonia and bacterial sepsis. Soluble TNF- RII, sIL-2R-, and IL-10 levels were significantly elevated 3 days prior to or at the onset of acute steroid-resistant rejection (P≤0.01 versus steroid- sensitive rejection and on uneventful postoperative course). An increase in IL-8, neopterin, and sTNF-RII was indicative of severe infection 3 days prior to onset of infection. In this group of patients, a simultaneous increase in IL-10 indicated a lethal outcome of severe infection. During the second week of acute steroid-resistant rejection and lethal infection, a significant rise in IL-1β, IFN-γ, and IL-6 was observed (P≤0.01 versus control groups). The different patterns in neopterin- and cytokine-increase could differentiate between severe rejection and severe infection. Furthermore, the increase in these parameters indicated severe rejection-i.e., steroid resistance at the onset of acute rejection-which could prompt us to initiate rescue therapy immediately. The ability to detect patients at risk for severe or lethal infection may result in intensified infectious screening and more aggressive antiinfectious treatment. Therefore, routine monitoring of these parameters may lead to changes in therapeutic management of severe acute rejection and infection after liver transplantation.","author":[{"dropping-particle":"","family":"Platz","given":"Klaus Peter","non-dropping-particle":"","parse-names":false,"suffix":""},{"dropping-particle":"","family":"Mueller","given":"Andrea R.","non-dropping-particle":"","parse-names":false,"suffix":""},{"dropping-particle":"","family":"Rossaint","given":"Rolf","non-dropping-particle":"","parse-names":false,"suffix":""},{"dropping-particle":"","family":"Steinmüller","given":"Thomas","non-dropping-particle":"","parse-names":false,"suffix":""},{"dropping-particle":"","family":"Lemmens","given":"H. Peter","non-dropping-particle":"","parse-names":false,"suffix":""},{"dropping-particle":"","family":"Lobeck","given":"Hartmut","non-dropping-particle":"","parse-names":false,"suffix":""},{"dropping-particle":"","family":"Neuhaus","given":"Peter","non-dropping-particle":"","parse-names":false,"suffix":""}],"container-title":"Transplantation","id":"ITEM-1","issue":"10","issued":{"date-parts":[["1996","11","27"]]},"page":"1441-1450","publisher":"Lippincott Williams and Wilkins","title":"Cytokine pattern during rejection and infection after liver transplantation - Improvements in postoperative monitoring?","type":"article-journal","volume":"62"},"uris":["http://www.mendeley.com/documents/?uuid=fb644dfb-71ba-3567-a8d3-d703ee3567fb"]}],"mendeley":{"formattedCitation":"(118)","plainTextFormattedCitation":"(118)","previouslyFormattedCitation":"(118)"},"properties":{"noteIndex":0},"schema":"https://github.com/citation-style-language/schema/raw/master/csl-citation.json"}</w:instrText>
      </w:r>
      <w:r>
        <w:rPr>
          <w:shd w:val="clear" w:color="auto" w:fill="FFFFFF"/>
        </w:rPr>
        <w:fldChar w:fldCharType="separate"/>
      </w:r>
      <w:r w:rsidR="00013FE6" w:rsidRPr="00013FE6">
        <w:rPr>
          <w:noProof/>
          <w:shd w:val="clear" w:color="auto" w:fill="FFFFFF"/>
        </w:rPr>
        <w:t>(118)</w:t>
      </w:r>
      <w:r>
        <w:rPr>
          <w:shd w:val="clear" w:color="auto" w:fill="FFFFFF"/>
        </w:rPr>
        <w:fldChar w:fldCharType="end"/>
      </w:r>
      <w:r>
        <w:rPr>
          <w:shd w:val="clear" w:color="auto" w:fill="FFFFFF"/>
        </w:rPr>
        <w:t xml:space="preserve">. </w:t>
      </w:r>
    </w:p>
    <w:p w14:paraId="441ED639" w14:textId="110B3F4B" w:rsidR="00D75FBB" w:rsidRDefault="00D75FBB" w:rsidP="00D75FBB">
      <w:r>
        <w:rPr>
          <w:shd w:val="clear" w:color="auto" w:fill="FFFFFF"/>
        </w:rPr>
        <w:t xml:space="preserve">Singh ve ark. yaptığı </w:t>
      </w:r>
      <w:r w:rsidR="00F41A53">
        <w:rPr>
          <w:shd w:val="clear" w:color="auto" w:fill="FFFFFF"/>
        </w:rPr>
        <w:t>çalışmada</w:t>
      </w:r>
      <w:r>
        <w:rPr>
          <w:shd w:val="clear" w:color="auto" w:fill="FFFFFF"/>
        </w:rPr>
        <w:t xml:space="preserve"> 59 karaciğer nakli alıcısında, düşük serum albümin düzeyinin bakteriyeminin bir göstergesi olduğunu bildirmişlerdir. Serum bilirübin değerinin  &gt;7,5 </w:t>
      </w:r>
      <w:r w:rsidR="00742672">
        <w:rPr>
          <w:shd w:val="clear" w:color="auto" w:fill="FFFFFF"/>
        </w:rPr>
        <w:t>mg/dl</w:t>
      </w:r>
      <w:r w:rsidR="00F41A53">
        <w:rPr>
          <w:shd w:val="clear" w:color="auto" w:fill="FFFFFF"/>
        </w:rPr>
        <w:t xml:space="preserve"> olması</w:t>
      </w:r>
      <w:r>
        <w:rPr>
          <w:shd w:val="clear" w:color="auto" w:fill="FFFFFF"/>
        </w:rPr>
        <w:t xml:space="preserve"> bakteriyemik hastalarda mortalitenin bir göstergesiydi. Bu veriler, kültür sonuçlarını bekleyen ampirik antibiyotik tedavisini başlatmak için bakteriyemili hastaların belirlenmesinin önemini vurgulamaktadır </w:t>
      </w:r>
      <w:r>
        <w:rPr>
          <w:shd w:val="clear" w:color="auto" w:fill="FFFFFF"/>
        </w:rPr>
        <w:fldChar w:fldCharType="begin" w:fldLock="1"/>
      </w:r>
      <w:r w:rsidR="001C4787">
        <w:rPr>
          <w:shd w:val="clear" w:color="auto" w:fill="FFFFFF"/>
        </w:rPr>
        <w:instrText>ADDIN CSL_CITATION {"citationItems":[{"id":"ITEM-1","itemData":{"DOI":"10.1002/lt.500060112","ISSN":"1527-6465","abstract":"Predictors of bacteremia and mortality in bacteremic liver transplant recipients were prospectively assessed. One hundred eleven consecutive episodes of fever or infections were documented in 59 patients over a 4-year period. Forty-nine percent (29 of 59 patients) of the patients had bacteremia, 39% (23 of 59 patients) had nonbacteremic infections, and 12% (7 of 59 patients) had fever of noninfectious cause. Primary (catheter-related) bacteremia (31%; 9 of 29 patients), pneumonia (24%; 7 of 29 patients), abdominal and/or biliary infections (14%; 4 of 29 patients), and wound infections (10%; 3 of 29 patients) were the predominant sources of bacteremia. Diabetes mellitus (odds ratio, 6.9; P =.03) and serum albumin level less than 3.0 mg/dL (odds ratio, 0.14; P =.02) were independently significant predictors of bacteremia compared with nonbacteremic infections. Mortality at 14 days was 28% (8 of 29 patients) in those with bacteremia compared with 4% (1 of 23 patients) in those with nonbacteremic infections and 0% (0 of 7) in patients with fever of noninfectious cause (P =.03). Intensive care unit stay at the time of bacteremia (100% v 47%; P =.005), absence of chills (0% v 53%; P =.005), lower temperature at the onset of bacteremia (99.2 degrees F v 101.5 degrees F; P =.009), lower maximum temperature during the course of bacteremia (99.3 degrees F v 102 degrees F, P =.008), greater serum bilirubin level (7.6 v 1.5 mg/dL; P =.024), presence of abnormal blood pressure (80% v 16%; P =. 0013), and greater prothrombin time (15.6 v 13.3 seconds; P =.013) were significantly predictive of greater mortality in the bacteremic patients. These data have implications for discerning the likelihood of bacteremia and initiation of empiric antibiotics pending cultures. Lack of febrile response in bacteremic liver transplant recipients portended a poorer outcome.","author":[{"dropping-particle":"","family":"Singh","given":"Nina","non-dropping-particle":"","parse-names":false,"suffix":""},{"dropping-particle":"","family":"Paterson","given":"David L.","non-dropping-particle":"","parse-names":false,"suffix":""},{"dropping-particle":"","family":"Gayowski","given":"Timothy","non-dropping-particle":"","parse-names":false,"suffix":""},{"dropping-particle":"","family":"Wagener","given":"Marilyn M.","non-dropping-particle":"","parse-names":false,"suffix":""},{"dropping-particle":"","family":"Marino","given":"Ignazio R.","non-dropping-particle":"","parse-names":false,"suffix":""}],"container-title":"Liver Transplantation","id":"ITEM-1","issue":"1","issued":{"date-parts":[["2000","1"]]},"page":"54-61","publisher":"Wiley","title":"Predicting bacteremia and bacteremic mortality in liver transplant recipients","type":"article-journal","volume":"6"},"uris":["http://www.mendeley.com/documents/?uuid=e1b88727-60b3-3a83-9f9a-215308e2cd52"]}],"mendeley":{"formattedCitation":"(119)","plainTextFormattedCitation":"(119)","previouslyFormattedCitation":"(119)"},"properties":{"noteIndex":0},"schema":"https://github.com/citation-style-language/schema/raw/master/csl-citation.json"}</w:instrText>
      </w:r>
      <w:r>
        <w:rPr>
          <w:shd w:val="clear" w:color="auto" w:fill="FFFFFF"/>
        </w:rPr>
        <w:fldChar w:fldCharType="separate"/>
      </w:r>
      <w:r w:rsidR="00013FE6" w:rsidRPr="00013FE6">
        <w:rPr>
          <w:noProof/>
          <w:shd w:val="clear" w:color="auto" w:fill="FFFFFF"/>
        </w:rPr>
        <w:t>(119)</w:t>
      </w:r>
      <w:r>
        <w:rPr>
          <w:shd w:val="clear" w:color="auto" w:fill="FFFFFF"/>
        </w:rPr>
        <w:fldChar w:fldCharType="end"/>
      </w:r>
      <w:r>
        <w:rPr>
          <w:shd w:val="clear" w:color="auto" w:fill="FFFFFF"/>
        </w:rPr>
        <w:t>.</w:t>
      </w:r>
      <w:r w:rsidRPr="003034B3">
        <w:rPr>
          <w:shd w:val="clear" w:color="auto" w:fill="FFFFFF"/>
        </w:rPr>
        <w:t xml:space="preserve"> </w:t>
      </w:r>
      <w:r>
        <w:rPr>
          <w:shd w:val="clear" w:color="auto" w:fill="FFFFFF"/>
        </w:rPr>
        <w:t xml:space="preserve">Bizim çalışmamızda ise mortalite gelişen hastaların bilirübin düzeyleri yaşayanlara kıyasla istatistiksel olarak daha yüksekti (18.3 </w:t>
      </w:r>
      <w:r w:rsidR="00742672">
        <w:rPr>
          <w:shd w:val="clear" w:color="auto" w:fill="FFFFFF"/>
        </w:rPr>
        <w:t>mg/dl</w:t>
      </w:r>
      <w:r>
        <w:rPr>
          <w:shd w:val="clear" w:color="auto" w:fill="FFFFFF"/>
        </w:rPr>
        <w:t xml:space="preserve"> vs 5.1</w:t>
      </w:r>
      <w:r w:rsidRPr="00137014">
        <w:rPr>
          <w:shd w:val="clear" w:color="auto" w:fill="FFFFFF"/>
        </w:rPr>
        <w:t xml:space="preserve"> </w:t>
      </w:r>
      <w:r w:rsidR="00742672">
        <w:rPr>
          <w:shd w:val="clear" w:color="auto" w:fill="FFFFFF"/>
        </w:rPr>
        <w:t>mg/dl</w:t>
      </w:r>
      <w:r>
        <w:rPr>
          <w:shd w:val="clear" w:color="auto" w:fill="FFFFFF"/>
        </w:rPr>
        <w:t>; p=0.006).</w:t>
      </w:r>
      <w:r>
        <w:t xml:space="preserve"> </w:t>
      </w:r>
    </w:p>
    <w:p w14:paraId="64303A20" w14:textId="349AE64C" w:rsidR="00D75FBB" w:rsidRDefault="00D75FBB" w:rsidP="00D75FBB">
      <w:pPr>
        <w:rPr>
          <w:shd w:val="clear" w:color="auto" w:fill="FFFFFF"/>
        </w:rPr>
      </w:pPr>
      <w:r>
        <w:rPr>
          <w:shd w:val="clear" w:color="auto" w:fill="FFFFFF"/>
        </w:rPr>
        <w:t>George ve ark. nakilden son</w:t>
      </w:r>
      <w:r w:rsidR="000A36FC">
        <w:rPr>
          <w:shd w:val="clear" w:color="auto" w:fill="FFFFFF"/>
        </w:rPr>
        <w:t>raki 2 hafta içinde serum bilirü</w:t>
      </w:r>
      <w:r>
        <w:rPr>
          <w:shd w:val="clear" w:color="auto" w:fill="FFFFFF"/>
        </w:rPr>
        <w:t xml:space="preserve">bini ≥12 </w:t>
      </w:r>
      <w:r w:rsidR="00742672">
        <w:rPr>
          <w:shd w:val="clear" w:color="auto" w:fill="FFFFFF"/>
        </w:rPr>
        <w:t>mg/dl</w:t>
      </w:r>
      <w:r>
        <w:rPr>
          <w:shd w:val="clear" w:color="auto" w:fill="FFFFFF"/>
        </w:rPr>
        <w:t xml:space="preserve"> olduğunda, herhangi bir bölgede erken bakteriyel enfeksiyon için bir risk faktörü olarak bildirmişlerdir </w:t>
      </w:r>
      <w:r>
        <w:rPr>
          <w:shd w:val="clear" w:color="auto" w:fill="FFFFFF"/>
        </w:rPr>
        <w:fldChar w:fldCharType="begin" w:fldLock="1"/>
      </w:r>
      <w:r w:rsidR="002F1C9D">
        <w:rPr>
          <w:shd w:val="clear" w:color="auto" w:fill="FFFFFF"/>
        </w:rPr>
        <w:instrText>ADDIN CSL_CITATION {"citationItems":[{"id":"ITEM-1","itemData":{"DOI":"10.1093/CLINIDS/13.3.387","ISSN":"0162-0886","PMID":"1866541","author":[{"dropping-particle":"","family":"DL","given":"George","non-dropping-particle":"","parse-names":false,"suffix":""},{"dropping-particle":"","family":"PM","given":"Arnow","non-dropping-particle":"","parse-names":false,"suffix":""},{"dropping-particle":"","family":"AS","given":"Fox","non-dropping-particle":"","parse-names":false,"suffix":""},{"dropping-particle":"","family":"AL","given":"Baker","non-dropping-particle":"","parse-names":false,"suffix":""},{"dropping-particle":"","family":"JR","given":"Thistlethwaite","non-dropping-particle":"","parse-names":false,"suffix":""},{"dropping-particle":"","family":"JC","given":"Emond","non-dropping-particle":"","parse-names":false,"suffix":""},{"dropping-particle":"","family":"PF","given":"Whitington","non-dropping-particle":"","parse-names":false,"suffix":""},{"dropping-particle":"","family":"CE","given":"Broelsch","non-dropping-particle":"","parse-names":false,"suffix":""}],"container-title":"Reviews of infectious diseases","id":"ITEM-1","issue":"3","issued":{"date-parts":[["1991"]]},"publisher":"Rev Infect Dis","title":"Bacterial Infection as a Complication of Liver Transplantation: Epidemiology and Risk Factors","type":"article-journal","volume":"13"},"uris":["http://www.mendeley.com/documents/?uuid=f6586da1-ff95-39e8-9545-e74a43dfcbe3"]}],"mendeley":{"formattedCitation":"(120)","plainTextFormattedCitation":"(120)","previouslyFormattedCitation":"(120)"},"properties":{"noteIndex":0},"schema":"https://github.com/citation-style-language/schema/raw/master/csl-citation.json"}</w:instrText>
      </w:r>
      <w:r>
        <w:rPr>
          <w:shd w:val="clear" w:color="auto" w:fill="FFFFFF"/>
        </w:rPr>
        <w:fldChar w:fldCharType="separate"/>
      </w:r>
      <w:r w:rsidR="0067471B" w:rsidRPr="0067471B">
        <w:rPr>
          <w:noProof/>
          <w:shd w:val="clear" w:color="auto" w:fill="FFFFFF"/>
        </w:rPr>
        <w:t>(120)</w:t>
      </w:r>
      <w:r>
        <w:rPr>
          <w:shd w:val="clear" w:color="auto" w:fill="FFFFFF"/>
        </w:rPr>
        <w:fldChar w:fldCharType="end"/>
      </w:r>
      <w:r>
        <w:rPr>
          <w:shd w:val="clear" w:color="auto" w:fill="FFFFFF"/>
        </w:rPr>
        <w:t>. </w:t>
      </w:r>
    </w:p>
    <w:p w14:paraId="2932B79E" w14:textId="4E305A6A" w:rsidR="00D75FBB" w:rsidRDefault="00D75FBB" w:rsidP="00D75FBB">
      <w:pPr>
        <w:rPr>
          <w:shd w:val="clear" w:color="auto" w:fill="FFFFFF"/>
        </w:rPr>
      </w:pPr>
      <w:r>
        <w:rPr>
          <w:shd w:val="clear" w:color="auto" w:fill="FFFFFF"/>
        </w:rPr>
        <w:t xml:space="preserve">Karaciğer naklinden sonra serumda erken kolestaz belirteçlerinin varlığı, özellikle 2. ve 10. günlerde serum bilirübin düzeyinin  ≥10 </w:t>
      </w:r>
      <w:r w:rsidR="00742672">
        <w:rPr>
          <w:shd w:val="clear" w:color="auto" w:fill="FFFFFF"/>
        </w:rPr>
        <w:t>mg/dl</w:t>
      </w:r>
      <w:r>
        <w:rPr>
          <w:shd w:val="clear" w:color="auto" w:fill="FFFFFF"/>
        </w:rPr>
        <w:t xml:space="preserve"> olması erken ölüm ve sepsisi tahmin edebilir </w:t>
      </w:r>
      <w:r>
        <w:rPr>
          <w:shd w:val="clear" w:color="auto" w:fill="FFFFFF"/>
        </w:rPr>
        <w:fldChar w:fldCharType="begin" w:fldLock="1"/>
      </w:r>
      <w:r w:rsidR="002F1C9D">
        <w:rPr>
          <w:shd w:val="clear" w:color="auto" w:fill="FFFFFF"/>
        </w:rPr>
        <w:instrText>ADDIN CSL_CITATION {"citationItems":[{"id":"ITEM-1","itemData":{"DOI":"10.1046/j.1399-0012.2003.00135.x","ISSN":"0902-0063","abstract":"Background: Early cholestasis is not uncommon after liver transplantation and usually signifies graft dysfunction. The aim of this study was to determine if serum synthetic and cholestatic parameters measured at various time points after transplantation can predict early patient outcome, and graft function. Methods: The charts of 92 patients who underwent 95 liver transplantations at Rabin Medical Center between 1991 and 2000 were reviewed. Findings on liver function tests and levels of serum bilirubin, alkaline phosphatase (ALP), and gamma glutamyl transpeptidase (GGT) on days 2, 10, 30, and 90 after transplantation were measured in order to predict early (6 months) patient outcome (mortality and sepsis) and initial poor functioning graft. Pearson correlation, χ2 test, and Student's t-test were performed for univariate analysis, and logistic regression for multivariate analysis. Results: Univariate analysis. Serum bilirubin ≥10 mg/dL and international normalized ratio (INR) &gt; 1.6 on days 10, 30, and 90, and high serum ALP and low albumin levels on days 30 and 90 were risk factors for 6-month mortality; serum bilirubin ≥10 mg/dL on days 10, 30, and 90, high serum ALP, high GGT, and low serum albumin, on days 30 and 90, and INR ≥1.6 on day 10 were risk factors for sepsis; high serum alanine aminotransferase, INR &gt; 1.6, and bilirubin ≥10 mg/dL on days 2 and 10 were risk factors for poor graft function. The 6-month mortality rate was significantly higher in patients with serum bilirubin ≥10 mg/dL on day 10 than in patients with values of &lt; 10 mg/dL (29.4% vs. 4.0%, p = 0.004). Patients who had sepsis had high mean serum ALP levels on day 30 than patients who did not (364.5 ± 229.9 U/L vs. 70.8 ± 125.6 U/L, p = 0.005). Multivariate analysis. Significant predictors of 6-month mortality were serum bilirubin ≥10 mg/dL [odds ratio (OR) 9.05, 95% confidence intervals (CI) 1.6-49.6] and INR &gt; 1.6 (OR 9.11, CI 1.5-54.8) on day 10; significant predictors were high serum ALP level on day 30 (OR 1.005, 1.001-1.01) and high GGT level on day 90 (OR 1.005, CI 1.001-1.01). None of the variables were able to predict initial poor graft functioning. Conclusion: Several serum cholestasis markers may serve as predictors of early outcome of liver transplantation. The strongest correlation was found between serum bilirubin ≥10 mg/dL on day 10 and early death, sepsis, and poor graft function. Early intervention in patients found to be at high risk may ameliorate the high morbidi…","author":[{"dropping-particle":"","family":"Ben-Ari","given":"Ziv","non-dropping-particle":"","parse-names":false,"suffix":""},{"dropping-particle":"","family":"Weiss-Schmilovitz","given":"Hemda","non-dropping-particle":"","parse-names":false,"suffix":""},{"dropping-particle":"","family":"Sulkes","given":"Jaqueline","non-dropping-particle":"","parse-names":false,"suffix":""},{"dropping-particle":"","family":"Brown","given":"Marius","non-dropping-particle":"","parse-names":false,"suffix":""},{"dropping-particle":"","family":"Bar-Nathan","given":"Nathan","non-dropping-particle":"","parse-names":false,"suffix":""},{"dropping-particle":"","family":"Shaharabani","given":"Ezra","non-dropping-particle":"","parse-names":false,"suffix":""},{"dropping-particle":"","family":"Yussim","given":"Alexander","non-dropping-particle":"","parse-names":false,"suffix":""},{"dropping-particle":"","family":"Shapira","given":"Zaki","non-dropping-particle":"","parse-names":false,"suffix":""},{"dropping-particle":"","family":"Tur-Kaspa","given":"Ran","non-dropping-particle":"","parse-names":false,"suffix":""},{"dropping-particle":"","family":"Mor","given":"Eytan","non-dropping-particle":"","parse-names":false,"suffix":""}],"container-title":"Clinical Transplantation","id":"ITEM-1","issue":"2","issued":{"date-parts":[["2004","4","1"]]},"page":"130-136","publisher":"John Wiley &amp; Sons, Ltd","title":"Serum cholestasis markers as predictors of early outcome after liver transplantation","type":"article-journal","volume":"18"},"uris":["http://www.mendeley.com/documents/?uuid=17d113ae-4f24-4cbf-bcde-de829b3c41bb"]}],"mendeley":{"formattedCitation":"(121)","plainTextFormattedCitation":"(121)","previouslyFormattedCitation":"(121)"},"properties":{"noteIndex":0},"schema":"https://github.com/citation-style-language/schema/raw/master/csl-citation.json"}</w:instrText>
      </w:r>
      <w:r>
        <w:rPr>
          <w:shd w:val="clear" w:color="auto" w:fill="FFFFFF"/>
        </w:rPr>
        <w:fldChar w:fldCharType="separate"/>
      </w:r>
      <w:r w:rsidR="0067471B" w:rsidRPr="0067471B">
        <w:rPr>
          <w:noProof/>
          <w:shd w:val="clear" w:color="auto" w:fill="FFFFFF"/>
        </w:rPr>
        <w:t>(121)</w:t>
      </w:r>
      <w:r>
        <w:rPr>
          <w:shd w:val="clear" w:color="auto" w:fill="FFFFFF"/>
        </w:rPr>
        <w:fldChar w:fldCharType="end"/>
      </w:r>
      <w:r>
        <w:rPr>
          <w:shd w:val="clear" w:color="auto" w:fill="FFFFFF"/>
        </w:rPr>
        <w:t>. </w:t>
      </w:r>
    </w:p>
    <w:p w14:paraId="152D6955" w14:textId="18C9E82E" w:rsidR="00D75FBB" w:rsidRDefault="00D75FBB" w:rsidP="00D75FBB">
      <w:pPr>
        <w:rPr>
          <w:shd w:val="clear" w:color="auto" w:fill="FFFFFF"/>
        </w:rPr>
      </w:pPr>
      <w:r w:rsidRPr="0067471B">
        <w:rPr>
          <w:shd w:val="clear" w:color="auto" w:fill="FFFFFF"/>
        </w:rPr>
        <w:t xml:space="preserve">Sahin ve </w:t>
      </w:r>
      <w:r w:rsidR="003B1EAA">
        <w:rPr>
          <w:shd w:val="clear" w:color="auto" w:fill="FFFFFF"/>
        </w:rPr>
        <w:t>ark.</w:t>
      </w:r>
      <w:r w:rsidRPr="0067471B">
        <w:rPr>
          <w:shd w:val="clear" w:color="auto" w:fill="FFFFFF"/>
        </w:rPr>
        <w:t xml:space="preserve"> yaptığı çalışmada akut karaciğer yetmezliği nedeniyle takipli hastalarda bilirübin düzeyi ölen grupta anlamlı olarak daha yüksek bulunmuştur. Bilirubin seviyeleri 9 </w:t>
      </w:r>
      <w:r w:rsidR="00742672">
        <w:rPr>
          <w:shd w:val="clear" w:color="auto" w:fill="FFFFFF"/>
        </w:rPr>
        <w:t>mg/dl</w:t>
      </w:r>
      <w:r w:rsidRPr="0067471B">
        <w:rPr>
          <w:shd w:val="clear" w:color="auto" w:fill="FFFFFF"/>
        </w:rPr>
        <w:t xml:space="preserve">'nin üzerine çıktığında, ölüm oranının da </w:t>
      </w:r>
      <w:r w:rsidRPr="0067471B">
        <w:rPr>
          <w:shd w:val="clear" w:color="auto" w:fill="FFFFFF"/>
        </w:rPr>
        <w:lastRenderedPageBreak/>
        <w:t xml:space="preserve">yaklaşık 4 kat arttığını bildirmişlerdir </w:t>
      </w:r>
      <w:r w:rsidRPr="0067471B">
        <w:rPr>
          <w:shd w:val="clear" w:color="auto" w:fill="FFFFFF"/>
        </w:rPr>
        <w:fldChar w:fldCharType="begin" w:fldLock="1"/>
      </w:r>
      <w:r w:rsidR="002F1C9D">
        <w:rPr>
          <w:shd w:val="clear" w:color="auto" w:fill="FFFFFF"/>
        </w:rPr>
        <w:instrText>ADDIN CSL_CITATION {"citationItems":[{"id":"ITEM-1","itemData":{"DOI":"10.4103/0259-1162.164678","ISSN":"0259-1162","abstract":"CONTEXT Intra-abdominal sepsis following laparotomy for acute abdomen remains still a challenging condition. The understanding of various perioperative risk factors by anesthesiologists are crucial in optimum management these patients. AIMS The objective of this study is to assess the perioperative risk factors, which predicts the outcome of treatment. SETTINGS AND DESIGN This retrospective observational study of 603 patients who underwent Laparotomies between March 2012 and March 2015 at our University Medical College. Of 603 patients, 52 consecutive patients with intra-abdomen sepsis who underwent surgical procedures and admitted in Intensive Care Unit (ICU) were selected and analyzed for prognostic risk factors in relation to severity of the disease. SUBJECTS AND METHODS 52 consecutive patients who developed intra-abdominal sepsis following laparotomy was allocated one of two groups; Group Sepsis, patients with peritonitis without systemic hypotension (mean arterial pressure [MAP] &gt;60 mm of Hg); and Group septic shock, patients with peritonitis with systemic hypotension (mean arterial pressure [MAP] &lt;60 mm of Hg) and patients were analyzed for prognostic risk factors. STATISTICAL ANALYSIS USED Categorical variables were analyzed by using Fisher's exact (two-tail) test and continuous variable were analyzed by using Mann-Whitney (two-tail) U-test. RESULTS Out of 603 patients who underwent laparotomy 52 patients developed an intra-abdominal septic complication. Of these 52 cases studied 28 patients developed septic shock and required a longer duration of admission in ICU and more inotropic support. Preoperative albumin and hematocrit level were significantly low in septic shock patients as compared to the patients with sepsis without systemic hypotension. PaCO2: FiO2 was also significantly low in these patients. CONCLUSIONS Preoperative low hematocrit, low albumin level, and delay in laparotomy more than 72 h were also associated with adverse outcome in the patients with intra-abdominal sepsis. Clinicians should maintain equipoise on this topic pending prospective randomized clinical trials.","author":[{"dropping-particle":"","family":"Arun Kumar","given":"RV","non-dropping-particle":"","parse-names":false,"suffix":""},{"dropping-particle":"","family":"Channabasappa","given":"ShivakumarM","non-dropping-particle":"","parse-names":false,"suffix":""}],"container-title":"Anesthesia: Essays and Researches","id":"ITEM-1","issue":"1","issued":{"date-parts":[["2016"]]},"page":"50","publisher":"Medknow","title":"A retrospective cohort study of perioperative prognostic factors associated with intra-abdominal sepsis","type":"article-journal","volume":"10"},"uris":["http://www.mendeley.com/documents/?uuid=7914ef6b-73c3-34ee-bd6d-a4636854b924"]}],"mendeley":{"formattedCitation":"(122)","plainTextFormattedCitation":"(122)","previouslyFormattedCitation":"(122)"},"properties":{"noteIndex":0},"schema":"https://github.com/citation-style-language/schema/raw/master/csl-citation.json"}</w:instrText>
      </w:r>
      <w:r w:rsidRPr="0067471B">
        <w:rPr>
          <w:shd w:val="clear" w:color="auto" w:fill="FFFFFF"/>
        </w:rPr>
        <w:fldChar w:fldCharType="separate"/>
      </w:r>
      <w:r w:rsidR="0067471B" w:rsidRPr="0067471B">
        <w:rPr>
          <w:noProof/>
          <w:shd w:val="clear" w:color="auto" w:fill="FFFFFF"/>
        </w:rPr>
        <w:t>(122)</w:t>
      </w:r>
      <w:r w:rsidRPr="0067471B">
        <w:rPr>
          <w:shd w:val="clear" w:color="auto" w:fill="FFFFFF"/>
        </w:rPr>
        <w:fldChar w:fldCharType="end"/>
      </w:r>
      <w:r w:rsidRPr="0067471B">
        <w:rPr>
          <w:shd w:val="clear" w:color="auto" w:fill="FFFFFF"/>
        </w:rPr>
        <w:t xml:space="preserve">. </w:t>
      </w:r>
      <w:r w:rsidRPr="00FA28BF">
        <w:t xml:space="preserve">Bernal ve </w:t>
      </w:r>
      <w:r w:rsidR="003B1EAA">
        <w:t>ark.</w:t>
      </w:r>
      <w:r w:rsidRPr="00FA28BF">
        <w:t xml:space="preserve"> ölen</w:t>
      </w:r>
      <w:r w:rsidRPr="00D7092F">
        <w:rPr>
          <w:shd w:val="clear" w:color="auto" w:fill="FFFFFF"/>
        </w:rPr>
        <w:t xml:space="preserve"> hastalarda bilirubin düzeylerinin hayatta kalanlara göre daha yüksek olduğunu göstermiştir (13.2</w:t>
      </w:r>
      <w:r w:rsidR="009F02C6">
        <w:rPr>
          <w:shd w:val="clear" w:color="auto" w:fill="FFFFFF"/>
        </w:rPr>
        <w:t xml:space="preserve"> vs </w:t>
      </w:r>
      <w:r w:rsidRPr="00D7092F">
        <w:rPr>
          <w:shd w:val="clear" w:color="auto" w:fill="FFFFFF"/>
        </w:rPr>
        <w:t xml:space="preserve">12.3 </w:t>
      </w:r>
      <w:r w:rsidR="00742672">
        <w:rPr>
          <w:shd w:val="clear" w:color="auto" w:fill="FFFFFF"/>
        </w:rPr>
        <w:t>mg/dl</w:t>
      </w:r>
      <w:r w:rsidRPr="00D7092F">
        <w:rPr>
          <w:shd w:val="clear" w:color="auto" w:fill="FFFFFF"/>
        </w:rPr>
        <w:t>). Bernal tarafından yapılan çalışma</w:t>
      </w:r>
      <w:r>
        <w:rPr>
          <w:shd w:val="clear" w:color="auto" w:fill="FFFFFF"/>
        </w:rPr>
        <w:t>da</w:t>
      </w:r>
      <w:r w:rsidRPr="00D7092F">
        <w:rPr>
          <w:shd w:val="clear" w:color="auto" w:fill="FFFFFF"/>
        </w:rPr>
        <w:t xml:space="preserve">, </w:t>
      </w:r>
      <w:r w:rsidR="009F02C6">
        <w:rPr>
          <w:shd w:val="clear" w:color="auto" w:fill="FFFFFF"/>
        </w:rPr>
        <w:t>toplam bilirübin düzeyi</w:t>
      </w:r>
      <w:r w:rsidRPr="00D7092F">
        <w:rPr>
          <w:shd w:val="clear" w:color="auto" w:fill="FFFFFF"/>
        </w:rPr>
        <w:t xml:space="preserve"> hastanın sağkalımının belirlenmesi için bağımsız bir risk faktörü olarak göster</w:t>
      </w:r>
      <w:r w:rsidR="009F02C6">
        <w:rPr>
          <w:shd w:val="clear" w:color="auto" w:fill="FFFFFF"/>
        </w:rPr>
        <w:t>ilmedi</w:t>
      </w:r>
      <w:r>
        <w:rPr>
          <w:shd w:val="clear" w:color="auto" w:fill="FFFFFF"/>
        </w:rPr>
        <w:t xml:space="preserve"> </w:t>
      </w:r>
      <w:r>
        <w:rPr>
          <w:shd w:val="clear" w:color="auto" w:fill="FFFFFF"/>
        </w:rPr>
        <w:fldChar w:fldCharType="begin" w:fldLock="1"/>
      </w:r>
      <w:r w:rsidR="002F1C9D">
        <w:rPr>
          <w:shd w:val="clear" w:color="auto" w:fill="FFFFFF"/>
        </w:rPr>
        <w:instrText>ADDIN CSL_CITATION {"citationItems":[{"id":"ITEM-1","itemData":{"DOI":"10.1016/j.jhep.2013.02.010","ISSN":"01688278","abstract":"Background &amp; Aims: Acute liver failure (ALF) is a rapidly progressive critical illness with high mortality. Complex intensive care unit (ICU) protocols and emergency liver transplantation (ELT) are now often available, but rarity and severity of illness have limited its study and evidence-base for care. We reviewed patients treated over a 35-year period at a specialist high-volume ICU, quantifying changes in disease aetiology, severity and evolution of ICU support and ELT use and outcome. Methods: Review of adult patients admitted during the period 1973-2008, with acute liver dysfunction and coagulopathy with overt hepatic encephalopathy (ALF) and those without (acute liver injury; ALI). Results: 3305 patients fulfilled inclusion criteria, 2095 with ALF. Overall hospital survival increased from 30% in 1973-78 to 76% in 2004-08; in ALF from 17% to 62% (both p &lt;0.0001). In ALF patients treated without ELT, survival rose from 17% to 48% (p &lt;0.0001); in those undergoing ELT (n = 387) from 56% in 1984-88 to 86% in 2004-08 (p &lt;0.01). Coincident with drug sales-restriction, paracetamol-related admissions fell significantly. Viral admissions fell from 56% to 17% of non-paracetamol cases (p &lt;0.0001). Admission markers of liver injury severity fell significantly and the proportion of patients with intracranial hypertension (ICH) fell from 76% in 1984-88 to 20% in 2004-08 (p &lt;0.0001). In those with ICH, mortality fell from 95% to 55% (p &lt;0.0001). Conclusions: The nature and outcome of ALF have transformed over 35 years, with major improvements in survival and a fall in prevalence of cerebral oedema and ICH, likely consequent upon earlier illness recognition, improved ICU care, and use of ELT. © 2013 European Association for the Study of the Liver. Published.","author":[{"dropping-particle":"","family":"Bernal","given":"William","non-dropping-particle":"","parse-names":false,"suffix":""},{"dropping-particle":"","family":"Hyyrylainen","given":"Anna","non-dropping-particle":"","parse-names":false,"suffix":""},{"dropping-particle":"","family":"Gera","given":"Amit","non-dropping-particle":"","parse-names":false,"suffix":""},{"dropping-particle":"","family":"Audimoolam","given":"Vinod K.","non-dropping-particle":"","parse-names":false,"suffix":""},{"dropping-particle":"","family":"McPhail","given":"Mark J.W.","non-dropping-particle":"","parse-names":false,"suffix":""},{"dropping-particle":"","family":"Auzinger","given":"Georg","non-dropping-particle":"","parse-names":false,"suffix":""},{"dropping-particle":"","family":"Rela","given":"Mohammed","non-dropping-particle":"","parse-names":false,"suffix":""},{"dropping-particle":"","family":"Heaton","given":"Nigel","non-dropping-particle":"","parse-names":false,"suffix":""},{"dropping-particle":"","family":"O'Grady","given":"John G.","non-dropping-particle":"","parse-names":false,"suffix":""},{"dropping-particle":"","family":"Wendon","given":"Julia","non-dropping-particle":"","parse-names":false,"suffix":""},{"dropping-particle":"","family":"Williams","given":"Roger","non-dropping-particle":"","parse-names":false,"suffix":""}],"container-title":"Journal of Hepatology","id":"ITEM-1","issue":"1","issued":{"date-parts":[["2013","7"]]},"page":"74-80","publisher":"J Hepatol","title":"Lessons from look-back in acute liver failure? A single centre experience of 3300 patients","type":"article-journal","volume":"59"},"uris":["http://www.mendeley.com/documents/?uuid=ea2ae60c-0ab2-346b-891d-5d996406f337"]}],"mendeley":{"formattedCitation":"(123)","plainTextFormattedCitation":"(123)","previouslyFormattedCitation":"(123)"},"properties":{"noteIndex":0},"schema":"https://github.com/citation-style-language/schema/raw/master/csl-citation.json"}</w:instrText>
      </w:r>
      <w:r>
        <w:rPr>
          <w:shd w:val="clear" w:color="auto" w:fill="FFFFFF"/>
        </w:rPr>
        <w:fldChar w:fldCharType="separate"/>
      </w:r>
      <w:r w:rsidR="0067471B" w:rsidRPr="0067471B">
        <w:rPr>
          <w:noProof/>
          <w:shd w:val="clear" w:color="auto" w:fill="FFFFFF"/>
        </w:rPr>
        <w:t>(123)</w:t>
      </w:r>
      <w:r>
        <w:rPr>
          <w:shd w:val="clear" w:color="auto" w:fill="FFFFFF"/>
        </w:rPr>
        <w:fldChar w:fldCharType="end"/>
      </w:r>
      <w:r w:rsidRPr="00D7092F">
        <w:rPr>
          <w:shd w:val="clear" w:color="auto" w:fill="FFFFFF"/>
        </w:rPr>
        <w:t>.</w:t>
      </w:r>
      <w:r w:rsidR="0067471B">
        <w:rPr>
          <w:shd w:val="clear" w:color="auto" w:fill="FFFFFF"/>
        </w:rPr>
        <w:t xml:space="preserve"> </w:t>
      </w:r>
      <w:r w:rsidRPr="00B5283B">
        <w:t>Bizim çalışma</w:t>
      </w:r>
      <w:r>
        <w:t>mız</w:t>
      </w:r>
      <w:r w:rsidRPr="00B5283B">
        <w:t>daki hastalarda ölen ve yaşayan grup karşılaştırıldığında ölen grupta total bilirübin ve direkt bilirübin anlaml</w:t>
      </w:r>
      <w:r>
        <w:t xml:space="preserve">ı olarak yüksekti. </w:t>
      </w:r>
      <w:r w:rsidRPr="00B5283B">
        <w:t>Aynı zamanda tüm gruptaki hastaların %70,8</w:t>
      </w:r>
      <w:r w:rsidR="009F02C6">
        <w:t>’</w:t>
      </w:r>
      <w:r w:rsidRPr="00B5283B">
        <w:t>inde</w:t>
      </w:r>
      <w:r>
        <w:t xml:space="preserve"> serum bilirübin düzeyi</w:t>
      </w:r>
      <w:r w:rsidRPr="00B5283B">
        <w:t xml:space="preserve"> 3 </w:t>
      </w:r>
      <w:r w:rsidR="00742672">
        <w:t>mg/dl</w:t>
      </w:r>
      <w:r w:rsidR="009F02C6">
        <w:t>’</w:t>
      </w:r>
      <w:r>
        <w:t xml:space="preserve">nin üzerinde idi. </w:t>
      </w:r>
      <w:r>
        <w:rPr>
          <w:shd w:val="clear" w:color="auto" w:fill="FFFFFF"/>
        </w:rPr>
        <w:t xml:space="preserve">Sepsiste mortalite açısından </w:t>
      </w:r>
      <w:r w:rsidRPr="00CE4152">
        <w:rPr>
          <w:shd w:val="clear" w:color="auto" w:fill="FFFFFF"/>
        </w:rPr>
        <w:t>risk faktörleri</w:t>
      </w:r>
      <w:r>
        <w:rPr>
          <w:shd w:val="clear" w:color="auto" w:fill="FFFFFF"/>
        </w:rPr>
        <w:t>nden biri olan</w:t>
      </w:r>
      <w:r w:rsidRPr="00CE4152">
        <w:rPr>
          <w:shd w:val="clear" w:color="auto" w:fill="FFFFFF"/>
        </w:rPr>
        <w:t xml:space="preserve"> serum bilirübin</w:t>
      </w:r>
      <w:r>
        <w:rPr>
          <w:shd w:val="clear" w:color="auto" w:fill="FFFFFF"/>
        </w:rPr>
        <w:t xml:space="preserve"> düzeyinin</w:t>
      </w:r>
      <w:r w:rsidRPr="00CE4152">
        <w:rPr>
          <w:shd w:val="clear" w:color="auto" w:fill="FFFFFF"/>
        </w:rPr>
        <w:t xml:space="preserve"> </w:t>
      </w:r>
      <w:r>
        <w:rPr>
          <w:shd w:val="clear" w:color="auto" w:fill="FFFFFF"/>
        </w:rPr>
        <w:t xml:space="preserve">mortalite gelişen grupta ortanca değeri 18.3 (3.6-31.7) </w:t>
      </w:r>
      <w:r w:rsidR="00742672">
        <w:rPr>
          <w:shd w:val="clear" w:color="auto" w:fill="FFFFFF"/>
        </w:rPr>
        <w:t>mg/dl</w:t>
      </w:r>
      <w:r>
        <w:rPr>
          <w:shd w:val="clear" w:color="auto" w:fill="FFFFFF"/>
        </w:rPr>
        <w:t xml:space="preserve"> olarak tespit edildi</w:t>
      </w:r>
      <w:r w:rsidRPr="00CE4152">
        <w:rPr>
          <w:shd w:val="clear" w:color="auto" w:fill="FFFFFF"/>
        </w:rPr>
        <w:t>.</w:t>
      </w:r>
      <w:r>
        <w:rPr>
          <w:shd w:val="clear" w:color="auto" w:fill="FFFFFF"/>
        </w:rPr>
        <w:t xml:space="preserve"> Bu gözlem aynı zamanda 5.65 </w:t>
      </w:r>
      <w:r w:rsidR="00742672">
        <w:rPr>
          <w:shd w:val="clear" w:color="auto" w:fill="FFFFFF"/>
        </w:rPr>
        <w:t>mg/dl</w:t>
      </w:r>
      <w:r w:rsidRPr="00D7092F">
        <w:rPr>
          <w:shd w:val="clear" w:color="auto" w:fill="FFFFFF"/>
        </w:rPr>
        <w:t xml:space="preserve"> üz</w:t>
      </w:r>
      <w:r w:rsidR="000A36FC">
        <w:rPr>
          <w:shd w:val="clear" w:color="auto" w:fill="FFFFFF"/>
        </w:rPr>
        <w:t>erinde bilirü</w:t>
      </w:r>
      <w:r w:rsidRPr="00D7092F">
        <w:rPr>
          <w:shd w:val="clear" w:color="auto" w:fill="FFFFFF"/>
        </w:rPr>
        <w:t xml:space="preserve">binin azalmış greft sağkalımı üzerinde önemli bir etkisi </w:t>
      </w:r>
      <w:r>
        <w:rPr>
          <w:shd w:val="clear" w:color="auto" w:fill="FFFFFF"/>
        </w:rPr>
        <w:t xml:space="preserve">olduğunu belirten Farmer ve </w:t>
      </w:r>
      <w:r w:rsidR="003B1EAA">
        <w:t xml:space="preserve">ark. </w:t>
      </w:r>
      <w:r w:rsidRPr="00D7092F">
        <w:rPr>
          <w:shd w:val="clear" w:color="auto" w:fill="FFFFFF"/>
        </w:rPr>
        <w:t xml:space="preserve">tarafından </w:t>
      </w:r>
      <w:r>
        <w:rPr>
          <w:shd w:val="clear" w:color="auto" w:fill="FFFFFF"/>
        </w:rPr>
        <w:t xml:space="preserve">da gösterilmiştir </w:t>
      </w:r>
      <w:r>
        <w:rPr>
          <w:shd w:val="clear" w:color="auto" w:fill="FFFFFF"/>
        </w:rPr>
        <w:fldChar w:fldCharType="begin" w:fldLock="1"/>
      </w:r>
      <w:r w:rsidR="002F1C9D">
        <w:rPr>
          <w:shd w:val="clear" w:color="auto" w:fill="FFFFFF"/>
        </w:rPr>
        <w:instrText>ADDIN CSL_CITATION {"citationItems":[{"id":"ITEM-1","itemData":{"DOI":"10.1097/01.SLA.0000064365.54197.9E","ISSN":"0003-4932","author":[{"dropping-particle":"","family":"Farmer","given":"Douglas G.","non-dropping-particle":"","parse-names":false,"suffix":""},{"dropping-particle":"","family":"Anselmo","given":"Dean M.","non-dropping-particle":"","parse-names":false,"suffix":""},{"dropping-particle":"","family":"Ghobrial","given":"R. Mark","non-dropping-particle":"","parse-names":false,"suffix":""},{"dropping-particle":"","family":"Yersiz","given":"Hasan","non-dropping-particle":"","parse-names":false,"suffix":""},{"dropping-particle":"V.","family":"McDiarmid","given":"Suzanne","non-dropping-particle":"","parse-names":false,"suffix":""},{"dropping-particle":"","family":"Cao","given":"Carlos","non-dropping-particle":"","parse-names":false,"suffix":""},{"dropping-particle":"","family":"Weaver","given":"Michael","non-dropping-particle":"","parse-names":false,"suffix":""},{"dropping-particle":"","family":"Figueroa","given":"Jesus","non-dropping-particle":"","parse-names":false,"suffix":""},{"dropping-particle":"","family":"Khan","given":"Khurram","non-dropping-particle":"","parse-names":false,"suffix":""},{"dropping-particle":"","family":"Vargas","given":"Jorge","non-dropping-particle":"","parse-names":false,"suffix":""},{"dropping-particle":"","family":"Saab","given":"Sammy","non-dropping-particle":"","parse-names":false,"suffix":""},{"dropping-particle":"","family":"Han","given":"Steven","non-dropping-particle":"","parse-names":false,"suffix":""},{"dropping-particle":"","family":"Durazo","given":"Francisco","non-dropping-particle":"","parse-names":false,"suffix":""},{"dropping-particle":"","family":"Goldstein","given":"Leonard","non-dropping-particle":"","parse-names":false,"suffix":""},{"dropping-particle":"","family":"Holt","given":"Curtis","non-dropping-particle":"","parse-names":false,"suffix":""},{"dropping-particle":"","family":"Busuttil","given":"Ronald W.","non-dropping-particle":"","parse-names":false,"suffix":""}],"container-title":"Annals of Surgery","id":"ITEM-1","issue":"5","issued":{"date-parts":[["2003","5"]]},"page":"666-676","publisher":"Ann Surg","title":"Liver Transplantation for Fulminant Hepatic Failure","type":"article-journal","volume":"237"},"uris":["http://www.mendeley.com/documents/?uuid=fa1a397a-94e9-3e60-b742-5e3fa20b5bab"]}],"mendeley":{"formattedCitation":"(124)","plainTextFormattedCitation":"(124)","previouslyFormattedCitation":"(124)"},"properties":{"noteIndex":0},"schema":"https://github.com/citation-style-language/schema/raw/master/csl-citation.json"}</w:instrText>
      </w:r>
      <w:r>
        <w:rPr>
          <w:shd w:val="clear" w:color="auto" w:fill="FFFFFF"/>
        </w:rPr>
        <w:fldChar w:fldCharType="separate"/>
      </w:r>
      <w:r w:rsidR="0067471B" w:rsidRPr="0067471B">
        <w:rPr>
          <w:noProof/>
          <w:shd w:val="clear" w:color="auto" w:fill="FFFFFF"/>
        </w:rPr>
        <w:t>(124)</w:t>
      </w:r>
      <w:r>
        <w:rPr>
          <w:shd w:val="clear" w:color="auto" w:fill="FFFFFF"/>
        </w:rPr>
        <w:fldChar w:fldCharType="end"/>
      </w:r>
      <w:r>
        <w:rPr>
          <w:shd w:val="clear" w:color="auto" w:fill="FFFFFF"/>
        </w:rPr>
        <w:t>.</w:t>
      </w:r>
    </w:p>
    <w:p w14:paraId="23A2EF35" w14:textId="134E796D" w:rsidR="0067471B" w:rsidRPr="00FA28BF" w:rsidRDefault="0067471B" w:rsidP="0067471B">
      <w:r>
        <w:t xml:space="preserve">Tsao ve </w:t>
      </w:r>
      <w:r w:rsidR="003B1EAA">
        <w:t>ark.</w:t>
      </w:r>
      <w:r>
        <w:t xml:space="preserve"> yaptığı bir çalışmada h</w:t>
      </w:r>
      <w:r w:rsidRPr="003B5A12">
        <w:t>iperosmolar albümin</w:t>
      </w:r>
      <w:r>
        <w:t>in,</w:t>
      </w:r>
      <w:r w:rsidRPr="003B5A12">
        <w:t xml:space="preserve"> peritonit kaynaklı sepsis </w:t>
      </w:r>
      <w:r>
        <w:t>geçiren</w:t>
      </w:r>
      <w:r w:rsidRPr="003B5A12">
        <w:t xml:space="preserve"> sıçanlarda karaciğer hasarı ve hayatta kalma üzerinde yararlı bir etkiye sahip</w:t>
      </w:r>
      <w:r>
        <w:t xml:space="preserve"> olduğu bildirilmiş</w:t>
      </w:r>
      <w:r w:rsidRPr="003B5A12">
        <w:t>tir</w:t>
      </w:r>
      <w:r>
        <w:t xml:space="preserve"> </w:t>
      </w:r>
      <w:r>
        <w:fldChar w:fldCharType="begin" w:fldLock="1"/>
      </w:r>
      <w:r w:rsidR="002F1C9D">
        <w:instrText>ADDIN CSL_CITATION {"citationItems":[{"id":"ITEM-1","itemData":{"DOI":"10.1097/SHK.0b013e3181f229f8","ISSN":"1073-2322","abstract":"Liver injury/dysfunction developing in patients with sepsis may lead to an increased risk of death. Small-volume resuscitation with hyperoncotic albumin (HA) has been proposed to restore physiologic hemodynamics in hemorrhagic and septic shock. We evaluated whether HA resuscitation could alleviate the development of liver injury/dysfunction in rats with polymicrobial sepsis induced by cecal ligation and puncture (CLP). The male Wistar rats received 0.9% saline or HA (25%, 3 mL/kg intravenously) at 3 h after CLP or sham operation. All hemodynamic and biochemical variables were measured during the 18-h observation. After 18 h of CLP, the septic rats developed circulatory failure (i.e., hypotension, tachycardia, and poor tissue perfusion), liver injury (examined by biochemical variables and histologic studies), and a higher mortality. Hyperoncotic albumin not only ameliorated the deterioration of hemodynamic changes but also attenuated neutrophil infiltration and cell death in the liver of septic animals. The septic rats treated with HA had a higher survival when compared with those with 0.9% saline treatment. Moreover, the increased plasma IL-1β, plasma IL-6, plasma nitrite/nitrate concentrations, liver iNOS expression, and liver superoxide levels in CLP rats were attenuated after administration of HA. Thus, HA may be regarded as a potential therapeutic agent in the early treatment of septic shock to prevent or reduce subsequent liver failure. Copyright © 2011 by the Shock Society.","author":[{"dropping-particle":"","family":"Tsao","given":"Cheng-Ming","non-dropping-particle":"","parse-names":false,"suffix":""},{"dropping-particle":"","family":"Huang","given":"Hsieh-Chou","non-dropping-particle":"","parse-names":false,"suffix":""},{"dropping-particle":"","family":"Chen","given":"Zhen-Feng","non-dropping-particle":"","parse-names":false,"suffix":""},{"dropping-particle":"","family":"Liaw","given":"Wen-Jinn","non-dropping-particle":"","parse-names":false,"suffix":""},{"dropping-particle":"","family":"Lue","given":"Wei-Ming","non-dropping-particle":"","parse-names":false,"suffix":""},{"dropping-particle":"","family":"Chen","given":"Ann","non-dropping-particle":"","parse-names":false,"suffix":""},{"dropping-particle":"","family":"Chen","given":"Shiu-Jen","non-dropping-particle":"","parse-names":false,"suffix":""},{"dropping-particle":"","family":"Wu","given":"Chin-Chen","non-dropping-particle":"","parse-names":false,"suffix":""}],"container-title":"Shock","id":"ITEM-1","issue":"2","issued":{"date-parts":[["2011","2"]]},"page":"210-216","title":"Beneficial Effects of Hyperoncotic Albumin on Liver Injury and Survival in Peritonitis-Induced Sepsis Rats","type":"article-journal","volume":"35"},"uris":["http://www.mendeley.com/documents/?uuid=75c34858-2211-3e65-86c2-cf29e470402e"]}],"mendeley":{"formattedCitation":"(125)","plainTextFormattedCitation":"(125)","previouslyFormattedCitation":"(125)"},"properties":{"noteIndex":0},"schema":"https://github.com/citation-style-language/schema/raw/master/csl-citation.json"}</w:instrText>
      </w:r>
      <w:r>
        <w:fldChar w:fldCharType="separate"/>
      </w:r>
      <w:r w:rsidRPr="0067471B">
        <w:rPr>
          <w:noProof/>
        </w:rPr>
        <w:t>(125)</w:t>
      </w:r>
      <w:r>
        <w:fldChar w:fldCharType="end"/>
      </w:r>
      <w:r w:rsidRPr="003B5A12">
        <w:t>.</w:t>
      </w:r>
      <w:r>
        <w:rPr>
          <w:color w:val="2A2A2A"/>
          <w:sz w:val="23"/>
          <w:szCs w:val="23"/>
          <w:shd w:val="clear" w:color="auto" w:fill="FFFFFF"/>
        </w:rPr>
        <w:t xml:space="preserve"> Bizim çalışmamızda ise m</w:t>
      </w:r>
      <w:r>
        <w:t>ortalite gelişen</w:t>
      </w:r>
      <w:r w:rsidRPr="00FA28BF">
        <w:t xml:space="preserve"> ve yaşayan gruplar kıyaslandığında albümin değer</w:t>
      </w:r>
      <w:r>
        <w:t>leri arasında fark yoktu.</w:t>
      </w:r>
      <w:r w:rsidRPr="00FA28BF">
        <w:t xml:space="preserve"> </w:t>
      </w:r>
      <w:r>
        <w:t>Ayrıca ç</w:t>
      </w:r>
      <w:r w:rsidRPr="00FA28BF">
        <w:t xml:space="preserve">alışmamızda </w:t>
      </w:r>
      <w:r>
        <w:t>mortalite gelişen</w:t>
      </w:r>
      <w:r w:rsidRPr="00FA28BF">
        <w:t xml:space="preserve"> hastalarda albüminin ortanca değeri normal seviyenin altında 2.6 gr/dl (2.3-2.8) olarak ölçüldü.</w:t>
      </w:r>
      <w:r>
        <w:t xml:space="preserve"> </w:t>
      </w:r>
    </w:p>
    <w:p w14:paraId="49CEB6EF" w14:textId="04BBA1A9" w:rsidR="002E3AB9" w:rsidRDefault="002E3AB9" w:rsidP="002E3AB9">
      <w:pPr>
        <w:rPr>
          <w:shd w:val="clear" w:color="auto" w:fill="FFFFFF"/>
        </w:rPr>
      </w:pPr>
      <w:r>
        <w:rPr>
          <w:shd w:val="clear" w:color="auto" w:fill="FFFFFF"/>
        </w:rPr>
        <w:t>Mortalite gelişen ve hayatta kalan gruplar kıyaslandığında m</w:t>
      </w:r>
      <w:r w:rsidRPr="007C56E8">
        <w:rPr>
          <w:shd w:val="clear" w:color="auto" w:fill="FFFFFF"/>
        </w:rPr>
        <w:t xml:space="preserve">ortal seyreden hastalarda fibrinojen düzeyi düşüktü ve PTZ uzamıştı. </w:t>
      </w:r>
      <w:r w:rsidR="002F1C9D">
        <w:rPr>
          <w:shd w:val="clear" w:color="auto" w:fill="FFFFFF"/>
        </w:rPr>
        <w:t xml:space="preserve">Sepsisin ileri evresinde </w:t>
      </w:r>
      <w:r w:rsidR="002F1C9D" w:rsidRPr="007C56E8">
        <w:rPr>
          <w:shd w:val="clear" w:color="auto" w:fill="FFFFFF"/>
        </w:rPr>
        <w:t xml:space="preserve">disfonksiyone karaciğer tablosu </w:t>
      </w:r>
      <w:r w:rsidR="002F1C9D">
        <w:rPr>
          <w:shd w:val="clear" w:color="auto" w:fill="FFFFFF"/>
        </w:rPr>
        <w:t xml:space="preserve">ve </w:t>
      </w:r>
      <w:r w:rsidR="006C3BE3">
        <w:rPr>
          <w:shd w:val="clear" w:color="auto" w:fill="FFFFFF"/>
        </w:rPr>
        <w:t xml:space="preserve">MOY </w:t>
      </w:r>
      <w:r w:rsidR="002F1C9D">
        <w:rPr>
          <w:shd w:val="clear" w:color="auto" w:fill="FFFFFF"/>
        </w:rPr>
        <w:t xml:space="preserve">nedeniyle mortalite artmaktadır. </w:t>
      </w:r>
      <w:r w:rsidRPr="007C56E8">
        <w:rPr>
          <w:shd w:val="clear" w:color="auto" w:fill="FFFFFF"/>
        </w:rPr>
        <w:t>Sepsiste karaciğer disfonksiyonunun altında yatan sebepler; DİC, mikrotrombüs, kollaps, hipotansiyon</w:t>
      </w:r>
      <w:r>
        <w:rPr>
          <w:shd w:val="clear" w:color="auto" w:fill="FFFFFF"/>
        </w:rPr>
        <w:t xml:space="preserve"> olarak sıralanabilir </w:t>
      </w:r>
      <w:r>
        <w:rPr>
          <w:shd w:val="clear" w:color="auto" w:fill="FFFFFF"/>
        </w:rPr>
        <w:fldChar w:fldCharType="begin" w:fldLock="1"/>
      </w:r>
      <w:r w:rsidR="001C4787">
        <w:rPr>
          <w:shd w:val="clear" w:color="auto" w:fill="FFFFFF"/>
        </w:rPr>
        <w:instrText>ADDIN CSL_CITATION {"citationItems":[{"id":"ITEM-1","itemData":{"DOI":"10.1038/s41581-018-0005-7","ISSN":"1759507X","PMID":"29691495","abstract":"Sepsis is a dysregulated immune response to an infection that leads to organ dysfunction. Knowledge of the pathophysiology of organ failure in sepsis is crucial for optimizing the management and treatment of patients and for the development of potential new therapies. In clinical practice, six major organ systems - the cardiovascular (including the microcirculation), respiratory, renal, neurological, haematological and hepatic systems - can be assessed and monitored, whereas others, such as the gut, are less accessible. Over the past 2 decades, considerable amounts of new data have helped improve our understanding of sepsis pathophysiology, including the regulation of inflammatory pathways and the role played by immune suppression during sepsis. The effects of impaired cellular function, including mitochondrial dysfunction and altered cell death mechanisms, on the development of organ dysfunction are also being unravelled. Insights have been gained into interactions between key organs (such as the kidneys and the gut) and organ-organ crosstalk during sepsis. The important role of the microcirculation in sepsis is increasingly apparent, and new techniques have been developed that make it possible to visualize the microcirculation at the bedside, although these techniques are only research tools at present.","author":[{"dropping-particle":"","family":"Lelubre","given":"Christophe","non-dropping-particle":"","parse-names":false,"suffix":""},{"dropping-particle":"","family":"Vincent","given":"Jean Louis","non-dropping-particle":"","parse-names":false,"suffix":""}],"container-title":"Nature Reviews Nephrology","id":"ITEM-1","issue":"7","issued":{"date-parts":[["2018","7","1"]]},"page":"417-427","publisher":"Nature Publishing Group","title":"Mechanisms and treatment of organ failure in sepsis","type":"article","volume":"14"},"uris":["http://www.mendeley.com/documents/?uuid=fb139443-1043-3872-955e-e2c1dcadd588"]}],"mendeley":{"formattedCitation":"(126)","plainTextFormattedCitation":"(126)","previouslyFormattedCitation":"(126)"},"properties":{"noteIndex":0},"schema":"https://github.com/citation-style-language/schema/raw/master/csl-citation.json"}</w:instrText>
      </w:r>
      <w:r>
        <w:rPr>
          <w:shd w:val="clear" w:color="auto" w:fill="FFFFFF"/>
        </w:rPr>
        <w:fldChar w:fldCharType="separate"/>
      </w:r>
      <w:r w:rsidR="00013FE6" w:rsidRPr="00013FE6">
        <w:rPr>
          <w:noProof/>
          <w:shd w:val="clear" w:color="auto" w:fill="FFFFFF"/>
        </w:rPr>
        <w:t>(126)</w:t>
      </w:r>
      <w:r>
        <w:rPr>
          <w:shd w:val="clear" w:color="auto" w:fill="FFFFFF"/>
        </w:rPr>
        <w:fldChar w:fldCharType="end"/>
      </w:r>
      <w:r w:rsidRPr="007C56E8">
        <w:rPr>
          <w:shd w:val="clear" w:color="auto" w:fill="FFFFFF"/>
        </w:rPr>
        <w:t>.</w:t>
      </w:r>
      <w:r>
        <w:rPr>
          <w:shd w:val="clear" w:color="auto" w:fill="FFFFFF"/>
        </w:rPr>
        <w:t xml:space="preserve"> </w:t>
      </w:r>
    </w:p>
    <w:p w14:paraId="1A4CD0E8" w14:textId="61BEE7D8" w:rsidR="002E3AB9" w:rsidRDefault="002E3AB9" w:rsidP="002E3AB9">
      <w:pPr>
        <w:rPr>
          <w:shd w:val="clear" w:color="auto" w:fill="FFFFFF"/>
        </w:rPr>
      </w:pPr>
      <w:r w:rsidRPr="00621A7F">
        <w:t>Fibrinojen klasik bir pozitif akut faz reaktan proteinidir</w:t>
      </w:r>
      <w:r>
        <w:t>.</w:t>
      </w:r>
      <w:r>
        <w:rPr>
          <w:rFonts w:ascii="Arial" w:hAnsi="Arial" w:cs="Arial"/>
          <w:color w:val="333333"/>
          <w:shd w:val="clear" w:color="auto" w:fill="FFFFFF"/>
        </w:rPr>
        <w:t> </w:t>
      </w:r>
      <w:r w:rsidRPr="00621A7F">
        <w:rPr>
          <w:shd w:val="clear" w:color="auto" w:fill="FFFFFF"/>
        </w:rPr>
        <w:t>Sepsiste fibrinojen düşüklüğü beklenir. Fibrinojen</w:t>
      </w:r>
      <w:r>
        <w:rPr>
          <w:shd w:val="clear" w:color="auto" w:fill="FFFFFF"/>
        </w:rPr>
        <w:t>,</w:t>
      </w:r>
      <w:r w:rsidRPr="00621A7F">
        <w:rPr>
          <w:shd w:val="clear" w:color="auto" w:fill="FFFFFF"/>
        </w:rPr>
        <w:t xml:space="preserve"> fibrinin öncüsüdür ve trombositleri bağlayarak trombosit agregasyonunu ve trombini bağlayarak pıhtılaşmayı teşvik eder. </w:t>
      </w:r>
      <w:r>
        <w:rPr>
          <w:shd w:val="clear" w:color="auto" w:fill="FFFFFF"/>
        </w:rPr>
        <w:t>Matsubara ve ark. sepsiste fibrinojen düzeyini değerlendirdikleri bir çalışmada fibrinojendeki azalma ile mortalitede artış arasında anlamlı derecede bir ilişki bulduklarını belirttiler (p=0.011). </w:t>
      </w:r>
      <w:r w:rsidRPr="00621A7F">
        <w:rPr>
          <w:shd w:val="clear" w:color="auto" w:fill="FFFFFF"/>
        </w:rPr>
        <w:t xml:space="preserve"> </w:t>
      </w:r>
      <w:r>
        <w:rPr>
          <w:shd w:val="clear" w:color="auto" w:fill="FFFFFF"/>
        </w:rPr>
        <w:t>Fibrinojen seviyesi</w:t>
      </w:r>
      <w:r w:rsidRPr="002E3AB9">
        <w:rPr>
          <w:shd w:val="clear" w:color="auto" w:fill="FFFFFF"/>
        </w:rPr>
        <w:t>, karaciğer tranplantasyonu sonrasında sepsis ve sepsise bağlı gelişen hepatik yetmezlik ve mortalitenin öngörülmesinde ayrıca</w:t>
      </w:r>
      <w:r>
        <w:rPr>
          <w:shd w:val="clear" w:color="auto" w:fill="FFFFFF"/>
        </w:rPr>
        <w:t xml:space="preserve"> sepsise bağlı gelişen DIC tablosunun öngörülmesinde faydalı olan bir biyobelirteçtir </w:t>
      </w:r>
      <w:r>
        <w:rPr>
          <w:shd w:val="clear" w:color="auto" w:fill="FFFFFF"/>
        </w:rPr>
        <w:fldChar w:fldCharType="begin" w:fldLock="1"/>
      </w:r>
      <w:r w:rsidR="001C4787">
        <w:rPr>
          <w:shd w:val="clear" w:color="auto" w:fill="FFFFFF"/>
        </w:rPr>
        <w:instrText>ADDIN CSL_CITATION {"citationItems":[{"id":"ITEM-1","itemData":{"DOI":"10.1136/jcp.19.4.352","ISSN":"00219746","abstract":"SYNOPSIS Plasma fibrinogen and plasminogen levels were measured in 122 male and 56 female healthy adult subjects and in 64 men with ischaemic heart disease. Plasma fibrinogen levels were found to rise markedly and progressively with age in both male and female healthy subjects; plasmin-ogen showed only a slight rise with age. No sex differences were found for either fibrinogen or plasminogen. The correlation between plasminogen and fibrinogen levels was low, reaching the 5 Y.","author":[{"dropping-particle":"","family":"Ogston","given":"C. M.","non-dropping-particle":"","parse-names":false,"suffix":""},{"dropping-particle":"","family":"Ogston","given":"D.","non-dropping-particle":"","parse-names":false,"suffix":""}],"container-title":"Journal of clinical pathology","id":"ITEM-1","issue":"4","issued":{"date-parts":[["1966","7","1"]]},"page":"352-356","publisher":"BMJ Publishing Group","title":"Plasma fibrinogen and plasminogen levels in health and in ischaemic heart disease.","type":"article-journal","volume":"19"},"uris":["http://www.mendeley.com/documents/?uuid=4b3a329b-aaef-346f-a210-be930132c788"]}],"mendeley":{"formattedCitation":"(127)","plainTextFormattedCitation":"(127)","previouslyFormattedCitation":"(127)"},"properties":{"noteIndex":0},"schema":"https://github.com/citation-style-language/schema/raw/master/csl-citation.json"}</w:instrText>
      </w:r>
      <w:r>
        <w:rPr>
          <w:shd w:val="clear" w:color="auto" w:fill="FFFFFF"/>
        </w:rPr>
        <w:fldChar w:fldCharType="separate"/>
      </w:r>
      <w:r w:rsidR="00013FE6" w:rsidRPr="00013FE6">
        <w:rPr>
          <w:noProof/>
          <w:shd w:val="clear" w:color="auto" w:fill="FFFFFF"/>
        </w:rPr>
        <w:t>(127)</w:t>
      </w:r>
      <w:r>
        <w:rPr>
          <w:shd w:val="clear" w:color="auto" w:fill="FFFFFF"/>
        </w:rPr>
        <w:fldChar w:fldCharType="end"/>
      </w:r>
      <w:r>
        <w:rPr>
          <w:shd w:val="clear" w:color="auto" w:fill="FFFFFF"/>
        </w:rPr>
        <w:t xml:space="preserve">. </w:t>
      </w:r>
    </w:p>
    <w:p w14:paraId="39A582EF" w14:textId="77777777" w:rsidR="002F1C9D" w:rsidRDefault="002E3AB9" w:rsidP="002E3AB9">
      <w:r>
        <w:rPr>
          <w:shd w:val="clear" w:color="auto" w:fill="FFFFFF"/>
        </w:rPr>
        <w:t xml:space="preserve">Çalışmamızda </w:t>
      </w:r>
      <w:r w:rsidRPr="00FA28BF">
        <w:t>fibrinojen düzeyleri erkeklerde anlamlı olarak düşük bulundu (p=0.04). Mo</w:t>
      </w:r>
      <w:r>
        <w:rPr>
          <w:shd w:val="clear" w:color="auto" w:fill="FFFFFF"/>
        </w:rPr>
        <w:t xml:space="preserve">rtalite gelişen </w:t>
      </w:r>
      <w:r w:rsidRPr="00621A7F">
        <w:rPr>
          <w:shd w:val="clear" w:color="auto" w:fill="FFFFFF"/>
        </w:rPr>
        <w:t>erkek hastalar</w:t>
      </w:r>
      <w:r>
        <w:rPr>
          <w:shd w:val="clear" w:color="auto" w:fill="FFFFFF"/>
        </w:rPr>
        <w:t>ımız</w:t>
      </w:r>
      <w:r w:rsidRPr="00621A7F">
        <w:rPr>
          <w:shd w:val="clear" w:color="auto" w:fill="FFFFFF"/>
        </w:rPr>
        <w:t>da fibrinojenin ortanca değeri 94.2 (50.2-222) idi.</w:t>
      </w:r>
      <w:r w:rsidR="002F1C9D">
        <w:rPr>
          <w:shd w:val="clear" w:color="auto" w:fill="FFFFFF"/>
        </w:rPr>
        <w:t xml:space="preserve"> </w:t>
      </w:r>
      <w:r w:rsidRPr="00FA28BF">
        <w:t>Çalışmamızda mortalite gelişen</w:t>
      </w:r>
      <w:r>
        <w:t xml:space="preserve"> grupta</w:t>
      </w:r>
      <w:r w:rsidRPr="00FA28BF">
        <w:t xml:space="preserve"> karaciğer sentez fonksiyonlarının bozulmuş olduğu görüldü. </w:t>
      </w:r>
    </w:p>
    <w:p w14:paraId="168FF6DA" w14:textId="229933F0" w:rsidR="00D75FBB" w:rsidRDefault="00651E86" w:rsidP="002E3AB9">
      <w:r>
        <w:rPr>
          <w:shd w:val="clear" w:color="auto" w:fill="FFFFFF"/>
        </w:rPr>
        <w:lastRenderedPageBreak/>
        <w:t xml:space="preserve">Platz ve </w:t>
      </w:r>
      <w:r w:rsidR="003B1EAA">
        <w:rPr>
          <w:shd w:val="clear" w:color="auto" w:fill="FFFFFF"/>
        </w:rPr>
        <w:t>ark.</w:t>
      </w:r>
      <w:r>
        <w:rPr>
          <w:shd w:val="clear" w:color="auto" w:fill="FFFFFF"/>
        </w:rPr>
        <w:t xml:space="preserve"> karaciğer naklinden sonra enfeksiyon gelişmiş hastalarda sitokin paternlerini araştırdığı ç</w:t>
      </w:r>
      <w:r w:rsidR="002E3AB9">
        <w:rPr>
          <w:shd w:val="clear" w:color="auto" w:fill="FFFFFF"/>
        </w:rPr>
        <w:t>alışma</w:t>
      </w:r>
      <w:r>
        <w:rPr>
          <w:shd w:val="clear" w:color="auto" w:fill="FFFFFF"/>
        </w:rPr>
        <w:t>sın</w:t>
      </w:r>
      <w:r w:rsidR="002E3AB9">
        <w:rPr>
          <w:shd w:val="clear" w:color="auto" w:fill="FFFFFF"/>
        </w:rPr>
        <w:t>da mortalite ile sonuçlanan hastalarda greft fonksiyonundaki bozulmaya bağlı olarak sepsisin geç seyrinde ortalama AST düzeyleri artmıştır (98.7 ± 21.7 U/L vs. 43.6 ± 8.6 U/L). Ortalama ALT düzeyleri, daha sonra ölen hastalarda enfeksiyonun geç seyrinde bir artış dışında her iki grup arasınd</w:t>
      </w:r>
      <w:r>
        <w:rPr>
          <w:shd w:val="clear" w:color="auto" w:fill="FFFFFF"/>
        </w:rPr>
        <w:t>a anlamlı bir farklılık görülmemiştir</w:t>
      </w:r>
      <w:r w:rsidR="002E3AB9">
        <w:rPr>
          <w:shd w:val="clear" w:color="auto" w:fill="FFFFFF"/>
        </w:rPr>
        <w:t xml:space="preserve"> </w:t>
      </w:r>
      <w:r w:rsidR="002E3AB9">
        <w:rPr>
          <w:shd w:val="clear" w:color="auto" w:fill="FFFFFF"/>
        </w:rPr>
        <w:fldChar w:fldCharType="begin" w:fldLock="1"/>
      </w:r>
      <w:r w:rsidR="001C4787">
        <w:rPr>
          <w:shd w:val="clear" w:color="auto" w:fill="FFFFFF"/>
        </w:rPr>
        <w:instrText>ADDIN CSL_CITATION {"citationItems":[{"id":"ITEM-1","itemData":{"DOI":"10.1097/00007890-199611270-00011","ISSN":"00411337","abstract":"Despite improvements in immunosuppression, rejection occurs in 50% of liver transplant patients and may cause significant morbidity. The most frequent cause of death after liver transplantation is severe infection. Determination of the cytokine network may lead to earlier detection of patients at risk for severe rejection and infection. For this purpose, 81 patients with 85 liver transplants were monitored for cytokines and neopterin on a daily basis. During the first post-operative month, 28 patients (34.6%) developed acute rejection; 14 patients were successfully treated with methylprednisolone (steroid-sensitive rejection), while 14 patients required additional treatment with FK506 and OKT3 (steroid-resistant rejection). Ten patients developed severe infections, and 11 patients experienced asymptomatic cholangitis. Patients with an uneventful postoperative course (n=37) were the control group. One-year patient survival was 88.9%: 1 patient died because of chronic rejection and Pseudomonas urosepsis; a further 4 patients died of aspergillus pneumonia and bacterial sepsis. Soluble TNF- RII, sIL-2R-, and IL-10 levels were significantly elevated 3 days prior to or at the onset of acute steroid-resistant rejection (P≤0.01 versus steroid- sensitive rejection and on uneventful postoperative course). An increase in IL-8, neopterin, and sTNF-RII was indicative of severe infection 3 days prior to onset of infection. In this group of patients, a simultaneous increase in IL-10 indicated a lethal outcome of severe infection. During the second week of acute steroid-resistant rejection and lethal infection, a significant rise in IL-1β, IFN-γ, and IL-6 was observed (P≤0.01 versus control groups). The different patterns in neopterin- and cytokine-increase could differentiate between severe rejection and severe infection. Furthermore, the increase in these parameters indicated severe rejection-i.e., steroid resistance at the onset of acute rejection-which could prompt us to initiate rescue therapy immediately. The ability to detect patients at risk for severe or lethal infection may result in intensified infectious screening and more aggressive antiinfectious treatment. Therefore, routine monitoring of these parameters may lead to changes in therapeutic management of severe acute rejection and infection after liver transplantation.","author":[{"dropping-particle":"","family":"Platz","given":"Klaus Peter","non-dropping-particle":"","parse-names":false,"suffix":""},{"dropping-particle":"","family":"Mueller","given":"Andrea R.","non-dropping-particle":"","parse-names":false,"suffix":""},{"dropping-particle":"","family":"Rossaint","given":"Rolf","non-dropping-particle":"","parse-names":false,"suffix":""},{"dropping-particle":"","family":"Steinmüller","given":"Thomas","non-dropping-particle":"","parse-names":false,"suffix":""},{"dropping-particle":"","family":"Lemmens","given":"H. Peter","non-dropping-particle":"","parse-names":false,"suffix":""},{"dropping-particle":"","family":"Lobeck","given":"Hartmut","non-dropping-particle":"","parse-names":false,"suffix":""},{"dropping-particle":"","family":"Neuhaus","given":"Peter","non-dropping-particle":"","parse-names":false,"suffix":""}],"container-title":"Transplantation","id":"ITEM-1","issue":"10","issued":{"date-parts":[["1996","11","27"]]},"page":"1441-1450","publisher":"Lippincott Williams and Wilkins","title":"Cytokine pattern during rejection and infection after liver transplantation - Improvements in postoperative monitoring?","type":"article-journal","volume":"62"},"uris":["http://www.mendeley.com/documents/?uuid=fb644dfb-71ba-3567-a8d3-d703ee3567fb"]}],"mendeley":{"formattedCitation":"(118)","plainTextFormattedCitation":"(118)","previouslyFormattedCitation":"(118)"},"properties":{"noteIndex":0},"schema":"https://github.com/citation-style-language/schema/raw/master/csl-citation.json"}</w:instrText>
      </w:r>
      <w:r w:rsidR="002E3AB9">
        <w:rPr>
          <w:shd w:val="clear" w:color="auto" w:fill="FFFFFF"/>
        </w:rPr>
        <w:fldChar w:fldCharType="separate"/>
      </w:r>
      <w:r w:rsidR="00013FE6" w:rsidRPr="00013FE6">
        <w:rPr>
          <w:noProof/>
          <w:shd w:val="clear" w:color="auto" w:fill="FFFFFF"/>
        </w:rPr>
        <w:t>(118)</w:t>
      </w:r>
      <w:r w:rsidR="002E3AB9">
        <w:rPr>
          <w:shd w:val="clear" w:color="auto" w:fill="FFFFFF"/>
        </w:rPr>
        <w:fldChar w:fldCharType="end"/>
      </w:r>
      <w:r w:rsidR="002E3AB9">
        <w:rPr>
          <w:shd w:val="clear" w:color="auto" w:fill="FFFFFF"/>
        </w:rPr>
        <w:t xml:space="preserve"> . </w:t>
      </w:r>
      <w:r w:rsidR="002F1C9D">
        <w:rPr>
          <w:shd w:val="clear" w:color="auto" w:fill="FFFFFF"/>
        </w:rPr>
        <w:t xml:space="preserve">Çalışmamızdaki </w:t>
      </w:r>
      <w:r w:rsidR="002E3AB9" w:rsidRPr="00950CDA">
        <w:t xml:space="preserve">AST ve </w:t>
      </w:r>
      <w:r w:rsidR="002E3AB9">
        <w:t xml:space="preserve">ALT değerleri </w:t>
      </w:r>
      <w:r w:rsidR="0077135B">
        <w:t>mortalite gelişen</w:t>
      </w:r>
      <w:r w:rsidR="002E3AB9">
        <w:t xml:space="preserve"> grupta daha yüksek tespit edilmesine karşın istatistiksel olarak amlamlı değildi (p=0.09 ve p=0.21).</w:t>
      </w:r>
    </w:p>
    <w:p w14:paraId="771083BE" w14:textId="744B25DA" w:rsidR="002F1C9D" w:rsidRPr="00FA28BF" w:rsidRDefault="002F1C9D" w:rsidP="002F1C9D">
      <w:r>
        <w:t xml:space="preserve">Sepsiste sitokinlerin mortaliteye etkisinin incelendiği bir çalışmada </w:t>
      </w:r>
      <w:r w:rsidR="004D1BAE">
        <w:t xml:space="preserve">aynı zamanda </w:t>
      </w:r>
      <w:r w:rsidR="00C52126">
        <w:t>IL-</w:t>
      </w:r>
      <w:r w:rsidR="004D1BAE">
        <w:t xml:space="preserve">6, </w:t>
      </w:r>
      <w:r w:rsidR="00C52126">
        <w:t>IL-</w:t>
      </w:r>
      <w:r w:rsidR="004D1BAE">
        <w:t xml:space="preserve">10 ve TNF-alfa değerlerini kıyaslanmış olup </w:t>
      </w:r>
      <w:r w:rsidR="00C52126">
        <w:t>IL-</w:t>
      </w:r>
      <w:r w:rsidR="004D1BAE">
        <w:t xml:space="preserve">6 değeri mortalite gelişen hastalarda anlamlı olarak daha yüksek bulunmuştur </w:t>
      </w:r>
      <w:r w:rsidR="004D1BAE">
        <w:fldChar w:fldCharType="begin" w:fldLock="1"/>
      </w:r>
      <w:r w:rsidR="001C4787">
        <w:instrText>ADDIN CSL_CITATION {"citationItems":[{"id":"ITEM-1","itemData":{"DOI":"10.1001/archsurg.133.11.1200","ISSN":"00040010","PMID":"9820351","abstract":"Background: In animal studies, gender differences were related to hormonal and immunologic changes that were associated with an increased susceptibility to sepsis in males. Objective: In a prospective study, gender differences in patients with surgical sepsis were evaluated in terms of survival, sex hormones, and proinflammatory as well as anti-inflammatory mediators. Setting: Surgical intensive care unit of a university hospital. Patients: Fifty-two patients (19 women and 33 men) with surgical sepsis. Measurements and Main Results: In a prospective study, tumor necrosis factor α and interleukin 6 bioactivity and plasma levels of interleukin 10 (using enzyme-linked immunosorbent assay), total testosterone, and 17-β estradiol (using radioimmunoassay) were determined on days 1, 3, 5, 7, 10, and 14 after diagnosis of sepsis. There were no differences in characteristics of patients in age (mean age, 55.4 years for women and 53.1 years for men) or cause and severity of sepsis (Acute Physiology and Chronic Health Evaluation II score, 17.3 for women and 18.5 for men; multiple organ dysfunction score, 9.9 vs 10.8, respectively). Although no difference could be found in the multiple organ dysfunction score from day 1 to day 28, the prognosis of sepsis was significantly different in women compared with men. Hospital-mortality rate was 70% (23 of 33 patients) in male and 26% (5 of 19) in female patients (P&lt;.008, log-rank test). Bioactivity of tumor necrosis factor continuously increased in men after diagnosis of sepsis, with significantly elevated levels on day 10 (P&lt;.05, Mann-Whitney U test with Bonferroni correction), whereas no difference was found for interleukin 6 bioactivity. Women displayed enhanced interleukin 10 levels compared with men from day 1 to day 10 that reached a significant difference on days 3 and 5 (P&lt;.05). Total testosterone levels were below the normal range for men, and estradiol levels were initially increased in both men and postmenopausal women, with higher levels for women. Conclusions: In this prospective study, gender differences were confirmed in human sepsis, with a significantly better prognosis for women, which may be related to increased levels of anti-inflammatory mediators. The hypothetical different ratio of proinflammatory and anti- inflammatory mediators may be important for further therapeutic interventions in sepsis.","author":[{"dropping-particle":"","family":"Schröder","given":"Jörg","non-dropping-particle":"","parse-names":false,"suffix":""},{"dropping-particle":"","family":"Kahlke","given":"Volker","non-dropping-particle":"","parse-names":false,"suffix":""},{"dropping-particle":"","family":"Staubach","given":"Karl Hermann","non-dropping-particle":"","parse-names":false,"suffix":""},{"dropping-particle":"","family":"Zabel","given":"Peter","non-dropping-particle":"","parse-names":false,"suffix":""},{"dropping-particle":"","family":"Stüber","given":"Frank","non-dropping-particle":"","parse-names":false,"suffix":""}],"container-title":"Archives of Surgery","id":"ITEM-1","issue":"11","issued":{"date-parts":[["1998"]]},"page":"1200-1205","publisher":"American Medical Association","title":"Gender differences in human sepsis","type":"article-journal","volume":"133"},"uris":["http://www.mendeley.com/documents/?uuid=d355a7d0-acbb-34c1-ab9e-5ef8881bea64"]}],"mendeley":{"formattedCitation":"(128)","plainTextFormattedCitation":"(128)","previouslyFormattedCitation":"(128)"},"properties":{"noteIndex":0},"schema":"https://github.com/citation-style-language/schema/raw/master/csl-citation.json"}</w:instrText>
      </w:r>
      <w:r w:rsidR="004D1BAE">
        <w:fldChar w:fldCharType="separate"/>
      </w:r>
      <w:r w:rsidR="00013FE6" w:rsidRPr="00013FE6">
        <w:rPr>
          <w:noProof/>
        </w:rPr>
        <w:t>(128)</w:t>
      </w:r>
      <w:r w:rsidR="004D1BAE">
        <w:fldChar w:fldCharType="end"/>
      </w:r>
      <w:r w:rsidR="004D1BAE" w:rsidRPr="004F291E">
        <w:rPr>
          <w:color w:val="000000"/>
          <w:shd w:val="clear" w:color="auto" w:fill="FFFFFF"/>
        </w:rPr>
        <w:t>.</w:t>
      </w:r>
      <w:r w:rsidR="004D1BAE">
        <w:rPr>
          <w:color w:val="000000"/>
          <w:shd w:val="clear" w:color="auto" w:fill="FFFFFF"/>
        </w:rPr>
        <w:t xml:space="preserve"> </w:t>
      </w:r>
      <w:r w:rsidRPr="00FA28BF">
        <w:t>Ancak b</w:t>
      </w:r>
      <w:r>
        <w:t xml:space="preserve">izim çalışmamızda </w:t>
      </w:r>
      <w:r w:rsidRPr="00FA28BF">
        <w:t xml:space="preserve">sitokinlerin mortaliteye etkisi görülmedi. </w:t>
      </w:r>
    </w:p>
    <w:p w14:paraId="381563FB" w14:textId="0B7DE4B4" w:rsidR="004D1BAE" w:rsidRDefault="004D1BAE" w:rsidP="004D1BAE">
      <w:r>
        <w:t xml:space="preserve">Chaudhry ve </w:t>
      </w:r>
      <w:r w:rsidR="003B1EAA">
        <w:t>ark.</w:t>
      </w:r>
      <w:r>
        <w:t xml:space="preserve"> yaptığı çalışmada p</w:t>
      </w:r>
      <w:r w:rsidRPr="00C24AD3">
        <w:t>atojen</w:t>
      </w:r>
      <w:r>
        <w:t>in oluşturduğu</w:t>
      </w:r>
      <w:r w:rsidRPr="00C24AD3">
        <w:t xml:space="preserve"> enfeksiyona yanıt olarak, proinflamatuvar sitokinler</w:t>
      </w:r>
      <w:r>
        <w:t>den;</w:t>
      </w:r>
      <w:r w:rsidRPr="00C24AD3">
        <w:t xml:space="preserve"> IL-6, IL-8, IL-18 ve</w:t>
      </w:r>
      <w:r>
        <w:t xml:space="preserve"> TNF-α</w:t>
      </w:r>
      <w:r w:rsidRPr="00C24AD3">
        <w:t xml:space="preserve"> ve ant</w:t>
      </w:r>
      <w:r>
        <w:t xml:space="preserve">iinflamatuvar sitokin olan IL-10 </w:t>
      </w:r>
      <w:r w:rsidRPr="00C24AD3">
        <w:t>sepsisli hastalarda artmıştır. Önemli olarak, IL-6'da azalma daha iyi bir prognoz ile ilişkili</w:t>
      </w:r>
      <w:r>
        <w:t xml:space="preserve">yken, IL-10'un aşırı üretiminin sepsisin </w:t>
      </w:r>
      <w:r w:rsidRPr="00C24AD3">
        <w:t>şiddet</w:t>
      </w:r>
      <w:r>
        <w:t>i</w:t>
      </w:r>
      <w:r w:rsidRPr="00C24AD3">
        <w:t xml:space="preserve"> ve </w:t>
      </w:r>
      <w:r>
        <w:t>mortalitenin</w:t>
      </w:r>
      <w:r w:rsidRPr="00C24AD3">
        <w:t xml:space="preserve"> ana belirleyicisi olduğu bulunmuştur</w:t>
      </w:r>
      <w:r>
        <w:t xml:space="preserve"> </w:t>
      </w:r>
      <w:r>
        <w:fldChar w:fldCharType="begin" w:fldLock="1"/>
      </w:r>
      <w:r w:rsidR="001C4787">
        <w:instrText>ADDIN CSL_CITATION {"citationItems":[{"id":"ITEM-1","itemData":{"URL":"http://iv.iiarjournals.org/content/27/6/669.short","accessed":{"date-parts":[["2020","7","9"]]},"id":"ITEM-1","issued":{"date-parts":[["0"]]},"title":"Role of Cytokines as a Double-edged Sword in Sepsis","type":"webpage"},"uris":["http://www.mendeley.com/documents/?uuid=68f89f19-c79a-3762-956d-0853ab114a9c"]}],"mendeley":{"formattedCitation":"(129)","plainTextFormattedCitation":"(129)","previouslyFormattedCitation":"(129)"},"properties":{"noteIndex":0},"schema":"https://github.com/citation-style-language/schema/raw/master/csl-citation.json"}</w:instrText>
      </w:r>
      <w:r>
        <w:fldChar w:fldCharType="separate"/>
      </w:r>
      <w:r w:rsidR="00013FE6" w:rsidRPr="00013FE6">
        <w:rPr>
          <w:noProof/>
        </w:rPr>
        <w:t>(129)</w:t>
      </w:r>
      <w:r>
        <w:fldChar w:fldCharType="end"/>
      </w:r>
      <w:r w:rsidRPr="00C24AD3">
        <w:t>.</w:t>
      </w:r>
    </w:p>
    <w:p w14:paraId="27A96CD3" w14:textId="75F7DCD6" w:rsidR="004D1BAE" w:rsidRDefault="004D1BAE" w:rsidP="004D1BAE">
      <w:pPr>
        <w:rPr>
          <w:rFonts w:ascii="Tahoma" w:hAnsi="Tahoma" w:cs="Tahoma"/>
          <w:color w:val="333333"/>
          <w:sz w:val="21"/>
          <w:szCs w:val="21"/>
          <w:shd w:val="clear" w:color="auto" w:fill="FFFFFF"/>
        </w:rPr>
      </w:pPr>
      <w:r>
        <w:t>Başka bir deneysel h</w:t>
      </w:r>
      <w:r w:rsidRPr="003B5A12">
        <w:t xml:space="preserve">ayvan </w:t>
      </w:r>
      <w:r>
        <w:t>çalışmasında</w:t>
      </w:r>
      <w:r w:rsidRPr="003B5A12">
        <w:t>, MCP-1'in inhibisyonunun TNF-α, IL-1β, IL-6 ve diğer enflamatuar faktörlerin makrofaj salınımını azaltabildiğini ve sepsis farelerinin hayatta kalma oranını artırabildiğini gözlemlemiştir</w:t>
      </w:r>
      <w:r>
        <w:t xml:space="preserve"> </w:t>
      </w:r>
      <w:r>
        <w:fldChar w:fldCharType="begin" w:fldLock="1"/>
      </w:r>
      <w:r w:rsidR="001C4787">
        <w:instrText>ADDIN CSL_CITATION {"citationItems":[{"id":"ITEM-1","itemData":{"DOI":"10.1016/j.intimp.2008.01.033","ISSN":"15675769","abstract":"Sepsis is a complex clinical syndrome resulting from a harmful host inflammatory response to infection. Similarly, lipopolysaccharide (LPS) induced endotoxemia is marked by the activation of inflammatory responses, which can lead to shock, multiple organ damage and even death. Inflammatory mediator, chemokines are known to play an important role in the pathogenesis of sepsis and endotoxemia. Monocyte chemoattractant protein (MCP)-1, a prototype of CC chemokines, is a potent chemoattractant and a regulatory mediator involved in a variety of inflammatory diseases. The objective of this study is to investigate the role of MCP-1, by using bindarit, a blocker of MCP-1 synthesis, in murine models of sepsis and endotoxemia. Treatment with bindarit both prophylactically and therapeutically significantly (P &lt; 0.05) reduced MCP-1 levels in the lungs and liver in both sepsis and endotoxemia. In addition, prophylactic and therapeutic treatment with bindarit significantly (P &lt; 0.05) protected mice against sepsis and endotoxemia, as evidenced by the attenuation in lung and liver myeloperoxidase (MPO) activity, an indicator of neutrophil recruitment. The protective effect of bindarit was further confirmed by histological examination of lung and liver sections. Treatment with bindarit reduced lung and liver injury as indicated by decreased thickening of alveolar and neutrophil infiltration in CLP-induced sepsis and LPS-induced endotoxemia. Considering these results, we propose that anti-MCP-1 strategies may be of potential therapeutic value in the treatment of sepsis and endotoxemia. © 2008 Elsevier B.V. All rights reserved.","author":[{"dropping-particle":"","family":"Ramnath","given":"Raina Devi","non-dropping-particle":"","parse-names":false,"suffix":""},{"dropping-particle":"","family":"Ng","given":"Siaw Wei","non-dropping-particle":"","parse-names":false,"suffix":""},{"dropping-particle":"","family":"Guglielmotti","given":"Angelo","non-dropping-particle":"","parse-names":false,"suffix":""},{"dropping-particle":"","family":"Bhatia","given":"Madhav","non-dropping-particle":"","parse-names":false,"suffix":""}],"container-title":"International Immunopharmacology","id":"ITEM-1","issue":"6","issued":{"date-parts":[["2008","6","1"]]},"page":"810-818","publisher":"Elsevier","title":"Role of MCP-1 in endotoxemia and sepsis","type":"article-journal","volume":"8"},"uris":["http://www.mendeley.com/documents/?uuid=b1f5b200-a4bb-3f21-ab1c-d302b644b622"]}],"mendeley":{"formattedCitation":"(130)","plainTextFormattedCitation":"(130)","previouslyFormattedCitation":"(130)"},"properties":{"noteIndex":0},"schema":"https://github.com/citation-style-language/schema/raw/master/csl-citation.json"}</w:instrText>
      </w:r>
      <w:r>
        <w:fldChar w:fldCharType="separate"/>
      </w:r>
      <w:r w:rsidR="00013FE6" w:rsidRPr="00013FE6">
        <w:rPr>
          <w:noProof/>
        </w:rPr>
        <w:t>(130)</w:t>
      </w:r>
      <w:r>
        <w:fldChar w:fldCharType="end"/>
      </w:r>
      <w:r w:rsidRPr="003B5A12">
        <w:t>.</w:t>
      </w:r>
      <w:r>
        <w:rPr>
          <w:rFonts w:ascii="Tahoma" w:hAnsi="Tahoma" w:cs="Tahoma"/>
          <w:color w:val="333333"/>
          <w:sz w:val="21"/>
          <w:szCs w:val="21"/>
          <w:shd w:val="clear" w:color="auto" w:fill="FFFFFF"/>
        </w:rPr>
        <w:t xml:space="preserve"> </w:t>
      </w:r>
    </w:p>
    <w:p w14:paraId="29C0AFEC" w14:textId="2C721622" w:rsidR="004D1BAE" w:rsidRDefault="004D1BAE" w:rsidP="004D1BAE">
      <w:r w:rsidRPr="003F6E72">
        <w:t>Yan ve ark. 17 sitokini değerlendirdikleri bir çalışmada IL-1β, IL-4, IL-6, IL-8</w:t>
      </w:r>
      <w:r w:rsidR="009F02C6">
        <w:t>, MCP-1 ve G-CSF’n</w:t>
      </w:r>
      <w:r>
        <w:t xml:space="preserve">in yüksekliğinin </w:t>
      </w:r>
      <w:r w:rsidRPr="003F6E72">
        <w:t>erken dönem mortalite ile ilişkili olduğunu belirtmişlerdir</w:t>
      </w:r>
      <w:r>
        <w:rPr>
          <w:rFonts w:ascii="Tahoma" w:hAnsi="Tahoma" w:cs="Tahoma"/>
          <w:color w:val="333333"/>
          <w:sz w:val="21"/>
          <w:szCs w:val="21"/>
          <w:shd w:val="clear" w:color="auto" w:fill="FFFFFF"/>
        </w:rPr>
        <w:t xml:space="preserve"> </w:t>
      </w:r>
      <w:r>
        <w:fldChar w:fldCharType="begin" w:fldLock="1"/>
      </w:r>
      <w:r>
        <w:instrText>ADDIN CSL_CITATION {"citationItems":[{"id":"ITEM-1","itemData":{"DOI":"10.3109/08830185.2014.889129","ISSN":"0883-0185","abstract":"Despite the progress made in the clinical management of sepsis, sepsis morbidity and mortality rates remain high. The inflammatory pathogenesis and organ injury leading to death from sepsis are not fully understood for vital organs, especially the liver. Only recently has the role of the liver in sepsis begun to be revealed. Pre-existing liver dysfunction is a risk factor for the progression of infection to sepsis. Liver dysfunction after sepsis is an independent risk factor for multiple organ dysfunction and sepsis-induced death. The liver works as a lymphoid organ in response to sepsis. Acting as a double-edged sword in sepsis, the liver-mediated immune response is responsible for clearing bacteria and toxins but also causes inflammation, immunosuppression, and organ damage. Attenuating liver injury and restoring liver function lowers morbidity and mortality rates in patients with sepsis. This review summarizes the central role of liver in the host immune response to sepsis and in clinical outcomes.","author":[{"dropping-particle":"","family":"Yan","given":"Jun","non-dropping-particle":"","parse-names":false,"suffix":""},{"dropping-particle":"","family":"Li","given":"Song Shulin","non-dropping-particle":"","parse-names":false,"suffix":""},{"dropping-particle":"","family":"Li","given":"Song Shulin","non-dropping-particle":"","parse-names":false,"suffix":""}],"container-title":"International Reviews of Immunology","id":"ITEM-1","issue":"6","issued":{"date-parts":[["2014","11","2"]]},"page":"498-510","publisher":"Informa Healthcare","title":"The Role of the Liver in Sepsis","type":"article-journal","volume":"33"},"uris":["http://www.mendeley.com/documents/?uuid=f23f5444-cc6d-4a9c-bb10-58eb305c6725"]}],"mendeley":{"formattedCitation":"(75)","plainTextFormattedCitation":"(75)","previouslyFormattedCitation":"(75)"},"properties":{"noteIndex":0},"schema":"https://github.com/citation-style-language/schema/raw/master/csl-citation.json"}</w:instrText>
      </w:r>
      <w:r>
        <w:fldChar w:fldCharType="separate"/>
      </w:r>
      <w:r w:rsidRPr="0085653B">
        <w:rPr>
          <w:noProof/>
        </w:rPr>
        <w:t>(75)</w:t>
      </w:r>
      <w:r>
        <w:fldChar w:fldCharType="end"/>
      </w:r>
      <w:r>
        <w:t>.</w:t>
      </w:r>
    </w:p>
    <w:p w14:paraId="6029BF55" w14:textId="5A8DC1FA" w:rsidR="004D1BAE" w:rsidRDefault="004D1BAE" w:rsidP="004D1BAE">
      <w:pPr>
        <w:rPr>
          <w:shd w:val="clear" w:color="auto" w:fill="FFFFFF"/>
        </w:rPr>
      </w:pPr>
      <w:r>
        <w:rPr>
          <w:shd w:val="clear" w:color="auto" w:fill="FFFFFF"/>
        </w:rPr>
        <w:t xml:space="preserve">Platz ve </w:t>
      </w:r>
      <w:r w:rsidR="003B1EAA">
        <w:rPr>
          <w:shd w:val="clear" w:color="auto" w:fill="FFFFFF"/>
        </w:rPr>
        <w:t>ark.</w:t>
      </w:r>
      <w:r>
        <w:rPr>
          <w:shd w:val="clear" w:color="auto" w:fill="FFFFFF"/>
        </w:rPr>
        <w:t xml:space="preserve"> yaptığı bir çalışmada ortalama IL-10 seviyeleri, ciddi enfeksiyonları olan hastalarda artmıştır. IFN-</w:t>
      </w:r>
      <w:r w:rsidRPr="009F5620">
        <w:t>γ</w:t>
      </w:r>
      <w:r>
        <w:rPr>
          <w:shd w:val="clear" w:color="auto" w:fill="FFFFFF"/>
        </w:rPr>
        <w:t>, ölümcül enfeksiyon sırasında önemli ölçüde artmıştır ve tüm kontrol gruplarında normal aralıkta kalmıştır. IFN-</w:t>
      </w:r>
      <w:r w:rsidRPr="00F75AC2">
        <w:t>γ</w:t>
      </w:r>
      <w:r w:rsidR="009F02C6">
        <w:t>’</w:t>
      </w:r>
      <w:r>
        <w:rPr>
          <w:shd w:val="clear" w:color="auto" w:fill="FFFFFF"/>
        </w:rPr>
        <w:t>ye benzer şekilde, IL-6</w:t>
      </w:r>
      <w:r w:rsidR="006D36C8">
        <w:rPr>
          <w:shd w:val="clear" w:color="auto" w:fill="FFFFFF"/>
        </w:rPr>
        <w:t>’</w:t>
      </w:r>
      <w:r>
        <w:rPr>
          <w:shd w:val="clear" w:color="auto" w:fill="FFFFFF"/>
        </w:rPr>
        <w:t xml:space="preserve">da ölümcül enfeksiyonun geç seyrinde artmıştır. IL-4'teki artış her iki olayda da sadece hastaların %50'sinde meydana gelmiştir </w:t>
      </w:r>
      <w:r>
        <w:rPr>
          <w:shd w:val="clear" w:color="auto" w:fill="FFFFFF"/>
        </w:rPr>
        <w:fldChar w:fldCharType="begin" w:fldLock="1"/>
      </w:r>
      <w:r w:rsidR="001C4787">
        <w:rPr>
          <w:shd w:val="clear" w:color="auto" w:fill="FFFFFF"/>
        </w:rPr>
        <w:instrText>ADDIN CSL_CITATION {"citationItems":[{"id":"ITEM-1","itemData":{"DOI":"10.1097/00007890-199611270-00011","ISSN":"00411337","abstract":"Despite improvements in immunosuppression, rejection occurs in 50% of liver transplant patients and may cause significant morbidity. The most frequent cause of death after liver transplantation is severe infection. Determination of the cytokine network may lead to earlier detection of patients at risk for severe rejection and infection. For this purpose, 81 patients with 85 liver transplants were monitored for cytokines and neopterin on a daily basis. During the first post-operative month, 28 patients (34.6%) developed acute rejection; 14 patients were successfully treated with methylprednisolone (steroid-sensitive rejection), while 14 patients required additional treatment with FK506 and OKT3 (steroid-resistant rejection). Ten patients developed severe infections, and 11 patients experienced asymptomatic cholangitis. Patients with an uneventful postoperative course (n=37) were the control group. One-year patient survival was 88.9%: 1 patient died because of chronic rejection and Pseudomonas urosepsis; a further 4 patients died of aspergillus pneumonia and bacterial sepsis. Soluble TNF- RII, sIL-2R-, and IL-10 levels were significantly elevated 3 days prior to or at the onset of acute steroid-resistant rejection (P≤0.01 versus steroid- sensitive rejection and on uneventful postoperative course). An increase in IL-8, neopterin, and sTNF-RII was indicative of severe infection 3 days prior to onset of infection. In this group of patients, a simultaneous increase in IL-10 indicated a lethal outcome of severe infection. During the second week of acute steroid-resistant rejection and lethal infection, a significant rise in IL-1β, IFN-γ, and IL-6 was observed (P≤0.01 versus control groups). The different patterns in neopterin- and cytokine-increase could differentiate between severe rejection and severe infection. Furthermore, the increase in these parameters indicated severe rejection-i.e., steroid resistance at the onset of acute rejection-which could prompt us to initiate rescue therapy immediately. The ability to detect patients at risk for severe or lethal infection may result in intensified infectious screening and more aggressive antiinfectious treatment. Therefore, routine monitoring of these parameters may lead to changes in therapeutic management of severe acute rejection and infection after liver transplantation.","author":[{"dropping-particle":"","family":"Platz","given":"Klaus Peter","non-dropping-particle":"","parse-names":false,"suffix":""},{"dropping-particle":"","family":"Mueller","given":"Andrea R.","non-dropping-particle":"","parse-names":false,"suffix":""},{"dropping-particle":"","family":"Rossaint","given":"Rolf","non-dropping-particle":"","parse-names":false,"suffix":""},{"dropping-particle":"","family":"Steinmüller","given":"Thomas","non-dropping-particle":"","parse-names":false,"suffix":""},{"dropping-particle":"","family":"Lemmens","given":"H. Peter","non-dropping-particle":"","parse-names":false,"suffix":""},{"dropping-particle":"","family":"Lobeck","given":"Hartmut","non-dropping-particle":"","parse-names":false,"suffix":""},{"dropping-particle":"","family":"Neuhaus","given":"Peter","non-dropping-particle":"","parse-names":false,"suffix":""}],"container-title":"Transplantation","id":"ITEM-1","issue":"10","issued":{"date-parts":[["1996","11","27"]]},"page":"1441-1450","publisher":"Lippincott Williams and Wilkins","title":"Cytokine pattern during rejection and infection after liver transplantation - Improvements in postoperative monitoring?","type":"article-journal","volume":"62"},"uris":["http://www.mendeley.com/documents/?uuid=fb644dfb-71ba-3567-a8d3-d703ee3567fb"]}],"mendeley":{"formattedCitation":"(118)","plainTextFormattedCitation":"(118)","previouslyFormattedCitation":"(118)"},"properties":{"noteIndex":0},"schema":"https://github.com/citation-style-language/schema/raw/master/csl-citation.json"}</w:instrText>
      </w:r>
      <w:r>
        <w:rPr>
          <w:shd w:val="clear" w:color="auto" w:fill="FFFFFF"/>
        </w:rPr>
        <w:fldChar w:fldCharType="separate"/>
      </w:r>
      <w:r w:rsidR="00013FE6" w:rsidRPr="00013FE6">
        <w:rPr>
          <w:noProof/>
          <w:shd w:val="clear" w:color="auto" w:fill="FFFFFF"/>
        </w:rPr>
        <w:t>(118)</w:t>
      </w:r>
      <w:r>
        <w:rPr>
          <w:shd w:val="clear" w:color="auto" w:fill="FFFFFF"/>
        </w:rPr>
        <w:fldChar w:fldCharType="end"/>
      </w:r>
      <w:bookmarkStart w:id="582" w:name="_Toc46495224"/>
      <w:r w:rsidR="002E7710">
        <w:t xml:space="preserve">. Yaptığımız </w:t>
      </w:r>
      <w:r w:rsidR="00B21360">
        <w:t>çalışmada</w:t>
      </w:r>
      <w:r w:rsidR="002E7710">
        <w:t>ki</w:t>
      </w:r>
      <w:r w:rsidR="00B21360">
        <w:t xml:space="preserve"> mortalite gelişen </w:t>
      </w:r>
      <w:r w:rsidR="00B21360" w:rsidRPr="00FA28BF">
        <w:t xml:space="preserve">grupta; IL-4, IL-6, IL-10 ve sHLA-G, </w:t>
      </w:r>
      <w:r w:rsidR="002E7710">
        <w:t xml:space="preserve">INR, </w:t>
      </w:r>
      <w:r w:rsidR="00B21360" w:rsidRPr="00FA28BF">
        <w:t>AST, ALT, LDH, amonyak, laktat düzeyleri daha yüksek olmasına rağmen istatistiksel olarak anlamlı değildi</w:t>
      </w:r>
      <w:r w:rsidR="002E7710">
        <w:t xml:space="preserve"> ancak </w:t>
      </w:r>
      <w:bookmarkEnd w:id="582"/>
      <w:r w:rsidR="002E7710">
        <w:t>b</w:t>
      </w:r>
      <w:r w:rsidR="002E7710" w:rsidRPr="00FA28BF">
        <w:t>ilirübin</w:t>
      </w:r>
      <w:r w:rsidR="002E7710">
        <w:t xml:space="preserve"> ve </w:t>
      </w:r>
      <w:r w:rsidR="002E7710" w:rsidRPr="00FA28BF">
        <w:t>PT</w:t>
      </w:r>
      <w:r w:rsidR="006D36C8">
        <w:t>Z</w:t>
      </w:r>
      <w:r w:rsidR="002E7710">
        <w:t xml:space="preserve"> seviyeleri anlamlı olarak yüksekti.</w:t>
      </w:r>
    </w:p>
    <w:p w14:paraId="3C9E0E79" w14:textId="566A505A" w:rsidR="004D1BAE" w:rsidRPr="007C56E8" w:rsidRDefault="004D1BAE" w:rsidP="004D1BAE">
      <w:pPr>
        <w:rPr>
          <w:highlight w:val="yellow"/>
        </w:rPr>
      </w:pPr>
      <w:r w:rsidRPr="007C56E8">
        <w:t>Sitokinler</w:t>
      </w:r>
      <w:r w:rsidR="00B21360">
        <w:t>in salınımı</w:t>
      </w:r>
      <w:r w:rsidRPr="007C56E8">
        <w:t xml:space="preserve"> kaskad şeklinde </w:t>
      </w:r>
      <w:r w:rsidR="00B21360">
        <w:t>olmaktadır</w:t>
      </w:r>
      <w:r w:rsidRPr="007C56E8">
        <w:t xml:space="preserve">. </w:t>
      </w:r>
      <w:r w:rsidR="002E7710">
        <w:t>Enfeksiyon tablosundaki hastada f</w:t>
      </w:r>
      <w:r w:rsidRPr="007C56E8">
        <w:t>arklı zamanlarda</w:t>
      </w:r>
      <w:r w:rsidR="002E7710">
        <w:t xml:space="preserve"> alınan kan </w:t>
      </w:r>
      <w:r w:rsidR="000A36FC">
        <w:t xml:space="preserve">örneklerinde </w:t>
      </w:r>
      <w:r w:rsidR="000A36FC" w:rsidRPr="007C56E8">
        <w:t>farklı</w:t>
      </w:r>
      <w:r w:rsidRPr="007C56E8">
        <w:t xml:space="preserve"> düzeylerde bulunabilirler. </w:t>
      </w:r>
      <w:r w:rsidRPr="00FA28BF">
        <w:t>Sitokinlerin seviyesi inflamasyonun fazına göre değiş</w:t>
      </w:r>
      <w:r w:rsidR="002E7710">
        <w:t>mekted</w:t>
      </w:r>
      <w:r w:rsidRPr="00FA28BF">
        <w:t xml:space="preserve">ir. </w:t>
      </w:r>
      <w:r>
        <w:t xml:space="preserve">Çalışmamızdaki </w:t>
      </w:r>
      <w:r>
        <w:lastRenderedPageBreak/>
        <w:t>h</w:t>
      </w:r>
      <w:r w:rsidRPr="00FA28BF">
        <w:t>astalar</w:t>
      </w:r>
      <w:r w:rsidR="002E7710">
        <w:t xml:space="preserve">ın </w:t>
      </w:r>
      <w:r w:rsidR="000A36FC">
        <w:t xml:space="preserve">hepsi </w:t>
      </w:r>
      <w:r w:rsidR="000A36FC" w:rsidRPr="00FA28BF">
        <w:t>aynı</w:t>
      </w:r>
      <w:r w:rsidRPr="00FA28BF">
        <w:t xml:space="preserve"> sür</w:t>
      </w:r>
      <w:r>
        <w:t>eç içinde operasyona alınmadı ve operasyona karar verilene kadar her hastada farklı miktarda bekleme süresi vardı.</w:t>
      </w:r>
      <w:r w:rsidR="002E7710">
        <w:t xml:space="preserve"> </w:t>
      </w:r>
      <w:r w:rsidRPr="00FA28BF">
        <w:t>Bu durum sitokinlerin seviyelerindeki farklılıkları açıkla</w:t>
      </w:r>
      <w:r>
        <w:t>yabilir.</w:t>
      </w:r>
    </w:p>
    <w:p w14:paraId="169E15B2" w14:textId="257D57A1" w:rsidR="004D1BAE" w:rsidRDefault="004D1BAE" w:rsidP="004D1BAE">
      <w:pPr>
        <w:rPr>
          <w:rStyle w:val="Balk3Char"/>
          <w:rFonts w:cs="Times New Roman"/>
          <w:b w:val="0"/>
          <w:color w:val="FF0000"/>
        </w:rPr>
      </w:pPr>
      <w:bookmarkStart w:id="583" w:name="_Toc46154360"/>
      <w:bookmarkStart w:id="584" w:name="_Toc46495223"/>
      <w:r w:rsidRPr="00FA28BF">
        <w:t>Hastalarımızda biyokimyasal parametrelerin m</w:t>
      </w:r>
      <w:r>
        <w:t xml:space="preserve">ortalite ile ilişkisi incelendiğinde </w:t>
      </w:r>
      <w:r w:rsidRPr="00FA28BF">
        <w:t>PTZ ve bilirübin seviyeleri</w:t>
      </w:r>
      <w:r>
        <w:rPr>
          <w:rStyle w:val="Balk3Char"/>
          <w:b w:val="0"/>
          <w:color w:val="FF0000"/>
        </w:rPr>
        <w:t xml:space="preserve"> </w:t>
      </w:r>
      <w:r w:rsidRPr="00FA28BF">
        <w:t>ölen grupta anlamlı olarak daha yüksekti (p=0.009 ve p=0.006), fibrinojen ise ölen grupta anlamlı olarak düşüktü (p=0.001).</w:t>
      </w:r>
      <w:bookmarkEnd w:id="583"/>
      <w:bookmarkEnd w:id="584"/>
      <w:r>
        <w:rPr>
          <w:rStyle w:val="Balk3Char"/>
          <w:b w:val="0"/>
          <w:color w:val="FF0000"/>
        </w:rPr>
        <w:t xml:space="preserve"> </w:t>
      </w:r>
      <w:r w:rsidRPr="008529F6">
        <w:t>Bu durum hepatik yetmezlikle ilişkilendirilebilir.</w:t>
      </w:r>
      <w:r w:rsidRPr="008529F6">
        <w:rPr>
          <w:rStyle w:val="Balk3Char"/>
          <w:rFonts w:cs="Times New Roman"/>
          <w:b w:val="0"/>
          <w:color w:val="FF0000"/>
        </w:rPr>
        <w:t xml:space="preserve"> </w:t>
      </w:r>
    </w:p>
    <w:p w14:paraId="7495A45B" w14:textId="64FF106B" w:rsidR="004D1BAE" w:rsidRPr="00FA28BF" w:rsidRDefault="004D1BAE" w:rsidP="004D1BAE">
      <w:bookmarkStart w:id="585" w:name="_Toc46495225"/>
      <w:r w:rsidRPr="00FA28BF">
        <w:t>TREM-1, TGF-β, CRP, prokalsitonin, albümin, GGT, ALP, WBC, lenfosit, nötrofil, hematokrit, hemoglobin, , platelet seviyeleri yaşayan hastalarda daha yüksek bulunmasına karşın p değeri anlamlı değildi</w:t>
      </w:r>
      <w:bookmarkStart w:id="586" w:name="_Toc46154363"/>
      <w:r w:rsidRPr="00FA28BF">
        <w:t>. TNF-α, IFN-</w:t>
      </w:r>
      <w:bookmarkEnd w:id="585"/>
      <w:bookmarkEnd w:id="586"/>
      <w:r w:rsidRPr="00FA28BF">
        <w:t xml:space="preserve">γ, IL-17 tüm gruplarda benzer </w:t>
      </w:r>
      <w:r w:rsidR="000A36FC" w:rsidRPr="00FA28BF">
        <w:t>seviyelerde</w:t>
      </w:r>
      <w:r w:rsidRPr="00FA28BF">
        <w:t xml:space="preserve"> bulundu.</w:t>
      </w:r>
    </w:p>
    <w:p w14:paraId="00594259" w14:textId="0769C1BC" w:rsidR="004D641E" w:rsidRPr="00FA28BF" w:rsidRDefault="004D641E" w:rsidP="004D641E">
      <w:r w:rsidRPr="00D259F9">
        <w:t>Kumar</w:t>
      </w:r>
      <w:r>
        <w:t xml:space="preserve"> ve </w:t>
      </w:r>
      <w:r w:rsidR="003B1EAA">
        <w:t>ark.</w:t>
      </w:r>
      <w:r>
        <w:t xml:space="preserve"> preoperatif abdominal sepsisle ilişkili prognostik faktörleri inceledikleri bir çalışmada, </w:t>
      </w:r>
      <w:r>
        <w:rPr>
          <w:color w:val="000000"/>
          <w:shd w:val="clear" w:color="auto" w:fill="FFFFFF"/>
        </w:rPr>
        <w:t xml:space="preserve">albümin ve hematokrit değerlerinin düşük olduğu durumda sistemik hipotansiyon ve sepsis riskinin arttığını </w:t>
      </w:r>
      <w:r>
        <w:t xml:space="preserve">bildirmişlerdir </w:t>
      </w:r>
      <w:r>
        <w:fldChar w:fldCharType="begin" w:fldLock="1"/>
      </w:r>
      <w:r w:rsidR="002F1C9D">
        <w:instrText>ADDIN CSL_CITATION {"citationItems":[{"id":"ITEM-1","itemData":{"DOI":"10.4103/0259-1162.164678","ISSN":"0259-1162","abstract":"CONTEXT Intra-abdominal sepsis following laparotomy for acute abdomen remains still a challenging condition. The understanding of various perioperative risk factors by anesthesiologists are crucial in optimum management these patients. AIMS The objective of this study is to assess the perioperative risk factors, which predicts the outcome of treatment. SETTINGS AND DESIGN This retrospective observational study of 603 patients who underwent Laparotomies between March 2012 and March 2015 at our University Medical College. Of 603 patients, 52 consecutive patients with intra-abdomen sepsis who underwent surgical procedures and admitted in Intensive Care Unit (ICU) were selected and analyzed for prognostic risk factors in relation to severity of the disease. SUBJECTS AND METHODS 52 consecutive patients who developed intra-abdominal sepsis following laparotomy was allocated one of two groups; Group Sepsis, patients with peritonitis without systemic hypotension (mean arterial pressure [MAP] &gt;60 mm of Hg); and Group septic shock, patients with peritonitis with systemic hypotension (mean arterial pressure [MAP] &lt;60 mm of Hg) and patients were analyzed for prognostic risk factors. STATISTICAL ANALYSIS USED Categorical variables were analyzed by using Fisher's exact (two-tail) test and continuous variable were analyzed by using Mann-Whitney (two-tail) U-test. RESULTS Out of 603 patients who underwent laparotomy 52 patients developed an intra-abdominal septic complication. Of these 52 cases studied 28 patients developed septic shock and required a longer duration of admission in ICU and more inotropic support. Preoperative albumin and hematocrit level were significantly low in septic shock patients as compared to the patients with sepsis without systemic hypotension. PaCO2: FiO2 was also significantly low in these patients. CONCLUSIONS Preoperative low hematocrit, low albumin level, and delay in laparotomy more than 72 h were also associated with adverse outcome in the patients with intra-abdominal sepsis. Clinicians should maintain equipoise on this topic pending prospective randomized clinical trials.","author":[{"dropping-particle":"","family":"Arun Kumar","given":"RV","non-dropping-particle":"","parse-names":false,"suffix":""},{"dropping-particle":"","family":"Channabasappa","given":"ShivakumarM","non-dropping-particle":"","parse-names":false,"suffix":""}],"container-title":"Anesthesia: Essays and Researches","id":"ITEM-1","issue":"1","issued":{"date-parts":[["2016"]]},"page":"50","publisher":"Medknow","title":"A retrospective cohort study of perioperative prognostic factors associated with intra-abdominal sepsis","type":"article-journal","volume":"10"},"uris":["http://www.mendeley.com/documents/?uuid=7914ef6b-73c3-34ee-bd6d-a4636854b924"]}],"mendeley":{"formattedCitation":"(122)","plainTextFormattedCitation":"(122)","previouslyFormattedCitation":"(122)"},"properties":{"noteIndex":0},"schema":"https://github.com/citation-style-language/schema/raw/master/csl-citation.json"}</w:instrText>
      </w:r>
      <w:r>
        <w:fldChar w:fldCharType="separate"/>
      </w:r>
      <w:r w:rsidR="0067471B" w:rsidRPr="0067471B">
        <w:rPr>
          <w:noProof/>
        </w:rPr>
        <w:t>(122)</w:t>
      </w:r>
      <w:r>
        <w:fldChar w:fldCharType="end"/>
      </w:r>
      <w:r>
        <w:t>.</w:t>
      </w:r>
      <w:r w:rsidRPr="00824DC4">
        <w:rPr>
          <w:color w:val="000000"/>
          <w:shd w:val="clear" w:color="auto" w:fill="FFFFFF"/>
        </w:rPr>
        <w:t xml:space="preserve"> </w:t>
      </w:r>
      <w:r w:rsidRPr="00FA28BF">
        <w:t>Hastalarımızda hematokrit değeri</w:t>
      </w:r>
      <w:r>
        <w:t>nin</w:t>
      </w:r>
      <w:r w:rsidR="001F7D15">
        <w:t xml:space="preserve"> 24’</w:t>
      </w:r>
      <w:r w:rsidRPr="00FA28BF">
        <w:t xml:space="preserve">ün altında </w:t>
      </w:r>
      <w:r>
        <w:t>olması,</w:t>
      </w:r>
      <w:r w:rsidRPr="00FA28BF">
        <w:t xml:space="preserve"> mortaliteyi 6.8 kat arttıran bağımsız risk faktörü olarak bulundu.</w:t>
      </w:r>
    </w:p>
    <w:p w14:paraId="56974000" w14:textId="10B2B0E1" w:rsidR="005724D0" w:rsidRPr="00255AEF" w:rsidRDefault="005E6A39" w:rsidP="00577AF4">
      <w:pPr>
        <w:rPr>
          <w:shd w:val="clear" w:color="auto" w:fill="FFFFFF"/>
        </w:rPr>
      </w:pPr>
      <w:r>
        <w:rPr>
          <w:shd w:val="clear" w:color="auto" w:fill="FFFFFF"/>
        </w:rPr>
        <w:t xml:space="preserve">Platz ve </w:t>
      </w:r>
      <w:r w:rsidR="003B1EAA">
        <w:rPr>
          <w:shd w:val="clear" w:color="auto" w:fill="FFFFFF"/>
        </w:rPr>
        <w:t>ark.</w:t>
      </w:r>
      <w:r>
        <w:rPr>
          <w:shd w:val="clear" w:color="auto" w:fill="FFFFFF"/>
        </w:rPr>
        <w:t xml:space="preserve"> karaciğer nakli sonrasında enfeksiyon sitokin ilişkisini inceledikleri bir </w:t>
      </w:r>
      <w:r w:rsidR="005724D0">
        <w:rPr>
          <w:shd w:val="clear" w:color="auto" w:fill="FFFFFF"/>
        </w:rPr>
        <w:t>çalışmada ciddi enfeksiyonu olan kolanjitli hastalarla, postoperatif dönemde sorunsuz seyreden hastaların ortalama CRP düzeyleri kıyaslamasında anlamlı bir artış gözlen</w:t>
      </w:r>
      <w:r>
        <w:rPr>
          <w:shd w:val="clear" w:color="auto" w:fill="FFFFFF"/>
        </w:rPr>
        <w:t>miştir</w:t>
      </w:r>
      <w:r w:rsidR="005724D0">
        <w:rPr>
          <w:shd w:val="clear" w:color="auto" w:fill="FFFFFF"/>
        </w:rPr>
        <w:t xml:space="preserve">. Şiddetli enfeksiyonlar nedeniyle ölen hastalarda trombosit sayısında ve </w:t>
      </w:r>
      <w:r w:rsidR="001F7D15">
        <w:rPr>
          <w:shd w:val="clear" w:color="auto" w:fill="FFFFFF"/>
        </w:rPr>
        <w:t>PTZ’de</w:t>
      </w:r>
      <w:r w:rsidR="005724D0">
        <w:rPr>
          <w:shd w:val="clear" w:color="auto" w:fill="FFFFFF"/>
        </w:rPr>
        <w:t xml:space="preserve"> önemli bir azalma geliş</w:t>
      </w:r>
      <w:r>
        <w:rPr>
          <w:shd w:val="clear" w:color="auto" w:fill="FFFFFF"/>
        </w:rPr>
        <w:t>miş</w:t>
      </w:r>
      <w:r w:rsidR="005724D0">
        <w:rPr>
          <w:shd w:val="clear" w:color="auto" w:fill="FFFFFF"/>
        </w:rPr>
        <w:t>ti</w:t>
      </w:r>
      <w:r>
        <w:rPr>
          <w:shd w:val="clear" w:color="auto" w:fill="FFFFFF"/>
        </w:rPr>
        <w:t>r</w:t>
      </w:r>
      <w:r w:rsidR="005724D0">
        <w:rPr>
          <w:shd w:val="clear" w:color="auto" w:fill="FFFFFF"/>
        </w:rPr>
        <w:t xml:space="preserve"> </w:t>
      </w:r>
      <w:r w:rsidR="005724D0">
        <w:rPr>
          <w:shd w:val="clear" w:color="auto" w:fill="FFFFFF"/>
        </w:rPr>
        <w:fldChar w:fldCharType="begin" w:fldLock="1"/>
      </w:r>
      <w:r w:rsidR="001C4787">
        <w:rPr>
          <w:shd w:val="clear" w:color="auto" w:fill="FFFFFF"/>
        </w:rPr>
        <w:instrText>ADDIN CSL_CITATION {"citationItems":[{"id":"ITEM-1","itemData":{"DOI":"10.1097/00007890-199611270-00011","ISSN":"00411337","abstract":"Despite improvements in immunosuppression, rejection occurs in 50% of liver transplant patients and may cause significant morbidity. The most frequent cause of death after liver transplantation is severe infection. Determination of the cytokine network may lead to earlier detection of patients at risk for severe rejection and infection. For this purpose, 81 patients with 85 liver transplants were monitored for cytokines and neopterin on a daily basis. During the first post-operative month, 28 patients (34.6%) developed acute rejection; 14 patients were successfully treated with methylprednisolone (steroid-sensitive rejection), while 14 patients required additional treatment with FK506 and OKT3 (steroid-resistant rejection). Ten patients developed severe infections, and 11 patients experienced asymptomatic cholangitis. Patients with an uneventful postoperative course (n=37) were the control group. One-year patient survival was 88.9%: 1 patient died because of chronic rejection and Pseudomonas urosepsis; a further 4 patients died of aspergillus pneumonia and bacterial sepsis. Soluble TNF- RII, sIL-2R-, and IL-10 levels were significantly elevated 3 days prior to or at the onset of acute steroid-resistant rejection (P≤0.01 versus steroid- sensitive rejection and on uneventful postoperative course). An increase in IL-8, neopterin, and sTNF-RII was indicative of severe infection 3 days prior to onset of infection. In this group of patients, a simultaneous increase in IL-10 indicated a lethal outcome of severe infection. During the second week of acute steroid-resistant rejection and lethal infection, a significant rise in IL-1β, IFN-γ, and IL-6 was observed (P≤0.01 versus control groups). The different patterns in neopterin- and cytokine-increase could differentiate between severe rejection and severe infection. Furthermore, the increase in these parameters indicated severe rejection-i.e., steroid resistance at the onset of acute rejection-which could prompt us to initiate rescue therapy immediately. The ability to detect patients at risk for severe or lethal infection may result in intensified infectious screening and more aggressive antiinfectious treatment. Therefore, routine monitoring of these parameters may lead to changes in therapeutic management of severe acute rejection and infection after liver transplantation.","author":[{"dropping-particle":"","family":"Platz","given":"Klaus Peter","non-dropping-particle":"","parse-names":false,"suffix":""},{"dropping-particle":"","family":"Mueller","given":"Andrea R.","non-dropping-particle":"","parse-names":false,"suffix":""},{"dropping-particle":"","family":"Rossaint","given":"Rolf","non-dropping-particle":"","parse-names":false,"suffix":""},{"dropping-particle":"","family":"Steinmüller","given":"Thomas","non-dropping-particle":"","parse-names":false,"suffix":""},{"dropping-particle":"","family":"Lemmens","given":"H. Peter","non-dropping-particle":"","parse-names":false,"suffix":""},{"dropping-particle":"","family":"Lobeck","given":"Hartmut","non-dropping-particle":"","parse-names":false,"suffix":""},{"dropping-particle":"","family":"Neuhaus","given":"Peter","non-dropping-particle":"","parse-names":false,"suffix":""}],"container-title":"Transplantation","id":"ITEM-1","issue":"10","issued":{"date-parts":[["1996","11","27"]]},"page":"1441-1450","publisher":"Lippincott Williams and Wilkins","title":"Cytokine pattern during rejection and infection after liver transplantation - Improvements in postoperative monitoring?","type":"article-journal","volume":"62"},"uris":["http://www.mendeley.com/documents/?uuid=fb644dfb-71ba-3567-a8d3-d703ee3567fb"]}],"mendeley":{"formattedCitation":"(118)","plainTextFormattedCitation":"(118)","previouslyFormattedCitation":"(118)"},"properties":{"noteIndex":0},"schema":"https://github.com/citation-style-language/schema/raw/master/csl-citation.json"}</w:instrText>
      </w:r>
      <w:r w:rsidR="005724D0">
        <w:rPr>
          <w:shd w:val="clear" w:color="auto" w:fill="FFFFFF"/>
        </w:rPr>
        <w:fldChar w:fldCharType="separate"/>
      </w:r>
      <w:r w:rsidR="00013FE6" w:rsidRPr="00013FE6">
        <w:rPr>
          <w:noProof/>
          <w:shd w:val="clear" w:color="auto" w:fill="FFFFFF"/>
        </w:rPr>
        <w:t>(118)</w:t>
      </w:r>
      <w:r w:rsidR="005724D0">
        <w:rPr>
          <w:shd w:val="clear" w:color="auto" w:fill="FFFFFF"/>
        </w:rPr>
        <w:fldChar w:fldCharType="end"/>
      </w:r>
      <w:r w:rsidR="005724D0">
        <w:rPr>
          <w:shd w:val="clear" w:color="auto" w:fill="FFFFFF"/>
        </w:rPr>
        <w:t>.</w:t>
      </w:r>
      <w:r w:rsidR="00577AF4">
        <w:rPr>
          <w:shd w:val="clear" w:color="auto" w:fill="FFFFFF"/>
        </w:rPr>
        <w:t xml:space="preserve"> Yaptığımız bu ç</w:t>
      </w:r>
      <w:r w:rsidR="00577AF4">
        <w:t>alışmad</w:t>
      </w:r>
      <w:r w:rsidR="005724D0">
        <w:t>a</w:t>
      </w:r>
      <w:r w:rsidR="00577AF4">
        <w:t>,</w:t>
      </w:r>
      <w:r w:rsidR="005724D0">
        <w:t xml:space="preserve"> mortalite gelişen ve yaşayan hastalarda</w:t>
      </w:r>
      <w:r w:rsidR="00577AF4">
        <w:t>,</w:t>
      </w:r>
      <w:r w:rsidR="005724D0">
        <w:t xml:space="preserve"> p</w:t>
      </w:r>
      <w:r w:rsidR="005724D0" w:rsidRPr="00255AEF">
        <w:rPr>
          <w:shd w:val="clear" w:color="auto" w:fill="FFFFFF"/>
        </w:rPr>
        <w:t>latelet değer</w:t>
      </w:r>
      <w:r w:rsidR="00577AF4">
        <w:rPr>
          <w:shd w:val="clear" w:color="auto" w:fill="FFFFFF"/>
        </w:rPr>
        <w:t>leri</w:t>
      </w:r>
      <w:r w:rsidR="005724D0" w:rsidRPr="00255AEF">
        <w:rPr>
          <w:shd w:val="clear" w:color="auto" w:fill="FFFFFF"/>
        </w:rPr>
        <w:t xml:space="preserve"> </w:t>
      </w:r>
      <w:r w:rsidR="005724D0">
        <w:rPr>
          <w:shd w:val="clear" w:color="auto" w:fill="FFFFFF"/>
        </w:rPr>
        <w:t xml:space="preserve">normal sınırlara göre düşüktü ancak gruplar arasında </w:t>
      </w:r>
      <w:r w:rsidR="00577AF4">
        <w:rPr>
          <w:shd w:val="clear" w:color="auto" w:fill="FFFFFF"/>
        </w:rPr>
        <w:t xml:space="preserve">istatistiksel olarak </w:t>
      </w:r>
      <w:r w:rsidR="005724D0">
        <w:rPr>
          <w:shd w:val="clear" w:color="auto" w:fill="FFFFFF"/>
        </w:rPr>
        <w:t xml:space="preserve">anlamlı farklılık görülmedi (p=0.14). </w:t>
      </w:r>
      <w:r w:rsidR="00577AF4">
        <w:rPr>
          <w:shd w:val="clear" w:color="auto" w:fill="FFFFFF"/>
        </w:rPr>
        <w:t>Bizim elde ettiğimiz verilerde PTZ değeri yukarda</w:t>
      </w:r>
      <w:r w:rsidR="00794B7D">
        <w:rPr>
          <w:shd w:val="clear" w:color="auto" w:fill="FFFFFF"/>
        </w:rPr>
        <w:t>ki literatürün aksine uzamış</w:t>
      </w:r>
      <w:r w:rsidR="001F7D15">
        <w:rPr>
          <w:shd w:val="clear" w:color="auto" w:fill="FFFFFF"/>
        </w:rPr>
        <w:t>tı.</w:t>
      </w:r>
      <w:r w:rsidR="00794B7D">
        <w:rPr>
          <w:shd w:val="clear" w:color="auto" w:fill="FFFFFF"/>
        </w:rPr>
        <w:t xml:space="preserve"> PTZ değerleri </w:t>
      </w:r>
      <w:r w:rsidR="00577AF4">
        <w:rPr>
          <w:shd w:val="clear" w:color="auto" w:fill="FFFFFF"/>
        </w:rPr>
        <w:t>mortalite gelişen</w:t>
      </w:r>
      <w:r w:rsidR="005724D0">
        <w:rPr>
          <w:shd w:val="clear" w:color="auto" w:fill="FFFFFF"/>
        </w:rPr>
        <w:t xml:space="preserve"> gr</w:t>
      </w:r>
      <w:r w:rsidR="00577AF4">
        <w:rPr>
          <w:shd w:val="clear" w:color="auto" w:fill="FFFFFF"/>
        </w:rPr>
        <w:t xml:space="preserve">upta daha yüksek tespit edildi ve </w:t>
      </w:r>
      <w:r w:rsidR="005724D0">
        <w:rPr>
          <w:shd w:val="clear" w:color="auto" w:fill="FFFFFF"/>
        </w:rPr>
        <w:t xml:space="preserve">istatistiksel olarak anlamlı </w:t>
      </w:r>
      <w:r w:rsidR="00577AF4">
        <w:rPr>
          <w:shd w:val="clear" w:color="auto" w:fill="FFFFFF"/>
        </w:rPr>
        <w:t xml:space="preserve">görüldü </w:t>
      </w:r>
      <w:r w:rsidR="005724D0">
        <w:rPr>
          <w:shd w:val="clear" w:color="auto" w:fill="FFFFFF"/>
        </w:rPr>
        <w:t xml:space="preserve">(p=0.009). </w:t>
      </w:r>
    </w:p>
    <w:p w14:paraId="4F1B3B97" w14:textId="39F89D28" w:rsidR="002E3AB9" w:rsidRPr="005A1E29" w:rsidRDefault="001F7D15" w:rsidP="002E3AB9">
      <w:r>
        <w:t>Kadın-</w:t>
      </w:r>
      <w:r w:rsidR="002E3AB9">
        <w:t xml:space="preserve">erkek arasında yaş dağılımı benzerdi. Erkeklerde daha fazla primer non-fonksiyon görüldü. HAT ve perforasyon erkeklerde çocuklara daha </w:t>
      </w:r>
      <w:r w:rsidR="000A36FC">
        <w:t>sık görülmektedir</w:t>
      </w:r>
      <w:r w:rsidR="002E3AB9">
        <w:t xml:space="preserve">.  Erkek gruptaki hastalar daha çok çocuk yaşta idi ve çocuklarda nakile bağlı iskemi, perforasyon daha sık görülür. Perforasyonun sebebi çocuk yaş olması idi </w:t>
      </w:r>
      <w:r w:rsidR="002E3AB9">
        <w:fldChar w:fldCharType="begin" w:fldLock="1"/>
      </w:r>
      <w:r w:rsidR="001C4787">
        <w:instrText>ADDIN CSL_CITATION {"citationItems":[{"id":"ITEM-1","itemData":{"DOI":"10.5223/pghn.2013.16.4.207","ISSN":"22348840","abstract":"Long term outcomes after liver transplantation are major determinants of quality of life and of the value of this heroic treatment. As short term outcomes are excellent, our community is turning to take a harder look at long term outcomes. The purpose of this paper is to review these outcomes, and highlight proposed treatments, as well as pressing topics needing to be studied. A systemic review of the English literature was carried in PubMed, covering all papers addressing long term outcomes in pediatric liver transplant from 2000-2013. Late outcomes after pediatric liver transplant affect the liver graft in the form of chronic liver dysfunction. The causes include rejection particularly humoral rejection, but also de novo autoimmune hepatitis, and recurrent disease. The metabolic syndrome is a major factor in long term cardiovascular complication risk. Secondary infections, kidney dysfunction and malignancy remain a reality of those patients. There is growing evidence of late cognitive and executive function delays affecting daily life productivity as well as likely adherence. Finally, despite a good health status, quality of life measures are comparable to those of children with chronic diseases. Long term outcomes are the new frontier in pediatric liver transplantation. Much is needed to improve graft survival, but also to avoid systemic morbidities from long term immunosuppression. Quality of life is a new inclusive measure that will require interventions and innovative approaches respectful not only on the patients but also of their social circle.","author":[{"dropping-particle":"","family":"Yazigi","given":"Nada A.","non-dropping-particle":"","parse-names":false,"suffix":""}],"container-title":"Pediatric Gastroenterology, Hepatology and Nutrition","id":"ITEM-1","issue":"4","issued":{"date-parts":[["2013","12","1"]]},"page":"207-218","publisher":"Korean Society of Pediartic Gastroenterology, Hepatology and Nutrition","title":"Long term outcomes after pediatric liver transplantation","type":"article","volume":"16"},"uris":["http://www.mendeley.com/documents/?uuid=b913985d-ecdb-3eca-a8f7-9d21ea192f0f"]},{"id":"ITEM-2","itemData":{"DOI":"10.1111/j.1399-3046.2007.00829.x","ISSN":"13973142","abstract":"Bowel perforation is one of the causes of mortality after pediatric liver transplantation. The aim of this study was to evaluate the incidence, risk factors, clinical presentations, and outcomes of bowel perforation in pediatric liver recipients. This is a retrospective analysis of all pediatric patients who underwent liver transplantation at a single liver transplant center in Iran between 1999 and 2006. During this period 72 liver transplantations were performed in children &lt;18 yr. Twenty-two children underwent 33 re-explorations after liver transplantation. Five bowel perforations occurred in four children (incidence, 6.9%). One patient required two re-explorations. The median time between liver transplantation and the diagnosis of the bowel perforation was seven days. All patients had abdominal distention before re-exploration. The sites of perforation were jejunum (n = 3) and ileum (n = 2), and simple repair was performed in all cases. Three children had a history of prior Kasai operation. One of them received high dose of methylprednisolone before bowel perforation. Two children expired after bowel perforation (mortality rate, 50%). Bowel perforation is relatively frequent after pediatric liver transplantation. Among risk factors, prior Kasai operation may have a role. We observed that abdominal distention is a sign of bowel perforation and a high index of suspicion is required for rapidly diagnosis of this complication. The outcome of bowel perforation is poor and its mortality is high. Further studies are needed to establish real risk factors for this complication. © 2007 Blackwell Munksgaard.","author":[{"dropping-particle":"","family":"Dehghani","given":"Seyed Mohsen","non-dropping-particle":"","parse-names":false,"suffix":""},{"dropping-particle":"","family":"Nikeghbalian","given":"Saman","non-dropping-particle":"","parse-names":false,"suffix":""},{"dropping-particle":"","family":"Kazemi","given":"Koorosh","non-dropping-particle":"","parse-names":false,"suffix":""},{"dropping-particle":"","family":"Dehghani","given":"Masood","non-dropping-particle":"","parse-names":false,"suffix":""},{"dropping-particle":"","family":"Gholami","given":"Siavash","non-dropping-particle":"","parse-names":false,"suffix":""},{"dropping-particle":"","family":"Bahador","given":"Ali","non-dropping-particle":"","parse-names":false,"suffix":""},{"dropping-particle":"","family":"Salahi","given":"Heshmatollah","non-dropping-particle":"","parse-names":false,"suffix":""},{"dropping-particle":"","family":"Malek-Hosseini","given":"Seyed Ali","non-dropping-particle":"","parse-names":false,"suffix":""}],"container-title":"Pediatric Transplantation","id":"ITEM-2","issue":"2","issued":{"date-parts":[["2008","3","1"]]},"page":"146-149","publisher":"John Wiley &amp; Sons, Ltd","title":"Outcome of bowel perforation after pediatric liver transplantation","type":"article-journal","volume":"12"},"uris":["http://www.mendeley.com/documents/?uuid=3c02c2a2-eb89-31f6-980e-563921bae906"]}],"mendeley":{"formattedCitation":"(131,132)","plainTextFormattedCitation":"(131,132)","previouslyFormattedCitation":"(131,132)"},"properties":{"noteIndex":0},"schema":"https://github.com/citation-style-language/schema/raw/master/csl-citation.json"}</w:instrText>
      </w:r>
      <w:r w:rsidR="002E3AB9">
        <w:fldChar w:fldCharType="separate"/>
      </w:r>
      <w:r w:rsidR="00013FE6" w:rsidRPr="00013FE6">
        <w:rPr>
          <w:noProof/>
        </w:rPr>
        <w:t>(131,132)</w:t>
      </w:r>
      <w:r w:rsidR="002E3AB9">
        <w:fldChar w:fldCharType="end"/>
      </w:r>
      <w:r w:rsidR="002E3AB9">
        <w:t xml:space="preserve">. </w:t>
      </w:r>
    </w:p>
    <w:p w14:paraId="62C9EC04" w14:textId="1FBE517C" w:rsidR="002E3AB9" w:rsidRDefault="002E3AB9" w:rsidP="002E3AB9">
      <w:r>
        <w:t xml:space="preserve">Nasir ve </w:t>
      </w:r>
      <w:r w:rsidR="003B1EAA">
        <w:t>ark.</w:t>
      </w:r>
      <w:r>
        <w:t xml:space="preserve"> sepsiste mortalite ve cinsiyet ilişkisini araştırdıkları ve 97 hastanın değerlendirildiği bir çalışmada; erkeklerde mortalitenin kadınlara göre %70 daha fazla olduğu bulunmuştur. Kadınlarda immünolojik ve kardiyovasküler yanıt erkeklere göre daha iyidir </w:t>
      </w:r>
      <w:r>
        <w:fldChar w:fldCharType="begin" w:fldLock="1"/>
      </w:r>
      <w:r w:rsidR="001C4787">
        <w:instrText>ADDIN CSL_CITATION {"citationItems":[{"id":"ITEM-1","itemData":{"DOI":"10.12669/pjms.315.6925","ISSN":"1682024X","abstract":"Background and Objective: Sepsis remains a leading cause of death across the world, carrying a mortality rate of 20-50%. Women have been reported to be less likely to suffer from sepsis and to have a lower risk of mortality from sepsis compared to men. The objective of this study was to determine the relationship between gender and mortality in sepsis, and compare cytokine profiles of male and female patients. Methods: This was a prospective case series on 97 patients admitted with sepsis. Clinical and microbiological data was gathered, blood samples were collected for cytokine (IL-10, IL-6 and TNFa) levels and patients were followed up for clinical outcome. Results: There were 54% males and 46% females, with no significant difference of age or comorbids between genders. Respiratory tract infection was the commonest source of sepsis, and was more common in females (60%) compared to males (39%) (p=0.034). Males had a higher mortality (p=0.048, RR 1.73) and plasma IL-6 level(p=0.040) compared to females. Mean IL-6 plasma level was significantly (p&lt;0.01) higher in patients who died vs. who recovered. Conclusion: Our study shows that males with sepsis have a 70% greater mortality rate, and mortality is associated with a higher IL-6 plasma level.","author":[{"dropping-particle":"","family":"Nasir","given":"Nosheen","non-dropping-particle":"","parse-names":false,"suffix":""},{"dropping-particle":"","family":"Jamil","given":"Bushra","non-dropping-particle":"","parse-names":false,"suffix":""},{"dropping-particle":"","family":"Siddiqui","given":"Shahla","non-dropping-particle":"","parse-names":false,"suffix":""},{"dropping-particle":"","family":"Talat","given":"Najeeha","non-dropping-particle":"","parse-names":false,"suffix":""},{"dropping-particle":"","family":"Khan","given":"Fauzia A.","non-dropping-particle":"","parse-names":false,"suffix":""},{"dropping-particle":"","family":"Hussain","given":"Rabia","non-dropping-particle":"","parse-names":false,"suffix":""}],"container-title":"Pakistan Journal of Medical Sciences","id":"ITEM-1","issue":"5","issued":{"date-parts":[["2015"]]},"page":"1201-1206","publisher":"Professional Medical Publications","title":"Mortality in sepsis and its relationship with gender","type":"article-journal","volume":"31"},"uris":["http://www.mendeley.com/documents/?uuid=34f99e10-b6a5-4b08-96d5-181f5d9d47ba"]}],"mendeley":{"formattedCitation":"(133)","plainTextFormattedCitation":"(133)","previouslyFormattedCitation":"(133)"},"properties":{"noteIndex":0},"schema":"https://github.com/citation-style-language/schema/raw/master/csl-citation.json"}</w:instrText>
      </w:r>
      <w:r>
        <w:fldChar w:fldCharType="separate"/>
      </w:r>
      <w:r w:rsidR="00013FE6" w:rsidRPr="00013FE6">
        <w:rPr>
          <w:noProof/>
        </w:rPr>
        <w:t>(133)</w:t>
      </w:r>
      <w:r>
        <w:fldChar w:fldCharType="end"/>
      </w:r>
      <w:r>
        <w:t xml:space="preserve">. </w:t>
      </w:r>
    </w:p>
    <w:p w14:paraId="674620E4" w14:textId="2C23CC2C" w:rsidR="002E3AB9" w:rsidRDefault="002E3AB9" w:rsidP="002E3AB9">
      <w:pPr>
        <w:rPr>
          <w:shd w:val="clear" w:color="auto" w:fill="FFFFFF"/>
        </w:rPr>
      </w:pPr>
      <w:r w:rsidRPr="009F09C3">
        <w:lastRenderedPageBreak/>
        <w:t>Kawasaki</w:t>
      </w:r>
      <w:r w:rsidR="001F7D15">
        <w:t>’</w:t>
      </w:r>
      <w:r w:rsidRPr="009F09C3">
        <w:t>nin yaptığı deneysel çalışmada sepsisin</w:t>
      </w:r>
      <w:r w:rsidRPr="009F09C3">
        <w:rPr>
          <w:shd w:val="clear" w:color="auto" w:fill="FFFFFF"/>
        </w:rPr>
        <w:t xml:space="preserve"> patofizyolojik değişikliklerinde, karaciğerin </w:t>
      </w:r>
      <w:r w:rsidR="000A36FC" w:rsidRPr="009F09C3">
        <w:rPr>
          <w:shd w:val="clear" w:color="auto" w:fill="FFFFFF"/>
        </w:rPr>
        <w:t>inflamatuar</w:t>
      </w:r>
      <w:r w:rsidRPr="009F09C3">
        <w:rPr>
          <w:shd w:val="clear" w:color="auto" w:fill="FFFFFF"/>
        </w:rPr>
        <w:t xml:space="preserve"> yanıtı</w:t>
      </w:r>
      <w:r>
        <w:rPr>
          <w:shd w:val="clear" w:color="auto" w:fill="FFFFFF"/>
        </w:rPr>
        <w:t>nın</w:t>
      </w:r>
      <w:r w:rsidRPr="009F09C3">
        <w:rPr>
          <w:shd w:val="clear" w:color="auto" w:fill="FFFFFF"/>
        </w:rPr>
        <w:t xml:space="preserve"> hormonal ortama bağlı</w:t>
      </w:r>
      <w:r>
        <w:rPr>
          <w:shd w:val="clear" w:color="auto" w:fill="FFFFFF"/>
        </w:rPr>
        <w:t xml:space="preserve"> olduğu bildirilmiştir.</w:t>
      </w:r>
      <w:r w:rsidRPr="009F09C3">
        <w:rPr>
          <w:shd w:val="clear" w:color="auto" w:fill="FFFFFF"/>
        </w:rPr>
        <w:t xml:space="preserve"> Septik </w:t>
      </w:r>
      <w:r>
        <w:rPr>
          <w:shd w:val="clear" w:color="auto" w:fill="FFFFFF"/>
        </w:rPr>
        <w:t xml:space="preserve">erkek </w:t>
      </w:r>
      <w:r w:rsidRPr="009F09C3">
        <w:rPr>
          <w:shd w:val="clear" w:color="auto" w:fill="FFFFFF"/>
        </w:rPr>
        <w:t xml:space="preserve">hayvanlarda </w:t>
      </w:r>
      <w:r>
        <w:rPr>
          <w:shd w:val="clear" w:color="auto" w:fill="FFFFFF"/>
        </w:rPr>
        <w:t xml:space="preserve">karaciğer hasarı </w:t>
      </w:r>
      <w:r w:rsidRPr="009F09C3">
        <w:rPr>
          <w:shd w:val="clear" w:color="auto" w:fill="FFFFFF"/>
        </w:rPr>
        <w:t>daha yüksek bulunmuş ve kadın bireylerde hormonlara bağlı olarak karaciğer hasarına karşı koruma</w:t>
      </w:r>
      <w:r>
        <w:rPr>
          <w:shd w:val="clear" w:color="auto" w:fill="FFFFFF"/>
        </w:rPr>
        <w:t xml:space="preserve"> olduğu</w:t>
      </w:r>
      <w:r w:rsidRPr="009F09C3">
        <w:rPr>
          <w:shd w:val="clear" w:color="auto" w:fill="FFFFFF"/>
        </w:rPr>
        <w:t xml:space="preserve"> bildirilmiştir. Septik hastalarda, akut karaciğer hasarı erkeklerde kadınlara göre anlamlı olarak daha yüksek ve yine mortalite erkeklerde kadınlara göre daha yüksekti </w:t>
      </w:r>
      <w:r w:rsidRPr="009F09C3">
        <w:rPr>
          <w:shd w:val="clear" w:color="auto" w:fill="FFFFFF"/>
        </w:rPr>
        <w:fldChar w:fldCharType="begin" w:fldLock="1"/>
      </w:r>
      <w:r w:rsidR="001C4787">
        <w:rPr>
          <w:shd w:val="clear" w:color="auto" w:fill="FFFFFF"/>
        </w:rPr>
        <w:instrText>ADDIN CSL_CITATION {"citationItems":[{"id":"ITEM-1","itemData":{"DOI":"10.1007/s00540-012-1426-2","ISSN":"09138668","abstract":"Several clinical studies show a gender dimorphism of immune and organ responsiveness in the susceptibility to and morbidity from shock, trauma, and sepsis. However, there are conflicting reports on the role of gender in outcomes. Animal studies of shock, trauma, and sepsis have confirmed that alterations in immune and organ functions are more markedly depressed in adult males and in ovariectomized and aged females. In this review, we discuss the effect of estrogen on liver, intestinal, splenic, and renal functions in an experimental model of sepsis, trauma, and reperfusion injury. To establish the role of gender in the outcome of these patients, more studies in clinical and experimental settings are required to determine whether gender-specific responses are global across the injuries or are observed in specific injury situations. Studies are also needed to delineate underlying mechanisms responsible for differences between males and females. The findings gained from the experimental studies will help in designing innovative therapeutic approaches for the treatment of sepsis, trauma, and reperfusion injury patients. © 2012 Japanese Society of Anesthesiologists.","author":[{"dropping-particle":"","family":"Kawasaki","given":"Takashi","non-dropping-particle":"","parse-names":false,"suffix":""},{"dropping-particle":"","family":"Chaudry","given":"Irshad H.","non-dropping-particle":"","parse-names":false,"suffix":""}],"container-title":"Journal of Anesthesia","id":"ITEM-1","issue":"6","issued":{"date-parts":[["2012","12","23"]]},"page":"892-899","publisher":"Springer","title":"The effects of estrogen on various organs: Therapeutic approach for sepsis, trauma, and reperfusion injury. Part 2: Liver, intestine, spleen, and kidney","type":"article-journal","volume":"26"},"uris":["http://www.mendeley.com/documents/?uuid=d2871fe0-0c26-33bd-84f2-002c1fc659fe"]}],"mendeley":{"formattedCitation":"(134)","plainTextFormattedCitation":"(134)","previouslyFormattedCitation":"(134)"},"properties":{"noteIndex":0},"schema":"https://github.com/citation-style-language/schema/raw/master/csl-citation.json"}</w:instrText>
      </w:r>
      <w:r w:rsidRPr="009F09C3">
        <w:rPr>
          <w:shd w:val="clear" w:color="auto" w:fill="FFFFFF"/>
        </w:rPr>
        <w:fldChar w:fldCharType="separate"/>
      </w:r>
      <w:r w:rsidR="00013FE6" w:rsidRPr="00013FE6">
        <w:rPr>
          <w:noProof/>
          <w:shd w:val="clear" w:color="auto" w:fill="FFFFFF"/>
        </w:rPr>
        <w:t>(134)</w:t>
      </w:r>
      <w:r w:rsidRPr="009F09C3">
        <w:rPr>
          <w:shd w:val="clear" w:color="auto" w:fill="FFFFFF"/>
        </w:rPr>
        <w:fldChar w:fldCharType="end"/>
      </w:r>
      <w:r w:rsidRPr="009F09C3">
        <w:rPr>
          <w:shd w:val="clear" w:color="auto" w:fill="FFFFFF"/>
        </w:rPr>
        <w:t>.</w:t>
      </w:r>
      <w:bookmarkStart w:id="587" w:name="_Toc45265955"/>
      <w:r>
        <w:rPr>
          <w:shd w:val="clear" w:color="auto" w:fill="FFFFFF"/>
        </w:rPr>
        <w:t xml:space="preserve"> </w:t>
      </w:r>
      <w:bookmarkStart w:id="588" w:name="_Toc46154359"/>
      <w:bookmarkEnd w:id="587"/>
    </w:p>
    <w:p w14:paraId="0868BF6C" w14:textId="1538DF83" w:rsidR="002E3AB9" w:rsidRPr="00FA28BF" w:rsidRDefault="002E3AB9" w:rsidP="002E3AB9">
      <w:pPr>
        <w:rPr>
          <w:rStyle w:val="Balk3Char"/>
          <w:rFonts w:eastAsiaTheme="minorHAnsi" w:cs="Times New Roman"/>
          <w:b w:val="0"/>
          <w:szCs w:val="22"/>
          <w:shd w:val="clear" w:color="auto" w:fill="FFFFFF"/>
        </w:rPr>
      </w:pPr>
      <w:bookmarkStart w:id="589" w:name="_Toc46495222"/>
      <w:bookmarkStart w:id="590" w:name="_Toc49815803"/>
      <w:bookmarkStart w:id="591" w:name="_Toc55727863"/>
      <w:r w:rsidRPr="00FA28BF">
        <w:rPr>
          <w:rStyle w:val="Balk3Char"/>
          <w:b w:val="0"/>
        </w:rPr>
        <w:t>Bizim çalışmamızd</w:t>
      </w:r>
      <w:r>
        <w:rPr>
          <w:rStyle w:val="Balk3Char"/>
          <w:b w:val="0"/>
        </w:rPr>
        <w:t>aki septik hastalardan 8 tanesinde mortalite gelişti</w:t>
      </w:r>
      <w:r w:rsidRPr="00FA28BF">
        <w:rPr>
          <w:rStyle w:val="Balk3Char"/>
          <w:b w:val="0"/>
        </w:rPr>
        <w:t>; bunlardan %87.5</w:t>
      </w:r>
      <w:r w:rsidR="00B0144B">
        <w:rPr>
          <w:rStyle w:val="Balk3Char"/>
          <w:b w:val="0"/>
        </w:rPr>
        <w:t>’</w:t>
      </w:r>
      <w:r w:rsidRPr="00FA28BF">
        <w:rPr>
          <w:rStyle w:val="Balk3Char"/>
          <w:b w:val="0"/>
        </w:rPr>
        <w:t>i erkek hasta idi. Bu açıdan yukardaki çalışmalarla uyumlu sonuçlar elde edilmiştir.</w:t>
      </w:r>
      <w:bookmarkEnd w:id="588"/>
      <w:bookmarkEnd w:id="589"/>
      <w:bookmarkEnd w:id="590"/>
      <w:bookmarkEnd w:id="591"/>
    </w:p>
    <w:p w14:paraId="4299E045" w14:textId="2CEEA3DF" w:rsidR="004D1BAE" w:rsidRDefault="003B1EAA" w:rsidP="004D1BAE">
      <w:pPr>
        <w:rPr>
          <w:shd w:val="clear" w:color="auto" w:fill="FFFFFF"/>
        </w:rPr>
      </w:pPr>
      <w:r>
        <w:t>Nasir ve ark.</w:t>
      </w:r>
      <w:r w:rsidR="004D1BAE">
        <w:t xml:space="preserve"> yaptığı çalışmada </w:t>
      </w:r>
      <w:r w:rsidR="004D1BAE" w:rsidRPr="004F291E">
        <w:rPr>
          <w:shd w:val="clear" w:color="auto" w:fill="FFFFFF"/>
        </w:rPr>
        <w:t>TNF-α ve IL-10 plazma seviyeleri erkeklerde, kadınlara göre daha yüksek olmakla birlikte istatistiksel olarak anlamlı bulunmamıştır (</w:t>
      </w:r>
      <w:r w:rsidR="004D1BAE">
        <w:rPr>
          <w:shd w:val="clear" w:color="auto" w:fill="FFFFFF"/>
        </w:rPr>
        <w:t>p=</w:t>
      </w:r>
      <w:r w:rsidR="004D1BAE" w:rsidRPr="004F291E">
        <w:rPr>
          <w:shd w:val="clear" w:color="auto" w:fill="FFFFFF"/>
        </w:rPr>
        <w:t xml:space="preserve">0.972 ve </w:t>
      </w:r>
      <w:r w:rsidR="004D1BAE">
        <w:rPr>
          <w:shd w:val="clear" w:color="auto" w:fill="FFFFFF"/>
        </w:rPr>
        <w:t>p=</w:t>
      </w:r>
      <w:r w:rsidR="004D1BAE" w:rsidRPr="004F291E">
        <w:rPr>
          <w:shd w:val="clear" w:color="auto" w:fill="FFFFFF"/>
        </w:rPr>
        <w:t>0.940). Bununla birlikte, IL-6'nın ortalama plazma seviyesi erkeklerde kadınlara göre iki kat daha fazla bulunmuştur (</w:t>
      </w:r>
      <w:r w:rsidR="004D1BAE">
        <w:rPr>
          <w:shd w:val="clear" w:color="auto" w:fill="FFFFFF"/>
        </w:rPr>
        <w:t>p=</w:t>
      </w:r>
      <w:r w:rsidR="004D1BAE" w:rsidRPr="004F291E">
        <w:rPr>
          <w:shd w:val="clear" w:color="auto" w:fill="FFFFFF"/>
        </w:rPr>
        <w:t>0.025, Mann Whitney U testi). Özellikle, ortalama IL-6 plazma seviyesi, ölen hastalarda iyileşen hastalara kıyasla anlamlı olar</w:t>
      </w:r>
      <w:r w:rsidR="004D1BAE">
        <w:rPr>
          <w:shd w:val="clear" w:color="auto" w:fill="FFFFFF"/>
        </w:rPr>
        <w:t>ak daha yüksek bildirilmiştir (p</w:t>
      </w:r>
      <w:r w:rsidR="004D1BAE" w:rsidRPr="004F291E">
        <w:rPr>
          <w:shd w:val="clear" w:color="auto" w:fill="FFFFFF"/>
        </w:rPr>
        <w:t xml:space="preserve"> ​​&lt;0.01) </w:t>
      </w:r>
      <w:r w:rsidR="004D1BAE" w:rsidRPr="004F291E">
        <w:rPr>
          <w:shd w:val="clear" w:color="auto" w:fill="FFFFFF"/>
        </w:rPr>
        <w:fldChar w:fldCharType="begin" w:fldLock="1"/>
      </w:r>
      <w:r w:rsidR="001C4787">
        <w:rPr>
          <w:shd w:val="clear" w:color="auto" w:fill="FFFFFF"/>
        </w:rPr>
        <w:instrText>ADDIN CSL_CITATION {"citationItems":[{"id":"ITEM-1","itemData":{"DOI":"10.12669/pjms.315.6925","ISSN":"1682024X","abstract":"Background and Objective: Sepsis remains a leading cause of death across the world, carrying a mortality rate of 20-50%. Women have been reported to be less likely to suffer from sepsis and to have a lower risk of mortality from sepsis compared to men. The objective of this study was to determine the relationship between gender and mortality in sepsis, and compare cytokine profiles of male and female patients. Methods: This was a prospective case series on 97 patients admitted with sepsis. Clinical and microbiological data was gathered, blood samples were collected for cytokine (IL-10, IL-6 and TNFa) levels and patients were followed up for clinical outcome. Results: There were 54% males and 46% females, with no significant difference of age or comorbids between genders. Respiratory tract infection was the commonest source of sepsis, and was more common in females (60%) compared to males (39%) (p=0.034). Males had a higher mortality (p=0.048, RR 1.73) and plasma IL-6 level(p=0.040) compared to females. Mean IL-6 plasma level was significantly (p&lt;0.01) higher in patients who died vs. who recovered. Conclusion: Our study shows that males with sepsis have a 70% greater mortality rate, and mortality is associated with a higher IL-6 plasma level.","author":[{"dropping-particle":"","family":"Nasir","given":"Nosheen","non-dropping-particle":"","parse-names":false,"suffix":""},{"dropping-particle":"","family":"Jamil","given":"Bushra","non-dropping-particle":"","parse-names":false,"suffix":""},{"dropping-particle":"","family":"Siddiqui","given":"Shahla","non-dropping-particle":"","parse-names":false,"suffix":""},{"dropping-particle":"","family":"Talat","given":"Najeeha","non-dropping-particle":"","parse-names":false,"suffix":""},{"dropping-particle":"","family":"Khan","given":"Fauzia A.","non-dropping-particle":"","parse-names":false,"suffix":""},{"dropping-particle":"","family":"Hussain","given":"Rabia","non-dropping-particle":"","parse-names":false,"suffix":""}],"container-title":"Pakistan Journal of Medical Sciences","id":"ITEM-1","issue":"5","issued":{"date-parts":[["2015"]]},"page":"1201-1206","publisher":"Professional Medical Publications","title":"Mortality in sepsis and its relationship with gender","type":"article-journal","volume":"31"},"uris":["http://www.mendeley.com/documents/?uuid=34f99e10-b6a5-4b08-96d5-181f5d9d47ba"]}],"mendeley":{"formattedCitation":"(133)","plainTextFormattedCitation":"(133)","previouslyFormattedCitation":"(133)"},"properties":{"noteIndex":0},"schema":"https://github.com/citation-style-language/schema/raw/master/csl-citation.json"}</w:instrText>
      </w:r>
      <w:r w:rsidR="004D1BAE" w:rsidRPr="004F291E">
        <w:rPr>
          <w:shd w:val="clear" w:color="auto" w:fill="FFFFFF"/>
        </w:rPr>
        <w:fldChar w:fldCharType="separate"/>
      </w:r>
      <w:r w:rsidR="00013FE6" w:rsidRPr="00013FE6">
        <w:rPr>
          <w:noProof/>
          <w:shd w:val="clear" w:color="auto" w:fill="FFFFFF"/>
        </w:rPr>
        <w:t>(133)</w:t>
      </w:r>
      <w:r w:rsidR="004D1BAE" w:rsidRPr="004F291E">
        <w:rPr>
          <w:shd w:val="clear" w:color="auto" w:fill="FFFFFF"/>
        </w:rPr>
        <w:fldChar w:fldCharType="end"/>
      </w:r>
      <w:r w:rsidR="004D1BAE" w:rsidRPr="004F291E">
        <w:rPr>
          <w:shd w:val="clear" w:color="auto" w:fill="FFFFFF"/>
        </w:rPr>
        <w:t>.</w:t>
      </w:r>
      <w:bookmarkStart w:id="592" w:name="_Toc46154364"/>
    </w:p>
    <w:p w14:paraId="243D9AF3" w14:textId="77777777" w:rsidR="004D1BAE" w:rsidRDefault="004D1BAE" w:rsidP="004D1BAE">
      <w:pPr>
        <w:rPr>
          <w:shd w:val="clear" w:color="auto" w:fill="FFFFFF"/>
        </w:rPr>
      </w:pPr>
      <w:bookmarkStart w:id="593" w:name="_Toc46495226"/>
      <w:r w:rsidRPr="00FA28BF">
        <w:t>Hastalarımızda sitokinlerin ve biyokimyasal parametrelerin cinsiyet ile ilişkisi incelendi. AST, ALT, LDH, amonyak, laktat seviyeleri erkeklerde kadınlara oranla anlamlı olarak yüksek görüldü. Sadece fibrinojen düzeyleri kadınlarda daha anlamlı yüksek bulundu (p=0.04). IFN-gamma,</w:t>
      </w:r>
      <w:bookmarkEnd w:id="592"/>
      <w:bookmarkEnd w:id="593"/>
      <w:r>
        <w:rPr>
          <w:rStyle w:val="Balk3Char"/>
          <w:b w:val="0"/>
          <w:color w:val="FF0000"/>
        </w:rPr>
        <w:t xml:space="preserve"> </w:t>
      </w:r>
      <w:r>
        <w:rPr>
          <w:shd w:val="clear" w:color="auto" w:fill="FFFFFF"/>
        </w:rPr>
        <w:t xml:space="preserve">TNF-α, IL-17 </w:t>
      </w:r>
      <w:r w:rsidRPr="003B2E3E">
        <w:rPr>
          <w:shd w:val="clear" w:color="auto" w:fill="FFFFFF"/>
        </w:rPr>
        <w:t>ve IL-10 plazma seviyeleri arasında</w:t>
      </w:r>
      <w:r>
        <w:rPr>
          <w:shd w:val="clear" w:color="auto" w:fill="FFFFFF"/>
        </w:rPr>
        <w:t xml:space="preserve"> iki cinsiyet arasında</w:t>
      </w:r>
      <w:r w:rsidRPr="003B2E3E">
        <w:rPr>
          <w:shd w:val="clear" w:color="auto" w:fill="FFFFFF"/>
        </w:rPr>
        <w:t xml:space="preserve"> fark yoktu. </w:t>
      </w:r>
    </w:p>
    <w:p w14:paraId="6A6E149F" w14:textId="77777777" w:rsidR="004D1BAE" w:rsidRDefault="004D1BAE" w:rsidP="004D1BAE">
      <w:pPr>
        <w:rPr>
          <w:shd w:val="clear" w:color="auto" w:fill="FFFFFF"/>
        </w:rPr>
      </w:pPr>
      <w:r w:rsidRPr="003B2E3E">
        <w:rPr>
          <w:shd w:val="clear" w:color="auto" w:fill="FFFFFF"/>
        </w:rPr>
        <w:t>IL-6 ortalama seviyesi erkeklerde kadınlara oranla 1.6 kat daha yüksekti, ancak anlamlı değildi (</w:t>
      </w:r>
      <w:r>
        <w:rPr>
          <w:shd w:val="clear" w:color="auto" w:fill="FFFFFF"/>
        </w:rPr>
        <w:t>p=</w:t>
      </w:r>
      <w:r w:rsidRPr="003B2E3E">
        <w:rPr>
          <w:shd w:val="clear" w:color="auto" w:fill="FFFFFF"/>
        </w:rPr>
        <w:t xml:space="preserve">0.12). </w:t>
      </w:r>
      <w:r>
        <w:rPr>
          <w:shd w:val="clear" w:color="auto" w:fill="FFFFFF"/>
        </w:rPr>
        <w:t>TREM-1 ve sHLA-G erkeklerde istatistiksel olarak anlamlı olmamakla beraber biraz daha yüksek bulundu.</w:t>
      </w:r>
    </w:p>
    <w:p w14:paraId="0FCD45F6" w14:textId="496D14B6" w:rsidR="00D75FBB" w:rsidRDefault="00D75FBB">
      <w:pPr>
        <w:spacing w:after="160"/>
        <w:ind w:left="680" w:firstLine="0"/>
      </w:pPr>
    </w:p>
    <w:p w14:paraId="28D2BBB6" w14:textId="0B8E1FC2" w:rsidR="0051697F" w:rsidRDefault="0051697F" w:rsidP="0027460D">
      <w:pPr>
        <w:ind w:firstLine="0"/>
        <w:rPr>
          <w:rStyle w:val="Balk3Char"/>
          <w:b w:val="0"/>
          <w:highlight w:val="yellow"/>
        </w:rPr>
      </w:pPr>
      <w:bookmarkStart w:id="594" w:name="_Toc45265954"/>
    </w:p>
    <w:p w14:paraId="4A477084" w14:textId="77777777" w:rsidR="00087D64" w:rsidRDefault="00087D64">
      <w:pPr>
        <w:spacing w:after="160"/>
        <w:ind w:left="680" w:firstLine="0"/>
        <w:rPr>
          <w:rStyle w:val="Balk2Char"/>
        </w:rPr>
      </w:pPr>
      <w:bookmarkStart w:id="595" w:name="_Toc49815805"/>
      <w:bookmarkStart w:id="596" w:name="_Toc55727865"/>
      <w:bookmarkStart w:id="597" w:name="_Toc45265959"/>
      <w:bookmarkEnd w:id="594"/>
      <w:r>
        <w:rPr>
          <w:rStyle w:val="Balk2Char"/>
          <w:b w:val="0"/>
        </w:rPr>
        <w:br w:type="page"/>
      </w:r>
    </w:p>
    <w:p w14:paraId="31CB2CFF" w14:textId="1809C7EC" w:rsidR="008607E6" w:rsidRDefault="008607E6" w:rsidP="008607E6">
      <w:pPr>
        <w:pStyle w:val="Balk2"/>
        <w:numPr>
          <w:ilvl w:val="0"/>
          <w:numId w:val="0"/>
        </w:numPr>
        <w:ind w:left="576"/>
        <w:rPr>
          <w:rStyle w:val="Balk2Char"/>
          <w:b/>
        </w:rPr>
      </w:pPr>
      <w:r w:rsidRPr="00EB1548">
        <w:rPr>
          <w:rStyle w:val="Balk2Char"/>
          <w:b/>
        </w:rPr>
        <w:lastRenderedPageBreak/>
        <w:t>Patoloji</w:t>
      </w:r>
      <w:bookmarkEnd w:id="595"/>
      <w:bookmarkEnd w:id="596"/>
      <w:r w:rsidRPr="00EB1548">
        <w:rPr>
          <w:rStyle w:val="Balk2Char"/>
          <w:b/>
        </w:rPr>
        <w:t xml:space="preserve"> </w:t>
      </w:r>
      <w:bookmarkEnd w:id="597"/>
    </w:p>
    <w:p w14:paraId="3DCC73E5" w14:textId="0671B485" w:rsidR="00013FE6" w:rsidRDefault="00013FE6" w:rsidP="00013FE6">
      <w:pPr>
        <w:jc w:val="left"/>
        <w:rPr>
          <w:shd w:val="clear" w:color="auto" w:fill="FFFFFF"/>
        </w:rPr>
      </w:pPr>
      <w:r w:rsidRPr="00AA2947">
        <w:rPr>
          <w:b/>
          <w:shd w:val="clear" w:color="auto" w:fill="FFFFFF"/>
        </w:rPr>
        <w:t>Terminoloji:</w:t>
      </w:r>
      <w:r>
        <w:rPr>
          <w:shd w:val="clear" w:color="auto" w:fill="FFFFFF"/>
        </w:rPr>
        <w:t xml:space="preserve"> Portal enflamasyon: portal yolların enflamatuar hücreler tarafından infiltrasyonu. Lobüler inflamasyon: hepatik lobüllerdeki enflamatuar hücreler tarafından infiltrasyonu. </w:t>
      </w:r>
      <w:r w:rsidR="000A36FC">
        <w:rPr>
          <w:shd w:val="clear" w:color="auto" w:fill="FFFFFF"/>
        </w:rPr>
        <w:t>Sentrilobüler</w:t>
      </w:r>
      <w:r>
        <w:rPr>
          <w:shd w:val="clear" w:color="auto" w:fill="FFFFFF"/>
        </w:rPr>
        <w:t xml:space="preserve"> nekroz: terminal hepatik venler etrafındaki lobüllerin merkezinde hepatosit ölümü. </w:t>
      </w:r>
      <w:r>
        <w:rPr>
          <w:szCs w:val="24"/>
          <w:lang w:eastAsia="tr-TR"/>
        </w:rPr>
        <w:t>TCMR: T hücre aracılı r</w:t>
      </w:r>
      <w:r w:rsidRPr="007D7911">
        <w:rPr>
          <w:szCs w:val="24"/>
          <w:lang w:eastAsia="tr-TR"/>
        </w:rPr>
        <w:t>eje</w:t>
      </w:r>
      <w:r>
        <w:rPr>
          <w:szCs w:val="24"/>
          <w:lang w:eastAsia="tr-TR"/>
        </w:rPr>
        <w:t>ksiyon.</w:t>
      </w:r>
      <w:r>
        <w:rPr>
          <w:shd w:val="clear" w:color="auto" w:fill="FFFFFF"/>
        </w:rPr>
        <w:t xml:space="preserve"> Steatoz: hepatositlerin sitoplazmasında yağ damlacıklarının birikmesi. Duk</w:t>
      </w:r>
      <w:r w:rsidR="000A36FC">
        <w:rPr>
          <w:shd w:val="clear" w:color="auto" w:fill="FFFFFF"/>
        </w:rPr>
        <w:t>tu</w:t>
      </w:r>
      <w:r>
        <w:rPr>
          <w:shd w:val="clear" w:color="auto" w:fill="FFFFFF"/>
        </w:rPr>
        <w:t>ler kolestaz: safra kanallarında safra birikmesi. Kanaliküler kolestaz: safranın safra kanaliküllerinde birikmesi. </w:t>
      </w:r>
    </w:p>
    <w:p w14:paraId="6787001D" w14:textId="77777777" w:rsidR="00013FE6" w:rsidRDefault="00013FE6" w:rsidP="00013FE6">
      <w:pPr>
        <w:rPr>
          <w:shd w:val="clear" w:color="auto" w:fill="FFFFFF"/>
        </w:rPr>
      </w:pPr>
      <w:r>
        <w:rPr>
          <w:shd w:val="clear" w:color="auto" w:fill="FFFFFF"/>
        </w:rPr>
        <w:t>Birçok merkez, allogreft fonksiyonunu değerlendirmek için nakledilen karaciğerlerde yılda bir biyopsi yapmaktadır, çünkü serum biyokimyasal testleri her zaman histolojik bulgularla ilişkili değildir. Akut hücresel reddi teşhis etmek için kriterler mevcut olsa da, immün sistemi baskılanmış ve septik hastanın karaciğerinde gözlenen histopatolojik değişiklikleri tanımlamak için benzer bir kriter yoktur. </w:t>
      </w:r>
    </w:p>
    <w:p w14:paraId="411C5644" w14:textId="149E68EF" w:rsidR="00013FE6" w:rsidRDefault="00013FE6" w:rsidP="00013FE6">
      <w:pPr>
        <w:rPr>
          <w:shd w:val="clear" w:color="auto" w:fill="FFFFFF"/>
        </w:rPr>
      </w:pPr>
      <w:r w:rsidRPr="00AC742F">
        <w:rPr>
          <w:shd w:val="clear" w:color="auto" w:fill="FFFFFF"/>
        </w:rPr>
        <w:t>Sepsiste karaciğer fonksiyon bozukluğunun prognostik önemine ve kesin patogenez hakkında bilgi eksikliğine rağmen, karaciğer fonksiyon bozukluğunun histopatolojisi hakkında çok az bilgi bulunmaktadır</w:t>
      </w:r>
      <w:r>
        <w:rPr>
          <w:shd w:val="clear" w:color="auto" w:fill="FFFFFF"/>
        </w:rPr>
        <w:t xml:space="preserve">. </w:t>
      </w:r>
      <w:r w:rsidRPr="00AC742F">
        <w:rPr>
          <w:shd w:val="clear" w:color="auto" w:fill="FFFFFF"/>
        </w:rPr>
        <w:t>Septik hastalarda p</w:t>
      </w:r>
      <w:r>
        <w:rPr>
          <w:shd w:val="clear" w:color="auto" w:fill="FFFFFF"/>
        </w:rPr>
        <w:t>ortal, lobüler inflamasyon ve/</w:t>
      </w:r>
      <w:r w:rsidRPr="00AC742F">
        <w:rPr>
          <w:shd w:val="clear" w:color="auto" w:fill="FFFFFF"/>
        </w:rPr>
        <w:t>veya sentrilobüler nekroz</w:t>
      </w:r>
      <w:r>
        <w:rPr>
          <w:shd w:val="clear" w:color="auto" w:fill="FFFFFF"/>
        </w:rPr>
        <w:t xml:space="preserve">, </w:t>
      </w:r>
      <w:r w:rsidRPr="000C6901">
        <w:rPr>
          <w:shd w:val="clear" w:color="auto" w:fill="FFFFFF"/>
        </w:rPr>
        <w:t>hepatosit ve kanaliküler kolestaz</w:t>
      </w:r>
      <w:r>
        <w:rPr>
          <w:shd w:val="clear" w:color="auto" w:fill="FFFFFF"/>
        </w:rPr>
        <w:t>,</w:t>
      </w:r>
      <w:r w:rsidR="001F7D15">
        <w:rPr>
          <w:shd w:val="clear" w:color="auto" w:fill="FFFFFF"/>
        </w:rPr>
        <w:t xml:space="preserve"> steatoz</w:t>
      </w:r>
      <w:r w:rsidRPr="00AC742F">
        <w:rPr>
          <w:shd w:val="clear" w:color="auto" w:fill="FFFFFF"/>
        </w:rPr>
        <w:t xml:space="preserve"> temel bulgulardı</w:t>
      </w:r>
      <w:r>
        <w:rPr>
          <w:shd w:val="clear" w:color="auto" w:fill="FFFFFF"/>
        </w:rPr>
        <w:t xml:space="preserve">r </w:t>
      </w:r>
      <w:r>
        <w:rPr>
          <w:shd w:val="clear" w:color="auto" w:fill="FFFFFF"/>
        </w:rPr>
        <w:fldChar w:fldCharType="begin" w:fldLock="1"/>
      </w:r>
      <w:r w:rsidR="001C4787">
        <w:rPr>
          <w:shd w:val="clear" w:color="auto" w:fill="FFFFFF"/>
        </w:rPr>
        <w:instrText>ADDIN CSL_CITATION {"citationItems":[{"id":"ITEM-1","itemData":{"DOI":"10.1136/jcp.19.4.352","ISSN":"00219746","abstract":"SYNOPSIS Plasma fibrinogen and plasminogen levels were measured in 122 male and 56 female healthy adult subjects and in 64 men with ischaemic heart disease. Plasma fibrinogen levels were found to rise markedly and progressively with age in both male and female healthy subjects; plasmin-ogen showed only a slight rise with age. No sex differences were found for either fibrinogen or plasminogen. The correlation between plasminogen and fibrinogen levels was low, reaching the 5 Y.","author":[{"dropping-particle":"","family":"Ogston","given":"C. M.","non-dropping-particle":"","parse-names":false,"suffix":""},{"dropping-particle":"","family":"Ogston","given":"D.","non-dropping-particle":"","parse-names":false,"suffix":""}],"container-title":"Journal of clinical pathology","id":"ITEM-1","issue":"4","issued":{"date-parts":[["1966","7","1"]]},"page":"352-356","publisher":"BMJ Publishing Group","title":"Plasma fibrinogen and plasminogen levels in health and in ischaemic heart disease.","type":"article-journal","volume":"19"},"uris":["http://www.mendeley.com/documents/?uuid=4b3a329b-aaef-346f-a210-be930132c788"]}],"mendeley":{"formattedCitation":"(127)","plainTextFormattedCitation":"(127)","previouslyFormattedCitation":"(127)"},"properties":{"noteIndex":0},"schema":"https://github.com/citation-style-language/schema/raw/master/csl-citation.json"}</w:instrText>
      </w:r>
      <w:r>
        <w:rPr>
          <w:shd w:val="clear" w:color="auto" w:fill="FFFFFF"/>
        </w:rPr>
        <w:fldChar w:fldCharType="separate"/>
      </w:r>
      <w:r w:rsidRPr="00013FE6">
        <w:rPr>
          <w:noProof/>
          <w:shd w:val="clear" w:color="auto" w:fill="FFFFFF"/>
        </w:rPr>
        <w:t>(127)</w:t>
      </w:r>
      <w:r>
        <w:rPr>
          <w:shd w:val="clear" w:color="auto" w:fill="FFFFFF"/>
        </w:rPr>
        <w:fldChar w:fldCharType="end"/>
      </w:r>
      <w:r>
        <w:rPr>
          <w:shd w:val="clear" w:color="auto" w:fill="FFFFFF"/>
        </w:rPr>
        <w:t>.</w:t>
      </w:r>
    </w:p>
    <w:p w14:paraId="0AFF71C5" w14:textId="1B3A257D" w:rsidR="001C4787" w:rsidRDefault="001C4787" w:rsidP="001C4787">
      <w:pPr>
        <w:rPr>
          <w:color w:val="000000"/>
          <w:szCs w:val="24"/>
          <w:highlight w:val="yellow"/>
        </w:rPr>
      </w:pPr>
      <w:r>
        <w:rPr>
          <w:shd w:val="clear" w:color="auto" w:fill="FFFFFF"/>
        </w:rPr>
        <w:t xml:space="preserve">Koskinas ve </w:t>
      </w:r>
      <w:r w:rsidR="003B1EAA">
        <w:rPr>
          <w:shd w:val="clear" w:color="auto" w:fill="FFFFFF"/>
        </w:rPr>
        <w:t>ark.</w:t>
      </w:r>
      <w:r>
        <w:rPr>
          <w:shd w:val="clear" w:color="auto" w:fill="FFFFFF"/>
        </w:rPr>
        <w:t xml:space="preserve"> yaptığı bir çalışmada altta yatan karaciğer hastalığı olmayan ve septik tablodaki 15 hastanın ölümden hemen sonra karaciğerden alınan iğne biyopsileri rutin histolojik incelemeye tabi tutuldu.  Karaciğer biyopsilerinin mikroskobik incelemesinde hastaların %73,3’ünde portal inflamasyon, %80'inde sentrilobüler nekroz, %66,7’</w:t>
      </w:r>
      <w:r w:rsidR="00B0144B">
        <w:rPr>
          <w:shd w:val="clear" w:color="auto" w:fill="FFFFFF"/>
        </w:rPr>
        <w:t>sin</w:t>
      </w:r>
      <w:r>
        <w:rPr>
          <w:shd w:val="clear" w:color="auto" w:fill="FFFFFF"/>
        </w:rPr>
        <w:t>de lobüler inflamasyon, %66,6’</w:t>
      </w:r>
      <w:r w:rsidR="00B0144B">
        <w:rPr>
          <w:shd w:val="clear" w:color="auto" w:fill="FFFFFF"/>
        </w:rPr>
        <w:t>sın</w:t>
      </w:r>
      <w:r>
        <w:rPr>
          <w:shd w:val="clear" w:color="auto" w:fill="FFFFFF"/>
        </w:rPr>
        <w:t xml:space="preserve">da </w:t>
      </w:r>
      <w:r w:rsidR="000A36FC">
        <w:rPr>
          <w:shd w:val="clear" w:color="auto" w:fill="FFFFFF"/>
        </w:rPr>
        <w:t>hepatosellüler</w:t>
      </w:r>
      <w:r>
        <w:rPr>
          <w:shd w:val="clear" w:color="auto" w:fill="FFFFFF"/>
        </w:rPr>
        <w:t xml:space="preserve"> apoptoz ve %20'sinde kolanjit/kolanjiolit saptandı </w:t>
      </w:r>
      <w:r>
        <w:rPr>
          <w:shd w:val="clear" w:color="auto" w:fill="FFFFFF"/>
        </w:rPr>
        <w:fldChar w:fldCharType="begin" w:fldLock="1"/>
      </w:r>
      <w:r>
        <w:rPr>
          <w:shd w:val="clear" w:color="auto" w:fill="FFFFFF"/>
        </w:rPr>
        <w:instrText>ADDIN CSL_CITATION {"citationItems":[{"id":"ITEM-1","itemData":{"DOI":"10.3748/wjg.14.1389","ISSN":"1007-9327","PMID":"18322953","abstract":"AIM To determine end-stage pathologic changes in the liver of septic patients dying in the intensive care unit. METHODS Needle liver biopsies obtained immediately after death from 15 consecutive patients with sepsis and no underlying liver disease were subjected to routine histological examination. Liver function tests and clinical monitoring measurements were also recorded. RESULTS Liver biochemistries were increased in the majority of patients before death. Histology of liver biopsy specimens showed portal inflammation in 73.3%, centrilobular necrosis in 80%, lobular inflammation in 66.7%, hepatocellular apoptosis in 66.6% and cholangitis/cholangiolitis in 20% of patients. Mixed hepatitic/cholestatic type of liver injury was observed in 6/15 (40%) patients and hepatitc in 9/15 (60%). Steatosis was observed in 11/15 (73.3%) patients affecting 5%-80% of liver parenchyma. Among the histological features, the presence of portal inflammation in liver biopsy was associated with increased hospitalization in the ICU prior death (P=0.026). CONCLUSION Features of hepatitis and steatosis are the main histological findings in the liver in the majority of patients dying from sepsis.","author":[{"dropping-particle":"","family":"Koskinas","given":"John","non-dropping-particle":"","parse-names":false,"suffix":""},{"dropping-particle":"","family":"Gomatos","given":"Ilias P.","non-dropping-particle":"","parse-names":false,"suffix":""},{"dropping-particle":"","family":"Tiniakos","given":"Dina G.","non-dropping-particle":"","parse-names":false,"suffix":""},{"dropping-particle":"","family":"Memos","given":"Nikolaos","non-dropping-particle":"","parse-names":false,"suffix":""},{"dropping-particle":"","family":"Boutsikou","given":"Maria","non-dropping-particle":"","parse-names":false,"suffix":""},{"dropping-particle":"","family":"Garatzioti","given":"Aspasia","non-dropping-particle":"","parse-names":false,"suffix":""},{"dropping-particle":"","family":"Archimandritis","given":"Athanasios","non-dropping-particle":"","parse-names":false,"suffix":""},{"dropping-particle":"","family":"Betrosian","given":"Alexander","non-dropping-particle":"","parse-names":false,"suffix":""}],"container-title":"World journal of gastroenterology","id":"ITEM-1","issue":"9","issued":{"date-parts":[["2008","3","7"]]},"page":"1389-1393","publisher":"Baishideng Publishing Group Inc","title":"Liver histology in ICU patients dying from sepsis: A clinico-pathological study","type":"article-journal","volume":"14"},"uris":["http://www.mendeley.com/documents/?uuid=164da033-2d84-4130-8b70-cae5a88ca013"]}],"mendeley":{"formattedCitation":"(84)","plainTextFormattedCitation":"(84)","previouslyFormattedCitation":"(84)"},"properties":{"noteIndex":0},"schema":"https://github.com/citation-style-language/schema/raw/master/csl-citation.json"}</w:instrText>
      </w:r>
      <w:r>
        <w:rPr>
          <w:shd w:val="clear" w:color="auto" w:fill="FFFFFF"/>
        </w:rPr>
        <w:fldChar w:fldCharType="separate"/>
      </w:r>
      <w:r w:rsidRPr="0085653B">
        <w:rPr>
          <w:noProof/>
          <w:shd w:val="clear" w:color="auto" w:fill="FFFFFF"/>
        </w:rPr>
        <w:t>(84)</w:t>
      </w:r>
      <w:r>
        <w:rPr>
          <w:shd w:val="clear" w:color="auto" w:fill="FFFFFF"/>
        </w:rPr>
        <w:fldChar w:fldCharType="end"/>
      </w:r>
      <w:r>
        <w:rPr>
          <w:shd w:val="clear" w:color="auto" w:fill="FFFFFF"/>
        </w:rPr>
        <w:t xml:space="preserve">. Steatoz görülen 11 </w:t>
      </w:r>
      <w:r w:rsidR="00B0144B">
        <w:rPr>
          <w:color w:val="000000"/>
          <w:shd w:val="clear" w:color="auto" w:fill="FFFFFF"/>
        </w:rPr>
        <w:t>(%</w:t>
      </w:r>
      <w:r>
        <w:rPr>
          <w:color w:val="000000"/>
          <w:shd w:val="clear" w:color="auto" w:fill="FFFFFF"/>
        </w:rPr>
        <w:t xml:space="preserve">73.3) </w:t>
      </w:r>
      <w:r>
        <w:rPr>
          <w:shd w:val="clear" w:color="auto" w:fill="FFFFFF"/>
        </w:rPr>
        <w:t xml:space="preserve"> hastanın </w:t>
      </w:r>
      <w:r>
        <w:rPr>
          <w:color w:val="000000"/>
          <w:shd w:val="clear" w:color="auto" w:fill="FFFFFF"/>
        </w:rPr>
        <w:t>5'inde grade-I (parankim tutulum aralığı:</w:t>
      </w:r>
      <w:r w:rsidR="00B0144B">
        <w:rPr>
          <w:color w:val="000000"/>
          <w:shd w:val="clear" w:color="auto" w:fill="FFFFFF"/>
        </w:rPr>
        <w:t xml:space="preserve"> %5-</w:t>
      </w:r>
      <w:r>
        <w:rPr>
          <w:color w:val="000000"/>
          <w:shd w:val="clear" w:color="auto" w:fill="FFFFFF"/>
        </w:rPr>
        <w:t>20), 3’ünde grade-II (%40-50)</w:t>
      </w:r>
      <w:r w:rsidR="00B0144B">
        <w:rPr>
          <w:color w:val="000000"/>
          <w:shd w:val="clear" w:color="auto" w:fill="FFFFFF"/>
        </w:rPr>
        <w:t xml:space="preserve"> ve 3’ünde de grade-III (%70-</w:t>
      </w:r>
      <w:r>
        <w:rPr>
          <w:color w:val="000000"/>
          <w:shd w:val="clear" w:color="auto" w:fill="FFFFFF"/>
        </w:rPr>
        <w:t xml:space="preserve">80) steatoz gözlendi. Hastaların 4’ünde makroveziküler, 5’inde mikroveziküler ve 2’sinde ise karışık tipte steatoz vardı </w:t>
      </w:r>
      <w:r>
        <w:rPr>
          <w:color w:val="000000"/>
          <w:shd w:val="clear" w:color="auto" w:fill="FFFFFF"/>
        </w:rPr>
        <w:fldChar w:fldCharType="begin" w:fldLock="1"/>
      </w:r>
      <w:r>
        <w:rPr>
          <w:color w:val="000000"/>
          <w:shd w:val="clear" w:color="auto" w:fill="FFFFFF"/>
        </w:rPr>
        <w:instrText>ADDIN CSL_CITATION {"citationItems":[{"id":"ITEM-1","itemData":{"DOI":"10.3748/wjg.14.1389","ISSN":"1007-9327","PMID":"18322953","abstract":"AIM To determine end-stage pathologic changes in the liver of septic patients dying in the intensive care unit. METHODS Needle liver biopsies obtained immediately after death from 15 consecutive patients with sepsis and no underlying liver disease were subjected to routine histological examination. Liver function tests and clinical monitoring measurements were also recorded. RESULTS Liver biochemistries were increased in the majority of patients before death. Histology of liver biopsy specimens showed portal inflammation in 73.3%, centrilobular necrosis in 80%, lobular inflammation in 66.7%, hepatocellular apoptosis in 66.6% and cholangitis/cholangiolitis in 20% of patients. Mixed hepatitic/cholestatic type of liver injury was observed in 6/15 (40%) patients and hepatitc in 9/15 (60%). Steatosis was observed in 11/15 (73.3%) patients affecting 5%-80% of liver parenchyma. Among the histological features, the presence of portal inflammation in liver biopsy was associated with increased hospitalization in the ICU prior death (P=0.026). CONCLUSION Features of hepatitis and steatosis are the main histological findings in the liver in the majority of patients dying from sepsis.","author":[{"dropping-particle":"","family":"Koskinas","given":"John","non-dropping-particle":"","parse-names":false,"suffix":""},{"dropping-particle":"","family":"Gomatos","given":"Ilias P.","non-dropping-particle":"","parse-names":false,"suffix":""},{"dropping-particle":"","family":"Tiniakos","given":"Dina G.","non-dropping-particle":"","parse-names":false,"suffix":""},{"dropping-particle":"","family":"Memos","given":"Nikolaos","non-dropping-particle":"","parse-names":false,"suffix":""},{"dropping-particle":"","family":"Boutsikou","given":"Maria","non-dropping-particle":"","parse-names":false,"suffix":""},{"dropping-particle":"","family":"Garatzioti","given":"Aspasia","non-dropping-particle":"","parse-names":false,"suffix":""},{"dropping-particle":"","family":"Archimandritis","given":"Athanasios","non-dropping-particle":"","parse-names":false,"suffix":""},{"dropping-particle":"","family":"Betrosian","given":"Alexander","non-dropping-particle":"","parse-names":false,"suffix":""}],"container-title":"World journal of gastroenterology","id":"ITEM-1","issue":"9","issued":{"date-parts":[["2008","3","7"]]},"page":"1389-1393","publisher":"Baishideng Publishing Group Inc","title":"Liver histology in ICU patients dying from sepsis: A clinico-pathological study","type":"article-journal","volume":"14"},"uris":["http://www.mendeley.com/documents/?uuid=164da033-2d84-4130-8b70-cae5a88ca013"]}],"mendeley":{"formattedCitation":"(84)","plainTextFormattedCitation":"(84)","previouslyFormattedCitation":"(84)"},"properties":{"noteIndex":0},"schema":"https://github.com/citation-style-language/schema/raw/master/csl-citation.json"}</w:instrText>
      </w:r>
      <w:r>
        <w:rPr>
          <w:color w:val="000000"/>
          <w:shd w:val="clear" w:color="auto" w:fill="FFFFFF"/>
        </w:rPr>
        <w:fldChar w:fldCharType="separate"/>
      </w:r>
      <w:r w:rsidRPr="0085653B">
        <w:rPr>
          <w:noProof/>
          <w:color w:val="000000"/>
          <w:shd w:val="clear" w:color="auto" w:fill="FFFFFF"/>
        </w:rPr>
        <w:t>(84)</w:t>
      </w:r>
      <w:r>
        <w:rPr>
          <w:color w:val="000000"/>
          <w:shd w:val="clear" w:color="auto" w:fill="FFFFFF"/>
        </w:rPr>
        <w:fldChar w:fldCharType="end"/>
      </w:r>
      <w:r>
        <w:rPr>
          <w:color w:val="000000"/>
          <w:shd w:val="clear" w:color="auto" w:fill="FFFFFF"/>
        </w:rPr>
        <w:t xml:space="preserve">. </w:t>
      </w:r>
      <w:r>
        <w:rPr>
          <w:shd w:val="clear" w:color="auto" w:fill="FFFFFF"/>
        </w:rPr>
        <w:t>Histolojik inceleme, sepsis nedeniyle ölen hastaların çoğunda hepatit ve steatozun karaciğerde ana bulgular olduğunu göstermiştir.</w:t>
      </w:r>
      <w:r>
        <w:rPr>
          <w:color w:val="000000"/>
          <w:szCs w:val="24"/>
          <w:highlight w:val="yellow"/>
        </w:rPr>
        <w:t xml:space="preserve"> </w:t>
      </w:r>
    </w:p>
    <w:p w14:paraId="04BC51F6" w14:textId="77777777" w:rsidR="001C4787" w:rsidRDefault="001C4787" w:rsidP="001C4787">
      <w:r w:rsidRPr="003B18EC">
        <w:rPr>
          <w:shd w:val="clear" w:color="auto" w:fill="FFFFFF"/>
        </w:rPr>
        <w:t>Bizim çalışmamızdaki 24 hastanın</w:t>
      </w:r>
      <w:r>
        <w:rPr>
          <w:shd w:val="clear" w:color="auto" w:fill="FFFFFF"/>
        </w:rPr>
        <w:t xml:space="preserve"> ışık mikroskobik incelemesinde</w:t>
      </w:r>
      <w:r w:rsidRPr="003B18EC">
        <w:t xml:space="preserve">; %70,8’inde kolestaz, %45,8’inde duktuler proliferasyon, %37,5’inde iskemik nekroz, %16,6’sında portal alanda hafif-orta şiddette enflamasyon, %16,6’sında C4d immün skor pozitifliği, %8,3’ünde duktuler tıkaç görüldü. </w:t>
      </w:r>
    </w:p>
    <w:p w14:paraId="47A0F11B" w14:textId="77777777" w:rsidR="001C4787" w:rsidRDefault="001C4787" w:rsidP="001C4787">
      <w:r w:rsidRPr="003B18EC">
        <w:t xml:space="preserve">Hastaların 14’ünde  (%58,3) değişik derecelerde makroveziküler steatoz görüldü. </w:t>
      </w:r>
      <w:r>
        <w:t>S</w:t>
      </w:r>
      <w:r w:rsidRPr="003B18EC">
        <w:t>teatoz yoğunluğu %5’in altında olanlarda (</w:t>
      </w:r>
      <w:r>
        <w:t>n=</w:t>
      </w:r>
      <w:r w:rsidRPr="003B18EC">
        <w:t xml:space="preserve">5) bu bulgu anlamlı kabul edilmedi.  </w:t>
      </w:r>
      <w:r>
        <w:lastRenderedPageBreak/>
        <w:t>Steatoz yoğunluğu %5 veya üstünde olan 9 (%37,5) h</w:t>
      </w:r>
      <w:r w:rsidRPr="003B18EC">
        <w:t>asta</w:t>
      </w:r>
      <w:r>
        <w:t>nın</w:t>
      </w:r>
      <w:r w:rsidRPr="003B18EC">
        <w:t xml:space="preserve"> 8’inde grade-I</w:t>
      </w:r>
      <w:r w:rsidRPr="003B18EC">
        <w:rPr>
          <w:shd w:val="clear" w:color="auto" w:fill="FFFFFF"/>
        </w:rPr>
        <w:t>,</w:t>
      </w:r>
      <w:r>
        <w:t xml:space="preserve"> 1’</w:t>
      </w:r>
      <w:r w:rsidRPr="003B18EC">
        <w:t xml:space="preserve">inde ise grade-II steatoz görüldü. </w:t>
      </w:r>
      <w:r>
        <w:t>Tüm hastalarda makroveziküler tipte steatoz</w:t>
      </w:r>
      <w:r w:rsidRPr="003B18EC">
        <w:t xml:space="preserve"> vardı.</w:t>
      </w:r>
    </w:p>
    <w:p w14:paraId="4D0685C3" w14:textId="381F8DC6" w:rsidR="001C4787" w:rsidRDefault="0027460D" w:rsidP="006A66CD">
      <w:r w:rsidRPr="00013FE6">
        <w:t>Patoloji prepara</w:t>
      </w:r>
      <w:r w:rsidR="00013FE6">
        <w:t xml:space="preserve">tları değerlendirilen sepsisteki 24 hastanın </w:t>
      </w:r>
      <w:r w:rsidR="00013FE6" w:rsidRPr="00013FE6">
        <w:t>17’sinde (%70.8) kolestaz</w:t>
      </w:r>
      <w:r w:rsidR="00013FE6">
        <w:t xml:space="preserve"> </w:t>
      </w:r>
      <w:r w:rsidR="001C4787">
        <w:t xml:space="preserve">olduğu </w:t>
      </w:r>
      <w:r w:rsidR="00013FE6">
        <w:t xml:space="preserve">görüldü. Kolestaz en sık görülen bulgu idi. </w:t>
      </w:r>
    </w:p>
    <w:p w14:paraId="0E956FF9" w14:textId="58BD7906" w:rsidR="001C4787" w:rsidRPr="00E95051" w:rsidRDefault="001C4787" w:rsidP="001C4787">
      <w:r w:rsidRPr="00FA3906">
        <w:t>Karaciğer</w:t>
      </w:r>
      <w:r>
        <w:t>in</w:t>
      </w:r>
      <w:r w:rsidRPr="00FA3906">
        <w:t xml:space="preserve"> histolojik çalışmaları, enfeksiyon kontrol edildikten sonra geri dönüşümlü olan baskın intrahepatik kolestaz varlığını göstermiştir</w:t>
      </w:r>
      <w:r>
        <w:t xml:space="preserve"> </w:t>
      </w:r>
      <w:r>
        <w:fldChar w:fldCharType="begin" w:fldLock="1"/>
      </w:r>
      <w:r>
        <w:instrText>ADDIN CSL_CITATION {"citationItems":[{"id":"ITEM-1","itemData":{"DOI":"10.4103/2321-3868.132689","ISSN":"2321-3868","abstract":"Recent studies have revealed liver dysfunction as an early event in sepsis. Sepsis-associated liver dysfunction is mainly resulted from systemic or microcirculatory disturbances, spillovers of bacteria and endotoxin (lipopolysaccharide, LPS), and subsequent activation of inflammatory cytokines as well as mediators. Three main cell types of the liver which contribute to the hepatic response in sepsis are Kupffer cells (KCs), hepatocytes and liver sinusoidal endothelial cells (LSECs). In addition, activated neutrophils, which are also recruited to the liver and produce potentially destructive enzymes and oxygen-free radicals, may further enhance acute liver injury. The clinical manifestations of sepsis-associated liver dysfunction can roughly be divided into two categories: Hypoxic hepatitis and jaundice. The latter is much more frequent in the context of sepsis. Hepatic failure is traditionally considered as a late manifestation of sepsis-induced multiple organ dysfunction syndrome. To date, no specific therapeutics for sepsis-associated liver dysfunction are available. Treatment measure is mainly focused on eradication of the underlying infection and management for severe sepsis. A better understanding of the pathophysiology of liver response in sepsis may lead to further increase in survival rates.","author":[{"dropping-particle":"","family":"Yao","given":"Yongming","non-dropping-particle":"","parse-names":false,"suffix":""},{"dropping-particle":"","family":"Wang","given":"Dawei","non-dropping-particle":"","parse-names":false,"suffix":""},{"dropping-particle":"","family":"Yin","given":"Yimei","non-dropping-particle":"","parse-names":false,"suffix":""}],"container-title":"Burns &amp; Trauma","id":"ITEM-1","issue":"3","issued":{"date-parts":[["2014","7","1"]]},"page":"97","publisher":"Medknow","title":"Advances in sepsis-associated liver dysfunction","type":"article-journal","volume":"2"},"uris":["http://www.mendeley.com/documents/?uuid=54b686b7-e60b-3145-a5c9-35b75f5a539e"]}],"mendeley":{"formattedCitation":"(135)","plainTextFormattedCitation":"(135)","previouslyFormattedCitation":"(135)"},"properties":{"noteIndex":0},"schema":"https://github.com/citation-style-language/schema/raw/master/csl-citation.json"}</w:instrText>
      </w:r>
      <w:r>
        <w:fldChar w:fldCharType="separate"/>
      </w:r>
      <w:r w:rsidRPr="001C4787">
        <w:rPr>
          <w:noProof/>
        </w:rPr>
        <w:t>(135)</w:t>
      </w:r>
      <w:r>
        <w:fldChar w:fldCharType="end"/>
      </w:r>
      <w:r w:rsidRPr="00FA3906">
        <w:t>.</w:t>
      </w:r>
      <w:r>
        <w:rPr>
          <w:color w:val="2A2A2A"/>
          <w:sz w:val="23"/>
          <w:szCs w:val="23"/>
          <w:shd w:val="clear" w:color="auto" w:fill="FFFFFF"/>
        </w:rPr>
        <w:t xml:space="preserve"> </w:t>
      </w:r>
      <w:r>
        <w:t>B</w:t>
      </w:r>
      <w:r w:rsidRPr="00066BCF">
        <w:t>iliyer </w:t>
      </w:r>
      <w:hyperlink r:id="rId27" w:tooltip="ScienceDirect'in AI tarafından oluşturulan Konu Sayfalarından Cerrahi Anastomoz hakkında daha fazla bilgi edinin" w:history="1">
        <w:r w:rsidRPr="00066BCF">
          <w:t>anastomoz </w:t>
        </w:r>
      </w:hyperlink>
      <w:r w:rsidRPr="00066BCF">
        <w:t xml:space="preserve">darlıkları ve </w:t>
      </w:r>
      <w:r>
        <w:t>kaçakları</w:t>
      </w:r>
      <w:r w:rsidRPr="00066BCF">
        <w:t xml:space="preserve"> hariç tutulursa klinik önemi yoktur.</w:t>
      </w:r>
      <w:r>
        <w:t xml:space="preserve"> </w:t>
      </w:r>
      <w:r>
        <w:rPr>
          <w:shd w:val="clear" w:color="auto" w:fill="FFFFFF"/>
        </w:rPr>
        <w:t xml:space="preserve">Sepsiste intrahepatik kolestaz, bakterilerin aktive ettiği sitokinler aracılığıyla sinüzoidal ve kanaliküler membrandaki safra asitlerinin atılımındaki bozukluğa bağlı olarak artar.  Bir başka kolestaz nedeni de safra yollarındaki anastomoz kaçağı veya darlığıdır </w:t>
      </w:r>
      <w:r>
        <w:rPr>
          <w:shd w:val="clear" w:color="auto" w:fill="FFFFFF"/>
        </w:rPr>
        <w:fldChar w:fldCharType="begin" w:fldLock="1"/>
      </w:r>
      <w:r w:rsidR="00FE6C1A">
        <w:rPr>
          <w:shd w:val="clear" w:color="auto" w:fill="FFFFFF"/>
        </w:rPr>
        <w:instrText>ADDIN CSL_CITATION {"citationItems":[{"id":"ITEM-1","itemData":{"DOI":"10.3748/wjg.14.1389","ISSN":"1007-9327","PMID":"18322953","abstract":"AIM To determine end-stage pathologic changes in the liver of septic patients dying in the intensive care unit. METHODS Needle liver biopsies obtained immediately after death from 15 consecutive patients with sepsis and no underlying liver disease were subjected to routine histological examination. Liver function tests and clinical monitoring measurements were also recorded. RESULTS Liver biochemistries were increased in the majority of patients before death. Histology of liver biopsy specimens showed portal inflammation in 73.3%, centrilobular necrosis in 80%, lobular inflammation in 66.7%, hepatocellular apoptosis in 66.6% and cholangitis/cholangiolitis in 20% of patients. Mixed hepatitic/cholestatic type of liver injury was observed in 6/15 (40%) patients and hepatitc in 9/15 (60%). Steatosis was observed in 11/15 (73.3%) patients affecting 5%-80% of liver parenchyma. Among the histological features, the presence of portal inflammation in liver biopsy was associated with increased hospitalization in the ICU prior death (P=0.026). CONCLUSION Features of hepatitis and steatosis are the main histological findings in the liver in the majority of patients dying from sepsis.","author":[{"dropping-particle":"","family":"Koskinas","given":"John","non-dropping-particle":"","parse-names":false,"suffix":""},{"dropping-particle":"","family":"Gomatos","given":"Ilias P.","non-dropping-particle":"","parse-names":false,"suffix":""},{"dropping-particle":"","family":"Tiniakos","given":"Dina G.","non-dropping-particle":"","parse-names":false,"suffix":""},{"dropping-particle":"","family":"Memos","given":"Nikolaos","non-dropping-particle":"","parse-names":false,"suffix":""},{"dropping-particle":"","family":"Boutsikou","given":"Maria","non-dropping-particle":"","parse-names":false,"suffix":""},{"dropping-particle":"","family":"Garatzioti","given":"Aspasia","non-dropping-particle":"","parse-names":false,"suffix":""},{"dropping-particle":"","family":"Archimandritis","given":"Athanasios","non-dropping-particle":"","parse-names":false,"suffix":""},{"dropping-particle":"","family":"Betrosian","given":"Alexander","non-dropping-particle":"","parse-names":false,"suffix":""}],"container-title":"World journal of gastroenterology","id":"ITEM-1","issue":"9","issued":{"date-parts":[["2008","3","7"]]},"page":"1389-1393","publisher":"Baishideng Publishing Group Inc","title":"Liver histology in ICU patients dying from sepsis: A clinico-pathological study","type":"article-journal","volume":"14"},"uris":["http://www.mendeley.com/documents/?uuid=164da033-2d84-4130-8b70-cae5a88ca013"]},{"id":"ITEM-2","itemData":{"DOI":"10.1152/ajpgi.1996.271.1.g137","ISSN":"01931857","PMID":"8760117","abstract":"Intrahepatic cholestasis in the setting of extrahepatic bacterial infection has been attributed to the effects of endotoxin and cytokines such as tumor necrosis factor-α (TNF-α) on bile acid transport. To define the mechanism of sepsis-associated cholestasis, taurocholate transport was examined in basolateral (bLPM) and canalicular (cLPM) rat liver plasma membrane vesicles derived from control and endotoxin [lipopolysaccharide (LPS)]-treated animals and in plasma membrane vesicles prepared after TNF-α treatment. Na+-dependent [3H]taurocholate uptake and both membrane- potential-dependent and ATP-dependent [3H]taurocholate transport were reduced in bLPM and cLPM vesicles, respectively, after LPS treatment. In membrane vesicles from TNF-α-treated animals, Na+-dependent [3H]taurocholate uptake was also reduced. Northern blot hybridization, using cDNA probes for the putative sinusoidal bile acid transporter (Ntcp) and canalicular ecto-adenosinetriphosphatase, demonstrated decreased mRNA levels after LPS and TNF-α treatment. Immunoblot analysis of membrane extracts from LPS-treated animals revealed decreased levels of these putative bile acid transporters. Impaired bile acid transport at the sinusoidal and canalicular membrane domains by these and other mediators of the inflammatory response may account for sepsis-associated cholestasis.","author":[{"dropping-particle":"","family":"Moseley","given":"Richard H.","non-dropping-particle":"","parse-names":false,"suffix":""},{"dropping-particle":"","family":"Wang","given":"Wei","non-dropping-particle":"","parse-names":false,"suffix":""},{"dropping-particle":"","family":"Takeda","given":"Hiroaki","non-dropping-particle":"","parse-names":false,"suffix":""},{"dropping-particle":"","family":"Lown","given":"Kenneth","non-dropping-particle":"","parse-names":false,"suffix":""},{"dropping-particle":"","family":"Shick","given":"Lawton","non-dropping-particle":"","parse-names":false,"suffix":""},{"dropping-particle":"","family":"Ananthanarayanan","given":"M.","non-dropping-particle":"","parse-names":false,"suffix":""},{"dropping-particle":"","family":"Suchy","given":"Frederick J.","non-dropping-particle":"","parse-names":false,"suffix":""}],"container-title":"American Journal of Physiology - Gastrointestinal and Liver Physiology","id":"ITEM-2","issue":"1 34-1","issued":{"date-parts":[["1996","7"]]},"publisher":" American Physiological Society Bethesda, MD ","title":"Effect of endotoxin on bile acid transport in rat liver: A potential model for sepsis-associated cholestasis","type":"article-journal","volume":"271"},"uris":["http://www.mendeley.com/documents/?uuid=27792dd3-53f4-3d75-a725-5b6b13429f14"]}],"mendeley":{"formattedCitation":"(84,136)","plainTextFormattedCitation":"(84,136)","previouslyFormattedCitation":"(84,136)"},"properties":{"noteIndex":0},"schema":"https://github.com/citation-style-language/schema/raw/master/csl-citation.json"}</w:instrText>
      </w:r>
      <w:r>
        <w:rPr>
          <w:shd w:val="clear" w:color="auto" w:fill="FFFFFF"/>
        </w:rPr>
        <w:fldChar w:fldCharType="separate"/>
      </w:r>
      <w:r w:rsidRPr="001C4787">
        <w:rPr>
          <w:noProof/>
          <w:shd w:val="clear" w:color="auto" w:fill="FFFFFF"/>
        </w:rPr>
        <w:t>(84,136)</w:t>
      </w:r>
      <w:r>
        <w:rPr>
          <w:shd w:val="clear" w:color="auto" w:fill="FFFFFF"/>
        </w:rPr>
        <w:fldChar w:fldCharType="end"/>
      </w:r>
      <w:r>
        <w:rPr>
          <w:shd w:val="clear" w:color="auto" w:fill="FFFFFF"/>
        </w:rPr>
        <w:t xml:space="preserve">.  </w:t>
      </w:r>
      <w:r w:rsidRPr="00E95051">
        <w:t>Uzun süreli kolestaz ise hepatosellüler hasar ve fibrozise neden olur.</w:t>
      </w:r>
    </w:p>
    <w:p w14:paraId="15F56193" w14:textId="4200F2FC" w:rsidR="001C4787" w:rsidRDefault="001C4787" w:rsidP="001C4787">
      <w:r w:rsidRPr="003B18EC">
        <w:rPr>
          <w:shd w:val="clear" w:color="auto" w:fill="FFFFFF"/>
        </w:rPr>
        <w:t>Bu farklı mekanizmalar hastalarımızda da görülen kolestazın klinik seyrindeki geniş değişimi açıklayabilir. Çalışmamızda kolestaz etiyolojisinden ziyade, alınan biyopsi materyallerinin ışık mikroskobik değerlendirmesinde görülen sonuçlara odaklandık.</w:t>
      </w:r>
      <w:r>
        <w:rPr>
          <w:shd w:val="clear" w:color="auto" w:fill="FFFFFF"/>
        </w:rPr>
        <w:t xml:space="preserve"> Ancak retransplantasyon yapılan 6 hastanın %66</w:t>
      </w:r>
      <w:r w:rsidR="00B0144B">
        <w:rPr>
          <w:shd w:val="clear" w:color="auto" w:fill="FFFFFF"/>
        </w:rPr>
        <w:t>’</w:t>
      </w:r>
      <w:r>
        <w:rPr>
          <w:shd w:val="clear" w:color="auto" w:fill="FFFFFF"/>
        </w:rPr>
        <w:t>sında kolestaz mevcuttu. Yine ç</w:t>
      </w:r>
      <w:r w:rsidRPr="00E4630F">
        <w:t>alışmamızda</w:t>
      </w:r>
      <w:r>
        <w:t>ki</w:t>
      </w:r>
      <w:r w:rsidRPr="00E4630F">
        <w:t xml:space="preserve"> hastaların 9’unda (%37,5) iskemik nekroz görüldü</w:t>
      </w:r>
      <w:r>
        <w:t>,</w:t>
      </w:r>
      <w:r w:rsidRPr="00E4630F">
        <w:t xml:space="preserve"> </w:t>
      </w:r>
      <w:r>
        <w:t>b</w:t>
      </w:r>
      <w:r w:rsidRPr="00E4630F">
        <w:t>u hastalar</w:t>
      </w:r>
      <w:r w:rsidR="00B235ED">
        <w:t>ın</w:t>
      </w:r>
      <w:r w:rsidRPr="00E4630F">
        <w:t xml:space="preserve"> 4’ünde </w:t>
      </w:r>
      <w:r>
        <w:t xml:space="preserve">hepatik arter </w:t>
      </w:r>
      <w:r w:rsidR="000A36FC">
        <w:t>trombozu</w:t>
      </w:r>
      <w:r w:rsidRPr="00E4630F">
        <w:t xml:space="preserve"> vardı.</w:t>
      </w:r>
    </w:p>
    <w:p w14:paraId="103065E3" w14:textId="2B4A8E03" w:rsidR="001C4787" w:rsidRDefault="001C4787" w:rsidP="001C4787">
      <w:pPr>
        <w:ind w:firstLine="576"/>
        <w:rPr>
          <w:rFonts w:ascii="Arial" w:hAnsi="Arial" w:cs="Arial"/>
          <w:color w:val="FF0000"/>
          <w:sz w:val="20"/>
          <w:szCs w:val="20"/>
          <w:shd w:val="clear" w:color="auto" w:fill="FFFFFF"/>
        </w:rPr>
      </w:pPr>
      <w:r>
        <w:t>Kolestaz varlığında</w:t>
      </w:r>
      <w:r>
        <w:rPr>
          <w:shd w:val="clear" w:color="auto" w:fill="FFFFFF"/>
        </w:rPr>
        <w:t xml:space="preserve"> karaciğer </w:t>
      </w:r>
      <w:r w:rsidR="00B235ED">
        <w:rPr>
          <w:shd w:val="clear" w:color="auto" w:fill="FFFFFF"/>
        </w:rPr>
        <w:t xml:space="preserve">biyokimya parametrelerinden ALP, </w:t>
      </w:r>
      <w:r>
        <w:rPr>
          <w:shd w:val="clear" w:color="auto" w:fill="FFFFFF"/>
        </w:rPr>
        <w:t>GGT v</w:t>
      </w:r>
      <w:r w:rsidR="00B235ED">
        <w:rPr>
          <w:shd w:val="clear" w:color="auto" w:fill="FFFFFF"/>
        </w:rPr>
        <w:t xml:space="preserve">e bilirübin yükselir. Kolestaz, </w:t>
      </w:r>
      <w:r>
        <w:rPr>
          <w:shd w:val="clear" w:color="auto" w:fill="FFFFFF"/>
        </w:rPr>
        <w:t xml:space="preserve">genellikle greft disfonksiyonunu gösteren karaciğer transplantasyonunun erken (ilk 6 ay) bir komplikasyonudur. </w:t>
      </w:r>
      <w:r w:rsidRPr="00DE2C0A">
        <w:t>Erken kolestazın nedenleri</w:t>
      </w:r>
      <w:r>
        <w:t xml:space="preserve"> (&lt;6 ay); </w:t>
      </w:r>
      <w:r w:rsidRPr="00DE2C0A">
        <w:t>sepsis</w:t>
      </w:r>
      <w:r>
        <w:t>, ilaç toksisitesi,</w:t>
      </w:r>
      <w:r w:rsidRPr="00DE2C0A">
        <w:t> akut hücresel re</w:t>
      </w:r>
      <w:r>
        <w:t>jeksiyon,</w:t>
      </w:r>
      <w:r w:rsidRPr="00DE2C0A">
        <w:t> sitomegalovirüs enfeksiyonu</w:t>
      </w:r>
      <w:r>
        <w:t xml:space="preserve">, </w:t>
      </w:r>
      <w:r w:rsidRPr="00066BCF">
        <w:t>small for size sendromu</w:t>
      </w:r>
      <w:r>
        <w:t xml:space="preserve">, </w:t>
      </w:r>
      <w:hyperlink r:id="rId28" w:tooltip="ScienceDirect'in AI tarafından oluşturulan Konu Sayfalarından Reperfüzyon Hasarı hakkında daha fazla bilgi edinin" w:history="1">
        <w:r w:rsidRPr="00066BCF">
          <w:t>iskemi-reperfüzyon hasarı</w:t>
        </w:r>
      </w:hyperlink>
      <w:r>
        <w:t xml:space="preserve"> </w:t>
      </w:r>
      <w:r w:rsidRPr="00DE2C0A">
        <w:t xml:space="preserve">ve safra anastomoz kaçağı veya darlığıdır </w:t>
      </w:r>
      <w:r>
        <w:fldChar w:fldCharType="begin" w:fldLock="1"/>
      </w:r>
      <w:r w:rsidR="00FE6C1A">
        <w:instrText>ADDIN CSL_CITATION {"citationItems":[{"id":"ITEM-1","itemData":{"DOI":"10.1016/j.cld.2007.11.001","ISSN":"10893261","abstract":"Biochemical cholestasis after liver transplantation is common and often has no clinical significance if biliary anastomosis strictures and leaks have been excluded. There is no agreed upon definition for severe cholestasis, but it is associated with a worse mortality. There has been little evaluation on risk factors, but these include cryoprecipitate and platelet transfusion intraoperatively, nonidentical blood group, suboptimal graft appearance, inpatient status before transplant, and bacteremia within the first month. Associated causes considered as early (&lt;6 months) include ischemia-reperfusion injury, primary nonfunction, small-for-size graft syndrome, infection, drugs and acute cellular rejection. Late causes include hepatic artery thrombosis, chronic rejection, biliary complications, recurrent viral and cholestatic disease, and posttransplant lymphoproliferative disorder. © 2008 Elsevier Inc. All rights reserved.","author":[{"dropping-particle":"","family":"Corbani","given":"A.","non-dropping-particle":"","parse-names":false,"suffix":""},{"dropping-particle":"","family":"Burroughs","given":"A. K.","non-dropping-particle":"","parse-names":false,"suffix":""}],"container-title":"Clinics in Liver Disease","id":"ITEM-1","issue":"1","issued":{"date-parts":[["2008","2","1"]]},"page":"111-129","publisher":"Elsevier","title":"Intrahepatic Cholestasis After Liver Transplantation","type":"article","volume":"12"},"uris":["http://www.mendeley.com/documents/?uuid=82dede23-9eaa-32f6-9327-62a425b7e060"]},{"id":"ITEM-2","itemData":{"DOI":"10.3748/wjg.14.1389","ISSN":"1007-9327","PMID":"18322953","abstract":"AIM To determine end-stage pathologic changes in the liver of septic patients dying in the intensive care unit. METHODS Needle liver biopsies obtained immediately after death from 15 consecutive patients with sepsis and no underlying liver disease were subjected to routine histological examination. Liver function tests and clinical monitoring measurements were also recorded. RESULTS Liver biochemistries were increased in the majority of patients before death. Histology of liver biopsy specimens showed portal inflammation in 73.3%, centrilobular necrosis in 80%, lobular inflammation in 66.7%, hepatocellular apoptosis in 66.6% and cholangitis/cholangiolitis in 20% of patients. Mixed hepatitic/cholestatic type of liver injury was observed in 6/15 (40%) patients and hepatitc in 9/15 (60%). Steatosis was observed in 11/15 (73.3%) patients affecting 5%-80% of liver parenchyma. Among the histological features, the presence of portal inflammation in liver biopsy was associated with increased hospitalization in the ICU prior death (P=0.026). CONCLUSION Features of hepatitis and steatosis are the main histological findings in the liver in the majority of patients dying from sepsis.","author":[{"dropping-particle":"","family":"Koskinas","given":"John","non-dropping-particle":"","parse-names":false,"suffix":""},{"dropping-particle":"","family":"Gomatos","given":"Ilias P.","non-dropping-particle":"","parse-names":false,"suffix":""},{"dropping-particle":"","family":"Tiniakos","given":"Dina G.","non-dropping-particle":"","parse-names":false,"suffix":""},{"dropping-particle":"","family":"Memos","given":"Nikolaos","non-dropping-particle":"","parse-names":false,"suffix":""},{"dropping-particle":"","family":"Boutsikou","given":"Maria","non-dropping-particle":"","parse-names":false,"suffix":""},{"dropping-particle":"","family":"Garatzioti","given":"Aspasia","non-dropping-particle":"","parse-names":false,"suffix":""},{"dropping-particle":"","family":"Archimandritis","given":"Athanasios","non-dropping-particle":"","parse-names":false,"suffix":""},{"dropping-particle":"","family":"Betrosian","given":"Alexander","non-dropping-particle":"","parse-names":false,"suffix":""}],"container-title":"World journal of gastroenterology","id":"ITEM-2","issue":"9","issued":{"date-parts":[["2008","3","7"]]},"page":"1389-1393","publisher":"Baishideng Publishing Group Inc","title":"Liver histology in ICU patients dying from sepsis: A clinico-pathological study","type":"article-journal","volume":"14"},"uris":["http://www.mendeley.com/documents/?uuid=164da033-2d84-4130-8b70-cae5a88ca013"]}],"mendeley":{"formattedCitation":"(84,137)","plainTextFormattedCitation":"(84,137)","previouslyFormattedCitation":"(84,137)"},"properties":{"noteIndex":0},"schema":"https://github.com/citation-style-language/schema/raw/master/csl-citation.json"}</w:instrText>
      </w:r>
      <w:r>
        <w:fldChar w:fldCharType="separate"/>
      </w:r>
      <w:r w:rsidRPr="001C4787">
        <w:rPr>
          <w:noProof/>
        </w:rPr>
        <w:t>(84,137)</w:t>
      </w:r>
      <w:r>
        <w:fldChar w:fldCharType="end"/>
      </w:r>
      <w:r>
        <w:t>.</w:t>
      </w:r>
      <w:r w:rsidRPr="003034B3">
        <w:rPr>
          <w:rFonts w:ascii="Arial" w:hAnsi="Arial" w:cs="Arial"/>
          <w:color w:val="FF0000"/>
          <w:sz w:val="20"/>
          <w:szCs w:val="20"/>
          <w:shd w:val="clear" w:color="auto" w:fill="FFFFFF"/>
        </w:rPr>
        <w:t xml:space="preserve"> </w:t>
      </w:r>
    </w:p>
    <w:p w14:paraId="4EF28947" w14:textId="7C311E42" w:rsidR="001C4787" w:rsidRPr="00893B6A" w:rsidRDefault="001C4787" w:rsidP="001C4787">
      <w:pPr>
        <w:rPr>
          <w:shd w:val="clear" w:color="auto" w:fill="FFFFFF"/>
        </w:rPr>
      </w:pPr>
      <w:r>
        <w:rPr>
          <w:shd w:val="clear" w:color="auto" w:fill="FFFFFF"/>
        </w:rPr>
        <w:tab/>
        <w:t xml:space="preserve">Lo ve </w:t>
      </w:r>
      <w:r w:rsidR="003B1EAA">
        <w:rPr>
          <w:shd w:val="clear" w:color="auto" w:fill="FFFFFF"/>
        </w:rPr>
        <w:t>ark.</w:t>
      </w:r>
      <w:r>
        <w:rPr>
          <w:shd w:val="clear" w:color="auto" w:fill="FFFFFF"/>
        </w:rPr>
        <w:t xml:space="preserve"> yaptığı bir çalışmada karaciğer </w:t>
      </w:r>
      <w:r w:rsidRPr="008B5956">
        <w:t xml:space="preserve">allogreft </w:t>
      </w:r>
      <w:r>
        <w:rPr>
          <w:shd w:val="clear" w:color="auto" w:fill="FFFFFF"/>
        </w:rPr>
        <w:t>biyopsisinde histolojik olarak kolestaz görülen 165 hastanın etiyolojik nedenleri değerlendirilmiştir.  Kolestaz sebepleri arasında 21 hastada sepsis mevcut olup 3. sıklıkta idi. Ç</w:t>
      </w:r>
      <w:r w:rsidRPr="00814B2D">
        <w:rPr>
          <w:rFonts w:ascii="InterFace-Regular" w:hAnsi="InterFace-Regular"/>
          <w:color w:val="000000"/>
          <w:szCs w:val="24"/>
        </w:rPr>
        <w:t>o</w:t>
      </w:r>
      <w:r w:rsidRPr="00814B2D">
        <w:rPr>
          <w:rFonts w:ascii="ArialMT" w:hAnsi="ArialMT"/>
          <w:color w:val="000000"/>
          <w:szCs w:val="24"/>
        </w:rPr>
        <w:t>ğ</w:t>
      </w:r>
      <w:r w:rsidRPr="00814B2D">
        <w:rPr>
          <w:rFonts w:ascii="InterFace-Regular" w:hAnsi="InterFace-Regular"/>
          <w:color w:val="000000"/>
          <w:szCs w:val="24"/>
        </w:rPr>
        <w:t>u sepsis vakas</w:t>
      </w:r>
      <w:r w:rsidRPr="00814B2D">
        <w:rPr>
          <w:rFonts w:ascii="ArialMT" w:hAnsi="ArialMT"/>
          <w:color w:val="000000"/>
          <w:szCs w:val="24"/>
        </w:rPr>
        <w:t xml:space="preserve">ı </w:t>
      </w:r>
      <w:r>
        <w:rPr>
          <w:rFonts w:ascii="InterFace-Regular" w:hAnsi="InterFace-Regular"/>
          <w:color w:val="000000"/>
          <w:szCs w:val="24"/>
        </w:rPr>
        <w:t>karaciğer naklinden</w:t>
      </w:r>
      <w:r w:rsidRPr="00814B2D">
        <w:rPr>
          <w:rFonts w:ascii="InterFace-Regular" w:hAnsi="InterFace-Regular"/>
          <w:color w:val="000000"/>
          <w:szCs w:val="24"/>
        </w:rPr>
        <w:t xml:space="preserve"> sonraki 1 ay içinde meydana</w:t>
      </w:r>
      <w:r>
        <w:rPr>
          <w:rFonts w:ascii="InterFace-Regular" w:hAnsi="InterFace-Regular"/>
          <w:color w:val="000000"/>
          <w:szCs w:val="24"/>
        </w:rPr>
        <w:t xml:space="preserve"> gelmiştir. </w:t>
      </w:r>
      <w:r w:rsidRPr="008B5956">
        <w:rPr>
          <w:rFonts w:ascii="ArialMT" w:hAnsi="ArialMT"/>
          <w:color w:val="000000"/>
          <w:szCs w:val="24"/>
        </w:rPr>
        <w:t>İ</w:t>
      </w:r>
      <w:r w:rsidRPr="008B5956">
        <w:rPr>
          <w:rFonts w:ascii="InterFace-Regular" w:hAnsi="InterFace-Regular"/>
          <w:color w:val="000000"/>
          <w:szCs w:val="24"/>
        </w:rPr>
        <w:t>nceleme s</w:t>
      </w:r>
      <w:r w:rsidRPr="008B5956">
        <w:rPr>
          <w:rFonts w:ascii="ArialMT" w:hAnsi="ArialMT"/>
          <w:color w:val="000000"/>
          <w:szCs w:val="24"/>
        </w:rPr>
        <w:t>ı</w:t>
      </w:r>
      <w:r w:rsidRPr="008B5956">
        <w:rPr>
          <w:rFonts w:ascii="InterFace-Regular" w:hAnsi="InterFace-Regular"/>
          <w:color w:val="000000"/>
          <w:szCs w:val="24"/>
        </w:rPr>
        <w:t>ras</w:t>
      </w:r>
      <w:r w:rsidRPr="008B5956">
        <w:rPr>
          <w:rFonts w:ascii="ArialMT" w:hAnsi="ArialMT"/>
          <w:color w:val="000000"/>
          <w:szCs w:val="24"/>
        </w:rPr>
        <w:t>ı</w:t>
      </w:r>
      <w:r w:rsidRPr="008B5956">
        <w:rPr>
          <w:rFonts w:ascii="InterFace-Regular" w:hAnsi="InterFace-Regular"/>
          <w:color w:val="000000"/>
          <w:szCs w:val="24"/>
        </w:rPr>
        <w:t>nda 165 hastan</w:t>
      </w:r>
      <w:r w:rsidRPr="008B5956">
        <w:rPr>
          <w:rFonts w:ascii="ArialMT" w:hAnsi="ArialMT"/>
          <w:color w:val="000000"/>
          <w:szCs w:val="24"/>
        </w:rPr>
        <w:t>ı</w:t>
      </w:r>
      <w:r w:rsidRPr="008B5956">
        <w:rPr>
          <w:rFonts w:ascii="InterFace-Regular" w:hAnsi="InterFace-Regular"/>
          <w:color w:val="000000"/>
          <w:szCs w:val="24"/>
        </w:rPr>
        <w:t>n 66's</w:t>
      </w:r>
      <w:r w:rsidRPr="008B5956">
        <w:rPr>
          <w:rFonts w:ascii="ArialMT" w:hAnsi="ArialMT"/>
          <w:color w:val="000000"/>
          <w:szCs w:val="24"/>
        </w:rPr>
        <w:t xml:space="preserve">ı </w:t>
      </w:r>
      <w:r w:rsidRPr="008B5956">
        <w:rPr>
          <w:rFonts w:ascii="InterFace-Regular" w:hAnsi="InterFace-Regular"/>
          <w:color w:val="000000"/>
          <w:szCs w:val="24"/>
        </w:rPr>
        <w:t>ölmü</w:t>
      </w:r>
      <w:r w:rsidRPr="008B5956">
        <w:rPr>
          <w:rFonts w:ascii="ArialMT" w:hAnsi="ArialMT"/>
          <w:color w:val="000000"/>
          <w:szCs w:val="24"/>
        </w:rPr>
        <w:t>ş</w:t>
      </w:r>
      <w:r>
        <w:rPr>
          <w:rFonts w:ascii="ArialMT" w:hAnsi="ArialMT"/>
          <w:color w:val="000000"/>
          <w:szCs w:val="24"/>
        </w:rPr>
        <w:t xml:space="preserve"> olup</w:t>
      </w:r>
      <w:r>
        <w:rPr>
          <w:rFonts w:ascii="InterFace-Regular" w:hAnsi="InterFace-Regular"/>
          <w:color w:val="000000"/>
          <w:szCs w:val="24"/>
        </w:rPr>
        <w:t xml:space="preserve"> en sık</w:t>
      </w:r>
      <w:r w:rsidRPr="008B5956">
        <w:rPr>
          <w:rFonts w:ascii="InterFace-Regular" w:hAnsi="InterFace-Regular"/>
          <w:color w:val="000000"/>
          <w:szCs w:val="24"/>
        </w:rPr>
        <w:t xml:space="preserve"> ölüm neden</w:t>
      </w:r>
      <w:r>
        <w:rPr>
          <w:rFonts w:ascii="InterFace-Regular" w:hAnsi="InterFace-Regular"/>
          <w:color w:val="000000"/>
          <w:szCs w:val="24"/>
        </w:rPr>
        <w:t>i</w:t>
      </w:r>
      <w:r w:rsidRPr="008B5956">
        <w:rPr>
          <w:rFonts w:ascii="InterFace-Regular" w:hAnsi="InterFace-Regular"/>
          <w:color w:val="000000"/>
          <w:szCs w:val="24"/>
        </w:rPr>
        <w:t xml:space="preserve"> sepsis (n = 12)</w:t>
      </w:r>
      <w:r>
        <w:rPr>
          <w:rFonts w:ascii="InterFace-Regular" w:hAnsi="InterFace-Regular"/>
          <w:color w:val="000000"/>
          <w:szCs w:val="24"/>
        </w:rPr>
        <w:t xml:space="preserve"> olarak bulunmuştur </w:t>
      </w:r>
      <w:r>
        <w:fldChar w:fldCharType="begin" w:fldLock="1"/>
      </w:r>
      <w:r w:rsidR="00FE6C1A">
        <w:instrText>ADDIN CSL_CITATION {"citationItems":[{"id":"ITEM-1","itemData":{"DOI":"10.1136/jclinpath-2017-204334","ISSN":"14724146","abstract":"Aims Liver allograft biopsy is important in the management of liver transplant (LT) recipients. Cholestasis is an indicator of liver dysfunction, and histological evidence of cholestasis can be observed in a wide range of pathological entities in the post-LT setting. In this study, we describe the clinicopathological features and significance of liver allograft biopsies with histological cholestasis over 11 years in our centre. Methods Liver allograft biopsies performed in Queen Mary Hospital, Hong Kong from 2004 to 2014 showing histological cholestasis were retrieved from the pathology archive. Clinical and pathological data were retrospectively reviewed and analyzed. Results Among the 254 biopsies from 167 patients, large duct obstruction (LDO) and acute cellular rejection (ACR) were the two main aetiologies associated with cholestasis. There was a decrease in sepsis as a cause over the study duration. In cases showing cholestasis at 6 months or more after LT, LDO was more common than ACR. Over half (61%) of the 254 biopsies showed mild cholestasis. Severe panacinar cholestasis was more often observed in LDO. Mild cholestasis was most commonly observed regardless of the severity of ACR. Severe cholestasis was associated with poorer 1-year and 3-year graft survival and patient survival, as well as higher 3-month and 6-month post-biopsy mortality. Conclusion Histological cholestasis and its severity in liver allograft biopsies has clinical and prognostic significance. Our study summarizes our previous experience and provides further insights into the management of post-LT patients.","author":[{"dropping-particle":"","family":"Lo","given":"Regina Cheuk Lam","non-dropping-particle":"","parse-names":false,"suffix":""},{"dropping-particle":"","family":"Chan","given":"Kristy Kwan Shuen","non-dropping-particle":"","parse-names":false,"suffix":""},{"dropping-particle":"","family":"Chok","given":"Kenneth Siu Ho","non-dropping-particle":"","parse-names":false,"suffix":""},{"dropping-particle":"","family":"Ng","given":"Irene Oi Lin","non-dropping-particle":"","parse-names":false,"suffix":""}],"container-title":"Journal of Clinical Pathology","id":"ITEM-1","issue":"1","issued":{"date-parts":[["2018","1","1"]]},"page":"72-78","publisher":"BMJ Publishing Group","title":"Liver allograft biopsies with histological cholestasis: A clinicopathological study of 254 cases from a single centre","type":"article-journal","volume":"71"},"uris":["http://www.mendeley.com/documents/?uuid=cd63ef12-76bd-395f-897a-d3200c43447c"]}],"mendeley":{"formattedCitation":"(138)","plainTextFormattedCitation":"(138)","previouslyFormattedCitation":"(138)"},"properties":{"noteIndex":0},"schema":"https://github.com/citation-style-language/schema/raw/master/csl-citation.json"}</w:instrText>
      </w:r>
      <w:r>
        <w:fldChar w:fldCharType="separate"/>
      </w:r>
      <w:r w:rsidRPr="001C4787">
        <w:rPr>
          <w:noProof/>
        </w:rPr>
        <w:t>(138)</w:t>
      </w:r>
      <w:r>
        <w:fldChar w:fldCharType="end"/>
      </w:r>
      <w:r>
        <w:t xml:space="preserve">. </w:t>
      </w:r>
    </w:p>
    <w:p w14:paraId="498947F4" w14:textId="424848A6" w:rsidR="001C4787" w:rsidRDefault="001C4787" w:rsidP="001C4787">
      <w:pPr>
        <w:rPr>
          <w:shd w:val="clear" w:color="auto" w:fill="FFFFFF"/>
        </w:rPr>
      </w:pPr>
      <w:r w:rsidRPr="007B0F1C">
        <w:t>İskemi durumunda akut hepatosit nekrozu nedeniyle transaminazlar</w:t>
      </w:r>
      <w:r w:rsidRPr="007B0F1C">
        <w:rPr>
          <w:shd w:val="clear" w:color="auto" w:fill="FFFFFF"/>
        </w:rPr>
        <w:t xml:space="preserve"> normalin 20 katına kadar ani bir artış gösterir ve bunu koagülopati izler. Az bir hastada ise bilirübin </w:t>
      </w:r>
      <w:r>
        <w:rPr>
          <w:shd w:val="clear" w:color="auto" w:fill="FFFFFF"/>
        </w:rPr>
        <w:t xml:space="preserve">düzeyi </w:t>
      </w:r>
      <w:r w:rsidRPr="007B0F1C">
        <w:rPr>
          <w:shd w:val="clear" w:color="auto" w:fill="FFFFFF"/>
        </w:rPr>
        <w:t>de artar. Bu artış komplikasyonlarla ve mortalite ile ilişkilidir. Karaciğer biyopsisinde tipik olarak yaygın sentrilobüler nekroz görülür</w:t>
      </w:r>
      <w:r>
        <w:rPr>
          <w:shd w:val="clear" w:color="auto" w:fill="FFFFFF"/>
        </w:rPr>
        <w:t xml:space="preserve"> </w:t>
      </w:r>
      <w:r>
        <w:rPr>
          <w:shd w:val="clear" w:color="auto" w:fill="FFFFFF"/>
        </w:rPr>
        <w:fldChar w:fldCharType="begin" w:fldLock="1"/>
      </w:r>
      <w:r w:rsidR="00FE6C1A">
        <w:rPr>
          <w:shd w:val="clear" w:color="auto" w:fill="FFFFFF"/>
        </w:rPr>
        <w:instrText>ADDIN CSL_CITATION {"citationItems":[{"id":"ITEM-1","itemData":{"DOI":"10.1002/cld.543","ISSN":"20462484","author":[{"dropping-particle":"","family":"Bernal","given":"William","non-dropping-particle":"","parse-names":false,"suffix":""}],"container-title":"Clinical Liver Disease","id":"ITEM-1","issue":"4","issued":{"date-parts":[["2016","4","1"]]},"page":"88-91","publisher":"John Wiley and Sons Inc.","title":"The liver in systemic disease: Sepsis and critical illness","type":"article","volume":"7"},"uris":["http://www.mendeley.com/documents/?uuid=7b83a37b-0542-3e0b-a855-8a51b08c671c"]}],"mendeley":{"formattedCitation":"(139)","plainTextFormattedCitation":"(139)","previouslyFormattedCitation":"(139)"},"properties":{"noteIndex":0},"schema":"https://github.com/citation-style-language/schema/raw/master/csl-citation.json"}</w:instrText>
      </w:r>
      <w:r>
        <w:rPr>
          <w:shd w:val="clear" w:color="auto" w:fill="FFFFFF"/>
        </w:rPr>
        <w:fldChar w:fldCharType="separate"/>
      </w:r>
      <w:r w:rsidRPr="001C4787">
        <w:rPr>
          <w:noProof/>
          <w:shd w:val="clear" w:color="auto" w:fill="FFFFFF"/>
        </w:rPr>
        <w:t>(139)</w:t>
      </w:r>
      <w:r>
        <w:rPr>
          <w:shd w:val="clear" w:color="auto" w:fill="FFFFFF"/>
        </w:rPr>
        <w:fldChar w:fldCharType="end"/>
      </w:r>
      <w:r w:rsidRPr="007B0F1C">
        <w:rPr>
          <w:shd w:val="clear" w:color="auto" w:fill="FFFFFF"/>
        </w:rPr>
        <w:t xml:space="preserve">. </w:t>
      </w:r>
    </w:p>
    <w:p w14:paraId="2BC181AB" w14:textId="20F1B402" w:rsidR="001C4787" w:rsidRPr="001C4787" w:rsidRDefault="001C4787" w:rsidP="001C4787">
      <w:pPr>
        <w:rPr>
          <w:sz w:val="20"/>
          <w:szCs w:val="20"/>
          <w:shd w:val="clear" w:color="auto" w:fill="FFFFFF"/>
        </w:rPr>
      </w:pPr>
      <w:r w:rsidRPr="00F75AC2">
        <w:rPr>
          <w:shd w:val="clear" w:color="auto" w:fill="FFFFFF"/>
        </w:rPr>
        <w:t xml:space="preserve">Çalışmamızda karaciğerde nekroz görülen hastaların </w:t>
      </w:r>
      <w:r w:rsidRPr="00F75AC2">
        <w:t xml:space="preserve">transaminazlar, bilirübin ve </w:t>
      </w:r>
      <w:r w:rsidR="00EE69CB">
        <w:t>PTZ</w:t>
      </w:r>
      <w:r w:rsidRPr="00F75AC2">
        <w:t xml:space="preserve"> değerleri yüksek ölçüldü. </w:t>
      </w:r>
      <w:r>
        <w:t xml:space="preserve">Çalışmamızda özellikle, total </w:t>
      </w:r>
      <w:r w:rsidRPr="00E4630F">
        <w:t xml:space="preserve">bilirübin seviyesi histolojik </w:t>
      </w:r>
      <w:r w:rsidRPr="00E4630F">
        <w:lastRenderedPageBreak/>
        <w:t>kolestaz derecesi ile kademeli bir art</w:t>
      </w:r>
      <w:r w:rsidRPr="00E4630F">
        <w:rPr>
          <w:rFonts w:ascii="ArialMT" w:hAnsi="ArialMT"/>
        </w:rPr>
        <w:t xml:space="preserve">ış </w:t>
      </w:r>
      <w:r w:rsidRPr="00E4630F">
        <w:t xml:space="preserve">gösterdi. Kolestaz görülen 17 (%70,8) hastanın </w:t>
      </w:r>
      <w:r w:rsidR="000A36FC" w:rsidRPr="00E4630F">
        <w:t>ortalama</w:t>
      </w:r>
      <w:r w:rsidRPr="00E4630F">
        <w:t xml:space="preserve"> bilirübin değeri 12,07±8,75 </w:t>
      </w:r>
      <w:r w:rsidR="00742672">
        <w:t>mg/dl</w:t>
      </w:r>
      <w:r w:rsidRPr="00E4630F">
        <w:t xml:space="preserve"> idi.</w:t>
      </w:r>
    </w:p>
    <w:p w14:paraId="47DD46B2" w14:textId="77777777" w:rsidR="001C4787" w:rsidRDefault="00013FE6" w:rsidP="001C4787">
      <w:r w:rsidRPr="00013FE6">
        <w:t>Hastaların 14’ünde  (%58.3) değişik derecelerde makroveziküler steatoz görüldü. Hastalardan steatoz yoğunluğu %5’in altında olanlarda (n=5) bu bulgu anlamlı kabul edilmezken, %5-50 arasında değişen oranlarda steatoz görülen hastalarda (n=9) “hücre hasarı olduğu”  kabul edildi. Bir hastada (4 nolu hasta) ise hafif steatoz görülmesine rağmen yaygın nekroz nedeniyle oran verilemedi.</w:t>
      </w:r>
    </w:p>
    <w:p w14:paraId="14550F19" w14:textId="25A2A570" w:rsidR="001C4787" w:rsidRDefault="001C4787" w:rsidP="001C4787">
      <w:pPr>
        <w:rPr>
          <w:shd w:val="clear" w:color="auto" w:fill="FFFFFF"/>
        </w:rPr>
      </w:pPr>
      <w:r>
        <w:rPr>
          <w:shd w:val="clear" w:color="auto" w:fill="FFFFFF"/>
        </w:rPr>
        <w:t>Sepsis ve biliyer problemlerin neden doku reddi ile ilişkili olduğu açık değildir. Karaciğer ve safra yollarındaki enfeksiyonların, hepatositler ve safra epitelyumu üzerindeki MHC antijeninin ekspresyonunu indüklediği bilinmektedir. Sepsis sırasında salınan enflamatuar sitokinler, karaciğer rejeksiyonuna aracılık edebilir ve bu da greft reddine daha duyarlı olmasını sağlayabilir. Öte yandan, bu tür bir enfeksiyonu veya komplikasyonu tedavi etmek için yetersiz</w:t>
      </w:r>
      <w:r w:rsidR="000A36FC">
        <w:rPr>
          <w:shd w:val="clear" w:color="auto" w:fill="FFFFFF"/>
        </w:rPr>
        <w:t xml:space="preserve"> immünosupresyon uygulanması</w:t>
      </w:r>
      <w:r>
        <w:rPr>
          <w:shd w:val="clear" w:color="auto" w:fill="FFFFFF"/>
        </w:rPr>
        <w:t xml:space="preserve">na bağlı olarak da rejeksiyon gelişmesi mümkündür. Sepsisteki safra yolları problemleri ve rejeksiyon gibi komplikasyonlar, kötü sonuçlarla ilişkilidir </w:t>
      </w:r>
      <w:r>
        <w:rPr>
          <w:shd w:val="clear" w:color="auto" w:fill="FFFFFF"/>
        </w:rPr>
        <w:fldChar w:fldCharType="begin" w:fldLock="1"/>
      </w:r>
      <w:r>
        <w:rPr>
          <w:shd w:val="clear" w:color="auto" w:fill="FFFFFF"/>
        </w:rPr>
        <w:instrText>ADDIN CSL_CITATION {"citationItems":[{"id":"ITEM-1","itemData":{"DOI":"10.1111/j.1399-0012.2007.00788.x","ISSN":"09020063","abstract":"Hepatic allograft rejection still remains an important problem following liver transplantation. Early acute rejection, occurring within three months of transplant, is a common event and usually of lesser significance with respect to prognosis than other non-immune-related post-transplant morbidities. However, little is known about late acute rejection (LAR) including factors affecting its occurrence and long-term outcome. In this study, we analyzed LAR including the incidence, clinical risk factors, patient survival, and graft survival. LAR was defined as acute cellular rejection later than six months after liver transplant. Adult patients who had a minimum of 24 months of graft survival were included in this study. A total of 1604 case records of consecutive adult patients (over age 18 yr) who underwent liver transplant between 1985 and 2003 were reviewed. Of the 1604 patients, 305 (19.0%) developed LAR. Patients with primary diagnoses of autoimmune hepatitis, primary biliary cirrhosis, and primary sclerosing cholangitis had higher incidences of LAR, while patients with metabolic disease and retransplant had lower incidence of LAR (p = 0.0024). The LAR group had more female and younger recipients than the no LAR group (p = 0.0026, p = 0.0131, respectively). Patient survival as well as graft survival were significantly lower in the LAR group (p = 0.0083, p = 0.0075, respectively). PTLD was the only significant independent predictor of late rejection. The careful management and treatment of PTLD, especially immunosuppressive management, is important to prevent LAR, which is related to poorer patient survival. © Journal compilation © 2008 Blackwell Munksgaard.","author":[{"dropping-particle":"","family":"Uemura","given":"Tadahiro","non-dropping-particle":"","parse-names":false,"suffix":""},{"dropping-particle":"","family":"Ikegami","given":"Toru","non-dropping-particle":"","parse-names":false,"suffix":""},{"dropping-particle":"","family":"Sanchez","given":"Edmund Q.","non-dropping-particle":"","parse-names":false,"suffix":""},{"dropping-particle":"","family":"Jennings","given":"Linda W.","non-dropping-particle":"","parse-names":false,"suffix":""},{"dropping-particle":"","family":"Narasimhan","given":"Gomathy","non-dropping-particle":"","parse-names":false,"suffix":""},{"dropping-particle":"","family":"McKenna","given":"Greg J.","non-dropping-particle":"","parse-names":false,"suffix":""},{"dropping-particle":"","family":"Randall","given":"Henry B.","non-dropping-particle":"","parse-names":false,"suffix":""},{"dropping-particle":"","family":"Chinnakotla","given":"Srinath","non-dropping-particle":"","parse-names":false,"suffix":""},{"dropping-particle":"","family":"Levy","given":"Marlon F.","non-dropping-particle":"","parse-names":false,"suffix":""},{"dropping-particle":"","family":"Goldstein","given":"Robert M.","non-dropping-particle":"","parse-names":false,"suffix":""},{"dropping-particle":"","family":"Klintmalm","given":"Goran B.","non-dropping-particle":"","parse-names":false,"suffix":""}],"container-title":"Clinical Transplantation","id":"ITEM-1","issue":"3","issued":{"date-parts":[["2008","1","11"]]},"page":"316-323","publisher":"John Wiley &amp; Sons, Ltd","title":"Late acute rejection after liver transplantation impacts patient survival","type":"article-journal","volume":"22"},"uris":["http://www.mendeley.com/documents/?uuid=0d07b954-42b1-38da-88db-db6606d57236"]}],"mendeley":{"formattedCitation":"(117)","plainTextFormattedCitation":"(117)","previouslyFormattedCitation":"(117)"},"properties":{"noteIndex":0},"schema":"https://github.com/citation-style-language/schema/raw/master/csl-citation.json"}</w:instrText>
      </w:r>
      <w:r>
        <w:rPr>
          <w:shd w:val="clear" w:color="auto" w:fill="FFFFFF"/>
        </w:rPr>
        <w:fldChar w:fldCharType="separate"/>
      </w:r>
      <w:r w:rsidRPr="00013FE6">
        <w:rPr>
          <w:noProof/>
          <w:shd w:val="clear" w:color="auto" w:fill="FFFFFF"/>
        </w:rPr>
        <w:t>(117)</w:t>
      </w:r>
      <w:r>
        <w:rPr>
          <w:shd w:val="clear" w:color="auto" w:fill="FFFFFF"/>
        </w:rPr>
        <w:fldChar w:fldCharType="end"/>
      </w:r>
      <w:r>
        <w:rPr>
          <w:shd w:val="clear" w:color="auto" w:fill="FFFFFF"/>
        </w:rPr>
        <w:t xml:space="preserve">. </w:t>
      </w:r>
    </w:p>
    <w:p w14:paraId="5CD111D2" w14:textId="5BA58C2A" w:rsidR="001C4787" w:rsidRDefault="001C4787" w:rsidP="001C4787">
      <w:r w:rsidRPr="00A9164F">
        <w:rPr>
          <w:shd w:val="clear" w:color="auto" w:fill="FFFFFF"/>
        </w:rPr>
        <w:t xml:space="preserve">Çalışmamızda 5 </w:t>
      </w:r>
      <w:r>
        <w:rPr>
          <w:shd w:val="clear" w:color="auto" w:fill="FFFFFF"/>
        </w:rPr>
        <w:t xml:space="preserve">(20,8) </w:t>
      </w:r>
      <w:r w:rsidRPr="00A9164F">
        <w:rPr>
          <w:shd w:val="clear" w:color="auto" w:fill="FFFFFF"/>
        </w:rPr>
        <w:t>hastada</w:t>
      </w:r>
      <w:r>
        <w:rPr>
          <w:shd w:val="clear" w:color="auto" w:fill="FFFFFF"/>
        </w:rPr>
        <w:t xml:space="preserve"> hafif-orta düzeyde</w:t>
      </w:r>
      <w:r w:rsidRPr="00A9164F">
        <w:rPr>
          <w:shd w:val="clear" w:color="auto" w:fill="FFFFFF"/>
        </w:rPr>
        <w:t xml:space="preserve"> TCMR ve C4d pozitifliği saptandı. Bu bulgular</w:t>
      </w:r>
      <w:r>
        <w:rPr>
          <w:shd w:val="clear" w:color="auto" w:fill="FFFFFF"/>
        </w:rPr>
        <w:t>, T</w:t>
      </w:r>
      <w:r w:rsidRPr="00A9164F">
        <w:rPr>
          <w:shd w:val="clear" w:color="auto" w:fill="FFFFFF"/>
        </w:rPr>
        <w:t xml:space="preserve"> hücre</w:t>
      </w:r>
      <w:r>
        <w:rPr>
          <w:shd w:val="clear" w:color="auto" w:fill="FFFFFF"/>
        </w:rPr>
        <w:t xml:space="preserve"> aracılı</w:t>
      </w:r>
      <w:r w:rsidRPr="00A9164F">
        <w:rPr>
          <w:shd w:val="clear" w:color="auto" w:fill="FFFFFF"/>
        </w:rPr>
        <w:t xml:space="preserve"> </w:t>
      </w:r>
      <w:r>
        <w:rPr>
          <w:shd w:val="clear" w:color="auto" w:fill="FFFFFF"/>
        </w:rPr>
        <w:t xml:space="preserve">veya antikor aracılı </w:t>
      </w:r>
      <w:r w:rsidRPr="00A9164F">
        <w:rPr>
          <w:shd w:val="clear" w:color="auto" w:fill="FFFFFF"/>
        </w:rPr>
        <w:t>rejeksiyonu göstermektedir.</w:t>
      </w:r>
      <w:r w:rsidRPr="001C4787">
        <w:t xml:space="preserve"> </w:t>
      </w:r>
      <w:r w:rsidRPr="00013FE6">
        <w:t>C4d (kompleman bileşeni): transplant hastalarında antikor (humoral) aracılı rejeksiyonda pozitif bekleriz,</w:t>
      </w:r>
      <w:r>
        <w:t xml:space="preserve"> ancak</w:t>
      </w:r>
      <w:r w:rsidRPr="00013FE6">
        <w:t xml:space="preserve"> C4d her zaman pozitif görülmeyebilir.</w:t>
      </w:r>
    </w:p>
    <w:p w14:paraId="5827EAFC" w14:textId="520EFEC4" w:rsidR="001C4787" w:rsidRPr="004116A6" w:rsidRDefault="001C4787" w:rsidP="001C4787">
      <w:r w:rsidRPr="004116A6">
        <w:t>C4d ile TREM-1 arasında anlamlı bir ilişki olduğu görüldü. Hasta hasta say</w:t>
      </w:r>
      <w:r w:rsidR="00B235ED">
        <w:t>ısının artması ile birlikte C4d’</w:t>
      </w:r>
      <w:r w:rsidRPr="004116A6">
        <w:t>nin anlamlı bir bulgu olacağını düşünmekteyiz.</w:t>
      </w:r>
    </w:p>
    <w:p w14:paraId="081C7750" w14:textId="77777777" w:rsidR="00FE6C1A" w:rsidRDefault="00013FE6" w:rsidP="00170FBE">
      <w:r w:rsidRPr="00013FE6">
        <w:t>Bu bulgular sepsis tanısını desteklemekle beraber sepsis tablosundaki hastalarda eş zamanlı olarak da bulunabilmektedir. 15. ve 22. vakaların preparatlarında tam nekroz mevcuttu. Bu, doku alım tekniği ile ilgili de olabileceği gibi sepsise sekonder trombüse bağlı da olabilir.</w:t>
      </w:r>
    </w:p>
    <w:p w14:paraId="323A9798" w14:textId="30B44DDC" w:rsidR="0046459C" w:rsidRPr="0046459C" w:rsidRDefault="0046459C" w:rsidP="00170FBE">
      <w:pPr>
        <w:rPr>
          <w:color w:val="FF0000"/>
        </w:rPr>
      </w:pPr>
      <w:r>
        <w:t>İskemik nekroz görülen hastalarla IL-6 arasında pozitif ve istatistiksel olarak anlamlı</w:t>
      </w:r>
      <w:r w:rsidR="00FE6C1A">
        <w:t xml:space="preserve"> bir</w:t>
      </w:r>
      <w:r>
        <w:t xml:space="preserve"> korelasyon görüldü (</w:t>
      </w:r>
      <w:r w:rsidR="008E65F3">
        <w:t>p=0.</w:t>
      </w:r>
      <w:r>
        <w:t>036). Kolestaz ile hem IL-6 hem de IL-17 arasında istatistiksel olarak anlamlı bir korelasyon görüldü (</w:t>
      </w:r>
      <w:r w:rsidR="008E65F3">
        <w:t>p=0.</w:t>
      </w:r>
      <w:r>
        <w:t xml:space="preserve">014 ve </w:t>
      </w:r>
      <w:r w:rsidR="008E65F3">
        <w:t>p=0.</w:t>
      </w:r>
      <w:r>
        <w:t>005). WBC ile TCMR arasında pozitif bir korelasyon görüldü (</w:t>
      </w:r>
      <w:r w:rsidR="008E65F3">
        <w:t>p=0.</w:t>
      </w:r>
      <w:r>
        <w:t xml:space="preserve">05). Duktuler proliferasyon ile IL-4, IL-10 ve lenfosit sayısı arasında anlamlı korelasyon </w:t>
      </w:r>
      <w:r w:rsidR="000A36FC">
        <w:t>mevcut</w:t>
      </w:r>
      <w:r>
        <w:t xml:space="preserve"> idi (</w:t>
      </w:r>
      <w:r w:rsidR="008E65F3">
        <w:t>p=0.</w:t>
      </w:r>
      <w:r>
        <w:t xml:space="preserve">04, </w:t>
      </w:r>
      <w:r w:rsidR="008E65F3">
        <w:t>p=0.</w:t>
      </w:r>
      <w:r>
        <w:t xml:space="preserve">043 ve </w:t>
      </w:r>
      <w:r w:rsidR="008E65F3">
        <w:t>p=0.</w:t>
      </w:r>
      <w:r>
        <w:t>009). C4d pozitifliği ile TREM-1 arasında istatistiksel olarak anlamlı korelasyon görüldü (</w:t>
      </w:r>
      <w:r w:rsidR="008E65F3">
        <w:t>p=0.</w:t>
      </w:r>
      <w:r>
        <w:t>016). Steatoz ile sHLA-G arasında istatistiksel olarak anlamlı korelasyon görüldü (</w:t>
      </w:r>
      <w:r w:rsidR="008E65F3">
        <w:t>p=0.</w:t>
      </w:r>
      <w:r>
        <w:t>05</w:t>
      </w:r>
      <w:r w:rsidRPr="0046459C">
        <w:t>). Ancak korelasyon kat sayılarına</w:t>
      </w:r>
      <w:r w:rsidR="000A36FC">
        <w:t xml:space="preserve"> </w:t>
      </w:r>
      <w:r w:rsidRPr="0046459C">
        <w:t>bakıldığında elde edilen korelasyonların hepsi zayıftı</w:t>
      </w:r>
      <w:r w:rsidR="00170FBE">
        <w:t>.</w:t>
      </w:r>
    </w:p>
    <w:p w14:paraId="31CB2D0E" w14:textId="204FEAEC" w:rsidR="001F7F64" w:rsidRDefault="00FF32DB" w:rsidP="00FF32DB">
      <w:pPr>
        <w:pStyle w:val="Balk2"/>
        <w:numPr>
          <w:ilvl w:val="0"/>
          <w:numId w:val="0"/>
        </w:numPr>
        <w:ind w:left="576"/>
      </w:pPr>
      <w:bookmarkStart w:id="598" w:name="_Toc49815806"/>
      <w:bookmarkStart w:id="599" w:name="_Toc55727866"/>
      <w:bookmarkStart w:id="600" w:name="_Toc45265960"/>
      <w:r>
        <w:lastRenderedPageBreak/>
        <w:t>Histoloji</w:t>
      </w:r>
      <w:bookmarkEnd w:id="598"/>
      <w:bookmarkEnd w:id="599"/>
      <w:r>
        <w:t xml:space="preserve"> </w:t>
      </w:r>
      <w:bookmarkEnd w:id="600"/>
    </w:p>
    <w:p w14:paraId="31CB2D10" w14:textId="7E244D5A" w:rsidR="00B476E5" w:rsidRDefault="00B476E5" w:rsidP="00482305">
      <w:pPr>
        <w:rPr>
          <w:shd w:val="clear" w:color="auto" w:fill="FFFFFF"/>
        </w:rPr>
      </w:pPr>
      <w:r>
        <w:t xml:space="preserve">Watanabe ve </w:t>
      </w:r>
      <w:r w:rsidR="003B1EAA">
        <w:t>ark.</w:t>
      </w:r>
      <w:r>
        <w:t xml:space="preserve"> yaptığı deneysel </w:t>
      </w:r>
      <w:r w:rsidR="006C2288">
        <w:t xml:space="preserve">septik farelerin karaciğer biyopsisinin elektron mikroskobik incelemesine göre, </w:t>
      </w:r>
      <w:r w:rsidR="006C2288">
        <w:rPr>
          <w:shd w:val="clear" w:color="auto" w:fill="FFFFFF"/>
        </w:rPr>
        <w:t>hastalarda artmış otofajik vakuol ve otofagolizozomal yapılar görül</w:t>
      </w:r>
      <w:r w:rsidR="00114959">
        <w:rPr>
          <w:shd w:val="clear" w:color="auto" w:fill="FFFFFF"/>
        </w:rPr>
        <w:t>müştür</w:t>
      </w:r>
      <w:r w:rsidR="006C2288">
        <w:rPr>
          <w:shd w:val="clear" w:color="auto" w:fill="FFFFFF"/>
        </w:rPr>
        <w:t>.</w:t>
      </w:r>
      <w:r w:rsidR="006C2288" w:rsidRPr="006C2288">
        <w:rPr>
          <w:shd w:val="clear" w:color="auto" w:fill="FFFFFF"/>
        </w:rPr>
        <w:t xml:space="preserve"> </w:t>
      </w:r>
      <w:r w:rsidR="006C2288">
        <w:rPr>
          <w:shd w:val="clear" w:color="auto" w:fill="FFFFFF"/>
        </w:rPr>
        <w:t> Sepsiste mitokondri alt popülasyonunda membran değişiklikleri</w:t>
      </w:r>
      <w:r w:rsidR="00114959">
        <w:rPr>
          <w:shd w:val="clear" w:color="auto" w:fill="FFFFFF"/>
        </w:rPr>
        <w:t>nin</w:t>
      </w:r>
      <w:r w:rsidR="006C2288">
        <w:rPr>
          <w:shd w:val="clear" w:color="auto" w:fill="FFFFFF"/>
        </w:rPr>
        <w:t xml:space="preserve"> (membran vakuolleri, bitişik organellere invajinasyon ve miyelin benzeri değişiklikler) meydana geldi</w:t>
      </w:r>
      <w:r w:rsidR="00114959">
        <w:rPr>
          <w:shd w:val="clear" w:color="auto" w:fill="FFFFFF"/>
        </w:rPr>
        <w:t>ği bildirilmiştir</w:t>
      </w:r>
      <w:r w:rsidR="006C2288">
        <w:rPr>
          <w:shd w:val="clear" w:color="auto" w:fill="FFFFFF"/>
        </w:rPr>
        <w:t xml:space="preserve">. </w:t>
      </w:r>
    </w:p>
    <w:p w14:paraId="31CB2D11" w14:textId="77777777" w:rsidR="006C2288" w:rsidRDefault="006C2288" w:rsidP="00114959">
      <w:r>
        <w:rPr>
          <w:shd w:val="clear" w:color="auto" w:fill="FFFFFF"/>
        </w:rPr>
        <w:t>Benzer bulgular</w:t>
      </w:r>
      <w:r w:rsidRPr="006C2288">
        <w:rPr>
          <w:shd w:val="clear" w:color="auto" w:fill="FFFFFF"/>
        </w:rPr>
        <w:t xml:space="preserve"> </w:t>
      </w:r>
      <w:r>
        <w:rPr>
          <w:shd w:val="clear" w:color="auto" w:fill="FFFFFF"/>
        </w:rPr>
        <w:t>bizim çalışmamızda da görüldü. H</w:t>
      </w:r>
      <w:r w:rsidRPr="00AE1F9B">
        <w:t>epatositlerin büyük çoğunluğunda, farklı boyutlarda ve elektron yoğunlukta lizozom, fagozom ve otofagozomlar tespit edildi</w:t>
      </w:r>
      <w:r>
        <w:rPr>
          <w:shd w:val="clear" w:color="auto" w:fill="FFFFFF"/>
        </w:rPr>
        <w:t xml:space="preserve">. </w:t>
      </w:r>
      <w:r>
        <w:t>F</w:t>
      </w:r>
      <w:r w:rsidRPr="00AE1F9B">
        <w:t>arklı oranlarda kısmi mitokondriyon hasarı ve dejenerasyonu tespit edildi. Mitokondriyonlarda izlenen hasar ve dejenerasyon değikşiklikleri, mitokondriyal dilatasyon/şişme, mitokondriyal matris yoğunlaşması ve piknoz, kısmi ve total krista hasarı/dejenerasyonu, mitokondri şeklinde deformasyon (uzun ve kıvrılmış mitokondriyonlar), mitokondriyon matriksinde kristalin birikimi olarak tespit edildi</w:t>
      </w:r>
      <w:r>
        <w:t>.</w:t>
      </w:r>
    </w:p>
    <w:p w14:paraId="31CB2D12" w14:textId="6A53F891" w:rsidR="000568DB" w:rsidRPr="000568DB" w:rsidRDefault="000568DB" w:rsidP="00114959">
      <w:r w:rsidRPr="000568DB">
        <w:t>Çalışmamızda bazı hepatositlerde intrasitoplazmik kollajen fibril grupları tespit edildi. Literat</w:t>
      </w:r>
      <w:r>
        <w:t>ürde de benzer vakaya rastlandı</w:t>
      </w:r>
      <w:r w:rsidRPr="000568DB">
        <w:t xml:space="preserve"> </w:t>
      </w:r>
      <w:r w:rsidRPr="000568DB">
        <w:fldChar w:fldCharType="begin" w:fldLock="1"/>
      </w:r>
      <w:r w:rsidR="0085653B">
        <w:instrText>ADDIN CSL_CITATION {"citationItems":[{"id":"ITEM-1","itemData":{"DOI":"10.3109/01913128309140577","ISSN":"01913123","container-title":"Ultrastructural Pathology","id":"ITEM-1","issue":"1","issued":{"date-parts":[["1983"]]},"page":"101-105","publisher":"Informa Healthcare","title":"A case for the panel intracellular collagen in hepatocytes","type":"article","volume":"4"},"uris":["http://www.mendeley.com/documents/?uuid=ac675c87-6d86-392d-ae5e-823e8de71f97"]}],"mendeley":{"formattedCitation":"(140)","plainTextFormattedCitation":"(140)","previouslyFormattedCitation":"(140)"},"properties":{"noteIndex":0},"schema":"https://github.com/citation-style-language/schema/raw/master/csl-citation.json"}</w:instrText>
      </w:r>
      <w:r w:rsidRPr="000568DB">
        <w:fldChar w:fldCharType="separate"/>
      </w:r>
      <w:r w:rsidR="0085653B" w:rsidRPr="0085653B">
        <w:rPr>
          <w:noProof/>
        </w:rPr>
        <w:t>(140)</w:t>
      </w:r>
      <w:r w:rsidRPr="000568DB">
        <w:fldChar w:fldCharType="end"/>
      </w:r>
      <w:r>
        <w:t>.</w:t>
      </w:r>
    </w:p>
    <w:p w14:paraId="31CB2D13" w14:textId="28C56070" w:rsidR="00114959" w:rsidRDefault="00147A80" w:rsidP="00114959">
      <w:pPr>
        <w:rPr>
          <w:b/>
          <w:color w:val="FF0000"/>
        </w:rPr>
      </w:pPr>
      <w:r>
        <w:t xml:space="preserve">Bir dizi patolojik durumda insan karaciğer parankimal hücrelerinin mitokondrilerinde inklüzyonlar gözlenmiştir ve "kristalin", "para-kristalin", "miyelin figürleri" veya "miyelin dejenerasyonu" olarak tanımlanmıştır. Genellikle </w:t>
      </w:r>
      <w:r w:rsidR="000568DB">
        <w:t xml:space="preserve">bu </w:t>
      </w:r>
      <w:r>
        <w:t>yapılar anorm</w:t>
      </w:r>
      <w:r w:rsidR="000568DB">
        <w:t xml:space="preserve">al bir değişikliği temsil eder. Kristalin; </w:t>
      </w:r>
      <w:r w:rsidR="004A3711">
        <w:t>vir</w:t>
      </w:r>
      <w:r w:rsidR="000568DB">
        <w:t>al hepatit</w:t>
      </w:r>
      <w:r w:rsidR="004A3711">
        <w:t>, akut alkolik hepatit, alkolik yağlı karaciğer, hem ekstrahepatik hem de intrahepatik obstrüktif sarılık hastaların</w:t>
      </w:r>
      <w:r w:rsidR="000568DB">
        <w:t>a bağlı hepatositlerin</w:t>
      </w:r>
      <w:r w:rsidR="004A3711">
        <w:t xml:space="preserve"> mitokondrilerinde tanımlanmıştır. </w:t>
      </w:r>
      <w:r w:rsidR="004A3711" w:rsidRPr="004A3711">
        <w:t>Patolojik durumlarda, özellikl</w:t>
      </w:r>
      <w:r w:rsidR="000568DB">
        <w:t>e kolestaz ve kronik alkolik yağlı karaciğerde</w:t>
      </w:r>
      <w:r w:rsidR="004A3711" w:rsidRPr="004A3711">
        <w:t>, inklüzyonlar çoktur ve bazen tüm mitokondriler</w:t>
      </w:r>
      <w:r w:rsidR="000568DB">
        <w:t xml:space="preserve">de </w:t>
      </w:r>
      <w:r w:rsidR="004A3711" w:rsidRPr="004A3711">
        <w:t>görülür</w:t>
      </w:r>
      <w:r w:rsidR="000568DB">
        <w:t xml:space="preserve">. </w:t>
      </w:r>
      <w:r w:rsidR="004A3711" w:rsidRPr="004A3711">
        <w:t>Kristal</w:t>
      </w:r>
      <w:r w:rsidR="004A3711">
        <w:t>inlerin</w:t>
      </w:r>
      <w:r w:rsidR="004A3711" w:rsidRPr="004A3711">
        <w:t xml:space="preserve"> yapıların doğası ve kökeni tartışmalıdır; genellikle "miyelin figürleri" ile özdeş oldukları düşünülmektedir</w:t>
      </w:r>
      <w:r w:rsidR="000568DB">
        <w:t xml:space="preserve"> </w:t>
      </w:r>
      <w:r w:rsidR="000568DB" w:rsidRPr="000568DB">
        <w:rPr>
          <w:b/>
        </w:rPr>
        <w:fldChar w:fldCharType="begin" w:fldLock="1"/>
      </w:r>
      <w:r w:rsidR="0085653B">
        <w:rPr>
          <w:b/>
        </w:rPr>
        <w:instrText>ADDIN CSL_CITATION {"citationItems":[{"id":"ITEM-1","itemData":{"DOI":"10.1083/jcb.24.3.511","ISSN":"00219525","author":[{"dropping-particle":"","family":"WILLS","given":"E. J.","non-dropping-particle":"","parse-names":false,"suffix":""}],"container-title":"The Journal of cell biology","id":"ITEM-1","issue":"3","issued":{"date-parts":[["1965"]]},"page":"511-514","publisher":"The Rockefeller University Press","title":"CRYSTALLINE STRUCTURES IN THE MITOCHONDRIA OF NORMAL HUMAN LIVER PARENCHYMAL CELLS.","type":"article-journal","volume":"24"},"uris":["http://www.mendeley.com/documents/?uuid=30337b16-10c4-31ee-a128-87eaa982129d"]}],"mendeley":{"formattedCitation":"(141)","plainTextFormattedCitation":"(141)","previouslyFormattedCitation":"(141)"},"properties":{"noteIndex":0},"schema":"https://github.com/citation-style-language/schema/raw/master/csl-citation.json"}</w:instrText>
      </w:r>
      <w:r w:rsidR="000568DB" w:rsidRPr="000568DB">
        <w:rPr>
          <w:b/>
        </w:rPr>
        <w:fldChar w:fldCharType="separate"/>
      </w:r>
      <w:r w:rsidR="0085653B" w:rsidRPr="0085653B">
        <w:rPr>
          <w:noProof/>
        </w:rPr>
        <w:t>(141)</w:t>
      </w:r>
      <w:r w:rsidR="000568DB" w:rsidRPr="000568DB">
        <w:rPr>
          <w:b/>
        </w:rPr>
        <w:fldChar w:fldCharType="end"/>
      </w:r>
      <w:r w:rsidR="000568DB" w:rsidRPr="000568DB">
        <w:rPr>
          <w:b/>
        </w:rPr>
        <w:t>.</w:t>
      </w:r>
      <w:r w:rsidR="00114959">
        <w:rPr>
          <w:b/>
        </w:rPr>
        <w:t xml:space="preserve"> </w:t>
      </w:r>
      <w:r w:rsidR="00114959" w:rsidRPr="00114959">
        <w:t>Çalışmamızda</w:t>
      </w:r>
      <w:r w:rsidR="00FD756C">
        <w:t xml:space="preserve"> bazı gruplarda mitokondri içinde</w:t>
      </w:r>
      <w:r w:rsidR="00114959" w:rsidRPr="00114959">
        <w:t xml:space="preserve"> </w:t>
      </w:r>
      <w:r w:rsidR="00FD756C">
        <w:t>“</w:t>
      </w:r>
      <w:r w:rsidR="00114959" w:rsidRPr="00114959">
        <w:t>kristalin</w:t>
      </w:r>
      <w:r w:rsidR="00FD756C">
        <w:t>”</w:t>
      </w:r>
      <w:r w:rsidR="00114959" w:rsidRPr="00114959">
        <w:t xml:space="preserve"> yapıları tespit edildi.</w:t>
      </w:r>
    </w:p>
    <w:p w14:paraId="31CB2D14" w14:textId="4E65740A" w:rsidR="000568DB" w:rsidRDefault="001665A0" w:rsidP="000568DB">
      <w:r w:rsidRPr="000568DB">
        <w:t>Birkaç</w:t>
      </w:r>
      <w:r w:rsidR="000568DB" w:rsidRPr="000568DB">
        <w:t xml:space="preserve"> elektron mikroskop görüntüsünde hepatositlerin arasında bakteri</w:t>
      </w:r>
      <w:r w:rsidR="00FD756C">
        <w:t>ler</w:t>
      </w:r>
      <w:r w:rsidR="000568DB" w:rsidRPr="000568DB">
        <w:t xml:space="preserve"> görüldü. </w:t>
      </w:r>
      <w:r w:rsidR="00114959">
        <w:t>Septik hastalarımızdaki e</w:t>
      </w:r>
      <w:r w:rsidR="000568DB" w:rsidRPr="000568DB">
        <w:t xml:space="preserve">nfeksiyon </w:t>
      </w:r>
      <w:r w:rsidR="00114959">
        <w:t>kaynağını göstermesi açısından bu bakteriyi görüntülemek</w:t>
      </w:r>
      <w:r w:rsidR="000568DB" w:rsidRPr="000568DB">
        <w:t xml:space="preserve"> anlamlı bir bulguydu.</w:t>
      </w:r>
    </w:p>
    <w:p w14:paraId="7DE71969" w14:textId="76D0935A" w:rsidR="00170FBE" w:rsidRPr="00170FBE" w:rsidRDefault="00170FBE" w:rsidP="00170FBE">
      <w:r w:rsidRPr="00170FBE">
        <w:t>Power analizi yapılmasına rağmen hedef hasta sayısı azdı. Ayrıca etik nedenlerden ötürü çalışmanın kontrol grubu yoktu. Çalışmamız bu alanda öncü çalışma olarak literatüre katkı sağlayabilir. Hasta sayısı arttırılarak ilerdeki çalışmalarda daha sağlıklı sonuçlara ulaşılabilir.</w:t>
      </w:r>
      <w:r w:rsidR="00FE6C1A">
        <w:t xml:space="preserve"> Çalışmanın k</w:t>
      </w:r>
      <w:r w:rsidRPr="00170FBE">
        <w:t>ısıtla</w:t>
      </w:r>
      <w:r w:rsidR="00FE6C1A">
        <w:t>yıcı yönü olarak h</w:t>
      </w:r>
      <w:r w:rsidRPr="00170FBE">
        <w:rPr>
          <w:szCs w:val="24"/>
        </w:rPr>
        <w:t>asta örneklem sayısının küçüklüğü</w:t>
      </w:r>
      <w:r w:rsidR="00FE6C1A">
        <w:rPr>
          <w:szCs w:val="24"/>
        </w:rPr>
        <w:t xml:space="preserve"> gösterilebilir.</w:t>
      </w:r>
    </w:p>
    <w:p w14:paraId="31CB2D18" w14:textId="53448D66" w:rsidR="00246740" w:rsidRDefault="00AF00FB" w:rsidP="001D5092">
      <w:pPr>
        <w:pStyle w:val="Balk1"/>
      </w:pPr>
      <w:bookmarkStart w:id="601" w:name="_Toc38715743"/>
      <w:bookmarkStart w:id="602" w:name="_Toc45265961"/>
      <w:bookmarkStart w:id="603" w:name="_Toc55727867"/>
      <w:r w:rsidRPr="008A5571">
        <w:lastRenderedPageBreak/>
        <w:t>SONUÇLAR VE ÖNERİLER</w:t>
      </w:r>
      <w:bookmarkEnd w:id="601"/>
      <w:bookmarkEnd w:id="602"/>
      <w:bookmarkEnd w:id="603"/>
    </w:p>
    <w:p w14:paraId="503498CB" w14:textId="20F0DF4E" w:rsidR="006905F7" w:rsidRDefault="006905F7" w:rsidP="00063441">
      <w:r>
        <w:t>Bu çalışmanın sonucunda sitokinlerle ilgili</w:t>
      </w:r>
      <w:r w:rsidR="00B235ED">
        <w:t>,</w:t>
      </w:r>
      <w:r w:rsidR="00B235ED" w:rsidRPr="00B235ED">
        <w:t xml:space="preserve"> </w:t>
      </w:r>
      <w:r w:rsidR="00B235ED">
        <w:t>sepsiste</w:t>
      </w:r>
      <w:r>
        <w:t xml:space="preserve"> morbidite ve mortalite açısından anlamlı ilişki bulunamadı.</w:t>
      </w:r>
    </w:p>
    <w:p w14:paraId="6FADC893" w14:textId="05521960" w:rsidR="006905F7" w:rsidRDefault="00B235ED" w:rsidP="00063441">
      <w:r>
        <w:t>Karaciğer naklinden sonra septik tablodaki hastada, m</w:t>
      </w:r>
      <w:r w:rsidR="006905F7">
        <w:t>ortaliteye etki eden ana faktör karaciğer fonksiyonlarının bozulması olarak görülmekte</w:t>
      </w:r>
      <w:r>
        <w:t>dir</w:t>
      </w:r>
      <w:r w:rsidR="006905F7">
        <w:t>.</w:t>
      </w:r>
    </w:p>
    <w:p w14:paraId="5AB48513" w14:textId="2CB16A04" w:rsidR="006905F7" w:rsidRDefault="006905F7" w:rsidP="00063441">
      <w:r>
        <w:t>TREM-1 yüksekliğinin kültürde üreme olan grupta daha yüksek olması</w:t>
      </w:r>
      <w:r w:rsidR="00B235ED">
        <w:t>, bu belirtecin sepsis tanısında</w:t>
      </w:r>
      <w:r>
        <w:t xml:space="preserve"> olası bir biyomarker olarak kullanılabileceğini düşündürmektedir.</w:t>
      </w:r>
    </w:p>
    <w:p w14:paraId="018BEFC8" w14:textId="6F65C5AD" w:rsidR="006905F7" w:rsidRDefault="006905F7" w:rsidP="00063441">
      <w:r>
        <w:t xml:space="preserve">Power analizi yapılmasına rağmen hedef hasta sayısı azdı. Ayrıca kontrol grubumuz yoktu. </w:t>
      </w:r>
      <w:r w:rsidR="00B235ED">
        <w:t>Ç</w:t>
      </w:r>
      <w:r w:rsidR="00063441">
        <w:t xml:space="preserve">alışmamız bu haliyle öncü </w:t>
      </w:r>
      <w:r w:rsidR="00B235ED">
        <w:t xml:space="preserve">bir </w:t>
      </w:r>
      <w:r w:rsidR="00063441">
        <w:t>çalışma olarak literatüre katkı sağlamaktadır. Hasta sayısı arttıkça daha sağlıklı sonuçlara ulaşılabileceğini düşünmekteyiz.</w:t>
      </w:r>
    </w:p>
    <w:p w14:paraId="07F15215" w14:textId="78F49993" w:rsidR="00246740" w:rsidRDefault="00246740">
      <w:pPr>
        <w:spacing w:after="160"/>
        <w:ind w:left="680" w:firstLine="0"/>
        <w:rPr>
          <w:b/>
          <w:sz w:val="28"/>
          <w:szCs w:val="24"/>
        </w:rPr>
      </w:pPr>
      <w:r>
        <w:br w:type="page"/>
      </w:r>
    </w:p>
    <w:p w14:paraId="31CB2D19" w14:textId="2B48DAC5" w:rsidR="002564B1" w:rsidRDefault="00246740" w:rsidP="00246740">
      <w:pPr>
        <w:pStyle w:val="Balk1"/>
      </w:pPr>
      <w:bookmarkStart w:id="604" w:name="_Toc55727868"/>
      <w:r>
        <w:lastRenderedPageBreak/>
        <w:t>EKLER</w:t>
      </w:r>
      <w:bookmarkEnd w:id="604"/>
    </w:p>
    <w:p w14:paraId="5C1EBAB0" w14:textId="0D0057C3" w:rsidR="00B46233" w:rsidRPr="00BC4914" w:rsidRDefault="00246740" w:rsidP="000573A5">
      <w:pPr>
        <w:ind w:firstLine="0"/>
        <w:rPr>
          <w:b/>
        </w:rPr>
      </w:pPr>
      <w:bookmarkStart w:id="605" w:name="_Toc49815809"/>
      <w:bookmarkStart w:id="606" w:name="_Toc38715744"/>
      <w:bookmarkStart w:id="607" w:name="_Toc45265963"/>
      <w:r w:rsidRPr="00BC4914">
        <w:rPr>
          <w:b/>
        </w:rPr>
        <w:t>E</w:t>
      </w:r>
      <w:r w:rsidR="00B46233" w:rsidRPr="00BC4914">
        <w:rPr>
          <w:b/>
        </w:rPr>
        <w:t>K-</w:t>
      </w:r>
      <w:r w:rsidR="00FB62B2" w:rsidRPr="00BC4914">
        <w:rPr>
          <w:b/>
        </w:rPr>
        <w:t>1</w:t>
      </w:r>
      <w:r w:rsidRPr="00BC4914">
        <w:rPr>
          <w:b/>
        </w:rPr>
        <w:t xml:space="preserve">: </w:t>
      </w:r>
      <w:r w:rsidR="00B46233" w:rsidRPr="00BC4914">
        <w:rPr>
          <w:b/>
        </w:rPr>
        <w:t>Sepsis tablosundaki hastaların transplante karaciğer biyopsisinin elektron mikroskopisi altında tespit edilen patolojik bulguları aşağıdaki resimlerde gösterilmiştir</w:t>
      </w:r>
      <w:bookmarkEnd w:id="605"/>
      <w:r w:rsidR="000573A5">
        <w:rPr>
          <w:b/>
        </w:rPr>
        <w:t>.</w:t>
      </w:r>
    </w:p>
    <w:p w14:paraId="4250126B" w14:textId="77777777" w:rsidR="00246740" w:rsidRDefault="00246740" w:rsidP="00246740">
      <w:r w:rsidRPr="000B25E8">
        <w:rPr>
          <w:noProof/>
          <w:lang w:eastAsia="tr-TR"/>
        </w:rPr>
        <w:drawing>
          <wp:inline distT="0" distB="0" distL="0" distR="0" wp14:anchorId="2D39032E" wp14:editId="7F3BCFB4">
            <wp:extent cx="3844800" cy="2880000"/>
            <wp:effectExtent l="0" t="0" r="3810" b="0"/>
            <wp:docPr id="57" name="Resim 57" descr="G:\TEZ\TEZ TASLAK WORD\histoloji\Resimler Son\Resi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G:\TEZ\TEZ TASLAK WORD\histoloji\Resimler Son\Resim1.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844800" cy="2880000"/>
                    </a:xfrm>
                    <a:prstGeom prst="rect">
                      <a:avLst/>
                    </a:prstGeom>
                    <a:noFill/>
                    <a:ln>
                      <a:noFill/>
                    </a:ln>
                  </pic:spPr>
                </pic:pic>
              </a:graphicData>
            </a:graphic>
          </wp:inline>
        </w:drawing>
      </w:r>
    </w:p>
    <w:p w14:paraId="14DF61D9" w14:textId="77777777" w:rsidR="00246740" w:rsidRPr="000B25E8" w:rsidRDefault="00246740" w:rsidP="00246740">
      <w:pPr>
        <w:pStyle w:val="Altyaz"/>
        <w:framePr w:wrap="notBeside"/>
        <w:ind w:firstLine="0"/>
        <w:jc w:val="both"/>
      </w:pPr>
      <w:r w:rsidRPr="000B25E8">
        <w:t>Resim 1</w:t>
      </w:r>
      <w:r>
        <w:t xml:space="preserve"> -</w:t>
      </w:r>
      <w:r w:rsidRPr="000B25E8">
        <w:t xml:space="preserve"> Hepatosit nukleusu (N), lipid vakuolü (Lv), miyelin figür (ok). Uranil asetat-Kurşun sitrat. TEM x6300</w:t>
      </w:r>
    </w:p>
    <w:p w14:paraId="0F411DC2" w14:textId="77777777" w:rsidR="00246740" w:rsidRPr="000B25E8" w:rsidRDefault="00246740" w:rsidP="00246740">
      <w:r w:rsidRPr="000B25E8">
        <w:rPr>
          <w:noProof/>
          <w:lang w:eastAsia="tr-TR"/>
        </w:rPr>
        <w:drawing>
          <wp:inline distT="0" distB="0" distL="0" distR="0" wp14:anchorId="349C1DFC" wp14:editId="64370E1B">
            <wp:extent cx="3844800" cy="2880000"/>
            <wp:effectExtent l="0" t="0" r="3810" b="0"/>
            <wp:docPr id="58" name="Resim 58" descr="G:\TEZ\TEZ TASLAK WORD\histoloji\Resimler Son\Resim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G:\TEZ\TEZ TASLAK WORD\histoloji\Resimler Son\Resim9.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844800" cy="2880000"/>
                    </a:xfrm>
                    <a:prstGeom prst="rect">
                      <a:avLst/>
                    </a:prstGeom>
                    <a:noFill/>
                    <a:ln>
                      <a:noFill/>
                    </a:ln>
                  </pic:spPr>
                </pic:pic>
              </a:graphicData>
            </a:graphic>
          </wp:inline>
        </w:drawing>
      </w:r>
    </w:p>
    <w:p w14:paraId="501F4CC7" w14:textId="77777777" w:rsidR="00246740" w:rsidRPr="002B069B" w:rsidRDefault="00246740" w:rsidP="00246740">
      <w:pPr>
        <w:pStyle w:val="Altyaz"/>
        <w:framePr w:wrap="notBeside"/>
        <w:ind w:firstLine="0"/>
        <w:jc w:val="both"/>
      </w:pPr>
      <w:r w:rsidRPr="000B25E8">
        <w:t xml:space="preserve">Resim </w:t>
      </w:r>
      <w:r>
        <w:t xml:space="preserve">2 - </w:t>
      </w:r>
      <w:r w:rsidRPr="002B069B">
        <w:t xml:space="preserve">Hepatosit nukleusu (N), Nukleus sınırlarında düzensizlik-ondulasyon (ok başı), miyelin figür içeren vakuol (yıldız), elektron yoğun, safra pigmenti içeren lizozom (kalın ok), mitokondriyon (ince ok), glikojen granülleri (çift başlı ok). Uranil asetat-Kurşun sitrat. TEM x10000 </w:t>
      </w:r>
    </w:p>
    <w:p w14:paraId="7FEF507B" w14:textId="77777777" w:rsidR="00246740" w:rsidRPr="000B25E8" w:rsidRDefault="00246740" w:rsidP="00246740">
      <w:r w:rsidRPr="000B25E8">
        <w:rPr>
          <w:noProof/>
          <w:lang w:eastAsia="tr-TR"/>
        </w:rPr>
        <w:lastRenderedPageBreak/>
        <w:drawing>
          <wp:inline distT="0" distB="0" distL="0" distR="0" wp14:anchorId="2F251F8A" wp14:editId="3E37C308">
            <wp:extent cx="3844800" cy="2880000"/>
            <wp:effectExtent l="0" t="0" r="3810" b="0"/>
            <wp:docPr id="59" name="Resim 59" descr="G:\TEZ\TEZ TASLAK WORD\histoloji\Resimler Son\Resim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G:\TEZ\TEZ TASLAK WORD\histoloji\Resimler Son\Resim13.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844800" cy="2880000"/>
                    </a:xfrm>
                    <a:prstGeom prst="rect">
                      <a:avLst/>
                    </a:prstGeom>
                    <a:noFill/>
                    <a:ln>
                      <a:noFill/>
                    </a:ln>
                  </pic:spPr>
                </pic:pic>
              </a:graphicData>
            </a:graphic>
          </wp:inline>
        </w:drawing>
      </w:r>
    </w:p>
    <w:p w14:paraId="1AEF8A34" w14:textId="77777777" w:rsidR="00246740" w:rsidRPr="002B069B" w:rsidRDefault="00246740" w:rsidP="00246740">
      <w:pPr>
        <w:pStyle w:val="Altyaz"/>
        <w:framePr w:wrap="notBeside"/>
        <w:ind w:firstLine="0"/>
        <w:jc w:val="both"/>
      </w:pPr>
      <w:r>
        <w:t xml:space="preserve">Resim </w:t>
      </w:r>
      <w:r w:rsidRPr="000B25E8">
        <w:t>3</w:t>
      </w:r>
      <w:r>
        <w:t xml:space="preserve"> - </w:t>
      </w:r>
      <w:r w:rsidRPr="002B069B">
        <w:t xml:space="preserve">Hepatosit nukleusu (N), safra pigmenti içeren lizozom (kalın ok), mitokondriyonlarda matriks yoğunlaşması ve piknoz (ince ok). Uranil asetat-Kurşun sitrat. TEM x63000 </w:t>
      </w:r>
    </w:p>
    <w:p w14:paraId="7295A8C1" w14:textId="77777777" w:rsidR="00246740" w:rsidRPr="000B25E8" w:rsidRDefault="00246740" w:rsidP="00246740"/>
    <w:p w14:paraId="7277F955" w14:textId="77777777" w:rsidR="00246740" w:rsidRPr="000B25E8" w:rsidRDefault="00246740" w:rsidP="00246740">
      <w:r w:rsidRPr="000B25E8">
        <w:rPr>
          <w:noProof/>
          <w:lang w:eastAsia="tr-TR"/>
        </w:rPr>
        <w:drawing>
          <wp:inline distT="0" distB="0" distL="0" distR="0" wp14:anchorId="7C41D1D6" wp14:editId="041BE6F9">
            <wp:extent cx="3844800" cy="2880000"/>
            <wp:effectExtent l="0" t="0" r="3810" b="0"/>
            <wp:docPr id="60" name="Resim 60" descr="G:\TEZ\TEZ TASLAK WORD\histoloji\Resimler Son\Resim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G:\TEZ\TEZ TASLAK WORD\histoloji\Resimler Son\Resim12.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844800" cy="2880000"/>
                    </a:xfrm>
                    <a:prstGeom prst="rect">
                      <a:avLst/>
                    </a:prstGeom>
                    <a:noFill/>
                    <a:ln>
                      <a:noFill/>
                    </a:ln>
                  </pic:spPr>
                </pic:pic>
              </a:graphicData>
            </a:graphic>
          </wp:inline>
        </w:drawing>
      </w:r>
    </w:p>
    <w:p w14:paraId="7FA53094" w14:textId="36255246" w:rsidR="00246740" w:rsidRPr="002B069B" w:rsidRDefault="00246740" w:rsidP="00246740">
      <w:pPr>
        <w:pStyle w:val="Altyaz"/>
        <w:framePr w:wrap="notBeside"/>
        <w:ind w:firstLine="0"/>
        <w:jc w:val="both"/>
      </w:pPr>
      <w:r w:rsidRPr="000B25E8">
        <w:t xml:space="preserve">Resim </w:t>
      </w:r>
      <w:r>
        <w:t xml:space="preserve">4 - </w:t>
      </w:r>
      <w:r w:rsidRPr="002B069B">
        <w:t>Hepatosit nukleusu (N), Miyelin figür içeren fagolizozomlar-membranöz fagolizozom (çift başlı ok), granüler, elektron yoğun materyal</w:t>
      </w:r>
      <w:r>
        <w:t xml:space="preserve"> </w:t>
      </w:r>
      <w:r w:rsidRPr="002B069B">
        <w:t xml:space="preserve">içeren otofagozom (beş nokta yıldız), organel dejenerasyonu ve lizozomal birikim (dört nokta yıldız), fagozom (ok), mitokondriyonlarda matriks yoğunlaşması, piknotik dejenerasyon (ok başı). Uranil asetat-Kurşun sitrat. TEM x63000 </w:t>
      </w:r>
    </w:p>
    <w:p w14:paraId="7F45A3F5" w14:textId="77777777" w:rsidR="00246740" w:rsidRPr="000B25E8" w:rsidRDefault="00246740" w:rsidP="00246740">
      <w:r w:rsidRPr="000B25E8">
        <w:rPr>
          <w:noProof/>
          <w:lang w:eastAsia="tr-TR"/>
        </w:rPr>
        <w:lastRenderedPageBreak/>
        <w:drawing>
          <wp:inline distT="0" distB="0" distL="0" distR="0" wp14:anchorId="3D78850C" wp14:editId="5394E5BD">
            <wp:extent cx="3844800" cy="2880000"/>
            <wp:effectExtent l="0" t="0" r="3810" b="0"/>
            <wp:docPr id="61" name="Resim 61" descr="G:\TEZ\TEZ TASLAK WORD\histoloji\Resimler Son\Resim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TEZ\TEZ TASLAK WORD\histoloji\Resimler Son\Resim28.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844800" cy="2880000"/>
                    </a:xfrm>
                    <a:prstGeom prst="rect">
                      <a:avLst/>
                    </a:prstGeom>
                    <a:noFill/>
                    <a:ln>
                      <a:noFill/>
                    </a:ln>
                  </pic:spPr>
                </pic:pic>
              </a:graphicData>
            </a:graphic>
          </wp:inline>
        </w:drawing>
      </w:r>
    </w:p>
    <w:p w14:paraId="2DAFFA7F" w14:textId="77777777" w:rsidR="00246740" w:rsidRDefault="00246740" w:rsidP="00246740">
      <w:pPr>
        <w:pStyle w:val="Altyaz"/>
        <w:framePr w:wrap="notBeside"/>
        <w:ind w:firstLine="0"/>
        <w:jc w:val="both"/>
      </w:pPr>
      <w:r>
        <w:t xml:space="preserve">Resim 5 - </w:t>
      </w:r>
      <w:r w:rsidRPr="002B069B">
        <w:t>Hepatosit nukleusu (N), nukleus sınırlarında düzensizlik-ondulasyon (ok başı), otofagozom (ok), mitokondriyonlarda matriks yoğunlaşması ve piknoz (ok), mitokondriyonlarda dilatasyon, krista hasarı-kristalizis (çift başlı ok) kollajen fibril demeti-fibrozis (yıldız). Uranil asetat-Kurşun sitrat. TEM x6300</w:t>
      </w:r>
    </w:p>
    <w:p w14:paraId="5329A3CA" w14:textId="77777777" w:rsidR="00246740" w:rsidRPr="00603D9A" w:rsidRDefault="00246740" w:rsidP="00246740"/>
    <w:p w14:paraId="7F7D6B6C" w14:textId="77777777" w:rsidR="00246740" w:rsidRPr="000B25E8" w:rsidRDefault="00246740" w:rsidP="00246740">
      <w:r w:rsidRPr="000B25E8">
        <w:rPr>
          <w:noProof/>
          <w:lang w:eastAsia="tr-TR"/>
        </w:rPr>
        <w:drawing>
          <wp:inline distT="0" distB="0" distL="0" distR="0" wp14:anchorId="123E6F56" wp14:editId="0041EA66">
            <wp:extent cx="3695700" cy="2768315"/>
            <wp:effectExtent l="0" t="0" r="0" b="0"/>
            <wp:docPr id="62" name="Resim 62" descr="G:\TEZ\TEZ TASLAK WORD\histoloji\Resimler Son\Resim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G:\TEZ\TEZ TASLAK WORD\histoloji\Resimler Son\Resim27.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700613" cy="2771995"/>
                    </a:xfrm>
                    <a:prstGeom prst="rect">
                      <a:avLst/>
                    </a:prstGeom>
                    <a:noFill/>
                    <a:ln>
                      <a:noFill/>
                    </a:ln>
                  </pic:spPr>
                </pic:pic>
              </a:graphicData>
            </a:graphic>
          </wp:inline>
        </w:drawing>
      </w:r>
    </w:p>
    <w:p w14:paraId="098F15C9" w14:textId="77777777" w:rsidR="00246740" w:rsidRPr="000B25E8" w:rsidRDefault="00246740" w:rsidP="00246740">
      <w:pPr>
        <w:pStyle w:val="Altyaz"/>
        <w:framePr w:wrap="notBeside"/>
        <w:ind w:firstLine="0"/>
        <w:jc w:val="both"/>
      </w:pPr>
      <w:r>
        <w:t xml:space="preserve">Resim 6 - </w:t>
      </w:r>
      <w:r w:rsidRPr="002B069B">
        <w:t>Karyokinez aşamasında, deforme şekilli dev hepatosit nukleusu (N), nukleus sınırlarında düzensizlik-ondulasyon (ok başı), safra pigmenti içeren lizozom (ok), mitokondriyonlarda krista hasarı-kaybı (çift başlı ok), intrasitoplazmik kollajen fibril (yıldız). Uranil asetat-Kurşun sitrat. TEM x6300</w:t>
      </w:r>
    </w:p>
    <w:p w14:paraId="514363C2" w14:textId="77777777" w:rsidR="00246740" w:rsidRPr="000B25E8" w:rsidRDefault="00246740" w:rsidP="00246740">
      <w:r w:rsidRPr="000B25E8">
        <w:rPr>
          <w:noProof/>
          <w:lang w:eastAsia="tr-TR"/>
        </w:rPr>
        <w:lastRenderedPageBreak/>
        <w:drawing>
          <wp:inline distT="0" distB="0" distL="0" distR="0" wp14:anchorId="7BC9E859" wp14:editId="0BE39F5D">
            <wp:extent cx="3844800" cy="2880000"/>
            <wp:effectExtent l="0" t="0" r="3810" b="0"/>
            <wp:docPr id="63" name="Resim 63" descr="G:\TEZ\TEZ TASLAK WORD\histoloji\Resimler Son\Resim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G:\TEZ\TEZ TASLAK WORD\histoloji\Resimler Son\Resim24.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844800" cy="2880000"/>
                    </a:xfrm>
                    <a:prstGeom prst="rect">
                      <a:avLst/>
                    </a:prstGeom>
                    <a:noFill/>
                    <a:ln>
                      <a:noFill/>
                    </a:ln>
                  </pic:spPr>
                </pic:pic>
              </a:graphicData>
            </a:graphic>
          </wp:inline>
        </w:drawing>
      </w:r>
    </w:p>
    <w:p w14:paraId="2156FBF8" w14:textId="50D2235E" w:rsidR="00246740" w:rsidRPr="002B069B" w:rsidRDefault="00246740" w:rsidP="00246740">
      <w:pPr>
        <w:pStyle w:val="Altyaz"/>
        <w:framePr w:wrap="notBeside"/>
        <w:ind w:firstLine="0"/>
        <w:jc w:val="both"/>
      </w:pPr>
      <w:r>
        <w:t xml:space="preserve">Resim 7 - </w:t>
      </w:r>
      <w:r w:rsidRPr="002B069B">
        <w:t xml:space="preserve">Hepatosit nukleusu (N), nukleus sınırlarında düzensizlik-ondulasyon (ok başı), granüler endoplazmik retikulum dilatasyonu (yıldız), mitokondriyonlarda matriks yoğunlaşması. Uranil asetat-Kurşun sitrat. TEM x6300 </w:t>
      </w:r>
    </w:p>
    <w:p w14:paraId="210D218D" w14:textId="77777777" w:rsidR="00246740" w:rsidRPr="000B25E8" w:rsidRDefault="00246740" w:rsidP="00246740"/>
    <w:p w14:paraId="0FCCEA81" w14:textId="77777777" w:rsidR="00246740" w:rsidRPr="000B25E8" w:rsidRDefault="00246740" w:rsidP="00246740">
      <w:r w:rsidRPr="000B25E8">
        <w:rPr>
          <w:noProof/>
          <w:lang w:eastAsia="tr-TR"/>
        </w:rPr>
        <w:drawing>
          <wp:inline distT="0" distB="0" distL="0" distR="0" wp14:anchorId="36656C68" wp14:editId="6BFC9F68">
            <wp:extent cx="3844800" cy="2880000"/>
            <wp:effectExtent l="0" t="0" r="3810" b="0"/>
            <wp:docPr id="192" name="Resim 192" descr="G:\TEZ\TEZ TASLAK WORD\histoloji\Resimler Son\Resim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G:\TEZ\TEZ TASLAK WORD\histoloji\Resimler Son\Resim25.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844800" cy="2880000"/>
                    </a:xfrm>
                    <a:prstGeom prst="rect">
                      <a:avLst/>
                    </a:prstGeom>
                    <a:noFill/>
                    <a:ln>
                      <a:noFill/>
                    </a:ln>
                  </pic:spPr>
                </pic:pic>
              </a:graphicData>
            </a:graphic>
          </wp:inline>
        </w:drawing>
      </w:r>
    </w:p>
    <w:p w14:paraId="434D06E4" w14:textId="288F31FD" w:rsidR="00246740" w:rsidRPr="000B25E8" w:rsidRDefault="00246740" w:rsidP="00246740">
      <w:pPr>
        <w:pStyle w:val="Altyaz"/>
        <w:framePr w:wrap="notBeside"/>
        <w:ind w:firstLine="0"/>
        <w:jc w:val="both"/>
      </w:pPr>
      <w:r>
        <w:t xml:space="preserve">Resim 8 - </w:t>
      </w:r>
      <w:r w:rsidRPr="002B069B">
        <w:t xml:space="preserve">Hepatosit nukleusu (N), </w:t>
      </w:r>
      <w:r w:rsidR="000A36FC" w:rsidRPr="002B069B">
        <w:t>granüler</w:t>
      </w:r>
      <w:r w:rsidRPr="002B069B">
        <w:t xml:space="preserve"> endoplazmik retikulum dilatasyonu (yıldız), safra pigmenti içeren lizozom (ok). Uranil asetat-Kurşun sitrat. TEM x6300</w:t>
      </w:r>
    </w:p>
    <w:p w14:paraId="7D0E4339" w14:textId="77777777" w:rsidR="00246740" w:rsidRPr="000B25E8" w:rsidRDefault="00246740" w:rsidP="00246740"/>
    <w:p w14:paraId="2735DF37" w14:textId="77777777" w:rsidR="00246740" w:rsidRDefault="00246740" w:rsidP="00246740">
      <w:r>
        <w:br w:type="page"/>
      </w:r>
    </w:p>
    <w:p w14:paraId="58C0FE0C" w14:textId="77777777" w:rsidR="00246740" w:rsidRPr="000B25E8" w:rsidRDefault="00246740" w:rsidP="00246740">
      <w:r w:rsidRPr="000B25E8">
        <w:rPr>
          <w:noProof/>
          <w:lang w:eastAsia="tr-TR"/>
        </w:rPr>
        <w:lastRenderedPageBreak/>
        <w:drawing>
          <wp:inline distT="0" distB="0" distL="0" distR="0" wp14:anchorId="557C3983" wp14:editId="19B7439D">
            <wp:extent cx="3844800" cy="2880000"/>
            <wp:effectExtent l="0" t="0" r="3810" b="0"/>
            <wp:docPr id="193" name="Resim 193" descr="G:\TEZ\TEZ TASLAK WORD\histoloji\Resimler Son\Resim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G:\TEZ\TEZ TASLAK WORD\histoloji\Resimler Son\Resim5.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44800" cy="2880000"/>
                    </a:xfrm>
                    <a:prstGeom prst="rect">
                      <a:avLst/>
                    </a:prstGeom>
                    <a:noFill/>
                    <a:ln>
                      <a:noFill/>
                    </a:ln>
                  </pic:spPr>
                </pic:pic>
              </a:graphicData>
            </a:graphic>
          </wp:inline>
        </w:drawing>
      </w:r>
    </w:p>
    <w:p w14:paraId="7EDEED9E" w14:textId="23FBC95D" w:rsidR="00246740" w:rsidRDefault="00246740" w:rsidP="00246740">
      <w:pPr>
        <w:pStyle w:val="Altyaz"/>
        <w:framePr w:wrap="notBeside"/>
        <w:ind w:firstLine="0"/>
        <w:jc w:val="both"/>
      </w:pPr>
      <w:r w:rsidRPr="000B25E8">
        <w:t xml:space="preserve">Resim </w:t>
      </w:r>
      <w:r>
        <w:t xml:space="preserve">9 - </w:t>
      </w:r>
      <w:r w:rsidRPr="002B069B">
        <w:t xml:space="preserve">Hepatosit nukleusu (N), nukleus sınırlarında düzensizlik-ondülasyon (ok başı), lipid vakuolü (lv), nukleus içinde lipid vakuolü (Lv), </w:t>
      </w:r>
      <w:r w:rsidR="000A36FC" w:rsidRPr="002B069B">
        <w:t>granüler</w:t>
      </w:r>
      <w:r w:rsidRPr="002B069B">
        <w:t xml:space="preserve"> endoplazmik retikulum dilatasyonu (dört nokta yıldız), yoğun glikojen birikimi (beş nokta yıldız), şekil bozukluğu gösteren megamitokondriyon içinde kristalin birikimi (ok). Uranil asetat-Kurşun sitrat. </w:t>
      </w:r>
    </w:p>
    <w:p w14:paraId="494ECFBE" w14:textId="77777777" w:rsidR="00246740" w:rsidRDefault="00246740" w:rsidP="00246740">
      <w:pPr>
        <w:pStyle w:val="Altyaz"/>
        <w:framePr w:wrap="notBeside"/>
        <w:ind w:firstLine="0"/>
        <w:jc w:val="both"/>
      </w:pPr>
      <w:r w:rsidRPr="002B069B">
        <w:t>TEM x6300</w:t>
      </w:r>
    </w:p>
    <w:p w14:paraId="6F8483E9" w14:textId="77777777" w:rsidR="00246740" w:rsidRPr="000B25E8" w:rsidRDefault="00246740" w:rsidP="00246740">
      <w:r w:rsidRPr="000B25E8">
        <w:rPr>
          <w:noProof/>
          <w:lang w:eastAsia="tr-TR"/>
        </w:rPr>
        <w:drawing>
          <wp:inline distT="0" distB="0" distL="0" distR="0" wp14:anchorId="26A99C87" wp14:editId="53E6AD40">
            <wp:extent cx="3674888" cy="2752725"/>
            <wp:effectExtent l="0" t="0" r="1905" b="0"/>
            <wp:docPr id="194" name="Resim 194" descr="G:\TEZ\TEZ TASLAK WORD\histoloji\Resimler Son\Resim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G:\TEZ\TEZ TASLAK WORD\histoloji\Resimler Son\Resim21.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677937" cy="2755009"/>
                    </a:xfrm>
                    <a:prstGeom prst="rect">
                      <a:avLst/>
                    </a:prstGeom>
                    <a:noFill/>
                    <a:ln>
                      <a:noFill/>
                    </a:ln>
                  </pic:spPr>
                </pic:pic>
              </a:graphicData>
            </a:graphic>
          </wp:inline>
        </w:drawing>
      </w:r>
    </w:p>
    <w:p w14:paraId="49C58452" w14:textId="77777777" w:rsidR="00246740" w:rsidRPr="002B069B" w:rsidRDefault="00246740" w:rsidP="00246740">
      <w:pPr>
        <w:pStyle w:val="Altyaz"/>
        <w:framePr w:wrap="notBeside"/>
        <w:ind w:firstLine="0"/>
        <w:jc w:val="both"/>
      </w:pPr>
      <w:r>
        <w:t xml:space="preserve">Resim </w:t>
      </w:r>
      <w:r w:rsidRPr="000B25E8">
        <w:t>1</w:t>
      </w:r>
      <w:r>
        <w:t xml:space="preserve">0 - </w:t>
      </w:r>
      <w:r w:rsidRPr="002B069B">
        <w:t xml:space="preserve">Hepatosit nukleusu (N), safra pigmenti içeren lizozom (ok) safra kanalikülünde dilatasyon, lümende elektron yoğun granüler materyal birikimi ve mikrovillus kaybı (yıldız), sinuzoid endoteli ve Disse aralığı yapısında bozulma (ok başı). Uranil asetat-Kurşun sitrat. TEM x6300 </w:t>
      </w:r>
    </w:p>
    <w:p w14:paraId="39720F3D" w14:textId="77777777" w:rsidR="00246740" w:rsidRPr="000B25E8" w:rsidRDefault="00246740" w:rsidP="00246740">
      <w:r w:rsidRPr="000B25E8">
        <w:rPr>
          <w:noProof/>
          <w:lang w:eastAsia="tr-TR"/>
        </w:rPr>
        <w:lastRenderedPageBreak/>
        <w:drawing>
          <wp:inline distT="0" distB="0" distL="0" distR="0" wp14:anchorId="539151A8" wp14:editId="08F678F8">
            <wp:extent cx="3704590" cy="2774974"/>
            <wp:effectExtent l="0" t="0" r="0" b="6350"/>
            <wp:docPr id="195" name="Resim 195" descr="G:\TEZ\TEZ TASLAK WORD\histoloji\Resimler Son\Resim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G:\TEZ\TEZ TASLAK WORD\histoloji\Resimler Son\Resim30.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706419" cy="2776344"/>
                    </a:xfrm>
                    <a:prstGeom prst="rect">
                      <a:avLst/>
                    </a:prstGeom>
                    <a:noFill/>
                    <a:ln>
                      <a:noFill/>
                    </a:ln>
                  </pic:spPr>
                </pic:pic>
              </a:graphicData>
            </a:graphic>
          </wp:inline>
        </w:drawing>
      </w:r>
    </w:p>
    <w:p w14:paraId="67BF5BA4" w14:textId="77777777" w:rsidR="00246740" w:rsidRPr="000B25E8" w:rsidRDefault="00246740" w:rsidP="00246740">
      <w:pPr>
        <w:pStyle w:val="Altyaz"/>
        <w:framePr w:wrap="notBeside"/>
        <w:ind w:firstLine="0"/>
        <w:jc w:val="both"/>
      </w:pPr>
      <w:r>
        <w:t xml:space="preserve">Resim 11 - </w:t>
      </w:r>
      <w:r w:rsidRPr="002B069B">
        <w:t>Hepatosit nukleusu (N), safra pigmenti içeren lizozom (ok), disse aralığında kollajen fibril demeti-fibrozis (yıldız). Uranil asetat-Kurşun sitrat. TEM x6300</w:t>
      </w:r>
    </w:p>
    <w:p w14:paraId="332BA388" w14:textId="77777777" w:rsidR="00246740" w:rsidRPr="000B25E8" w:rsidRDefault="00246740" w:rsidP="00246740"/>
    <w:p w14:paraId="2C2D6309" w14:textId="77777777" w:rsidR="00246740" w:rsidRDefault="00246740" w:rsidP="00246740">
      <w:r w:rsidRPr="000B25E8">
        <w:rPr>
          <w:noProof/>
          <w:lang w:eastAsia="tr-TR"/>
        </w:rPr>
        <w:drawing>
          <wp:inline distT="0" distB="0" distL="0" distR="0" wp14:anchorId="728B7AE3" wp14:editId="6BF64A87">
            <wp:extent cx="3705102" cy="2775357"/>
            <wp:effectExtent l="0" t="0" r="0" b="6350"/>
            <wp:docPr id="196" name="Resim 196" descr="G:\TEZ\TEZ TASLAK WORD\histoloji\Resimler Son\Resim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G:\TEZ\TEZ TASLAK WORD\histoloji\Resimler Son\Resim22.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725425" cy="2790580"/>
                    </a:xfrm>
                    <a:prstGeom prst="rect">
                      <a:avLst/>
                    </a:prstGeom>
                    <a:noFill/>
                    <a:ln>
                      <a:noFill/>
                    </a:ln>
                  </pic:spPr>
                </pic:pic>
              </a:graphicData>
            </a:graphic>
          </wp:inline>
        </w:drawing>
      </w:r>
    </w:p>
    <w:p w14:paraId="643D26CF" w14:textId="77777777" w:rsidR="00246740" w:rsidRPr="002B069B" w:rsidRDefault="00246740" w:rsidP="00246740">
      <w:pPr>
        <w:pStyle w:val="Altyaz"/>
        <w:framePr w:wrap="notBeside"/>
        <w:ind w:firstLine="0"/>
        <w:jc w:val="both"/>
      </w:pPr>
      <w:r>
        <w:t>Resim 1</w:t>
      </w:r>
      <w:r w:rsidRPr="000B25E8">
        <w:t>2</w:t>
      </w:r>
      <w:r>
        <w:t xml:space="preserve"> - </w:t>
      </w:r>
      <w:r w:rsidRPr="002B069B">
        <w:t>Hepatositlerde intrasitoplazmik lipid vakuolü (Lv), otofajik vakuol içinde otofagozom (dört nokta yıldız), mitokondriyonlarda şekil bozukluğu-uzun şekilli mitokondriyon (ok), safra kanalikülünde dilatasyon ve mikrovillus hasarı (beş nokta yıldız), kanalikül lümeninde fibrinoid materyal birikimi (çift başlı ok), sinuzoid endoteli ve Disse aralığı yapısında bozulma (ok başı), hepatositler arası interselüler mesaf</w:t>
      </w:r>
      <w:r>
        <w:t>e</w:t>
      </w:r>
      <w:r w:rsidRPr="002B069B">
        <w:t xml:space="preserve">de ödematöz dilatasyon (ok başı), . Uranil asetat-Kurşun sitrat. TEM x4000 </w:t>
      </w:r>
    </w:p>
    <w:p w14:paraId="1906CB89" w14:textId="77777777" w:rsidR="00246740" w:rsidRDefault="00246740" w:rsidP="00246740">
      <w:pPr>
        <w:spacing w:after="160"/>
        <w:ind w:left="680" w:firstLine="0"/>
      </w:pPr>
      <w:r>
        <w:br w:type="page"/>
      </w:r>
      <w:r w:rsidRPr="00431EC5">
        <w:rPr>
          <w:noProof/>
          <w:lang w:eastAsia="tr-TR"/>
        </w:rPr>
        <w:lastRenderedPageBreak/>
        <w:drawing>
          <wp:inline distT="0" distB="0" distL="0" distR="0" wp14:anchorId="629604D1" wp14:editId="3043B5CC">
            <wp:extent cx="3841200" cy="2880000"/>
            <wp:effectExtent l="0" t="0" r="6985" b="0"/>
            <wp:docPr id="197" name="Resim 197" descr="G:\TEZ\TEZ TASLAK WORD\-histoloji\Resimler Son\Resim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TEZ\TEZ TASLAK WORD\-histoloji\Resimler Son\Resim14.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841200" cy="2880000"/>
                    </a:xfrm>
                    <a:prstGeom prst="rect">
                      <a:avLst/>
                    </a:prstGeom>
                    <a:noFill/>
                    <a:ln>
                      <a:noFill/>
                    </a:ln>
                  </pic:spPr>
                </pic:pic>
              </a:graphicData>
            </a:graphic>
          </wp:inline>
        </w:drawing>
      </w:r>
    </w:p>
    <w:p w14:paraId="34BB15AC" w14:textId="77777777" w:rsidR="00246740" w:rsidRPr="00431EC5" w:rsidRDefault="00246740" w:rsidP="00246740">
      <w:pPr>
        <w:pStyle w:val="Altyaz"/>
        <w:framePr w:wrap="notBeside"/>
        <w:ind w:firstLine="0"/>
        <w:jc w:val="both"/>
      </w:pPr>
      <w:r w:rsidRPr="00431EC5">
        <w:rPr>
          <w:rStyle w:val="Vurgu"/>
          <w:rFonts w:cs="Times New Roman"/>
          <w:i w:val="0"/>
        </w:rPr>
        <w:t>Resim 1</w:t>
      </w:r>
      <w:r>
        <w:rPr>
          <w:rStyle w:val="Vurgu"/>
          <w:rFonts w:cs="Times New Roman"/>
          <w:i w:val="0"/>
        </w:rPr>
        <w:t>3 -</w:t>
      </w:r>
      <w:r w:rsidRPr="00431EC5">
        <w:rPr>
          <w:rFonts w:eastAsia="+mn-ea"/>
          <w:color w:val="000000"/>
          <w:kern w:val="24"/>
          <w:lang w:eastAsia="tr-TR"/>
        </w:rPr>
        <w:t xml:space="preserve"> </w:t>
      </w:r>
      <w:r w:rsidRPr="00431EC5">
        <w:t xml:space="preserve">Mitokondriyon matriksinde kristalin birikimi (ok), mitokondriyonlarda krista hasarı (yıldız). Uranil asetat-Kurşun sitrat. TEM x12500, x40000 </w:t>
      </w:r>
    </w:p>
    <w:p w14:paraId="083B253B" w14:textId="77777777" w:rsidR="00246740" w:rsidRDefault="00246740" w:rsidP="00246740">
      <w:pPr>
        <w:spacing w:after="160"/>
        <w:ind w:left="680" w:firstLine="0"/>
      </w:pPr>
    </w:p>
    <w:p w14:paraId="600FEF52" w14:textId="77777777" w:rsidR="00246740" w:rsidRDefault="00246740" w:rsidP="00246740">
      <w:pPr>
        <w:spacing w:after="160"/>
        <w:ind w:left="680" w:firstLine="0"/>
        <w:rPr>
          <w:b/>
          <w:sz w:val="28"/>
          <w:szCs w:val="24"/>
        </w:rPr>
      </w:pPr>
      <w:r w:rsidRPr="00EA6E8D">
        <w:rPr>
          <w:b/>
          <w:noProof/>
          <w:sz w:val="28"/>
          <w:szCs w:val="24"/>
          <w:lang w:eastAsia="tr-TR"/>
        </w:rPr>
        <w:drawing>
          <wp:inline distT="0" distB="0" distL="0" distR="0" wp14:anchorId="30A20DDB" wp14:editId="53FA4D9E">
            <wp:extent cx="3841200" cy="2880000"/>
            <wp:effectExtent l="0" t="0" r="6985" b="0"/>
            <wp:docPr id="198" name="Resim 198" descr="G:\TEZ\TEZ TASLAK WORD\-histoloji\Resimler Son\Resim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TEZ\TEZ TASLAK WORD\-histoloji\Resimler Son\Resim16.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841200" cy="2880000"/>
                    </a:xfrm>
                    <a:prstGeom prst="rect">
                      <a:avLst/>
                    </a:prstGeom>
                    <a:noFill/>
                    <a:ln>
                      <a:noFill/>
                    </a:ln>
                  </pic:spPr>
                </pic:pic>
              </a:graphicData>
            </a:graphic>
          </wp:inline>
        </w:drawing>
      </w:r>
    </w:p>
    <w:p w14:paraId="5E5D010B" w14:textId="77777777" w:rsidR="00246740" w:rsidRPr="002B069B" w:rsidRDefault="00246740" w:rsidP="00246740">
      <w:pPr>
        <w:pStyle w:val="Altyaz"/>
        <w:framePr w:wrap="notBeside"/>
        <w:ind w:firstLine="0"/>
        <w:jc w:val="both"/>
      </w:pPr>
      <w:r w:rsidRPr="00EA6E8D">
        <w:rPr>
          <w:rStyle w:val="Vurgu"/>
          <w:rFonts w:cs="Times New Roman"/>
          <w:i w:val="0"/>
        </w:rPr>
        <w:t>Resim 1</w:t>
      </w:r>
      <w:r>
        <w:rPr>
          <w:rStyle w:val="Vurgu"/>
          <w:rFonts w:cs="Times New Roman"/>
          <w:i w:val="0"/>
        </w:rPr>
        <w:t>4</w:t>
      </w:r>
      <w:r>
        <w:rPr>
          <w:rStyle w:val="Vurgu"/>
          <w:rFonts w:cs="Times New Roman"/>
        </w:rPr>
        <w:t xml:space="preserve"> -</w:t>
      </w:r>
      <w:r w:rsidRPr="002B069B">
        <w:rPr>
          <w:rFonts w:eastAsia="+mn-ea"/>
          <w:color w:val="000000"/>
          <w:kern w:val="24"/>
          <w:lang w:eastAsia="tr-TR"/>
        </w:rPr>
        <w:t xml:space="preserve"> </w:t>
      </w:r>
      <w:r w:rsidRPr="002B069B">
        <w:t>Dejenere kolanjiyosit (yıldız),</w:t>
      </w:r>
      <w:r>
        <w:t xml:space="preserve"> </w:t>
      </w:r>
      <w:r w:rsidRPr="002B069B">
        <w:t xml:space="preserve">heterokromatik-piknotik görünümlü kolanjiyosit nukleusu (N), safra pigmenti (Bp), duktus lümeninde </w:t>
      </w:r>
      <w:r>
        <w:t>ve interselüler alanda (</w:t>
      </w:r>
      <w:r w:rsidRPr="002B069B">
        <w:t>ok) bakteriler. Uranil asetat-Kurşun sitrat. TEM x6300</w:t>
      </w:r>
      <w:r w:rsidRPr="003E3F04">
        <w:t>, x31500</w:t>
      </w:r>
    </w:p>
    <w:p w14:paraId="30FDDE2F" w14:textId="77777777" w:rsidR="00246740" w:rsidRDefault="00246740" w:rsidP="00246740">
      <w:pPr>
        <w:spacing w:after="160"/>
        <w:ind w:left="680" w:firstLine="0"/>
        <w:rPr>
          <w:noProof/>
          <w:szCs w:val="24"/>
          <w:lang w:eastAsia="tr-TR"/>
        </w:rPr>
      </w:pPr>
      <w:r>
        <w:rPr>
          <w:i/>
          <w:iCs/>
          <w:noProof/>
          <w:szCs w:val="24"/>
          <w:lang w:eastAsia="tr-TR"/>
        </w:rPr>
        <w:br w:type="page"/>
      </w:r>
    </w:p>
    <w:p w14:paraId="07423B09" w14:textId="514F073F" w:rsidR="00BF0F9A" w:rsidRDefault="00BF0F9A" w:rsidP="000573A5">
      <w:pPr>
        <w:ind w:firstLine="0"/>
        <w:rPr>
          <w:b/>
        </w:rPr>
      </w:pPr>
      <w:bookmarkStart w:id="608" w:name="_Toc49815810"/>
      <w:bookmarkStart w:id="609" w:name="_Toc55727869"/>
      <w:r w:rsidRPr="000573A5">
        <w:rPr>
          <w:b/>
        </w:rPr>
        <w:lastRenderedPageBreak/>
        <w:t>E</w:t>
      </w:r>
      <w:r w:rsidR="00B46233" w:rsidRPr="000573A5">
        <w:rPr>
          <w:b/>
        </w:rPr>
        <w:t>K-</w:t>
      </w:r>
      <w:r w:rsidRPr="000573A5">
        <w:rPr>
          <w:b/>
        </w:rPr>
        <w:t>2: Sepsis tablosundaki hastaların transplante karaciğer biyopsisinin ışık mikroskobu altında tespit edilen patolojik bulguları aşağıda</w:t>
      </w:r>
      <w:r w:rsidR="00B46233" w:rsidRPr="000573A5">
        <w:rPr>
          <w:b/>
        </w:rPr>
        <w:t>ki</w:t>
      </w:r>
      <w:r w:rsidRPr="000573A5">
        <w:rPr>
          <w:b/>
        </w:rPr>
        <w:t xml:space="preserve"> resimlerde gösterilmiştir.</w:t>
      </w:r>
      <w:bookmarkEnd w:id="608"/>
      <w:bookmarkEnd w:id="609"/>
      <w:r w:rsidRPr="000573A5">
        <w:rPr>
          <w:b/>
        </w:rPr>
        <w:t xml:space="preserve"> </w:t>
      </w:r>
    </w:p>
    <w:p w14:paraId="087315F5" w14:textId="77777777" w:rsidR="000573A5" w:rsidRPr="000573A5" w:rsidRDefault="000573A5" w:rsidP="000573A5">
      <w:pPr>
        <w:ind w:firstLine="0"/>
        <w:rPr>
          <w:b/>
        </w:rPr>
      </w:pPr>
    </w:p>
    <w:p w14:paraId="12DF75C1" w14:textId="77777777" w:rsidR="00BF0F9A" w:rsidRDefault="00BF0F9A" w:rsidP="00BF0F9A">
      <w:pPr>
        <w:spacing w:after="160"/>
        <w:rPr>
          <w:color w:val="000000" w:themeColor="text1"/>
          <w:szCs w:val="24"/>
        </w:rPr>
      </w:pPr>
      <w:r w:rsidRPr="00107631">
        <w:rPr>
          <w:noProof/>
          <w:lang w:eastAsia="tr-TR"/>
        </w:rPr>
        <w:drawing>
          <wp:anchor distT="0" distB="0" distL="114300" distR="114300" simplePos="0" relativeHeight="251711488" behindDoc="1" locked="0" layoutInCell="1" allowOverlap="1" wp14:anchorId="260BBA7B" wp14:editId="2AFDC35F">
            <wp:simplePos x="0" y="0"/>
            <wp:positionH relativeFrom="column">
              <wp:posOffset>496290</wp:posOffset>
            </wp:positionH>
            <wp:positionV relativeFrom="paragraph">
              <wp:posOffset>307975</wp:posOffset>
            </wp:positionV>
            <wp:extent cx="3844800" cy="2880000"/>
            <wp:effectExtent l="0" t="0" r="3810" b="0"/>
            <wp:wrapNone/>
            <wp:docPr id="11" name="Resim 11" descr="G:\TEZ\TEZ TASLAK WORD\-patoloji\_00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TEZ\TEZ TASLAK WORD\-patoloji\_001.tif"/>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44800" cy="288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B52A68" w14:textId="77777777" w:rsidR="00BF0F9A" w:rsidRDefault="00BF0F9A" w:rsidP="00BF0F9A"/>
    <w:p w14:paraId="3E28A196" w14:textId="77777777" w:rsidR="00BF0F9A" w:rsidRDefault="00BF0F9A" w:rsidP="00BF0F9A"/>
    <w:p w14:paraId="37CBCE1C" w14:textId="77777777" w:rsidR="00BF0F9A" w:rsidRDefault="00BF0F9A" w:rsidP="00BF0F9A">
      <w:pPr>
        <w:ind w:left="360"/>
      </w:pPr>
    </w:p>
    <w:p w14:paraId="20AEE11D" w14:textId="77777777" w:rsidR="00BF0F9A" w:rsidRDefault="00BF0F9A" w:rsidP="00BF0F9A">
      <w:pPr>
        <w:ind w:left="360"/>
      </w:pPr>
    </w:p>
    <w:p w14:paraId="6FFEE050" w14:textId="77777777" w:rsidR="00BF0F9A" w:rsidRDefault="00BF0F9A" w:rsidP="00BF0F9A">
      <w:pPr>
        <w:pStyle w:val="Altyaz"/>
        <w:framePr w:h="961" w:hRule="exact" w:wrap="notBeside" w:hAnchor="page" w:x="1891" w:y="9377"/>
        <w:ind w:left="0" w:firstLine="0"/>
      </w:pPr>
      <w:r>
        <w:t xml:space="preserve">               </w:t>
      </w:r>
      <w:r w:rsidRPr="00295706">
        <w:t>Resim</w:t>
      </w:r>
      <w:r>
        <w:t xml:space="preserve"> 2 – Portal alanda enflamasyon (TCMR), HEX20</w:t>
      </w:r>
    </w:p>
    <w:p w14:paraId="1FF0418B" w14:textId="77777777" w:rsidR="00BF0F9A" w:rsidRDefault="00BF0F9A" w:rsidP="00BF0F9A">
      <w:pPr>
        <w:ind w:left="360"/>
      </w:pPr>
    </w:p>
    <w:p w14:paraId="5F0F3B4D" w14:textId="77777777" w:rsidR="00BF0F9A" w:rsidRPr="007D4C02" w:rsidRDefault="00BF0F9A" w:rsidP="00BF0F9A"/>
    <w:p w14:paraId="6662CF96" w14:textId="77777777" w:rsidR="00BF0F9A" w:rsidRPr="007D4C02" w:rsidRDefault="00BF0F9A" w:rsidP="00BF0F9A"/>
    <w:p w14:paraId="77C2ACCB" w14:textId="77777777" w:rsidR="00BF0F9A" w:rsidRPr="007D4C02" w:rsidRDefault="00BF0F9A" w:rsidP="00BF0F9A"/>
    <w:p w14:paraId="026BD8E4" w14:textId="77777777" w:rsidR="00BF0F9A" w:rsidRPr="007D4C02" w:rsidRDefault="00BF0F9A" w:rsidP="00BF0F9A"/>
    <w:p w14:paraId="7E6C6117" w14:textId="77777777" w:rsidR="00BF0F9A" w:rsidRPr="007D4C02" w:rsidRDefault="00BF0F9A" w:rsidP="00BF0F9A"/>
    <w:p w14:paraId="1ED5AD64" w14:textId="77777777" w:rsidR="00BF0F9A" w:rsidRPr="007D4C02" w:rsidRDefault="00BF0F9A" w:rsidP="00BF0F9A"/>
    <w:p w14:paraId="06698D74" w14:textId="77777777" w:rsidR="00BF0F9A" w:rsidRDefault="00BF0F9A" w:rsidP="00BF0F9A">
      <w:pPr>
        <w:pStyle w:val="Altyaz"/>
        <w:framePr w:w="9428" w:wrap="notBeside" w:hAnchor="page" w:x="1927" w:y="218"/>
        <w:ind w:firstLine="0"/>
      </w:pPr>
      <w:r>
        <w:t>Resim 1 – Hafif portal enflamasyon, duktuler safra tıkacı, HEX20</w:t>
      </w:r>
    </w:p>
    <w:p w14:paraId="1A64507E" w14:textId="77777777" w:rsidR="00BF0F9A" w:rsidRDefault="00BF0F9A" w:rsidP="00BF0F9A">
      <w:r>
        <w:t xml:space="preserve">   </w:t>
      </w:r>
    </w:p>
    <w:p w14:paraId="1570B1D7" w14:textId="77777777" w:rsidR="00BF0F9A" w:rsidRPr="007D4C02" w:rsidRDefault="00BF0F9A" w:rsidP="00BF0F9A">
      <w:pPr>
        <w:tabs>
          <w:tab w:val="left" w:pos="3161"/>
        </w:tabs>
      </w:pPr>
      <w:r w:rsidRPr="004B7250">
        <w:rPr>
          <w:noProof/>
          <w:lang w:eastAsia="tr-TR"/>
        </w:rPr>
        <w:drawing>
          <wp:anchor distT="0" distB="0" distL="114300" distR="114300" simplePos="0" relativeHeight="251712512" behindDoc="0" locked="0" layoutInCell="1" allowOverlap="1" wp14:anchorId="643CE050" wp14:editId="0E763DE0">
            <wp:simplePos x="0" y="0"/>
            <wp:positionH relativeFrom="column">
              <wp:posOffset>438150</wp:posOffset>
            </wp:positionH>
            <wp:positionV relativeFrom="paragraph">
              <wp:posOffset>319597</wp:posOffset>
            </wp:positionV>
            <wp:extent cx="3844800" cy="2880000"/>
            <wp:effectExtent l="0" t="0" r="3810" b="0"/>
            <wp:wrapThrough wrapText="bothSides">
              <wp:wrapPolygon edited="0">
                <wp:start x="0" y="0"/>
                <wp:lineTo x="0" y="21433"/>
                <wp:lineTo x="21514" y="21433"/>
                <wp:lineTo x="21514" y="0"/>
                <wp:lineTo x="0" y="0"/>
              </wp:wrapPolygon>
            </wp:wrapThrough>
            <wp:docPr id="12" name="Resim 12" descr="G:\TEZ\TEZ TASLAK WORD\-patoloji\_00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TEZ\TEZ TASLAK WORD\-patoloji\_002.tif"/>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844800" cy="2880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634433" w14:textId="77777777" w:rsidR="00BF0F9A" w:rsidRDefault="00BF0F9A" w:rsidP="00BF0F9A">
      <w:pPr>
        <w:ind w:left="360"/>
      </w:pPr>
      <w:r w:rsidRPr="001D30D4">
        <w:rPr>
          <w:noProof/>
          <w:lang w:eastAsia="tr-TR"/>
        </w:rPr>
        <w:lastRenderedPageBreak/>
        <w:drawing>
          <wp:inline distT="0" distB="0" distL="0" distR="0" wp14:anchorId="6930618F" wp14:editId="001BAB15">
            <wp:extent cx="3844800" cy="2880000"/>
            <wp:effectExtent l="0" t="0" r="3810" b="0"/>
            <wp:docPr id="13" name="Resim 13" descr="G:\TEZ\TEZ TASLAK WORD\-patoloji\_00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TEZ\TEZ TASLAK WORD\-patoloji\_003.tif"/>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44800" cy="2880000"/>
                    </a:xfrm>
                    <a:prstGeom prst="rect">
                      <a:avLst/>
                    </a:prstGeom>
                    <a:noFill/>
                    <a:ln>
                      <a:noFill/>
                    </a:ln>
                  </pic:spPr>
                </pic:pic>
              </a:graphicData>
            </a:graphic>
          </wp:inline>
        </w:drawing>
      </w:r>
    </w:p>
    <w:p w14:paraId="3E3C09C1" w14:textId="77777777" w:rsidR="00BF0F9A" w:rsidRDefault="00BF0F9A" w:rsidP="00BF0F9A">
      <w:pPr>
        <w:pStyle w:val="Altyaz"/>
        <w:framePr w:wrap="notBeside"/>
        <w:ind w:left="0" w:firstLine="0"/>
      </w:pPr>
      <w:r>
        <w:t xml:space="preserve">                 Resim 3 – Sol tarafta nekroz, HEX20</w:t>
      </w:r>
    </w:p>
    <w:p w14:paraId="204F17EB" w14:textId="77777777" w:rsidR="00BF0F9A" w:rsidRDefault="00BF0F9A" w:rsidP="00BF0F9A">
      <w:pPr>
        <w:ind w:left="360"/>
      </w:pPr>
    </w:p>
    <w:p w14:paraId="15554DF1" w14:textId="77777777" w:rsidR="00BF0F9A" w:rsidRDefault="00BF0F9A" w:rsidP="00BF0F9A">
      <w:pPr>
        <w:ind w:left="360"/>
      </w:pPr>
    </w:p>
    <w:p w14:paraId="049BD98A" w14:textId="77777777" w:rsidR="00BF0F9A" w:rsidRDefault="00BF0F9A" w:rsidP="00BF0F9A">
      <w:pPr>
        <w:ind w:left="360"/>
      </w:pPr>
    </w:p>
    <w:p w14:paraId="69F54571" w14:textId="77777777" w:rsidR="00BF0F9A" w:rsidRDefault="00BF0F9A" w:rsidP="00BF0F9A">
      <w:pPr>
        <w:ind w:left="360"/>
      </w:pPr>
      <w:r w:rsidRPr="001D30D4">
        <w:rPr>
          <w:noProof/>
          <w:lang w:eastAsia="tr-TR"/>
        </w:rPr>
        <w:drawing>
          <wp:inline distT="0" distB="0" distL="0" distR="0" wp14:anchorId="407EE8F8" wp14:editId="5FBC4F9B">
            <wp:extent cx="3844800" cy="2880000"/>
            <wp:effectExtent l="0" t="0" r="3810" b="0"/>
            <wp:docPr id="14" name="Resim 14" descr="G:\TEZ\TEZ TASLAK WORD\-patoloji\_00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TEZ\TEZ TASLAK WORD\-patoloji\_004.tif"/>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844800" cy="2880000"/>
                    </a:xfrm>
                    <a:prstGeom prst="rect">
                      <a:avLst/>
                    </a:prstGeom>
                    <a:noFill/>
                    <a:ln>
                      <a:noFill/>
                    </a:ln>
                  </pic:spPr>
                </pic:pic>
              </a:graphicData>
            </a:graphic>
          </wp:inline>
        </w:drawing>
      </w:r>
    </w:p>
    <w:p w14:paraId="0175F6BE" w14:textId="77777777" w:rsidR="00BF0F9A" w:rsidRDefault="00BF0F9A" w:rsidP="00BF0F9A">
      <w:pPr>
        <w:pStyle w:val="Altyaz"/>
        <w:framePr w:wrap="notBeside"/>
        <w:ind w:left="0" w:firstLine="0"/>
      </w:pPr>
      <w:r>
        <w:t xml:space="preserve">                 Resim 4 – Yaygın iskemik nekroz, HEX10</w:t>
      </w:r>
    </w:p>
    <w:p w14:paraId="25877FB6" w14:textId="77777777" w:rsidR="00BF0F9A" w:rsidRDefault="00BF0F9A" w:rsidP="00BF0F9A">
      <w:pPr>
        <w:ind w:left="360"/>
      </w:pPr>
    </w:p>
    <w:p w14:paraId="5A3B34CB" w14:textId="77777777" w:rsidR="00BF0F9A" w:rsidRDefault="00BF0F9A" w:rsidP="00BF0F9A">
      <w:pPr>
        <w:ind w:left="360"/>
      </w:pPr>
      <w:r w:rsidRPr="001D30D4">
        <w:rPr>
          <w:noProof/>
          <w:lang w:eastAsia="tr-TR"/>
        </w:rPr>
        <w:lastRenderedPageBreak/>
        <w:drawing>
          <wp:inline distT="0" distB="0" distL="0" distR="0" wp14:anchorId="5646C98B" wp14:editId="74AECA56">
            <wp:extent cx="3844800" cy="2880000"/>
            <wp:effectExtent l="0" t="0" r="3810" b="0"/>
            <wp:docPr id="15" name="Resim 15" descr="G:\TEZ\TEZ TASLAK WORD\-patoloji\_00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TEZ\TEZ TASLAK WORD\-patoloji\_005.tif"/>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844800" cy="2880000"/>
                    </a:xfrm>
                    <a:prstGeom prst="rect">
                      <a:avLst/>
                    </a:prstGeom>
                    <a:noFill/>
                    <a:ln>
                      <a:noFill/>
                    </a:ln>
                  </pic:spPr>
                </pic:pic>
              </a:graphicData>
            </a:graphic>
          </wp:inline>
        </w:drawing>
      </w:r>
    </w:p>
    <w:p w14:paraId="2C65469F" w14:textId="77777777" w:rsidR="00BF0F9A" w:rsidRPr="0082398A" w:rsidRDefault="00BF0F9A" w:rsidP="00BF0F9A">
      <w:pPr>
        <w:rPr>
          <w:sz w:val="20"/>
          <w:szCs w:val="20"/>
        </w:rPr>
      </w:pPr>
      <w:r>
        <w:t xml:space="preserve">        </w:t>
      </w:r>
      <w:r w:rsidRPr="0082398A">
        <w:rPr>
          <w:sz w:val="20"/>
          <w:szCs w:val="20"/>
        </w:rPr>
        <w:t>Resim 5 – Perisantral kanaliküler kolestaz ve steatoz, HEX20</w:t>
      </w:r>
    </w:p>
    <w:p w14:paraId="44530F16" w14:textId="77777777" w:rsidR="00BF0F9A" w:rsidRDefault="00BF0F9A" w:rsidP="00BF0F9A">
      <w:pPr>
        <w:ind w:left="360"/>
      </w:pPr>
    </w:p>
    <w:p w14:paraId="4176AA37" w14:textId="77777777" w:rsidR="00BF0F9A" w:rsidRDefault="00BF0F9A" w:rsidP="00BF0F9A">
      <w:pPr>
        <w:ind w:left="360"/>
      </w:pPr>
    </w:p>
    <w:p w14:paraId="006CD70D" w14:textId="77777777" w:rsidR="00BF0F9A" w:rsidRDefault="00BF0F9A" w:rsidP="00BF0F9A">
      <w:pPr>
        <w:ind w:left="360"/>
      </w:pPr>
      <w:r w:rsidRPr="001D30D4">
        <w:rPr>
          <w:noProof/>
          <w:lang w:eastAsia="tr-TR"/>
        </w:rPr>
        <w:drawing>
          <wp:inline distT="0" distB="0" distL="0" distR="0" wp14:anchorId="70953435" wp14:editId="2700D5E8">
            <wp:extent cx="3844800" cy="2880000"/>
            <wp:effectExtent l="0" t="0" r="3810" b="0"/>
            <wp:docPr id="16" name="Resim 16" descr="G:\TEZ\TEZ TASLAK WORD\-patoloji\_00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TEZ\TEZ TASLAK WORD\-patoloji\_006.tif"/>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844800" cy="2880000"/>
                    </a:xfrm>
                    <a:prstGeom prst="rect">
                      <a:avLst/>
                    </a:prstGeom>
                    <a:noFill/>
                    <a:ln>
                      <a:noFill/>
                    </a:ln>
                  </pic:spPr>
                </pic:pic>
              </a:graphicData>
            </a:graphic>
          </wp:inline>
        </w:drawing>
      </w:r>
    </w:p>
    <w:p w14:paraId="6A82C3BE" w14:textId="77777777" w:rsidR="00BF0F9A" w:rsidRPr="0082398A" w:rsidRDefault="00BF0F9A" w:rsidP="00BF0F9A">
      <w:pPr>
        <w:jc w:val="left"/>
        <w:rPr>
          <w:sz w:val="20"/>
          <w:szCs w:val="20"/>
        </w:rPr>
      </w:pPr>
      <w:r>
        <w:rPr>
          <w:sz w:val="20"/>
          <w:szCs w:val="20"/>
        </w:rPr>
        <w:t xml:space="preserve">         </w:t>
      </w:r>
      <w:r w:rsidRPr="0082398A">
        <w:rPr>
          <w:sz w:val="20"/>
          <w:szCs w:val="20"/>
        </w:rPr>
        <w:t>Resim 6 –</w:t>
      </w:r>
      <w:r>
        <w:rPr>
          <w:sz w:val="20"/>
          <w:szCs w:val="20"/>
        </w:rPr>
        <w:t xml:space="preserve"> Du</w:t>
      </w:r>
      <w:r w:rsidRPr="0082398A">
        <w:rPr>
          <w:sz w:val="20"/>
          <w:szCs w:val="20"/>
        </w:rPr>
        <w:t>kt</w:t>
      </w:r>
      <w:r>
        <w:rPr>
          <w:sz w:val="20"/>
          <w:szCs w:val="20"/>
        </w:rPr>
        <w:t>u</w:t>
      </w:r>
      <w:r w:rsidRPr="0082398A">
        <w:rPr>
          <w:sz w:val="20"/>
          <w:szCs w:val="20"/>
        </w:rPr>
        <w:t>ler Proliferasyon, CK-7</w:t>
      </w:r>
      <w:r>
        <w:rPr>
          <w:sz w:val="20"/>
          <w:szCs w:val="20"/>
        </w:rPr>
        <w:t xml:space="preserve"> pozitif safra duktusları, CK7X20</w:t>
      </w:r>
    </w:p>
    <w:p w14:paraId="359C4ECE" w14:textId="77777777" w:rsidR="00BF0F9A" w:rsidRDefault="00BF0F9A" w:rsidP="00BF0F9A">
      <w:pPr>
        <w:ind w:left="360"/>
      </w:pPr>
    </w:p>
    <w:p w14:paraId="488800AA" w14:textId="77777777" w:rsidR="00BF0F9A" w:rsidRDefault="00BF0F9A" w:rsidP="00BF0F9A">
      <w:pPr>
        <w:ind w:left="360"/>
      </w:pPr>
      <w:r w:rsidRPr="001D30D4">
        <w:rPr>
          <w:noProof/>
          <w:lang w:eastAsia="tr-TR"/>
        </w:rPr>
        <w:lastRenderedPageBreak/>
        <w:drawing>
          <wp:inline distT="0" distB="0" distL="0" distR="0" wp14:anchorId="661AFA79" wp14:editId="3407E1F4">
            <wp:extent cx="3844800" cy="2880000"/>
            <wp:effectExtent l="0" t="0" r="3810" b="0"/>
            <wp:docPr id="17" name="Resim 17" descr="G:\TEZ\TEZ TASLAK WORD\-patoloji\_00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TEZ\TEZ TASLAK WORD\-patoloji\_007.tif"/>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844800" cy="2880000"/>
                    </a:xfrm>
                    <a:prstGeom prst="rect">
                      <a:avLst/>
                    </a:prstGeom>
                    <a:noFill/>
                    <a:ln>
                      <a:noFill/>
                    </a:ln>
                  </pic:spPr>
                </pic:pic>
              </a:graphicData>
            </a:graphic>
          </wp:inline>
        </w:drawing>
      </w:r>
    </w:p>
    <w:p w14:paraId="248E4CB5" w14:textId="77777777" w:rsidR="00BF0F9A" w:rsidRPr="0082398A" w:rsidRDefault="00BF0F9A" w:rsidP="00BF0F9A">
      <w:pPr>
        <w:jc w:val="left"/>
        <w:rPr>
          <w:sz w:val="20"/>
          <w:szCs w:val="20"/>
        </w:rPr>
      </w:pPr>
      <w:r>
        <w:rPr>
          <w:sz w:val="20"/>
          <w:szCs w:val="20"/>
        </w:rPr>
        <w:t xml:space="preserve">         </w:t>
      </w:r>
      <w:r w:rsidRPr="0082398A">
        <w:rPr>
          <w:sz w:val="20"/>
          <w:szCs w:val="20"/>
        </w:rPr>
        <w:t>Resim 7 –</w:t>
      </w:r>
      <w:r>
        <w:rPr>
          <w:sz w:val="20"/>
          <w:szCs w:val="20"/>
        </w:rPr>
        <w:t xml:space="preserve"> Perisantral kolestaz ve hafif </w:t>
      </w:r>
      <w:r w:rsidRPr="0082398A">
        <w:rPr>
          <w:sz w:val="20"/>
          <w:szCs w:val="20"/>
        </w:rPr>
        <w:t>steatoz</w:t>
      </w:r>
      <w:r>
        <w:rPr>
          <w:sz w:val="20"/>
          <w:szCs w:val="20"/>
        </w:rPr>
        <w:t xml:space="preserve">, </w:t>
      </w:r>
      <w:r w:rsidRPr="0082398A">
        <w:rPr>
          <w:sz w:val="20"/>
          <w:szCs w:val="20"/>
        </w:rPr>
        <w:t>HEX1</w:t>
      </w:r>
      <w:r>
        <w:rPr>
          <w:sz w:val="20"/>
          <w:szCs w:val="20"/>
        </w:rPr>
        <w:t>0</w:t>
      </w:r>
    </w:p>
    <w:p w14:paraId="02217228" w14:textId="77777777" w:rsidR="00BF0F9A" w:rsidRDefault="00BF0F9A" w:rsidP="00BF0F9A">
      <w:pPr>
        <w:ind w:left="360"/>
      </w:pPr>
    </w:p>
    <w:p w14:paraId="58251710" w14:textId="77777777" w:rsidR="00BF0F9A" w:rsidRDefault="00BF0F9A" w:rsidP="00BF0F9A">
      <w:pPr>
        <w:ind w:left="360"/>
      </w:pPr>
    </w:p>
    <w:p w14:paraId="21F292F0" w14:textId="77777777" w:rsidR="00BF0F9A" w:rsidRDefault="00BF0F9A" w:rsidP="00BF0F9A">
      <w:pPr>
        <w:ind w:left="360"/>
      </w:pPr>
    </w:p>
    <w:p w14:paraId="71FBCEA9" w14:textId="77777777" w:rsidR="00BF0F9A" w:rsidRDefault="00BF0F9A" w:rsidP="00BF0F9A">
      <w:pPr>
        <w:pStyle w:val="Altyaz"/>
        <w:framePr w:wrap="notBeside" w:hAnchor="page" w:x="3031" w:y="4563"/>
        <w:ind w:left="0" w:firstLine="0"/>
        <w:jc w:val="both"/>
      </w:pPr>
      <w:r>
        <w:t xml:space="preserve"> Resim 8 – Kanaliküler kolestaz, HEX20</w:t>
      </w:r>
    </w:p>
    <w:p w14:paraId="6434228D" w14:textId="77777777" w:rsidR="00BF0F9A" w:rsidRDefault="00BF0F9A" w:rsidP="00BF0F9A">
      <w:pPr>
        <w:ind w:left="360"/>
      </w:pPr>
      <w:r w:rsidRPr="001D30D4">
        <w:rPr>
          <w:noProof/>
          <w:lang w:eastAsia="tr-TR"/>
        </w:rPr>
        <w:drawing>
          <wp:inline distT="0" distB="0" distL="0" distR="0" wp14:anchorId="2D7419FE" wp14:editId="5A1602A2">
            <wp:extent cx="3844800" cy="2880000"/>
            <wp:effectExtent l="0" t="0" r="3810" b="0"/>
            <wp:docPr id="18" name="Resim 18" descr="G:\TEZ\TEZ TASLAK WORD\-patoloji\_00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TEZ\TEZ TASLAK WORD\-patoloji\_008.tif"/>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844800" cy="2880000"/>
                    </a:xfrm>
                    <a:prstGeom prst="rect">
                      <a:avLst/>
                    </a:prstGeom>
                    <a:noFill/>
                    <a:ln>
                      <a:noFill/>
                    </a:ln>
                  </pic:spPr>
                </pic:pic>
              </a:graphicData>
            </a:graphic>
          </wp:inline>
        </w:drawing>
      </w:r>
    </w:p>
    <w:p w14:paraId="3F1E707C" w14:textId="77777777" w:rsidR="00BF0F9A" w:rsidRDefault="00BF0F9A" w:rsidP="00BF0F9A">
      <w:pPr>
        <w:ind w:left="360"/>
      </w:pPr>
    </w:p>
    <w:p w14:paraId="0DCE2928" w14:textId="77777777" w:rsidR="00BF0F9A" w:rsidRDefault="00BF0F9A" w:rsidP="00BF0F9A">
      <w:pPr>
        <w:ind w:left="360"/>
      </w:pPr>
      <w:r w:rsidRPr="001D30D4">
        <w:rPr>
          <w:noProof/>
          <w:lang w:eastAsia="tr-TR"/>
        </w:rPr>
        <w:lastRenderedPageBreak/>
        <w:drawing>
          <wp:inline distT="0" distB="0" distL="0" distR="0" wp14:anchorId="196FE722" wp14:editId="7502B480">
            <wp:extent cx="3844800" cy="2880000"/>
            <wp:effectExtent l="0" t="0" r="3810" b="0"/>
            <wp:docPr id="19" name="Resim 19" descr="G:\TEZ\TEZ TASLAK WORD\-patoloji\_009.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TEZ\TEZ TASLAK WORD\-patoloji\_009.tif"/>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844800" cy="2880000"/>
                    </a:xfrm>
                    <a:prstGeom prst="rect">
                      <a:avLst/>
                    </a:prstGeom>
                    <a:noFill/>
                    <a:ln>
                      <a:noFill/>
                    </a:ln>
                  </pic:spPr>
                </pic:pic>
              </a:graphicData>
            </a:graphic>
          </wp:inline>
        </w:drawing>
      </w:r>
    </w:p>
    <w:p w14:paraId="390D8A6B" w14:textId="77777777" w:rsidR="00BF0F9A" w:rsidRDefault="00BF0F9A" w:rsidP="00BF0F9A">
      <w:pPr>
        <w:rPr>
          <w:sz w:val="20"/>
          <w:szCs w:val="20"/>
        </w:rPr>
      </w:pPr>
      <w:r>
        <w:rPr>
          <w:sz w:val="20"/>
          <w:szCs w:val="20"/>
        </w:rPr>
        <w:t xml:space="preserve">         </w:t>
      </w:r>
      <w:r w:rsidRPr="0082398A">
        <w:rPr>
          <w:sz w:val="20"/>
          <w:szCs w:val="20"/>
        </w:rPr>
        <w:t>Resim 9 –</w:t>
      </w:r>
      <w:r>
        <w:rPr>
          <w:sz w:val="20"/>
          <w:szCs w:val="20"/>
        </w:rPr>
        <w:t xml:space="preserve"> K</w:t>
      </w:r>
      <w:r w:rsidRPr="0082398A">
        <w:rPr>
          <w:sz w:val="20"/>
          <w:szCs w:val="20"/>
        </w:rPr>
        <w:t xml:space="preserve">analiküler kolestaz, hafif steatoz, iskemik nekroz, </w:t>
      </w:r>
    </w:p>
    <w:p w14:paraId="57840F20" w14:textId="77777777" w:rsidR="00BF0F9A" w:rsidRPr="0082398A" w:rsidRDefault="00BF0F9A" w:rsidP="00BF0F9A">
      <w:pPr>
        <w:rPr>
          <w:sz w:val="20"/>
          <w:szCs w:val="20"/>
        </w:rPr>
      </w:pPr>
      <w:r>
        <w:rPr>
          <w:sz w:val="20"/>
          <w:szCs w:val="20"/>
        </w:rPr>
        <w:t xml:space="preserve">         hafif portal enflamasyon, </w:t>
      </w:r>
      <w:r w:rsidRPr="0082398A">
        <w:rPr>
          <w:sz w:val="20"/>
          <w:szCs w:val="20"/>
        </w:rPr>
        <w:t>HEX10</w:t>
      </w:r>
    </w:p>
    <w:p w14:paraId="004519D1" w14:textId="77777777" w:rsidR="00BF0F9A" w:rsidRDefault="00BF0F9A" w:rsidP="00BF0F9A">
      <w:pPr>
        <w:ind w:left="360"/>
      </w:pPr>
    </w:p>
    <w:p w14:paraId="75FC1C92" w14:textId="77777777" w:rsidR="00BF0F9A" w:rsidRDefault="00BF0F9A" w:rsidP="00BF0F9A">
      <w:pPr>
        <w:ind w:left="360"/>
      </w:pPr>
      <w:r w:rsidRPr="001D30D4">
        <w:rPr>
          <w:noProof/>
          <w:lang w:eastAsia="tr-TR"/>
        </w:rPr>
        <w:drawing>
          <wp:inline distT="0" distB="0" distL="0" distR="0" wp14:anchorId="03D398B3" wp14:editId="6795CACA">
            <wp:extent cx="3844800" cy="2880000"/>
            <wp:effectExtent l="0" t="0" r="3810" b="0"/>
            <wp:docPr id="20" name="Resim 20" descr="G:\TEZ\TEZ TASLAK WORD\-patoloji\_01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TEZ\TEZ TASLAK WORD\-patoloji\_010.tif"/>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844800" cy="2880000"/>
                    </a:xfrm>
                    <a:prstGeom prst="rect">
                      <a:avLst/>
                    </a:prstGeom>
                    <a:noFill/>
                    <a:ln>
                      <a:noFill/>
                    </a:ln>
                  </pic:spPr>
                </pic:pic>
              </a:graphicData>
            </a:graphic>
          </wp:inline>
        </w:drawing>
      </w:r>
    </w:p>
    <w:p w14:paraId="63E10F57" w14:textId="77777777" w:rsidR="00BF0F9A" w:rsidRPr="0082398A" w:rsidRDefault="00BF0F9A" w:rsidP="00BF0F9A">
      <w:pPr>
        <w:rPr>
          <w:sz w:val="20"/>
          <w:szCs w:val="20"/>
        </w:rPr>
      </w:pPr>
      <w:r>
        <w:t xml:space="preserve">        </w:t>
      </w:r>
      <w:r w:rsidRPr="0082398A">
        <w:rPr>
          <w:sz w:val="20"/>
          <w:szCs w:val="20"/>
        </w:rPr>
        <w:t xml:space="preserve">Resim 10 – Kolestaz, iskemik nekroz, portal </w:t>
      </w:r>
      <w:r>
        <w:rPr>
          <w:sz w:val="20"/>
          <w:szCs w:val="20"/>
        </w:rPr>
        <w:t>enflamasy</w:t>
      </w:r>
      <w:r w:rsidRPr="0082398A">
        <w:rPr>
          <w:sz w:val="20"/>
          <w:szCs w:val="20"/>
        </w:rPr>
        <w:t>on, HEX20</w:t>
      </w:r>
    </w:p>
    <w:p w14:paraId="4C166009" w14:textId="77777777" w:rsidR="00BF0F9A" w:rsidRDefault="00BF0F9A" w:rsidP="00BF0F9A">
      <w:pPr>
        <w:ind w:left="360"/>
      </w:pPr>
    </w:p>
    <w:p w14:paraId="116F1489" w14:textId="77777777" w:rsidR="00BF0F9A" w:rsidRDefault="00BF0F9A" w:rsidP="00BF0F9A">
      <w:pPr>
        <w:ind w:left="360"/>
      </w:pPr>
      <w:r w:rsidRPr="001D30D4">
        <w:rPr>
          <w:noProof/>
          <w:lang w:eastAsia="tr-TR"/>
        </w:rPr>
        <w:lastRenderedPageBreak/>
        <w:drawing>
          <wp:inline distT="0" distB="0" distL="0" distR="0" wp14:anchorId="78919753" wp14:editId="0467333B">
            <wp:extent cx="3844800" cy="2880000"/>
            <wp:effectExtent l="0" t="0" r="3810" b="0"/>
            <wp:docPr id="21" name="Resim 21" descr="G:\TEZ\TEZ TASLAK WORD\-patoloji\_01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TEZ\TEZ TASLAK WORD\-patoloji\_011.tif"/>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844800" cy="2880000"/>
                    </a:xfrm>
                    <a:prstGeom prst="rect">
                      <a:avLst/>
                    </a:prstGeom>
                    <a:noFill/>
                    <a:ln>
                      <a:noFill/>
                    </a:ln>
                  </pic:spPr>
                </pic:pic>
              </a:graphicData>
            </a:graphic>
          </wp:inline>
        </w:drawing>
      </w:r>
    </w:p>
    <w:p w14:paraId="6D738862" w14:textId="77777777" w:rsidR="00BF0F9A" w:rsidRDefault="00BF0F9A" w:rsidP="00BF0F9A">
      <w:pPr>
        <w:pStyle w:val="Altyaz"/>
        <w:framePr w:wrap="notBeside"/>
      </w:pPr>
      <w:r>
        <w:t>Resim 11 – Hafif-orta TCMR, HEX20</w:t>
      </w:r>
    </w:p>
    <w:p w14:paraId="044415C9" w14:textId="77777777" w:rsidR="00BF0F9A" w:rsidRDefault="00BF0F9A" w:rsidP="00BF0F9A">
      <w:pPr>
        <w:ind w:left="360"/>
      </w:pPr>
    </w:p>
    <w:p w14:paraId="43046F00" w14:textId="77777777" w:rsidR="00BF0F9A" w:rsidRDefault="00BF0F9A" w:rsidP="00BF0F9A">
      <w:pPr>
        <w:ind w:left="360"/>
      </w:pPr>
    </w:p>
    <w:p w14:paraId="1C232892" w14:textId="77777777" w:rsidR="00BF0F9A" w:rsidRDefault="00BF0F9A" w:rsidP="00BF0F9A">
      <w:pPr>
        <w:ind w:left="360"/>
      </w:pPr>
    </w:p>
    <w:p w14:paraId="0BD82D27" w14:textId="77777777" w:rsidR="00BF0F9A" w:rsidRDefault="00BF0F9A" w:rsidP="00BF0F9A">
      <w:pPr>
        <w:pStyle w:val="Altyaz"/>
        <w:framePr w:wrap="notBeside" w:hAnchor="page" w:x="2896" w:y="4652"/>
        <w:ind w:left="0" w:firstLine="0"/>
      </w:pPr>
      <w:r>
        <w:t xml:space="preserve">  Resim 12 – Fokal nekroz, steatoz, kolestaz, HEX20</w:t>
      </w:r>
    </w:p>
    <w:p w14:paraId="7F48E8E9" w14:textId="77777777" w:rsidR="00BF0F9A" w:rsidRDefault="00BF0F9A" w:rsidP="00BF0F9A">
      <w:pPr>
        <w:ind w:left="360"/>
      </w:pPr>
      <w:r w:rsidRPr="001D30D4">
        <w:rPr>
          <w:noProof/>
          <w:lang w:eastAsia="tr-TR"/>
        </w:rPr>
        <w:drawing>
          <wp:inline distT="0" distB="0" distL="0" distR="0" wp14:anchorId="06251D74" wp14:editId="58E79566">
            <wp:extent cx="3844800" cy="2880000"/>
            <wp:effectExtent l="0" t="0" r="3810" b="0"/>
            <wp:docPr id="22" name="Resim 22" descr="G:\TEZ\TEZ TASLAK WORD\-patoloji\_01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TEZ\TEZ TASLAK WORD\-patoloji\_012.tif"/>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844800" cy="2880000"/>
                    </a:xfrm>
                    <a:prstGeom prst="rect">
                      <a:avLst/>
                    </a:prstGeom>
                    <a:noFill/>
                    <a:ln>
                      <a:noFill/>
                    </a:ln>
                  </pic:spPr>
                </pic:pic>
              </a:graphicData>
            </a:graphic>
          </wp:inline>
        </w:drawing>
      </w:r>
    </w:p>
    <w:p w14:paraId="2B1C383E" w14:textId="77777777" w:rsidR="00BF0F9A" w:rsidRDefault="00BF0F9A" w:rsidP="00BF0F9A">
      <w:r>
        <w:t xml:space="preserve">                          </w:t>
      </w:r>
    </w:p>
    <w:p w14:paraId="74A67744" w14:textId="77777777" w:rsidR="00BF0F9A" w:rsidRPr="004B7250" w:rsidRDefault="00BF0F9A" w:rsidP="00BF0F9A">
      <w:pPr>
        <w:tabs>
          <w:tab w:val="left" w:pos="1995"/>
        </w:tabs>
      </w:pPr>
    </w:p>
    <w:p w14:paraId="313A5641" w14:textId="77777777" w:rsidR="00BF0F9A" w:rsidRDefault="00BF0F9A" w:rsidP="00BF0F9A">
      <w:pPr>
        <w:spacing w:after="160"/>
        <w:ind w:left="680" w:firstLine="0"/>
        <w:rPr>
          <w:rFonts w:eastAsiaTheme="majorEastAsia" w:cstheme="majorBidi"/>
          <w:b/>
          <w:color w:val="000000" w:themeColor="text1"/>
          <w:szCs w:val="26"/>
        </w:rPr>
      </w:pPr>
      <w:r>
        <w:rPr>
          <w:rFonts w:eastAsiaTheme="majorEastAsia" w:cstheme="majorBidi"/>
          <w:b/>
          <w:color w:val="000000" w:themeColor="text1"/>
          <w:szCs w:val="26"/>
        </w:rPr>
        <w:br w:type="page"/>
      </w:r>
    </w:p>
    <w:p w14:paraId="31CB2D46" w14:textId="1BD2E2C9" w:rsidR="00AE01EB" w:rsidRDefault="00AF00FB" w:rsidP="001D5092">
      <w:pPr>
        <w:pStyle w:val="Balk1"/>
      </w:pPr>
      <w:bookmarkStart w:id="610" w:name="_Toc55727870"/>
      <w:r w:rsidRPr="003656DA">
        <w:lastRenderedPageBreak/>
        <w:t>KAYNAKLAR</w:t>
      </w:r>
      <w:bookmarkEnd w:id="606"/>
      <w:bookmarkEnd w:id="607"/>
      <w:bookmarkEnd w:id="610"/>
    </w:p>
    <w:p w14:paraId="31CB2D47" w14:textId="77777777" w:rsidR="00732E31" w:rsidRPr="00732E31" w:rsidRDefault="00732E31" w:rsidP="000C24C7"/>
    <w:p w14:paraId="58178709" w14:textId="13A64B99" w:rsidR="000A36FC" w:rsidRPr="000A36FC" w:rsidRDefault="00FC67F9" w:rsidP="000A36FC">
      <w:pPr>
        <w:widowControl w:val="0"/>
        <w:autoSpaceDE w:val="0"/>
        <w:autoSpaceDN w:val="0"/>
        <w:adjustRightInd w:val="0"/>
        <w:ind w:left="640" w:hanging="640"/>
        <w:rPr>
          <w:noProof/>
          <w:szCs w:val="24"/>
        </w:rPr>
      </w:pPr>
      <w:r>
        <w:rPr>
          <w:b/>
        </w:rPr>
        <w:fldChar w:fldCharType="begin" w:fldLock="1"/>
      </w:r>
      <w:r>
        <w:rPr>
          <w:b/>
        </w:rPr>
        <w:instrText xml:space="preserve">ADDIN Mendeley Bibliography CSL_BIBLIOGRAPHY </w:instrText>
      </w:r>
      <w:r>
        <w:rPr>
          <w:b/>
        </w:rPr>
        <w:fldChar w:fldCharType="separate"/>
      </w:r>
      <w:r w:rsidR="000A36FC" w:rsidRPr="000A36FC">
        <w:rPr>
          <w:noProof/>
          <w:szCs w:val="24"/>
        </w:rPr>
        <w:t xml:space="preserve">1. </w:t>
      </w:r>
      <w:r w:rsidR="000A36FC" w:rsidRPr="000A36FC">
        <w:rPr>
          <w:noProof/>
          <w:szCs w:val="24"/>
        </w:rPr>
        <w:tab/>
        <w:t xml:space="preserve">Yan J, Li S, Li S. The role of the liver in sepsis. International reviews of immunology. 2014;33(6):498-510. </w:t>
      </w:r>
    </w:p>
    <w:p w14:paraId="19A443E1"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2. </w:t>
      </w:r>
      <w:r w:rsidRPr="000A36FC">
        <w:rPr>
          <w:noProof/>
          <w:szCs w:val="24"/>
        </w:rPr>
        <w:tab/>
        <w:t xml:space="preserve">Ferrario, M. Et al. Mortality prediction in patients with severe septic shock: a pilot study using a target metabolomics approach. Sci. Rep. 6, 20391; 2016. </w:t>
      </w:r>
    </w:p>
    <w:p w14:paraId="4DCCDFE3"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3. </w:t>
      </w:r>
      <w:r w:rsidRPr="000A36FC">
        <w:rPr>
          <w:noProof/>
          <w:szCs w:val="24"/>
        </w:rPr>
        <w:tab/>
        <w:t xml:space="preserve">Khwannimit B, Bhurayanontachai R. The epidemiology of, and risk factors for, mortaliy from severe sepsis and septic shock in a tertiary-care university hospital setting. Epidemiology and Infection 2009;137:1333-41. </w:t>
      </w:r>
    </w:p>
    <w:p w14:paraId="47B5D670"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4. </w:t>
      </w:r>
      <w:r w:rsidRPr="000A36FC">
        <w:rPr>
          <w:noProof/>
          <w:szCs w:val="24"/>
        </w:rPr>
        <w:tab/>
        <w:t xml:space="preserve">Aristotelis Perrakis, Volker Müller, Werner Hohenberger and Roland S. Croner (2012). The Role of Procalcitonin in the Early Diagnosis of Septic and NonSeptic Complications in the Immediate Postoperative Setting After Orthotopic Liver Transplantation, Seps. </w:t>
      </w:r>
    </w:p>
    <w:p w14:paraId="25F071C3"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5. </w:t>
      </w:r>
      <w:r w:rsidRPr="000A36FC">
        <w:rPr>
          <w:noProof/>
          <w:szCs w:val="24"/>
        </w:rPr>
        <w:tab/>
        <w:t xml:space="preserve">Kusne S, Dummer JS, Singh N, et al. Infections after liver transplantation. An analysis of 101 consecutive cases. Medicine 1988; 67: 132-43. </w:t>
      </w:r>
    </w:p>
    <w:p w14:paraId="14490EF9" w14:textId="1CDD3225"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6. </w:t>
      </w:r>
      <w:r w:rsidRPr="000A36FC">
        <w:rPr>
          <w:noProof/>
          <w:szCs w:val="24"/>
        </w:rPr>
        <w:tab/>
        <w:t>Pan H-C, Jenq C-C, Lee W-C, Tsai M-H, Fan P-C, Chang C-H, et al. (2014) Scoring Systems for Predicting Mortality after Li</w:t>
      </w:r>
      <w:r w:rsidR="008D4CC9">
        <w:rPr>
          <w:noProof/>
          <w:szCs w:val="24"/>
        </w:rPr>
        <w:t>ver Transplantation. PloS ONE 9</w:t>
      </w:r>
      <w:r w:rsidRPr="000A36FC">
        <w:rPr>
          <w:noProof/>
          <w:szCs w:val="24"/>
        </w:rPr>
        <w:t xml:space="preserve">: e107138. </w:t>
      </w:r>
    </w:p>
    <w:p w14:paraId="51D024B9"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7. </w:t>
      </w:r>
      <w:r w:rsidRPr="000A36FC">
        <w:rPr>
          <w:noProof/>
          <w:szCs w:val="24"/>
        </w:rPr>
        <w:tab/>
        <w:t xml:space="preserve">Huang SW1, Guan XD, He XS, Chen J, Ouyang B. The scoring system for patients with severe sepsis after orthotopic liver transplantation. Hepatobiliary Pancreat Dis Int. 2006 Aug;5(3):364-7. </w:t>
      </w:r>
    </w:p>
    <w:p w14:paraId="391DA4E0" w14:textId="0BB656B3"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8. </w:t>
      </w:r>
      <w:r w:rsidRPr="000A36FC">
        <w:rPr>
          <w:noProof/>
          <w:szCs w:val="24"/>
        </w:rPr>
        <w:tab/>
        <w:t>Strnad P, Tacke F, Koch A, Trautwein C. Liver-guardian, modifier and target of sepsis [Internet]. Vol. 14, Nature Reviews Gastroenterology and Hepatology. Nature Publishing Group; 2017. p. 55–66. Available from: www.nature.com/nrgastro</w:t>
      </w:r>
    </w:p>
    <w:p w14:paraId="414AECC8" w14:textId="24EA3CB1"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9. </w:t>
      </w:r>
      <w:r w:rsidRPr="000A36FC">
        <w:rPr>
          <w:noProof/>
          <w:szCs w:val="24"/>
        </w:rPr>
        <w:tab/>
        <w:t>Kalra A, Tuma F. Physiology, Liver [Internet]. StatPear</w:t>
      </w:r>
      <w:r w:rsidR="008D4CC9">
        <w:rPr>
          <w:noProof/>
          <w:szCs w:val="24"/>
        </w:rPr>
        <w:t>ls. StatPearls Publishing; 2018.</w:t>
      </w:r>
    </w:p>
    <w:p w14:paraId="726A9277" w14:textId="6688CAE1"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0. </w:t>
      </w:r>
      <w:r w:rsidRPr="000A36FC">
        <w:rPr>
          <w:noProof/>
          <w:szCs w:val="24"/>
        </w:rPr>
        <w:tab/>
        <w:t>Casotti V, D’antiga L. Principles of liver physiology. In: Pediatric Hepatology and Liver Transplantation [Internet]. Springer International Publishing; 2019</w:t>
      </w:r>
      <w:r w:rsidR="008D4CC9">
        <w:rPr>
          <w:noProof/>
          <w:szCs w:val="24"/>
        </w:rPr>
        <w:t xml:space="preserve">. </w:t>
      </w:r>
      <w:r w:rsidRPr="000A36FC">
        <w:rPr>
          <w:noProof/>
          <w:szCs w:val="24"/>
        </w:rPr>
        <w:t xml:space="preserve"> </w:t>
      </w:r>
    </w:p>
    <w:p w14:paraId="7D81C8F3"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1. </w:t>
      </w:r>
      <w:r w:rsidRPr="000A36FC">
        <w:rPr>
          <w:noProof/>
          <w:szCs w:val="24"/>
        </w:rPr>
        <w:tab/>
        <w:t xml:space="preserve">Ozier Y, Steib A, Ickx B, Nathan N, Derlon A, Guay J, De Moerloose P: Hemostatic disorders during liver transplantation. European Journal of Anesthesiology. (2001); 18:208- 18. </w:t>
      </w:r>
    </w:p>
    <w:p w14:paraId="77071DDE" w14:textId="28DBF441"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2. </w:t>
      </w:r>
      <w:r w:rsidRPr="000A36FC">
        <w:rPr>
          <w:noProof/>
          <w:szCs w:val="24"/>
        </w:rPr>
        <w:tab/>
        <w:t xml:space="preserve">FB C. Hypermetabolism, organ failure, and metabolic support. Surgery </w:t>
      </w:r>
      <w:r w:rsidRPr="000A36FC">
        <w:rPr>
          <w:noProof/>
          <w:szCs w:val="24"/>
        </w:rPr>
        <w:lastRenderedPageBreak/>
        <w:t>1987;101:1-14.</w:t>
      </w:r>
    </w:p>
    <w:p w14:paraId="6711B6C5"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3. </w:t>
      </w:r>
      <w:r w:rsidRPr="000A36FC">
        <w:rPr>
          <w:noProof/>
          <w:szCs w:val="24"/>
        </w:rPr>
        <w:tab/>
        <w:t xml:space="preserve">Miller RD. Organ Transplantasyonu Aydın D, çev. Editörü. Miller Anestezi 6. </w:t>
      </w:r>
    </w:p>
    <w:p w14:paraId="2D9D9DC7"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4. </w:t>
      </w:r>
      <w:r w:rsidRPr="000A36FC">
        <w:rPr>
          <w:noProof/>
          <w:szCs w:val="24"/>
        </w:rPr>
        <w:tab/>
        <w:t xml:space="preserve">Hepatik Fizyoloji ve Anestezi Lange Klinik Anesteziyoloji Ç.Ed. Tulunay M, Cuhruk H. 773-88. </w:t>
      </w:r>
    </w:p>
    <w:p w14:paraId="12BA9896" w14:textId="33BDCF99"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5. </w:t>
      </w:r>
      <w:r w:rsidRPr="000A36FC">
        <w:rPr>
          <w:noProof/>
          <w:szCs w:val="24"/>
        </w:rPr>
        <w:tab/>
        <w:t>Albrecht J, Norenberg MD. Glutamine: A Trojan hor</w:t>
      </w:r>
      <w:r w:rsidR="008D4CC9">
        <w:rPr>
          <w:noProof/>
          <w:szCs w:val="24"/>
        </w:rPr>
        <w:t>se in ammonia neurotoxicity</w:t>
      </w:r>
      <w:r w:rsidRPr="000A36FC">
        <w:rPr>
          <w:noProof/>
          <w:szCs w:val="24"/>
        </w:rPr>
        <w:t>. Vol. 44, Hepatology. Hepatology; 2006</w:t>
      </w:r>
      <w:r w:rsidR="008D4CC9">
        <w:rPr>
          <w:noProof/>
          <w:szCs w:val="24"/>
        </w:rPr>
        <w:t>.</w:t>
      </w:r>
    </w:p>
    <w:p w14:paraId="1B7C7C4D"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6. </w:t>
      </w:r>
      <w:r w:rsidRPr="000A36FC">
        <w:rPr>
          <w:noProof/>
          <w:szCs w:val="24"/>
        </w:rPr>
        <w:tab/>
        <w:t xml:space="preserve">Rabie M, Negmi H, Hammad Y, Al Oufi H KH. Living donor hepatectomy (LDH) comparative study between two different anesthetic techniques. Middle East J Anaesthesiol. 2006;18:743-56. </w:t>
      </w:r>
    </w:p>
    <w:p w14:paraId="11B9463B" w14:textId="7DAE895D"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7. </w:t>
      </w:r>
      <w:r w:rsidRPr="000A36FC">
        <w:rPr>
          <w:noProof/>
          <w:szCs w:val="24"/>
        </w:rPr>
        <w:tab/>
        <w:t>McClelland DB. ABC of transfusio</w:t>
      </w:r>
      <w:r w:rsidR="008D4CC9">
        <w:rPr>
          <w:noProof/>
          <w:szCs w:val="24"/>
        </w:rPr>
        <w:t>n. Human albumin solutions. BMJ. 1990, Jan 6.</w:t>
      </w:r>
    </w:p>
    <w:p w14:paraId="0BC7F804"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8. </w:t>
      </w:r>
      <w:r w:rsidRPr="000A36FC">
        <w:rPr>
          <w:noProof/>
          <w:szCs w:val="24"/>
        </w:rPr>
        <w:tab/>
        <w:t xml:space="preserve">Zoellner H, Höfler M, Beckmann R  et al. Serum albumin is a specific inhibitor of apoptosis in human endothelial cells. J Cell Sci. 1996;109:2571-80. </w:t>
      </w:r>
    </w:p>
    <w:p w14:paraId="118255DF" w14:textId="3CD24C25"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9. </w:t>
      </w:r>
      <w:r w:rsidRPr="000A36FC">
        <w:rPr>
          <w:noProof/>
          <w:szCs w:val="24"/>
        </w:rPr>
        <w:tab/>
        <w:t>Reinhardt GF, Myscofski JW, Wilkens DB, Dobrin PB, Mangan JE, Stannard RT. Incidence and Mortality of Hypoalbuminemic Patients in Hospitalized V</w:t>
      </w:r>
      <w:r w:rsidR="008D4CC9">
        <w:rPr>
          <w:noProof/>
          <w:szCs w:val="24"/>
        </w:rPr>
        <w:t>eterans. J Parenter Enter Nutr</w:t>
      </w:r>
      <w:r w:rsidRPr="000A36FC">
        <w:rPr>
          <w:noProof/>
          <w:szCs w:val="24"/>
        </w:rPr>
        <w:t>. 1980 Jul 1</w:t>
      </w:r>
      <w:r w:rsidR="008D4CC9">
        <w:rPr>
          <w:noProof/>
          <w:szCs w:val="24"/>
        </w:rPr>
        <w:t>.</w:t>
      </w:r>
      <w:r w:rsidRPr="000A36FC">
        <w:rPr>
          <w:noProof/>
          <w:szCs w:val="24"/>
        </w:rPr>
        <w:t xml:space="preserve"> </w:t>
      </w:r>
    </w:p>
    <w:p w14:paraId="50250A20"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20. </w:t>
      </w:r>
      <w:r w:rsidRPr="000A36FC">
        <w:rPr>
          <w:noProof/>
          <w:szCs w:val="24"/>
        </w:rPr>
        <w:tab/>
        <w:t xml:space="preserve">Brenner DA, Buck M, Feitelberg SP, Chojkier M. Tumor necrosis factor-α inhibits albumin gene expression in a murine model of cachexia. J Clin Invest. 1990 Jan 1;85(1):248–55. </w:t>
      </w:r>
    </w:p>
    <w:p w14:paraId="38025DB8"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21. </w:t>
      </w:r>
      <w:r w:rsidRPr="000A36FC">
        <w:rPr>
          <w:noProof/>
          <w:szCs w:val="24"/>
        </w:rPr>
        <w:tab/>
        <w:t xml:space="preserve">Mao SA, Glorioso JM, Nyberg SL. Liver regeneration. Vol. 163, Translational Research. Mosby Inc.; 2014. p. 352–62. </w:t>
      </w:r>
    </w:p>
    <w:p w14:paraId="4DD22B7E"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22. </w:t>
      </w:r>
      <w:r w:rsidRPr="000A36FC">
        <w:rPr>
          <w:noProof/>
          <w:szCs w:val="24"/>
        </w:rPr>
        <w:tab/>
        <w:t xml:space="preserve">Adam R, McMaster P, O’Grady JG, Castaing D, Klempnauer JL, Jamieson N, et al. Evolution of liver transplantation in Europe: Report of the European Liver Transplant Registry. Vol. 9, Liver Transplantation. W.B. Saunders; 2003. p. 1231–43. </w:t>
      </w:r>
    </w:p>
    <w:p w14:paraId="12DB5DD6" w14:textId="51934701"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23. </w:t>
      </w:r>
      <w:r w:rsidRPr="000A36FC">
        <w:rPr>
          <w:noProof/>
          <w:szCs w:val="24"/>
        </w:rPr>
        <w:tab/>
        <w:t>Kasapoğlu B, Serkan YALÇIN K, Türkay C, Üniversitesi Tıp Fakültesi F, Hastalıkları Ana Bilim Dalı İ, Bilim Dalı G. Canlı Donö</w:t>
      </w:r>
      <w:r w:rsidR="008D4CC9">
        <w:rPr>
          <w:noProof/>
          <w:szCs w:val="24"/>
        </w:rPr>
        <w:t>rden Karaciğer Transplantasyonu.</w:t>
      </w:r>
      <w:r w:rsidRPr="000A36FC">
        <w:rPr>
          <w:noProof/>
          <w:szCs w:val="24"/>
        </w:rPr>
        <w:t xml:space="preserve"> http://guncel.tgv.org.tr/journal/33/pdf/353.pdf</w:t>
      </w:r>
      <w:r w:rsidR="008D4CC9">
        <w:rPr>
          <w:noProof/>
          <w:szCs w:val="24"/>
        </w:rPr>
        <w:t>.</w:t>
      </w:r>
    </w:p>
    <w:p w14:paraId="04ABA526" w14:textId="304A1D3E"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24. </w:t>
      </w:r>
      <w:r w:rsidRPr="000A36FC">
        <w:rPr>
          <w:noProof/>
          <w:szCs w:val="24"/>
        </w:rPr>
        <w:tab/>
        <w:t>del Pozo JL. del Pozo JL. Update and actual trends on bacterial infections following liver transplantation. World J Gastroenterol 2008; 14: 4977-83. World J Gastroenterol [Internet]. 2008 Aug 28</w:t>
      </w:r>
      <w:r w:rsidR="008D4CC9">
        <w:rPr>
          <w:noProof/>
          <w:szCs w:val="24"/>
        </w:rPr>
        <w:t>.</w:t>
      </w:r>
    </w:p>
    <w:p w14:paraId="47EB6471" w14:textId="4EFEE66F"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25. </w:t>
      </w:r>
      <w:r w:rsidRPr="000A36FC">
        <w:rPr>
          <w:noProof/>
          <w:szCs w:val="24"/>
        </w:rPr>
        <w:tab/>
        <w:t>Soave R. Prophylaxis Strategies for Solid‐Organ Transplantation. Clin Infect Dis [Internet]. 2001 Jul 1;33(s1):S26–31.</w:t>
      </w:r>
    </w:p>
    <w:p w14:paraId="2C792163" w14:textId="270FC97E"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26. </w:t>
      </w:r>
      <w:r w:rsidRPr="000A36FC">
        <w:rPr>
          <w:noProof/>
          <w:szCs w:val="24"/>
        </w:rPr>
        <w:tab/>
        <w:t xml:space="preserve">Faix JD, Gandhi NA, Pirozzi G, Graham NMH, Epstein FH, Beutler B, et al. </w:t>
      </w:r>
      <w:r w:rsidRPr="000A36FC">
        <w:rPr>
          <w:noProof/>
          <w:szCs w:val="24"/>
        </w:rPr>
        <w:lastRenderedPageBreak/>
        <w:t>Andrea R. Mueller Klaus-Peter Platz Bernd Kremer Universita tsklinikum Schleswig Holstein, Campus Kiel, Klinik fu r Allgemeine Chirurgie und Thoraxchirurgie, Arnold-Heller Str. 7, 24105 Kiel, Germany. Epstein FH, editor. N Engl J Med [Internet]. 2001 Feb 12</w:t>
      </w:r>
      <w:r w:rsidR="008D4CC9">
        <w:rPr>
          <w:noProof/>
          <w:szCs w:val="24"/>
        </w:rPr>
        <w:t>.</w:t>
      </w:r>
    </w:p>
    <w:p w14:paraId="3E02A0BE"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27. </w:t>
      </w:r>
      <w:r w:rsidRPr="000A36FC">
        <w:rPr>
          <w:noProof/>
          <w:szCs w:val="24"/>
        </w:rPr>
        <w:tab/>
        <w:t xml:space="preserve">Busuttil RW &amp; Lake JR. Role of tacrolimus in evolution of liver transplantation. Transplantation 2004; 77: S44–S51. </w:t>
      </w:r>
    </w:p>
    <w:p w14:paraId="05DD6155"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28. </w:t>
      </w:r>
      <w:r w:rsidRPr="000A36FC">
        <w:rPr>
          <w:noProof/>
          <w:szCs w:val="24"/>
        </w:rPr>
        <w:tab/>
        <w:t xml:space="preserve">Avolio AW, Agnes S, Chirico ASA, Citterio F, Montemagno S, Castagneto M. Outcome of liver transplantation after acute rejection and sepsis. In: Transplantation Proceedings. Elsevier; 1998. p. 3962–6. </w:t>
      </w:r>
    </w:p>
    <w:p w14:paraId="18EBB839"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29. </w:t>
      </w:r>
      <w:r w:rsidRPr="000A36FC">
        <w:rPr>
          <w:noProof/>
          <w:szCs w:val="24"/>
        </w:rPr>
        <w:tab/>
        <w:t xml:space="preserve">Dellinger RP, Levy MM, Rhodes A, et al. Surviving sepsis campaign: international guidelines for management of severe sepsis and septic shock: 2012. Crit Care Med 2013; 41:580. </w:t>
      </w:r>
    </w:p>
    <w:p w14:paraId="26071AFB"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30. </w:t>
      </w:r>
      <w:r w:rsidRPr="000A36FC">
        <w:rPr>
          <w:noProof/>
          <w:szCs w:val="24"/>
        </w:rPr>
        <w:tab/>
        <w:t xml:space="preserve">Rhodes A, Evans LE, Alhazzani W et al. Surviving sepsis campaign: international guidelines for management of sepsis and septic shock: 2016. Intensive Care Med 2017; 43(3): 304-377. </w:t>
      </w:r>
    </w:p>
    <w:p w14:paraId="79A2D277"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31. </w:t>
      </w:r>
      <w:r w:rsidRPr="000A36FC">
        <w:rPr>
          <w:noProof/>
          <w:szCs w:val="24"/>
        </w:rPr>
        <w:tab/>
        <w:t xml:space="preserve">Harris RL, Musher K, Bloom K et al. Manifestations of sepsis. Archives of Internal Medicine 1987; 147(11): 1895-1906. </w:t>
      </w:r>
    </w:p>
    <w:p w14:paraId="767123C7"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32. </w:t>
      </w:r>
      <w:r w:rsidRPr="000A36FC">
        <w:rPr>
          <w:noProof/>
          <w:szCs w:val="24"/>
        </w:rPr>
        <w:tab/>
        <w:t xml:space="preserve">Shao M, Wan Q, Xie W, Ye Q. Bloodstream infections among solid organ transplant recipients: Epidemiology, microbiology, associated risk factors for morbility and mortality. Vol. 28, Transplantation Reviews. W.B. Saunders; 2014. p. 176–81. </w:t>
      </w:r>
    </w:p>
    <w:p w14:paraId="6D766F91"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33. </w:t>
      </w:r>
      <w:r w:rsidRPr="000A36FC">
        <w:rPr>
          <w:noProof/>
          <w:szCs w:val="24"/>
        </w:rPr>
        <w:tab/>
        <w:t xml:space="preserve">Khwannimit, B., &amp; Bhurayanontachai, R. (2009). The epidemiology of, and risk factors for, mortality from severe sepsis and septic shock in a tertiary-care university hospital setting. Epidemiology &amp; Infection, 137(9), 1333-1341. </w:t>
      </w:r>
    </w:p>
    <w:p w14:paraId="73A30BA1"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34. </w:t>
      </w:r>
      <w:r w:rsidRPr="000A36FC">
        <w:rPr>
          <w:noProof/>
          <w:szCs w:val="24"/>
        </w:rPr>
        <w:tab/>
        <w:t xml:space="preserve">Tsertsvadze, A., Royle, P., &amp; McCarthy, N. (2015). Community-onset sepsis and its public health burden: protocol of a systematic review. Systematic reviews, 4(1), 119. </w:t>
      </w:r>
    </w:p>
    <w:p w14:paraId="5102065D" w14:textId="4C213824"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35. </w:t>
      </w:r>
      <w:r w:rsidRPr="000A36FC">
        <w:rPr>
          <w:noProof/>
          <w:szCs w:val="24"/>
        </w:rPr>
        <w:tab/>
        <w:t>Hotchkiss RS, Karl IE. The pathophysiology and treatment of sepsis [Internet]. Vol. 348, New England Journal of Medicine.  Massa</w:t>
      </w:r>
      <w:r w:rsidR="008D4CC9">
        <w:rPr>
          <w:noProof/>
          <w:szCs w:val="24"/>
        </w:rPr>
        <w:t>chusetts Medical Society ; 2003.</w:t>
      </w:r>
    </w:p>
    <w:p w14:paraId="55BB06C2"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36. </w:t>
      </w:r>
      <w:r w:rsidRPr="000A36FC">
        <w:rPr>
          <w:noProof/>
          <w:szCs w:val="24"/>
        </w:rPr>
        <w:tab/>
        <w:t xml:space="preserve">Bone RC, Grodzin CJ, Balk RA. Sepsis: a new hypothesis for pathogenesis of the disease process. Chest. 1997 Jul; 112(1):235-43. </w:t>
      </w:r>
    </w:p>
    <w:p w14:paraId="02FF2CAD" w14:textId="2469C735"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37. </w:t>
      </w:r>
      <w:r w:rsidRPr="000A36FC">
        <w:rPr>
          <w:noProof/>
          <w:szCs w:val="24"/>
        </w:rPr>
        <w:tab/>
        <w:t>Cohen J. The immunopathogenesis of sepsis [Internet]. Vol. 420, Nature. Nature Publishing Group; 2002</w:t>
      </w:r>
      <w:r w:rsidR="008D4CC9">
        <w:rPr>
          <w:noProof/>
          <w:szCs w:val="24"/>
        </w:rPr>
        <w:t>. p. 885–91.</w:t>
      </w:r>
    </w:p>
    <w:p w14:paraId="1261A76A"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lastRenderedPageBreak/>
        <w:t xml:space="preserve">38. </w:t>
      </w:r>
      <w:r w:rsidRPr="000A36FC">
        <w:rPr>
          <w:noProof/>
          <w:szCs w:val="24"/>
        </w:rPr>
        <w:tab/>
        <w:t xml:space="preserve">Uzun O. Nozokomiyal sepsis: Patogenezi ve Klinik özellikleri. Hastane Enfeksiyonları Dergisi. 1998; 2(4):188-93. </w:t>
      </w:r>
    </w:p>
    <w:p w14:paraId="47605AB0"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39. </w:t>
      </w:r>
      <w:r w:rsidRPr="000A36FC">
        <w:rPr>
          <w:noProof/>
          <w:szCs w:val="24"/>
        </w:rPr>
        <w:tab/>
        <w:t xml:space="preserve">Wheeler AP, Bernard GR. Treating patients with severe sepsis. N Engl J Med. 1999 Jan 21; 340(3):207-14. PubMed PMID: 9895401. Epub 1999/01/23. eng. </w:t>
      </w:r>
    </w:p>
    <w:p w14:paraId="5683DFDD" w14:textId="2EEF3172"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40. </w:t>
      </w:r>
      <w:r w:rsidRPr="000A36FC">
        <w:rPr>
          <w:noProof/>
          <w:szCs w:val="24"/>
        </w:rPr>
        <w:tab/>
        <w:t>Wiest R, Lawson M, Geuking M. Pathological bacterial translocation in liver cirrhosis [Internet]. Vol. 60, Journal of Hepatology. Elsevier; 2014</w:t>
      </w:r>
      <w:r w:rsidR="008D4CC9">
        <w:rPr>
          <w:noProof/>
          <w:szCs w:val="24"/>
        </w:rPr>
        <w:t>. p. 197–209.</w:t>
      </w:r>
    </w:p>
    <w:p w14:paraId="1C2FF788" w14:textId="2948A95F"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41. </w:t>
      </w:r>
      <w:r w:rsidRPr="000A36FC">
        <w:rPr>
          <w:noProof/>
          <w:szCs w:val="24"/>
        </w:rPr>
        <w:tab/>
        <w:t>Molnar L, Fülesdi B, Németh N, Molnár C. Sepsis-associated encephalopathy: A review of literature. Neurol India [Internet]. 2018 Mar 1;66(2):352.</w:t>
      </w:r>
    </w:p>
    <w:p w14:paraId="7737D280"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42. </w:t>
      </w:r>
      <w:r w:rsidRPr="000A36FC">
        <w:rPr>
          <w:noProof/>
          <w:szCs w:val="24"/>
        </w:rPr>
        <w:tab/>
        <w:t xml:space="preserve">Singer M, Deutschman CS, Seymour CW, Shankar-Hari M, Annane D, Bauer M, et al. The Third International Consensus Definitions for Sepsis and Septic Shock (Sepsis-3) JAMA. 2016;315(8):801–10. </w:t>
      </w:r>
    </w:p>
    <w:p w14:paraId="33937E40" w14:textId="1F1B1C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43. </w:t>
      </w:r>
      <w:r w:rsidRPr="000A36FC">
        <w:rPr>
          <w:noProof/>
          <w:szCs w:val="24"/>
        </w:rPr>
        <w:tab/>
        <w:t xml:space="preserve">Sigakis MJG, Jewell E, Maile MD, Cinti SK, Bateman BT, Engoren M. Culture-Negative and Culture-Positive Sepsis. Anesth Analg [Internet]. 2019 Nov;129(5):1300–9. </w:t>
      </w:r>
    </w:p>
    <w:p w14:paraId="3C5F1991" w14:textId="30761CD5"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44. </w:t>
      </w:r>
      <w:r w:rsidRPr="000A36FC">
        <w:rPr>
          <w:noProof/>
          <w:szCs w:val="24"/>
        </w:rPr>
        <w:tab/>
        <w:t>Saravolatz LD, Manzor O, VanderVelde N, Pawlak J, Belian B. Broad‐Range Bacterial Polymerase Chain Reaction for Early Detection of Bacterial Meningitis. Clin Infect Dis [Internet]. 2003 Jan 1;36(1):40–5.</w:t>
      </w:r>
    </w:p>
    <w:p w14:paraId="2764B1FC" w14:textId="4357DF02"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45. </w:t>
      </w:r>
      <w:r w:rsidRPr="000A36FC">
        <w:rPr>
          <w:noProof/>
          <w:szCs w:val="24"/>
        </w:rPr>
        <w:tab/>
        <w:t xml:space="preserve">Degawa-Yamauchi M, Bovenkerk JE, Juliar BE, Watson W, Kerr K, Jones R, et al. Serum Resistin (FIZZ3) Protein Is Increased in Obese Humans. J Clin Endocrinol Metab [Internet]. 2003 Nov 1;88(11):5452–5. </w:t>
      </w:r>
    </w:p>
    <w:p w14:paraId="5D0CD002" w14:textId="26F02469"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46. </w:t>
      </w:r>
      <w:r w:rsidRPr="000A36FC">
        <w:rPr>
          <w:noProof/>
          <w:szCs w:val="24"/>
        </w:rPr>
        <w:tab/>
        <w:t>Esper AM, Martin GS. Extending international sepsis epidemiology: the impact of organ dysfunction. [Internet]. Vol. 13, Critical care (London, England). BioMed Central; 2009</w:t>
      </w:r>
      <w:r w:rsidR="008D4CC9">
        <w:rPr>
          <w:noProof/>
          <w:szCs w:val="24"/>
        </w:rPr>
        <w:t>.</w:t>
      </w:r>
    </w:p>
    <w:p w14:paraId="4F94D729" w14:textId="1D5F66F8"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47. </w:t>
      </w:r>
      <w:r w:rsidRPr="000A36FC">
        <w:rPr>
          <w:noProof/>
          <w:szCs w:val="24"/>
        </w:rPr>
        <w:tab/>
        <w:t xml:space="preserve">Martin GS, Mannino DM, Eaton S, Moss M. The Epidemiology of Sepsis in the United States from 1979 through 2000. N Engl J Med [Internet]. 2003 Apr </w:t>
      </w:r>
      <w:r w:rsidR="00417F3D">
        <w:rPr>
          <w:noProof/>
          <w:szCs w:val="24"/>
        </w:rPr>
        <w:t>17</w:t>
      </w:r>
      <w:r w:rsidRPr="000A36FC">
        <w:rPr>
          <w:noProof/>
          <w:szCs w:val="24"/>
        </w:rPr>
        <w:t>;348(16):1546–54.</w:t>
      </w:r>
    </w:p>
    <w:p w14:paraId="1C0F1218" w14:textId="0EF02630"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48. </w:t>
      </w:r>
      <w:r w:rsidRPr="000A36FC">
        <w:rPr>
          <w:noProof/>
          <w:szCs w:val="24"/>
        </w:rPr>
        <w:tab/>
        <w:t>Vincent JL, Bihari DJ, Suter PM, Bruining HA, White J, Nicolas Chanoin MH, et al. The Prevalence of Nosocomial Infection in Intensive Care Units in Europe: Results of the European Prevalence of Infection in Intensive Care (EPIC) Study. JAMA J Am Med Assoc [Internet]. 1995 Aug 23</w:t>
      </w:r>
      <w:r w:rsidR="004D58E5">
        <w:rPr>
          <w:noProof/>
          <w:szCs w:val="24"/>
        </w:rPr>
        <w:t>.</w:t>
      </w:r>
    </w:p>
    <w:p w14:paraId="0935E02A" w14:textId="5F6E7199"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49. </w:t>
      </w:r>
      <w:r w:rsidRPr="000A36FC">
        <w:rPr>
          <w:noProof/>
          <w:szCs w:val="24"/>
        </w:rPr>
        <w:tab/>
        <w:t>Kim S Il. Bacterial infection after liver transplantation. World J Gastroenterol [Internet]. 2014 May 28</w:t>
      </w:r>
      <w:r w:rsidR="004D58E5">
        <w:rPr>
          <w:noProof/>
          <w:szCs w:val="24"/>
        </w:rPr>
        <w:t>.</w:t>
      </w:r>
    </w:p>
    <w:p w14:paraId="72E55CA2" w14:textId="50BB0EDB"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50. </w:t>
      </w:r>
      <w:r w:rsidRPr="000A36FC">
        <w:rPr>
          <w:noProof/>
          <w:szCs w:val="24"/>
        </w:rPr>
        <w:tab/>
        <w:t xml:space="preserve">Singh N. Infectious complications in organ transplant recipients with the use of calcineurin-inhibitor agent-based immunosuppressive regimens. Curr Opin Infect </w:t>
      </w:r>
      <w:r w:rsidRPr="000A36FC">
        <w:rPr>
          <w:noProof/>
          <w:szCs w:val="24"/>
        </w:rPr>
        <w:lastRenderedPageBreak/>
        <w:t xml:space="preserve">Dis [Internet]. 2005 Aug;18(4):342–5. </w:t>
      </w:r>
    </w:p>
    <w:p w14:paraId="641FA797"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51. </w:t>
      </w:r>
      <w:r w:rsidRPr="000A36FC">
        <w:rPr>
          <w:noProof/>
          <w:szCs w:val="24"/>
        </w:rPr>
        <w:tab/>
        <w:t xml:space="preserve">Patel R, Paya C V. Infections in solid-organ transplant recipients. Clin Microbiol Rev. 1997;10(1). </w:t>
      </w:r>
    </w:p>
    <w:p w14:paraId="2D6D25B2" w14:textId="2D0D4484"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52. </w:t>
      </w:r>
      <w:r w:rsidRPr="000A36FC">
        <w:rPr>
          <w:noProof/>
          <w:szCs w:val="24"/>
        </w:rPr>
        <w:tab/>
        <w:t>Tsitsopoulos PP, Tsoulfas G, Tsonidis C, Imvrios G, Papanikolaou V, Giakoustidis D, et al. Successful, combined long-term treatment of cerebral aspergillosis in a liver transplant</w:t>
      </w:r>
      <w:r w:rsidR="00417F3D">
        <w:rPr>
          <w:noProof/>
          <w:szCs w:val="24"/>
        </w:rPr>
        <w:t xml:space="preserve"> patient.</w:t>
      </w:r>
      <w:r w:rsidRPr="000A36FC">
        <w:rPr>
          <w:noProof/>
          <w:szCs w:val="24"/>
        </w:rPr>
        <w:t xml:space="preserve">Vol. 1, Virulence. Taylor and Francis Inc.; 2010. p. 465–7. </w:t>
      </w:r>
    </w:p>
    <w:p w14:paraId="4F4BEF56" w14:textId="197AE870"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53. </w:t>
      </w:r>
      <w:r w:rsidRPr="000A36FC">
        <w:rPr>
          <w:noProof/>
          <w:szCs w:val="24"/>
        </w:rPr>
        <w:tab/>
        <w:t>Lease ED. Infections and Sepsis After Liver Transplantation. In: Cont</w:t>
      </w:r>
      <w:r w:rsidR="00417F3D">
        <w:rPr>
          <w:noProof/>
          <w:szCs w:val="24"/>
        </w:rPr>
        <w:t xml:space="preserve">emporary Liver Transplantation </w:t>
      </w:r>
      <w:r w:rsidRPr="000A36FC">
        <w:rPr>
          <w:noProof/>
          <w:szCs w:val="24"/>
        </w:rPr>
        <w:t>. Springer International Publishing; 2017. p. 255–66.</w:t>
      </w:r>
    </w:p>
    <w:p w14:paraId="2F298FA2" w14:textId="32ACF3E3"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54. </w:t>
      </w:r>
      <w:r w:rsidRPr="000A36FC">
        <w:rPr>
          <w:noProof/>
          <w:szCs w:val="24"/>
        </w:rPr>
        <w:tab/>
        <w:t xml:space="preserve">Iida T, Kaido T, Yagi S, Yoshizawa A, Hata K, Mizumoto M, et al. Posttransplant bacteremia in adult living donor liver transplant recipients. Liver Transplant [Internet]. 2010 Dec 1;16(12):1379–85. </w:t>
      </w:r>
    </w:p>
    <w:p w14:paraId="68780813" w14:textId="5A43FEA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55. </w:t>
      </w:r>
      <w:r w:rsidRPr="000A36FC">
        <w:rPr>
          <w:noProof/>
          <w:szCs w:val="24"/>
        </w:rPr>
        <w:tab/>
        <w:t xml:space="preserve">Faix JD. Biomarkers of sepsis. Crit Rev Clin Lab Sci [Internet]. 2013 Jan 12;50(1):23–36. </w:t>
      </w:r>
    </w:p>
    <w:p w14:paraId="5FDAB304" w14:textId="2B8C7515"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56. </w:t>
      </w:r>
      <w:r w:rsidRPr="000A36FC">
        <w:rPr>
          <w:noProof/>
          <w:szCs w:val="24"/>
        </w:rPr>
        <w:tab/>
        <w:t xml:space="preserve">Gabay C, Kushner I. Acute-phase proteins and other systemic responses to inflammation [Internet]. Epstein FH, editor. Vol. 340, New England Journal of Medicine.  Massachusetts Medical Society ; 1999. p. 448–54. </w:t>
      </w:r>
    </w:p>
    <w:p w14:paraId="641292CB"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57. </w:t>
      </w:r>
      <w:r w:rsidRPr="000A36FC">
        <w:rPr>
          <w:noProof/>
          <w:szCs w:val="24"/>
        </w:rPr>
        <w:tab/>
        <w:t xml:space="preserve">Dinarello CA. The acute phase response. In: Bennett JC, Plum F (eds). Cecil Textbook of Medicine. 20th ed, Philadelphia, WB Saunders, 1996: 1535-7. </w:t>
      </w:r>
    </w:p>
    <w:p w14:paraId="379656A1" w14:textId="46746019"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58. </w:t>
      </w:r>
      <w:r w:rsidRPr="000A36FC">
        <w:rPr>
          <w:noProof/>
          <w:szCs w:val="24"/>
        </w:rPr>
        <w:tab/>
        <w:t xml:space="preserve">Gogos CA, Drosou E, Bassaris HP, Skoutelis A. Pro‐ versus Anti‐inflammatory Cytokine Profile in Patients with Severe Sepsis: A Marker for Prognosis and Future Therapeutic Options. J Infect Dis [Internet]. 2000 Jan 1;181(1):176–80. </w:t>
      </w:r>
    </w:p>
    <w:p w14:paraId="1D863303"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59. </w:t>
      </w:r>
      <w:r w:rsidRPr="000A36FC">
        <w:rPr>
          <w:noProof/>
          <w:szCs w:val="24"/>
        </w:rPr>
        <w:tab/>
        <w:t xml:space="preserve">Steel DM, Whitehead AS. The major acute phase reactants: C-reactive protein, serum amyloid P component and serum amyloid A protein. Immunol Today. 1994 Feb 1;15(2):81–8. </w:t>
      </w:r>
    </w:p>
    <w:p w14:paraId="405FA95F" w14:textId="79978522"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60. </w:t>
      </w:r>
      <w:r w:rsidRPr="000A36FC">
        <w:rPr>
          <w:noProof/>
          <w:szCs w:val="24"/>
        </w:rPr>
        <w:tab/>
        <w:t>Póvoa P. C-reactive protein: A valuable marker of sepsis [Internet]. Vol. 28, Intensive Care Medicine. Springer; 2002. p. 235–43.</w:t>
      </w:r>
    </w:p>
    <w:p w14:paraId="30F16C97" w14:textId="60B8E921"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61. </w:t>
      </w:r>
      <w:r w:rsidRPr="000A36FC">
        <w:rPr>
          <w:noProof/>
          <w:szCs w:val="24"/>
        </w:rPr>
        <w:tab/>
        <w:t>Cytokines, nitrite/nitrate, soluble tumor necrosis factor re : Critical Care Medicine [Internet]. [cited 2020 Jun 22].</w:t>
      </w:r>
    </w:p>
    <w:p w14:paraId="38DFB6D8" w14:textId="64352171"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62. </w:t>
      </w:r>
      <w:r w:rsidRPr="000A36FC">
        <w:rPr>
          <w:noProof/>
          <w:szCs w:val="24"/>
        </w:rPr>
        <w:tab/>
        <w:t>Dandona P, Nix D, Wilson MF, Aljada A, Love J, Assicot M, et al. Procalcitonin increase after endotoxin injection in normal subjects. J Clin Endocrinol Metab [Internet]. 1994 Dec 1;79(6):1605–8.</w:t>
      </w:r>
    </w:p>
    <w:p w14:paraId="79765C13" w14:textId="6DAAC40D"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63. </w:t>
      </w:r>
      <w:r w:rsidRPr="000A36FC">
        <w:rPr>
          <w:noProof/>
          <w:szCs w:val="24"/>
        </w:rPr>
        <w:tab/>
        <w:t>Procalcitonin Eigenschaften eines neuen Parameters bei schweren bakteriellen Infektionen und Sepsis [</w:t>
      </w:r>
      <w:r w:rsidR="004D58E5">
        <w:rPr>
          <w:noProof/>
          <w:szCs w:val="24"/>
        </w:rPr>
        <w:t>Internet]. [cited 2020 Jun 21].</w:t>
      </w:r>
    </w:p>
    <w:p w14:paraId="4CB73C6A"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64. </w:t>
      </w:r>
      <w:r w:rsidRPr="000A36FC">
        <w:rPr>
          <w:noProof/>
          <w:szCs w:val="24"/>
        </w:rPr>
        <w:tab/>
        <w:t xml:space="preserve">Şahinoğlu AH. Yoğun bakım sorunları ve Tedavileri. Türkiye Klinikleri Yayınevi, </w:t>
      </w:r>
      <w:r w:rsidRPr="000A36FC">
        <w:rPr>
          <w:noProof/>
          <w:szCs w:val="24"/>
        </w:rPr>
        <w:lastRenderedPageBreak/>
        <w:t xml:space="preserve">Ankara, 1992. </w:t>
      </w:r>
    </w:p>
    <w:p w14:paraId="2C957D8F" w14:textId="70514930"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65. </w:t>
      </w:r>
      <w:r w:rsidRPr="000A36FC">
        <w:rPr>
          <w:noProof/>
          <w:szCs w:val="24"/>
        </w:rPr>
        <w:tab/>
        <w:t>Bouchon A, Dietrich J, Colonna M. Cutting Edge: Inflammatory Responses Can Be Triggered by TREM-1, a Novel Receptor Expressed on Neutrophils and Monocytes. J I</w:t>
      </w:r>
      <w:r w:rsidR="004D58E5">
        <w:rPr>
          <w:noProof/>
          <w:szCs w:val="24"/>
        </w:rPr>
        <w:t>mmunol [Internet]. 2000 May 15</w:t>
      </w:r>
      <w:r w:rsidRPr="000A36FC">
        <w:rPr>
          <w:noProof/>
          <w:szCs w:val="24"/>
        </w:rPr>
        <w:t xml:space="preserve">;164(10):4991–5. </w:t>
      </w:r>
    </w:p>
    <w:p w14:paraId="7DFEA2A0" w14:textId="2C39551C"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66. </w:t>
      </w:r>
      <w:r w:rsidRPr="000A36FC">
        <w:rPr>
          <w:noProof/>
          <w:szCs w:val="24"/>
        </w:rPr>
        <w:tab/>
        <w:t>Monneret G, Voirin N, Krawice-Radanne I, Bohé J, Lepape A, Rouas-Freiss N, et al. Soluble human leukocyte antigen-G5 in septic shock: Marked and persisting elevation as a predic</w:t>
      </w:r>
      <w:r w:rsidR="00417F3D">
        <w:rPr>
          <w:noProof/>
          <w:szCs w:val="24"/>
        </w:rPr>
        <w:t>tor of survival. Crit Care Med</w:t>
      </w:r>
      <w:r w:rsidRPr="000A36FC">
        <w:rPr>
          <w:noProof/>
          <w:szCs w:val="24"/>
        </w:rPr>
        <w:t>. 2007 Aug;35(8):1942–7.</w:t>
      </w:r>
    </w:p>
    <w:p w14:paraId="2CB1BF80" w14:textId="2E82EF8F"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67. </w:t>
      </w:r>
      <w:r w:rsidRPr="000A36FC">
        <w:rPr>
          <w:noProof/>
          <w:szCs w:val="24"/>
        </w:rPr>
        <w:tab/>
        <w:t>Epstein FH, Beutler B, Cerami A. Cachectin: More Than a Tumor Necrosis Factor [Internet]. Vol. 316, New England Journal of Medicine.  Massachusetts Medical Society ; 1987. p. 379–85.</w:t>
      </w:r>
    </w:p>
    <w:p w14:paraId="3A0C5037"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68. </w:t>
      </w:r>
      <w:r w:rsidRPr="000A36FC">
        <w:rPr>
          <w:noProof/>
          <w:szCs w:val="24"/>
        </w:rPr>
        <w:tab/>
        <w:t xml:space="preserve">Fijen JW, Kobold ACM, De Boer P, Jones CR, Van Der Werf TS, Tervaert JWC, et al. Leukocyte activation and cytokine production during experimental human endotoxemia. Eur J Intern Med. 2000 Apr 1;11(2):89–95. </w:t>
      </w:r>
    </w:p>
    <w:p w14:paraId="056E2919"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69. </w:t>
      </w:r>
      <w:r w:rsidRPr="000A36FC">
        <w:rPr>
          <w:noProof/>
          <w:szCs w:val="24"/>
        </w:rPr>
        <w:tab/>
        <w:t xml:space="preserve">Gandhi NA, Pirozzi G, Graham NMH. Commonality of the IL-4/IL-13 pathway in atopic diseases. Vol. 13, Expert Review of Clinical Immunology. Taylor and Francis Ltd; 2017. p. 425–37. </w:t>
      </w:r>
    </w:p>
    <w:p w14:paraId="6E2B52C3"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70. </w:t>
      </w:r>
      <w:r w:rsidRPr="000A36FC">
        <w:rPr>
          <w:noProof/>
          <w:szCs w:val="24"/>
        </w:rPr>
        <w:tab/>
        <w:t xml:space="preserve">Xia ZF, Wu GS. Role of cytokines in sepsis and its current situation of clinical application. Vol. 35, Zhonghua shao shang za zhi = Zhonghua shaoshang zazhi = Chinese journal of burns. NLM (Medline); 2019. p. 3–7. </w:t>
      </w:r>
    </w:p>
    <w:p w14:paraId="0F12E2E7" w14:textId="702D195D"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71. </w:t>
      </w:r>
      <w:r w:rsidRPr="000A36FC">
        <w:rPr>
          <w:noProof/>
          <w:szCs w:val="24"/>
        </w:rPr>
        <w:tab/>
        <w:t xml:space="preserve">Höpken U, Mohr M, Strüber A, Montz H, Burchardi H, Götze O, et al. Inhibition of interleukin-6 synthesis in an animal model of septic shock by anti-C5a monoclonal antibodies. Eur J Immunol [Internet]. 1996 May 1;26(5):1103–9. </w:t>
      </w:r>
    </w:p>
    <w:p w14:paraId="6297664C"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72. </w:t>
      </w:r>
      <w:r w:rsidRPr="000A36FC">
        <w:rPr>
          <w:noProof/>
          <w:szCs w:val="24"/>
        </w:rPr>
        <w:tab/>
        <w:t xml:space="preserve">Ghosh S, Latimer RD, Gray BM, Harwood RJ, Oduro A. Endotoxin-induced organ injury. Critical care medicine. 1993;21(2 Suppl):S19-24. </w:t>
      </w:r>
    </w:p>
    <w:p w14:paraId="653C5C28"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73. </w:t>
      </w:r>
      <w:r w:rsidRPr="000A36FC">
        <w:rPr>
          <w:noProof/>
          <w:szCs w:val="24"/>
        </w:rPr>
        <w:tab/>
        <w:t xml:space="preserve">Levy, M.M., Fink, M.P., Marshall, J.C., ve diğ., 2001 sccm/esicm/accp/ats/sis international sepsis definitions conference. Intensive care medicine, 2003. 29(4): 530-538. </w:t>
      </w:r>
    </w:p>
    <w:p w14:paraId="57A84F9C" w14:textId="0D32EB84"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74. </w:t>
      </w:r>
      <w:r w:rsidRPr="000A36FC">
        <w:rPr>
          <w:noProof/>
          <w:szCs w:val="24"/>
        </w:rPr>
        <w:tab/>
        <w:t xml:space="preserve">Protzer U, Maini MK, Knolle PA. Living in the liver: Hepatic infections [Internet]. Vol. 12, Nature Reviews Immunology. Nature Publishing Group; 2012. p. 201–13. </w:t>
      </w:r>
    </w:p>
    <w:p w14:paraId="6F02EEC8" w14:textId="11D37D91"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75. </w:t>
      </w:r>
      <w:r w:rsidRPr="000A36FC">
        <w:rPr>
          <w:noProof/>
          <w:szCs w:val="24"/>
        </w:rPr>
        <w:tab/>
        <w:t xml:space="preserve">Yan J, Li SS, Li SS. The Role of the Liver in Sepsis. Int Rev Immunol [Internet]. 2014 Nov 2;33(6):498–510. </w:t>
      </w:r>
    </w:p>
    <w:p w14:paraId="5E8F6A10" w14:textId="692C3A06"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76. </w:t>
      </w:r>
      <w:r w:rsidRPr="000A36FC">
        <w:rPr>
          <w:noProof/>
          <w:szCs w:val="24"/>
        </w:rPr>
        <w:tab/>
        <w:t>Traeger T, Mikulcak M, Eipel C, Abshagen K, Diedrich S, Heidecke C-D, et al. Kupffer cell depletion reduces hepatic inflammation and apoptosis but decreases survival in abdominal sepsi</w:t>
      </w:r>
      <w:r w:rsidR="00417F3D">
        <w:rPr>
          <w:noProof/>
          <w:szCs w:val="24"/>
        </w:rPr>
        <w:t>s. Eur J Gastroentr Hepatol</w:t>
      </w:r>
      <w:r w:rsidRPr="000A36FC">
        <w:rPr>
          <w:noProof/>
          <w:szCs w:val="24"/>
        </w:rPr>
        <w:t>. 2010 Sep;22(9):1039–49.</w:t>
      </w:r>
    </w:p>
    <w:p w14:paraId="3EE4C7F2" w14:textId="7D77E192" w:rsidR="000A36FC" w:rsidRPr="000A36FC" w:rsidRDefault="000A36FC" w:rsidP="000A36FC">
      <w:pPr>
        <w:widowControl w:val="0"/>
        <w:autoSpaceDE w:val="0"/>
        <w:autoSpaceDN w:val="0"/>
        <w:adjustRightInd w:val="0"/>
        <w:ind w:left="640" w:hanging="640"/>
        <w:rPr>
          <w:noProof/>
          <w:szCs w:val="24"/>
        </w:rPr>
      </w:pPr>
      <w:r w:rsidRPr="000A36FC">
        <w:rPr>
          <w:noProof/>
          <w:szCs w:val="24"/>
        </w:rPr>
        <w:lastRenderedPageBreak/>
        <w:t xml:space="preserve">77. </w:t>
      </w:r>
      <w:r w:rsidRPr="000A36FC">
        <w:rPr>
          <w:noProof/>
          <w:szCs w:val="24"/>
        </w:rPr>
        <w:tab/>
        <w:t>Wong CHY, Jenne CN, Petri B, Chrobok NL, Kubes P. Nucleation of platelets with blood-borne pathogens on Kupffer cells precedes other innate immunity and contributes to ba</w:t>
      </w:r>
      <w:r w:rsidR="00417F3D">
        <w:rPr>
          <w:noProof/>
          <w:szCs w:val="24"/>
        </w:rPr>
        <w:t>cterial clearance. Nat Immunol</w:t>
      </w:r>
      <w:r w:rsidRPr="000A36FC">
        <w:rPr>
          <w:noProof/>
          <w:szCs w:val="24"/>
        </w:rPr>
        <w:t>. 2013 Aug 16;14(8):785–92.</w:t>
      </w:r>
    </w:p>
    <w:p w14:paraId="69D76A79" w14:textId="03EC4A50"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78. </w:t>
      </w:r>
      <w:r w:rsidRPr="000A36FC">
        <w:rPr>
          <w:noProof/>
          <w:szCs w:val="24"/>
        </w:rPr>
        <w:tab/>
        <w:t xml:space="preserve">Kolios G, Valatas V, Manousou P, Xidakis C, Notas G, Kouroumalis E. Nitric oxide and MCP-1 regulation in LPS activated rat Kupffer cells. Mol Cell Biochem [Internet]. 2008 Dec 16;319(1–2):91–8. </w:t>
      </w:r>
    </w:p>
    <w:p w14:paraId="081CA2D0" w14:textId="1AEB8128"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79. </w:t>
      </w:r>
      <w:r w:rsidRPr="000A36FC">
        <w:rPr>
          <w:noProof/>
          <w:szCs w:val="24"/>
        </w:rPr>
        <w:tab/>
        <w:t>Doi F, Goya T, Torisu M. Potential role of hepatic macrophages in neutrophil-mediated liver injury in rats with sepsis. Hepatology [Internet]. 1993 Jun 1;17(6):1086–94.</w:t>
      </w:r>
    </w:p>
    <w:p w14:paraId="4D9ECCE5" w14:textId="7B20869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80. </w:t>
      </w:r>
      <w:r w:rsidRPr="000A36FC">
        <w:rPr>
          <w:noProof/>
          <w:szCs w:val="24"/>
        </w:rPr>
        <w:tab/>
        <w:t xml:space="preserve">Rauch PJ, Chudnovskiy A, Robbins CS, Weber GF, Etzrodt M, Hilgendorf I, et al. Innate response activator B cells protect against microbial sepsis. Science (80- ) [Internet]. 2012 Feb 3;335(6068):597–601. </w:t>
      </w:r>
    </w:p>
    <w:p w14:paraId="60274408" w14:textId="6316C6E4"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81. </w:t>
      </w:r>
      <w:r w:rsidRPr="000A36FC">
        <w:rPr>
          <w:noProof/>
          <w:szCs w:val="24"/>
        </w:rPr>
        <w:tab/>
        <w:t xml:space="preserve">Jarrar D, Wang P, Chaudry IH. Hepatocellular dysfunction–basic considerations. 2001 [cited 2020 Jun 23]; </w:t>
      </w:r>
    </w:p>
    <w:p w14:paraId="5D69D4C0" w14:textId="24C2BA04"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82. </w:t>
      </w:r>
      <w:r w:rsidRPr="000A36FC">
        <w:rPr>
          <w:noProof/>
          <w:szCs w:val="24"/>
        </w:rPr>
        <w:tab/>
        <w:t>Muftuoglu MAT, Aktekin A, Ozdemir NC, Saglam A. Liver injury in sepsis and abdominal compartmen</w:t>
      </w:r>
      <w:r w:rsidR="00417F3D">
        <w:rPr>
          <w:noProof/>
          <w:szCs w:val="24"/>
        </w:rPr>
        <w:t>t syndrome in rats. Surg Today</w:t>
      </w:r>
      <w:r w:rsidRPr="000A36FC">
        <w:rPr>
          <w:noProof/>
          <w:szCs w:val="24"/>
        </w:rPr>
        <w:t xml:space="preserve">. 2006 Jun;36(6):519–24. </w:t>
      </w:r>
    </w:p>
    <w:p w14:paraId="4013AE87"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83. </w:t>
      </w:r>
      <w:r w:rsidRPr="000A36FC">
        <w:rPr>
          <w:noProof/>
          <w:szCs w:val="24"/>
        </w:rPr>
        <w:tab/>
        <w:t xml:space="preserve">Akcan A, Kucuk C, Ok E, Canoz O, Muhtaroglu S, Yilmaz N, et al. The effect of amrinone on liver regeneration in experimental hepatic resection model. J Surg Res. 2006 Jan 1;130(1):66–72. </w:t>
      </w:r>
    </w:p>
    <w:p w14:paraId="4E1B56A5" w14:textId="6831E286"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84. </w:t>
      </w:r>
      <w:r w:rsidRPr="000A36FC">
        <w:rPr>
          <w:noProof/>
          <w:szCs w:val="24"/>
        </w:rPr>
        <w:tab/>
        <w:t xml:space="preserve">Koskinas J, Gomatos IP, Tiniakos DG, Memos N, Boutsikou M, Garatzioti A, et al. Liver histology in ICU patients dying from sepsis: A clinico-pathological study. World J Gastroenterol [Internet]. 2008 Mar 7;14(9):1389–93. </w:t>
      </w:r>
    </w:p>
    <w:p w14:paraId="09D7DD79" w14:textId="0387CCC6"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85. </w:t>
      </w:r>
      <w:r w:rsidRPr="000A36FC">
        <w:rPr>
          <w:noProof/>
          <w:szCs w:val="24"/>
        </w:rPr>
        <w:tab/>
        <w:t>Gonnert FA, Kunisch E, Gajda M, Lambeck S, Weber M, Claus RA, et al. Hepatic Fibrosis in a Long-term</w:t>
      </w:r>
      <w:r w:rsidR="00417F3D">
        <w:rPr>
          <w:noProof/>
          <w:szCs w:val="24"/>
        </w:rPr>
        <w:t xml:space="preserve"> Murine Model of Sepsis. Shock</w:t>
      </w:r>
      <w:r w:rsidRPr="000A36FC">
        <w:rPr>
          <w:noProof/>
          <w:szCs w:val="24"/>
        </w:rPr>
        <w:t>. 2012 Apr;37(4):399–407.</w:t>
      </w:r>
    </w:p>
    <w:p w14:paraId="39582327" w14:textId="7EE755AC"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86. </w:t>
      </w:r>
      <w:r w:rsidRPr="000A36FC">
        <w:rPr>
          <w:noProof/>
          <w:szCs w:val="24"/>
        </w:rPr>
        <w:tab/>
        <w:t xml:space="preserve">Deng M, Scott MJ, Loughran P, Gibson G, Sodhi C, Watkins S, et al. Lipopolysaccharide Clearance, Bacterial Clearance, and Systemic Inflammatory Responses Are Regulated by Cell Type–Specific Functions of TLR4 during Sepsis. J Immunol [Internet]. 2013 May 15;190(10):5152–60. </w:t>
      </w:r>
    </w:p>
    <w:p w14:paraId="054971DA" w14:textId="2D058F9E"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87. </w:t>
      </w:r>
      <w:r w:rsidRPr="000A36FC">
        <w:rPr>
          <w:noProof/>
          <w:szCs w:val="24"/>
        </w:rPr>
        <w:tab/>
        <w:t>Pine RW, Wertz MJ, Lennard ES, Dellinger EP, Carrico CJ, Minshew BH. Determinants of Organ Malfunction or Death in Patients With Intra-abdominal Sepsis: A Discriminant Analysis. A</w:t>
      </w:r>
      <w:r w:rsidR="00417F3D">
        <w:rPr>
          <w:noProof/>
          <w:szCs w:val="24"/>
        </w:rPr>
        <w:t>rch Surg [Internet]. 1983 Feb 1;</w:t>
      </w:r>
      <w:r w:rsidRPr="000A36FC">
        <w:rPr>
          <w:noProof/>
          <w:szCs w:val="24"/>
        </w:rPr>
        <w:t>118(2):242–9.</w:t>
      </w:r>
    </w:p>
    <w:p w14:paraId="6DA17423" w14:textId="49636688"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88. </w:t>
      </w:r>
      <w:r w:rsidRPr="000A36FC">
        <w:rPr>
          <w:noProof/>
          <w:szCs w:val="24"/>
        </w:rPr>
        <w:tab/>
        <w:t>Rockey DC, Caldwell SH, Goodman ZD, Nelson RC, Smith AD. Liver biopsy. Hepatology [Internet]. 2009 Mar 1;49(3):1017–44.</w:t>
      </w:r>
    </w:p>
    <w:p w14:paraId="65F1488A" w14:textId="18034ED5"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89. </w:t>
      </w:r>
      <w:r w:rsidRPr="000A36FC">
        <w:rPr>
          <w:noProof/>
          <w:szCs w:val="24"/>
        </w:rPr>
        <w:tab/>
        <w:t xml:space="preserve">Kremer JM, Kaye GI. Electron microscopic analysis of sequential liver biopsy </w:t>
      </w:r>
      <w:r w:rsidRPr="000A36FC">
        <w:rPr>
          <w:noProof/>
          <w:szCs w:val="24"/>
        </w:rPr>
        <w:lastRenderedPageBreak/>
        <w:t>samples from patients with rheumatoid arthritis. Correlation with light microscopic findings. Arthriti</w:t>
      </w:r>
      <w:r w:rsidR="004D58E5">
        <w:rPr>
          <w:noProof/>
          <w:szCs w:val="24"/>
        </w:rPr>
        <w:t>s Rheum [Internet]. 1989 Oct 1</w:t>
      </w:r>
      <w:r w:rsidRPr="000A36FC">
        <w:rPr>
          <w:noProof/>
          <w:szCs w:val="24"/>
        </w:rPr>
        <w:t xml:space="preserve">;32(10):1202–13. </w:t>
      </w:r>
    </w:p>
    <w:p w14:paraId="7478D0A3" w14:textId="005AC68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90. </w:t>
      </w:r>
      <w:r w:rsidRPr="000A36FC">
        <w:rPr>
          <w:noProof/>
          <w:szCs w:val="24"/>
        </w:rPr>
        <w:tab/>
        <w:t>Tasci I, Mas N, Mas MR, Tuncer M, Comert B. Ultrastructural changes in hepatocytes after taurine treatment in CCI4 induced liver injury. World J Gastroenterol [Internet]. 2008 Aug 21;14(31):4897–902</w:t>
      </w:r>
      <w:r w:rsidR="004D58E5">
        <w:rPr>
          <w:noProof/>
          <w:szCs w:val="24"/>
        </w:rPr>
        <w:t xml:space="preserve">. </w:t>
      </w:r>
    </w:p>
    <w:p w14:paraId="59E8FCBE" w14:textId="418337ED"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91. </w:t>
      </w:r>
      <w:r w:rsidRPr="000A36FC">
        <w:rPr>
          <w:noProof/>
          <w:szCs w:val="24"/>
        </w:rPr>
        <w:tab/>
        <w:t>Wang Y, Gu Y, Huang F, Liu D, Zhang Z, Zhou N, et al. Risk factors for sepsis based on sepsis-3 criteria after orthotopic liver transplantation. Mediators Inflamm [Internet]. 2018;2018.</w:t>
      </w:r>
    </w:p>
    <w:p w14:paraId="5A34E4DB"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92. </w:t>
      </w:r>
      <w:r w:rsidRPr="000A36FC">
        <w:rPr>
          <w:noProof/>
          <w:szCs w:val="24"/>
        </w:rPr>
        <w:tab/>
        <w:t xml:space="preserve">Sanchez-Bueno F, Robles R, Ramirez P et al. Hepatic artery complications after liver transplantation. Clin Transplant 1994; 8: 399–404. </w:t>
      </w:r>
    </w:p>
    <w:p w14:paraId="3A3C8B9D" w14:textId="19A21248"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93. </w:t>
      </w:r>
      <w:r w:rsidRPr="000A36FC">
        <w:rPr>
          <w:noProof/>
          <w:szCs w:val="24"/>
        </w:rPr>
        <w:tab/>
        <w:t>Becker KL, Nylén ES, White JC, Müller B, Snider RH. Procalcitonin and the calcitonin gene family of peptides in inflammation, infection, and sepsis: A journey from cal</w:t>
      </w:r>
      <w:r w:rsidR="00417F3D">
        <w:rPr>
          <w:noProof/>
          <w:szCs w:val="24"/>
        </w:rPr>
        <w:t>citonin back to its precursors</w:t>
      </w:r>
      <w:r w:rsidRPr="000A36FC">
        <w:rPr>
          <w:noProof/>
          <w:szCs w:val="24"/>
        </w:rPr>
        <w:t xml:space="preserve">. Vol. 89, Journal of Clinical Endocrinology and Metabolism. Oxford Academic; 2004. p. 1512–25. </w:t>
      </w:r>
    </w:p>
    <w:p w14:paraId="3FC4C8A6" w14:textId="525AAC58"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94. </w:t>
      </w:r>
      <w:r w:rsidRPr="000A36FC">
        <w:rPr>
          <w:noProof/>
          <w:szCs w:val="24"/>
        </w:rPr>
        <w:tab/>
        <w:t>Bert F, Larroque B, Paugam-Burtz C, Janny S, Durand F, Dondero F, et al. Microbial epidemiology and outcome of bloodstream infections in liver transplant recipients: An analysis of 259 episode</w:t>
      </w:r>
      <w:r w:rsidR="00417F3D">
        <w:rPr>
          <w:noProof/>
          <w:szCs w:val="24"/>
        </w:rPr>
        <w:t>s. Liver Transp.</w:t>
      </w:r>
      <w:r w:rsidRPr="000A36FC">
        <w:rPr>
          <w:noProof/>
          <w:szCs w:val="24"/>
        </w:rPr>
        <w:t xml:space="preserve"> 2010 Mar 1;16(3):393–401.</w:t>
      </w:r>
    </w:p>
    <w:p w14:paraId="7B524E22" w14:textId="1D8285B0"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95. </w:t>
      </w:r>
      <w:r w:rsidRPr="000A36FC">
        <w:rPr>
          <w:noProof/>
          <w:szCs w:val="24"/>
        </w:rPr>
        <w:tab/>
        <w:t>Mehrabi A, Fonouni H, Wente M, Sadeghi M, Eisenbach C, Encke J, et al. Wound complications following kidney and liver transplantation [Internet]. Vol. 20, Clinical Transplantation.</w:t>
      </w:r>
      <w:r w:rsidR="004D58E5">
        <w:rPr>
          <w:noProof/>
          <w:szCs w:val="24"/>
        </w:rPr>
        <w:t xml:space="preserve"> John Wiley &amp; Sons, Ltd; 2006</w:t>
      </w:r>
      <w:r w:rsidRPr="000A36FC">
        <w:rPr>
          <w:noProof/>
          <w:szCs w:val="24"/>
        </w:rPr>
        <w:t xml:space="preserve">. p. 97–110. </w:t>
      </w:r>
    </w:p>
    <w:p w14:paraId="1F8C79A5" w14:textId="716FE4A5"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96. </w:t>
      </w:r>
      <w:r w:rsidRPr="000A36FC">
        <w:rPr>
          <w:noProof/>
          <w:szCs w:val="24"/>
        </w:rPr>
        <w:tab/>
        <w:t>Safdar N, Said A, Lucey MR, Knechtle SJ, D’Alessandro A, Musat A, et al. Infected Bilomas in Liver Transplant Recipients: Clinical Features, Optimal Management, and Risk Factors for Mortality. Clin Infe</w:t>
      </w:r>
      <w:r w:rsidR="004D58E5">
        <w:rPr>
          <w:noProof/>
          <w:szCs w:val="24"/>
        </w:rPr>
        <w:t>ct Dis [Internet]. 2004 Aug 15</w:t>
      </w:r>
      <w:r w:rsidRPr="000A36FC">
        <w:rPr>
          <w:noProof/>
          <w:szCs w:val="24"/>
        </w:rPr>
        <w:t xml:space="preserve">;39(4):517–25. </w:t>
      </w:r>
    </w:p>
    <w:p w14:paraId="6B237C31" w14:textId="3DAB239C"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97. </w:t>
      </w:r>
      <w:r w:rsidRPr="000A36FC">
        <w:rPr>
          <w:noProof/>
          <w:szCs w:val="24"/>
        </w:rPr>
        <w:tab/>
        <w:t>Shi SH, Kong HS, Xu J, Zhang WJ, Jia CK, Wang WL, et al. Multidrug resistant gram-negative bacilli as predominant bacteremic pathogens in liver transplant recipients. Transpl Infect Dis [Internet]. 200</w:t>
      </w:r>
      <w:r w:rsidR="004D58E5">
        <w:rPr>
          <w:noProof/>
          <w:szCs w:val="24"/>
        </w:rPr>
        <w:t>9 Oct 1</w:t>
      </w:r>
      <w:r w:rsidRPr="000A36FC">
        <w:rPr>
          <w:noProof/>
          <w:szCs w:val="24"/>
        </w:rPr>
        <w:t xml:space="preserve">;11(5):405–12. </w:t>
      </w:r>
    </w:p>
    <w:p w14:paraId="4B60480E" w14:textId="59422A39"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98. </w:t>
      </w:r>
      <w:r w:rsidRPr="000A36FC">
        <w:rPr>
          <w:noProof/>
          <w:szCs w:val="24"/>
        </w:rPr>
        <w:tab/>
        <w:t>Husain S, Tollemar J, Dominguez EA, Baumgarten K, Humar A, Paterson DL, et al. Changes in the spectrum and risk factors for invasive candidiasis in liver transplant recipients: prospective, multicenter, case-controlled study1. Transpla</w:t>
      </w:r>
      <w:r w:rsidR="004D58E5">
        <w:rPr>
          <w:noProof/>
          <w:szCs w:val="24"/>
        </w:rPr>
        <w:t xml:space="preserve">ntation [Internet]. 2003 Jun 27;75(12):2023–9. </w:t>
      </w:r>
    </w:p>
    <w:p w14:paraId="47B91C6C" w14:textId="30CB12A9"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99. </w:t>
      </w:r>
      <w:r w:rsidRPr="000A36FC">
        <w:rPr>
          <w:noProof/>
          <w:szCs w:val="24"/>
        </w:rPr>
        <w:tab/>
        <w:t xml:space="preserve">Hlava N, Niemann CU, Gropper MA, Melcher ML. Analytic reviews: Postoperative infectious complications of abdominal solid organ transplantation [Internet]. Vol. 24, Journal of Intensive Care Medicine. SAGE PublicationsSage </w:t>
      </w:r>
      <w:r w:rsidRPr="000A36FC">
        <w:rPr>
          <w:noProof/>
          <w:szCs w:val="24"/>
        </w:rPr>
        <w:lastRenderedPageBreak/>
        <w:t>CA: Los Angeles, CA; 20</w:t>
      </w:r>
      <w:r w:rsidR="004D58E5">
        <w:rPr>
          <w:noProof/>
          <w:szCs w:val="24"/>
        </w:rPr>
        <w:t>09. p. 3–17.</w:t>
      </w:r>
    </w:p>
    <w:p w14:paraId="2384452F" w14:textId="78AC3E44"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00. </w:t>
      </w:r>
      <w:r w:rsidRPr="000A36FC">
        <w:rPr>
          <w:noProof/>
          <w:szCs w:val="24"/>
        </w:rPr>
        <w:tab/>
        <w:t>Al-Hasan MN, Razonable RR, Eckel-Passow JE, Baddour LM. Incidence Rate and Outcome of Gram-Negative Bloodstream Infection in Solid Organ Transplant Recipients. Am J Transplant [Inte</w:t>
      </w:r>
      <w:r w:rsidR="00621CAB">
        <w:rPr>
          <w:noProof/>
          <w:szCs w:val="24"/>
        </w:rPr>
        <w:t>rnet]. 2009 Apr 1</w:t>
      </w:r>
      <w:r w:rsidRPr="000A36FC">
        <w:rPr>
          <w:noProof/>
          <w:szCs w:val="24"/>
        </w:rPr>
        <w:t xml:space="preserve">;9(4):835–43. </w:t>
      </w:r>
    </w:p>
    <w:p w14:paraId="245EEFC5"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01. </w:t>
      </w:r>
      <w:r w:rsidRPr="000A36FC">
        <w:rPr>
          <w:noProof/>
          <w:szCs w:val="24"/>
        </w:rPr>
        <w:tab/>
        <w:t xml:space="preserve">Van Delden C, Blumberg EA. Multidrug resistant gram-negative bacteria in solid organ transplant recipients. Vol. 9, American Journal of Transplantation. 2009. </w:t>
      </w:r>
    </w:p>
    <w:p w14:paraId="69212E48"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02. </w:t>
      </w:r>
      <w:r w:rsidRPr="000A36FC">
        <w:rPr>
          <w:noProof/>
          <w:szCs w:val="24"/>
        </w:rPr>
        <w:tab/>
        <w:t xml:space="preserve">Gouvêa EF, Branco RC, Monteiro RCM, Halpern M, Ribeiro-Filho J, Silveira VG, et al. Outcome of infections caused by multiple drug-resistant bacteria in liver transplant recipients. In: Transplantation Proceedings. Elsevier; 2004. p. 958–60. </w:t>
      </w:r>
    </w:p>
    <w:p w14:paraId="38F97891" w14:textId="46DEF1C8"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03. </w:t>
      </w:r>
      <w:r w:rsidRPr="000A36FC">
        <w:rPr>
          <w:noProof/>
          <w:szCs w:val="24"/>
        </w:rPr>
        <w:tab/>
        <w:t>Romero FA, Razonable RR. Infections in liver transplant recipients [Internet]. Vol. 3, World Journal of Hepatology. Baishi</w:t>
      </w:r>
      <w:r w:rsidR="00621CAB">
        <w:rPr>
          <w:noProof/>
          <w:szCs w:val="24"/>
        </w:rPr>
        <w:t>deng Publishing Group Inc; 2011</w:t>
      </w:r>
      <w:r w:rsidRPr="000A36FC">
        <w:rPr>
          <w:noProof/>
          <w:szCs w:val="24"/>
        </w:rPr>
        <w:t xml:space="preserve"> p. 83–92.</w:t>
      </w:r>
    </w:p>
    <w:p w14:paraId="5593288B" w14:textId="1815E3B3"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04. </w:t>
      </w:r>
      <w:r w:rsidRPr="000A36FC">
        <w:rPr>
          <w:noProof/>
          <w:szCs w:val="24"/>
        </w:rPr>
        <w:tab/>
        <w:t>DJ W, C E, RW B. Infections in Liver Transplant Recipients. Cl</w:t>
      </w:r>
      <w:r w:rsidR="00621CAB">
        <w:rPr>
          <w:noProof/>
          <w:szCs w:val="24"/>
        </w:rPr>
        <w:t>in Infect Dis [Internet]. 1995</w:t>
      </w:r>
      <w:r w:rsidRPr="000A36FC">
        <w:rPr>
          <w:noProof/>
          <w:szCs w:val="24"/>
        </w:rPr>
        <w:t>;21(5).</w:t>
      </w:r>
    </w:p>
    <w:p w14:paraId="09873C7C" w14:textId="77D44DAB"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05. </w:t>
      </w:r>
      <w:r w:rsidRPr="000A36FC">
        <w:rPr>
          <w:noProof/>
          <w:szCs w:val="24"/>
        </w:rPr>
        <w:tab/>
        <w:t>Singh N. Infections in solid organ transplant recipients [Internet]. Vol. 11, Current Opinion in Infectious Diseases. American Society f</w:t>
      </w:r>
      <w:r w:rsidR="00621CAB">
        <w:rPr>
          <w:noProof/>
          <w:szCs w:val="24"/>
        </w:rPr>
        <w:t>or Microbiology Journals; 1998</w:t>
      </w:r>
      <w:r w:rsidRPr="000A36FC">
        <w:rPr>
          <w:noProof/>
          <w:szCs w:val="24"/>
        </w:rPr>
        <w:t xml:space="preserve">. p. 411–7. </w:t>
      </w:r>
    </w:p>
    <w:p w14:paraId="24280850" w14:textId="0EC53094"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06. </w:t>
      </w:r>
      <w:r w:rsidRPr="000A36FC">
        <w:rPr>
          <w:noProof/>
          <w:szCs w:val="24"/>
        </w:rPr>
        <w:tab/>
        <w:t>Watt KDS, Pedersen RA, Kremers WK, Heimbach JK, Charlton MR. Evolution of causes and risk factors for mortality post-liver transplant: Results of the NIDDK long-term follow-up study. Am J Tr</w:t>
      </w:r>
      <w:r w:rsidR="00621CAB">
        <w:rPr>
          <w:noProof/>
          <w:szCs w:val="24"/>
        </w:rPr>
        <w:t>ansplant [Internet]. 2010 Jun 1</w:t>
      </w:r>
      <w:r w:rsidRPr="000A36FC">
        <w:rPr>
          <w:noProof/>
          <w:szCs w:val="24"/>
        </w:rPr>
        <w:t xml:space="preserve">;10(6):1420–7. </w:t>
      </w:r>
    </w:p>
    <w:p w14:paraId="2ED39F6F" w14:textId="3F2C8205" w:rsidR="000A36FC" w:rsidRPr="000A36FC" w:rsidRDefault="00621CAB" w:rsidP="000A36FC">
      <w:pPr>
        <w:widowControl w:val="0"/>
        <w:autoSpaceDE w:val="0"/>
        <w:autoSpaceDN w:val="0"/>
        <w:adjustRightInd w:val="0"/>
        <w:ind w:left="640" w:hanging="640"/>
        <w:rPr>
          <w:noProof/>
          <w:szCs w:val="24"/>
        </w:rPr>
      </w:pPr>
      <w:r>
        <w:rPr>
          <w:noProof/>
          <w:szCs w:val="24"/>
        </w:rPr>
        <w:t xml:space="preserve">107. </w:t>
      </w:r>
      <w:r>
        <w:rPr>
          <w:noProof/>
          <w:szCs w:val="24"/>
        </w:rPr>
        <w:tab/>
        <w:t>Tachopoulou O, Vogt D, JH-, 2003</w:t>
      </w:r>
      <w:r w:rsidR="000A36FC" w:rsidRPr="000A36FC">
        <w:rPr>
          <w:noProof/>
          <w:szCs w:val="24"/>
        </w:rPr>
        <w:t>. Hepatic abscess after liver transplantation: 1990–2000</w:t>
      </w:r>
      <w:r>
        <w:rPr>
          <w:noProof/>
          <w:szCs w:val="24"/>
        </w:rPr>
        <w:t xml:space="preserve">. </w:t>
      </w:r>
      <w:r w:rsidR="000A36FC" w:rsidRPr="000A36FC">
        <w:rPr>
          <w:noProof/>
          <w:szCs w:val="24"/>
        </w:rPr>
        <w:t xml:space="preserve"> </w:t>
      </w:r>
    </w:p>
    <w:p w14:paraId="07982BE9" w14:textId="6ADCBF8F"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08. </w:t>
      </w:r>
      <w:r w:rsidRPr="000A36FC">
        <w:rPr>
          <w:noProof/>
          <w:szCs w:val="24"/>
        </w:rPr>
        <w:tab/>
        <w:t>Busund R, Koukline V, Utrobin U, Nedashkovsky E. Plasmapheresis in severe sepsis and septic shock: A prospective, randomised, controlled trial. Intensive Care Med [Internet]. 2002</w:t>
      </w:r>
      <w:r w:rsidR="00621CAB">
        <w:rPr>
          <w:noProof/>
          <w:szCs w:val="24"/>
        </w:rPr>
        <w:t>;28(10):1434–9.</w:t>
      </w:r>
    </w:p>
    <w:p w14:paraId="73D9412A" w14:textId="72C227FC"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09. </w:t>
      </w:r>
      <w:r w:rsidRPr="000A36FC">
        <w:rPr>
          <w:noProof/>
          <w:szCs w:val="24"/>
        </w:rPr>
        <w:tab/>
        <w:t>Zhou F, Peng Z, Murugan R, Kellum JA. Blood purification and mortality in sepsis: A meta-analysis of randomized trials [Internet]. Vol. 41, Critical Care Medicine. NIH Public Access; 2013. p. 2209–20.</w:t>
      </w:r>
    </w:p>
    <w:p w14:paraId="70A5D8F3" w14:textId="1725C3C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10. </w:t>
      </w:r>
      <w:r w:rsidRPr="000A36FC">
        <w:rPr>
          <w:noProof/>
          <w:szCs w:val="24"/>
        </w:rPr>
        <w:tab/>
        <w:t xml:space="preserve">Bouchon A, Facchetti F, Weigand MA, Colonna M. TREM-1 amplifies inflammation and is a crucial mediator of septic shock. Nature [Internet]. 2001 Apr 26;410(6832):1103–7. </w:t>
      </w:r>
    </w:p>
    <w:p w14:paraId="2580C350"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11. </w:t>
      </w:r>
      <w:r w:rsidRPr="000A36FC">
        <w:rPr>
          <w:noProof/>
          <w:szCs w:val="24"/>
        </w:rPr>
        <w:tab/>
        <w:t xml:space="preserve">Cuenca AG, Kim HB, Vakili K. Pediatric liver transplantation. Semin Pediatr Surg. 2017 Aug 1;26(4):217–23. </w:t>
      </w:r>
    </w:p>
    <w:p w14:paraId="57D1903B" w14:textId="4E1F5A58"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12. </w:t>
      </w:r>
      <w:r w:rsidRPr="000A36FC">
        <w:rPr>
          <w:noProof/>
          <w:szCs w:val="24"/>
        </w:rPr>
        <w:tab/>
        <w:t>Kita Y, Iwaki Y, Demetris AJ, Starzl TE. Evaluation of sequential serum interleukin-6 levels in liver allograft recipients. T</w:t>
      </w:r>
      <w:r w:rsidR="00621CAB">
        <w:rPr>
          <w:noProof/>
          <w:szCs w:val="24"/>
        </w:rPr>
        <w:t xml:space="preserve">ransplantation [Internet]. </w:t>
      </w:r>
      <w:r w:rsidR="00621CAB">
        <w:rPr>
          <w:noProof/>
          <w:szCs w:val="24"/>
        </w:rPr>
        <w:lastRenderedPageBreak/>
        <w:t>1994</w:t>
      </w:r>
      <w:r w:rsidRPr="000A36FC">
        <w:rPr>
          <w:noProof/>
          <w:szCs w:val="24"/>
        </w:rPr>
        <w:t>;57(7):1037–41.</w:t>
      </w:r>
    </w:p>
    <w:p w14:paraId="1D96FBCE" w14:textId="562E4076"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13. </w:t>
      </w:r>
      <w:r w:rsidRPr="000A36FC">
        <w:rPr>
          <w:noProof/>
          <w:szCs w:val="24"/>
        </w:rPr>
        <w:tab/>
        <w:t>Çetinkaya M, Özkan H, Köksal N, Çelebi S, Hacimustafaoǧlu M. Comparison of serum amyloid A concentrations with those of C-reactive protein and procalcitonin in diagnosis and follow-up of neonatal sepsis in premature infants. J Perinatol [Internet]. 2009 Dec 11;29(3):225–31.</w:t>
      </w:r>
    </w:p>
    <w:p w14:paraId="4446D58B" w14:textId="0F723D3C"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14. </w:t>
      </w:r>
      <w:r w:rsidRPr="000A36FC">
        <w:rPr>
          <w:noProof/>
          <w:szCs w:val="24"/>
        </w:rPr>
        <w:tab/>
        <w:t xml:space="preserve">Venkatesh B, Kennedy P, Kruger PS, Looke D, Jones M, Hal J, et al. Changes in serum procalcitonin and C-reactive protein following antimicrobial therapy as a guide to antibiotic duration in the critically ill: A prospective evaluation. Anaesth Intensive Care [Internet]. 2009 Jan 1;37(1):20–6. </w:t>
      </w:r>
    </w:p>
    <w:p w14:paraId="6C7B08D0" w14:textId="0E29C958"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15. </w:t>
      </w:r>
      <w:r w:rsidRPr="000A36FC">
        <w:rPr>
          <w:noProof/>
          <w:szCs w:val="24"/>
        </w:rPr>
        <w:tab/>
        <w:t>Castelli GP, Pognani C, Meisner M, Stuani A, Bellomi D, Sgarbi L. Procalcitonin and C-reactive protein during systemic inflammatory response syndrome, sepsis and organ dysfunction. Cri</w:t>
      </w:r>
      <w:r w:rsidR="00621CAB">
        <w:rPr>
          <w:noProof/>
          <w:szCs w:val="24"/>
        </w:rPr>
        <w:t>t Care [Internet]. 2004 Jun 10</w:t>
      </w:r>
      <w:r w:rsidRPr="000A36FC">
        <w:rPr>
          <w:noProof/>
          <w:szCs w:val="24"/>
        </w:rPr>
        <w:t xml:space="preserve">;8(4):1–9. </w:t>
      </w:r>
    </w:p>
    <w:p w14:paraId="470E132A" w14:textId="3BDDFE6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16. </w:t>
      </w:r>
      <w:r w:rsidRPr="000A36FC">
        <w:rPr>
          <w:noProof/>
          <w:szCs w:val="24"/>
        </w:rPr>
        <w:tab/>
        <w:t xml:space="preserve">Halac E, Dip M, Quiñonez E, Alvarez F, Espinoza JL, Romero P, et al. Split liver transplantation: Report of right and left graft outcomes from a multicenter Argentinean group. Liver Transplant [Internet]. 2016 Jan 1;22(1):63–70. </w:t>
      </w:r>
    </w:p>
    <w:p w14:paraId="020218FD" w14:textId="420FE5AD"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17. </w:t>
      </w:r>
      <w:r w:rsidRPr="000A36FC">
        <w:rPr>
          <w:noProof/>
          <w:szCs w:val="24"/>
        </w:rPr>
        <w:tab/>
        <w:t>Uemura T, Ikegami T, Sanchez EQ, Jennings LW, Narasimhan G, McKenna GJ, et al. Late acute rejection after liver transplantation impacts patient survival. Clin Transplant [Internet]. 2008 Jan 11</w:t>
      </w:r>
      <w:r w:rsidR="00621CAB">
        <w:rPr>
          <w:noProof/>
          <w:szCs w:val="24"/>
        </w:rPr>
        <w:t>;22(3):316–23.</w:t>
      </w:r>
    </w:p>
    <w:p w14:paraId="25855683" w14:textId="63BA11FC"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18. </w:t>
      </w:r>
      <w:r w:rsidRPr="000A36FC">
        <w:rPr>
          <w:noProof/>
          <w:szCs w:val="24"/>
        </w:rPr>
        <w:tab/>
        <w:t xml:space="preserve">Platz KP, Mueller AR, Rossaint R, Steinmüller T, Lemmens HP, Lobeck H, et al. Cytokine pattern during rejection and infection after liver transplantation - Improvements in postoperative monitoring? Transplantation [Internet]. 1996 Nov 27;62(10):1441–50. </w:t>
      </w:r>
    </w:p>
    <w:p w14:paraId="0754A6B4" w14:textId="1D88D045"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19. </w:t>
      </w:r>
      <w:r w:rsidRPr="000A36FC">
        <w:rPr>
          <w:noProof/>
          <w:szCs w:val="24"/>
        </w:rPr>
        <w:tab/>
        <w:t xml:space="preserve">Singh N, Paterson DL, Gayowski T, Wagener MM, Marino IR. Predicting bacteremia and bacteremic mortality in liver transplant recipients. Liver Transplant [Internet]. 2000 Jan;6(1):54–61. </w:t>
      </w:r>
    </w:p>
    <w:p w14:paraId="558BF9F7" w14:textId="42E016AC"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20. </w:t>
      </w:r>
      <w:r w:rsidRPr="000A36FC">
        <w:rPr>
          <w:noProof/>
          <w:szCs w:val="24"/>
        </w:rPr>
        <w:tab/>
        <w:t xml:space="preserve">DL G, PM A, AS F, AL B, JR T, JC E, et al. Bacterial Infection as a Complication of Liver Transplantation: Epidemiology and Risk Factors. Rev Infect Dis [Internet]. 1991;13(3). </w:t>
      </w:r>
    </w:p>
    <w:p w14:paraId="760169DF" w14:textId="7AFBB2E4"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21. </w:t>
      </w:r>
      <w:r w:rsidRPr="000A36FC">
        <w:rPr>
          <w:noProof/>
          <w:szCs w:val="24"/>
        </w:rPr>
        <w:tab/>
        <w:t>Ben-Ari Z, Weiss-Schmilovitz H, Sulkes J, Brown M, Bar-Nathan N, Shaharabani E, et al. Serum cholestasis markers as predictors of early outcome after liver transplantation. Clin Tra</w:t>
      </w:r>
      <w:r w:rsidR="00621CAB">
        <w:rPr>
          <w:noProof/>
          <w:szCs w:val="24"/>
        </w:rPr>
        <w:t>nsplant [Internet]. 2004 Apr 1;18(2):130–6.</w:t>
      </w:r>
    </w:p>
    <w:p w14:paraId="2F47747E" w14:textId="74F7646A"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22. </w:t>
      </w:r>
      <w:r w:rsidRPr="000A36FC">
        <w:rPr>
          <w:noProof/>
          <w:szCs w:val="24"/>
        </w:rPr>
        <w:tab/>
        <w:t>Arun Kumar R, Channabasappa S. A retrospective cohort study of perioperative prognostic factors associated with intra-abdominal sepsis. Ane</w:t>
      </w:r>
      <w:r w:rsidR="00621CAB">
        <w:rPr>
          <w:noProof/>
          <w:szCs w:val="24"/>
        </w:rPr>
        <w:t>sth Essays Res [Internet]. 2016</w:t>
      </w:r>
      <w:r w:rsidRPr="000A36FC">
        <w:rPr>
          <w:noProof/>
          <w:szCs w:val="24"/>
        </w:rPr>
        <w:t xml:space="preserve">;10(1):50. </w:t>
      </w:r>
    </w:p>
    <w:p w14:paraId="634CCF93" w14:textId="0CFB4366" w:rsidR="000A36FC" w:rsidRPr="000A36FC" w:rsidRDefault="000A36FC" w:rsidP="000A36FC">
      <w:pPr>
        <w:widowControl w:val="0"/>
        <w:autoSpaceDE w:val="0"/>
        <w:autoSpaceDN w:val="0"/>
        <w:adjustRightInd w:val="0"/>
        <w:ind w:left="640" w:hanging="640"/>
        <w:rPr>
          <w:noProof/>
          <w:szCs w:val="24"/>
        </w:rPr>
      </w:pPr>
      <w:r w:rsidRPr="000A36FC">
        <w:rPr>
          <w:noProof/>
          <w:szCs w:val="24"/>
        </w:rPr>
        <w:lastRenderedPageBreak/>
        <w:t xml:space="preserve">123. </w:t>
      </w:r>
      <w:r w:rsidRPr="000A36FC">
        <w:rPr>
          <w:noProof/>
          <w:szCs w:val="24"/>
        </w:rPr>
        <w:tab/>
        <w:t>Bernal W, Hyyrylainen A, Gera A, Audimoolam VK, McPhail MJW, Auzinger G, et al. Lessons from look-back in acute liver failure? A single centre experience of 3300 patients. J Hepatol [Internet]. 2013 Jul;59(1):74</w:t>
      </w:r>
      <w:r w:rsidR="00621CAB">
        <w:rPr>
          <w:noProof/>
          <w:szCs w:val="24"/>
        </w:rPr>
        <w:t>–80.</w:t>
      </w:r>
    </w:p>
    <w:p w14:paraId="14C43763" w14:textId="1E73A0C9"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24. </w:t>
      </w:r>
      <w:r w:rsidRPr="000A36FC">
        <w:rPr>
          <w:noProof/>
          <w:szCs w:val="24"/>
        </w:rPr>
        <w:tab/>
        <w:t>Farmer DG, Anselmo DM, Ghobrial RM, Yersiz H, McDiarmid S V., Cao C, et al. Liver Transplantation for Fulminant Hepatic Failure.</w:t>
      </w:r>
      <w:r w:rsidR="00621CAB">
        <w:rPr>
          <w:noProof/>
          <w:szCs w:val="24"/>
        </w:rPr>
        <w:t xml:space="preserve"> Ann Surg [Internet]. 2003 May; </w:t>
      </w:r>
      <w:r w:rsidRPr="000A36FC">
        <w:rPr>
          <w:noProof/>
          <w:szCs w:val="24"/>
        </w:rPr>
        <w:t xml:space="preserve">237(5):666–76. </w:t>
      </w:r>
    </w:p>
    <w:p w14:paraId="468D838B" w14:textId="6A49414B"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25. </w:t>
      </w:r>
      <w:r w:rsidRPr="000A36FC">
        <w:rPr>
          <w:noProof/>
          <w:szCs w:val="24"/>
        </w:rPr>
        <w:tab/>
        <w:t xml:space="preserve">Tsao C-M, Huang H-C, Chen Z-F, Liaw W-J, Lue W-M, Chen A, et al. Beneficial Effects of Hyperoncotic Albumin on Liver Injury and Survival in Peritonitis-Induced Sepsis Rats. Shock [Internet]. 2011 Feb;35(2):210–6. </w:t>
      </w:r>
    </w:p>
    <w:p w14:paraId="3DFC3646" w14:textId="04840C3E"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26. </w:t>
      </w:r>
      <w:r w:rsidRPr="000A36FC">
        <w:rPr>
          <w:noProof/>
          <w:szCs w:val="24"/>
        </w:rPr>
        <w:tab/>
        <w:t>Lelubre C, Vincent JL. Mechanisms and treatment of organ failure in sepsis [Internet]. Vol. 14, Nature Reviews Nephrology. Nature Publishing Group; 2018</w:t>
      </w:r>
      <w:r w:rsidR="00621CAB">
        <w:rPr>
          <w:noProof/>
          <w:szCs w:val="24"/>
        </w:rPr>
        <w:t>. p. 417–27.</w:t>
      </w:r>
    </w:p>
    <w:p w14:paraId="0FBAFFE9" w14:textId="53EA7C19"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27. </w:t>
      </w:r>
      <w:r w:rsidRPr="000A36FC">
        <w:rPr>
          <w:noProof/>
          <w:szCs w:val="24"/>
        </w:rPr>
        <w:tab/>
        <w:t>Ogston CM, Ogston D. Plasma fibrinogen and plasminogen levels in health and in ischaemic heart disease. J Cli</w:t>
      </w:r>
      <w:r w:rsidR="00621CAB">
        <w:rPr>
          <w:noProof/>
          <w:szCs w:val="24"/>
        </w:rPr>
        <w:t xml:space="preserve">n Pathol [Internet]. 1966 Jul 1;19(4):352–6. </w:t>
      </w:r>
    </w:p>
    <w:p w14:paraId="13F85761" w14:textId="1D00C484"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28. </w:t>
      </w:r>
      <w:r w:rsidRPr="000A36FC">
        <w:rPr>
          <w:noProof/>
          <w:szCs w:val="24"/>
        </w:rPr>
        <w:tab/>
        <w:t>Schröder J, Kahlke V, Staubach KH, Zabel P, Stüber F. Gender differences in human sepsis. Arch Surg [Internet]. 1998</w:t>
      </w:r>
      <w:r w:rsidR="00621CAB">
        <w:rPr>
          <w:noProof/>
          <w:szCs w:val="24"/>
        </w:rPr>
        <w:t xml:space="preserve">;133(11):1200–5. </w:t>
      </w:r>
    </w:p>
    <w:p w14:paraId="393CCD86"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29. </w:t>
      </w:r>
      <w:r w:rsidRPr="000A36FC">
        <w:rPr>
          <w:noProof/>
          <w:szCs w:val="24"/>
        </w:rPr>
        <w:tab/>
        <w:t>Role of Cytokines as a Double-edged Sword in Sepsis [Internet]. [cited 2020 Jul 9]. Available from: http://iv.iiarjournals.org/content/27/6/669.short</w:t>
      </w:r>
    </w:p>
    <w:p w14:paraId="6CA56ABD"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30. </w:t>
      </w:r>
      <w:r w:rsidRPr="000A36FC">
        <w:rPr>
          <w:noProof/>
          <w:szCs w:val="24"/>
        </w:rPr>
        <w:tab/>
        <w:t xml:space="preserve">Ramnath RD, Ng SW, Guglielmotti A, Bhatia M. Role of MCP-1 in endotoxemia and sepsis. Int Immunopharmacol. 2008 Jun 1;8(6):810–8. </w:t>
      </w:r>
    </w:p>
    <w:p w14:paraId="20FCC56E" w14:textId="5657861A"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31. </w:t>
      </w:r>
      <w:r w:rsidRPr="000A36FC">
        <w:rPr>
          <w:noProof/>
          <w:szCs w:val="24"/>
        </w:rPr>
        <w:tab/>
        <w:t>Yazigi NA. Long term outcomes after pediatric liver transplantation [Internet]. Vol. 16, Pediatric Gastroenterology, Hepatology and Nutrition. Korean Society of Pediartic Gastroenterology,</w:t>
      </w:r>
      <w:r w:rsidR="00621CAB">
        <w:rPr>
          <w:noProof/>
          <w:szCs w:val="24"/>
        </w:rPr>
        <w:t xml:space="preserve"> Hepatology and Nutrition; 2013. p. 207–18. </w:t>
      </w:r>
    </w:p>
    <w:p w14:paraId="1C2ECEAD" w14:textId="5EA43B68"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32. </w:t>
      </w:r>
      <w:r w:rsidRPr="000A36FC">
        <w:rPr>
          <w:noProof/>
          <w:szCs w:val="24"/>
        </w:rPr>
        <w:tab/>
        <w:t>Dehghani SM, Nikeghbalian S, Kazemi K, Dehghani M, Gholami S, Bahador A, et al. Outcome of bowel perforation after pediatric liver transplantation. Pediatr Tra</w:t>
      </w:r>
      <w:r w:rsidR="00621CAB">
        <w:rPr>
          <w:noProof/>
          <w:szCs w:val="24"/>
        </w:rPr>
        <w:t>nsplant [Internet]. 2008 Mar 1</w:t>
      </w:r>
      <w:r w:rsidRPr="000A36FC">
        <w:rPr>
          <w:noProof/>
          <w:szCs w:val="24"/>
        </w:rPr>
        <w:t>;12(2):146–9.</w:t>
      </w:r>
    </w:p>
    <w:p w14:paraId="4ABB81C9" w14:textId="52D493D2"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33. </w:t>
      </w:r>
      <w:r w:rsidRPr="000A36FC">
        <w:rPr>
          <w:noProof/>
          <w:szCs w:val="24"/>
        </w:rPr>
        <w:tab/>
        <w:t>Nasir N, Jamil B, Siddiqui S, Talat N, Khan FA, Hussain R. Mortality in sepsis and its relationship w</w:t>
      </w:r>
      <w:r w:rsidR="00F37779">
        <w:rPr>
          <w:noProof/>
          <w:szCs w:val="24"/>
        </w:rPr>
        <w:t>ith gender. Pakistan J Med Sci</w:t>
      </w:r>
      <w:r w:rsidRPr="000A36FC">
        <w:rPr>
          <w:noProof/>
          <w:szCs w:val="24"/>
        </w:rPr>
        <w:t>. 2015</w:t>
      </w:r>
      <w:r w:rsidR="00621CAB">
        <w:rPr>
          <w:noProof/>
          <w:szCs w:val="24"/>
        </w:rPr>
        <w:t>;31(5):1201–6.</w:t>
      </w:r>
    </w:p>
    <w:p w14:paraId="166EEC0A" w14:textId="52BF9CFA"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34. </w:t>
      </w:r>
      <w:r w:rsidRPr="000A36FC">
        <w:rPr>
          <w:noProof/>
          <w:szCs w:val="24"/>
        </w:rPr>
        <w:tab/>
        <w:t xml:space="preserve">Kawasaki T, Chaudry IH. The effects of estrogen on various organs: Therapeutic approach for sepsis, trauma, and reperfusion injury. Part 2: Liver, intestine, spleen, and kidney. J </w:t>
      </w:r>
      <w:r w:rsidR="00F37779">
        <w:rPr>
          <w:noProof/>
          <w:szCs w:val="24"/>
        </w:rPr>
        <w:t>Anesth [Internet]. 2012 Dec 23</w:t>
      </w:r>
      <w:r w:rsidRPr="000A36FC">
        <w:rPr>
          <w:noProof/>
          <w:szCs w:val="24"/>
        </w:rPr>
        <w:t xml:space="preserve">;26(6):892–9. </w:t>
      </w:r>
    </w:p>
    <w:p w14:paraId="38620450" w14:textId="3EB5B86B"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35. </w:t>
      </w:r>
      <w:r w:rsidRPr="000A36FC">
        <w:rPr>
          <w:noProof/>
          <w:szCs w:val="24"/>
        </w:rPr>
        <w:tab/>
        <w:t xml:space="preserve">Yao Y, Wang D, Yin Y. Advances in sepsis-associated liver dysfunction. Burn Trauma [Internet]. 2014 Jul 1;2(3):97. </w:t>
      </w:r>
    </w:p>
    <w:p w14:paraId="234C523F" w14:textId="6FB7FC4A"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36. </w:t>
      </w:r>
      <w:r w:rsidRPr="000A36FC">
        <w:rPr>
          <w:noProof/>
          <w:szCs w:val="24"/>
        </w:rPr>
        <w:tab/>
        <w:t xml:space="preserve">Moseley RH, Wang W, Takeda H, Lown K, Shick L, Ananthanarayanan M, et al. </w:t>
      </w:r>
      <w:r w:rsidRPr="000A36FC">
        <w:rPr>
          <w:noProof/>
          <w:szCs w:val="24"/>
        </w:rPr>
        <w:lastRenderedPageBreak/>
        <w:t>Effect of endotoxin on bile acid transport in rat liver: A potential model for sepsis-associated cholestasis. Am J Physiol - Gastrointest Liver Physiol [Internet]. 1996 Jul</w:t>
      </w:r>
      <w:r w:rsidR="00F37779">
        <w:rPr>
          <w:noProof/>
          <w:szCs w:val="24"/>
        </w:rPr>
        <w:t>;271(1 34-1).</w:t>
      </w:r>
    </w:p>
    <w:p w14:paraId="41FC04EB" w14:textId="77777777"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37. </w:t>
      </w:r>
      <w:r w:rsidRPr="000A36FC">
        <w:rPr>
          <w:noProof/>
          <w:szCs w:val="24"/>
        </w:rPr>
        <w:tab/>
        <w:t xml:space="preserve">Corbani A, Burroughs AK. Intrahepatic Cholestasis After Liver Transplantation. Vol. 12, Clinics in Liver Disease. Elsevier; 2008. p. 111–29. </w:t>
      </w:r>
    </w:p>
    <w:p w14:paraId="7C557087" w14:textId="120F8A8B"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38. </w:t>
      </w:r>
      <w:r w:rsidRPr="000A36FC">
        <w:rPr>
          <w:noProof/>
          <w:szCs w:val="24"/>
        </w:rPr>
        <w:tab/>
        <w:t xml:space="preserve">Lo RCL, Chan KKS, Chok KSH, Ng IOL. Liver allograft biopsies with histological cholestasis: A clinicopathological study of 254 cases from a single centre. J Clin Pathol [Internet]. 2018 Jan 1;71(1):72–8. </w:t>
      </w:r>
    </w:p>
    <w:p w14:paraId="74CADDFB" w14:textId="0CDAC5A8"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39. </w:t>
      </w:r>
      <w:r w:rsidRPr="000A36FC">
        <w:rPr>
          <w:noProof/>
          <w:szCs w:val="24"/>
        </w:rPr>
        <w:tab/>
        <w:t xml:space="preserve">Bernal W. The liver in systemic disease: Sepsis and critical illness [Internet]. Vol. </w:t>
      </w:r>
      <w:bookmarkStart w:id="611" w:name="_GoBack"/>
      <w:bookmarkEnd w:id="611"/>
      <w:r w:rsidRPr="000A36FC">
        <w:rPr>
          <w:noProof/>
          <w:szCs w:val="24"/>
        </w:rPr>
        <w:t>7, Clinical Liver Disease. John Wiley and Sons Inc.; 2016</w:t>
      </w:r>
      <w:r w:rsidR="00F37779">
        <w:rPr>
          <w:noProof/>
          <w:szCs w:val="24"/>
        </w:rPr>
        <w:t xml:space="preserve">. p. 88–91. </w:t>
      </w:r>
    </w:p>
    <w:p w14:paraId="25B2D89A" w14:textId="4D2294DB" w:rsidR="000A36FC" w:rsidRPr="000A36FC" w:rsidRDefault="000A36FC" w:rsidP="000A36FC">
      <w:pPr>
        <w:widowControl w:val="0"/>
        <w:autoSpaceDE w:val="0"/>
        <w:autoSpaceDN w:val="0"/>
        <w:adjustRightInd w:val="0"/>
        <w:ind w:left="640" w:hanging="640"/>
        <w:rPr>
          <w:noProof/>
          <w:szCs w:val="24"/>
        </w:rPr>
      </w:pPr>
      <w:r w:rsidRPr="000A36FC">
        <w:rPr>
          <w:noProof/>
          <w:szCs w:val="24"/>
        </w:rPr>
        <w:t xml:space="preserve">140. </w:t>
      </w:r>
      <w:r w:rsidRPr="000A36FC">
        <w:rPr>
          <w:noProof/>
          <w:szCs w:val="24"/>
        </w:rPr>
        <w:tab/>
        <w:t>A case for the panel intracellular collagen in hepatocytes [Internet]. Vol. 4, Ultrastructural Pathology. Informa Healthcare; 198</w:t>
      </w:r>
      <w:r w:rsidR="00F37779">
        <w:rPr>
          <w:noProof/>
          <w:szCs w:val="24"/>
        </w:rPr>
        <w:t>3. p. 101–5.</w:t>
      </w:r>
    </w:p>
    <w:p w14:paraId="592C4D82" w14:textId="5ED71CD7" w:rsidR="000A36FC" w:rsidRPr="000A36FC" w:rsidRDefault="000A36FC" w:rsidP="000A36FC">
      <w:pPr>
        <w:widowControl w:val="0"/>
        <w:autoSpaceDE w:val="0"/>
        <w:autoSpaceDN w:val="0"/>
        <w:adjustRightInd w:val="0"/>
        <w:ind w:left="640" w:hanging="640"/>
        <w:rPr>
          <w:noProof/>
        </w:rPr>
      </w:pPr>
      <w:r w:rsidRPr="000A36FC">
        <w:rPr>
          <w:noProof/>
          <w:szCs w:val="24"/>
        </w:rPr>
        <w:t xml:space="preserve">141. </w:t>
      </w:r>
      <w:r w:rsidRPr="000A36FC">
        <w:rPr>
          <w:noProof/>
          <w:szCs w:val="24"/>
        </w:rPr>
        <w:tab/>
        <w:t>WILLS EJ. CRYSTALLINE STRUCTURES IN THE MITOCHONDRIA OF NORMAL HUMAN LIVER PARENCHYMAL CELLS. J</w:t>
      </w:r>
      <w:r w:rsidR="00F37779">
        <w:rPr>
          <w:noProof/>
          <w:szCs w:val="24"/>
        </w:rPr>
        <w:t xml:space="preserve"> Cell Biol [Internet]. 1965</w:t>
      </w:r>
      <w:r w:rsidRPr="000A36FC">
        <w:rPr>
          <w:noProof/>
          <w:szCs w:val="24"/>
        </w:rPr>
        <w:t xml:space="preserve">;24(3):511–4. </w:t>
      </w:r>
    </w:p>
    <w:p w14:paraId="31CB2DC5" w14:textId="77777777" w:rsidR="00AF00FB" w:rsidRPr="00C50692" w:rsidRDefault="00FC67F9" w:rsidP="00C50692">
      <w:pPr>
        <w:ind w:firstLine="0"/>
        <w:rPr>
          <w:b/>
        </w:rPr>
      </w:pPr>
      <w:r>
        <w:rPr>
          <w:b/>
        </w:rPr>
        <w:fldChar w:fldCharType="end"/>
      </w:r>
    </w:p>
    <w:p w14:paraId="31CB2DC6" w14:textId="77777777" w:rsidR="001B285D" w:rsidRPr="003656DA" w:rsidRDefault="001B285D" w:rsidP="000C24C7"/>
    <w:p w14:paraId="31CB2DC8" w14:textId="77777777" w:rsidR="00CB2211" w:rsidRPr="003656DA" w:rsidRDefault="00CB2211" w:rsidP="001A3F4C">
      <w:pPr>
        <w:ind w:firstLine="0"/>
      </w:pPr>
    </w:p>
    <w:sectPr w:rsidR="00CB2211" w:rsidRPr="003656DA" w:rsidSect="00923C54">
      <w:pgSz w:w="11906" w:h="16838"/>
      <w:pgMar w:top="1418" w:right="1418" w:bottom="1418" w:left="198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847F7D" w14:textId="77777777" w:rsidR="00944812" w:rsidRDefault="00944812" w:rsidP="000C24C7">
      <w:r>
        <w:separator/>
      </w:r>
    </w:p>
  </w:endnote>
  <w:endnote w:type="continuationSeparator" w:id="0">
    <w:p w14:paraId="64E62A0C" w14:textId="77777777" w:rsidR="00944812" w:rsidRDefault="00944812" w:rsidP="000C24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 w:name="TimesNewRomanPS-BoldMT">
    <w:altName w:val="Times New Roman"/>
    <w:panose1 w:val="00000000000000000000"/>
    <w:charset w:val="00"/>
    <w:family w:val="roman"/>
    <w:notTrueType/>
    <w:pitch w:val="default"/>
  </w:font>
  <w:font w:name="TimesNewRomanPSMT">
    <w:altName w:val="MS Gothic"/>
    <w:panose1 w:val="00000000000000000000"/>
    <w:charset w:val="80"/>
    <w:family w:val="auto"/>
    <w:notTrueType/>
    <w:pitch w:val="default"/>
    <w:sig w:usb0="00000000" w:usb1="08070000" w:usb2="00000010" w:usb3="00000000" w:csb0="00020011" w:csb1="00000000"/>
  </w:font>
  <w:font w:name="Segoe UI">
    <w:panose1 w:val="020B0502040204020203"/>
    <w:charset w:val="A2"/>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A2"/>
    <w:family w:val="swiss"/>
    <w:pitch w:val="variable"/>
    <w:sig w:usb0="E0002EFF" w:usb1="C000785B" w:usb2="00000009" w:usb3="00000000" w:csb0="000001FF" w:csb1="00000000"/>
  </w:font>
  <w:font w:name="ArialMT">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 w:name="OpenSans-Italic">
    <w:altName w:val="Times New Roman"/>
    <w:panose1 w:val="00000000000000000000"/>
    <w:charset w:val="00"/>
    <w:family w:val="roman"/>
    <w:notTrueType/>
    <w:pitch w:val="default"/>
  </w:font>
  <w:font w:name="Arial-ItalicMT">
    <w:altName w:val="Times New Roman"/>
    <w:panose1 w:val="00000000000000000000"/>
    <w:charset w:val="00"/>
    <w:family w:val="roman"/>
    <w:notTrueType/>
    <w:pitch w:val="default"/>
  </w:font>
  <w:font w:name="Georgia">
    <w:panose1 w:val="02040502050405020303"/>
    <w:charset w:val="A2"/>
    <w:family w:val="roman"/>
    <w:pitch w:val="variable"/>
    <w:sig w:usb0="00000287" w:usb1="00000000" w:usb2="00000000" w:usb3="00000000" w:csb0="0000009F" w:csb1="00000000"/>
  </w:font>
  <w:font w:name="Tahoma">
    <w:panose1 w:val="020B0604030504040204"/>
    <w:charset w:val="A2"/>
    <w:family w:val="swiss"/>
    <w:pitch w:val="variable"/>
    <w:sig w:usb0="E1002EFF" w:usb1="C000605B" w:usb2="00000029" w:usb3="00000000" w:csb0="000101FF" w:csb1="00000000"/>
  </w:font>
  <w:font w:name="Cambria Math">
    <w:panose1 w:val="02040503050406030204"/>
    <w:charset w:val="A2"/>
    <w:family w:val="roman"/>
    <w:pitch w:val="variable"/>
    <w:sig w:usb0="E00006FF" w:usb1="420024FF" w:usb2="02000000" w:usb3="00000000" w:csb0="0000019F" w:csb1="00000000"/>
  </w:font>
  <w:font w:name="STIXGeneral-Regular">
    <w:altName w:val="Cambria"/>
    <w:panose1 w:val="00000000000000000000"/>
    <w:charset w:val="00"/>
    <w:family w:val="roman"/>
    <w:notTrueType/>
    <w:pitch w:val="default"/>
  </w:font>
  <w:font w:name="+mn-ea">
    <w:panose1 w:val="00000000000000000000"/>
    <w:charset w:val="00"/>
    <w:family w:val="roman"/>
    <w:notTrueType/>
    <w:pitch w:val="default"/>
  </w:font>
  <w:font w:name="Book Antiqua">
    <w:panose1 w:val="02040602050305030304"/>
    <w:charset w:val="A2"/>
    <w:family w:val="roman"/>
    <w:pitch w:val="variable"/>
    <w:sig w:usb0="00000287" w:usb1="00000000" w:usb2="00000000" w:usb3="00000000" w:csb0="0000009F" w:csb1="00000000"/>
  </w:font>
  <w:font w:name="InterFace-Regular">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76197851"/>
      <w:docPartObj>
        <w:docPartGallery w:val="Page Numbers (Bottom of Page)"/>
        <w:docPartUnique/>
      </w:docPartObj>
    </w:sdtPr>
    <w:sdtContent>
      <w:p w14:paraId="31CB2E25" w14:textId="65AF9164" w:rsidR="009F02C6" w:rsidRDefault="009F02C6">
        <w:pPr>
          <w:pStyle w:val="Altbilgi"/>
          <w:jc w:val="right"/>
        </w:pPr>
        <w:r>
          <w:fldChar w:fldCharType="begin"/>
        </w:r>
        <w:r>
          <w:instrText>PAGE   \* MERGEFORMAT</w:instrText>
        </w:r>
        <w:r>
          <w:fldChar w:fldCharType="separate"/>
        </w:r>
        <w:r w:rsidR="00087D64">
          <w:rPr>
            <w:noProof/>
          </w:rPr>
          <w:t>87</w:t>
        </w:r>
        <w:r>
          <w:fldChar w:fldCharType="end"/>
        </w:r>
      </w:p>
    </w:sdtContent>
  </w:sdt>
  <w:p w14:paraId="31CB2E26" w14:textId="77777777" w:rsidR="009F02C6" w:rsidRDefault="009F02C6" w:rsidP="000C24C7">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43E413" w14:textId="77777777" w:rsidR="00944812" w:rsidRDefault="00944812" w:rsidP="000C24C7">
      <w:r>
        <w:separator/>
      </w:r>
    </w:p>
  </w:footnote>
  <w:footnote w:type="continuationSeparator" w:id="0">
    <w:p w14:paraId="506155EC" w14:textId="77777777" w:rsidR="00944812" w:rsidRDefault="00944812" w:rsidP="000C24C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92853"/>
    <w:multiLevelType w:val="multilevel"/>
    <w:tmpl w:val="238AAC6A"/>
    <w:lvl w:ilvl="0">
      <w:start w:val="2"/>
      <w:numFmt w:val="decimal"/>
      <w:lvlText w:val="%1"/>
      <w:lvlJc w:val="left"/>
      <w:pPr>
        <w:ind w:left="480" w:hanging="480"/>
      </w:pPr>
      <w:rPr>
        <w:rFonts w:hint="default"/>
      </w:rPr>
    </w:lvl>
    <w:lvl w:ilvl="1">
      <w:start w:val="7"/>
      <w:numFmt w:val="decimal"/>
      <w:lvlText w:val="%1.%2"/>
      <w:lvlJc w:val="left"/>
      <w:pPr>
        <w:ind w:left="1452" w:hanging="480"/>
      </w:pPr>
      <w:rPr>
        <w:rFonts w:hint="default"/>
      </w:rPr>
    </w:lvl>
    <w:lvl w:ilvl="2">
      <w:start w:val="1"/>
      <w:numFmt w:val="decimal"/>
      <w:lvlText w:val="%1.11.%3"/>
      <w:lvlJc w:val="left"/>
      <w:pPr>
        <w:ind w:left="2664" w:hanging="720"/>
      </w:pPr>
      <w:rPr>
        <w:rFonts w:hint="default"/>
      </w:rPr>
    </w:lvl>
    <w:lvl w:ilvl="3">
      <w:start w:val="1"/>
      <w:numFmt w:val="decimal"/>
      <w:lvlText w:val="%1.%2.%3.%4"/>
      <w:lvlJc w:val="left"/>
      <w:pPr>
        <w:ind w:left="3636" w:hanging="720"/>
      </w:pPr>
      <w:rPr>
        <w:rFonts w:hint="default"/>
      </w:rPr>
    </w:lvl>
    <w:lvl w:ilvl="4">
      <w:start w:val="1"/>
      <w:numFmt w:val="decimal"/>
      <w:lvlText w:val="%1.%2.%3.%4.%5"/>
      <w:lvlJc w:val="left"/>
      <w:pPr>
        <w:ind w:left="4968" w:hanging="1080"/>
      </w:pPr>
      <w:rPr>
        <w:rFonts w:hint="default"/>
      </w:rPr>
    </w:lvl>
    <w:lvl w:ilvl="5">
      <w:start w:val="1"/>
      <w:numFmt w:val="decimal"/>
      <w:lvlText w:val="%1.%2.%3.%4.%5.%6"/>
      <w:lvlJc w:val="left"/>
      <w:pPr>
        <w:ind w:left="5940" w:hanging="1080"/>
      </w:pPr>
      <w:rPr>
        <w:rFonts w:hint="default"/>
      </w:rPr>
    </w:lvl>
    <w:lvl w:ilvl="6">
      <w:start w:val="1"/>
      <w:numFmt w:val="decimal"/>
      <w:lvlText w:val="%1.%2.%3.%4.%5.%6.%7"/>
      <w:lvlJc w:val="left"/>
      <w:pPr>
        <w:ind w:left="7272" w:hanging="1440"/>
      </w:pPr>
      <w:rPr>
        <w:rFonts w:hint="default"/>
      </w:rPr>
    </w:lvl>
    <w:lvl w:ilvl="7">
      <w:start w:val="1"/>
      <w:numFmt w:val="decimal"/>
      <w:lvlText w:val="%1.%2.%3.%4.%5.%6.%7.%8"/>
      <w:lvlJc w:val="left"/>
      <w:pPr>
        <w:ind w:left="8244" w:hanging="1440"/>
      </w:pPr>
      <w:rPr>
        <w:rFonts w:hint="default"/>
      </w:rPr>
    </w:lvl>
    <w:lvl w:ilvl="8">
      <w:start w:val="1"/>
      <w:numFmt w:val="decimal"/>
      <w:lvlText w:val="%1.%2.%3.%4.%5.%6.%7.%8.%9"/>
      <w:lvlJc w:val="left"/>
      <w:pPr>
        <w:ind w:left="9576" w:hanging="1800"/>
      </w:pPr>
      <w:rPr>
        <w:rFonts w:hint="default"/>
      </w:rPr>
    </w:lvl>
  </w:abstractNum>
  <w:abstractNum w:abstractNumId="1" w15:restartNumberingAfterBreak="0">
    <w:nsid w:val="08E30EA2"/>
    <w:multiLevelType w:val="multilevel"/>
    <w:tmpl w:val="33361674"/>
    <w:lvl w:ilvl="0">
      <w:start w:val="2"/>
      <w:numFmt w:val="decimal"/>
      <w:lvlText w:val="%1"/>
      <w:lvlJc w:val="left"/>
      <w:pPr>
        <w:ind w:left="480" w:hanging="480"/>
      </w:pPr>
      <w:rPr>
        <w:rFonts w:hint="default"/>
      </w:rPr>
    </w:lvl>
    <w:lvl w:ilvl="1">
      <w:start w:val="7"/>
      <w:numFmt w:val="decimal"/>
      <w:lvlText w:val="%1.%2"/>
      <w:lvlJc w:val="left"/>
      <w:pPr>
        <w:ind w:left="1452" w:hanging="480"/>
      </w:pPr>
      <w:rPr>
        <w:rFonts w:hint="default"/>
      </w:rPr>
    </w:lvl>
    <w:lvl w:ilvl="2">
      <w:start w:val="1"/>
      <w:numFmt w:val="decimal"/>
      <w:lvlText w:val="%1.8.%3"/>
      <w:lvlJc w:val="left"/>
      <w:pPr>
        <w:ind w:left="2664" w:hanging="720"/>
      </w:pPr>
      <w:rPr>
        <w:rFonts w:hint="default"/>
      </w:rPr>
    </w:lvl>
    <w:lvl w:ilvl="3">
      <w:start w:val="1"/>
      <w:numFmt w:val="decimal"/>
      <w:lvlText w:val="%1.%2.%3.%4"/>
      <w:lvlJc w:val="left"/>
      <w:pPr>
        <w:ind w:left="3636" w:hanging="720"/>
      </w:pPr>
      <w:rPr>
        <w:rFonts w:hint="default"/>
      </w:rPr>
    </w:lvl>
    <w:lvl w:ilvl="4">
      <w:start w:val="1"/>
      <w:numFmt w:val="decimal"/>
      <w:lvlText w:val="%1.%2.%3.%4.%5"/>
      <w:lvlJc w:val="left"/>
      <w:pPr>
        <w:ind w:left="4968" w:hanging="1080"/>
      </w:pPr>
      <w:rPr>
        <w:rFonts w:hint="default"/>
      </w:rPr>
    </w:lvl>
    <w:lvl w:ilvl="5">
      <w:start w:val="1"/>
      <w:numFmt w:val="decimal"/>
      <w:lvlText w:val="%1.%2.%3.%4.%5.%6"/>
      <w:lvlJc w:val="left"/>
      <w:pPr>
        <w:ind w:left="5940" w:hanging="1080"/>
      </w:pPr>
      <w:rPr>
        <w:rFonts w:hint="default"/>
      </w:rPr>
    </w:lvl>
    <w:lvl w:ilvl="6">
      <w:start w:val="1"/>
      <w:numFmt w:val="decimal"/>
      <w:lvlText w:val="%1.%2.%3.%4.%5.%6.%7"/>
      <w:lvlJc w:val="left"/>
      <w:pPr>
        <w:ind w:left="7272" w:hanging="1440"/>
      </w:pPr>
      <w:rPr>
        <w:rFonts w:hint="default"/>
      </w:rPr>
    </w:lvl>
    <w:lvl w:ilvl="7">
      <w:start w:val="1"/>
      <w:numFmt w:val="decimal"/>
      <w:lvlText w:val="%1.%2.%3.%4.%5.%6.%7.%8"/>
      <w:lvlJc w:val="left"/>
      <w:pPr>
        <w:ind w:left="8244" w:hanging="1440"/>
      </w:pPr>
      <w:rPr>
        <w:rFonts w:hint="default"/>
      </w:rPr>
    </w:lvl>
    <w:lvl w:ilvl="8">
      <w:start w:val="1"/>
      <w:numFmt w:val="decimal"/>
      <w:lvlText w:val="%1.%2.%3.%4.%5.%6.%7.%8.%9"/>
      <w:lvlJc w:val="left"/>
      <w:pPr>
        <w:ind w:left="9576" w:hanging="1800"/>
      </w:pPr>
      <w:rPr>
        <w:rFonts w:hint="default"/>
      </w:rPr>
    </w:lvl>
  </w:abstractNum>
  <w:abstractNum w:abstractNumId="2" w15:restartNumberingAfterBreak="0">
    <w:nsid w:val="11B15FA9"/>
    <w:multiLevelType w:val="hybridMultilevel"/>
    <w:tmpl w:val="2D3A9122"/>
    <w:lvl w:ilvl="0" w:tplc="041F0001">
      <w:start w:val="1"/>
      <w:numFmt w:val="bullet"/>
      <w:lvlText w:val=""/>
      <w:lvlJc w:val="left"/>
      <w:pPr>
        <w:ind w:left="1400" w:hanging="360"/>
      </w:pPr>
      <w:rPr>
        <w:rFonts w:ascii="Symbol" w:hAnsi="Symbol" w:hint="default"/>
      </w:rPr>
    </w:lvl>
    <w:lvl w:ilvl="1" w:tplc="041F0003" w:tentative="1">
      <w:start w:val="1"/>
      <w:numFmt w:val="bullet"/>
      <w:lvlText w:val="o"/>
      <w:lvlJc w:val="left"/>
      <w:pPr>
        <w:ind w:left="2120" w:hanging="360"/>
      </w:pPr>
      <w:rPr>
        <w:rFonts w:ascii="Courier New" w:hAnsi="Courier New" w:cs="Courier New" w:hint="default"/>
      </w:rPr>
    </w:lvl>
    <w:lvl w:ilvl="2" w:tplc="041F0005" w:tentative="1">
      <w:start w:val="1"/>
      <w:numFmt w:val="bullet"/>
      <w:lvlText w:val=""/>
      <w:lvlJc w:val="left"/>
      <w:pPr>
        <w:ind w:left="2840" w:hanging="360"/>
      </w:pPr>
      <w:rPr>
        <w:rFonts w:ascii="Wingdings" w:hAnsi="Wingdings" w:hint="default"/>
      </w:rPr>
    </w:lvl>
    <w:lvl w:ilvl="3" w:tplc="041F0001" w:tentative="1">
      <w:start w:val="1"/>
      <w:numFmt w:val="bullet"/>
      <w:lvlText w:val=""/>
      <w:lvlJc w:val="left"/>
      <w:pPr>
        <w:ind w:left="3560" w:hanging="360"/>
      </w:pPr>
      <w:rPr>
        <w:rFonts w:ascii="Symbol" w:hAnsi="Symbol" w:hint="default"/>
      </w:rPr>
    </w:lvl>
    <w:lvl w:ilvl="4" w:tplc="041F0003" w:tentative="1">
      <w:start w:val="1"/>
      <w:numFmt w:val="bullet"/>
      <w:lvlText w:val="o"/>
      <w:lvlJc w:val="left"/>
      <w:pPr>
        <w:ind w:left="4280" w:hanging="360"/>
      </w:pPr>
      <w:rPr>
        <w:rFonts w:ascii="Courier New" w:hAnsi="Courier New" w:cs="Courier New" w:hint="default"/>
      </w:rPr>
    </w:lvl>
    <w:lvl w:ilvl="5" w:tplc="041F0005" w:tentative="1">
      <w:start w:val="1"/>
      <w:numFmt w:val="bullet"/>
      <w:lvlText w:val=""/>
      <w:lvlJc w:val="left"/>
      <w:pPr>
        <w:ind w:left="5000" w:hanging="360"/>
      </w:pPr>
      <w:rPr>
        <w:rFonts w:ascii="Wingdings" w:hAnsi="Wingdings" w:hint="default"/>
      </w:rPr>
    </w:lvl>
    <w:lvl w:ilvl="6" w:tplc="041F0001" w:tentative="1">
      <w:start w:val="1"/>
      <w:numFmt w:val="bullet"/>
      <w:lvlText w:val=""/>
      <w:lvlJc w:val="left"/>
      <w:pPr>
        <w:ind w:left="5720" w:hanging="360"/>
      </w:pPr>
      <w:rPr>
        <w:rFonts w:ascii="Symbol" w:hAnsi="Symbol" w:hint="default"/>
      </w:rPr>
    </w:lvl>
    <w:lvl w:ilvl="7" w:tplc="041F0003" w:tentative="1">
      <w:start w:val="1"/>
      <w:numFmt w:val="bullet"/>
      <w:lvlText w:val="o"/>
      <w:lvlJc w:val="left"/>
      <w:pPr>
        <w:ind w:left="6440" w:hanging="360"/>
      </w:pPr>
      <w:rPr>
        <w:rFonts w:ascii="Courier New" w:hAnsi="Courier New" w:cs="Courier New" w:hint="default"/>
      </w:rPr>
    </w:lvl>
    <w:lvl w:ilvl="8" w:tplc="041F0005" w:tentative="1">
      <w:start w:val="1"/>
      <w:numFmt w:val="bullet"/>
      <w:lvlText w:val=""/>
      <w:lvlJc w:val="left"/>
      <w:pPr>
        <w:ind w:left="7160" w:hanging="360"/>
      </w:pPr>
      <w:rPr>
        <w:rFonts w:ascii="Wingdings" w:hAnsi="Wingdings" w:hint="default"/>
      </w:rPr>
    </w:lvl>
  </w:abstractNum>
  <w:abstractNum w:abstractNumId="3" w15:restartNumberingAfterBreak="0">
    <w:nsid w:val="16A16530"/>
    <w:multiLevelType w:val="multilevel"/>
    <w:tmpl w:val="C4D6E16E"/>
    <w:styleLink w:val="Stil1"/>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EC35A12"/>
    <w:multiLevelType w:val="hybridMultilevel"/>
    <w:tmpl w:val="7C985944"/>
    <w:lvl w:ilvl="0" w:tplc="BA34F374">
      <w:start w:val="1"/>
      <w:numFmt w:val="decimal"/>
      <w:lvlText w:val="2.%1"/>
      <w:lvlJc w:val="left"/>
      <w:pPr>
        <w:ind w:left="2080" w:hanging="360"/>
      </w:pPr>
      <w:rPr>
        <w:rFonts w:hint="default"/>
      </w:rPr>
    </w:lvl>
    <w:lvl w:ilvl="1" w:tplc="041F0019" w:tentative="1">
      <w:start w:val="1"/>
      <w:numFmt w:val="lowerLetter"/>
      <w:lvlText w:val="%2."/>
      <w:lvlJc w:val="left"/>
      <w:pPr>
        <w:ind w:left="2800" w:hanging="360"/>
      </w:pPr>
    </w:lvl>
    <w:lvl w:ilvl="2" w:tplc="041F001B" w:tentative="1">
      <w:start w:val="1"/>
      <w:numFmt w:val="lowerRoman"/>
      <w:lvlText w:val="%3."/>
      <w:lvlJc w:val="right"/>
      <w:pPr>
        <w:ind w:left="3520" w:hanging="180"/>
      </w:pPr>
    </w:lvl>
    <w:lvl w:ilvl="3" w:tplc="041F000F" w:tentative="1">
      <w:start w:val="1"/>
      <w:numFmt w:val="decimal"/>
      <w:lvlText w:val="%4."/>
      <w:lvlJc w:val="left"/>
      <w:pPr>
        <w:ind w:left="4240" w:hanging="360"/>
      </w:pPr>
    </w:lvl>
    <w:lvl w:ilvl="4" w:tplc="041F0019" w:tentative="1">
      <w:start w:val="1"/>
      <w:numFmt w:val="lowerLetter"/>
      <w:lvlText w:val="%5."/>
      <w:lvlJc w:val="left"/>
      <w:pPr>
        <w:ind w:left="4960" w:hanging="360"/>
      </w:pPr>
    </w:lvl>
    <w:lvl w:ilvl="5" w:tplc="041F001B" w:tentative="1">
      <w:start w:val="1"/>
      <w:numFmt w:val="lowerRoman"/>
      <w:lvlText w:val="%6."/>
      <w:lvlJc w:val="right"/>
      <w:pPr>
        <w:ind w:left="5680" w:hanging="180"/>
      </w:pPr>
    </w:lvl>
    <w:lvl w:ilvl="6" w:tplc="041F000F" w:tentative="1">
      <w:start w:val="1"/>
      <w:numFmt w:val="decimal"/>
      <w:lvlText w:val="%7."/>
      <w:lvlJc w:val="left"/>
      <w:pPr>
        <w:ind w:left="6400" w:hanging="360"/>
      </w:pPr>
    </w:lvl>
    <w:lvl w:ilvl="7" w:tplc="041F0019" w:tentative="1">
      <w:start w:val="1"/>
      <w:numFmt w:val="lowerLetter"/>
      <w:lvlText w:val="%8."/>
      <w:lvlJc w:val="left"/>
      <w:pPr>
        <w:ind w:left="7120" w:hanging="360"/>
      </w:pPr>
    </w:lvl>
    <w:lvl w:ilvl="8" w:tplc="041F001B" w:tentative="1">
      <w:start w:val="1"/>
      <w:numFmt w:val="lowerRoman"/>
      <w:lvlText w:val="%9."/>
      <w:lvlJc w:val="right"/>
      <w:pPr>
        <w:ind w:left="7840" w:hanging="180"/>
      </w:pPr>
    </w:lvl>
  </w:abstractNum>
  <w:abstractNum w:abstractNumId="5" w15:restartNumberingAfterBreak="0">
    <w:nsid w:val="2023147A"/>
    <w:multiLevelType w:val="multilevel"/>
    <w:tmpl w:val="F342E872"/>
    <w:styleLink w:val="Stil2"/>
    <w:lvl w:ilvl="0">
      <w:start w:val="2"/>
      <w:numFmt w:val="decimal"/>
      <w:lvlText w:val="%1)"/>
      <w:lvlJc w:val="left"/>
      <w:pPr>
        <w:ind w:left="1080" w:hanging="360"/>
      </w:pPr>
      <w:rPr>
        <w:rFonts w:hint="default"/>
      </w:rPr>
    </w:lvl>
    <w:lvl w:ilvl="1">
      <w:start w:val="1"/>
      <w:numFmt w:val="none"/>
      <w:lvlText w:val="4."/>
      <w:lvlJc w:val="left"/>
      <w:pPr>
        <w:ind w:left="1440" w:hanging="360"/>
      </w:pPr>
      <w:rPr>
        <w:rFonts w:hint="default"/>
      </w:rPr>
    </w:lvl>
    <w:lvl w:ilvl="2">
      <w:start w:val="1"/>
      <w:numFmt w:val="none"/>
      <w:lvlText w:val="1."/>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21B669C7"/>
    <w:multiLevelType w:val="hybridMultilevel"/>
    <w:tmpl w:val="C5805F40"/>
    <w:lvl w:ilvl="0" w:tplc="041F000F">
      <w:start w:val="1"/>
      <w:numFmt w:val="decimal"/>
      <w:lvlText w:val="%1."/>
      <w:lvlJc w:val="left"/>
      <w:pPr>
        <w:ind w:left="3912" w:hanging="360"/>
      </w:pPr>
    </w:lvl>
    <w:lvl w:ilvl="1" w:tplc="041F0019" w:tentative="1">
      <w:start w:val="1"/>
      <w:numFmt w:val="lowerLetter"/>
      <w:lvlText w:val="%2."/>
      <w:lvlJc w:val="left"/>
      <w:pPr>
        <w:ind w:left="4632" w:hanging="360"/>
      </w:pPr>
    </w:lvl>
    <w:lvl w:ilvl="2" w:tplc="041F001B" w:tentative="1">
      <w:start w:val="1"/>
      <w:numFmt w:val="lowerRoman"/>
      <w:lvlText w:val="%3."/>
      <w:lvlJc w:val="right"/>
      <w:pPr>
        <w:ind w:left="5352" w:hanging="180"/>
      </w:pPr>
    </w:lvl>
    <w:lvl w:ilvl="3" w:tplc="041F000F" w:tentative="1">
      <w:start w:val="1"/>
      <w:numFmt w:val="decimal"/>
      <w:lvlText w:val="%4."/>
      <w:lvlJc w:val="left"/>
      <w:pPr>
        <w:ind w:left="6072" w:hanging="360"/>
      </w:pPr>
    </w:lvl>
    <w:lvl w:ilvl="4" w:tplc="041F0019" w:tentative="1">
      <w:start w:val="1"/>
      <w:numFmt w:val="lowerLetter"/>
      <w:lvlText w:val="%5."/>
      <w:lvlJc w:val="left"/>
      <w:pPr>
        <w:ind w:left="6792" w:hanging="360"/>
      </w:pPr>
    </w:lvl>
    <w:lvl w:ilvl="5" w:tplc="041F001B" w:tentative="1">
      <w:start w:val="1"/>
      <w:numFmt w:val="lowerRoman"/>
      <w:lvlText w:val="%6."/>
      <w:lvlJc w:val="right"/>
      <w:pPr>
        <w:ind w:left="7512" w:hanging="180"/>
      </w:pPr>
    </w:lvl>
    <w:lvl w:ilvl="6" w:tplc="041F000F" w:tentative="1">
      <w:start w:val="1"/>
      <w:numFmt w:val="decimal"/>
      <w:lvlText w:val="%7."/>
      <w:lvlJc w:val="left"/>
      <w:pPr>
        <w:ind w:left="8232" w:hanging="360"/>
      </w:pPr>
    </w:lvl>
    <w:lvl w:ilvl="7" w:tplc="041F0019" w:tentative="1">
      <w:start w:val="1"/>
      <w:numFmt w:val="lowerLetter"/>
      <w:lvlText w:val="%8."/>
      <w:lvlJc w:val="left"/>
      <w:pPr>
        <w:ind w:left="8952" w:hanging="360"/>
      </w:pPr>
    </w:lvl>
    <w:lvl w:ilvl="8" w:tplc="041F001B" w:tentative="1">
      <w:start w:val="1"/>
      <w:numFmt w:val="lowerRoman"/>
      <w:lvlText w:val="%9."/>
      <w:lvlJc w:val="right"/>
      <w:pPr>
        <w:ind w:left="9672" w:hanging="180"/>
      </w:pPr>
    </w:lvl>
  </w:abstractNum>
  <w:abstractNum w:abstractNumId="7" w15:restartNumberingAfterBreak="0">
    <w:nsid w:val="26D91904"/>
    <w:multiLevelType w:val="hybridMultilevel"/>
    <w:tmpl w:val="7F80DFC2"/>
    <w:lvl w:ilvl="0" w:tplc="BA34F374">
      <w:start w:val="1"/>
      <w:numFmt w:val="decimal"/>
      <w:lvlText w:val="2.%1"/>
      <w:lvlJc w:val="left"/>
      <w:pPr>
        <w:ind w:left="2080" w:hanging="360"/>
      </w:pPr>
      <w:rPr>
        <w:rFonts w:hint="default"/>
      </w:rPr>
    </w:lvl>
    <w:lvl w:ilvl="1" w:tplc="041F0019" w:tentative="1">
      <w:start w:val="1"/>
      <w:numFmt w:val="lowerLetter"/>
      <w:lvlText w:val="%2."/>
      <w:lvlJc w:val="left"/>
      <w:pPr>
        <w:ind w:left="2800" w:hanging="360"/>
      </w:pPr>
    </w:lvl>
    <w:lvl w:ilvl="2" w:tplc="041F001B" w:tentative="1">
      <w:start w:val="1"/>
      <w:numFmt w:val="lowerRoman"/>
      <w:lvlText w:val="%3."/>
      <w:lvlJc w:val="right"/>
      <w:pPr>
        <w:ind w:left="3520" w:hanging="180"/>
      </w:pPr>
    </w:lvl>
    <w:lvl w:ilvl="3" w:tplc="041F000F" w:tentative="1">
      <w:start w:val="1"/>
      <w:numFmt w:val="decimal"/>
      <w:lvlText w:val="%4."/>
      <w:lvlJc w:val="left"/>
      <w:pPr>
        <w:ind w:left="4240" w:hanging="360"/>
      </w:pPr>
    </w:lvl>
    <w:lvl w:ilvl="4" w:tplc="041F0019" w:tentative="1">
      <w:start w:val="1"/>
      <w:numFmt w:val="lowerLetter"/>
      <w:lvlText w:val="%5."/>
      <w:lvlJc w:val="left"/>
      <w:pPr>
        <w:ind w:left="4960" w:hanging="360"/>
      </w:pPr>
    </w:lvl>
    <w:lvl w:ilvl="5" w:tplc="041F001B" w:tentative="1">
      <w:start w:val="1"/>
      <w:numFmt w:val="lowerRoman"/>
      <w:lvlText w:val="%6."/>
      <w:lvlJc w:val="right"/>
      <w:pPr>
        <w:ind w:left="5680" w:hanging="180"/>
      </w:pPr>
    </w:lvl>
    <w:lvl w:ilvl="6" w:tplc="041F000F" w:tentative="1">
      <w:start w:val="1"/>
      <w:numFmt w:val="decimal"/>
      <w:lvlText w:val="%7."/>
      <w:lvlJc w:val="left"/>
      <w:pPr>
        <w:ind w:left="6400" w:hanging="360"/>
      </w:pPr>
    </w:lvl>
    <w:lvl w:ilvl="7" w:tplc="041F0019" w:tentative="1">
      <w:start w:val="1"/>
      <w:numFmt w:val="lowerLetter"/>
      <w:lvlText w:val="%8."/>
      <w:lvlJc w:val="left"/>
      <w:pPr>
        <w:ind w:left="7120" w:hanging="360"/>
      </w:pPr>
    </w:lvl>
    <w:lvl w:ilvl="8" w:tplc="041F001B" w:tentative="1">
      <w:start w:val="1"/>
      <w:numFmt w:val="lowerRoman"/>
      <w:lvlText w:val="%9."/>
      <w:lvlJc w:val="right"/>
      <w:pPr>
        <w:ind w:left="7840" w:hanging="180"/>
      </w:pPr>
    </w:lvl>
  </w:abstractNum>
  <w:abstractNum w:abstractNumId="8" w15:restartNumberingAfterBreak="0">
    <w:nsid w:val="32297ACC"/>
    <w:multiLevelType w:val="hybridMultilevel"/>
    <w:tmpl w:val="682CC8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323B365E"/>
    <w:multiLevelType w:val="hybridMultilevel"/>
    <w:tmpl w:val="DBE8ED02"/>
    <w:lvl w:ilvl="0" w:tplc="855A33D4">
      <w:start w:val="1"/>
      <w:numFmt w:val="decimal"/>
      <w:lvlText w:val="3.1.%1"/>
      <w:lvlJc w:val="left"/>
      <w:pPr>
        <w:ind w:left="2109" w:hanging="360"/>
      </w:pPr>
      <w:rPr>
        <w:rFonts w:hint="default"/>
      </w:rPr>
    </w:lvl>
    <w:lvl w:ilvl="1" w:tplc="041F0019" w:tentative="1">
      <w:start w:val="1"/>
      <w:numFmt w:val="lowerLetter"/>
      <w:lvlText w:val="%2."/>
      <w:lvlJc w:val="left"/>
      <w:pPr>
        <w:ind w:left="2829" w:hanging="360"/>
      </w:pPr>
    </w:lvl>
    <w:lvl w:ilvl="2" w:tplc="041F001B" w:tentative="1">
      <w:start w:val="1"/>
      <w:numFmt w:val="lowerRoman"/>
      <w:lvlText w:val="%3."/>
      <w:lvlJc w:val="right"/>
      <w:pPr>
        <w:ind w:left="3549" w:hanging="180"/>
      </w:pPr>
    </w:lvl>
    <w:lvl w:ilvl="3" w:tplc="041F000F" w:tentative="1">
      <w:start w:val="1"/>
      <w:numFmt w:val="decimal"/>
      <w:lvlText w:val="%4."/>
      <w:lvlJc w:val="left"/>
      <w:pPr>
        <w:ind w:left="4269" w:hanging="360"/>
      </w:pPr>
    </w:lvl>
    <w:lvl w:ilvl="4" w:tplc="041F0019" w:tentative="1">
      <w:start w:val="1"/>
      <w:numFmt w:val="lowerLetter"/>
      <w:lvlText w:val="%5."/>
      <w:lvlJc w:val="left"/>
      <w:pPr>
        <w:ind w:left="4989" w:hanging="360"/>
      </w:pPr>
    </w:lvl>
    <w:lvl w:ilvl="5" w:tplc="041F001B" w:tentative="1">
      <w:start w:val="1"/>
      <w:numFmt w:val="lowerRoman"/>
      <w:lvlText w:val="%6."/>
      <w:lvlJc w:val="right"/>
      <w:pPr>
        <w:ind w:left="5709" w:hanging="180"/>
      </w:pPr>
    </w:lvl>
    <w:lvl w:ilvl="6" w:tplc="041F000F" w:tentative="1">
      <w:start w:val="1"/>
      <w:numFmt w:val="decimal"/>
      <w:lvlText w:val="%7."/>
      <w:lvlJc w:val="left"/>
      <w:pPr>
        <w:ind w:left="6429" w:hanging="360"/>
      </w:pPr>
    </w:lvl>
    <w:lvl w:ilvl="7" w:tplc="041F0019" w:tentative="1">
      <w:start w:val="1"/>
      <w:numFmt w:val="lowerLetter"/>
      <w:lvlText w:val="%8."/>
      <w:lvlJc w:val="left"/>
      <w:pPr>
        <w:ind w:left="7149" w:hanging="360"/>
      </w:pPr>
    </w:lvl>
    <w:lvl w:ilvl="8" w:tplc="041F001B" w:tentative="1">
      <w:start w:val="1"/>
      <w:numFmt w:val="lowerRoman"/>
      <w:lvlText w:val="%9."/>
      <w:lvlJc w:val="right"/>
      <w:pPr>
        <w:ind w:left="7869" w:hanging="180"/>
      </w:pPr>
    </w:lvl>
  </w:abstractNum>
  <w:abstractNum w:abstractNumId="10" w15:restartNumberingAfterBreak="0">
    <w:nsid w:val="388D4700"/>
    <w:multiLevelType w:val="hybridMultilevel"/>
    <w:tmpl w:val="2A9CFC2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3D883902"/>
    <w:multiLevelType w:val="hybridMultilevel"/>
    <w:tmpl w:val="BB08927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3BA6ED3"/>
    <w:multiLevelType w:val="hybridMultilevel"/>
    <w:tmpl w:val="3A902E8C"/>
    <w:lvl w:ilvl="0" w:tplc="2FCE4580">
      <w:start w:val="1"/>
      <w:numFmt w:val="decimal"/>
      <w:lvlText w:val="%1-"/>
      <w:lvlJc w:val="left"/>
      <w:pPr>
        <w:ind w:left="1040" w:hanging="360"/>
      </w:pPr>
      <w:rPr>
        <w:rFonts w:hint="default"/>
        <w:b w:val="0"/>
        <w:sz w:val="24"/>
      </w:rPr>
    </w:lvl>
    <w:lvl w:ilvl="1" w:tplc="041F0019" w:tentative="1">
      <w:start w:val="1"/>
      <w:numFmt w:val="lowerLetter"/>
      <w:lvlText w:val="%2."/>
      <w:lvlJc w:val="left"/>
      <w:pPr>
        <w:ind w:left="1760" w:hanging="360"/>
      </w:pPr>
    </w:lvl>
    <w:lvl w:ilvl="2" w:tplc="041F001B" w:tentative="1">
      <w:start w:val="1"/>
      <w:numFmt w:val="lowerRoman"/>
      <w:lvlText w:val="%3."/>
      <w:lvlJc w:val="right"/>
      <w:pPr>
        <w:ind w:left="2480" w:hanging="180"/>
      </w:pPr>
    </w:lvl>
    <w:lvl w:ilvl="3" w:tplc="041F000F" w:tentative="1">
      <w:start w:val="1"/>
      <w:numFmt w:val="decimal"/>
      <w:lvlText w:val="%4."/>
      <w:lvlJc w:val="left"/>
      <w:pPr>
        <w:ind w:left="3200" w:hanging="360"/>
      </w:pPr>
    </w:lvl>
    <w:lvl w:ilvl="4" w:tplc="041F0019" w:tentative="1">
      <w:start w:val="1"/>
      <w:numFmt w:val="lowerLetter"/>
      <w:lvlText w:val="%5."/>
      <w:lvlJc w:val="left"/>
      <w:pPr>
        <w:ind w:left="3920" w:hanging="360"/>
      </w:pPr>
    </w:lvl>
    <w:lvl w:ilvl="5" w:tplc="041F001B" w:tentative="1">
      <w:start w:val="1"/>
      <w:numFmt w:val="lowerRoman"/>
      <w:lvlText w:val="%6."/>
      <w:lvlJc w:val="right"/>
      <w:pPr>
        <w:ind w:left="4640" w:hanging="180"/>
      </w:pPr>
    </w:lvl>
    <w:lvl w:ilvl="6" w:tplc="041F000F" w:tentative="1">
      <w:start w:val="1"/>
      <w:numFmt w:val="decimal"/>
      <w:lvlText w:val="%7."/>
      <w:lvlJc w:val="left"/>
      <w:pPr>
        <w:ind w:left="5360" w:hanging="360"/>
      </w:pPr>
    </w:lvl>
    <w:lvl w:ilvl="7" w:tplc="041F0019" w:tentative="1">
      <w:start w:val="1"/>
      <w:numFmt w:val="lowerLetter"/>
      <w:lvlText w:val="%8."/>
      <w:lvlJc w:val="left"/>
      <w:pPr>
        <w:ind w:left="6080" w:hanging="360"/>
      </w:pPr>
    </w:lvl>
    <w:lvl w:ilvl="8" w:tplc="041F001B" w:tentative="1">
      <w:start w:val="1"/>
      <w:numFmt w:val="lowerRoman"/>
      <w:lvlText w:val="%9."/>
      <w:lvlJc w:val="right"/>
      <w:pPr>
        <w:ind w:left="6800" w:hanging="180"/>
      </w:pPr>
    </w:lvl>
  </w:abstractNum>
  <w:abstractNum w:abstractNumId="13" w15:restartNumberingAfterBreak="0">
    <w:nsid w:val="44814D3B"/>
    <w:multiLevelType w:val="multilevel"/>
    <w:tmpl w:val="3B5EC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D17438C"/>
    <w:multiLevelType w:val="hybridMultilevel"/>
    <w:tmpl w:val="1D22FCBE"/>
    <w:lvl w:ilvl="0" w:tplc="8E783734">
      <w:start w:val="1"/>
      <w:numFmt w:val="decimal"/>
      <w:lvlText w:val="3.%1"/>
      <w:lvlJc w:val="left"/>
      <w:pPr>
        <w:ind w:left="2080" w:hanging="360"/>
      </w:pPr>
      <w:rPr>
        <w:rFonts w:hint="default"/>
      </w:rPr>
    </w:lvl>
    <w:lvl w:ilvl="1" w:tplc="041F0019" w:tentative="1">
      <w:start w:val="1"/>
      <w:numFmt w:val="lowerLetter"/>
      <w:lvlText w:val="%2."/>
      <w:lvlJc w:val="left"/>
      <w:pPr>
        <w:ind w:left="2800" w:hanging="360"/>
      </w:pPr>
    </w:lvl>
    <w:lvl w:ilvl="2" w:tplc="041F001B" w:tentative="1">
      <w:start w:val="1"/>
      <w:numFmt w:val="lowerRoman"/>
      <w:lvlText w:val="%3."/>
      <w:lvlJc w:val="right"/>
      <w:pPr>
        <w:ind w:left="3520" w:hanging="180"/>
      </w:pPr>
    </w:lvl>
    <w:lvl w:ilvl="3" w:tplc="041F000F" w:tentative="1">
      <w:start w:val="1"/>
      <w:numFmt w:val="decimal"/>
      <w:lvlText w:val="%4."/>
      <w:lvlJc w:val="left"/>
      <w:pPr>
        <w:ind w:left="4240" w:hanging="360"/>
      </w:pPr>
    </w:lvl>
    <w:lvl w:ilvl="4" w:tplc="041F0019" w:tentative="1">
      <w:start w:val="1"/>
      <w:numFmt w:val="lowerLetter"/>
      <w:lvlText w:val="%5."/>
      <w:lvlJc w:val="left"/>
      <w:pPr>
        <w:ind w:left="4960" w:hanging="360"/>
      </w:pPr>
    </w:lvl>
    <w:lvl w:ilvl="5" w:tplc="041F001B" w:tentative="1">
      <w:start w:val="1"/>
      <w:numFmt w:val="lowerRoman"/>
      <w:lvlText w:val="%6."/>
      <w:lvlJc w:val="right"/>
      <w:pPr>
        <w:ind w:left="5680" w:hanging="180"/>
      </w:pPr>
    </w:lvl>
    <w:lvl w:ilvl="6" w:tplc="041F000F" w:tentative="1">
      <w:start w:val="1"/>
      <w:numFmt w:val="decimal"/>
      <w:lvlText w:val="%7."/>
      <w:lvlJc w:val="left"/>
      <w:pPr>
        <w:ind w:left="6400" w:hanging="360"/>
      </w:pPr>
    </w:lvl>
    <w:lvl w:ilvl="7" w:tplc="041F0019" w:tentative="1">
      <w:start w:val="1"/>
      <w:numFmt w:val="lowerLetter"/>
      <w:lvlText w:val="%8."/>
      <w:lvlJc w:val="left"/>
      <w:pPr>
        <w:ind w:left="7120" w:hanging="360"/>
      </w:pPr>
    </w:lvl>
    <w:lvl w:ilvl="8" w:tplc="041F001B" w:tentative="1">
      <w:start w:val="1"/>
      <w:numFmt w:val="lowerRoman"/>
      <w:lvlText w:val="%9."/>
      <w:lvlJc w:val="right"/>
      <w:pPr>
        <w:ind w:left="7840" w:hanging="180"/>
      </w:pPr>
    </w:lvl>
  </w:abstractNum>
  <w:abstractNum w:abstractNumId="15" w15:restartNumberingAfterBreak="0">
    <w:nsid w:val="50686357"/>
    <w:multiLevelType w:val="multilevel"/>
    <w:tmpl w:val="3604AD4C"/>
    <w:lvl w:ilvl="0">
      <w:start w:val="2"/>
      <w:numFmt w:val="decimal"/>
      <w:lvlText w:val="%1"/>
      <w:lvlJc w:val="left"/>
      <w:pPr>
        <w:ind w:left="480" w:hanging="480"/>
      </w:pPr>
      <w:rPr>
        <w:rFonts w:hint="default"/>
      </w:rPr>
    </w:lvl>
    <w:lvl w:ilvl="1">
      <w:start w:val="7"/>
      <w:numFmt w:val="decimal"/>
      <w:lvlText w:val="%1.%2"/>
      <w:lvlJc w:val="left"/>
      <w:pPr>
        <w:ind w:left="1452" w:hanging="480"/>
      </w:pPr>
      <w:rPr>
        <w:rFonts w:hint="default"/>
      </w:rPr>
    </w:lvl>
    <w:lvl w:ilvl="2">
      <w:start w:val="1"/>
      <w:numFmt w:val="decimal"/>
      <w:lvlText w:val="%1.%2.%3"/>
      <w:lvlJc w:val="left"/>
      <w:pPr>
        <w:ind w:left="2664" w:hanging="720"/>
      </w:pPr>
      <w:rPr>
        <w:rFonts w:hint="default"/>
      </w:rPr>
    </w:lvl>
    <w:lvl w:ilvl="3">
      <w:start w:val="1"/>
      <w:numFmt w:val="decimal"/>
      <w:lvlText w:val="%1.%2.%3.%4"/>
      <w:lvlJc w:val="left"/>
      <w:pPr>
        <w:ind w:left="3636" w:hanging="720"/>
      </w:pPr>
      <w:rPr>
        <w:rFonts w:hint="default"/>
      </w:rPr>
    </w:lvl>
    <w:lvl w:ilvl="4">
      <w:start w:val="1"/>
      <w:numFmt w:val="decimal"/>
      <w:lvlText w:val="%1.%2.%3.%4.%5"/>
      <w:lvlJc w:val="left"/>
      <w:pPr>
        <w:ind w:left="4968" w:hanging="1080"/>
      </w:pPr>
      <w:rPr>
        <w:rFonts w:hint="default"/>
      </w:rPr>
    </w:lvl>
    <w:lvl w:ilvl="5">
      <w:start w:val="1"/>
      <w:numFmt w:val="decimal"/>
      <w:lvlText w:val="%1.%2.%3.%4.%5.%6"/>
      <w:lvlJc w:val="left"/>
      <w:pPr>
        <w:ind w:left="5940" w:hanging="1080"/>
      </w:pPr>
      <w:rPr>
        <w:rFonts w:hint="default"/>
      </w:rPr>
    </w:lvl>
    <w:lvl w:ilvl="6">
      <w:start w:val="1"/>
      <w:numFmt w:val="decimal"/>
      <w:lvlText w:val="%1.%2.%3.%4.%5.%6.%7"/>
      <w:lvlJc w:val="left"/>
      <w:pPr>
        <w:ind w:left="7272" w:hanging="1440"/>
      </w:pPr>
      <w:rPr>
        <w:rFonts w:hint="default"/>
      </w:rPr>
    </w:lvl>
    <w:lvl w:ilvl="7">
      <w:start w:val="1"/>
      <w:numFmt w:val="decimal"/>
      <w:lvlText w:val="%1.%2.%3.%4.%5.%6.%7.%8"/>
      <w:lvlJc w:val="left"/>
      <w:pPr>
        <w:ind w:left="8244" w:hanging="1440"/>
      </w:pPr>
      <w:rPr>
        <w:rFonts w:hint="default"/>
      </w:rPr>
    </w:lvl>
    <w:lvl w:ilvl="8">
      <w:start w:val="1"/>
      <w:numFmt w:val="decimal"/>
      <w:lvlText w:val="%1.%2.%3.%4.%5.%6.%7.%8.%9"/>
      <w:lvlJc w:val="left"/>
      <w:pPr>
        <w:ind w:left="9576" w:hanging="1800"/>
      </w:pPr>
      <w:rPr>
        <w:rFonts w:hint="default"/>
      </w:rPr>
    </w:lvl>
  </w:abstractNum>
  <w:abstractNum w:abstractNumId="16" w15:restartNumberingAfterBreak="0">
    <w:nsid w:val="5C9C112E"/>
    <w:multiLevelType w:val="multilevel"/>
    <w:tmpl w:val="93CEC856"/>
    <w:lvl w:ilvl="0">
      <w:start w:val="1"/>
      <w:numFmt w:val="decimal"/>
      <w:lvlText w:val="%1"/>
      <w:lvlJc w:val="left"/>
      <w:pPr>
        <w:ind w:left="432" w:hanging="432"/>
      </w:pPr>
      <w:rPr>
        <w:rFonts w:hint="default"/>
      </w:rPr>
    </w:lvl>
    <w:lvl w:ilvl="1">
      <w:start w:val="1"/>
      <w:numFmt w:val="decimal"/>
      <w:pStyle w:val="Balk2"/>
      <w:lvlText w:val="%1.%2"/>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alk3"/>
      <w:lvlText w:val="2.9.%3"/>
      <w:lvlJc w:val="left"/>
      <w:pPr>
        <w:ind w:left="720" w:hanging="720"/>
      </w:pPr>
      <w:rPr>
        <w:rFonts w:hint="default"/>
      </w:rPr>
    </w:lvl>
    <w:lvl w:ilvl="3">
      <w:start w:val="1"/>
      <w:numFmt w:val="decimal"/>
      <w:pStyle w:val="Balk4"/>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17" w15:restartNumberingAfterBreak="0">
    <w:nsid w:val="73AF5A96"/>
    <w:multiLevelType w:val="hybridMultilevel"/>
    <w:tmpl w:val="7AE8AACA"/>
    <w:lvl w:ilvl="0" w:tplc="041F0001">
      <w:start w:val="8"/>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76573200"/>
    <w:multiLevelType w:val="multilevel"/>
    <w:tmpl w:val="79A41D32"/>
    <w:lvl w:ilvl="0">
      <w:start w:val="1"/>
      <w:numFmt w:val="decimal"/>
      <w:lvlText w:val="2.3.%1"/>
      <w:lvlJc w:val="left"/>
      <w:pPr>
        <w:ind w:left="1429" w:hanging="360"/>
      </w:pPr>
      <w:rPr>
        <w:rFonts w:hint="default"/>
      </w:rPr>
    </w:lvl>
    <w:lvl w:ilvl="1">
      <w:start w:val="1"/>
      <w:numFmt w:val="lowerLetter"/>
      <w:lvlText w:val="%2."/>
      <w:lvlJc w:val="left"/>
      <w:pPr>
        <w:ind w:left="2149" w:hanging="360"/>
      </w:pPr>
      <w:rPr>
        <w:rFonts w:hint="default"/>
      </w:rPr>
    </w:lvl>
    <w:lvl w:ilvl="2">
      <w:start w:val="1"/>
      <w:numFmt w:val="lowerRoman"/>
      <w:lvlText w:val="%3."/>
      <w:lvlJc w:val="right"/>
      <w:pPr>
        <w:ind w:left="2869" w:hanging="180"/>
      </w:pPr>
      <w:rPr>
        <w:rFonts w:hint="default"/>
      </w:rPr>
    </w:lvl>
    <w:lvl w:ilvl="3">
      <w:start w:val="1"/>
      <w:numFmt w:val="decimal"/>
      <w:lvlText w:val="%4."/>
      <w:lvlJc w:val="left"/>
      <w:pPr>
        <w:ind w:left="3589" w:hanging="360"/>
      </w:pPr>
      <w:rPr>
        <w:rFonts w:hint="default"/>
      </w:rPr>
    </w:lvl>
    <w:lvl w:ilvl="4">
      <w:start w:val="1"/>
      <w:numFmt w:val="lowerLetter"/>
      <w:lvlText w:val="%5."/>
      <w:lvlJc w:val="left"/>
      <w:pPr>
        <w:ind w:left="4309" w:hanging="360"/>
      </w:pPr>
      <w:rPr>
        <w:rFonts w:hint="default"/>
      </w:rPr>
    </w:lvl>
    <w:lvl w:ilvl="5">
      <w:start w:val="1"/>
      <w:numFmt w:val="lowerRoman"/>
      <w:lvlText w:val="%6."/>
      <w:lvlJc w:val="right"/>
      <w:pPr>
        <w:ind w:left="5029" w:hanging="180"/>
      </w:pPr>
      <w:rPr>
        <w:rFonts w:hint="default"/>
      </w:rPr>
    </w:lvl>
    <w:lvl w:ilvl="6">
      <w:start w:val="1"/>
      <w:numFmt w:val="decimal"/>
      <w:lvlText w:val="%7."/>
      <w:lvlJc w:val="left"/>
      <w:pPr>
        <w:ind w:left="5749" w:hanging="360"/>
      </w:pPr>
      <w:rPr>
        <w:rFonts w:hint="default"/>
      </w:rPr>
    </w:lvl>
    <w:lvl w:ilvl="7">
      <w:start w:val="1"/>
      <w:numFmt w:val="lowerLetter"/>
      <w:lvlText w:val="%8."/>
      <w:lvlJc w:val="left"/>
      <w:pPr>
        <w:ind w:left="6469" w:hanging="360"/>
      </w:pPr>
      <w:rPr>
        <w:rFonts w:hint="default"/>
      </w:rPr>
    </w:lvl>
    <w:lvl w:ilvl="8">
      <w:start w:val="1"/>
      <w:numFmt w:val="lowerRoman"/>
      <w:lvlText w:val="%9."/>
      <w:lvlJc w:val="right"/>
      <w:pPr>
        <w:ind w:left="7189" w:hanging="180"/>
      </w:pPr>
      <w:rPr>
        <w:rFonts w:hint="default"/>
      </w:rPr>
    </w:lvl>
  </w:abstractNum>
  <w:abstractNum w:abstractNumId="19" w15:restartNumberingAfterBreak="0">
    <w:nsid w:val="7C3F5B55"/>
    <w:multiLevelType w:val="hybridMultilevel"/>
    <w:tmpl w:val="ABC898C2"/>
    <w:lvl w:ilvl="0" w:tplc="2FCE4580">
      <w:start w:val="1"/>
      <w:numFmt w:val="decimal"/>
      <w:lvlText w:val="%1-"/>
      <w:lvlJc w:val="left"/>
      <w:pPr>
        <w:ind w:left="1040" w:hanging="360"/>
      </w:pPr>
      <w:rPr>
        <w:rFonts w:hint="default"/>
        <w:b w:val="0"/>
        <w:sz w:val="24"/>
      </w:rPr>
    </w:lvl>
    <w:lvl w:ilvl="1" w:tplc="041F0019" w:tentative="1">
      <w:start w:val="1"/>
      <w:numFmt w:val="lowerLetter"/>
      <w:lvlText w:val="%2."/>
      <w:lvlJc w:val="left"/>
      <w:pPr>
        <w:ind w:left="1760" w:hanging="360"/>
      </w:pPr>
    </w:lvl>
    <w:lvl w:ilvl="2" w:tplc="041F001B" w:tentative="1">
      <w:start w:val="1"/>
      <w:numFmt w:val="lowerRoman"/>
      <w:lvlText w:val="%3."/>
      <w:lvlJc w:val="right"/>
      <w:pPr>
        <w:ind w:left="2480" w:hanging="180"/>
      </w:pPr>
    </w:lvl>
    <w:lvl w:ilvl="3" w:tplc="041F000F" w:tentative="1">
      <w:start w:val="1"/>
      <w:numFmt w:val="decimal"/>
      <w:lvlText w:val="%4."/>
      <w:lvlJc w:val="left"/>
      <w:pPr>
        <w:ind w:left="3200" w:hanging="360"/>
      </w:pPr>
    </w:lvl>
    <w:lvl w:ilvl="4" w:tplc="041F0019" w:tentative="1">
      <w:start w:val="1"/>
      <w:numFmt w:val="lowerLetter"/>
      <w:lvlText w:val="%5."/>
      <w:lvlJc w:val="left"/>
      <w:pPr>
        <w:ind w:left="3920" w:hanging="360"/>
      </w:pPr>
    </w:lvl>
    <w:lvl w:ilvl="5" w:tplc="041F001B" w:tentative="1">
      <w:start w:val="1"/>
      <w:numFmt w:val="lowerRoman"/>
      <w:lvlText w:val="%6."/>
      <w:lvlJc w:val="right"/>
      <w:pPr>
        <w:ind w:left="4640" w:hanging="180"/>
      </w:pPr>
    </w:lvl>
    <w:lvl w:ilvl="6" w:tplc="041F000F" w:tentative="1">
      <w:start w:val="1"/>
      <w:numFmt w:val="decimal"/>
      <w:lvlText w:val="%7."/>
      <w:lvlJc w:val="left"/>
      <w:pPr>
        <w:ind w:left="5360" w:hanging="360"/>
      </w:pPr>
    </w:lvl>
    <w:lvl w:ilvl="7" w:tplc="041F0019" w:tentative="1">
      <w:start w:val="1"/>
      <w:numFmt w:val="lowerLetter"/>
      <w:lvlText w:val="%8."/>
      <w:lvlJc w:val="left"/>
      <w:pPr>
        <w:ind w:left="6080" w:hanging="360"/>
      </w:pPr>
    </w:lvl>
    <w:lvl w:ilvl="8" w:tplc="041F001B" w:tentative="1">
      <w:start w:val="1"/>
      <w:numFmt w:val="lowerRoman"/>
      <w:lvlText w:val="%9."/>
      <w:lvlJc w:val="right"/>
      <w:pPr>
        <w:ind w:left="6800" w:hanging="180"/>
      </w:pPr>
    </w:lvl>
  </w:abstractNum>
  <w:num w:numId="1">
    <w:abstractNumId w:val="3"/>
  </w:num>
  <w:num w:numId="2">
    <w:abstractNumId w:val="5"/>
  </w:num>
  <w:num w:numId="3">
    <w:abstractNumId w:val="15"/>
  </w:num>
  <w:num w:numId="4">
    <w:abstractNumId w:val="1"/>
  </w:num>
  <w:num w:numId="5">
    <w:abstractNumId w:val="14"/>
  </w:num>
  <w:num w:numId="6">
    <w:abstractNumId w:val="9"/>
  </w:num>
  <w:num w:numId="7">
    <w:abstractNumId w:val="11"/>
  </w:num>
  <w:num w:numId="8">
    <w:abstractNumId w:val="7"/>
  </w:num>
  <w:num w:numId="9">
    <w:abstractNumId w:val="18"/>
  </w:num>
  <w:num w:numId="10">
    <w:abstractNumId w:val="0"/>
  </w:num>
  <w:num w:numId="11">
    <w:abstractNumId w:val="16"/>
  </w:num>
  <w:num w:numId="12">
    <w:abstractNumId w:val="4"/>
  </w:num>
  <w:num w:numId="13">
    <w:abstractNumId w:val="6"/>
  </w:num>
  <w:num w:numId="14">
    <w:abstractNumId w:val="17"/>
  </w:num>
  <w:num w:numId="15">
    <w:abstractNumId w:val="10"/>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12"/>
  </w:num>
  <w:num w:numId="19">
    <w:abstractNumId w:val="19"/>
  </w:num>
  <w:num w:numId="20">
    <w:abstractNumId w:val="8"/>
  </w:num>
  <w:num w:numId="21">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30"/>
  <w:hideSpelling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0NjKxNDIzNjCwMLZQ0lEKTi0uzszPAykwMqkFACfLOJotAAAA"/>
  </w:docVars>
  <w:rsids>
    <w:rsidRoot w:val="00F2283D"/>
    <w:rsid w:val="00000517"/>
    <w:rsid w:val="00000A7B"/>
    <w:rsid w:val="0000664D"/>
    <w:rsid w:val="00013FE6"/>
    <w:rsid w:val="00014CA1"/>
    <w:rsid w:val="00015F83"/>
    <w:rsid w:val="00022A96"/>
    <w:rsid w:val="000239F5"/>
    <w:rsid w:val="0002450E"/>
    <w:rsid w:val="000315BD"/>
    <w:rsid w:val="000317D3"/>
    <w:rsid w:val="00031DBB"/>
    <w:rsid w:val="00033E69"/>
    <w:rsid w:val="0003608B"/>
    <w:rsid w:val="00037DDE"/>
    <w:rsid w:val="000400EC"/>
    <w:rsid w:val="00040275"/>
    <w:rsid w:val="00042572"/>
    <w:rsid w:val="00042CE7"/>
    <w:rsid w:val="00043D2E"/>
    <w:rsid w:val="0004421A"/>
    <w:rsid w:val="00044AE9"/>
    <w:rsid w:val="000470F2"/>
    <w:rsid w:val="00052983"/>
    <w:rsid w:val="00052B7F"/>
    <w:rsid w:val="000531B6"/>
    <w:rsid w:val="000532CD"/>
    <w:rsid w:val="000568DB"/>
    <w:rsid w:val="000573A5"/>
    <w:rsid w:val="00057D9B"/>
    <w:rsid w:val="00063441"/>
    <w:rsid w:val="00063DD6"/>
    <w:rsid w:val="00066BCF"/>
    <w:rsid w:val="0007243D"/>
    <w:rsid w:val="0007304F"/>
    <w:rsid w:val="00074217"/>
    <w:rsid w:val="00075352"/>
    <w:rsid w:val="000768FA"/>
    <w:rsid w:val="0008071C"/>
    <w:rsid w:val="00081F2A"/>
    <w:rsid w:val="00084E0A"/>
    <w:rsid w:val="00087D64"/>
    <w:rsid w:val="00092E9B"/>
    <w:rsid w:val="00094011"/>
    <w:rsid w:val="0009715E"/>
    <w:rsid w:val="000974EB"/>
    <w:rsid w:val="000A309D"/>
    <w:rsid w:val="000A36FC"/>
    <w:rsid w:val="000A58F7"/>
    <w:rsid w:val="000A7323"/>
    <w:rsid w:val="000B1B7C"/>
    <w:rsid w:val="000B1FC6"/>
    <w:rsid w:val="000B2762"/>
    <w:rsid w:val="000B4F4B"/>
    <w:rsid w:val="000C1FFF"/>
    <w:rsid w:val="000C24C7"/>
    <w:rsid w:val="000C3554"/>
    <w:rsid w:val="000C3CB6"/>
    <w:rsid w:val="000C5828"/>
    <w:rsid w:val="000C5B42"/>
    <w:rsid w:val="000C6901"/>
    <w:rsid w:val="000C6F37"/>
    <w:rsid w:val="000D12B2"/>
    <w:rsid w:val="000D6070"/>
    <w:rsid w:val="000D66DA"/>
    <w:rsid w:val="000E1337"/>
    <w:rsid w:val="000E4087"/>
    <w:rsid w:val="000F02A1"/>
    <w:rsid w:val="000F08BA"/>
    <w:rsid w:val="000F0FBE"/>
    <w:rsid w:val="000F1929"/>
    <w:rsid w:val="000F1BAC"/>
    <w:rsid w:val="000F58AC"/>
    <w:rsid w:val="00100403"/>
    <w:rsid w:val="00100BF8"/>
    <w:rsid w:val="00100E48"/>
    <w:rsid w:val="0010189A"/>
    <w:rsid w:val="00101D91"/>
    <w:rsid w:val="00103B99"/>
    <w:rsid w:val="00107C2A"/>
    <w:rsid w:val="001110C5"/>
    <w:rsid w:val="00111217"/>
    <w:rsid w:val="00113711"/>
    <w:rsid w:val="00114959"/>
    <w:rsid w:val="00117AB6"/>
    <w:rsid w:val="00117FDA"/>
    <w:rsid w:val="00122373"/>
    <w:rsid w:val="0012303F"/>
    <w:rsid w:val="00123A98"/>
    <w:rsid w:val="001266E3"/>
    <w:rsid w:val="00126FA3"/>
    <w:rsid w:val="00127581"/>
    <w:rsid w:val="00133345"/>
    <w:rsid w:val="00133F3D"/>
    <w:rsid w:val="00137014"/>
    <w:rsid w:val="001379AC"/>
    <w:rsid w:val="0014051D"/>
    <w:rsid w:val="00145664"/>
    <w:rsid w:val="00147A80"/>
    <w:rsid w:val="00150D2D"/>
    <w:rsid w:val="00152ED6"/>
    <w:rsid w:val="001602F8"/>
    <w:rsid w:val="0016151B"/>
    <w:rsid w:val="00166574"/>
    <w:rsid w:val="001665A0"/>
    <w:rsid w:val="00166D5E"/>
    <w:rsid w:val="00170FBE"/>
    <w:rsid w:val="00174927"/>
    <w:rsid w:val="001828DF"/>
    <w:rsid w:val="00186C44"/>
    <w:rsid w:val="001874C4"/>
    <w:rsid w:val="00190F9F"/>
    <w:rsid w:val="00191308"/>
    <w:rsid w:val="00191E3A"/>
    <w:rsid w:val="00193037"/>
    <w:rsid w:val="00196D2E"/>
    <w:rsid w:val="00197A04"/>
    <w:rsid w:val="001A049E"/>
    <w:rsid w:val="001A0989"/>
    <w:rsid w:val="001A0D18"/>
    <w:rsid w:val="001A31B3"/>
    <w:rsid w:val="001A3F4C"/>
    <w:rsid w:val="001A4B53"/>
    <w:rsid w:val="001A561E"/>
    <w:rsid w:val="001A723B"/>
    <w:rsid w:val="001B105D"/>
    <w:rsid w:val="001B18DB"/>
    <w:rsid w:val="001B225D"/>
    <w:rsid w:val="001B285D"/>
    <w:rsid w:val="001B3249"/>
    <w:rsid w:val="001B53F1"/>
    <w:rsid w:val="001C3DD3"/>
    <w:rsid w:val="001C4707"/>
    <w:rsid w:val="001C4787"/>
    <w:rsid w:val="001D224A"/>
    <w:rsid w:val="001D5092"/>
    <w:rsid w:val="001D6569"/>
    <w:rsid w:val="001D6DBF"/>
    <w:rsid w:val="001E0F85"/>
    <w:rsid w:val="001E2B2E"/>
    <w:rsid w:val="001E3010"/>
    <w:rsid w:val="001E3D64"/>
    <w:rsid w:val="001F018B"/>
    <w:rsid w:val="001F34EC"/>
    <w:rsid w:val="001F44E9"/>
    <w:rsid w:val="001F50A2"/>
    <w:rsid w:val="001F7D15"/>
    <w:rsid w:val="001F7F64"/>
    <w:rsid w:val="00202889"/>
    <w:rsid w:val="002060C7"/>
    <w:rsid w:val="00206A9A"/>
    <w:rsid w:val="00212ACF"/>
    <w:rsid w:val="002149CA"/>
    <w:rsid w:val="00217F4B"/>
    <w:rsid w:val="002208E5"/>
    <w:rsid w:val="0022224D"/>
    <w:rsid w:val="002226EC"/>
    <w:rsid w:val="002233C1"/>
    <w:rsid w:val="002273CF"/>
    <w:rsid w:val="0022778C"/>
    <w:rsid w:val="002351B7"/>
    <w:rsid w:val="002365E0"/>
    <w:rsid w:val="002443E6"/>
    <w:rsid w:val="00245688"/>
    <w:rsid w:val="00246373"/>
    <w:rsid w:val="00246740"/>
    <w:rsid w:val="00250B92"/>
    <w:rsid w:val="00253D17"/>
    <w:rsid w:val="00253EC0"/>
    <w:rsid w:val="00255AEF"/>
    <w:rsid w:val="002564B1"/>
    <w:rsid w:val="002568E9"/>
    <w:rsid w:val="002574CD"/>
    <w:rsid w:val="002663B6"/>
    <w:rsid w:val="002674C6"/>
    <w:rsid w:val="00267C29"/>
    <w:rsid w:val="00271271"/>
    <w:rsid w:val="00272116"/>
    <w:rsid w:val="0027253B"/>
    <w:rsid w:val="002731F7"/>
    <w:rsid w:val="002744A0"/>
    <w:rsid w:val="0027460D"/>
    <w:rsid w:val="00275A84"/>
    <w:rsid w:val="00275AF1"/>
    <w:rsid w:val="00280062"/>
    <w:rsid w:val="00280E3A"/>
    <w:rsid w:val="00282AE5"/>
    <w:rsid w:val="002840FF"/>
    <w:rsid w:val="002874B9"/>
    <w:rsid w:val="00293AAF"/>
    <w:rsid w:val="00295706"/>
    <w:rsid w:val="00297273"/>
    <w:rsid w:val="00297442"/>
    <w:rsid w:val="002A036C"/>
    <w:rsid w:val="002A1969"/>
    <w:rsid w:val="002A1ED7"/>
    <w:rsid w:val="002A2BAB"/>
    <w:rsid w:val="002A63DF"/>
    <w:rsid w:val="002B0674"/>
    <w:rsid w:val="002B09AB"/>
    <w:rsid w:val="002B155E"/>
    <w:rsid w:val="002B1BBD"/>
    <w:rsid w:val="002B1BCE"/>
    <w:rsid w:val="002B383B"/>
    <w:rsid w:val="002B4CBE"/>
    <w:rsid w:val="002C11F5"/>
    <w:rsid w:val="002C203B"/>
    <w:rsid w:val="002C2495"/>
    <w:rsid w:val="002C3D0F"/>
    <w:rsid w:val="002C5241"/>
    <w:rsid w:val="002C5287"/>
    <w:rsid w:val="002C6C28"/>
    <w:rsid w:val="002C7639"/>
    <w:rsid w:val="002C76D0"/>
    <w:rsid w:val="002D027A"/>
    <w:rsid w:val="002D31DE"/>
    <w:rsid w:val="002D45E6"/>
    <w:rsid w:val="002D4B87"/>
    <w:rsid w:val="002D5BBE"/>
    <w:rsid w:val="002E054C"/>
    <w:rsid w:val="002E1610"/>
    <w:rsid w:val="002E1DEA"/>
    <w:rsid w:val="002E303A"/>
    <w:rsid w:val="002E3AB9"/>
    <w:rsid w:val="002E3CFB"/>
    <w:rsid w:val="002E3FEA"/>
    <w:rsid w:val="002E7710"/>
    <w:rsid w:val="002F1052"/>
    <w:rsid w:val="002F1C8F"/>
    <w:rsid w:val="002F1C9D"/>
    <w:rsid w:val="002F21C6"/>
    <w:rsid w:val="002F3065"/>
    <w:rsid w:val="00300268"/>
    <w:rsid w:val="00302611"/>
    <w:rsid w:val="003034B3"/>
    <w:rsid w:val="003051F1"/>
    <w:rsid w:val="00306D29"/>
    <w:rsid w:val="0031392F"/>
    <w:rsid w:val="00314FF0"/>
    <w:rsid w:val="00315B86"/>
    <w:rsid w:val="00317330"/>
    <w:rsid w:val="003206A6"/>
    <w:rsid w:val="00321DFF"/>
    <w:rsid w:val="00323CD2"/>
    <w:rsid w:val="00332BDE"/>
    <w:rsid w:val="00334626"/>
    <w:rsid w:val="0033466E"/>
    <w:rsid w:val="00336699"/>
    <w:rsid w:val="0033724B"/>
    <w:rsid w:val="00337DCF"/>
    <w:rsid w:val="0035128D"/>
    <w:rsid w:val="00352D1C"/>
    <w:rsid w:val="00352D52"/>
    <w:rsid w:val="00354DA3"/>
    <w:rsid w:val="0035533E"/>
    <w:rsid w:val="0035751E"/>
    <w:rsid w:val="0035774D"/>
    <w:rsid w:val="00361C1F"/>
    <w:rsid w:val="0036358A"/>
    <w:rsid w:val="003656DA"/>
    <w:rsid w:val="00376435"/>
    <w:rsid w:val="00376EFC"/>
    <w:rsid w:val="00380337"/>
    <w:rsid w:val="00384969"/>
    <w:rsid w:val="00392C90"/>
    <w:rsid w:val="00395E15"/>
    <w:rsid w:val="003A1875"/>
    <w:rsid w:val="003A198F"/>
    <w:rsid w:val="003A3BE9"/>
    <w:rsid w:val="003A4709"/>
    <w:rsid w:val="003B03D9"/>
    <w:rsid w:val="003B18EC"/>
    <w:rsid w:val="003B1EAA"/>
    <w:rsid w:val="003B244F"/>
    <w:rsid w:val="003B2E3E"/>
    <w:rsid w:val="003B3A1A"/>
    <w:rsid w:val="003B4766"/>
    <w:rsid w:val="003B4D43"/>
    <w:rsid w:val="003B5A12"/>
    <w:rsid w:val="003C1539"/>
    <w:rsid w:val="003C17D9"/>
    <w:rsid w:val="003C191A"/>
    <w:rsid w:val="003C2D3C"/>
    <w:rsid w:val="003C5318"/>
    <w:rsid w:val="003C64AA"/>
    <w:rsid w:val="003C761B"/>
    <w:rsid w:val="003C7FB7"/>
    <w:rsid w:val="003D1BE9"/>
    <w:rsid w:val="003D2A09"/>
    <w:rsid w:val="003D7722"/>
    <w:rsid w:val="003E07CF"/>
    <w:rsid w:val="003E11CA"/>
    <w:rsid w:val="003E362C"/>
    <w:rsid w:val="003E5B26"/>
    <w:rsid w:val="003F0084"/>
    <w:rsid w:val="003F2671"/>
    <w:rsid w:val="003F3C71"/>
    <w:rsid w:val="003F6E72"/>
    <w:rsid w:val="004031EC"/>
    <w:rsid w:val="0041112A"/>
    <w:rsid w:val="004116A6"/>
    <w:rsid w:val="00412CE1"/>
    <w:rsid w:val="00415BAB"/>
    <w:rsid w:val="00416FBA"/>
    <w:rsid w:val="00417F3D"/>
    <w:rsid w:val="00420C12"/>
    <w:rsid w:val="004223C0"/>
    <w:rsid w:val="00422D34"/>
    <w:rsid w:val="00423626"/>
    <w:rsid w:val="00426146"/>
    <w:rsid w:val="00427E9A"/>
    <w:rsid w:val="00430077"/>
    <w:rsid w:val="0043142C"/>
    <w:rsid w:val="00431EC5"/>
    <w:rsid w:val="0043331E"/>
    <w:rsid w:val="00433CB2"/>
    <w:rsid w:val="00434B36"/>
    <w:rsid w:val="0043566B"/>
    <w:rsid w:val="00437283"/>
    <w:rsid w:val="00437A8F"/>
    <w:rsid w:val="004435A4"/>
    <w:rsid w:val="00443E51"/>
    <w:rsid w:val="00444213"/>
    <w:rsid w:val="00447927"/>
    <w:rsid w:val="00447FD7"/>
    <w:rsid w:val="00454035"/>
    <w:rsid w:val="004550D3"/>
    <w:rsid w:val="00455234"/>
    <w:rsid w:val="0045549B"/>
    <w:rsid w:val="00457BEA"/>
    <w:rsid w:val="00457E36"/>
    <w:rsid w:val="00460E48"/>
    <w:rsid w:val="00462525"/>
    <w:rsid w:val="004626C1"/>
    <w:rsid w:val="0046459C"/>
    <w:rsid w:val="00465A80"/>
    <w:rsid w:val="00465D4F"/>
    <w:rsid w:val="00470C03"/>
    <w:rsid w:val="00472272"/>
    <w:rsid w:val="00476A41"/>
    <w:rsid w:val="00476FAA"/>
    <w:rsid w:val="00477091"/>
    <w:rsid w:val="00477372"/>
    <w:rsid w:val="00482305"/>
    <w:rsid w:val="0048467D"/>
    <w:rsid w:val="00485249"/>
    <w:rsid w:val="00486BF5"/>
    <w:rsid w:val="00487420"/>
    <w:rsid w:val="00490831"/>
    <w:rsid w:val="00491E8F"/>
    <w:rsid w:val="004924B0"/>
    <w:rsid w:val="004930A7"/>
    <w:rsid w:val="00493DD2"/>
    <w:rsid w:val="00494395"/>
    <w:rsid w:val="00494606"/>
    <w:rsid w:val="0049692A"/>
    <w:rsid w:val="00497E61"/>
    <w:rsid w:val="004A3711"/>
    <w:rsid w:val="004A3864"/>
    <w:rsid w:val="004A796A"/>
    <w:rsid w:val="004B0F91"/>
    <w:rsid w:val="004B377E"/>
    <w:rsid w:val="004C6667"/>
    <w:rsid w:val="004C77CD"/>
    <w:rsid w:val="004C7B8B"/>
    <w:rsid w:val="004D1B9B"/>
    <w:rsid w:val="004D1BAE"/>
    <w:rsid w:val="004D58E5"/>
    <w:rsid w:val="004D641E"/>
    <w:rsid w:val="004D6976"/>
    <w:rsid w:val="004D7174"/>
    <w:rsid w:val="004E535D"/>
    <w:rsid w:val="004E5A4A"/>
    <w:rsid w:val="004E6CAA"/>
    <w:rsid w:val="004E7F98"/>
    <w:rsid w:val="004F04F8"/>
    <w:rsid w:val="004F10EF"/>
    <w:rsid w:val="004F194B"/>
    <w:rsid w:val="004F291E"/>
    <w:rsid w:val="004F2C49"/>
    <w:rsid w:val="004F42A1"/>
    <w:rsid w:val="004F6156"/>
    <w:rsid w:val="004F6475"/>
    <w:rsid w:val="00500A73"/>
    <w:rsid w:val="00504C7D"/>
    <w:rsid w:val="00507FCF"/>
    <w:rsid w:val="00513C98"/>
    <w:rsid w:val="0051452E"/>
    <w:rsid w:val="00515728"/>
    <w:rsid w:val="005160D2"/>
    <w:rsid w:val="0051697F"/>
    <w:rsid w:val="005173CF"/>
    <w:rsid w:val="00521977"/>
    <w:rsid w:val="005225A7"/>
    <w:rsid w:val="00532AAF"/>
    <w:rsid w:val="005336E5"/>
    <w:rsid w:val="00533812"/>
    <w:rsid w:val="0053611A"/>
    <w:rsid w:val="005369C4"/>
    <w:rsid w:val="00537330"/>
    <w:rsid w:val="005419A6"/>
    <w:rsid w:val="00545D7A"/>
    <w:rsid w:val="0054678D"/>
    <w:rsid w:val="00550D50"/>
    <w:rsid w:val="005525A0"/>
    <w:rsid w:val="005569FB"/>
    <w:rsid w:val="00557076"/>
    <w:rsid w:val="005579CD"/>
    <w:rsid w:val="005651CD"/>
    <w:rsid w:val="00567A78"/>
    <w:rsid w:val="005724D0"/>
    <w:rsid w:val="00572ADB"/>
    <w:rsid w:val="00577025"/>
    <w:rsid w:val="00577288"/>
    <w:rsid w:val="00577AF4"/>
    <w:rsid w:val="00581F59"/>
    <w:rsid w:val="005826E9"/>
    <w:rsid w:val="00582F85"/>
    <w:rsid w:val="00584B82"/>
    <w:rsid w:val="005858E7"/>
    <w:rsid w:val="00590C14"/>
    <w:rsid w:val="005910E0"/>
    <w:rsid w:val="00592BB8"/>
    <w:rsid w:val="00594591"/>
    <w:rsid w:val="005949E8"/>
    <w:rsid w:val="00595C31"/>
    <w:rsid w:val="00597481"/>
    <w:rsid w:val="005A0648"/>
    <w:rsid w:val="005A0B21"/>
    <w:rsid w:val="005A0FF4"/>
    <w:rsid w:val="005A1E29"/>
    <w:rsid w:val="005A3621"/>
    <w:rsid w:val="005B1214"/>
    <w:rsid w:val="005B25C9"/>
    <w:rsid w:val="005B4A68"/>
    <w:rsid w:val="005B594D"/>
    <w:rsid w:val="005C1552"/>
    <w:rsid w:val="005C30ED"/>
    <w:rsid w:val="005C31FA"/>
    <w:rsid w:val="005C4E5B"/>
    <w:rsid w:val="005C51D3"/>
    <w:rsid w:val="005D5E8F"/>
    <w:rsid w:val="005E017D"/>
    <w:rsid w:val="005E166A"/>
    <w:rsid w:val="005E342C"/>
    <w:rsid w:val="005E3F08"/>
    <w:rsid w:val="005E3FBB"/>
    <w:rsid w:val="005E4927"/>
    <w:rsid w:val="005E6195"/>
    <w:rsid w:val="005E6A39"/>
    <w:rsid w:val="005F5767"/>
    <w:rsid w:val="005F6DFD"/>
    <w:rsid w:val="005F7828"/>
    <w:rsid w:val="005F7E6A"/>
    <w:rsid w:val="00601F03"/>
    <w:rsid w:val="00603D9A"/>
    <w:rsid w:val="00606924"/>
    <w:rsid w:val="00607AD6"/>
    <w:rsid w:val="006104FA"/>
    <w:rsid w:val="00612583"/>
    <w:rsid w:val="00612A87"/>
    <w:rsid w:val="00613345"/>
    <w:rsid w:val="00613C77"/>
    <w:rsid w:val="006153BC"/>
    <w:rsid w:val="00616CDA"/>
    <w:rsid w:val="00617273"/>
    <w:rsid w:val="00617814"/>
    <w:rsid w:val="00621A7F"/>
    <w:rsid w:val="00621CAB"/>
    <w:rsid w:val="00625236"/>
    <w:rsid w:val="00627E82"/>
    <w:rsid w:val="006315B2"/>
    <w:rsid w:val="0064270E"/>
    <w:rsid w:val="006432D8"/>
    <w:rsid w:val="00651378"/>
    <w:rsid w:val="00651E86"/>
    <w:rsid w:val="006534B5"/>
    <w:rsid w:val="0066053E"/>
    <w:rsid w:val="006631A4"/>
    <w:rsid w:val="006639C4"/>
    <w:rsid w:val="006727FB"/>
    <w:rsid w:val="0067471B"/>
    <w:rsid w:val="0067627C"/>
    <w:rsid w:val="00676612"/>
    <w:rsid w:val="00676F0C"/>
    <w:rsid w:val="00681E61"/>
    <w:rsid w:val="00682B8E"/>
    <w:rsid w:val="00685136"/>
    <w:rsid w:val="00687151"/>
    <w:rsid w:val="006905F7"/>
    <w:rsid w:val="00693D2D"/>
    <w:rsid w:val="00694456"/>
    <w:rsid w:val="0069637D"/>
    <w:rsid w:val="006A10D2"/>
    <w:rsid w:val="006A160D"/>
    <w:rsid w:val="006A2C10"/>
    <w:rsid w:val="006A41D2"/>
    <w:rsid w:val="006A66CD"/>
    <w:rsid w:val="006A6CBD"/>
    <w:rsid w:val="006A76DF"/>
    <w:rsid w:val="006B285C"/>
    <w:rsid w:val="006B48EF"/>
    <w:rsid w:val="006B55EC"/>
    <w:rsid w:val="006C2288"/>
    <w:rsid w:val="006C3BE3"/>
    <w:rsid w:val="006C3BF1"/>
    <w:rsid w:val="006C6659"/>
    <w:rsid w:val="006C7DD5"/>
    <w:rsid w:val="006D0855"/>
    <w:rsid w:val="006D36C8"/>
    <w:rsid w:val="006D39D2"/>
    <w:rsid w:val="006D4445"/>
    <w:rsid w:val="006D478C"/>
    <w:rsid w:val="006D55D3"/>
    <w:rsid w:val="006D7085"/>
    <w:rsid w:val="006D73E8"/>
    <w:rsid w:val="006E06C9"/>
    <w:rsid w:val="006E19F5"/>
    <w:rsid w:val="006E1BB9"/>
    <w:rsid w:val="006E2FCB"/>
    <w:rsid w:val="006E7C3E"/>
    <w:rsid w:val="006F4279"/>
    <w:rsid w:val="007024E1"/>
    <w:rsid w:val="00702C1E"/>
    <w:rsid w:val="00705201"/>
    <w:rsid w:val="00705906"/>
    <w:rsid w:val="00706195"/>
    <w:rsid w:val="007061DF"/>
    <w:rsid w:val="0071008A"/>
    <w:rsid w:val="00712FF7"/>
    <w:rsid w:val="00713A39"/>
    <w:rsid w:val="00717ACE"/>
    <w:rsid w:val="00717FE6"/>
    <w:rsid w:val="00721651"/>
    <w:rsid w:val="007235C8"/>
    <w:rsid w:val="00723666"/>
    <w:rsid w:val="00723AD4"/>
    <w:rsid w:val="00724C7B"/>
    <w:rsid w:val="0072556E"/>
    <w:rsid w:val="00727E0F"/>
    <w:rsid w:val="0073147C"/>
    <w:rsid w:val="00732E31"/>
    <w:rsid w:val="007335F3"/>
    <w:rsid w:val="00735D64"/>
    <w:rsid w:val="0073714B"/>
    <w:rsid w:val="007379D2"/>
    <w:rsid w:val="007401A8"/>
    <w:rsid w:val="007402F8"/>
    <w:rsid w:val="007408E1"/>
    <w:rsid w:val="00742672"/>
    <w:rsid w:val="007438CD"/>
    <w:rsid w:val="007438D8"/>
    <w:rsid w:val="00747A96"/>
    <w:rsid w:val="0075046B"/>
    <w:rsid w:val="00750E05"/>
    <w:rsid w:val="00751B08"/>
    <w:rsid w:val="007528ED"/>
    <w:rsid w:val="00753B3B"/>
    <w:rsid w:val="007616A8"/>
    <w:rsid w:val="00763C16"/>
    <w:rsid w:val="0077135B"/>
    <w:rsid w:val="007715BF"/>
    <w:rsid w:val="00772C7C"/>
    <w:rsid w:val="007749B5"/>
    <w:rsid w:val="007769A2"/>
    <w:rsid w:val="00785A77"/>
    <w:rsid w:val="007861E2"/>
    <w:rsid w:val="00794B7D"/>
    <w:rsid w:val="00794C80"/>
    <w:rsid w:val="007957E2"/>
    <w:rsid w:val="00796992"/>
    <w:rsid w:val="007974E9"/>
    <w:rsid w:val="007A06AC"/>
    <w:rsid w:val="007A20F1"/>
    <w:rsid w:val="007A3770"/>
    <w:rsid w:val="007A5DC8"/>
    <w:rsid w:val="007A6D4B"/>
    <w:rsid w:val="007A79E1"/>
    <w:rsid w:val="007B01A1"/>
    <w:rsid w:val="007B0CD7"/>
    <w:rsid w:val="007B0F1C"/>
    <w:rsid w:val="007B3183"/>
    <w:rsid w:val="007B4B72"/>
    <w:rsid w:val="007B7B9A"/>
    <w:rsid w:val="007C4684"/>
    <w:rsid w:val="007C541E"/>
    <w:rsid w:val="007C56E8"/>
    <w:rsid w:val="007D0E2B"/>
    <w:rsid w:val="007D1479"/>
    <w:rsid w:val="007D2532"/>
    <w:rsid w:val="007D2919"/>
    <w:rsid w:val="007D2C28"/>
    <w:rsid w:val="007D2CD3"/>
    <w:rsid w:val="007D3AAB"/>
    <w:rsid w:val="007D4C02"/>
    <w:rsid w:val="007D7911"/>
    <w:rsid w:val="007E13D2"/>
    <w:rsid w:val="007E1827"/>
    <w:rsid w:val="007E64BB"/>
    <w:rsid w:val="007E796F"/>
    <w:rsid w:val="007F1D7D"/>
    <w:rsid w:val="007F27D9"/>
    <w:rsid w:val="007F2A50"/>
    <w:rsid w:val="007F45F7"/>
    <w:rsid w:val="007F5A5D"/>
    <w:rsid w:val="007F5B20"/>
    <w:rsid w:val="007F5BA1"/>
    <w:rsid w:val="007F6EC1"/>
    <w:rsid w:val="007F7666"/>
    <w:rsid w:val="007F7F4C"/>
    <w:rsid w:val="00805A02"/>
    <w:rsid w:val="008103AF"/>
    <w:rsid w:val="00812F82"/>
    <w:rsid w:val="008134F8"/>
    <w:rsid w:val="00814B2D"/>
    <w:rsid w:val="00814CF3"/>
    <w:rsid w:val="008167F3"/>
    <w:rsid w:val="0082398A"/>
    <w:rsid w:val="00824BA4"/>
    <w:rsid w:val="00824DC4"/>
    <w:rsid w:val="00825F4B"/>
    <w:rsid w:val="00825FEE"/>
    <w:rsid w:val="0082740D"/>
    <w:rsid w:val="00827B01"/>
    <w:rsid w:val="00833B46"/>
    <w:rsid w:val="00833CFC"/>
    <w:rsid w:val="00834255"/>
    <w:rsid w:val="00836B94"/>
    <w:rsid w:val="00837053"/>
    <w:rsid w:val="008419DB"/>
    <w:rsid w:val="008433AD"/>
    <w:rsid w:val="00843AE4"/>
    <w:rsid w:val="00846A6A"/>
    <w:rsid w:val="0085015D"/>
    <w:rsid w:val="00850C3C"/>
    <w:rsid w:val="00851D60"/>
    <w:rsid w:val="008529F6"/>
    <w:rsid w:val="0085653B"/>
    <w:rsid w:val="00857532"/>
    <w:rsid w:val="0086042F"/>
    <w:rsid w:val="008607E6"/>
    <w:rsid w:val="00860D05"/>
    <w:rsid w:val="00863248"/>
    <w:rsid w:val="0086425F"/>
    <w:rsid w:val="008644ED"/>
    <w:rsid w:val="00864C7C"/>
    <w:rsid w:val="00864CED"/>
    <w:rsid w:val="008654DD"/>
    <w:rsid w:val="00866594"/>
    <w:rsid w:val="00867190"/>
    <w:rsid w:val="00867CCA"/>
    <w:rsid w:val="00871003"/>
    <w:rsid w:val="008721B0"/>
    <w:rsid w:val="00872BA0"/>
    <w:rsid w:val="00875CA7"/>
    <w:rsid w:val="008768A6"/>
    <w:rsid w:val="008779BC"/>
    <w:rsid w:val="00886A91"/>
    <w:rsid w:val="008872C1"/>
    <w:rsid w:val="00891604"/>
    <w:rsid w:val="00893B6A"/>
    <w:rsid w:val="008945C5"/>
    <w:rsid w:val="008950FC"/>
    <w:rsid w:val="00896831"/>
    <w:rsid w:val="008A1F60"/>
    <w:rsid w:val="008A36B7"/>
    <w:rsid w:val="008A5571"/>
    <w:rsid w:val="008A5B74"/>
    <w:rsid w:val="008A66F2"/>
    <w:rsid w:val="008B0322"/>
    <w:rsid w:val="008B0575"/>
    <w:rsid w:val="008B095D"/>
    <w:rsid w:val="008B2A6F"/>
    <w:rsid w:val="008B5956"/>
    <w:rsid w:val="008B5C9F"/>
    <w:rsid w:val="008B6E87"/>
    <w:rsid w:val="008B7DB3"/>
    <w:rsid w:val="008B7F3C"/>
    <w:rsid w:val="008C0132"/>
    <w:rsid w:val="008C0FC2"/>
    <w:rsid w:val="008C1163"/>
    <w:rsid w:val="008C34A5"/>
    <w:rsid w:val="008C5BAE"/>
    <w:rsid w:val="008C5C02"/>
    <w:rsid w:val="008C636A"/>
    <w:rsid w:val="008D1743"/>
    <w:rsid w:val="008D226E"/>
    <w:rsid w:val="008D2B29"/>
    <w:rsid w:val="008D4CC9"/>
    <w:rsid w:val="008D4F42"/>
    <w:rsid w:val="008D5DBA"/>
    <w:rsid w:val="008D62C1"/>
    <w:rsid w:val="008D636C"/>
    <w:rsid w:val="008E0E1A"/>
    <w:rsid w:val="008E40FD"/>
    <w:rsid w:val="008E5BF7"/>
    <w:rsid w:val="008E65F3"/>
    <w:rsid w:val="008E6A64"/>
    <w:rsid w:val="008E77A9"/>
    <w:rsid w:val="008F7D34"/>
    <w:rsid w:val="00901632"/>
    <w:rsid w:val="00901A89"/>
    <w:rsid w:val="00902767"/>
    <w:rsid w:val="009029F4"/>
    <w:rsid w:val="00904725"/>
    <w:rsid w:val="009047AC"/>
    <w:rsid w:val="00905C7B"/>
    <w:rsid w:val="00906E03"/>
    <w:rsid w:val="00907473"/>
    <w:rsid w:val="009103C3"/>
    <w:rsid w:val="00911070"/>
    <w:rsid w:val="00911F24"/>
    <w:rsid w:val="009120D3"/>
    <w:rsid w:val="00917BB4"/>
    <w:rsid w:val="0092124F"/>
    <w:rsid w:val="00922F87"/>
    <w:rsid w:val="00923C54"/>
    <w:rsid w:val="009270EB"/>
    <w:rsid w:val="00927400"/>
    <w:rsid w:val="009316F9"/>
    <w:rsid w:val="00937A53"/>
    <w:rsid w:val="00937CB3"/>
    <w:rsid w:val="00937CFC"/>
    <w:rsid w:val="009426A9"/>
    <w:rsid w:val="00944812"/>
    <w:rsid w:val="0094670F"/>
    <w:rsid w:val="0094706F"/>
    <w:rsid w:val="00950CDA"/>
    <w:rsid w:val="00950D94"/>
    <w:rsid w:val="00955323"/>
    <w:rsid w:val="00955801"/>
    <w:rsid w:val="009603E2"/>
    <w:rsid w:val="00960B39"/>
    <w:rsid w:val="009630FC"/>
    <w:rsid w:val="009662A3"/>
    <w:rsid w:val="00972878"/>
    <w:rsid w:val="00972BE6"/>
    <w:rsid w:val="00975FDE"/>
    <w:rsid w:val="00983327"/>
    <w:rsid w:val="00984388"/>
    <w:rsid w:val="00986BF3"/>
    <w:rsid w:val="00986C91"/>
    <w:rsid w:val="00993B80"/>
    <w:rsid w:val="00994160"/>
    <w:rsid w:val="00995997"/>
    <w:rsid w:val="00995B2D"/>
    <w:rsid w:val="00996CBF"/>
    <w:rsid w:val="00997A6F"/>
    <w:rsid w:val="009A794E"/>
    <w:rsid w:val="009B1C38"/>
    <w:rsid w:val="009B361C"/>
    <w:rsid w:val="009B6509"/>
    <w:rsid w:val="009C1FEE"/>
    <w:rsid w:val="009C2AD4"/>
    <w:rsid w:val="009C30CA"/>
    <w:rsid w:val="009C3509"/>
    <w:rsid w:val="009C4274"/>
    <w:rsid w:val="009C631F"/>
    <w:rsid w:val="009C68D0"/>
    <w:rsid w:val="009C74FB"/>
    <w:rsid w:val="009C7AB3"/>
    <w:rsid w:val="009D550C"/>
    <w:rsid w:val="009D55F5"/>
    <w:rsid w:val="009D5BC9"/>
    <w:rsid w:val="009E03EB"/>
    <w:rsid w:val="009E04B0"/>
    <w:rsid w:val="009E1395"/>
    <w:rsid w:val="009E26CF"/>
    <w:rsid w:val="009E49C1"/>
    <w:rsid w:val="009E6A9E"/>
    <w:rsid w:val="009F02C6"/>
    <w:rsid w:val="009F09C3"/>
    <w:rsid w:val="009F0B8F"/>
    <w:rsid w:val="009F0CAA"/>
    <w:rsid w:val="009F195B"/>
    <w:rsid w:val="009F2ABE"/>
    <w:rsid w:val="009F4DCE"/>
    <w:rsid w:val="009F556C"/>
    <w:rsid w:val="009F5620"/>
    <w:rsid w:val="00A01358"/>
    <w:rsid w:val="00A03610"/>
    <w:rsid w:val="00A04E28"/>
    <w:rsid w:val="00A115EA"/>
    <w:rsid w:val="00A12FCF"/>
    <w:rsid w:val="00A140BF"/>
    <w:rsid w:val="00A21040"/>
    <w:rsid w:val="00A23BF7"/>
    <w:rsid w:val="00A24AD9"/>
    <w:rsid w:val="00A2588E"/>
    <w:rsid w:val="00A26F1B"/>
    <w:rsid w:val="00A272AB"/>
    <w:rsid w:val="00A37402"/>
    <w:rsid w:val="00A40FB5"/>
    <w:rsid w:val="00A443F0"/>
    <w:rsid w:val="00A50867"/>
    <w:rsid w:val="00A53908"/>
    <w:rsid w:val="00A5415B"/>
    <w:rsid w:val="00A549EE"/>
    <w:rsid w:val="00A54E67"/>
    <w:rsid w:val="00A609A6"/>
    <w:rsid w:val="00A61BFB"/>
    <w:rsid w:val="00A6639D"/>
    <w:rsid w:val="00A664BB"/>
    <w:rsid w:val="00A67832"/>
    <w:rsid w:val="00A67B74"/>
    <w:rsid w:val="00A719A4"/>
    <w:rsid w:val="00A72ABA"/>
    <w:rsid w:val="00A73613"/>
    <w:rsid w:val="00A75002"/>
    <w:rsid w:val="00A7539B"/>
    <w:rsid w:val="00A769E9"/>
    <w:rsid w:val="00A8091E"/>
    <w:rsid w:val="00A81EDF"/>
    <w:rsid w:val="00A820ED"/>
    <w:rsid w:val="00A854EE"/>
    <w:rsid w:val="00A8705C"/>
    <w:rsid w:val="00A9164F"/>
    <w:rsid w:val="00A95B91"/>
    <w:rsid w:val="00A95C87"/>
    <w:rsid w:val="00A95FA7"/>
    <w:rsid w:val="00AA22A9"/>
    <w:rsid w:val="00AA2947"/>
    <w:rsid w:val="00AA38F2"/>
    <w:rsid w:val="00AA3D22"/>
    <w:rsid w:val="00AA6336"/>
    <w:rsid w:val="00AA6C1F"/>
    <w:rsid w:val="00AB2527"/>
    <w:rsid w:val="00AB52D3"/>
    <w:rsid w:val="00AB5C55"/>
    <w:rsid w:val="00AB62AB"/>
    <w:rsid w:val="00AB7C73"/>
    <w:rsid w:val="00AB7EB7"/>
    <w:rsid w:val="00AC13CD"/>
    <w:rsid w:val="00AC296D"/>
    <w:rsid w:val="00AC64E8"/>
    <w:rsid w:val="00AC73D9"/>
    <w:rsid w:val="00AC742F"/>
    <w:rsid w:val="00AD1C1D"/>
    <w:rsid w:val="00AD1CB9"/>
    <w:rsid w:val="00AD426E"/>
    <w:rsid w:val="00AE01EB"/>
    <w:rsid w:val="00AE1A9A"/>
    <w:rsid w:val="00AE1F9B"/>
    <w:rsid w:val="00AE36AA"/>
    <w:rsid w:val="00AE6C19"/>
    <w:rsid w:val="00AF00FB"/>
    <w:rsid w:val="00AF0F57"/>
    <w:rsid w:val="00AF20B7"/>
    <w:rsid w:val="00AF25E5"/>
    <w:rsid w:val="00AF4CBC"/>
    <w:rsid w:val="00B00718"/>
    <w:rsid w:val="00B01223"/>
    <w:rsid w:val="00B0144B"/>
    <w:rsid w:val="00B01A58"/>
    <w:rsid w:val="00B055F8"/>
    <w:rsid w:val="00B0794E"/>
    <w:rsid w:val="00B114F0"/>
    <w:rsid w:val="00B128AF"/>
    <w:rsid w:val="00B13614"/>
    <w:rsid w:val="00B1498C"/>
    <w:rsid w:val="00B154F6"/>
    <w:rsid w:val="00B1750E"/>
    <w:rsid w:val="00B17B0F"/>
    <w:rsid w:val="00B208D1"/>
    <w:rsid w:val="00B208EA"/>
    <w:rsid w:val="00B21360"/>
    <w:rsid w:val="00B2203F"/>
    <w:rsid w:val="00B235ED"/>
    <w:rsid w:val="00B30D09"/>
    <w:rsid w:val="00B3119A"/>
    <w:rsid w:val="00B34CD1"/>
    <w:rsid w:val="00B35148"/>
    <w:rsid w:val="00B355BD"/>
    <w:rsid w:val="00B378A2"/>
    <w:rsid w:val="00B431A3"/>
    <w:rsid w:val="00B46233"/>
    <w:rsid w:val="00B476E5"/>
    <w:rsid w:val="00B5283B"/>
    <w:rsid w:val="00B52BBC"/>
    <w:rsid w:val="00B54610"/>
    <w:rsid w:val="00B62330"/>
    <w:rsid w:val="00B63370"/>
    <w:rsid w:val="00B6405B"/>
    <w:rsid w:val="00B67294"/>
    <w:rsid w:val="00B70608"/>
    <w:rsid w:val="00B71620"/>
    <w:rsid w:val="00B71F47"/>
    <w:rsid w:val="00B72FBD"/>
    <w:rsid w:val="00B75672"/>
    <w:rsid w:val="00B766AE"/>
    <w:rsid w:val="00B7767E"/>
    <w:rsid w:val="00B809C6"/>
    <w:rsid w:val="00B82776"/>
    <w:rsid w:val="00B83824"/>
    <w:rsid w:val="00B85842"/>
    <w:rsid w:val="00B860F0"/>
    <w:rsid w:val="00B8687E"/>
    <w:rsid w:val="00B86979"/>
    <w:rsid w:val="00B90992"/>
    <w:rsid w:val="00B915A8"/>
    <w:rsid w:val="00B93A6E"/>
    <w:rsid w:val="00B93C43"/>
    <w:rsid w:val="00BA1C03"/>
    <w:rsid w:val="00BA2760"/>
    <w:rsid w:val="00BA4B3F"/>
    <w:rsid w:val="00BA5C5E"/>
    <w:rsid w:val="00BA6B35"/>
    <w:rsid w:val="00BA6F15"/>
    <w:rsid w:val="00BB02A1"/>
    <w:rsid w:val="00BB0C92"/>
    <w:rsid w:val="00BB3E86"/>
    <w:rsid w:val="00BB5FD7"/>
    <w:rsid w:val="00BC2F70"/>
    <w:rsid w:val="00BC389F"/>
    <w:rsid w:val="00BC3C42"/>
    <w:rsid w:val="00BC3DC5"/>
    <w:rsid w:val="00BC3DD1"/>
    <w:rsid w:val="00BC3FD0"/>
    <w:rsid w:val="00BC4914"/>
    <w:rsid w:val="00BC5AD2"/>
    <w:rsid w:val="00BC7B9B"/>
    <w:rsid w:val="00BD4BE8"/>
    <w:rsid w:val="00BD5AB7"/>
    <w:rsid w:val="00BE00E2"/>
    <w:rsid w:val="00BE3DD9"/>
    <w:rsid w:val="00BE66CA"/>
    <w:rsid w:val="00BE6D16"/>
    <w:rsid w:val="00BF0F9A"/>
    <w:rsid w:val="00BF114A"/>
    <w:rsid w:val="00BF15B1"/>
    <w:rsid w:val="00BF289C"/>
    <w:rsid w:val="00BF4E7E"/>
    <w:rsid w:val="00BF5C17"/>
    <w:rsid w:val="00BF6F14"/>
    <w:rsid w:val="00C004D7"/>
    <w:rsid w:val="00C034FB"/>
    <w:rsid w:val="00C07B3D"/>
    <w:rsid w:val="00C1020D"/>
    <w:rsid w:val="00C117C8"/>
    <w:rsid w:val="00C12967"/>
    <w:rsid w:val="00C144E1"/>
    <w:rsid w:val="00C167B3"/>
    <w:rsid w:val="00C16CE7"/>
    <w:rsid w:val="00C1710C"/>
    <w:rsid w:val="00C24AD3"/>
    <w:rsid w:val="00C27667"/>
    <w:rsid w:val="00C30B7E"/>
    <w:rsid w:val="00C30F34"/>
    <w:rsid w:val="00C3504D"/>
    <w:rsid w:val="00C35875"/>
    <w:rsid w:val="00C369A9"/>
    <w:rsid w:val="00C41D29"/>
    <w:rsid w:val="00C43476"/>
    <w:rsid w:val="00C450ED"/>
    <w:rsid w:val="00C50013"/>
    <w:rsid w:val="00C50692"/>
    <w:rsid w:val="00C52126"/>
    <w:rsid w:val="00C547F4"/>
    <w:rsid w:val="00C56189"/>
    <w:rsid w:val="00C56F2F"/>
    <w:rsid w:val="00C5734E"/>
    <w:rsid w:val="00C607FD"/>
    <w:rsid w:val="00C60D43"/>
    <w:rsid w:val="00C61C21"/>
    <w:rsid w:val="00C62C28"/>
    <w:rsid w:val="00C67575"/>
    <w:rsid w:val="00C70703"/>
    <w:rsid w:val="00C71F5A"/>
    <w:rsid w:val="00C76CC1"/>
    <w:rsid w:val="00C80357"/>
    <w:rsid w:val="00C82B9C"/>
    <w:rsid w:val="00C850FB"/>
    <w:rsid w:val="00C8510A"/>
    <w:rsid w:val="00C8550E"/>
    <w:rsid w:val="00C87948"/>
    <w:rsid w:val="00C91A83"/>
    <w:rsid w:val="00C93CFC"/>
    <w:rsid w:val="00CA0F1F"/>
    <w:rsid w:val="00CA16B4"/>
    <w:rsid w:val="00CA196E"/>
    <w:rsid w:val="00CA42D6"/>
    <w:rsid w:val="00CA5D74"/>
    <w:rsid w:val="00CA7C99"/>
    <w:rsid w:val="00CB0587"/>
    <w:rsid w:val="00CB12A7"/>
    <w:rsid w:val="00CB17B0"/>
    <w:rsid w:val="00CB2211"/>
    <w:rsid w:val="00CB5982"/>
    <w:rsid w:val="00CB59CE"/>
    <w:rsid w:val="00CB5AA7"/>
    <w:rsid w:val="00CB6CE1"/>
    <w:rsid w:val="00CB793E"/>
    <w:rsid w:val="00CC1A19"/>
    <w:rsid w:val="00CC1DEF"/>
    <w:rsid w:val="00CC2483"/>
    <w:rsid w:val="00CC5034"/>
    <w:rsid w:val="00CC753A"/>
    <w:rsid w:val="00CC7CD9"/>
    <w:rsid w:val="00CD1EC2"/>
    <w:rsid w:val="00CD7772"/>
    <w:rsid w:val="00CD7D2D"/>
    <w:rsid w:val="00CE1309"/>
    <w:rsid w:val="00CE33B0"/>
    <w:rsid w:val="00CE4152"/>
    <w:rsid w:val="00CE4583"/>
    <w:rsid w:val="00CE6658"/>
    <w:rsid w:val="00CE77E8"/>
    <w:rsid w:val="00CE7E42"/>
    <w:rsid w:val="00CF28D0"/>
    <w:rsid w:val="00CF46CE"/>
    <w:rsid w:val="00CF5BA1"/>
    <w:rsid w:val="00CF62FB"/>
    <w:rsid w:val="00CF6652"/>
    <w:rsid w:val="00D06874"/>
    <w:rsid w:val="00D07209"/>
    <w:rsid w:val="00D1227E"/>
    <w:rsid w:val="00D12DCB"/>
    <w:rsid w:val="00D14780"/>
    <w:rsid w:val="00D14B60"/>
    <w:rsid w:val="00D14DD6"/>
    <w:rsid w:val="00D22560"/>
    <w:rsid w:val="00D2258C"/>
    <w:rsid w:val="00D23443"/>
    <w:rsid w:val="00D259F9"/>
    <w:rsid w:val="00D273E9"/>
    <w:rsid w:val="00D31127"/>
    <w:rsid w:val="00D34537"/>
    <w:rsid w:val="00D360EF"/>
    <w:rsid w:val="00D36AD3"/>
    <w:rsid w:val="00D40DDC"/>
    <w:rsid w:val="00D42653"/>
    <w:rsid w:val="00D42FA6"/>
    <w:rsid w:val="00D43529"/>
    <w:rsid w:val="00D43C14"/>
    <w:rsid w:val="00D44033"/>
    <w:rsid w:val="00D44EF5"/>
    <w:rsid w:val="00D57A1F"/>
    <w:rsid w:val="00D60F63"/>
    <w:rsid w:val="00D6117E"/>
    <w:rsid w:val="00D63172"/>
    <w:rsid w:val="00D63884"/>
    <w:rsid w:val="00D67726"/>
    <w:rsid w:val="00D67D8F"/>
    <w:rsid w:val="00D67E7C"/>
    <w:rsid w:val="00D70178"/>
    <w:rsid w:val="00D7092F"/>
    <w:rsid w:val="00D731DC"/>
    <w:rsid w:val="00D7338F"/>
    <w:rsid w:val="00D75FBB"/>
    <w:rsid w:val="00D77D79"/>
    <w:rsid w:val="00D84756"/>
    <w:rsid w:val="00D84E1C"/>
    <w:rsid w:val="00D84F3A"/>
    <w:rsid w:val="00D85026"/>
    <w:rsid w:val="00D85293"/>
    <w:rsid w:val="00D853C7"/>
    <w:rsid w:val="00D876D1"/>
    <w:rsid w:val="00D87E93"/>
    <w:rsid w:val="00D925AB"/>
    <w:rsid w:val="00D94873"/>
    <w:rsid w:val="00D9578D"/>
    <w:rsid w:val="00D97A43"/>
    <w:rsid w:val="00DA26D7"/>
    <w:rsid w:val="00DA4109"/>
    <w:rsid w:val="00DA5540"/>
    <w:rsid w:val="00DA6263"/>
    <w:rsid w:val="00DA7AF3"/>
    <w:rsid w:val="00DB034C"/>
    <w:rsid w:val="00DB08CB"/>
    <w:rsid w:val="00DB1477"/>
    <w:rsid w:val="00DB1588"/>
    <w:rsid w:val="00DB1B2D"/>
    <w:rsid w:val="00DB1DE2"/>
    <w:rsid w:val="00DB1F51"/>
    <w:rsid w:val="00DB2CE5"/>
    <w:rsid w:val="00DB364E"/>
    <w:rsid w:val="00DB55F1"/>
    <w:rsid w:val="00DB5A78"/>
    <w:rsid w:val="00DC0732"/>
    <w:rsid w:val="00DC36D7"/>
    <w:rsid w:val="00DC408A"/>
    <w:rsid w:val="00DC542B"/>
    <w:rsid w:val="00DC5AF1"/>
    <w:rsid w:val="00DD0FE6"/>
    <w:rsid w:val="00DD2A8F"/>
    <w:rsid w:val="00DD3D53"/>
    <w:rsid w:val="00DD456C"/>
    <w:rsid w:val="00DD5ED0"/>
    <w:rsid w:val="00DE2C0A"/>
    <w:rsid w:val="00DE7452"/>
    <w:rsid w:val="00DE74F9"/>
    <w:rsid w:val="00DF16ED"/>
    <w:rsid w:val="00DF3D79"/>
    <w:rsid w:val="00DF5C79"/>
    <w:rsid w:val="00E00F85"/>
    <w:rsid w:val="00E01C19"/>
    <w:rsid w:val="00E06867"/>
    <w:rsid w:val="00E07450"/>
    <w:rsid w:val="00E07D0B"/>
    <w:rsid w:val="00E10B00"/>
    <w:rsid w:val="00E1103B"/>
    <w:rsid w:val="00E13058"/>
    <w:rsid w:val="00E13515"/>
    <w:rsid w:val="00E15177"/>
    <w:rsid w:val="00E15F90"/>
    <w:rsid w:val="00E167DB"/>
    <w:rsid w:val="00E20864"/>
    <w:rsid w:val="00E20CCD"/>
    <w:rsid w:val="00E22456"/>
    <w:rsid w:val="00E2328C"/>
    <w:rsid w:val="00E2344D"/>
    <w:rsid w:val="00E24002"/>
    <w:rsid w:val="00E2417F"/>
    <w:rsid w:val="00E24B40"/>
    <w:rsid w:val="00E31AE2"/>
    <w:rsid w:val="00E3240F"/>
    <w:rsid w:val="00E41505"/>
    <w:rsid w:val="00E41F77"/>
    <w:rsid w:val="00E45E85"/>
    <w:rsid w:val="00E4630F"/>
    <w:rsid w:val="00E47064"/>
    <w:rsid w:val="00E5087E"/>
    <w:rsid w:val="00E54DC4"/>
    <w:rsid w:val="00E60938"/>
    <w:rsid w:val="00E732E0"/>
    <w:rsid w:val="00E7732D"/>
    <w:rsid w:val="00E77C63"/>
    <w:rsid w:val="00E80695"/>
    <w:rsid w:val="00E80D14"/>
    <w:rsid w:val="00E82309"/>
    <w:rsid w:val="00E856C0"/>
    <w:rsid w:val="00E87DDD"/>
    <w:rsid w:val="00E90B76"/>
    <w:rsid w:val="00E91AD0"/>
    <w:rsid w:val="00E92575"/>
    <w:rsid w:val="00E95051"/>
    <w:rsid w:val="00EA39F7"/>
    <w:rsid w:val="00EA582A"/>
    <w:rsid w:val="00EA5E3C"/>
    <w:rsid w:val="00EA6E8D"/>
    <w:rsid w:val="00EB0996"/>
    <w:rsid w:val="00EB0AF5"/>
    <w:rsid w:val="00EB1548"/>
    <w:rsid w:val="00EB5AE4"/>
    <w:rsid w:val="00EB663D"/>
    <w:rsid w:val="00EB7473"/>
    <w:rsid w:val="00EC41D9"/>
    <w:rsid w:val="00EC6FBD"/>
    <w:rsid w:val="00EC747F"/>
    <w:rsid w:val="00ED0E59"/>
    <w:rsid w:val="00ED2CA2"/>
    <w:rsid w:val="00ED5DA3"/>
    <w:rsid w:val="00EE3111"/>
    <w:rsid w:val="00EE36C1"/>
    <w:rsid w:val="00EE531B"/>
    <w:rsid w:val="00EE69CB"/>
    <w:rsid w:val="00EE6B7C"/>
    <w:rsid w:val="00EF25E4"/>
    <w:rsid w:val="00EF2CDC"/>
    <w:rsid w:val="00EF3DBD"/>
    <w:rsid w:val="00EF4B44"/>
    <w:rsid w:val="00EF4C11"/>
    <w:rsid w:val="00EF695E"/>
    <w:rsid w:val="00EF6BDF"/>
    <w:rsid w:val="00EF73E8"/>
    <w:rsid w:val="00F00EDE"/>
    <w:rsid w:val="00F0141B"/>
    <w:rsid w:val="00F11FD5"/>
    <w:rsid w:val="00F13527"/>
    <w:rsid w:val="00F14ADC"/>
    <w:rsid w:val="00F14DE4"/>
    <w:rsid w:val="00F15B41"/>
    <w:rsid w:val="00F15DF5"/>
    <w:rsid w:val="00F1791B"/>
    <w:rsid w:val="00F20754"/>
    <w:rsid w:val="00F214C2"/>
    <w:rsid w:val="00F2283D"/>
    <w:rsid w:val="00F23CF6"/>
    <w:rsid w:val="00F2464C"/>
    <w:rsid w:val="00F24B47"/>
    <w:rsid w:val="00F2610F"/>
    <w:rsid w:val="00F30A00"/>
    <w:rsid w:val="00F30C65"/>
    <w:rsid w:val="00F30FB1"/>
    <w:rsid w:val="00F33ADE"/>
    <w:rsid w:val="00F33CFC"/>
    <w:rsid w:val="00F34FD8"/>
    <w:rsid w:val="00F358A4"/>
    <w:rsid w:val="00F35CFA"/>
    <w:rsid w:val="00F37779"/>
    <w:rsid w:val="00F4050A"/>
    <w:rsid w:val="00F41A53"/>
    <w:rsid w:val="00F41C9D"/>
    <w:rsid w:val="00F4540E"/>
    <w:rsid w:val="00F477FE"/>
    <w:rsid w:val="00F5063B"/>
    <w:rsid w:val="00F50986"/>
    <w:rsid w:val="00F50F27"/>
    <w:rsid w:val="00F51D7E"/>
    <w:rsid w:val="00F52B2F"/>
    <w:rsid w:val="00F53FEE"/>
    <w:rsid w:val="00F57F0E"/>
    <w:rsid w:val="00F61A22"/>
    <w:rsid w:val="00F63126"/>
    <w:rsid w:val="00F636C5"/>
    <w:rsid w:val="00F63D28"/>
    <w:rsid w:val="00F7216E"/>
    <w:rsid w:val="00F75AC2"/>
    <w:rsid w:val="00F8106E"/>
    <w:rsid w:val="00F82026"/>
    <w:rsid w:val="00F843E9"/>
    <w:rsid w:val="00F87687"/>
    <w:rsid w:val="00F87D67"/>
    <w:rsid w:val="00F87EBF"/>
    <w:rsid w:val="00F96E75"/>
    <w:rsid w:val="00F9729F"/>
    <w:rsid w:val="00FA2477"/>
    <w:rsid w:val="00FA28BF"/>
    <w:rsid w:val="00FA3906"/>
    <w:rsid w:val="00FA4538"/>
    <w:rsid w:val="00FA4ECB"/>
    <w:rsid w:val="00FA4EE9"/>
    <w:rsid w:val="00FA5A96"/>
    <w:rsid w:val="00FA73AB"/>
    <w:rsid w:val="00FA7618"/>
    <w:rsid w:val="00FA7D5A"/>
    <w:rsid w:val="00FB2971"/>
    <w:rsid w:val="00FB306D"/>
    <w:rsid w:val="00FB3217"/>
    <w:rsid w:val="00FB62B2"/>
    <w:rsid w:val="00FC3605"/>
    <w:rsid w:val="00FC51F8"/>
    <w:rsid w:val="00FC5528"/>
    <w:rsid w:val="00FC5C4C"/>
    <w:rsid w:val="00FC60B7"/>
    <w:rsid w:val="00FC67F9"/>
    <w:rsid w:val="00FD11DB"/>
    <w:rsid w:val="00FD129D"/>
    <w:rsid w:val="00FD2129"/>
    <w:rsid w:val="00FD756C"/>
    <w:rsid w:val="00FE59B3"/>
    <w:rsid w:val="00FE6C1A"/>
    <w:rsid w:val="00FE7987"/>
    <w:rsid w:val="00FF0C08"/>
    <w:rsid w:val="00FF161D"/>
    <w:rsid w:val="00FF3299"/>
    <w:rsid w:val="00FF32DB"/>
    <w:rsid w:val="00FF3F6B"/>
    <w:rsid w:val="00FF5A83"/>
    <w:rsid w:val="00FF6AB6"/>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CB23A6"/>
  <w15:chartTrackingRefBased/>
  <w15:docId w15:val="{E39BB958-A2D6-46E6-929B-37F5D3970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360" w:lineRule="auto"/>
        <w:ind w:left="68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metin içi"/>
    <w:qFormat/>
    <w:rsid w:val="007061DF"/>
    <w:pPr>
      <w:spacing w:after="0"/>
      <w:ind w:left="0" w:firstLine="680"/>
    </w:pPr>
    <w:rPr>
      <w:rFonts w:ascii="Times New Roman" w:hAnsi="Times New Roman" w:cs="Times New Roman"/>
      <w:sz w:val="24"/>
    </w:rPr>
  </w:style>
  <w:style w:type="paragraph" w:styleId="Balk1">
    <w:name w:val="heading 1"/>
    <w:aliases w:val="ana başlık"/>
    <w:basedOn w:val="Normal"/>
    <w:next w:val="Normal"/>
    <w:link w:val="Balk1Char"/>
    <w:autoRedefine/>
    <w:uiPriority w:val="9"/>
    <w:qFormat/>
    <w:rsid w:val="00246740"/>
    <w:pPr>
      <w:ind w:firstLine="0"/>
      <w:jc w:val="center"/>
      <w:outlineLvl w:val="0"/>
    </w:pPr>
    <w:rPr>
      <w:b/>
      <w:sz w:val="28"/>
      <w:szCs w:val="24"/>
    </w:rPr>
  </w:style>
  <w:style w:type="paragraph" w:styleId="Balk2">
    <w:name w:val="heading 2"/>
    <w:aliases w:val="alt başlık1"/>
    <w:basedOn w:val="Normal"/>
    <w:next w:val="Normal"/>
    <w:link w:val="Balk2Char"/>
    <w:uiPriority w:val="9"/>
    <w:unhideWhenUsed/>
    <w:qFormat/>
    <w:rsid w:val="00FD2129"/>
    <w:pPr>
      <w:keepNext/>
      <w:keepLines/>
      <w:numPr>
        <w:ilvl w:val="1"/>
        <w:numId w:val="11"/>
      </w:numPr>
      <w:spacing w:before="40"/>
      <w:outlineLvl w:val="1"/>
    </w:pPr>
    <w:rPr>
      <w:rFonts w:eastAsiaTheme="majorEastAsia" w:cstheme="majorBidi"/>
      <w:b/>
      <w:color w:val="000000" w:themeColor="text1"/>
      <w:szCs w:val="26"/>
    </w:rPr>
  </w:style>
  <w:style w:type="paragraph" w:styleId="Balk3">
    <w:name w:val="heading 3"/>
    <w:aliases w:val="Alt başlık 2"/>
    <w:basedOn w:val="Normal"/>
    <w:next w:val="Normal"/>
    <w:link w:val="Balk3Char"/>
    <w:uiPriority w:val="9"/>
    <w:unhideWhenUsed/>
    <w:qFormat/>
    <w:rsid w:val="007E796F"/>
    <w:pPr>
      <w:keepNext/>
      <w:keepLines/>
      <w:numPr>
        <w:ilvl w:val="2"/>
        <w:numId w:val="11"/>
      </w:numPr>
      <w:spacing w:before="40" w:line="240" w:lineRule="auto"/>
      <w:outlineLvl w:val="2"/>
    </w:pPr>
    <w:rPr>
      <w:rFonts w:eastAsiaTheme="majorEastAsia" w:cstheme="majorBidi"/>
      <w:b/>
      <w:szCs w:val="24"/>
    </w:rPr>
  </w:style>
  <w:style w:type="paragraph" w:styleId="Balk4">
    <w:name w:val="heading 4"/>
    <w:aliases w:val="şekil altı yazılar"/>
    <w:basedOn w:val="Normal"/>
    <w:next w:val="Normal"/>
    <w:link w:val="Balk4Char"/>
    <w:uiPriority w:val="9"/>
    <w:unhideWhenUsed/>
    <w:rsid w:val="00693D2D"/>
    <w:pPr>
      <w:keepNext/>
      <w:keepLines/>
      <w:numPr>
        <w:ilvl w:val="3"/>
        <w:numId w:val="11"/>
      </w:numPr>
      <w:spacing w:before="240"/>
      <w:ind w:right="2268"/>
      <w:jc w:val="left"/>
      <w:outlineLvl w:val="3"/>
    </w:pPr>
    <w:rPr>
      <w:rFonts w:eastAsiaTheme="majorEastAsia" w:cstheme="majorBidi"/>
      <w:iCs/>
      <w:sz w:val="20"/>
    </w:rPr>
  </w:style>
  <w:style w:type="paragraph" w:styleId="Balk5">
    <w:name w:val="heading 5"/>
    <w:basedOn w:val="Normal"/>
    <w:next w:val="Normal"/>
    <w:link w:val="Balk5Char"/>
    <w:uiPriority w:val="9"/>
    <w:unhideWhenUsed/>
    <w:qFormat/>
    <w:rsid w:val="00616CDA"/>
    <w:pPr>
      <w:keepNext/>
      <w:keepLines/>
      <w:numPr>
        <w:ilvl w:val="4"/>
        <w:numId w:val="11"/>
      </w:numPr>
      <w:spacing w:before="40"/>
      <w:outlineLvl w:val="4"/>
    </w:pPr>
    <w:rPr>
      <w:rFonts w:asciiTheme="majorHAnsi" w:eastAsiaTheme="majorEastAsia" w:hAnsiTheme="majorHAnsi" w:cstheme="majorBidi"/>
      <w:color w:val="2E74B5" w:themeColor="accent1" w:themeShade="BF"/>
    </w:rPr>
  </w:style>
  <w:style w:type="paragraph" w:styleId="Balk6">
    <w:name w:val="heading 6"/>
    <w:basedOn w:val="Normal"/>
    <w:next w:val="Normal"/>
    <w:link w:val="Balk6Char"/>
    <w:uiPriority w:val="9"/>
    <w:unhideWhenUsed/>
    <w:qFormat/>
    <w:rsid w:val="00616CDA"/>
    <w:pPr>
      <w:keepNext/>
      <w:keepLines/>
      <w:numPr>
        <w:ilvl w:val="5"/>
        <w:numId w:val="11"/>
      </w:numPr>
      <w:spacing w:before="40"/>
      <w:outlineLvl w:val="5"/>
    </w:pPr>
    <w:rPr>
      <w:rFonts w:asciiTheme="majorHAnsi" w:eastAsiaTheme="majorEastAsia" w:hAnsiTheme="majorHAnsi" w:cstheme="majorBidi"/>
      <w:color w:val="1F4D78" w:themeColor="accent1" w:themeShade="7F"/>
    </w:rPr>
  </w:style>
  <w:style w:type="paragraph" w:styleId="Balk7">
    <w:name w:val="heading 7"/>
    <w:basedOn w:val="Normal"/>
    <w:next w:val="Normal"/>
    <w:link w:val="Balk7Char"/>
    <w:uiPriority w:val="9"/>
    <w:unhideWhenUsed/>
    <w:qFormat/>
    <w:rsid w:val="00616CDA"/>
    <w:pPr>
      <w:keepNext/>
      <w:keepLines/>
      <w:numPr>
        <w:ilvl w:val="6"/>
        <w:numId w:val="11"/>
      </w:numPr>
      <w:spacing w:before="40"/>
      <w:outlineLvl w:val="6"/>
    </w:pPr>
    <w:rPr>
      <w:rFonts w:asciiTheme="majorHAnsi" w:eastAsiaTheme="majorEastAsia" w:hAnsiTheme="majorHAnsi" w:cstheme="majorBidi"/>
      <w:i/>
      <w:iCs/>
      <w:color w:val="1F4D78" w:themeColor="accent1" w:themeShade="7F"/>
    </w:rPr>
  </w:style>
  <w:style w:type="paragraph" w:styleId="Balk8">
    <w:name w:val="heading 8"/>
    <w:basedOn w:val="Normal"/>
    <w:next w:val="Normal"/>
    <w:link w:val="Balk8Char"/>
    <w:uiPriority w:val="9"/>
    <w:semiHidden/>
    <w:unhideWhenUsed/>
    <w:qFormat/>
    <w:rsid w:val="00616CDA"/>
    <w:pPr>
      <w:keepNext/>
      <w:keepLines/>
      <w:numPr>
        <w:ilvl w:val="7"/>
        <w:numId w:val="11"/>
      </w:numPr>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616CDA"/>
    <w:pPr>
      <w:keepNext/>
      <w:keepLines/>
      <w:numPr>
        <w:ilvl w:val="8"/>
        <w:numId w:val="1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fontstyle01">
    <w:name w:val="fontstyle01"/>
    <w:basedOn w:val="VarsaylanParagrafYazTipi"/>
    <w:rsid w:val="009047AC"/>
    <w:rPr>
      <w:rFonts w:ascii="TimesNewRomanPS-BoldMT" w:hAnsi="TimesNewRomanPS-BoldMT" w:hint="default"/>
      <w:b/>
      <w:bCs/>
      <w:i w:val="0"/>
      <w:iCs w:val="0"/>
      <w:color w:val="000000"/>
      <w:sz w:val="24"/>
      <w:szCs w:val="24"/>
    </w:rPr>
  </w:style>
  <w:style w:type="character" w:customStyle="1" w:styleId="fontstyle11">
    <w:name w:val="fontstyle11"/>
    <w:basedOn w:val="VarsaylanParagrafYazTipi"/>
    <w:rsid w:val="009047AC"/>
    <w:rPr>
      <w:rFonts w:ascii="TimesNewRomanPSMT" w:hAnsi="TimesNewRomanPSMT" w:hint="default"/>
      <w:b w:val="0"/>
      <w:bCs w:val="0"/>
      <w:i w:val="0"/>
      <w:iCs w:val="0"/>
      <w:color w:val="000000"/>
      <w:sz w:val="24"/>
      <w:szCs w:val="24"/>
    </w:rPr>
  </w:style>
  <w:style w:type="character" w:customStyle="1" w:styleId="fontstyle21">
    <w:name w:val="fontstyle21"/>
    <w:basedOn w:val="VarsaylanParagrafYazTipi"/>
    <w:rsid w:val="00C71F5A"/>
    <w:rPr>
      <w:rFonts w:ascii="TimesNewRomanPSMT" w:hAnsi="TimesNewRomanPSMT" w:hint="default"/>
      <w:b w:val="0"/>
      <w:bCs w:val="0"/>
      <w:i w:val="0"/>
      <w:iCs w:val="0"/>
      <w:color w:val="000000"/>
      <w:sz w:val="24"/>
      <w:szCs w:val="24"/>
    </w:rPr>
  </w:style>
  <w:style w:type="character" w:customStyle="1" w:styleId="fontstyle31">
    <w:name w:val="fontstyle31"/>
    <w:basedOn w:val="VarsaylanParagrafYazTipi"/>
    <w:rsid w:val="00A67832"/>
    <w:rPr>
      <w:rFonts w:ascii="Calibri" w:hAnsi="Calibri" w:hint="default"/>
      <w:b w:val="0"/>
      <w:bCs w:val="0"/>
      <w:i w:val="0"/>
      <w:iCs w:val="0"/>
      <w:color w:val="000000"/>
      <w:sz w:val="22"/>
      <w:szCs w:val="22"/>
    </w:rPr>
  </w:style>
  <w:style w:type="paragraph" w:styleId="ListeParagraf">
    <w:name w:val="List Paragraph"/>
    <w:basedOn w:val="Normal"/>
    <w:uiPriority w:val="34"/>
    <w:qFormat/>
    <w:rsid w:val="00B17B0F"/>
    <w:pPr>
      <w:ind w:left="720"/>
      <w:contextualSpacing/>
    </w:pPr>
  </w:style>
  <w:style w:type="paragraph" w:styleId="AralkYok">
    <w:name w:val="No Spacing"/>
    <w:uiPriority w:val="1"/>
    <w:rsid w:val="008A5B74"/>
    <w:pPr>
      <w:spacing w:after="0" w:line="240" w:lineRule="auto"/>
    </w:pPr>
  </w:style>
  <w:style w:type="character" w:customStyle="1" w:styleId="Balk1Char">
    <w:name w:val="Başlık 1 Char"/>
    <w:aliases w:val="ana başlık Char"/>
    <w:basedOn w:val="VarsaylanParagrafYazTipi"/>
    <w:link w:val="Balk1"/>
    <w:uiPriority w:val="9"/>
    <w:rsid w:val="00246740"/>
    <w:rPr>
      <w:rFonts w:ascii="Times New Roman" w:hAnsi="Times New Roman" w:cs="Times New Roman"/>
      <w:b/>
      <w:sz w:val="28"/>
      <w:szCs w:val="24"/>
    </w:rPr>
  </w:style>
  <w:style w:type="character" w:customStyle="1" w:styleId="Balk2Char">
    <w:name w:val="Başlık 2 Char"/>
    <w:aliases w:val="alt başlık1 Char"/>
    <w:basedOn w:val="VarsaylanParagrafYazTipi"/>
    <w:link w:val="Balk2"/>
    <w:uiPriority w:val="9"/>
    <w:rsid w:val="00FD2129"/>
    <w:rPr>
      <w:rFonts w:ascii="Times New Roman" w:eastAsiaTheme="majorEastAsia" w:hAnsi="Times New Roman" w:cstheme="majorBidi"/>
      <w:b/>
      <w:color w:val="000000" w:themeColor="text1"/>
      <w:sz w:val="24"/>
      <w:szCs w:val="26"/>
    </w:rPr>
  </w:style>
  <w:style w:type="paragraph" w:styleId="GvdeMetni">
    <w:name w:val="Body Text"/>
    <w:basedOn w:val="Normal"/>
    <w:link w:val="GvdeMetniChar"/>
    <w:uiPriority w:val="1"/>
    <w:rsid w:val="00AF00FB"/>
    <w:pPr>
      <w:widowControl w:val="0"/>
      <w:autoSpaceDE w:val="0"/>
      <w:autoSpaceDN w:val="0"/>
      <w:spacing w:line="240" w:lineRule="auto"/>
      <w:jc w:val="left"/>
    </w:pPr>
    <w:rPr>
      <w:rFonts w:eastAsia="Times New Roman"/>
      <w:szCs w:val="24"/>
    </w:rPr>
  </w:style>
  <w:style w:type="character" w:customStyle="1" w:styleId="GvdeMetniChar">
    <w:name w:val="Gövde Metni Char"/>
    <w:basedOn w:val="VarsaylanParagrafYazTipi"/>
    <w:link w:val="GvdeMetni"/>
    <w:uiPriority w:val="1"/>
    <w:rsid w:val="00AF00FB"/>
    <w:rPr>
      <w:rFonts w:ascii="Times New Roman" w:eastAsia="Times New Roman" w:hAnsi="Times New Roman" w:cs="Times New Roman"/>
      <w:sz w:val="24"/>
      <w:szCs w:val="24"/>
    </w:rPr>
  </w:style>
  <w:style w:type="character" w:customStyle="1" w:styleId="Balk4Char">
    <w:name w:val="Başlık 4 Char"/>
    <w:aliases w:val="şekil altı yazılar Char"/>
    <w:basedOn w:val="VarsaylanParagrafYazTipi"/>
    <w:link w:val="Balk4"/>
    <w:uiPriority w:val="9"/>
    <w:rsid w:val="00693D2D"/>
    <w:rPr>
      <w:rFonts w:ascii="Times New Roman" w:eastAsiaTheme="majorEastAsia" w:hAnsi="Times New Roman" w:cstheme="majorBidi"/>
      <w:iCs/>
      <w:sz w:val="20"/>
    </w:rPr>
  </w:style>
  <w:style w:type="paragraph" w:styleId="stbilgi">
    <w:name w:val="header"/>
    <w:basedOn w:val="Normal"/>
    <w:link w:val="stbilgiChar"/>
    <w:uiPriority w:val="99"/>
    <w:unhideWhenUsed/>
    <w:rsid w:val="00AE01EB"/>
    <w:pPr>
      <w:tabs>
        <w:tab w:val="center" w:pos="4536"/>
        <w:tab w:val="right" w:pos="9072"/>
      </w:tabs>
      <w:spacing w:line="240" w:lineRule="auto"/>
    </w:pPr>
  </w:style>
  <w:style w:type="character" w:customStyle="1" w:styleId="stbilgiChar">
    <w:name w:val="Üstbilgi Char"/>
    <w:basedOn w:val="VarsaylanParagrafYazTipi"/>
    <w:link w:val="stbilgi"/>
    <w:uiPriority w:val="99"/>
    <w:rsid w:val="00AE01EB"/>
  </w:style>
  <w:style w:type="paragraph" w:styleId="Altbilgi">
    <w:name w:val="footer"/>
    <w:basedOn w:val="Normal"/>
    <w:link w:val="AltbilgiChar"/>
    <w:uiPriority w:val="99"/>
    <w:unhideWhenUsed/>
    <w:rsid w:val="00AE01EB"/>
    <w:pPr>
      <w:tabs>
        <w:tab w:val="center" w:pos="4536"/>
        <w:tab w:val="right" w:pos="9072"/>
      </w:tabs>
      <w:spacing w:line="240" w:lineRule="auto"/>
    </w:pPr>
  </w:style>
  <w:style w:type="character" w:customStyle="1" w:styleId="AltbilgiChar">
    <w:name w:val="Altbilgi Char"/>
    <w:basedOn w:val="VarsaylanParagrafYazTipi"/>
    <w:link w:val="Altbilgi"/>
    <w:uiPriority w:val="99"/>
    <w:rsid w:val="00AE01EB"/>
  </w:style>
  <w:style w:type="paragraph" w:styleId="TBal">
    <w:name w:val="TOC Heading"/>
    <w:basedOn w:val="Balk1"/>
    <w:next w:val="Normal"/>
    <w:uiPriority w:val="39"/>
    <w:unhideWhenUsed/>
    <w:qFormat/>
    <w:rsid w:val="00D23443"/>
    <w:pPr>
      <w:keepNext/>
      <w:keepLines/>
      <w:spacing w:before="240" w:line="259" w:lineRule="auto"/>
      <w:outlineLvl w:val="9"/>
    </w:pPr>
    <w:rPr>
      <w:rFonts w:asciiTheme="majorHAnsi" w:eastAsiaTheme="majorEastAsia" w:hAnsiTheme="majorHAnsi" w:cstheme="majorBidi"/>
      <w:b w:val="0"/>
      <w:color w:val="2E74B5" w:themeColor="accent1" w:themeShade="BF"/>
      <w:sz w:val="32"/>
      <w:szCs w:val="32"/>
      <w:lang w:eastAsia="tr-TR"/>
    </w:rPr>
  </w:style>
  <w:style w:type="paragraph" w:styleId="T2">
    <w:name w:val="toc 2"/>
    <w:basedOn w:val="Normal"/>
    <w:next w:val="Normal"/>
    <w:autoRedefine/>
    <w:uiPriority w:val="39"/>
    <w:unhideWhenUsed/>
    <w:rsid w:val="00D23443"/>
    <w:pPr>
      <w:ind w:left="240"/>
      <w:jc w:val="left"/>
    </w:pPr>
    <w:rPr>
      <w:rFonts w:asciiTheme="minorHAnsi" w:hAnsiTheme="minorHAnsi" w:cstheme="minorHAnsi"/>
      <w:i/>
      <w:iCs/>
      <w:sz w:val="20"/>
      <w:szCs w:val="20"/>
    </w:rPr>
  </w:style>
  <w:style w:type="paragraph" w:styleId="T1">
    <w:name w:val="toc 1"/>
    <w:basedOn w:val="Normal"/>
    <w:next w:val="Normal"/>
    <w:autoRedefine/>
    <w:uiPriority w:val="39"/>
    <w:unhideWhenUsed/>
    <w:rsid w:val="000532CD"/>
    <w:pPr>
      <w:spacing w:before="240" w:line="240" w:lineRule="auto"/>
      <w:jc w:val="left"/>
    </w:pPr>
    <w:rPr>
      <w:rFonts w:cstheme="minorHAnsi"/>
      <w:b/>
      <w:bCs/>
      <w:sz w:val="20"/>
      <w:szCs w:val="20"/>
    </w:rPr>
  </w:style>
  <w:style w:type="paragraph" w:styleId="T3">
    <w:name w:val="toc 3"/>
    <w:basedOn w:val="Normal"/>
    <w:next w:val="Normal"/>
    <w:autoRedefine/>
    <w:uiPriority w:val="39"/>
    <w:unhideWhenUsed/>
    <w:rsid w:val="00D23443"/>
    <w:pPr>
      <w:ind w:left="480"/>
      <w:jc w:val="left"/>
    </w:pPr>
    <w:rPr>
      <w:rFonts w:asciiTheme="minorHAnsi" w:hAnsiTheme="minorHAnsi" w:cstheme="minorHAnsi"/>
      <w:sz w:val="20"/>
      <w:szCs w:val="20"/>
    </w:rPr>
  </w:style>
  <w:style w:type="character" w:customStyle="1" w:styleId="Balk3Char">
    <w:name w:val="Başlık 3 Char"/>
    <w:aliases w:val="Alt başlık 2 Char"/>
    <w:basedOn w:val="VarsaylanParagrafYazTipi"/>
    <w:link w:val="Balk3"/>
    <w:uiPriority w:val="9"/>
    <w:rsid w:val="007E796F"/>
    <w:rPr>
      <w:rFonts w:ascii="Times New Roman" w:eastAsiaTheme="majorEastAsia" w:hAnsi="Times New Roman" w:cstheme="majorBidi"/>
      <w:b/>
      <w:sz w:val="24"/>
      <w:szCs w:val="24"/>
    </w:rPr>
  </w:style>
  <w:style w:type="character" w:customStyle="1" w:styleId="Balk5Char">
    <w:name w:val="Başlık 5 Char"/>
    <w:basedOn w:val="VarsaylanParagrafYazTipi"/>
    <w:link w:val="Balk5"/>
    <w:uiPriority w:val="9"/>
    <w:rsid w:val="00616CDA"/>
    <w:rPr>
      <w:rFonts w:asciiTheme="majorHAnsi" w:eastAsiaTheme="majorEastAsia" w:hAnsiTheme="majorHAnsi" w:cstheme="majorBidi"/>
      <w:color w:val="2E74B5" w:themeColor="accent1" w:themeShade="BF"/>
      <w:sz w:val="24"/>
    </w:rPr>
  </w:style>
  <w:style w:type="character" w:customStyle="1" w:styleId="Balk6Char">
    <w:name w:val="Başlık 6 Char"/>
    <w:basedOn w:val="VarsaylanParagrafYazTipi"/>
    <w:link w:val="Balk6"/>
    <w:uiPriority w:val="9"/>
    <w:rsid w:val="00616CDA"/>
    <w:rPr>
      <w:rFonts w:asciiTheme="majorHAnsi" w:eastAsiaTheme="majorEastAsia" w:hAnsiTheme="majorHAnsi" w:cstheme="majorBidi"/>
      <w:color w:val="1F4D78" w:themeColor="accent1" w:themeShade="7F"/>
      <w:sz w:val="24"/>
    </w:rPr>
  </w:style>
  <w:style w:type="character" w:customStyle="1" w:styleId="Balk7Char">
    <w:name w:val="Başlık 7 Char"/>
    <w:basedOn w:val="VarsaylanParagrafYazTipi"/>
    <w:link w:val="Balk7"/>
    <w:uiPriority w:val="9"/>
    <w:rsid w:val="00616CDA"/>
    <w:rPr>
      <w:rFonts w:asciiTheme="majorHAnsi" w:eastAsiaTheme="majorEastAsia" w:hAnsiTheme="majorHAnsi" w:cstheme="majorBidi"/>
      <w:i/>
      <w:iCs/>
      <w:color w:val="1F4D78" w:themeColor="accent1" w:themeShade="7F"/>
      <w:sz w:val="24"/>
    </w:rPr>
  </w:style>
  <w:style w:type="character" w:customStyle="1" w:styleId="Balk8Char">
    <w:name w:val="Başlık 8 Char"/>
    <w:basedOn w:val="VarsaylanParagrafYazTipi"/>
    <w:link w:val="Balk8"/>
    <w:uiPriority w:val="9"/>
    <w:semiHidden/>
    <w:rsid w:val="00616CDA"/>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616CDA"/>
    <w:rPr>
      <w:rFonts w:asciiTheme="majorHAnsi" w:eastAsiaTheme="majorEastAsia" w:hAnsiTheme="majorHAnsi" w:cstheme="majorBidi"/>
      <w:i/>
      <w:iCs/>
      <w:color w:val="272727" w:themeColor="text1" w:themeTint="D8"/>
      <w:sz w:val="21"/>
      <w:szCs w:val="21"/>
    </w:rPr>
  </w:style>
  <w:style w:type="numbering" w:customStyle="1" w:styleId="Stil1">
    <w:name w:val="Stil1"/>
    <w:uiPriority w:val="99"/>
    <w:rsid w:val="00F41C9D"/>
    <w:pPr>
      <w:numPr>
        <w:numId w:val="1"/>
      </w:numPr>
    </w:pPr>
  </w:style>
  <w:style w:type="numbering" w:customStyle="1" w:styleId="Stil2">
    <w:name w:val="Stil2"/>
    <w:uiPriority w:val="99"/>
    <w:rsid w:val="00F41C9D"/>
    <w:pPr>
      <w:numPr>
        <w:numId w:val="2"/>
      </w:numPr>
    </w:pPr>
  </w:style>
  <w:style w:type="character" w:styleId="Kpr">
    <w:name w:val="Hyperlink"/>
    <w:basedOn w:val="VarsaylanParagrafYazTipi"/>
    <w:uiPriority w:val="99"/>
    <w:unhideWhenUsed/>
    <w:rsid w:val="001B225D"/>
    <w:rPr>
      <w:color w:val="0563C1" w:themeColor="hyperlink"/>
      <w:u w:val="single"/>
    </w:rPr>
  </w:style>
  <w:style w:type="paragraph" w:styleId="T4">
    <w:name w:val="toc 4"/>
    <w:basedOn w:val="Normal"/>
    <w:next w:val="Normal"/>
    <w:autoRedefine/>
    <w:uiPriority w:val="39"/>
    <w:unhideWhenUsed/>
    <w:rsid w:val="001B225D"/>
    <w:pPr>
      <w:ind w:left="720"/>
      <w:jc w:val="left"/>
    </w:pPr>
    <w:rPr>
      <w:rFonts w:asciiTheme="minorHAnsi" w:hAnsiTheme="minorHAnsi" w:cstheme="minorHAnsi"/>
      <w:sz w:val="20"/>
      <w:szCs w:val="20"/>
    </w:rPr>
  </w:style>
  <w:style w:type="paragraph" w:styleId="T5">
    <w:name w:val="toc 5"/>
    <w:basedOn w:val="Normal"/>
    <w:next w:val="Normal"/>
    <w:autoRedefine/>
    <w:uiPriority w:val="39"/>
    <w:unhideWhenUsed/>
    <w:rsid w:val="001B225D"/>
    <w:pPr>
      <w:ind w:left="960"/>
      <w:jc w:val="left"/>
    </w:pPr>
    <w:rPr>
      <w:rFonts w:asciiTheme="minorHAnsi" w:hAnsiTheme="minorHAnsi" w:cstheme="minorHAnsi"/>
      <w:sz w:val="20"/>
      <w:szCs w:val="20"/>
    </w:rPr>
  </w:style>
  <w:style w:type="paragraph" w:styleId="T6">
    <w:name w:val="toc 6"/>
    <w:basedOn w:val="Normal"/>
    <w:next w:val="Normal"/>
    <w:autoRedefine/>
    <w:uiPriority w:val="39"/>
    <w:unhideWhenUsed/>
    <w:rsid w:val="001B225D"/>
    <w:pPr>
      <w:ind w:left="1200"/>
      <w:jc w:val="left"/>
    </w:pPr>
    <w:rPr>
      <w:rFonts w:asciiTheme="minorHAnsi" w:hAnsiTheme="minorHAnsi" w:cstheme="minorHAnsi"/>
      <w:sz w:val="20"/>
      <w:szCs w:val="20"/>
    </w:rPr>
  </w:style>
  <w:style w:type="paragraph" w:styleId="T7">
    <w:name w:val="toc 7"/>
    <w:basedOn w:val="Normal"/>
    <w:next w:val="Normal"/>
    <w:autoRedefine/>
    <w:uiPriority w:val="39"/>
    <w:unhideWhenUsed/>
    <w:rsid w:val="001B225D"/>
    <w:pPr>
      <w:ind w:left="1440"/>
      <w:jc w:val="left"/>
    </w:pPr>
    <w:rPr>
      <w:rFonts w:asciiTheme="minorHAnsi" w:hAnsiTheme="minorHAnsi" w:cstheme="minorHAnsi"/>
      <w:sz w:val="20"/>
      <w:szCs w:val="20"/>
    </w:rPr>
  </w:style>
  <w:style w:type="paragraph" w:styleId="T8">
    <w:name w:val="toc 8"/>
    <w:basedOn w:val="Normal"/>
    <w:next w:val="Normal"/>
    <w:autoRedefine/>
    <w:uiPriority w:val="39"/>
    <w:unhideWhenUsed/>
    <w:rsid w:val="001B225D"/>
    <w:pPr>
      <w:ind w:left="1680"/>
      <w:jc w:val="left"/>
    </w:pPr>
    <w:rPr>
      <w:rFonts w:asciiTheme="minorHAnsi" w:hAnsiTheme="minorHAnsi" w:cstheme="minorHAnsi"/>
      <w:sz w:val="20"/>
      <w:szCs w:val="20"/>
    </w:rPr>
  </w:style>
  <w:style w:type="paragraph" w:styleId="T9">
    <w:name w:val="toc 9"/>
    <w:basedOn w:val="Normal"/>
    <w:next w:val="Normal"/>
    <w:autoRedefine/>
    <w:uiPriority w:val="39"/>
    <w:unhideWhenUsed/>
    <w:rsid w:val="001B225D"/>
    <w:pPr>
      <w:ind w:left="1920"/>
      <w:jc w:val="left"/>
    </w:pPr>
    <w:rPr>
      <w:rFonts w:asciiTheme="minorHAnsi" w:hAnsiTheme="minorHAnsi" w:cstheme="minorHAnsi"/>
      <w:sz w:val="20"/>
      <w:szCs w:val="20"/>
    </w:rPr>
  </w:style>
  <w:style w:type="paragraph" w:styleId="ResimYazs">
    <w:name w:val="caption"/>
    <w:basedOn w:val="Normal"/>
    <w:next w:val="Normal"/>
    <w:uiPriority w:val="35"/>
    <w:unhideWhenUsed/>
    <w:qFormat/>
    <w:rsid w:val="004D1B9B"/>
    <w:pPr>
      <w:spacing w:after="200" w:line="240" w:lineRule="auto"/>
    </w:pPr>
    <w:rPr>
      <w:i/>
      <w:iCs/>
      <w:color w:val="44546A" w:themeColor="text2"/>
      <w:sz w:val="18"/>
      <w:szCs w:val="18"/>
    </w:rPr>
  </w:style>
  <w:style w:type="paragraph" w:styleId="ekillerTablosu">
    <w:name w:val="table of figures"/>
    <w:basedOn w:val="Normal"/>
    <w:next w:val="Normal"/>
    <w:uiPriority w:val="99"/>
    <w:unhideWhenUsed/>
    <w:rsid w:val="004D1B9B"/>
  </w:style>
  <w:style w:type="paragraph" w:styleId="Dizin1">
    <w:name w:val="index 1"/>
    <w:basedOn w:val="Normal"/>
    <w:next w:val="Normal"/>
    <w:autoRedefine/>
    <w:uiPriority w:val="99"/>
    <w:semiHidden/>
    <w:unhideWhenUsed/>
    <w:rsid w:val="00C61C21"/>
    <w:pPr>
      <w:spacing w:line="240" w:lineRule="auto"/>
      <w:ind w:left="240" w:hanging="240"/>
    </w:pPr>
  </w:style>
  <w:style w:type="table" w:styleId="TabloKlavuzu">
    <w:name w:val="Table Grid"/>
    <w:basedOn w:val="NormalTablo"/>
    <w:uiPriority w:val="39"/>
    <w:rsid w:val="00F50F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0317D3"/>
    <w:pPr>
      <w:spacing w:after="0" w:line="240" w:lineRule="auto"/>
      <w:ind w:left="0"/>
      <w:jc w:val="left"/>
    </w:pPr>
    <w:rPr>
      <w:rFonts w:ascii="Times New Roman" w:hAnsi="Times New Roman" w:cs="Times New Roman"/>
      <w:sz w:val="24"/>
    </w:rPr>
  </w:style>
  <w:style w:type="character" w:customStyle="1" w:styleId="fontstyle41">
    <w:name w:val="fontstyle41"/>
    <w:basedOn w:val="VarsaylanParagrafYazTipi"/>
    <w:rsid w:val="00B1498C"/>
    <w:rPr>
      <w:rFonts w:ascii="Calibri" w:hAnsi="Calibri" w:hint="default"/>
      <w:b w:val="0"/>
      <w:bCs w:val="0"/>
      <w:i w:val="0"/>
      <w:iCs w:val="0"/>
      <w:color w:val="000000"/>
      <w:sz w:val="22"/>
      <w:szCs w:val="22"/>
    </w:rPr>
  </w:style>
  <w:style w:type="table" w:styleId="DzTablo1">
    <w:name w:val="Plain Table 1"/>
    <w:basedOn w:val="NormalTablo"/>
    <w:uiPriority w:val="41"/>
    <w:rsid w:val="00F9729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onMetni">
    <w:name w:val="Balloon Text"/>
    <w:basedOn w:val="Normal"/>
    <w:link w:val="BalonMetniChar"/>
    <w:uiPriority w:val="99"/>
    <w:semiHidden/>
    <w:unhideWhenUsed/>
    <w:rsid w:val="00042572"/>
    <w:pPr>
      <w:spacing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042572"/>
    <w:rPr>
      <w:rFonts w:ascii="Segoe UI" w:hAnsi="Segoe UI" w:cs="Segoe UI"/>
      <w:sz w:val="18"/>
      <w:szCs w:val="18"/>
    </w:rPr>
  </w:style>
  <w:style w:type="character" w:styleId="Vurgu">
    <w:name w:val="Emphasis"/>
    <w:basedOn w:val="VarsaylanParagrafYazTipi"/>
    <w:uiPriority w:val="20"/>
    <w:qFormat/>
    <w:rsid w:val="009270EB"/>
    <w:rPr>
      <w:i/>
      <w:iCs/>
    </w:rPr>
  </w:style>
  <w:style w:type="character" w:customStyle="1" w:styleId="st">
    <w:name w:val="st"/>
    <w:basedOn w:val="VarsaylanParagrafYazTipi"/>
    <w:rsid w:val="009270EB"/>
  </w:style>
  <w:style w:type="table" w:styleId="DzTablo4">
    <w:name w:val="Plain Table 4"/>
    <w:basedOn w:val="NormalTablo"/>
    <w:uiPriority w:val="44"/>
    <w:rsid w:val="00DA7AF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DzTablo5">
    <w:name w:val="Plain Table 5"/>
    <w:basedOn w:val="NormalTablo"/>
    <w:uiPriority w:val="45"/>
    <w:rsid w:val="00DA7AF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ltyaz">
    <w:name w:val="Subtitle"/>
    <w:basedOn w:val="Normal"/>
    <w:next w:val="Normal"/>
    <w:link w:val="AltyazChar"/>
    <w:uiPriority w:val="11"/>
    <w:qFormat/>
    <w:rsid w:val="0082398A"/>
    <w:pPr>
      <w:keepNext/>
      <w:keepLines/>
      <w:framePr w:wrap="notBeside" w:vAnchor="text" w:hAnchor="text" w:y="1"/>
      <w:numPr>
        <w:ilvl w:val="1"/>
      </w:numPr>
      <w:spacing w:before="120"/>
      <w:ind w:left="851" w:right="1701" w:firstLine="680"/>
      <w:mirrorIndents/>
      <w:jc w:val="left"/>
    </w:pPr>
    <w:rPr>
      <w:rFonts w:eastAsiaTheme="minorEastAsia" w:cstheme="minorBidi"/>
      <w:spacing w:val="15"/>
      <w:sz w:val="20"/>
    </w:rPr>
  </w:style>
  <w:style w:type="character" w:customStyle="1" w:styleId="AltyazChar">
    <w:name w:val="Altyazı Char"/>
    <w:basedOn w:val="VarsaylanParagrafYazTipi"/>
    <w:link w:val="Altyaz"/>
    <w:uiPriority w:val="11"/>
    <w:rsid w:val="0082398A"/>
    <w:rPr>
      <w:rFonts w:ascii="Times New Roman" w:eastAsiaTheme="minorEastAsia" w:hAnsi="Times New Roman"/>
      <w:spacing w:val="15"/>
      <w:sz w:val="20"/>
    </w:rPr>
  </w:style>
  <w:style w:type="table" w:styleId="KlavuzuTablo4-Vurgu2">
    <w:name w:val="Grid Table 4 Accent 2"/>
    <w:basedOn w:val="NormalTablo"/>
    <w:uiPriority w:val="49"/>
    <w:rsid w:val="0029744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KlavuzTablo2-Vurgu3">
    <w:name w:val="Grid Table 2 Accent 3"/>
    <w:basedOn w:val="NormalTablo"/>
    <w:uiPriority w:val="47"/>
    <w:rsid w:val="00B128AF"/>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KlavuzTablo2-Vurgu5">
    <w:name w:val="Grid Table 2 Accent 5"/>
    <w:basedOn w:val="NormalTablo"/>
    <w:uiPriority w:val="47"/>
    <w:rsid w:val="00457BEA"/>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author">
    <w:name w:val="author"/>
    <w:basedOn w:val="VarsaylanParagrafYazTipi"/>
    <w:rsid w:val="008167F3"/>
  </w:style>
  <w:style w:type="character" w:customStyle="1" w:styleId="articletitle">
    <w:name w:val="articletitle"/>
    <w:basedOn w:val="VarsaylanParagrafYazTipi"/>
    <w:rsid w:val="008167F3"/>
  </w:style>
  <w:style w:type="character" w:customStyle="1" w:styleId="journaltitle">
    <w:name w:val="journaltitle"/>
    <w:basedOn w:val="VarsaylanParagrafYazTipi"/>
    <w:rsid w:val="008167F3"/>
  </w:style>
  <w:style w:type="character" w:customStyle="1" w:styleId="pubyear">
    <w:name w:val="pubyear"/>
    <w:basedOn w:val="VarsaylanParagrafYazTipi"/>
    <w:rsid w:val="008167F3"/>
  </w:style>
  <w:style w:type="character" w:customStyle="1" w:styleId="vol">
    <w:name w:val="vol"/>
    <w:basedOn w:val="VarsaylanParagrafYazTipi"/>
    <w:rsid w:val="008167F3"/>
  </w:style>
  <w:style w:type="character" w:customStyle="1" w:styleId="pagefirst">
    <w:name w:val="pagefirst"/>
    <w:basedOn w:val="VarsaylanParagrafYazTipi"/>
    <w:rsid w:val="008167F3"/>
  </w:style>
  <w:style w:type="character" w:customStyle="1" w:styleId="title-text">
    <w:name w:val="title-text"/>
    <w:basedOn w:val="VarsaylanParagrafYazTipi"/>
    <w:rsid w:val="008167F3"/>
  </w:style>
  <w:style w:type="character" w:customStyle="1" w:styleId="sr-only">
    <w:name w:val="sr-only"/>
    <w:basedOn w:val="VarsaylanParagrafYazTipi"/>
    <w:rsid w:val="008167F3"/>
  </w:style>
  <w:style w:type="character" w:customStyle="1" w:styleId="text">
    <w:name w:val="text"/>
    <w:basedOn w:val="VarsaylanParagrafYazTipi"/>
    <w:rsid w:val="008167F3"/>
  </w:style>
  <w:style w:type="character" w:customStyle="1" w:styleId="button-text">
    <w:name w:val="button-text"/>
    <w:basedOn w:val="VarsaylanParagrafYazTipi"/>
    <w:rsid w:val="008167F3"/>
  </w:style>
  <w:style w:type="paragraph" w:styleId="NormalWeb">
    <w:name w:val="Normal (Web)"/>
    <w:basedOn w:val="Normal"/>
    <w:uiPriority w:val="99"/>
    <w:unhideWhenUsed/>
    <w:rsid w:val="008167F3"/>
    <w:pPr>
      <w:spacing w:before="100" w:beforeAutospacing="1" w:after="100" w:afterAutospacing="1" w:line="240" w:lineRule="auto"/>
      <w:ind w:firstLine="0"/>
      <w:jc w:val="left"/>
    </w:pPr>
    <w:rPr>
      <w:rFonts w:eastAsia="Times New Roman"/>
      <w:szCs w:val="24"/>
      <w:lang w:eastAsia="tr-TR"/>
    </w:rPr>
  </w:style>
  <w:style w:type="character" w:customStyle="1" w:styleId="ej-keyword">
    <w:name w:val="ej-keyword"/>
    <w:basedOn w:val="VarsaylanParagrafYazTipi"/>
    <w:rsid w:val="00E20864"/>
  </w:style>
  <w:style w:type="character" w:styleId="Gl">
    <w:name w:val="Strong"/>
    <w:basedOn w:val="VarsaylanParagrafYazTipi"/>
    <w:uiPriority w:val="22"/>
    <w:qFormat/>
    <w:rsid w:val="0072556E"/>
    <w:rPr>
      <w:b/>
      <w:bCs/>
    </w:rPr>
  </w:style>
  <w:style w:type="character" w:customStyle="1" w:styleId="authors-list-item">
    <w:name w:val="authors-list-item"/>
    <w:basedOn w:val="VarsaylanParagrafYazTipi"/>
    <w:rsid w:val="0072556E"/>
  </w:style>
  <w:style w:type="character" w:customStyle="1" w:styleId="author-sup-separator">
    <w:name w:val="author-sup-separator"/>
    <w:basedOn w:val="VarsaylanParagrafYazTipi"/>
    <w:rsid w:val="0072556E"/>
  </w:style>
  <w:style w:type="character" w:customStyle="1" w:styleId="comma">
    <w:name w:val="comma"/>
    <w:basedOn w:val="VarsaylanParagrafYazTipi"/>
    <w:rsid w:val="0072556E"/>
  </w:style>
  <w:style w:type="character" w:customStyle="1" w:styleId="KonuBal1">
    <w:name w:val="Konu Başlığı1"/>
    <w:basedOn w:val="VarsaylanParagrafYazTipi"/>
    <w:rsid w:val="002B1BCE"/>
  </w:style>
  <w:style w:type="paragraph" w:customStyle="1" w:styleId="p">
    <w:name w:val="p"/>
    <w:basedOn w:val="Normal"/>
    <w:rsid w:val="002B1BCE"/>
    <w:pPr>
      <w:spacing w:before="100" w:beforeAutospacing="1" w:after="100" w:afterAutospacing="1" w:line="240" w:lineRule="auto"/>
      <w:ind w:firstLine="0"/>
      <w:jc w:val="left"/>
    </w:pPr>
    <w:rPr>
      <w:rFonts w:eastAsia="Times New Roman"/>
      <w:szCs w:val="24"/>
      <w:lang w:eastAsia="tr-TR"/>
    </w:rPr>
  </w:style>
  <w:style w:type="character" w:styleId="zlenenKpr">
    <w:name w:val="FollowedHyperlink"/>
    <w:basedOn w:val="VarsaylanParagrafYazTipi"/>
    <w:uiPriority w:val="99"/>
    <w:semiHidden/>
    <w:unhideWhenUsed/>
    <w:rsid w:val="00CE4152"/>
    <w:rPr>
      <w:color w:val="954F72" w:themeColor="followedHyperlink"/>
      <w:u w:val="single"/>
    </w:rPr>
  </w:style>
  <w:style w:type="character" w:customStyle="1" w:styleId="name">
    <w:name w:val="name"/>
    <w:basedOn w:val="VarsaylanParagrafYazTipi"/>
    <w:rsid w:val="008B5956"/>
  </w:style>
  <w:style w:type="character" w:customStyle="1" w:styleId="h2">
    <w:name w:val="h2"/>
    <w:basedOn w:val="VarsaylanParagrafYazTipi"/>
    <w:rsid w:val="00BF6F14"/>
  </w:style>
  <w:style w:type="table" w:styleId="TabloKlavuzuAk">
    <w:name w:val="Grid Table Light"/>
    <w:basedOn w:val="NormalTablo"/>
    <w:uiPriority w:val="40"/>
    <w:rsid w:val="00FA28B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736649">
      <w:bodyDiv w:val="1"/>
      <w:marLeft w:val="0"/>
      <w:marRight w:val="0"/>
      <w:marTop w:val="0"/>
      <w:marBottom w:val="0"/>
      <w:divBdr>
        <w:top w:val="none" w:sz="0" w:space="0" w:color="auto"/>
        <w:left w:val="none" w:sz="0" w:space="0" w:color="auto"/>
        <w:bottom w:val="none" w:sz="0" w:space="0" w:color="auto"/>
        <w:right w:val="none" w:sz="0" w:space="0" w:color="auto"/>
      </w:divBdr>
    </w:div>
    <w:div w:id="44838980">
      <w:bodyDiv w:val="1"/>
      <w:marLeft w:val="0"/>
      <w:marRight w:val="0"/>
      <w:marTop w:val="0"/>
      <w:marBottom w:val="0"/>
      <w:divBdr>
        <w:top w:val="none" w:sz="0" w:space="0" w:color="auto"/>
        <w:left w:val="none" w:sz="0" w:space="0" w:color="auto"/>
        <w:bottom w:val="none" w:sz="0" w:space="0" w:color="auto"/>
        <w:right w:val="none" w:sz="0" w:space="0" w:color="auto"/>
      </w:divBdr>
    </w:div>
    <w:div w:id="68311590">
      <w:bodyDiv w:val="1"/>
      <w:marLeft w:val="0"/>
      <w:marRight w:val="0"/>
      <w:marTop w:val="0"/>
      <w:marBottom w:val="0"/>
      <w:divBdr>
        <w:top w:val="none" w:sz="0" w:space="0" w:color="auto"/>
        <w:left w:val="none" w:sz="0" w:space="0" w:color="auto"/>
        <w:bottom w:val="none" w:sz="0" w:space="0" w:color="auto"/>
        <w:right w:val="none" w:sz="0" w:space="0" w:color="auto"/>
      </w:divBdr>
    </w:div>
    <w:div w:id="105927030">
      <w:bodyDiv w:val="1"/>
      <w:marLeft w:val="0"/>
      <w:marRight w:val="0"/>
      <w:marTop w:val="0"/>
      <w:marBottom w:val="0"/>
      <w:divBdr>
        <w:top w:val="none" w:sz="0" w:space="0" w:color="auto"/>
        <w:left w:val="none" w:sz="0" w:space="0" w:color="auto"/>
        <w:bottom w:val="none" w:sz="0" w:space="0" w:color="auto"/>
        <w:right w:val="none" w:sz="0" w:space="0" w:color="auto"/>
      </w:divBdr>
    </w:div>
    <w:div w:id="107044579">
      <w:bodyDiv w:val="1"/>
      <w:marLeft w:val="0"/>
      <w:marRight w:val="0"/>
      <w:marTop w:val="0"/>
      <w:marBottom w:val="0"/>
      <w:divBdr>
        <w:top w:val="none" w:sz="0" w:space="0" w:color="auto"/>
        <w:left w:val="none" w:sz="0" w:space="0" w:color="auto"/>
        <w:bottom w:val="none" w:sz="0" w:space="0" w:color="auto"/>
        <w:right w:val="none" w:sz="0" w:space="0" w:color="auto"/>
      </w:divBdr>
    </w:div>
    <w:div w:id="148401617">
      <w:bodyDiv w:val="1"/>
      <w:marLeft w:val="0"/>
      <w:marRight w:val="0"/>
      <w:marTop w:val="0"/>
      <w:marBottom w:val="0"/>
      <w:divBdr>
        <w:top w:val="none" w:sz="0" w:space="0" w:color="auto"/>
        <w:left w:val="none" w:sz="0" w:space="0" w:color="auto"/>
        <w:bottom w:val="none" w:sz="0" w:space="0" w:color="auto"/>
        <w:right w:val="none" w:sz="0" w:space="0" w:color="auto"/>
      </w:divBdr>
    </w:div>
    <w:div w:id="160703237">
      <w:bodyDiv w:val="1"/>
      <w:marLeft w:val="0"/>
      <w:marRight w:val="0"/>
      <w:marTop w:val="0"/>
      <w:marBottom w:val="0"/>
      <w:divBdr>
        <w:top w:val="none" w:sz="0" w:space="0" w:color="auto"/>
        <w:left w:val="none" w:sz="0" w:space="0" w:color="auto"/>
        <w:bottom w:val="none" w:sz="0" w:space="0" w:color="auto"/>
        <w:right w:val="none" w:sz="0" w:space="0" w:color="auto"/>
      </w:divBdr>
    </w:div>
    <w:div w:id="295524143">
      <w:bodyDiv w:val="1"/>
      <w:marLeft w:val="0"/>
      <w:marRight w:val="0"/>
      <w:marTop w:val="0"/>
      <w:marBottom w:val="0"/>
      <w:divBdr>
        <w:top w:val="none" w:sz="0" w:space="0" w:color="auto"/>
        <w:left w:val="none" w:sz="0" w:space="0" w:color="auto"/>
        <w:bottom w:val="none" w:sz="0" w:space="0" w:color="auto"/>
        <w:right w:val="none" w:sz="0" w:space="0" w:color="auto"/>
      </w:divBdr>
    </w:div>
    <w:div w:id="297150651">
      <w:bodyDiv w:val="1"/>
      <w:marLeft w:val="0"/>
      <w:marRight w:val="0"/>
      <w:marTop w:val="0"/>
      <w:marBottom w:val="0"/>
      <w:divBdr>
        <w:top w:val="none" w:sz="0" w:space="0" w:color="auto"/>
        <w:left w:val="none" w:sz="0" w:space="0" w:color="auto"/>
        <w:bottom w:val="none" w:sz="0" w:space="0" w:color="auto"/>
        <w:right w:val="none" w:sz="0" w:space="0" w:color="auto"/>
      </w:divBdr>
    </w:div>
    <w:div w:id="300621029">
      <w:bodyDiv w:val="1"/>
      <w:marLeft w:val="0"/>
      <w:marRight w:val="0"/>
      <w:marTop w:val="0"/>
      <w:marBottom w:val="0"/>
      <w:divBdr>
        <w:top w:val="none" w:sz="0" w:space="0" w:color="auto"/>
        <w:left w:val="none" w:sz="0" w:space="0" w:color="auto"/>
        <w:bottom w:val="none" w:sz="0" w:space="0" w:color="auto"/>
        <w:right w:val="none" w:sz="0" w:space="0" w:color="auto"/>
      </w:divBdr>
    </w:div>
    <w:div w:id="312415718">
      <w:bodyDiv w:val="1"/>
      <w:marLeft w:val="0"/>
      <w:marRight w:val="0"/>
      <w:marTop w:val="0"/>
      <w:marBottom w:val="0"/>
      <w:divBdr>
        <w:top w:val="none" w:sz="0" w:space="0" w:color="auto"/>
        <w:left w:val="none" w:sz="0" w:space="0" w:color="auto"/>
        <w:bottom w:val="none" w:sz="0" w:space="0" w:color="auto"/>
        <w:right w:val="none" w:sz="0" w:space="0" w:color="auto"/>
      </w:divBdr>
    </w:div>
    <w:div w:id="430127809">
      <w:bodyDiv w:val="1"/>
      <w:marLeft w:val="0"/>
      <w:marRight w:val="0"/>
      <w:marTop w:val="0"/>
      <w:marBottom w:val="0"/>
      <w:divBdr>
        <w:top w:val="none" w:sz="0" w:space="0" w:color="auto"/>
        <w:left w:val="none" w:sz="0" w:space="0" w:color="auto"/>
        <w:bottom w:val="none" w:sz="0" w:space="0" w:color="auto"/>
        <w:right w:val="none" w:sz="0" w:space="0" w:color="auto"/>
      </w:divBdr>
    </w:div>
    <w:div w:id="481389471">
      <w:bodyDiv w:val="1"/>
      <w:marLeft w:val="0"/>
      <w:marRight w:val="0"/>
      <w:marTop w:val="0"/>
      <w:marBottom w:val="0"/>
      <w:divBdr>
        <w:top w:val="none" w:sz="0" w:space="0" w:color="auto"/>
        <w:left w:val="none" w:sz="0" w:space="0" w:color="auto"/>
        <w:bottom w:val="none" w:sz="0" w:space="0" w:color="auto"/>
        <w:right w:val="none" w:sz="0" w:space="0" w:color="auto"/>
      </w:divBdr>
    </w:div>
    <w:div w:id="625279000">
      <w:bodyDiv w:val="1"/>
      <w:marLeft w:val="0"/>
      <w:marRight w:val="0"/>
      <w:marTop w:val="0"/>
      <w:marBottom w:val="0"/>
      <w:divBdr>
        <w:top w:val="none" w:sz="0" w:space="0" w:color="auto"/>
        <w:left w:val="none" w:sz="0" w:space="0" w:color="auto"/>
        <w:bottom w:val="none" w:sz="0" w:space="0" w:color="auto"/>
        <w:right w:val="none" w:sz="0" w:space="0" w:color="auto"/>
      </w:divBdr>
      <w:divsChild>
        <w:div w:id="785735235">
          <w:marLeft w:val="0"/>
          <w:marRight w:val="0"/>
          <w:marTop w:val="0"/>
          <w:marBottom w:val="0"/>
          <w:divBdr>
            <w:top w:val="none" w:sz="0" w:space="0" w:color="auto"/>
            <w:left w:val="none" w:sz="0" w:space="0" w:color="auto"/>
            <w:bottom w:val="none" w:sz="0" w:space="0" w:color="auto"/>
            <w:right w:val="none" w:sz="0" w:space="0" w:color="auto"/>
          </w:divBdr>
          <w:divsChild>
            <w:div w:id="816337857">
              <w:marLeft w:val="0"/>
              <w:marRight w:val="0"/>
              <w:marTop w:val="0"/>
              <w:marBottom w:val="0"/>
              <w:divBdr>
                <w:top w:val="none" w:sz="0" w:space="0" w:color="auto"/>
                <w:left w:val="none" w:sz="0" w:space="0" w:color="auto"/>
                <w:bottom w:val="none" w:sz="0" w:space="0" w:color="auto"/>
                <w:right w:val="none" w:sz="0" w:space="0" w:color="auto"/>
              </w:divBdr>
              <w:divsChild>
                <w:div w:id="141771602">
                  <w:marLeft w:val="0"/>
                  <w:marRight w:val="0"/>
                  <w:marTop w:val="0"/>
                  <w:marBottom w:val="0"/>
                  <w:divBdr>
                    <w:top w:val="none" w:sz="0" w:space="0" w:color="auto"/>
                    <w:left w:val="none" w:sz="0" w:space="0" w:color="auto"/>
                    <w:bottom w:val="none" w:sz="0" w:space="0" w:color="auto"/>
                    <w:right w:val="none" w:sz="0" w:space="0" w:color="auto"/>
                  </w:divBdr>
                  <w:divsChild>
                    <w:div w:id="89608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60769">
          <w:marLeft w:val="0"/>
          <w:marRight w:val="0"/>
          <w:marTop w:val="0"/>
          <w:marBottom w:val="0"/>
          <w:divBdr>
            <w:top w:val="none" w:sz="0" w:space="0" w:color="auto"/>
            <w:left w:val="none" w:sz="0" w:space="0" w:color="auto"/>
            <w:bottom w:val="none" w:sz="0" w:space="0" w:color="auto"/>
            <w:right w:val="none" w:sz="0" w:space="0" w:color="auto"/>
          </w:divBdr>
          <w:divsChild>
            <w:div w:id="702828576">
              <w:marLeft w:val="0"/>
              <w:marRight w:val="0"/>
              <w:marTop w:val="0"/>
              <w:marBottom w:val="0"/>
              <w:divBdr>
                <w:top w:val="none" w:sz="0" w:space="0" w:color="auto"/>
                <w:left w:val="none" w:sz="0" w:space="0" w:color="auto"/>
                <w:bottom w:val="none" w:sz="0" w:space="0" w:color="auto"/>
                <w:right w:val="none" w:sz="0" w:space="0" w:color="auto"/>
              </w:divBdr>
              <w:divsChild>
                <w:div w:id="1765608446">
                  <w:marLeft w:val="0"/>
                  <w:marRight w:val="0"/>
                  <w:marTop w:val="0"/>
                  <w:marBottom w:val="0"/>
                  <w:divBdr>
                    <w:top w:val="none" w:sz="0" w:space="0" w:color="auto"/>
                    <w:left w:val="none" w:sz="0" w:space="0" w:color="auto"/>
                    <w:bottom w:val="none" w:sz="0" w:space="0" w:color="auto"/>
                    <w:right w:val="none" w:sz="0" w:space="0" w:color="auto"/>
                  </w:divBdr>
                  <w:divsChild>
                    <w:div w:id="1063329406">
                      <w:marLeft w:val="0"/>
                      <w:marRight w:val="0"/>
                      <w:marTop w:val="0"/>
                      <w:marBottom w:val="300"/>
                      <w:divBdr>
                        <w:top w:val="none" w:sz="0" w:space="0" w:color="auto"/>
                        <w:left w:val="none" w:sz="0" w:space="0" w:color="auto"/>
                        <w:bottom w:val="none" w:sz="0" w:space="0" w:color="auto"/>
                        <w:right w:val="none" w:sz="0" w:space="0" w:color="auto"/>
                      </w:divBdr>
                      <w:divsChild>
                        <w:div w:id="1804620701">
                          <w:marLeft w:val="0"/>
                          <w:marRight w:val="0"/>
                          <w:marTop w:val="0"/>
                          <w:marBottom w:val="0"/>
                          <w:divBdr>
                            <w:top w:val="none" w:sz="0" w:space="0" w:color="auto"/>
                            <w:left w:val="none" w:sz="0" w:space="0" w:color="auto"/>
                            <w:bottom w:val="none" w:sz="0" w:space="0" w:color="auto"/>
                            <w:right w:val="none" w:sz="0" w:space="0" w:color="auto"/>
                          </w:divBdr>
                          <w:divsChild>
                            <w:div w:id="2048950127">
                              <w:marLeft w:val="0"/>
                              <w:marRight w:val="0"/>
                              <w:marTop w:val="0"/>
                              <w:marBottom w:val="0"/>
                              <w:divBdr>
                                <w:top w:val="none" w:sz="0" w:space="0" w:color="auto"/>
                                <w:left w:val="none" w:sz="0" w:space="0" w:color="auto"/>
                                <w:bottom w:val="none" w:sz="0" w:space="0" w:color="auto"/>
                                <w:right w:val="none" w:sz="0" w:space="0" w:color="auto"/>
                              </w:divBdr>
                              <w:divsChild>
                                <w:div w:id="1939294733">
                                  <w:marLeft w:val="0"/>
                                  <w:marRight w:val="0"/>
                                  <w:marTop w:val="0"/>
                                  <w:marBottom w:val="0"/>
                                  <w:divBdr>
                                    <w:top w:val="none" w:sz="0" w:space="0" w:color="auto"/>
                                    <w:left w:val="none" w:sz="0" w:space="0" w:color="auto"/>
                                    <w:bottom w:val="none" w:sz="0" w:space="0" w:color="auto"/>
                                    <w:right w:val="none" w:sz="0" w:space="0" w:color="auto"/>
                                  </w:divBdr>
                                  <w:divsChild>
                                    <w:div w:id="1044331020">
                                      <w:marLeft w:val="0"/>
                                      <w:marRight w:val="0"/>
                                      <w:marTop w:val="0"/>
                                      <w:marBottom w:val="150"/>
                                      <w:divBdr>
                                        <w:top w:val="none" w:sz="0" w:space="0" w:color="auto"/>
                                        <w:left w:val="none" w:sz="0" w:space="0" w:color="auto"/>
                                        <w:bottom w:val="none" w:sz="0" w:space="0" w:color="auto"/>
                                        <w:right w:val="none" w:sz="0" w:space="0" w:color="auto"/>
                                      </w:divBdr>
                                      <w:divsChild>
                                        <w:div w:id="1216350440">
                                          <w:marLeft w:val="0"/>
                                          <w:marRight w:val="0"/>
                                          <w:marTop w:val="0"/>
                                          <w:marBottom w:val="0"/>
                                          <w:divBdr>
                                            <w:top w:val="none" w:sz="0" w:space="0" w:color="auto"/>
                                            <w:left w:val="none" w:sz="0" w:space="0" w:color="auto"/>
                                            <w:bottom w:val="none" w:sz="0" w:space="0" w:color="auto"/>
                                            <w:right w:val="none" w:sz="0" w:space="0" w:color="auto"/>
                                          </w:divBdr>
                                          <w:divsChild>
                                            <w:div w:id="1249273445">
                                              <w:marLeft w:val="0"/>
                                              <w:marRight w:val="0"/>
                                              <w:marTop w:val="0"/>
                                              <w:marBottom w:val="0"/>
                                              <w:divBdr>
                                                <w:top w:val="none" w:sz="0" w:space="0" w:color="auto"/>
                                                <w:left w:val="none" w:sz="0" w:space="0" w:color="auto"/>
                                                <w:bottom w:val="none" w:sz="0" w:space="0" w:color="auto"/>
                                                <w:right w:val="none" w:sz="0" w:space="0" w:color="auto"/>
                                              </w:divBdr>
                                              <w:divsChild>
                                                <w:div w:id="34852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81977005">
      <w:bodyDiv w:val="1"/>
      <w:marLeft w:val="0"/>
      <w:marRight w:val="0"/>
      <w:marTop w:val="0"/>
      <w:marBottom w:val="0"/>
      <w:divBdr>
        <w:top w:val="none" w:sz="0" w:space="0" w:color="auto"/>
        <w:left w:val="none" w:sz="0" w:space="0" w:color="auto"/>
        <w:bottom w:val="none" w:sz="0" w:space="0" w:color="auto"/>
        <w:right w:val="none" w:sz="0" w:space="0" w:color="auto"/>
      </w:divBdr>
      <w:divsChild>
        <w:div w:id="1631281136">
          <w:marLeft w:val="0"/>
          <w:marRight w:val="0"/>
          <w:marTop w:val="0"/>
          <w:marBottom w:val="0"/>
          <w:divBdr>
            <w:top w:val="none" w:sz="0" w:space="0" w:color="auto"/>
            <w:left w:val="none" w:sz="0" w:space="0" w:color="auto"/>
            <w:bottom w:val="none" w:sz="0" w:space="0" w:color="auto"/>
            <w:right w:val="none" w:sz="0" w:space="0" w:color="auto"/>
          </w:divBdr>
        </w:div>
      </w:divsChild>
    </w:div>
    <w:div w:id="766735597">
      <w:bodyDiv w:val="1"/>
      <w:marLeft w:val="0"/>
      <w:marRight w:val="0"/>
      <w:marTop w:val="0"/>
      <w:marBottom w:val="0"/>
      <w:divBdr>
        <w:top w:val="none" w:sz="0" w:space="0" w:color="auto"/>
        <w:left w:val="none" w:sz="0" w:space="0" w:color="auto"/>
        <w:bottom w:val="none" w:sz="0" w:space="0" w:color="auto"/>
        <w:right w:val="none" w:sz="0" w:space="0" w:color="auto"/>
      </w:divBdr>
    </w:div>
    <w:div w:id="781336639">
      <w:bodyDiv w:val="1"/>
      <w:marLeft w:val="0"/>
      <w:marRight w:val="0"/>
      <w:marTop w:val="0"/>
      <w:marBottom w:val="0"/>
      <w:divBdr>
        <w:top w:val="none" w:sz="0" w:space="0" w:color="auto"/>
        <w:left w:val="none" w:sz="0" w:space="0" w:color="auto"/>
        <w:bottom w:val="none" w:sz="0" w:space="0" w:color="auto"/>
        <w:right w:val="none" w:sz="0" w:space="0" w:color="auto"/>
      </w:divBdr>
      <w:divsChild>
        <w:div w:id="437989964">
          <w:marLeft w:val="0"/>
          <w:marRight w:val="0"/>
          <w:marTop w:val="0"/>
          <w:marBottom w:val="0"/>
          <w:divBdr>
            <w:top w:val="none" w:sz="0" w:space="0" w:color="auto"/>
            <w:left w:val="none" w:sz="0" w:space="0" w:color="auto"/>
            <w:bottom w:val="none" w:sz="0" w:space="0" w:color="auto"/>
            <w:right w:val="none" w:sz="0" w:space="0" w:color="auto"/>
          </w:divBdr>
          <w:divsChild>
            <w:div w:id="1412046776">
              <w:marLeft w:val="0"/>
              <w:marRight w:val="0"/>
              <w:marTop w:val="0"/>
              <w:marBottom w:val="0"/>
              <w:divBdr>
                <w:top w:val="none" w:sz="0" w:space="0" w:color="auto"/>
                <w:left w:val="none" w:sz="0" w:space="0" w:color="auto"/>
                <w:bottom w:val="none" w:sz="0" w:space="0" w:color="auto"/>
                <w:right w:val="none" w:sz="0" w:space="0" w:color="auto"/>
              </w:divBdr>
            </w:div>
            <w:div w:id="1418938157">
              <w:marLeft w:val="0"/>
              <w:marRight w:val="0"/>
              <w:marTop w:val="0"/>
              <w:marBottom w:val="0"/>
              <w:divBdr>
                <w:top w:val="none" w:sz="0" w:space="0" w:color="auto"/>
                <w:left w:val="none" w:sz="0" w:space="0" w:color="auto"/>
                <w:bottom w:val="none" w:sz="0" w:space="0" w:color="auto"/>
                <w:right w:val="none" w:sz="0" w:space="0" w:color="auto"/>
              </w:divBdr>
            </w:div>
          </w:divsChild>
        </w:div>
        <w:div w:id="1874614506">
          <w:marLeft w:val="0"/>
          <w:marRight w:val="0"/>
          <w:marTop w:val="0"/>
          <w:marBottom w:val="0"/>
          <w:divBdr>
            <w:top w:val="none" w:sz="0" w:space="0" w:color="auto"/>
            <w:left w:val="none" w:sz="0" w:space="0" w:color="auto"/>
            <w:bottom w:val="none" w:sz="0" w:space="0" w:color="auto"/>
            <w:right w:val="none" w:sz="0" w:space="0" w:color="auto"/>
          </w:divBdr>
          <w:divsChild>
            <w:div w:id="901603897">
              <w:marLeft w:val="0"/>
              <w:marRight w:val="0"/>
              <w:marTop w:val="0"/>
              <w:marBottom w:val="0"/>
              <w:divBdr>
                <w:top w:val="none" w:sz="0" w:space="0" w:color="auto"/>
                <w:left w:val="none" w:sz="0" w:space="0" w:color="auto"/>
                <w:bottom w:val="none" w:sz="0" w:space="0" w:color="auto"/>
                <w:right w:val="none" w:sz="0" w:space="0" w:color="auto"/>
              </w:divBdr>
            </w:div>
            <w:div w:id="1254974013">
              <w:marLeft w:val="0"/>
              <w:marRight w:val="0"/>
              <w:marTop w:val="0"/>
              <w:marBottom w:val="0"/>
              <w:divBdr>
                <w:top w:val="none" w:sz="0" w:space="0" w:color="auto"/>
                <w:left w:val="none" w:sz="0" w:space="0" w:color="auto"/>
                <w:bottom w:val="none" w:sz="0" w:space="0" w:color="auto"/>
                <w:right w:val="none" w:sz="0" w:space="0" w:color="auto"/>
              </w:divBdr>
            </w:div>
          </w:divsChild>
        </w:div>
        <w:div w:id="94792268">
          <w:marLeft w:val="0"/>
          <w:marRight w:val="0"/>
          <w:marTop w:val="0"/>
          <w:marBottom w:val="0"/>
          <w:divBdr>
            <w:top w:val="none" w:sz="0" w:space="0" w:color="auto"/>
            <w:left w:val="none" w:sz="0" w:space="0" w:color="auto"/>
            <w:bottom w:val="none" w:sz="0" w:space="0" w:color="auto"/>
            <w:right w:val="none" w:sz="0" w:space="0" w:color="auto"/>
          </w:divBdr>
          <w:divsChild>
            <w:div w:id="498083290">
              <w:marLeft w:val="0"/>
              <w:marRight w:val="0"/>
              <w:marTop w:val="0"/>
              <w:marBottom w:val="0"/>
              <w:divBdr>
                <w:top w:val="none" w:sz="0" w:space="0" w:color="auto"/>
                <w:left w:val="none" w:sz="0" w:space="0" w:color="auto"/>
                <w:bottom w:val="none" w:sz="0" w:space="0" w:color="auto"/>
                <w:right w:val="none" w:sz="0" w:space="0" w:color="auto"/>
              </w:divBdr>
            </w:div>
            <w:div w:id="886792592">
              <w:marLeft w:val="0"/>
              <w:marRight w:val="0"/>
              <w:marTop w:val="0"/>
              <w:marBottom w:val="0"/>
              <w:divBdr>
                <w:top w:val="none" w:sz="0" w:space="0" w:color="auto"/>
                <w:left w:val="none" w:sz="0" w:space="0" w:color="auto"/>
                <w:bottom w:val="none" w:sz="0" w:space="0" w:color="auto"/>
                <w:right w:val="none" w:sz="0" w:space="0" w:color="auto"/>
              </w:divBdr>
            </w:div>
          </w:divsChild>
        </w:div>
        <w:div w:id="1133595944">
          <w:marLeft w:val="0"/>
          <w:marRight w:val="0"/>
          <w:marTop w:val="0"/>
          <w:marBottom w:val="0"/>
          <w:divBdr>
            <w:top w:val="none" w:sz="0" w:space="0" w:color="auto"/>
            <w:left w:val="none" w:sz="0" w:space="0" w:color="auto"/>
            <w:bottom w:val="none" w:sz="0" w:space="0" w:color="auto"/>
            <w:right w:val="none" w:sz="0" w:space="0" w:color="auto"/>
          </w:divBdr>
          <w:divsChild>
            <w:div w:id="106390784">
              <w:marLeft w:val="0"/>
              <w:marRight w:val="0"/>
              <w:marTop w:val="0"/>
              <w:marBottom w:val="0"/>
              <w:divBdr>
                <w:top w:val="none" w:sz="0" w:space="0" w:color="auto"/>
                <w:left w:val="none" w:sz="0" w:space="0" w:color="auto"/>
                <w:bottom w:val="none" w:sz="0" w:space="0" w:color="auto"/>
                <w:right w:val="none" w:sz="0" w:space="0" w:color="auto"/>
              </w:divBdr>
            </w:div>
            <w:div w:id="1398363934">
              <w:marLeft w:val="0"/>
              <w:marRight w:val="0"/>
              <w:marTop w:val="0"/>
              <w:marBottom w:val="0"/>
              <w:divBdr>
                <w:top w:val="none" w:sz="0" w:space="0" w:color="auto"/>
                <w:left w:val="none" w:sz="0" w:space="0" w:color="auto"/>
                <w:bottom w:val="none" w:sz="0" w:space="0" w:color="auto"/>
                <w:right w:val="none" w:sz="0" w:space="0" w:color="auto"/>
              </w:divBdr>
            </w:div>
          </w:divsChild>
        </w:div>
        <w:div w:id="72631344">
          <w:marLeft w:val="0"/>
          <w:marRight w:val="0"/>
          <w:marTop w:val="0"/>
          <w:marBottom w:val="0"/>
          <w:divBdr>
            <w:top w:val="none" w:sz="0" w:space="0" w:color="auto"/>
            <w:left w:val="none" w:sz="0" w:space="0" w:color="auto"/>
            <w:bottom w:val="none" w:sz="0" w:space="0" w:color="auto"/>
            <w:right w:val="none" w:sz="0" w:space="0" w:color="auto"/>
          </w:divBdr>
          <w:divsChild>
            <w:div w:id="298459886">
              <w:marLeft w:val="0"/>
              <w:marRight w:val="0"/>
              <w:marTop w:val="0"/>
              <w:marBottom w:val="0"/>
              <w:divBdr>
                <w:top w:val="none" w:sz="0" w:space="0" w:color="auto"/>
                <w:left w:val="none" w:sz="0" w:space="0" w:color="auto"/>
                <w:bottom w:val="none" w:sz="0" w:space="0" w:color="auto"/>
                <w:right w:val="none" w:sz="0" w:space="0" w:color="auto"/>
              </w:divBdr>
            </w:div>
            <w:div w:id="704213424">
              <w:marLeft w:val="0"/>
              <w:marRight w:val="0"/>
              <w:marTop w:val="0"/>
              <w:marBottom w:val="0"/>
              <w:divBdr>
                <w:top w:val="none" w:sz="0" w:space="0" w:color="auto"/>
                <w:left w:val="none" w:sz="0" w:space="0" w:color="auto"/>
                <w:bottom w:val="none" w:sz="0" w:space="0" w:color="auto"/>
                <w:right w:val="none" w:sz="0" w:space="0" w:color="auto"/>
              </w:divBdr>
            </w:div>
          </w:divsChild>
        </w:div>
        <w:div w:id="1302153271">
          <w:marLeft w:val="0"/>
          <w:marRight w:val="0"/>
          <w:marTop w:val="0"/>
          <w:marBottom w:val="0"/>
          <w:divBdr>
            <w:top w:val="none" w:sz="0" w:space="0" w:color="auto"/>
            <w:left w:val="none" w:sz="0" w:space="0" w:color="auto"/>
            <w:bottom w:val="none" w:sz="0" w:space="0" w:color="auto"/>
            <w:right w:val="none" w:sz="0" w:space="0" w:color="auto"/>
          </w:divBdr>
          <w:divsChild>
            <w:div w:id="164633000">
              <w:marLeft w:val="0"/>
              <w:marRight w:val="0"/>
              <w:marTop w:val="0"/>
              <w:marBottom w:val="0"/>
              <w:divBdr>
                <w:top w:val="none" w:sz="0" w:space="0" w:color="auto"/>
                <w:left w:val="none" w:sz="0" w:space="0" w:color="auto"/>
                <w:bottom w:val="none" w:sz="0" w:space="0" w:color="auto"/>
                <w:right w:val="none" w:sz="0" w:space="0" w:color="auto"/>
              </w:divBdr>
            </w:div>
            <w:div w:id="1500652812">
              <w:marLeft w:val="0"/>
              <w:marRight w:val="0"/>
              <w:marTop w:val="0"/>
              <w:marBottom w:val="0"/>
              <w:divBdr>
                <w:top w:val="none" w:sz="0" w:space="0" w:color="auto"/>
                <w:left w:val="none" w:sz="0" w:space="0" w:color="auto"/>
                <w:bottom w:val="none" w:sz="0" w:space="0" w:color="auto"/>
                <w:right w:val="none" w:sz="0" w:space="0" w:color="auto"/>
              </w:divBdr>
            </w:div>
          </w:divsChild>
        </w:div>
        <w:div w:id="1912810621">
          <w:marLeft w:val="0"/>
          <w:marRight w:val="0"/>
          <w:marTop w:val="0"/>
          <w:marBottom w:val="0"/>
          <w:divBdr>
            <w:top w:val="none" w:sz="0" w:space="0" w:color="auto"/>
            <w:left w:val="none" w:sz="0" w:space="0" w:color="auto"/>
            <w:bottom w:val="none" w:sz="0" w:space="0" w:color="auto"/>
            <w:right w:val="none" w:sz="0" w:space="0" w:color="auto"/>
          </w:divBdr>
        </w:div>
        <w:div w:id="1277058964">
          <w:marLeft w:val="0"/>
          <w:marRight w:val="0"/>
          <w:marTop w:val="0"/>
          <w:marBottom w:val="0"/>
          <w:divBdr>
            <w:top w:val="none" w:sz="0" w:space="0" w:color="auto"/>
            <w:left w:val="none" w:sz="0" w:space="0" w:color="auto"/>
            <w:bottom w:val="none" w:sz="0" w:space="0" w:color="auto"/>
            <w:right w:val="none" w:sz="0" w:space="0" w:color="auto"/>
          </w:divBdr>
        </w:div>
        <w:div w:id="1597786417">
          <w:marLeft w:val="0"/>
          <w:marRight w:val="0"/>
          <w:marTop w:val="0"/>
          <w:marBottom w:val="0"/>
          <w:divBdr>
            <w:top w:val="none" w:sz="0" w:space="0" w:color="auto"/>
            <w:left w:val="none" w:sz="0" w:space="0" w:color="auto"/>
            <w:bottom w:val="none" w:sz="0" w:space="0" w:color="auto"/>
            <w:right w:val="none" w:sz="0" w:space="0" w:color="auto"/>
          </w:divBdr>
        </w:div>
        <w:div w:id="2107337094">
          <w:marLeft w:val="0"/>
          <w:marRight w:val="0"/>
          <w:marTop w:val="0"/>
          <w:marBottom w:val="0"/>
          <w:divBdr>
            <w:top w:val="none" w:sz="0" w:space="0" w:color="auto"/>
            <w:left w:val="none" w:sz="0" w:space="0" w:color="auto"/>
            <w:bottom w:val="none" w:sz="0" w:space="0" w:color="auto"/>
            <w:right w:val="none" w:sz="0" w:space="0" w:color="auto"/>
          </w:divBdr>
        </w:div>
        <w:div w:id="1762410305">
          <w:marLeft w:val="0"/>
          <w:marRight w:val="0"/>
          <w:marTop w:val="0"/>
          <w:marBottom w:val="0"/>
          <w:divBdr>
            <w:top w:val="none" w:sz="0" w:space="0" w:color="auto"/>
            <w:left w:val="none" w:sz="0" w:space="0" w:color="auto"/>
            <w:bottom w:val="none" w:sz="0" w:space="0" w:color="auto"/>
            <w:right w:val="none" w:sz="0" w:space="0" w:color="auto"/>
          </w:divBdr>
        </w:div>
        <w:div w:id="1273630609">
          <w:marLeft w:val="0"/>
          <w:marRight w:val="0"/>
          <w:marTop w:val="0"/>
          <w:marBottom w:val="0"/>
          <w:divBdr>
            <w:top w:val="none" w:sz="0" w:space="0" w:color="auto"/>
            <w:left w:val="none" w:sz="0" w:space="0" w:color="auto"/>
            <w:bottom w:val="none" w:sz="0" w:space="0" w:color="auto"/>
            <w:right w:val="none" w:sz="0" w:space="0" w:color="auto"/>
          </w:divBdr>
        </w:div>
        <w:div w:id="949774651">
          <w:marLeft w:val="0"/>
          <w:marRight w:val="0"/>
          <w:marTop w:val="0"/>
          <w:marBottom w:val="0"/>
          <w:divBdr>
            <w:top w:val="none" w:sz="0" w:space="0" w:color="auto"/>
            <w:left w:val="none" w:sz="0" w:space="0" w:color="auto"/>
            <w:bottom w:val="none" w:sz="0" w:space="0" w:color="auto"/>
            <w:right w:val="none" w:sz="0" w:space="0" w:color="auto"/>
          </w:divBdr>
        </w:div>
      </w:divsChild>
    </w:div>
    <w:div w:id="826432959">
      <w:bodyDiv w:val="1"/>
      <w:marLeft w:val="0"/>
      <w:marRight w:val="0"/>
      <w:marTop w:val="0"/>
      <w:marBottom w:val="0"/>
      <w:divBdr>
        <w:top w:val="none" w:sz="0" w:space="0" w:color="auto"/>
        <w:left w:val="none" w:sz="0" w:space="0" w:color="auto"/>
        <w:bottom w:val="none" w:sz="0" w:space="0" w:color="auto"/>
        <w:right w:val="none" w:sz="0" w:space="0" w:color="auto"/>
      </w:divBdr>
    </w:div>
    <w:div w:id="854853796">
      <w:bodyDiv w:val="1"/>
      <w:marLeft w:val="0"/>
      <w:marRight w:val="0"/>
      <w:marTop w:val="0"/>
      <w:marBottom w:val="0"/>
      <w:divBdr>
        <w:top w:val="none" w:sz="0" w:space="0" w:color="auto"/>
        <w:left w:val="none" w:sz="0" w:space="0" w:color="auto"/>
        <w:bottom w:val="none" w:sz="0" w:space="0" w:color="auto"/>
        <w:right w:val="none" w:sz="0" w:space="0" w:color="auto"/>
      </w:divBdr>
    </w:div>
    <w:div w:id="884876115">
      <w:bodyDiv w:val="1"/>
      <w:marLeft w:val="0"/>
      <w:marRight w:val="0"/>
      <w:marTop w:val="0"/>
      <w:marBottom w:val="0"/>
      <w:divBdr>
        <w:top w:val="none" w:sz="0" w:space="0" w:color="auto"/>
        <w:left w:val="none" w:sz="0" w:space="0" w:color="auto"/>
        <w:bottom w:val="none" w:sz="0" w:space="0" w:color="auto"/>
        <w:right w:val="none" w:sz="0" w:space="0" w:color="auto"/>
      </w:divBdr>
    </w:div>
    <w:div w:id="975716960">
      <w:bodyDiv w:val="1"/>
      <w:marLeft w:val="0"/>
      <w:marRight w:val="0"/>
      <w:marTop w:val="0"/>
      <w:marBottom w:val="0"/>
      <w:divBdr>
        <w:top w:val="none" w:sz="0" w:space="0" w:color="auto"/>
        <w:left w:val="none" w:sz="0" w:space="0" w:color="auto"/>
        <w:bottom w:val="none" w:sz="0" w:space="0" w:color="auto"/>
        <w:right w:val="none" w:sz="0" w:space="0" w:color="auto"/>
      </w:divBdr>
    </w:div>
    <w:div w:id="1030642663">
      <w:bodyDiv w:val="1"/>
      <w:marLeft w:val="0"/>
      <w:marRight w:val="0"/>
      <w:marTop w:val="0"/>
      <w:marBottom w:val="0"/>
      <w:divBdr>
        <w:top w:val="none" w:sz="0" w:space="0" w:color="auto"/>
        <w:left w:val="none" w:sz="0" w:space="0" w:color="auto"/>
        <w:bottom w:val="none" w:sz="0" w:space="0" w:color="auto"/>
        <w:right w:val="none" w:sz="0" w:space="0" w:color="auto"/>
      </w:divBdr>
    </w:div>
    <w:div w:id="1070613489">
      <w:bodyDiv w:val="1"/>
      <w:marLeft w:val="0"/>
      <w:marRight w:val="0"/>
      <w:marTop w:val="0"/>
      <w:marBottom w:val="0"/>
      <w:divBdr>
        <w:top w:val="none" w:sz="0" w:space="0" w:color="auto"/>
        <w:left w:val="none" w:sz="0" w:space="0" w:color="auto"/>
        <w:bottom w:val="none" w:sz="0" w:space="0" w:color="auto"/>
        <w:right w:val="none" w:sz="0" w:space="0" w:color="auto"/>
      </w:divBdr>
    </w:div>
    <w:div w:id="1115248290">
      <w:bodyDiv w:val="1"/>
      <w:marLeft w:val="0"/>
      <w:marRight w:val="0"/>
      <w:marTop w:val="0"/>
      <w:marBottom w:val="0"/>
      <w:divBdr>
        <w:top w:val="none" w:sz="0" w:space="0" w:color="auto"/>
        <w:left w:val="none" w:sz="0" w:space="0" w:color="auto"/>
        <w:bottom w:val="none" w:sz="0" w:space="0" w:color="auto"/>
        <w:right w:val="none" w:sz="0" w:space="0" w:color="auto"/>
      </w:divBdr>
      <w:divsChild>
        <w:div w:id="1788430356">
          <w:marLeft w:val="0"/>
          <w:marRight w:val="0"/>
          <w:marTop w:val="0"/>
          <w:marBottom w:val="0"/>
          <w:divBdr>
            <w:top w:val="none" w:sz="0" w:space="0" w:color="auto"/>
            <w:left w:val="none" w:sz="0" w:space="0" w:color="auto"/>
            <w:bottom w:val="none" w:sz="0" w:space="0" w:color="auto"/>
            <w:right w:val="none" w:sz="0" w:space="0" w:color="auto"/>
          </w:divBdr>
        </w:div>
      </w:divsChild>
    </w:div>
    <w:div w:id="1122916027">
      <w:bodyDiv w:val="1"/>
      <w:marLeft w:val="0"/>
      <w:marRight w:val="0"/>
      <w:marTop w:val="0"/>
      <w:marBottom w:val="0"/>
      <w:divBdr>
        <w:top w:val="none" w:sz="0" w:space="0" w:color="auto"/>
        <w:left w:val="none" w:sz="0" w:space="0" w:color="auto"/>
        <w:bottom w:val="none" w:sz="0" w:space="0" w:color="auto"/>
        <w:right w:val="none" w:sz="0" w:space="0" w:color="auto"/>
      </w:divBdr>
    </w:div>
    <w:div w:id="1124545216">
      <w:bodyDiv w:val="1"/>
      <w:marLeft w:val="0"/>
      <w:marRight w:val="0"/>
      <w:marTop w:val="0"/>
      <w:marBottom w:val="0"/>
      <w:divBdr>
        <w:top w:val="none" w:sz="0" w:space="0" w:color="auto"/>
        <w:left w:val="none" w:sz="0" w:space="0" w:color="auto"/>
        <w:bottom w:val="none" w:sz="0" w:space="0" w:color="auto"/>
        <w:right w:val="none" w:sz="0" w:space="0" w:color="auto"/>
      </w:divBdr>
    </w:div>
    <w:div w:id="1151098239">
      <w:bodyDiv w:val="1"/>
      <w:marLeft w:val="0"/>
      <w:marRight w:val="0"/>
      <w:marTop w:val="0"/>
      <w:marBottom w:val="0"/>
      <w:divBdr>
        <w:top w:val="none" w:sz="0" w:space="0" w:color="auto"/>
        <w:left w:val="none" w:sz="0" w:space="0" w:color="auto"/>
        <w:bottom w:val="none" w:sz="0" w:space="0" w:color="auto"/>
        <w:right w:val="none" w:sz="0" w:space="0" w:color="auto"/>
      </w:divBdr>
    </w:div>
    <w:div w:id="1154951795">
      <w:bodyDiv w:val="1"/>
      <w:marLeft w:val="0"/>
      <w:marRight w:val="0"/>
      <w:marTop w:val="0"/>
      <w:marBottom w:val="0"/>
      <w:divBdr>
        <w:top w:val="none" w:sz="0" w:space="0" w:color="auto"/>
        <w:left w:val="none" w:sz="0" w:space="0" w:color="auto"/>
        <w:bottom w:val="none" w:sz="0" w:space="0" w:color="auto"/>
        <w:right w:val="none" w:sz="0" w:space="0" w:color="auto"/>
      </w:divBdr>
      <w:divsChild>
        <w:div w:id="542014480">
          <w:marLeft w:val="0"/>
          <w:marRight w:val="0"/>
          <w:marTop w:val="0"/>
          <w:marBottom w:val="120"/>
          <w:divBdr>
            <w:top w:val="none" w:sz="0" w:space="0" w:color="auto"/>
            <w:left w:val="none" w:sz="0" w:space="0" w:color="auto"/>
            <w:bottom w:val="none" w:sz="0" w:space="0" w:color="auto"/>
            <w:right w:val="none" w:sz="0" w:space="0" w:color="auto"/>
          </w:divBdr>
          <w:divsChild>
            <w:div w:id="1047413569">
              <w:marLeft w:val="0"/>
              <w:marRight w:val="0"/>
              <w:marTop w:val="0"/>
              <w:marBottom w:val="0"/>
              <w:divBdr>
                <w:top w:val="none" w:sz="0" w:space="0" w:color="auto"/>
                <w:left w:val="none" w:sz="0" w:space="0" w:color="auto"/>
                <w:bottom w:val="none" w:sz="0" w:space="0" w:color="auto"/>
                <w:right w:val="none" w:sz="0" w:space="0" w:color="auto"/>
              </w:divBdr>
              <w:divsChild>
                <w:div w:id="2131702239">
                  <w:marLeft w:val="0"/>
                  <w:marRight w:val="0"/>
                  <w:marTop w:val="0"/>
                  <w:marBottom w:val="0"/>
                  <w:divBdr>
                    <w:top w:val="none" w:sz="0" w:space="0" w:color="auto"/>
                    <w:left w:val="none" w:sz="0" w:space="0" w:color="auto"/>
                    <w:bottom w:val="none" w:sz="0" w:space="0" w:color="auto"/>
                    <w:right w:val="none" w:sz="0" w:space="0" w:color="auto"/>
                  </w:divBdr>
                  <w:divsChild>
                    <w:div w:id="116150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395864">
          <w:marLeft w:val="0"/>
          <w:marRight w:val="0"/>
          <w:marTop w:val="0"/>
          <w:marBottom w:val="0"/>
          <w:divBdr>
            <w:top w:val="none" w:sz="0" w:space="0" w:color="auto"/>
            <w:left w:val="none" w:sz="0" w:space="0" w:color="auto"/>
            <w:bottom w:val="none" w:sz="0" w:space="0" w:color="auto"/>
            <w:right w:val="none" w:sz="0" w:space="0" w:color="auto"/>
          </w:divBdr>
        </w:div>
      </w:divsChild>
    </w:div>
    <w:div w:id="1194273933">
      <w:bodyDiv w:val="1"/>
      <w:marLeft w:val="0"/>
      <w:marRight w:val="0"/>
      <w:marTop w:val="0"/>
      <w:marBottom w:val="0"/>
      <w:divBdr>
        <w:top w:val="none" w:sz="0" w:space="0" w:color="auto"/>
        <w:left w:val="none" w:sz="0" w:space="0" w:color="auto"/>
        <w:bottom w:val="none" w:sz="0" w:space="0" w:color="auto"/>
        <w:right w:val="none" w:sz="0" w:space="0" w:color="auto"/>
      </w:divBdr>
    </w:div>
    <w:div w:id="1225146051">
      <w:bodyDiv w:val="1"/>
      <w:marLeft w:val="0"/>
      <w:marRight w:val="0"/>
      <w:marTop w:val="0"/>
      <w:marBottom w:val="0"/>
      <w:divBdr>
        <w:top w:val="none" w:sz="0" w:space="0" w:color="auto"/>
        <w:left w:val="none" w:sz="0" w:space="0" w:color="auto"/>
        <w:bottom w:val="none" w:sz="0" w:space="0" w:color="auto"/>
        <w:right w:val="none" w:sz="0" w:space="0" w:color="auto"/>
      </w:divBdr>
    </w:div>
    <w:div w:id="1253002526">
      <w:bodyDiv w:val="1"/>
      <w:marLeft w:val="0"/>
      <w:marRight w:val="0"/>
      <w:marTop w:val="0"/>
      <w:marBottom w:val="0"/>
      <w:divBdr>
        <w:top w:val="none" w:sz="0" w:space="0" w:color="auto"/>
        <w:left w:val="none" w:sz="0" w:space="0" w:color="auto"/>
        <w:bottom w:val="none" w:sz="0" w:space="0" w:color="auto"/>
        <w:right w:val="none" w:sz="0" w:space="0" w:color="auto"/>
      </w:divBdr>
      <w:divsChild>
        <w:div w:id="500242095">
          <w:marLeft w:val="0"/>
          <w:marRight w:val="0"/>
          <w:marTop w:val="225"/>
          <w:marBottom w:val="225"/>
          <w:divBdr>
            <w:top w:val="none" w:sz="0" w:space="0" w:color="auto"/>
            <w:left w:val="none" w:sz="0" w:space="0" w:color="auto"/>
            <w:bottom w:val="none" w:sz="0" w:space="0" w:color="auto"/>
            <w:right w:val="none" w:sz="0" w:space="0" w:color="auto"/>
          </w:divBdr>
          <w:divsChild>
            <w:div w:id="291130971">
              <w:marLeft w:val="0"/>
              <w:marRight w:val="0"/>
              <w:marTop w:val="0"/>
              <w:marBottom w:val="0"/>
              <w:divBdr>
                <w:top w:val="none" w:sz="0" w:space="0" w:color="auto"/>
                <w:left w:val="none" w:sz="0" w:space="0" w:color="auto"/>
                <w:bottom w:val="none" w:sz="0" w:space="0" w:color="auto"/>
                <w:right w:val="none" w:sz="0" w:space="0" w:color="auto"/>
              </w:divBdr>
              <w:divsChild>
                <w:div w:id="1044448283">
                  <w:marLeft w:val="0"/>
                  <w:marRight w:val="0"/>
                  <w:marTop w:val="0"/>
                  <w:marBottom w:val="0"/>
                  <w:divBdr>
                    <w:top w:val="none" w:sz="0" w:space="0" w:color="auto"/>
                    <w:left w:val="none" w:sz="0" w:space="0" w:color="auto"/>
                    <w:bottom w:val="none" w:sz="0" w:space="0" w:color="auto"/>
                    <w:right w:val="none" w:sz="0" w:space="0" w:color="auto"/>
                  </w:divBdr>
                  <w:divsChild>
                    <w:div w:id="1366103928">
                      <w:marLeft w:val="0"/>
                      <w:marRight w:val="0"/>
                      <w:marTop w:val="0"/>
                      <w:marBottom w:val="0"/>
                      <w:divBdr>
                        <w:top w:val="none" w:sz="0" w:space="0" w:color="auto"/>
                        <w:left w:val="none" w:sz="0" w:space="0" w:color="auto"/>
                        <w:bottom w:val="none" w:sz="0" w:space="0" w:color="auto"/>
                        <w:right w:val="none" w:sz="0" w:space="0" w:color="auto"/>
                      </w:divBdr>
                    </w:div>
                    <w:div w:id="1693218825">
                      <w:marLeft w:val="0"/>
                      <w:marRight w:val="0"/>
                      <w:marTop w:val="0"/>
                      <w:marBottom w:val="0"/>
                      <w:divBdr>
                        <w:top w:val="none" w:sz="0" w:space="0" w:color="auto"/>
                        <w:left w:val="none" w:sz="0" w:space="0" w:color="auto"/>
                        <w:bottom w:val="none" w:sz="0" w:space="0" w:color="auto"/>
                        <w:right w:val="none" w:sz="0" w:space="0" w:color="auto"/>
                      </w:divBdr>
                    </w:div>
                    <w:div w:id="518005513">
                      <w:marLeft w:val="0"/>
                      <w:marRight w:val="0"/>
                      <w:marTop w:val="0"/>
                      <w:marBottom w:val="0"/>
                      <w:divBdr>
                        <w:top w:val="none" w:sz="0" w:space="0" w:color="auto"/>
                        <w:left w:val="none" w:sz="0" w:space="0" w:color="auto"/>
                        <w:bottom w:val="none" w:sz="0" w:space="0" w:color="auto"/>
                        <w:right w:val="none" w:sz="0" w:space="0" w:color="auto"/>
                      </w:divBdr>
                    </w:div>
                    <w:div w:id="333067859">
                      <w:marLeft w:val="0"/>
                      <w:marRight w:val="0"/>
                      <w:marTop w:val="0"/>
                      <w:marBottom w:val="0"/>
                      <w:divBdr>
                        <w:top w:val="none" w:sz="0" w:space="0" w:color="auto"/>
                        <w:left w:val="none" w:sz="0" w:space="0" w:color="auto"/>
                        <w:bottom w:val="none" w:sz="0" w:space="0" w:color="auto"/>
                        <w:right w:val="none" w:sz="0" w:space="0" w:color="auto"/>
                      </w:divBdr>
                    </w:div>
                    <w:div w:id="761604207">
                      <w:marLeft w:val="0"/>
                      <w:marRight w:val="0"/>
                      <w:marTop w:val="0"/>
                      <w:marBottom w:val="0"/>
                      <w:divBdr>
                        <w:top w:val="none" w:sz="0" w:space="0" w:color="auto"/>
                        <w:left w:val="none" w:sz="0" w:space="0" w:color="auto"/>
                        <w:bottom w:val="none" w:sz="0" w:space="0" w:color="auto"/>
                        <w:right w:val="none" w:sz="0" w:space="0" w:color="auto"/>
                      </w:divBdr>
                    </w:div>
                    <w:div w:id="970135779">
                      <w:marLeft w:val="0"/>
                      <w:marRight w:val="0"/>
                      <w:marTop w:val="0"/>
                      <w:marBottom w:val="0"/>
                      <w:divBdr>
                        <w:top w:val="none" w:sz="0" w:space="0" w:color="auto"/>
                        <w:left w:val="none" w:sz="0" w:space="0" w:color="auto"/>
                        <w:bottom w:val="none" w:sz="0" w:space="0" w:color="auto"/>
                        <w:right w:val="none" w:sz="0" w:space="0" w:color="auto"/>
                      </w:divBdr>
                    </w:div>
                    <w:div w:id="1537812908">
                      <w:marLeft w:val="0"/>
                      <w:marRight w:val="0"/>
                      <w:marTop w:val="0"/>
                      <w:marBottom w:val="0"/>
                      <w:divBdr>
                        <w:top w:val="none" w:sz="0" w:space="0" w:color="auto"/>
                        <w:left w:val="none" w:sz="0" w:space="0" w:color="auto"/>
                        <w:bottom w:val="none" w:sz="0" w:space="0" w:color="auto"/>
                        <w:right w:val="none" w:sz="0" w:space="0" w:color="auto"/>
                      </w:divBdr>
                    </w:div>
                    <w:div w:id="1001275163">
                      <w:marLeft w:val="0"/>
                      <w:marRight w:val="0"/>
                      <w:marTop w:val="0"/>
                      <w:marBottom w:val="0"/>
                      <w:divBdr>
                        <w:top w:val="none" w:sz="0" w:space="0" w:color="auto"/>
                        <w:left w:val="none" w:sz="0" w:space="0" w:color="auto"/>
                        <w:bottom w:val="none" w:sz="0" w:space="0" w:color="auto"/>
                        <w:right w:val="none" w:sz="0" w:space="0" w:color="auto"/>
                      </w:divBdr>
                    </w:div>
                    <w:div w:id="8527938">
                      <w:marLeft w:val="0"/>
                      <w:marRight w:val="0"/>
                      <w:marTop w:val="0"/>
                      <w:marBottom w:val="0"/>
                      <w:divBdr>
                        <w:top w:val="none" w:sz="0" w:space="0" w:color="auto"/>
                        <w:left w:val="none" w:sz="0" w:space="0" w:color="auto"/>
                        <w:bottom w:val="none" w:sz="0" w:space="0" w:color="auto"/>
                        <w:right w:val="none" w:sz="0" w:space="0" w:color="auto"/>
                      </w:divBdr>
                    </w:div>
                    <w:div w:id="56664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300862">
      <w:bodyDiv w:val="1"/>
      <w:marLeft w:val="0"/>
      <w:marRight w:val="0"/>
      <w:marTop w:val="0"/>
      <w:marBottom w:val="0"/>
      <w:divBdr>
        <w:top w:val="none" w:sz="0" w:space="0" w:color="auto"/>
        <w:left w:val="none" w:sz="0" w:space="0" w:color="auto"/>
        <w:bottom w:val="none" w:sz="0" w:space="0" w:color="auto"/>
        <w:right w:val="none" w:sz="0" w:space="0" w:color="auto"/>
      </w:divBdr>
    </w:div>
    <w:div w:id="1302342893">
      <w:bodyDiv w:val="1"/>
      <w:marLeft w:val="0"/>
      <w:marRight w:val="0"/>
      <w:marTop w:val="0"/>
      <w:marBottom w:val="0"/>
      <w:divBdr>
        <w:top w:val="none" w:sz="0" w:space="0" w:color="auto"/>
        <w:left w:val="none" w:sz="0" w:space="0" w:color="auto"/>
        <w:bottom w:val="none" w:sz="0" w:space="0" w:color="auto"/>
        <w:right w:val="none" w:sz="0" w:space="0" w:color="auto"/>
      </w:divBdr>
    </w:div>
    <w:div w:id="1316454017">
      <w:bodyDiv w:val="1"/>
      <w:marLeft w:val="0"/>
      <w:marRight w:val="0"/>
      <w:marTop w:val="0"/>
      <w:marBottom w:val="0"/>
      <w:divBdr>
        <w:top w:val="none" w:sz="0" w:space="0" w:color="auto"/>
        <w:left w:val="none" w:sz="0" w:space="0" w:color="auto"/>
        <w:bottom w:val="none" w:sz="0" w:space="0" w:color="auto"/>
        <w:right w:val="none" w:sz="0" w:space="0" w:color="auto"/>
      </w:divBdr>
    </w:div>
    <w:div w:id="1318805105">
      <w:bodyDiv w:val="1"/>
      <w:marLeft w:val="0"/>
      <w:marRight w:val="0"/>
      <w:marTop w:val="0"/>
      <w:marBottom w:val="0"/>
      <w:divBdr>
        <w:top w:val="none" w:sz="0" w:space="0" w:color="auto"/>
        <w:left w:val="none" w:sz="0" w:space="0" w:color="auto"/>
        <w:bottom w:val="none" w:sz="0" w:space="0" w:color="auto"/>
        <w:right w:val="none" w:sz="0" w:space="0" w:color="auto"/>
      </w:divBdr>
    </w:div>
    <w:div w:id="1331761007">
      <w:bodyDiv w:val="1"/>
      <w:marLeft w:val="0"/>
      <w:marRight w:val="0"/>
      <w:marTop w:val="0"/>
      <w:marBottom w:val="0"/>
      <w:divBdr>
        <w:top w:val="none" w:sz="0" w:space="0" w:color="auto"/>
        <w:left w:val="none" w:sz="0" w:space="0" w:color="auto"/>
        <w:bottom w:val="none" w:sz="0" w:space="0" w:color="auto"/>
        <w:right w:val="none" w:sz="0" w:space="0" w:color="auto"/>
      </w:divBdr>
      <w:divsChild>
        <w:div w:id="547570808">
          <w:marLeft w:val="0"/>
          <w:marRight w:val="0"/>
          <w:marTop w:val="0"/>
          <w:marBottom w:val="0"/>
          <w:divBdr>
            <w:top w:val="none" w:sz="0" w:space="0" w:color="auto"/>
            <w:left w:val="none" w:sz="0" w:space="0" w:color="auto"/>
            <w:bottom w:val="none" w:sz="0" w:space="0" w:color="auto"/>
            <w:right w:val="none" w:sz="0" w:space="0" w:color="auto"/>
          </w:divBdr>
          <w:divsChild>
            <w:div w:id="1573661433">
              <w:marLeft w:val="0"/>
              <w:marRight w:val="0"/>
              <w:marTop w:val="0"/>
              <w:marBottom w:val="0"/>
              <w:divBdr>
                <w:top w:val="none" w:sz="0" w:space="0" w:color="auto"/>
                <w:left w:val="none" w:sz="0" w:space="0" w:color="auto"/>
                <w:bottom w:val="none" w:sz="0" w:space="0" w:color="auto"/>
                <w:right w:val="none" w:sz="0" w:space="0" w:color="auto"/>
              </w:divBdr>
              <w:divsChild>
                <w:div w:id="89700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832600">
      <w:bodyDiv w:val="1"/>
      <w:marLeft w:val="0"/>
      <w:marRight w:val="0"/>
      <w:marTop w:val="0"/>
      <w:marBottom w:val="0"/>
      <w:divBdr>
        <w:top w:val="none" w:sz="0" w:space="0" w:color="auto"/>
        <w:left w:val="none" w:sz="0" w:space="0" w:color="auto"/>
        <w:bottom w:val="none" w:sz="0" w:space="0" w:color="auto"/>
        <w:right w:val="none" w:sz="0" w:space="0" w:color="auto"/>
      </w:divBdr>
    </w:div>
    <w:div w:id="1405687696">
      <w:bodyDiv w:val="1"/>
      <w:marLeft w:val="0"/>
      <w:marRight w:val="0"/>
      <w:marTop w:val="0"/>
      <w:marBottom w:val="0"/>
      <w:divBdr>
        <w:top w:val="none" w:sz="0" w:space="0" w:color="auto"/>
        <w:left w:val="none" w:sz="0" w:space="0" w:color="auto"/>
        <w:bottom w:val="none" w:sz="0" w:space="0" w:color="auto"/>
        <w:right w:val="none" w:sz="0" w:space="0" w:color="auto"/>
      </w:divBdr>
    </w:div>
    <w:div w:id="1444694671">
      <w:bodyDiv w:val="1"/>
      <w:marLeft w:val="0"/>
      <w:marRight w:val="0"/>
      <w:marTop w:val="0"/>
      <w:marBottom w:val="0"/>
      <w:divBdr>
        <w:top w:val="none" w:sz="0" w:space="0" w:color="auto"/>
        <w:left w:val="none" w:sz="0" w:space="0" w:color="auto"/>
        <w:bottom w:val="none" w:sz="0" w:space="0" w:color="auto"/>
        <w:right w:val="none" w:sz="0" w:space="0" w:color="auto"/>
      </w:divBdr>
    </w:div>
    <w:div w:id="1485854695">
      <w:bodyDiv w:val="1"/>
      <w:marLeft w:val="0"/>
      <w:marRight w:val="0"/>
      <w:marTop w:val="0"/>
      <w:marBottom w:val="0"/>
      <w:divBdr>
        <w:top w:val="none" w:sz="0" w:space="0" w:color="auto"/>
        <w:left w:val="none" w:sz="0" w:space="0" w:color="auto"/>
        <w:bottom w:val="none" w:sz="0" w:space="0" w:color="auto"/>
        <w:right w:val="none" w:sz="0" w:space="0" w:color="auto"/>
      </w:divBdr>
      <w:divsChild>
        <w:div w:id="580411775">
          <w:marLeft w:val="0"/>
          <w:marRight w:val="0"/>
          <w:marTop w:val="0"/>
          <w:marBottom w:val="0"/>
          <w:divBdr>
            <w:top w:val="none" w:sz="0" w:space="0" w:color="auto"/>
            <w:left w:val="none" w:sz="0" w:space="0" w:color="auto"/>
            <w:bottom w:val="none" w:sz="0" w:space="0" w:color="auto"/>
            <w:right w:val="none" w:sz="0" w:space="0" w:color="auto"/>
          </w:divBdr>
          <w:divsChild>
            <w:div w:id="753860819">
              <w:marLeft w:val="0"/>
              <w:marRight w:val="0"/>
              <w:marTop w:val="0"/>
              <w:marBottom w:val="0"/>
              <w:divBdr>
                <w:top w:val="none" w:sz="0" w:space="0" w:color="auto"/>
                <w:left w:val="none" w:sz="0" w:space="0" w:color="auto"/>
                <w:bottom w:val="none" w:sz="0" w:space="0" w:color="auto"/>
                <w:right w:val="none" w:sz="0" w:space="0" w:color="auto"/>
              </w:divBdr>
              <w:divsChild>
                <w:div w:id="363405626">
                  <w:marLeft w:val="0"/>
                  <w:marRight w:val="0"/>
                  <w:marTop w:val="0"/>
                  <w:marBottom w:val="0"/>
                  <w:divBdr>
                    <w:top w:val="none" w:sz="0" w:space="0" w:color="auto"/>
                    <w:left w:val="none" w:sz="0" w:space="0" w:color="auto"/>
                    <w:bottom w:val="none" w:sz="0" w:space="0" w:color="auto"/>
                    <w:right w:val="none" w:sz="0" w:space="0" w:color="auto"/>
                  </w:divBdr>
                  <w:divsChild>
                    <w:div w:id="1807117243">
                      <w:marLeft w:val="0"/>
                      <w:marRight w:val="0"/>
                      <w:marTop w:val="0"/>
                      <w:marBottom w:val="0"/>
                      <w:divBdr>
                        <w:top w:val="none" w:sz="0" w:space="0" w:color="auto"/>
                        <w:left w:val="none" w:sz="0" w:space="0" w:color="auto"/>
                        <w:bottom w:val="none" w:sz="0" w:space="0" w:color="auto"/>
                        <w:right w:val="none" w:sz="0" w:space="0" w:color="auto"/>
                      </w:divBdr>
                      <w:divsChild>
                        <w:div w:id="1846551647">
                          <w:marLeft w:val="0"/>
                          <w:marRight w:val="0"/>
                          <w:marTop w:val="0"/>
                          <w:marBottom w:val="0"/>
                          <w:divBdr>
                            <w:top w:val="none" w:sz="0" w:space="0" w:color="auto"/>
                            <w:left w:val="none" w:sz="0" w:space="0" w:color="auto"/>
                            <w:bottom w:val="none" w:sz="0" w:space="0" w:color="auto"/>
                            <w:right w:val="none" w:sz="0" w:space="0" w:color="auto"/>
                          </w:divBdr>
                          <w:divsChild>
                            <w:div w:id="117381685">
                              <w:marLeft w:val="0"/>
                              <w:marRight w:val="0"/>
                              <w:marTop w:val="0"/>
                              <w:marBottom w:val="0"/>
                              <w:divBdr>
                                <w:top w:val="none" w:sz="0" w:space="0" w:color="auto"/>
                                <w:left w:val="none" w:sz="0" w:space="0" w:color="auto"/>
                                <w:bottom w:val="none" w:sz="0" w:space="0" w:color="auto"/>
                                <w:right w:val="none" w:sz="0" w:space="0" w:color="auto"/>
                              </w:divBdr>
                              <w:divsChild>
                                <w:div w:id="766194038">
                                  <w:marLeft w:val="0"/>
                                  <w:marRight w:val="0"/>
                                  <w:marTop w:val="0"/>
                                  <w:marBottom w:val="0"/>
                                  <w:divBdr>
                                    <w:top w:val="none" w:sz="0" w:space="0" w:color="auto"/>
                                    <w:left w:val="none" w:sz="0" w:space="0" w:color="auto"/>
                                    <w:bottom w:val="none" w:sz="0" w:space="0" w:color="auto"/>
                                    <w:right w:val="none" w:sz="0" w:space="0" w:color="auto"/>
                                  </w:divBdr>
                                  <w:divsChild>
                                    <w:div w:id="1901866455">
                                      <w:marLeft w:val="0"/>
                                      <w:marRight w:val="0"/>
                                      <w:marTop w:val="0"/>
                                      <w:marBottom w:val="0"/>
                                      <w:divBdr>
                                        <w:top w:val="none" w:sz="0" w:space="0" w:color="auto"/>
                                        <w:left w:val="none" w:sz="0" w:space="0" w:color="auto"/>
                                        <w:bottom w:val="none" w:sz="0" w:space="0" w:color="auto"/>
                                        <w:right w:val="none" w:sz="0" w:space="0" w:color="auto"/>
                                      </w:divBdr>
                                      <w:divsChild>
                                        <w:div w:id="152185812">
                                          <w:marLeft w:val="0"/>
                                          <w:marRight w:val="0"/>
                                          <w:marTop w:val="0"/>
                                          <w:marBottom w:val="0"/>
                                          <w:divBdr>
                                            <w:top w:val="none" w:sz="0" w:space="0" w:color="auto"/>
                                            <w:left w:val="none" w:sz="0" w:space="0" w:color="auto"/>
                                            <w:bottom w:val="none" w:sz="0" w:space="0" w:color="auto"/>
                                            <w:right w:val="none" w:sz="0" w:space="0" w:color="auto"/>
                                          </w:divBdr>
                                          <w:divsChild>
                                            <w:div w:id="979336231">
                                              <w:marLeft w:val="0"/>
                                              <w:marRight w:val="0"/>
                                              <w:marTop w:val="0"/>
                                              <w:marBottom w:val="0"/>
                                              <w:divBdr>
                                                <w:top w:val="none" w:sz="0" w:space="0" w:color="auto"/>
                                                <w:left w:val="none" w:sz="0" w:space="0" w:color="auto"/>
                                                <w:bottom w:val="none" w:sz="0" w:space="0" w:color="auto"/>
                                                <w:right w:val="none" w:sz="0" w:space="0" w:color="auto"/>
                                              </w:divBdr>
                                              <w:divsChild>
                                                <w:div w:id="892694561">
                                                  <w:marLeft w:val="0"/>
                                                  <w:marRight w:val="0"/>
                                                  <w:marTop w:val="0"/>
                                                  <w:marBottom w:val="0"/>
                                                  <w:divBdr>
                                                    <w:top w:val="none" w:sz="0" w:space="0" w:color="auto"/>
                                                    <w:left w:val="none" w:sz="0" w:space="0" w:color="auto"/>
                                                    <w:bottom w:val="none" w:sz="0" w:space="0" w:color="auto"/>
                                                    <w:right w:val="none" w:sz="0" w:space="0" w:color="auto"/>
                                                  </w:divBdr>
                                                  <w:divsChild>
                                                    <w:div w:id="137235401">
                                                      <w:marLeft w:val="0"/>
                                                      <w:marRight w:val="0"/>
                                                      <w:marTop w:val="0"/>
                                                      <w:marBottom w:val="0"/>
                                                      <w:divBdr>
                                                        <w:top w:val="none" w:sz="0" w:space="0" w:color="auto"/>
                                                        <w:left w:val="none" w:sz="0" w:space="0" w:color="auto"/>
                                                        <w:bottom w:val="none" w:sz="0" w:space="0" w:color="auto"/>
                                                        <w:right w:val="none" w:sz="0" w:space="0" w:color="auto"/>
                                                      </w:divBdr>
                                                      <w:divsChild>
                                                        <w:div w:id="10874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77204543">
      <w:bodyDiv w:val="1"/>
      <w:marLeft w:val="0"/>
      <w:marRight w:val="0"/>
      <w:marTop w:val="0"/>
      <w:marBottom w:val="0"/>
      <w:divBdr>
        <w:top w:val="none" w:sz="0" w:space="0" w:color="auto"/>
        <w:left w:val="none" w:sz="0" w:space="0" w:color="auto"/>
        <w:bottom w:val="none" w:sz="0" w:space="0" w:color="auto"/>
        <w:right w:val="none" w:sz="0" w:space="0" w:color="auto"/>
      </w:divBdr>
    </w:div>
    <w:div w:id="1639726355">
      <w:bodyDiv w:val="1"/>
      <w:marLeft w:val="0"/>
      <w:marRight w:val="0"/>
      <w:marTop w:val="0"/>
      <w:marBottom w:val="0"/>
      <w:divBdr>
        <w:top w:val="none" w:sz="0" w:space="0" w:color="auto"/>
        <w:left w:val="none" w:sz="0" w:space="0" w:color="auto"/>
        <w:bottom w:val="none" w:sz="0" w:space="0" w:color="auto"/>
        <w:right w:val="none" w:sz="0" w:space="0" w:color="auto"/>
      </w:divBdr>
    </w:div>
    <w:div w:id="1700352066">
      <w:bodyDiv w:val="1"/>
      <w:marLeft w:val="0"/>
      <w:marRight w:val="0"/>
      <w:marTop w:val="0"/>
      <w:marBottom w:val="0"/>
      <w:divBdr>
        <w:top w:val="none" w:sz="0" w:space="0" w:color="auto"/>
        <w:left w:val="none" w:sz="0" w:space="0" w:color="auto"/>
        <w:bottom w:val="none" w:sz="0" w:space="0" w:color="auto"/>
        <w:right w:val="none" w:sz="0" w:space="0" w:color="auto"/>
      </w:divBdr>
    </w:div>
    <w:div w:id="1796212114">
      <w:bodyDiv w:val="1"/>
      <w:marLeft w:val="0"/>
      <w:marRight w:val="0"/>
      <w:marTop w:val="0"/>
      <w:marBottom w:val="0"/>
      <w:divBdr>
        <w:top w:val="none" w:sz="0" w:space="0" w:color="auto"/>
        <w:left w:val="none" w:sz="0" w:space="0" w:color="auto"/>
        <w:bottom w:val="none" w:sz="0" w:space="0" w:color="auto"/>
        <w:right w:val="none" w:sz="0" w:space="0" w:color="auto"/>
      </w:divBdr>
    </w:div>
    <w:div w:id="1798833944">
      <w:bodyDiv w:val="1"/>
      <w:marLeft w:val="0"/>
      <w:marRight w:val="0"/>
      <w:marTop w:val="0"/>
      <w:marBottom w:val="0"/>
      <w:divBdr>
        <w:top w:val="none" w:sz="0" w:space="0" w:color="auto"/>
        <w:left w:val="none" w:sz="0" w:space="0" w:color="auto"/>
        <w:bottom w:val="none" w:sz="0" w:space="0" w:color="auto"/>
        <w:right w:val="none" w:sz="0" w:space="0" w:color="auto"/>
      </w:divBdr>
    </w:div>
    <w:div w:id="1817330906">
      <w:bodyDiv w:val="1"/>
      <w:marLeft w:val="0"/>
      <w:marRight w:val="0"/>
      <w:marTop w:val="0"/>
      <w:marBottom w:val="0"/>
      <w:divBdr>
        <w:top w:val="none" w:sz="0" w:space="0" w:color="auto"/>
        <w:left w:val="none" w:sz="0" w:space="0" w:color="auto"/>
        <w:bottom w:val="none" w:sz="0" w:space="0" w:color="auto"/>
        <w:right w:val="none" w:sz="0" w:space="0" w:color="auto"/>
      </w:divBdr>
    </w:div>
    <w:div w:id="1834450081">
      <w:bodyDiv w:val="1"/>
      <w:marLeft w:val="0"/>
      <w:marRight w:val="0"/>
      <w:marTop w:val="0"/>
      <w:marBottom w:val="0"/>
      <w:divBdr>
        <w:top w:val="none" w:sz="0" w:space="0" w:color="auto"/>
        <w:left w:val="none" w:sz="0" w:space="0" w:color="auto"/>
        <w:bottom w:val="none" w:sz="0" w:space="0" w:color="auto"/>
        <w:right w:val="none" w:sz="0" w:space="0" w:color="auto"/>
      </w:divBdr>
      <w:divsChild>
        <w:div w:id="1416433506">
          <w:marLeft w:val="0"/>
          <w:marRight w:val="0"/>
          <w:marTop w:val="0"/>
          <w:marBottom w:val="0"/>
          <w:divBdr>
            <w:top w:val="none" w:sz="0" w:space="0" w:color="auto"/>
            <w:left w:val="none" w:sz="0" w:space="0" w:color="auto"/>
            <w:bottom w:val="none" w:sz="0" w:space="0" w:color="auto"/>
            <w:right w:val="none" w:sz="0" w:space="0" w:color="auto"/>
          </w:divBdr>
          <w:divsChild>
            <w:div w:id="27609609">
              <w:marLeft w:val="0"/>
              <w:marRight w:val="0"/>
              <w:marTop w:val="0"/>
              <w:marBottom w:val="0"/>
              <w:divBdr>
                <w:top w:val="none" w:sz="0" w:space="0" w:color="auto"/>
                <w:left w:val="none" w:sz="0" w:space="0" w:color="auto"/>
                <w:bottom w:val="none" w:sz="0" w:space="0" w:color="auto"/>
                <w:right w:val="none" w:sz="0" w:space="0" w:color="auto"/>
              </w:divBdr>
              <w:divsChild>
                <w:div w:id="294026362">
                  <w:marLeft w:val="0"/>
                  <w:marRight w:val="0"/>
                  <w:marTop w:val="0"/>
                  <w:marBottom w:val="0"/>
                  <w:divBdr>
                    <w:top w:val="none" w:sz="0" w:space="0" w:color="auto"/>
                    <w:left w:val="none" w:sz="0" w:space="0" w:color="auto"/>
                    <w:bottom w:val="none" w:sz="0" w:space="0" w:color="auto"/>
                    <w:right w:val="none" w:sz="0" w:space="0" w:color="auto"/>
                  </w:divBdr>
                  <w:divsChild>
                    <w:div w:id="1141076510">
                      <w:marLeft w:val="0"/>
                      <w:marRight w:val="0"/>
                      <w:marTop w:val="0"/>
                      <w:marBottom w:val="0"/>
                      <w:divBdr>
                        <w:top w:val="none" w:sz="0" w:space="0" w:color="auto"/>
                        <w:left w:val="none" w:sz="0" w:space="0" w:color="auto"/>
                        <w:bottom w:val="none" w:sz="0" w:space="0" w:color="auto"/>
                        <w:right w:val="none" w:sz="0" w:space="0" w:color="auto"/>
                      </w:divBdr>
                      <w:divsChild>
                        <w:div w:id="925654521">
                          <w:marLeft w:val="0"/>
                          <w:marRight w:val="0"/>
                          <w:marTop w:val="0"/>
                          <w:marBottom w:val="0"/>
                          <w:divBdr>
                            <w:top w:val="none" w:sz="0" w:space="0" w:color="auto"/>
                            <w:left w:val="none" w:sz="0" w:space="0" w:color="auto"/>
                            <w:bottom w:val="none" w:sz="0" w:space="0" w:color="auto"/>
                            <w:right w:val="none" w:sz="0" w:space="0" w:color="auto"/>
                          </w:divBdr>
                          <w:divsChild>
                            <w:div w:id="1168864953">
                              <w:marLeft w:val="0"/>
                              <w:marRight w:val="300"/>
                              <w:marTop w:val="180"/>
                              <w:marBottom w:val="0"/>
                              <w:divBdr>
                                <w:top w:val="none" w:sz="0" w:space="0" w:color="auto"/>
                                <w:left w:val="none" w:sz="0" w:space="0" w:color="auto"/>
                                <w:bottom w:val="none" w:sz="0" w:space="0" w:color="auto"/>
                                <w:right w:val="none" w:sz="0" w:space="0" w:color="auto"/>
                              </w:divBdr>
                              <w:divsChild>
                                <w:div w:id="35481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7881539">
          <w:marLeft w:val="0"/>
          <w:marRight w:val="0"/>
          <w:marTop w:val="0"/>
          <w:marBottom w:val="0"/>
          <w:divBdr>
            <w:top w:val="none" w:sz="0" w:space="0" w:color="auto"/>
            <w:left w:val="none" w:sz="0" w:space="0" w:color="auto"/>
            <w:bottom w:val="none" w:sz="0" w:space="0" w:color="auto"/>
            <w:right w:val="none" w:sz="0" w:space="0" w:color="auto"/>
          </w:divBdr>
          <w:divsChild>
            <w:div w:id="136147541">
              <w:marLeft w:val="0"/>
              <w:marRight w:val="0"/>
              <w:marTop w:val="0"/>
              <w:marBottom w:val="0"/>
              <w:divBdr>
                <w:top w:val="none" w:sz="0" w:space="0" w:color="auto"/>
                <w:left w:val="none" w:sz="0" w:space="0" w:color="auto"/>
                <w:bottom w:val="none" w:sz="0" w:space="0" w:color="auto"/>
                <w:right w:val="none" w:sz="0" w:space="0" w:color="auto"/>
              </w:divBdr>
              <w:divsChild>
                <w:div w:id="1949923230">
                  <w:marLeft w:val="0"/>
                  <w:marRight w:val="0"/>
                  <w:marTop w:val="0"/>
                  <w:marBottom w:val="0"/>
                  <w:divBdr>
                    <w:top w:val="none" w:sz="0" w:space="0" w:color="auto"/>
                    <w:left w:val="none" w:sz="0" w:space="0" w:color="auto"/>
                    <w:bottom w:val="none" w:sz="0" w:space="0" w:color="auto"/>
                    <w:right w:val="none" w:sz="0" w:space="0" w:color="auto"/>
                  </w:divBdr>
                  <w:divsChild>
                    <w:div w:id="841160665">
                      <w:marLeft w:val="0"/>
                      <w:marRight w:val="0"/>
                      <w:marTop w:val="0"/>
                      <w:marBottom w:val="0"/>
                      <w:divBdr>
                        <w:top w:val="none" w:sz="0" w:space="0" w:color="auto"/>
                        <w:left w:val="none" w:sz="0" w:space="0" w:color="auto"/>
                        <w:bottom w:val="none" w:sz="0" w:space="0" w:color="auto"/>
                        <w:right w:val="none" w:sz="0" w:space="0" w:color="auto"/>
                      </w:divBdr>
                      <w:divsChild>
                        <w:div w:id="83329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038247">
      <w:bodyDiv w:val="1"/>
      <w:marLeft w:val="0"/>
      <w:marRight w:val="0"/>
      <w:marTop w:val="0"/>
      <w:marBottom w:val="0"/>
      <w:divBdr>
        <w:top w:val="none" w:sz="0" w:space="0" w:color="auto"/>
        <w:left w:val="none" w:sz="0" w:space="0" w:color="auto"/>
        <w:bottom w:val="none" w:sz="0" w:space="0" w:color="auto"/>
        <w:right w:val="none" w:sz="0" w:space="0" w:color="auto"/>
      </w:divBdr>
      <w:divsChild>
        <w:div w:id="733550339">
          <w:marLeft w:val="0"/>
          <w:marRight w:val="0"/>
          <w:marTop w:val="0"/>
          <w:marBottom w:val="0"/>
          <w:divBdr>
            <w:top w:val="none" w:sz="0" w:space="0" w:color="auto"/>
            <w:left w:val="none" w:sz="0" w:space="0" w:color="auto"/>
            <w:bottom w:val="none" w:sz="0" w:space="0" w:color="auto"/>
            <w:right w:val="none" w:sz="0" w:space="0" w:color="auto"/>
          </w:divBdr>
          <w:divsChild>
            <w:div w:id="2048023700">
              <w:marLeft w:val="0"/>
              <w:marRight w:val="0"/>
              <w:marTop w:val="0"/>
              <w:marBottom w:val="0"/>
              <w:divBdr>
                <w:top w:val="none" w:sz="0" w:space="0" w:color="auto"/>
                <w:left w:val="none" w:sz="0" w:space="0" w:color="auto"/>
                <w:bottom w:val="none" w:sz="0" w:space="0" w:color="auto"/>
                <w:right w:val="none" w:sz="0" w:space="0" w:color="auto"/>
              </w:divBdr>
              <w:divsChild>
                <w:div w:id="1565332124">
                  <w:marLeft w:val="0"/>
                  <w:marRight w:val="0"/>
                  <w:marTop w:val="0"/>
                  <w:marBottom w:val="0"/>
                  <w:divBdr>
                    <w:top w:val="none" w:sz="0" w:space="0" w:color="auto"/>
                    <w:left w:val="none" w:sz="0" w:space="0" w:color="auto"/>
                    <w:bottom w:val="none" w:sz="0" w:space="0" w:color="auto"/>
                    <w:right w:val="none" w:sz="0" w:space="0" w:color="auto"/>
                  </w:divBdr>
                  <w:divsChild>
                    <w:div w:id="1980499000">
                      <w:marLeft w:val="0"/>
                      <w:marRight w:val="0"/>
                      <w:marTop w:val="0"/>
                      <w:marBottom w:val="0"/>
                      <w:divBdr>
                        <w:top w:val="none" w:sz="0" w:space="0" w:color="auto"/>
                        <w:left w:val="none" w:sz="0" w:space="0" w:color="auto"/>
                        <w:bottom w:val="none" w:sz="0" w:space="0" w:color="auto"/>
                        <w:right w:val="none" w:sz="0" w:space="0" w:color="auto"/>
                      </w:divBdr>
                      <w:divsChild>
                        <w:div w:id="1705787119">
                          <w:marLeft w:val="0"/>
                          <w:marRight w:val="0"/>
                          <w:marTop w:val="0"/>
                          <w:marBottom w:val="0"/>
                          <w:divBdr>
                            <w:top w:val="none" w:sz="0" w:space="0" w:color="auto"/>
                            <w:left w:val="none" w:sz="0" w:space="0" w:color="auto"/>
                            <w:bottom w:val="none" w:sz="0" w:space="0" w:color="auto"/>
                            <w:right w:val="none" w:sz="0" w:space="0" w:color="auto"/>
                          </w:divBdr>
                          <w:divsChild>
                            <w:div w:id="367023126">
                              <w:marLeft w:val="0"/>
                              <w:marRight w:val="0"/>
                              <w:marTop w:val="0"/>
                              <w:marBottom w:val="0"/>
                              <w:divBdr>
                                <w:top w:val="none" w:sz="0" w:space="0" w:color="auto"/>
                                <w:left w:val="none" w:sz="0" w:space="0" w:color="auto"/>
                                <w:bottom w:val="none" w:sz="0" w:space="0" w:color="auto"/>
                                <w:right w:val="none" w:sz="0" w:space="0" w:color="auto"/>
                              </w:divBdr>
                              <w:divsChild>
                                <w:div w:id="1300771510">
                                  <w:marLeft w:val="0"/>
                                  <w:marRight w:val="0"/>
                                  <w:marTop w:val="0"/>
                                  <w:marBottom w:val="0"/>
                                  <w:divBdr>
                                    <w:top w:val="none" w:sz="0" w:space="0" w:color="auto"/>
                                    <w:left w:val="none" w:sz="0" w:space="0" w:color="auto"/>
                                    <w:bottom w:val="none" w:sz="0" w:space="0" w:color="auto"/>
                                    <w:right w:val="none" w:sz="0" w:space="0" w:color="auto"/>
                                  </w:divBdr>
                                  <w:divsChild>
                                    <w:div w:id="1361273968">
                                      <w:marLeft w:val="0"/>
                                      <w:marRight w:val="0"/>
                                      <w:marTop w:val="0"/>
                                      <w:marBottom w:val="0"/>
                                      <w:divBdr>
                                        <w:top w:val="none" w:sz="0" w:space="0" w:color="auto"/>
                                        <w:left w:val="none" w:sz="0" w:space="0" w:color="auto"/>
                                        <w:bottom w:val="none" w:sz="0" w:space="0" w:color="auto"/>
                                        <w:right w:val="none" w:sz="0" w:space="0" w:color="auto"/>
                                      </w:divBdr>
                                      <w:divsChild>
                                        <w:div w:id="555287444">
                                          <w:marLeft w:val="0"/>
                                          <w:marRight w:val="0"/>
                                          <w:marTop w:val="0"/>
                                          <w:marBottom w:val="0"/>
                                          <w:divBdr>
                                            <w:top w:val="none" w:sz="0" w:space="0" w:color="auto"/>
                                            <w:left w:val="none" w:sz="0" w:space="0" w:color="auto"/>
                                            <w:bottom w:val="none" w:sz="0" w:space="0" w:color="auto"/>
                                            <w:right w:val="none" w:sz="0" w:space="0" w:color="auto"/>
                                          </w:divBdr>
                                          <w:divsChild>
                                            <w:div w:id="588004941">
                                              <w:marLeft w:val="0"/>
                                              <w:marRight w:val="0"/>
                                              <w:marTop w:val="0"/>
                                              <w:marBottom w:val="0"/>
                                              <w:divBdr>
                                                <w:top w:val="none" w:sz="0" w:space="0" w:color="auto"/>
                                                <w:left w:val="none" w:sz="0" w:space="0" w:color="auto"/>
                                                <w:bottom w:val="none" w:sz="0" w:space="0" w:color="auto"/>
                                                <w:right w:val="none" w:sz="0" w:space="0" w:color="auto"/>
                                              </w:divBdr>
                                              <w:divsChild>
                                                <w:div w:id="1680888842">
                                                  <w:marLeft w:val="0"/>
                                                  <w:marRight w:val="0"/>
                                                  <w:marTop w:val="0"/>
                                                  <w:marBottom w:val="0"/>
                                                  <w:divBdr>
                                                    <w:top w:val="none" w:sz="0" w:space="0" w:color="auto"/>
                                                    <w:left w:val="none" w:sz="0" w:space="0" w:color="auto"/>
                                                    <w:bottom w:val="none" w:sz="0" w:space="0" w:color="auto"/>
                                                    <w:right w:val="none" w:sz="0" w:space="0" w:color="auto"/>
                                                  </w:divBdr>
                                                  <w:divsChild>
                                                    <w:div w:id="1500852834">
                                                      <w:marLeft w:val="0"/>
                                                      <w:marRight w:val="0"/>
                                                      <w:marTop w:val="0"/>
                                                      <w:marBottom w:val="0"/>
                                                      <w:divBdr>
                                                        <w:top w:val="none" w:sz="0" w:space="0" w:color="auto"/>
                                                        <w:left w:val="none" w:sz="0" w:space="0" w:color="auto"/>
                                                        <w:bottom w:val="none" w:sz="0" w:space="0" w:color="auto"/>
                                                        <w:right w:val="none" w:sz="0" w:space="0" w:color="auto"/>
                                                      </w:divBdr>
                                                      <w:divsChild>
                                                        <w:div w:id="86409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69638465">
      <w:bodyDiv w:val="1"/>
      <w:marLeft w:val="0"/>
      <w:marRight w:val="0"/>
      <w:marTop w:val="0"/>
      <w:marBottom w:val="0"/>
      <w:divBdr>
        <w:top w:val="none" w:sz="0" w:space="0" w:color="auto"/>
        <w:left w:val="none" w:sz="0" w:space="0" w:color="auto"/>
        <w:bottom w:val="none" w:sz="0" w:space="0" w:color="auto"/>
        <w:right w:val="none" w:sz="0" w:space="0" w:color="auto"/>
      </w:divBdr>
    </w:div>
    <w:div w:id="1905723211">
      <w:bodyDiv w:val="1"/>
      <w:marLeft w:val="0"/>
      <w:marRight w:val="0"/>
      <w:marTop w:val="0"/>
      <w:marBottom w:val="0"/>
      <w:divBdr>
        <w:top w:val="none" w:sz="0" w:space="0" w:color="auto"/>
        <w:left w:val="none" w:sz="0" w:space="0" w:color="auto"/>
        <w:bottom w:val="none" w:sz="0" w:space="0" w:color="auto"/>
        <w:right w:val="none" w:sz="0" w:space="0" w:color="auto"/>
      </w:divBdr>
    </w:div>
    <w:div w:id="1924072829">
      <w:bodyDiv w:val="1"/>
      <w:marLeft w:val="0"/>
      <w:marRight w:val="0"/>
      <w:marTop w:val="0"/>
      <w:marBottom w:val="0"/>
      <w:divBdr>
        <w:top w:val="none" w:sz="0" w:space="0" w:color="auto"/>
        <w:left w:val="none" w:sz="0" w:space="0" w:color="auto"/>
        <w:bottom w:val="none" w:sz="0" w:space="0" w:color="auto"/>
        <w:right w:val="none" w:sz="0" w:space="0" w:color="auto"/>
      </w:divBdr>
    </w:div>
    <w:div w:id="1936009226">
      <w:bodyDiv w:val="1"/>
      <w:marLeft w:val="0"/>
      <w:marRight w:val="0"/>
      <w:marTop w:val="0"/>
      <w:marBottom w:val="0"/>
      <w:divBdr>
        <w:top w:val="none" w:sz="0" w:space="0" w:color="auto"/>
        <w:left w:val="none" w:sz="0" w:space="0" w:color="auto"/>
        <w:bottom w:val="none" w:sz="0" w:space="0" w:color="auto"/>
        <w:right w:val="none" w:sz="0" w:space="0" w:color="auto"/>
      </w:divBdr>
    </w:div>
    <w:div w:id="1948077939">
      <w:bodyDiv w:val="1"/>
      <w:marLeft w:val="0"/>
      <w:marRight w:val="0"/>
      <w:marTop w:val="0"/>
      <w:marBottom w:val="0"/>
      <w:divBdr>
        <w:top w:val="none" w:sz="0" w:space="0" w:color="auto"/>
        <w:left w:val="none" w:sz="0" w:space="0" w:color="auto"/>
        <w:bottom w:val="none" w:sz="0" w:space="0" w:color="auto"/>
        <w:right w:val="none" w:sz="0" w:space="0" w:color="auto"/>
      </w:divBdr>
    </w:div>
    <w:div w:id="1974602055">
      <w:bodyDiv w:val="1"/>
      <w:marLeft w:val="0"/>
      <w:marRight w:val="0"/>
      <w:marTop w:val="0"/>
      <w:marBottom w:val="0"/>
      <w:divBdr>
        <w:top w:val="none" w:sz="0" w:space="0" w:color="auto"/>
        <w:left w:val="none" w:sz="0" w:space="0" w:color="auto"/>
        <w:bottom w:val="none" w:sz="0" w:space="0" w:color="auto"/>
        <w:right w:val="none" w:sz="0" w:space="0" w:color="auto"/>
      </w:divBdr>
      <w:divsChild>
        <w:div w:id="1577864567">
          <w:marLeft w:val="0"/>
          <w:marRight w:val="0"/>
          <w:marTop w:val="0"/>
          <w:marBottom w:val="0"/>
          <w:divBdr>
            <w:top w:val="none" w:sz="0" w:space="0" w:color="auto"/>
            <w:left w:val="none" w:sz="0" w:space="0" w:color="auto"/>
            <w:bottom w:val="none" w:sz="0" w:space="0" w:color="auto"/>
            <w:right w:val="none" w:sz="0" w:space="0" w:color="auto"/>
          </w:divBdr>
          <w:divsChild>
            <w:div w:id="1894807226">
              <w:marLeft w:val="0"/>
              <w:marRight w:val="0"/>
              <w:marTop w:val="0"/>
              <w:marBottom w:val="0"/>
              <w:divBdr>
                <w:top w:val="none" w:sz="0" w:space="0" w:color="auto"/>
                <w:left w:val="none" w:sz="0" w:space="0" w:color="auto"/>
                <w:bottom w:val="none" w:sz="0" w:space="0" w:color="auto"/>
                <w:right w:val="none" w:sz="0" w:space="0" w:color="auto"/>
              </w:divBdr>
              <w:divsChild>
                <w:div w:id="105850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949317">
      <w:bodyDiv w:val="1"/>
      <w:marLeft w:val="0"/>
      <w:marRight w:val="0"/>
      <w:marTop w:val="0"/>
      <w:marBottom w:val="0"/>
      <w:divBdr>
        <w:top w:val="none" w:sz="0" w:space="0" w:color="auto"/>
        <w:left w:val="none" w:sz="0" w:space="0" w:color="auto"/>
        <w:bottom w:val="none" w:sz="0" w:space="0" w:color="auto"/>
        <w:right w:val="none" w:sz="0" w:space="0" w:color="auto"/>
      </w:divBdr>
    </w:div>
    <w:div w:id="2037339974">
      <w:bodyDiv w:val="1"/>
      <w:marLeft w:val="0"/>
      <w:marRight w:val="0"/>
      <w:marTop w:val="0"/>
      <w:marBottom w:val="0"/>
      <w:divBdr>
        <w:top w:val="none" w:sz="0" w:space="0" w:color="auto"/>
        <w:left w:val="none" w:sz="0" w:space="0" w:color="auto"/>
        <w:bottom w:val="none" w:sz="0" w:space="0" w:color="auto"/>
        <w:right w:val="none" w:sz="0" w:space="0" w:color="auto"/>
      </w:divBdr>
    </w:div>
    <w:div w:id="2039309090">
      <w:bodyDiv w:val="1"/>
      <w:marLeft w:val="0"/>
      <w:marRight w:val="0"/>
      <w:marTop w:val="0"/>
      <w:marBottom w:val="0"/>
      <w:divBdr>
        <w:top w:val="none" w:sz="0" w:space="0" w:color="auto"/>
        <w:left w:val="none" w:sz="0" w:space="0" w:color="auto"/>
        <w:bottom w:val="none" w:sz="0" w:space="0" w:color="auto"/>
        <w:right w:val="none" w:sz="0" w:space="0" w:color="auto"/>
      </w:divBdr>
      <w:divsChild>
        <w:div w:id="187107522">
          <w:marLeft w:val="0"/>
          <w:marRight w:val="0"/>
          <w:marTop w:val="0"/>
          <w:marBottom w:val="0"/>
          <w:divBdr>
            <w:top w:val="none" w:sz="0" w:space="0" w:color="auto"/>
            <w:left w:val="none" w:sz="0" w:space="0" w:color="auto"/>
            <w:bottom w:val="none" w:sz="0" w:space="0" w:color="auto"/>
            <w:right w:val="none" w:sz="0" w:space="0" w:color="auto"/>
          </w:divBdr>
          <w:divsChild>
            <w:div w:id="1954627832">
              <w:marLeft w:val="0"/>
              <w:marRight w:val="0"/>
              <w:marTop w:val="0"/>
              <w:marBottom w:val="0"/>
              <w:divBdr>
                <w:top w:val="none" w:sz="0" w:space="0" w:color="auto"/>
                <w:left w:val="none" w:sz="0" w:space="0" w:color="auto"/>
                <w:bottom w:val="none" w:sz="0" w:space="0" w:color="auto"/>
                <w:right w:val="none" w:sz="0" w:space="0" w:color="auto"/>
              </w:divBdr>
              <w:divsChild>
                <w:div w:id="1597517760">
                  <w:marLeft w:val="0"/>
                  <w:marRight w:val="0"/>
                  <w:marTop w:val="0"/>
                  <w:marBottom w:val="0"/>
                  <w:divBdr>
                    <w:top w:val="none" w:sz="0" w:space="0" w:color="auto"/>
                    <w:left w:val="none" w:sz="0" w:space="0" w:color="auto"/>
                    <w:bottom w:val="none" w:sz="0" w:space="0" w:color="auto"/>
                    <w:right w:val="none" w:sz="0" w:space="0" w:color="auto"/>
                  </w:divBdr>
                  <w:divsChild>
                    <w:div w:id="1027147088">
                      <w:marLeft w:val="0"/>
                      <w:marRight w:val="0"/>
                      <w:marTop w:val="0"/>
                      <w:marBottom w:val="0"/>
                      <w:divBdr>
                        <w:top w:val="none" w:sz="0" w:space="0" w:color="auto"/>
                        <w:left w:val="none" w:sz="0" w:space="0" w:color="auto"/>
                        <w:bottom w:val="none" w:sz="0" w:space="0" w:color="auto"/>
                        <w:right w:val="none" w:sz="0" w:space="0" w:color="auto"/>
                      </w:divBdr>
                      <w:divsChild>
                        <w:div w:id="1741446435">
                          <w:marLeft w:val="0"/>
                          <w:marRight w:val="0"/>
                          <w:marTop w:val="0"/>
                          <w:marBottom w:val="0"/>
                          <w:divBdr>
                            <w:top w:val="none" w:sz="0" w:space="0" w:color="auto"/>
                            <w:left w:val="none" w:sz="0" w:space="0" w:color="auto"/>
                            <w:bottom w:val="none" w:sz="0" w:space="0" w:color="auto"/>
                            <w:right w:val="none" w:sz="0" w:space="0" w:color="auto"/>
                          </w:divBdr>
                          <w:divsChild>
                            <w:div w:id="1953777201">
                              <w:marLeft w:val="0"/>
                              <w:marRight w:val="300"/>
                              <w:marTop w:val="180"/>
                              <w:marBottom w:val="0"/>
                              <w:divBdr>
                                <w:top w:val="none" w:sz="0" w:space="0" w:color="auto"/>
                                <w:left w:val="none" w:sz="0" w:space="0" w:color="auto"/>
                                <w:bottom w:val="none" w:sz="0" w:space="0" w:color="auto"/>
                                <w:right w:val="none" w:sz="0" w:space="0" w:color="auto"/>
                              </w:divBdr>
                              <w:divsChild>
                                <w:div w:id="16090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4950071">
          <w:marLeft w:val="0"/>
          <w:marRight w:val="0"/>
          <w:marTop w:val="0"/>
          <w:marBottom w:val="0"/>
          <w:divBdr>
            <w:top w:val="none" w:sz="0" w:space="0" w:color="auto"/>
            <w:left w:val="none" w:sz="0" w:space="0" w:color="auto"/>
            <w:bottom w:val="none" w:sz="0" w:space="0" w:color="auto"/>
            <w:right w:val="none" w:sz="0" w:space="0" w:color="auto"/>
          </w:divBdr>
          <w:divsChild>
            <w:div w:id="880289070">
              <w:marLeft w:val="0"/>
              <w:marRight w:val="0"/>
              <w:marTop w:val="0"/>
              <w:marBottom w:val="0"/>
              <w:divBdr>
                <w:top w:val="none" w:sz="0" w:space="0" w:color="auto"/>
                <w:left w:val="none" w:sz="0" w:space="0" w:color="auto"/>
                <w:bottom w:val="none" w:sz="0" w:space="0" w:color="auto"/>
                <w:right w:val="none" w:sz="0" w:space="0" w:color="auto"/>
              </w:divBdr>
              <w:divsChild>
                <w:div w:id="387537234">
                  <w:marLeft w:val="0"/>
                  <w:marRight w:val="0"/>
                  <w:marTop w:val="0"/>
                  <w:marBottom w:val="0"/>
                  <w:divBdr>
                    <w:top w:val="none" w:sz="0" w:space="0" w:color="auto"/>
                    <w:left w:val="none" w:sz="0" w:space="0" w:color="auto"/>
                    <w:bottom w:val="none" w:sz="0" w:space="0" w:color="auto"/>
                    <w:right w:val="none" w:sz="0" w:space="0" w:color="auto"/>
                  </w:divBdr>
                  <w:divsChild>
                    <w:div w:id="1177234309">
                      <w:marLeft w:val="0"/>
                      <w:marRight w:val="0"/>
                      <w:marTop w:val="0"/>
                      <w:marBottom w:val="0"/>
                      <w:divBdr>
                        <w:top w:val="none" w:sz="0" w:space="0" w:color="auto"/>
                        <w:left w:val="none" w:sz="0" w:space="0" w:color="auto"/>
                        <w:bottom w:val="none" w:sz="0" w:space="0" w:color="auto"/>
                        <w:right w:val="none" w:sz="0" w:space="0" w:color="auto"/>
                      </w:divBdr>
                      <w:divsChild>
                        <w:div w:id="37277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4183181">
      <w:bodyDiv w:val="1"/>
      <w:marLeft w:val="0"/>
      <w:marRight w:val="0"/>
      <w:marTop w:val="0"/>
      <w:marBottom w:val="0"/>
      <w:divBdr>
        <w:top w:val="none" w:sz="0" w:space="0" w:color="auto"/>
        <w:left w:val="none" w:sz="0" w:space="0" w:color="auto"/>
        <w:bottom w:val="none" w:sz="0" w:space="0" w:color="auto"/>
        <w:right w:val="none" w:sz="0" w:space="0" w:color="auto"/>
      </w:divBdr>
    </w:div>
    <w:div w:id="209034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image" Target="media/image5.png"/><Relationship Id="rId26" Type="http://schemas.openxmlformats.org/officeDocument/2006/relationships/hyperlink" Target="https://www.sciencedirect.com/topics/medicine-and-dentistry/staphylococcus-aureus" TargetMode="External"/><Relationship Id="rId39" Type="http://schemas.openxmlformats.org/officeDocument/2006/relationships/image" Target="media/image21.jpeg"/><Relationship Id="rId21" Type="http://schemas.openxmlformats.org/officeDocument/2006/relationships/image" Target="media/image8.png"/><Relationship Id="rId34" Type="http://schemas.openxmlformats.org/officeDocument/2006/relationships/image" Target="media/image16.jpeg"/><Relationship Id="rId42" Type="http://schemas.openxmlformats.org/officeDocument/2006/relationships/image" Target="media/image24.jpeg"/><Relationship Id="rId47" Type="http://schemas.openxmlformats.org/officeDocument/2006/relationships/image" Target="media/image29.tiff"/><Relationship Id="rId50" Type="http://schemas.openxmlformats.org/officeDocument/2006/relationships/image" Target="media/image32.tiff"/><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Colors" Target="diagrams/colors1.xml"/><Relationship Id="rId29" Type="http://schemas.openxmlformats.org/officeDocument/2006/relationships/image" Target="media/image11.jpeg"/><Relationship Id="rId11" Type="http://schemas.openxmlformats.org/officeDocument/2006/relationships/image" Target="media/image3.jpeg"/><Relationship Id="rId24" Type="http://schemas.openxmlformats.org/officeDocument/2006/relationships/hyperlink" Target="https://www.sciencedirect.com/topics/medicine-and-dentistry/peritoneal-dialysis-fluid" TargetMode="External"/><Relationship Id="rId32" Type="http://schemas.openxmlformats.org/officeDocument/2006/relationships/image" Target="media/image14.jpeg"/><Relationship Id="rId37" Type="http://schemas.openxmlformats.org/officeDocument/2006/relationships/image" Target="media/image19.jpeg"/><Relationship Id="rId40" Type="http://schemas.openxmlformats.org/officeDocument/2006/relationships/image" Target="media/image22.jpeg"/><Relationship Id="rId45" Type="http://schemas.openxmlformats.org/officeDocument/2006/relationships/image" Target="media/image27.tiff"/><Relationship Id="rId53" Type="http://schemas.openxmlformats.org/officeDocument/2006/relationships/image" Target="media/image35.tiff"/><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6.jpeg"/><Relationship Id="rId31" Type="http://schemas.openxmlformats.org/officeDocument/2006/relationships/image" Target="media/image13.jpeg"/><Relationship Id="rId44" Type="http://schemas.openxmlformats.org/officeDocument/2006/relationships/image" Target="media/image26.tiff"/><Relationship Id="rId52" Type="http://schemas.openxmlformats.org/officeDocument/2006/relationships/image" Target="media/image34.tif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Layout" Target="diagrams/layout1.xml"/><Relationship Id="rId22" Type="http://schemas.openxmlformats.org/officeDocument/2006/relationships/image" Target="media/image9.tmp"/><Relationship Id="rId27" Type="http://schemas.openxmlformats.org/officeDocument/2006/relationships/hyperlink" Target="https://www.sciencedirect.com/topics/medicine-and-dentistry/surgical-anastomosis" TargetMode="External"/><Relationship Id="rId30" Type="http://schemas.openxmlformats.org/officeDocument/2006/relationships/image" Target="media/image12.jpeg"/><Relationship Id="rId35" Type="http://schemas.openxmlformats.org/officeDocument/2006/relationships/image" Target="media/image17.jpeg"/><Relationship Id="rId43" Type="http://schemas.openxmlformats.org/officeDocument/2006/relationships/image" Target="media/image25.tiff"/><Relationship Id="rId48" Type="http://schemas.openxmlformats.org/officeDocument/2006/relationships/image" Target="media/image30.tiff"/><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33.tiff"/><Relationship Id="rId3" Type="http://schemas.openxmlformats.org/officeDocument/2006/relationships/styles" Target="styles.xml"/><Relationship Id="rId12" Type="http://schemas.openxmlformats.org/officeDocument/2006/relationships/image" Target="media/image4.jpeg"/><Relationship Id="rId17" Type="http://schemas.microsoft.com/office/2007/relationships/diagramDrawing" Target="diagrams/drawing1.xml"/><Relationship Id="rId25" Type="http://schemas.openxmlformats.org/officeDocument/2006/relationships/hyperlink" Target="https://www.sciencedirect.com/topics/medicine-and-dentistry/pseudomonas-aeruginosa" TargetMode="External"/><Relationship Id="rId33" Type="http://schemas.openxmlformats.org/officeDocument/2006/relationships/image" Target="media/image15.jpeg"/><Relationship Id="rId38" Type="http://schemas.openxmlformats.org/officeDocument/2006/relationships/image" Target="media/image20.jpeg"/><Relationship Id="rId46" Type="http://schemas.openxmlformats.org/officeDocument/2006/relationships/image" Target="media/image28.tiff"/><Relationship Id="rId20" Type="http://schemas.openxmlformats.org/officeDocument/2006/relationships/image" Target="media/image7.tmp"/><Relationship Id="rId41" Type="http://schemas.openxmlformats.org/officeDocument/2006/relationships/image" Target="media/image23.jpeg"/><Relationship Id="rId54" Type="http://schemas.openxmlformats.org/officeDocument/2006/relationships/image" Target="media/image36.tif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QuickStyle" Target="diagrams/quickStyle1.xml"/><Relationship Id="rId23" Type="http://schemas.openxmlformats.org/officeDocument/2006/relationships/image" Target="media/image10.png"/><Relationship Id="rId28" Type="http://schemas.openxmlformats.org/officeDocument/2006/relationships/hyperlink" Target="https://www.sciencedirect.com/topics/medicine-and-dentistry/reperfusion-injury" TargetMode="External"/><Relationship Id="rId36" Type="http://schemas.openxmlformats.org/officeDocument/2006/relationships/image" Target="media/image18.jpeg"/><Relationship Id="rId49" Type="http://schemas.openxmlformats.org/officeDocument/2006/relationships/image" Target="media/image31.tif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CBDA754-8A6C-4A88-9093-33CF8B26518E}" type="doc">
      <dgm:prSet loTypeId="urn:microsoft.com/office/officeart/2005/8/layout/cycle7" loCatId="cycle" qsTypeId="urn:microsoft.com/office/officeart/2005/8/quickstyle/simple1" qsCatId="simple" csTypeId="urn:microsoft.com/office/officeart/2005/8/colors/accent1_2" csCatId="accent1" phldr="1"/>
      <dgm:spPr/>
      <dgm:t>
        <a:bodyPr/>
        <a:lstStyle/>
        <a:p>
          <a:endParaRPr lang="tr-TR"/>
        </a:p>
      </dgm:t>
    </dgm:pt>
    <dgm:pt modelId="{7F1D9DDF-4D8F-475E-A31A-F5A6BC6F74CA}">
      <dgm:prSet phldrT="[Metin]">
        <dgm:style>
          <a:lnRef idx="2">
            <a:schemeClr val="dk1"/>
          </a:lnRef>
          <a:fillRef idx="1">
            <a:schemeClr val="lt1"/>
          </a:fillRef>
          <a:effectRef idx="0">
            <a:schemeClr val="dk1"/>
          </a:effectRef>
          <a:fontRef idx="minor">
            <a:schemeClr val="dk1"/>
          </a:fontRef>
        </dgm:style>
      </dgm:prSet>
      <dgm:spPr/>
      <dgm:t>
        <a:bodyPr/>
        <a:lstStyle/>
        <a:p>
          <a:r>
            <a:rPr lang="tr-TR">
              <a:solidFill>
                <a:sysClr val="windowText" lastClr="000000"/>
              </a:solidFill>
            </a:rPr>
            <a:t>sistemik enflamasyon</a:t>
          </a:r>
        </a:p>
      </dgm:t>
    </dgm:pt>
    <dgm:pt modelId="{3933C79C-90A1-4345-9718-2D4F5DF2835E}" type="parTrans" cxnId="{2A3597F6-79AF-48D5-BC26-A624DD806CBE}">
      <dgm:prSet/>
      <dgm:spPr/>
      <dgm:t>
        <a:bodyPr/>
        <a:lstStyle/>
        <a:p>
          <a:endParaRPr lang="tr-TR"/>
        </a:p>
      </dgm:t>
    </dgm:pt>
    <dgm:pt modelId="{E0BBD6FE-F944-44E5-8E10-FC5E6B2A962D}" type="sibTrans" cxnId="{2A3597F6-79AF-48D5-BC26-A624DD806CBE}">
      <dgm:prSet/>
      <dgm:spPr/>
      <dgm:t>
        <a:bodyPr/>
        <a:lstStyle/>
        <a:p>
          <a:endParaRPr lang="tr-TR"/>
        </a:p>
      </dgm:t>
    </dgm:pt>
    <dgm:pt modelId="{6A0B1179-B08C-4606-B06A-72D3C13FD886}">
      <dgm:prSet phldrT="[Metin]">
        <dgm:style>
          <a:lnRef idx="2">
            <a:schemeClr val="dk1"/>
          </a:lnRef>
          <a:fillRef idx="1">
            <a:schemeClr val="lt1"/>
          </a:fillRef>
          <a:effectRef idx="0">
            <a:schemeClr val="dk1"/>
          </a:effectRef>
          <a:fontRef idx="minor">
            <a:schemeClr val="dk1"/>
          </a:fontRef>
        </dgm:style>
      </dgm:prSet>
      <dgm:spPr/>
      <dgm:t>
        <a:bodyPr/>
        <a:lstStyle/>
        <a:p>
          <a:r>
            <a:rPr lang="tr-TR">
              <a:solidFill>
                <a:sysClr val="windowText" lastClr="000000"/>
              </a:solidFill>
            </a:rPr>
            <a:t>bozulmuş fibrinoliz</a:t>
          </a:r>
        </a:p>
      </dgm:t>
    </dgm:pt>
    <dgm:pt modelId="{BA1872DB-247D-45FD-ABAD-E63734919BFB}" type="parTrans" cxnId="{2224C10F-1986-49D6-A1E3-4CA192374F9F}">
      <dgm:prSet/>
      <dgm:spPr/>
      <dgm:t>
        <a:bodyPr/>
        <a:lstStyle/>
        <a:p>
          <a:endParaRPr lang="tr-TR"/>
        </a:p>
      </dgm:t>
    </dgm:pt>
    <dgm:pt modelId="{4CACEA01-448B-4983-B675-BFA9067632CE}" type="sibTrans" cxnId="{2224C10F-1986-49D6-A1E3-4CA192374F9F}">
      <dgm:prSet/>
      <dgm:spPr/>
      <dgm:t>
        <a:bodyPr/>
        <a:lstStyle/>
        <a:p>
          <a:endParaRPr lang="tr-TR"/>
        </a:p>
      </dgm:t>
    </dgm:pt>
    <dgm:pt modelId="{B14993A7-55F6-4726-9428-4E63A3152AA8}">
      <dgm:prSet phldrT="[Metin]">
        <dgm:style>
          <a:lnRef idx="2">
            <a:schemeClr val="dk1"/>
          </a:lnRef>
          <a:fillRef idx="1">
            <a:schemeClr val="lt1"/>
          </a:fillRef>
          <a:effectRef idx="0">
            <a:schemeClr val="dk1"/>
          </a:effectRef>
          <a:fontRef idx="minor">
            <a:schemeClr val="dk1"/>
          </a:fontRef>
        </dgm:style>
      </dgm:prSet>
      <dgm:spPr/>
      <dgm:t>
        <a:bodyPr/>
        <a:lstStyle/>
        <a:p>
          <a:r>
            <a:rPr lang="tr-TR">
              <a:solidFill>
                <a:sysClr val="windowText" lastClr="000000"/>
              </a:solidFill>
            </a:rPr>
            <a:t>koagülasyon</a:t>
          </a:r>
          <a:r>
            <a:rPr lang="tr-TR"/>
            <a:t> </a:t>
          </a:r>
        </a:p>
      </dgm:t>
    </dgm:pt>
    <dgm:pt modelId="{8CC4933A-6D69-4FFF-8F5D-D52C4279CB7C}" type="parTrans" cxnId="{936C03D7-A6C5-417C-B552-B43B71B0563E}">
      <dgm:prSet/>
      <dgm:spPr/>
      <dgm:t>
        <a:bodyPr/>
        <a:lstStyle/>
        <a:p>
          <a:endParaRPr lang="tr-TR"/>
        </a:p>
      </dgm:t>
    </dgm:pt>
    <dgm:pt modelId="{2C18490F-10F7-4EDD-921B-9C88BBD8F74F}" type="sibTrans" cxnId="{936C03D7-A6C5-417C-B552-B43B71B0563E}">
      <dgm:prSet/>
      <dgm:spPr/>
      <dgm:t>
        <a:bodyPr/>
        <a:lstStyle/>
        <a:p>
          <a:endParaRPr lang="tr-TR"/>
        </a:p>
      </dgm:t>
    </dgm:pt>
    <dgm:pt modelId="{C2CEED20-1215-4F3D-9767-3B5263030AD2}" type="pres">
      <dgm:prSet presAssocID="{6CBDA754-8A6C-4A88-9093-33CF8B26518E}" presName="Name0" presStyleCnt="0">
        <dgm:presLayoutVars>
          <dgm:dir/>
          <dgm:resizeHandles val="exact"/>
        </dgm:presLayoutVars>
      </dgm:prSet>
      <dgm:spPr/>
      <dgm:t>
        <a:bodyPr/>
        <a:lstStyle/>
        <a:p>
          <a:endParaRPr lang="tr-TR"/>
        </a:p>
      </dgm:t>
    </dgm:pt>
    <dgm:pt modelId="{4D101E57-7552-488B-8809-E523F633F327}" type="pres">
      <dgm:prSet presAssocID="{7F1D9DDF-4D8F-475E-A31A-F5A6BC6F74CA}" presName="node" presStyleLbl="node1" presStyleIdx="0" presStyleCnt="3">
        <dgm:presLayoutVars>
          <dgm:bulletEnabled val="1"/>
        </dgm:presLayoutVars>
      </dgm:prSet>
      <dgm:spPr/>
      <dgm:t>
        <a:bodyPr/>
        <a:lstStyle/>
        <a:p>
          <a:endParaRPr lang="tr-TR"/>
        </a:p>
      </dgm:t>
    </dgm:pt>
    <dgm:pt modelId="{C3CDC53E-47B6-4176-A8CE-77F23769AC62}" type="pres">
      <dgm:prSet presAssocID="{E0BBD6FE-F944-44E5-8E10-FC5E6B2A962D}" presName="sibTrans" presStyleLbl="sibTrans2D1" presStyleIdx="0" presStyleCnt="3"/>
      <dgm:spPr/>
      <dgm:t>
        <a:bodyPr/>
        <a:lstStyle/>
        <a:p>
          <a:endParaRPr lang="tr-TR"/>
        </a:p>
      </dgm:t>
    </dgm:pt>
    <dgm:pt modelId="{B1BDB5A8-0AB2-4B76-876C-A23203624321}" type="pres">
      <dgm:prSet presAssocID="{E0BBD6FE-F944-44E5-8E10-FC5E6B2A962D}" presName="connectorText" presStyleLbl="sibTrans2D1" presStyleIdx="0" presStyleCnt="3"/>
      <dgm:spPr/>
      <dgm:t>
        <a:bodyPr/>
        <a:lstStyle/>
        <a:p>
          <a:endParaRPr lang="tr-TR"/>
        </a:p>
      </dgm:t>
    </dgm:pt>
    <dgm:pt modelId="{7157D671-EC1F-4AC3-B98D-839585AC6973}" type="pres">
      <dgm:prSet presAssocID="{6A0B1179-B08C-4606-B06A-72D3C13FD886}" presName="node" presStyleLbl="node1" presStyleIdx="1" presStyleCnt="3">
        <dgm:presLayoutVars>
          <dgm:bulletEnabled val="1"/>
        </dgm:presLayoutVars>
      </dgm:prSet>
      <dgm:spPr/>
      <dgm:t>
        <a:bodyPr/>
        <a:lstStyle/>
        <a:p>
          <a:endParaRPr lang="tr-TR"/>
        </a:p>
      </dgm:t>
    </dgm:pt>
    <dgm:pt modelId="{40962F6F-F7E4-4406-A61D-2411ECE262FE}" type="pres">
      <dgm:prSet presAssocID="{4CACEA01-448B-4983-B675-BFA9067632CE}" presName="sibTrans" presStyleLbl="sibTrans2D1" presStyleIdx="1" presStyleCnt="3"/>
      <dgm:spPr/>
      <dgm:t>
        <a:bodyPr/>
        <a:lstStyle/>
        <a:p>
          <a:endParaRPr lang="tr-TR"/>
        </a:p>
      </dgm:t>
    </dgm:pt>
    <dgm:pt modelId="{6449C926-35BA-4C7E-8996-D0FDF40E5A04}" type="pres">
      <dgm:prSet presAssocID="{4CACEA01-448B-4983-B675-BFA9067632CE}" presName="connectorText" presStyleLbl="sibTrans2D1" presStyleIdx="1" presStyleCnt="3"/>
      <dgm:spPr/>
      <dgm:t>
        <a:bodyPr/>
        <a:lstStyle/>
        <a:p>
          <a:endParaRPr lang="tr-TR"/>
        </a:p>
      </dgm:t>
    </dgm:pt>
    <dgm:pt modelId="{40521B5C-A0C7-4EDA-A5E9-6FE1E68C5540}" type="pres">
      <dgm:prSet presAssocID="{B14993A7-55F6-4726-9428-4E63A3152AA8}" presName="node" presStyleLbl="node1" presStyleIdx="2" presStyleCnt="3">
        <dgm:presLayoutVars>
          <dgm:bulletEnabled val="1"/>
        </dgm:presLayoutVars>
      </dgm:prSet>
      <dgm:spPr/>
      <dgm:t>
        <a:bodyPr/>
        <a:lstStyle/>
        <a:p>
          <a:endParaRPr lang="tr-TR"/>
        </a:p>
      </dgm:t>
    </dgm:pt>
    <dgm:pt modelId="{0732BA62-E306-4CF2-BD72-3A27E7AA8ADB}" type="pres">
      <dgm:prSet presAssocID="{2C18490F-10F7-4EDD-921B-9C88BBD8F74F}" presName="sibTrans" presStyleLbl="sibTrans2D1" presStyleIdx="2" presStyleCnt="3"/>
      <dgm:spPr/>
      <dgm:t>
        <a:bodyPr/>
        <a:lstStyle/>
        <a:p>
          <a:endParaRPr lang="tr-TR"/>
        </a:p>
      </dgm:t>
    </dgm:pt>
    <dgm:pt modelId="{4C999CBD-EFAE-4F3A-A8C6-A0754443A541}" type="pres">
      <dgm:prSet presAssocID="{2C18490F-10F7-4EDD-921B-9C88BBD8F74F}" presName="connectorText" presStyleLbl="sibTrans2D1" presStyleIdx="2" presStyleCnt="3"/>
      <dgm:spPr/>
      <dgm:t>
        <a:bodyPr/>
        <a:lstStyle/>
        <a:p>
          <a:endParaRPr lang="tr-TR"/>
        </a:p>
      </dgm:t>
    </dgm:pt>
  </dgm:ptLst>
  <dgm:cxnLst>
    <dgm:cxn modelId="{D763E034-47E6-470F-94D0-AFF45896B964}" type="presOf" srcId="{B14993A7-55F6-4726-9428-4E63A3152AA8}" destId="{40521B5C-A0C7-4EDA-A5E9-6FE1E68C5540}" srcOrd="0" destOrd="0" presId="urn:microsoft.com/office/officeart/2005/8/layout/cycle7"/>
    <dgm:cxn modelId="{EEFAF299-418D-4E7A-9E48-ABB5B4C6A253}" type="presOf" srcId="{E0BBD6FE-F944-44E5-8E10-FC5E6B2A962D}" destId="{C3CDC53E-47B6-4176-A8CE-77F23769AC62}" srcOrd="0" destOrd="0" presId="urn:microsoft.com/office/officeart/2005/8/layout/cycle7"/>
    <dgm:cxn modelId="{F4D3CA94-5D1E-49CF-A830-4AB253F40E0D}" type="presOf" srcId="{2C18490F-10F7-4EDD-921B-9C88BBD8F74F}" destId="{4C999CBD-EFAE-4F3A-A8C6-A0754443A541}" srcOrd="1" destOrd="0" presId="urn:microsoft.com/office/officeart/2005/8/layout/cycle7"/>
    <dgm:cxn modelId="{CC1E85C8-2643-42B4-A922-0D33413A0AAF}" type="presOf" srcId="{6CBDA754-8A6C-4A88-9093-33CF8B26518E}" destId="{C2CEED20-1215-4F3D-9767-3B5263030AD2}" srcOrd="0" destOrd="0" presId="urn:microsoft.com/office/officeart/2005/8/layout/cycle7"/>
    <dgm:cxn modelId="{2224C10F-1986-49D6-A1E3-4CA192374F9F}" srcId="{6CBDA754-8A6C-4A88-9093-33CF8B26518E}" destId="{6A0B1179-B08C-4606-B06A-72D3C13FD886}" srcOrd="1" destOrd="0" parTransId="{BA1872DB-247D-45FD-ABAD-E63734919BFB}" sibTransId="{4CACEA01-448B-4983-B675-BFA9067632CE}"/>
    <dgm:cxn modelId="{AF3FCA1A-B779-4A8A-9776-01DCA2DC004A}" type="presOf" srcId="{7F1D9DDF-4D8F-475E-A31A-F5A6BC6F74CA}" destId="{4D101E57-7552-488B-8809-E523F633F327}" srcOrd="0" destOrd="0" presId="urn:microsoft.com/office/officeart/2005/8/layout/cycle7"/>
    <dgm:cxn modelId="{936C03D7-A6C5-417C-B552-B43B71B0563E}" srcId="{6CBDA754-8A6C-4A88-9093-33CF8B26518E}" destId="{B14993A7-55F6-4726-9428-4E63A3152AA8}" srcOrd="2" destOrd="0" parTransId="{8CC4933A-6D69-4FFF-8F5D-D52C4279CB7C}" sibTransId="{2C18490F-10F7-4EDD-921B-9C88BBD8F74F}"/>
    <dgm:cxn modelId="{AACEA7A6-98F5-4C73-97C5-6C0BC92DF354}" type="presOf" srcId="{2C18490F-10F7-4EDD-921B-9C88BBD8F74F}" destId="{0732BA62-E306-4CF2-BD72-3A27E7AA8ADB}" srcOrd="0" destOrd="0" presId="urn:microsoft.com/office/officeart/2005/8/layout/cycle7"/>
    <dgm:cxn modelId="{F1314760-6219-45EA-8E5D-AD0C36162F9A}" type="presOf" srcId="{4CACEA01-448B-4983-B675-BFA9067632CE}" destId="{40962F6F-F7E4-4406-A61D-2411ECE262FE}" srcOrd="0" destOrd="0" presId="urn:microsoft.com/office/officeart/2005/8/layout/cycle7"/>
    <dgm:cxn modelId="{1DBEA406-8880-47AD-B172-FA42527A9AAC}" type="presOf" srcId="{4CACEA01-448B-4983-B675-BFA9067632CE}" destId="{6449C926-35BA-4C7E-8996-D0FDF40E5A04}" srcOrd="1" destOrd="0" presId="urn:microsoft.com/office/officeart/2005/8/layout/cycle7"/>
    <dgm:cxn modelId="{2A3597F6-79AF-48D5-BC26-A624DD806CBE}" srcId="{6CBDA754-8A6C-4A88-9093-33CF8B26518E}" destId="{7F1D9DDF-4D8F-475E-A31A-F5A6BC6F74CA}" srcOrd="0" destOrd="0" parTransId="{3933C79C-90A1-4345-9718-2D4F5DF2835E}" sibTransId="{E0BBD6FE-F944-44E5-8E10-FC5E6B2A962D}"/>
    <dgm:cxn modelId="{27F3E993-336E-48C9-8B0D-F9795B270488}" type="presOf" srcId="{E0BBD6FE-F944-44E5-8E10-FC5E6B2A962D}" destId="{B1BDB5A8-0AB2-4B76-876C-A23203624321}" srcOrd="1" destOrd="0" presId="urn:microsoft.com/office/officeart/2005/8/layout/cycle7"/>
    <dgm:cxn modelId="{9FCCAA3E-BD6E-4AAC-B9E4-398BB9C177CA}" type="presOf" srcId="{6A0B1179-B08C-4606-B06A-72D3C13FD886}" destId="{7157D671-EC1F-4AC3-B98D-839585AC6973}" srcOrd="0" destOrd="0" presId="urn:microsoft.com/office/officeart/2005/8/layout/cycle7"/>
    <dgm:cxn modelId="{8C22AEBC-0E7D-4066-BDD8-73040A7E4A70}" type="presParOf" srcId="{C2CEED20-1215-4F3D-9767-3B5263030AD2}" destId="{4D101E57-7552-488B-8809-E523F633F327}" srcOrd="0" destOrd="0" presId="urn:microsoft.com/office/officeart/2005/8/layout/cycle7"/>
    <dgm:cxn modelId="{FEA7B50C-40A3-4A4D-98AB-B72BDD2DCF13}" type="presParOf" srcId="{C2CEED20-1215-4F3D-9767-3B5263030AD2}" destId="{C3CDC53E-47B6-4176-A8CE-77F23769AC62}" srcOrd="1" destOrd="0" presId="urn:microsoft.com/office/officeart/2005/8/layout/cycle7"/>
    <dgm:cxn modelId="{4D6218A2-FEC9-4B40-AB41-5CC854E4CF02}" type="presParOf" srcId="{C3CDC53E-47B6-4176-A8CE-77F23769AC62}" destId="{B1BDB5A8-0AB2-4B76-876C-A23203624321}" srcOrd="0" destOrd="0" presId="urn:microsoft.com/office/officeart/2005/8/layout/cycle7"/>
    <dgm:cxn modelId="{CE87D29E-BC4F-40EF-89B8-94D1BD4B2B7F}" type="presParOf" srcId="{C2CEED20-1215-4F3D-9767-3B5263030AD2}" destId="{7157D671-EC1F-4AC3-B98D-839585AC6973}" srcOrd="2" destOrd="0" presId="urn:microsoft.com/office/officeart/2005/8/layout/cycle7"/>
    <dgm:cxn modelId="{3093021E-DEE5-432A-94C8-D9096ED73C15}" type="presParOf" srcId="{C2CEED20-1215-4F3D-9767-3B5263030AD2}" destId="{40962F6F-F7E4-4406-A61D-2411ECE262FE}" srcOrd="3" destOrd="0" presId="urn:microsoft.com/office/officeart/2005/8/layout/cycle7"/>
    <dgm:cxn modelId="{BF343FC7-3A0B-40CE-BC7D-2F232E3B6366}" type="presParOf" srcId="{40962F6F-F7E4-4406-A61D-2411ECE262FE}" destId="{6449C926-35BA-4C7E-8996-D0FDF40E5A04}" srcOrd="0" destOrd="0" presId="urn:microsoft.com/office/officeart/2005/8/layout/cycle7"/>
    <dgm:cxn modelId="{6E39CC91-763E-4945-88BC-1B1748CFB683}" type="presParOf" srcId="{C2CEED20-1215-4F3D-9767-3B5263030AD2}" destId="{40521B5C-A0C7-4EDA-A5E9-6FE1E68C5540}" srcOrd="4" destOrd="0" presId="urn:microsoft.com/office/officeart/2005/8/layout/cycle7"/>
    <dgm:cxn modelId="{2B75CAE7-6590-492F-8193-4E3238E1E37F}" type="presParOf" srcId="{C2CEED20-1215-4F3D-9767-3B5263030AD2}" destId="{0732BA62-E306-4CF2-BD72-3A27E7AA8ADB}" srcOrd="5" destOrd="0" presId="urn:microsoft.com/office/officeart/2005/8/layout/cycle7"/>
    <dgm:cxn modelId="{709D23D1-37C0-4350-8870-1AC896B7EBDA}" type="presParOf" srcId="{0732BA62-E306-4CF2-BD72-3A27E7AA8ADB}" destId="{4C999CBD-EFAE-4F3A-A8C6-A0754443A541}" srcOrd="0" destOrd="0" presId="urn:microsoft.com/office/officeart/2005/8/layout/cycle7"/>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101E57-7552-488B-8809-E523F633F327}">
      <dsp:nvSpPr>
        <dsp:cNvPr id="0" name=""/>
        <dsp:cNvSpPr/>
      </dsp:nvSpPr>
      <dsp:spPr>
        <a:xfrm>
          <a:off x="1264471" y="470"/>
          <a:ext cx="700031" cy="350015"/>
        </a:xfrm>
        <a:prstGeom prst="roundRect">
          <a:avLst>
            <a:gd name="adj" fmla="val 1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solidFill>
                <a:sysClr val="windowText" lastClr="000000"/>
              </a:solidFill>
            </a:rPr>
            <a:t>sistemik enflamasyon</a:t>
          </a:r>
        </a:p>
      </dsp:txBody>
      <dsp:txXfrm>
        <a:off x="1274723" y="10722"/>
        <a:ext cx="679527" cy="329511"/>
      </dsp:txXfrm>
    </dsp:sp>
    <dsp:sp modelId="{C3CDC53E-47B6-4176-A8CE-77F23769AC62}">
      <dsp:nvSpPr>
        <dsp:cNvPr id="0" name=""/>
        <dsp:cNvSpPr/>
      </dsp:nvSpPr>
      <dsp:spPr>
        <a:xfrm rot="3600000">
          <a:off x="1721018" y="615022"/>
          <a:ext cx="365207" cy="122505"/>
        </a:xfrm>
        <a:prstGeom prst="lef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tr-TR" sz="500" kern="1200"/>
        </a:p>
      </dsp:txBody>
      <dsp:txXfrm>
        <a:off x="1757770" y="639523"/>
        <a:ext cx="291704" cy="73503"/>
      </dsp:txXfrm>
    </dsp:sp>
    <dsp:sp modelId="{7157D671-EC1F-4AC3-B98D-839585AC6973}">
      <dsp:nvSpPr>
        <dsp:cNvPr id="0" name=""/>
        <dsp:cNvSpPr/>
      </dsp:nvSpPr>
      <dsp:spPr>
        <a:xfrm>
          <a:off x="1842742" y="1002064"/>
          <a:ext cx="700031" cy="350015"/>
        </a:xfrm>
        <a:prstGeom prst="roundRect">
          <a:avLst>
            <a:gd name="adj" fmla="val 1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solidFill>
                <a:sysClr val="windowText" lastClr="000000"/>
              </a:solidFill>
            </a:rPr>
            <a:t>bozulmuş fibrinoliz</a:t>
          </a:r>
        </a:p>
      </dsp:txBody>
      <dsp:txXfrm>
        <a:off x="1852994" y="1012316"/>
        <a:ext cx="679527" cy="329511"/>
      </dsp:txXfrm>
    </dsp:sp>
    <dsp:sp modelId="{40962F6F-F7E4-4406-A61D-2411ECE262FE}">
      <dsp:nvSpPr>
        <dsp:cNvPr id="0" name=""/>
        <dsp:cNvSpPr/>
      </dsp:nvSpPr>
      <dsp:spPr>
        <a:xfrm rot="10800000">
          <a:off x="1431883" y="1115819"/>
          <a:ext cx="365207" cy="122505"/>
        </a:xfrm>
        <a:prstGeom prst="lef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tr-TR" sz="500" kern="1200"/>
        </a:p>
      </dsp:txBody>
      <dsp:txXfrm rot="10800000">
        <a:off x="1468634" y="1140320"/>
        <a:ext cx="291704" cy="73503"/>
      </dsp:txXfrm>
    </dsp:sp>
    <dsp:sp modelId="{40521B5C-A0C7-4EDA-A5E9-6FE1E68C5540}">
      <dsp:nvSpPr>
        <dsp:cNvPr id="0" name=""/>
        <dsp:cNvSpPr/>
      </dsp:nvSpPr>
      <dsp:spPr>
        <a:xfrm>
          <a:off x="686201" y="1002064"/>
          <a:ext cx="700031" cy="350015"/>
        </a:xfrm>
        <a:prstGeom prst="roundRect">
          <a:avLst>
            <a:gd name="adj" fmla="val 1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kern="1200">
              <a:solidFill>
                <a:sysClr val="windowText" lastClr="000000"/>
              </a:solidFill>
            </a:rPr>
            <a:t>koagülasyon</a:t>
          </a:r>
          <a:r>
            <a:rPr lang="tr-TR" sz="900" kern="1200"/>
            <a:t> </a:t>
          </a:r>
        </a:p>
      </dsp:txBody>
      <dsp:txXfrm>
        <a:off x="696453" y="1012316"/>
        <a:ext cx="679527" cy="329511"/>
      </dsp:txXfrm>
    </dsp:sp>
    <dsp:sp modelId="{0732BA62-E306-4CF2-BD72-3A27E7AA8ADB}">
      <dsp:nvSpPr>
        <dsp:cNvPr id="0" name=""/>
        <dsp:cNvSpPr/>
      </dsp:nvSpPr>
      <dsp:spPr>
        <a:xfrm rot="18000000">
          <a:off x="1142748" y="615022"/>
          <a:ext cx="365207" cy="122505"/>
        </a:xfrm>
        <a:prstGeom prst="lef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tr-TR" sz="500" kern="1200"/>
        </a:p>
      </dsp:txBody>
      <dsp:txXfrm>
        <a:off x="1179500" y="639523"/>
        <a:ext cx="291704" cy="73503"/>
      </dsp:txXfrm>
    </dsp:sp>
  </dsp:spTree>
</dsp:drawing>
</file>

<file path=word/diagrams/layout1.xml><?xml version="1.0" encoding="utf-8"?>
<dgm:layoutDef xmlns:dgm="http://schemas.openxmlformats.org/drawingml/2006/diagram" xmlns:a="http://schemas.openxmlformats.org/drawingml/2006/main" uniqueId="urn:microsoft.com/office/officeart/2005/8/layout/cycle7">
  <dgm:title val=""/>
  <dgm:desc val=""/>
  <dgm:catLst>
    <dgm:cat type="cycle" pri="6000"/>
  </dgm:catLst>
  <dgm:sampData>
    <dgm:dataModel>
      <dgm:ptLst>
        <dgm:pt modelId="0" type="doc"/>
        <dgm:pt modelId="1">
          <dgm:prSet phldr="1"/>
        </dgm:pt>
        <dgm:pt modelId="2">
          <dgm:prSet phldr="1"/>
        </dgm:pt>
        <dgm:pt modelId="3">
          <dgm:prSet phldr="1"/>
        </dgm:pt>
      </dgm:ptLst>
      <dgm:cxnLst>
        <dgm:cxn modelId="6" srcId="0" destId="1" srcOrd="0" destOrd="0"/>
        <dgm:cxn modelId="7" srcId="0" destId="2" srcOrd="1" destOrd="0"/>
        <dgm:cxn modelId="8" srcId="0" destId="3" srcOrd="2"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func="var" arg="dir" op="equ" val="norm">
        <dgm:alg type="cycle">
          <dgm:param type="stAng" val="0"/>
          <dgm:param type="spanAng" val="360"/>
        </dgm:alg>
      </dgm:if>
      <dgm:else name="Name3">
        <dgm:alg type="cycle">
          <dgm:param type="stAng" val="0"/>
          <dgm:param type="spanAng" val="-360"/>
        </dgm:alg>
      </dgm:else>
    </dgm:choose>
    <dgm:shape xmlns:r="http://schemas.openxmlformats.org/officeDocument/2006/relationships" r:blip="">
      <dgm:adjLst/>
    </dgm:shape>
    <dgm:presOf/>
    <dgm:constrLst>
      <dgm:constr type="diam" refType="w"/>
      <dgm:constr type="w" for="ch" ptType="node" refType="w"/>
      <dgm:constr type="primFontSz" for="ch" ptType="node" op="equ" val="65"/>
      <dgm:constr type="w" for="ch" forName="sibTrans" refType="w" refFor="ch" refPtType="node" op="equ" fact="0.35"/>
      <dgm:constr type="connDist" for="ch" forName="sibTrans" op="equ"/>
      <dgm:constr type="primFontSz" for="des" forName="connectorText" op="equ" val="55"/>
      <dgm:constr type="primFontSz" for="des" forName="connectorText" refType="primFontSz" refFor="ch" refPtType="node" op="lte" fact="0.8"/>
      <dgm:constr type="sibSp" refType="w" refFor="ch" refPtType="node" op="equ" fact="0.65"/>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4">
        <dgm:if name="Name5" axis="par ch" ptType="doc node" func="cnt" op="gt" val="1">
          <dgm:forEach name="sibTransForEach" axis="followSib" ptType="sibTrans" hideLastTrans="0" cnt="1">
            <dgm:layoutNode name="sibTrans">
              <dgm:choose name="Name6">
                <dgm:if name="Name7" axis="par ch" ptType="doc node" func="posEven" op="equ" val="1">
                  <dgm:alg type="conn">
                    <dgm:param type="begPts" val="radial"/>
                    <dgm:param type="endPts" val="radial"/>
                    <dgm:param type="begSty" val="arr"/>
                    <dgm:param type="endSty" val="arr"/>
                  </dgm:alg>
                </dgm:if>
                <dgm:else name="Name8">
                  <dgm:alg type="conn">
                    <dgm:param type="begPts" val="auto"/>
                    <dgm:param type="endPts" val="auto"/>
                    <dgm:param type="begSty" val="arr"/>
                    <dgm:param type="endSty" val="arr"/>
                  </dgm:alg>
                </dgm:else>
              </dgm:choose>
              <dgm:shape xmlns:r="http://schemas.openxmlformats.org/officeDocument/2006/relationships" type="conn" r:blip="">
                <dgm:adjLst/>
              </dgm:shape>
              <dgm:presOf axis="self"/>
              <dgm:constrLst>
                <dgm:constr type="h" refType="w" fact="0.5"/>
                <dgm:constr type="connDist"/>
                <dgm:constr type="begPad" refType="connDist" fact="0.1"/>
                <dgm:constr type="endPad" refType="connDist" fact="0.1"/>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9"/>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Sayısal Başvuru" Version="1987"/>
</file>

<file path=customXml/itemProps1.xml><?xml version="1.0" encoding="utf-8"?>
<ds:datastoreItem xmlns:ds="http://schemas.openxmlformats.org/officeDocument/2006/customXml" ds:itemID="{48615E1E-A42D-45BE-BB07-1C2AADBF02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1</Pages>
  <Words>90217</Words>
  <Characters>514242</Characters>
  <Application>Microsoft Office Word</Application>
  <DocSecurity>0</DocSecurity>
  <Lines>4285</Lines>
  <Paragraphs>120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SilentAll Team</Company>
  <LinksUpToDate>false</LinksUpToDate>
  <CharactersWithSpaces>6032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tm</dc:creator>
  <cp:keywords/>
  <dc:description/>
  <cp:lastModifiedBy>TOPRAK</cp:lastModifiedBy>
  <cp:revision>25</cp:revision>
  <cp:lastPrinted>2020-08-31T23:19:00Z</cp:lastPrinted>
  <dcterms:created xsi:type="dcterms:W3CDTF">2020-11-10T11:15:00Z</dcterms:created>
  <dcterms:modified xsi:type="dcterms:W3CDTF">2020-11-16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elsevier-with-titles</vt:lpwstr>
  </property>
  <property fmtid="{D5CDD505-2E9C-101B-9397-08002B2CF9AE}" pid="9" name="Mendeley Recent Style Name 3_1">
    <vt:lpwstr>Elsevier (numeric, with titles)</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inter-research-science-center</vt:lpwstr>
  </property>
  <property fmtid="{D5CDD505-2E9C-101B-9397-08002B2CF9AE}" pid="13" name="Mendeley Recent Style Name 5_1">
    <vt:lpwstr>Inter-Research Science Center</vt:lpwstr>
  </property>
  <property fmtid="{D5CDD505-2E9C-101B-9397-08002B2CF9AE}" pid="14" name="Mendeley Recent Style Id 6_1">
    <vt:lpwstr>http://www.zotero.org/styles/national-library-of-medicine</vt:lpwstr>
  </property>
  <property fmtid="{D5CDD505-2E9C-101B-9397-08002B2CF9AE}" pid="15" name="Mendeley Recent Style Name 6_1">
    <vt:lpwstr>National Library of Medicine</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csl.mendeley.com/styles/533011321/sage-vancouver-fatma1</vt:lpwstr>
  </property>
  <property fmtid="{D5CDD505-2E9C-101B-9397-08002B2CF9AE}" pid="19" name="Mendeley Recent Style Name 8_1">
    <vt:lpwstr>SAGE - Vancouver (brackets) - Fatma Şahi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d5721e4f-fc78-39b4-94e9-b96ea9e89195</vt:lpwstr>
  </property>
  <property fmtid="{D5CDD505-2E9C-101B-9397-08002B2CF9AE}" pid="24" name="Mendeley Citation Style_1">
    <vt:lpwstr>http://www.zotero.org/styles/vancouver</vt:lpwstr>
  </property>
</Properties>
</file>